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9B939A" w14:textId="2F2DA72E" w:rsidR="00A97B3E" w:rsidRPr="00EF4251" w:rsidRDefault="00422A92" w:rsidP="000F04CE">
      <w:pPr>
        <w:spacing w:after="120" w:line="360" w:lineRule="atLeast"/>
        <w:ind w:firstLine="0"/>
        <w:jc w:val="center"/>
        <w:rPr>
          <w:bCs/>
          <w:lang w:val="nl-NL"/>
        </w:rPr>
      </w:pPr>
      <w:bookmarkStart w:id="0" w:name="_Toc27080131"/>
      <w:r>
        <w:rPr>
          <w:b/>
          <w:sz w:val="32"/>
          <w:szCs w:val="32"/>
          <w:lang w:val="nl-NL"/>
        </w:rPr>
        <w:t xml:space="preserve"> </w:t>
      </w:r>
      <w:r w:rsidR="00A97B3E">
        <w:rPr>
          <w:b/>
          <w:sz w:val="32"/>
          <w:szCs w:val="32"/>
          <w:lang w:val="nl-NL"/>
        </w:rPr>
        <w:t>HỌC VIỆN KỸ THUẬT QUÂN SỰ</w:t>
      </w:r>
    </w:p>
    <w:p w14:paraId="4B7A6B43" w14:textId="77777777" w:rsidR="00A97B3E" w:rsidRDefault="00A97B3E" w:rsidP="00A97B3E">
      <w:pPr>
        <w:spacing w:after="120" w:line="360" w:lineRule="atLeast"/>
        <w:rPr>
          <w:bCs/>
          <w:lang w:val="nl-NL"/>
        </w:rPr>
      </w:pPr>
      <w:r>
        <w:rPr>
          <w:bCs/>
          <w:lang w:val="nl-NL"/>
        </w:rPr>
        <w:t xml:space="preserve"> </w:t>
      </w:r>
    </w:p>
    <w:p w14:paraId="3271CDE5" w14:textId="77777777" w:rsidR="00A97B3E" w:rsidRDefault="00A97B3E" w:rsidP="00A97B3E">
      <w:pPr>
        <w:spacing w:after="120" w:line="360" w:lineRule="atLeast"/>
        <w:jc w:val="center"/>
        <w:rPr>
          <w:bCs/>
          <w:szCs w:val="20"/>
          <w:lang w:val="nl-NL"/>
        </w:rPr>
      </w:pPr>
    </w:p>
    <w:p w14:paraId="52F49AE3" w14:textId="5C280956" w:rsidR="00A97B3E" w:rsidRPr="000F04CE" w:rsidRDefault="00A97B3E" w:rsidP="000F04CE">
      <w:pPr>
        <w:ind w:firstLine="0"/>
        <w:jc w:val="center"/>
        <w:rPr>
          <w:b/>
          <w:sz w:val="24"/>
          <w:szCs w:val="24"/>
          <w:lang w:val="nl-NL"/>
        </w:rPr>
      </w:pPr>
      <w:r w:rsidRPr="000F04CE">
        <w:rPr>
          <w:b/>
          <w:sz w:val="24"/>
          <w:szCs w:val="24"/>
          <w:lang w:val="nl-NL"/>
        </w:rPr>
        <w:t xml:space="preserve">HỌ VÀ TÊN: </w:t>
      </w:r>
      <w:r w:rsidR="001A42E4">
        <w:rPr>
          <w:b/>
          <w:sz w:val="24"/>
          <w:szCs w:val="24"/>
          <w:lang w:val="nl-NL"/>
        </w:rPr>
        <w:t>MAI NGỌC LỆ</w:t>
      </w:r>
    </w:p>
    <w:p w14:paraId="0CE6E85C" w14:textId="74D3F75A" w:rsidR="00A97B3E" w:rsidRPr="000F04CE" w:rsidRDefault="00A97B3E" w:rsidP="000F04CE">
      <w:pPr>
        <w:spacing w:after="120" w:line="260" w:lineRule="atLeast"/>
        <w:ind w:firstLine="0"/>
        <w:jc w:val="center"/>
        <w:rPr>
          <w:b/>
          <w:bCs/>
          <w:spacing w:val="20"/>
          <w:sz w:val="24"/>
          <w:szCs w:val="24"/>
          <w:lang w:val="nl-NL"/>
        </w:rPr>
      </w:pPr>
      <w:r w:rsidRPr="000F04CE">
        <w:rPr>
          <w:b/>
          <w:sz w:val="24"/>
          <w:szCs w:val="24"/>
          <w:lang w:val="nl-NL"/>
        </w:rPr>
        <w:t>KHÓA</w:t>
      </w:r>
      <w:r w:rsidR="001A42E4">
        <w:rPr>
          <w:b/>
          <w:bCs/>
          <w:sz w:val="24"/>
          <w:szCs w:val="24"/>
          <w:lang w:val="nl-NL"/>
        </w:rPr>
        <w:t xml:space="preserve"> 16</w:t>
      </w:r>
    </w:p>
    <w:p w14:paraId="116CC87F" w14:textId="77777777" w:rsidR="00A97B3E" w:rsidRPr="000F04CE" w:rsidRDefault="00A97B3E" w:rsidP="000F04CE">
      <w:pPr>
        <w:spacing w:after="120" w:line="260" w:lineRule="atLeast"/>
        <w:ind w:firstLine="0"/>
        <w:jc w:val="center"/>
        <w:rPr>
          <w:bCs/>
          <w:spacing w:val="20"/>
          <w:sz w:val="24"/>
          <w:szCs w:val="24"/>
          <w:lang w:val="nl-NL"/>
        </w:rPr>
      </w:pPr>
      <w:r w:rsidRPr="000F04CE">
        <w:rPr>
          <w:b/>
          <w:sz w:val="24"/>
          <w:szCs w:val="24"/>
          <w:lang w:val="nl-NL"/>
        </w:rPr>
        <w:t>HỆ ĐÀO TẠO CỬ NHÂN</w:t>
      </w:r>
    </w:p>
    <w:p w14:paraId="15547706" w14:textId="77777777" w:rsidR="00A97B3E" w:rsidRPr="0087337E" w:rsidRDefault="00A97B3E" w:rsidP="00A97B3E">
      <w:pPr>
        <w:jc w:val="center"/>
        <w:rPr>
          <w:bCs/>
          <w:szCs w:val="20"/>
          <w:lang w:val="nl-NL"/>
        </w:rPr>
      </w:pPr>
    </w:p>
    <w:p w14:paraId="6466CE36" w14:textId="77777777" w:rsidR="00A97B3E" w:rsidRPr="0087337E" w:rsidRDefault="00A97B3E" w:rsidP="00A97B3E">
      <w:pPr>
        <w:rPr>
          <w:bCs/>
          <w:szCs w:val="20"/>
          <w:lang w:val="nl-NL"/>
        </w:rPr>
      </w:pPr>
    </w:p>
    <w:p w14:paraId="5701CDD3" w14:textId="229BED9C" w:rsidR="00A97B3E" w:rsidRPr="0087337E" w:rsidRDefault="00A97B3E" w:rsidP="000F04CE">
      <w:pPr>
        <w:pStyle w:val="BodyText"/>
        <w:rPr>
          <w:rFonts w:ascii="Times New Roman" w:hAnsi="Times New Roman"/>
          <w:lang w:val="nl-NL"/>
        </w:rPr>
      </w:pPr>
      <w:r w:rsidRPr="0087337E">
        <w:rPr>
          <w:rFonts w:ascii="Times New Roman" w:hAnsi="Times New Roman"/>
          <w:lang w:val="nl-NL"/>
        </w:rPr>
        <w:t>KHÓA LUẬN</w:t>
      </w:r>
    </w:p>
    <w:p w14:paraId="7B41FA2E" w14:textId="77777777" w:rsidR="00A97B3E" w:rsidRPr="0087337E" w:rsidRDefault="00A97B3E" w:rsidP="00A97B3E">
      <w:pPr>
        <w:pStyle w:val="BodyText"/>
        <w:rPr>
          <w:rFonts w:ascii="Times New Roman" w:hAnsi="Times New Roman"/>
          <w:lang w:val="nl-NL"/>
        </w:rPr>
      </w:pPr>
      <w:r w:rsidRPr="0087337E">
        <w:rPr>
          <w:rFonts w:ascii="Times New Roman" w:hAnsi="Times New Roman"/>
          <w:lang w:val="nl-NL"/>
        </w:rPr>
        <w:t>TỐT NGHIỆP ĐẠI HỌC</w:t>
      </w:r>
    </w:p>
    <w:p w14:paraId="2D27B172" w14:textId="77777777" w:rsidR="00A97B3E" w:rsidRPr="0087337E" w:rsidRDefault="00A97B3E" w:rsidP="00A97B3E">
      <w:pPr>
        <w:spacing w:after="120" w:line="260" w:lineRule="atLeast"/>
        <w:jc w:val="center"/>
        <w:rPr>
          <w:b/>
          <w:lang w:val="nl-NL"/>
        </w:rPr>
      </w:pPr>
    </w:p>
    <w:p w14:paraId="66CF2A45" w14:textId="77777777" w:rsidR="00A97B3E" w:rsidRPr="0087337E" w:rsidRDefault="00A97B3E" w:rsidP="00A97B3E">
      <w:pPr>
        <w:spacing w:after="120" w:line="260" w:lineRule="atLeast"/>
        <w:jc w:val="center"/>
        <w:rPr>
          <w:b/>
          <w:lang w:val="nl-NL"/>
        </w:rPr>
      </w:pPr>
    </w:p>
    <w:p w14:paraId="34957A53" w14:textId="77777777" w:rsidR="00A97B3E" w:rsidRPr="0087337E" w:rsidRDefault="00A97B3E" w:rsidP="00A97B3E">
      <w:pPr>
        <w:spacing w:after="120" w:line="260" w:lineRule="atLeast"/>
        <w:jc w:val="center"/>
        <w:rPr>
          <w:b/>
          <w:lang w:val="nl-NL"/>
        </w:rPr>
      </w:pPr>
      <w:r w:rsidRPr="0087337E">
        <w:rPr>
          <w:b/>
          <w:lang w:val="nl-NL"/>
        </w:rPr>
        <w:t xml:space="preserve">        </w:t>
      </w:r>
    </w:p>
    <w:p w14:paraId="65829326" w14:textId="72B2B487" w:rsidR="00A97B3E" w:rsidRPr="000F04CE" w:rsidRDefault="00A97B3E" w:rsidP="00BF3695">
      <w:pPr>
        <w:spacing w:after="120" w:line="260" w:lineRule="atLeast"/>
        <w:ind w:firstLine="0"/>
        <w:jc w:val="center"/>
        <w:rPr>
          <w:b/>
          <w:bCs/>
          <w:spacing w:val="20"/>
          <w:sz w:val="24"/>
          <w:szCs w:val="24"/>
          <w:lang w:val="nl-NL"/>
        </w:rPr>
      </w:pPr>
      <w:r w:rsidRPr="000F04CE">
        <w:rPr>
          <w:b/>
          <w:sz w:val="24"/>
          <w:szCs w:val="24"/>
          <w:lang w:val="nl-NL"/>
        </w:rPr>
        <w:t xml:space="preserve">CHUYÊN </w:t>
      </w:r>
      <w:r w:rsidRPr="002C4C45">
        <w:rPr>
          <w:b/>
          <w:sz w:val="24"/>
          <w:szCs w:val="24"/>
          <w:lang w:val="nl-NL"/>
        </w:rPr>
        <w:t>NGÀNH</w:t>
      </w:r>
      <w:r w:rsidR="00AE2364" w:rsidRPr="002C4C45">
        <w:rPr>
          <w:b/>
          <w:sz w:val="24"/>
          <w:szCs w:val="24"/>
          <w:lang w:val="nl-NL"/>
        </w:rPr>
        <w:t>:</w:t>
      </w:r>
      <w:r w:rsidR="001A42E4">
        <w:rPr>
          <w:b/>
          <w:bCs/>
          <w:sz w:val="24"/>
          <w:szCs w:val="24"/>
          <w:lang w:val="nl-NL"/>
        </w:rPr>
        <w:t xml:space="preserve"> CÔNG NGHỆ PHẦN MỀM</w:t>
      </w:r>
    </w:p>
    <w:p w14:paraId="5D540034" w14:textId="77777777" w:rsidR="00A97B3E" w:rsidRPr="0087337E" w:rsidRDefault="00A97B3E" w:rsidP="00A97B3E">
      <w:pPr>
        <w:spacing w:after="120" w:line="260" w:lineRule="atLeast"/>
        <w:jc w:val="center"/>
        <w:rPr>
          <w:b/>
          <w:lang w:val="nl-NL"/>
        </w:rPr>
      </w:pPr>
      <w:r w:rsidRPr="0087337E">
        <w:rPr>
          <w:b/>
          <w:lang w:val="nl-NL"/>
        </w:rPr>
        <w:t xml:space="preserve"> </w:t>
      </w:r>
    </w:p>
    <w:p w14:paraId="7A98BE34" w14:textId="77777777" w:rsidR="00A97B3E" w:rsidRPr="0087337E" w:rsidRDefault="00A97B3E" w:rsidP="00A97B3E">
      <w:pPr>
        <w:spacing w:after="120" w:line="260" w:lineRule="atLeast"/>
        <w:jc w:val="center"/>
        <w:rPr>
          <w:bCs/>
          <w:spacing w:val="20"/>
          <w:sz w:val="14"/>
          <w:szCs w:val="14"/>
          <w:lang w:val="nl-NL"/>
        </w:rPr>
      </w:pPr>
    </w:p>
    <w:p w14:paraId="50C5BFA2" w14:textId="77777777" w:rsidR="00A97B3E" w:rsidRPr="0087337E" w:rsidRDefault="00A97B3E" w:rsidP="00A97B3E">
      <w:pPr>
        <w:spacing w:after="120" w:line="360" w:lineRule="atLeast"/>
        <w:jc w:val="center"/>
        <w:rPr>
          <w:bCs/>
          <w:szCs w:val="20"/>
          <w:lang w:val="nl-NL"/>
        </w:rPr>
      </w:pPr>
    </w:p>
    <w:p w14:paraId="4D5595AC" w14:textId="77777777" w:rsidR="00A97B3E" w:rsidRPr="0087337E" w:rsidRDefault="00A97B3E" w:rsidP="00A97B3E">
      <w:pPr>
        <w:spacing w:after="120" w:line="360" w:lineRule="atLeast"/>
        <w:jc w:val="center"/>
        <w:rPr>
          <w:bCs/>
          <w:szCs w:val="20"/>
          <w:lang w:val="nl-NL"/>
        </w:rPr>
      </w:pPr>
    </w:p>
    <w:p w14:paraId="40E03DEE" w14:textId="6C8E5503" w:rsidR="00BF3695" w:rsidRDefault="00A97B3E" w:rsidP="00BF3695">
      <w:pPr>
        <w:spacing w:after="120" w:line="360" w:lineRule="atLeast"/>
        <w:ind w:firstLine="0"/>
        <w:jc w:val="center"/>
        <w:rPr>
          <w:b/>
          <w:color w:val="000000"/>
          <w:sz w:val="32"/>
          <w:szCs w:val="32"/>
          <w:lang w:val="nl-NL"/>
        </w:rPr>
      </w:pPr>
      <w:r w:rsidRPr="0087337E">
        <w:rPr>
          <w:b/>
          <w:color w:val="000000"/>
          <w:sz w:val="32"/>
          <w:szCs w:val="32"/>
          <w:lang w:val="nl-NL"/>
        </w:rPr>
        <w:t xml:space="preserve">XÂY DỰNG </w:t>
      </w:r>
      <w:r>
        <w:rPr>
          <w:b/>
          <w:color w:val="000000"/>
          <w:sz w:val="32"/>
          <w:szCs w:val="32"/>
          <w:lang w:val="nl-NL"/>
        </w:rPr>
        <w:t xml:space="preserve">WEBSITE </w:t>
      </w:r>
      <w:r w:rsidR="001A42E4">
        <w:rPr>
          <w:b/>
          <w:color w:val="000000"/>
          <w:sz w:val="32"/>
          <w:szCs w:val="32"/>
          <w:lang w:val="nl-NL"/>
        </w:rPr>
        <w:t>BÁN</w:t>
      </w:r>
      <w:r>
        <w:rPr>
          <w:b/>
          <w:color w:val="000000"/>
          <w:sz w:val="32"/>
          <w:szCs w:val="32"/>
          <w:lang w:val="nl-NL"/>
        </w:rPr>
        <w:t xml:space="preserve"> </w:t>
      </w:r>
      <w:r w:rsidR="001A42E4">
        <w:rPr>
          <w:b/>
          <w:color w:val="000000"/>
          <w:sz w:val="32"/>
          <w:szCs w:val="32"/>
          <w:lang w:val="nl-NL"/>
        </w:rPr>
        <w:t>MÁY</w:t>
      </w:r>
      <w:r>
        <w:rPr>
          <w:b/>
          <w:color w:val="000000"/>
          <w:sz w:val="32"/>
          <w:szCs w:val="32"/>
          <w:lang w:val="nl-NL"/>
        </w:rPr>
        <w:t xml:space="preserve"> </w:t>
      </w:r>
      <w:r w:rsidR="001A42E4">
        <w:rPr>
          <w:b/>
          <w:color w:val="000000"/>
          <w:sz w:val="32"/>
          <w:szCs w:val="32"/>
          <w:lang w:val="nl-NL"/>
        </w:rPr>
        <w:t>TÍNH</w:t>
      </w:r>
      <w:r>
        <w:rPr>
          <w:b/>
          <w:color w:val="000000"/>
          <w:sz w:val="32"/>
          <w:szCs w:val="32"/>
          <w:lang w:val="nl-NL"/>
        </w:rPr>
        <w:t xml:space="preserve"> </w:t>
      </w:r>
      <w:r w:rsidR="001A42E4">
        <w:rPr>
          <w:b/>
          <w:color w:val="000000"/>
          <w:sz w:val="32"/>
          <w:szCs w:val="32"/>
          <w:lang w:val="nl-NL"/>
        </w:rPr>
        <w:t>XÁCH</w:t>
      </w:r>
      <w:r>
        <w:rPr>
          <w:b/>
          <w:color w:val="000000"/>
          <w:sz w:val="32"/>
          <w:szCs w:val="32"/>
          <w:lang w:val="nl-NL"/>
        </w:rPr>
        <w:t xml:space="preserve"> </w:t>
      </w:r>
    </w:p>
    <w:p w14:paraId="675BCFEF" w14:textId="12727B3C" w:rsidR="00A97B3E" w:rsidRPr="00BF3695" w:rsidRDefault="001A42E4" w:rsidP="00BF3695">
      <w:pPr>
        <w:spacing w:after="120" w:line="360" w:lineRule="atLeast"/>
        <w:ind w:firstLine="0"/>
        <w:jc w:val="center"/>
        <w:rPr>
          <w:b/>
          <w:color w:val="000000"/>
          <w:sz w:val="32"/>
          <w:szCs w:val="32"/>
          <w:lang w:val="nl-NL"/>
        </w:rPr>
      </w:pPr>
      <w:r>
        <w:rPr>
          <w:b/>
          <w:color w:val="000000"/>
          <w:sz w:val="32"/>
          <w:szCs w:val="32"/>
          <w:lang w:val="nl-NL"/>
        </w:rPr>
        <w:t>TAY</w:t>
      </w:r>
      <w:r w:rsidR="00A97B3E">
        <w:rPr>
          <w:b/>
          <w:color w:val="000000"/>
          <w:sz w:val="32"/>
          <w:szCs w:val="32"/>
          <w:lang w:val="nl-NL"/>
        </w:rPr>
        <w:t xml:space="preserve"> </w:t>
      </w:r>
      <w:r>
        <w:rPr>
          <w:b/>
          <w:color w:val="000000"/>
          <w:sz w:val="32"/>
          <w:szCs w:val="32"/>
          <w:lang w:val="nl-NL"/>
        </w:rPr>
        <w:t>TRỰC</w:t>
      </w:r>
      <w:r w:rsidR="00A97B3E">
        <w:rPr>
          <w:b/>
          <w:color w:val="000000"/>
          <w:sz w:val="32"/>
          <w:szCs w:val="32"/>
          <w:lang w:val="nl-NL"/>
        </w:rPr>
        <w:t xml:space="preserve"> </w:t>
      </w:r>
      <w:r>
        <w:rPr>
          <w:b/>
          <w:color w:val="000000"/>
          <w:sz w:val="32"/>
          <w:szCs w:val="32"/>
          <w:lang w:val="nl-NL"/>
        </w:rPr>
        <w:t>TUYẾN</w:t>
      </w:r>
    </w:p>
    <w:p w14:paraId="4844E59B" w14:textId="77777777" w:rsidR="00A97B3E" w:rsidRPr="0087337E" w:rsidRDefault="00A97B3E" w:rsidP="00A97B3E">
      <w:pPr>
        <w:spacing w:after="120" w:line="360" w:lineRule="atLeast"/>
        <w:jc w:val="center"/>
        <w:rPr>
          <w:bCs/>
          <w:lang w:val="nl-NL"/>
        </w:rPr>
      </w:pPr>
      <w:r w:rsidRPr="0087337E">
        <w:rPr>
          <w:bCs/>
          <w:lang w:val="nl-NL"/>
        </w:rPr>
        <w:t xml:space="preserve">                                                                                                                       </w:t>
      </w:r>
    </w:p>
    <w:p w14:paraId="162946B9" w14:textId="77777777" w:rsidR="00A97B3E" w:rsidRPr="0087337E" w:rsidRDefault="00A97B3E" w:rsidP="00A97B3E">
      <w:pPr>
        <w:spacing w:after="120" w:line="360" w:lineRule="atLeast"/>
        <w:jc w:val="center"/>
        <w:rPr>
          <w:bCs/>
          <w:szCs w:val="20"/>
          <w:lang w:val="nl-NL"/>
        </w:rPr>
      </w:pPr>
    </w:p>
    <w:p w14:paraId="488AF1C3" w14:textId="77777777" w:rsidR="00A97B3E" w:rsidRPr="0087337E" w:rsidRDefault="00A97B3E" w:rsidP="00A97B3E">
      <w:pPr>
        <w:spacing w:after="120" w:line="360" w:lineRule="atLeast"/>
        <w:jc w:val="center"/>
        <w:rPr>
          <w:bCs/>
          <w:szCs w:val="20"/>
          <w:lang w:val="nl-NL"/>
        </w:rPr>
      </w:pPr>
    </w:p>
    <w:p w14:paraId="1569956B" w14:textId="7A1061E7" w:rsidR="00A97B3E" w:rsidRDefault="00A97B3E" w:rsidP="00A97B3E">
      <w:pPr>
        <w:spacing w:after="120" w:line="360" w:lineRule="atLeast"/>
        <w:jc w:val="center"/>
        <w:rPr>
          <w:bCs/>
          <w:szCs w:val="20"/>
          <w:lang w:val="nl-NL"/>
        </w:rPr>
      </w:pPr>
    </w:p>
    <w:p w14:paraId="50258F31" w14:textId="77777777" w:rsidR="00A97B3E" w:rsidRPr="0087337E" w:rsidRDefault="00A97B3E" w:rsidP="00A97B3E">
      <w:pPr>
        <w:spacing w:after="120" w:line="360" w:lineRule="atLeast"/>
        <w:jc w:val="center"/>
        <w:rPr>
          <w:bCs/>
          <w:szCs w:val="20"/>
          <w:lang w:val="nl-NL"/>
        </w:rPr>
      </w:pPr>
    </w:p>
    <w:p w14:paraId="0E95D99B" w14:textId="52F73A8F" w:rsidR="00A97B3E" w:rsidRDefault="00A97B3E" w:rsidP="00A97B3E">
      <w:pPr>
        <w:spacing w:after="60" w:line="260" w:lineRule="atLeast"/>
        <w:rPr>
          <w:b/>
          <w:lang w:val="nl-NL"/>
        </w:rPr>
      </w:pPr>
    </w:p>
    <w:p w14:paraId="718E6553" w14:textId="77777777" w:rsidR="000F04CE" w:rsidRDefault="000F04CE" w:rsidP="00A97B3E">
      <w:pPr>
        <w:spacing w:after="60" w:line="260" w:lineRule="atLeast"/>
        <w:rPr>
          <w:b/>
          <w:lang w:val="nl-NL"/>
        </w:rPr>
      </w:pPr>
    </w:p>
    <w:p w14:paraId="25C9B779" w14:textId="77777777" w:rsidR="00A97B3E" w:rsidRDefault="00A97B3E" w:rsidP="001D44F5">
      <w:pPr>
        <w:spacing w:after="60" w:line="260" w:lineRule="atLeast"/>
        <w:jc w:val="left"/>
        <w:rPr>
          <w:b/>
          <w:lang w:val="nl-NL"/>
        </w:rPr>
      </w:pPr>
    </w:p>
    <w:p w14:paraId="46905E38" w14:textId="3869CFEF" w:rsidR="00A97B3E" w:rsidRPr="000F04CE" w:rsidRDefault="001D44F5" w:rsidP="001D44F5">
      <w:pPr>
        <w:spacing w:after="60" w:line="260" w:lineRule="atLeast"/>
        <w:ind w:firstLine="0"/>
        <w:jc w:val="center"/>
        <w:rPr>
          <w:bCs/>
          <w:spacing w:val="20"/>
          <w:sz w:val="24"/>
          <w:szCs w:val="24"/>
          <w:lang w:val="nl-NL"/>
        </w:rPr>
        <w:sectPr w:rsidR="00A97B3E" w:rsidRPr="000F04CE" w:rsidSect="006524A9">
          <w:headerReference w:type="default" r:id="rId8"/>
          <w:pgSz w:w="11907" w:h="16840"/>
          <w:pgMar w:top="1418" w:right="851" w:bottom="1134" w:left="1985" w:header="1417" w:footer="1134" w:gutter="0"/>
          <w:pgBorders w:zOrder="back" w:display="firstPage">
            <w:top w:val="thinThickSmallGap" w:sz="24" w:space="1" w:color="auto"/>
            <w:left w:val="thinThickSmallGap" w:sz="24" w:space="1" w:color="auto"/>
            <w:bottom w:val="thickThinSmallGap" w:sz="24" w:space="1" w:color="auto"/>
            <w:right w:val="thickThinSmallGap" w:sz="24" w:space="1" w:color="auto"/>
          </w:pgBorders>
          <w:cols w:space="720"/>
          <w:docGrid w:linePitch="381"/>
        </w:sectPr>
      </w:pPr>
      <w:r>
        <w:rPr>
          <w:b/>
          <w:sz w:val="24"/>
          <w:szCs w:val="24"/>
          <w:lang w:val="nl-NL"/>
        </w:rPr>
        <w:t>HÀ NỘI, NĂM</w:t>
      </w:r>
      <w:r w:rsidR="000328AE">
        <w:rPr>
          <w:b/>
          <w:sz w:val="24"/>
          <w:szCs w:val="24"/>
          <w:lang w:val="nl-NL"/>
        </w:rPr>
        <w:t>:</w:t>
      </w:r>
      <w:r w:rsidR="001A42E4" w:rsidRPr="002C4C45">
        <w:rPr>
          <w:b/>
          <w:sz w:val="24"/>
          <w:szCs w:val="24"/>
          <w:lang w:val="nl-NL"/>
        </w:rPr>
        <w:t xml:space="preserve"> 2021</w:t>
      </w:r>
    </w:p>
    <w:p w14:paraId="2B7B6C34" w14:textId="77777777" w:rsidR="00A97B3E" w:rsidRDefault="00A97B3E" w:rsidP="000F04CE">
      <w:pPr>
        <w:spacing w:after="120" w:line="360" w:lineRule="atLeast"/>
        <w:ind w:firstLine="0"/>
        <w:jc w:val="center"/>
        <w:rPr>
          <w:b/>
          <w:sz w:val="32"/>
          <w:szCs w:val="32"/>
          <w:lang w:val="nl-NL"/>
        </w:rPr>
      </w:pPr>
      <w:r>
        <w:rPr>
          <w:b/>
          <w:bCs/>
          <w:sz w:val="32"/>
          <w:szCs w:val="32"/>
          <w:lang w:val="nl-NL"/>
        </w:rPr>
        <w:lastRenderedPageBreak/>
        <w:t>HỌC VIỆN KỸ THUẬT QUÂN SỰ</w:t>
      </w:r>
    </w:p>
    <w:p w14:paraId="38F2C2E9" w14:textId="77777777" w:rsidR="00A97B3E" w:rsidRDefault="00A97B3E" w:rsidP="00A97B3E">
      <w:pPr>
        <w:spacing w:after="120" w:line="360" w:lineRule="atLeast"/>
        <w:rPr>
          <w:lang w:val="nl-NL"/>
        </w:rPr>
      </w:pPr>
      <w:r>
        <w:rPr>
          <w:lang w:val="nl-NL"/>
        </w:rPr>
        <w:t xml:space="preserve"> </w:t>
      </w:r>
    </w:p>
    <w:p w14:paraId="542C2B14" w14:textId="77777777" w:rsidR="00A97B3E" w:rsidRDefault="00A97B3E" w:rsidP="00A97B3E">
      <w:pPr>
        <w:spacing w:after="120" w:line="360" w:lineRule="atLeast"/>
        <w:rPr>
          <w:bCs/>
          <w:lang w:val="nl-NL"/>
        </w:rPr>
      </w:pPr>
    </w:p>
    <w:p w14:paraId="3D7D6E37" w14:textId="13821BAC" w:rsidR="00A97B3E" w:rsidRPr="000F04CE" w:rsidRDefault="00A97B3E" w:rsidP="000F04CE">
      <w:pPr>
        <w:ind w:firstLine="0"/>
        <w:jc w:val="center"/>
        <w:rPr>
          <w:b/>
          <w:sz w:val="24"/>
          <w:szCs w:val="24"/>
          <w:lang w:val="nl-NL"/>
        </w:rPr>
      </w:pPr>
      <w:r w:rsidRPr="000F04CE">
        <w:rPr>
          <w:b/>
          <w:sz w:val="24"/>
          <w:szCs w:val="24"/>
          <w:lang w:val="nl-NL"/>
        </w:rPr>
        <w:t xml:space="preserve">HỌ VÀ TÊN: </w:t>
      </w:r>
      <w:r w:rsidR="001A42E4">
        <w:rPr>
          <w:b/>
          <w:sz w:val="24"/>
          <w:szCs w:val="24"/>
          <w:lang w:val="nl-NL"/>
        </w:rPr>
        <w:t>MAI NGỌC LỆ</w:t>
      </w:r>
    </w:p>
    <w:p w14:paraId="0FFA068E" w14:textId="25C8610A" w:rsidR="00A97B3E" w:rsidRPr="000F04CE" w:rsidRDefault="00A97B3E" w:rsidP="000F04CE">
      <w:pPr>
        <w:spacing w:after="120" w:line="260" w:lineRule="atLeast"/>
        <w:ind w:firstLine="0"/>
        <w:jc w:val="center"/>
        <w:rPr>
          <w:b/>
          <w:bCs/>
          <w:spacing w:val="20"/>
          <w:sz w:val="24"/>
          <w:szCs w:val="24"/>
          <w:lang w:val="nl-NL"/>
        </w:rPr>
      </w:pPr>
      <w:r w:rsidRPr="000F04CE">
        <w:rPr>
          <w:b/>
          <w:sz w:val="24"/>
          <w:szCs w:val="24"/>
          <w:lang w:val="nl-NL"/>
        </w:rPr>
        <w:t>KHÓA</w:t>
      </w:r>
      <w:r w:rsidR="001A42E4">
        <w:rPr>
          <w:b/>
          <w:bCs/>
          <w:sz w:val="24"/>
          <w:szCs w:val="24"/>
          <w:lang w:val="nl-NL"/>
        </w:rPr>
        <w:t xml:space="preserve"> 16</w:t>
      </w:r>
    </w:p>
    <w:p w14:paraId="05DA2F82" w14:textId="77777777" w:rsidR="00A97B3E" w:rsidRPr="000F04CE" w:rsidRDefault="00A97B3E" w:rsidP="000F04CE">
      <w:pPr>
        <w:spacing w:after="120" w:line="260" w:lineRule="atLeast"/>
        <w:ind w:firstLine="0"/>
        <w:jc w:val="center"/>
        <w:rPr>
          <w:bCs/>
          <w:spacing w:val="20"/>
          <w:sz w:val="24"/>
          <w:szCs w:val="24"/>
          <w:lang w:val="nl-NL"/>
        </w:rPr>
      </w:pPr>
      <w:r w:rsidRPr="000F04CE">
        <w:rPr>
          <w:b/>
          <w:sz w:val="24"/>
          <w:szCs w:val="24"/>
          <w:lang w:val="nl-NL"/>
        </w:rPr>
        <w:t>HỆ ĐÀO TẠO CỬ NHÂN</w:t>
      </w:r>
    </w:p>
    <w:p w14:paraId="1E5D515D" w14:textId="77777777" w:rsidR="00A97B3E" w:rsidRPr="0087337E" w:rsidRDefault="00A97B3E" w:rsidP="00A97B3E">
      <w:pPr>
        <w:spacing w:after="120" w:line="360" w:lineRule="atLeast"/>
        <w:jc w:val="center"/>
        <w:rPr>
          <w:szCs w:val="20"/>
          <w:lang w:val="nl-NL"/>
        </w:rPr>
      </w:pPr>
    </w:p>
    <w:p w14:paraId="7D072D08" w14:textId="77777777" w:rsidR="00A97B3E" w:rsidRPr="0087337E" w:rsidRDefault="00A97B3E" w:rsidP="00A97B3E">
      <w:pPr>
        <w:rPr>
          <w:szCs w:val="20"/>
          <w:lang w:val="nl-NL"/>
        </w:rPr>
      </w:pPr>
    </w:p>
    <w:p w14:paraId="17577A5A" w14:textId="77777777" w:rsidR="00A97B3E" w:rsidRPr="0087337E" w:rsidRDefault="00A97B3E" w:rsidP="00A97B3E">
      <w:pPr>
        <w:pStyle w:val="BodyText"/>
        <w:rPr>
          <w:rFonts w:ascii="Times New Roman" w:hAnsi="Times New Roman"/>
          <w:lang w:val="nl-NL"/>
        </w:rPr>
      </w:pPr>
      <w:r w:rsidRPr="0087337E">
        <w:rPr>
          <w:rFonts w:ascii="Times New Roman" w:hAnsi="Times New Roman"/>
          <w:lang w:val="nl-NL"/>
        </w:rPr>
        <w:t xml:space="preserve">KHÓA LUẬN </w:t>
      </w:r>
    </w:p>
    <w:p w14:paraId="11FD9EA6" w14:textId="77777777" w:rsidR="00A97B3E" w:rsidRPr="0087337E" w:rsidRDefault="00A97B3E" w:rsidP="00A97B3E">
      <w:pPr>
        <w:pStyle w:val="BodyText"/>
        <w:rPr>
          <w:rFonts w:ascii="Times New Roman" w:hAnsi="Times New Roman"/>
          <w:lang w:val="nl-NL"/>
        </w:rPr>
      </w:pPr>
      <w:r w:rsidRPr="0087337E">
        <w:rPr>
          <w:rFonts w:ascii="Times New Roman" w:hAnsi="Times New Roman"/>
          <w:lang w:val="nl-NL"/>
        </w:rPr>
        <w:t>TỐT NGHIỆP ĐẠI HỌC</w:t>
      </w:r>
    </w:p>
    <w:p w14:paraId="49BBF283" w14:textId="77777777" w:rsidR="00A97B3E" w:rsidRPr="0087337E" w:rsidRDefault="00A97B3E" w:rsidP="00A97B3E">
      <w:pPr>
        <w:spacing w:after="120" w:line="260" w:lineRule="atLeast"/>
        <w:jc w:val="center"/>
        <w:rPr>
          <w:b/>
          <w:bCs/>
          <w:lang w:val="nl-NL"/>
        </w:rPr>
      </w:pPr>
    </w:p>
    <w:p w14:paraId="4A536BDF" w14:textId="77777777" w:rsidR="00A97B3E" w:rsidRPr="0087337E" w:rsidRDefault="00A97B3E" w:rsidP="00A97B3E">
      <w:pPr>
        <w:spacing w:after="120" w:line="260" w:lineRule="atLeast"/>
        <w:jc w:val="center"/>
        <w:rPr>
          <w:b/>
          <w:bCs/>
          <w:lang w:val="nl-NL"/>
        </w:rPr>
      </w:pPr>
    </w:p>
    <w:p w14:paraId="7D5E3382" w14:textId="09C5EA19" w:rsidR="00A97B3E" w:rsidRPr="0087337E" w:rsidRDefault="001A42E4" w:rsidP="00BF3695">
      <w:pPr>
        <w:spacing w:after="120" w:line="260" w:lineRule="atLeast"/>
        <w:ind w:firstLine="0"/>
        <w:jc w:val="center"/>
        <w:rPr>
          <w:bCs/>
          <w:spacing w:val="20"/>
          <w:sz w:val="14"/>
          <w:szCs w:val="14"/>
          <w:lang w:val="nl-NL"/>
        </w:rPr>
      </w:pPr>
      <w:r>
        <w:rPr>
          <w:b/>
          <w:bCs/>
          <w:lang w:val="nl-NL"/>
        </w:rPr>
        <w:t xml:space="preserve">NGÀNH: CÔNG NGHỆ </w:t>
      </w:r>
      <w:r w:rsidR="002C4C45">
        <w:rPr>
          <w:b/>
          <w:bCs/>
          <w:lang w:val="nl-NL"/>
        </w:rPr>
        <w:t>TH</w:t>
      </w:r>
      <w:r w:rsidR="002C4C45" w:rsidRPr="002C4C45">
        <w:rPr>
          <w:b/>
          <w:bCs/>
          <w:lang w:val="nl-NL"/>
        </w:rPr>
        <w:t>Ô</w:t>
      </w:r>
      <w:r w:rsidR="002C4C45">
        <w:rPr>
          <w:b/>
          <w:bCs/>
          <w:lang w:val="nl-NL"/>
        </w:rPr>
        <w:t>NG TIN</w:t>
      </w:r>
    </w:p>
    <w:p w14:paraId="21EAF8D7" w14:textId="10982D6A" w:rsidR="00A97B3E" w:rsidRPr="0087337E" w:rsidRDefault="00A97B3E" w:rsidP="00BF3695">
      <w:pPr>
        <w:spacing w:after="120" w:line="260" w:lineRule="atLeast"/>
        <w:ind w:firstLine="0"/>
        <w:jc w:val="center"/>
        <w:rPr>
          <w:b/>
          <w:lang w:val="nl-NL"/>
        </w:rPr>
      </w:pPr>
      <w:r w:rsidRPr="0087337E">
        <w:rPr>
          <w:b/>
          <w:bCs/>
          <w:lang w:val="nl-NL"/>
        </w:rPr>
        <w:t xml:space="preserve">MÃ SỐ: </w:t>
      </w:r>
      <w:r w:rsidRPr="002C4C45">
        <w:rPr>
          <w:b/>
          <w:bCs/>
          <w:sz w:val="26"/>
          <w:szCs w:val="26"/>
          <w:lang w:val="nl-NL"/>
        </w:rPr>
        <w:t>52480201</w:t>
      </w:r>
    </w:p>
    <w:p w14:paraId="4E591843" w14:textId="77777777" w:rsidR="00A97B3E" w:rsidRPr="0087337E" w:rsidRDefault="00A97B3E" w:rsidP="00A97B3E">
      <w:pPr>
        <w:rPr>
          <w:lang w:val="nl-NL"/>
        </w:rPr>
      </w:pPr>
    </w:p>
    <w:p w14:paraId="66CC2D79" w14:textId="64A1C3D8" w:rsidR="00A97B3E" w:rsidRDefault="00A97B3E" w:rsidP="00BF3695">
      <w:pPr>
        <w:ind w:firstLine="0"/>
        <w:rPr>
          <w:b/>
          <w:bCs/>
          <w:sz w:val="32"/>
          <w:szCs w:val="32"/>
          <w:lang w:val="nl-NL"/>
        </w:rPr>
      </w:pPr>
    </w:p>
    <w:p w14:paraId="2CE32051" w14:textId="77777777" w:rsidR="00BF3695" w:rsidRPr="0087337E" w:rsidRDefault="00BF3695" w:rsidP="00BF3695">
      <w:pPr>
        <w:ind w:firstLine="0"/>
        <w:rPr>
          <w:b/>
          <w:color w:val="000000"/>
          <w:sz w:val="32"/>
          <w:szCs w:val="32"/>
          <w:lang w:val="nl-NL"/>
        </w:rPr>
      </w:pPr>
    </w:p>
    <w:p w14:paraId="375C1210" w14:textId="1255C505" w:rsidR="00BF3695" w:rsidRDefault="00BF3695" w:rsidP="00BF3695">
      <w:pPr>
        <w:spacing w:after="120" w:line="360" w:lineRule="atLeast"/>
        <w:ind w:firstLine="0"/>
        <w:jc w:val="center"/>
        <w:rPr>
          <w:b/>
          <w:color w:val="000000"/>
          <w:sz w:val="32"/>
          <w:szCs w:val="32"/>
          <w:lang w:val="nl-NL"/>
        </w:rPr>
      </w:pPr>
      <w:r w:rsidRPr="0087337E">
        <w:rPr>
          <w:b/>
          <w:color w:val="000000"/>
          <w:sz w:val="32"/>
          <w:szCs w:val="32"/>
          <w:lang w:val="nl-NL"/>
        </w:rPr>
        <w:t xml:space="preserve">XÂY DỰNG </w:t>
      </w:r>
      <w:r>
        <w:rPr>
          <w:b/>
          <w:color w:val="000000"/>
          <w:sz w:val="32"/>
          <w:szCs w:val="32"/>
          <w:lang w:val="nl-NL"/>
        </w:rPr>
        <w:t xml:space="preserve">WEBSITE </w:t>
      </w:r>
      <w:r w:rsidR="001A42E4">
        <w:rPr>
          <w:b/>
          <w:color w:val="000000"/>
          <w:sz w:val="32"/>
          <w:szCs w:val="32"/>
          <w:lang w:val="nl-NL"/>
        </w:rPr>
        <w:t>BÁN</w:t>
      </w:r>
      <w:r>
        <w:rPr>
          <w:b/>
          <w:color w:val="000000"/>
          <w:sz w:val="32"/>
          <w:szCs w:val="32"/>
          <w:lang w:val="nl-NL"/>
        </w:rPr>
        <w:t xml:space="preserve"> </w:t>
      </w:r>
      <w:r w:rsidR="001A42E4">
        <w:rPr>
          <w:b/>
          <w:color w:val="000000"/>
          <w:sz w:val="32"/>
          <w:szCs w:val="32"/>
          <w:lang w:val="nl-NL"/>
        </w:rPr>
        <w:t>MÁY</w:t>
      </w:r>
      <w:r>
        <w:rPr>
          <w:b/>
          <w:color w:val="000000"/>
          <w:sz w:val="32"/>
          <w:szCs w:val="32"/>
          <w:lang w:val="nl-NL"/>
        </w:rPr>
        <w:t xml:space="preserve"> </w:t>
      </w:r>
      <w:r w:rsidR="001A42E4">
        <w:rPr>
          <w:b/>
          <w:color w:val="000000"/>
          <w:sz w:val="32"/>
          <w:szCs w:val="32"/>
          <w:lang w:val="nl-NL"/>
        </w:rPr>
        <w:t>TÍNH</w:t>
      </w:r>
      <w:r>
        <w:rPr>
          <w:b/>
          <w:color w:val="000000"/>
          <w:sz w:val="32"/>
          <w:szCs w:val="32"/>
          <w:lang w:val="nl-NL"/>
        </w:rPr>
        <w:t xml:space="preserve"> </w:t>
      </w:r>
      <w:r w:rsidR="001A42E4">
        <w:rPr>
          <w:b/>
          <w:color w:val="000000"/>
          <w:sz w:val="32"/>
          <w:szCs w:val="32"/>
          <w:lang w:val="nl-NL"/>
        </w:rPr>
        <w:t>XÁCH</w:t>
      </w:r>
      <w:r>
        <w:rPr>
          <w:b/>
          <w:color w:val="000000"/>
          <w:sz w:val="32"/>
          <w:szCs w:val="32"/>
          <w:lang w:val="nl-NL"/>
        </w:rPr>
        <w:t xml:space="preserve"> </w:t>
      </w:r>
    </w:p>
    <w:p w14:paraId="5065E0AA" w14:textId="1F2E02F7" w:rsidR="00BF3695" w:rsidRPr="00BF3695" w:rsidRDefault="001A42E4" w:rsidP="00BF3695">
      <w:pPr>
        <w:spacing w:after="120" w:line="360" w:lineRule="atLeast"/>
        <w:ind w:firstLine="0"/>
        <w:jc w:val="center"/>
        <w:rPr>
          <w:b/>
          <w:color w:val="000000"/>
          <w:sz w:val="32"/>
          <w:szCs w:val="32"/>
          <w:lang w:val="nl-NL"/>
        </w:rPr>
      </w:pPr>
      <w:r>
        <w:rPr>
          <w:b/>
          <w:color w:val="000000"/>
          <w:sz w:val="32"/>
          <w:szCs w:val="32"/>
          <w:lang w:val="nl-NL"/>
        </w:rPr>
        <w:t>TAY</w:t>
      </w:r>
      <w:r w:rsidR="00BF3695">
        <w:rPr>
          <w:b/>
          <w:color w:val="000000"/>
          <w:sz w:val="32"/>
          <w:szCs w:val="32"/>
          <w:lang w:val="nl-NL"/>
        </w:rPr>
        <w:t xml:space="preserve"> </w:t>
      </w:r>
      <w:r>
        <w:rPr>
          <w:b/>
          <w:color w:val="000000"/>
          <w:sz w:val="32"/>
          <w:szCs w:val="32"/>
          <w:lang w:val="nl-NL"/>
        </w:rPr>
        <w:t>TRỰC</w:t>
      </w:r>
      <w:r w:rsidR="00BF3695">
        <w:rPr>
          <w:b/>
          <w:color w:val="000000"/>
          <w:sz w:val="32"/>
          <w:szCs w:val="32"/>
          <w:lang w:val="nl-NL"/>
        </w:rPr>
        <w:t xml:space="preserve"> </w:t>
      </w:r>
      <w:r>
        <w:rPr>
          <w:b/>
          <w:color w:val="000000"/>
          <w:sz w:val="32"/>
          <w:szCs w:val="32"/>
          <w:lang w:val="nl-NL"/>
        </w:rPr>
        <w:t>TUYẾN</w:t>
      </w:r>
    </w:p>
    <w:p w14:paraId="16EBD420" w14:textId="77777777" w:rsidR="00A97B3E" w:rsidRPr="0087337E" w:rsidRDefault="00A97B3E" w:rsidP="00A97B3E">
      <w:pPr>
        <w:jc w:val="center"/>
        <w:rPr>
          <w:b/>
          <w:color w:val="000000"/>
          <w:sz w:val="32"/>
          <w:szCs w:val="32"/>
          <w:lang w:val="nl-NL"/>
        </w:rPr>
      </w:pPr>
    </w:p>
    <w:p w14:paraId="70359C6D" w14:textId="77777777" w:rsidR="00A97B3E" w:rsidRPr="0087337E" w:rsidRDefault="00A97B3E" w:rsidP="00A97B3E">
      <w:pPr>
        <w:rPr>
          <w:b/>
          <w:bCs/>
          <w:sz w:val="32"/>
          <w:szCs w:val="32"/>
          <w:lang w:val="nl-NL"/>
        </w:rPr>
      </w:pPr>
    </w:p>
    <w:p w14:paraId="53BEE267" w14:textId="77777777" w:rsidR="00A97B3E" w:rsidRPr="0087337E" w:rsidRDefault="00A97B3E" w:rsidP="00A97B3E">
      <w:pPr>
        <w:jc w:val="center"/>
        <w:rPr>
          <w:b/>
          <w:bCs/>
          <w:sz w:val="32"/>
          <w:szCs w:val="32"/>
          <w:lang w:val="nl-NL"/>
        </w:rPr>
      </w:pPr>
    </w:p>
    <w:p w14:paraId="5D007D55" w14:textId="208BEE5F" w:rsidR="00A97B3E" w:rsidRPr="0087337E" w:rsidRDefault="00A97B3E" w:rsidP="00A97B3E">
      <w:pPr>
        <w:spacing w:after="120" w:line="360" w:lineRule="atLeast"/>
        <w:jc w:val="right"/>
        <w:rPr>
          <w:lang w:val="nl-NL"/>
        </w:rPr>
      </w:pPr>
      <w:r w:rsidRPr="0087337E">
        <w:rPr>
          <w:b/>
          <w:bCs/>
          <w:i/>
          <w:iCs/>
          <w:szCs w:val="20"/>
          <w:lang w:val="nl-NL"/>
        </w:rPr>
        <w:t xml:space="preserve">Cán bộ hướng dẫn khoa học: </w:t>
      </w:r>
      <w:r w:rsidR="00933CA5">
        <w:rPr>
          <w:b/>
          <w:bCs/>
          <w:i/>
          <w:iCs/>
          <w:szCs w:val="20"/>
          <w:lang w:val="nl-NL"/>
        </w:rPr>
        <w:t>1</w:t>
      </w:r>
      <w:r w:rsidRPr="0087337E">
        <w:rPr>
          <w:b/>
          <w:bCs/>
          <w:i/>
          <w:iCs/>
          <w:szCs w:val="20"/>
          <w:lang w:val="nl-NL"/>
        </w:rPr>
        <w:t>//, GV, T</w:t>
      </w:r>
      <w:r w:rsidR="00933CA5">
        <w:rPr>
          <w:b/>
          <w:bCs/>
          <w:i/>
          <w:iCs/>
          <w:szCs w:val="20"/>
          <w:lang w:val="nl-NL"/>
        </w:rPr>
        <w:t>h</w:t>
      </w:r>
      <w:r w:rsidRPr="0087337E">
        <w:rPr>
          <w:b/>
          <w:bCs/>
          <w:i/>
          <w:iCs/>
          <w:szCs w:val="20"/>
          <w:lang w:val="nl-NL"/>
        </w:rPr>
        <w:t>S</w:t>
      </w:r>
      <w:r w:rsidR="00933CA5">
        <w:rPr>
          <w:b/>
          <w:bCs/>
          <w:i/>
          <w:iCs/>
          <w:szCs w:val="20"/>
          <w:lang w:val="nl-NL"/>
        </w:rPr>
        <w:t>.</w:t>
      </w:r>
      <w:r w:rsidRPr="0087337E">
        <w:rPr>
          <w:b/>
          <w:bCs/>
          <w:i/>
          <w:iCs/>
          <w:szCs w:val="20"/>
          <w:lang w:val="nl-NL"/>
        </w:rPr>
        <w:t xml:space="preserve"> </w:t>
      </w:r>
      <w:r w:rsidR="00933CA5">
        <w:rPr>
          <w:b/>
          <w:bCs/>
          <w:i/>
          <w:iCs/>
          <w:szCs w:val="20"/>
          <w:lang w:val="nl-NL"/>
        </w:rPr>
        <w:t>Vũ Văn Trường</w:t>
      </w:r>
      <w:r w:rsidRPr="0087337E">
        <w:rPr>
          <w:lang w:val="nl-NL"/>
        </w:rPr>
        <w:t xml:space="preserve">                       </w:t>
      </w:r>
    </w:p>
    <w:p w14:paraId="76D4FFA4" w14:textId="7ED21823" w:rsidR="00A97B3E" w:rsidRDefault="00A97B3E" w:rsidP="00A97B3E">
      <w:pPr>
        <w:rPr>
          <w:lang w:val="nl-NL"/>
        </w:rPr>
      </w:pPr>
      <w:r w:rsidRPr="0087337E">
        <w:rPr>
          <w:lang w:val="nl-NL"/>
        </w:rPr>
        <w:t xml:space="preserve">   </w:t>
      </w:r>
    </w:p>
    <w:p w14:paraId="5CF4E1A3" w14:textId="77777777" w:rsidR="000F04CE" w:rsidRDefault="000F04CE" w:rsidP="00A97B3E">
      <w:pPr>
        <w:rPr>
          <w:lang w:val="nl-NL"/>
        </w:rPr>
      </w:pPr>
    </w:p>
    <w:p w14:paraId="0E01340D" w14:textId="77777777" w:rsidR="00BF3695" w:rsidRPr="0087337E" w:rsidRDefault="00BF3695" w:rsidP="00A97B3E">
      <w:pPr>
        <w:rPr>
          <w:szCs w:val="20"/>
          <w:lang w:val="nl-NL"/>
        </w:rPr>
      </w:pPr>
    </w:p>
    <w:p w14:paraId="2D480C50" w14:textId="4975597C" w:rsidR="00A97B3E" w:rsidRPr="00A16917" w:rsidRDefault="00A97B3E" w:rsidP="00A16917">
      <w:pPr>
        <w:tabs>
          <w:tab w:val="center" w:pos="4535"/>
          <w:tab w:val="left" w:pos="6740"/>
        </w:tabs>
        <w:spacing w:before="240" w:after="60" w:line="260" w:lineRule="atLeast"/>
        <w:jc w:val="left"/>
        <w:rPr>
          <w:sz w:val="24"/>
          <w:szCs w:val="24"/>
        </w:rPr>
        <w:sectPr w:rsidR="00A97B3E" w:rsidRPr="00A16917" w:rsidSect="006524A9">
          <w:headerReference w:type="default" r:id="rId9"/>
          <w:pgSz w:w="11907" w:h="16839"/>
          <w:pgMar w:top="1418" w:right="851" w:bottom="1170" w:left="1985" w:header="1417" w:footer="1134" w:gutter="0"/>
          <w:pgBorders w:zOrder="back"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81"/>
        </w:sectPr>
      </w:pPr>
      <w:r w:rsidRPr="000F04CE">
        <w:rPr>
          <w:b/>
          <w:bCs/>
          <w:sz w:val="24"/>
          <w:szCs w:val="24"/>
          <w:lang w:val="nl-NL"/>
        </w:rPr>
        <w:tab/>
      </w:r>
      <w:r w:rsidR="001A42E4">
        <w:rPr>
          <w:b/>
          <w:bCs/>
          <w:sz w:val="24"/>
          <w:szCs w:val="24"/>
        </w:rPr>
        <w:t>HÀ NỘI, NĂM</w:t>
      </w:r>
      <w:r w:rsidR="000328AE">
        <w:rPr>
          <w:b/>
          <w:bCs/>
          <w:sz w:val="24"/>
          <w:szCs w:val="24"/>
        </w:rPr>
        <w:t>:</w:t>
      </w:r>
      <w:r w:rsidR="001A42E4">
        <w:rPr>
          <w:b/>
          <w:bCs/>
          <w:sz w:val="24"/>
          <w:szCs w:val="24"/>
        </w:rPr>
        <w:t xml:space="preserve"> 2021</w:t>
      </w:r>
    </w:p>
    <w:tbl>
      <w:tblPr>
        <w:tblW w:w="9817" w:type="dxa"/>
        <w:tblInd w:w="-142" w:type="dxa"/>
        <w:tblLayout w:type="fixed"/>
        <w:tblLook w:val="04A0" w:firstRow="1" w:lastRow="0" w:firstColumn="1" w:lastColumn="0" w:noHBand="0" w:noVBand="1"/>
      </w:tblPr>
      <w:tblGrid>
        <w:gridCol w:w="4537"/>
        <w:gridCol w:w="5280"/>
      </w:tblGrid>
      <w:tr w:rsidR="00617606" w:rsidRPr="00801080" w14:paraId="1584EB2C" w14:textId="77777777" w:rsidTr="00C67015">
        <w:tc>
          <w:tcPr>
            <w:tcW w:w="4537" w:type="dxa"/>
            <w:hideMark/>
          </w:tcPr>
          <w:p w14:paraId="138E3924" w14:textId="77777777" w:rsidR="00617606" w:rsidRPr="005F7337" w:rsidRDefault="00617606" w:rsidP="00617606">
            <w:pPr>
              <w:spacing w:line="240" w:lineRule="auto"/>
              <w:ind w:firstLine="0"/>
              <w:rPr>
                <w:bCs/>
                <w:spacing w:val="-10"/>
                <w:sz w:val="26"/>
                <w:szCs w:val="26"/>
                <w:lang w:val="nl-NL"/>
              </w:rPr>
            </w:pPr>
            <w:r w:rsidRPr="005F7337">
              <w:rPr>
                <w:bCs/>
                <w:spacing w:val="-10"/>
                <w:sz w:val="26"/>
                <w:szCs w:val="26"/>
                <w:lang w:val="nl-NL"/>
              </w:rPr>
              <w:lastRenderedPageBreak/>
              <w:t>HỌC VIỆN KỸ THUẬT QUÂN SỰ</w:t>
            </w:r>
          </w:p>
          <w:p w14:paraId="5232C53C" w14:textId="77777777" w:rsidR="00617606" w:rsidRPr="005F7337" w:rsidRDefault="00617606" w:rsidP="00617606">
            <w:pPr>
              <w:spacing w:line="240" w:lineRule="auto"/>
              <w:ind w:firstLine="0"/>
              <w:rPr>
                <w:rFonts w:ascii="Times New Roman Bold" w:hAnsi="Times New Roman Bold"/>
                <w:b/>
                <w:bCs/>
                <w:sz w:val="26"/>
                <w:szCs w:val="26"/>
              </w:rPr>
            </w:pPr>
            <w:r w:rsidRPr="005F7337">
              <w:rPr>
                <w:rFonts w:ascii="Times New Roman Bold" w:hAnsi="Times New Roman Bold"/>
                <w:b/>
                <w:bCs/>
                <w:sz w:val="26"/>
                <w:szCs w:val="26"/>
              </w:rPr>
              <w:t>KHOA</w:t>
            </w:r>
            <w:r>
              <w:rPr>
                <w:rFonts w:ascii="Times New Roman Bold" w:hAnsi="Times New Roman Bold"/>
                <w:b/>
                <w:bCs/>
                <w:sz w:val="26"/>
                <w:szCs w:val="26"/>
              </w:rPr>
              <w:t xml:space="preserve"> CÔNG NGHỆ THÔNG TIN</w:t>
            </w:r>
          </w:p>
          <w:p w14:paraId="00C5809E" w14:textId="135BF5B7" w:rsidR="00617606" w:rsidRPr="00801080" w:rsidRDefault="00C67015" w:rsidP="00C67015">
            <w:pPr>
              <w:ind w:firstLine="0"/>
              <w:rPr>
                <w:b/>
                <w:bCs/>
              </w:rPr>
            </w:pPr>
            <w:r w:rsidRPr="002C4C45">
              <w:rPr>
                <w:rFonts w:ascii="Times New Roman Bold" w:hAnsi="Times New Roman Bold"/>
                <w:b/>
                <w:bCs/>
                <w:sz w:val="26"/>
                <w:szCs w:val="26"/>
              </w:rPr>
              <w:t xml:space="preserve">BỘ MÔN </w:t>
            </w:r>
            <w:r>
              <w:rPr>
                <w:rFonts w:ascii="Times New Roman Bold" w:hAnsi="Times New Roman Bold"/>
                <w:b/>
                <w:bCs/>
                <w:sz w:val="26"/>
                <w:szCs w:val="26"/>
              </w:rPr>
              <w:t>C</w:t>
            </w:r>
            <w:r w:rsidRPr="00C67015">
              <w:rPr>
                <w:rFonts w:ascii="Times New Roman Bold" w:hAnsi="Times New Roman Bold"/>
                <w:b/>
                <w:bCs/>
                <w:sz w:val="26"/>
                <w:szCs w:val="26"/>
              </w:rPr>
              <w:t>Ô</w:t>
            </w:r>
            <w:r>
              <w:rPr>
                <w:rFonts w:ascii="Times New Roman Bold" w:hAnsi="Times New Roman Bold"/>
                <w:b/>
                <w:bCs/>
                <w:sz w:val="26"/>
                <w:szCs w:val="26"/>
              </w:rPr>
              <w:t>NG NGH</w:t>
            </w:r>
            <w:r w:rsidRPr="00C67015">
              <w:rPr>
                <w:rFonts w:ascii="Times New Roman Bold" w:hAnsi="Times New Roman Bold"/>
                <w:b/>
                <w:bCs/>
                <w:sz w:val="26"/>
                <w:szCs w:val="26"/>
              </w:rPr>
              <w:t>Ệ</w:t>
            </w:r>
            <w:r>
              <w:rPr>
                <w:rFonts w:ascii="Times New Roman Bold" w:hAnsi="Times New Roman Bold"/>
                <w:b/>
                <w:bCs/>
                <w:sz w:val="26"/>
                <w:szCs w:val="26"/>
              </w:rPr>
              <w:t xml:space="preserve"> PH</w:t>
            </w:r>
            <w:r w:rsidRPr="00C67015">
              <w:rPr>
                <w:rFonts w:ascii="Times New Roman Bold" w:hAnsi="Times New Roman Bold"/>
                <w:b/>
                <w:bCs/>
                <w:sz w:val="26"/>
                <w:szCs w:val="26"/>
              </w:rPr>
              <w:t>ẦN</w:t>
            </w:r>
            <w:r>
              <w:rPr>
                <w:rFonts w:ascii="Times New Roman Bold" w:hAnsi="Times New Roman Bold"/>
                <w:b/>
                <w:bCs/>
                <w:sz w:val="26"/>
                <w:szCs w:val="26"/>
              </w:rPr>
              <w:t xml:space="preserve"> M</w:t>
            </w:r>
            <w:r w:rsidRPr="00C67015">
              <w:rPr>
                <w:rFonts w:ascii="Times New Roman Bold" w:hAnsi="Times New Roman Bold"/>
                <w:b/>
                <w:bCs/>
                <w:sz w:val="26"/>
                <w:szCs w:val="26"/>
              </w:rPr>
              <w:t>ỀM</w:t>
            </w:r>
          </w:p>
        </w:tc>
        <w:tc>
          <w:tcPr>
            <w:tcW w:w="5280" w:type="dxa"/>
            <w:hideMark/>
          </w:tcPr>
          <w:p w14:paraId="33E3DD81" w14:textId="77777777" w:rsidR="00617606" w:rsidRPr="00F6108F" w:rsidRDefault="00617606" w:rsidP="00617606">
            <w:pPr>
              <w:ind w:firstLine="0"/>
              <w:rPr>
                <w:b/>
                <w:bCs/>
                <w:spacing w:val="-10"/>
                <w:sz w:val="26"/>
                <w:szCs w:val="26"/>
              </w:rPr>
            </w:pPr>
            <w:r w:rsidRPr="00F6108F">
              <w:rPr>
                <w:b/>
                <w:bCs/>
                <w:spacing w:val="-10"/>
                <w:sz w:val="26"/>
                <w:szCs w:val="26"/>
              </w:rPr>
              <w:t>CỘNG HOÀ XÃ HỘI CHỦ NGHĨA VIỆT NAM</w:t>
            </w:r>
          </w:p>
          <w:p w14:paraId="47B568DE" w14:textId="77777777" w:rsidR="00617606" w:rsidRPr="00801080" w:rsidRDefault="00617606" w:rsidP="00617606">
            <w:r w:rsidRPr="00801080">
              <w:rPr>
                <w:noProof/>
              </w:rPr>
              <mc:AlternateContent>
                <mc:Choice Requires="wps">
                  <w:drawing>
                    <wp:anchor distT="0" distB="0" distL="114300" distR="114300" simplePos="0" relativeHeight="251659264" behindDoc="0" locked="0" layoutInCell="1" allowOverlap="1" wp14:anchorId="273EC2F7" wp14:editId="2DCA3840">
                      <wp:simplePos x="0" y="0"/>
                      <wp:positionH relativeFrom="column">
                        <wp:posOffset>618490</wp:posOffset>
                      </wp:positionH>
                      <wp:positionV relativeFrom="paragraph">
                        <wp:posOffset>243205</wp:posOffset>
                      </wp:positionV>
                      <wp:extent cx="2028825" cy="0"/>
                      <wp:effectExtent l="0" t="0" r="0" b="0"/>
                      <wp:wrapNone/>
                      <wp:docPr id="113" name="Straight Connector 113"/>
                      <wp:cNvGraphicFramePr/>
                      <a:graphic xmlns:a="http://schemas.openxmlformats.org/drawingml/2006/main">
                        <a:graphicData uri="http://schemas.microsoft.com/office/word/2010/wordprocessingShape">
                          <wps:wsp>
                            <wps:cNvCnPr/>
                            <wps:spPr>
                              <a:xfrm>
                                <a:off x="0" y="0"/>
                                <a:ext cx="202882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F124865" id="Straight Connector 11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7pt,19.15pt" to="208.45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" strokecolor="#4a7ebb"/>
                  </w:pict>
                </mc:Fallback>
              </mc:AlternateContent>
            </w:r>
            <w:r w:rsidRPr="00801080">
              <w:rPr>
                <w:b/>
                <w:bCs/>
              </w:rPr>
              <w:t>Độc lập - Tự do - Hạnh phúc</w:t>
            </w:r>
          </w:p>
        </w:tc>
      </w:tr>
    </w:tbl>
    <w:p w14:paraId="6FE69793" w14:textId="77777777" w:rsidR="00063513" w:rsidRPr="005E7F14" w:rsidRDefault="00063513" w:rsidP="00617606">
      <w:pPr>
        <w:ind w:firstLine="0"/>
        <w:jc w:val="left"/>
        <w:rPr>
          <w:b/>
          <w:sz w:val="26"/>
          <w:szCs w:val="26"/>
        </w:rPr>
      </w:pPr>
    </w:p>
    <w:p w14:paraId="7C51CF92" w14:textId="77777777" w:rsidR="00063513" w:rsidRPr="005E7F14" w:rsidRDefault="00063513" w:rsidP="00CE689B">
      <w:pPr>
        <w:jc w:val="center"/>
        <w:rPr>
          <w:b/>
        </w:rPr>
      </w:pPr>
      <w:r w:rsidRPr="005E7F14">
        <w:rPr>
          <w:b/>
        </w:rPr>
        <w:t xml:space="preserve">NHIỆM VỤ </w:t>
      </w:r>
      <w:r>
        <w:rPr>
          <w:b/>
        </w:rPr>
        <w:t>KHÓA LUẬN</w:t>
      </w:r>
      <w:r w:rsidRPr="005E7F14">
        <w:rPr>
          <w:b/>
        </w:rPr>
        <w:t xml:space="preserve"> TỐT NGHIỆP</w:t>
      </w:r>
    </w:p>
    <w:p w14:paraId="699506E7" w14:textId="77777777" w:rsidR="00063513" w:rsidRPr="005E7F14" w:rsidRDefault="00063513" w:rsidP="00C93286">
      <w:pPr>
        <w:jc w:val="left"/>
        <w:rPr>
          <w:b/>
        </w:rPr>
      </w:pPr>
    </w:p>
    <w:p w14:paraId="1536B74B" w14:textId="1956AC2A" w:rsidR="00063513" w:rsidRPr="00282ADE" w:rsidRDefault="00063513" w:rsidP="00831DC1">
      <w:pPr>
        <w:ind w:firstLine="0"/>
        <w:jc w:val="left"/>
      </w:pPr>
      <w:r w:rsidRPr="00282ADE">
        <w:t xml:space="preserve">Họ và tên: </w:t>
      </w:r>
      <w:r w:rsidR="001A42E4">
        <w:t xml:space="preserve">Mai Ngọc Lệ              </w:t>
      </w:r>
      <w:r w:rsidR="00831DC1">
        <w:t xml:space="preserve"> </w:t>
      </w:r>
      <w:r w:rsidR="00831DC1">
        <w:tab/>
      </w:r>
      <w:r w:rsidR="00831DC1">
        <w:tab/>
      </w:r>
      <w:r w:rsidRPr="00282ADE">
        <w:t xml:space="preserve">Lớp: </w:t>
      </w:r>
      <w:r w:rsidR="001A42E4">
        <w:t>CNPM16</w:t>
      </w:r>
      <w:r w:rsidR="00831DC1">
        <w:t xml:space="preserve"> </w:t>
      </w:r>
      <w:r w:rsidR="00831DC1">
        <w:tab/>
      </w:r>
      <w:r w:rsidR="00831DC1">
        <w:tab/>
      </w:r>
      <w:r w:rsidRPr="00282ADE">
        <w:t xml:space="preserve">Khóa: </w:t>
      </w:r>
      <w:r w:rsidR="00076922">
        <w:t>16</w:t>
      </w:r>
    </w:p>
    <w:p w14:paraId="6F2276E2" w14:textId="4543DCBA" w:rsidR="00063513" w:rsidRPr="005E7F14" w:rsidRDefault="00063513" w:rsidP="00831DC1">
      <w:pPr>
        <w:ind w:firstLine="0"/>
        <w:jc w:val="left"/>
        <w:rPr>
          <w:lang w:val="de-DE"/>
        </w:rPr>
      </w:pPr>
      <w:r w:rsidRPr="00282ADE">
        <w:t xml:space="preserve">Ngành: </w:t>
      </w:r>
      <w:r w:rsidR="00831DC1" w:rsidRPr="00831DC1">
        <w:rPr>
          <w:lang w:val="vi-VN"/>
        </w:rPr>
        <w:t>Công nghệ thông tin</w:t>
      </w:r>
      <w:r w:rsidR="00831DC1" w:rsidRPr="00831DC1">
        <w:rPr>
          <w:lang w:val="de-DE"/>
        </w:rPr>
        <w:t xml:space="preserve"> </w:t>
      </w:r>
      <w:r w:rsidR="00831DC1">
        <w:rPr>
          <w:lang w:val="de-DE"/>
        </w:rPr>
        <w:tab/>
      </w:r>
      <w:r w:rsidR="00831DC1">
        <w:rPr>
          <w:lang w:val="de-DE"/>
        </w:rPr>
        <w:tab/>
      </w:r>
      <w:r w:rsidR="00831DC1">
        <w:rPr>
          <w:lang w:val="de-DE"/>
        </w:rPr>
        <w:tab/>
      </w:r>
      <w:r w:rsidRPr="005E7F14">
        <w:rPr>
          <w:lang w:val="de-DE"/>
        </w:rPr>
        <w:t xml:space="preserve">Chuyên ngành: </w:t>
      </w:r>
      <w:r w:rsidR="001A42E4">
        <w:rPr>
          <w:lang w:val="de-DE"/>
        </w:rPr>
        <w:t xml:space="preserve"> Công nghệ phần mềm</w:t>
      </w:r>
    </w:p>
    <w:p w14:paraId="2C6557EA" w14:textId="25351346" w:rsidR="00063513" w:rsidRPr="005E7F14" w:rsidRDefault="00063513" w:rsidP="00B15ECE">
      <w:pPr>
        <w:ind w:firstLine="0"/>
        <w:jc w:val="left"/>
        <w:rPr>
          <w:lang w:val="de-DE"/>
        </w:rPr>
      </w:pPr>
      <w:r w:rsidRPr="005E7F14">
        <w:rPr>
          <w:lang w:val="de-DE"/>
        </w:rPr>
        <w:t xml:space="preserve">1. Tên đề tài: </w:t>
      </w:r>
      <w:r w:rsidR="00B15ECE">
        <w:rPr>
          <w:lang w:val="de-DE"/>
        </w:rPr>
        <w:t xml:space="preserve">Xây dựng </w:t>
      </w:r>
      <w:r w:rsidR="00617606">
        <w:rPr>
          <w:lang w:val="de-DE"/>
        </w:rPr>
        <w:t>website</w:t>
      </w:r>
      <w:r w:rsidR="00B15ECE">
        <w:rPr>
          <w:lang w:val="de-DE"/>
        </w:rPr>
        <w:t xml:space="preserve"> </w:t>
      </w:r>
      <w:r w:rsidR="001A42E4">
        <w:rPr>
          <w:lang w:val="de-DE"/>
        </w:rPr>
        <w:t>bán máy tính xách tay trực tuyến</w:t>
      </w:r>
    </w:p>
    <w:p w14:paraId="2A49739B" w14:textId="3B4120B2" w:rsidR="00063513" w:rsidRPr="00A16DF8" w:rsidRDefault="00063513" w:rsidP="004A03B3">
      <w:pPr>
        <w:ind w:firstLine="0"/>
        <w:jc w:val="left"/>
        <w:rPr>
          <w:bCs/>
        </w:rPr>
      </w:pPr>
      <w:r w:rsidRPr="005E7F14">
        <w:rPr>
          <w:lang w:val="de-DE"/>
        </w:rPr>
        <w:t xml:space="preserve">2. Các số liệu ban đầu: </w:t>
      </w:r>
      <w:r w:rsidR="004A03B3">
        <w:rPr>
          <w:lang w:val="de-DE"/>
        </w:rPr>
        <w:t xml:space="preserve"> </w:t>
      </w:r>
      <w:r w:rsidR="00A16DF8" w:rsidRPr="00A16DF8">
        <w:rPr>
          <w:bCs/>
        </w:rPr>
        <w:t>Dữ liệu thử nghiệm được nhập vào từ hệ thống website quản trị admin</w:t>
      </w:r>
    </w:p>
    <w:p w14:paraId="24F4116C" w14:textId="2C9DF50D" w:rsidR="004A03B3" w:rsidRDefault="00063513" w:rsidP="004A03B3">
      <w:pPr>
        <w:ind w:firstLine="0"/>
        <w:jc w:val="left"/>
        <w:rPr>
          <w:lang w:val="de-DE"/>
        </w:rPr>
      </w:pPr>
      <w:r w:rsidRPr="005E7F14">
        <w:rPr>
          <w:lang w:val="de-DE"/>
        </w:rPr>
        <w:t xml:space="preserve">3. Nội dung bản thuyết minh: </w:t>
      </w:r>
    </w:p>
    <w:p w14:paraId="0ACF42FB" w14:textId="2B375B72" w:rsidR="004A03B3" w:rsidRPr="004A03B3" w:rsidRDefault="002601DA" w:rsidP="004A03B3">
      <w:pPr>
        <w:ind w:firstLine="0"/>
        <w:jc w:val="left"/>
        <w:rPr>
          <w:lang w:val="de-DE"/>
        </w:rPr>
      </w:pPr>
      <w:r>
        <w:rPr>
          <w:lang w:val="de-DE"/>
        </w:rPr>
        <w:t xml:space="preserve">- </w:t>
      </w:r>
      <w:r w:rsidR="004A03B3" w:rsidRPr="004A03B3">
        <w:rPr>
          <w:lang w:val="de-DE"/>
        </w:rPr>
        <w:t>Phần mở đầu:</w:t>
      </w:r>
    </w:p>
    <w:p w14:paraId="4C495BAB" w14:textId="17AE59F2" w:rsidR="004A03B3" w:rsidRPr="004A03B3" w:rsidRDefault="002601DA" w:rsidP="002601DA">
      <w:pPr>
        <w:jc w:val="left"/>
        <w:rPr>
          <w:lang w:val="de-DE"/>
        </w:rPr>
      </w:pPr>
      <w:r>
        <w:rPr>
          <w:lang w:val="de-DE"/>
        </w:rPr>
        <w:t>+</w:t>
      </w:r>
      <w:r w:rsidR="004A03B3" w:rsidRPr="004A03B3">
        <w:rPr>
          <w:lang w:val="de-DE"/>
        </w:rPr>
        <w:t xml:space="preserve"> Đặt vấn đề: Đưa ra lí do chọn đề tài.</w:t>
      </w:r>
    </w:p>
    <w:p w14:paraId="354E89B6" w14:textId="7653B391" w:rsidR="004A03B3" w:rsidRPr="004A03B3" w:rsidRDefault="002601DA" w:rsidP="002601DA">
      <w:pPr>
        <w:jc w:val="left"/>
        <w:rPr>
          <w:lang w:val="de-DE"/>
        </w:rPr>
      </w:pPr>
      <w:r>
        <w:rPr>
          <w:lang w:val="de-DE"/>
        </w:rPr>
        <w:t>+</w:t>
      </w:r>
      <w:r w:rsidR="004A03B3" w:rsidRPr="004A03B3">
        <w:rPr>
          <w:lang w:val="de-DE"/>
        </w:rPr>
        <w:t xml:space="preserve"> Tổng quan về đề tài: </w:t>
      </w:r>
      <w:r w:rsidR="004A03B3">
        <w:rPr>
          <w:lang w:val="de-DE"/>
        </w:rPr>
        <w:t>Cơ sở</w:t>
      </w:r>
      <w:r w:rsidR="004A03B3" w:rsidRPr="004A03B3">
        <w:rPr>
          <w:lang w:val="de-DE"/>
        </w:rPr>
        <w:t xml:space="preserve"> khoa học</w:t>
      </w:r>
      <w:r w:rsidR="004A03B3">
        <w:rPr>
          <w:lang w:val="de-DE"/>
        </w:rPr>
        <w:t>, tính</w:t>
      </w:r>
      <w:r w:rsidR="004A03B3" w:rsidRPr="004A03B3">
        <w:rPr>
          <w:lang w:val="de-DE"/>
        </w:rPr>
        <w:t xml:space="preserve"> thực tiễn </w:t>
      </w:r>
      <w:r w:rsidR="004A03B3">
        <w:rPr>
          <w:lang w:val="de-DE"/>
        </w:rPr>
        <w:t xml:space="preserve">và giải pháp </w:t>
      </w:r>
      <w:r w:rsidR="004A03B3" w:rsidRPr="004A03B3">
        <w:rPr>
          <w:lang w:val="de-DE"/>
        </w:rPr>
        <w:t>của đề tài.</w:t>
      </w:r>
    </w:p>
    <w:p w14:paraId="2105D5BF" w14:textId="3F643066" w:rsidR="004A03B3" w:rsidRPr="004A03B3" w:rsidRDefault="002601DA" w:rsidP="002601DA">
      <w:pPr>
        <w:jc w:val="left"/>
        <w:rPr>
          <w:lang w:val="de-DE"/>
        </w:rPr>
      </w:pPr>
      <w:r>
        <w:rPr>
          <w:lang w:val="de-DE"/>
        </w:rPr>
        <w:t xml:space="preserve">+ </w:t>
      </w:r>
      <w:r w:rsidR="004A03B3" w:rsidRPr="004A03B3">
        <w:rPr>
          <w:lang w:val="de-DE"/>
        </w:rPr>
        <w:t xml:space="preserve">Mục </w:t>
      </w:r>
      <w:r w:rsidR="004A03B3">
        <w:rPr>
          <w:lang w:val="de-DE"/>
        </w:rPr>
        <w:t>đích</w:t>
      </w:r>
      <w:r w:rsidR="004A03B3" w:rsidRPr="004A03B3">
        <w:rPr>
          <w:lang w:val="de-DE"/>
        </w:rPr>
        <w:t xml:space="preserve"> và ý nghĩa đề tài.</w:t>
      </w:r>
    </w:p>
    <w:p w14:paraId="77E5D6ED" w14:textId="2C2328AB" w:rsidR="004A03B3" w:rsidRPr="004A03B3" w:rsidRDefault="002601DA" w:rsidP="004A03B3">
      <w:pPr>
        <w:ind w:firstLine="0"/>
        <w:jc w:val="left"/>
        <w:rPr>
          <w:lang w:val="de-DE"/>
        </w:rPr>
      </w:pPr>
      <w:r>
        <w:rPr>
          <w:lang w:val="de-DE"/>
        </w:rPr>
        <w:t xml:space="preserve">- </w:t>
      </w:r>
      <w:r w:rsidR="004A03B3" w:rsidRPr="004A03B3">
        <w:rPr>
          <w:lang w:val="de-DE"/>
        </w:rPr>
        <w:t>Phần nội dung:</w:t>
      </w:r>
    </w:p>
    <w:p w14:paraId="0AF09D99" w14:textId="5D7C6DCA" w:rsidR="004A03B3" w:rsidRPr="004A03B3" w:rsidRDefault="002601DA" w:rsidP="000F2461">
      <w:pPr>
        <w:jc w:val="left"/>
        <w:rPr>
          <w:lang w:val="de-DE"/>
        </w:rPr>
      </w:pPr>
      <w:bookmarkStart w:id="1" w:name="_Hlk58617954"/>
      <w:r>
        <w:rPr>
          <w:lang w:val="de-DE"/>
        </w:rPr>
        <w:t>+</w:t>
      </w:r>
      <w:r w:rsidR="004A03B3" w:rsidRPr="004A03B3">
        <w:rPr>
          <w:lang w:val="de-DE"/>
        </w:rPr>
        <w:t xml:space="preserve"> Chương 1: Cơ sở lý thuyết (</w:t>
      </w:r>
      <w:r w:rsidR="00B210ED">
        <w:rPr>
          <w:lang w:val="de-DE"/>
        </w:rPr>
        <w:t>Tìm hiểu về c</w:t>
      </w:r>
      <w:r w:rsidR="004A03B3" w:rsidRPr="004A03B3">
        <w:rPr>
          <w:lang w:val="de-DE"/>
        </w:rPr>
        <w:t>ơ sở khoa học, tính thực tiễn của đề tài,</w:t>
      </w:r>
      <w:r w:rsidR="000F2461">
        <w:rPr>
          <w:lang w:val="de-DE"/>
        </w:rPr>
        <w:t xml:space="preserve"> </w:t>
      </w:r>
      <w:r w:rsidR="004A03B3" w:rsidRPr="004A03B3">
        <w:rPr>
          <w:lang w:val="de-DE"/>
        </w:rPr>
        <w:t xml:space="preserve">mục tiêu của đề tài, giới thiệu </w:t>
      </w:r>
      <w:r w:rsidR="00B210ED">
        <w:rPr>
          <w:lang w:val="de-DE"/>
        </w:rPr>
        <w:t>cơ cấu tổ chức, quy trình xử lý</w:t>
      </w:r>
      <w:r w:rsidR="004A03B3" w:rsidRPr="004A03B3">
        <w:rPr>
          <w:lang w:val="de-DE"/>
        </w:rPr>
        <w:t>).</w:t>
      </w:r>
    </w:p>
    <w:p w14:paraId="2F3DC75D" w14:textId="2C4B2B5E" w:rsidR="004A03B3" w:rsidRPr="004A03B3" w:rsidRDefault="002601DA" w:rsidP="002601DA">
      <w:pPr>
        <w:jc w:val="left"/>
        <w:rPr>
          <w:lang w:val="de-DE"/>
        </w:rPr>
      </w:pPr>
      <w:r>
        <w:rPr>
          <w:lang w:val="de-DE"/>
        </w:rPr>
        <w:t xml:space="preserve">+ </w:t>
      </w:r>
      <w:r w:rsidR="004A03B3" w:rsidRPr="004A03B3">
        <w:rPr>
          <w:lang w:val="de-DE"/>
        </w:rPr>
        <w:t>Chương 2: Phân tích hệ thống (</w:t>
      </w:r>
      <w:r w:rsidR="00B210ED">
        <w:rPr>
          <w:lang w:val="de-DE"/>
        </w:rPr>
        <w:t>Phân tích yêu cầu về chức năng, nghiệp vụ, xây dựng sơ đồ phân rã chức năng,</w:t>
      </w:r>
      <w:r w:rsidR="004A03B3" w:rsidRPr="004A03B3">
        <w:rPr>
          <w:lang w:val="de-DE"/>
        </w:rPr>
        <w:t xml:space="preserve"> xây dựng biểu đồ usecase, đặc tả usecase, </w:t>
      </w:r>
      <w:r w:rsidR="00B210ED">
        <w:rPr>
          <w:lang w:val="de-DE"/>
        </w:rPr>
        <w:t>xây dựng các biểu đồ tuần tự của hệ thống</w:t>
      </w:r>
      <w:r w:rsidR="004A03B3" w:rsidRPr="004A03B3">
        <w:rPr>
          <w:lang w:val="de-DE"/>
        </w:rPr>
        <w:t>).</w:t>
      </w:r>
    </w:p>
    <w:p w14:paraId="346559F4" w14:textId="083AA2DF" w:rsidR="004A03B3" w:rsidRDefault="002601DA" w:rsidP="002601DA">
      <w:pPr>
        <w:jc w:val="left"/>
        <w:rPr>
          <w:lang w:val="de-DE"/>
        </w:rPr>
      </w:pPr>
      <w:r>
        <w:rPr>
          <w:lang w:val="de-DE"/>
        </w:rPr>
        <w:t xml:space="preserve">+ </w:t>
      </w:r>
      <w:r w:rsidR="004A03B3" w:rsidRPr="004A03B3">
        <w:rPr>
          <w:lang w:val="de-DE"/>
        </w:rPr>
        <w:t xml:space="preserve">Chương 3: Thiết kế và xây dựng hệ thống (Thiết kế kiến trúc </w:t>
      </w:r>
      <w:r w:rsidR="00545686">
        <w:rPr>
          <w:lang w:val="de-DE"/>
        </w:rPr>
        <w:t>hệ thống, kiến trúc tổng thể</w:t>
      </w:r>
      <w:r w:rsidR="004A03B3" w:rsidRPr="004A03B3">
        <w:rPr>
          <w:lang w:val="de-DE"/>
        </w:rPr>
        <w:t>,</w:t>
      </w:r>
      <w:r w:rsidR="00545686">
        <w:rPr>
          <w:lang w:val="de-DE"/>
        </w:rPr>
        <w:t xml:space="preserve"> </w:t>
      </w:r>
      <w:r w:rsidR="004A03B3" w:rsidRPr="004A03B3">
        <w:rPr>
          <w:lang w:val="de-DE"/>
        </w:rPr>
        <w:t>xây dựng sơ đồ quan hệ cơ sở dữ liệu, xây dựng mô hình lớp, thiết kế</w:t>
      </w:r>
      <w:r w:rsidR="00545686">
        <w:rPr>
          <w:lang w:val="de-DE"/>
        </w:rPr>
        <w:t xml:space="preserve"> cơ sở dữ liệu logic và vật lý, đặc tả các bảng dữ liệu và xây dựng giao diện hệ thống</w:t>
      </w:r>
      <w:r w:rsidR="004A03B3" w:rsidRPr="004A03B3">
        <w:rPr>
          <w:lang w:val="de-DE"/>
        </w:rPr>
        <w:t>).</w:t>
      </w:r>
    </w:p>
    <w:p w14:paraId="5CD68439" w14:textId="702E6E22" w:rsidR="003F418A" w:rsidRPr="004A03B3" w:rsidRDefault="002601DA" w:rsidP="002601DA">
      <w:pPr>
        <w:jc w:val="left"/>
        <w:rPr>
          <w:lang w:val="de-DE"/>
        </w:rPr>
      </w:pPr>
      <w:r>
        <w:rPr>
          <w:lang w:val="de-DE"/>
        </w:rPr>
        <w:lastRenderedPageBreak/>
        <w:t>+</w:t>
      </w:r>
      <w:r w:rsidR="003F418A">
        <w:rPr>
          <w:lang w:val="de-DE"/>
        </w:rPr>
        <w:t xml:space="preserve"> Chương 4: Xây dựng hệ thống kiểm tra, đánh giá (Hướng dẫn cài đặt phần mềm, giới thiệu về công nghệ và hệ quản trị CSDL sử dụng, tổng quan giao diện hệ thống</w:t>
      </w:r>
      <w:r w:rsidR="008B68C2">
        <w:rPr>
          <w:lang w:val="de-DE"/>
        </w:rPr>
        <w:t>)</w:t>
      </w:r>
      <w:r w:rsidR="00810AB3">
        <w:rPr>
          <w:lang w:val="de-DE"/>
        </w:rPr>
        <w:t>.</w:t>
      </w:r>
      <w:bookmarkEnd w:id="1"/>
    </w:p>
    <w:p w14:paraId="2F38AABA" w14:textId="0B1ACFED" w:rsidR="004A03B3" w:rsidRPr="004A03B3" w:rsidRDefault="002601DA" w:rsidP="004A03B3">
      <w:pPr>
        <w:ind w:firstLine="0"/>
        <w:jc w:val="left"/>
        <w:rPr>
          <w:lang w:val="de-DE"/>
        </w:rPr>
      </w:pPr>
      <w:r>
        <w:rPr>
          <w:lang w:val="de-DE"/>
        </w:rPr>
        <w:t xml:space="preserve">- </w:t>
      </w:r>
      <w:r w:rsidR="004A03B3" w:rsidRPr="004A03B3">
        <w:rPr>
          <w:lang w:val="de-DE"/>
        </w:rPr>
        <w:t>Phần kết luận</w:t>
      </w:r>
    </w:p>
    <w:p w14:paraId="42CED01C" w14:textId="45567FE1" w:rsidR="004A03B3" w:rsidRDefault="002601DA" w:rsidP="004A03B3">
      <w:pPr>
        <w:ind w:firstLine="0"/>
        <w:jc w:val="left"/>
        <w:rPr>
          <w:lang w:val="de-DE"/>
        </w:rPr>
      </w:pPr>
      <w:r>
        <w:rPr>
          <w:lang w:val="de-DE"/>
        </w:rPr>
        <w:t xml:space="preserve">- </w:t>
      </w:r>
      <w:r w:rsidR="004A03B3" w:rsidRPr="004A03B3">
        <w:rPr>
          <w:lang w:val="de-DE"/>
        </w:rPr>
        <w:t>Phần danh mục tài liệu tham khảo</w:t>
      </w:r>
    </w:p>
    <w:p w14:paraId="610C1BCD" w14:textId="25403E2C" w:rsidR="00063513" w:rsidRPr="005E7F14" w:rsidRDefault="00063513" w:rsidP="004A03B3">
      <w:pPr>
        <w:ind w:firstLine="0"/>
        <w:jc w:val="left"/>
        <w:rPr>
          <w:lang w:val="de-DE"/>
        </w:rPr>
      </w:pPr>
      <w:r w:rsidRPr="005E7F14">
        <w:rPr>
          <w:lang w:val="de-DE"/>
        </w:rPr>
        <w:t xml:space="preserve">4. Số lượng, nội dung các bản vẽ (ghi rõ loại, kích thước và cách thực hiện các bản vẽ) và các sản phẩm cụ thể (nếu có): </w:t>
      </w:r>
    </w:p>
    <w:p w14:paraId="1FE5DD00" w14:textId="195C90D8" w:rsidR="004325CF" w:rsidRDefault="00063513" w:rsidP="00831DC1">
      <w:pPr>
        <w:ind w:firstLine="0"/>
        <w:jc w:val="left"/>
        <w:rPr>
          <w:lang w:val="de-DE"/>
        </w:rPr>
      </w:pPr>
      <w:r w:rsidRPr="005E7F14">
        <w:rPr>
          <w:lang w:val="de-DE"/>
        </w:rPr>
        <w:t xml:space="preserve">5. Cán bộ hướng dẫn (ghi rõ họ tên, cấp bậc, chức vụ, đơn vị, hướng dẫn toàn bộ hay từng phần): </w:t>
      </w:r>
    </w:p>
    <w:p w14:paraId="70D7E34B" w14:textId="5D537F42" w:rsidR="004325CF" w:rsidRPr="004325CF" w:rsidRDefault="004325CF" w:rsidP="004325CF">
      <w:pPr>
        <w:ind w:firstLine="0"/>
        <w:jc w:val="left"/>
        <w:rPr>
          <w:bCs/>
        </w:rPr>
      </w:pPr>
      <w:r>
        <w:rPr>
          <w:bCs/>
        </w:rPr>
        <w:t>1</w:t>
      </w:r>
      <w:r w:rsidRPr="004325CF">
        <w:rPr>
          <w:bCs/>
        </w:rPr>
        <w:t>//, GV. T</w:t>
      </w:r>
      <w:r>
        <w:rPr>
          <w:bCs/>
        </w:rPr>
        <w:t>h</w:t>
      </w:r>
      <w:r w:rsidRPr="004325CF">
        <w:rPr>
          <w:bCs/>
        </w:rPr>
        <w:t xml:space="preserve">S </w:t>
      </w:r>
      <w:r>
        <w:rPr>
          <w:bCs/>
        </w:rPr>
        <w:t>Vũ Văn Trường</w:t>
      </w:r>
    </w:p>
    <w:p w14:paraId="2537ADC8" w14:textId="1A67DA25" w:rsidR="004325CF" w:rsidRPr="004325CF" w:rsidRDefault="004325CF" w:rsidP="004325CF">
      <w:pPr>
        <w:ind w:firstLine="0"/>
        <w:jc w:val="left"/>
        <w:rPr>
          <w:bCs/>
        </w:rPr>
      </w:pPr>
      <w:r w:rsidRPr="004325CF">
        <w:rPr>
          <w:bCs/>
        </w:rPr>
        <w:t>Đơn vị: Bộ môn Công nghệ phần mềm - Khoa Công nghệ thông tin</w:t>
      </w:r>
    </w:p>
    <w:p w14:paraId="2E671083" w14:textId="2ECA5A2A" w:rsidR="004A03B3" w:rsidRPr="004325CF" w:rsidRDefault="004325CF" w:rsidP="00831DC1">
      <w:pPr>
        <w:ind w:firstLine="0"/>
        <w:jc w:val="left"/>
        <w:rPr>
          <w:bCs/>
        </w:rPr>
      </w:pPr>
      <w:r w:rsidRPr="004325CF">
        <w:rPr>
          <w:bCs/>
        </w:rPr>
        <w:t>Nội dung hướng dẫn: Toàn bộ nội dung của khoá luận</w:t>
      </w:r>
    </w:p>
    <w:p w14:paraId="442AF0D6" w14:textId="1BD0ADE9" w:rsidR="00063513" w:rsidRPr="005E7F14" w:rsidRDefault="00063513" w:rsidP="00831DC1">
      <w:pPr>
        <w:ind w:firstLine="0"/>
        <w:jc w:val="left"/>
      </w:pPr>
      <w:r w:rsidRPr="005E7F14">
        <w:t xml:space="preserve">Ngày giao: </w:t>
      </w:r>
      <w:r w:rsidR="00C27800">
        <w:t>04</w:t>
      </w:r>
      <w:r w:rsidRPr="005E7F14">
        <w:t>/</w:t>
      </w:r>
      <w:r w:rsidR="00C27800">
        <w:t>11</w:t>
      </w:r>
      <w:r w:rsidRPr="005E7F14">
        <w:t>/</w:t>
      </w:r>
      <w:r w:rsidR="00C27800">
        <w:t>2021</w:t>
      </w:r>
      <w:r w:rsidRPr="005E7F14">
        <w:t xml:space="preserve">                  </w:t>
      </w:r>
      <w:r w:rsidR="00982760">
        <w:tab/>
      </w:r>
      <w:r w:rsidR="00982760">
        <w:tab/>
      </w:r>
      <w:r w:rsidRPr="005E7F14">
        <w:t>Ngày hoàn thành:</w:t>
      </w:r>
      <w:r w:rsidR="00C27800">
        <w:t xml:space="preserve"> </w:t>
      </w:r>
      <w:r w:rsidR="002C4C45" w:rsidRPr="002C4C45">
        <w:t>14</w:t>
      </w:r>
      <w:r w:rsidRPr="002C4C45">
        <w:t>/</w:t>
      </w:r>
      <w:r w:rsidR="002C4C45" w:rsidRPr="002C4C45">
        <w:t>12</w:t>
      </w:r>
      <w:r w:rsidRPr="002C4C45">
        <w:t>/</w:t>
      </w:r>
      <w:r w:rsidR="002C4C45" w:rsidRPr="002C4C45">
        <w:t>2021</w:t>
      </w:r>
    </w:p>
    <w:p w14:paraId="3E662985" w14:textId="4DB86DBA" w:rsidR="00063513" w:rsidRPr="005E7F14" w:rsidRDefault="00063513" w:rsidP="00C93286">
      <w:pPr>
        <w:jc w:val="left"/>
        <w:rPr>
          <w:i/>
        </w:rPr>
      </w:pPr>
      <w:r w:rsidRPr="005E7F14">
        <w:rPr>
          <w:i/>
        </w:rPr>
        <w:t xml:space="preserve">                                                      Hà Nội, ngày ........ tháng </w:t>
      </w:r>
      <w:r w:rsidR="00C27800" w:rsidRPr="005E7F14">
        <w:rPr>
          <w:i/>
        </w:rPr>
        <w:t>.......</w:t>
      </w:r>
      <w:r w:rsidRPr="005E7F14">
        <w:rPr>
          <w:i/>
        </w:rPr>
        <w:t xml:space="preserve">năm </w:t>
      </w:r>
      <w:r w:rsidR="00C27800" w:rsidRPr="005E7F14">
        <w:rPr>
          <w:i/>
        </w:rPr>
        <w:t>.......</w:t>
      </w:r>
    </w:p>
    <w:p w14:paraId="70539CBE" w14:textId="77777777" w:rsidR="00063513" w:rsidRPr="005E7F14" w:rsidRDefault="00063513" w:rsidP="00C93286">
      <w:pPr>
        <w:spacing w:before="120"/>
        <w:jc w:val="left"/>
        <w:rPr>
          <w:b/>
        </w:rPr>
      </w:pPr>
      <w:r w:rsidRPr="005E7F14">
        <w:rPr>
          <w:b/>
        </w:rPr>
        <w:t>Chủ nhiệm bộ môn                                            Cán bộ hướng dẫn</w:t>
      </w:r>
    </w:p>
    <w:p w14:paraId="52B12586" w14:textId="77777777" w:rsidR="00063513" w:rsidRPr="005E7F14" w:rsidRDefault="00063513" w:rsidP="00C93286">
      <w:pPr>
        <w:jc w:val="left"/>
      </w:pPr>
      <w:r w:rsidRPr="005E7F14">
        <w:t xml:space="preserve">                                                                 (Ký, ghi rõ họ tên, học hàm, học vị)</w:t>
      </w:r>
    </w:p>
    <w:p w14:paraId="70F9734C" w14:textId="77777777" w:rsidR="00063513" w:rsidRPr="005E7F14" w:rsidRDefault="00063513" w:rsidP="00C93286">
      <w:pPr>
        <w:jc w:val="left"/>
      </w:pPr>
    </w:p>
    <w:p w14:paraId="77D2AED6" w14:textId="23F1D873" w:rsidR="00063513" w:rsidRDefault="00063513" w:rsidP="00E83D5D">
      <w:pPr>
        <w:ind w:firstLine="0"/>
        <w:jc w:val="left"/>
      </w:pPr>
    </w:p>
    <w:p w14:paraId="2AEA9ABD" w14:textId="5BA626CE" w:rsidR="004325CF" w:rsidRPr="009861D6" w:rsidRDefault="009861D6" w:rsidP="00E83D5D">
      <w:pPr>
        <w:ind w:firstLine="0"/>
        <w:jc w:val="left"/>
      </w:pPr>
      <w:r w:rsidRPr="009861D6">
        <w:tab/>
      </w:r>
      <w:r w:rsidRPr="009861D6">
        <w:tab/>
      </w:r>
      <w:r w:rsidRPr="009861D6">
        <w:tab/>
      </w:r>
      <w:r w:rsidRPr="009861D6">
        <w:tab/>
      </w:r>
      <w:r w:rsidRPr="009861D6">
        <w:tab/>
      </w:r>
      <w:r w:rsidRPr="009861D6">
        <w:tab/>
      </w:r>
      <w:r w:rsidRPr="009861D6">
        <w:tab/>
      </w:r>
      <w:r w:rsidRPr="009861D6">
        <w:tab/>
      </w:r>
      <w:r w:rsidRPr="009861D6">
        <w:rPr>
          <w:lang w:val="nl-NL"/>
        </w:rPr>
        <w:t>1//, GV, ThS. Vũ Văn Trường</w:t>
      </w:r>
    </w:p>
    <w:p w14:paraId="688A43BF" w14:textId="77777777" w:rsidR="00063513" w:rsidRPr="005E7F14" w:rsidRDefault="00063513" w:rsidP="00C93286">
      <w:pPr>
        <w:jc w:val="left"/>
        <w:rPr>
          <w:b/>
        </w:rPr>
      </w:pPr>
      <w:r w:rsidRPr="005E7F14">
        <w:t xml:space="preserve">                                                         </w:t>
      </w:r>
      <w:r w:rsidRPr="005E7F14">
        <w:rPr>
          <w:b/>
        </w:rPr>
        <w:t>Học viên thực hiện</w:t>
      </w:r>
    </w:p>
    <w:p w14:paraId="1B55E7E8" w14:textId="3AD548DD" w:rsidR="00063513" w:rsidRPr="005E7F14" w:rsidRDefault="00063513" w:rsidP="00130D24">
      <w:pPr>
        <w:jc w:val="right"/>
      </w:pPr>
      <w:r w:rsidRPr="005E7F14">
        <w:t xml:space="preserve">                        Đã hoàn thành và nộp </w:t>
      </w:r>
      <w:r>
        <w:t>khóa luận</w:t>
      </w:r>
      <w:r w:rsidRPr="005E7F14">
        <w:t xml:space="preserve"> ngày</w:t>
      </w:r>
      <w:r w:rsidR="00C27800">
        <w:t xml:space="preserve"> </w:t>
      </w:r>
      <w:r w:rsidR="002C4C45" w:rsidRPr="002C4C45">
        <w:t>16</w:t>
      </w:r>
      <w:r w:rsidR="00786886" w:rsidRPr="002C4C45">
        <w:t xml:space="preserve"> </w:t>
      </w:r>
      <w:r w:rsidRPr="002C4C45">
        <w:t xml:space="preserve">tháng </w:t>
      </w:r>
      <w:r w:rsidR="002C4C45" w:rsidRPr="002C4C45">
        <w:t>12</w:t>
      </w:r>
      <w:r w:rsidR="00786886">
        <w:t xml:space="preserve"> n</w:t>
      </w:r>
      <w:r w:rsidRPr="005E7F14">
        <w:t>ă</w:t>
      </w:r>
      <w:r w:rsidR="00C27800">
        <w:t>m 2021</w:t>
      </w:r>
    </w:p>
    <w:p w14:paraId="49AE69E0" w14:textId="77777777" w:rsidR="00063513" w:rsidRPr="005E7F14" w:rsidRDefault="00063513" w:rsidP="00C93286">
      <w:pPr>
        <w:jc w:val="left"/>
        <w:rPr>
          <w:lang w:val="de-DE"/>
        </w:rPr>
      </w:pPr>
      <w:r w:rsidRPr="005E7F14">
        <w:t xml:space="preserve">                                                        </w:t>
      </w:r>
      <w:r w:rsidRPr="005E7F14">
        <w:rPr>
          <w:lang w:val="de-DE"/>
        </w:rPr>
        <w:t>(Ký và ghi rõ họ tên)</w:t>
      </w:r>
    </w:p>
    <w:p w14:paraId="3452C066" w14:textId="77777777" w:rsidR="00786886" w:rsidRDefault="00786886" w:rsidP="00786886">
      <w:pPr>
        <w:ind w:left="1440"/>
        <w:jc w:val="center"/>
        <w:rPr>
          <w:bCs/>
          <w:sz w:val="26"/>
          <w:szCs w:val="26"/>
          <w:lang w:val="de-DE"/>
        </w:rPr>
      </w:pPr>
    </w:p>
    <w:p w14:paraId="0F0F52A6" w14:textId="77777777" w:rsidR="00786886" w:rsidRDefault="00786886" w:rsidP="00786886">
      <w:pPr>
        <w:ind w:left="1440"/>
        <w:jc w:val="center"/>
        <w:rPr>
          <w:bCs/>
          <w:sz w:val="26"/>
          <w:szCs w:val="26"/>
          <w:lang w:val="de-DE"/>
        </w:rPr>
      </w:pPr>
    </w:p>
    <w:p w14:paraId="2C8B6C48" w14:textId="11FD8877" w:rsidR="00F407B4" w:rsidRPr="006E02FD" w:rsidRDefault="00C27800" w:rsidP="00786886">
      <w:pPr>
        <w:ind w:left="1440"/>
        <w:jc w:val="center"/>
        <w:rPr>
          <w:bCs/>
          <w:lang w:val="de-DE"/>
        </w:rPr>
      </w:pPr>
      <w:r>
        <w:rPr>
          <w:bCs/>
          <w:lang w:val="de-DE"/>
        </w:rPr>
        <w:t>Mai Ngọc Lệ</w:t>
      </w:r>
    </w:p>
    <w:p w14:paraId="1D20822C" w14:textId="77777777" w:rsidR="006B3462" w:rsidRDefault="006B3462">
      <w:pPr>
        <w:spacing w:after="160" w:line="259" w:lineRule="auto"/>
        <w:ind w:firstLine="0"/>
        <w:jc w:val="left"/>
        <w:rPr>
          <w:rFonts w:cstheme="minorHAnsi"/>
          <w:b/>
          <w:iCs/>
        </w:rPr>
      </w:pPr>
      <w:r>
        <w:rPr>
          <w:b/>
        </w:rPr>
        <w:br w:type="page"/>
      </w:r>
    </w:p>
    <w:p w14:paraId="24D2EC0F" w14:textId="1054B7EC" w:rsidR="0052499E" w:rsidRPr="0052499E" w:rsidRDefault="0052499E" w:rsidP="0052499E">
      <w:pPr>
        <w:pStyle w:val="TableofFigures"/>
        <w:tabs>
          <w:tab w:val="right" w:leader="dot" w:pos="9394"/>
        </w:tabs>
        <w:jc w:val="center"/>
        <w:rPr>
          <w:b/>
          <w:szCs w:val="28"/>
          <w:lang w:val="de-DE"/>
        </w:rPr>
      </w:pPr>
      <w:r w:rsidRPr="0052499E">
        <w:rPr>
          <w:b/>
          <w:szCs w:val="28"/>
        </w:rPr>
        <w:lastRenderedPageBreak/>
        <w:t>DANH MỤC CÁC HÌNH ẢNH</w:t>
      </w:r>
    </w:p>
    <w:p w14:paraId="3A698674" w14:textId="6A493127" w:rsidR="00456974" w:rsidRDefault="0052499E">
      <w:pPr>
        <w:pStyle w:val="TableofFigures"/>
        <w:tabs>
          <w:tab w:val="right" w:leader="dot" w:pos="9394"/>
        </w:tabs>
        <w:rPr>
          <w:rFonts w:asciiTheme="minorHAnsi" w:eastAsiaTheme="minorEastAsia" w:hAnsiTheme="minorHAnsi" w:cstheme="minorBidi"/>
          <w:iCs w:val="0"/>
          <w:noProof/>
          <w:sz w:val="22"/>
          <w:szCs w:val="22"/>
        </w:rPr>
      </w:pPr>
      <w:r>
        <w:rPr>
          <w:bCs/>
          <w:sz w:val="26"/>
          <w:szCs w:val="26"/>
          <w:lang w:val="de-DE"/>
        </w:rPr>
        <w:fldChar w:fldCharType="begin"/>
      </w:r>
      <w:r>
        <w:rPr>
          <w:bCs/>
          <w:sz w:val="26"/>
          <w:szCs w:val="26"/>
          <w:lang w:val="de-DE"/>
        </w:rPr>
        <w:instrText xml:space="preserve"> TOC \h \z \c "Hình" </w:instrText>
      </w:r>
      <w:r>
        <w:rPr>
          <w:bCs/>
          <w:sz w:val="26"/>
          <w:szCs w:val="26"/>
          <w:lang w:val="de-DE"/>
        </w:rPr>
        <w:fldChar w:fldCharType="separate"/>
      </w:r>
      <w:hyperlink w:anchor="_Toc90584152" w:history="1">
        <w:r w:rsidR="00456974" w:rsidRPr="00AE212E">
          <w:rPr>
            <w:rStyle w:val="Hyperlink"/>
            <w:rFonts w:eastAsiaTheme="majorEastAsia"/>
            <w:noProof/>
          </w:rPr>
          <w:t>Hình 2.1 Sơ đồ phân rã chức năng phân hệ admin</w:t>
        </w:r>
        <w:r w:rsidR="00456974">
          <w:rPr>
            <w:noProof/>
            <w:webHidden/>
          </w:rPr>
          <w:tab/>
        </w:r>
        <w:r w:rsidR="00456974">
          <w:rPr>
            <w:noProof/>
            <w:webHidden/>
          </w:rPr>
          <w:fldChar w:fldCharType="begin"/>
        </w:r>
        <w:r w:rsidR="00456974">
          <w:rPr>
            <w:noProof/>
            <w:webHidden/>
          </w:rPr>
          <w:instrText xml:space="preserve"> PAGEREF _Toc90584152 \h </w:instrText>
        </w:r>
        <w:r w:rsidR="00456974">
          <w:rPr>
            <w:noProof/>
            <w:webHidden/>
          </w:rPr>
        </w:r>
        <w:r w:rsidR="00456974">
          <w:rPr>
            <w:noProof/>
            <w:webHidden/>
          </w:rPr>
          <w:fldChar w:fldCharType="separate"/>
        </w:r>
        <w:r w:rsidR="00456974">
          <w:rPr>
            <w:noProof/>
            <w:webHidden/>
          </w:rPr>
          <w:t>12</w:t>
        </w:r>
        <w:r w:rsidR="00456974">
          <w:rPr>
            <w:noProof/>
            <w:webHidden/>
          </w:rPr>
          <w:fldChar w:fldCharType="end"/>
        </w:r>
      </w:hyperlink>
    </w:p>
    <w:p w14:paraId="7D57E9AD" w14:textId="3C9DAEA7"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53" w:history="1">
        <w:r w:rsidR="00456974" w:rsidRPr="00AE212E">
          <w:rPr>
            <w:rStyle w:val="Hyperlink"/>
            <w:rFonts w:eastAsiaTheme="majorEastAsia"/>
            <w:noProof/>
          </w:rPr>
          <w:t>Hình 2.3 Mô hình Usecase tổng quan của hệ thống</w:t>
        </w:r>
        <w:r w:rsidR="00456974" w:rsidRPr="00AE212E">
          <w:rPr>
            <w:rStyle w:val="Hyperlink"/>
            <w:rFonts w:eastAsiaTheme="majorEastAsia"/>
            <w:noProof/>
            <w:lang w:val="vi-VN"/>
          </w:rPr>
          <w:t xml:space="preserve"> admin</w:t>
        </w:r>
        <w:r w:rsidR="00456974">
          <w:rPr>
            <w:noProof/>
            <w:webHidden/>
          </w:rPr>
          <w:tab/>
        </w:r>
        <w:r w:rsidR="00456974">
          <w:rPr>
            <w:noProof/>
            <w:webHidden/>
          </w:rPr>
          <w:fldChar w:fldCharType="begin"/>
        </w:r>
        <w:r w:rsidR="00456974">
          <w:rPr>
            <w:noProof/>
            <w:webHidden/>
          </w:rPr>
          <w:instrText xml:space="preserve"> PAGEREF _Toc90584153 \h </w:instrText>
        </w:r>
        <w:r w:rsidR="00456974">
          <w:rPr>
            <w:noProof/>
            <w:webHidden/>
          </w:rPr>
        </w:r>
        <w:r w:rsidR="00456974">
          <w:rPr>
            <w:noProof/>
            <w:webHidden/>
          </w:rPr>
          <w:fldChar w:fldCharType="separate"/>
        </w:r>
        <w:r w:rsidR="00456974">
          <w:rPr>
            <w:noProof/>
            <w:webHidden/>
          </w:rPr>
          <w:t>14</w:t>
        </w:r>
        <w:r w:rsidR="00456974">
          <w:rPr>
            <w:noProof/>
            <w:webHidden/>
          </w:rPr>
          <w:fldChar w:fldCharType="end"/>
        </w:r>
      </w:hyperlink>
    </w:p>
    <w:p w14:paraId="30AC9460" w14:textId="2D048AAC"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54" w:history="1">
        <w:r w:rsidR="00456974" w:rsidRPr="00AE212E">
          <w:rPr>
            <w:rStyle w:val="Hyperlink"/>
            <w:rFonts w:eastAsiaTheme="majorEastAsia"/>
            <w:noProof/>
          </w:rPr>
          <w:t>Hình 2.4 Mô hình Usecase tổng quan của hệ thống</w:t>
        </w:r>
        <w:r w:rsidR="00456974" w:rsidRPr="00AE212E">
          <w:rPr>
            <w:rStyle w:val="Hyperlink"/>
            <w:rFonts w:eastAsiaTheme="majorEastAsia"/>
            <w:noProof/>
            <w:lang w:val="vi-VN"/>
          </w:rPr>
          <w:t xml:space="preserve"> Client</w:t>
        </w:r>
        <w:r w:rsidR="00456974">
          <w:rPr>
            <w:noProof/>
            <w:webHidden/>
          </w:rPr>
          <w:tab/>
        </w:r>
        <w:r w:rsidR="00456974">
          <w:rPr>
            <w:noProof/>
            <w:webHidden/>
          </w:rPr>
          <w:fldChar w:fldCharType="begin"/>
        </w:r>
        <w:r w:rsidR="00456974">
          <w:rPr>
            <w:noProof/>
            <w:webHidden/>
          </w:rPr>
          <w:instrText xml:space="preserve"> PAGEREF _Toc90584154 \h </w:instrText>
        </w:r>
        <w:r w:rsidR="00456974">
          <w:rPr>
            <w:noProof/>
            <w:webHidden/>
          </w:rPr>
        </w:r>
        <w:r w:rsidR="00456974">
          <w:rPr>
            <w:noProof/>
            <w:webHidden/>
          </w:rPr>
          <w:fldChar w:fldCharType="separate"/>
        </w:r>
        <w:r w:rsidR="00456974">
          <w:rPr>
            <w:noProof/>
            <w:webHidden/>
          </w:rPr>
          <w:t>14</w:t>
        </w:r>
        <w:r w:rsidR="00456974">
          <w:rPr>
            <w:noProof/>
            <w:webHidden/>
          </w:rPr>
          <w:fldChar w:fldCharType="end"/>
        </w:r>
      </w:hyperlink>
    </w:p>
    <w:p w14:paraId="67C4EA88" w14:textId="793669CF"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55" w:history="1">
        <w:r w:rsidR="00456974" w:rsidRPr="00AE212E">
          <w:rPr>
            <w:rStyle w:val="Hyperlink"/>
            <w:rFonts w:eastAsiaTheme="majorEastAsia"/>
            <w:noProof/>
          </w:rPr>
          <w:t>Bảng 2.16 Use case xóa bài viết</w:t>
        </w:r>
        <w:r w:rsidR="00456974">
          <w:rPr>
            <w:noProof/>
            <w:webHidden/>
          </w:rPr>
          <w:tab/>
        </w:r>
        <w:r w:rsidR="00456974">
          <w:rPr>
            <w:noProof/>
            <w:webHidden/>
          </w:rPr>
          <w:fldChar w:fldCharType="begin"/>
        </w:r>
        <w:r w:rsidR="00456974">
          <w:rPr>
            <w:noProof/>
            <w:webHidden/>
          </w:rPr>
          <w:instrText xml:space="preserve"> PAGEREF _Toc90584155 \h </w:instrText>
        </w:r>
        <w:r w:rsidR="00456974">
          <w:rPr>
            <w:noProof/>
            <w:webHidden/>
          </w:rPr>
        </w:r>
        <w:r w:rsidR="00456974">
          <w:rPr>
            <w:noProof/>
            <w:webHidden/>
          </w:rPr>
          <w:fldChar w:fldCharType="separate"/>
        </w:r>
        <w:r w:rsidR="00456974">
          <w:rPr>
            <w:noProof/>
            <w:webHidden/>
          </w:rPr>
          <w:t>31</w:t>
        </w:r>
        <w:r w:rsidR="00456974">
          <w:rPr>
            <w:noProof/>
            <w:webHidden/>
          </w:rPr>
          <w:fldChar w:fldCharType="end"/>
        </w:r>
      </w:hyperlink>
    </w:p>
    <w:p w14:paraId="08666470" w14:textId="784E5F29"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56" w:history="1">
        <w:r w:rsidR="00456974" w:rsidRPr="00AE212E">
          <w:rPr>
            <w:rStyle w:val="Hyperlink"/>
            <w:rFonts w:eastAsiaTheme="majorEastAsia"/>
            <w:noProof/>
          </w:rPr>
          <w:t>Bảng 2.17 Use case Trả lời liên hệ</w:t>
        </w:r>
        <w:r w:rsidR="00456974">
          <w:rPr>
            <w:noProof/>
            <w:webHidden/>
          </w:rPr>
          <w:tab/>
        </w:r>
        <w:r w:rsidR="00456974">
          <w:rPr>
            <w:noProof/>
            <w:webHidden/>
          </w:rPr>
          <w:fldChar w:fldCharType="begin"/>
        </w:r>
        <w:r w:rsidR="00456974">
          <w:rPr>
            <w:noProof/>
            <w:webHidden/>
          </w:rPr>
          <w:instrText xml:space="preserve"> PAGEREF _Toc90584156 \h </w:instrText>
        </w:r>
        <w:r w:rsidR="00456974">
          <w:rPr>
            <w:noProof/>
            <w:webHidden/>
          </w:rPr>
        </w:r>
        <w:r w:rsidR="00456974">
          <w:rPr>
            <w:noProof/>
            <w:webHidden/>
          </w:rPr>
          <w:fldChar w:fldCharType="separate"/>
        </w:r>
        <w:r w:rsidR="00456974">
          <w:rPr>
            <w:noProof/>
            <w:webHidden/>
          </w:rPr>
          <w:t>32</w:t>
        </w:r>
        <w:r w:rsidR="00456974">
          <w:rPr>
            <w:noProof/>
            <w:webHidden/>
          </w:rPr>
          <w:fldChar w:fldCharType="end"/>
        </w:r>
      </w:hyperlink>
    </w:p>
    <w:p w14:paraId="5B27C7EB" w14:textId="64BAF77E"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57" w:history="1">
        <w:r w:rsidR="00456974" w:rsidRPr="00AE212E">
          <w:rPr>
            <w:rStyle w:val="Hyperlink"/>
            <w:rFonts w:eastAsiaTheme="majorEastAsia"/>
            <w:noProof/>
          </w:rPr>
          <w:t>Bảng 2.18 Use case xóa liên hệ</w:t>
        </w:r>
        <w:r w:rsidR="00456974">
          <w:rPr>
            <w:noProof/>
            <w:webHidden/>
          </w:rPr>
          <w:tab/>
        </w:r>
        <w:r w:rsidR="00456974">
          <w:rPr>
            <w:noProof/>
            <w:webHidden/>
          </w:rPr>
          <w:fldChar w:fldCharType="begin"/>
        </w:r>
        <w:r w:rsidR="00456974">
          <w:rPr>
            <w:noProof/>
            <w:webHidden/>
          </w:rPr>
          <w:instrText xml:space="preserve"> PAGEREF _Toc90584157 \h </w:instrText>
        </w:r>
        <w:r w:rsidR="00456974">
          <w:rPr>
            <w:noProof/>
            <w:webHidden/>
          </w:rPr>
        </w:r>
        <w:r w:rsidR="00456974">
          <w:rPr>
            <w:noProof/>
            <w:webHidden/>
          </w:rPr>
          <w:fldChar w:fldCharType="separate"/>
        </w:r>
        <w:r w:rsidR="00456974">
          <w:rPr>
            <w:noProof/>
            <w:webHidden/>
          </w:rPr>
          <w:t>33</w:t>
        </w:r>
        <w:r w:rsidR="00456974">
          <w:rPr>
            <w:noProof/>
            <w:webHidden/>
          </w:rPr>
          <w:fldChar w:fldCharType="end"/>
        </w:r>
      </w:hyperlink>
    </w:p>
    <w:p w14:paraId="202D7B28" w14:textId="35914166"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58" w:history="1">
        <w:r w:rsidR="00456974" w:rsidRPr="00AE212E">
          <w:rPr>
            <w:rStyle w:val="Hyperlink"/>
            <w:rFonts w:eastAsiaTheme="majorEastAsia"/>
            <w:noProof/>
          </w:rPr>
          <w:t>Bảng 2.19 Use case Xem chi tiết đơn hàng</w:t>
        </w:r>
        <w:r w:rsidR="00456974">
          <w:rPr>
            <w:noProof/>
            <w:webHidden/>
          </w:rPr>
          <w:tab/>
        </w:r>
        <w:r w:rsidR="00456974">
          <w:rPr>
            <w:noProof/>
            <w:webHidden/>
          </w:rPr>
          <w:fldChar w:fldCharType="begin"/>
        </w:r>
        <w:r w:rsidR="00456974">
          <w:rPr>
            <w:noProof/>
            <w:webHidden/>
          </w:rPr>
          <w:instrText xml:space="preserve"> PAGEREF _Toc90584158 \h </w:instrText>
        </w:r>
        <w:r w:rsidR="00456974">
          <w:rPr>
            <w:noProof/>
            <w:webHidden/>
          </w:rPr>
        </w:r>
        <w:r w:rsidR="00456974">
          <w:rPr>
            <w:noProof/>
            <w:webHidden/>
          </w:rPr>
          <w:fldChar w:fldCharType="separate"/>
        </w:r>
        <w:r w:rsidR="00456974">
          <w:rPr>
            <w:noProof/>
            <w:webHidden/>
          </w:rPr>
          <w:t>33</w:t>
        </w:r>
        <w:r w:rsidR="00456974">
          <w:rPr>
            <w:noProof/>
            <w:webHidden/>
          </w:rPr>
          <w:fldChar w:fldCharType="end"/>
        </w:r>
      </w:hyperlink>
    </w:p>
    <w:p w14:paraId="0BDA7FE2" w14:textId="0777D6EB"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59" w:history="1">
        <w:r w:rsidR="00456974" w:rsidRPr="00AE212E">
          <w:rPr>
            <w:rStyle w:val="Hyperlink"/>
            <w:rFonts w:eastAsiaTheme="majorEastAsia"/>
            <w:noProof/>
          </w:rPr>
          <w:t>Hình 2.5 Đăng nhập</w:t>
        </w:r>
        <w:r w:rsidR="00456974">
          <w:rPr>
            <w:noProof/>
            <w:webHidden/>
          </w:rPr>
          <w:tab/>
        </w:r>
        <w:r w:rsidR="00456974">
          <w:rPr>
            <w:noProof/>
            <w:webHidden/>
          </w:rPr>
          <w:fldChar w:fldCharType="begin"/>
        </w:r>
        <w:r w:rsidR="00456974">
          <w:rPr>
            <w:noProof/>
            <w:webHidden/>
          </w:rPr>
          <w:instrText xml:space="preserve"> PAGEREF _Toc90584159 \h </w:instrText>
        </w:r>
        <w:r w:rsidR="00456974">
          <w:rPr>
            <w:noProof/>
            <w:webHidden/>
          </w:rPr>
        </w:r>
        <w:r w:rsidR="00456974">
          <w:rPr>
            <w:noProof/>
            <w:webHidden/>
          </w:rPr>
          <w:fldChar w:fldCharType="separate"/>
        </w:r>
        <w:r w:rsidR="00456974">
          <w:rPr>
            <w:noProof/>
            <w:webHidden/>
          </w:rPr>
          <w:t>49</w:t>
        </w:r>
        <w:r w:rsidR="00456974">
          <w:rPr>
            <w:noProof/>
            <w:webHidden/>
          </w:rPr>
          <w:fldChar w:fldCharType="end"/>
        </w:r>
      </w:hyperlink>
    </w:p>
    <w:p w14:paraId="5868A61D" w14:textId="32BC08EF"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60" w:history="1">
        <w:r w:rsidR="00456974" w:rsidRPr="00AE212E">
          <w:rPr>
            <w:rStyle w:val="Hyperlink"/>
            <w:rFonts w:eastAsiaTheme="majorEastAsia"/>
            <w:noProof/>
          </w:rPr>
          <w:t>Hình 2.6 Tìm kiếm sản phẩm</w:t>
        </w:r>
        <w:r w:rsidR="00456974">
          <w:rPr>
            <w:noProof/>
            <w:webHidden/>
          </w:rPr>
          <w:tab/>
        </w:r>
        <w:r w:rsidR="00456974">
          <w:rPr>
            <w:noProof/>
            <w:webHidden/>
          </w:rPr>
          <w:fldChar w:fldCharType="begin"/>
        </w:r>
        <w:r w:rsidR="00456974">
          <w:rPr>
            <w:noProof/>
            <w:webHidden/>
          </w:rPr>
          <w:instrText xml:space="preserve"> PAGEREF _Toc90584160 \h </w:instrText>
        </w:r>
        <w:r w:rsidR="00456974">
          <w:rPr>
            <w:noProof/>
            <w:webHidden/>
          </w:rPr>
        </w:r>
        <w:r w:rsidR="00456974">
          <w:rPr>
            <w:noProof/>
            <w:webHidden/>
          </w:rPr>
          <w:fldChar w:fldCharType="separate"/>
        </w:r>
        <w:r w:rsidR="00456974">
          <w:rPr>
            <w:noProof/>
            <w:webHidden/>
          </w:rPr>
          <w:t>49</w:t>
        </w:r>
        <w:r w:rsidR="00456974">
          <w:rPr>
            <w:noProof/>
            <w:webHidden/>
          </w:rPr>
          <w:fldChar w:fldCharType="end"/>
        </w:r>
      </w:hyperlink>
    </w:p>
    <w:p w14:paraId="41B99C66" w14:textId="3139E701"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61" w:history="1">
        <w:r w:rsidR="00456974" w:rsidRPr="00AE212E">
          <w:rPr>
            <w:rStyle w:val="Hyperlink"/>
            <w:rFonts w:eastAsiaTheme="majorEastAsia"/>
            <w:noProof/>
          </w:rPr>
          <w:t>Hình 2.7 Đặt hàng</w:t>
        </w:r>
        <w:r w:rsidR="00456974">
          <w:rPr>
            <w:noProof/>
            <w:webHidden/>
          </w:rPr>
          <w:tab/>
        </w:r>
        <w:r w:rsidR="00456974">
          <w:rPr>
            <w:noProof/>
            <w:webHidden/>
          </w:rPr>
          <w:fldChar w:fldCharType="begin"/>
        </w:r>
        <w:r w:rsidR="00456974">
          <w:rPr>
            <w:noProof/>
            <w:webHidden/>
          </w:rPr>
          <w:instrText xml:space="preserve"> PAGEREF _Toc90584161 \h </w:instrText>
        </w:r>
        <w:r w:rsidR="00456974">
          <w:rPr>
            <w:noProof/>
            <w:webHidden/>
          </w:rPr>
        </w:r>
        <w:r w:rsidR="00456974">
          <w:rPr>
            <w:noProof/>
            <w:webHidden/>
          </w:rPr>
          <w:fldChar w:fldCharType="separate"/>
        </w:r>
        <w:r w:rsidR="00456974">
          <w:rPr>
            <w:noProof/>
            <w:webHidden/>
          </w:rPr>
          <w:t>50</w:t>
        </w:r>
        <w:r w:rsidR="00456974">
          <w:rPr>
            <w:noProof/>
            <w:webHidden/>
          </w:rPr>
          <w:fldChar w:fldCharType="end"/>
        </w:r>
      </w:hyperlink>
    </w:p>
    <w:p w14:paraId="08B1C42F" w14:textId="4D78E96B"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62" w:history="1">
        <w:r w:rsidR="00456974" w:rsidRPr="00AE212E">
          <w:rPr>
            <w:rStyle w:val="Hyperlink"/>
            <w:rFonts w:eastAsiaTheme="majorEastAsia"/>
            <w:noProof/>
          </w:rPr>
          <w:t>Hình 2.8 Thêm sản phẩm</w:t>
        </w:r>
        <w:r w:rsidR="00456974">
          <w:rPr>
            <w:noProof/>
            <w:webHidden/>
          </w:rPr>
          <w:tab/>
        </w:r>
        <w:r w:rsidR="00456974">
          <w:rPr>
            <w:noProof/>
            <w:webHidden/>
          </w:rPr>
          <w:fldChar w:fldCharType="begin"/>
        </w:r>
        <w:r w:rsidR="00456974">
          <w:rPr>
            <w:noProof/>
            <w:webHidden/>
          </w:rPr>
          <w:instrText xml:space="preserve"> PAGEREF _Toc90584162 \h </w:instrText>
        </w:r>
        <w:r w:rsidR="00456974">
          <w:rPr>
            <w:noProof/>
            <w:webHidden/>
          </w:rPr>
        </w:r>
        <w:r w:rsidR="00456974">
          <w:rPr>
            <w:noProof/>
            <w:webHidden/>
          </w:rPr>
          <w:fldChar w:fldCharType="separate"/>
        </w:r>
        <w:r w:rsidR="00456974">
          <w:rPr>
            <w:noProof/>
            <w:webHidden/>
          </w:rPr>
          <w:t>51</w:t>
        </w:r>
        <w:r w:rsidR="00456974">
          <w:rPr>
            <w:noProof/>
            <w:webHidden/>
          </w:rPr>
          <w:fldChar w:fldCharType="end"/>
        </w:r>
      </w:hyperlink>
    </w:p>
    <w:p w14:paraId="26BFEB5C" w14:textId="2652E77F"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63" w:history="1">
        <w:r w:rsidR="00456974" w:rsidRPr="00AE212E">
          <w:rPr>
            <w:rStyle w:val="Hyperlink"/>
            <w:rFonts w:eastAsiaTheme="majorEastAsia"/>
            <w:noProof/>
          </w:rPr>
          <w:t>Hình 2.9 Sửa sản phẩm</w:t>
        </w:r>
        <w:r w:rsidR="00456974">
          <w:rPr>
            <w:noProof/>
            <w:webHidden/>
          </w:rPr>
          <w:tab/>
        </w:r>
        <w:r w:rsidR="00456974">
          <w:rPr>
            <w:noProof/>
            <w:webHidden/>
          </w:rPr>
          <w:fldChar w:fldCharType="begin"/>
        </w:r>
        <w:r w:rsidR="00456974">
          <w:rPr>
            <w:noProof/>
            <w:webHidden/>
          </w:rPr>
          <w:instrText xml:space="preserve"> PAGEREF _Toc90584163 \h </w:instrText>
        </w:r>
        <w:r w:rsidR="00456974">
          <w:rPr>
            <w:noProof/>
            <w:webHidden/>
          </w:rPr>
        </w:r>
        <w:r w:rsidR="00456974">
          <w:rPr>
            <w:noProof/>
            <w:webHidden/>
          </w:rPr>
          <w:fldChar w:fldCharType="separate"/>
        </w:r>
        <w:r w:rsidR="00456974">
          <w:rPr>
            <w:noProof/>
            <w:webHidden/>
          </w:rPr>
          <w:t>51</w:t>
        </w:r>
        <w:r w:rsidR="00456974">
          <w:rPr>
            <w:noProof/>
            <w:webHidden/>
          </w:rPr>
          <w:fldChar w:fldCharType="end"/>
        </w:r>
      </w:hyperlink>
    </w:p>
    <w:p w14:paraId="2BB4E950" w14:textId="0EB6547E"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64" w:history="1">
        <w:r w:rsidR="00456974" w:rsidRPr="00AE212E">
          <w:rPr>
            <w:rStyle w:val="Hyperlink"/>
            <w:rFonts w:eastAsiaTheme="majorEastAsia"/>
            <w:noProof/>
          </w:rPr>
          <w:t>Hình 2.10 Xóa sản phẩm</w:t>
        </w:r>
        <w:r w:rsidR="00456974">
          <w:rPr>
            <w:noProof/>
            <w:webHidden/>
          </w:rPr>
          <w:tab/>
        </w:r>
        <w:r w:rsidR="00456974">
          <w:rPr>
            <w:noProof/>
            <w:webHidden/>
          </w:rPr>
          <w:fldChar w:fldCharType="begin"/>
        </w:r>
        <w:r w:rsidR="00456974">
          <w:rPr>
            <w:noProof/>
            <w:webHidden/>
          </w:rPr>
          <w:instrText xml:space="preserve"> PAGEREF _Toc90584164 \h </w:instrText>
        </w:r>
        <w:r w:rsidR="00456974">
          <w:rPr>
            <w:noProof/>
            <w:webHidden/>
          </w:rPr>
        </w:r>
        <w:r w:rsidR="00456974">
          <w:rPr>
            <w:noProof/>
            <w:webHidden/>
          </w:rPr>
          <w:fldChar w:fldCharType="separate"/>
        </w:r>
        <w:r w:rsidR="00456974">
          <w:rPr>
            <w:noProof/>
            <w:webHidden/>
          </w:rPr>
          <w:t>52</w:t>
        </w:r>
        <w:r w:rsidR="00456974">
          <w:rPr>
            <w:noProof/>
            <w:webHidden/>
          </w:rPr>
          <w:fldChar w:fldCharType="end"/>
        </w:r>
      </w:hyperlink>
    </w:p>
    <w:p w14:paraId="56676113" w14:textId="09AC0936"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65" w:history="1">
        <w:r w:rsidR="00456974" w:rsidRPr="00AE212E">
          <w:rPr>
            <w:rStyle w:val="Hyperlink"/>
            <w:rFonts w:eastAsiaTheme="majorEastAsia"/>
            <w:noProof/>
          </w:rPr>
          <w:t>Hình 2.11 Thêm danh mục sản phẩm</w:t>
        </w:r>
        <w:r w:rsidR="00456974">
          <w:rPr>
            <w:noProof/>
            <w:webHidden/>
          </w:rPr>
          <w:tab/>
        </w:r>
        <w:r w:rsidR="00456974">
          <w:rPr>
            <w:noProof/>
            <w:webHidden/>
          </w:rPr>
          <w:fldChar w:fldCharType="begin"/>
        </w:r>
        <w:r w:rsidR="00456974">
          <w:rPr>
            <w:noProof/>
            <w:webHidden/>
          </w:rPr>
          <w:instrText xml:space="preserve"> PAGEREF _Toc90584165 \h </w:instrText>
        </w:r>
        <w:r w:rsidR="00456974">
          <w:rPr>
            <w:noProof/>
            <w:webHidden/>
          </w:rPr>
        </w:r>
        <w:r w:rsidR="00456974">
          <w:rPr>
            <w:noProof/>
            <w:webHidden/>
          </w:rPr>
          <w:fldChar w:fldCharType="separate"/>
        </w:r>
        <w:r w:rsidR="00456974">
          <w:rPr>
            <w:noProof/>
            <w:webHidden/>
          </w:rPr>
          <w:t>52</w:t>
        </w:r>
        <w:r w:rsidR="00456974">
          <w:rPr>
            <w:noProof/>
            <w:webHidden/>
          </w:rPr>
          <w:fldChar w:fldCharType="end"/>
        </w:r>
      </w:hyperlink>
    </w:p>
    <w:p w14:paraId="57040CE3" w14:textId="016F32B9"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66" w:history="1">
        <w:r w:rsidR="00456974" w:rsidRPr="00AE212E">
          <w:rPr>
            <w:rStyle w:val="Hyperlink"/>
            <w:rFonts w:eastAsiaTheme="majorEastAsia"/>
            <w:noProof/>
          </w:rPr>
          <w:t>Hình 2.12 Sửa danh mục sản phẩm</w:t>
        </w:r>
        <w:r w:rsidR="00456974">
          <w:rPr>
            <w:noProof/>
            <w:webHidden/>
          </w:rPr>
          <w:tab/>
        </w:r>
        <w:r w:rsidR="00456974">
          <w:rPr>
            <w:noProof/>
            <w:webHidden/>
          </w:rPr>
          <w:fldChar w:fldCharType="begin"/>
        </w:r>
        <w:r w:rsidR="00456974">
          <w:rPr>
            <w:noProof/>
            <w:webHidden/>
          </w:rPr>
          <w:instrText xml:space="preserve"> PAGEREF _Toc90584166 \h </w:instrText>
        </w:r>
        <w:r w:rsidR="00456974">
          <w:rPr>
            <w:noProof/>
            <w:webHidden/>
          </w:rPr>
        </w:r>
        <w:r w:rsidR="00456974">
          <w:rPr>
            <w:noProof/>
            <w:webHidden/>
          </w:rPr>
          <w:fldChar w:fldCharType="separate"/>
        </w:r>
        <w:r w:rsidR="00456974">
          <w:rPr>
            <w:noProof/>
            <w:webHidden/>
          </w:rPr>
          <w:t>53</w:t>
        </w:r>
        <w:r w:rsidR="00456974">
          <w:rPr>
            <w:noProof/>
            <w:webHidden/>
          </w:rPr>
          <w:fldChar w:fldCharType="end"/>
        </w:r>
      </w:hyperlink>
    </w:p>
    <w:p w14:paraId="516F4B63" w14:textId="0D8492AB"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67" w:history="1">
        <w:r w:rsidR="00456974" w:rsidRPr="00AE212E">
          <w:rPr>
            <w:rStyle w:val="Hyperlink"/>
            <w:rFonts w:eastAsiaTheme="majorEastAsia"/>
            <w:noProof/>
          </w:rPr>
          <w:t>Hình 2.13 Xóa danh mục sản phẩm</w:t>
        </w:r>
        <w:r w:rsidR="00456974">
          <w:rPr>
            <w:noProof/>
            <w:webHidden/>
          </w:rPr>
          <w:tab/>
        </w:r>
        <w:r w:rsidR="00456974">
          <w:rPr>
            <w:noProof/>
            <w:webHidden/>
          </w:rPr>
          <w:fldChar w:fldCharType="begin"/>
        </w:r>
        <w:r w:rsidR="00456974">
          <w:rPr>
            <w:noProof/>
            <w:webHidden/>
          </w:rPr>
          <w:instrText xml:space="preserve"> PAGEREF _Toc90584167 \h </w:instrText>
        </w:r>
        <w:r w:rsidR="00456974">
          <w:rPr>
            <w:noProof/>
            <w:webHidden/>
          </w:rPr>
        </w:r>
        <w:r w:rsidR="00456974">
          <w:rPr>
            <w:noProof/>
            <w:webHidden/>
          </w:rPr>
          <w:fldChar w:fldCharType="separate"/>
        </w:r>
        <w:r w:rsidR="00456974">
          <w:rPr>
            <w:noProof/>
            <w:webHidden/>
          </w:rPr>
          <w:t>53</w:t>
        </w:r>
        <w:r w:rsidR="00456974">
          <w:rPr>
            <w:noProof/>
            <w:webHidden/>
          </w:rPr>
          <w:fldChar w:fldCharType="end"/>
        </w:r>
      </w:hyperlink>
    </w:p>
    <w:p w14:paraId="35ABF686" w14:textId="329F1F79"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68" w:history="1">
        <w:r w:rsidR="00456974" w:rsidRPr="00AE212E">
          <w:rPr>
            <w:rStyle w:val="Hyperlink"/>
            <w:rFonts w:eastAsiaTheme="majorEastAsia"/>
            <w:noProof/>
          </w:rPr>
          <w:t>Hình 2.14 Thêm tài khoản quản trị</w:t>
        </w:r>
        <w:r w:rsidR="00456974">
          <w:rPr>
            <w:noProof/>
            <w:webHidden/>
          </w:rPr>
          <w:tab/>
        </w:r>
        <w:r w:rsidR="00456974">
          <w:rPr>
            <w:noProof/>
            <w:webHidden/>
          </w:rPr>
          <w:fldChar w:fldCharType="begin"/>
        </w:r>
        <w:r w:rsidR="00456974">
          <w:rPr>
            <w:noProof/>
            <w:webHidden/>
          </w:rPr>
          <w:instrText xml:space="preserve"> PAGEREF _Toc90584168 \h </w:instrText>
        </w:r>
        <w:r w:rsidR="00456974">
          <w:rPr>
            <w:noProof/>
            <w:webHidden/>
          </w:rPr>
        </w:r>
        <w:r w:rsidR="00456974">
          <w:rPr>
            <w:noProof/>
            <w:webHidden/>
          </w:rPr>
          <w:fldChar w:fldCharType="separate"/>
        </w:r>
        <w:r w:rsidR="00456974">
          <w:rPr>
            <w:noProof/>
            <w:webHidden/>
          </w:rPr>
          <w:t>54</w:t>
        </w:r>
        <w:r w:rsidR="00456974">
          <w:rPr>
            <w:noProof/>
            <w:webHidden/>
          </w:rPr>
          <w:fldChar w:fldCharType="end"/>
        </w:r>
      </w:hyperlink>
    </w:p>
    <w:p w14:paraId="211D3930" w14:textId="68CB50C2"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69" w:history="1">
        <w:r w:rsidR="00456974" w:rsidRPr="00AE212E">
          <w:rPr>
            <w:rStyle w:val="Hyperlink"/>
            <w:rFonts w:eastAsiaTheme="majorEastAsia"/>
            <w:noProof/>
          </w:rPr>
          <w:t>Hình 2.15 Sửa tài khoản quản trị</w:t>
        </w:r>
        <w:r w:rsidR="00456974">
          <w:rPr>
            <w:noProof/>
            <w:webHidden/>
          </w:rPr>
          <w:tab/>
        </w:r>
        <w:r w:rsidR="00456974">
          <w:rPr>
            <w:noProof/>
            <w:webHidden/>
          </w:rPr>
          <w:fldChar w:fldCharType="begin"/>
        </w:r>
        <w:r w:rsidR="00456974">
          <w:rPr>
            <w:noProof/>
            <w:webHidden/>
          </w:rPr>
          <w:instrText xml:space="preserve"> PAGEREF _Toc90584169 \h </w:instrText>
        </w:r>
        <w:r w:rsidR="00456974">
          <w:rPr>
            <w:noProof/>
            <w:webHidden/>
          </w:rPr>
        </w:r>
        <w:r w:rsidR="00456974">
          <w:rPr>
            <w:noProof/>
            <w:webHidden/>
          </w:rPr>
          <w:fldChar w:fldCharType="separate"/>
        </w:r>
        <w:r w:rsidR="00456974">
          <w:rPr>
            <w:noProof/>
            <w:webHidden/>
          </w:rPr>
          <w:t>54</w:t>
        </w:r>
        <w:r w:rsidR="00456974">
          <w:rPr>
            <w:noProof/>
            <w:webHidden/>
          </w:rPr>
          <w:fldChar w:fldCharType="end"/>
        </w:r>
      </w:hyperlink>
    </w:p>
    <w:p w14:paraId="7927BD5A" w14:textId="6FC84A83"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70" w:history="1">
        <w:r w:rsidR="00456974" w:rsidRPr="00AE212E">
          <w:rPr>
            <w:rStyle w:val="Hyperlink"/>
            <w:rFonts w:eastAsiaTheme="majorEastAsia"/>
            <w:noProof/>
          </w:rPr>
          <w:t>Hình 2.16 Xóa tài khoản</w:t>
        </w:r>
        <w:r w:rsidR="00456974">
          <w:rPr>
            <w:noProof/>
            <w:webHidden/>
          </w:rPr>
          <w:tab/>
        </w:r>
        <w:r w:rsidR="00456974">
          <w:rPr>
            <w:noProof/>
            <w:webHidden/>
          </w:rPr>
          <w:fldChar w:fldCharType="begin"/>
        </w:r>
        <w:r w:rsidR="00456974">
          <w:rPr>
            <w:noProof/>
            <w:webHidden/>
          </w:rPr>
          <w:instrText xml:space="preserve"> PAGEREF _Toc90584170 \h </w:instrText>
        </w:r>
        <w:r w:rsidR="00456974">
          <w:rPr>
            <w:noProof/>
            <w:webHidden/>
          </w:rPr>
        </w:r>
        <w:r w:rsidR="00456974">
          <w:rPr>
            <w:noProof/>
            <w:webHidden/>
          </w:rPr>
          <w:fldChar w:fldCharType="separate"/>
        </w:r>
        <w:r w:rsidR="00456974">
          <w:rPr>
            <w:noProof/>
            <w:webHidden/>
          </w:rPr>
          <w:t>55</w:t>
        </w:r>
        <w:r w:rsidR="00456974">
          <w:rPr>
            <w:noProof/>
            <w:webHidden/>
          </w:rPr>
          <w:fldChar w:fldCharType="end"/>
        </w:r>
      </w:hyperlink>
    </w:p>
    <w:p w14:paraId="04981A83" w14:textId="094BCBEA"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71" w:history="1">
        <w:r w:rsidR="00456974" w:rsidRPr="00AE212E">
          <w:rPr>
            <w:rStyle w:val="Hyperlink"/>
            <w:rFonts w:eastAsiaTheme="majorEastAsia"/>
            <w:noProof/>
          </w:rPr>
          <w:t>Hình 2.17 Thêm bài viết</w:t>
        </w:r>
        <w:r w:rsidR="00456974">
          <w:rPr>
            <w:noProof/>
            <w:webHidden/>
          </w:rPr>
          <w:tab/>
        </w:r>
        <w:r w:rsidR="00456974">
          <w:rPr>
            <w:noProof/>
            <w:webHidden/>
          </w:rPr>
          <w:fldChar w:fldCharType="begin"/>
        </w:r>
        <w:r w:rsidR="00456974">
          <w:rPr>
            <w:noProof/>
            <w:webHidden/>
          </w:rPr>
          <w:instrText xml:space="preserve"> PAGEREF _Toc90584171 \h </w:instrText>
        </w:r>
        <w:r w:rsidR="00456974">
          <w:rPr>
            <w:noProof/>
            <w:webHidden/>
          </w:rPr>
        </w:r>
        <w:r w:rsidR="00456974">
          <w:rPr>
            <w:noProof/>
            <w:webHidden/>
          </w:rPr>
          <w:fldChar w:fldCharType="separate"/>
        </w:r>
        <w:r w:rsidR="00456974">
          <w:rPr>
            <w:noProof/>
            <w:webHidden/>
          </w:rPr>
          <w:t>55</w:t>
        </w:r>
        <w:r w:rsidR="00456974">
          <w:rPr>
            <w:noProof/>
            <w:webHidden/>
          </w:rPr>
          <w:fldChar w:fldCharType="end"/>
        </w:r>
      </w:hyperlink>
    </w:p>
    <w:p w14:paraId="5A3DCDF5" w14:textId="5BD5933B"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72" w:history="1">
        <w:r w:rsidR="00456974" w:rsidRPr="00AE212E">
          <w:rPr>
            <w:rStyle w:val="Hyperlink"/>
            <w:rFonts w:eastAsiaTheme="majorEastAsia"/>
            <w:noProof/>
          </w:rPr>
          <w:t>Hình 2.18 Sửa bài viết</w:t>
        </w:r>
        <w:r w:rsidR="00456974">
          <w:rPr>
            <w:noProof/>
            <w:webHidden/>
          </w:rPr>
          <w:tab/>
        </w:r>
        <w:r w:rsidR="00456974">
          <w:rPr>
            <w:noProof/>
            <w:webHidden/>
          </w:rPr>
          <w:fldChar w:fldCharType="begin"/>
        </w:r>
        <w:r w:rsidR="00456974">
          <w:rPr>
            <w:noProof/>
            <w:webHidden/>
          </w:rPr>
          <w:instrText xml:space="preserve"> PAGEREF _Toc90584172 \h </w:instrText>
        </w:r>
        <w:r w:rsidR="00456974">
          <w:rPr>
            <w:noProof/>
            <w:webHidden/>
          </w:rPr>
        </w:r>
        <w:r w:rsidR="00456974">
          <w:rPr>
            <w:noProof/>
            <w:webHidden/>
          </w:rPr>
          <w:fldChar w:fldCharType="separate"/>
        </w:r>
        <w:r w:rsidR="00456974">
          <w:rPr>
            <w:noProof/>
            <w:webHidden/>
          </w:rPr>
          <w:t>56</w:t>
        </w:r>
        <w:r w:rsidR="00456974">
          <w:rPr>
            <w:noProof/>
            <w:webHidden/>
          </w:rPr>
          <w:fldChar w:fldCharType="end"/>
        </w:r>
      </w:hyperlink>
    </w:p>
    <w:p w14:paraId="10131CF4" w14:textId="4E136304"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73" w:history="1">
        <w:r w:rsidR="00456974" w:rsidRPr="00AE212E">
          <w:rPr>
            <w:rStyle w:val="Hyperlink"/>
            <w:rFonts w:eastAsiaTheme="majorEastAsia"/>
            <w:noProof/>
          </w:rPr>
          <w:t>Hình 2.19 Xóa bài viết</w:t>
        </w:r>
        <w:r w:rsidR="00456974">
          <w:rPr>
            <w:noProof/>
            <w:webHidden/>
          </w:rPr>
          <w:tab/>
        </w:r>
        <w:r w:rsidR="00456974">
          <w:rPr>
            <w:noProof/>
            <w:webHidden/>
          </w:rPr>
          <w:fldChar w:fldCharType="begin"/>
        </w:r>
        <w:r w:rsidR="00456974">
          <w:rPr>
            <w:noProof/>
            <w:webHidden/>
          </w:rPr>
          <w:instrText xml:space="preserve"> PAGEREF _Toc90584173 \h </w:instrText>
        </w:r>
        <w:r w:rsidR="00456974">
          <w:rPr>
            <w:noProof/>
            <w:webHidden/>
          </w:rPr>
        </w:r>
        <w:r w:rsidR="00456974">
          <w:rPr>
            <w:noProof/>
            <w:webHidden/>
          </w:rPr>
          <w:fldChar w:fldCharType="separate"/>
        </w:r>
        <w:r w:rsidR="00456974">
          <w:rPr>
            <w:noProof/>
            <w:webHidden/>
          </w:rPr>
          <w:t>56</w:t>
        </w:r>
        <w:r w:rsidR="00456974">
          <w:rPr>
            <w:noProof/>
            <w:webHidden/>
          </w:rPr>
          <w:fldChar w:fldCharType="end"/>
        </w:r>
      </w:hyperlink>
    </w:p>
    <w:p w14:paraId="484A742A" w14:textId="462F4A6A"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74" w:history="1">
        <w:r w:rsidR="00456974" w:rsidRPr="00AE212E">
          <w:rPr>
            <w:rStyle w:val="Hyperlink"/>
            <w:rFonts w:eastAsiaTheme="majorEastAsia"/>
            <w:noProof/>
          </w:rPr>
          <w:t>Hình 3.1 Kiến trúc hệ thống</w:t>
        </w:r>
        <w:r w:rsidR="00456974">
          <w:rPr>
            <w:noProof/>
            <w:webHidden/>
          </w:rPr>
          <w:tab/>
        </w:r>
        <w:r w:rsidR="00456974">
          <w:rPr>
            <w:noProof/>
            <w:webHidden/>
          </w:rPr>
          <w:fldChar w:fldCharType="begin"/>
        </w:r>
        <w:r w:rsidR="00456974">
          <w:rPr>
            <w:noProof/>
            <w:webHidden/>
          </w:rPr>
          <w:instrText xml:space="preserve"> PAGEREF _Toc90584174 \h </w:instrText>
        </w:r>
        <w:r w:rsidR="00456974">
          <w:rPr>
            <w:noProof/>
            <w:webHidden/>
          </w:rPr>
        </w:r>
        <w:r w:rsidR="00456974">
          <w:rPr>
            <w:noProof/>
            <w:webHidden/>
          </w:rPr>
          <w:fldChar w:fldCharType="separate"/>
        </w:r>
        <w:r w:rsidR="00456974">
          <w:rPr>
            <w:noProof/>
            <w:webHidden/>
          </w:rPr>
          <w:t>58</w:t>
        </w:r>
        <w:r w:rsidR="00456974">
          <w:rPr>
            <w:noProof/>
            <w:webHidden/>
          </w:rPr>
          <w:fldChar w:fldCharType="end"/>
        </w:r>
      </w:hyperlink>
    </w:p>
    <w:p w14:paraId="6B573996" w14:textId="3BBAC555"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75" w:history="1">
        <w:r w:rsidR="00456974" w:rsidRPr="00AE212E">
          <w:rPr>
            <w:rStyle w:val="Hyperlink"/>
            <w:rFonts w:eastAsiaTheme="majorEastAsia"/>
            <w:noProof/>
          </w:rPr>
          <w:t>Hình 3.2 Mô hình quan hệ thực thể</w:t>
        </w:r>
        <w:r w:rsidR="00456974">
          <w:rPr>
            <w:noProof/>
            <w:webHidden/>
          </w:rPr>
          <w:tab/>
        </w:r>
        <w:r w:rsidR="00456974">
          <w:rPr>
            <w:noProof/>
            <w:webHidden/>
          </w:rPr>
          <w:fldChar w:fldCharType="begin"/>
        </w:r>
        <w:r w:rsidR="00456974">
          <w:rPr>
            <w:noProof/>
            <w:webHidden/>
          </w:rPr>
          <w:instrText xml:space="preserve"> PAGEREF _Toc90584175 \h </w:instrText>
        </w:r>
        <w:r w:rsidR="00456974">
          <w:rPr>
            <w:noProof/>
            <w:webHidden/>
          </w:rPr>
        </w:r>
        <w:r w:rsidR="00456974">
          <w:rPr>
            <w:noProof/>
            <w:webHidden/>
          </w:rPr>
          <w:fldChar w:fldCharType="separate"/>
        </w:r>
        <w:r w:rsidR="00456974">
          <w:rPr>
            <w:noProof/>
            <w:webHidden/>
          </w:rPr>
          <w:t>59</w:t>
        </w:r>
        <w:r w:rsidR="00456974">
          <w:rPr>
            <w:noProof/>
            <w:webHidden/>
          </w:rPr>
          <w:fldChar w:fldCharType="end"/>
        </w:r>
      </w:hyperlink>
    </w:p>
    <w:p w14:paraId="0C491087" w14:textId="10639C3A"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76" w:history="1">
        <w:r w:rsidR="00456974" w:rsidRPr="00AE212E">
          <w:rPr>
            <w:rStyle w:val="Hyperlink"/>
            <w:rFonts w:eastAsiaTheme="majorEastAsia"/>
            <w:noProof/>
          </w:rPr>
          <w:t>Hình 3.3 Mô hình dữ liệu logic</w:t>
        </w:r>
        <w:r w:rsidR="00456974">
          <w:rPr>
            <w:noProof/>
            <w:webHidden/>
          </w:rPr>
          <w:tab/>
        </w:r>
        <w:r w:rsidR="00456974">
          <w:rPr>
            <w:noProof/>
            <w:webHidden/>
          </w:rPr>
          <w:fldChar w:fldCharType="begin"/>
        </w:r>
        <w:r w:rsidR="00456974">
          <w:rPr>
            <w:noProof/>
            <w:webHidden/>
          </w:rPr>
          <w:instrText xml:space="preserve"> PAGEREF _Toc90584176 \h </w:instrText>
        </w:r>
        <w:r w:rsidR="00456974">
          <w:rPr>
            <w:noProof/>
            <w:webHidden/>
          </w:rPr>
        </w:r>
        <w:r w:rsidR="00456974">
          <w:rPr>
            <w:noProof/>
            <w:webHidden/>
          </w:rPr>
          <w:fldChar w:fldCharType="separate"/>
        </w:r>
        <w:r w:rsidR="00456974">
          <w:rPr>
            <w:noProof/>
            <w:webHidden/>
          </w:rPr>
          <w:t>59</w:t>
        </w:r>
        <w:r w:rsidR="00456974">
          <w:rPr>
            <w:noProof/>
            <w:webHidden/>
          </w:rPr>
          <w:fldChar w:fldCharType="end"/>
        </w:r>
      </w:hyperlink>
    </w:p>
    <w:p w14:paraId="6A0BC735" w14:textId="518E8F6D"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77" w:history="1">
        <w:r w:rsidR="00456974" w:rsidRPr="00AE212E">
          <w:rPr>
            <w:rStyle w:val="Hyperlink"/>
            <w:rFonts w:eastAsiaTheme="majorEastAsia"/>
            <w:noProof/>
          </w:rPr>
          <w:t>Hình 3.4 Mô hình dữ liệu vật lý</w:t>
        </w:r>
        <w:r w:rsidR="00456974">
          <w:rPr>
            <w:noProof/>
            <w:webHidden/>
          </w:rPr>
          <w:tab/>
        </w:r>
        <w:r w:rsidR="00456974">
          <w:rPr>
            <w:noProof/>
            <w:webHidden/>
          </w:rPr>
          <w:fldChar w:fldCharType="begin"/>
        </w:r>
        <w:r w:rsidR="00456974">
          <w:rPr>
            <w:noProof/>
            <w:webHidden/>
          </w:rPr>
          <w:instrText xml:space="preserve"> PAGEREF _Toc90584177 \h </w:instrText>
        </w:r>
        <w:r w:rsidR="00456974">
          <w:rPr>
            <w:noProof/>
            <w:webHidden/>
          </w:rPr>
        </w:r>
        <w:r w:rsidR="00456974">
          <w:rPr>
            <w:noProof/>
            <w:webHidden/>
          </w:rPr>
          <w:fldChar w:fldCharType="separate"/>
        </w:r>
        <w:r w:rsidR="00456974">
          <w:rPr>
            <w:noProof/>
            <w:webHidden/>
          </w:rPr>
          <w:t>60</w:t>
        </w:r>
        <w:r w:rsidR="00456974">
          <w:rPr>
            <w:noProof/>
            <w:webHidden/>
          </w:rPr>
          <w:fldChar w:fldCharType="end"/>
        </w:r>
      </w:hyperlink>
    </w:p>
    <w:p w14:paraId="60E636FC" w14:textId="48127BA4"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78" w:history="1">
        <w:r w:rsidR="00456974" w:rsidRPr="00AE212E">
          <w:rPr>
            <w:rStyle w:val="Hyperlink"/>
            <w:rFonts w:eastAsiaTheme="majorEastAsia"/>
            <w:noProof/>
          </w:rPr>
          <w:t>Hình 3.5 Biểu đồ lớp tổng quát</w:t>
        </w:r>
        <w:r w:rsidR="00456974">
          <w:rPr>
            <w:noProof/>
            <w:webHidden/>
          </w:rPr>
          <w:tab/>
        </w:r>
        <w:r w:rsidR="00456974">
          <w:rPr>
            <w:noProof/>
            <w:webHidden/>
          </w:rPr>
          <w:fldChar w:fldCharType="begin"/>
        </w:r>
        <w:r w:rsidR="00456974">
          <w:rPr>
            <w:noProof/>
            <w:webHidden/>
          </w:rPr>
          <w:instrText xml:space="preserve"> PAGEREF _Toc90584178 \h </w:instrText>
        </w:r>
        <w:r w:rsidR="00456974">
          <w:rPr>
            <w:noProof/>
            <w:webHidden/>
          </w:rPr>
        </w:r>
        <w:r w:rsidR="00456974">
          <w:rPr>
            <w:noProof/>
            <w:webHidden/>
          </w:rPr>
          <w:fldChar w:fldCharType="separate"/>
        </w:r>
        <w:r w:rsidR="00456974">
          <w:rPr>
            <w:noProof/>
            <w:webHidden/>
          </w:rPr>
          <w:t>72</w:t>
        </w:r>
        <w:r w:rsidR="00456974">
          <w:rPr>
            <w:noProof/>
            <w:webHidden/>
          </w:rPr>
          <w:fldChar w:fldCharType="end"/>
        </w:r>
      </w:hyperlink>
    </w:p>
    <w:p w14:paraId="7AD84F9D" w14:textId="54600176"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79" w:history="1">
        <w:r w:rsidR="00456974" w:rsidRPr="00AE212E">
          <w:rPr>
            <w:rStyle w:val="Hyperlink"/>
            <w:rFonts w:eastAsiaTheme="majorEastAsia"/>
            <w:noProof/>
          </w:rPr>
          <w:t>Hình 4.1 Giao diện trang chủ</w:t>
        </w:r>
        <w:r w:rsidR="00456974">
          <w:rPr>
            <w:noProof/>
            <w:webHidden/>
          </w:rPr>
          <w:tab/>
        </w:r>
        <w:r w:rsidR="00456974">
          <w:rPr>
            <w:noProof/>
            <w:webHidden/>
          </w:rPr>
          <w:fldChar w:fldCharType="begin"/>
        </w:r>
        <w:r w:rsidR="00456974">
          <w:rPr>
            <w:noProof/>
            <w:webHidden/>
          </w:rPr>
          <w:instrText xml:space="preserve"> PAGEREF _Toc90584179 \h </w:instrText>
        </w:r>
        <w:r w:rsidR="00456974">
          <w:rPr>
            <w:noProof/>
            <w:webHidden/>
          </w:rPr>
        </w:r>
        <w:r w:rsidR="00456974">
          <w:rPr>
            <w:noProof/>
            <w:webHidden/>
          </w:rPr>
          <w:fldChar w:fldCharType="separate"/>
        </w:r>
        <w:r w:rsidR="00456974">
          <w:rPr>
            <w:noProof/>
            <w:webHidden/>
          </w:rPr>
          <w:t>78</w:t>
        </w:r>
        <w:r w:rsidR="00456974">
          <w:rPr>
            <w:noProof/>
            <w:webHidden/>
          </w:rPr>
          <w:fldChar w:fldCharType="end"/>
        </w:r>
      </w:hyperlink>
    </w:p>
    <w:p w14:paraId="577333B8" w14:textId="7238CDC2"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80" w:history="1">
        <w:r w:rsidR="00456974" w:rsidRPr="00AE212E">
          <w:rPr>
            <w:rStyle w:val="Hyperlink"/>
            <w:rFonts w:eastAsiaTheme="majorEastAsia"/>
            <w:noProof/>
          </w:rPr>
          <w:t>Hình 4.2 Giao diện Liên hệ</w:t>
        </w:r>
        <w:r w:rsidR="00456974">
          <w:rPr>
            <w:noProof/>
            <w:webHidden/>
          </w:rPr>
          <w:tab/>
        </w:r>
        <w:r w:rsidR="00456974">
          <w:rPr>
            <w:noProof/>
            <w:webHidden/>
          </w:rPr>
          <w:fldChar w:fldCharType="begin"/>
        </w:r>
        <w:r w:rsidR="00456974">
          <w:rPr>
            <w:noProof/>
            <w:webHidden/>
          </w:rPr>
          <w:instrText xml:space="preserve"> PAGEREF _Toc90584180 \h </w:instrText>
        </w:r>
        <w:r w:rsidR="00456974">
          <w:rPr>
            <w:noProof/>
            <w:webHidden/>
          </w:rPr>
        </w:r>
        <w:r w:rsidR="00456974">
          <w:rPr>
            <w:noProof/>
            <w:webHidden/>
          </w:rPr>
          <w:fldChar w:fldCharType="separate"/>
        </w:r>
        <w:r w:rsidR="00456974">
          <w:rPr>
            <w:noProof/>
            <w:webHidden/>
          </w:rPr>
          <w:t>78</w:t>
        </w:r>
        <w:r w:rsidR="00456974">
          <w:rPr>
            <w:noProof/>
            <w:webHidden/>
          </w:rPr>
          <w:fldChar w:fldCharType="end"/>
        </w:r>
      </w:hyperlink>
    </w:p>
    <w:p w14:paraId="7993F315" w14:textId="775ACD9B"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81" w:history="1">
        <w:r w:rsidR="00456974" w:rsidRPr="00AE212E">
          <w:rPr>
            <w:rStyle w:val="Hyperlink"/>
            <w:rFonts w:eastAsiaTheme="majorEastAsia"/>
            <w:noProof/>
          </w:rPr>
          <w:t>Hình 4.3 Giao diện Tin tức</w:t>
        </w:r>
        <w:r w:rsidR="00456974">
          <w:rPr>
            <w:noProof/>
            <w:webHidden/>
          </w:rPr>
          <w:tab/>
        </w:r>
        <w:r w:rsidR="00456974">
          <w:rPr>
            <w:noProof/>
            <w:webHidden/>
          </w:rPr>
          <w:fldChar w:fldCharType="begin"/>
        </w:r>
        <w:r w:rsidR="00456974">
          <w:rPr>
            <w:noProof/>
            <w:webHidden/>
          </w:rPr>
          <w:instrText xml:space="preserve"> PAGEREF _Toc90584181 \h </w:instrText>
        </w:r>
        <w:r w:rsidR="00456974">
          <w:rPr>
            <w:noProof/>
            <w:webHidden/>
          </w:rPr>
        </w:r>
        <w:r w:rsidR="00456974">
          <w:rPr>
            <w:noProof/>
            <w:webHidden/>
          </w:rPr>
          <w:fldChar w:fldCharType="separate"/>
        </w:r>
        <w:r w:rsidR="00456974">
          <w:rPr>
            <w:noProof/>
            <w:webHidden/>
          </w:rPr>
          <w:t>79</w:t>
        </w:r>
        <w:r w:rsidR="00456974">
          <w:rPr>
            <w:noProof/>
            <w:webHidden/>
          </w:rPr>
          <w:fldChar w:fldCharType="end"/>
        </w:r>
      </w:hyperlink>
    </w:p>
    <w:p w14:paraId="3BE15348" w14:textId="46E64005"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82" w:history="1">
        <w:r w:rsidR="00456974" w:rsidRPr="00AE212E">
          <w:rPr>
            <w:rStyle w:val="Hyperlink"/>
            <w:rFonts w:eastAsiaTheme="majorEastAsia"/>
            <w:noProof/>
          </w:rPr>
          <w:t>Hình 4.4 Giao diện Danh sách sản phẩm</w:t>
        </w:r>
        <w:r w:rsidR="00456974">
          <w:rPr>
            <w:noProof/>
            <w:webHidden/>
          </w:rPr>
          <w:tab/>
        </w:r>
        <w:r w:rsidR="00456974">
          <w:rPr>
            <w:noProof/>
            <w:webHidden/>
          </w:rPr>
          <w:fldChar w:fldCharType="begin"/>
        </w:r>
        <w:r w:rsidR="00456974">
          <w:rPr>
            <w:noProof/>
            <w:webHidden/>
          </w:rPr>
          <w:instrText xml:space="preserve"> PAGEREF _Toc90584182 \h </w:instrText>
        </w:r>
        <w:r w:rsidR="00456974">
          <w:rPr>
            <w:noProof/>
            <w:webHidden/>
          </w:rPr>
        </w:r>
        <w:r w:rsidR="00456974">
          <w:rPr>
            <w:noProof/>
            <w:webHidden/>
          </w:rPr>
          <w:fldChar w:fldCharType="separate"/>
        </w:r>
        <w:r w:rsidR="00456974">
          <w:rPr>
            <w:noProof/>
            <w:webHidden/>
          </w:rPr>
          <w:t>79</w:t>
        </w:r>
        <w:r w:rsidR="00456974">
          <w:rPr>
            <w:noProof/>
            <w:webHidden/>
          </w:rPr>
          <w:fldChar w:fldCharType="end"/>
        </w:r>
      </w:hyperlink>
    </w:p>
    <w:p w14:paraId="4E44C54D" w14:textId="11B72F6A"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83" w:history="1">
        <w:r w:rsidR="00456974" w:rsidRPr="00AE212E">
          <w:rPr>
            <w:rStyle w:val="Hyperlink"/>
            <w:rFonts w:eastAsiaTheme="majorEastAsia"/>
            <w:noProof/>
          </w:rPr>
          <w:t>Hình 4.5 Giao diện Chi tiết sản phẩm</w:t>
        </w:r>
        <w:r w:rsidR="00456974">
          <w:rPr>
            <w:noProof/>
            <w:webHidden/>
          </w:rPr>
          <w:tab/>
        </w:r>
        <w:r w:rsidR="00456974">
          <w:rPr>
            <w:noProof/>
            <w:webHidden/>
          </w:rPr>
          <w:fldChar w:fldCharType="begin"/>
        </w:r>
        <w:r w:rsidR="00456974">
          <w:rPr>
            <w:noProof/>
            <w:webHidden/>
          </w:rPr>
          <w:instrText xml:space="preserve"> PAGEREF _Toc90584183 \h </w:instrText>
        </w:r>
        <w:r w:rsidR="00456974">
          <w:rPr>
            <w:noProof/>
            <w:webHidden/>
          </w:rPr>
        </w:r>
        <w:r w:rsidR="00456974">
          <w:rPr>
            <w:noProof/>
            <w:webHidden/>
          </w:rPr>
          <w:fldChar w:fldCharType="separate"/>
        </w:r>
        <w:r w:rsidR="00456974">
          <w:rPr>
            <w:noProof/>
            <w:webHidden/>
          </w:rPr>
          <w:t>80</w:t>
        </w:r>
        <w:r w:rsidR="00456974">
          <w:rPr>
            <w:noProof/>
            <w:webHidden/>
          </w:rPr>
          <w:fldChar w:fldCharType="end"/>
        </w:r>
      </w:hyperlink>
    </w:p>
    <w:p w14:paraId="3F51F423" w14:textId="46EA90C6"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84" w:history="1">
        <w:r w:rsidR="00456974" w:rsidRPr="00AE212E">
          <w:rPr>
            <w:rStyle w:val="Hyperlink"/>
            <w:rFonts w:eastAsiaTheme="majorEastAsia"/>
            <w:noProof/>
          </w:rPr>
          <w:t>Hình 4.6 Giao diện thêm sản phẩm vào giỏ hàng</w:t>
        </w:r>
        <w:r w:rsidR="00456974">
          <w:rPr>
            <w:noProof/>
            <w:webHidden/>
          </w:rPr>
          <w:tab/>
        </w:r>
        <w:r w:rsidR="00456974">
          <w:rPr>
            <w:noProof/>
            <w:webHidden/>
          </w:rPr>
          <w:fldChar w:fldCharType="begin"/>
        </w:r>
        <w:r w:rsidR="00456974">
          <w:rPr>
            <w:noProof/>
            <w:webHidden/>
          </w:rPr>
          <w:instrText xml:space="preserve"> PAGEREF _Toc90584184 \h </w:instrText>
        </w:r>
        <w:r w:rsidR="00456974">
          <w:rPr>
            <w:noProof/>
            <w:webHidden/>
          </w:rPr>
        </w:r>
        <w:r w:rsidR="00456974">
          <w:rPr>
            <w:noProof/>
            <w:webHidden/>
          </w:rPr>
          <w:fldChar w:fldCharType="separate"/>
        </w:r>
        <w:r w:rsidR="00456974">
          <w:rPr>
            <w:noProof/>
            <w:webHidden/>
          </w:rPr>
          <w:t>80</w:t>
        </w:r>
        <w:r w:rsidR="00456974">
          <w:rPr>
            <w:noProof/>
            <w:webHidden/>
          </w:rPr>
          <w:fldChar w:fldCharType="end"/>
        </w:r>
      </w:hyperlink>
    </w:p>
    <w:p w14:paraId="460FC266" w14:textId="4B5781B7"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85" w:history="1">
        <w:r w:rsidR="00456974" w:rsidRPr="00AE212E">
          <w:rPr>
            <w:rStyle w:val="Hyperlink"/>
            <w:rFonts w:eastAsiaTheme="majorEastAsia"/>
            <w:noProof/>
          </w:rPr>
          <w:t>Hình 4.7 Giao diện Giỏ hàng</w:t>
        </w:r>
        <w:r w:rsidR="00456974">
          <w:rPr>
            <w:noProof/>
            <w:webHidden/>
          </w:rPr>
          <w:tab/>
        </w:r>
        <w:r w:rsidR="00456974">
          <w:rPr>
            <w:noProof/>
            <w:webHidden/>
          </w:rPr>
          <w:fldChar w:fldCharType="begin"/>
        </w:r>
        <w:r w:rsidR="00456974">
          <w:rPr>
            <w:noProof/>
            <w:webHidden/>
          </w:rPr>
          <w:instrText xml:space="preserve"> PAGEREF _Toc90584185 \h </w:instrText>
        </w:r>
        <w:r w:rsidR="00456974">
          <w:rPr>
            <w:noProof/>
            <w:webHidden/>
          </w:rPr>
        </w:r>
        <w:r w:rsidR="00456974">
          <w:rPr>
            <w:noProof/>
            <w:webHidden/>
          </w:rPr>
          <w:fldChar w:fldCharType="separate"/>
        </w:r>
        <w:r w:rsidR="00456974">
          <w:rPr>
            <w:noProof/>
            <w:webHidden/>
          </w:rPr>
          <w:t>81</w:t>
        </w:r>
        <w:r w:rsidR="00456974">
          <w:rPr>
            <w:noProof/>
            <w:webHidden/>
          </w:rPr>
          <w:fldChar w:fldCharType="end"/>
        </w:r>
      </w:hyperlink>
    </w:p>
    <w:p w14:paraId="65A19B2B" w14:textId="59789848"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86" w:history="1">
        <w:r w:rsidR="00456974" w:rsidRPr="00AE212E">
          <w:rPr>
            <w:rStyle w:val="Hyperlink"/>
            <w:rFonts w:eastAsiaTheme="majorEastAsia"/>
            <w:noProof/>
          </w:rPr>
          <w:t>Hình 4.8 Giao diện Đặt hàng</w:t>
        </w:r>
        <w:r w:rsidR="00456974">
          <w:rPr>
            <w:noProof/>
            <w:webHidden/>
          </w:rPr>
          <w:tab/>
        </w:r>
        <w:r w:rsidR="00456974">
          <w:rPr>
            <w:noProof/>
            <w:webHidden/>
          </w:rPr>
          <w:fldChar w:fldCharType="begin"/>
        </w:r>
        <w:r w:rsidR="00456974">
          <w:rPr>
            <w:noProof/>
            <w:webHidden/>
          </w:rPr>
          <w:instrText xml:space="preserve"> PAGEREF _Toc90584186 \h </w:instrText>
        </w:r>
        <w:r w:rsidR="00456974">
          <w:rPr>
            <w:noProof/>
            <w:webHidden/>
          </w:rPr>
        </w:r>
        <w:r w:rsidR="00456974">
          <w:rPr>
            <w:noProof/>
            <w:webHidden/>
          </w:rPr>
          <w:fldChar w:fldCharType="separate"/>
        </w:r>
        <w:r w:rsidR="00456974">
          <w:rPr>
            <w:noProof/>
            <w:webHidden/>
          </w:rPr>
          <w:t>81</w:t>
        </w:r>
        <w:r w:rsidR="00456974">
          <w:rPr>
            <w:noProof/>
            <w:webHidden/>
          </w:rPr>
          <w:fldChar w:fldCharType="end"/>
        </w:r>
      </w:hyperlink>
    </w:p>
    <w:p w14:paraId="03CAB1D7" w14:textId="710B39BA"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87" w:history="1">
        <w:r w:rsidR="00456974" w:rsidRPr="00AE212E">
          <w:rPr>
            <w:rStyle w:val="Hyperlink"/>
            <w:rFonts w:eastAsiaTheme="majorEastAsia"/>
            <w:noProof/>
          </w:rPr>
          <w:t>Hình 4.9 Giao diện Chi tiết đơn hàng</w:t>
        </w:r>
        <w:r w:rsidR="00456974">
          <w:rPr>
            <w:noProof/>
            <w:webHidden/>
          </w:rPr>
          <w:tab/>
        </w:r>
        <w:r w:rsidR="00456974">
          <w:rPr>
            <w:noProof/>
            <w:webHidden/>
          </w:rPr>
          <w:fldChar w:fldCharType="begin"/>
        </w:r>
        <w:r w:rsidR="00456974">
          <w:rPr>
            <w:noProof/>
            <w:webHidden/>
          </w:rPr>
          <w:instrText xml:space="preserve"> PAGEREF _Toc90584187 \h </w:instrText>
        </w:r>
        <w:r w:rsidR="00456974">
          <w:rPr>
            <w:noProof/>
            <w:webHidden/>
          </w:rPr>
        </w:r>
        <w:r w:rsidR="00456974">
          <w:rPr>
            <w:noProof/>
            <w:webHidden/>
          </w:rPr>
          <w:fldChar w:fldCharType="separate"/>
        </w:r>
        <w:r w:rsidR="00456974">
          <w:rPr>
            <w:noProof/>
            <w:webHidden/>
          </w:rPr>
          <w:t>82</w:t>
        </w:r>
        <w:r w:rsidR="00456974">
          <w:rPr>
            <w:noProof/>
            <w:webHidden/>
          </w:rPr>
          <w:fldChar w:fldCharType="end"/>
        </w:r>
      </w:hyperlink>
    </w:p>
    <w:p w14:paraId="12154A31" w14:textId="7278C9C6"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88" w:history="1">
        <w:r w:rsidR="00456974" w:rsidRPr="00AE212E">
          <w:rPr>
            <w:rStyle w:val="Hyperlink"/>
            <w:rFonts w:eastAsiaTheme="majorEastAsia"/>
            <w:noProof/>
          </w:rPr>
          <w:t>Hình 4.10 Giao diện Đăng nhập</w:t>
        </w:r>
        <w:r w:rsidR="00456974">
          <w:rPr>
            <w:noProof/>
            <w:webHidden/>
          </w:rPr>
          <w:tab/>
        </w:r>
        <w:r w:rsidR="00456974">
          <w:rPr>
            <w:noProof/>
            <w:webHidden/>
          </w:rPr>
          <w:fldChar w:fldCharType="begin"/>
        </w:r>
        <w:r w:rsidR="00456974">
          <w:rPr>
            <w:noProof/>
            <w:webHidden/>
          </w:rPr>
          <w:instrText xml:space="preserve"> PAGEREF _Toc90584188 \h </w:instrText>
        </w:r>
        <w:r w:rsidR="00456974">
          <w:rPr>
            <w:noProof/>
            <w:webHidden/>
          </w:rPr>
        </w:r>
        <w:r w:rsidR="00456974">
          <w:rPr>
            <w:noProof/>
            <w:webHidden/>
          </w:rPr>
          <w:fldChar w:fldCharType="separate"/>
        </w:r>
        <w:r w:rsidR="00456974">
          <w:rPr>
            <w:noProof/>
            <w:webHidden/>
          </w:rPr>
          <w:t>82</w:t>
        </w:r>
        <w:r w:rsidR="00456974">
          <w:rPr>
            <w:noProof/>
            <w:webHidden/>
          </w:rPr>
          <w:fldChar w:fldCharType="end"/>
        </w:r>
      </w:hyperlink>
    </w:p>
    <w:p w14:paraId="55CBFF68" w14:textId="411B4268"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89" w:history="1">
        <w:r w:rsidR="00456974" w:rsidRPr="00AE212E">
          <w:rPr>
            <w:rStyle w:val="Hyperlink"/>
            <w:rFonts w:eastAsiaTheme="majorEastAsia"/>
            <w:noProof/>
          </w:rPr>
          <w:t>Hình 4.11 Giao diện Tạo tài khoản</w:t>
        </w:r>
        <w:r w:rsidR="00456974">
          <w:rPr>
            <w:noProof/>
            <w:webHidden/>
          </w:rPr>
          <w:tab/>
        </w:r>
        <w:r w:rsidR="00456974">
          <w:rPr>
            <w:noProof/>
            <w:webHidden/>
          </w:rPr>
          <w:fldChar w:fldCharType="begin"/>
        </w:r>
        <w:r w:rsidR="00456974">
          <w:rPr>
            <w:noProof/>
            <w:webHidden/>
          </w:rPr>
          <w:instrText xml:space="preserve"> PAGEREF _Toc90584189 \h </w:instrText>
        </w:r>
        <w:r w:rsidR="00456974">
          <w:rPr>
            <w:noProof/>
            <w:webHidden/>
          </w:rPr>
        </w:r>
        <w:r w:rsidR="00456974">
          <w:rPr>
            <w:noProof/>
            <w:webHidden/>
          </w:rPr>
          <w:fldChar w:fldCharType="separate"/>
        </w:r>
        <w:r w:rsidR="00456974">
          <w:rPr>
            <w:noProof/>
            <w:webHidden/>
          </w:rPr>
          <w:t>83</w:t>
        </w:r>
        <w:r w:rsidR="00456974">
          <w:rPr>
            <w:noProof/>
            <w:webHidden/>
          </w:rPr>
          <w:fldChar w:fldCharType="end"/>
        </w:r>
      </w:hyperlink>
    </w:p>
    <w:p w14:paraId="0E122F2C" w14:textId="234A5129"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90" w:history="1">
        <w:r w:rsidR="00456974" w:rsidRPr="00AE212E">
          <w:rPr>
            <w:rStyle w:val="Hyperlink"/>
            <w:rFonts w:eastAsiaTheme="majorEastAsia"/>
            <w:noProof/>
          </w:rPr>
          <w:t>Hình 4.12 Giao diện Thống kê</w:t>
        </w:r>
        <w:r w:rsidR="00456974">
          <w:rPr>
            <w:noProof/>
            <w:webHidden/>
          </w:rPr>
          <w:tab/>
        </w:r>
        <w:r w:rsidR="00456974">
          <w:rPr>
            <w:noProof/>
            <w:webHidden/>
          </w:rPr>
          <w:fldChar w:fldCharType="begin"/>
        </w:r>
        <w:r w:rsidR="00456974">
          <w:rPr>
            <w:noProof/>
            <w:webHidden/>
          </w:rPr>
          <w:instrText xml:space="preserve"> PAGEREF _Toc90584190 \h </w:instrText>
        </w:r>
        <w:r w:rsidR="00456974">
          <w:rPr>
            <w:noProof/>
            <w:webHidden/>
          </w:rPr>
        </w:r>
        <w:r w:rsidR="00456974">
          <w:rPr>
            <w:noProof/>
            <w:webHidden/>
          </w:rPr>
          <w:fldChar w:fldCharType="separate"/>
        </w:r>
        <w:r w:rsidR="00456974">
          <w:rPr>
            <w:noProof/>
            <w:webHidden/>
          </w:rPr>
          <w:t>83</w:t>
        </w:r>
        <w:r w:rsidR="00456974">
          <w:rPr>
            <w:noProof/>
            <w:webHidden/>
          </w:rPr>
          <w:fldChar w:fldCharType="end"/>
        </w:r>
      </w:hyperlink>
    </w:p>
    <w:p w14:paraId="6AA85E28" w14:textId="7F075784"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91" w:history="1">
        <w:r w:rsidR="00456974" w:rsidRPr="00AE212E">
          <w:rPr>
            <w:rStyle w:val="Hyperlink"/>
            <w:rFonts w:eastAsiaTheme="majorEastAsia"/>
            <w:noProof/>
          </w:rPr>
          <w:t>Hình 4.13 Giao diện Danh mục sản phẩm</w:t>
        </w:r>
        <w:r w:rsidR="00456974">
          <w:rPr>
            <w:noProof/>
            <w:webHidden/>
          </w:rPr>
          <w:tab/>
        </w:r>
        <w:r w:rsidR="00456974">
          <w:rPr>
            <w:noProof/>
            <w:webHidden/>
          </w:rPr>
          <w:fldChar w:fldCharType="begin"/>
        </w:r>
        <w:r w:rsidR="00456974">
          <w:rPr>
            <w:noProof/>
            <w:webHidden/>
          </w:rPr>
          <w:instrText xml:space="preserve"> PAGEREF _Toc90584191 \h </w:instrText>
        </w:r>
        <w:r w:rsidR="00456974">
          <w:rPr>
            <w:noProof/>
            <w:webHidden/>
          </w:rPr>
        </w:r>
        <w:r w:rsidR="00456974">
          <w:rPr>
            <w:noProof/>
            <w:webHidden/>
          </w:rPr>
          <w:fldChar w:fldCharType="separate"/>
        </w:r>
        <w:r w:rsidR="00456974">
          <w:rPr>
            <w:noProof/>
            <w:webHidden/>
          </w:rPr>
          <w:t>84</w:t>
        </w:r>
        <w:r w:rsidR="00456974">
          <w:rPr>
            <w:noProof/>
            <w:webHidden/>
          </w:rPr>
          <w:fldChar w:fldCharType="end"/>
        </w:r>
      </w:hyperlink>
    </w:p>
    <w:p w14:paraId="5831270E" w14:textId="5DE56CBF"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92" w:history="1">
        <w:r w:rsidR="00456974" w:rsidRPr="00AE212E">
          <w:rPr>
            <w:rStyle w:val="Hyperlink"/>
            <w:rFonts w:eastAsiaTheme="majorEastAsia"/>
            <w:noProof/>
          </w:rPr>
          <w:t>Hình 4.14 Giao diện Thêm danh mục</w:t>
        </w:r>
        <w:r w:rsidR="00456974">
          <w:rPr>
            <w:noProof/>
            <w:webHidden/>
          </w:rPr>
          <w:tab/>
        </w:r>
        <w:r w:rsidR="00456974">
          <w:rPr>
            <w:noProof/>
            <w:webHidden/>
          </w:rPr>
          <w:fldChar w:fldCharType="begin"/>
        </w:r>
        <w:r w:rsidR="00456974">
          <w:rPr>
            <w:noProof/>
            <w:webHidden/>
          </w:rPr>
          <w:instrText xml:space="preserve"> PAGEREF _Toc90584192 \h </w:instrText>
        </w:r>
        <w:r w:rsidR="00456974">
          <w:rPr>
            <w:noProof/>
            <w:webHidden/>
          </w:rPr>
        </w:r>
        <w:r w:rsidR="00456974">
          <w:rPr>
            <w:noProof/>
            <w:webHidden/>
          </w:rPr>
          <w:fldChar w:fldCharType="separate"/>
        </w:r>
        <w:r w:rsidR="00456974">
          <w:rPr>
            <w:noProof/>
            <w:webHidden/>
          </w:rPr>
          <w:t>84</w:t>
        </w:r>
        <w:r w:rsidR="00456974">
          <w:rPr>
            <w:noProof/>
            <w:webHidden/>
          </w:rPr>
          <w:fldChar w:fldCharType="end"/>
        </w:r>
      </w:hyperlink>
    </w:p>
    <w:p w14:paraId="70B42DF5" w14:textId="1D74825A"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93" w:history="1">
        <w:r w:rsidR="00456974" w:rsidRPr="00AE212E">
          <w:rPr>
            <w:rStyle w:val="Hyperlink"/>
            <w:rFonts w:eastAsiaTheme="majorEastAsia"/>
            <w:noProof/>
          </w:rPr>
          <w:t>Hình 4.15 Giao diện Sửa danh mục</w:t>
        </w:r>
        <w:r w:rsidR="00456974">
          <w:rPr>
            <w:noProof/>
            <w:webHidden/>
          </w:rPr>
          <w:tab/>
        </w:r>
        <w:r w:rsidR="00456974">
          <w:rPr>
            <w:noProof/>
            <w:webHidden/>
          </w:rPr>
          <w:fldChar w:fldCharType="begin"/>
        </w:r>
        <w:r w:rsidR="00456974">
          <w:rPr>
            <w:noProof/>
            <w:webHidden/>
          </w:rPr>
          <w:instrText xml:space="preserve"> PAGEREF _Toc90584193 \h </w:instrText>
        </w:r>
        <w:r w:rsidR="00456974">
          <w:rPr>
            <w:noProof/>
            <w:webHidden/>
          </w:rPr>
        </w:r>
        <w:r w:rsidR="00456974">
          <w:rPr>
            <w:noProof/>
            <w:webHidden/>
          </w:rPr>
          <w:fldChar w:fldCharType="separate"/>
        </w:r>
        <w:r w:rsidR="00456974">
          <w:rPr>
            <w:noProof/>
            <w:webHidden/>
          </w:rPr>
          <w:t>85</w:t>
        </w:r>
        <w:r w:rsidR="00456974">
          <w:rPr>
            <w:noProof/>
            <w:webHidden/>
          </w:rPr>
          <w:fldChar w:fldCharType="end"/>
        </w:r>
      </w:hyperlink>
    </w:p>
    <w:p w14:paraId="4B540318" w14:textId="1C4CC9D2"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94" w:history="1">
        <w:r w:rsidR="00456974" w:rsidRPr="00AE212E">
          <w:rPr>
            <w:rStyle w:val="Hyperlink"/>
            <w:rFonts w:eastAsiaTheme="majorEastAsia"/>
            <w:noProof/>
          </w:rPr>
          <w:t>Hình 4.16 Giao diện Danh sách sản phẩm</w:t>
        </w:r>
        <w:r w:rsidR="00456974">
          <w:rPr>
            <w:noProof/>
            <w:webHidden/>
          </w:rPr>
          <w:tab/>
        </w:r>
        <w:r w:rsidR="00456974">
          <w:rPr>
            <w:noProof/>
            <w:webHidden/>
          </w:rPr>
          <w:fldChar w:fldCharType="begin"/>
        </w:r>
        <w:r w:rsidR="00456974">
          <w:rPr>
            <w:noProof/>
            <w:webHidden/>
          </w:rPr>
          <w:instrText xml:space="preserve"> PAGEREF _Toc90584194 \h </w:instrText>
        </w:r>
        <w:r w:rsidR="00456974">
          <w:rPr>
            <w:noProof/>
            <w:webHidden/>
          </w:rPr>
        </w:r>
        <w:r w:rsidR="00456974">
          <w:rPr>
            <w:noProof/>
            <w:webHidden/>
          </w:rPr>
          <w:fldChar w:fldCharType="separate"/>
        </w:r>
        <w:r w:rsidR="00456974">
          <w:rPr>
            <w:noProof/>
            <w:webHidden/>
          </w:rPr>
          <w:t>85</w:t>
        </w:r>
        <w:r w:rsidR="00456974">
          <w:rPr>
            <w:noProof/>
            <w:webHidden/>
          </w:rPr>
          <w:fldChar w:fldCharType="end"/>
        </w:r>
      </w:hyperlink>
    </w:p>
    <w:p w14:paraId="7107898E" w14:textId="7CD3818F"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95" w:history="1">
        <w:r w:rsidR="00456974" w:rsidRPr="00AE212E">
          <w:rPr>
            <w:rStyle w:val="Hyperlink"/>
            <w:rFonts w:eastAsiaTheme="majorEastAsia"/>
            <w:noProof/>
          </w:rPr>
          <w:t>Hình 4.17 Giao diện Thêm sản phẩm</w:t>
        </w:r>
        <w:r w:rsidR="00456974">
          <w:rPr>
            <w:noProof/>
            <w:webHidden/>
          </w:rPr>
          <w:tab/>
        </w:r>
        <w:r w:rsidR="00456974">
          <w:rPr>
            <w:noProof/>
            <w:webHidden/>
          </w:rPr>
          <w:fldChar w:fldCharType="begin"/>
        </w:r>
        <w:r w:rsidR="00456974">
          <w:rPr>
            <w:noProof/>
            <w:webHidden/>
          </w:rPr>
          <w:instrText xml:space="preserve"> PAGEREF _Toc90584195 \h </w:instrText>
        </w:r>
        <w:r w:rsidR="00456974">
          <w:rPr>
            <w:noProof/>
            <w:webHidden/>
          </w:rPr>
        </w:r>
        <w:r w:rsidR="00456974">
          <w:rPr>
            <w:noProof/>
            <w:webHidden/>
          </w:rPr>
          <w:fldChar w:fldCharType="separate"/>
        </w:r>
        <w:r w:rsidR="00456974">
          <w:rPr>
            <w:noProof/>
            <w:webHidden/>
          </w:rPr>
          <w:t>86</w:t>
        </w:r>
        <w:r w:rsidR="00456974">
          <w:rPr>
            <w:noProof/>
            <w:webHidden/>
          </w:rPr>
          <w:fldChar w:fldCharType="end"/>
        </w:r>
      </w:hyperlink>
    </w:p>
    <w:p w14:paraId="4935049F" w14:textId="46D93FCE"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96" w:history="1">
        <w:r w:rsidR="00456974" w:rsidRPr="00AE212E">
          <w:rPr>
            <w:rStyle w:val="Hyperlink"/>
            <w:rFonts w:eastAsiaTheme="majorEastAsia"/>
            <w:noProof/>
          </w:rPr>
          <w:t>Hình 4.18 Giao diện Sửa sản phẩm</w:t>
        </w:r>
        <w:r w:rsidR="00456974">
          <w:rPr>
            <w:noProof/>
            <w:webHidden/>
          </w:rPr>
          <w:tab/>
        </w:r>
        <w:r w:rsidR="00456974">
          <w:rPr>
            <w:noProof/>
            <w:webHidden/>
          </w:rPr>
          <w:fldChar w:fldCharType="begin"/>
        </w:r>
        <w:r w:rsidR="00456974">
          <w:rPr>
            <w:noProof/>
            <w:webHidden/>
          </w:rPr>
          <w:instrText xml:space="preserve"> PAGEREF _Toc90584196 \h </w:instrText>
        </w:r>
        <w:r w:rsidR="00456974">
          <w:rPr>
            <w:noProof/>
            <w:webHidden/>
          </w:rPr>
        </w:r>
        <w:r w:rsidR="00456974">
          <w:rPr>
            <w:noProof/>
            <w:webHidden/>
          </w:rPr>
          <w:fldChar w:fldCharType="separate"/>
        </w:r>
        <w:r w:rsidR="00456974">
          <w:rPr>
            <w:noProof/>
            <w:webHidden/>
          </w:rPr>
          <w:t>86</w:t>
        </w:r>
        <w:r w:rsidR="00456974">
          <w:rPr>
            <w:noProof/>
            <w:webHidden/>
          </w:rPr>
          <w:fldChar w:fldCharType="end"/>
        </w:r>
      </w:hyperlink>
    </w:p>
    <w:p w14:paraId="11FF214E" w14:textId="3B91781E"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97" w:history="1">
        <w:r w:rsidR="00456974" w:rsidRPr="00AE212E">
          <w:rPr>
            <w:rStyle w:val="Hyperlink"/>
            <w:rFonts w:eastAsiaTheme="majorEastAsia"/>
            <w:noProof/>
          </w:rPr>
          <w:t>Hình 4.19 Giao diện Danh sách danh mục bài viết</w:t>
        </w:r>
        <w:r w:rsidR="00456974">
          <w:rPr>
            <w:noProof/>
            <w:webHidden/>
          </w:rPr>
          <w:tab/>
        </w:r>
        <w:r w:rsidR="00456974">
          <w:rPr>
            <w:noProof/>
            <w:webHidden/>
          </w:rPr>
          <w:fldChar w:fldCharType="begin"/>
        </w:r>
        <w:r w:rsidR="00456974">
          <w:rPr>
            <w:noProof/>
            <w:webHidden/>
          </w:rPr>
          <w:instrText xml:space="preserve"> PAGEREF _Toc90584197 \h </w:instrText>
        </w:r>
        <w:r w:rsidR="00456974">
          <w:rPr>
            <w:noProof/>
            <w:webHidden/>
          </w:rPr>
        </w:r>
        <w:r w:rsidR="00456974">
          <w:rPr>
            <w:noProof/>
            <w:webHidden/>
          </w:rPr>
          <w:fldChar w:fldCharType="separate"/>
        </w:r>
        <w:r w:rsidR="00456974">
          <w:rPr>
            <w:noProof/>
            <w:webHidden/>
          </w:rPr>
          <w:t>87</w:t>
        </w:r>
        <w:r w:rsidR="00456974">
          <w:rPr>
            <w:noProof/>
            <w:webHidden/>
          </w:rPr>
          <w:fldChar w:fldCharType="end"/>
        </w:r>
      </w:hyperlink>
    </w:p>
    <w:p w14:paraId="03AD6323" w14:textId="20B3D3B3"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98" w:history="1">
        <w:r w:rsidR="00456974" w:rsidRPr="00AE212E">
          <w:rPr>
            <w:rStyle w:val="Hyperlink"/>
            <w:rFonts w:eastAsiaTheme="majorEastAsia"/>
            <w:noProof/>
          </w:rPr>
          <w:t>Hình 4.20 Giao diện Thêm danh mục bài viết</w:t>
        </w:r>
        <w:r w:rsidR="00456974">
          <w:rPr>
            <w:noProof/>
            <w:webHidden/>
          </w:rPr>
          <w:tab/>
        </w:r>
        <w:r w:rsidR="00456974">
          <w:rPr>
            <w:noProof/>
            <w:webHidden/>
          </w:rPr>
          <w:fldChar w:fldCharType="begin"/>
        </w:r>
        <w:r w:rsidR="00456974">
          <w:rPr>
            <w:noProof/>
            <w:webHidden/>
          </w:rPr>
          <w:instrText xml:space="preserve"> PAGEREF _Toc90584198 \h </w:instrText>
        </w:r>
        <w:r w:rsidR="00456974">
          <w:rPr>
            <w:noProof/>
            <w:webHidden/>
          </w:rPr>
        </w:r>
        <w:r w:rsidR="00456974">
          <w:rPr>
            <w:noProof/>
            <w:webHidden/>
          </w:rPr>
          <w:fldChar w:fldCharType="separate"/>
        </w:r>
        <w:r w:rsidR="00456974">
          <w:rPr>
            <w:noProof/>
            <w:webHidden/>
          </w:rPr>
          <w:t>87</w:t>
        </w:r>
        <w:r w:rsidR="00456974">
          <w:rPr>
            <w:noProof/>
            <w:webHidden/>
          </w:rPr>
          <w:fldChar w:fldCharType="end"/>
        </w:r>
      </w:hyperlink>
    </w:p>
    <w:p w14:paraId="2DC0F93A" w14:textId="7F37865E"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199" w:history="1">
        <w:r w:rsidR="00456974" w:rsidRPr="00AE212E">
          <w:rPr>
            <w:rStyle w:val="Hyperlink"/>
            <w:rFonts w:eastAsiaTheme="majorEastAsia"/>
            <w:noProof/>
          </w:rPr>
          <w:t>Hình 4.21 Giao diện Sửa danh mục bài viết</w:t>
        </w:r>
        <w:r w:rsidR="00456974">
          <w:rPr>
            <w:noProof/>
            <w:webHidden/>
          </w:rPr>
          <w:tab/>
        </w:r>
        <w:r w:rsidR="00456974">
          <w:rPr>
            <w:noProof/>
            <w:webHidden/>
          </w:rPr>
          <w:fldChar w:fldCharType="begin"/>
        </w:r>
        <w:r w:rsidR="00456974">
          <w:rPr>
            <w:noProof/>
            <w:webHidden/>
          </w:rPr>
          <w:instrText xml:space="preserve"> PAGEREF _Toc90584199 \h </w:instrText>
        </w:r>
        <w:r w:rsidR="00456974">
          <w:rPr>
            <w:noProof/>
            <w:webHidden/>
          </w:rPr>
        </w:r>
        <w:r w:rsidR="00456974">
          <w:rPr>
            <w:noProof/>
            <w:webHidden/>
          </w:rPr>
          <w:fldChar w:fldCharType="separate"/>
        </w:r>
        <w:r w:rsidR="00456974">
          <w:rPr>
            <w:noProof/>
            <w:webHidden/>
          </w:rPr>
          <w:t>88</w:t>
        </w:r>
        <w:r w:rsidR="00456974">
          <w:rPr>
            <w:noProof/>
            <w:webHidden/>
          </w:rPr>
          <w:fldChar w:fldCharType="end"/>
        </w:r>
      </w:hyperlink>
    </w:p>
    <w:p w14:paraId="5F25F2CC" w14:textId="54FD3640"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00" w:history="1">
        <w:r w:rsidR="00456974" w:rsidRPr="00AE212E">
          <w:rPr>
            <w:rStyle w:val="Hyperlink"/>
            <w:rFonts w:eastAsiaTheme="majorEastAsia"/>
            <w:noProof/>
          </w:rPr>
          <w:t>Hình 4.22 Giao diện Danh sách bài viết</w:t>
        </w:r>
        <w:r w:rsidR="00456974">
          <w:rPr>
            <w:noProof/>
            <w:webHidden/>
          </w:rPr>
          <w:tab/>
        </w:r>
        <w:r w:rsidR="00456974">
          <w:rPr>
            <w:noProof/>
            <w:webHidden/>
          </w:rPr>
          <w:fldChar w:fldCharType="begin"/>
        </w:r>
        <w:r w:rsidR="00456974">
          <w:rPr>
            <w:noProof/>
            <w:webHidden/>
          </w:rPr>
          <w:instrText xml:space="preserve"> PAGEREF _Toc90584200 \h </w:instrText>
        </w:r>
        <w:r w:rsidR="00456974">
          <w:rPr>
            <w:noProof/>
            <w:webHidden/>
          </w:rPr>
        </w:r>
        <w:r w:rsidR="00456974">
          <w:rPr>
            <w:noProof/>
            <w:webHidden/>
          </w:rPr>
          <w:fldChar w:fldCharType="separate"/>
        </w:r>
        <w:r w:rsidR="00456974">
          <w:rPr>
            <w:noProof/>
            <w:webHidden/>
          </w:rPr>
          <w:t>88</w:t>
        </w:r>
        <w:r w:rsidR="00456974">
          <w:rPr>
            <w:noProof/>
            <w:webHidden/>
          </w:rPr>
          <w:fldChar w:fldCharType="end"/>
        </w:r>
      </w:hyperlink>
    </w:p>
    <w:p w14:paraId="4DE055F3" w14:textId="2B316FCF"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01" w:history="1">
        <w:r w:rsidR="00456974" w:rsidRPr="00AE212E">
          <w:rPr>
            <w:rStyle w:val="Hyperlink"/>
            <w:rFonts w:eastAsiaTheme="majorEastAsia"/>
            <w:noProof/>
          </w:rPr>
          <w:t>Hình 4.23 Giao diện Thêm bài viết</w:t>
        </w:r>
        <w:r w:rsidR="00456974">
          <w:rPr>
            <w:noProof/>
            <w:webHidden/>
          </w:rPr>
          <w:tab/>
        </w:r>
        <w:r w:rsidR="00456974">
          <w:rPr>
            <w:noProof/>
            <w:webHidden/>
          </w:rPr>
          <w:fldChar w:fldCharType="begin"/>
        </w:r>
        <w:r w:rsidR="00456974">
          <w:rPr>
            <w:noProof/>
            <w:webHidden/>
          </w:rPr>
          <w:instrText xml:space="preserve"> PAGEREF _Toc90584201 \h </w:instrText>
        </w:r>
        <w:r w:rsidR="00456974">
          <w:rPr>
            <w:noProof/>
            <w:webHidden/>
          </w:rPr>
        </w:r>
        <w:r w:rsidR="00456974">
          <w:rPr>
            <w:noProof/>
            <w:webHidden/>
          </w:rPr>
          <w:fldChar w:fldCharType="separate"/>
        </w:r>
        <w:r w:rsidR="00456974">
          <w:rPr>
            <w:noProof/>
            <w:webHidden/>
          </w:rPr>
          <w:t>89</w:t>
        </w:r>
        <w:r w:rsidR="00456974">
          <w:rPr>
            <w:noProof/>
            <w:webHidden/>
          </w:rPr>
          <w:fldChar w:fldCharType="end"/>
        </w:r>
      </w:hyperlink>
    </w:p>
    <w:p w14:paraId="324E1CF3" w14:textId="399DB838"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02" w:history="1">
        <w:r w:rsidR="00456974" w:rsidRPr="00AE212E">
          <w:rPr>
            <w:rStyle w:val="Hyperlink"/>
            <w:rFonts w:eastAsiaTheme="majorEastAsia"/>
            <w:noProof/>
          </w:rPr>
          <w:t>Hình 4.24 Giao diện Sửa bài viết</w:t>
        </w:r>
        <w:r w:rsidR="00456974">
          <w:rPr>
            <w:noProof/>
            <w:webHidden/>
          </w:rPr>
          <w:tab/>
        </w:r>
        <w:r w:rsidR="00456974">
          <w:rPr>
            <w:noProof/>
            <w:webHidden/>
          </w:rPr>
          <w:fldChar w:fldCharType="begin"/>
        </w:r>
        <w:r w:rsidR="00456974">
          <w:rPr>
            <w:noProof/>
            <w:webHidden/>
          </w:rPr>
          <w:instrText xml:space="preserve"> PAGEREF _Toc90584202 \h </w:instrText>
        </w:r>
        <w:r w:rsidR="00456974">
          <w:rPr>
            <w:noProof/>
            <w:webHidden/>
          </w:rPr>
        </w:r>
        <w:r w:rsidR="00456974">
          <w:rPr>
            <w:noProof/>
            <w:webHidden/>
          </w:rPr>
          <w:fldChar w:fldCharType="separate"/>
        </w:r>
        <w:r w:rsidR="00456974">
          <w:rPr>
            <w:noProof/>
            <w:webHidden/>
          </w:rPr>
          <w:t>89</w:t>
        </w:r>
        <w:r w:rsidR="00456974">
          <w:rPr>
            <w:noProof/>
            <w:webHidden/>
          </w:rPr>
          <w:fldChar w:fldCharType="end"/>
        </w:r>
      </w:hyperlink>
    </w:p>
    <w:p w14:paraId="79B96FAA" w14:textId="6A86F619"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03" w:history="1">
        <w:r w:rsidR="00456974" w:rsidRPr="00AE212E">
          <w:rPr>
            <w:rStyle w:val="Hyperlink"/>
            <w:rFonts w:eastAsiaTheme="majorEastAsia"/>
            <w:noProof/>
          </w:rPr>
          <w:t>Hình 4.25 Giao diện Xem đơn hàng</w:t>
        </w:r>
        <w:r w:rsidR="00456974">
          <w:rPr>
            <w:noProof/>
            <w:webHidden/>
          </w:rPr>
          <w:tab/>
        </w:r>
        <w:r w:rsidR="00456974">
          <w:rPr>
            <w:noProof/>
            <w:webHidden/>
          </w:rPr>
          <w:fldChar w:fldCharType="begin"/>
        </w:r>
        <w:r w:rsidR="00456974">
          <w:rPr>
            <w:noProof/>
            <w:webHidden/>
          </w:rPr>
          <w:instrText xml:space="preserve"> PAGEREF _Toc90584203 \h </w:instrText>
        </w:r>
        <w:r w:rsidR="00456974">
          <w:rPr>
            <w:noProof/>
            <w:webHidden/>
          </w:rPr>
        </w:r>
        <w:r w:rsidR="00456974">
          <w:rPr>
            <w:noProof/>
            <w:webHidden/>
          </w:rPr>
          <w:fldChar w:fldCharType="separate"/>
        </w:r>
        <w:r w:rsidR="00456974">
          <w:rPr>
            <w:noProof/>
            <w:webHidden/>
          </w:rPr>
          <w:t>90</w:t>
        </w:r>
        <w:r w:rsidR="00456974">
          <w:rPr>
            <w:noProof/>
            <w:webHidden/>
          </w:rPr>
          <w:fldChar w:fldCharType="end"/>
        </w:r>
      </w:hyperlink>
    </w:p>
    <w:p w14:paraId="59FDC158" w14:textId="2C693BD3"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04" w:history="1">
        <w:r w:rsidR="00456974" w:rsidRPr="00AE212E">
          <w:rPr>
            <w:rStyle w:val="Hyperlink"/>
            <w:rFonts w:eastAsiaTheme="majorEastAsia"/>
            <w:noProof/>
          </w:rPr>
          <w:t>Hình 4.26 Giao diện Danh sách đơn hàng</w:t>
        </w:r>
        <w:r w:rsidR="00456974">
          <w:rPr>
            <w:noProof/>
            <w:webHidden/>
          </w:rPr>
          <w:tab/>
        </w:r>
        <w:r w:rsidR="00456974">
          <w:rPr>
            <w:noProof/>
            <w:webHidden/>
          </w:rPr>
          <w:fldChar w:fldCharType="begin"/>
        </w:r>
        <w:r w:rsidR="00456974">
          <w:rPr>
            <w:noProof/>
            <w:webHidden/>
          </w:rPr>
          <w:instrText xml:space="preserve"> PAGEREF _Toc90584204 \h </w:instrText>
        </w:r>
        <w:r w:rsidR="00456974">
          <w:rPr>
            <w:noProof/>
            <w:webHidden/>
          </w:rPr>
        </w:r>
        <w:r w:rsidR="00456974">
          <w:rPr>
            <w:noProof/>
            <w:webHidden/>
          </w:rPr>
          <w:fldChar w:fldCharType="separate"/>
        </w:r>
        <w:r w:rsidR="00456974">
          <w:rPr>
            <w:noProof/>
            <w:webHidden/>
          </w:rPr>
          <w:t>90</w:t>
        </w:r>
        <w:r w:rsidR="00456974">
          <w:rPr>
            <w:noProof/>
            <w:webHidden/>
          </w:rPr>
          <w:fldChar w:fldCharType="end"/>
        </w:r>
      </w:hyperlink>
    </w:p>
    <w:p w14:paraId="76EF3F15" w14:textId="130680D6"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05" w:history="1">
        <w:r w:rsidR="00456974" w:rsidRPr="00AE212E">
          <w:rPr>
            <w:rStyle w:val="Hyperlink"/>
            <w:rFonts w:eastAsiaTheme="majorEastAsia"/>
            <w:noProof/>
          </w:rPr>
          <w:t>Hình 4.27 Giao diện Cập nhật trạng thái đơn hàng</w:t>
        </w:r>
        <w:r w:rsidR="00456974">
          <w:rPr>
            <w:noProof/>
            <w:webHidden/>
          </w:rPr>
          <w:tab/>
        </w:r>
        <w:r w:rsidR="00456974">
          <w:rPr>
            <w:noProof/>
            <w:webHidden/>
          </w:rPr>
          <w:fldChar w:fldCharType="begin"/>
        </w:r>
        <w:r w:rsidR="00456974">
          <w:rPr>
            <w:noProof/>
            <w:webHidden/>
          </w:rPr>
          <w:instrText xml:space="preserve"> PAGEREF _Toc90584205 \h </w:instrText>
        </w:r>
        <w:r w:rsidR="00456974">
          <w:rPr>
            <w:noProof/>
            <w:webHidden/>
          </w:rPr>
        </w:r>
        <w:r w:rsidR="00456974">
          <w:rPr>
            <w:noProof/>
            <w:webHidden/>
          </w:rPr>
          <w:fldChar w:fldCharType="separate"/>
        </w:r>
        <w:r w:rsidR="00456974">
          <w:rPr>
            <w:noProof/>
            <w:webHidden/>
          </w:rPr>
          <w:t>91</w:t>
        </w:r>
        <w:r w:rsidR="00456974">
          <w:rPr>
            <w:noProof/>
            <w:webHidden/>
          </w:rPr>
          <w:fldChar w:fldCharType="end"/>
        </w:r>
      </w:hyperlink>
    </w:p>
    <w:p w14:paraId="5353FAF8" w14:textId="3D5F6165"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06" w:history="1">
        <w:r w:rsidR="00456974" w:rsidRPr="00AE212E">
          <w:rPr>
            <w:rStyle w:val="Hyperlink"/>
            <w:rFonts w:eastAsiaTheme="majorEastAsia"/>
            <w:noProof/>
          </w:rPr>
          <w:t>Hình 4.28 Giao diện Danh sách đơn hàng bị hủy</w:t>
        </w:r>
        <w:r w:rsidR="00456974">
          <w:rPr>
            <w:noProof/>
            <w:webHidden/>
          </w:rPr>
          <w:tab/>
        </w:r>
        <w:r w:rsidR="00456974">
          <w:rPr>
            <w:noProof/>
            <w:webHidden/>
          </w:rPr>
          <w:fldChar w:fldCharType="begin"/>
        </w:r>
        <w:r w:rsidR="00456974">
          <w:rPr>
            <w:noProof/>
            <w:webHidden/>
          </w:rPr>
          <w:instrText xml:space="preserve"> PAGEREF _Toc90584206 \h </w:instrText>
        </w:r>
        <w:r w:rsidR="00456974">
          <w:rPr>
            <w:noProof/>
            <w:webHidden/>
          </w:rPr>
        </w:r>
        <w:r w:rsidR="00456974">
          <w:rPr>
            <w:noProof/>
            <w:webHidden/>
          </w:rPr>
          <w:fldChar w:fldCharType="separate"/>
        </w:r>
        <w:r w:rsidR="00456974">
          <w:rPr>
            <w:noProof/>
            <w:webHidden/>
          </w:rPr>
          <w:t>91</w:t>
        </w:r>
        <w:r w:rsidR="00456974">
          <w:rPr>
            <w:noProof/>
            <w:webHidden/>
          </w:rPr>
          <w:fldChar w:fldCharType="end"/>
        </w:r>
      </w:hyperlink>
    </w:p>
    <w:p w14:paraId="57CFDD20" w14:textId="0A0606F5"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07" w:history="1">
        <w:r w:rsidR="00456974" w:rsidRPr="00AE212E">
          <w:rPr>
            <w:rStyle w:val="Hyperlink"/>
            <w:rFonts w:eastAsiaTheme="majorEastAsia"/>
            <w:noProof/>
          </w:rPr>
          <w:t>Hình 4.29 Giao diện Danh sách khách hàng</w:t>
        </w:r>
        <w:r w:rsidR="00456974">
          <w:rPr>
            <w:noProof/>
            <w:webHidden/>
          </w:rPr>
          <w:tab/>
        </w:r>
        <w:r w:rsidR="00456974">
          <w:rPr>
            <w:noProof/>
            <w:webHidden/>
          </w:rPr>
          <w:fldChar w:fldCharType="begin"/>
        </w:r>
        <w:r w:rsidR="00456974">
          <w:rPr>
            <w:noProof/>
            <w:webHidden/>
          </w:rPr>
          <w:instrText xml:space="preserve"> PAGEREF _Toc90584207 \h </w:instrText>
        </w:r>
        <w:r w:rsidR="00456974">
          <w:rPr>
            <w:noProof/>
            <w:webHidden/>
          </w:rPr>
        </w:r>
        <w:r w:rsidR="00456974">
          <w:rPr>
            <w:noProof/>
            <w:webHidden/>
          </w:rPr>
          <w:fldChar w:fldCharType="separate"/>
        </w:r>
        <w:r w:rsidR="00456974">
          <w:rPr>
            <w:noProof/>
            <w:webHidden/>
          </w:rPr>
          <w:t>92</w:t>
        </w:r>
        <w:r w:rsidR="00456974">
          <w:rPr>
            <w:noProof/>
            <w:webHidden/>
          </w:rPr>
          <w:fldChar w:fldCharType="end"/>
        </w:r>
      </w:hyperlink>
    </w:p>
    <w:p w14:paraId="5C62F714" w14:textId="5E3A23F7"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08" w:history="1">
        <w:r w:rsidR="00456974" w:rsidRPr="00AE212E">
          <w:rPr>
            <w:rStyle w:val="Hyperlink"/>
            <w:rFonts w:eastAsiaTheme="majorEastAsia"/>
            <w:noProof/>
          </w:rPr>
          <w:t>Hình 4.30 Giao diện Thêm mới khách hàng</w:t>
        </w:r>
        <w:r w:rsidR="00456974">
          <w:rPr>
            <w:noProof/>
            <w:webHidden/>
          </w:rPr>
          <w:tab/>
        </w:r>
        <w:r w:rsidR="00456974">
          <w:rPr>
            <w:noProof/>
            <w:webHidden/>
          </w:rPr>
          <w:fldChar w:fldCharType="begin"/>
        </w:r>
        <w:r w:rsidR="00456974">
          <w:rPr>
            <w:noProof/>
            <w:webHidden/>
          </w:rPr>
          <w:instrText xml:space="preserve"> PAGEREF _Toc90584208 \h </w:instrText>
        </w:r>
        <w:r w:rsidR="00456974">
          <w:rPr>
            <w:noProof/>
            <w:webHidden/>
          </w:rPr>
        </w:r>
        <w:r w:rsidR="00456974">
          <w:rPr>
            <w:noProof/>
            <w:webHidden/>
          </w:rPr>
          <w:fldChar w:fldCharType="separate"/>
        </w:r>
        <w:r w:rsidR="00456974">
          <w:rPr>
            <w:noProof/>
            <w:webHidden/>
          </w:rPr>
          <w:t>92</w:t>
        </w:r>
        <w:r w:rsidR="00456974">
          <w:rPr>
            <w:noProof/>
            <w:webHidden/>
          </w:rPr>
          <w:fldChar w:fldCharType="end"/>
        </w:r>
      </w:hyperlink>
    </w:p>
    <w:p w14:paraId="5BADAE07" w14:textId="122F5DD8"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09" w:history="1">
        <w:r w:rsidR="00456974" w:rsidRPr="00AE212E">
          <w:rPr>
            <w:rStyle w:val="Hyperlink"/>
            <w:rFonts w:eastAsiaTheme="majorEastAsia"/>
            <w:noProof/>
          </w:rPr>
          <w:t>Hình 4.31 Giao diện Sửa khách hàng</w:t>
        </w:r>
        <w:r w:rsidR="00456974">
          <w:rPr>
            <w:noProof/>
            <w:webHidden/>
          </w:rPr>
          <w:tab/>
        </w:r>
        <w:r w:rsidR="00456974">
          <w:rPr>
            <w:noProof/>
            <w:webHidden/>
          </w:rPr>
          <w:fldChar w:fldCharType="begin"/>
        </w:r>
        <w:r w:rsidR="00456974">
          <w:rPr>
            <w:noProof/>
            <w:webHidden/>
          </w:rPr>
          <w:instrText xml:space="preserve"> PAGEREF _Toc90584209 \h </w:instrText>
        </w:r>
        <w:r w:rsidR="00456974">
          <w:rPr>
            <w:noProof/>
            <w:webHidden/>
          </w:rPr>
        </w:r>
        <w:r w:rsidR="00456974">
          <w:rPr>
            <w:noProof/>
            <w:webHidden/>
          </w:rPr>
          <w:fldChar w:fldCharType="separate"/>
        </w:r>
        <w:r w:rsidR="00456974">
          <w:rPr>
            <w:noProof/>
            <w:webHidden/>
          </w:rPr>
          <w:t>93</w:t>
        </w:r>
        <w:r w:rsidR="00456974">
          <w:rPr>
            <w:noProof/>
            <w:webHidden/>
          </w:rPr>
          <w:fldChar w:fldCharType="end"/>
        </w:r>
      </w:hyperlink>
    </w:p>
    <w:p w14:paraId="30FA34BC" w14:textId="6754FA99"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10" w:history="1">
        <w:r w:rsidR="00456974" w:rsidRPr="00AE212E">
          <w:rPr>
            <w:rStyle w:val="Hyperlink"/>
            <w:rFonts w:eastAsiaTheme="majorEastAsia"/>
            <w:noProof/>
          </w:rPr>
          <w:t>Hình 4.32 Giao diện Danh sách khách hàng bị xóa</w:t>
        </w:r>
        <w:r w:rsidR="00456974">
          <w:rPr>
            <w:noProof/>
            <w:webHidden/>
          </w:rPr>
          <w:tab/>
        </w:r>
        <w:r w:rsidR="00456974">
          <w:rPr>
            <w:noProof/>
            <w:webHidden/>
          </w:rPr>
          <w:fldChar w:fldCharType="begin"/>
        </w:r>
        <w:r w:rsidR="00456974">
          <w:rPr>
            <w:noProof/>
            <w:webHidden/>
          </w:rPr>
          <w:instrText xml:space="preserve"> PAGEREF _Toc90584210 \h </w:instrText>
        </w:r>
        <w:r w:rsidR="00456974">
          <w:rPr>
            <w:noProof/>
            <w:webHidden/>
          </w:rPr>
        </w:r>
        <w:r w:rsidR="00456974">
          <w:rPr>
            <w:noProof/>
            <w:webHidden/>
          </w:rPr>
          <w:fldChar w:fldCharType="separate"/>
        </w:r>
        <w:r w:rsidR="00456974">
          <w:rPr>
            <w:noProof/>
            <w:webHidden/>
          </w:rPr>
          <w:t>93</w:t>
        </w:r>
        <w:r w:rsidR="00456974">
          <w:rPr>
            <w:noProof/>
            <w:webHidden/>
          </w:rPr>
          <w:fldChar w:fldCharType="end"/>
        </w:r>
      </w:hyperlink>
    </w:p>
    <w:p w14:paraId="09C5E33F" w14:textId="616C4A26"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11" w:history="1">
        <w:r w:rsidR="00456974" w:rsidRPr="00AE212E">
          <w:rPr>
            <w:rStyle w:val="Hyperlink"/>
            <w:rFonts w:eastAsiaTheme="majorEastAsia"/>
            <w:noProof/>
          </w:rPr>
          <w:t>Hình 4.33 Giao diện Danh sách liên hệ</w:t>
        </w:r>
        <w:r w:rsidR="00456974">
          <w:rPr>
            <w:noProof/>
            <w:webHidden/>
          </w:rPr>
          <w:tab/>
        </w:r>
        <w:r w:rsidR="00456974">
          <w:rPr>
            <w:noProof/>
            <w:webHidden/>
          </w:rPr>
          <w:fldChar w:fldCharType="begin"/>
        </w:r>
        <w:r w:rsidR="00456974">
          <w:rPr>
            <w:noProof/>
            <w:webHidden/>
          </w:rPr>
          <w:instrText xml:space="preserve"> PAGEREF _Toc90584211 \h </w:instrText>
        </w:r>
        <w:r w:rsidR="00456974">
          <w:rPr>
            <w:noProof/>
            <w:webHidden/>
          </w:rPr>
        </w:r>
        <w:r w:rsidR="00456974">
          <w:rPr>
            <w:noProof/>
            <w:webHidden/>
          </w:rPr>
          <w:fldChar w:fldCharType="separate"/>
        </w:r>
        <w:r w:rsidR="00456974">
          <w:rPr>
            <w:noProof/>
            <w:webHidden/>
          </w:rPr>
          <w:t>94</w:t>
        </w:r>
        <w:r w:rsidR="00456974">
          <w:rPr>
            <w:noProof/>
            <w:webHidden/>
          </w:rPr>
          <w:fldChar w:fldCharType="end"/>
        </w:r>
      </w:hyperlink>
    </w:p>
    <w:p w14:paraId="07AB9E4A" w14:textId="4FFD8362"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12" w:history="1">
        <w:r w:rsidR="00456974" w:rsidRPr="00AE212E">
          <w:rPr>
            <w:rStyle w:val="Hyperlink"/>
            <w:rFonts w:eastAsiaTheme="majorEastAsia"/>
            <w:noProof/>
          </w:rPr>
          <w:t>Hình 4.34 Giao diện Phản hồi liên hệ</w:t>
        </w:r>
        <w:r w:rsidR="00456974">
          <w:rPr>
            <w:noProof/>
            <w:webHidden/>
          </w:rPr>
          <w:tab/>
        </w:r>
        <w:r w:rsidR="00456974">
          <w:rPr>
            <w:noProof/>
            <w:webHidden/>
          </w:rPr>
          <w:fldChar w:fldCharType="begin"/>
        </w:r>
        <w:r w:rsidR="00456974">
          <w:rPr>
            <w:noProof/>
            <w:webHidden/>
          </w:rPr>
          <w:instrText xml:space="preserve"> PAGEREF _Toc90584212 \h </w:instrText>
        </w:r>
        <w:r w:rsidR="00456974">
          <w:rPr>
            <w:noProof/>
            <w:webHidden/>
          </w:rPr>
        </w:r>
        <w:r w:rsidR="00456974">
          <w:rPr>
            <w:noProof/>
            <w:webHidden/>
          </w:rPr>
          <w:fldChar w:fldCharType="separate"/>
        </w:r>
        <w:r w:rsidR="00456974">
          <w:rPr>
            <w:noProof/>
            <w:webHidden/>
          </w:rPr>
          <w:t>94</w:t>
        </w:r>
        <w:r w:rsidR="00456974">
          <w:rPr>
            <w:noProof/>
            <w:webHidden/>
          </w:rPr>
          <w:fldChar w:fldCharType="end"/>
        </w:r>
      </w:hyperlink>
    </w:p>
    <w:p w14:paraId="5DE42B69" w14:textId="23164B12"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13" w:history="1">
        <w:r w:rsidR="00456974" w:rsidRPr="00AE212E">
          <w:rPr>
            <w:rStyle w:val="Hyperlink"/>
            <w:rFonts w:eastAsiaTheme="majorEastAsia"/>
            <w:noProof/>
          </w:rPr>
          <w:t>Hình 4.35 Giao diện Thêm menu</w:t>
        </w:r>
        <w:r w:rsidR="00456974">
          <w:rPr>
            <w:noProof/>
            <w:webHidden/>
          </w:rPr>
          <w:tab/>
        </w:r>
        <w:r w:rsidR="00456974">
          <w:rPr>
            <w:noProof/>
            <w:webHidden/>
          </w:rPr>
          <w:fldChar w:fldCharType="begin"/>
        </w:r>
        <w:r w:rsidR="00456974">
          <w:rPr>
            <w:noProof/>
            <w:webHidden/>
          </w:rPr>
          <w:instrText xml:space="preserve"> PAGEREF _Toc90584213 \h </w:instrText>
        </w:r>
        <w:r w:rsidR="00456974">
          <w:rPr>
            <w:noProof/>
            <w:webHidden/>
          </w:rPr>
        </w:r>
        <w:r w:rsidR="00456974">
          <w:rPr>
            <w:noProof/>
            <w:webHidden/>
          </w:rPr>
          <w:fldChar w:fldCharType="separate"/>
        </w:r>
        <w:r w:rsidR="00456974">
          <w:rPr>
            <w:noProof/>
            <w:webHidden/>
          </w:rPr>
          <w:t>95</w:t>
        </w:r>
        <w:r w:rsidR="00456974">
          <w:rPr>
            <w:noProof/>
            <w:webHidden/>
          </w:rPr>
          <w:fldChar w:fldCharType="end"/>
        </w:r>
      </w:hyperlink>
    </w:p>
    <w:p w14:paraId="156253A2" w14:textId="2EA3B767"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14" w:history="1">
        <w:r w:rsidR="00456974" w:rsidRPr="00AE212E">
          <w:rPr>
            <w:rStyle w:val="Hyperlink"/>
            <w:rFonts w:eastAsiaTheme="majorEastAsia"/>
            <w:noProof/>
          </w:rPr>
          <w:t>Hình 4.36 Giao diện Sửa menu</w:t>
        </w:r>
        <w:r w:rsidR="00456974">
          <w:rPr>
            <w:noProof/>
            <w:webHidden/>
          </w:rPr>
          <w:tab/>
        </w:r>
        <w:r w:rsidR="00456974">
          <w:rPr>
            <w:noProof/>
            <w:webHidden/>
          </w:rPr>
          <w:fldChar w:fldCharType="begin"/>
        </w:r>
        <w:r w:rsidR="00456974">
          <w:rPr>
            <w:noProof/>
            <w:webHidden/>
          </w:rPr>
          <w:instrText xml:space="preserve"> PAGEREF _Toc90584214 \h </w:instrText>
        </w:r>
        <w:r w:rsidR="00456974">
          <w:rPr>
            <w:noProof/>
            <w:webHidden/>
          </w:rPr>
        </w:r>
        <w:r w:rsidR="00456974">
          <w:rPr>
            <w:noProof/>
            <w:webHidden/>
          </w:rPr>
          <w:fldChar w:fldCharType="separate"/>
        </w:r>
        <w:r w:rsidR="00456974">
          <w:rPr>
            <w:noProof/>
            <w:webHidden/>
          </w:rPr>
          <w:t>95</w:t>
        </w:r>
        <w:r w:rsidR="00456974">
          <w:rPr>
            <w:noProof/>
            <w:webHidden/>
          </w:rPr>
          <w:fldChar w:fldCharType="end"/>
        </w:r>
      </w:hyperlink>
    </w:p>
    <w:p w14:paraId="782F2452" w14:textId="3F550A5F"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15" w:history="1">
        <w:r w:rsidR="00456974" w:rsidRPr="00AE212E">
          <w:rPr>
            <w:rStyle w:val="Hyperlink"/>
            <w:rFonts w:eastAsiaTheme="majorEastAsia"/>
            <w:noProof/>
          </w:rPr>
          <w:t>Hình 4.37 Giao diện Danh sách slider</w:t>
        </w:r>
        <w:r w:rsidR="00456974">
          <w:rPr>
            <w:noProof/>
            <w:webHidden/>
          </w:rPr>
          <w:tab/>
        </w:r>
        <w:r w:rsidR="00456974">
          <w:rPr>
            <w:noProof/>
            <w:webHidden/>
          </w:rPr>
          <w:fldChar w:fldCharType="begin"/>
        </w:r>
        <w:r w:rsidR="00456974">
          <w:rPr>
            <w:noProof/>
            <w:webHidden/>
          </w:rPr>
          <w:instrText xml:space="preserve"> PAGEREF _Toc90584215 \h </w:instrText>
        </w:r>
        <w:r w:rsidR="00456974">
          <w:rPr>
            <w:noProof/>
            <w:webHidden/>
          </w:rPr>
        </w:r>
        <w:r w:rsidR="00456974">
          <w:rPr>
            <w:noProof/>
            <w:webHidden/>
          </w:rPr>
          <w:fldChar w:fldCharType="separate"/>
        </w:r>
        <w:r w:rsidR="00456974">
          <w:rPr>
            <w:noProof/>
            <w:webHidden/>
          </w:rPr>
          <w:t>96</w:t>
        </w:r>
        <w:r w:rsidR="00456974">
          <w:rPr>
            <w:noProof/>
            <w:webHidden/>
          </w:rPr>
          <w:fldChar w:fldCharType="end"/>
        </w:r>
      </w:hyperlink>
    </w:p>
    <w:p w14:paraId="43916004" w14:textId="4B5CB434"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16" w:history="1">
        <w:r w:rsidR="00456974" w:rsidRPr="00AE212E">
          <w:rPr>
            <w:rStyle w:val="Hyperlink"/>
            <w:rFonts w:eastAsiaTheme="majorEastAsia"/>
            <w:noProof/>
          </w:rPr>
          <w:t>Hình 4.38 Giao diện Thêm mới slider</w:t>
        </w:r>
        <w:r w:rsidR="00456974">
          <w:rPr>
            <w:noProof/>
            <w:webHidden/>
          </w:rPr>
          <w:tab/>
        </w:r>
        <w:r w:rsidR="00456974">
          <w:rPr>
            <w:noProof/>
            <w:webHidden/>
          </w:rPr>
          <w:fldChar w:fldCharType="begin"/>
        </w:r>
        <w:r w:rsidR="00456974">
          <w:rPr>
            <w:noProof/>
            <w:webHidden/>
          </w:rPr>
          <w:instrText xml:space="preserve"> PAGEREF _Toc90584216 \h </w:instrText>
        </w:r>
        <w:r w:rsidR="00456974">
          <w:rPr>
            <w:noProof/>
            <w:webHidden/>
          </w:rPr>
        </w:r>
        <w:r w:rsidR="00456974">
          <w:rPr>
            <w:noProof/>
            <w:webHidden/>
          </w:rPr>
          <w:fldChar w:fldCharType="separate"/>
        </w:r>
        <w:r w:rsidR="00456974">
          <w:rPr>
            <w:noProof/>
            <w:webHidden/>
          </w:rPr>
          <w:t>96</w:t>
        </w:r>
        <w:r w:rsidR="00456974">
          <w:rPr>
            <w:noProof/>
            <w:webHidden/>
          </w:rPr>
          <w:fldChar w:fldCharType="end"/>
        </w:r>
      </w:hyperlink>
    </w:p>
    <w:p w14:paraId="3B1D479B" w14:textId="37771590"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17" w:history="1">
        <w:r w:rsidR="00456974" w:rsidRPr="00AE212E">
          <w:rPr>
            <w:rStyle w:val="Hyperlink"/>
            <w:rFonts w:eastAsiaTheme="majorEastAsia"/>
            <w:noProof/>
          </w:rPr>
          <w:t>Hình 4.39 Giao diện Sửa slider</w:t>
        </w:r>
        <w:r w:rsidR="00456974">
          <w:rPr>
            <w:noProof/>
            <w:webHidden/>
          </w:rPr>
          <w:tab/>
        </w:r>
        <w:r w:rsidR="00456974">
          <w:rPr>
            <w:noProof/>
            <w:webHidden/>
          </w:rPr>
          <w:fldChar w:fldCharType="begin"/>
        </w:r>
        <w:r w:rsidR="00456974">
          <w:rPr>
            <w:noProof/>
            <w:webHidden/>
          </w:rPr>
          <w:instrText xml:space="preserve"> PAGEREF _Toc90584217 \h </w:instrText>
        </w:r>
        <w:r w:rsidR="00456974">
          <w:rPr>
            <w:noProof/>
            <w:webHidden/>
          </w:rPr>
        </w:r>
        <w:r w:rsidR="00456974">
          <w:rPr>
            <w:noProof/>
            <w:webHidden/>
          </w:rPr>
          <w:fldChar w:fldCharType="separate"/>
        </w:r>
        <w:r w:rsidR="00456974">
          <w:rPr>
            <w:noProof/>
            <w:webHidden/>
          </w:rPr>
          <w:t>97</w:t>
        </w:r>
        <w:r w:rsidR="00456974">
          <w:rPr>
            <w:noProof/>
            <w:webHidden/>
          </w:rPr>
          <w:fldChar w:fldCharType="end"/>
        </w:r>
      </w:hyperlink>
    </w:p>
    <w:p w14:paraId="6D50CA17" w14:textId="62DA62BA"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18" w:history="1">
        <w:r w:rsidR="00456974" w:rsidRPr="00AE212E">
          <w:rPr>
            <w:rStyle w:val="Hyperlink"/>
            <w:rFonts w:eastAsiaTheme="majorEastAsia"/>
            <w:noProof/>
          </w:rPr>
          <w:t>Hình 4.40 Giao diện Danh sách quản trị viên</w:t>
        </w:r>
        <w:r w:rsidR="00456974">
          <w:rPr>
            <w:noProof/>
            <w:webHidden/>
          </w:rPr>
          <w:tab/>
        </w:r>
        <w:r w:rsidR="00456974">
          <w:rPr>
            <w:noProof/>
            <w:webHidden/>
          </w:rPr>
          <w:fldChar w:fldCharType="begin"/>
        </w:r>
        <w:r w:rsidR="00456974">
          <w:rPr>
            <w:noProof/>
            <w:webHidden/>
          </w:rPr>
          <w:instrText xml:space="preserve"> PAGEREF _Toc90584218 \h </w:instrText>
        </w:r>
        <w:r w:rsidR="00456974">
          <w:rPr>
            <w:noProof/>
            <w:webHidden/>
          </w:rPr>
        </w:r>
        <w:r w:rsidR="00456974">
          <w:rPr>
            <w:noProof/>
            <w:webHidden/>
          </w:rPr>
          <w:fldChar w:fldCharType="separate"/>
        </w:r>
        <w:r w:rsidR="00456974">
          <w:rPr>
            <w:noProof/>
            <w:webHidden/>
          </w:rPr>
          <w:t>97</w:t>
        </w:r>
        <w:r w:rsidR="00456974">
          <w:rPr>
            <w:noProof/>
            <w:webHidden/>
          </w:rPr>
          <w:fldChar w:fldCharType="end"/>
        </w:r>
      </w:hyperlink>
    </w:p>
    <w:p w14:paraId="4F65CAD1" w14:textId="517BAFB1"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19" w:history="1">
        <w:r w:rsidR="00456974" w:rsidRPr="00AE212E">
          <w:rPr>
            <w:rStyle w:val="Hyperlink"/>
            <w:rFonts w:eastAsiaTheme="majorEastAsia"/>
            <w:noProof/>
          </w:rPr>
          <w:t>Hình 4.41 Giao diện Thêm mới quản trị viên</w:t>
        </w:r>
        <w:r w:rsidR="00456974">
          <w:rPr>
            <w:noProof/>
            <w:webHidden/>
          </w:rPr>
          <w:tab/>
        </w:r>
        <w:r w:rsidR="00456974">
          <w:rPr>
            <w:noProof/>
            <w:webHidden/>
          </w:rPr>
          <w:fldChar w:fldCharType="begin"/>
        </w:r>
        <w:r w:rsidR="00456974">
          <w:rPr>
            <w:noProof/>
            <w:webHidden/>
          </w:rPr>
          <w:instrText xml:space="preserve"> PAGEREF _Toc90584219 \h </w:instrText>
        </w:r>
        <w:r w:rsidR="00456974">
          <w:rPr>
            <w:noProof/>
            <w:webHidden/>
          </w:rPr>
        </w:r>
        <w:r w:rsidR="00456974">
          <w:rPr>
            <w:noProof/>
            <w:webHidden/>
          </w:rPr>
          <w:fldChar w:fldCharType="separate"/>
        </w:r>
        <w:r w:rsidR="00456974">
          <w:rPr>
            <w:noProof/>
            <w:webHidden/>
          </w:rPr>
          <w:t>98</w:t>
        </w:r>
        <w:r w:rsidR="00456974">
          <w:rPr>
            <w:noProof/>
            <w:webHidden/>
          </w:rPr>
          <w:fldChar w:fldCharType="end"/>
        </w:r>
      </w:hyperlink>
    </w:p>
    <w:p w14:paraId="0F229483" w14:textId="3739F19A" w:rsidR="00456974"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84220" w:history="1">
        <w:r w:rsidR="00456974" w:rsidRPr="00AE212E">
          <w:rPr>
            <w:rStyle w:val="Hyperlink"/>
            <w:rFonts w:eastAsiaTheme="majorEastAsia"/>
            <w:noProof/>
          </w:rPr>
          <w:t>Hình 4.42 Giao diện Sửa quản trị viên</w:t>
        </w:r>
        <w:r w:rsidR="00456974">
          <w:rPr>
            <w:noProof/>
            <w:webHidden/>
          </w:rPr>
          <w:tab/>
        </w:r>
        <w:r w:rsidR="00456974">
          <w:rPr>
            <w:noProof/>
            <w:webHidden/>
          </w:rPr>
          <w:fldChar w:fldCharType="begin"/>
        </w:r>
        <w:r w:rsidR="00456974">
          <w:rPr>
            <w:noProof/>
            <w:webHidden/>
          </w:rPr>
          <w:instrText xml:space="preserve"> PAGEREF _Toc90584220 \h </w:instrText>
        </w:r>
        <w:r w:rsidR="00456974">
          <w:rPr>
            <w:noProof/>
            <w:webHidden/>
          </w:rPr>
        </w:r>
        <w:r w:rsidR="00456974">
          <w:rPr>
            <w:noProof/>
            <w:webHidden/>
          </w:rPr>
          <w:fldChar w:fldCharType="separate"/>
        </w:r>
        <w:r w:rsidR="00456974">
          <w:rPr>
            <w:noProof/>
            <w:webHidden/>
          </w:rPr>
          <w:t>98</w:t>
        </w:r>
        <w:r w:rsidR="00456974">
          <w:rPr>
            <w:noProof/>
            <w:webHidden/>
          </w:rPr>
          <w:fldChar w:fldCharType="end"/>
        </w:r>
      </w:hyperlink>
    </w:p>
    <w:p w14:paraId="6F890DC4" w14:textId="0DE58D47" w:rsidR="0052499E" w:rsidRDefault="0052499E" w:rsidP="0052499E">
      <w:pPr>
        <w:ind w:firstLine="0"/>
        <w:rPr>
          <w:bCs/>
          <w:sz w:val="26"/>
          <w:szCs w:val="26"/>
          <w:lang w:val="de-DE"/>
        </w:rPr>
      </w:pPr>
      <w:r>
        <w:rPr>
          <w:bCs/>
          <w:sz w:val="26"/>
          <w:szCs w:val="26"/>
          <w:lang w:val="de-DE"/>
        </w:rPr>
        <w:fldChar w:fldCharType="end"/>
      </w:r>
    </w:p>
    <w:p w14:paraId="0BE4C50A" w14:textId="6267CB00" w:rsidR="0052499E" w:rsidRDefault="0052499E" w:rsidP="0052499E">
      <w:pPr>
        <w:ind w:firstLine="0"/>
        <w:rPr>
          <w:bCs/>
          <w:sz w:val="26"/>
          <w:szCs w:val="26"/>
          <w:lang w:val="de-DE"/>
        </w:rPr>
      </w:pPr>
    </w:p>
    <w:p w14:paraId="42E3ABF2" w14:textId="334840CD" w:rsidR="0052499E" w:rsidRDefault="0052499E" w:rsidP="0052499E">
      <w:pPr>
        <w:ind w:firstLine="0"/>
        <w:rPr>
          <w:bCs/>
          <w:sz w:val="26"/>
          <w:szCs w:val="26"/>
          <w:lang w:val="de-DE"/>
        </w:rPr>
      </w:pPr>
    </w:p>
    <w:p w14:paraId="75EAC2CC" w14:textId="4A401381" w:rsidR="0052499E" w:rsidRDefault="0052499E" w:rsidP="0052499E">
      <w:pPr>
        <w:ind w:firstLine="0"/>
        <w:rPr>
          <w:bCs/>
          <w:sz w:val="26"/>
          <w:szCs w:val="26"/>
          <w:lang w:val="de-DE"/>
        </w:rPr>
      </w:pPr>
    </w:p>
    <w:p w14:paraId="17391E66" w14:textId="054FDD11" w:rsidR="0052499E" w:rsidRDefault="0052499E" w:rsidP="0052499E">
      <w:pPr>
        <w:ind w:firstLine="0"/>
        <w:rPr>
          <w:bCs/>
          <w:sz w:val="26"/>
          <w:szCs w:val="26"/>
          <w:lang w:val="de-DE"/>
        </w:rPr>
      </w:pPr>
    </w:p>
    <w:p w14:paraId="63E07684" w14:textId="352F9FA3" w:rsidR="0052499E" w:rsidRDefault="0052499E" w:rsidP="0052499E">
      <w:pPr>
        <w:ind w:firstLine="0"/>
        <w:rPr>
          <w:bCs/>
          <w:sz w:val="26"/>
          <w:szCs w:val="26"/>
          <w:lang w:val="de-DE"/>
        </w:rPr>
      </w:pPr>
    </w:p>
    <w:p w14:paraId="7F0C0973" w14:textId="0BD38DCC" w:rsidR="0052499E" w:rsidRDefault="0052499E" w:rsidP="0052499E">
      <w:pPr>
        <w:ind w:firstLine="0"/>
        <w:rPr>
          <w:bCs/>
          <w:sz w:val="26"/>
          <w:szCs w:val="26"/>
          <w:lang w:val="de-DE"/>
        </w:rPr>
      </w:pPr>
    </w:p>
    <w:p w14:paraId="7D8FACDE" w14:textId="77777777" w:rsidR="00456974" w:rsidRDefault="00456974">
      <w:pPr>
        <w:spacing w:after="160" w:line="259" w:lineRule="auto"/>
        <w:ind w:firstLine="0"/>
        <w:jc w:val="left"/>
        <w:rPr>
          <w:b/>
          <w:lang w:val="de-DE"/>
        </w:rPr>
      </w:pPr>
      <w:r>
        <w:rPr>
          <w:b/>
          <w:lang w:val="de-DE"/>
        </w:rPr>
        <w:br w:type="page"/>
      </w:r>
    </w:p>
    <w:p w14:paraId="4DF378E4" w14:textId="41192AE7" w:rsidR="0052499E" w:rsidRPr="0052499E" w:rsidRDefault="0052499E" w:rsidP="0052499E">
      <w:pPr>
        <w:ind w:firstLine="0"/>
        <w:jc w:val="center"/>
        <w:rPr>
          <w:b/>
          <w:lang w:val="de-DE"/>
        </w:rPr>
      </w:pPr>
      <w:r w:rsidRPr="0052499E">
        <w:rPr>
          <w:b/>
          <w:lang w:val="de-DE"/>
        </w:rPr>
        <w:lastRenderedPageBreak/>
        <w:t>DANH MỤC CÁC BẢNG BIỂU</w:t>
      </w:r>
    </w:p>
    <w:p w14:paraId="6BF66A53" w14:textId="73F1A85F" w:rsidR="00D505D5" w:rsidRDefault="0052499E">
      <w:pPr>
        <w:pStyle w:val="TableofFigures"/>
        <w:tabs>
          <w:tab w:val="right" w:leader="dot" w:pos="9394"/>
        </w:tabs>
        <w:rPr>
          <w:rFonts w:asciiTheme="minorHAnsi" w:eastAsiaTheme="minorEastAsia" w:hAnsiTheme="minorHAnsi" w:cstheme="minorBidi"/>
          <w:iCs w:val="0"/>
          <w:noProof/>
          <w:sz w:val="22"/>
          <w:szCs w:val="22"/>
        </w:rPr>
      </w:pPr>
      <w:r>
        <w:rPr>
          <w:bCs/>
          <w:sz w:val="26"/>
          <w:szCs w:val="26"/>
          <w:lang w:val="de-DE"/>
        </w:rPr>
        <w:fldChar w:fldCharType="begin"/>
      </w:r>
      <w:r>
        <w:rPr>
          <w:bCs/>
          <w:sz w:val="26"/>
          <w:szCs w:val="26"/>
          <w:lang w:val="de-DE"/>
        </w:rPr>
        <w:instrText xml:space="preserve"> TOC \h \z \c "Bảng" </w:instrText>
      </w:r>
      <w:r>
        <w:rPr>
          <w:bCs/>
          <w:sz w:val="26"/>
          <w:szCs w:val="26"/>
          <w:lang w:val="de-DE"/>
        </w:rPr>
        <w:fldChar w:fldCharType="separate"/>
      </w:r>
      <w:hyperlink w:anchor="_Toc90562238" w:history="1">
        <w:r w:rsidR="00D505D5" w:rsidRPr="00C97612">
          <w:rPr>
            <w:rStyle w:val="Hyperlink"/>
            <w:rFonts w:eastAsiaTheme="majorEastAsia"/>
            <w:noProof/>
          </w:rPr>
          <w:t>Bảng 2.1 Tác nhân hệ thống</w:t>
        </w:r>
        <w:r w:rsidR="00D505D5">
          <w:rPr>
            <w:noProof/>
            <w:webHidden/>
          </w:rPr>
          <w:tab/>
        </w:r>
        <w:r w:rsidR="00D505D5">
          <w:rPr>
            <w:noProof/>
            <w:webHidden/>
          </w:rPr>
          <w:fldChar w:fldCharType="begin"/>
        </w:r>
        <w:r w:rsidR="00D505D5">
          <w:rPr>
            <w:noProof/>
            <w:webHidden/>
          </w:rPr>
          <w:instrText xml:space="preserve"> PAGEREF _Toc90562238 \h </w:instrText>
        </w:r>
        <w:r w:rsidR="00D505D5">
          <w:rPr>
            <w:noProof/>
            <w:webHidden/>
          </w:rPr>
        </w:r>
        <w:r w:rsidR="00D505D5">
          <w:rPr>
            <w:noProof/>
            <w:webHidden/>
          </w:rPr>
          <w:fldChar w:fldCharType="separate"/>
        </w:r>
        <w:r w:rsidR="00D505D5">
          <w:rPr>
            <w:noProof/>
            <w:webHidden/>
          </w:rPr>
          <w:t>15</w:t>
        </w:r>
        <w:r w:rsidR="00D505D5">
          <w:rPr>
            <w:noProof/>
            <w:webHidden/>
          </w:rPr>
          <w:fldChar w:fldCharType="end"/>
        </w:r>
      </w:hyperlink>
    </w:p>
    <w:p w14:paraId="6759D535" w14:textId="76685D89"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39" w:history="1">
        <w:r w:rsidR="00D505D5" w:rsidRPr="00C97612">
          <w:rPr>
            <w:rStyle w:val="Hyperlink"/>
            <w:rFonts w:eastAsiaTheme="majorEastAsia"/>
            <w:noProof/>
          </w:rPr>
          <w:t>Bảng 2.2 Danh sách Use – case của hệ thống Admin</w:t>
        </w:r>
        <w:r w:rsidR="00D505D5">
          <w:rPr>
            <w:noProof/>
            <w:webHidden/>
          </w:rPr>
          <w:tab/>
        </w:r>
        <w:r w:rsidR="00D505D5">
          <w:rPr>
            <w:noProof/>
            <w:webHidden/>
          </w:rPr>
          <w:fldChar w:fldCharType="begin"/>
        </w:r>
        <w:r w:rsidR="00D505D5">
          <w:rPr>
            <w:noProof/>
            <w:webHidden/>
          </w:rPr>
          <w:instrText xml:space="preserve"> PAGEREF _Toc90562239 \h </w:instrText>
        </w:r>
        <w:r w:rsidR="00D505D5">
          <w:rPr>
            <w:noProof/>
            <w:webHidden/>
          </w:rPr>
        </w:r>
        <w:r w:rsidR="00D505D5">
          <w:rPr>
            <w:noProof/>
            <w:webHidden/>
          </w:rPr>
          <w:fldChar w:fldCharType="separate"/>
        </w:r>
        <w:r w:rsidR="00D505D5">
          <w:rPr>
            <w:noProof/>
            <w:webHidden/>
          </w:rPr>
          <w:t>15</w:t>
        </w:r>
        <w:r w:rsidR="00D505D5">
          <w:rPr>
            <w:noProof/>
            <w:webHidden/>
          </w:rPr>
          <w:fldChar w:fldCharType="end"/>
        </w:r>
      </w:hyperlink>
    </w:p>
    <w:p w14:paraId="7C55312F" w14:textId="709AE4F3"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40" w:history="1">
        <w:r w:rsidR="00D505D5" w:rsidRPr="00C97612">
          <w:rPr>
            <w:rStyle w:val="Hyperlink"/>
            <w:rFonts w:eastAsiaTheme="majorEastAsia"/>
            <w:noProof/>
          </w:rPr>
          <w:t>Bảng 2.3 Danh sách UseCase của hệ thống Client</w:t>
        </w:r>
        <w:r w:rsidR="00D505D5">
          <w:rPr>
            <w:noProof/>
            <w:webHidden/>
          </w:rPr>
          <w:tab/>
        </w:r>
        <w:r w:rsidR="00D505D5">
          <w:rPr>
            <w:noProof/>
            <w:webHidden/>
          </w:rPr>
          <w:fldChar w:fldCharType="begin"/>
        </w:r>
        <w:r w:rsidR="00D505D5">
          <w:rPr>
            <w:noProof/>
            <w:webHidden/>
          </w:rPr>
          <w:instrText xml:space="preserve"> PAGEREF _Toc90562240 \h </w:instrText>
        </w:r>
        <w:r w:rsidR="00D505D5">
          <w:rPr>
            <w:noProof/>
            <w:webHidden/>
          </w:rPr>
        </w:r>
        <w:r w:rsidR="00D505D5">
          <w:rPr>
            <w:noProof/>
            <w:webHidden/>
          </w:rPr>
          <w:fldChar w:fldCharType="separate"/>
        </w:r>
        <w:r w:rsidR="00D505D5">
          <w:rPr>
            <w:noProof/>
            <w:webHidden/>
          </w:rPr>
          <w:t>18</w:t>
        </w:r>
        <w:r w:rsidR="00D505D5">
          <w:rPr>
            <w:noProof/>
            <w:webHidden/>
          </w:rPr>
          <w:fldChar w:fldCharType="end"/>
        </w:r>
      </w:hyperlink>
    </w:p>
    <w:p w14:paraId="6B4CDD98" w14:textId="665D0386"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41" w:history="1">
        <w:r w:rsidR="00D505D5" w:rsidRPr="00C97612">
          <w:rPr>
            <w:rStyle w:val="Hyperlink"/>
            <w:rFonts w:eastAsiaTheme="majorEastAsia"/>
            <w:noProof/>
          </w:rPr>
          <w:t>Bảng 2.4 Use case Đăng nhập</w:t>
        </w:r>
        <w:r w:rsidR="00D505D5">
          <w:rPr>
            <w:noProof/>
            <w:webHidden/>
          </w:rPr>
          <w:tab/>
        </w:r>
        <w:r w:rsidR="00D505D5">
          <w:rPr>
            <w:noProof/>
            <w:webHidden/>
          </w:rPr>
          <w:fldChar w:fldCharType="begin"/>
        </w:r>
        <w:r w:rsidR="00D505D5">
          <w:rPr>
            <w:noProof/>
            <w:webHidden/>
          </w:rPr>
          <w:instrText xml:space="preserve"> PAGEREF _Toc90562241 \h </w:instrText>
        </w:r>
        <w:r w:rsidR="00D505D5">
          <w:rPr>
            <w:noProof/>
            <w:webHidden/>
          </w:rPr>
        </w:r>
        <w:r w:rsidR="00D505D5">
          <w:rPr>
            <w:noProof/>
            <w:webHidden/>
          </w:rPr>
          <w:fldChar w:fldCharType="separate"/>
        </w:r>
        <w:r w:rsidR="00D505D5">
          <w:rPr>
            <w:noProof/>
            <w:webHidden/>
          </w:rPr>
          <w:t>19</w:t>
        </w:r>
        <w:r w:rsidR="00D505D5">
          <w:rPr>
            <w:noProof/>
            <w:webHidden/>
          </w:rPr>
          <w:fldChar w:fldCharType="end"/>
        </w:r>
      </w:hyperlink>
    </w:p>
    <w:p w14:paraId="7EDE046E" w14:textId="69DAA605"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42" w:history="1">
        <w:r w:rsidR="00D505D5" w:rsidRPr="00C97612">
          <w:rPr>
            <w:rStyle w:val="Hyperlink"/>
            <w:rFonts w:eastAsiaTheme="majorEastAsia"/>
            <w:noProof/>
          </w:rPr>
          <w:t>Bảng 2.5 Use case thêm sản phẩm</w:t>
        </w:r>
        <w:r w:rsidR="00D505D5">
          <w:rPr>
            <w:noProof/>
            <w:webHidden/>
          </w:rPr>
          <w:tab/>
        </w:r>
        <w:r w:rsidR="00D505D5">
          <w:rPr>
            <w:noProof/>
            <w:webHidden/>
          </w:rPr>
          <w:fldChar w:fldCharType="begin"/>
        </w:r>
        <w:r w:rsidR="00D505D5">
          <w:rPr>
            <w:noProof/>
            <w:webHidden/>
          </w:rPr>
          <w:instrText xml:space="preserve"> PAGEREF _Toc90562242 \h </w:instrText>
        </w:r>
        <w:r w:rsidR="00D505D5">
          <w:rPr>
            <w:noProof/>
            <w:webHidden/>
          </w:rPr>
        </w:r>
        <w:r w:rsidR="00D505D5">
          <w:rPr>
            <w:noProof/>
            <w:webHidden/>
          </w:rPr>
          <w:fldChar w:fldCharType="separate"/>
        </w:r>
        <w:r w:rsidR="00D505D5">
          <w:rPr>
            <w:noProof/>
            <w:webHidden/>
          </w:rPr>
          <w:t>20</w:t>
        </w:r>
        <w:r w:rsidR="00D505D5">
          <w:rPr>
            <w:noProof/>
            <w:webHidden/>
          </w:rPr>
          <w:fldChar w:fldCharType="end"/>
        </w:r>
      </w:hyperlink>
    </w:p>
    <w:p w14:paraId="265CE5AD" w14:textId="741C5172"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43" w:history="1">
        <w:r w:rsidR="00D505D5" w:rsidRPr="00C97612">
          <w:rPr>
            <w:rStyle w:val="Hyperlink"/>
            <w:rFonts w:eastAsiaTheme="majorEastAsia"/>
            <w:noProof/>
          </w:rPr>
          <w:t>Bảng 2.6 Sửa sản phẩm</w:t>
        </w:r>
        <w:r w:rsidR="00D505D5">
          <w:rPr>
            <w:noProof/>
            <w:webHidden/>
          </w:rPr>
          <w:tab/>
        </w:r>
        <w:r w:rsidR="00D505D5">
          <w:rPr>
            <w:noProof/>
            <w:webHidden/>
          </w:rPr>
          <w:fldChar w:fldCharType="begin"/>
        </w:r>
        <w:r w:rsidR="00D505D5">
          <w:rPr>
            <w:noProof/>
            <w:webHidden/>
          </w:rPr>
          <w:instrText xml:space="preserve"> PAGEREF _Toc90562243 \h </w:instrText>
        </w:r>
        <w:r w:rsidR="00D505D5">
          <w:rPr>
            <w:noProof/>
            <w:webHidden/>
          </w:rPr>
        </w:r>
        <w:r w:rsidR="00D505D5">
          <w:rPr>
            <w:noProof/>
            <w:webHidden/>
          </w:rPr>
          <w:fldChar w:fldCharType="separate"/>
        </w:r>
        <w:r w:rsidR="00D505D5">
          <w:rPr>
            <w:noProof/>
            <w:webHidden/>
          </w:rPr>
          <w:t>21</w:t>
        </w:r>
        <w:r w:rsidR="00D505D5">
          <w:rPr>
            <w:noProof/>
            <w:webHidden/>
          </w:rPr>
          <w:fldChar w:fldCharType="end"/>
        </w:r>
      </w:hyperlink>
    </w:p>
    <w:p w14:paraId="54E3DF1C" w14:textId="2518D9C8"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44" w:history="1">
        <w:r w:rsidR="00D505D5" w:rsidRPr="00C97612">
          <w:rPr>
            <w:rStyle w:val="Hyperlink"/>
            <w:rFonts w:eastAsiaTheme="majorEastAsia"/>
            <w:noProof/>
          </w:rPr>
          <w:t>Bảng 2.7 Use case xóa sản phẩm</w:t>
        </w:r>
        <w:r w:rsidR="00D505D5">
          <w:rPr>
            <w:noProof/>
            <w:webHidden/>
          </w:rPr>
          <w:tab/>
        </w:r>
        <w:r w:rsidR="00D505D5">
          <w:rPr>
            <w:noProof/>
            <w:webHidden/>
          </w:rPr>
          <w:fldChar w:fldCharType="begin"/>
        </w:r>
        <w:r w:rsidR="00D505D5">
          <w:rPr>
            <w:noProof/>
            <w:webHidden/>
          </w:rPr>
          <w:instrText xml:space="preserve"> PAGEREF _Toc90562244 \h </w:instrText>
        </w:r>
        <w:r w:rsidR="00D505D5">
          <w:rPr>
            <w:noProof/>
            <w:webHidden/>
          </w:rPr>
        </w:r>
        <w:r w:rsidR="00D505D5">
          <w:rPr>
            <w:noProof/>
            <w:webHidden/>
          </w:rPr>
          <w:fldChar w:fldCharType="separate"/>
        </w:r>
        <w:r w:rsidR="00D505D5">
          <w:rPr>
            <w:noProof/>
            <w:webHidden/>
          </w:rPr>
          <w:t>22</w:t>
        </w:r>
        <w:r w:rsidR="00D505D5">
          <w:rPr>
            <w:noProof/>
            <w:webHidden/>
          </w:rPr>
          <w:fldChar w:fldCharType="end"/>
        </w:r>
      </w:hyperlink>
    </w:p>
    <w:p w14:paraId="44F31707" w14:textId="1E450CCC"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45" w:history="1">
        <w:r w:rsidR="00D505D5" w:rsidRPr="00C97612">
          <w:rPr>
            <w:rStyle w:val="Hyperlink"/>
            <w:rFonts w:eastAsiaTheme="majorEastAsia"/>
            <w:noProof/>
          </w:rPr>
          <w:t>Bảng 2.8 Use case thêm danh mục sản phẩm</w:t>
        </w:r>
        <w:r w:rsidR="00D505D5">
          <w:rPr>
            <w:noProof/>
            <w:webHidden/>
          </w:rPr>
          <w:tab/>
        </w:r>
        <w:r w:rsidR="00D505D5">
          <w:rPr>
            <w:noProof/>
            <w:webHidden/>
          </w:rPr>
          <w:fldChar w:fldCharType="begin"/>
        </w:r>
        <w:r w:rsidR="00D505D5">
          <w:rPr>
            <w:noProof/>
            <w:webHidden/>
          </w:rPr>
          <w:instrText xml:space="preserve"> PAGEREF _Toc90562245 \h </w:instrText>
        </w:r>
        <w:r w:rsidR="00D505D5">
          <w:rPr>
            <w:noProof/>
            <w:webHidden/>
          </w:rPr>
        </w:r>
        <w:r w:rsidR="00D505D5">
          <w:rPr>
            <w:noProof/>
            <w:webHidden/>
          </w:rPr>
          <w:fldChar w:fldCharType="separate"/>
        </w:r>
        <w:r w:rsidR="00D505D5">
          <w:rPr>
            <w:noProof/>
            <w:webHidden/>
          </w:rPr>
          <w:t>23</w:t>
        </w:r>
        <w:r w:rsidR="00D505D5">
          <w:rPr>
            <w:noProof/>
            <w:webHidden/>
          </w:rPr>
          <w:fldChar w:fldCharType="end"/>
        </w:r>
      </w:hyperlink>
    </w:p>
    <w:p w14:paraId="3CC749ED" w14:textId="37287081"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46" w:history="1">
        <w:r w:rsidR="00D505D5" w:rsidRPr="00C97612">
          <w:rPr>
            <w:rStyle w:val="Hyperlink"/>
            <w:rFonts w:eastAsiaTheme="majorEastAsia"/>
            <w:noProof/>
          </w:rPr>
          <w:t>Bảng 2.9 Sửa danh mục sản phẩm</w:t>
        </w:r>
        <w:r w:rsidR="00D505D5">
          <w:rPr>
            <w:noProof/>
            <w:webHidden/>
          </w:rPr>
          <w:tab/>
        </w:r>
        <w:r w:rsidR="00D505D5">
          <w:rPr>
            <w:noProof/>
            <w:webHidden/>
          </w:rPr>
          <w:fldChar w:fldCharType="begin"/>
        </w:r>
        <w:r w:rsidR="00D505D5">
          <w:rPr>
            <w:noProof/>
            <w:webHidden/>
          </w:rPr>
          <w:instrText xml:space="preserve"> PAGEREF _Toc90562246 \h </w:instrText>
        </w:r>
        <w:r w:rsidR="00D505D5">
          <w:rPr>
            <w:noProof/>
            <w:webHidden/>
          </w:rPr>
        </w:r>
        <w:r w:rsidR="00D505D5">
          <w:rPr>
            <w:noProof/>
            <w:webHidden/>
          </w:rPr>
          <w:fldChar w:fldCharType="separate"/>
        </w:r>
        <w:r w:rsidR="00D505D5">
          <w:rPr>
            <w:noProof/>
            <w:webHidden/>
          </w:rPr>
          <w:t>24</w:t>
        </w:r>
        <w:r w:rsidR="00D505D5">
          <w:rPr>
            <w:noProof/>
            <w:webHidden/>
          </w:rPr>
          <w:fldChar w:fldCharType="end"/>
        </w:r>
      </w:hyperlink>
    </w:p>
    <w:p w14:paraId="446BCF88" w14:textId="1326F1E9"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47" w:history="1">
        <w:r w:rsidR="00D505D5" w:rsidRPr="00C97612">
          <w:rPr>
            <w:rStyle w:val="Hyperlink"/>
            <w:rFonts w:eastAsiaTheme="majorEastAsia"/>
            <w:noProof/>
          </w:rPr>
          <w:t>Bảng 2.10 Use case xóa danh mục thiết bị</w:t>
        </w:r>
        <w:r w:rsidR="00D505D5">
          <w:rPr>
            <w:noProof/>
            <w:webHidden/>
          </w:rPr>
          <w:tab/>
        </w:r>
        <w:r w:rsidR="00D505D5">
          <w:rPr>
            <w:noProof/>
            <w:webHidden/>
          </w:rPr>
          <w:fldChar w:fldCharType="begin"/>
        </w:r>
        <w:r w:rsidR="00D505D5">
          <w:rPr>
            <w:noProof/>
            <w:webHidden/>
          </w:rPr>
          <w:instrText xml:space="preserve"> PAGEREF _Toc90562247 \h </w:instrText>
        </w:r>
        <w:r w:rsidR="00D505D5">
          <w:rPr>
            <w:noProof/>
            <w:webHidden/>
          </w:rPr>
        </w:r>
        <w:r w:rsidR="00D505D5">
          <w:rPr>
            <w:noProof/>
            <w:webHidden/>
          </w:rPr>
          <w:fldChar w:fldCharType="separate"/>
        </w:r>
        <w:r w:rsidR="00D505D5">
          <w:rPr>
            <w:noProof/>
            <w:webHidden/>
          </w:rPr>
          <w:t>25</w:t>
        </w:r>
        <w:r w:rsidR="00D505D5">
          <w:rPr>
            <w:noProof/>
            <w:webHidden/>
          </w:rPr>
          <w:fldChar w:fldCharType="end"/>
        </w:r>
      </w:hyperlink>
    </w:p>
    <w:p w14:paraId="7705645A" w14:textId="71DDC2AD"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48" w:history="1">
        <w:r w:rsidR="00D505D5" w:rsidRPr="00C97612">
          <w:rPr>
            <w:rStyle w:val="Hyperlink"/>
            <w:rFonts w:eastAsiaTheme="majorEastAsia"/>
            <w:noProof/>
          </w:rPr>
          <w:t>Bảng 2.11 Use case thêm khách hàng</w:t>
        </w:r>
        <w:r w:rsidR="00D505D5">
          <w:rPr>
            <w:noProof/>
            <w:webHidden/>
          </w:rPr>
          <w:tab/>
        </w:r>
        <w:r w:rsidR="00D505D5">
          <w:rPr>
            <w:noProof/>
            <w:webHidden/>
          </w:rPr>
          <w:fldChar w:fldCharType="begin"/>
        </w:r>
        <w:r w:rsidR="00D505D5">
          <w:rPr>
            <w:noProof/>
            <w:webHidden/>
          </w:rPr>
          <w:instrText xml:space="preserve"> PAGEREF _Toc90562248 \h </w:instrText>
        </w:r>
        <w:r w:rsidR="00D505D5">
          <w:rPr>
            <w:noProof/>
            <w:webHidden/>
          </w:rPr>
        </w:r>
        <w:r w:rsidR="00D505D5">
          <w:rPr>
            <w:noProof/>
            <w:webHidden/>
          </w:rPr>
          <w:fldChar w:fldCharType="separate"/>
        </w:r>
        <w:r w:rsidR="00D505D5">
          <w:rPr>
            <w:noProof/>
            <w:webHidden/>
          </w:rPr>
          <w:t>26</w:t>
        </w:r>
        <w:r w:rsidR="00D505D5">
          <w:rPr>
            <w:noProof/>
            <w:webHidden/>
          </w:rPr>
          <w:fldChar w:fldCharType="end"/>
        </w:r>
      </w:hyperlink>
    </w:p>
    <w:p w14:paraId="24E7C9A2" w14:textId="4400F5F9"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49" w:history="1">
        <w:r w:rsidR="00D505D5" w:rsidRPr="00C97612">
          <w:rPr>
            <w:rStyle w:val="Hyperlink"/>
            <w:rFonts w:eastAsiaTheme="majorEastAsia"/>
            <w:noProof/>
          </w:rPr>
          <w:t>Bảng 2.12 Sửa thông tin khách hàng</w:t>
        </w:r>
        <w:r w:rsidR="00D505D5">
          <w:rPr>
            <w:noProof/>
            <w:webHidden/>
          </w:rPr>
          <w:tab/>
        </w:r>
        <w:r w:rsidR="00D505D5">
          <w:rPr>
            <w:noProof/>
            <w:webHidden/>
          </w:rPr>
          <w:fldChar w:fldCharType="begin"/>
        </w:r>
        <w:r w:rsidR="00D505D5">
          <w:rPr>
            <w:noProof/>
            <w:webHidden/>
          </w:rPr>
          <w:instrText xml:space="preserve"> PAGEREF _Toc90562249 \h </w:instrText>
        </w:r>
        <w:r w:rsidR="00D505D5">
          <w:rPr>
            <w:noProof/>
            <w:webHidden/>
          </w:rPr>
        </w:r>
        <w:r w:rsidR="00D505D5">
          <w:rPr>
            <w:noProof/>
            <w:webHidden/>
          </w:rPr>
          <w:fldChar w:fldCharType="separate"/>
        </w:r>
        <w:r w:rsidR="00D505D5">
          <w:rPr>
            <w:noProof/>
            <w:webHidden/>
          </w:rPr>
          <w:t>26</w:t>
        </w:r>
        <w:r w:rsidR="00D505D5">
          <w:rPr>
            <w:noProof/>
            <w:webHidden/>
          </w:rPr>
          <w:fldChar w:fldCharType="end"/>
        </w:r>
      </w:hyperlink>
    </w:p>
    <w:p w14:paraId="6B2F05EB" w14:textId="26691F7C"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50" w:history="1">
        <w:r w:rsidR="00D505D5" w:rsidRPr="00C97612">
          <w:rPr>
            <w:rStyle w:val="Hyperlink"/>
            <w:rFonts w:eastAsiaTheme="majorEastAsia"/>
            <w:noProof/>
          </w:rPr>
          <w:t>Bảng 2.13 Use case xóa khách hàng</w:t>
        </w:r>
        <w:r w:rsidR="00D505D5">
          <w:rPr>
            <w:noProof/>
            <w:webHidden/>
          </w:rPr>
          <w:tab/>
        </w:r>
        <w:r w:rsidR="00D505D5">
          <w:rPr>
            <w:noProof/>
            <w:webHidden/>
          </w:rPr>
          <w:fldChar w:fldCharType="begin"/>
        </w:r>
        <w:r w:rsidR="00D505D5">
          <w:rPr>
            <w:noProof/>
            <w:webHidden/>
          </w:rPr>
          <w:instrText xml:space="preserve"> PAGEREF _Toc90562250 \h </w:instrText>
        </w:r>
        <w:r w:rsidR="00D505D5">
          <w:rPr>
            <w:noProof/>
            <w:webHidden/>
          </w:rPr>
        </w:r>
        <w:r w:rsidR="00D505D5">
          <w:rPr>
            <w:noProof/>
            <w:webHidden/>
          </w:rPr>
          <w:fldChar w:fldCharType="separate"/>
        </w:r>
        <w:r w:rsidR="00D505D5">
          <w:rPr>
            <w:noProof/>
            <w:webHidden/>
          </w:rPr>
          <w:t>27</w:t>
        </w:r>
        <w:r w:rsidR="00D505D5">
          <w:rPr>
            <w:noProof/>
            <w:webHidden/>
          </w:rPr>
          <w:fldChar w:fldCharType="end"/>
        </w:r>
      </w:hyperlink>
    </w:p>
    <w:p w14:paraId="0602FFD0" w14:textId="6AD05580"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51" w:history="1">
        <w:r w:rsidR="00D505D5" w:rsidRPr="00C97612">
          <w:rPr>
            <w:rStyle w:val="Hyperlink"/>
            <w:rFonts w:eastAsiaTheme="majorEastAsia"/>
            <w:noProof/>
          </w:rPr>
          <w:t>Bảng 2.14 Use case thêm bài viết</w:t>
        </w:r>
        <w:r w:rsidR="00D505D5">
          <w:rPr>
            <w:noProof/>
            <w:webHidden/>
          </w:rPr>
          <w:tab/>
        </w:r>
        <w:r w:rsidR="00D505D5">
          <w:rPr>
            <w:noProof/>
            <w:webHidden/>
          </w:rPr>
          <w:fldChar w:fldCharType="begin"/>
        </w:r>
        <w:r w:rsidR="00D505D5">
          <w:rPr>
            <w:noProof/>
            <w:webHidden/>
          </w:rPr>
          <w:instrText xml:space="preserve"> PAGEREF _Toc90562251 \h </w:instrText>
        </w:r>
        <w:r w:rsidR="00D505D5">
          <w:rPr>
            <w:noProof/>
            <w:webHidden/>
          </w:rPr>
        </w:r>
        <w:r w:rsidR="00D505D5">
          <w:rPr>
            <w:noProof/>
            <w:webHidden/>
          </w:rPr>
          <w:fldChar w:fldCharType="separate"/>
        </w:r>
        <w:r w:rsidR="00D505D5">
          <w:rPr>
            <w:noProof/>
            <w:webHidden/>
          </w:rPr>
          <w:t>28</w:t>
        </w:r>
        <w:r w:rsidR="00D505D5">
          <w:rPr>
            <w:noProof/>
            <w:webHidden/>
          </w:rPr>
          <w:fldChar w:fldCharType="end"/>
        </w:r>
      </w:hyperlink>
    </w:p>
    <w:p w14:paraId="3C1C705B" w14:textId="73D69243"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52" w:history="1">
        <w:r w:rsidR="00D505D5" w:rsidRPr="00C97612">
          <w:rPr>
            <w:rStyle w:val="Hyperlink"/>
            <w:rFonts w:eastAsiaTheme="majorEastAsia"/>
            <w:noProof/>
          </w:rPr>
          <w:t>Bảng 2.15 Use case Sửa bài viết</w:t>
        </w:r>
        <w:r w:rsidR="00D505D5">
          <w:rPr>
            <w:noProof/>
            <w:webHidden/>
          </w:rPr>
          <w:tab/>
        </w:r>
        <w:r w:rsidR="00D505D5">
          <w:rPr>
            <w:noProof/>
            <w:webHidden/>
          </w:rPr>
          <w:fldChar w:fldCharType="begin"/>
        </w:r>
        <w:r w:rsidR="00D505D5">
          <w:rPr>
            <w:noProof/>
            <w:webHidden/>
          </w:rPr>
          <w:instrText xml:space="preserve"> PAGEREF _Toc90562252 \h </w:instrText>
        </w:r>
        <w:r w:rsidR="00D505D5">
          <w:rPr>
            <w:noProof/>
            <w:webHidden/>
          </w:rPr>
        </w:r>
        <w:r w:rsidR="00D505D5">
          <w:rPr>
            <w:noProof/>
            <w:webHidden/>
          </w:rPr>
          <w:fldChar w:fldCharType="separate"/>
        </w:r>
        <w:r w:rsidR="00D505D5">
          <w:rPr>
            <w:noProof/>
            <w:webHidden/>
          </w:rPr>
          <w:t>29</w:t>
        </w:r>
        <w:r w:rsidR="00D505D5">
          <w:rPr>
            <w:noProof/>
            <w:webHidden/>
          </w:rPr>
          <w:fldChar w:fldCharType="end"/>
        </w:r>
      </w:hyperlink>
    </w:p>
    <w:p w14:paraId="2A0F29D4" w14:textId="4B2B8140"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53" w:history="1">
        <w:r w:rsidR="00D505D5" w:rsidRPr="00C97612">
          <w:rPr>
            <w:rStyle w:val="Hyperlink"/>
            <w:rFonts w:eastAsiaTheme="majorEastAsia"/>
            <w:noProof/>
          </w:rPr>
          <w:t>Bảng 2.16 Use case xóa bài viết</w:t>
        </w:r>
        <w:r w:rsidR="00D505D5">
          <w:rPr>
            <w:noProof/>
            <w:webHidden/>
          </w:rPr>
          <w:tab/>
        </w:r>
        <w:r w:rsidR="00D505D5">
          <w:rPr>
            <w:noProof/>
            <w:webHidden/>
          </w:rPr>
          <w:fldChar w:fldCharType="begin"/>
        </w:r>
        <w:r w:rsidR="00D505D5">
          <w:rPr>
            <w:noProof/>
            <w:webHidden/>
          </w:rPr>
          <w:instrText xml:space="preserve"> PAGEREF _Toc90562253 \h </w:instrText>
        </w:r>
        <w:r w:rsidR="00D505D5">
          <w:rPr>
            <w:noProof/>
            <w:webHidden/>
          </w:rPr>
        </w:r>
        <w:r w:rsidR="00D505D5">
          <w:rPr>
            <w:noProof/>
            <w:webHidden/>
          </w:rPr>
          <w:fldChar w:fldCharType="separate"/>
        </w:r>
        <w:r w:rsidR="00D505D5">
          <w:rPr>
            <w:noProof/>
            <w:webHidden/>
          </w:rPr>
          <w:t>30</w:t>
        </w:r>
        <w:r w:rsidR="00D505D5">
          <w:rPr>
            <w:noProof/>
            <w:webHidden/>
          </w:rPr>
          <w:fldChar w:fldCharType="end"/>
        </w:r>
      </w:hyperlink>
    </w:p>
    <w:p w14:paraId="22C46A88" w14:textId="6E0CADF3"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54" w:history="1">
        <w:r w:rsidR="00D505D5" w:rsidRPr="00C97612">
          <w:rPr>
            <w:rStyle w:val="Hyperlink"/>
            <w:rFonts w:eastAsiaTheme="majorEastAsia"/>
            <w:noProof/>
          </w:rPr>
          <w:t>Bảng 2.17 Use case Trả lời liên hệ</w:t>
        </w:r>
        <w:r w:rsidR="00D505D5">
          <w:rPr>
            <w:noProof/>
            <w:webHidden/>
          </w:rPr>
          <w:tab/>
        </w:r>
        <w:r w:rsidR="00D505D5">
          <w:rPr>
            <w:noProof/>
            <w:webHidden/>
          </w:rPr>
          <w:fldChar w:fldCharType="begin"/>
        </w:r>
        <w:r w:rsidR="00D505D5">
          <w:rPr>
            <w:noProof/>
            <w:webHidden/>
          </w:rPr>
          <w:instrText xml:space="preserve"> PAGEREF _Toc90562254 \h </w:instrText>
        </w:r>
        <w:r w:rsidR="00D505D5">
          <w:rPr>
            <w:noProof/>
            <w:webHidden/>
          </w:rPr>
        </w:r>
        <w:r w:rsidR="00D505D5">
          <w:rPr>
            <w:noProof/>
            <w:webHidden/>
          </w:rPr>
          <w:fldChar w:fldCharType="separate"/>
        </w:r>
        <w:r w:rsidR="00D505D5">
          <w:rPr>
            <w:noProof/>
            <w:webHidden/>
          </w:rPr>
          <w:t>31</w:t>
        </w:r>
        <w:r w:rsidR="00D505D5">
          <w:rPr>
            <w:noProof/>
            <w:webHidden/>
          </w:rPr>
          <w:fldChar w:fldCharType="end"/>
        </w:r>
      </w:hyperlink>
    </w:p>
    <w:p w14:paraId="6437A5F1" w14:textId="440F5A1B"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55" w:history="1">
        <w:r w:rsidR="00D505D5" w:rsidRPr="00C97612">
          <w:rPr>
            <w:rStyle w:val="Hyperlink"/>
            <w:rFonts w:eastAsiaTheme="majorEastAsia"/>
            <w:noProof/>
          </w:rPr>
          <w:t>Bảng 2.18 Use case xóa liên hệ</w:t>
        </w:r>
        <w:r w:rsidR="00D505D5">
          <w:rPr>
            <w:noProof/>
            <w:webHidden/>
          </w:rPr>
          <w:tab/>
        </w:r>
        <w:r w:rsidR="00D505D5">
          <w:rPr>
            <w:noProof/>
            <w:webHidden/>
          </w:rPr>
          <w:fldChar w:fldCharType="begin"/>
        </w:r>
        <w:r w:rsidR="00D505D5">
          <w:rPr>
            <w:noProof/>
            <w:webHidden/>
          </w:rPr>
          <w:instrText xml:space="preserve"> PAGEREF _Toc90562255 \h </w:instrText>
        </w:r>
        <w:r w:rsidR="00D505D5">
          <w:rPr>
            <w:noProof/>
            <w:webHidden/>
          </w:rPr>
        </w:r>
        <w:r w:rsidR="00D505D5">
          <w:rPr>
            <w:noProof/>
            <w:webHidden/>
          </w:rPr>
          <w:fldChar w:fldCharType="separate"/>
        </w:r>
        <w:r w:rsidR="00D505D5">
          <w:rPr>
            <w:noProof/>
            <w:webHidden/>
          </w:rPr>
          <w:t>32</w:t>
        </w:r>
        <w:r w:rsidR="00D505D5">
          <w:rPr>
            <w:noProof/>
            <w:webHidden/>
          </w:rPr>
          <w:fldChar w:fldCharType="end"/>
        </w:r>
      </w:hyperlink>
    </w:p>
    <w:p w14:paraId="45E5F3C7" w14:textId="6F1D502B"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56" w:history="1">
        <w:r w:rsidR="00D505D5" w:rsidRPr="00C97612">
          <w:rPr>
            <w:rStyle w:val="Hyperlink"/>
            <w:rFonts w:eastAsiaTheme="majorEastAsia"/>
            <w:noProof/>
          </w:rPr>
          <w:t>Bảng 2.19 Use case Xem chi tiết đơn hàng</w:t>
        </w:r>
        <w:r w:rsidR="00D505D5">
          <w:rPr>
            <w:noProof/>
            <w:webHidden/>
          </w:rPr>
          <w:tab/>
        </w:r>
        <w:r w:rsidR="00D505D5">
          <w:rPr>
            <w:noProof/>
            <w:webHidden/>
          </w:rPr>
          <w:fldChar w:fldCharType="begin"/>
        </w:r>
        <w:r w:rsidR="00D505D5">
          <w:rPr>
            <w:noProof/>
            <w:webHidden/>
          </w:rPr>
          <w:instrText xml:space="preserve"> PAGEREF _Toc90562256 \h </w:instrText>
        </w:r>
        <w:r w:rsidR="00D505D5">
          <w:rPr>
            <w:noProof/>
            <w:webHidden/>
          </w:rPr>
        </w:r>
        <w:r w:rsidR="00D505D5">
          <w:rPr>
            <w:noProof/>
            <w:webHidden/>
          </w:rPr>
          <w:fldChar w:fldCharType="separate"/>
        </w:r>
        <w:r w:rsidR="00D505D5">
          <w:rPr>
            <w:noProof/>
            <w:webHidden/>
          </w:rPr>
          <w:t>32</w:t>
        </w:r>
        <w:r w:rsidR="00D505D5">
          <w:rPr>
            <w:noProof/>
            <w:webHidden/>
          </w:rPr>
          <w:fldChar w:fldCharType="end"/>
        </w:r>
      </w:hyperlink>
    </w:p>
    <w:p w14:paraId="21C60258" w14:textId="5BB147D5"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57" w:history="1">
        <w:r w:rsidR="00D505D5" w:rsidRPr="00C97612">
          <w:rPr>
            <w:rStyle w:val="Hyperlink"/>
            <w:rFonts w:eastAsiaTheme="majorEastAsia"/>
            <w:noProof/>
          </w:rPr>
          <w:t>Bảng 2.20 Cập nhật trạng thái đơn hàng</w:t>
        </w:r>
        <w:r w:rsidR="00D505D5">
          <w:rPr>
            <w:noProof/>
            <w:webHidden/>
          </w:rPr>
          <w:tab/>
        </w:r>
        <w:r w:rsidR="00D505D5">
          <w:rPr>
            <w:noProof/>
            <w:webHidden/>
          </w:rPr>
          <w:fldChar w:fldCharType="begin"/>
        </w:r>
        <w:r w:rsidR="00D505D5">
          <w:rPr>
            <w:noProof/>
            <w:webHidden/>
          </w:rPr>
          <w:instrText xml:space="preserve"> PAGEREF _Toc90562257 \h </w:instrText>
        </w:r>
        <w:r w:rsidR="00D505D5">
          <w:rPr>
            <w:noProof/>
            <w:webHidden/>
          </w:rPr>
        </w:r>
        <w:r w:rsidR="00D505D5">
          <w:rPr>
            <w:noProof/>
            <w:webHidden/>
          </w:rPr>
          <w:fldChar w:fldCharType="separate"/>
        </w:r>
        <w:r w:rsidR="00D505D5">
          <w:rPr>
            <w:noProof/>
            <w:webHidden/>
          </w:rPr>
          <w:t>33</w:t>
        </w:r>
        <w:r w:rsidR="00D505D5">
          <w:rPr>
            <w:noProof/>
            <w:webHidden/>
          </w:rPr>
          <w:fldChar w:fldCharType="end"/>
        </w:r>
      </w:hyperlink>
    </w:p>
    <w:p w14:paraId="4454B6C5" w14:textId="7DAF511F"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58" w:history="1">
        <w:r w:rsidR="00D505D5" w:rsidRPr="00C97612">
          <w:rPr>
            <w:rStyle w:val="Hyperlink"/>
            <w:rFonts w:eastAsiaTheme="majorEastAsia"/>
            <w:noProof/>
          </w:rPr>
          <w:t>Bảng 2.21 Use case xóa đơn hàng</w:t>
        </w:r>
        <w:r w:rsidR="00D505D5">
          <w:rPr>
            <w:noProof/>
            <w:webHidden/>
          </w:rPr>
          <w:tab/>
        </w:r>
        <w:r w:rsidR="00D505D5">
          <w:rPr>
            <w:noProof/>
            <w:webHidden/>
          </w:rPr>
          <w:fldChar w:fldCharType="begin"/>
        </w:r>
        <w:r w:rsidR="00D505D5">
          <w:rPr>
            <w:noProof/>
            <w:webHidden/>
          </w:rPr>
          <w:instrText xml:space="preserve"> PAGEREF _Toc90562258 \h </w:instrText>
        </w:r>
        <w:r w:rsidR="00D505D5">
          <w:rPr>
            <w:noProof/>
            <w:webHidden/>
          </w:rPr>
        </w:r>
        <w:r w:rsidR="00D505D5">
          <w:rPr>
            <w:noProof/>
            <w:webHidden/>
          </w:rPr>
          <w:fldChar w:fldCharType="separate"/>
        </w:r>
        <w:r w:rsidR="00D505D5">
          <w:rPr>
            <w:noProof/>
            <w:webHidden/>
          </w:rPr>
          <w:t>34</w:t>
        </w:r>
        <w:r w:rsidR="00D505D5">
          <w:rPr>
            <w:noProof/>
            <w:webHidden/>
          </w:rPr>
          <w:fldChar w:fldCharType="end"/>
        </w:r>
      </w:hyperlink>
    </w:p>
    <w:p w14:paraId="00F48461" w14:textId="590F9B99"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59" w:history="1">
        <w:r w:rsidR="00D505D5" w:rsidRPr="00C97612">
          <w:rPr>
            <w:rStyle w:val="Hyperlink"/>
            <w:rFonts w:eastAsiaTheme="majorEastAsia"/>
            <w:noProof/>
          </w:rPr>
          <w:t>Bảng 2.22 Use case thêm Menu</w:t>
        </w:r>
        <w:r w:rsidR="00D505D5">
          <w:rPr>
            <w:noProof/>
            <w:webHidden/>
          </w:rPr>
          <w:tab/>
        </w:r>
        <w:r w:rsidR="00D505D5">
          <w:rPr>
            <w:noProof/>
            <w:webHidden/>
          </w:rPr>
          <w:fldChar w:fldCharType="begin"/>
        </w:r>
        <w:r w:rsidR="00D505D5">
          <w:rPr>
            <w:noProof/>
            <w:webHidden/>
          </w:rPr>
          <w:instrText xml:space="preserve"> PAGEREF _Toc90562259 \h </w:instrText>
        </w:r>
        <w:r w:rsidR="00D505D5">
          <w:rPr>
            <w:noProof/>
            <w:webHidden/>
          </w:rPr>
        </w:r>
        <w:r w:rsidR="00D505D5">
          <w:rPr>
            <w:noProof/>
            <w:webHidden/>
          </w:rPr>
          <w:fldChar w:fldCharType="separate"/>
        </w:r>
        <w:r w:rsidR="00D505D5">
          <w:rPr>
            <w:noProof/>
            <w:webHidden/>
          </w:rPr>
          <w:t>35</w:t>
        </w:r>
        <w:r w:rsidR="00D505D5">
          <w:rPr>
            <w:noProof/>
            <w:webHidden/>
          </w:rPr>
          <w:fldChar w:fldCharType="end"/>
        </w:r>
      </w:hyperlink>
    </w:p>
    <w:p w14:paraId="3F87246D" w14:textId="5E154AB0"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60" w:history="1">
        <w:r w:rsidR="00D505D5" w:rsidRPr="00C97612">
          <w:rPr>
            <w:rStyle w:val="Hyperlink"/>
            <w:rFonts w:eastAsiaTheme="majorEastAsia"/>
            <w:noProof/>
          </w:rPr>
          <w:t>Bảng 2.23 Use case Sửa menu</w:t>
        </w:r>
        <w:r w:rsidR="00D505D5">
          <w:rPr>
            <w:noProof/>
            <w:webHidden/>
          </w:rPr>
          <w:tab/>
        </w:r>
        <w:r w:rsidR="00D505D5">
          <w:rPr>
            <w:noProof/>
            <w:webHidden/>
          </w:rPr>
          <w:fldChar w:fldCharType="begin"/>
        </w:r>
        <w:r w:rsidR="00D505D5">
          <w:rPr>
            <w:noProof/>
            <w:webHidden/>
          </w:rPr>
          <w:instrText xml:space="preserve"> PAGEREF _Toc90562260 \h </w:instrText>
        </w:r>
        <w:r w:rsidR="00D505D5">
          <w:rPr>
            <w:noProof/>
            <w:webHidden/>
          </w:rPr>
        </w:r>
        <w:r w:rsidR="00D505D5">
          <w:rPr>
            <w:noProof/>
            <w:webHidden/>
          </w:rPr>
          <w:fldChar w:fldCharType="separate"/>
        </w:r>
        <w:r w:rsidR="00D505D5">
          <w:rPr>
            <w:noProof/>
            <w:webHidden/>
          </w:rPr>
          <w:t>36</w:t>
        </w:r>
        <w:r w:rsidR="00D505D5">
          <w:rPr>
            <w:noProof/>
            <w:webHidden/>
          </w:rPr>
          <w:fldChar w:fldCharType="end"/>
        </w:r>
      </w:hyperlink>
    </w:p>
    <w:p w14:paraId="3E8D435D" w14:textId="7FC8EA98"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61" w:history="1">
        <w:r w:rsidR="00D505D5" w:rsidRPr="00C97612">
          <w:rPr>
            <w:rStyle w:val="Hyperlink"/>
            <w:rFonts w:eastAsiaTheme="majorEastAsia"/>
            <w:noProof/>
          </w:rPr>
          <w:t>Bảng 2.24 Use case xóa menu</w:t>
        </w:r>
        <w:r w:rsidR="00D505D5">
          <w:rPr>
            <w:noProof/>
            <w:webHidden/>
          </w:rPr>
          <w:tab/>
        </w:r>
        <w:r w:rsidR="00D505D5">
          <w:rPr>
            <w:noProof/>
            <w:webHidden/>
          </w:rPr>
          <w:fldChar w:fldCharType="begin"/>
        </w:r>
        <w:r w:rsidR="00D505D5">
          <w:rPr>
            <w:noProof/>
            <w:webHidden/>
          </w:rPr>
          <w:instrText xml:space="preserve"> PAGEREF _Toc90562261 \h </w:instrText>
        </w:r>
        <w:r w:rsidR="00D505D5">
          <w:rPr>
            <w:noProof/>
            <w:webHidden/>
          </w:rPr>
        </w:r>
        <w:r w:rsidR="00D505D5">
          <w:rPr>
            <w:noProof/>
            <w:webHidden/>
          </w:rPr>
          <w:fldChar w:fldCharType="separate"/>
        </w:r>
        <w:r w:rsidR="00D505D5">
          <w:rPr>
            <w:noProof/>
            <w:webHidden/>
          </w:rPr>
          <w:t>36</w:t>
        </w:r>
        <w:r w:rsidR="00D505D5">
          <w:rPr>
            <w:noProof/>
            <w:webHidden/>
          </w:rPr>
          <w:fldChar w:fldCharType="end"/>
        </w:r>
      </w:hyperlink>
    </w:p>
    <w:p w14:paraId="4C5E1CF4" w14:textId="5267C054"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62" w:history="1">
        <w:r w:rsidR="00D505D5" w:rsidRPr="00C97612">
          <w:rPr>
            <w:rStyle w:val="Hyperlink"/>
            <w:rFonts w:eastAsiaTheme="majorEastAsia"/>
            <w:noProof/>
          </w:rPr>
          <w:t>Bảng 2.25 Use case thêm slider</w:t>
        </w:r>
        <w:r w:rsidR="00D505D5">
          <w:rPr>
            <w:noProof/>
            <w:webHidden/>
          </w:rPr>
          <w:tab/>
        </w:r>
        <w:r w:rsidR="00D505D5">
          <w:rPr>
            <w:noProof/>
            <w:webHidden/>
          </w:rPr>
          <w:fldChar w:fldCharType="begin"/>
        </w:r>
        <w:r w:rsidR="00D505D5">
          <w:rPr>
            <w:noProof/>
            <w:webHidden/>
          </w:rPr>
          <w:instrText xml:space="preserve"> PAGEREF _Toc90562262 \h </w:instrText>
        </w:r>
        <w:r w:rsidR="00D505D5">
          <w:rPr>
            <w:noProof/>
            <w:webHidden/>
          </w:rPr>
        </w:r>
        <w:r w:rsidR="00D505D5">
          <w:rPr>
            <w:noProof/>
            <w:webHidden/>
          </w:rPr>
          <w:fldChar w:fldCharType="separate"/>
        </w:r>
        <w:r w:rsidR="00D505D5">
          <w:rPr>
            <w:noProof/>
            <w:webHidden/>
          </w:rPr>
          <w:t>37</w:t>
        </w:r>
        <w:r w:rsidR="00D505D5">
          <w:rPr>
            <w:noProof/>
            <w:webHidden/>
          </w:rPr>
          <w:fldChar w:fldCharType="end"/>
        </w:r>
      </w:hyperlink>
    </w:p>
    <w:p w14:paraId="51899222" w14:textId="47004EF3"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63" w:history="1">
        <w:r w:rsidR="00D505D5" w:rsidRPr="00C97612">
          <w:rPr>
            <w:rStyle w:val="Hyperlink"/>
            <w:rFonts w:eastAsiaTheme="majorEastAsia"/>
            <w:noProof/>
          </w:rPr>
          <w:t>Bảng 2.26 Use case slider</w:t>
        </w:r>
        <w:r w:rsidR="00D505D5">
          <w:rPr>
            <w:noProof/>
            <w:webHidden/>
          </w:rPr>
          <w:tab/>
        </w:r>
        <w:r w:rsidR="00D505D5">
          <w:rPr>
            <w:noProof/>
            <w:webHidden/>
          </w:rPr>
          <w:fldChar w:fldCharType="begin"/>
        </w:r>
        <w:r w:rsidR="00D505D5">
          <w:rPr>
            <w:noProof/>
            <w:webHidden/>
          </w:rPr>
          <w:instrText xml:space="preserve"> PAGEREF _Toc90562263 \h </w:instrText>
        </w:r>
        <w:r w:rsidR="00D505D5">
          <w:rPr>
            <w:noProof/>
            <w:webHidden/>
          </w:rPr>
        </w:r>
        <w:r w:rsidR="00D505D5">
          <w:rPr>
            <w:noProof/>
            <w:webHidden/>
          </w:rPr>
          <w:fldChar w:fldCharType="separate"/>
        </w:r>
        <w:r w:rsidR="00D505D5">
          <w:rPr>
            <w:noProof/>
            <w:webHidden/>
          </w:rPr>
          <w:t>38</w:t>
        </w:r>
        <w:r w:rsidR="00D505D5">
          <w:rPr>
            <w:noProof/>
            <w:webHidden/>
          </w:rPr>
          <w:fldChar w:fldCharType="end"/>
        </w:r>
      </w:hyperlink>
    </w:p>
    <w:p w14:paraId="25B805DC" w14:textId="14DDC2CA"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64" w:history="1">
        <w:r w:rsidR="00D505D5" w:rsidRPr="00C97612">
          <w:rPr>
            <w:rStyle w:val="Hyperlink"/>
            <w:rFonts w:eastAsiaTheme="majorEastAsia"/>
            <w:noProof/>
          </w:rPr>
          <w:t>Bảng 2.27 Use case xóa slider</w:t>
        </w:r>
        <w:r w:rsidR="00D505D5">
          <w:rPr>
            <w:noProof/>
            <w:webHidden/>
          </w:rPr>
          <w:tab/>
        </w:r>
        <w:r w:rsidR="00D505D5">
          <w:rPr>
            <w:noProof/>
            <w:webHidden/>
          </w:rPr>
          <w:fldChar w:fldCharType="begin"/>
        </w:r>
        <w:r w:rsidR="00D505D5">
          <w:rPr>
            <w:noProof/>
            <w:webHidden/>
          </w:rPr>
          <w:instrText xml:space="preserve"> PAGEREF _Toc90562264 \h </w:instrText>
        </w:r>
        <w:r w:rsidR="00D505D5">
          <w:rPr>
            <w:noProof/>
            <w:webHidden/>
          </w:rPr>
        </w:r>
        <w:r w:rsidR="00D505D5">
          <w:rPr>
            <w:noProof/>
            <w:webHidden/>
          </w:rPr>
          <w:fldChar w:fldCharType="separate"/>
        </w:r>
        <w:r w:rsidR="00D505D5">
          <w:rPr>
            <w:noProof/>
            <w:webHidden/>
          </w:rPr>
          <w:t>39</w:t>
        </w:r>
        <w:r w:rsidR="00D505D5">
          <w:rPr>
            <w:noProof/>
            <w:webHidden/>
          </w:rPr>
          <w:fldChar w:fldCharType="end"/>
        </w:r>
      </w:hyperlink>
    </w:p>
    <w:p w14:paraId="1FC584CB" w14:textId="2FBC063C"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65" w:history="1">
        <w:r w:rsidR="00D505D5" w:rsidRPr="00C97612">
          <w:rPr>
            <w:rStyle w:val="Hyperlink"/>
            <w:rFonts w:eastAsiaTheme="majorEastAsia"/>
            <w:noProof/>
          </w:rPr>
          <w:t>Bảng 2.28 Use case thêm User</w:t>
        </w:r>
        <w:r w:rsidR="00D505D5">
          <w:rPr>
            <w:noProof/>
            <w:webHidden/>
          </w:rPr>
          <w:tab/>
        </w:r>
        <w:r w:rsidR="00D505D5">
          <w:rPr>
            <w:noProof/>
            <w:webHidden/>
          </w:rPr>
          <w:fldChar w:fldCharType="begin"/>
        </w:r>
        <w:r w:rsidR="00D505D5">
          <w:rPr>
            <w:noProof/>
            <w:webHidden/>
          </w:rPr>
          <w:instrText xml:space="preserve"> PAGEREF _Toc90562265 \h </w:instrText>
        </w:r>
        <w:r w:rsidR="00D505D5">
          <w:rPr>
            <w:noProof/>
            <w:webHidden/>
          </w:rPr>
        </w:r>
        <w:r w:rsidR="00D505D5">
          <w:rPr>
            <w:noProof/>
            <w:webHidden/>
          </w:rPr>
          <w:fldChar w:fldCharType="separate"/>
        </w:r>
        <w:r w:rsidR="00D505D5">
          <w:rPr>
            <w:noProof/>
            <w:webHidden/>
          </w:rPr>
          <w:t>39</w:t>
        </w:r>
        <w:r w:rsidR="00D505D5">
          <w:rPr>
            <w:noProof/>
            <w:webHidden/>
          </w:rPr>
          <w:fldChar w:fldCharType="end"/>
        </w:r>
      </w:hyperlink>
    </w:p>
    <w:p w14:paraId="7784183D" w14:textId="16CDEB84"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66" w:history="1">
        <w:r w:rsidR="00D505D5" w:rsidRPr="00C97612">
          <w:rPr>
            <w:rStyle w:val="Hyperlink"/>
            <w:rFonts w:eastAsiaTheme="majorEastAsia"/>
            <w:noProof/>
          </w:rPr>
          <w:t>Bảng 2.29 Use case sửa User</w:t>
        </w:r>
        <w:r w:rsidR="00D505D5">
          <w:rPr>
            <w:noProof/>
            <w:webHidden/>
          </w:rPr>
          <w:tab/>
        </w:r>
        <w:r w:rsidR="00D505D5">
          <w:rPr>
            <w:noProof/>
            <w:webHidden/>
          </w:rPr>
          <w:fldChar w:fldCharType="begin"/>
        </w:r>
        <w:r w:rsidR="00D505D5">
          <w:rPr>
            <w:noProof/>
            <w:webHidden/>
          </w:rPr>
          <w:instrText xml:space="preserve"> PAGEREF _Toc90562266 \h </w:instrText>
        </w:r>
        <w:r w:rsidR="00D505D5">
          <w:rPr>
            <w:noProof/>
            <w:webHidden/>
          </w:rPr>
        </w:r>
        <w:r w:rsidR="00D505D5">
          <w:rPr>
            <w:noProof/>
            <w:webHidden/>
          </w:rPr>
          <w:fldChar w:fldCharType="separate"/>
        </w:r>
        <w:r w:rsidR="00D505D5">
          <w:rPr>
            <w:noProof/>
            <w:webHidden/>
          </w:rPr>
          <w:t>40</w:t>
        </w:r>
        <w:r w:rsidR="00D505D5">
          <w:rPr>
            <w:noProof/>
            <w:webHidden/>
          </w:rPr>
          <w:fldChar w:fldCharType="end"/>
        </w:r>
      </w:hyperlink>
    </w:p>
    <w:p w14:paraId="21A2DAB7" w14:textId="0B7E00AD"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67" w:history="1">
        <w:r w:rsidR="00D505D5" w:rsidRPr="00C97612">
          <w:rPr>
            <w:rStyle w:val="Hyperlink"/>
            <w:rFonts w:eastAsiaTheme="majorEastAsia"/>
            <w:noProof/>
          </w:rPr>
          <w:t>Bảng 2.30 Use case xóa user</w:t>
        </w:r>
        <w:r w:rsidR="00D505D5">
          <w:rPr>
            <w:noProof/>
            <w:webHidden/>
          </w:rPr>
          <w:tab/>
        </w:r>
        <w:r w:rsidR="00D505D5">
          <w:rPr>
            <w:noProof/>
            <w:webHidden/>
          </w:rPr>
          <w:fldChar w:fldCharType="begin"/>
        </w:r>
        <w:r w:rsidR="00D505D5">
          <w:rPr>
            <w:noProof/>
            <w:webHidden/>
          </w:rPr>
          <w:instrText xml:space="preserve"> PAGEREF _Toc90562267 \h </w:instrText>
        </w:r>
        <w:r w:rsidR="00D505D5">
          <w:rPr>
            <w:noProof/>
            <w:webHidden/>
          </w:rPr>
        </w:r>
        <w:r w:rsidR="00D505D5">
          <w:rPr>
            <w:noProof/>
            <w:webHidden/>
          </w:rPr>
          <w:fldChar w:fldCharType="separate"/>
        </w:r>
        <w:r w:rsidR="00D505D5">
          <w:rPr>
            <w:noProof/>
            <w:webHidden/>
          </w:rPr>
          <w:t>41</w:t>
        </w:r>
        <w:r w:rsidR="00D505D5">
          <w:rPr>
            <w:noProof/>
            <w:webHidden/>
          </w:rPr>
          <w:fldChar w:fldCharType="end"/>
        </w:r>
      </w:hyperlink>
    </w:p>
    <w:p w14:paraId="7FAD7060" w14:textId="0D30CD01"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68" w:history="1">
        <w:r w:rsidR="00D505D5" w:rsidRPr="00C97612">
          <w:rPr>
            <w:rStyle w:val="Hyperlink"/>
            <w:rFonts w:eastAsiaTheme="majorEastAsia"/>
            <w:noProof/>
          </w:rPr>
          <w:t>Bảng 2.31 Use case thống kê doanh thu</w:t>
        </w:r>
        <w:r w:rsidR="00D505D5">
          <w:rPr>
            <w:noProof/>
            <w:webHidden/>
          </w:rPr>
          <w:tab/>
        </w:r>
        <w:r w:rsidR="00D505D5">
          <w:rPr>
            <w:noProof/>
            <w:webHidden/>
          </w:rPr>
          <w:fldChar w:fldCharType="begin"/>
        </w:r>
        <w:r w:rsidR="00D505D5">
          <w:rPr>
            <w:noProof/>
            <w:webHidden/>
          </w:rPr>
          <w:instrText xml:space="preserve"> PAGEREF _Toc90562268 \h </w:instrText>
        </w:r>
        <w:r w:rsidR="00D505D5">
          <w:rPr>
            <w:noProof/>
            <w:webHidden/>
          </w:rPr>
        </w:r>
        <w:r w:rsidR="00D505D5">
          <w:rPr>
            <w:noProof/>
            <w:webHidden/>
          </w:rPr>
          <w:fldChar w:fldCharType="separate"/>
        </w:r>
        <w:r w:rsidR="00D505D5">
          <w:rPr>
            <w:noProof/>
            <w:webHidden/>
          </w:rPr>
          <w:t>42</w:t>
        </w:r>
        <w:r w:rsidR="00D505D5">
          <w:rPr>
            <w:noProof/>
            <w:webHidden/>
          </w:rPr>
          <w:fldChar w:fldCharType="end"/>
        </w:r>
      </w:hyperlink>
    </w:p>
    <w:p w14:paraId="3BBD012C" w14:textId="0A9E37A8"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69" w:history="1">
        <w:r w:rsidR="00D505D5" w:rsidRPr="00C97612">
          <w:rPr>
            <w:rStyle w:val="Hyperlink"/>
            <w:rFonts w:eastAsiaTheme="majorEastAsia"/>
            <w:noProof/>
          </w:rPr>
          <w:t>Bảng 2.32  Use case Đăng xuất</w:t>
        </w:r>
        <w:r w:rsidR="00D505D5">
          <w:rPr>
            <w:noProof/>
            <w:webHidden/>
          </w:rPr>
          <w:tab/>
        </w:r>
        <w:r w:rsidR="00D505D5">
          <w:rPr>
            <w:noProof/>
            <w:webHidden/>
          </w:rPr>
          <w:fldChar w:fldCharType="begin"/>
        </w:r>
        <w:r w:rsidR="00D505D5">
          <w:rPr>
            <w:noProof/>
            <w:webHidden/>
          </w:rPr>
          <w:instrText xml:space="preserve"> PAGEREF _Toc90562269 \h </w:instrText>
        </w:r>
        <w:r w:rsidR="00D505D5">
          <w:rPr>
            <w:noProof/>
            <w:webHidden/>
          </w:rPr>
        </w:r>
        <w:r w:rsidR="00D505D5">
          <w:rPr>
            <w:noProof/>
            <w:webHidden/>
          </w:rPr>
          <w:fldChar w:fldCharType="separate"/>
        </w:r>
        <w:r w:rsidR="00D505D5">
          <w:rPr>
            <w:noProof/>
            <w:webHidden/>
          </w:rPr>
          <w:t>42</w:t>
        </w:r>
        <w:r w:rsidR="00D505D5">
          <w:rPr>
            <w:noProof/>
            <w:webHidden/>
          </w:rPr>
          <w:fldChar w:fldCharType="end"/>
        </w:r>
      </w:hyperlink>
    </w:p>
    <w:p w14:paraId="5CE2B6D8" w14:textId="6E207C3D"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70" w:history="1">
        <w:r w:rsidR="00D505D5" w:rsidRPr="00C97612">
          <w:rPr>
            <w:rStyle w:val="Hyperlink"/>
            <w:rFonts w:eastAsiaTheme="majorEastAsia"/>
            <w:noProof/>
          </w:rPr>
          <w:t>Bảng 2.33 Use case Đăng nhập</w:t>
        </w:r>
        <w:r w:rsidR="00D505D5">
          <w:rPr>
            <w:noProof/>
            <w:webHidden/>
          </w:rPr>
          <w:tab/>
        </w:r>
        <w:r w:rsidR="00D505D5">
          <w:rPr>
            <w:noProof/>
            <w:webHidden/>
          </w:rPr>
          <w:fldChar w:fldCharType="begin"/>
        </w:r>
        <w:r w:rsidR="00D505D5">
          <w:rPr>
            <w:noProof/>
            <w:webHidden/>
          </w:rPr>
          <w:instrText xml:space="preserve"> PAGEREF _Toc90562270 \h </w:instrText>
        </w:r>
        <w:r w:rsidR="00D505D5">
          <w:rPr>
            <w:noProof/>
            <w:webHidden/>
          </w:rPr>
        </w:r>
        <w:r w:rsidR="00D505D5">
          <w:rPr>
            <w:noProof/>
            <w:webHidden/>
          </w:rPr>
          <w:fldChar w:fldCharType="separate"/>
        </w:r>
        <w:r w:rsidR="00D505D5">
          <w:rPr>
            <w:noProof/>
            <w:webHidden/>
          </w:rPr>
          <w:t>43</w:t>
        </w:r>
        <w:r w:rsidR="00D505D5">
          <w:rPr>
            <w:noProof/>
            <w:webHidden/>
          </w:rPr>
          <w:fldChar w:fldCharType="end"/>
        </w:r>
      </w:hyperlink>
    </w:p>
    <w:p w14:paraId="008D6FB6" w14:textId="46154D83"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71" w:history="1">
        <w:r w:rsidR="00D505D5" w:rsidRPr="00C97612">
          <w:rPr>
            <w:rStyle w:val="Hyperlink"/>
            <w:rFonts w:eastAsiaTheme="majorEastAsia"/>
            <w:noProof/>
          </w:rPr>
          <w:t>Bảng 2.34 Use case Tạo tài khooản</w:t>
        </w:r>
        <w:r w:rsidR="00D505D5">
          <w:rPr>
            <w:noProof/>
            <w:webHidden/>
          </w:rPr>
          <w:tab/>
        </w:r>
        <w:r w:rsidR="00D505D5">
          <w:rPr>
            <w:noProof/>
            <w:webHidden/>
          </w:rPr>
          <w:fldChar w:fldCharType="begin"/>
        </w:r>
        <w:r w:rsidR="00D505D5">
          <w:rPr>
            <w:noProof/>
            <w:webHidden/>
          </w:rPr>
          <w:instrText xml:space="preserve"> PAGEREF _Toc90562271 \h </w:instrText>
        </w:r>
        <w:r w:rsidR="00D505D5">
          <w:rPr>
            <w:noProof/>
            <w:webHidden/>
          </w:rPr>
        </w:r>
        <w:r w:rsidR="00D505D5">
          <w:rPr>
            <w:noProof/>
            <w:webHidden/>
          </w:rPr>
          <w:fldChar w:fldCharType="separate"/>
        </w:r>
        <w:r w:rsidR="00D505D5">
          <w:rPr>
            <w:noProof/>
            <w:webHidden/>
          </w:rPr>
          <w:t>43</w:t>
        </w:r>
        <w:r w:rsidR="00D505D5">
          <w:rPr>
            <w:noProof/>
            <w:webHidden/>
          </w:rPr>
          <w:fldChar w:fldCharType="end"/>
        </w:r>
      </w:hyperlink>
    </w:p>
    <w:p w14:paraId="4D035A87" w14:textId="52D239D9"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72" w:history="1">
        <w:r w:rsidR="00D505D5" w:rsidRPr="00C97612">
          <w:rPr>
            <w:rStyle w:val="Hyperlink"/>
            <w:rFonts w:eastAsiaTheme="majorEastAsia"/>
            <w:noProof/>
          </w:rPr>
          <w:t>Bảng 2.35 Use case Xem chi tiết sản phẩm</w:t>
        </w:r>
        <w:r w:rsidR="00D505D5">
          <w:rPr>
            <w:noProof/>
            <w:webHidden/>
          </w:rPr>
          <w:tab/>
        </w:r>
        <w:r w:rsidR="00D505D5">
          <w:rPr>
            <w:noProof/>
            <w:webHidden/>
          </w:rPr>
          <w:fldChar w:fldCharType="begin"/>
        </w:r>
        <w:r w:rsidR="00D505D5">
          <w:rPr>
            <w:noProof/>
            <w:webHidden/>
          </w:rPr>
          <w:instrText xml:space="preserve"> PAGEREF _Toc90562272 \h </w:instrText>
        </w:r>
        <w:r w:rsidR="00D505D5">
          <w:rPr>
            <w:noProof/>
            <w:webHidden/>
          </w:rPr>
        </w:r>
        <w:r w:rsidR="00D505D5">
          <w:rPr>
            <w:noProof/>
            <w:webHidden/>
          </w:rPr>
          <w:fldChar w:fldCharType="separate"/>
        </w:r>
        <w:r w:rsidR="00D505D5">
          <w:rPr>
            <w:noProof/>
            <w:webHidden/>
          </w:rPr>
          <w:t>44</w:t>
        </w:r>
        <w:r w:rsidR="00D505D5">
          <w:rPr>
            <w:noProof/>
            <w:webHidden/>
          </w:rPr>
          <w:fldChar w:fldCharType="end"/>
        </w:r>
      </w:hyperlink>
    </w:p>
    <w:p w14:paraId="14B4DCD7" w14:textId="0720D00A"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73" w:history="1">
        <w:r w:rsidR="00D505D5" w:rsidRPr="00C97612">
          <w:rPr>
            <w:rStyle w:val="Hyperlink"/>
            <w:rFonts w:eastAsiaTheme="majorEastAsia"/>
            <w:noProof/>
          </w:rPr>
          <w:t>Bảng 2.36 Use case Thêm sản phẩm vào giỏ hàng</w:t>
        </w:r>
        <w:r w:rsidR="00D505D5">
          <w:rPr>
            <w:noProof/>
            <w:webHidden/>
          </w:rPr>
          <w:tab/>
        </w:r>
        <w:r w:rsidR="00D505D5">
          <w:rPr>
            <w:noProof/>
            <w:webHidden/>
          </w:rPr>
          <w:fldChar w:fldCharType="begin"/>
        </w:r>
        <w:r w:rsidR="00D505D5">
          <w:rPr>
            <w:noProof/>
            <w:webHidden/>
          </w:rPr>
          <w:instrText xml:space="preserve"> PAGEREF _Toc90562273 \h </w:instrText>
        </w:r>
        <w:r w:rsidR="00D505D5">
          <w:rPr>
            <w:noProof/>
            <w:webHidden/>
          </w:rPr>
        </w:r>
        <w:r w:rsidR="00D505D5">
          <w:rPr>
            <w:noProof/>
            <w:webHidden/>
          </w:rPr>
          <w:fldChar w:fldCharType="separate"/>
        </w:r>
        <w:r w:rsidR="00D505D5">
          <w:rPr>
            <w:noProof/>
            <w:webHidden/>
          </w:rPr>
          <w:t>44</w:t>
        </w:r>
        <w:r w:rsidR="00D505D5">
          <w:rPr>
            <w:noProof/>
            <w:webHidden/>
          </w:rPr>
          <w:fldChar w:fldCharType="end"/>
        </w:r>
      </w:hyperlink>
    </w:p>
    <w:p w14:paraId="7988E357" w14:textId="174CE887"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74" w:history="1">
        <w:r w:rsidR="00D505D5" w:rsidRPr="00C97612">
          <w:rPr>
            <w:rStyle w:val="Hyperlink"/>
            <w:rFonts w:eastAsiaTheme="majorEastAsia"/>
            <w:noProof/>
          </w:rPr>
          <w:t>Bảng 2.37 Use case Xóa sản phẩm khỏi giỏ hàng</w:t>
        </w:r>
        <w:r w:rsidR="00D505D5">
          <w:rPr>
            <w:noProof/>
            <w:webHidden/>
          </w:rPr>
          <w:tab/>
        </w:r>
        <w:r w:rsidR="00D505D5">
          <w:rPr>
            <w:noProof/>
            <w:webHidden/>
          </w:rPr>
          <w:fldChar w:fldCharType="begin"/>
        </w:r>
        <w:r w:rsidR="00D505D5">
          <w:rPr>
            <w:noProof/>
            <w:webHidden/>
          </w:rPr>
          <w:instrText xml:space="preserve"> PAGEREF _Toc90562274 \h </w:instrText>
        </w:r>
        <w:r w:rsidR="00D505D5">
          <w:rPr>
            <w:noProof/>
            <w:webHidden/>
          </w:rPr>
        </w:r>
        <w:r w:rsidR="00D505D5">
          <w:rPr>
            <w:noProof/>
            <w:webHidden/>
          </w:rPr>
          <w:fldChar w:fldCharType="separate"/>
        </w:r>
        <w:r w:rsidR="00D505D5">
          <w:rPr>
            <w:noProof/>
            <w:webHidden/>
          </w:rPr>
          <w:t>45</w:t>
        </w:r>
        <w:r w:rsidR="00D505D5">
          <w:rPr>
            <w:noProof/>
            <w:webHidden/>
          </w:rPr>
          <w:fldChar w:fldCharType="end"/>
        </w:r>
      </w:hyperlink>
    </w:p>
    <w:p w14:paraId="13868C80" w14:textId="2B8EB240"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75" w:history="1">
        <w:r w:rsidR="00D505D5" w:rsidRPr="00C97612">
          <w:rPr>
            <w:rStyle w:val="Hyperlink"/>
            <w:rFonts w:eastAsiaTheme="majorEastAsia"/>
            <w:noProof/>
          </w:rPr>
          <w:t>Bảng 2.38 Use case Đặt hàng</w:t>
        </w:r>
        <w:r w:rsidR="00D505D5">
          <w:rPr>
            <w:noProof/>
            <w:webHidden/>
          </w:rPr>
          <w:tab/>
        </w:r>
        <w:r w:rsidR="00D505D5">
          <w:rPr>
            <w:noProof/>
            <w:webHidden/>
          </w:rPr>
          <w:fldChar w:fldCharType="begin"/>
        </w:r>
        <w:r w:rsidR="00D505D5">
          <w:rPr>
            <w:noProof/>
            <w:webHidden/>
          </w:rPr>
          <w:instrText xml:space="preserve"> PAGEREF _Toc90562275 \h </w:instrText>
        </w:r>
        <w:r w:rsidR="00D505D5">
          <w:rPr>
            <w:noProof/>
            <w:webHidden/>
          </w:rPr>
        </w:r>
        <w:r w:rsidR="00D505D5">
          <w:rPr>
            <w:noProof/>
            <w:webHidden/>
          </w:rPr>
          <w:fldChar w:fldCharType="separate"/>
        </w:r>
        <w:r w:rsidR="00D505D5">
          <w:rPr>
            <w:noProof/>
            <w:webHidden/>
          </w:rPr>
          <w:t>45</w:t>
        </w:r>
        <w:r w:rsidR="00D505D5">
          <w:rPr>
            <w:noProof/>
            <w:webHidden/>
          </w:rPr>
          <w:fldChar w:fldCharType="end"/>
        </w:r>
      </w:hyperlink>
    </w:p>
    <w:p w14:paraId="2BC8C2C6" w14:textId="3FA9C16C"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76" w:history="1">
        <w:r w:rsidR="00D505D5" w:rsidRPr="00C97612">
          <w:rPr>
            <w:rStyle w:val="Hyperlink"/>
            <w:rFonts w:eastAsiaTheme="majorEastAsia"/>
            <w:noProof/>
          </w:rPr>
          <w:t>Bảng 2.39 Use case Xem tin tức</w:t>
        </w:r>
        <w:r w:rsidR="00D505D5">
          <w:rPr>
            <w:noProof/>
            <w:webHidden/>
          </w:rPr>
          <w:tab/>
        </w:r>
        <w:r w:rsidR="00D505D5">
          <w:rPr>
            <w:noProof/>
            <w:webHidden/>
          </w:rPr>
          <w:fldChar w:fldCharType="begin"/>
        </w:r>
        <w:r w:rsidR="00D505D5">
          <w:rPr>
            <w:noProof/>
            <w:webHidden/>
          </w:rPr>
          <w:instrText xml:space="preserve"> PAGEREF _Toc90562276 \h </w:instrText>
        </w:r>
        <w:r w:rsidR="00D505D5">
          <w:rPr>
            <w:noProof/>
            <w:webHidden/>
          </w:rPr>
        </w:r>
        <w:r w:rsidR="00D505D5">
          <w:rPr>
            <w:noProof/>
            <w:webHidden/>
          </w:rPr>
          <w:fldChar w:fldCharType="separate"/>
        </w:r>
        <w:r w:rsidR="00D505D5">
          <w:rPr>
            <w:noProof/>
            <w:webHidden/>
          </w:rPr>
          <w:t>46</w:t>
        </w:r>
        <w:r w:rsidR="00D505D5">
          <w:rPr>
            <w:noProof/>
            <w:webHidden/>
          </w:rPr>
          <w:fldChar w:fldCharType="end"/>
        </w:r>
      </w:hyperlink>
    </w:p>
    <w:p w14:paraId="4FE4E937" w14:textId="15EF2987"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77" w:history="1">
        <w:r w:rsidR="00D505D5" w:rsidRPr="00C97612">
          <w:rPr>
            <w:rStyle w:val="Hyperlink"/>
            <w:rFonts w:eastAsiaTheme="majorEastAsia"/>
            <w:noProof/>
          </w:rPr>
          <w:t>Bảng 2.40 Use case Xem giới thiệu</w:t>
        </w:r>
        <w:r w:rsidR="00D505D5">
          <w:rPr>
            <w:noProof/>
            <w:webHidden/>
          </w:rPr>
          <w:tab/>
        </w:r>
        <w:r w:rsidR="00D505D5">
          <w:rPr>
            <w:noProof/>
            <w:webHidden/>
          </w:rPr>
          <w:fldChar w:fldCharType="begin"/>
        </w:r>
        <w:r w:rsidR="00D505D5">
          <w:rPr>
            <w:noProof/>
            <w:webHidden/>
          </w:rPr>
          <w:instrText xml:space="preserve"> PAGEREF _Toc90562277 \h </w:instrText>
        </w:r>
        <w:r w:rsidR="00D505D5">
          <w:rPr>
            <w:noProof/>
            <w:webHidden/>
          </w:rPr>
        </w:r>
        <w:r w:rsidR="00D505D5">
          <w:rPr>
            <w:noProof/>
            <w:webHidden/>
          </w:rPr>
          <w:fldChar w:fldCharType="separate"/>
        </w:r>
        <w:r w:rsidR="00D505D5">
          <w:rPr>
            <w:noProof/>
            <w:webHidden/>
          </w:rPr>
          <w:t>46</w:t>
        </w:r>
        <w:r w:rsidR="00D505D5">
          <w:rPr>
            <w:noProof/>
            <w:webHidden/>
          </w:rPr>
          <w:fldChar w:fldCharType="end"/>
        </w:r>
      </w:hyperlink>
    </w:p>
    <w:p w14:paraId="1BD3C12B" w14:textId="6B052C07"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78" w:history="1">
        <w:r w:rsidR="00D505D5" w:rsidRPr="00C97612">
          <w:rPr>
            <w:rStyle w:val="Hyperlink"/>
            <w:rFonts w:eastAsiaTheme="majorEastAsia"/>
            <w:noProof/>
          </w:rPr>
          <w:t>Bảng 2.41 Use case Gửi liên hệ</w:t>
        </w:r>
        <w:r w:rsidR="00D505D5">
          <w:rPr>
            <w:noProof/>
            <w:webHidden/>
          </w:rPr>
          <w:tab/>
        </w:r>
        <w:r w:rsidR="00D505D5">
          <w:rPr>
            <w:noProof/>
            <w:webHidden/>
          </w:rPr>
          <w:fldChar w:fldCharType="begin"/>
        </w:r>
        <w:r w:rsidR="00D505D5">
          <w:rPr>
            <w:noProof/>
            <w:webHidden/>
          </w:rPr>
          <w:instrText xml:space="preserve"> PAGEREF _Toc90562278 \h </w:instrText>
        </w:r>
        <w:r w:rsidR="00D505D5">
          <w:rPr>
            <w:noProof/>
            <w:webHidden/>
          </w:rPr>
        </w:r>
        <w:r w:rsidR="00D505D5">
          <w:rPr>
            <w:noProof/>
            <w:webHidden/>
          </w:rPr>
          <w:fldChar w:fldCharType="separate"/>
        </w:r>
        <w:r w:rsidR="00D505D5">
          <w:rPr>
            <w:noProof/>
            <w:webHidden/>
          </w:rPr>
          <w:t>47</w:t>
        </w:r>
        <w:r w:rsidR="00D505D5">
          <w:rPr>
            <w:noProof/>
            <w:webHidden/>
          </w:rPr>
          <w:fldChar w:fldCharType="end"/>
        </w:r>
      </w:hyperlink>
    </w:p>
    <w:p w14:paraId="25A64E76" w14:textId="0A9FAACF"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79" w:history="1">
        <w:r w:rsidR="00D505D5" w:rsidRPr="00C97612">
          <w:rPr>
            <w:rStyle w:val="Hyperlink"/>
            <w:rFonts w:eastAsiaTheme="majorEastAsia"/>
            <w:noProof/>
          </w:rPr>
          <w:t>Bảng 2.42 Use case Đăng xuất</w:t>
        </w:r>
        <w:r w:rsidR="00D505D5">
          <w:rPr>
            <w:noProof/>
            <w:webHidden/>
          </w:rPr>
          <w:tab/>
        </w:r>
        <w:r w:rsidR="00D505D5">
          <w:rPr>
            <w:noProof/>
            <w:webHidden/>
          </w:rPr>
          <w:fldChar w:fldCharType="begin"/>
        </w:r>
        <w:r w:rsidR="00D505D5">
          <w:rPr>
            <w:noProof/>
            <w:webHidden/>
          </w:rPr>
          <w:instrText xml:space="preserve"> PAGEREF _Toc90562279 \h </w:instrText>
        </w:r>
        <w:r w:rsidR="00D505D5">
          <w:rPr>
            <w:noProof/>
            <w:webHidden/>
          </w:rPr>
        </w:r>
        <w:r w:rsidR="00D505D5">
          <w:rPr>
            <w:noProof/>
            <w:webHidden/>
          </w:rPr>
          <w:fldChar w:fldCharType="separate"/>
        </w:r>
        <w:r w:rsidR="00D505D5">
          <w:rPr>
            <w:noProof/>
            <w:webHidden/>
          </w:rPr>
          <w:t>47</w:t>
        </w:r>
        <w:r w:rsidR="00D505D5">
          <w:rPr>
            <w:noProof/>
            <w:webHidden/>
          </w:rPr>
          <w:fldChar w:fldCharType="end"/>
        </w:r>
      </w:hyperlink>
    </w:p>
    <w:p w14:paraId="781CD569" w14:textId="72A2EBCC"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80" w:history="1">
        <w:r w:rsidR="00D505D5" w:rsidRPr="00C97612">
          <w:rPr>
            <w:rStyle w:val="Hyperlink"/>
            <w:rFonts w:eastAsiaTheme="majorEastAsia"/>
            <w:noProof/>
          </w:rPr>
          <w:t>Bảng 3.1 Product</w:t>
        </w:r>
        <w:r w:rsidR="00D505D5">
          <w:rPr>
            <w:noProof/>
            <w:webHidden/>
          </w:rPr>
          <w:tab/>
        </w:r>
        <w:r w:rsidR="00D505D5">
          <w:rPr>
            <w:noProof/>
            <w:webHidden/>
          </w:rPr>
          <w:fldChar w:fldCharType="begin"/>
        </w:r>
        <w:r w:rsidR="00D505D5">
          <w:rPr>
            <w:noProof/>
            <w:webHidden/>
          </w:rPr>
          <w:instrText xml:space="preserve"> PAGEREF _Toc90562280 \h </w:instrText>
        </w:r>
        <w:r w:rsidR="00D505D5">
          <w:rPr>
            <w:noProof/>
            <w:webHidden/>
          </w:rPr>
        </w:r>
        <w:r w:rsidR="00D505D5">
          <w:rPr>
            <w:noProof/>
            <w:webHidden/>
          </w:rPr>
          <w:fldChar w:fldCharType="separate"/>
        </w:r>
        <w:r w:rsidR="00D505D5">
          <w:rPr>
            <w:noProof/>
            <w:webHidden/>
          </w:rPr>
          <w:t>59</w:t>
        </w:r>
        <w:r w:rsidR="00D505D5">
          <w:rPr>
            <w:noProof/>
            <w:webHidden/>
          </w:rPr>
          <w:fldChar w:fldCharType="end"/>
        </w:r>
      </w:hyperlink>
    </w:p>
    <w:p w14:paraId="05342777" w14:textId="0163F8FD"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81" w:history="1">
        <w:r w:rsidR="00D505D5" w:rsidRPr="00C97612">
          <w:rPr>
            <w:rStyle w:val="Hyperlink"/>
            <w:rFonts w:eastAsiaTheme="majorEastAsia"/>
            <w:noProof/>
          </w:rPr>
          <w:t>Bảng 3.2 Categorys</w:t>
        </w:r>
        <w:r w:rsidR="00D505D5">
          <w:rPr>
            <w:noProof/>
            <w:webHidden/>
          </w:rPr>
          <w:tab/>
        </w:r>
        <w:r w:rsidR="00D505D5">
          <w:rPr>
            <w:noProof/>
            <w:webHidden/>
          </w:rPr>
          <w:fldChar w:fldCharType="begin"/>
        </w:r>
        <w:r w:rsidR="00D505D5">
          <w:rPr>
            <w:noProof/>
            <w:webHidden/>
          </w:rPr>
          <w:instrText xml:space="preserve"> PAGEREF _Toc90562281 \h </w:instrText>
        </w:r>
        <w:r w:rsidR="00D505D5">
          <w:rPr>
            <w:noProof/>
            <w:webHidden/>
          </w:rPr>
        </w:r>
        <w:r w:rsidR="00D505D5">
          <w:rPr>
            <w:noProof/>
            <w:webHidden/>
          </w:rPr>
          <w:fldChar w:fldCharType="separate"/>
        </w:r>
        <w:r w:rsidR="00D505D5">
          <w:rPr>
            <w:noProof/>
            <w:webHidden/>
          </w:rPr>
          <w:t>61</w:t>
        </w:r>
        <w:r w:rsidR="00D505D5">
          <w:rPr>
            <w:noProof/>
            <w:webHidden/>
          </w:rPr>
          <w:fldChar w:fldCharType="end"/>
        </w:r>
      </w:hyperlink>
    </w:p>
    <w:p w14:paraId="3CDABFB2" w14:textId="0F7D26DB"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82" w:history="1">
        <w:r w:rsidR="00D505D5" w:rsidRPr="00C97612">
          <w:rPr>
            <w:rStyle w:val="Hyperlink"/>
            <w:rFonts w:eastAsiaTheme="majorEastAsia"/>
            <w:noProof/>
          </w:rPr>
          <w:t>Bảng 3.3 Contacst</w:t>
        </w:r>
        <w:r w:rsidR="00D505D5">
          <w:rPr>
            <w:noProof/>
            <w:webHidden/>
          </w:rPr>
          <w:tab/>
        </w:r>
        <w:r w:rsidR="00D505D5">
          <w:rPr>
            <w:noProof/>
            <w:webHidden/>
          </w:rPr>
          <w:fldChar w:fldCharType="begin"/>
        </w:r>
        <w:r w:rsidR="00D505D5">
          <w:rPr>
            <w:noProof/>
            <w:webHidden/>
          </w:rPr>
          <w:instrText xml:space="preserve"> PAGEREF _Toc90562282 \h </w:instrText>
        </w:r>
        <w:r w:rsidR="00D505D5">
          <w:rPr>
            <w:noProof/>
            <w:webHidden/>
          </w:rPr>
        </w:r>
        <w:r w:rsidR="00D505D5">
          <w:rPr>
            <w:noProof/>
            <w:webHidden/>
          </w:rPr>
          <w:fldChar w:fldCharType="separate"/>
        </w:r>
        <w:r w:rsidR="00D505D5">
          <w:rPr>
            <w:noProof/>
            <w:webHidden/>
          </w:rPr>
          <w:t>62</w:t>
        </w:r>
        <w:r w:rsidR="00D505D5">
          <w:rPr>
            <w:noProof/>
            <w:webHidden/>
          </w:rPr>
          <w:fldChar w:fldCharType="end"/>
        </w:r>
      </w:hyperlink>
    </w:p>
    <w:p w14:paraId="2EF8E3BC" w14:textId="1A23CBBF"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83" w:history="1">
        <w:r w:rsidR="00D505D5" w:rsidRPr="00C97612">
          <w:rPr>
            <w:rStyle w:val="Hyperlink"/>
            <w:rFonts w:eastAsiaTheme="majorEastAsia"/>
            <w:noProof/>
          </w:rPr>
          <w:t>Bảng 3.4 Menus</w:t>
        </w:r>
        <w:r w:rsidR="00D505D5">
          <w:rPr>
            <w:noProof/>
            <w:webHidden/>
          </w:rPr>
          <w:tab/>
        </w:r>
        <w:r w:rsidR="00D505D5">
          <w:rPr>
            <w:noProof/>
            <w:webHidden/>
          </w:rPr>
          <w:fldChar w:fldCharType="begin"/>
        </w:r>
        <w:r w:rsidR="00D505D5">
          <w:rPr>
            <w:noProof/>
            <w:webHidden/>
          </w:rPr>
          <w:instrText xml:space="preserve"> PAGEREF _Toc90562283 \h </w:instrText>
        </w:r>
        <w:r w:rsidR="00D505D5">
          <w:rPr>
            <w:noProof/>
            <w:webHidden/>
          </w:rPr>
        </w:r>
        <w:r w:rsidR="00D505D5">
          <w:rPr>
            <w:noProof/>
            <w:webHidden/>
          </w:rPr>
          <w:fldChar w:fldCharType="separate"/>
        </w:r>
        <w:r w:rsidR="00D505D5">
          <w:rPr>
            <w:noProof/>
            <w:webHidden/>
          </w:rPr>
          <w:t>63</w:t>
        </w:r>
        <w:r w:rsidR="00D505D5">
          <w:rPr>
            <w:noProof/>
            <w:webHidden/>
          </w:rPr>
          <w:fldChar w:fldCharType="end"/>
        </w:r>
      </w:hyperlink>
    </w:p>
    <w:p w14:paraId="1D45757F" w14:textId="0D3704F5"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84" w:history="1">
        <w:r w:rsidR="00D505D5" w:rsidRPr="00C97612">
          <w:rPr>
            <w:rStyle w:val="Hyperlink"/>
            <w:rFonts w:eastAsiaTheme="majorEastAsia"/>
            <w:noProof/>
          </w:rPr>
          <w:t>Bảng 3.5 Sliders</w:t>
        </w:r>
        <w:r w:rsidR="00D505D5">
          <w:rPr>
            <w:noProof/>
            <w:webHidden/>
          </w:rPr>
          <w:tab/>
        </w:r>
        <w:r w:rsidR="00D505D5">
          <w:rPr>
            <w:noProof/>
            <w:webHidden/>
          </w:rPr>
          <w:fldChar w:fldCharType="begin"/>
        </w:r>
        <w:r w:rsidR="00D505D5">
          <w:rPr>
            <w:noProof/>
            <w:webHidden/>
          </w:rPr>
          <w:instrText xml:space="preserve"> PAGEREF _Toc90562284 \h </w:instrText>
        </w:r>
        <w:r w:rsidR="00D505D5">
          <w:rPr>
            <w:noProof/>
            <w:webHidden/>
          </w:rPr>
        </w:r>
        <w:r w:rsidR="00D505D5">
          <w:rPr>
            <w:noProof/>
            <w:webHidden/>
          </w:rPr>
          <w:fldChar w:fldCharType="separate"/>
        </w:r>
        <w:r w:rsidR="00D505D5">
          <w:rPr>
            <w:noProof/>
            <w:webHidden/>
          </w:rPr>
          <w:t>64</w:t>
        </w:r>
        <w:r w:rsidR="00D505D5">
          <w:rPr>
            <w:noProof/>
            <w:webHidden/>
          </w:rPr>
          <w:fldChar w:fldCharType="end"/>
        </w:r>
      </w:hyperlink>
    </w:p>
    <w:p w14:paraId="0CB94695" w14:textId="1EC58BC5"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85" w:history="1">
        <w:r w:rsidR="00D505D5" w:rsidRPr="00C97612">
          <w:rPr>
            <w:rStyle w:val="Hyperlink"/>
            <w:rFonts w:eastAsiaTheme="majorEastAsia"/>
            <w:noProof/>
          </w:rPr>
          <w:t>Bảng 3.6 Topics</w:t>
        </w:r>
        <w:r w:rsidR="00D505D5">
          <w:rPr>
            <w:noProof/>
            <w:webHidden/>
          </w:rPr>
          <w:tab/>
        </w:r>
        <w:r w:rsidR="00D505D5">
          <w:rPr>
            <w:noProof/>
            <w:webHidden/>
          </w:rPr>
          <w:fldChar w:fldCharType="begin"/>
        </w:r>
        <w:r w:rsidR="00D505D5">
          <w:rPr>
            <w:noProof/>
            <w:webHidden/>
          </w:rPr>
          <w:instrText xml:space="preserve"> PAGEREF _Toc90562285 \h </w:instrText>
        </w:r>
        <w:r w:rsidR="00D505D5">
          <w:rPr>
            <w:noProof/>
            <w:webHidden/>
          </w:rPr>
        </w:r>
        <w:r w:rsidR="00D505D5">
          <w:rPr>
            <w:noProof/>
            <w:webHidden/>
          </w:rPr>
          <w:fldChar w:fldCharType="separate"/>
        </w:r>
        <w:r w:rsidR="00D505D5">
          <w:rPr>
            <w:noProof/>
            <w:webHidden/>
          </w:rPr>
          <w:t>65</w:t>
        </w:r>
        <w:r w:rsidR="00D505D5">
          <w:rPr>
            <w:noProof/>
            <w:webHidden/>
          </w:rPr>
          <w:fldChar w:fldCharType="end"/>
        </w:r>
      </w:hyperlink>
    </w:p>
    <w:p w14:paraId="3AD57382" w14:textId="47D00129"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86" w:history="1">
        <w:r w:rsidR="00D505D5" w:rsidRPr="00C97612">
          <w:rPr>
            <w:rStyle w:val="Hyperlink"/>
            <w:rFonts w:eastAsiaTheme="majorEastAsia"/>
            <w:noProof/>
          </w:rPr>
          <w:t>Bảng 3.7 Users</w:t>
        </w:r>
        <w:r w:rsidR="00D505D5">
          <w:rPr>
            <w:noProof/>
            <w:webHidden/>
          </w:rPr>
          <w:tab/>
        </w:r>
        <w:r w:rsidR="00D505D5">
          <w:rPr>
            <w:noProof/>
            <w:webHidden/>
          </w:rPr>
          <w:fldChar w:fldCharType="begin"/>
        </w:r>
        <w:r w:rsidR="00D505D5">
          <w:rPr>
            <w:noProof/>
            <w:webHidden/>
          </w:rPr>
          <w:instrText xml:space="preserve"> PAGEREF _Toc90562286 \h </w:instrText>
        </w:r>
        <w:r w:rsidR="00D505D5">
          <w:rPr>
            <w:noProof/>
            <w:webHidden/>
          </w:rPr>
        </w:r>
        <w:r w:rsidR="00D505D5">
          <w:rPr>
            <w:noProof/>
            <w:webHidden/>
          </w:rPr>
          <w:fldChar w:fldCharType="separate"/>
        </w:r>
        <w:r w:rsidR="00D505D5">
          <w:rPr>
            <w:noProof/>
            <w:webHidden/>
          </w:rPr>
          <w:t>66</w:t>
        </w:r>
        <w:r w:rsidR="00D505D5">
          <w:rPr>
            <w:noProof/>
            <w:webHidden/>
          </w:rPr>
          <w:fldChar w:fldCharType="end"/>
        </w:r>
      </w:hyperlink>
    </w:p>
    <w:p w14:paraId="29BD109A" w14:textId="592C10C9"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87" w:history="1">
        <w:r w:rsidR="00D505D5" w:rsidRPr="00C97612">
          <w:rPr>
            <w:rStyle w:val="Hyperlink"/>
            <w:rFonts w:eastAsiaTheme="majorEastAsia"/>
            <w:noProof/>
          </w:rPr>
          <w:t>Bảng 3.8 Posts</w:t>
        </w:r>
        <w:r w:rsidR="00D505D5">
          <w:rPr>
            <w:noProof/>
            <w:webHidden/>
          </w:rPr>
          <w:tab/>
        </w:r>
        <w:r w:rsidR="00D505D5">
          <w:rPr>
            <w:noProof/>
            <w:webHidden/>
          </w:rPr>
          <w:fldChar w:fldCharType="begin"/>
        </w:r>
        <w:r w:rsidR="00D505D5">
          <w:rPr>
            <w:noProof/>
            <w:webHidden/>
          </w:rPr>
          <w:instrText xml:space="preserve"> PAGEREF _Toc90562287 \h </w:instrText>
        </w:r>
        <w:r w:rsidR="00D505D5">
          <w:rPr>
            <w:noProof/>
            <w:webHidden/>
          </w:rPr>
        </w:r>
        <w:r w:rsidR="00D505D5">
          <w:rPr>
            <w:noProof/>
            <w:webHidden/>
          </w:rPr>
          <w:fldChar w:fldCharType="separate"/>
        </w:r>
        <w:r w:rsidR="00D505D5">
          <w:rPr>
            <w:noProof/>
            <w:webHidden/>
          </w:rPr>
          <w:t>67</w:t>
        </w:r>
        <w:r w:rsidR="00D505D5">
          <w:rPr>
            <w:noProof/>
            <w:webHidden/>
          </w:rPr>
          <w:fldChar w:fldCharType="end"/>
        </w:r>
      </w:hyperlink>
    </w:p>
    <w:p w14:paraId="5532BDA2" w14:textId="0CE73084"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88" w:history="1">
        <w:r w:rsidR="00D505D5" w:rsidRPr="00C97612">
          <w:rPr>
            <w:rStyle w:val="Hyperlink"/>
            <w:rFonts w:eastAsiaTheme="majorEastAsia"/>
            <w:noProof/>
          </w:rPr>
          <w:t xml:space="preserve">Bảng 3.9 </w:t>
        </w:r>
        <w:r w:rsidR="00D505D5" w:rsidRPr="00C97612">
          <w:rPr>
            <w:rStyle w:val="Hyperlink"/>
            <w:rFonts w:eastAsiaTheme="majorEastAsia"/>
            <w:bCs/>
            <w:noProof/>
          </w:rPr>
          <w:t>ProductRate</w:t>
        </w:r>
        <w:r w:rsidR="00D505D5">
          <w:rPr>
            <w:noProof/>
            <w:webHidden/>
          </w:rPr>
          <w:tab/>
        </w:r>
        <w:r w:rsidR="00D505D5">
          <w:rPr>
            <w:noProof/>
            <w:webHidden/>
          </w:rPr>
          <w:fldChar w:fldCharType="begin"/>
        </w:r>
        <w:r w:rsidR="00D505D5">
          <w:rPr>
            <w:noProof/>
            <w:webHidden/>
          </w:rPr>
          <w:instrText xml:space="preserve"> PAGEREF _Toc90562288 \h </w:instrText>
        </w:r>
        <w:r w:rsidR="00D505D5">
          <w:rPr>
            <w:noProof/>
            <w:webHidden/>
          </w:rPr>
        </w:r>
        <w:r w:rsidR="00D505D5">
          <w:rPr>
            <w:noProof/>
            <w:webHidden/>
          </w:rPr>
          <w:fldChar w:fldCharType="separate"/>
        </w:r>
        <w:r w:rsidR="00D505D5">
          <w:rPr>
            <w:noProof/>
            <w:webHidden/>
          </w:rPr>
          <w:t>68</w:t>
        </w:r>
        <w:r w:rsidR="00D505D5">
          <w:rPr>
            <w:noProof/>
            <w:webHidden/>
          </w:rPr>
          <w:fldChar w:fldCharType="end"/>
        </w:r>
      </w:hyperlink>
    </w:p>
    <w:p w14:paraId="16A1D9F4" w14:textId="0DF802D3"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89" w:history="1">
        <w:r w:rsidR="00D505D5" w:rsidRPr="00C97612">
          <w:rPr>
            <w:rStyle w:val="Hyperlink"/>
            <w:rFonts w:eastAsiaTheme="majorEastAsia"/>
            <w:noProof/>
          </w:rPr>
          <w:t>Bảng 3.10 Orders</w:t>
        </w:r>
        <w:r w:rsidR="00D505D5">
          <w:rPr>
            <w:noProof/>
            <w:webHidden/>
          </w:rPr>
          <w:tab/>
        </w:r>
        <w:r w:rsidR="00D505D5">
          <w:rPr>
            <w:noProof/>
            <w:webHidden/>
          </w:rPr>
          <w:fldChar w:fldCharType="begin"/>
        </w:r>
        <w:r w:rsidR="00D505D5">
          <w:rPr>
            <w:noProof/>
            <w:webHidden/>
          </w:rPr>
          <w:instrText xml:space="preserve"> PAGEREF _Toc90562289 \h </w:instrText>
        </w:r>
        <w:r w:rsidR="00D505D5">
          <w:rPr>
            <w:noProof/>
            <w:webHidden/>
          </w:rPr>
        </w:r>
        <w:r w:rsidR="00D505D5">
          <w:rPr>
            <w:noProof/>
            <w:webHidden/>
          </w:rPr>
          <w:fldChar w:fldCharType="separate"/>
        </w:r>
        <w:r w:rsidR="00D505D5">
          <w:rPr>
            <w:noProof/>
            <w:webHidden/>
          </w:rPr>
          <w:t>69</w:t>
        </w:r>
        <w:r w:rsidR="00D505D5">
          <w:rPr>
            <w:noProof/>
            <w:webHidden/>
          </w:rPr>
          <w:fldChar w:fldCharType="end"/>
        </w:r>
      </w:hyperlink>
    </w:p>
    <w:p w14:paraId="5A3320E8" w14:textId="3546B562" w:rsidR="00D505D5" w:rsidRDefault="000D0F60">
      <w:pPr>
        <w:pStyle w:val="TableofFigures"/>
        <w:tabs>
          <w:tab w:val="right" w:leader="dot" w:pos="9394"/>
        </w:tabs>
        <w:rPr>
          <w:rFonts w:asciiTheme="minorHAnsi" w:eastAsiaTheme="minorEastAsia" w:hAnsiTheme="minorHAnsi" w:cstheme="minorBidi"/>
          <w:iCs w:val="0"/>
          <w:noProof/>
          <w:sz w:val="22"/>
          <w:szCs w:val="22"/>
        </w:rPr>
      </w:pPr>
      <w:hyperlink w:anchor="_Toc90562290" w:history="1">
        <w:r w:rsidR="00D505D5" w:rsidRPr="00C97612">
          <w:rPr>
            <w:rStyle w:val="Hyperlink"/>
            <w:rFonts w:eastAsiaTheme="majorEastAsia"/>
            <w:noProof/>
          </w:rPr>
          <w:t>Bảng 3.11 OrderDetails</w:t>
        </w:r>
        <w:r w:rsidR="00D505D5">
          <w:rPr>
            <w:noProof/>
            <w:webHidden/>
          </w:rPr>
          <w:tab/>
        </w:r>
        <w:r w:rsidR="00D505D5">
          <w:rPr>
            <w:noProof/>
            <w:webHidden/>
          </w:rPr>
          <w:fldChar w:fldCharType="begin"/>
        </w:r>
        <w:r w:rsidR="00D505D5">
          <w:rPr>
            <w:noProof/>
            <w:webHidden/>
          </w:rPr>
          <w:instrText xml:space="preserve"> PAGEREF _Toc90562290 \h </w:instrText>
        </w:r>
        <w:r w:rsidR="00D505D5">
          <w:rPr>
            <w:noProof/>
            <w:webHidden/>
          </w:rPr>
        </w:r>
        <w:r w:rsidR="00D505D5">
          <w:rPr>
            <w:noProof/>
            <w:webHidden/>
          </w:rPr>
          <w:fldChar w:fldCharType="separate"/>
        </w:r>
        <w:r w:rsidR="00D505D5">
          <w:rPr>
            <w:noProof/>
            <w:webHidden/>
          </w:rPr>
          <w:t>70</w:t>
        </w:r>
        <w:r w:rsidR="00D505D5">
          <w:rPr>
            <w:noProof/>
            <w:webHidden/>
          </w:rPr>
          <w:fldChar w:fldCharType="end"/>
        </w:r>
      </w:hyperlink>
    </w:p>
    <w:p w14:paraId="360AF787" w14:textId="7B177432" w:rsidR="0052499E" w:rsidRPr="00786886" w:rsidRDefault="0052499E" w:rsidP="0052499E">
      <w:pPr>
        <w:ind w:firstLine="0"/>
        <w:rPr>
          <w:bCs/>
          <w:sz w:val="26"/>
          <w:szCs w:val="26"/>
          <w:lang w:val="de-DE"/>
        </w:rPr>
      </w:pPr>
      <w:r>
        <w:rPr>
          <w:bCs/>
          <w:sz w:val="26"/>
          <w:szCs w:val="26"/>
          <w:lang w:val="de-DE"/>
        </w:rPr>
        <w:lastRenderedPageBreak/>
        <w:fldChar w:fldCharType="end"/>
      </w:r>
      <w:bookmarkStart w:id="2" w:name="_GoBack"/>
      <w:bookmarkEnd w:id="2"/>
    </w:p>
    <w:sdt>
      <w:sdtPr>
        <w:rPr>
          <w:rFonts w:ascii="Times New Roman" w:eastAsia="Times New Roman" w:hAnsi="Times New Roman" w:cs="Times New Roman"/>
          <w:color w:val="auto"/>
          <w:sz w:val="28"/>
          <w:szCs w:val="28"/>
        </w:rPr>
        <w:id w:val="-1787415735"/>
        <w:docPartObj>
          <w:docPartGallery w:val="Table of Contents"/>
          <w:docPartUnique/>
        </w:docPartObj>
      </w:sdtPr>
      <w:sdtEndPr>
        <w:rPr>
          <w:b/>
          <w:bCs/>
          <w:noProof/>
        </w:rPr>
      </w:sdtEndPr>
      <w:sdtContent>
        <w:p w14:paraId="42AE8650" w14:textId="595E29B4" w:rsidR="005A1142" w:rsidRPr="00052FA5" w:rsidRDefault="005A1142" w:rsidP="00781B4B">
          <w:pPr>
            <w:pStyle w:val="TOCHeading"/>
            <w:numPr>
              <w:ilvl w:val="0"/>
              <w:numId w:val="0"/>
            </w:numPr>
            <w:spacing w:before="0" w:line="276" w:lineRule="auto"/>
            <w:ind w:left="432" w:hanging="432"/>
            <w:jc w:val="center"/>
            <w:rPr>
              <w:rFonts w:ascii="Times New Roman" w:hAnsi="Times New Roman" w:cs="Times New Roman"/>
              <w:b/>
              <w:bCs/>
              <w:color w:val="auto"/>
              <w:sz w:val="28"/>
              <w:szCs w:val="28"/>
            </w:rPr>
          </w:pPr>
          <w:r w:rsidRPr="00052FA5">
            <w:rPr>
              <w:rFonts w:ascii="Times New Roman" w:hAnsi="Times New Roman" w:cs="Times New Roman"/>
              <w:b/>
              <w:bCs/>
              <w:color w:val="auto"/>
              <w:sz w:val="28"/>
              <w:szCs w:val="28"/>
            </w:rPr>
            <w:t>MỤC LỤC</w:t>
          </w:r>
        </w:p>
        <w:p w14:paraId="04A19E18" w14:textId="76EE3B70" w:rsidR="00456974" w:rsidRDefault="005A1142">
          <w:pPr>
            <w:pStyle w:val="TOC1"/>
            <w:rPr>
              <w:rFonts w:asciiTheme="minorHAnsi" w:eastAsiaTheme="minorEastAsia" w:hAnsiTheme="minorHAnsi" w:cstheme="minorBidi"/>
              <w:b w:val="0"/>
              <w:sz w:val="22"/>
              <w:szCs w:val="22"/>
            </w:rPr>
          </w:pPr>
          <w:r w:rsidRPr="00052FA5">
            <w:fldChar w:fldCharType="begin"/>
          </w:r>
          <w:r w:rsidRPr="00052FA5">
            <w:instrText xml:space="preserve"> TOC \o "1-3" \h \z \u </w:instrText>
          </w:r>
          <w:r w:rsidRPr="00052FA5">
            <w:fldChar w:fldCharType="separate"/>
          </w:r>
          <w:hyperlink w:anchor="_Toc90584016" w:history="1">
            <w:r w:rsidR="00456974" w:rsidRPr="00057216">
              <w:rPr>
                <w:rStyle w:val="Hyperlink"/>
              </w:rPr>
              <w:t>MỞ ĐẦU</w:t>
            </w:r>
            <w:r w:rsidR="00456974">
              <w:rPr>
                <w:webHidden/>
              </w:rPr>
              <w:tab/>
            </w:r>
            <w:r w:rsidR="00456974">
              <w:rPr>
                <w:webHidden/>
              </w:rPr>
              <w:fldChar w:fldCharType="begin"/>
            </w:r>
            <w:r w:rsidR="00456974">
              <w:rPr>
                <w:webHidden/>
              </w:rPr>
              <w:instrText xml:space="preserve"> PAGEREF _Toc90584016 \h </w:instrText>
            </w:r>
            <w:r w:rsidR="00456974">
              <w:rPr>
                <w:webHidden/>
              </w:rPr>
            </w:r>
            <w:r w:rsidR="00456974">
              <w:rPr>
                <w:webHidden/>
              </w:rPr>
              <w:fldChar w:fldCharType="separate"/>
            </w:r>
            <w:r w:rsidR="00456974">
              <w:rPr>
                <w:webHidden/>
              </w:rPr>
              <w:t>1</w:t>
            </w:r>
            <w:r w:rsidR="00456974">
              <w:rPr>
                <w:webHidden/>
              </w:rPr>
              <w:fldChar w:fldCharType="end"/>
            </w:r>
          </w:hyperlink>
        </w:p>
        <w:p w14:paraId="473AAC6D" w14:textId="2FB3D837" w:rsidR="00456974" w:rsidRDefault="000D0F60">
          <w:pPr>
            <w:pStyle w:val="TOC1"/>
            <w:tabs>
              <w:tab w:val="left" w:pos="1540"/>
            </w:tabs>
            <w:rPr>
              <w:rFonts w:asciiTheme="minorHAnsi" w:eastAsiaTheme="minorEastAsia" w:hAnsiTheme="minorHAnsi" w:cstheme="minorBidi"/>
              <w:b w:val="0"/>
              <w:sz w:val="22"/>
              <w:szCs w:val="22"/>
            </w:rPr>
          </w:pPr>
          <w:hyperlink w:anchor="_Toc90584017" w:history="1">
            <w:r w:rsidR="00456974" w:rsidRPr="00057216">
              <w:rPr>
                <w:rStyle w:val="Hyperlink"/>
                <w:bCs/>
                <w14:scene3d>
                  <w14:camera w14:prst="orthographicFront"/>
                  <w14:lightRig w14:rig="threePt" w14:dir="t">
                    <w14:rot w14:lat="0" w14:lon="0" w14:rev="0"/>
                  </w14:lightRig>
                </w14:scene3d>
              </w:rPr>
              <w:t>Chương 1</w:t>
            </w:r>
            <w:r w:rsidR="00456974">
              <w:rPr>
                <w:rFonts w:asciiTheme="minorHAnsi" w:eastAsiaTheme="minorEastAsia" w:hAnsiTheme="minorHAnsi" w:cstheme="minorBidi"/>
                <w:b w:val="0"/>
                <w:sz w:val="22"/>
                <w:szCs w:val="22"/>
              </w:rPr>
              <w:tab/>
            </w:r>
            <w:r w:rsidR="00456974" w:rsidRPr="00057216">
              <w:rPr>
                <w:rStyle w:val="Hyperlink"/>
              </w:rPr>
              <w:t>KHẢO SÁT HỆ THỐNG</w:t>
            </w:r>
            <w:r w:rsidR="00456974">
              <w:rPr>
                <w:webHidden/>
              </w:rPr>
              <w:tab/>
            </w:r>
            <w:r w:rsidR="00456974">
              <w:rPr>
                <w:webHidden/>
              </w:rPr>
              <w:fldChar w:fldCharType="begin"/>
            </w:r>
            <w:r w:rsidR="00456974">
              <w:rPr>
                <w:webHidden/>
              </w:rPr>
              <w:instrText xml:space="preserve"> PAGEREF _Toc90584017 \h </w:instrText>
            </w:r>
            <w:r w:rsidR="00456974">
              <w:rPr>
                <w:webHidden/>
              </w:rPr>
            </w:r>
            <w:r w:rsidR="00456974">
              <w:rPr>
                <w:webHidden/>
              </w:rPr>
              <w:fldChar w:fldCharType="separate"/>
            </w:r>
            <w:r w:rsidR="00456974">
              <w:rPr>
                <w:webHidden/>
              </w:rPr>
              <w:t>3</w:t>
            </w:r>
            <w:r w:rsidR="00456974">
              <w:rPr>
                <w:webHidden/>
              </w:rPr>
              <w:fldChar w:fldCharType="end"/>
            </w:r>
          </w:hyperlink>
        </w:p>
        <w:p w14:paraId="30F5A3CC" w14:textId="7D33936A" w:rsidR="00456974" w:rsidRDefault="000D0F60">
          <w:pPr>
            <w:pStyle w:val="TOC2"/>
            <w:rPr>
              <w:rFonts w:asciiTheme="minorHAnsi" w:eastAsiaTheme="minorEastAsia" w:hAnsiTheme="minorHAnsi" w:cstheme="minorBidi"/>
              <w:b w:val="0"/>
              <w:sz w:val="22"/>
              <w:szCs w:val="22"/>
            </w:rPr>
          </w:pPr>
          <w:hyperlink w:anchor="_Toc90584018" w:history="1">
            <w:r w:rsidR="00456974" w:rsidRPr="00057216">
              <w:rPr>
                <w:rStyle w:val="Hyperlink"/>
              </w:rPr>
              <w:t>1.1</w:t>
            </w:r>
            <w:r w:rsidR="00456974">
              <w:rPr>
                <w:rFonts w:asciiTheme="minorHAnsi" w:eastAsiaTheme="minorEastAsia" w:hAnsiTheme="minorHAnsi" w:cstheme="minorBidi"/>
                <w:b w:val="0"/>
                <w:sz w:val="22"/>
                <w:szCs w:val="22"/>
              </w:rPr>
              <w:tab/>
            </w:r>
            <w:r w:rsidR="00456974" w:rsidRPr="00057216">
              <w:rPr>
                <w:rStyle w:val="Hyperlink"/>
              </w:rPr>
              <w:t>Mô tả hệ thống</w:t>
            </w:r>
            <w:r w:rsidR="00456974">
              <w:rPr>
                <w:webHidden/>
              </w:rPr>
              <w:tab/>
            </w:r>
            <w:r w:rsidR="00456974">
              <w:rPr>
                <w:webHidden/>
              </w:rPr>
              <w:fldChar w:fldCharType="begin"/>
            </w:r>
            <w:r w:rsidR="00456974">
              <w:rPr>
                <w:webHidden/>
              </w:rPr>
              <w:instrText xml:space="preserve"> PAGEREF _Toc90584018 \h </w:instrText>
            </w:r>
            <w:r w:rsidR="00456974">
              <w:rPr>
                <w:webHidden/>
              </w:rPr>
            </w:r>
            <w:r w:rsidR="00456974">
              <w:rPr>
                <w:webHidden/>
              </w:rPr>
              <w:fldChar w:fldCharType="separate"/>
            </w:r>
            <w:r w:rsidR="00456974">
              <w:rPr>
                <w:webHidden/>
              </w:rPr>
              <w:t>3</w:t>
            </w:r>
            <w:r w:rsidR="00456974">
              <w:rPr>
                <w:webHidden/>
              </w:rPr>
              <w:fldChar w:fldCharType="end"/>
            </w:r>
          </w:hyperlink>
        </w:p>
        <w:p w14:paraId="5A99868D" w14:textId="10D2D069" w:rsidR="00456974" w:rsidRDefault="000D0F60">
          <w:pPr>
            <w:pStyle w:val="TOC3"/>
            <w:rPr>
              <w:rFonts w:asciiTheme="minorHAnsi" w:eastAsiaTheme="minorEastAsia" w:hAnsiTheme="minorHAnsi" w:cstheme="minorBidi"/>
              <w:noProof/>
              <w:sz w:val="22"/>
              <w:szCs w:val="22"/>
            </w:rPr>
          </w:pPr>
          <w:hyperlink w:anchor="_Toc90584019" w:history="1">
            <w:r w:rsidR="00456974" w:rsidRPr="00057216">
              <w:rPr>
                <w:rStyle w:val="Hyperlink"/>
                <w:noProof/>
              </w:rPr>
              <w:t>1.1.1</w:t>
            </w:r>
            <w:r w:rsidR="00456974">
              <w:rPr>
                <w:rFonts w:asciiTheme="minorHAnsi" w:eastAsiaTheme="minorEastAsia" w:hAnsiTheme="minorHAnsi" w:cstheme="minorBidi"/>
                <w:noProof/>
                <w:sz w:val="22"/>
                <w:szCs w:val="22"/>
              </w:rPr>
              <w:tab/>
            </w:r>
            <w:r w:rsidR="00456974" w:rsidRPr="00057216">
              <w:rPr>
                <w:rStyle w:val="Hyperlink"/>
                <w:noProof/>
              </w:rPr>
              <w:t>Phân tích thực trạng</w:t>
            </w:r>
            <w:r w:rsidR="00456974">
              <w:rPr>
                <w:noProof/>
                <w:webHidden/>
              </w:rPr>
              <w:tab/>
            </w:r>
            <w:r w:rsidR="00456974">
              <w:rPr>
                <w:noProof/>
                <w:webHidden/>
              </w:rPr>
              <w:fldChar w:fldCharType="begin"/>
            </w:r>
            <w:r w:rsidR="00456974">
              <w:rPr>
                <w:noProof/>
                <w:webHidden/>
              </w:rPr>
              <w:instrText xml:space="preserve"> PAGEREF _Toc90584019 \h </w:instrText>
            </w:r>
            <w:r w:rsidR="00456974">
              <w:rPr>
                <w:noProof/>
                <w:webHidden/>
              </w:rPr>
            </w:r>
            <w:r w:rsidR="00456974">
              <w:rPr>
                <w:noProof/>
                <w:webHidden/>
              </w:rPr>
              <w:fldChar w:fldCharType="separate"/>
            </w:r>
            <w:r w:rsidR="00456974">
              <w:rPr>
                <w:noProof/>
                <w:webHidden/>
              </w:rPr>
              <w:t>3</w:t>
            </w:r>
            <w:r w:rsidR="00456974">
              <w:rPr>
                <w:noProof/>
                <w:webHidden/>
              </w:rPr>
              <w:fldChar w:fldCharType="end"/>
            </w:r>
          </w:hyperlink>
        </w:p>
        <w:p w14:paraId="4ECBA6F7" w14:textId="3DE72882" w:rsidR="00456974" w:rsidRDefault="000D0F60">
          <w:pPr>
            <w:pStyle w:val="TOC3"/>
            <w:rPr>
              <w:rFonts w:asciiTheme="minorHAnsi" w:eastAsiaTheme="minorEastAsia" w:hAnsiTheme="minorHAnsi" w:cstheme="minorBidi"/>
              <w:noProof/>
              <w:sz w:val="22"/>
              <w:szCs w:val="22"/>
            </w:rPr>
          </w:pPr>
          <w:hyperlink w:anchor="_Toc90584020" w:history="1">
            <w:r w:rsidR="00456974" w:rsidRPr="00057216">
              <w:rPr>
                <w:rStyle w:val="Hyperlink"/>
                <w:noProof/>
              </w:rPr>
              <w:t>1.1.2</w:t>
            </w:r>
            <w:r w:rsidR="00456974">
              <w:rPr>
                <w:rFonts w:asciiTheme="minorHAnsi" w:eastAsiaTheme="minorEastAsia" w:hAnsiTheme="minorHAnsi" w:cstheme="minorBidi"/>
                <w:noProof/>
                <w:sz w:val="22"/>
                <w:szCs w:val="22"/>
              </w:rPr>
              <w:tab/>
            </w:r>
            <w:r w:rsidR="00456974" w:rsidRPr="00057216">
              <w:rPr>
                <w:rStyle w:val="Hyperlink"/>
                <w:noProof/>
              </w:rPr>
              <w:t>Mục đích của đồ án</w:t>
            </w:r>
            <w:r w:rsidR="00456974">
              <w:rPr>
                <w:noProof/>
                <w:webHidden/>
              </w:rPr>
              <w:tab/>
            </w:r>
            <w:r w:rsidR="00456974">
              <w:rPr>
                <w:noProof/>
                <w:webHidden/>
              </w:rPr>
              <w:fldChar w:fldCharType="begin"/>
            </w:r>
            <w:r w:rsidR="00456974">
              <w:rPr>
                <w:noProof/>
                <w:webHidden/>
              </w:rPr>
              <w:instrText xml:space="preserve"> PAGEREF _Toc90584020 \h </w:instrText>
            </w:r>
            <w:r w:rsidR="00456974">
              <w:rPr>
                <w:noProof/>
                <w:webHidden/>
              </w:rPr>
            </w:r>
            <w:r w:rsidR="00456974">
              <w:rPr>
                <w:noProof/>
                <w:webHidden/>
              </w:rPr>
              <w:fldChar w:fldCharType="separate"/>
            </w:r>
            <w:r w:rsidR="00456974">
              <w:rPr>
                <w:noProof/>
                <w:webHidden/>
              </w:rPr>
              <w:t>4</w:t>
            </w:r>
            <w:r w:rsidR="00456974">
              <w:rPr>
                <w:noProof/>
                <w:webHidden/>
              </w:rPr>
              <w:fldChar w:fldCharType="end"/>
            </w:r>
          </w:hyperlink>
        </w:p>
        <w:p w14:paraId="75D1201A" w14:textId="077CC9C8" w:rsidR="00456974" w:rsidRDefault="000D0F60">
          <w:pPr>
            <w:pStyle w:val="TOC3"/>
            <w:rPr>
              <w:rFonts w:asciiTheme="minorHAnsi" w:eastAsiaTheme="minorEastAsia" w:hAnsiTheme="minorHAnsi" w:cstheme="minorBidi"/>
              <w:noProof/>
              <w:sz w:val="22"/>
              <w:szCs w:val="22"/>
            </w:rPr>
          </w:pPr>
          <w:hyperlink w:anchor="_Toc90584021" w:history="1">
            <w:r w:rsidR="00456974" w:rsidRPr="00057216">
              <w:rPr>
                <w:rStyle w:val="Hyperlink"/>
                <w:noProof/>
              </w:rPr>
              <w:t>1.1.3</w:t>
            </w:r>
            <w:r w:rsidR="00456974">
              <w:rPr>
                <w:rFonts w:asciiTheme="minorHAnsi" w:eastAsiaTheme="minorEastAsia" w:hAnsiTheme="minorHAnsi" w:cstheme="minorBidi"/>
                <w:noProof/>
                <w:sz w:val="22"/>
                <w:szCs w:val="22"/>
              </w:rPr>
              <w:tab/>
            </w:r>
            <w:r w:rsidR="00456974" w:rsidRPr="00057216">
              <w:rPr>
                <w:rStyle w:val="Hyperlink"/>
                <w:noProof/>
              </w:rPr>
              <w:t>Cơ cấu tổ chức</w:t>
            </w:r>
            <w:r w:rsidR="00456974">
              <w:rPr>
                <w:noProof/>
                <w:webHidden/>
              </w:rPr>
              <w:tab/>
            </w:r>
            <w:r w:rsidR="00456974">
              <w:rPr>
                <w:noProof/>
                <w:webHidden/>
              </w:rPr>
              <w:fldChar w:fldCharType="begin"/>
            </w:r>
            <w:r w:rsidR="00456974">
              <w:rPr>
                <w:noProof/>
                <w:webHidden/>
              </w:rPr>
              <w:instrText xml:space="preserve"> PAGEREF _Toc90584021 \h </w:instrText>
            </w:r>
            <w:r w:rsidR="00456974">
              <w:rPr>
                <w:noProof/>
                <w:webHidden/>
              </w:rPr>
            </w:r>
            <w:r w:rsidR="00456974">
              <w:rPr>
                <w:noProof/>
                <w:webHidden/>
              </w:rPr>
              <w:fldChar w:fldCharType="separate"/>
            </w:r>
            <w:r w:rsidR="00456974">
              <w:rPr>
                <w:noProof/>
                <w:webHidden/>
              </w:rPr>
              <w:t>4</w:t>
            </w:r>
            <w:r w:rsidR="00456974">
              <w:rPr>
                <w:noProof/>
                <w:webHidden/>
              </w:rPr>
              <w:fldChar w:fldCharType="end"/>
            </w:r>
          </w:hyperlink>
        </w:p>
        <w:p w14:paraId="72C9857F" w14:textId="3665784F" w:rsidR="00456974" w:rsidRDefault="000D0F60">
          <w:pPr>
            <w:pStyle w:val="TOC3"/>
            <w:rPr>
              <w:rFonts w:asciiTheme="minorHAnsi" w:eastAsiaTheme="minorEastAsia" w:hAnsiTheme="minorHAnsi" w:cstheme="minorBidi"/>
              <w:noProof/>
              <w:sz w:val="22"/>
              <w:szCs w:val="22"/>
            </w:rPr>
          </w:pPr>
          <w:hyperlink w:anchor="_Toc90584022" w:history="1">
            <w:r w:rsidR="00456974" w:rsidRPr="00057216">
              <w:rPr>
                <w:rStyle w:val="Hyperlink"/>
                <w:noProof/>
              </w:rPr>
              <w:t>1.1.4</w:t>
            </w:r>
            <w:r w:rsidR="00456974">
              <w:rPr>
                <w:rFonts w:asciiTheme="minorHAnsi" w:eastAsiaTheme="minorEastAsia" w:hAnsiTheme="minorHAnsi" w:cstheme="minorBidi"/>
                <w:noProof/>
                <w:sz w:val="22"/>
                <w:szCs w:val="22"/>
              </w:rPr>
              <w:tab/>
            </w:r>
            <w:r w:rsidR="00456974" w:rsidRPr="00057216">
              <w:rPr>
                <w:rStyle w:val="Hyperlink"/>
                <w:noProof/>
              </w:rPr>
              <w:t>Quy trình xử lý</w:t>
            </w:r>
            <w:r w:rsidR="00456974">
              <w:rPr>
                <w:noProof/>
                <w:webHidden/>
              </w:rPr>
              <w:tab/>
            </w:r>
            <w:r w:rsidR="00456974">
              <w:rPr>
                <w:noProof/>
                <w:webHidden/>
              </w:rPr>
              <w:fldChar w:fldCharType="begin"/>
            </w:r>
            <w:r w:rsidR="00456974">
              <w:rPr>
                <w:noProof/>
                <w:webHidden/>
              </w:rPr>
              <w:instrText xml:space="preserve"> PAGEREF _Toc90584022 \h </w:instrText>
            </w:r>
            <w:r w:rsidR="00456974">
              <w:rPr>
                <w:noProof/>
                <w:webHidden/>
              </w:rPr>
            </w:r>
            <w:r w:rsidR="00456974">
              <w:rPr>
                <w:noProof/>
                <w:webHidden/>
              </w:rPr>
              <w:fldChar w:fldCharType="separate"/>
            </w:r>
            <w:r w:rsidR="00456974">
              <w:rPr>
                <w:noProof/>
                <w:webHidden/>
              </w:rPr>
              <w:t>5</w:t>
            </w:r>
            <w:r w:rsidR="00456974">
              <w:rPr>
                <w:noProof/>
                <w:webHidden/>
              </w:rPr>
              <w:fldChar w:fldCharType="end"/>
            </w:r>
          </w:hyperlink>
        </w:p>
        <w:p w14:paraId="38134350" w14:textId="3DB1A491" w:rsidR="00456974" w:rsidRDefault="000D0F60">
          <w:pPr>
            <w:pStyle w:val="TOC2"/>
            <w:rPr>
              <w:rFonts w:asciiTheme="minorHAnsi" w:eastAsiaTheme="minorEastAsia" w:hAnsiTheme="minorHAnsi" w:cstheme="minorBidi"/>
              <w:b w:val="0"/>
              <w:sz w:val="22"/>
              <w:szCs w:val="22"/>
            </w:rPr>
          </w:pPr>
          <w:hyperlink w:anchor="_Toc90584023" w:history="1">
            <w:r w:rsidR="00456974" w:rsidRPr="00057216">
              <w:rPr>
                <w:rStyle w:val="Hyperlink"/>
              </w:rPr>
              <w:t>1.2</w:t>
            </w:r>
            <w:r w:rsidR="00456974">
              <w:rPr>
                <w:rFonts w:asciiTheme="minorHAnsi" w:eastAsiaTheme="minorEastAsia" w:hAnsiTheme="minorHAnsi" w:cstheme="minorBidi"/>
                <w:b w:val="0"/>
                <w:sz w:val="22"/>
                <w:szCs w:val="22"/>
              </w:rPr>
              <w:tab/>
            </w:r>
            <w:r w:rsidR="00456974" w:rsidRPr="00057216">
              <w:rPr>
                <w:rStyle w:val="Hyperlink"/>
              </w:rPr>
              <w:t>Kết luận chương</w:t>
            </w:r>
            <w:r w:rsidR="00456974">
              <w:rPr>
                <w:webHidden/>
              </w:rPr>
              <w:tab/>
            </w:r>
            <w:r w:rsidR="00456974">
              <w:rPr>
                <w:webHidden/>
              </w:rPr>
              <w:fldChar w:fldCharType="begin"/>
            </w:r>
            <w:r w:rsidR="00456974">
              <w:rPr>
                <w:webHidden/>
              </w:rPr>
              <w:instrText xml:space="preserve"> PAGEREF _Toc90584023 \h </w:instrText>
            </w:r>
            <w:r w:rsidR="00456974">
              <w:rPr>
                <w:webHidden/>
              </w:rPr>
            </w:r>
            <w:r w:rsidR="00456974">
              <w:rPr>
                <w:webHidden/>
              </w:rPr>
              <w:fldChar w:fldCharType="separate"/>
            </w:r>
            <w:r w:rsidR="00456974">
              <w:rPr>
                <w:webHidden/>
              </w:rPr>
              <w:t>8</w:t>
            </w:r>
            <w:r w:rsidR="00456974">
              <w:rPr>
                <w:webHidden/>
              </w:rPr>
              <w:fldChar w:fldCharType="end"/>
            </w:r>
          </w:hyperlink>
        </w:p>
        <w:p w14:paraId="560A165F" w14:textId="327EB78C" w:rsidR="00456974" w:rsidRDefault="000D0F60">
          <w:pPr>
            <w:pStyle w:val="TOC1"/>
            <w:tabs>
              <w:tab w:val="left" w:pos="1540"/>
            </w:tabs>
            <w:rPr>
              <w:rFonts w:asciiTheme="minorHAnsi" w:eastAsiaTheme="minorEastAsia" w:hAnsiTheme="minorHAnsi" w:cstheme="minorBidi"/>
              <w:b w:val="0"/>
              <w:sz w:val="22"/>
              <w:szCs w:val="22"/>
            </w:rPr>
          </w:pPr>
          <w:hyperlink w:anchor="_Toc90584024" w:history="1">
            <w:r w:rsidR="00456974" w:rsidRPr="00057216">
              <w:rPr>
                <w:rStyle w:val="Hyperlink"/>
                <w:bCs/>
                <w14:scene3d>
                  <w14:camera w14:prst="orthographicFront"/>
                  <w14:lightRig w14:rig="threePt" w14:dir="t">
                    <w14:rot w14:lat="0" w14:lon="0" w14:rev="0"/>
                  </w14:lightRig>
                </w14:scene3d>
              </w:rPr>
              <w:t>Chương 2</w:t>
            </w:r>
            <w:r w:rsidR="00456974">
              <w:rPr>
                <w:rFonts w:asciiTheme="minorHAnsi" w:eastAsiaTheme="minorEastAsia" w:hAnsiTheme="minorHAnsi" w:cstheme="minorBidi"/>
                <w:b w:val="0"/>
                <w:sz w:val="22"/>
                <w:szCs w:val="22"/>
              </w:rPr>
              <w:tab/>
            </w:r>
            <w:r w:rsidR="00456974" w:rsidRPr="00057216">
              <w:rPr>
                <w:rStyle w:val="Hyperlink"/>
              </w:rPr>
              <w:t>PHÂN TÍCH HỆ THỐNG</w:t>
            </w:r>
            <w:r w:rsidR="00456974">
              <w:rPr>
                <w:webHidden/>
              </w:rPr>
              <w:tab/>
            </w:r>
            <w:r w:rsidR="00456974">
              <w:rPr>
                <w:webHidden/>
              </w:rPr>
              <w:fldChar w:fldCharType="begin"/>
            </w:r>
            <w:r w:rsidR="00456974">
              <w:rPr>
                <w:webHidden/>
              </w:rPr>
              <w:instrText xml:space="preserve"> PAGEREF _Toc90584024 \h </w:instrText>
            </w:r>
            <w:r w:rsidR="00456974">
              <w:rPr>
                <w:webHidden/>
              </w:rPr>
            </w:r>
            <w:r w:rsidR="00456974">
              <w:rPr>
                <w:webHidden/>
              </w:rPr>
              <w:fldChar w:fldCharType="separate"/>
            </w:r>
            <w:r w:rsidR="00456974">
              <w:rPr>
                <w:webHidden/>
              </w:rPr>
              <w:t>9</w:t>
            </w:r>
            <w:r w:rsidR="00456974">
              <w:rPr>
                <w:webHidden/>
              </w:rPr>
              <w:fldChar w:fldCharType="end"/>
            </w:r>
          </w:hyperlink>
        </w:p>
        <w:p w14:paraId="5C093132" w14:textId="4875A06D" w:rsidR="00456974" w:rsidRDefault="000D0F60">
          <w:pPr>
            <w:pStyle w:val="TOC2"/>
            <w:rPr>
              <w:rFonts w:asciiTheme="minorHAnsi" w:eastAsiaTheme="minorEastAsia" w:hAnsiTheme="minorHAnsi" w:cstheme="minorBidi"/>
              <w:b w:val="0"/>
              <w:sz w:val="22"/>
              <w:szCs w:val="22"/>
            </w:rPr>
          </w:pPr>
          <w:hyperlink w:anchor="_Toc90584025" w:history="1">
            <w:r w:rsidR="00456974" w:rsidRPr="00057216">
              <w:rPr>
                <w:rStyle w:val="Hyperlink"/>
              </w:rPr>
              <w:t>2.1</w:t>
            </w:r>
            <w:r w:rsidR="00456974">
              <w:rPr>
                <w:rFonts w:asciiTheme="minorHAnsi" w:eastAsiaTheme="minorEastAsia" w:hAnsiTheme="minorHAnsi" w:cstheme="minorBidi"/>
                <w:b w:val="0"/>
                <w:sz w:val="22"/>
                <w:szCs w:val="22"/>
              </w:rPr>
              <w:tab/>
            </w:r>
            <w:r w:rsidR="00456974" w:rsidRPr="00057216">
              <w:rPr>
                <w:rStyle w:val="Hyperlink"/>
              </w:rPr>
              <w:t>Phân tích chức năng, nghiệp vụ</w:t>
            </w:r>
            <w:r w:rsidR="00456974">
              <w:rPr>
                <w:webHidden/>
              </w:rPr>
              <w:tab/>
            </w:r>
            <w:r w:rsidR="00456974">
              <w:rPr>
                <w:webHidden/>
              </w:rPr>
              <w:fldChar w:fldCharType="begin"/>
            </w:r>
            <w:r w:rsidR="00456974">
              <w:rPr>
                <w:webHidden/>
              </w:rPr>
              <w:instrText xml:space="preserve"> PAGEREF _Toc90584025 \h </w:instrText>
            </w:r>
            <w:r w:rsidR="00456974">
              <w:rPr>
                <w:webHidden/>
              </w:rPr>
            </w:r>
            <w:r w:rsidR="00456974">
              <w:rPr>
                <w:webHidden/>
              </w:rPr>
              <w:fldChar w:fldCharType="separate"/>
            </w:r>
            <w:r w:rsidR="00456974">
              <w:rPr>
                <w:webHidden/>
              </w:rPr>
              <w:t>9</w:t>
            </w:r>
            <w:r w:rsidR="00456974">
              <w:rPr>
                <w:webHidden/>
              </w:rPr>
              <w:fldChar w:fldCharType="end"/>
            </w:r>
          </w:hyperlink>
        </w:p>
        <w:p w14:paraId="67B14093" w14:textId="6FC291A2" w:rsidR="00456974" w:rsidRDefault="000D0F60">
          <w:pPr>
            <w:pStyle w:val="TOC3"/>
            <w:rPr>
              <w:rFonts w:asciiTheme="minorHAnsi" w:eastAsiaTheme="minorEastAsia" w:hAnsiTheme="minorHAnsi" w:cstheme="minorBidi"/>
              <w:noProof/>
              <w:sz w:val="22"/>
              <w:szCs w:val="22"/>
            </w:rPr>
          </w:pPr>
          <w:hyperlink w:anchor="_Toc90584026" w:history="1">
            <w:r w:rsidR="00456974" w:rsidRPr="00057216">
              <w:rPr>
                <w:rStyle w:val="Hyperlink"/>
                <w:noProof/>
              </w:rPr>
              <w:t>2.1.1</w:t>
            </w:r>
            <w:r w:rsidR="00456974">
              <w:rPr>
                <w:rFonts w:asciiTheme="minorHAnsi" w:eastAsiaTheme="minorEastAsia" w:hAnsiTheme="minorHAnsi" w:cstheme="minorBidi"/>
                <w:noProof/>
                <w:sz w:val="22"/>
                <w:szCs w:val="22"/>
              </w:rPr>
              <w:tab/>
            </w:r>
            <w:r w:rsidR="00456974" w:rsidRPr="00057216">
              <w:rPr>
                <w:rStyle w:val="Hyperlink"/>
                <w:noProof/>
              </w:rPr>
              <w:t>Phân tích yêu cầu</w:t>
            </w:r>
            <w:r w:rsidR="00456974">
              <w:rPr>
                <w:noProof/>
                <w:webHidden/>
              </w:rPr>
              <w:tab/>
            </w:r>
            <w:r w:rsidR="00456974">
              <w:rPr>
                <w:noProof/>
                <w:webHidden/>
              </w:rPr>
              <w:fldChar w:fldCharType="begin"/>
            </w:r>
            <w:r w:rsidR="00456974">
              <w:rPr>
                <w:noProof/>
                <w:webHidden/>
              </w:rPr>
              <w:instrText xml:space="preserve"> PAGEREF _Toc90584026 \h </w:instrText>
            </w:r>
            <w:r w:rsidR="00456974">
              <w:rPr>
                <w:noProof/>
                <w:webHidden/>
              </w:rPr>
            </w:r>
            <w:r w:rsidR="00456974">
              <w:rPr>
                <w:noProof/>
                <w:webHidden/>
              </w:rPr>
              <w:fldChar w:fldCharType="separate"/>
            </w:r>
            <w:r w:rsidR="00456974">
              <w:rPr>
                <w:noProof/>
                <w:webHidden/>
              </w:rPr>
              <w:t>9</w:t>
            </w:r>
            <w:r w:rsidR="00456974">
              <w:rPr>
                <w:noProof/>
                <w:webHidden/>
              </w:rPr>
              <w:fldChar w:fldCharType="end"/>
            </w:r>
          </w:hyperlink>
        </w:p>
        <w:p w14:paraId="16073972" w14:textId="1C2605B3" w:rsidR="00456974" w:rsidRDefault="000D0F60">
          <w:pPr>
            <w:pStyle w:val="TOC3"/>
            <w:rPr>
              <w:rFonts w:asciiTheme="minorHAnsi" w:eastAsiaTheme="minorEastAsia" w:hAnsiTheme="minorHAnsi" w:cstheme="minorBidi"/>
              <w:noProof/>
              <w:sz w:val="22"/>
              <w:szCs w:val="22"/>
            </w:rPr>
          </w:pPr>
          <w:hyperlink w:anchor="_Toc90584027" w:history="1">
            <w:r w:rsidR="00456974" w:rsidRPr="00057216">
              <w:rPr>
                <w:rStyle w:val="Hyperlink"/>
                <w:noProof/>
              </w:rPr>
              <w:t>2.1.2</w:t>
            </w:r>
            <w:r w:rsidR="00456974">
              <w:rPr>
                <w:rFonts w:asciiTheme="minorHAnsi" w:eastAsiaTheme="minorEastAsia" w:hAnsiTheme="minorHAnsi" w:cstheme="minorBidi"/>
                <w:noProof/>
                <w:sz w:val="22"/>
                <w:szCs w:val="22"/>
              </w:rPr>
              <w:tab/>
            </w:r>
            <w:r w:rsidR="00456974" w:rsidRPr="00057216">
              <w:rPr>
                <w:rStyle w:val="Hyperlink"/>
                <w:noProof/>
              </w:rPr>
              <w:t>Sơ đồ phân rã chức năng</w:t>
            </w:r>
            <w:r w:rsidR="00456974">
              <w:rPr>
                <w:noProof/>
                <w:webHidden/>
              </w:rPr>
              <w:tab/>
            </w:r>
            <w:r w:rsidR="00456974">
              <w:rPr>
                <w:noProof/>
                <w:webHidden/>
              </w:rPr>
              <w:fldChar w:fldCharType="begin"/>
            </w:r>
            <w:r w:rsidR="00456974">
              <w:rPr>
                <w:noProof/>
                <w:webHidden/>
              </w:rPr>
              <w:instrText xml:space="preserve"> PAGEREF _Toc90584027 \h </w:instrText>
            </w:r>
            <w:r w:rsidR="00456974">
              <w:rPr>
                <w:noProof/>
                <w:webHidden/>
              </w:rPr>
            </w:r>
            <w:r w:rsidR="00456974">
              <w:rPr>
                <w:noProof/>
                <w:webHidden/>
              </w:rPr>
              <w:fldChar w:fldCharType="separate"/>
            </w:r>
            <w:r w:rsidR="00456974">
              <w:rPr>
                <w:noProof/>
                <w:webHidden/>
              </w:rPr>
              <w:t>12</w:t>
            </w:r>
            <w:r w:rsidR="00456974">
              <w:rPr>
                <w:noProof/>
                <w:webHidden/>
              </w:rPr>
              <w:fldChar w:fldCharType="end"/>
            </w:r>
          </w:hyperlink>
        </w:p>
        <w:p w14:paraId="2E338F6D" w14:textId="30B724E2" w:rsidR="00456974" w:rsidRDefault="000D0F60">
          <w:pPr>
            <w:pStyle w:val="TOC3"/>
            <w:rPr>
              <w:rFonts w:asciiTheme="minorHAnsi" w:eastAsiaTheme="minorEastAsia" w:hAnsiTheme="minorHAnsi" w:cstheme="minorBidi"/>
              <w:noProof/>
              <w:sz w:val="22"/>
              <w:szCs w:val="22"/>
            </w:rPr>
          </w:pPr>
          <w:hyperlink w:anchor="_Toc90584028" w:history="1">
            <w:r w:rsidR="00456974" w:rsidRPr="00057216">
              <w:rPr>
                <w:rStyle w:val="Hyperlink"/>
                <w:noProof/>
              </w:rPr>
              <w:t>2.1.3</w:t>
            </w:r>
            <w:r w:rsidR="00456974">
              <w:rPr>
                <w:rFonts w:asciiTheme="minorHAnsi" w:eastAsiaTheme="minorEastAsia" w:hAnsiTheme="minorHAnsi" w:cstheme="minorBidi"/>
                <w:noProof/>
                <w:sz w:val="22"/>
                <w:szCs w:val="22"/>
              </w:rPr>
              <w:tab/>
            </w:r>
            <w:r w:rsidR="00456974" w:rsidRPr="00057216">
              <w:rPr>
                <w:rStyle w:val="Hyperlink"/>
                <w:noProof/>
              </w:rPr>
              <w:t>Biểu đồ ca sử dụng</w:t>
            </w:r>
            <w:r w:rsidR="00456974">
              <w:rPr>
                <w:noProof/>
                <w:webHidden/>
              </w:rPr>
              <w:tab/>
            </w:r>
            <w:r w:rsidR="00456974">
              <w:rPr>
                <w:noProof/>
                <w:webHidden/>
              </w:rPr>
              <w:fldChar w:fldCharType="begin"/>
            </w:r>
            <w:r w:rsidR="00456974">
              <w:rPr>
                <w:noProof/>
                <w:webHidden/>
              </w:rPr>
              <w:instrText xml:space="preserve"> PAGEREF _Toc90584028 \h </w:instrText>
            </w:r>
            <w:r w:rsidR="00456974">
              <w:rPr>
                <w:noProof/>
                <w:webHidden/>
              </w:rPr>
            </w:r>
            <w:r w:rsidR="00456974">
              <w:rPr>
                <w:noProof/>
                <w:webHidden/>
              </w:rPr>
              <w:fldChar w:fldCharType="separate"/>
            </w:r>
            <w:r w:rsidR="00456974">
              <w:rPr>
                <w:noProof/>
                <w:webHidden/>
              </w:rPr>
              <w:t>14</w:t>
            </w:r>
            <w:r w:rsidR="00456974">
              <w:rPr>
                <w:noProof/>
                <w:webHidden/>
              </w:rPr>
              <w:fldChar w:fldCharType="end"/>
            </w:r>
          </w:hyperlink>
        </w:p>
        <w:p w14:paraId="0B12073E" w14:textId="09A9C5E7" w:rsidR="00456974" w:rsidRDefault="000D0F60">
          <w:pPr>
            <w:pStyle w:val="TOC2"/>
            <w:rPr>
              <w:rFonts w:asciiTheme="minorHAnsi" w:eastAsiaTheme="minorEastAsia" w:hAnsiTheme="minorHAnsi" w:cstheme="minorBidi"/>
              <w:b w:val="0"/>
              <w:sz w:val="22"/>
              <w:szCs w:val="22"/>
            </w:rPr>
          </w:pPr>
          <w:hyperlink w:anchor="_Toc90584029" w:history="1">
            <w:r w:rsidR="00456974" w:rsidRPr="00057216">
              <w:rPr>
                <w:rStyle w:val="Hyperlink"/>
              </w:rPr>
              <w:t>2.2</w:t>
            </w:r>
            <w:r w:rsidR="00456974">
              <w:rPr>
                <w:rFonts w:asciiTheme="minorHAnsi" w:eastAsiaTheme="minorEastAsia" w:hAnsiTheme="minorHAnsi" w:cstheme="minorBidi"/>
                <w:b w:val="0"/>
                <w:sz w:val="22"/>
                <w:szCs w:val="22"/>
              </w:rPr>
              <w:tab/>
            </w:r>
            <w:r w:rsidR="00456974" w:rsidRPr="00057216">
              <w:rPr>
                <w:rStyle w:val="Hyperlink"/>
              </w:rPr>
              <w:t>Biểu đồ tuần tự</w:t>
            </w:r>
            <w:r w:rsidR="00456974">
              <w:rPr>
                <w:webHidden/>
              </w:rPr>
              <w:tab/>
            </w:r>
            <w:r w:rsidR="00456974">
              <w:rPr>
                <w:webHidden/>
              </w:rPr>
              <w:fldChar w:fldCharType="begin"/>
            </w:r>
            <w:r w:rsidR="00456974">
              <w:rPr>
                <w:webHidden/>
              </w:rPr>
              <w:instrText xml:space="preserve"> PAGEREF _Toc90584029 \h </w:instrText>
            </w:r>
            <w:r w:rsidR="00456974">
              <w:rPr>
                <w:webHidden/>
              </w:rPr>
            </w:r>
            <w:r w:rsidR="00456974">
              <w:rPr>
                <w:webHidden/>
              </w:rPr>
              <w:fldChar w:fldCharType="separate"/>
            </w:r>
            <w:r w:rsidR="00456974">
              <w:rPr>
                <w:webHidden/>
              </w:rPr>
              <w:t>49</w:t>
            </w:r>
            <w:r w:rsidR="00456974">
              <w:rPr>
                <w:webHidden/>
              </w:rPr>
              <w:fldChar w:fldCharType="end"/>
            </w:r>
          </w:hyperlink>
        </w:p>
        <w:p w14:paraId="4DAC834E" w14:textId="201B0379" w:rsidR="00456974" w:rsidRDefault="000D0F60">
          <w:pPr>
            <w:pStyle w:val="TOC2"/>
            <w:rPr>
              <w:rFonts w:asciiTheme="minorHAnsi" w:eastAsiaTheme="minorEastAsia" w:hAnsiTheme="minorHAnsi" w:cstheme="minorBidi"/>
              <w:b w:val="0"/>
              <w:sz w:val="22"/>
              <w:szCs w:val="22"/>
            </w:rPr>
          </w:pPr>
          <w:hyperlink w:anchor="_Toc90584030" w:history="1">
            <w:r w:rsidR="00456974" w:rsidRPr="00057216">
              <w:rPr>
                <w:rStyle w:val="Hyperlink"/>
              </w:rPr>
              <w:t>2.3</w:t>
            </w:r>
            <w:r w:rsidR="00456974">
              <w:rPr>
                <w:rFonts w:asciiTheme="minorHAnsi" w:eastAsiaTheme="minorEastAsia" w:hAnsiTheme="minorHAnsi" w:cstheme="minorBidi"/>
                <w:b w:val="0"/>
                <w:sz w:val="22"/>
                <w:szCs w:val="22"/>
              </w:rPr>
              <w:tab/>
            </w:r>
            <w:r w:rsidR="00456974" w:rsidRPr="00057216">
              <w:rPr>
                <w:rStyle w:val="Hyperlink"/>
              </w:rPr>
              <w:t>Kết luận chương</w:t>
            </w:r>
            <w:r w:rsidR="00456974">
              <w:rPr>
                <w:webHidden/>
              </w:rPr>
              <w:tab/>
            </w:r>
            <w:r w:rsidR="00456974">
              <w:rPr>
                <w:webHidden/>
              </w:rPr>
              <w:fldChar w:fldCharType="begin"/>
            </w:r>
            <w:r w:rsidR="00456974">
              <w:rPr>
                <w:webHidden/>
              </w:rPr>
              <w:instrText xml:space="preserve"> PAGEREF _Toc90584030 \h </w:instrText>
            </w:r>
            <w:r w:rsidR="00456974">
              <w:rPr>
                <w:webHidden/>
              </w:rPr>
            </w:r>
            <w:r w:rsidR="00456974">
              <w:rPr>
                <w:webHidden/>
              </w:rPr>
              <w:fldChar w:fldCharType="separate"/>
            </w:r>
            <w:r w:rsidR="00456974">
              <w:rPr>
                <w:webHidden/>
              </w:rPr>
              <w:t>57</w:t>
            </w:r>
            <w:r w:rsidR="00456974">
              <w:rPr>
                <w:webHidden/>
              </w:rPr>
              <w:fldChar w:fldCharType="end"/>
            </w:r>
          </w:hyperlink>
        </w:p>
        <w:p w14:paraId="6E362080" w14:textId="30210014" w:rsidR="00456974" w:rsidRDefault="000D0F60">
          <w:pPr>
            <w:pStyle w:val="TOC1"/>
            <w:tabs>
              <w:tab w:val="left" w:pos="1540"/>
            </w:tabs>
            <w:rPr>
              <w:rFonts w:asciiTheme="minorHAnsi" w:eastAsiaTheme="minorEastAsia" w:hAnsiTheme="minorHAnsi" w:cstheme="minorBidi"/>
              <w:b w:val="0"/>
              <w:sz w:val="22"/>
              <w:szCs w:val="22"/>
            </w:rPr>
          </w:pPr>
          <w:hyperlink w:anchor="_Toc90584031" w:history="1">
            <w:r w:rsidR="00456974" w:rsidRPr="00057216">
              <w:rPr>
                <w:rStyle w:val="Hyperlink"/>
                <w:bCs/>
                <w14:scene3d>
                  <w14:camera w14:prst="orthographicFront"/>
                  <w14:lightRig w14:rig="threePt" w14:dir="t">
                    <w14:rot w14:lat="0" w14:lon="0" w14:rev="0"/>
                  </w14:lightRig>
                </w14:scene3d>
              </w:rPr>
              <w:t>Chương 3</w:t>
            </w:r>
            <w:r w:rsidR="00456974">
              <w:rPr>
                <w:rFonts w:asciiTheme="minorHAnsi" w:eastAsiaTheme="minorEastAsia" w:hAnsiTheme="minorHAnsi" w:cstheme="minorBidi"/>
                <w:b w:val="0"/>
                <w:sz w:val="22"/>
                <w:szCs w:val="22"/>
              </w:rPr>
              <w:tab/>
            </w:r>
            <w:r w:rsidR="00456974" w:rsidRPr="00057216">
              <w:rPr>
                <w:rStyle w:val="Hyperlink"/>
              </w:rPr>
              <w:t>THIẾT KẾ HỆ THỐNG</w:t>
            </w:r>
            <w:r w:rsidR="00456974">
              <w:rPr>
                <w:webHidden/>
              </w:rPr>
              <w:tab/>
            </w:r>
            <w:r w:rsidR="00456974">
              <w:rPr>
                <w:webHidden/>
              </w:rPr>
              <w:fldChar w:fldCharType="begin"/>
            </w:r>
            <w:r w:rsidR="00456974">
              <w:rPr>
                <w:webHidden/>
              </w:rPr>
              <w:instrText xml:space="preserve"> PAGEREF _Toc90584031 \h </w:instrText>
            </w:r>
            <w:r w:rsidR="00456974">
              <w:rPr>
                <w:webHidden/>
              </w:rPr>
            </w:r>
            <w:r w:rsidR="00456974">
              <w:rPr>
                <w:webHidden/>
              </w:rPr>
              <w:fldChar w:fldCharType="separate"/>
            </w:r>
            <w:r w:rsidR="00456974">
              <w:rPr>
                <w:webHidden/>
              </w:rPr>
              <w:t>58</w:t>
            </w:r>
            <w:r w:rsidR="00456974">
              <w:rPr>
                <w:webHidden/>
              </w:rPr>
              <w:fldChar w:fldCharType="end"/>
            </w:r>
          </w:hyperlink>
        </w:p>
        <w:p w14:paraId="2D89AE2F" w14:textId="6DB64A06" w:rsidR="00456974" w:rsidRDefault="000D0F60">
          <w:pPr>
            <w:pStyle w:val="TOC2"/>
            <w:rPr>
              <w:rFonts w:asciiTheme="minorHAnsi" w:eastAsiaTheme="minorEastAsia" w:hAnsiTheme="minorHAnsi" w:cstheme="minorBidi"/>
              <w:b w:val="0"/>
              <w:sz w:val="22"/>
              <w:szCs w:val="22"/>
            </w:rPr>
          </w:pPr>
          <w:hyperlink w:anchor="_Toc90584032" w:history="1">
            <w:r w:rsidR="00456974" w:rsidRPr="00057216">
              <w:rPr>
                <w:rStyle w:val="Hyperlink"/>
              </w:rPr>
              <w:t>3.1</w:t>
            </w:r>
            <w:r w:rsidR="00456974">
              <w:rPr>
                <w:rFonts w:asciiTheme="minorHAnsi" w:eastAsiaTheme="minorEastAsia" w:hAnsiTheme="minorHAnsi" w:cstheme="minorBidi"/>
                <w:b w:val="0"/>
                <w:sz w:val="22"/>
                <w:szCs w:val="22"/>
              </w:rPr>
              <w:tab/>
            </w:r>
            <w:r w:rsidR="00456974" w:rsidRPr="00057216">
              <w:rPr>
                <w:rStyle w:val="Hyperlink"/>
              </w:rPr>
              <w:t>Thiết kế kiến trúc hệ thống</w:t>
            </w:r>
            <w:r w:rsidR="00456974">
              <w:rPr>
                <w:webHidden/>
              </w:rPr>
              <w:tab/>
            </w:r>
            <w:r w:rsidR="00456974">
              <w:rPr>
                <w:webHidden/>
              </w:rPr>
              <w:fldChar w:fldCharType="begin"/>
            </w:r>
            <w:r w:rsidR="00456974">
              <w:rPr>
                <w:webHidden/>
              </w:rPr>
              <w:instrText xml:space="preserve"> PAGEREF _Toc90584032 \h </w:instrText>
            </w:r>
            <w:r w:rsidR="00456974">
              <w:rPr>
                <w:webHidden/>
              </w:rPr>
            </w:r>
            <w:r w:rsidR="00456974">
              <w:rPr>
                <w:webHidden/>
              </w:rPr>
              <w:fldChar w:fldCharType="separate"/>
            </w:r>
            <w:r w:rsidR="00456974">
              <w:rPr>
                <w:webHidden/>
              </w:rPr>
              <w:t>58</w:t>
            </w:r>
            <w:r w:rsidR="00456974">
              <w:rPr>
                <w:webHidden/>
              </w:rPr>
              <w:fldChar w:fldCharType="end"/>
            </w:r>
          </w:hyperlink>
        </w:p>
        <w:p w14:paraId="15EC1945" w14:textId="04AC87C1" w:rsidR="00456974" w:rsidRDefault="000D0F60">
          <w:pPr>
            <w:pStyle w:val="TOC2"/>
            <w:rPr>
              <w:rFonts w:asciiTheme="minorHAnsi" w:eastAsiaTheme="minorEastAsia" w:hAnsiTheme="minorHAnsi" w:cstheme="minorBidi"/>
              <w:b w:val="0"/>
              <w:sz w:val="22"/>
              <w:szCs w:val="22"/>
            </w:rPr>
          </w:pPr>
          <w:hyperlink w:anchor="_Toc90584033" w:history="1">
            <w:r w:rsidR="00456974" w:rsidRPr="00057216">
              <w:rPr>
                <w:rStyle w:val="Hyperlink"/>
              </w:rPr>
              <w:t>3.2</w:t>
            </w:r>
            <w:r w:rsidR="00456974">
              <w:rPr>
                <w:rFonts w:asciiTheme="minorHAnsi" w:eastAsiaTheme="minorEastAsia" w:hAnsiTheme="minorHAnsi" w:cstheme="minorBidi"/>
                <w:b w:val="0"/>
                <w:sz w:val="22"/>
                <w:szCs w:val="22"/>
              </w:rPr>
              <w:tab/>
            </w:r>
            <w:r w:rsidR="00456974" w:rsidRPr="00057216">
              <w:rPr>
                <w:rStyle w:val="Hyperlink"/>
              </w:rPr>
              <w:t>Thiết kế cơ sở dữ liệu</w:t>
            </w:r>
            <w:r w:rsidR="00456974">
              <w:rPr>
                <w:webHidden/>
              </w:rPr>
              <w:tab/>
            </w:r>
            <w:r w:rsidR="00456974">
              <w:rPr>
                <w:webHidden/>
              </w:rPr>
              <w:fldChar w:fldCharType="begin"/>
            </w:r>
            <w:r w:rsidR="00456974">
              <w:rPr>
                <w:webHidden/>
              </w:rPr>
              <w:instrText xml:space="preserve"> PAGEREF _Toc90584033 \h </w:instrText>
            </w:r>
            <w:r w:rsidR="00456974">
              <w:rPr>
                <w:webHidden/>
              </w:rPr>
            </w:r>
            <w:r w:rsidR="00456974">
              <w:rPr>
                <w:webHidden/>
              </w:rPr>
              <w:fldChar w:fldCharType="separate"/>
            </w:r>
            <w:r w:rsidR="00456974">
              <w:rPr>
                <w:webHidden/>
              </w:rPr>
              <w:t>59</w:t>
            </w:r>
            <w:r w:rsidR="00456974">
              <w:rPr>
                <w:webHidden/>
              </w:rPr>
              <w:fldChar w:fldCharType="end"/>
            </w:r>
          </w:hyperlink>
        </w:p>
        <w:p w14:paraId="1D921787" w14:textId="45C87269" w:rsidR="00456974" w:rsidRDefault="000D0F60">
          <w:pPr>
            <w:pStyle w:val="TOC3"/>
            <w:rPr>
              <w:rFonts w:asciiTheme="minorHAnsi" w:eastAsiaTheme="minorEastAsia" w:hAnsiTheme="minorHAnsi" w:cstheme="minorBidi"/>
              <w:noProof/>
              <w:sz w:val="22"/>
              <w:szCs w:val="22"/>
            </w:rPr>
          </w:pPr>
          <w:hyperlink w:anchor="_Toc90584034" w:history="1">
            <w:r w:rsidR="00456974" w:rsidRPr="00057216">
              <w:rPr>
                <w:rStyle w:val="Hyperlink"/>
                <w:noProof/>
              </w:rPr>
              <w:t>3.2.1</w:t>
            </w:r>
            <w:r w:rsidR="00456974">
              <w:rPr>
                <w:rFonts w:asciiTheme="minorHAnsi" w:eastAsiaTheme="minorEastAsia" w:hAnsiTheme="minorHAnsi" w:cstheme="minorBidi"/>
                <w:noProof/>
                <w:sz w:val="22"/>
                <w:szCs w:val="22"/>
              </w:rPr>
              <w:tab/>
            </w:r>
            <w:r w:rsidR="00456974" w:rsidRPr="00057216">
              <w:rPr>
                <w:rStyle w:val="Hyperlink"/>
                <w:noProof/>
              </w:rPr>
              <w:t>Mô hình quan hệ thực thể (ERD)</w:t>
            </w:r>
            <w:r w:rsidR="00456974">
              <w:rPr>
                <w:noProof/>
                <w:webHidden/>
              </w:rPr>
              <w:tab/>
            </w:r>
            <w:r w:rsidR="00456974">
              <w:rPr>
                <w:noProof/>
                <w:webHidden/>
              </w:rPr>
              <w:fldChar w:fldCharType="begin"/>
            </w:r>
            <w:r w:rsidR="00456974">
              <w:rPr>
                <w:noProof/>
                <w:webHidden/>
              </w:rPr>
              <w:instrText xml:space="preserve"> PAGEREF _Toc90584034 \h </w:instrText>
            </w:r>
            <w:r w:rsidR="00456974">
              <w:rPr>
                <w:noProof/>
                <w:webHidden/>
              </w:rPr>
            </w:r>
            <w:r w:rsidR="00456974">
              <w:rPr>
                <w:noProof/>
                <w:webHidden/>
              </w:rPr>
              <w:fldChar w:fldCharType="separate"/>
            </w:r>
            <w:r w:rsidR="00456974">
              <w:rPr>
                <w:noProof/>
                <w:webHidden/>
              </w:rPr>
              <w:t>59</w:t>
            </w:r>
            <w:r w:rsidR="00456974">
              <w:rPr>
                <w:noProof/>
                <w:webHidden/>
              </w:rPr>
              <w:fldChar w:fldCharType="end"/>
            </w:r>
          </w:hyperlink>
        </w:p>
        <w:p w14:paraId="089D5702" w14:textId="7FDDA2B9" w:rsidR="00456974" w:rsidRDefault="000D0F60">
          <w:pPr>
            <w:pStyle w:val="TOC3"/>
            <w:rPr>
              <w:rFonts w:asciiTheme="minorHAnsi" w:eastAsiaTheme="minorEastAsia" w:hAnsiTheme="minorHAnsi" w:cstheme="minorBidi"/>
              <w:noProof/>
              <w:sz w:val="22"/>
              <w:szCs w:val="22"/>
            </w:rPr>
          </w:pPr>
          <w:hyperlink w:anchor="_Toc90584035" w:history="1">
            <w:r w:rsidR="00456974" w:rsidRPr="00057216">
              <w:rPr>
                <w:rStyle w:val="Hyperlink"/>
                <w:noProof/>
              </w:rPr>
              <w:t>3.2.2</w:t>
            </w:r>
            <w:r w:rsidR="00456974">
              <w:rPr>
                <w:rFonts w:asciiTheme="minorHAnsi" w:eastAsiaTheme="minorEastAsia" w:hAnsiTheme="minorHAnsi" w:cstheme="minorBidi"/>
                <w:noProof/>
                <w:sz w:val="22"/>
                <w:szCs w:val="22"/>
              </w:rPr>
              <w:tab/>
            </w:r>
            <w:r w:rsidR="00456974" w:rsidRPr="00057216">
              <w:rPr>
                <w:rStyle w:val="Hyperlink"/>
                <w:noProof/>
              </w:rPr>
              <w:t>Mô hình dữ liệu logic</w:t>
            </w:r>
            <w:r w:rsidR="00456974">
              <w:rPr>
                <w:noProof/>
                <w:webHidden/>
              </w:rPr>
              <w:tab/>
            </w:r>
            <w:r w:rsidR="00456974">
              <w:rPr>
                <w:noProof/>
                <w:webHidden/>
              </w:rPr>
              <w:fldChar w:fldCharType="begin"/>
            </w:r>
            <w:r w:rsidR="00456974">
              <w:rPr>
                <w:noProof/>
                <w:webHidden/>
              </w:rPr>
              <w:instrText xml:space="preserve"> PAGEREF _Toc90584035 \h </w:instrText>
            </w:r>
            <w:r w:rsidR="00456974">
              <w:rPr>
                <w:noProof/>
                <w:webHidden/>
              </w:rPr>
            </w:r>
            <w:r w:rsidR="00456974">
              <w:rPr>
                <w:noProof/>
                <w:webHidden/>
              </w:rPr>
              <w:fldChar w:fldCharType="separate"/>
            </w:r>
            <w:r w:rsidR="00456974">
              <w:rPr>
                <w:noProof/>
                <w:webHidden/>
              </w:rPr>
              <w:t>59</w:t>
            </w:r>
            <w:r w:rsidR="00456974">
              <w:rPr>
                <w:noProof/>
                <w:webHidden/>
              </w:rPr>
              <w:fldChar w:fldCharType="end"/>
            </w:r>
          </w:hyperlink>
        </w:p>
        <w:p w14:paraId="171FADB6" w14:textId="79EB8E43" w:rsidR="00456974" w:rsidRDefault="000D0F60">
          <w:pPr>
            <w:pStyle w:val="TOC3"/>
            <w:rPr>
              <w:rFonts w:asciiTheme="minorHAnsi" w:eastAsiaTheme="minorEastAsia" w:hAnsiTheme="minorHAnsi" w:cstheme="minorBidi"/>
              <w:noProof/>
              <w:sz w:val="22"/>
              <w:szCs w:val="22"/>
            </w:rPr>
          </w:pPr>
          <w:hyperlink w:anchor="_Toc90584036" w:history="1">
            <w:r w:rsidR="00456974" w:rsidRPr="00057216">
              <w:rPr>
                <w:rStyle w:val="Hyperlink"/>
                <w:noProof/>
              </w:rPr>
              <w:t>3.2.3</w:t>
            </w:r>
            <w:r w:rsidR="00456974">
              <w:rPr>
                <w:rFonts w:asciiTheme="minorHAnsi" w:eastAsiaTheme="minorEastAsia" w:hAnsiTheme="minorHAnsi" w:cstheme="minorBidi"/>
                <w:noProof/>
                <w:sz w:val="22"/>
                <w:szCs w:val="22"/>
              </w:rPr>
              <w:tab/>
            </w:r>
            <w:r w:rsidR="00456974" w:rsidRPr="00057216">
              <w:rPr>
                <w:rStyle w:val="Hyperlink"/>
                <w:noProof/>
              </w:rPr>
              <w:t>Mô hình dữ liệu vật lý</w:t>
            </w:r>
            <w:r w:rsidR="00456974">
              <w:rPr>
                <w:noProof/>
                <w:webHidden/>
              </w:rPr>
              <w:tab/>
            </w:r>
            <w:r w:rsidR="00456974">
              <w:rPr>
                <w:noProof/>
                <w:webHidden/>
              </w:rPr>
              <w:fldChar w:fldCharType="begin"/>
            </w:r>
            <w:r w:rsidR="00456974">
              <w:rPr>
                <w:noProof/>
                <w:webHidden/>
              </w:rPr>
              <w:instrText xml:space="preserve"> PAGEREF _Toc90584036 \h </w:instrText>
            </w:r>
            <w:r w:rsidR="00456974">
              <w:rPr>
                <w:noProof/>
                <w:webHidden/>
              </w:rPr>
            </w:r>
            <w:r w:rsidR="00456974">
              <w:rPr>
                <w:noProof/>
                <w:webHidden/>
              </w:rPr>
              <w:fldChar w:fldCharType="separate"/>
            </w:r>
            <w:r w:rsidR="00456974">
              <w:rPr>
                <w:noProof/>
                <w:webHidden/>
              </w:rPr>
              <w:t>60</w:t>
            </w:r>
            <w:r w:rsidR="00456974">
              <w:rPr>
                <w:noProof/>
                <w:webHidden/>
              </w:rPr>
              <w:fldChar w:fldCharType="end"/>
            </w:r>
          </w:hyperlink>
        </w:p>
        <w:p w14:paraId="3557EB9F" w14:textId="525A9288" w:rsidR="00456974" w:rsidRDefault="000D0F60">
          <w:pPr>
            <w:pStyle w:val="TOC3"/>
            <w:rPr>
              <w:rFonts w:asciiTheme="minorHAnsi" w:eastAsiaTheme="minorEastAsia" w:hAnsiTheme="minorHAnsi" w:cstheme="minorBidi"/>
              <w:noProof/>
              <w:sz w:val="22"/>
              <w:szCs w:val="22"/>
            </w:rPr>
          </w:pPr>
          <w:hyperlink w:anchor="_Toc90584037" w:history="1">
            <w:r w:rsidR="00456974" w:rsidRPr="00057216">
              <w:rPr>
                <w:rStyle w:val="Hyperlink"/>
                <w:noProof/>
              </w:rPr>
              <w:t>3.2.4</w:t>
            </w:r>
            <w:r w:rsidR="00456974">
              <w:rPr>
                <w:rFonts w:asciiTheme="minorHAnsi" w:eastAsiaTheme="minorEastAsia" w:hAnsiTheme="minorHAnsi" w:cstheme="minorBidi"/>
                <w:noProof/>
                <w:sz w:val="22"/>
                <w:szCs w:val="22"/>
              </w:rPr>
              <w:tab/>
            </w:r>
            <w:r w:rsidR="00456974" w:rsidRPr="00057216">
              <w:rPr>
                <w:rStyle w:val="Hyperlink"/>
                <w:noProof/>
              </w:rPr>
              <w:t>Đặc tả bảng dữ liệu</w:t>
            </w:r>
            <w:r w:rsidR="00456974">
              <w:rPr>
                <w:noProof/>
                <w:webHidden/>
              </w:rPr>
              <w:tab/>
            </w:r>
            <w:r w:rsidR="00456974">
              <w:rPr>
                <w:noProof/>
                <w:webHidden/>
              </w:rPr>
              <w:fldChar w:fldCharType="begin"/>
            </w:r>
            <w:r w:rsidR="00456974">
              <w:rPr>
                <w:noProof/>
                <w:webHidden/>
              </w:rPr>
              <w:instrText xml:space="preserve"> PAGEREF _Toc90584037 \h </w:instrText>
            </w:r>
            <w:r w:rsidR="00456974">
              <w:rPr>
                <w:noProof/>
                <w:webHidden/>
              </w:rPr>
            </w:r>
            <w:r w:rsidR="00456974">
              <w:rPr>
                <w:noProof/>
                <w:webHidden/>
              </w:rPr>
              <w:fldChar w:fldCharType="separate"/>
            </w:r>
            <w:r w:rsidR="00456974">
              <w:rPr>
                <w:noProof/>
                <w:webHidden/>
              </w:rPr>
              <w:t>60</w:t>
            </w:r>
            <w:r w:rsidR="00456974">
              <w:rPr>
                <w:noProof/>
                <w:webHidden/>
              </w:rPr>
              <w:fldChar w:fldCharType="end"/>
            </w:r>
          </w:hyperlink>
        </w:p>
        <w:p w14:paraId="08F6F7B3" w14:textId="0ACF8289" w:rsidR="00456974" w:rsidRDefault="000D0F60">
          <w:pPr>
            <w:pStyle w:val="TOC3"/>
            <w:rPr>
              <w:rFonts w:asciiTheme="minorHAnsi" w:eastAsiaTheme="minorEastAsia" w:hAnsiTheme="minorHAnsi" w:cstheme="minorBidi"/>
              <w:noProof/>
              <w:sz w:val="22"/>
              <w:szCs w:val="22"/>
            </w:rPr>
          </w:pPr>
          <w:hyperlink w:anchor="_Toc90584038" w:history="1">
            <w:r w:rsidR="00456974" w:rsidRPr="00057216">
              <w:rPr>
                <w:rStyle w:val="Hyperlink"/>
                <w:noProof/>
              </w:rPr>
              <w:t>3.2.5</w:t>
            </w:r>
            <w:r w:rsidR="00456974">
              <w:rPr>
                <w:rFonts w:asciiTheme="minorHAnsi" w:eastAsiaTheme="minorEastAsia" w:hAnsiTheme="minorHAnsi" w:cstheme="minorBidi"/>
                <w:noProof/>
                <w:sz w:val="22"/>
                <w:szCs w:val="22"/>
              </w:rPr>
              <w:tab/>
            </w:r>
            <w:r w:rsidR="00456974" w:rsidRPr="00057216">
              <w:rPr>
                <w:rStyle w:val="Hyperlink"/>
                <w:noProof/>
              </w:rPr>
              <w:t>Thiết kế biểu đồ lớp tổng quát</w:t>
            </w:r>
            <w:r w:rsidR="00456974">
              <w:rPr>
                <w:noProof/>
                <w:webHidden/>
              </w:rPr>
              <w:tab/>
            </w:r>
            <w:r w:rsidR="00456974">
              <w:rPr>
                <w:noProof/>
                <w:webHidden/>
              </w:rPr>
              <w:fldChar w:fldCharType="begin"/>
            </w:r>
            <w:r w:rsidR="00456974">
              <w:rPr>
                <w:noProof/>
                <w:webHidden/>
              </w:rPr>
              <w:instrText xml:space="preserve"> PAGEREF _Toc90584038 \h </w:instrText>
            </w:r>
            <w:r w:rsidR="00456974">
              <w:rPr>
                <w:noProof/>
                <w:webHidden/>
              </w:rPr>
            </w:r>
            <w:r w:rsidR="00456974">
              <w:rPr>
                <w:noProof/>
                <w:webHidden/>
              </w:rPr>
              <w:fldChar w:fldCharType="separate"/>
            </w:r>
            <w:r w:rsidR="00456974">
              <w:rPr>
                <w:noProof/>
                <w:webHidden/>
              </w:rPr>
              <w:t>72</w:t>
            </w:r>
            <w:r w:rsidR="00456974">
              <w:rPr>
                <w:noProof/>
                <w:webHidden/>
              </w:rPr>
              <w:fldChar w:fldCharType="end"/>
            </w:r>
          </w:hyperlink>
        </w:p>
        <w:p w14:paraId="058945B4" w14:textId="2FA8C11B" w:rsidR="00456974" w:rsidRDefault="000D0F60">
          <w:pPr>
            <w:pStyle w:val="TOC2"/>
            <w:rPr>
              <w:rFonts w:asciiTheme="minorHAnsi" w:eastAsiaTheme="minorEastAsia" w:hAnsiTheme="minorHAnsi" w:cstheme="minorBidi"/>
              <w:b w:val="0"/>
              <w:sz w:val="22"/>
              <w:szCs w:val="22"/>
            </w:rPr>
          </w:pPr>
          <w:hyperlink w:anchor="_Toc90584039" w:history="1">
            <w:r w:rsidR="00456974" w:rsidRPr="00057216">
              <w:rPr>
                <w:rStyle w:val="Hyperlink"/>
              </w:rPr>
              <w:t>3.3</w:t>
            </w:r>
            <w:r w:rsidR="00456974">
              <w:rPr>
                <w:rFonts w:asciiTheme="minorHAnsi" w:eastAsiaTheme="minorEastAsia" w:hAnsiTheme="minorHAnsi" w:cstheme="minorBidi"/>
                <w:b w:val="0"/>
                <w:sz w:val="22"/>
                <w:szCs w:val="22"/>
              </w:rPr>
              <w:tab/>
            </w:r>
            <w:r w:rsidR="00456974" w:rsidRPr="00057216">
              <w:rPr>
                <w:rStyle w:val="Hyperlink"/>
              </w:rPr>
              <w:t>Kết luận chương</w:t>
            </w:r>
            <w:r w:rsidR="00456974">
              <w:rPr>
                <w:webHidden/>
              </w:rPr>
              <w:tab/>
            </w:r>
            <w:r w:rsidR="00456974">
              <w:rPr>
                <w:webHidden/>
              </w:rPr>
              <w:fldChar w:fldCharType="begin"/>
            </w:r>
            <w:r w:rsidR="00456974">
              <w:rPr>
                <w:webHidden/>
              </w:rPr>
              <w:instrText xml:space="preserve"> PAGEREF _Toc90584039 \h </w:instrText>
            </w:r>
            <w:r w:rsidR="00456974">
              <w:rPr>
                <w:webHidden/>
              </w:rPr>
            </w:r>
            <w:r w:rsidR="00456974">
              <w:rPr>
                <w:webHidden/>
              </w:rPr>
              <w:fldChar w:fldCharType="separate"/>
            </w:r>
            <w:r w:rsidR="00456974">
              <w:rPr>
                <w:webHidden/>
              </w:rPr>
              <w:t>73</w:t>
            </w:r>
            <w:r w:rsidR="00456974">
              <w:rPr>
                <w:webHidden/>
              </w:rPr>
              <w:fldChar w:fldCharType="end"/>
            </w:r>
          </w:hyperlink>
        </w:p>
        <w:p w14:paraId="7E43BC4A" w14:textId="01F03D48" w:rsidR="00456974" w:rsidRDefault="000D0F60">
          <w:pPr>
            <w:pStyle w:val="TOC1"/>
            <w:tabs>
              <w:tab w:val="left" w:pos="1540"/>
            </w:tabs>
            <w:rPr>
              <w:rFonts w:asciiTheme="minorHAnsi" w:eastAsiaTheme="minorEastAsia" w:hAnsiTheme="minorHAnsi" w:cstheme="minorBidi"/>
              <w:b w:val="0"/>
              <w:sz w:val="22"/>
              <w:szCs w:val="22"/>
            </w:rPr>
          </w:pPr>
          <w:hyperlink w:anchor="_Toc90584040" w:history="1">
            <w:r w:rsidR="00456974" w:rsidRPr="00057216">
              <w:rPr>
                <w:rStyle w:val="Hyperlink"/>
                <w:bCs/>
                <w14:scene3d>
                  <w14:camera w14:prst="orthographicFront"/>
                  <w14:lightRig w14:rig="threePt" w14:dir="t">
                    <w14:rot w14:lat="0" w14:lon="0" w14:rev="0"/>
                  </w14:lightRig>
                </w14:scene3d>
              </w:rPr>
              <w:t>Chương 4</w:t>
            </w:r>
            <w:r w:rsidR="00456974">
              <w:rPr>
                <w:rFonts w:asciiTheme="minorHAnsi" w:eastAsiaTheme="minorEastAsia" w:hAnsiTheme="minorHAnsi" w:cstheme="minorBidi"/>
                <w:b w:val="0"/>
                <w:sz w:val="22"/>
                <w:szCs w:val="22"/>
              </w:rPr>
              <w:tab/>
            </w:r>
            <w:r w:rsidR="00456974" w:rsidRPr="00057216">
              <w:rPr>
                <w:rStyle w:val="Hyperlink"/>
              </w:rPr>
              <w:t>XÂY DỰNG HỆ THỐNG KIỂM TRA, ĐÁNH GIÁ</w:t>
            </w:r>
            <w:r w:rsidR="00456974">
              <w:rPr>
                <w:webHidden/>
              </w:rPr>
              <w:tab/>
            </w:r>
            <w:r w:rsidR="00456974">
              <w:rPr>
                <w:webHidden/>
              </w:rPr>
              <w:fldChar w:fldCharType="begin"/>
            </w:r>
            <w:r w:rsidR="00456974">
              <w:rPr>
                <w:webHidden/>
              </w:rPr>
              <w:instrText xml:space="preserve"> PAGEREF _Toc90584040 \h </w:instrText>
            </w:r>
            <w:r w:rsidR="00456974">
              <w:rPr>
                <w:webHidden/>
              </w:rPr>
            </w:r>
            <w:r w:rsidR="00456974">
              <w:rPr>
                <w:webHidden/>
              </w:rPr>
              <w:fldChar w:fldCharType="separate"/>
            </w:r>
            <w:r w:rsidR="00456974">
              <w:rPr>
                <w:webHidden/>
              </w:rPr>
              <w:t>74</w:t>
            </w:r>
            <w:r w:rsidR="00456974">
              <w:rPr>
                <w:webHidden/>
              </w:rPr>
              <w:fldChar w:fldCharType="end"/>
            </w:r>
          </w:hyperlink>
        </w:p>
        <w:p w14:paraId="079B620A" w14:textId="5F1A2520" w:rsidR="00456974" w:rsidRDefault="000D0F60">
          <w:pPr>
            <w:pStyle w:val="TOC2"/>
            <w:rPr>
              <w:rFonts w:asciiTheme="minorHAnsi" w:eastAsiaTheme="minorEastAsia" w:hAnsiTheme="minorHAnsi" w:cstheme="minorBidi"/>
              <w:b w:val="0"/>
              <w:sz w:val="22"/>
              <w:szCs w:val="22"/>
            </w:rPr>
          </w:pPr>
          <w:hyperlink w:anchor="_Toc90584041" w:history="1">
            <w:r w:rsidR="00456974" w:rsidRPr="00057216">
              <w:rPr>
                <w:rStyle w:val="Hyperlink"/>
              </w:rPr>
              <w:t>4.1</w:t>
            </w:r>
            <w:r w:rsidR="00456974">
              <w:rPr>
                <w:rFonts w:asciiTheme="minorHAnsi" w:eastAsiaTheme="minorEastAsia" w:hAnsiTheme="minorHAnsi" w:cstheme="minorBidi"/>
                <w:b w:val="0"/>
                <w:sz w:val="22"/>
                <w:szCs w:val="22"/>
              </w:rPr>
              <w:tab/>
            </w:r>
            <w:r w:rsidR="00456974" w:rsidRPr="00057216">
              <w:rPr>
                <w:rStyle w:val="Hyperlink"/>
              </w:rPr>
              <w:t>Cài đặt phần mềm</w:t>
            </w:r>
            <w:r w:rsidR="00456974">
              <w:rPr>
                <w:webHidden/>
              </w:rPr>
              <w:tab/>
            </w:r>
            <w:r w:rsidR="00456974">
              <w:rPr>
                <w:webHidden/>
              </w:rPr>
              <w:fldChar w:fldCharType="begin"/>
            </w:r>
            <w:r w:rsidR="00456974">
              <w:rPr>
                <w:webHidden/>
              </w:rPr>
              <w:instrText xml:space="preserve"> PAGEREF _Toc90584041 \h </w:instrText>
            </w:r>
            <w:r w:rsidR="00456974">
              <w:rPr>
                <w:webHidden/>
              </w:rPr>
            </w:r>
            <w:r w:rsidR="00456974">
              <w:rPr>
                <w:webHidden/>
              </w:rPr>
              <w:fldChar w:fldCharType="separate"/>
            </w:r>
            <w:r w:rsidR="00456974">
              <w:rPr>
                <w:webHidden/>
              </w:rPr>
              <w:t>74</w:t>
            </w:r>
            <w:r w:rsidR="00456974">
              <w:rPr>
                <w:webHidden/>
              </w:rPr>
              <w:fldChar w:fldCharType="end"/>
            </w:r>
          </w:hyperlink>
        </w:p>
        <w:p w14:paraId="6F0CD68C" w14:textId="268E77A3" w:rsidR="00456974" w:rsidRDefault="000D0F60">
          <w:pPr>
            <w:pStyle w:val="TOC2"/>
            <w:rPr>
              <w:rFonts w:asciiTheme="minorHAnsi" w:eastAsiaTheme="minorEastAsia" w:hAnsiTheme="minorHAnsi" w:cstheme="minorBidi"/>
              <w:b w:val="0"/>
              <w:sz w:val="22"/>
              <w:szCs w:val="22"/>
            </w:rPr>
          </w:pPr>
          <w:hyperlink w:anchor="_Toc90584042" w:history="1">
            <w:r w:rsidR="00456974" w:rsidRPr="00057216">
              <w:rPr>
                <w:rStyle w:val="Hyperlink"/>
              </w:rPr>
              <w:t>4.2</w:t>
            </w:r>
            <w:r w:rsidR="00456974">
              <w:rPr>
                <w:rFonts w:asciiTheme="minorHAnsi" w:eastAsiaTheme="minorEastAsia" w:hAnsiTheme="minorHAnsi" w:cstheme="minorBidi"/>
                <w:b w:val="0"/>
                <w:sz w:val="22"/>
                <w:szCs w:val="22"/>
              </w:rPr>
              <w:tab/>
            </w:r>
            <w:r w:rsidR="00456974" w:rsidRPr="00057216">
              <w:rPr>
                <w:rStyle w:val="Hyperlink"/>
              </w:rPr>
              <w:t>Môi trường phát triển và công nghệ sử dụng</w:t>
            </w:r>
            <w:r w:rsidR="00456974">
              <w:rPr>
                <w:webHidden/>
              </w:rPr>
              <w:tab/>
            </w:r>
            <w:r w:rsidR="00456974">
              <w:rPr>
                <w:webHidden/>
              </w:rPr>
              <w:fldChar w:fldCharType="begin"/>
            </w:r>
            <w:r w:rsidR="00456974">
              <w:rPr>
                <w:webHidden/>
              </w:rPr>
              <w:instrText xml:space="preserve"> PAGEREF _Toc90584042 \h </w:instrText>
            </w:r>
            <w:r w:rsidR="00456974">
              <w:rPr>
                <w:webHidden/>
              </w:rPr>
            </w:r>
            <w:r w:rsidR="00456974">
              <w:rPr>
                <w:webHidden/>
              </w:rPr>
              <w:fldChar w:fldCharType="separate"/>
            </w:r>
            <w:r w:rsidR="00456974">
              <w:rPr>
                <w:webHidden/>
              </w:rPr>
              <w:t>74</w:t>
            </w:r>
            <w:r w:rsidR="00456974">
              <w:rPr>
                <w:webHidden/>
              </w:rPr>
              <w:fldChar w:fldCharType="end"/>
            </w:r>
          </w:hyperlink>
        </w:p>
        <w:p w14:paraId="5A8FAC8C" w14:textId="7DB69EC3" w:rsidR="00456974" w:rsidRDefault="000D0F60">
          <w:pPr>
            <w:pStyle w:val="TOC3"/>
            <w:rPr>
              <w:rFonts w:asciiTheme="minorHAnsi" w:eastAsiaTheme="minorEastAsia" w:hAnsiTheme="minorHAnsi" w:cstheme="minorBidi"/>
              <w:noProof/>
              <w:sz w:val="22"/>
              <w:szCs w:val="22"/>
            </w:rPr>
          </w:pPr>
          <w:hyperlink w:anchor="_Toc90584043" w:history="1">
            <w:r w:rsidR="00456974" w:rsidRPr="00057216">
              <w:rPr>
                <w:rStyle w:val="Hyperlink"/>
                <w:noProof/>
              </w:rPr>
              <w:t>4.2.1</w:t>
            </w:r>
            <w:r w:rsidR="00456974">
              <w:rPr>
                <w:rFonts w:asciiTheme="minorHAnsi" w:eastAsiaTheme="minorEastAsia" w:hAnsiTheme="minorHAnsi" w:cstheme="minorBidi"/>
                <w:noProof/>
                <w:sz w:val="22"/>
                <w:szCs w:val="22"/>
              </w:rPr>
              <w:tab/>
            </w:r>
            <w:r w:rsidR="00456974" w:rsidRPr="00057216">
              <w:rPr>
                <w:rStyle w:val="Hyperlink"/>
                <w:noProof/>
              </w:rPr>
              <w:t>Công nghệ sử dụng</w:t>
            </w:r>
            <w:r w:rsidR="00456974">
              <w:rPr>
                <w:noProof/>
                <w:webHidden/>
              </w:rPr>
              <w:tab/>
            </w:r>
            <w:r w:rsidR="00456974">
              <w:rPr>
                <w:noProof/>
                <w:webHidden/>
              </w:rPr>
              <w:fldChar w:fldCharType="begin"/>
            </w:r>
            <w:r w:rsidR="00456974">
              <w:rPr>
                <w:noProof/>
                <w:webHidden/>
              </w:rPr>
              <w:instrText xml:space="preserve"> PAGEREF _Toc90584043 \h </w:instrText>
            </w:r>
            <w:r w:rsidR="00456974">
              <w:rPr>
                <w:noProof/>
                <w:webHidden/>
              </w:rPr>
            </w:r>
            <w:r w:rsidR="00456974">
              <w:rPr>
                <w:noProof/>
                <w:webHidden/>
              </w:rPr>
              <w:fldChar w:fldCharType="separate"/>
            </w:r>
            <w:r w:rsidR="00456974">
              <w:rPr>
                <w:noProof/>
                <w:webHidden/>
              </w:rPr>
              <w:t>74</w:t>
            </w:r>
            <w:r w:rsidR="00456974">
              <w:rPr>
                <w:noProof/>
                <w:webHidden/>
              </w:rPr>
              <w:fldChar w:fldCharType="end"/>
            </w:r>
          </w:hyperlink>
        </w:p>
        <w:p w14:paraId="54DB6215" w14:textId="63F06CAB" w:rsidR="00456974" w:rsidRDefault="000D0F60">
          <w:pPr>
            <w:pStyle w:val="TOC3"/>
            <w:rPr>
              <w:rFonts w:asciiTheme="minorHAnsi" w:eastAsiaTheme="minorEastAsia" w:hAnsiTheme="minorHAnsi" w:cstheme="minorBidi"/>
              <w:noProof/>
              <w:sz w:val="22"/>
              <w:szCs w:val="22"/>
            </w:rPr>
          </w:pPr>
          <w:hyperlink w:anchor="_Toc90584044" w:history="1">
            <w:r w:rsidR="00456974" w:rsidRPr="00057216">
              <w:rPr>
                <w:rStyle w:val="Hyperlink"/>
                <w:noProof/>
              </w:rPr>
              <w:t>4.2.2</w:t>
            </w:r>
            <w:r w:rsidR="00456974">
              <w:rPr>
                <w:rFonts w:asciiTheme="minorHAnsi" w:eastAsiaTheme="minorEastAsia" w:hAnsiTheme="minorHAnsi" w:cstheme="minorBidi"/>
                <w:noProof/>
                <w:sz w:val="22"/>
                <w:szCs w:val="22"/>
              </w:rPr>
              <w:tab/>
            </w:r>
            <w:r w:rsidR="00456974" w:rsidRPr="00057216">
              <w:rPr>
                <w:rStyle w:val="Hyperlink"/>
                <w:noProof/>
              </w:rPr>
              <w:t>Hệ quản trị cơ sở dữ liệu</w:t>
            </w:r>
            <w:r w:rsidR="00456974">
              <w:rPr>
                <w:noProof/>
                <w:webHidden/>
              </w:rPr>
              <w:tab/>
            </w:r>
            <w:r w:rsidR="00456974">
              <w:rPr>
                <w:noProof/>
                <w:webHidden/>
              </w:rPr>
              <w:fldChar w:fldCharType="begin"/>
            </w:r>
            <w:r w:rsidR="00456974">
              <w:rPr>
                <w:noProof/>
                <w:webHidden/>
              </w:rPr>
              <w:instrText xml:space="preserve"> PAGEREF _Toc90584044 \h </w:instrText>
            </w:r>
            <w:r w:rsidR="00456974">
              <w:rPr>
                <w:noProof/>
                <w:webHidden/>
              </w:rPr>
            </w:r>
            <w:r w:rsidR="00456974">
              <w:rPr>
                <w:noProof/>
                <w:webHidden/>
              </w:rPr>
              <w:fldChar w:fldCharType="separate"/>
            </w:r>
            <w:r w:rsidR="00456974">
              <w:rPr>
                <w:noProof/>
                <w:webHidden/>
              </w:rPr>
              <w:t>76</w:t>
            </w:r>
            <w:r w:rsidR="00456974">
              <w:rPr>
                <w:noProof/>
                <w:webHidden/>
              </w:rPr>
              <w:fldChar w:fldCharType="end"/>
            </w:r>
          </w:hyperlink>
        </w:p>
        <w:p w14:paraId="7F4E96B1" w14:textId="51D1D009" w:rsidR="00456974" w:rsidRDefault="000D0F60">
          <w:pPr>
            <w:pStyle w:val="TOC2"/>
            <w:rPr>
              <w:rFonts w:asciiTheme="minorHAnsi" w:eastAsiaTheme="minorEastAsia" w:hAnsiTheme="minorHAnsi" w:cstheme="minorBidi"/>
              <w:b w:val="0"/>
              <w:sz w:val="22"/>
              <w:szCs w:val="22"/>
            </w:rPr>
          </w:pPr>
          <w:hyperlink w:anchor="_Toc90584045" w:history="1">
            <w:r w:rsidR="00456974" w:rsidRPr="00057216">
              <w:rPr>
                <w:rStyle w:val="Hyperlink"/>
              </w:rPr>
              <w:t>4.3</w:t>
            </w:r>
            <w:r w:rsidR="00456974">
              <w:rPr>
                <w:rFonts w:asciiTheme="minorHAnsi" w:eastAsiaTheme="minorEastAsia" w:hAnsiTheme="minorHAnsi" w:cstheme="minorBidi"/>
                <w:b w:val="0"/>
                <w:sz w:val="22"/>
                <w:szCs w:val="22"/>
              </w:rPr>
              <w:tab/>
            </w:r>
            <w:r w:rsidR="00456974" w:rsidRPr="00057216">
              <w:rPr>
                <w:rStyle w:val="Hyperlink"/>
              </w:rPr>
              <w:t>Giới thiệu giao diện hệ thống</w:t>
            </w:r>
            <w:r w:rsidR="00456974">
              <w:rPr>
                <w:webHidden/>
              </w:rPr>
              <w:tab/>
            </w:r>
            <w:r w:rsidR="00456974">
              <w:rPr>
                <w:webHidden/>
              </w:rPr>
              <w:fldChar w:fldCharType="begin"/>
            </w:r>
            <w:r w:rsidR="00456974">
              <w:rPr>
                <w:webHidden/>
              </w:rPr>
              <w:instrText xml:space="preserve"> PAGEREF _Toc90584045 \h </w:instrText>
            </w:r>
            <w:r w:rsidR="00456974">
              <w:rPr>
                <w:webHidden/>
              </w:rPr>
            </w:r>
            <w:r w:rsidR="00456974">
              <w:rPr>
                <w:webHidden/>
              </w:rPr>
              <w:fldChar w:fldCharType="separate"/>
            </w:r>
            <w:r w:rsidR="00456974">
              <w:rPr>
                <w:webHidden/>
              </w:rPr>
              <w:t>78</w:t>
            </w:r>
            <w:r w:rsidR="00456974">
              <w:rPr>
                <w:webHidden/>
              </w:rPr>
              <w:fldChar w:fldCharType="end"/>
            </w:r>
          </w:hyperlink>
        </w:p>
        <w:p w14:paraId="04F8070E" w14:textId="4BF6ED74" w:rsidR="00456974" w:rsidRDefault="000D0F60">
          <w:pPr>
            <w:pStyle w:val="TOC3"/>
            <w:rPr>
              <w:rFonts w:asciiTheme="minorHAnsi" w:eastAsiaTheme="minorEastAsia" w:hAnsiTheme="minorHAnsi" w:cstheme="minorBidi"/>
              <w:noProof/>
              <w:sz w:val="22"/>
              <w:szCs w:val="22"/>
            </w:rPr>
          </w:pPr>
          <w:hyperlink w:anchor="_Toc90584046" w:history="1">
            <w:r w:rsidR="00456974" w:rsidRPr="00057216">
              <w:rPr>
                <w:rStyle w:val="Hyperlink"/>
                <w:noProof/>
              </w:rPr>
              <w:t>4.3.1</w:t>
            </w:r>
            <w:r w:rsidR="00456974">
              <w:rPr>
                <w:rFonts w:asciiTheme="minorHAnsi" w:eastAsiaTheme="minorEastAsia" w:hAnsiTheme="minorHAnsi" w:cstheme="minorBidi"/>
                <w:noProof/>
                <w:sz w:val="22"/>
                <w:szCs w:val="22"/>
              </w:rPr>
              <w:tab/>
            </w:r>
            <w:r w:rsidR="00456974" w:rsidRPr="00057216">
              <w:rPr>
                <w:rStyle w:val="Hyperlink"/>
                <w:noProof/>
              </w:rPr>
              <w:t>Phân hệ client</w:t>
            </w:r>
            <w:r w:rsidR="00456974">
              <w:rPr>
                <w:noProof/>
                <w:webHidden/>
              </w:rPr>
              <w:tab/>
            </w:r>
            <w:r w:rsidR="00456974">
              <w:rPr>
                <w:noProof/>
                <w:webHidden/>
              </w:rPr>
              <w:fldChar w:fldCharType="begin"/>
            </w:r>
            <w:r w:rsidR="00456974">
              <w:rPr>
                <w:noProof/>
                <w:webHidden/>
              </w:rPr>
              <w:instrText xml:space="preserve"> PAGEREF _Toc90584046 \h </w:instrText>
            </w:r>
            <w:r w:rsidR="00456974">
              <w:rPr>
                <w:noProof/>
                <w:webHidden/>
              </w:rPr>
            </w:r>
            <w:r w:rsidR="00456974">
              <w:rPr>
                <w:noProof/>
                <w:webHidden/>
              </w:rPr>
              <w:fldChar w:fldCharType="separate"/>
            </w:r>
            <w:r w:rsidR="00456974">
              <w:rPr>
                <w:noProof/>
                <w:webHidden/>
              </w:rPr>
              <w:t>78</w:t>
            </w:r>
            <w:r w:rsidR="00456974">
              <w:rPr>
                <w:noProof/>
                <w:webHidden/>
              </w:rPr>
              <w:fldChar w:fldCharType="end"/>
            </w:r>
          </w:hyperlink>
        </w:p>
        <w:p w14:paraId="3A335637" w14:textId="0C38029C" w:rsidR="00456974" w:rsidRDefault="000D0F60">
          <w:pPr>
            <w:pStyle w:val="TOC3"/>
            <w:rPr>
              <w:rFonts w:asciiTheme="minorHAnsi" w:eastAsiaTheme="minorEastAsia" w:hAnsiTheme="minorHAnsi" w:cstheme="minorBidi"/>
              <w:noProof/>
              <w:sz w:val="22"/>
              <w:szCs w:val="22"/>
            </w:rPr>
          </w:pPr>
          <w:hyperlink w:anchor="_Toc90584047" w:history="1">
            <w:r w:rsidR="00456974" w:rsidRPr="00057216">
              <w:rPr>
                <w:rStyle w:val="Hyperlink"/>
                <w:noProof/>
              </w:rPr>
              <w:t>4.3.2</w:t>
            </w:r>
            <w:r w:rsidR="00456974">
              <w:rPr>
                <w:rFonts w:asciiTheme="minorHAnsi" w:eastAsiaTheme="minorEastAsia" w:hAnsiTheme="minorHAnsi" w:cstheme="minorBidi"/>
                <w:noProof/>
                <w:sz w:val="22"/>
                <w:szCs w:val="22"/>
              </w:rPr>
              <w:tab/>
            </w:r>
            <w:r w:rsidR="00456974" w:rsidRPr="00057216">
              <w:rPr>
                <w:rStyle w:val="Hyperlink"/>
                <w:noProof/>
              </w:rPr>
              <w:t>Phân hệ Admin</w:t>
            </w:r>
            <w:r w:rsidR="00456974">
              <w:rPr>
                <w:noProof/>
                <w:webHidden/>
              </w:rPr>
              <w:tab/>
            </w:r>
            <w:r w:rsidR="00456974">
              <w:rPr>
                <w:noProof/>
                <w:webHidden/>
              </w:rPr>
              <w:fldChar w:fldCharType="begin"/>
            </w:r>
            <w:r w:rsidR="00456974">
              <w:rPr>
                <w:noProof/>
                <w:webHidden/>
              </w:rPr>
              <w:instrText xml:space="preserve"> PAGEREF _Toc90584047 \h </w:instrText>
            </w:r>
            <w:r w:rsidR="00456974">
              <w:rPr>
                <w:noProof/>
                <w:webHidden/>
              </w:rPr>
            </w:r>
            <w:r w:rsidR="00456974">
              <w:rPr>
                <w:noProof/>
                <w:webHidden/>
              </w:rPr>
              <w:fldChar w:fldCharType="separate"/>
            </w:r>
            <w:r w:rsidR="00456974">
              <w:rPr>
                <w:noProof/>
                <w:webHidden/>
              </w:rPr>
              <w:t>83</w:t>
            </w:r>
            <w:r w:rsidR="00456974">
              <w:rPr>
                <w:noProof/>
                <w:webHidden/>
              </w:rPr>
              <w:fldChar w:fldCharType="end"/>
            </w:r>
          </w:hyperlink>
        </w:p>
        <w:p w14:paraId="5E7F4350" w14:textId="1E040B1B" w:rsidR="00456974" w:rsidRDefault="000D0F60">
          <w:pPr>
            <w:pStyle w:val="TOC2"/>
            <w:rPr>
              <w:rFonts w:asciiTheme="minorHAnsi" w:eastAsiaTheme="minorEastAsia" w:hAnsiTheme="minorHAnsi" w:cstheme="minorBidi"/>
              <w:b w:val="0"/>
              <w:sz w:val="22"/>
              <w:szCs w:val="22"/>
            </w:rPr>
          </w:pPr>
          <w:hyperlink w:anchor="_Toc90584048" w:history="1">
            <w:r w:rsidR="00456974" w:rsidRPr="00057216">
              <w:rPr>
                <w:rStyle w:val="Hyperlink"/>
              </w:rPr>
              <w:t>4.4</w:t>
            </w:r>
            <w:r w:rsidR="00456974">
              <w:rPr>
                <w:rFonts w:asciiTheme="minorHAnsi" w:eastAsiaTheme="minorEastAsia" w:hAnsiTheme="minorHAnsi" w:cstheme="minorBidi"/>
                <w:b w:val="0"/>
                <w:sz w:val="22"/>
                <w:szCs w:val="22"/>
              </w:rPr>
              <w:tab/>
            </w:r>
            <w:r w:rsidR="00456974" w:rsidRPr="00057216">
              <w:rPr>
                <w:rStyle w:val="Hyperlink"/>
              </w:rPr>
              <w:t>Kết luận chương</w:t>
            </w:r>
            <w:r w:rsidR="00456974">
              <w:rPr>
                <w:webHidden/>
              </w:rPr>
              <w:tab/>
            </w:r>
            <w:r w:rsidR="00456974">
              <w:rPr>
                <w:webHidden/>
              </w:rPr>
              <w:fldChar w:fldCharType="begin"/>
            </w:r>
            <w:r w:rsidR="00456974">
              <w:rPr>
                <w:webHidden/>
              </w:rPr>
              <w:instrText xml:space="preserve"> PAGEREF _Toc90584048 \h </w:instrText>
            </w:r>
            <w:r w:rsidR="00456974">
              <w:rPr>
                <w:webHidden/>
              </w:rPr>
            </w:r>
            <w:r w:rsidR="00456974">
              <w:rPr>
                <w:webHidden/>
              </w:rPr>
              <w:fldChar w:fldCharType="separate"/>
            </w:r>
            <w:r w:rsidR="00456974">
              <w:rPr>
                <w:webHidden/>
              </w:rPr>
              <w:t>98</w:t>
            </w:r>
            <w:r w:rsidR="00456974">
              <w:rPr>
                <w:webHidden/>
              </w:rPr>
              <w:fldChar w:fldCharType="end"/>
            </w:r>
          </w:hyperlink>
        </w:p>
        <w:p w14:paraId="53462AE7" w14:textId="266DE3A4" w:rsidR="00456974" w:rsidRDefault="000D0F60">
          <w:pPr>
            <w:pStyle w:val="TOC1"/>
            <w:rPr>
              <w:rFonts w:asciiTheme="minorHAnsi" w:eastAsiaTheme="minorEastAsia" w:hAnsiTheme="minorHAnsi" w:cstheme="minorBidi"/>
              <w:b w:val="0"/>
              <w:sz w:val="22"/>
              <w:szCs w:val="22"/>
            </w:rPr>
          </w:pPr>
          <w:hyperlink w:anchor="_Toc90584049" w:history="1">
            <w:r w:rsidR="00456974" w:rsidRPr="00057216">
              <w:rPr>
                <w:rStyle w:val="Hyperlink"/>
              </w:rPr>
              <w:t>KẾT LUẬN</w:t>
            </w:r>
            <w:r w:rsidR="00456974">
              <w:rPr>
                <w:webHidden/>
              </w:rPr>
              <w:tab/>
            </w:r>
            <w:r w:rsidR="00456974">
              <w:rPr>
                <w:webHidden/>
              </w:rPr>
              <w:fldChar w:fldCharType="begin"/>
            </w:r>
            <w:r w:rsidR="00456974">
              <w:rPr>
                <w:webHidden/>
              </w:rPr>
              <w:instrText xml:space="preserve"> PAGEREF _Toc90584049 \h </w:instrText>
            </w:r>
            <w:r w:rsidR="00456974">
              <w:rPr>
                <w:webHidden/>
              </w:rPr>
            </w:r>
            <w:r w:rsidR="00456974">
              <w:rPr>
                <w:webHidden/>
              </w:rPr>
              <w:fldChar w:fldCharType="separate"/>
            </w:r>
            <w:r w:rsidR="00456974">
              <w:rPr>
                <w:webHidden/>
              </w:rPr>
              <w:t>99</w:t>
            </w:r>
            <w:r w:rsidR="00456974">
              <w:rPr>
                <w:webHidden/>
              </w:rPr>
              <w:fldChar w:fldCharType="end"/>
            </w:r>
          </w:hyperlink>
        </w:p>
        <w:p w14:paraId="45E8CDC3" w14:textId="3BC47D91" w:rsidR="00456974" w:rsidRDefault="000D0F60">
          <w:pPr>
            <w:pStyle w:val="TOC2"/>
            <w:rPr>
              <w:rFonts w:asciiTheme="minorHAnsi" w:eastAsiaTheme="minorEastAsia" w:hAnsiTheme="minorHAnsi" w:cstheme="minorBidi"/>
              <w:b w:val="0"/>
              <w:sz w:val="22"/>
              <w:szCs w:val="22"/>
            </w:rPr>
          </w:pPr>
          <w:hyperlink w:anchor="_Toc90584050" w:history="1">
            <w:r w:rsidR="00456974" w:rsidRPr="00057216">
              <w:rPr>
                <w:rStyle w:val="Hyperlink"/>
              </w:rPr>
              <w:t>1. Kết quả đạt được</w:t>
            </w:r>
            <w:r w:rsidR="00456974">
              <w:rPr>
                <w:webHidden/>
              </w:rPr>
              <w:tab/>
            </w:r>
            <w:r w:rsidR="00456974">
              <w:rPr>
                <w:webHidden/>
              </w:rPr>
              <w:fldChar w:fldCharType="begin"/>
            </w:r>
            <w:r w:rsidR="00456974">
              <w:rPr>
                <w:webHidden/>
              </w:rPr>
              <w:instrText xml:space="preserve"> PAGEREF _Toc90584050 \h </w:instrText>
            </w:r>
            <w:r w:rsidR="00456974">
              <w:rPr>
                <w:webHidden/>
              </w:rPr>
            </w:r>
            <w:r w:rsidR="00456974">
              <w:rPr>
                <w:webHidden/>
              </w:rPr>
              <w:fldChar w:fldCharType="separate"/>
            </w:r>
            <w:r w:rsidR="00456974">
              <w:rPr>
                <w:webHidden/>
              </w:rPr>
              <w:t>99</w:t>
            </w:r>
            <w:r w:rsidR="00456974">
              <w:rPr>
                <w:webHidden/>
              </w:rPr>
              <w:fldChar w:fldCharType="end"/>
            </w:r>
          </w:hyperlink>
        </w:p>
        <w:p w14:paraId="0F2A969F" w14:textId="3C8DD9C5" w:rsidR="00456974" w:rsidRDefault="000D0F60">
          <w:pPr>
            <w:pStyle w:val="TOC2"/>
            <w:rPr>
              <w:rFonts w:asciiTheme="minorHAnsi" w:eastAsiaTheme="minorEastAsia" w:hAnsiTheme="minorHAnsi" w:cstheme="minorBidi"/>
              <w:b w:val="0"/>
              <w:sz w:val="22"/>
              <w:szCs w:val="22"/>
            </w:rPr>
          </w:pPr>
          <w:hyperlink w:anchor="_Toc90584051" w:history="1">
            <w:r w:rsidR="00456974" w:rsidRPr="00057216">
              <w:rPr>
                <w:rStyle w:val="Hyperlink"/>
              </w:rPr>
              <w:t>2. Đánh giá ưu điểm, khuyết điểm</w:t>
            </w:r>
            <w:r w:rsidR="00456974">
              <w:rPr>
                <w:webHidden/>
              </w:rPr>
              <w:tab/>
            </w:r>
            <w:r w:rsidR="00456974">
              <w:rPr>
                <w:webHidden/>
              </w:rPr>
              <w:fldChar w:fldCharType="begin"/>
            </w:r>
            <w:r w:rsidR="00456974">
              <w:rPr>
                <w:webHidden/>
              </w:rPr>
              <w:instrText xml:space="preserve"> PAGEREF _Toc90584051 \h </w:instrText>
            </w:r>
            <w:r w:rsidR="00456974">
              <w:rPr>
                <w:webHidden/>
              </w:rPr>
            </w:r>
            <w:r w:rsidR="00456974">
              <w:rPr>
                <w:webHidden/>
              </w:rPr>
              <w:fldChar w:fldCharType="separate"/>
            </w:r>
            <w:r w:rsidR="00456974">
              <w:rPr>
                <w:webHidden/>
              </w:rPr>
              <w:t>99</w:t>
            </w:r>
            <w:r w:rsidR="00456974">
              <w:rPr>
                <w:webHidden/>
              </w:rPr>
              <w:fldChar w:fldCharType="end"/>
            </w:r>
          </w:hyperlink>
        </w:p>
        <w:p w14:paraId="6FE11100" w14:textId="63CF65D0" w:rsidR="00456974" w:rsidRDefault="000D0F60">
          <w:pPr>
            <w:pStyle w:val="TOC2"/>
            <w:rPr>
              <w:rFonts w:asciiTheme="minorHAnsi" w:eastAsiaTheme="minorEastAsia" w:hAnsiTheme="minorHAnsi" w:cstheme="minorBidi"/>
              <w:b w:val="0"/>
              <w:sz w:val="22"/>
              <w:szCs w:val="22"/>
            </w:rPr>
          </w:pPr>
          <w:hyperlink w:anchor="_Toc90584052" w:history="1">
            <w:r w:rsidR="00456974" w:rsidRPr="00057216">
              <w:rPr>
                <w:rStyle w:val="Hyperlink"/>
              </w:rPr>
              <w:t>3. Hướng phát triển</w:t>
            </w:r>
            <w:r w:rsidR="00456974">
              <w:rPr>
                <w:webHidden/>
              </w:rPr>
              <w:tab/>
            </w:r>
            <w:r w:rsidR="00456974">
              <w:rPr>
                <w:webHidden/>
              </w:rPr>
              <w:fldChar w:fldCharType="begin"/>
            </w:r>
            <w:r w:rsidR="00456974">
              <w:rPr>
                <w:webHidden/>
              </w:rPr>
              <w:instrText xml:space="preserve"> PAGEREF _Toc90584052 \h </w:instrText>
            </w:r>
            <w:r w:rsidR="00456974">
              <w:rPr>
                <w:webHidden/>
              </w:rPr>
            </w:r>
            <w:r w:rsidR="00456974">
              <w:rPr>
                <w:webHidden/>
              </w:rPr>
              <w:fldChar w:fldCharType="separate"/>
            </w:r>
            <w:r w:rsidR="00456974">
              <w:rPr>
                <w:webHidden/>
              </w:rPr>
              <w:t>100</w:t>
            </w:r>
            <w:r w:rsidR="00456974">
              <w:rPr>
                <w:webHidden/>
              </w:rPr>
              <w:fldChar w:fldCharType="end"/>
            </w:r>
          </w:hyperlink>
        </w:p>
        <w:p w14:paraId="28561288" w14:textId="553F18B3" w:rsidR="00456974" w:rsidRDefault="000D0F60">
          <w:pPr>
            <w:pStyle w:val="TOC1"/>
            <w:rPr>
              <w:rFonts w:asciiTheme="minorHAnsi" w:eastAsiaTheme="minorEastAsia" w:hAnsiTheme="minorHAnsi" w:cstheme="minorBidi"/>
              <w:b w:val="0"/>
              <w:sz w:val="22"/>
              <w:szCs w:val="22"/>
            </w:rPr>
          </w:pPr>
          <w:hyperlink w:anchor="_Toc90584053" w:history="1">
            <w:r w:rsidR="00456974" w:rsidRPr="00057216">
              <w:rPr>
                <w:rStyle w:val="Hyperlink"/>
              </w:rPr>
              <w:t>TÀI LIỆU THAM KHẢO</w:t>
            </w:r>
            <w:r w:rsidR="00456974">
              <w:rPr>
                <w:webHidden/>
              </w:rPr>
              <w:tab/>
            </w:r>
            <w:r w:rsidR="00456974">
              <w:rPr>
                <w:webHidden/>
              </w:rPr>
              <w:fldChar w:fldCharType="begin"/>
            </w:r>
            <w:r w:rsidR="00456974">
              <w:rPr>
                <w:webHidden/>
              </w:rPr>
              <w:instrText xml:space="preserve"> PAGEREF _Toc90584053 \h </w:instrText>
            </w:r>
            <w:r w:rsidR="00456974">
              <w:rPr>
                <w:webHidden/>
              </w:rPr>
            </w:r>
            <w:r w:rsidR="00456974">
              <w:rPr>
                <w:webHidden/>
              </w:rPr>
              <w:fldChar w:fldCharType="separate"/>
            </w:r>
            <w:r w:rsidR="00456974">
              <w:rPr>
                <w:webHidden/>
              </w:rPr>
              <w:t>101</w:t>
            </w:r>
            <w:r w:rsidR="00456974">
              <w:rPr>
                <w:webHidden/>
              </w:rPr>
              <w:fldChar w:fldCharType="end"/>
            </w:r>
          </w:hyperlink>
        </w:p>
        <w:p w14:paraId="3C63735E" w14:textId="1A492F20" w:rsidR="005A1142" w:rsidRPr="00052FA5" w:rsidRDefault="005A1142" w:rsidP="00781B4B">
          <w:pPr>
            <w:spacing w:line="276" w:lineRule="auto"/>
          </w:pPr>
          <w:r w:rsidRPr="00052FA5">
            <w:rPr>
              <w:b/>
              <w:bCs/>
              <w:noProof/>
            </w:rPr>
            <w:fldChar w:fldCharType="end"/>
          </w:r>
        </w:p>
      </w:sdtContent>
    </w:sdt>
    <w:p w14:paraId="674DED53" w14:textId="468C56B7" w:rsidR="00FF6549" w:rsidRPr="00052FA5" w:rsidRDefault="00F407B4" w:rsidP="00E82B82">
      <w:r w:rsidRPr="00052FA5">
        <w:br w:type="page"/>
      </w:r>
    </w:p>
    <w:p w14:paraId="1F6D56A1" w14:textId="4FC706DE" w:rsidR="002724FF" w:rsidRPr="00052FA5" w:rsidRDefault="002724FF" w:rsidP="00B978B5">
      <w:pPr>
        <w:tabs>
          <w:tab w:val="left" w:pos="3705"/>
        </w:tabs>
        <w:ind w:firstLine="0"/>
        <w:sectPr w:rsidR="002724FF" w:rsidRPr="00052FA5" w:rsidSect="002724FF">
          <w:headerReference w:type="default" r:id="rId10"/>
          <w:pgSz w:w="12240" w:h="15840"/>
          <w:pgMar w:top="1418" w:right="851" w:bottom="1418" w:left="1985" w:header="720" w:footer="720" w:gutter="0"/>
          <w:cols w:space="720"/>
          <w:docGrid w:linePitch="360"/>
        </w:sectPr>
      </w:pPr>
      <w:bookmarkStart w:id="3" w:name="_Toc58107387"/>
      <w:bookmarkStart w:id="4" w:name="_Toc58107540"/>
    </w:p>
    <w:p w14:paraId="2452FA3D" w14:textId="4043BA91" w:rsidR="00C67F81" w:rsidRPr="00C67F81" w:rsidRDefault="00F86030" w:rsidP="00406F0A">
      <w:pPr>
        <w:pStyle w:val="Heading1"/>
        <w:numPr>
          <w:ilvl w:val="0"/>
          <w:numId w:val="0"/>
        </w:numPr>
        <w:ind w:left="432" w:hanging="432"/>
      </w:pPr>
      <w:bookmarkStart w:id="5" w:name="_Toc90584016"/>
      <w:r w:rsidRPr="00052FA5">
        <w:lastRenderedPageBreak/>
        <w:t>MỞ ĐẦU</w:t>
      </w:r>
      <w:bookmarkEnd w:id="0"/>
      <w:bookmarkEnd w:id="3"/>
      <w:bookmarkEnd w:id="4"/>
      <w:bookmarkEnd w:id="5"/>
    </w:p>
    <w:p w14:paraId="48E62D46" w14:textId="2B5D05CC" w:rsidR="00F86030" w:rsidRPr="00052FA5" w:rsidRDefault="00F86030" w:rsidP="00783296">
      <w:pPr>
        <w:spacing w:after="160"/>
      </w:pPr>
      <w:r w:rsidRPr="00052FA5">
        <w:t>Ngày nay, cùng với sự phát triển về mọi mặt của xã hội, ngành công nghệ thông tin dần trở thành một ngành quan trọng, cấp thiết trong mọi lĩnh vực của đời sống xã hội: từ kinh tế, đến chính trị, xã hội, giáo dục hay y tế,… Bất cứ một ngành nghề nào cũng cần sự đóng góp của</w:t>
      </w:r>
      <w:r w:rsidR="00076922">
        <w:t xml:space="preserve"> ngành công nghệ thông tin để</w:t>
      </w:r>
      <w:r w:rsidR="00A96841">
        <w:t xml:space="preserve"> nâ</w:t>
      </w:r>
      <w:r w:rsidRPr="00052FA5">
        <w:t xml:space="preserve">ng cao hiệu quả, năng suất cũng như chất lượng, giảm thiểu chi phí,… Chính vì vậy, trong </w:t>
      </w:r>
      <w:r w:rsidR="00C27800">
        <w:t>lĩnh vực kinh doanh</w:t>
      </w:r>
      <w:r w:rsidRPr="00052FA5">
        <w:t xml:space="preserve">, việc tin học hóa các lĩnh vực </w:t>
      </w:r>
      <w:r w:rsidR="00C27800">
        <w:t>kinh doanh</w:t>
      </w:r>
      <w:r w:rsidRPr="00052FA5">
        <w:t xml:space="preserve"> đã thực sự tạo ra một cuộc cách mạng, mang đến rất nhiều lợi ích nâng cao</w:t>
      </w:r>
      <w:r w:rsidR="00A96841">
        <w:t xml:space="preserve"> về</w:t>
      </w:r>
      <w:r w:rsidRPr="00052FA5">
        <w:t xml:space="preserve"> chất lượng dịch vụ, công tác xử lý, quản lý thông tin.</w:t>
      </w:r>
    </w:p>
    <w:p w14:paraId="4163AFAB" w14:textId="49A99F57" w:rsidR="00F86030" w:rsidRPr="00052FA5" w:rsidRDefault="00F86030" w:rsidP="00783296">
      <w:pPr>
        <w:spacing w:after="160"/>
      </w:pPr>
      <w:r w:rsidRPr="00052FA5">
        <w:t xml:space="preserve">Nhận thấy được </w:t>
      </w:r>
      <w:r w:rsidR="00A96841">
        <w:t>sự</w:t>
      </w:r>
      <w:r w:rsidRPr="00052FA5">
        <w:t xml:space="preserve"> quan trọng và </w:t>
      </w:r>
      <w:r w:rsidR="00BB6D52">
        <w:t>tính cấp thiết của bài toán thực tiễn đặt ra</w:t>
      </w:r>
      <w:r w:rsidRPr="00052FA5">
        <w:t xml:space="preserve">, </w:t>
      </w:r>
      <w:r w:rsidR="00861D9F" w:rsidRPr="00052FA5">
        <w:t>sinh viên</w:t>
      </w:r>
      <w:r w:rsidRPr="00052FA5">
        <w:t xml:space="preserve"> đã </w:t>
      </w:r>
      <w:r w:rsidR="00241E09">
        <w:t>lựa chọn</w:t>
      </w:r>
      <w:r w:rsidR="00A96841">
        <w:t xml:space="preserve"> đề tài: “Xây dựng website</w:t>
      </w:r>
      <w:r w:rsidRPr="00052FA5">
        <w:t xml:space="preserve"> </w:t>
      </w:r>
      <w:r w:rsidR="00A96841">
        <w:t>bán máy tính xách tay trực tuyến</w:t>
      </w:r>
      <w:r w:rsidRPr="00052FA5">
        <w:t xml:space="preserve">” nhằm xây dựng một </w:t>
      </w:r>
      <w:r w:rsidR="00A96841">
        <w:t xml:space="preserve">website </w:t>
      </w:r>
      <w:r w:rsidRPr="00052FA5">
        <w:t>giúp</w:t>
      </w:r>
      <w:r w:rsidR="00A96841">
        <w:t xml:space="preserve"> các chủ cửa hành kinh doanh quản lý việc bán hàng một cách dễ dàng và</w:t>
      </w:r>
      <w:r w:rsidR="0016538C">
        <w:t xml:space="preserve"> hiệu quá hơn; dễ dàng tiếp cận </w:t>
      </w:r>
      <w:r w:rsidR="00A96841">
        <w:t>đến khách hàng dù ở xa hay</w:t>
      </w:r>
      <w:r w:rsidR="0016538C">
        <w:t xml:space="preserve"> gần;</w:t>
      </w:r>
      <w:r w:rsidR="00A96841">
        <w:t xml:space="preserve"> </w:t>
      </w:r>
      <w:r w:rsidR="0016538C">
        <w:t xml:space="preserve">dễ dàng </w:t>
      </w:r>
      <w:r w:rsidR="00A96841">
        <w:t>nắm bắt</w:t>
      </w:r>
      <w:r w:rsidR="0016538C">
        <w:t xml:space="preserve"> và kiểm soát</w:t>
      </w:r>
      <w:r w:rsidR="00A96841">
        <w:t xml:space="preserve"> tình hình kinh doanh của cửa</w:t>
      </w:r>
      <w:r w:rsidR="0016538C">
        <w:t xml:space="preserve"> hàng;</w:t>
      </w:r>
      <w:r w:rsidR="00A96841">
        <w:t xml:space="preserve"> đảm bảo được tính chính xác về số lượng sản phẩm đang có, đã bán và cần nhập thêm</w:t>
      </w:r>
      <w:r w:rsidR="0016538C">
        <w:t xml:space="preserve">; khắc phục được những hạn chế mà </w:t>
      </w:r>
      <w:r w:rsidR="007C506A">
        <w:t>phương pháp quản lý truyền thống không đáp ứng được.</w:t>
      </w:r>
    </w:p>
    <w:p w14:paraId="285719C6" w14:textId="36EEA751" w:rsidR="00F86030" w:rsidRPr="00ED6D36" w:rsidRDefault="00971FB7" w:rsidP="00ED6D36">
      <w:pPr>
        <w:spacing w:after="160"/>
        <w:rPr>
          <w:highlight w:val="yellow"/>
        </w:rPr>
      </w:pPr>
      <w:r w:rsidRPr="00001093">
        <w:t xml:space="preserve">Hệ thống được xây dựng bao gồm giao diện client hiển thị thông tin sản phẩm (theo loại, theo </w:t>
      </w:r>
      <w:proofErr w:type="gramStart"/>
      <w:r w:rsidRPr="00001093">
        <w:t>giá,…</w:t>
      </w:r>
      <w:proofErr w:type="gramEnd"/>
      <w:r w:rsidRPr="00001093">
        <w:t>) cho nhóm người dùng là khách hàng của doanh nghiệp, cho phép xem sản phẩm, thêm sản phẩm vào giỏ hàng, đăng nhập để lấy thông tin và đặt hàng; giao diện quản trị cho người dùng là Quản trị viên – chủ cửa hàng/doanh nghiệp quản lý việc bán hàng (quản lý sản phẩm, danh mục sản phẩm, khách hàng, tài khoản, đơn hàng, quản lý menu, slide, bài đăng trên website</w:t>
      </w:r>
      <w:r w:rsidRPr="00971FB7">
        <w:t>).</w:t>
      </w:r>
    </w:p>
    <w:p w14:paraId="308494ED" w14:textId="3DF04C6B" w:rsidR="00F86030" w:rsidRPr="00052FA5" w:rsidRDefault="000B1D4F" w:rsidP="00783296">
      <w:pPr>
        <w:spacing w:after="160"/>
      </w:pPr>
      <w:r>
        <w:t>Kết quả khóa luận</w:t>
      </w:r>
      <w:r w:rsidR="00F86030" w:rsidRPr="00052FA5">
        <w:t>:</w:t>
      </w:r>
      <w:r>
        <w:t xml:space="preserve"> Bước đầu xây dựng được website bán máy tính xách tay trực tuyến, giải pháp giúp các danh nghiệp nhỏ quản lý việc bán hàng một cách dễ dàng và hiệu quả</w:t>
      </w:r>
      <w:r w:rsidR="000E2343">
        <w:t>, xây dựng các dữ liệu cơ sở, các chức năng nghiệp vụ quản lý chính giúp chủ doanh nghiệp quản lý việc bán hàng và quản lý sản phẩm của cửa hàng.</w:t>
      </w:r>
      <w:r w:rsidR="00F86030" w:rsidRPr="00052FA5">
        <w:t xml:space="preserve"> </w:t>
      </w:r>
    </w:p>
    <w:p w14:paraId="69521353" w14:textId="4D42755D" w:rsidR="00F86030" w:rsidRPr="00052FA5" w:rsidRDefault="00E67286" w:rsidP="00783296">
      <w:pPr>
        <w:spacing w:after="160"/>
      </w:pPr>
      <w:r>
        <w:lastRenderedPageBreak/>
        <w:t>E</w:t>
      </w:r>
      <w:r w:rsidR="009F09F1">
        <w:t>m xin</w:t>
      </w:r>
      <w:r w:rsidR="00F86030" w:rsidRPr="00052FA5">
        <w:t xml:space="preserve"> gửi lời cảm ơn đến thầy giáo Vũ Văn Trường, người đã giúp đỡ em trong</w:t>
      </w:r>
      <w:r w:rsidR="000E2343">
        <w:t xml:space="preserve"> suốt</w:t>
      </w:r>
      <w:r w:rsidR="00F86030" w:rsidRPr="00052FA5">
        <w:t xml:space="preserve"> thời gian xây dựng </w:t>
      </w:r>
      <w:r w:rsidR="000E2343">
        <w:t>khóa luận tốt nghiệp</w:t>
      </w:r>
      <w:r w:rsidR="00F86030" w:rsidRPr="00052FA5">
        <w:t xml:space="preserve">. Thầy đã hướng dẫn tận tình cho em những kiến thức, kỹ năng và luôn nhắc nhở, truyền động lực cho em, giúp em tự tin hoàn thành tốt đồ án tốt nghiệp. Tuy nhiên, </w:t>
      </w:r>
      <w:r w:rsidR="000E2343">
        <w:t>trong quá trình hoàn thiện khóa luận</w:t>
      </w:r>
      <w:r w:rsidR="00F86030" w:rsidRPr="00052FA5">
        <w:t xml:space="preserve"> vẫn không thể tránh được những sai sót nhất định, nên em rất mong nhận được sự đóng góp của các thầy, cô giáo và các bạn. </w:t>
      </w:r>
    </w:p>
    <w:p w14:paraId="0CBC3F15" w14:textId="21EAC3C4" w:rsidR="00F86030" w:rsidRPr="00052FA5" w:rsidRDefault="00F86030" w:rsidP="00783296">
      <w:pPr>
        <w:spacing w:after="160"/>
      </w:pPr>
      <w:r w:rsidRPr="00052FA5">
        <w:t xml:space="preserve">Em cũng xin gửi lời cảm ơn chân thành đến các thầy giáo, cô giáo Khoa Công nghệ Thông tin - Học viện Kỹ thuật quân sự đã tận tình giảng dạy, truyền đạt kiến thức, kinh nghiệm cho chúng em trong suốt những năm học tập và nghiên cứu tại trường. Thầy cô đã cung cấp cho em từ những nền tảng căn bản cho đến những kiến thức rộng hơn và đặc biệt là những kỹ năng cần thiết để trở </w:t>
      </w:r>
      <w:r w:rsidR="000E2343">
        <w:t>nên</w:t>
      </w:r>
      <w:r w:rsidRPr="00052FA5">
        <w:t xml:space="preserve"> dần hoàn thiện hơn. Kính chúc các thầy giáo, cô giáo luôn khỏe mạnh, hạnh phúc, thành công trong cuộc sống và trong sự nghiệp trồng người.</w:t>
      </w:r>
    </w:p>
    <w:p w14:paraId="688BF0F9" w14:textId="1AE25D9C" w:rsidR="00F86030" w:rsidRPr="00052FA5" w:rsidRDefault="00F86030" w:rsidP="00783296">
      <w:r w:rsidRPr="00052FA5">
        <w:t>Trân trọng cảm ơn!</w:t>
      </w:r>
    </w:p>
    <w:p w14:paraId="792DDBDF" w14:textId="6F58EEAC" w:rsidR="00512CF2" w:rsidRPr="00052FA5" w:rsidRDefault="00512CF2" w:rsidP="00783296"/>
    <w:p w14:paraId="41C935A5" w14:textId="5F1BC9D7" w:rsidR="00512CF2" w:rsidRPr="00052FA5" w:rsidRDefault="00512CF2" w:rsidP="00783296"/>
    <w:p w14:paraId="481B2136" w14:textId="53D5E1DE" w:rsidR="00512CF2" w:rsidRPr="00052FA5" w:rsidRDefault="00512CF2" w:rsidP="00783296"/>
    <w:p w14:paraId="4F46E5E7" w14:textId="6DEEAA1A" w:rsidR="00512CF2" w:rsidRPr="00052FA5" w:rsidRDefault="00512CF2" w:rsidP="00783296"/>
    <w:p w14:paraId="7800A9D1" w14:textId="4C7FB93A" w:rsidR="00512CF2" w:rsidRPr="00052FA5" w:rsidRDefault="00512CF2" w:rsidP="00783296"/>
    <w:p w14:paraId="5AF1BB1D" w14:textId="06A42799" w:rsidR="00512CF2" w:rsidRPr="00052FA5" w:rsidRDefault="00512CF2" w:rsidP="00783296"/>
    <w:p w14:paraId="628FC6D0" w14:textId="40CAF62D" w:rsidR="00512CF2" w:rsidRPr="00052FA5" w:rsidRDefault="00512CF2" w:rsidP="00783296"/>
    <w:p w14:paraId="4552E34E" w14:textId="17E701B4" w:rsidR="00512CF2" w:rsidRPr="00052FA5" w:rsidRDefault="00512CF2" w:rsidP="00783296"/>
    <w:p w14:paraId="14390C1E" w14:textId="6B929770" w:rsidR="00512CF2" w:rsidRPr="00052FA5" w:rsidRDefault="00512CF2" w:rsidP="00783296"/>
    <w:p w14:paraId="71C89AE5" w14:textId="37EB4318" w:rsidR="00512CF2" w:rsidRPr="00052FA5" w:rsidRDefault="00512CF2" w:rsidP="00783296"/>
    <w:p w14:paraId="4CBF94A1" w14:textId="5719A105" w:rsidR="00512CF2" w:rsidRPr="00C67F81" w:rsidRDefault="008949BA" w:rsidP="004540BE">
      <w:pPr>
        <w:pStyle w:val="Heading1"/>
      </w:pPr>
      <w:bookmarkStart w:id="6" w:name="_Toc27080133"/>
      <w:bookmarkStart w:id="7" w:name="_Toc58107389"/>
      <w:bookmarkStart w:id="8" w:name="_Toc58107542"/>
      <w:r>
        <w:lastRenderedPageBreak/>
        <w:br/>
      </w:r>
      <w:bookmarkStart w:id="9" w:name="_Toc90584017"/>
      <w:r w:rsidR="00512CF2" w:rsidRPr="00C67F81">
        <w:t>KHẢO SÁT HỆ THỐNG</w:t>
      </w:r>
      <w:bookmarkEnd w:id="6"/>
      <w:bookmarkEnd w:id="7"/>
      <w:bookmarkEnd w:id="8"/>
      <w:bookmarkEnd w:id="9"/>
    </w:p>
    <w:p w14:paraId="6CB5C42B" w14:textId="64C30CA8" w:rsidR="00512CF2" w:rsidRPr="00B54173" w:rsidRDefault="00512CF2" w:rsidP="004504DD">
      <w:pPr>
        <w:pStyle w:val="Heading2"/>
      </w:pPr>
      <w:bookmarkStart w:id="10" w:name="_Toc27080134"/>
      <w:bookmarkStart w:id="11" w:name="_Toc58107390"/>
      <w:bookmarkStart w:id="12" w:name="_Toc58107543"/>
      <w:bookmarkStart w:id="13" w:name="_Toc90584018"/>
      <w:r w:rsidRPr="00B54173">
        <w:t>Mô tả hệ thống</w:t>
      </w:r>
      <w:bookmarkEnd w:id="10"/>
      <w:bookmarkEnd w:id="11"/>
      <w:bookmarkEnd w:id="12"/>
      <w:bookmarkEnd w:id="13"/>
    </w:p>
    <w:p w14:paraId="7CB657C9" w14:textId="77777777" w:rsidR="00731768" w:rsidRPr="00B54173" w:rsidRDefault="00731768" w:rsidP="00731768">
      <w:pPr>
        <w:pStyle w:val="Heading3"/>
      </w:pPr>
      <w:bookmarkStart w:id="14" w:name="_Toc27080135"/>
      <w:bookmarkStart w:id="15" w:name="_Toc90584019"/>
      <w:bookmarkStart w:id="16" w:name="_Toc25659910"/>
      <w:bookmarkStart w:id="17" w:name="_Toc27080136"/>
      <w:r w:rsidRPr="00B54173">
        <w:t>Phân tích thực trạng</w:t>
      </w:r>
      <w:bookmarkEnd w:id="14"/>
      <w:bookmarkEnd w:id="15"/>
      <w:r w:rsidRPr="00B54173">
        <w:t xml:space="preserve"> </w:t>
      </w:r>
    </w:p>
    <w:p w14:paraId="7A52AC22" w14:textId="77777777" w:rsidR="00731768" w:rsidRPr="00052FA5" w:rsidRDefault="00731768" w:rsidP="00731768">
      <w:pPr>
        <w:pStyle w:val="ListParagraph"/>
        <w:numPr>
          <w:ilvl w:val="0"/>
          <w:numId w:val="2"/>
        </w:numPr>
      </w:pPr>
      <w:r w:rsidRPr="00052FA5">
        <w:rPr>
          <w:b/>
          <w:bCs/>
        </w:rPr>
        <w:t xml:space="preserve">Tính thực tiễn </w:t>
      </w:r>
    </w:p>
    <w:p w14:paraId="50A286C4" w14:textId="77777777" w:rsidR="00731768" w:rsidRDefault="00731768" w:rsidP="00731768">
      <w:pPr>
        <w:ind w:firstLine="360"/>
      </w:pPr>
      <w:bookmarkStart w:id="18" w:name="_heading=h.1t3h5sf" w:colFirst="0" w:colLast="0"/>
      <w:bookmarkStart w:id="19" w:name="_heading=h.h13ttdey473d" w:colFirst="0" w:colLast="0"/>
      <w:bookmarkEnd w:id="18"/>
      <w:bookmarkEnd w:id="19"/>
      <w:r>
        <w:t>Hiện nay, việc kinh doanh các thiết bị công nghệ mà cụ thể là máy tính xách tay ngày càng phổ biến. Tuy nhiên, để quản lý việc kinh doanh mặt hàng này hiệu quả không phải là vấn đề dễ dàng nếu như chỉ sử dụng phương pháp quản lý và bán hàng truyền thống. Mặt hàng quá đa dạng, nhà sản xuất, nguồn cung ứng và người mua sản phẩm cũng vô cùng đa dạng. Để quản lý được tất cả mọi vấn đề thật chính xác, bao quát, giảm thiểu những hạn chế, sai xót xuống mức thấp nhất và dễ dàng tiếp cận đến người mua hàng; đòi hỏi người quản lý – chủ cửa hàng/doanh nghiệp cần phải có một giải pháp tốt mà cụ thể là cần có một giải pháp về công nghệ đó là tạo ra một website quản lý bán hàng. Giấy tờ có thể mai mục nhưng phần mềm là trọn đời, lượng dữ liệu mà phần mềm có thể lưu trữ cũng rất lớn, tiết kiệm được rất nhiều chi phí so với phương pháp truyền thống, lại dễ dàng tiếp cận được khách hàng dù xa hay gần, khai thác triệt để khả năng thương mại sản phẩm.</w:t>
      </w:r>
    </w:p>
    <w:p w14:paraId="0618F522" w14:textId="77777777" w:rsidR="00731768" w:rsidRPr="00052FA5" w:rsidRDefault="00731768" w:rsidP="00731768">
      <w:pPr>
        <w:ind w:firstLine="360"/>
      </w:pPr>
      <w:r w:rsidRPr="00052FA5">
        <w:t xml:space="preserve">Qua những thông tin đó, chúng ta có thể nhận thấy rằng vai trò quan trọng của công nghệ thông tin trong mọi mặt của xã hội, là mục tiêu chiến lược giúp đất nước phát triển trong tương lai. Một nhánh trong hướng phát triển đó, chính là việc đẩy mạnh công nghệ thông tin trong </w:t>
      </w:r>
      <w:r>
        <w:t>kinh doanh sản xuất</w:t>
      </w:r>
      <w:r w:rsidRPr="00052FA5">
        <w:t>.</w:t>
      </w:r>
    </w:p>
    <w:p w14:paraId="0680CA5C" w14:textId="77777777" w:rsidR="00731768" w:rsidRPr="00052FA5" w:rsidRDefault="00731768" w:rsidP="00731768">
      <w:pPr>
        <w:pStyle w:val="ListParagraph"/>
        <w:numPr>
          <w:ilvl w:val="0"/>
          <w:numId w:val="2"/>
        </w:numPr>
        <w:rPr>
          <w:b/>
          <w:bCs/>
        </w:rPr>
      </w:pPr>
      <w:r w:rsidRPr="00052FA5">
        <w:rPr>
          <w:b/>
          <w:bCs/>
        </w:rPr>
        <w:t>Giải pháp</w:t>
      </w:r>
    </w:p>
    <w:p w14:paraId="15DFD6F5" w14:textId="77777777" w:rsidR="00731768" w:rsidRPr="00052FA5" w:rsidRDefault="00731768" w:rsidP="00731768">
      <w:r w:rsidRPr="00052FA5">
        <w:t>Dựa vào những phân tính ở trên</w:t>
      </w:r>
      <w:r>
        <w:t>,</w:t>
      </w:r>
      <w:r w:rsidRPr="00052FA5">
        <w:t xml:space="preserve"> để </w:t>
      </w:r>
      <w:r>
        <w:t>chủ cửa hàng/chủ doanh nghiệp</w:t>
      </w:r>
      <w:r w:rsidRPr="00052FA5">
        <w:t xml:space="preserve"> quản lý được</w:t>
      </w:r>
      <w:r>
        <w:t xml:space="preserve"> việc kinh doanh</w:t>
      </w:r>
      <w:r w:rsidRPr="00052FA5">
        <w:t xml:space="preserve"> một cách hiệu quả, </w:t>
      </w:r>
      <w:r>
        <w:t>website</w:t>
      </w:r>
      <w:r w:rsidRPr="00052FA5">
        <w:t xml:space="preserve"> </w:t>
      </w:r>
      <w:r>
        <w:t>b</w:t>
      </w:r>
      <w:r w:rsidRPr="00D9149F">
        <w:t>án</w:t>
      </w:r>
      <w:r>
        <w:t xml:space="preserve"> m</w:t>
      </w:r>
      <w:r w:rsidRPr="00D9149F">
        <w:t>áy</w:t>
      </w:r>
      <w:r>
        <w:t xml:space="preserve"> t</w:t>
      </w:r>
      <w:r w:rsidRPr="00D9149F">
        <w:t>ính</w:t>
      </w:r>
      <w:r>
        <w:t xml:space="preserve"> x</w:t>
      </w:r>
      <w:r w:rsidRPr="00D9149F">
        <w:t>ác</w:t>
      </w:r>
      <w:r>
        <w:t>h tay tr</w:t>
      </w:r>
      <w:r w:rsidRPr="00D9149F">
        <w:t>ự</w:t>
      </w:r>
      <w:r>
        <w:t>c tuy</w:t>
      </w:r>
      <w:r w:rsidRPr="00D9149F">
        <w:t>ến</w:t>
      </w:r>
      <w:r w:rsidRPr="00052FA5">
        <w:t xml:space="preserve"> được thự</w:t>
      </w:r>
      <w:r>
        <w:t>c hiện để đáp ứng các nhu cầu theo d</w:t>
      </w:r>
      <w:r w:rsidRPr="00D9149F">
        <w:t>õ</w:t>
      </w:r>
      <w:r>
        <w:t>i,</w:t>
      </w:r>
      <w:r w:rsidRPr="00052FA5">
        <w:t xml:space="preserve"> quản lý </w:t>
      </w:r>
      <w:r>
        <w:t xml:space="preserve">việc kinh doanh của cửa hàng (quản lý số lượng sản phẩm, quản lý đơn hàng, quản lý khách </w:t>
      </w:r>
      <w:proofErr w:type="gramStart"/>
      <w:r>
        <w:t>hàng,…</w:t>
      </w:r>
      <w:proofErr w:type="gramEnd"/>
      <w:r>
        <w:t>)</w:t>
      </w:r>
      <w:r w:rsidRPr="00052FA5">
        <w:t xml:space="preserve">. </w:t>
      </w:r>
      <w:r>
        <w:t>Ngoài ra, chủ cửa hàng/chủ doanh nghiệp</w:t>
      </w:r>
      <w:r w:rsidRPr="00052FA5">
        <w:t xml:space="preserve"> </w:t>
      </w:r>
      <w:r>
        <w:t>cũng có thể theo d</w:t>
      </w:r>
      <w:r w:rsidRPr="00D9149F">
        <w:t>õi</w:t>
      </w:r>
      <w:r>
        <w:t xml:space="preserve"> th</w:t>
      </w:r>
      <w:r w:rsidRPr="00D9149F">
        <w:t>ô</w:t>
      </w:r>
      <w:r>
        <w:t xml:space="preserve">ng tin số lượng đơn hàng </w:t>
      </w:r>
      <w:r>
        <w:lastRenderedPageBreak/>
        <w:t>được đặt để đánh giá tình hình kinh doanh và khả năng tiếp cận khách hàng của cửa hàng</w:t>
      </w:r>
      <w:r w:rsidRPr="00052FA5">
        <w:t>.</w:t>
      </w:r>
    </w:p>
    <w:p w14:paraId="47463CEF" w14:textId="77777777" w:rsidR="00731768" w:rsidRPr="00052FA5" w:rsidRDefault="00731768" w:rsidP="00731768">
      <w:pPr>
        <w:pStyle w:val="ListParagraph"/>
        <w:numPr>
          <w:ilvl w:val="0"/>
          <w:numId w:val="2"/>
        </w:numPr>
        <w:rPr>
          <w:b/>
          <w:bCs/>
        </w:rPr>
      </w:pPr>
      <w:r w:rsidRPr="00052FA5">
        <w:rPr>
          <w:b/>
          <w:bCs/>
        </w:rPr>
        <w:t xml:space="preserve">Kết quả nghiên cứu trong đề tài này có thể được sử dụng để: </w:t>
      </w:r>
    </w:p>
    <w:p w14:paraId="6C9C850C" w14:textId="77777777" w:rsidR="00731768" w:rsidRPr="00052FA5" w:rsidRDefault="00731768" w:rsidP="00731768">
      <w:r>
        <w:t>Tạo ra website</w:t>
      </w:r>
      <w:r w:rsidRPr="00052FA5">
        <w:t xml:space="preserve"> giúp </w:t>
      </w:r>
      <w:r>
        <w:t>chủ cửa hàng/doanh nghiệp theo dõi,</w:t>
      </w:r>
      <w:r w:rsidRPr="00052FA5">
        <w:t xml:space="preserve"> quản lý </w:t>
      </w:r>
      <w:r>
        <w:t xml:space="preserve">việc kinh doanh của cửa hàng (quản lý số lượng sản phẩm, quản lý đơn hàng, quản lý khách </w:t>
      </w:r>
      <w:proofErr w:type="gramStart"/>
      <w:r>
        <w:t>hàng,…</w:t>
      </w:r>
      <w:proofErr w:type="gramEnd"/>
      <w:r>
        <w:t>).</w:t>
      </w:r>
    </w:p>
    <w:p w14:paraId="0565F045" w14:textId="7027C5BC" w:rsidR="00512CF2" w:rsidRPr="00B54173" w:rsidRDefault="00512CF2" w:rsidP="00B54173">
      <w:pPr>
        <w:pStyle w:val="Heading3"/>
      </w:pPr>
      <w:bookmarkStart w:id="20" w:name="_Toc90584020"/>
      <w:r w:rsidRPr="00B54173">
        <w:t>Mục đích của đồ án</w:t>
      </w:r>
      <w:bookmarkEnd w:id="16"/>
      <w:bookmarkEnd w:id="17"/>
      <w:bookmarkEnd w:id="20"/>
    </w:p>
    <w:p w14:paraId="32BF2B2F" w14:textId="3A20CA39" w:rsidR="00512CF2" w:rsidRPr="00052FA5" w:rsidRDefault="00512CF2" w:rsidP="00783296">
      <w:r w:rsidRPr="00052FA5">
        <w:t>Như đã nói</w:t>
      </w:r>
      <w:r w:rsidR="00A61CB3">
        <w:t xml:space="preserve"> ở trên</w:t>
      </w:r>
      <w:r w:rsidRPr="00052FA5">
        <w:t xml:space="preserve">, hình thức </w:t>
      </w:r>
      <w:r w:rsidR="002C057A" w:rsidRPr="00052FA5">
        <w:t xml:space="preserve">quản lý </w:t>
      </w:r>
      <w:r w:rsidR="00A61CB3">
        <w:t>kinh doanh/bán hàng trên website</w:t>
      </w:r>
      <w:r w:rsidR="002C057A" w:rsidRPr="00052FA5">
        <w:t xml:space="preserve"> </w:t>
      </w:r>
      <w:r w:rsidR="00A61CB3">
        <w:t xml:space="preserve">đang </w:t>
      </w:r>
      <w:r w:rsidR="002C057A" w:rsidRPr="00052FA5">
        <w:t>là xu hướng quản lý</w:t>
      </w:r>
      <w:r w:rsidR="00A61CB3">
        <w:t xml:space="preserve"> phổ biến</w:t>
      </w:r>
      <w:r w:rsidRPr="00052FA5">
        <w:t xml:space="preserve">. Hiện tại cũng có nhiều </w:t>
      </w:r>
      <w:r w:rsidR="00A61CB3">
        <w:t>website</w:t>
      </w:r>
      <w:r w:rsidRPr="00052FA5">
        <w:t xml:space="preserve"> ra đời để phục vụ cho </w:t>
      </w:r>
      <w:r w:rsidR="002C057A" w:rsidRPr="00052FA5">
        <w:t xml:space="preserve">nhu cầu quản lý </w:t>
      </w:r>
      <w:r w:rsidR="00A61CB3">
        <w:t>kinh doanh mặt hàng này</w:t>
      </w:r>
      <w:r w:rsidR="002C057A" w:rsidRPr="00052FA5">
        <w:t xml:space="preserve">. Mục đích của </w:t>
      </w:r>
      <w:r w:rsidR="00A61CB3">
        <w:t>website là</w:t>
      </w:r>
      <w:r w:rsidR="002C057A" w:rsidRPr="00052FA5">
        <w:t xml:space="preserve"> để hỗ trợ việc</w:t>
      </w:r>
      <w:r w:rsidR="00A61CB3">
        <w:t xml:space="preserve"> theo dõi,</w:t>
      </w:r>
      <w:r w:rsidR="002C057A" w:rsidRPr="00052FA5">
        <w:t xml:space="preserve"> </w:t>
      </w:r>
      <w:r w:rsidR="00A61CB3" w:rsidRPr="00052FA5">
        <w:t xml:space="preserve">quản lý </w:t>
      </w:r>
      <w:r w:rsidR="00A61CB3">
        <w:t xml:space="preserve">việc kinh doanh của cửa hàng (quản lý số lượng sản phẩm, quản lý đơn hàng, quản lý khách </w:t>
      </w:r>
      <w:proofErr w:type="gramStart"/>
      <w:r w:rsidR="00A61CB3">
        <w:t>hàng,…</w:t>
      </w:r>
      <w:proofErr w:type="gramEnd"/>
      <w:r w:rsidR="00A61CB3">
        <w:t>) cũng như là cầu nối để tiếp cận lượng khách hàng dù ở xa hay gần.</w:t>
      </w:r>
    </w:p>
    <w:p w14:paraId="37DB4133" w14:textId="7BD38480" w:rsidR="00020B6F" w:rsidRPr="00052FA5" w:rsidRDefault="00512CF2" w:rsidP="00B54173">
      <w:pPr>
        <w:pStyle w:val="Heading3"/>
        <w:rPr>
          <w:color w:val="000000"/>
        </w:rPr>
      </w:pPr>
      <w:bookmarkStart w:id="21" w:name="_Toc27080137"/>
      <w:bookmarkStart w:id="22" w:name="_Toc90584021"/>
      <w:r w:rsidRPr="00052FA5">
        <w:t>Cơ cấu tổ chức</w:t>
      </w:r>
      <w:bookmarkStart w:id="23" w:name="_Toc27080138"/>
      <w:bookmarkEnd w:id="21"/>
      <w:bookmarkEnd w:id="22"/>
      <w:r w:rsidR="008C3777">
        <w:t xml:space="preserve"> </w:t>
      </w:r>
    </w:p>
    <w:p w14:paraId="0667CB19" w14:textId="65DD255B" w:rsidR="00D921D0" w:rsidRPr="00BF0662" w:rsidRDefault="00D921D0" w:rsidP="00D921D0">
      <w:r w:rsidRPr="00BF0662">
        <w:t xml:space="preserve">Hệ thống </w:t>
      </w:r>
      <w:r w:rsidRPr="00D921D0">
        <w:t>w</w:t>
      </w:r>
      <w:r>
        <w:t>ebsite b</w:t>
      </w:r>
      <w:r w:rsidRPr="00D921D0">
        <w:t>á</w:t>
      </w:r>
      <w:r>
        <w:t>n m</w:t>
      </w:r>
      <w:r w:rsidRPr="00D921D0">
        <w:t>áy</w:t>
      </w:r>
      <w:r>
        <w:t xml:space="preserve"> t</w:t>
      </w:r>
      <w:r w:rsidRPr="00D921D0">
        <w:t>í</w:t>
      </w:r>
      <w:r>
        <w:t>nh x</w:t>
      </w:r>
      <w:r w:rsidRPr="00D921D0">
        <w:t>ác</w:t>
      </w:r>
      <w:r>
        <w:t>h tay tr</w:t>
      </w:r>
      <w:r w:rsidRPr="00D921D0">
        <w:t>ự</w:t>
      </w:r>
      <w:r>
        <w:t>c tuy</w:t>
      </w:r>
      <w:r w:rsidRPr="00D921D0">
        <w:t>ến</w:t>
      </w:r>
      <w:r>
        <w:t xml:space="preserve"> g</w:t>
      </w:r>
      <w:r w:rsidRPr="00D921D0">
        <w:t>ồm</w:t>
      </w:r>
      <w:r>
        <w:t xml:space="preserve"> </w:t>
      </w:r>
      <w:r w:rsidRPr="00BF0662">
        <w:t>2 bộ phận, hoạt động có mối liên kết chặt chẽ với nhau:</w:t>
      </w:r>
    </w:p>
    <w:p w14:paraId="56E7360D" w14:textId="3695869B" w:rsidR="00D921D0" w:rsidRPr="00BF0662" w:rsidRDefault="00D921D0" w:rsidP="00D921D0">
      <w:pPr>
        <w:numPr>
          <w:ilvl w:val="1"/>
          <w:numId w:val="32"/>
        </w:numPr>
        <w:pBdr>
          <w:top w:val="nil"/>
          <w:left w:val="nil"/>
          <w:bottom w:val="nil"/>
          <w:right w:val="nil"/>
          <w:between w:val="nil"/>
        </w:pBdr>
        <w:rPr>
          <w:color w:val="000000"/>
        </w:rPr>
      </w:pPr>
      <w:r w:rsidRPr="00BF0662">
        <w:rPr>
          <w:color w:val="000000"/>
        </w:rPr>
        <w:t xml:space="preserve">Bộ phận người quản trị hệ thống: Người quản trị hệ thống (admin) là người sử dụng hệ thống web admin, thực hiện </w:t>
      </w:r>
      <w:r>
        <w:rPr>
          <w:color w:val="000000"/>
        </w:rPr>
        <w:t>qu</w:t>
      </w:r>
      <w:r w:rsidRPr="00D921D0">
        <w:rPr>
          <w:color w:val="000000"/>
        </w:rPr>
        <w:t>ản</w:t>
      </w:r>
      <w:r>
        <w:rPr>
          <w:color w:val="000000"/>
        </w:rPr>
        <w:t xml:space="preserve"> l</w:t>
      </w:r>
      <w:r w:rsidRPr="00D921D0">
        <w:rPr>
          <w:color w:val="000000"/>
        </w:rPr>
        <w:t>ý</w:t>
      </w:r>
      <w:r>
        <w:rPr>
          <w:color w:val="000000"/>
        </w:rPr>
        <w:t xml:space="preserve"> s</w:t>
      </w:r>
      <w:r w:rsidRPr="00D921D0">
        <w:rPr>
          <w:color w:val="000000"/>
        </w:rPr>
        <w:t>ản</w:t>
      </w:r>
      <w:r>
        <w:rPr>
          <w:color w:val="000000"/>
        </w:rPr>
        <w:t xml:space="preserve"> ph</w:t>
      </w:r>
      <w:r w:rsidRPr="00D921D0">
        <w:rPr>
          <w:color w:val="000000"/>
        </w:rPr>
        <w:t>ẩm</w:t>
      </w:r>
      <w:r>
        <w:rPr>
          <w:color w:val="000000"/>
        </w:rPr>
        <w:t>, danh m</w:t>
      </w:r>
      <w:r w:rsidRPr="00D921D0">
        <w:rPr>
          <w:color w:val="000000"/>
        </w:rPr>
        <w:t>ục</w:t>
      </w:r>
      <w:r>
        <w:rPr>
          <w:color w:val="000000"/>
        </w:rPr>
        <w:t xml:space="preserve"> s</w:t>
      </w:r>
      <w:r w:rsidRPr="00D921D0">
        <w:rPr>
          <w:color w:val="000000"/>
        </w:rPr>
        <w:t>ản</w:t>
      </w:r>
      <w:r>
        <w:rPr>
          <w:color w:val="000000"/>
        </w:rPr>
        <w:t xml:space="preserve"> ph</w:t>
      </w:r>
      <w:r w:rsidRPr="00D921D0">
        <w:rPr>
          <w:color w:val="000000"/>
        </w:rPr>
        <w:t>ẩm</w:t>
      </w:r>
      <w:r>
        <w:rPr>
          <w:color w:val="000000"/>
        </w:rPr>
        <w:t xml:space="preserve"> hi</w:t>
      </w:r>
      <w:r w:rsidRPr="00D921D0">
        <w:rPr>
          <w:color w:val="000000"/>
        </w:rPr>
        <w:t>ển</w:t>
      </w:r>
      <w:r>
        <w:rPr>
          <w:color w:val="000000"/>
        </w:rPr>
        <w:t xml:space="preserve"> th</w:t>
      </w:r>
      <w:r w:rsidRPr="00D921D0">
        <w:rPr>
          <w:color w:val="000000"/>
        </w:rPr>
        <w:t>ị</w:t>
      </w:r>
      <w:r>
        <w:rPr>
          <w:color w:val="000000"/>
        </w:rPr>
        <w:t xml:space="preserve"> tr</w:t>
      </w:r>
      <w:r w:rsidRPr="00D921D0">
        <w:rPr>
          <w:color w:val="000000"/>
        </w:rPr>
        <w:t>ê</w:t>
      </w:r>
      <w:r>
        <w:rPr>
          <w:color w:val="000000"/>
        </w:rPr>
        <w:t>n trang ch</w:t>
      </w:r>
      <w:r w:rsidRPr="00D921D0">
        <w:rPr>
          <w:color w:val="000000"/>
        </w:rPr>
        <w:t>ủ</w:t>
      </w:r>
      <w:r>
        <w:rPr>
          <w:color w:val="000000"/>
        </w:rPr>
        <w:t xml:space="preserve"> client, qu</w:t>
      </w:r>
      <w:r w:rsidRPr="00D921D0">
        <w:rPr>
          <w:color w:val="000000"/>
        </w:rPr>
        <w:t>ản</w:t>
      </w:r>
      <w:r>
        <w:rPr>
          <w:color w:val="000000"/>
        </w:rPr>
        <w:t xml:space="preserve"> l</w:t>
      </w:r>
      <w:r w:rsidRPr="00D921D0">
        <w:rPr>
          <w:color w:val="000000"/>
        </w:rPr>
        <w:t>ý</w:t>
      </w:r>
      <w:r>
        <w:rPr>
          <w:color w:val="000000"/>
        </w:rPr>
        <w:t xml:space="preserve"> duy</w:t>
      </w:r>
      <w:r w:rsidRPr="00D921D0">
        <w:rPr>
          <w:color w:val="000000"/>
        </w:rPr>
        <w:t>ệ</w:t>
      </w:r>
      <w:r>
        <w:rPr>
          <w:color w:val="000000"/>
        </w:rPr>
        <w:t xml:space="preserve">t </w:t>
      </w:r>
      <w:r w:rsidRPr="00D921D0">
        <w:rPr>
          <w:color w:val="000000"/>
        </w:rPr>
        <w:t>đơ</w:t>
      </w:r>
      <w:r>
        <w:rPr>
          <w:color w:val="000000"/>
        </w:rPr>
        <w:t xml:space="preserve">n </w:t>
      </w:r>
      <w:r w:rsidRPr="00D921D0">
        <w:rPr>
          <w:color w:val="000000"/>
        </w:rPr>
        <w:t>đặ</w:t>
      </w:r>
      <w:r>
        <w:rPr>
          <w:color w:val="000000"/>
        </w:rPr>
        <w:t>t h</w:t>
      </w:r>
      <w:r w:rsidRPr="00D921D0">
        <w:rPr>
          <w:color w:val="000000"/>
        </w:rPr>
        <w:t>àn</w:t>
      </w:r>
      <w:r>
        <w:rPr>
          <w:color w:val="000000"/>
        </w:rPr>
        <w:t>g c</w:t>
      </w:r>
      <w:r w:rsidRPr="00D921D0">
        <w:rPr>
          <w:color w:val="000000"/>
        </w:rPr>
        <w:t>ủ</w:t>
      </w:r>
      <w:r>
        <w:rPr>
          <w:color w:val="000000"/>
        </w:rPr>
        <w:t xml:space="preserve">a </w:t>
      </w:r>
      <w:r w:rsidRPr="00D921D0">
        <w:rPr>
          <w:color w:val="000000"/>
        </w:rPr>
        <w:t>đố</w:t>
      </w:r>
      <w:r>
        <w:rPr>
          <w:color w:val="000000"/>
        </w:rPr>
        <w:t>i tư</w:t>
      </w:r>
      <w:r w:rsidRPr="00D921D0">
        <w:rPr>
          <w:color w:val="000000"/>
        </w:rPr>
        <w:t>ợn</w:t>
      </w:r>
      <w:r>
        <w:rPr>
          <w:color w:val="000000"/>
        </w:rPr>
        <w:t>g mua h</w:t>
      </w:r>
      <w:r w:rsidRPr="00D921D0">
        <w:rPr>
          <w:color w:val="000000"/>
        </w:rPr>
        <w:t>àn</w:t>
      </w:r>
      <w:r>
        <w:rPr>
          <w:color w:val="000000"/>
        </w:rPr>
        <w:t>g, t</w:t>
      </w:r>
      <w:r w:rsidRPr="00D921D0">
        <w:rPr>
          <w:color w:val="000000"/>
        </w:rPr>
        <w:t>ự</w:t>
      </w:r>
      <w:r>
        <w:rPr>
          <w:color w:val="000000"/>
        </w:rPr>
        <w:t xml:space="preserve"> s</w:t>
      </w:r>
      <w:r w:rsidRPr="00D921D0">
        <w:rPr>
          <w:color w:val="000000"/>
        </w:rPr>
        <w:t>ắp</w:t>
      </w:r>
      <w:r>
        <w:rPr>
          <w:color w:val="000000"/>
        </w:rPr>
        <w:t xml:space="preserve"> x</w:t>
      </w:r>
      <w:r w:rsidRPr="00D921D0">
        <w:rPr>
          <w:color w:val="000000"/>
        </w:rPr>
        <w:t>ếp</w:t>
      </w:r>
      <w:r>
        <w:rPr>
          <w:color w:val="000000"/>
        </w:rPr>
        <w:t xml:space="preserve"> b</w:t>
      </w:r>
      <w:r w:rsidRPr="00D921D0">
        <w:rPr>
          <w:color w:val="000000"/>
        </w:rPr>
        <w:t>ổ</w:t>
      </w:r>
      <w:r>
        <w:rPr>
          <w:color w:val="000000"/>
        </w:rPr>
        <w:t xml:space="preserve"> sung c</w:t>
      </w:r>
      <w:r w:rsidRPr="00D921D0">
        <w:rPr>
          <w:color w:val="000000"/>
        </w:rPr>
        <w:t>ác</w:t>
      </w:r>
      <w:r>
        <w:rPr>
          <w:color w:val="000000"/>
        </w:rPr>
        <w:t xml:space="preserve"> th</w:t>
      </w:r>
      <w:r w:rsidRPr="00D921D0">
        <w:rPr>
          <w:color w:val="000000"/>
        </w:rPr>
        <w:t>ô</w:t>
      </w:r>
      <w:r>
        <w:rPr>
          <w:color w:val="000000"/>
        </w:rPr>
        <w:t>ng tin l</w:t>
      </w:r>
      <w:r w:rsidRPr="00D921D0">
        <w:rPr>
          <w:color w:val="000000"/>
        </w:rPr>
        <w:t>ê</w:t>
      </w:r>
      <w:r>
        <w:rPr>
          <w:color w:val="000000"/>
        </w:rPr>
        <w:t xml:space="preserve">n </w:t>
      </w:r>
      <w:r w:rsidRPr="00D921D0">
        <w:rPr>
          <w:color w:val="000000"/>
        </w:rPr>
        <w:t>w</w:t>
      </w:r>
      <w:r>
        <w:rPr>
          <w:color w:val="000000"/>
        </w:rPr>
        <w:t xml:space="preserve">ebsite </w:t>
      </w:r>
      <w:r w:rsidRPr="00D921D0">
        <w:rPr>
          <w:color w:val="000000"/>
        </w:rPr>
        <w:t>để</w:t>
      </w:r>
      <w:r>
        <w:rPr>
          <w:color w:val="000000"/>
        </w:rPr>
        <w:t xml:space="preserve"> t</w:t>
      </w:r>
      <w:r w:rsidRPr="00D921D0">
        <w:rPr>
          <w:color w:val="000000"/>
        </w:rPr>
        <w:t>ăn</w:t>
      </w:r>
      <w:r>
        <w:rPr>
          <w:color w:val="000000"/>
        </w:rPr>
        <w:t>g kh</w:t>
      </w:r>
      <w:r w:rsidRPr="00D921D0">
        <w:rPr>
          <w:color w:val="000000"/>
        </w:rPr>
        <w:t>ả</w:t>
      </w:r>
      <w:r>
        <w:rPr>
          <w:color w:val="000000"/>
        </w:rPr>
        <w:t xml:space="preserve"> n</w:t>
      </w:r>
      <w:r w:rsidRPr="00D921D0">
        <w:rPr>
          <w:color w:val="000000"/>
        </w:rPr>
        <w:t>ăn</w:t>
      </w:r>
      <w:r>
        <w:rPr>
          <w:color w:val="000000"/>
        </w:rPr>
        <w:t>g ti</w:t>
      </w:r>
      <w:r w:rsidRPr="00D921D0">
        <w:rPr>
          <w:color w:val="000000"/>
        </w:rPr>
        <w:t>ế</w:t>
      </w:r>
      <w:r>
        <w:rPr>
          <w:color w:val="000000"/>
        </w:rPr>
        <w:t>p c</w:t>
      </w:r>
      <w:r w:rsidRPr="00D921D0">
        <w:rPr>
          <w:color w:val="000000"/>
        </w:rPr>
        <w:t>ận</w:t>
      </w:r>
      <w:r>
        <w:rPr>
          <w:color w:val="000000"/>
        </w:rPr>
        <w:t xml:space="preserve"> kh</w:t>
      </w:r>
      <w:r w:rsidRPr="00D921D0">
        <w:rPr>
          <w:color w:val="000000"/>
        </w:rPr>
        <w:t>ác</w:t>
      </w:r>
      <w:r>
        <w:rPr>
          <w:color w:val="000000"/>
        </w:rPr>
        <w:t>h h</w:t>
      </w:r>
      <w:r w:rsidRPr="00D921D0">
        <w:rPr>
          <w:color w:val="000000"/>
        </w:rPr>
        <w:t>àn</w:t>
      </w:r>
      <w:r>
        <w:rPr>
          <w:color w:val="000000"/>
        </w:rPr>
        <w:t>g</w:t>
      </w:r>
    </w:p>
    <w:p w14:paraId="35F8E9CF" w14:textId="782F9E8A" w:rsidR="00020B6F" w:rsidRPr="00052FA5" w:rsidRDefault="00D921D0" w:rsidP="003825A1">
      <w:pPr>
        <w:numPr>
          <w:ilvl w:val="1"/>
          <w:numId w:val="32"/>
        </w:numPr>
        <w:pBdr>
          <w:top w:val="nil"/>
          <w:left w:val="nil"/>
          <w:bottom w:val="nil"/>
          <w:right w:val="nil"/>
          <w:between w:val="nil"/>
        </w:pBdr>
      </w:pPr>
      <w:r w:rsidRPr="00BF0662">
        <w:t xml:space="preserve">Bộ phận người dùng: </w:t>
      </w:r>
      <w:r>
        <w:t>l</w:t>
      </w:r>
      <w:r w:rsidRPr="00D921D0">
        <w:t>à</w:t>
      </w:r>
      <w:r>
        <w:t xml:space="preserve"> kh</w:t>
      </w:r>
      <w:r w:rsidRPr="00D921D0">
        <w:t>ác</w:t>
      </w:r>
      <w:r>
        <w:t>h h</w:t>
      </w:r>
      <w:r w:rsidRPr="00D921D0">
        <w:t>àn</w:t>
      </w:r>
      <w:r>
        <w:t>g c</w:t>
      </w:r>
      <w:r w:rsidRPr="00D921D0">
        <w:t>ó</w:t>
      </w:r>
      <w:r>
        <w:t xml:space="preserve"> nhu c</w:t>
      </w:r>
      <w:r w:rsidRPr="00D921D0">
        <w:t>ầ</w:t>
      </w:r>
      <w:r>
        <w:t>u mua s</w:t>
      </w:r>
      <w:r w:rsidRPr="00D921D0">
        <w:t>ản</w:t>
      </w:r>
      <w:r>
        <w:t xml:space="preserve"> ph</w:t>
      </w:r>
      <w:r w:rsidRPr="00D921D0">
        <w:t>ẩm</w:t>
      </w:r>
      <w:r>
        <w:t>, c</w:t>
      </w:r>
      <w:r w:rsidRPr="00D921D0">
        <w:t>ó</w:t>
      </w:r>
      <w:r>
        <w:t xml:space="preserve"> th</w:t>
      </w:r>
      <w:r w:rsidRPr="00D921D0">
        <w:t>ể</w:t>
      </w:r>
      <w:r>
        <w:t xml:space="preserve"> v</w:t>
      </w:r>
      <w:r w:rsidRPr="00D921D0">
        <w:t>ào</w:t>
      </w:r>
      <w:r>
        <w:t xml:space="preserve"> trang ch</w:t>
      </w:r>
      <w:r w:rsidRPr="00D921D0">
        <w:t>ủ</w:t>
      </w:r>
      <w:r>
        <w:t xml:space="preserve"> xem s</w:t>
      </w:r>
      <w:r w:rsidRPr="00D921D0">
        <w:t>ản</w:t>
      </w:r>
      <w:r>
        <w:t xml:space="preserve"> ph</w:t>
      </w:r>
      <w:r w:rsidRPr="00D921D0">
        <w:t>ẩm</w:t>
      </w:r>
      <w:r>
        <w:t xml:space="preserve"> c</w:t>
      </w:r>
      <w:r w:rsidRPr="00D921D0">
        <w:t>ủ</w:t>
      </w:r>
      <w:r>
        <w:t>a c</w:t>
      </w:r>
      <w:r w:rsidRPr="00D921D0">
        <w:t>ửa</w:t>
      </w:r>
      <w:r>
        <w:t xml:space="preserve"> h</w:t>
      </w:r>
      <w:r w:rsidRPr="00D921D0">
        <w:t>àn</w:t>
      </w:r>
      <w:r>
        <w:t>g v</w:t>
      </w:r>
      <w:r w:rsidRPr="00D921D0">
        <w:t>à</w:t>
      </w:r>
      <w:r>
        <w:t xml:space="preserve"> </w:t>
      </w:r>
      <w:r w:rsidRPr="00D921D0">
        <w:t>đặ</w:t>
      </w:r>
      <w:r>
        <w:t>t mua s</w:t>
      </w:r>
      <w:r w:rsidRPr="00D921D0">
        <w:t>ản</w:t>
      </w:r>
      <w:r>
        <w:t xml:space="preserve"> ph</w:t>
      </w:r>
      <w:r w:rsidRPr="00D921D0">
        <w:t>ẩm</w:t>
      </w:r>
      <w:r>
        <w:t xml:space="preserve"> trực ti</w:t>
      </w:r>
      <w:r w:rsidRPr="00D921D0">
        <w:t>ếp</w:t>
      </w:r>
      <w:r>
        <w:t xml:space="preserve"> tr</w:t>
      </w:r>
      <w:r w:rsidRPr="00D921D0">
        <w:t>ê</w:t>
      </w:r>
      <w:r>
        <w:t xml:space="preserve">n </w:t>
      </w:r>
      <w:r w:rsidRPr="00D921D0">
        <w:t>w</w:t>
      </w:r>
      <w:r>
        <w:t>ebsite</w:t>
      </w:r>
    </w:p>
    <w:p w14:paraId="70DCF811" w14:textId="05D8E99E" w:rsidR="00223237" w:rsidRDefault="00512CF2" w:rsidP="00B54173">
      <w:pPr>
        <w:pStyle w:val="Heading3"/>
      </w:pPr>
      <w:bookmarkStart w:id="24" w:name="_Toc90584022"/>
      <w:r w:rsidRPr="00052FA5">
        <w:lastRenderedPageBreak/>
        <w:t xml:space="preserve">Quy trình </w:t>
      </w:r>
      <w:bookmarkEnd w:id="23"/>
      <w:r w:rsidR="00AE3707" w:rsidRPr="00052FA5">
        <w:t>xử lý</w:t>
      </w:r>
      <w:bookmarkEnd w:id="24"/>
    </w:p>
    <w:p w14:paraId="7F83B656" w14:textId="450AB011" w:rsidR="00C67015" w:rsidRDefault="00C67015" w:rsidP="00C67015">
      <w:pPr>
        <w:pStyle w:val="Heading4"/>
        <w:numPr>
          <w:ilvl w:val="0"/>
          <w:numId w:val="0"/>
        </w:numPr>
      </w:pPr>
      <w:r>
        <w:t>a.</w:t>
      </w:r>
      <w:r w:rsidRPr="00FC6E6E">
        <w:t xml:space="preserve"> </w:t>
      </w:r>
      <w:r>
        <w:t>M</w:t>
      </w:r>
      <w:r w:rsidRPr="00C67015">
        <w:t>ô</w:t>
      </w:r>
      <w:r>
        <w:t xml:space="preserve"> h</w:t>
      </w:r>
      <w:r w:rsidRPr="00C67015">
        <w:t>ìn</w:t>
      </w:r>
      <w:r>
        <w:t>h ti</w:t>
      </w:r>
      <w:r w:rsidRPr="00C67015">
        <w:t>ế</w:t>
      </w:r>
      <w:r>
        <w:t>n tr</w:t>
      </w:r>
      <w:r w:rsidRPr="00C67015">
        <w:t>ình</w:t>
      </w:r>
      <w:r>
        <w:t xml:space="preserve"> nghi</w:t>
      </w:r>
      <w:r w:rsidRPr="00C67015">
        <w:t>ệp</w:t>
      </w:r>
      <w:r>
        <w:t xml:space="preserve"> v</w:t>
      </w:r>
      <w:r w:rsidRPr="00C67015">
        <w:t>ụ</w:t>
      </w:r>
    </w:p>
    <w:p w14:paraId="461153D8" w14:textId="77777777" w:rsidR="00C67015" w:rsidRPr="00C67015" w:rsidRDefault="00C67015" w:rsidP="00C67015"/>
    <w:p w14:paraId="73298267" w14:textId="6602884F" w:rsidR="00C67015" w:rsidRPr="003825A1" w:rsidRDefault="00C67015" w:rsidP="003825A1">
      <w:pPr>
        <w:spacing w:before="160" w:after="120"/>
        <w:ind w:firstLine="0"/>
      </w:pPr>
      <w:r>
        <w:rPr>
          <w:noProof/>
        </w:rPr>
        <w:drawing>
          <wp:inline distT="0" distB="0" distL="0" distR="0" wp14:anchorId="3A1CBAC0" wp14:editId="51223A71">
            <wp:extent cx="5947576" cy="29432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64425" cy="2951563"/>
                    </a:xfrm>
                    <a:prstGeom prst="rect">
                      <a:avLst/>
                    </a:prstGeom>
                  </pic:spPr>
                </pic:pic>
              </a:graphicData>
            </a:graphic>
          </wp:inline>
        </w:drawing>
      </w:r>
    </w:p>
    <w:p w14:paraId="1A7CA042" w14:textId="63BB201A" w:rsidR="00C67015" w:rsidRDefault="00C67015" w:rsidP="00C67015">
      <w:pPr>
        <w:pStyle w:val="Caption"/>
        <w:jc w:val="center"/>
      </w:pPr>
      <w:r>
        <w:t xml:space="preserve">Hình </w:t>
      </w:r>
      <w:r w:rsidR="000D0F60">
        <w:fldChar w:fldCharType="begin"/>
      </w:r>
      <w:r w:rsidR="000D0F60">
        <w:instrText xml:space="preserve"> STYLEREF 1 \s </w:instrText>
      </w:r>
      <w:r w:rsidR="000D0F60">
        <w:fldChar w:fldCharType="separate"/>
      </w:r>
      <w:r>
        <w:rPr>
          <w:noProof/>
        </w:rPr>
        <w:t>1</w:t>
      </w:r>
      <w:r w:rsidR="000D0F60">
        <w:rPr>
          <w:noProof/>
        </w:rPr>
        <w:fldChar w:fldCharType="end"/>
      </w:r>
      <w:r>
        <w:t>.</w:t>
      </w:r>
      <w:r w:rsidR="000D0F60">
        <w:fldChar w:fldCharType="begin"/>
      </w:r>
      <w:r w:rsidR="000D0F60">
        <w:instrText xml:space="preserve"> STYLEREF 1 \s </w:instrText>
      </w:r>
      <w:r w:rsidR="000D0F60">
        <w:fldChar w:fldCharType="separate"/>
      </w:r>
      <w:r w:rsidR="006616FF">
        <w:rPr>
          <w:noProof/>
        </w:rPr>
        <w:t>1</w:t>
      </w:r>
      <w:r w:rsidR="000D0F60">
        <w:rPr>
          <w:noProof/>
        </w:rPr>
        <w:fldChar w:fldCharType="end"/>
      </w:r>
      <w:r w:rsidR="006616FF">
        <w:rPr>
          <w:noProof/>
        </w:rPr>
        <w:t xml:space="preserve"> </w:t>
      </w:r>
      <w:r w:rsidRPr="00052FA5">
        <w:t>Mô hình tiến trình nghiệp vụ</w:t>
      </w:r>
    </w:p>
    <w:p w14:paraId="6D86F46A" w14:textId="77777777" w:rsidR="00C67015" w:rsidRPr="00C67015" w:rsidRDefault="00C67015" w:rsidP="00C67015">
      <w:pPr>
        <w:ind w:firstLine="0"/>
      </w:pPr>
    </w:p>
    <w:p w14:paraId="052D34C1" w14:textId="6E3F7866" w:rsidR="00227503" w:rsidRPr="00FC6E6E" w:rsidRDefault="00C67015" w:rsidP="00715595">
      <w:pPr>
        <w:pStyle w:val="Heading4"/>
        <w:numPr>
          <w:ilvl w:val="0"/>
          <w:numId w:val="0"/>
        </w:numPr>
      </w:pPr>
      <w:r>
        <w:t>b</w:t>
      </w:r>
      <w:r w:rsidR="00227503">
        <w:t>.</w:t>
      </w:r>
      <w:r w:rsidR="00227503" w:rsidRPr="00FC6E6E">
        <w:t xml:space="preserve"> Quy trình nghiệp vụ của admin</w:t>
      </w:r>
    </w:p>
    <w:p w14:paraId="324D7E32" w14:textId="77777777" w:rsidR="00227503" w:rsidRPr="00BF0662" w:rsidRDefault="00227503" w:rsidP="00227503">
      <w:pPr>
        <w:pStyle w:val="ListParagraph"/>
        <w:numPr>
          <w:ilvl w:val="0"/>
          <w:numId w:val="35"/>
        </w:numPr>
        <w:pBdr>
          <w:top w:val="nil"/>
          <w:left w:val="nil"/>
          <w:bottom w:val="nil"/>
          <w:right w:val="nil"/>
          <w:between w:val="nil"/>
        </w:pBdr>
      </w:pPr>
      <w:r w:rsidRPr="00BF0662">
        <w:t xml:space="preserve">Bước 1: </w:t>
      </w:r>
      <w:r>
        <w:t>Đăng nhập hệ thống</w:t>
      </w:r>
    </w:p>
    <w:p w14:paraId="61EF12D6" w14:textId="77777777" w:rsidR="00227503" w:rsidRPr="00BF0662" w:rsidRDefault="00227503" w:rsidP="00227503">
      <w:pPr>
        <w:pBdr>
          <w:top w:val="nil"/>
          <w:left w:val="nil"/>
          <w:bottom w:val="nil"/>
          <w:right w:val="nil"/>
          <w:between w:val="nil"/>
        </w:pBdr>
      </w:pPr>
      <w:r w:rsidRPr="00BF0662">
        <w:t>Admin tiến hành đăng nhập vào hệ thống, hệ thống hiển thị giao diện quản lý chung để có một cách nhìn tổng quan nhất về hệ thống. Mỗi dashboard tương ứng với một chức năng quản lý riêng, trong đó có tên chức năng và thông tin của chức năng đó. Cụ thể có những chức năng sau:</w:t>
      </w:r>
    </w:p>
    <w:p w14:paraId="2BB2914E" w14:textId="3AFA1117" w:rsidR="00227503" w:rsidRPr="00BF0662" w:rsidRDefault="00227503" w:rsidP="00227503">
      <w:pPr>
        <w:numPr>
          <w:ilvl w:val="0"/>
          <w:numId w:val="33"/>
        </w:numPr>
        <w:pBdr>
          <w:top w:val="nil"/>
          <w:left w:val="nil"/>
          <w:bottom w:val="nil"/>
          <w:right w:val="nil"/>
          <w:between w:val="nil"/>
        </w:pBdr>
      </w:pPr>
      <w:r w:rsidRPr="00BF0662">
        <w:t xml:space="preserve">Quản lý </w:t>
      </w:r>
      <w:r>
        <w:t>s</w:t>
      </w:r>
      <w:r w:rsidRPr="00227503">
        <w:t>ản</w:t>
      </w:r>
      <w:r>
        <w:t xml:space="preserve"> ph</w:t>
      </w:r>
      <w:r w:rsidRPr="00227503">
        <w:t>ẩm</w:t>
      </w:r>
      <w:r w:rsidRPr="00BF0662">
        <w:t>.</w:t>
      </w:r>
    </w:p>
    <w:p w14:paraId="7C7D36F2" w14:textId="19BDCFFD" w:rsidR="00227503" w:rsidRPr="00BF0662" w:rsidRDefault="00227503" w:rsidP="00227503">
      <w:pPr>
        <w:numPr>
          <w:ilvl w:val="0"/>
          <w:numId w:val="33"/>
        </w:numPr>
        <w:pBdr>
          <w:top w:val="nil"/>
          <w:left w:val="nil"/>
          <w:bottom w:val="nil"/>
          <w:right w:val="nil"/>
          <w:between w:val="nil"/>
        </w:pBdr>
      </w:pPr>
      <w:r w:rsidRPr="00BF0662">
        <w:t xml:space="preserve">Quản lý </w:t>
      </w:r>
      <w:r>
        <w:t>b</w:t>
      </w:r>
      <w:r w:rsidRPr="00227503">
        <w:t>ài</w:t>
      </w:r>
      <w:r>
        <w:t xml:space="preserve"> vi</w:t>
      </w:r>
      <w:r w:rsidRPr="00227503">
        <w:t>ết</w:t>
      </w:r>
    </w:p>
    <w:p w14:paraId="6AB1EB68" w14:textId="389EB88B" w:rsidR="00227503" w:rsidRPr="00BF0662" w:rsidRDefault="00227503" w:rsidP="00227503">
      <w:pPr>
        <w:numPr>
          <w:ilvl w:val="0"/>
          <w:numId w:val="33"/>
        </w:numPr>
        <w:pBdr>
          <w:top w:val="nil"/>
          <w:left w:val="nil"/>
          <w:bottom w:val="nil"/>
          <w:right w:val="nil"/>
          <w:between w:val="nil"/>
        </w:pBdr>
      </w:pPr>
      <w:r w:rsidRPr="00BF0662">
        <w:t xml:space="preserve">Quản lý </w:t>
      </w:r>
      <w:r w:rsidRPr="00227503">
        <w:t>đơ</w:t>
      </w:r>
      <w:r>
        <w:t>n h</w:t>
      </w:r>
      <w:r w:rsidRPr="00227503">
        <w:t>àn</w:t>
      </w:r>
      <w:r>
        <w:t>g</w:t>
      </w:r>
    </w:p>
    <w:p w14:paraId="46A0DA9C" w14:textId="074D3BB0" w:rsidR="00227503" w:rsidRDefault="00227503" w:rsidP="00227503">
      <w:pPr>
        <w:numPr>
          <w:ilvl w:val="0"/>
          <w:numId w:val="33"/>
        </w:numPr>
        <w:pBdr>
          <w:top w:val="nil"/>
          <w:left w:val="nil"/>
          <w:bottom w:val="nil"/>
          <w:right w:val="nil"/>
          <w:between w:val="nil"/>
        </w:pBdr>
      </w:pPr>
      <w:r>
        <w:t>Quản lý kh</w:t>
      </w:r>
      <w:r w:rsidRPr="00227503">
        <w:t>ách</w:t>
      </w:r>
      <w:r>
        <w:t xml:space="preserve"> h</w:t>
      </w:r>
      <w:r w:rsidRPr="00227503">
        <w:t>àn</w:t>
      </w:r>
      <w:r>
        <w:t>g</w:t>
      </w:r>
    </w:p>
    <w:p w14:paraId="38F78EC7" w14:textId="64CF3148" w:rsidR="00227503" w:rsidRDefault="00227503" w:rsidP="00227503">
      <w:pPr>
        <w:numPr>
          <w:ilvl w:val="0"/>
          <w:numId w:val="33"/>
        </w:numPr>
        <w:pBdr>
          <w:top w:val="nil"/>
          <w:left w:val="nil"/>
          <w:bottom w:val="nil"/>
          <w:right w:val="nil"/>
          <w:between w:val="nil"/>
        </w:pBdr>
      </w:pPr>
      <w:r>
        <w:t>Qu</w:t>
      </w:r>
      <w:r w:rsidRPr="00227503">
        <w:t>ản</w:t>
      </w:r>
      <w:r>
        <w:t xml:space="preserve"> l</w:t>
      </w:r>
      <w:r w:rsidRPr="00227503">
        <w:t>ý</w:t>
      </w:r>
      <w:r>
        <w:t xml:space="preserve"> li</w:t>
      </w:r>
      <w:r w:rsidRPr="00227503">
        <w:t>ê</w:t>
      </w:r>
      <w:r>
        <w:t>n h</w:t>
      </w:r>
      <w:r w:rsidRPr="00227503">
        <w:t>ệ</w:t>
      </w:r>
    </w:p>
    <w:p w14:paraId="7BA276D6" w14:textId="41289BE1" w:rsidR="00227503" w:rsidRDefault="00227503" w:rsidP="00227503">
      <w:pPr>
        <w:numPr>
          <w:ilvl w:val="0"/>
          <w:numId w:val="33"/>
        </w:numPr>
        <w:pBdr>
          <w:top w:val="nil"/>
          <w:left w:val="nil"/>
          <w:bottom w:val="nil"/>
          <w:right w:val="nil"/>
          <w:between w:val="nil"/>
        </w:pBdr>
      </w:pPr>
      <w:r>
        <w:lastRenderedPageBreak/>
        <w:t>Qu</w:t>
      </w:r>
      <w:r w:rsidRPr="00227503">
        <w:t>ản</w:t>
      </w:r>
      <w:r>
        <w:t xml:space="preserve"> l</w:t>
      </w:r>
      <w:r w:rsidRPr="00227503">
        <w:t>ý</w:t>
      </w:r>
      <w:r>
        <w:t xml:space="preserve"> giao di</w:t>
      </w:r>
      <w:r w:rsidRPr="00227503">
        <w:t>ện</w:t>
      </w:r>
    </w:p>
    <w:p w14:paraId="4DF0CCF2" w14:textId="3E67C460" w:rsidR="00227503" w:rsidRDefault="00227503" w:rsidP="00227503">
      <w:pPr>
        <w:numPr>
          <w:ilvl w:val="0"/>
          <w:numId w:val="33"/>
        </w:numPr>
        <w:pBdr>
          <w:top w:val="nil"/>
          <w:left w:val="nil"/>
          <w:bottom w:val="nil"/>
          <w:right w:val="nil"/>
          <w:between w:val="nil"/>
        </w:pBdr>
      </w:pPr>
      <w:r>
        <w:t>Qu</w:t>
      </w:r>
      <w:r w:rsidRPr="00227503">
        <w:t>ản</w:t>
      </w:r>
      <w:r>
        <w:t xml:space="preserve"> l</w:t>
      </w:r>
      <w:r w:rsidRPr="00227503">
        <w:t>ý</w:t>
      </w:r>
      <w:r>
        <w:t xml:space="preserve"> h</w:t>
      </w:r>
      <w:r w:rsidRPr="00227503">
        <w:t>ệ</w:t>
      </w:r>
      <w:r>
        <w:t xml:space="preserve"> th</w:t>
      </w:r>
      <w:r w:rsidRPr="00227503">
        <w:t>ốn</w:t>
      </w:r>
      <w:r>
        <w:t>g</w:t>
      </w:r>
    </w:p>
    <w:p w14:paraId="23EF66BE" w14:textId="59516084" w:rsidR="00227503" w:rsidRPr="00BF0662" w:rsidRDefault="00227503" w:rsidP="00227503">
      <w:pPr>
        <w:pStyle w:val="ListParagraph"/>
        <w:numPr>
          <w:ilvl w:val="0"/>
          <w:numId w:val="35"/>
        </w:numPr>
        <w:pBdr>
          <w:top w:val="nil"/>
          <w:left w:val="nil"/>
          <w:bottom w:val="nil"/>
          <w:right w:val="nil"/>
          <w:between w:val="nil"/>
        </w:pBdr>
      </w:pPr>
      <w:r w:rsidRPr="00A42CD9">
        <w:rPr>
          <w:color w:val="000000"/>
        </w:rPr>
        <w:t xml:space="preserve">Bước </w:t>
      </w:r>
      <w:r w:rsidRPr="00BF0662">
        <w:t>2</w:t>
      </w:r>
      <w:r w:rsidRPr="00A42CD9">
        <w:rPr>
          <w:color w:val="000000"/>
        </w:rPr>
        <w:t xml:space="preserve">: Quản lý </w:t>
      </w:r>
      <w:r>
        <w:rPr>
          <w:color w:val="000000"/>
        </w:rPr>
        <w:t>s</w:t>
      </w:r>
      <w:r w:rsidRPr="00227503">
        <w:rPr>
          <w:color w:val="000000"/>
        </w:rPr>
        <w:t>ản</w:t>
      </w:r>
      <w:r>
        <w:rPr>
          <w:color w:val="000000"/>
        </w:rPr>
        <w:t xml:space="preserve"> ph</w:t>
      </w:r>
      <w:r w:rsidRPr="00227503">
        <w:rPr>
          <w:color w:val="000000"/>
        </w:rPr>
        <w:t>ẩm</w:t>
      </w:r>
    </w:p>
    <w:p w14:paraId="297C9D26" w14:textId="18A97E45" w:rsidR="00227503" w:rsidRDefault="007355A4" w:rsidP="00227503">
      <w:pPr>
        <w:pBdr>
          <w:top w:val="nil"/>
          <w:left w:val="nil"/>
          <w:bottom w:val="nil"/>
          <w:right w:val="nil"/>
          <w:between w:val="nil"/>
        </w:pBdr>
      </w:pPr>
      <w:r>
        <w:t>T</w:t>
      </w:r>
      <w:r w:rsidRPr="007355A4">
        <w:t>ại</w:t>
      </w:r>
      <w:r>
        <w:t xml:space="preserve"> </w:t>
      </w:r>
      <w:r w:rsidRPr="007355A4">
        <w:t>đâ</w:t>
      </w:r>
      <w:r>
        <w:t>y, admin c</w:t>
      </w:r>
      <w:r w:rsidRPr="007355A4">
        <w:t>ó</w:t>
      </w:r>
      <w:r>
        <w:t xml:space="preserve"> th</w:t>
      </w:r>
      <w:r w:rsidRPr="007355A4">
        <w:t>ể</w:t>
      </w:r>
      <w:r>
        <w:t xml:space="preserve"> th</w:t>
      </w:r>
      <w:r w:rsidRPr="007355A4">
        <w:t>ực</w:t>
      </w:r>
      <w:r>
        <w:t xml:space="preserve"> hi</w:t>
      </w:r>
      <w:r w:rsidRPr="007355A4">
        <w:t>ện</w:t>
      </w:r>
      <w:r>
        <w:t xml:space="preserve"> th</w:t>
      </w:r>
      <w:r w:rsidRPr="007355A4">
        <w:t>ê</w:t>
      </w:r>
      <w:r>
        <w:t>m, s</w:t>
      </w:r>
      <w:r w:rsidRPr="007355A4">
        <w:t>ử</w:t>
      </w:r>
      <w:r>
        <w:t>a, x</w:t>
      </w:r>
      <w:r w:rsidRPr="007355A4">
        <w:t>ó</w:t>
      </w:r>
      <w:r>
        <w:t>a, t</w:t>
      </w:r>
      <w:r w:rsidRPr="007355A4">
        <w:t>ìm</w:t>
      </w:r>
      <w:r>
        <w:t xml:space="preserve"> ki</w:t>
      </w:r>
      <w:r w:rsidRPr="007355A4">
        <w:t>ế</w:t>
      </w:r>
      <w:r>
        <w:t>m th</w:t>
      </w:r>
      <w:r w:rsidRPr="007355A4">
        <w:t>ô</w:t>
      </w:r>
      <w:r>
        <w:t>ng tin s</w:t>
      </w:r>
      <w:r w:rsidRPr="007355A4">
        <w:t>ản</w:t>
      </w:r>
      <w:r>
        <w:t xml:space="preserve"> ph</w:t>
      </w:r>
      <w:r w:rsidRPr="007355A4">
        <w:t>ẩm</w:t>
      </w:r>
      <w:r>
        <w:t xml:space="preserve"> ho</w:t>
      </w:r>
      <w:r w:rsidRPr="007355A4">
        <w:t>ặ</w:t>
      </w:r>
      <w:r>
        <w:t>c xem chi ti</w:t>
      </w:r>
      <w:r w:rsidRPr="007355A4">
        <w:t>ết</w:t>
      </w:r>
      <w:r>
        <w:t xml:space="preserve"> s</w:t>
      </w:r>
      <w:r w:rsidRPr="007355A4">
        <w:t>ản</w:t>
      </w:r>
      <w:r>
        <w:t xml:space="preserve"> ph</w:t>
      </w:r>
      <w:r w:rsidRPr="007355A4">
        <w:t>ẩm</w:t>
      </w:r>
      <w:r>
        <w:t xml:space="preserve"> v</w:t>
      </w:r>
      <w:r w:rsidRPr="007355A4">
        <w:t>à</w:t>
      </w:r>
      <w:r>
        <w:t xml:space="preserve"> b</w:t>
      </w:r>
      <w:r w:rsidRPr="007355A4">
        <w:t>ậ</w:t>
      </w:r>
      <w:r>
        <w:t>t hi</w:t>
      </w:r>
      <w:r w:rsidRPr="007355A4">
        <w:t>ển</w:t>
      </w:r>
      <w:r>
        <w:t xml:space="preserve"> th</w:t>
      </w:r>
      <w:r w:rsidRPr="007355A4">
        <w:t>ị</w:t>
      </w:r>
      <w:r>
        <w:t xml:space="preserve"> s</w:t>
      </w:r>
      <w:r w:rsidRPr="007355A4">
        <w:t>ả</w:t>
      </w:r>
      <w:r>
        <w:t>n ph</w:t>
      </w:r>
      <w:r w:rsidRPr="007355A4">
        <w:t>ẩm</w:t>
      </w:r>
      <w:r>
        <w:t xml:space="preserve"> l</w:t>
      </w:r>
      <w:r w:rsidRPr="007355A4">
        <w:t>ê</w:t>
      </w:r>
      <w:r>
        <w:t>n trang ch</w:t>
      </w:r>
      <w:r w:rsidRPr="007355A4">
        <w:t>ủ</w:t>
      </w:r>
      <w:r>
        <w:t xml:space="preserve"> </w:t>
      </w:r>
      <w:r w:rsidRPr="007355A4">
        <w:t>w</w:t>
      </w:r>
      <w:r>
        <w:t>ebsite</w:t>
      </w:r>
    </w:p>
    <w:p w14:paraId="395DE599" w14:textId="6FD75649" w:rsidR="007355A4" w:rsidRPr="00BF0662" w:rsidRDefault="007355A4" w:rsidP="00227503">
      <w:pPr>
        <w:pBdr>
          <w:top w:val="nil"/>
          <w:left w:val="nil"/>
          <w:bottom w:val="nil"/>
          <w:right w:val="nil"/>
          <w:between w:val="nil"/>
        </w:pBdr>
      </w:pPr>
      <w:r>
        <w:t>Ngo</w:t>
      </w:r>
      <w:r w:rsidRPr="007355A4">
        <w:t>ài</w:t>
      </w:r>
      <w:r>
        <w:t xml:space="preserve"> ra, đ</w:t>
      </w:r>
      <w:r w:rsidRPr="007355A4">
        <w:t>ể</w:t>
      </w:r>
      <w:r>
        <w:t xml:space="preserve"> ph</w:t>
      </w:r>
      <w:r w:rsidRPr="007355A4">
        <w:t>â</w:t>
      </w:r>
      <w:r>
        <w:t>n l</w:t>
      </w:r>
      <w:r w:rsidRPr="007355A4">
        <w:t>oại</w:t>
      </w:r>
      <w:r>
        <w:t xml:space="preserve"> s</w:t>
      </w:r>
      <w:r w:rsidRPr="007355A4">
        <w:t>ản</w:t>
      </w:r>
      <w:r>
        <w:t xml:space="preserve"> ph</w:t>
      </w:r>
      <w:r w:rsidRPr="007355A4">
        <w:t>ẩm</w:t>
      </w:r>
      <w:r>
        <w:t>, admin c</w:t>
      </w:r>
      <w:r w:rsidRPr="007355A4">
        <w:t>ũ</w:t>
      </w:r>
      <w:r>
        <w:t>ng c</w:t>
      </w:r>
      <w:r w:rsidRPr="007355A4">
        <w:t>ó</w:t>
      </w:r>
      <w:r>
        <w:t xml:space="preserve"> th</w:t>
      </w:r>
      <w:r w:rsidRPr="007355A4">
        <w:t>ể</w:t>
      </w:r>
      <w:r>
        <w:t xml:space="preserve"> th</w:t>
      </w:r>
      <w:r w:rsidRPr="007355A4">
        <w:t>ê</w:t>
      </w:r>
      <w:r>
        <w:t>m Danh m</w:t>
      </w:r>
      <w:r w:rsidRPr="007355A4">
        <w:t>ục</w:t>
      </w:r>
      <w:r>
        <w:t xml:space="preserve"> s</w:t>
      </w:r>
      <w:r w:rsidRPr="007355A4">
        <w:t>ản</w:t>
      </w:r>
      <w:r>
        <w:t xml:space="preserve"> ph</w:t>
      </w:r>
      <w:r w:rsidRPr="007355A4">
        <w:t>ẩm</w:t>
      </w:r>
      <w:r>
        <w:t xml:space="preserve"> v</w:t>
      </w:r>
      <w:r w:rsidRPr="007355A4">
        <w:t>à</w:t>
      </w:r>
      <w:r>
        <w:t xml:space="preserve"> ph</w:t>
      </w:r>
      <w:r w:rsidRPr="007355A4">
        <w:t>â</w:t>
      </w:r>
      <w:r>
        <w:t>n l</w:t>
      </w:r>
      <w:r w:rsidRPr="007355A4">
        <w:t>oại</w:t>
      </w:r>
      <w:r>
        <w:t xml:space="preserve"> s</w:t>
      </w:r>
      <w:r w:rsidRPr="007355A4">
        <w:t>ản</w:t>
      </w:r>
      <w:r>
        <w:t xml:space="preserve"> ph</w:t>
      </w:r>
      <w:r w:rsidRPr="007355A4">
        <w:t>ẩm</w:t>
      </w:r>
      <w:r>
        <w:t xml:space="preserve"> t</w:t>
      </w:r>
      <w:r w:rsidRPr="007355A4">
        <w:t>ại</w:t>
      </w:r>
      <w:r>
        <w:t xml:space="preserve"> </w:t>
      </w:r>
      <w:r w:rsidRPr="007355A4">
        <w:t>đâ</w:t>
      </w:r>
      <w:r>
        <w:t>y</w:t>
      </w:r>
    </w:p>
    <w:p w14:paraId="2CA5928C" w14:textId="074E002E" w:rsidR="00227503" w:rsidRPr="00BF0662" w:rsidRDefault="00227503" w:rsidP="001C47EC">
      <w:pPr>
        <w:pStyle w:val="ListParagraph"/>
        <w:numPr>
          <w:ilvl w:val="0"/>
          <w:numId w:val="35"/>
        </w:numPr>
        <w:pBdr>
          <w:top w:val="nil"/>
          <w:left w:val="nil"/>
          <w:bottom w:val="nil"/>
          <w:right w:val="nil"/>
          <w:between w:val="nil"/>
        </w:pBdr>
      </w:pPr>
      <w:r w:rsidRPr="00A632CF">
        <w:rPr>
          <w:color w:val="000000"/>
        </w:rPr>
        <w:t xml:space="preserve">Bước 3: Quản lý </w:t>
      </w:r>
      <w:r w:rsidR="001C47EC">
        <w:rPr>
          <w:color w:val="000000"/>
        </w:rPr>
        <w:t>b</w:t>
      </w:r>
      <w:r w:rsidR="001C47EC" w:rsidRPr="001C47EC">
        <w:rPr>
          <w:color w:val="000000"/>
        </w:rPr>
        <w:t>ài</w:t>
      </w:r>
      <w:r w:rsidR="001C47EC">
        <w:rPr>
          <w:color w:val="000000"/>
        </w:rPr>
        <w:t xml:space="preserve"> vi</w:t>
      </w:r>
      <w:r w:rsidR="001C47EC" w:rsidRPr="001C47EC">
        <w:rPr>
          <w:color w:val="000000"/>
        </w:rPr>
        <w:t>ết</w:t>
      </w:r>
    </w:p>
    <w:p w14:paraId="5E03033A" w14:textId="77777777" w:rsidR="001C47EC" w:rsidRDefault="001C47EC" w:rsidP="00227503">
      <w:pPr>
        <w:pBdr>
          <w:top w:val="nil"/>
          <w:left w:val="nil"/>
          <w:bottom w:val="nil"/>
          <w:right w:val="nil"/>
          <w:between w:val="nil"/>
        </w:pBdr>
      </w:pPr>
      <w:r>
        <w:t>Ch</w:t>
      </w:r>
      <w:r w:rsidRPr="001C47EC">
        <w:t>ức</w:t>
      </w:r>
      <w:r>
        <w:t xml:space="preserve"> n</w:t>
      </w:r>
      <w:r w:rsidRPr="001C47EC">
        <w:t>ăn</w:t>
      </w:r>
      <w:r>
        <w:t>g n</w:t>
      </w:r>
      <w:r w:rsidRPr="001C47EC">
        <w:t>ày</w:t>
      </w:r>
      <w:r>
        <w:t xml:space="preserve"> gi</w:t>
      </w:r>
      <w:r w:rsidRPr="001C47EC">
        <w:t>ú</w:t>
      </w:r>
      <w:r>
        <w:t>p admin th</w:t>
      </w:r>
      <w:r w:rsidRPr="001C47EC">
        <w:t>ực</w:t>
      </w:r>
      <w:r>
        <w:t xml:space="preserve"> hi</w:t>
      </w:r>
      <w:r w:rsidRPr="001C47EC">
        <w:t>ện</w:t>
      </w:r>
      <w:r>
        <w:t xml:space="preserve"> t</w:t>
      </w:r>
      <w:r w:rsidRPr="001C47EC">
        <w:t>ạo</w:t>
      </w:r>
      <w:r>
        <w:t xml:space="preserve"> c</w:t>
      </w:r>
      <w:r w:rsidRPr="001C47EC">
        <w:t>ác</w:t>
      </w:r>
      <w:r>
        <w:t xml:space="preserve"> b</w:t>
      </w:r>
      <w:r w:rsidRPr="001C47EC">
        <w:t>ài</w:t>
      </w:r>
      <w:r>
        <w:t xml:space="preserve"> vi</w:t>
      </w:r>
      <w:r w:rsidRPr="001C47EC">
        <w:t>ết</w:t>
      </w:r>
      <w:r>
        <w:t xml:space="preserve"> đ</w:t>
      </w:r>
      <w:r w:rsidRPr="001C47EC">
        <w:t>ể</w:t>
      </w:r>
      <w:r>
        <w:t xml:space="preserve"> hi</w:t>
      </w:r>
      <w:r w:rsidRPr="001C47EC">
        <w:t>ển</w:t>
      </w:r>
      <w:r>
        <w:t xml:space="preserve"> th</w:t>
      </w:r>
      <w:r w:rsidRPr="001C47EC">
        <w:t>ị</w:t>
      </w:r>
      <w:r>
        <w:t xml:space="preserve"> tr</w:t>
      </w:r>
      <w:r w:rsidRPr="001C47EC">
        <w:t>ê</w:t>
      </w:r>
      <w:r>
        <w:t>n trang ch</w:t>
      </w:r>
      <w:r w:rsidRPr="001C47EC">
        <w:t>ủ</w:t>
      </w:r>
      <w:r>
        <w:t xml:space="preserve"> v</w:t>
      </w:r>
      <w:r w:rsidRPr="001C47EC">
        <w:t>ới</w:t>
      </w:r>
      <w:r>
        <w:t xml:space="preserve"> m</w:t>
      </w:r>
      <w:r w:rsidRPr="001C47EC">
        <w:t>ụ</w:t>
      </w:r>
      <w:r>
        <w:t>c đ</w:t>
      </w:r>
      <w:r w:rsidRPr="001C47EC">
        <w:t>ích</w:t>
      </w:r>
      <w:r>
        <w:t xml:space="preserve"> gi</w:t>
      </w:r>
      <w:r w:rsidRPr="001C47EC">
        <w:t>ới</w:t>
      </w:r>
      <w:r>
        <w:t xml:space="preserve"> th</w:t>
      </w:r>
      <w:r w:rsidRPr="001C47EC">
        <w:t>iệ</w:t>
      </w:r>
      <w:r>
        <w:t>u c</w:t>
      </w:r>
      <w:r w:rsidRPr="001C47EC">
        <w:t>ửa</w:t>
      </w:r>
      <w:r>
        <w:t xml:space="preserve"> h</w:t>
      </w:r>
      <w:r w:rsidRPr="001C47EC">
        <w:t>àn</w:t>
      </w:r>
      <w:r>
        <w:t>g ho</w:t>
      </w:r>
      <w:r w:rsidRPr="001C47EC">
        <w:t>ặ</w:t>
      </w:r>
      <w:r>
        <w:t>c d</w:t>
      </w:r>
      <w:r w:rsidRPr="001C47EC">
        <w:t>ùn</w:t>
      </w:r>
      <w:r>
        <w:t>g đ</w:t>
      </w:r>
      <w:r w:rsidRPr="001C47EC">
        <w:t>ể</w:t>
      </w:r>
      <w:r>
        <w:t xml:space="preserve"> seo cho trang </w:t>
      </w:r>
      <w:r w:rsidRPr="001C47EC">
        <w:t>w</w:t>
      </w:r>
      <w:r>
        <w:t>eb</w:t>
      </w:r>
      <w:r w:rsidR="00227503" w:rsidRPr="00BF0662">
        <w:t>.</w:t>
      </w:r>
    </w:p>
    <w:p w14:paraId="27E258DC" w14:textId="1D78FC46" w:rsidR="001C47EC" w:rsidRPr="00BF0662" w:rsidRDefault="00227503" w:rsidP="001C47EC">
      <w:pPr>
        <w:pStyle w:val="ListParagraph"/>
        <w:numPr>
          <w:ilvl w:val="0"/>
          <w:numId w:val="35"/>
        </w:numPr>
        <w:pBdr>
          <w:top w:val="nil"/>
          <w:left w:val="nil"/>
          <w:bottom w:val="nil"/>
          <w:right w:val="nil"/>
          <w:between w:val="nil"/>
        </w:pBdr>
      </w:pPr>
      <w:r w:rsidRPr="00BF0662">
        <w:t xml:space="preserve"> </w:t>
      </w:r>
      <w:r w:rsidR="001C47EC">
        <w:rPr>
          <w:color w:val="000000"/>
        </w:rPr>
        <w:t>Bước 4</w:t>
      </w:r>
      <w:r w:rsidR="001C47EC" w:rsidRPr="00A632CF">
        <w:rPr>
          <w:color w:val="000000"/>
        </w:rPr>
        <w:t xml:space="preserve">: Quản lý </w:t>
      </w:r>
      <w:r w:rsidR="001C47EC" w:rsidRPr="001C47EC">
        <w:rPr>
          <w:color w:val="000000"/>
        </w:rPr>
        <w:t>đơ</w:t>
      </w:r>
      <w:r w:rsidR="001C47EC">
        <w:rPr>
          <w:color w:val="000000"/>
        </w:rPr>
        <w:t>n h</w:t>
      </w:r>
      <w:r w:rsidR="001C47EC" w:rsidRPr="001C47EC">
        <w:rPr>
          <w:color w:val="000000"/>
        </w:rPr>
        <w:t>àn</w:t>
      </w:r>
      <w:r w:rsidR="001C47EC">
        <w:rPr>
          <w:color w:val="000000"/>
        </w:rPr>
        <w:t>g</w:t>
      </w:r>
    </w:p>
    <w:p w14:paraId="66F3D33B" w14:textId="5A43AB85" w:rsidR="00227503" w:rsidRDefault="001C47EC" w:rsidP="001C47EC">
      <w:pPr>
        <w:pBdr>
          <w:top w:val="nil"/>
          <w:left w:val="nil"/>
          <w:bottom w:val="nil"/>
          <w:right w:val="nil"/>
          <w:between w:val="nil"/>
        </w:pBdr>
      </w:pPr>
      <w:r>
        <w:t>Ch</w:t>
      </w:r>
      <w:r w:rsidRPr="001C47EC">
        <w:t>ức</w:t>
      </w:r>
      <w:r>
        <w:t xml:space="preserve"> n</w:t>
      </w:r>
      <w:r w:rsidRPr="001C47EC">
        <w:t>ăn</w:t>
      </w:r>
      <w:r>
        <w:t>g n</w:t>
      </w:r>
      <w:r w:rsidRPr="001C47EC">
        <w:t>ày</w:t>
      </w:r>
      <w:r>
        <w:t xml:space="preserve"> gi</w:t>
      </w:r>
      <w:r w:rsidRPr="001C47EC">
        <w:t>ú</w:t>
      </w:r>
      <w:r>
        <w:t>p admin qu</w:t>
      </w:r>
      <w:r w:rsidRPr="001C47EC">
        <w:t>ản</w:t>
      </w:r>
      <w:r>
        <w:t xml:space="preserve"> l</w:t>
      </w:r>
      <w:r w:rsidRPr="001C47EC">
        <w:t>ý</w:t>
      </w:r>
      <w:r>
        <w:t xml:space="preserve"> nh</w:t>
      </w:r>
      <w:r w:rsidRPr="001C47EC">
        <w:t>ư</w:t>
      </w:r>
      <w:r>
        <w:t xml:space="preserve">ng </w:t>
      </w:r>
      <w:r w:rsidRPr="001C47EC">
        <w:t>đơ</w:t>
      </w:r>
      <w:r>
        <w:t>n h</w:t>
      </w:r>
      <w:r w:rsidRPr="001C47EC">
        <w:t>àng</w:t>
      </w:r>
      <w:r>
        <w:t xml:space="preserve"> t</w:t>
      </w:r>
      <w:r w:rsidRPr="001C47EC">
        <w:t>ừ</w:t>
      </w:r>
      <w:r>
        <w:t xml:space="preserve"> client đ</w:t>
      </w:r>
      <w:r w:rsidRPr="001C47EC">
        <w:t>ẩy</w:t>
      </w:r>
      <w:r>
        <w:t xml:space="preserve"> v</w:t>
      </w:r>
      <w:r w:rsidRPr="001C47EC">
        <w:t>ề</w:t>
      </w:r>
      <w:r>
        <w:t>, t</w:t>
      </w:r>
      <w:r w:rsidRPr="001C47EC">
        <w:t>ại</w:t>
      </w:r>
      <w:r>
        <w:t xml:space="preserve"> </w:t>
      </w:r>
      <w:r w:rsidRPr="001C47EC">
        <w:t>đâ</w:t>
      </w:r>
      <w:r>
        <w:t>y admin c</w:t>
      </w:r>
      <w:r w:rsidRPr="001C47EC">
        <w:t>ó</w:t>
      </w:r>
      <w:r>
        <w:t xml:space="preserve"> th</w:t>
      </w:r>
      <w:r w:rsidRPr="001C47EC">
        <w:t>ể</w:t>
      </w:r>
      <w:r>
        <w:t xml:space="preserve"> th</w:t>
      </w:r>
      <w:r w:rsidRPr="001C47EC">
        <w:t>ực</w:t>
      </w:r>
      <w:r>
        <w:t xml:space="preserve"> hi</w:t>
      </w:r>
      <w:r w:rsidRPr="001C47EC">
        <w:t>ện</w:t>
      </w:r>
      <w:r>
        <w:t xml:space="preserve"> x</w:t>
      </w:r>
      <w:r w:rsidRPr="001C47EC">
        <w:t>ác</w:t>
      </w:r>
      <w:r>
        <w:t xml:space="preserve"> nh</w:t>
      </w:r>
      <w:r w:rsidRPr="001C47EC">
        <w:t>ận</w:t>
      </w:r>
      <w:r>
        <w:t>/t</w:t>
      </w:r>
      <w:r w:rsidRPr="001C47EC">
        <w:t>ừ</w:t>
      </w:r>
      <w:r>
        <w:t xml:space="preserve"> ch</w:t>
      </w:r>
      <w:r w:rsidRPr="001C47EC">
        <w:t>ố</w:t>
      </w:r>
      <w:r>
        <w:t xml:space="preserve">i </w:t>
      </w:r>
      <w:r w:rsidRPr="001C47EC">
        <w:t>đơ</w:t>
      </w:r>
      <w:r>
        <w:t>n h</w:t>
      </w:r>
      <w:r w:rsidRPr="001C47EC">
        <w:t>àn</w:t>
      </w:r>
      <w:r>
        <w:t>g v</w:t>
      </w:r>
      <w:r w:rsidRPr="001C47EC">
        <w:t>à</w:t>
      </w:r>
      <w:r>
        <w:t xml:space="preserve"> g</w:t>
      </w:r>
      <w:r w:rsidRPr="001C47EC">
        <w:t>ửi</w:t>
      </w:r>
      <w:r>
        <w:t xml:space="preserve"> h</w:t>
      </w:r>
      <w:r w:rsidRPr="001C47EC">
        <w:t>àn</w:t>
      </w:r>
      <w:r>
        <w:t>g cho kh</w:t>
      </w:r>
      <w:r w:rsidRPr="001C47EC">
        <w:t>ác</w:t>
      </w:r>
      <w:r>
        <w:t>h h</w:t>
      </w:r>
      <w:r w:rsidRPr="001C47EC">
        <w:t>àn</w:t>
      </w:r>
      <w:r>
        <w:t>g. Trư</w:t>
      </w:r>
      <w:r w:rsidRPr="001C47EC">
        <w:t>ờn</w:t>
      </w:r>
      <w:r>
        <w:t>g h</w:t>
      </w:r>
      <w:r w:rsidRPr="001C47EC">
        <w:t>ợp</w:t>
      </w:r>
      <w:r>
        <w:t xml:space="preserve"> th</w:t>
      </w:r>
      <w:r w:rsidRPr="001C47EC">
        <w:t>ô</w:t>
      </w:r>
      <w:r>
        <w:t>ng tin tr</w:t>
      </w:r>
      <w:r w:rsidRPr="001C47EC">
        <w:t>ê</w:t>
      </w:r>
      <w:r>
        <w:t xml:space="preserve">n </w:t>
      </w:r>
      <w:r w:rsidRPr="001C47EC">
        <w:t>đơ</w:t>
      </w:r>
      <w:r>
        <w:t>n h</w:t>
      </w:r>
      <w:r w:rsidRPr="001C47EC">
        <w:t>àn</w:t>
      </w:r>
      <w:r>
        <w:t>g c</w:t>
      </w:r>
      <w:r w:rsidRPr="001C47EC">
        <w:t>ó</w:t>
      </w:r>
      <w:r>
        <w:t xml:space="preserve"> sai s</w:t>
      </w:r>
      <w:r w:rsidRPr="001C47EC">
        <w:t>ó</w:t>
      </w:r>
      <w:r>
        <w:t>t, admin c</w:t>
      </w:r>
      <w:r w:rsidRPr="001C47EC">
        <w:t>ũ</w:t>
      </w:r>
      <w:r>
        <w:t>ng c</w:t>
      </w:r>
      <w:r w:rsidRPr="001C47EC">
        <w:t>ó</w:t>
      </w:r>
      <w:r>
        <w:t xml:space="preserve"> th</w:t>
      </w:r>
      <w:r w:rsidRPr="001C47EC">
        <w:t>ể</w:t>
      </w:r>
      <w:r>
        <w:t xml:space="preserve"> th</w:t>
      </w:r>
      <w:r w:rsidRPr="001C47EC">
        <w:t>ự</w:t>
      </w:r>
      <w:r>
        <w:t>c hi</w:t>
      </w:r>
      <w:r w:rsidRPr="001C47EC">
        <w:t>ện</w:t>
      </w:r>
      <w:r>
        <w:t xml:space="preserve"> s</w:t>
      </w:r>
      <w:r w:rsidRPr="001C47EC">
        <w:t>ử</w:t>
      </w:r>
      <w:r>
        <w:t>a/x</w:t>
      </w:r>
      <w:r w:rsidRPr="001C47EC">
        <w:t>ó</w:t>
      </w:r>
      <w:r>
        <w:t xml:space="preserve">a </w:t>
      </w:r>
      <w:r w:rsidRPr="001C47EC">
        <w:t>đơ</w:t>
      </w:r>
      <w:r>
        <w:t>n h</w:t>
      </w:r>
      <w:r w:rsidRPr="001C47EC">
        <w:t>àn</w:t>
      </w:r>
      <w:r>
        <w:t>g.</w:t>
      </w:r>
    </w:p>
    <w:p w14:paraId="276F3073" w14:textId="650F3CA8" w:rsidR="009C009E" w:rsidRPr="00BF0662" w:rsidRDefault="009C009E" w:rsidP="009C009E">
      <w:pPr>
        <w:pStyle w:val="ListParagraph"/>
        <w:numPr>
          <w:ilvl w:val="0"/>
          <w:numId w:val="35"/>
        </w:numPr>
        <w:pBdr>
          <w:top w:val="nil"/>
          <w:left w:val="nil"/>
          <w:bottom w:val="nil"/>
          <w:right w:val="nil"/>
          <w:between w:val="nil"/>
        </w:pBdr>
      </w:pPr>
      <w:r w:rsidRPr="00BF0662">
        <w:t xml:space="preserve"> </w:t>
      </w:r>
      <w:r>
        <w:rPr>
          <w:color w:val="000000"/>
        </w:rPr>
        <w:t>Bước 5</w:t>
      </w:r>
      <w:r w:rsidRPr="00A632CF">
        <w:rPr>
          <w:color w:val="000000"/>
        </w:rPr>
        <w:t xml:space="preserve">: Quản lý </w:t>
      </w:r>
      <w:r>
        <w:rPr>
          <w:color w:val="000000"/>
        </w:rPr>
        <w:t>kh</w:t>
      </w:r>
      <w:r w:rsidRPr="009C009E">
        <w:rPr>
          <w:color w:val="000000"/>
        </w:rPr>
        <w:t>ác</w:t>
      </w:r>
      <w:r>
        <w:rPr>
          <w:color w:val="000000"/>
        </w:rPr>
        <w:t>h h</w:t>
      </w:r>
      <w:r w:rsidRPr="009C009E">
        <w:rPr>
          <w:color w:val="000000"/>
        </w:rPr>
        <w:t>àn</w:t>
      </w:r>
      <w:r>
        <w:rPr>
          <w:color w:val="000000"/>
        </w:rPr>
        <w:t>g</w:t>
      </w:r>
    </w:p>
    <w:p w14:paraId="7117E0C9" w14:textId="16B31194" w:rsidR="009C009E" w:rsidRDefault="009C009E" w:rsidP="009C009E">
      <w:pPr>
        <w:pBdr>
          <w:top w:val="nil"/>
          <w:left w:val="nil"/>
          <w:bottom w:val="nil"/>
          <w:right w:val="nil"/>
          <w:between w:val="nil"/>
        </w:pBdr>
      </w:pPr>
      <w:r>
        <w:t>Ch</w:t>
      </w:r>
      <w:r w:rsidRPr="001C47EC">
        <w:t>ức</w:t>
      </w:r>
      <w:r>
        <w:t xml:space="preserve"> n</w:t>
      </w:r>
      <w:r w:rsidRPr="001C47EC">
        <w:t>ăn</w:t>
      </w:r>
      <w:r>
        <w:t>g n</w:t>
      </w:r>
      <w:r w:rsidRPr="001C47EC">
        <w:t>ày</w:t>
      </w:r>
      <w:r>
        <w:t xml:space="preserve"> gi</w:t>
      </w:r>
      <w:r w:rsidRPr="001C47EC">
        <w:t>ú</w:t>
      </w:r>
      <w:r>
        <w:t>p admin xem đ</w:t>
      </w:r>
      <w:r w:rsidRPr="009C009E">
        <w:t>ược</w:t>
      </w:r>
      <w:r>
        <w:t xml:space="preserve"> th</w:t>
      </w:r>
      <w:r w:rsidRPr="009C009E">
        <w:t>ô</w:t>
      </w:r>
      <w:r>
        <w:t>ng tin c</w:t>
      </w:r>
      <w:r w:rsidRPr="009C009E">
        <w:t>ủ</w:t>
      </w:r>
      <w:r>
        <w:t>a c</w:t>
      </w:r>
      <w:r w:rsidRPr="009C009E">
        <w:t>á</w:t>
      </w:r>
      <w:r>
        <w:t>c kh</w:t>
      </w:r>
      <w:r w:rsidRPr="009C009E">
        <w:t>ác</w:t>
      </w:r>
      <w:r>
        <w:t>h h</w:t>
      </w:r>
      <w:r w:rsidRPr="009C009E">
        <w:t>àn</w:t>
      </w:r>
      <w:r>
        <w:t xml:space="preserve">g </w:t>
      </w:r>
      <w:r w:rsidRPr="009C009E">
        <w:t>đã</w:t>
      </w:r>
      <w:r>
        <w:t xml:space="preserve"> mua s</w:t>
      </w:r>
      <w:r w:rsidRPr="009C009E">
        <w:t>ản</w:t>
      </w:r>
      <w:r>
        <w:t xml:space="preserve"> ph</w:t>
      </w:r>
      <w:r w:rsidRPr="009C009E">
        <w:t>ẩm</w:t>
      </w:r>
      <w:r>
        <w:t xml:space="preserve"> t</w:t>
      </w:r>
      <w:r w:rsidRPr="009C009E">
        <w:t>ại</w:t>
      </w:r>
      <w:r>
        <w:t xml:space="preserve"> c</w:t>
      </w:r>
      <w:r w:rsidRPr="009C009E">
        <w:t>ử</w:t>
      </w:r>
      <w:r>
        <w:t>a h</w:t>
      </w:r>
      <w:r w:rsidRPr="009C009E">
        <w:t>àn</w:t>
      </w:r>
      <w:r>
        <w:t>g. Trư</w:t>
      </w:r>
      <w:r w:rsidRPr="009C009E">
        <w:t>ờn</w:t>
      </w:r>
      <w:r>
        <w:t>g h</w:t>
      </w:r>
      <w:r w:rsidRPr="009C009E">
        <w:t>ợp</w:t>
      </w:r>
      <w:r>
        <w:t xml:space="preserve"> mua h</w:t>
      </w:r>
      <w:r w:rsidRPr="009C009E">
        <w:t>àng</w:t>
      </w:r>
      <w:r>
        <w:t xml:space="preserve"> ti</w:t>
      </w:r>
      <w:r w:rsidRPr="009C009E">
        <w:t>ếp</w:t>
      </w:r>
      <w:r>
        <w:t xml:space="preserve"> theo ho</w:t>
      </w:r>
      <w:r w:rsidRPr="009C009E">
        <w:t>ặ</w:t>
      </w:r>
      <w:r>
        <w:t>c c</w:t>
      </w:r>
      <w:r w:rsidRPr="009C009E">
        <w:t>ó</w:t>
      </w:r>
      <w:r>
        <w:t xml:space="preserve"> b</w:t>
      </w:r>
      <w:r w:rsidRPr="009C009E">
        <w:t>ảo</w:t>
      </w:r>
      <w:r>
        <w:t xml:space="preserve"> h</w:t>
      </w:r>
      <w:r w:rsidRPr="009C009E">
        <w:t>ành</w:t>
      </w:r>
      <w:r>
        <w:t xml:space="preserve">, </w:t>
      </w:r>
      <w:r w:rsidRPr="009C009E">
        <w:t>đổi</w:t>
      </w:r>
      <w:r>
        <w:t xml:space="preserve"> tr</w:t>
      </w:r>
      <w:r w:rsidRPr="009C009E">
        <w:t>ả</w:t>
      </w:r>
      <w:r>
        <w:t xml:space="preserve"> s</w:t>
      </w:r>
      <w:r w:rsidRPr="009C009E">
        <w:t>ẽ</w:t>
      </w:r>
      <w:r>
        <w:t xml:space="preserve"> d</w:t>
      </w:r>
      <w:r w:rsidRPr="009C009E">
        <w:t>ự</w:t>
      </w:r>
      <w:r>
        <w:t>a v</w:t>
      </w:r>
      <w:r w:rsidRPr="009C009E">
        <w:t>ào</w:t>
      </w:r>
      <w:r>
        <w:t xml:space="preserve"> th</w:t>
      </w:r>
      <w:r w:rsidRPr="009C009E">
        <w:t>ô</w:t>
      </w:r>
      <w:r>
        <w:t>ng tin n</w:t>
      </w:r>
      <w:r w:rsidRPr="009C009E">
        <w:t>ày</w:t>
      </w:r>
      <w:r>
        <w:t xml:space="preserve"> đ</w:t>
      </w:r>
      <w:r w:rsidRPr="009C009E">
        <w:t>ể</w:t>
      </w:r>
      <w:r>
        <w:t xml:space="preserve"> th</w:t>
      </w:r>
      <w:r w:rsidRPr="009C009E">
        <w:t>ực</w:t>
      </w:r>
      <w:r>
        <w:t xml:space="preserve"> hi</w:t>
      </w:r>
      <w:r w:rsidRPr="009C009E">
        <w:t>ện</w:t>
      </w:r>
      <w:r>
        <w:t xml:space="preserve"> </w:t>
      </w:r>
      <w:r w:rsidRPr="009C009E">
        <w:t>được</w:t>
      </w:r>
      <w:r>
        <w:t xml:space="preserve"> nghi</w:t>
      </w:r>
      <w:r w:rsidRPr="009C009E">
        <w:t>ệp</w:t>
      </w:r>
      <w:r>
        <w:t xml:space="preserve"> v</w:t>
      </w:r>
      <w:r w:rsidRPr="009C009E">
        <w:t>ụ</w:t>
      </w:r>
    </w:p>
    <w:p w14:paraId="29D945CD" w14:textId="50B96726" w:rsidR="00D93FE6" w:rsidRPr="00BF0662" w:rsidRDefault="00D93FE6" w:rsidP="00D93FE6">
      <w:pPr>
        <w:pStyle w:val="ListParagraph"/>
        <w:numPr>
          <w:ilvl w:val="0"/>
          <w:numId w:val="35"/>
        </w:numPr>
        <w:pBdr>
          <w:top w:val="nil"/>
          <w:left w:val="nil"/>
          <w:bottom w:val="nil"/>
          <w:right w:val="nil"/>
          <w:between w:val="nil"/>
        </w:pBdr>
      </w:pPr>
      <w:r w:rsidRPr="00BF0662">
        <w:t xml:space="preserve"> </w:t>
      </w:r>
      <w:r>
        <w:rPr>
          <w:color w:val="000000"/>
        </w:rPr>
        <w:t>Bước 6</w:t>
      </w:r>
      <w:r w:rsidRPr="00A632CF">
        <w:rPr>
          <w:color w:val="000000"/>
        </w:rPr>
        <w:t xml:space="preserve">: Quản lý </w:t>
      </w:r>
      <w:r>
        <w:rPr>
          <w:color w:val="000000"/>
        </w:rPr>
        <w:t>li</w:t>
      </w:r>
      <w:r w:rsidRPr="00D93FE6">
        <w:rPr>
          <w:color w:val="000000"/>
        </w:rPr>
        <w:t>ê</w:t>
      </w:r>
      <w:r>
        <w:rPr>
          <w:color w:val="000000"/>
        </w:rPr>
        <w:t>n h</w:t>
      </w:r>
      <w:r w:rsidRPr="00D93FE6">
        <w:rPr>
          <w:color w:val="000000"/>
        </w:rPr>
        <w:t>ệ</w:t>
      </w:r>
    </w:p>
    <w:p w14:paraId="0F579AD9" w14:textId="71B4DAC3" w:rsidR="00D93FE6" w:rsidRDefault="00D93FE6" w:rsidP="00D93FE6">
      <w:pPr>
        <w:pBdr>
          <w:top w:val="nil"/>
          <w:left w:val="nil"/>
          <w:bottom w:val="nil"/>
          <w:right w:val="nil"/>
          <w:between w:val="nil"/>
        </w:pBdr>
      </w:pPr>
      <w:r>
        <w:t>Ch</w:t>
      </w:r>
      <w:r w:rsidRPr="001C47EC">
        <w:t>ức</w:t>
      </w:r>
      <w:r>
        <w:t xml:space="preserve"> n</w:t>
      </w:r>
      <w:r w:rsidRPr="001C47EC">
        <w:t>ăn</w:t>
      </w:r>
      <w:r>
        <w:t>g n</w:t>
      </w:r>
      <w:r w:rsidRPr="001C47EC">
        <w:t>ày</w:t>
      </w:r>
      <w:r>
        <w:t xml:space="preserve"> gi</w:t>
      </w:r>
      <w:r w:rsidRPr="001C47EC">
        <w:t>ú</w:t>
      </w:r>
      <w:r>
        <w:t>p admin xem đ</w:t>
      </w:r>
      <w:r w:rsidRPr="009C009E">
        <w:t>ược</w:t>
      </w:r>
      <w:r>
        <w:t xml:space="preserve"> nh</w:t>
      </w:r>
      <w:r w:rsidRPr="00D93FE6">
        <w:t>ư</w:t>
      </w:r>
      <w:r>
        <w:t xml:space="preserve">ng </w:t>
      </w:r>
      <w:r w:rsidRPr="00D93FE6">
        <w:t>đán</w:t>
      </w:r>
      <w:r>
        <w:t>h gi</w:t>
      </w:r>
      <w:r w:rsidRPr="00D93FE6">
        <w:t>á</w:t>
      </w:r>
      <w:r>
        <w:t xml:space="preserve"> ph</w:t>
      </w:r>
      <w:r w:rsidRPr="00D93FE6">
        <w:t>ản</w:t>
      </w:r>
      <w:r>
        <w:t xml:space="preserve"> h</w:t>
      </w:r>
      <w:r w:rsidRPr="00D93FE6">
        <w:t>ồi</w:t>
      </w:r>
      <w:r>
        <w:t xml:space="preserve"> t</w:t>
      </w:r>
      <w:r w:rsidRPr="00D93FE6">
        <w:t>ừ</w:t>
      </w:r>
      <w:r>
        <w:t xml:space="preserve"> kh</w:t>
      </w:r>
      <w:r w:rsidRPr="00D93FE6">
        <w:t>ác</w:t>
      </w:r>
      <w:r>
        <w:t>h h</w:t>
      </w:r>
      <w:r w:rsidRPr="00D93FE6">
        <w:t>àn</w:t>
      </w:r>
      <w:r>
        <w:t>g, admin c</w:t>
      </w:r>
      <w:r w:rsidRPr="00D93FE6">
        <w:t>ó</w:t>
      </w:r>
      <w:r>
        <w:t xml:space="preserve"> th</w:t>
      </w:r>
      <w:r w:rsidRPr="00D93FE6">
        <w:t>ể</w:t>
      </w:r>
      <w:r>
        <w:t xml:space="preserve"> th</w:t>
      </w:r>
      <w:r w:rsidRPr="00D93FE6">
        <w:t>ực</w:t>
      </w:r>
      <w:r>
        <w:t xml:space="preserve"> hi</w:t>
      </w:r>
      <w:r w:rsidRPr="00D93FE6">
        <w:t>ện</w:t>
      </w:r>
      <w:r>
        <w:t xml:space="preserve"> đ</w:t>
      </w:r>
      <w:r w:rsidRPr="00D93FE6">
        <w:t>ược</w:t>
      </w:r>
      <w:r>
        <w:t xml:space="preserve"> ch</w:t>
      </w:r>
      <w:r w:rsidRPr="00D93FE6">
        <w:t>ức</w:t>
      </w:r>
      <w:r>
        <w:t xml:space="preserve"> n</w:t>
      </w:r>
      <w:r w:rsidRPr="00D93FE6">
        <w:t>ăn</w:t>
      </w:r>
      <w:r>
        <w:t>g g</w:t>
      </w:r>
      <w:r w:rsidRPr="00D93FE6">
        <w:t>ửi</w:t>
      </w:r>
      <w:r>
        <w:t xml:space="preserve"> l</w:t>
      </w:r>
      <w:r w:rsidRPr="00D93FE6">
        <w:t>ại</w:t>
      </w:r>
      <w:r>
        <w:t xml:space="preserve"> tin ph</w:t>
      </w:r>
      <w:r w:rsidRPr="00D93FE6">
        <w:t>ản</w:t>
      </w:r>
      <w:r>
        <w:t xml:space="preserve"> h</w:t>
      </w:r>
      <w:r w:rsidRPr="00D93FE6">
        <w:t>ồi</w:t>
      </w:r>
      <w:r>
        <w:t xml:space="preserve"> cho kh</w:t>
      </w:r>
      <w:r w:rsidRPr="00D93FE6">
        <w:t>ác</w:t>
      </w:r>
      <w:r>
        <w:t>h h</w:t>
      </w:r>
      <w:r w:rsidRPr="00D93FE6">
        <w:t>àn</w:t>
      </w:r>
      <w:r>
        <w:t>g.</w:t>
      </w:r>
    </w:p>
    <w:p w14:paraId="1FCA6C8B" w14:textId="5808A9AE" w:rsidR="00D93FE6" w:rsidRPr="00BF0662" w:rsidRDefault="0089044D" w:rsidP="00D93FE6">
      <w:pPr>
        <w:pStyle w:val="ListParagraph"/>
        <w:numPr>
          <w:ilvl w:val="0"/>
          <w:numId w:val="35"/>
        </w:numPr>
        <w:pBdr>
          <w:top w:val="nil"/>
          <w:left w:val="nil"/>
          <w:bottom w:val="nil"/>
          <w:right w:val="nil"/>
          <w:between w:val="nil"/>
        </w:pBdr>
      </w:pPr>
      <w:r>
        <w:rPr>
          <w:color w:val="000000"/>
        </w:rPr>
        <w:t>Bước 6</w:t>
      </w:r>
      <w:r w:rsidR="00D93FE6" w:rsidRPr="00A632CF">
        <w:rPr>
          <w:color w:val="000000"/>
        </w:rPr>
        <w:t xml:space="preserve">: Quản lý </w:t>
      </w:r>
      <w:r w:rsidR="00D93FE6">
        <w:t>giao di</w:t>
      </w:r>
      <w:r w:rsidR="00D93FE6" w:rsidRPr="00D93FE6">
        <w:t>ện</w:t>
      </w:r>
    </w:p>
    <w:p w14:paraId="6EB61CB3" w14:textId="1719D85A" w:rsidR="00D93FE6" w:rsidRPr="00BF0662" w:rsidRDefault="00D93FE6" w:rsidP="00D93FE6">
      <w:r w:rsidRPr="00BF0662">
        <w:t xml:space="preserve">Mục này chứa danh sách </w:t>
      </w:r>
      <w:r>
        <w:t>menu, slider, p</w:t>
      </w:r>
      <w:r w:rsidRPr="00D93FE6">
        <w:t>os</w:t>
      </w:r>
      <w:r>
        <w:t>ter, admin c</w:t>
      </w:r>
      <w:r w:rsidRPr="00D93FE6">
        <w:t>ó</w:t>
      </w:r>
      <w:r>
        <w:t xml:space="preserve"> th</w:t>
      </w:r>
      <w:r w:rsidRPr="00D93FE6">
        <w:t>ể</w:t>
      </w:r>
      <w:r>
        <w:t xml:space="preserve"> th</w:t>
      </w:r>
      <w:r w:rsidRPr="00D93FE6">
        <w:t>ê</w:t>
      </w:r>
      <w:r>
        <w:t>m/s</w:t>
      </w:r>
      <w:r w:rsidRPr="00D93FE6">
        <w:t>ử</w:t>
      </w:r>
      <w:r>
        <w:t>a/x</w:t>
      </w:r>
      <w:r w:rsidRPr="00D93FE6">
        <w:t>ó</w:t>
      </w:r>
      <w:r>
        <w:t>a c</w:t>
      </w:r>
      <w:r w:rsidRPr="00D93FE6">
        <w:t>ác</w:t>
      </w:r>
      <w:r>
        <w:t xml:space="preserve"> th</w:t>
      </w:r>
      <w:r w:rsidRPr="00D93FE6">
        <w:t>ô</w:t>
      </w:r>
      <w:r>
        <w:t>ng tin n</w:t>
      </w:r>
      <w:r w:rsidRPr="00D93FE6">
        <w:t>ày</w:t>
      </w:r>
      <w:r>
        <w:t xml:space="preserve"> </w:t>
      </w:r>
      <w:r w:rsidRPr="00D93FE6">
        <w:t>để</w:t>
      </w:r>
      <w:r>
        <w:t xml:space="preserve"> hi</w:t>
      </w:r>
      <w:r w:rsidRPr="00D93FE6">
        <w:t>ển</w:t>
      </w:r>
      <w:r>
        <w:t xml:space="preserve"> th</w:t>
      </w:r>
      <w:r w:rsidRPr="00D93FE6">
        <w:t>ị</w:t>
      </w:r>
      <w:r>
        <w:t xml:space="preserve"> theo </w:t>
      </w:r>
      <w:r w:rsidRPr="00D93FE6">
        <w:t>ý</w:t>
      </w:r>
      <w:r>
        <w:t xml:space="preserve"> mu</w:t>
      </w:r>
      <w:r w:rsidRPr="00D93FE6">
        <w:t>ố</w:t>
      </w:r>
      <w:r>
        <w:t>n tr</w:t>
      </w:r>
      <w:r w:rsidRPr="00D93FE6">
        <w:t>ê</w:t>
      </w:r>
      <w:r>
        <w:t>n trang ch</w:t>
      </w:r>
      <w:r w:rsidRPr="00D93FE6">
        <w:t>ủ</w:t>
      </w:r>
      <w:r>
        <w:t>.</w:t>
      </w:r>
    </w:p>
    <w:p w14:paraId="32FB7E7D" w14:textId="046C2092" w:rsidR="00227503" w:rsidRPr="00BF0662" w:rsidRDefault="0089044D" w:rsidP="0089044D">
      <w:pPr>
        <w:pStyle w:val="ListParagraph"/>
        <w:numPr>
          <w:ilvl w:val="0"/>
          <w:numId w:val="35"/>
        </w:numPr>
        <w:pBdr>
          <w:top w:val="nil"/>
          <w:left w:val="nil"/>
          <w:bottom w:val="nil"/>
          <w:right w:val="nil"/>
          <w:between w:val="nil"/>
        </w:pBdr>
      </w:pPr>
      <w:r>
        <w:rPr>
          <w:color w:val="000000"/>
        </w:rPr>
        <w:t>Bước 7</w:t>
      </w:r>
      <w:r w:rsidR="00227503" w:rsidRPr="00A632CF">
        <w:rPr>
          <w:color w:val="000000"/>
        </w:rPr>
        <w:t xml:space="preserve">: Quản lý </w:t>
      </w:r>
      <w:r w:rsidR="00D93FE6">
        <w:rPr>
          <w:color w:val="000000"/>
        </w:rPr>
        <w:t>h</w:t>
      </w:r>
      <w:r w:rsidR="00D93FE6" w:rsidRPr="00D93FE6">
        <w:rPr>
          <w:color w:val="000000"/>
        </w:rPr>
        <w:t>ệ</w:t>
      </w:r>
      <w:r w:rsidR="00D93FE6">
        <w:rPr>
          <w:color w:val="000000"/>
        </w:rPr>
        <w:t xml:space="preserve"> th</w:t>
      </w:r>
      <w:r w:rsidR="00D93FE6" w:rsidRPr="00D93FE6">
        <w:rPr>
          <w:color w:val="000000"/>
        </w:rPr>
        <w:t>ố</w:t>
      </w:r>
      <w:r w:rsidR="00D93FE6">
        <w:rPr>
          <w:color w:val="000000"/>
        </w:rPr>
        <w:t>ng</w:t>
      </w:r>
      <w:r>
        <w:rPr>
          <w:color w:val="000000"/>
        </w:rPr>
        <w:t>/qu</w:t>
      </w:r>
      <w:r w:rsidRPr="0089044D">
        <w:rPr>
          <w:color w:val="000000"/>
        </w:rPr>
        <w:t>ản</w:t>
      </w:r>
      <w:r>
        <w:rPr>
          <w:color w:val="000000"/>
        </w:rPr>
        <w:t xml:space="preserve"> l</w:t>
      </w:r>
      <w:r w:rsidRPr="0089044D">
        <w:rPr>
          <w:color w:val="000000"/>
        </w:rPr>
        <w:t>ý</w:t>
      </w:r>
      <w:r>
        <w:rPr>
          <w:color w:val="000000"/>
        </w:rPr>
        <w:t xml:space="preserve"> </w:t>
      </w:r>
      <w:r w:rsidRPr="0089044D">
        <w:rPr>
          <w:color w:val="000000"/>
        </w:rPr>
        <w:t>us</w:t>
      </w:r>
      <w:r>
        <w:rPr>
          <w:color w:val="000000"/>
        </w:rPr>
        <w:t xml:space="preserve">er </w:t>
      </w:r>
      <w:r w:rsidRPr="0089044D">
        <w:rPr>
          <w:color w:val="000000"/>
        </w:rPr>
        <w:t>đăn</w:t>
      </w:r>
      <w:r>
        <w:rPr>
          <w:color w:val="000000"/>
        </w:rPr>
        <w:t>g nh</w:t>
      </w:r>
      <w:r w:rsidRPr="0089044D">
        <w:rPr>
          <w:color w:val="000000"/>
        </w:rPr>
        <w:t>ập</w:t>
      </w:r>
    </w:p>
    <w:p w14:paraId="5EA35934" w14:textId="5A908601" w:rsidR="00C67015" w:rsidRPr="00BF0662" w:rsidRDefault="00227503" w:rsidP="003825A1">
      <w:pPr>
        <w:pBdr>
          <w:top w:val="nil"/>
          <w:left w:val="nil"/>
          <w:bottom w:val="nil"/>
          <w:right w:val="nil"/>
          <w:between w:val="nil"/>
        </w:pBdr>
      </w:pPr>
      <w:r w:rsidRPr="00BF0662">
        <w:lastRenderedPageBreak/>
        <w:t>Vì hệ thống có hệ thống admin và hệ thống client nên user cũng có 2 loại. Với user admin có thể: xem thông tin user, thêm, sửa, xóa user. User client thì admin chỉ có thể xem thông tin đó và có thể xóa user đó. Ngoài ra có thể tìm kiếm theo tên user.</w:t>
      </w:r>
    </w:p>
    <w:p w14:paraId="503B77E7" w14:textId="1D816D85" w:rsidR="00227503" w:rsidRPr="00FC6E6E" w:rsidRDefault="00C67015" w:rsidP="00715595">
      <w:pPr>
        <w:pStyle w:val="Heading4"/>
        <w:numPr>
          <w:ilvl w:val="0"/>
          <w:numId w:val="0"/>
        </w:numPr>
      </w:pPr>
      <w:r>
        <w:t>c</w:t>
      </w:r>
      <w:r w:rsidR="00227503">
        <w:t>.</w:t>
      </w:r>
      <w:r w:rsidR="00227503" w:rsidRPr="00FC6E6E">
        <w:t xml:space="preserve"> Quy trình nghiệp vụ của client</w:t>
      </w:r>
    </w:p>
    <w:p w14:paraId="1473C9FD" w14:textId="77777777" w:rsidR="00227503" w:rsidRPr="00BF0662" w:rsidRDefault="00227503" w:rsidP="00227503">
      <w:pPr>
        <w:pStyle w:val="ListParagraph"/>
        <w:numPr>
          <w:ilvl w:val="0"/>
          <w:numId w:val="35"/>
        </w:numPr>
      </w:pPr>
      <w:r w:rsidRPr="00BF0662">
        <w:t xml:space="preserve">Bước 1: </w:t>
      </w:r>
      <w:r>
        <w:t>Truy cập vào trang chủ hệ thống</w:t>
      </w:r>
    </w:p>
    <w:p w14:paraId="3918A60F" w14:textId="31D397A3" w:rsidR="00227503" w:rsidRPr="00BF0662" w:rsidRDefault="00227503" w:rsidP="00227503">
      <w:r w:rsidRPr="00BF0662">
        <w:t xml:space="preserve">User có thể nhìn tổng quan hệ thống có các chức năng: </w:t>
      </w:r>
      <w:r w:rsidR="0089044D">
        <w:t>Danh s</w:t>
      </w:r>
      <w:r w:rsidR="0089044D" w:rsidRPr="0089044D">
        <w:t>ách</w:t>
      </w:r>
      <w:r w:rsidR="0089044D">
        <w:t xml:space="preserve"> s</w:t>
      </w:r>
      <w:r w:rsidR="0089044D" w:rsidRPr="0089044D">
        <w:t>ản</w:t>
      </w:r>
      <w:r w:rsidR="0089044D">
        <w:t xml:space="preserve"> ph</w:t>
      </w:r>
      <w:r w:rsidR="0089044D" w:rsidRPr="0089044D">
        <w:t>ẩm</w:t>
      </w:r>
      <w:r w:rsidR="0089044D">
        <w:t>, xem th</w:t>
      </w:r>
      <w:r w:rsidR="0089044D" w:rsidRPr="0089044D">
        <w:t>ô</w:t>
      </w:r>
      <w:r w:rsidR="0089044D">
        <w:t>ng tin chi ti</w:t>
      </w:r>
      <w:r w:rsidR="0089044D" w:rsidRPr="0089044D">
        <w:t>ết</w:t>
      </w:r>
      <w:r w:rsidR="0089044D">
        <w:t xml:space="preserve"> s</w:t>
      </w:r>
      <w:r w:rsidR="0089044D" w:rsidRPr="0089044D">
        <w:t>ản</w:t>
      </w:r>
      <w:r w:rsidR="0089044D">
        <w:t xml:space="preserve"> ph</w:t>
      </w:r>
      <w:r w:rsidR="0089044D" w:rsidRPr="0089044D">
        <w:t>ẩm</w:t>
      </w:r>
      <w:r w:rsidR="0089044D">
        <w:t xml:space="preserve">, </w:t>
      </w:r>
      <w:r w:rsidR="0089044D" w:rsidRPr="0089044D">
        <w:t>đăn</w:t>
      </w:r>
      <w:r w:rsidR="0089044D">
        <w:t>g nh</w:t>
      </w:r>
      <w:r w:rsidR="0089044D" w:rsidRPr="0089044D">
        <w:t>ập</w:t>
      </w:r>
      <w:r w:rsidR="0089044D">
        <w:t>/</w:t>
      </w:r>
      <w:r w:rsidR="0089044D" w:rsidRPr="0089044D">
        <w:t>đă</w:t>
      </w:r>
      <w:r w:rsidR="0089044D">
        <w:t>ng k</w:t>
      </w:r>
      <w:r w:rsidR="0089044D" w:rsidRPr="0089044D">
        <w:t>ý</w:t>
      </w:r>
      <w:r w:rsidR="0089044D">
        <w:t>, t</w:t>
      </w:r>
      <w:r w:rsidR="0089044D" w:rsidRPr="0089044D">
        <w:t>ì</w:t>
      </w:r>
      <w:r w:rsidR="0089044D">
        <w:t>m ki</w:t>
      </w:r>
      <w:r w:rsidR="0089044D" w:rsidRPr="0089044D">
        <w:t>ếm</w:t>
      </w:r>
      <w:r w:rsidR="0089044D">
        <w:t xml:space="preserve"> s</w:t>
      </w:r>
      <w:r w:rsidR="0089044D" w:rsidRPr="0089044D">
        <w:t>ản</w:t>
      </w:r>
      <w:r w:rsidR="0089044D">
        <w:t xml:space="preserve"> ph</w:t>
      </w:r>
      <w:r w:rsidR="0089044D" w:rsidRPr="0089044D">
        <w:t>ẩm</w:t>
      </w:r>
      <w:r w:rsidR="0089044D">
        <w:t>, li</w:t>
      </w:r>
      <w:r w:rsidR="0089044D" w:rsidRPr="0089044D">
        <w:t>ên</w:t>
      </w:r>
      <w:r w:rsidR="0089044D">
        <w:t xml:space="preserve"> h</w:t>
      </w:r>
      <w:r w:rsidR="0089044D" w:rsidRPr="0089044D">
        <w:t>ệ</w:t>
      </w:r>
      <w:r w:rsidR="0089044D">
        <w:t xml:space="preserve"> v</w:t>
      </w:r>
      <w:r w:rsidR="0089044D" w:rsidRPr="0089044D">
        <w:t>ới</w:t>
      </w:r>
      <w:r w:rsidR="0089044D">
        <w:t xml:space="preserve"> c</w:t>
      </w:r>
      <w:r w:rsidR="0089044D" w:rsidRPr="0089044D">
        <w:t>ử</w:t>
      </w:r>
      <w:r w:rsidR="0089044D">
        <w:t>a h</w:t>
      </w:r>
      <w:r w:rsidR="0089044D" w:rsidRPr="0089044D">
        <w:t>àng</w:t>
      </w:r>
      <w:r w:rsidR="0089044D">
        <w:t>, xem tin t</w:t>
      </w:r>
      <w:r w:rsidR="0089044D" w:rsidRPr="0089044D">
        <w:t>ức</w:t>
      </w:r>
      <w:r w:rsidR="0089044D">
        <w:t>, đ</w:t>
      </w:r>
      <w:r w:rsidR="0089044D" w:rsidRPr="0089044D">
        <w:t>ặ</w:t>
      </w:r>
      <w:r w:rsidR="0089044D">
        <w:t>t h</w:t>
      </w:r>
      <w:r w:rsidR="0089044D" w:rsidRPr="0089044D">
        <w:t>àn</w:t>
      </w:r>
      <w:r w:rsidR="0089044D">
        <w:t>g/mua h</w:t>
      </w:r>
      <w:r w:rsidR="0089044D" w:rsidRPr="0089044D">
        <w:t>àn</w:t>
      </w:r>
      <w:r w:rsidR="0089044D">
        <w:t>g</w:t>
      </w:r>
    </w:p>
    <w:p w14:paraId="01A75B4E" w14:textId="77777777" w:rsidR="00227503" w:rsidRPr="00BF0662" w:rsidRDefault="00227503" w:rsidP="00227503">
      <w:pPr>
        <w:pStyle w:val="ListParagraph"/>
        <w:numPr>
          <w:ilvl w:val="0"/>
          <w:numId w:val="35"/>
        </w:numPr>
      </w:pPr>
      <w:r w:rsidRPr="00BF0662">
        <w:t>Bước 2: Đăng nhập/ Đăng xuất</w:t>
      </w:r>
    </w:p>
    <w:p w14:paraId="0C666840" w14:textId="20126C72" w:rsidR="00227503" w:rsidRPr="00BF0662" w:rsidRDefault="00441EC2" w:rsidP="00441EC2">
      <w:r w:rsidRPr="00BF0662">
        <w:t xml:space="preserve">Khi </w:t>
      </w:r>
      <w:r>
        <w:t>mu</w:t>
      </w:r>
      <w:r w:rsidRPr="00441EC2">
        <w:t>ố</w:t>
      </w:r>
      <w:r>
        <w:t>n đ</w:t>
      </w:r>
      <w:r w:rsidRPr="00441EC2">
        <w:t>ặ</w:t>
      </w:r>
      <w:r>
        <w:t>t h</w:t>
      </w:r>
      <w:r w:rsidRPr="00441EC2">
        <w:t>àn</w:t>
      </w:r>
      <w:r>
        <w:t>g th</w:t>
      </w:r>
      <w:r w:rsidRPr="00441EC2">
        <w:t>ì</w:t>
      </w:r>
      <w:r>
        <w:t xml:space="preserve"> kh</w:t>
      </w:r>
      <w:r w:rsidRPr="00441EC2">
        <w:t>ác</w:t>
      </w:r>
      <w:r>
        <w:t>h h</w:t>
      </w:r>
      <w:r w:rsidRPr="00441EC2">
        <w:t>àn</w:t>
      </w:r>
      <w:r>
        <w:t>g b</w:t>
      </w:r>
      <w:r w:rsidRPr="00441EC2">
        <w:t>ắt</w:t>
      </w:r>
      <w:r>
        <w:t xml:space="preserve"> bu</w:t>
      </w:r>
      <w:r w:rsidRPr="00441EC2">
        <w:t>ộ</w:t>
      </w:r>
      <w:r>
        <w:t>c ph</w:t>
      </w:r>
      <w:r w:rsidRPr="00441EC2">
        <w:t>ải</w:t>
      </w:r>
      <w:r>
        <w:t xml:space="preserve"> </w:t>
      </w:r>
      <w:r w:rsidRPr="00441EC2">
        <w:t>đăn</w:t>
      </w:r>
      <w:r>
        <w:t>g nh</w:t>
      </w:r>
      <w:r w:rsidRPr="00441EC2">
        <w:t>ập</w:t>
      </w:r>
      <w:r>
        <w:t xml:space="preserve"> v</w:t>
      </w:r>
      <w:r w:rsidRPr="00441EC2">
        <w:t>ào</w:t>
      </w:r>
      <w:r>
        <w:t xml:space="preserve"> h</w:t>
      </w:r>
      <w:r w:rsidRPr="00441EC2">
        <w:t>ệ</w:t>
      </w:r>
      <w:r>
        <w:t xml:space="preserve"> thống</w:t>
      </w:r>
      <w:r w:rsidR="00227503" w:rsidRPr="00BF0662">
        <w:t xml:space="preserve">. Nếu user đó chưa có tài khoản phải đăng ký </w:t>
      </w:r>
      <w:r>
        <w:t>t</w:t>
      </w:r>
      <w:r w:rsidRPr="00441EC2">
        <w:t>ài</w:t>
      </w:r>
      <w:r>
        <w:t xml:space="preserve"> kho</w:t>
      </w:r>
      <w:r w:rsidRPr="00441EC2">
        <w:t>ản</w:t>
      </w:r>
      <w:r>
        <w:t xml:space="preserve"> tr</w:t>
      </w:r>
      <w:r w:rsidRPr="00441EC2">
        <w:t>ên</w:t>
      </w:r>
      <w:r>
        <w:t xml:space="preserve"> h</w:t>
      </w:r>
      <w:r w:rsidRPr="00441EC2">
        <w:t>ệ</w:t>
      </w:r>
      <w:r>
        <w:t xml:space="preserve"> th</w:t>
      </w:r>
      <w:r w:rsidRPr="00441EC2">
        <w:t>ố</w:t>
      </w:r>
      <w:r>
        <w:t>ng</w:t>
      </w:r>
      <w:r w:rsidR="00227503" w:rsidRPr="00BF0662">
        <w:t xml:space="preserve">, sau khi đăng ký xong chuyển sang bước đăng nhập rồi mới bắt đầu thực hiện </w:t>
      </w:r>
      <w:r>
        <w:t>đ</w:t>
      </w:r>
      <w:r w:rsidRPr="00441EC2">
        <w:t>ặ</w:t>
      </w:r>
      <w:r>
        <w:t>t h</w:t>
      </w:r>
      <w:r w:rsidRPr="00441EC2">
        <w:t>àn</w:t>
      </w:r>
      <w:r>
        <w:t>g</w:t>
      </w:r>
      <w:r w:rsidR="00227503" w:rsidRPr="00BF0662">
        <w:t xml:space="preserve"> được. </w:t>
      </w:r>
      <w:r>
        <w:t>N</w:t>
      </w:r>
      <w:r w:rsidR="00227503" w:rsidRPr="00BF0662">
        <w:t>ếu đã tồn tại tài khoản thì không thể đăng ký được nữa.</w:t>
      </w:r>
    </w:p>
    <w:p w14:paraId="4FBA1978" w14:textId="61944C91" w:rsidR="00227503" w:rsidRPr="00BF0662" w:rsidRDefault="00227503" w:rsidP="0089044D">
      <w:pPr>
        <w:pStyle w:val="ListParagraph"/>
        <w:numPr>
          <w:ilvl w:val="0"/>
          <w:numId w:val="35"/>
        </w:numPr>
      </w:pPr>
      <w:r w:rsidRPr="00BF0662">
        <w:t xml:space="preserve">Bước 3: </w:t>
      </w:r>
      <w:r w:rsidR="0089044D" w:rsidRPr="0089044D">
        <w:t>Đặ</w:t>
      </w:r>
      <w:r w:rsidR="0089044D">
        <w:t>t h</w:t>
      </w:r>
      <w:r w:rsidR="0089044D" w:rsidRPr="0089044D">
        <w:t>àn</w:t>
      </w:r>
      <w:r w:rsidR="0089044D">
        <w:t>g</w:t>
      </w:r>
    </w:p>
    <w:p w14:paraId="316FFB1B" w14:textId="53E91388" w:rsidR="00227503" w:rsidRPr="00BF0662" w:rsidRDefault="0089044D" w:rsidP="00227503">
      <w:r>
        <w:t>H</w:t>
      </w:r>
      <w:r w:rsidRPr="0089044D">
        <w:t>ệ</w:t>
      </w:r>
      <w:r>
        <w:t xml:space="preserve"> th</w:t>
      </w:r>
      <w:r w:rsidRPr="0089044D">
        <w:t>ốn</w:t>
      </w:r>
      <w:r>
        <w:t>g hi</w:t>
      </w:r>
      <w:r w:rsidRPr="0089044D">
        <w:t>ển</w:t>
      </w:r>
      <w:r>
        <w:t xml:space="preserve"> th</w:t>
      </w:r>
      <w:r w:rsidRPr="0089044D">
        <w:t>ị</w:t>
      </w:r>
      <w:r>
        <w:t xml:space="preserve"> c</w:t>
      </w:r>
      <w:r w:rsidRPr="0089044D">
        <w:t>ác</w:t>
      </w:r>
      <w:r>
        <w:t xml:space="preserve"> s</w:t>
      </w:r>
      <w:r w:rsidRPr="0089044D">
        <w:t>ản</w:t>
      </w:r>
      <w:r>
        <w:t xml:space="preserve"> ph</w:t>
      </w:r>
      <w:r w:rsidRPr="0089044D">
        <w:t>ẩm</w:t>
      </w:r>
      <w:r>
        <w:t xml:space="preserve"> v</w:t>
      </w:r>
      <w:r w:rsidRPr="0089044D">
        <w:t>à</w:t>
      </w:r>
      <w:r>
        <w:t xml:space="preserve"> th</w:t>
      </w:r>
      <w:r w:rsidRPr="0089044D">
        <w:t>ô</w:t>
      </w:r>
      <w:r>
        <w:t>ng tin s</w:t>
      </w:r>
      <w:r w:rsidRPr="0089044D">
        <w:t>ản</w:t>
      </w:r>
      <w:r>
        <w:t xml:space="preserve"> ph</w:t>
      </w:r>
      <w:r w:rsidRPr="0089044D">
        <w:t>ẩm</w:t>
      </w:r>
      <w:r>
        <w:t xml:space="preserve"> tr</w:t>
      </w:r>
      <w:r w:rsidRPr="0089044D">
        <w:t>ê</w:t>
      </w:r>
      <w:r>
        <w:t>n m</w:t>
      </w:r>
      <w:r w:rsidRPr="0089044D">
        <w:t>àn</w:t>
      </w:r>
      <w:r>
        <w:t xml:space="preserve"> h</w:t>
      </w:r>
      <w:r w:rsidRPr="0089044D">
        <w:t>ìn</w:t>
      </w:r>
      <w:r>
        <w:t>h trang ch</w:t>
      </w:r>
      <w:r w:rsidRPr="0089044D">
        <w:t>ủ</w:t>
      </w:r>
      <w:r w:rsidR="00227503" w:rsidRPr="00BF0662">
        <w:t>.</w:t>
      </w:r>
      <w:r>
        <w:t xml:space="preserve"> Kh</w:t>
      </w:r>
      <w:r w:rsidRPr="0089044D">
        <w:t>ác</w:t>
      </w:r>
      <w:r>
        <w:t>h h</w:t>
      </w:r>
      <w:r w:rsidRPr="0089044D">
        <w:t>àn</w:t>
      </w:r>
      <w:r>
        <w:t>g c</w:t>
      </w:r>
      <w:r w:rsidRPr="0089044D">
        <w:t>ó</w:t>
      </w:r>
      <w:r>
        <w:t xml:space="preserve"> th</w:t>
      </w:r>
      <w:r w:rsidRPr="0089044D">
        <w:t>ể</w:t>
      </w:r>
      <w:r>
        <w:t xml:space="preserve"> xem, th</w:t>
      </w:r>
      <w:r w:rsidRPr="0089044D">
        <w:t>ực</w:t>
      </w:r>
      <w:r>
        <w:t xml:space="preserve"> hi</w:t>
      </w:r>
      <w:r w:rsidRPr="0089044D">
        <w:t>ệ</w:t>
      </w:r>
      <w:r>
        <w:t>n th</w:t>
      </w:r>
      <w:r w:rsidRPr="0089044D">
        <w:t>ê</w:t>
      </w:r>
      <w:r>
        <w:t>m s</w:t>
      </w:r>
      <w:r w:rsidRPr="0089044D">
        <w:t>ản</w:t>
      </w:r>
      <w:r>
        <w:t xml:space="preserve"> ph</w:t>
      </w:r>
      <w:r w:rsidRPr="0089044D">
        <w:t>ẩm</w:t>
      </w:r>
      <w:r>
        <w:t xml:space="preserve"> v</w:t>
      </w:r>
      <w:r w:rsidRPr="0089044D">
        <w:t>à</w:t>
      </w:r>
      <w:r>
        <w:t xml:space="preserve"> gi</w:t>
      </w:r>
      <w:r w:rsidRPr="0089044D">
        <w:t>ỏ</w:t>
      </w:r>
      <w:r>
        <w:t xml:space="preserve"> h</w:t>
      </w:r>
      <w:r w:rsidRPr="0089044D">
        <w:t>àn</w:t>
      </w:r>
      <w:r>
        <w:t>g v</w:t>
      </w:r>
      <w:r w:rsidRPr="0089044D">
        <w:t>à</w:t>
      </w:r>
      <w:r>
        <w:t xml:space="preserve"> th</w:t>
      </w:r>
      <w:r w:rsidRPr="0089044D">
        <w:t>ực</w:t>
      </w:r>
      <w:r>
        <w:t xml:space="preserve"> hi</w:t>
      </w:r>
      <w:r w:rsidRPr="0089044D">
        <w:t>ệ</w:t>
      </w:r>
      <w:r>
        <w:t>n đ</w:t>
      </w:r>
      <w:r w:rsidRPr="0089044D">
        <w:t>ặ</w:t>
      </w:r>
      <w:r>
        <w:t>t h</w:t>
      </w:r>
      <w:r w:rsidRPr="0089044D">
        <w:t>àn</w:t>
      </w:r>
      <w:r>
        <w:t>g ngay tr</w:t>
      </w:r>
      <w:r w:rsidRPr="0089044D">
        <w:t>ê</w:t>
      </w:r>
      <w:r>
        <w:t>n h</w:t>
      </w:r>
      <w:r w:rsidRPr="0089044D">
        <w:t>ệ</w:t>
      </w:r>
      <w:r>
        <w:t xml:space="preserve"> th</w:t>
      </w:r>
      <w:r w:rsidRPr="0089044D">
        <w:t>ố</w:t>
      </w:r>
      <w:r>
        <w:t>ng.</w:t>
      </w:r>
      <w:r w:rsidR="00227503" w:rsidRPr="00BF0662">
        <w:t xml:space="preserve"> </w:t>
      </w:r>
    </w:p>
    <w:p w14:paraId="3001092F" w14:textId="77777777" w:rsidR="00227503" w:rsidRPr="00BF0662" w:rsidRDefault="00227503" w:rsidP="00227503">
      <w:pPr>
        <w:pStyle w:val="ListParagraph"/>
        <w:numPr>
          <w:ilvl w:val="0"/>
          <w:numId w:val="35"/>
        </w:numPr>
      </w:pPr>
      <w:r w:rsidRPr="00BF0662">
        <w:t>Bước 4: Quản lý user</w:t>
      </w:r>
    </w:p>
    <w:p w14:paraId="32CA29C4" w14:textId="77777777" w:rsidR="00227503" w:rsidRPr="00BF0662" w:rsidRDefault="00227503" w:rsidP="00227503">
      <w:r w:rsidRPr="00BF0662">
        <w:t>Vì hệ thống có hệ thống admin và hệ thống client nên user cũng có 2 loại. Với user admin có thể: xem thông tin user, thêm, sửa, xóa user. User client thì admin chỉ có thể xem thông tin đó và có thể xóa user đó. Ngoài ra có thể tìm kiếm theo tên user.</w:t>
      </w:r>
    </w:p>
    <w:p w14:paraId="10B107F1" w14:textId="77777777" w:rsidR="00227503" w:rsidRPr="00BF0662" w:rsidRDefault="00227503" w:rsidP="00227503">
      <w:pPr>
        <w:pStyle w:val="ListParagraph"/>
        <w:numPr>
          <w:ilvl w:val="0"/>
          <w:numId w:val="35"/>
        </w:numPr>
      </w:pPr>
      <w:r w:rsidRPr="00BF0662">
        <w:t>Bước 5: Quản lý tin tức</w:t>
      </w:r>
    </w:p>
    <w:p w14:paraId="4D34471C" w14:textId="4C0D13C2" w:rsidR="003825A1" w:rsidRDefault="00227503" w:rsidP="00A830AC">
      <w:r w:rsidRPr="00BF0662">
        <w:t xml:space="preserve">Mục này chứa danh sách tin tức, </w:t>
      </w:r>
      <w:r w:rsidR="0089044D">
        <w:t>kh</w:t>
      </w:r>
      <w:r w:rsidR="0089044D" w:rsidRPr="0089044D">
        <w:t>ác</w:t>
      </w:r>
      <w:r w:rsidR="0089044D">
        <w:t>h h</w:t>
      </w:r>
      <w:r w:rsidR="0089044D" w:rsidRPr="0089044D">
        <w:t>àn</w:t>
      </w:r>
      <w:r w:rsidR="0089044D">
        <w:t>g c</w:t>
      </w:r>
      <w:r w:rsidR="0089044D" w:rsidRPr="0089044D">
        <w:t>ó</w:t>
      </w:r>
      <w:r w:rsidR="0089044D">
        <w:t xml:space="preserve"> th</w:t>
      </w:r>
      <w:r w:rsidR="0089044D" w:rsidRPr="0089044D">
        <w:t>ể</w:t>
      </w:r>
      <w:r w:rsidR="0089044D">
        <w:t xml:space="preserve"> xem tin t</w:t>
      </w:r>
      <w:r w:rsidR="0089044D" w:rsidRPr="0089044D">
        <w:t>ức</w:t>
      </w:r>
      <w:r w:rsidR="0089044D">
        <w:t xml:space="preserve"> </w:t>
      </w:r>
      <w:r w:rsidR="0089044D" w:rsidRPr="0089044D">
        <w:t>ở</w:t>
      </w:r>
      <w:r w:rsidR="0089044D">
        <w:t xml:space="preserve"> </w:t>
      </w:r>
      <w:r w:rsidR="0089044D" w:rsidRPr="0089044D">
        <w:t>đây</w:t>
      </w:r>
      <w:r w:rsidRPr="00BF0662">
        <w:t>.</w:t>
      </w:r>
      <w:r w:rsidR="0089044D">
        <w:t xml:space="preserve"> Qu</w:t>
      </w:r>
      <w:r w:rsidR="0089044D" w:rsidRPr="0089044D">
        <w:t>ản</w:t>
      </w:r>
      <w:r w:rsidR="0089044D">
        <w:t xml:space="preserve"> tr</w:t>
      </w:r>
      <w:r w:rsidR="0089044D" w:rsidRPr="0089044D">
        <w:t>ị</w:t>
      </w:r>
      <w:r w:rsidR="0089044D">
        <w:t xml:space="preserve"> vi</w:t>
      </w:r>
      <w:r w:rsidR="0089044D" w:rsidRPr="0089044D">
        <w:t>ê</w:t>
      </w:r>
      <w:r w:rsidR="0089044D">
        <w:t>n th</w:t>
      </w:r>
      <w:r w:rsidR="0089044D" w:rsidRPr="0089044D">
        <w:t>ê</w:t>
      </w:r>
      <w:r w:rsidR="0089044D">
        <w:t>m tin t</w:t>
      </w:r>
      <w:r w:rsidR="0089044D" w:rsidRPr="0089044D">
        <w:t>ức</w:t>
      </w:r>
      <w:r w:rsidR="0089044D">
        <w:t xml:space="preserve"> </w:t>
      </w:r>
      <w:r w:rsidR="0089044D" w:rsidRPr="0089044D">
        <w:t>ở</w:t>
      </w:r>
      <w:r w:rsidR="0089044D">
        <w:t xml:space="preserve"> ch</w:t>
      </w:r>
      <w:r w:rsidR="0089044D" w:rsidRPr="0089044D">
        <w:t>ức</w:t>
      </w:r>
      <w:r w:rsidR="0089044D">
        <w:t xml:space="preserve"> n</w:t>
      </w:r>
      <w:r w:rsidR="0089044D" w:rsidRPr="0089044D">
        <w:t>ăn</w:t>
      </w:r>
      <w:r w:rsidR="0089044D">
        <w:t>g Qu</w:t>
      </w:r>
      <w:r w:rsidR="0089044D" w:rsidRPr="0089044D">
        <w:t>ản</w:t>
      </w:r>
      <w:r w:rsidR="0089044D">
        <w:t xml:space="preserve"> l</w:t>
      </w:r>
      <w:r w:rsidR="0089044D" w:rsidRPr="0089044D">
        <w:t>ý</w:t>
      </w:r>
      <w:r w:rsidR="0089044D">
        <w:t xml:space="preserve"> tin t</w:t>
      </w:r>
      <w:r w:rsidR="0089044D" w:rsidRPr="0089044D">
        <w:t>ức</w:t>
      </w:r>
      <w:r w:rsidR="0089044D">
        <w:t xml:space="preserve"> t</w:t>
      </w:r>
      <w:r w:rsidR="0089044D" w:rsidRPr="0089044D">
        <w:t>ại</w:t>
      </w:r>
      <w:r w:rsidR="0089044D">
        <w:t xml:space="preserve"> trang admin, tin t</w:t>
      </w:r>
      <w:r w:rsidR="0089044D" w:rsidRPr="0089044D">
        <w:t>ức</w:t>
      </w:r>
      <w:r w:rsidR="0089044D">
        <w:t xml:space="preserve"> s</w:t>
      </w:r>
      <w:r w:rsidR="0089044D" w:rsidRPr="0089044D">
        <w:t>ẽ</w:t>
      </w:r>
      <w:r w:rsidR="0089044D">
        <w:t xml:space="preserve"> hi</w:t>
      </w:r>
      <w:r w:rsidR="0089044D" w:rsidRPr="0089044D">
        <w:t>ển</w:t>
      </w:r>
      <w:r w:rsidR="0089044D">
        <w:t xml:space="preserve"> th</w:t>
      </w:r>
      <w:r w:rsidR="0089044D" w:rsidRPr="0089044D">
        <w:t>ị</w:t>
      </w:r>
      <w:r w:rsidR="0089044D">
        <w:t xml:space="preserve"> l</w:t>
      </w:r>
      <w:r w:rsidR="0089044D" w:rsidRPr="0089044D">
        <w:t>ê</w:t>
      </w:r>
      <w:r w:rsidR="0089044D">
        <w:t xml:space="preserve">n </w:t>
      </w:r>
      <w:r w:rsidR="0089044D" w:rsidRPr="0089044D">
        <w:t>đâ</w:t>
      </w:r>
      <w:r w:rsidR="0089044D">
        <w:t>y</w:t>
      </w:r>
    </w:p>
    <w:p w14:paraId="2A27985E" w14:textId="201E6B03" w:rsidR="00227503" w:rsidRPr="00227503" w:rsidRDefault="003825A1" w:rsidP="003825A1">
      <w:pPr>
        <w:spacing w:after="160" w:line="259" w:lineRule="auto"/>
        <w:ind w:firstLine="0"/>
        <w:jc w:val="left"/>
      </w:pPr>
      <w:r>
        <w:br w:type="page"/>
      </w:r>
    </w:p>
    <w:p w14:paraId="14B22EFC" w14:textId="7D99717E" w:rsidR="00512CF2" w:rsidRPr="00052FA5" w:rsidRDefault="00512CF2" w:rsidP="004504DD">
      <w:pPr>
        <w:pStyle w:val="Heading2"/>
      </w:pPr>
      <w:bookmarkStart w:id="25" w:name="_Toc25659921"/>
      <w:bookmarkStart w:id="26" w:name="_Toc27080143"/>
      <w:bookmarkStart w:id="27" w:name="_Toc58107392"/>
      <w:bookmarkStart w:id="28" w:name="_Toc58107545"/>
      <w:bookmarkStart w:id="29" w:name="_Toc90584023"/>
      <w:r w:rsidRPr="00052FA5">
        <w:lastRenderedPageBreak/>
        <w:t>Kết luận chương</w:t>
      </w:r>
      <w:bookmarkEnd w:id="25"/>
      <w:bookmarkEnd w:id="26"/>
      <w:bookmarkEnd w:id="27"/>
      <w:bookmarkEnd w:id="28"/>
      <w:bookmarkEnd w:id="29"/>
    </w:p>
    <w:p w14:paraId="12C147B3" w14:textId="77777777" w:rsidR="00512CF2" w:rsidRPr="00052FA5" w:rsidRDefault="00512CF2" w:rsidP="00783296">
      <w:r w:rsidRPr="00052FA5">
        <w:t>Chương 1 đã nêu ra được những nội dung chính sau đây:</w:t>
      </w:r>
    </w:p>
    <w:p w14:paraId="1BE862D0" w14:textId="79D19A58" w:rsidR="00512CF2" w:rsidRPr="00052FA5" w:rsidRDefault="00512CF2" w:rsidP="00783296">
      <w:r w:rsidRPr="00052FA5">
        <w:t xml:space="preserve">+ Đưa ra mô tả tổng quan </w:t>
      </w:r>
      <w:r w:rsidR="008120D2" w:rsidRPr="008120D2">
        <w:t>w</w:t>
      </w:r>
      <w:r w:rsidR="008120D2">
        <w:t>ebsite b</w:t>
      </w:r>
      <w:r w:rsidR="008120D2" w:rsidRPr="008120D2">
        <w:t>á</w:t>
      </w:r>
      <w:r w:rsidR="008120D2">
        <w:t>n m</w:t>
      </w:r>
      <w:r w:rsidR="008120D2" w:rsidRPr="008120D2">
        <w:t>áy</w:t>
      </w:r>
      <w:r w:rsidR="008120D2">
        <w:t xml:space="preserve"> t</w:t>
      </w:r>
      <w:r w:rsidR="008120D2" w:rsidRPr="008120D2">
        <w:t>í</w:t>
      </w:r>
      <w:r w:rsidR="008120D2">
        <w:t>nh x</w:t>
      </w:r>
      <w:r w:rsidR="008120D2" w:rsidRPr="008120D2">
        <w:t>ác</w:t>
      </w:r>
      <w:r w:rsidR="008120D2">
        <w:t>h tay tr</w:t>
      </w:r>
      <w:r w:rsidR="008120D2" w:rsidRPr="008120D2">
        <w:t>ự</w:t>
      </w:r>
      <w:r w:rsidR="008120D2">
        <w:t>c tuy</w:t>
      </w:r>
      <w:r w:rsidR="008120D2" w:rsidRPr="008120D2">
        <w:t>ến</w:t>
      </w:r>
      <w:r w:rsidR="008120D2">
        <w:t xml:space="preserve"> </w:t>
      </w:r>
      <w:r w:rsidRPr="00052FA5">
        <w:t>bao gồm: phân tích thực trạng, mục đích, nhiệm vụ cũng như cơ cấu tổ chức của hệ thống.</w:t>
      </w:r>
    </w:p>
    <w:p w14:paraId="3D2395A9" w14:textId="1B701184" w:rsidR="00512CF2" w:rsidRPr="00052FA5" w:rsidRDefault="00512CF2" w:rsidP="00783296">
      <w:r w:rsidRPr="00052FA5">
        <w:t xml:space="preserve">+ Khảo sát quy trình </w:t>
      </w:r>
      <w:r w:rsidR="001D2C75" w:rsidRPr="00052FA5">
        <w:t>xử lý</w:t>
      </w:r>
      <w:r w:rsidRPr="00052FA5">
        <w:t xml:space="preserve"> của hệ thống</w:t>
      </w:r>
    </w:p>
    <w:p w14:paraId="56B2CB45" w14:textId="641C56F8" w:rsidR="00855CA2" w:rsidRPr="00052FA5" w:rsidRDefault="00512CF2" w:rsidP="003825A1">
      <w:r w:rsidRPr="00052FA5">
        <w:t>+ Mô tả tiến trình nghiệp vụ của hệ thống</w:t>
      </w:r>
      <w:r w:rsidR="00855CA2" w:rsidRPr="00052FA5">
        <w:t xml:space="preserve"> </w:t>
      </w:r>
    </w:p>
    <w:p w14:paraId="637256D5" w14:textId="0253D153" w:rsidR="00512CF2" w:rsidRPr="00052FA5" w:rsidRDefault="00512CF2" w:rsidP="00783296">
      <w:r w:rsidRPr="00052FA5">
        <w:t xml:space="preserve">Ở chương tiếp theo, </w:t>
      </w:r>
      <w:r w:rsidR="00861D9F" w:rsidRPr="00052FA5">
        <w:t>sinh viên</w:t>
      </w:r>
      <w:r w:rsidRPr="00052FA5">
        <w:t xml:space="preserve"> sẽ phân tích hệ thống </w:t>
      </w:r>
      <w:r w:rsidR="008120D2">
        <w:t>website b</w:t>
      </w:r>
      <w:r w:rsidR="008120D2" w:rsidRPr="008120D2">
        <w:t>án</w:t>
      </w:r>
      <w:r w:rsidR="008120D2">
        <w:t xml:space="preserve"> m</w:t>
      </w:r>
      <w:r w:rsidR="008120D2" w:rsidRPr="008120D2">
        <w:t>áy</w:t>
      </w:r>
      <w:r w:rsidR="008120D2">
        <w:t xml:space="preserve"> t</w:t>
      </w:r>
      <w:r w:rsidR="008120D2" w:rsidRPr="008120D2">
        <w:t>ính</w:t>
      </w:r>
      <w:r w:rsidR="008120D2">
        <w:t xml:space="preserve"> x</w:t>
      </w:r>
      <w:r w:rsidR="008120D2" w:rsidRPr="008120D2">
        <w:t>ác</w:t>
      </w:r>
      <w:r w:rsidR="008120D2">
        <w:t>h tay tr</w:t>
      </w:r>
      <w:r w:rsidR="008120D2" w:rsidRPr="008120D2">
        <w:t>ự</w:t>
      </w:r>
      <w:r w:rsidR="008120D2">
        <w:t>c tuy</w:t>
      </w:r>
      <w:r w:rsidR="008120D2" w:rsidRPr="008120D2">
        <w:t>ến</w:t>
      </w:r>
      <w:r w:rsidR="00CC2CB2" w:rsidRPr="00052FA5">
        <w:t>.</w:t>
      </w:r>
    </w:p>
    <w:p w14:paraId="13FBFA66" w14:textId="44C1DDF7" w:rsidR="009745EB" w:rsidRPr="00052FA5" w:rsidRDefault="009745EB" w:rsidP="00783296"/>
    <w:p w14:paraId="5C6D2E70" w14:textId="242CF680" w:rsidR="009745EB" w:rsidRPr="00052FA5" w:rsidRDefault="009745EB" w:rsidP="00783296"/>
    <w:p w14:paraId="0EAD7F99" w14:textId="77052D2C" w:rsidR="009745EB" w:rsidRPr="00052FA5" w:rsidRDefault="00A830AC" w:rsidP="00A830AC">
      <w:pPr>
        <w:spacing w:after="160" w:line="259" w:lineRule="auto"/>
        <w:ind w:firstLine="0"/>
        <w:jc w:val="left"/>
      </w:pPr>
      <w:r>
        <w:br w:type="page"/>
      </w:r>
    </w:p>
    <w:p w14:paraId="39B02BED" w14:textId="4A8BB973" w:rsidR="009745EB" w:rsidRPr="00DE5714" w:rsidRDefault="008949BA" w:rsidP="00DE5980">
      <w:pPr>
        <w:pStyle w:val="Heading1"/>
      </w:pPr>
      <w:bookmarkStart w:id="30" w:name="_Toc27080145"/>
      <w:bookmarkStart w:id="31" w:name="_Toc58107394"/>
      <w:bookmarkStart w:id="32" w:name="_Toc58107547"/>
      <w:r>
        <w:lastRenderedPageBreak/>
        <w:br/>
      </w:r>
      <w:bookmarkStart w:id="33" w:name="_Toc90584024"/>
      <w:r w:rsidR="009745EB" w:rsidRPr="00DE5714">
        <w:t>PHÂN TÍCH HỆ THỐNG</w:t>
      </w:r>
      <w:bookmarkEnd w:id="30"/>
      <w:bookmarkEnd w:id="31"/>
      <w:bookmarkEnd w:id="32"/>
      <w:bookmarkEnd w:id="33"/>
    </w:p>
    <w:p w14:paraId="3692039B" w14:textId="769CF544" w:rsidR="009745EB" w:rsidRPr="00052FA5" w:rsidRDefault="009745EB" w:rsidP="00783296">
      <w:r w:rsidRPr="00052FA5">
        <w:t xml:space="preserve">Sau khi khảo sát hệ thống, để có thể hiểu hơn các nghiệp vụ, chức năng của hệ thống cần phải xây dựng, bước tiếp theo </w:t>
      </w:r>
      <w:r w:rsidR="00861D9F" w:rsidRPr="00052FA5">
        <w:t>sinh viên</w:t>
      </w:r>
      <w:r w:rsidRPr="00052FA5">
        <w:t xml:space="preserve"> thực hiện công việc phân tích hệ thống. Ở giai đoạn này, </w:t>
      </w:r>
      <w:r w:rsidR="00861D9F" w:rsidRPr="00052FA5">
        <w:t>sinh viên</w:t>
      </w:r>
      <w:r w:rsidRPr="00052FA5">
        <w:t xml:space="preserve"> tập trung sử dụng phương pháp phân tích thiết kế hướng đối tượng. Trong chương này, </w:t>
      </w:r>
      <w:r w:rsidR="00861D9F" w:rsidRPr="00052FA5">
        <w:t xml:space="preserve">sinh viên </w:t>
      </w:r>
      <w:r w:rsidRPr="00052FA5">
        <w:t>đặc tả tiến trình nghiệp vụ, đưa ra các mô hình ca sử dụng (UseCase), biểu đồ tuần tự và mô hình dữ liệu của hệ thống đã khảo sát.</w:t>
      </w:r>
    </w:p>
    <w:p w14:paraId="1AA1295A" w14:textId="70055300" w:rsidR="009745EB" w:rsidRPr="00052FA5" w:rsidRDefault="009745EB" w:rsidP="004504DD">
      <w:pPr>
        <w:pStyle w:val="Heading2"/>
      </w:pPr>
      <w:bookmarkStart w:id="34" w:name="_Toc25659923"/>
      <w:bookmarkStart w:id="35" w:name="_Toc27080146"/>
      <w:bookmarkStart w:id="36" w:name="_Toc58107395"/>
      <w:bookmarkStart w:id="37" w:name="_Toc58107548"/>
      <w:bookmarkStart w:id="38" w:name="_Toc90584025"/>
      <w:r w:rsidRPr="00052FA5">
        <w:t>Phân tích chức năng, nghiệp vụ</w:t>
      </w:r>
      <w:bookmarkEnd w:id="34"/>
      <w:bookmarkEnd w:id="35"/>
      <w:bookmarkEnd w:id="36"/>
      <w:bookmarkEnd w:id="37"/>
      <w:bookmarkEnd w:id="38"/>
    </w:p>
    <w:p w14:paraId="6308B625" w14:textId="63D50038" w:rsidR="00EB3870" w:rsidRPr="00052FA5" w:rsidRDefault="00EB3870" w:rsidP="00783296">
      <w:pPr>
        <w:pStyle w:val="Heading3"/>
        <w:rPr>
          <w:rFonts w:cs="Times New Roman"/>
          <w:szCs w:val="28"/>
        </w:rPr>
      </w:pPr>
      <w:bookmarkStart w:id="39" w:name="_Toc90584026"/>
      <w:r w:rsidRPr="00052FA5">
        <w:rPr>
          <w:rFonts w:cs="Times New Roman"/>
          <w:szCs w:val="28"/>
        </w:rPr>
        <w:t>Phân tích yêu cầu</w:t>
      </w:r>
      <w:bookmarkEnd w:id="39"/>
      <w:r w:rsidRPr="00052FA5">
        <w:rPr>
          <w:rFonts w:cs="Times New Roman"/>
          <w:szCs w:val="28"/>
        </w:rPr>
        <w:t xml:space="preserve"> </w:t>
      </w:r>
    </w:p>
    <w:p w14:paraId="6040A033" w14:textId="1452DD49" w:rsidR="00EB3870" w:rsidRPr="00052FA5" w:rsidRDefault="00EB3870" w:rsidP="00715595">
      <w:pPr>
        <w:pStyle w:val="Heading4"/>
      </w:pPr>
      <w:r w:rsidRPr="00052FA5">
        <w:t>Yêu cầu hệ thống:</w:t>
      </w:r>
    </w:p>
    <w:p w14:paraId="2A4EC0E9" w14:textId="7A7BCBC6" w:rsidR="00EB3870" w:rsidRPr="00052FA5" w:rsidRDefault="008120D2" w:rsidP="00245A2B">
      <w:r w:rsidRPr="008120D2">
        <w:t>W</w:t>
      </w:r>
      <w:r>
        <w:t>ebsite b</w:t>
      </w:r>
      <w:r w:rsidRPr="008120D2">
        <w:t>á</w:t>
      </w:r>
      <w:r>
        <w:t>n m</w:t>
      </w:r>
      <w:r w:rsidRPr="008120D2">
        <w:t>áy</w:t>
      </w:r>
      <w:r>
        <w:t xml:space="preserve"> t</w:t>
      </w:r>
      <w:r w:rsidRPr="008120D2">
        <w:t>ín</w:t>
      </w:r>
      <w:r>
        <w:t>h x</w:t>
      </w:r>
      <w:r w:rsidRPr="008120D2">
        <w:t>ác</w:t>
      </w:r>
      <w:r>
        <w:t>h tay tr</w:t>
      </w:r>
      <w:r w:rsidRPr="008120D2">
        <w:t>ự</w:t>
      </w:r>
      <w:r>
        <w:t>c tuy</w:t>
      </w:r>
      <w:r w:rsidRPr="008120D2">
        <w:t>ến</w:t>
      </w:r>
      <w:r>
        <w:t xml:space="preserve"> l</w:t>
      </w:r>
      <w:r w:rsidRPr="008120D2">
        <w:t>à</w:t>
      </w:r>
      <w:r>
        <w:t xml:space="preserve"> m</w:t>
      </w:r>
      <w:r w:rsidRPr="008120D2">
        <w:t>ộ</w:t>
      </w:r>
      <w:r>
        <w:t>t h</w:t>
      </w:r>
      <w:r w:rsidRPr="008120D2">
        <w:t>ệ</w:t>
      </w:r>
      <w:r>
        <w:t xml:space="preserve"> th</w:t>
      </w:r>
      <w:r w:rsidRPr="008120D2">
        <w:t>ống</w:t>
      </w:r>
      <w:r>
        <w:t xml:space="preserve"> l</w:t>
      </w:r>
      <w:r w:rsidRPr="008120D2">
        <w:t>ư</w:t>
      </w:r>
      <w:r>
        <w:t>u tr</w:t>
      </w:r>
      <w:r w:rsidRPr="008120D2">
        <w:t>ữ</w:t>
      </w:r>
      <w:r>
        <w:t>, c</w:t>
      </w:r>
      <w:r w:rsidRPr="008120D2">
        <w:t>ập</w:t>
      </w:r>
      <w:r>
        <w:t xml:space="preserve"> nh</w:t>
      </w:r>
      <w:r w:rsidRPr="008120D2">
        <w:t>ậ</w:t>
      </w:r>
      <w:r>
        <w:t>t, ch</w:t>
      </w:r>
      <w:r w:rsidRPr="008120D2">
        <w:t>ỉnh</w:t>
      </w:r>
      <w:r>
        <w:t xml:space="preserve"> s</w:t>
      </w:r>
      <w:r w:rsidRPr="008120D2">
        <w:t>ử</w:t>
      </w:r>
      <w:r>
        <w:t>a th</w:t>
      </w:r>
      <w:r w:rsidRPr="008120D2">
        <w:t>ô</w:t>
      </w:r>
      <w:r>
        <w:t>ng tin s</w:t>
      </w:r>
      <w:r w:rsidRPr="008120D2">
        <w:t>ản</w:t>
      </w:r>
      <w:r>
        <w:t xml:space="preserve"> ph</w:t>
      </w:r>
      <w:r w:rsidRPr="008120D2">
        <w:t>ẩm</w:t>
      </w:r>
      <w:r>
        <w:t>, qu</w:t>
      </w:r>
      <w:r w:rsidRPr="008120D2">
        <w:t>ản</w:t>
      </w:r>
      <w:r>
        <w:t xml:space="preserve"> l</w:t>
      </w:r>
      <w:r w:rsidRPr="008120D2">
        <w:t>ý</w:t>
      </w:r>
      <w:r>
        <w:t xml:space="preserve"> theo d</w:t>
      </w:r>
      <w:r w:rsidRPr="008120D2">
        <w:t>õi</w:t>
      </w:r>
      <w:r>
        <w:t xml:space="preserve"> vi</w:t>
      </w:r>
      <w:r w:rsidRPr="008120D2">
        <w:t>ệ</w:t>
      </w:r>
      <w:r>
        <w:t>c b</w:t>
      </w:r>
      <w:r w:rsidRPr="008120D2">
        <w:t>án</w:t>
      </w:r>
      <w:r>
        <w:t xml:space="preserve"> h</w:t>
      </w:r>
      <w:r w:rsidRPr="008120D2">
        <w:t>àn</w:t>
      </w:r>
      <w:r>
        <w:t>g</w:t>
      </w:r>
      <w:r w:rsidR="0059426A">
        <w:t>/mua h</w:t>
      </w:r>
      <w:r w:rsidR="0059426A" w:rsidRPr="0059426A">
        <w:t>àn</w:t>
      </w:r>
      <w:r w:rsidR="0059426A">
        <w:t>g m</w:t>
      </w:r>
      <w:r w:rsidR="0059426A" w:rsidRPr="0059426A">
        <w:t>ộ</w:t>
      </w:r>
      <w:r w:rsidR="0059426A">
        <w:t>t c</w:t>
      </w:r>
      <w:r w:rsidR="0059426A" w:rsidRPr="0059426A">
        <w:t>ác</w:t>
      </w:r>
      <w:r w:rsidR="0059426A">
        <w:t>h nhanh ch</w:t>
      </w:r>
      <w:r w:rsidR="0059426A" w:rsidRPr="0059426A">
        <w:t>ó</w:t>
      </w:r>
      <w:r w:rsidR="0059426A">
        <w:t>ng, h</w:t>
      </w:r>
      <w:r w:rsidR="0059426A" w:rsidRPr="0059426A">
        <w:t>iệ</w:t>
      </w:r>
      <w:r w:rsidR="0059426A">
        <w:t>u qu</w:t>
      </w:r>
      <w:r w:rsidR="0059426A" w:rsidRPr="0059426A">
        <w:t>ả</w:t>
      </w:r>
      <w:r w:rsidR="0059426A">
        <w:t>, thu</w:t>
      </w:r>
      <w:r w:rsidR="0059426A" w:rsidRPr="0059426A">
        <w:t>ận</w:t>
      </w:r>
      <w:r w:rsidR="0059426A">
        <w:t xml:space="preserve"> ti</w:t>
      </w:r>
      <w:r w:rsidR="0059426A" w:rsidRPr="0059426A">
        <w:t>ện</w:t>
      </w:r>
      <w:r w:rsidR="0059426A">
        <w:t xml:space="preserve"> v</w:t>
      </w:r>
      <w:r w:rsidR="0059426A" w:rsidRPr="0059426A">
        <w:t>à</w:t>
      </w:r>
      <w:r w:rsidR="0059426A">
        <w:t xml:space="preserve"> d</w:t>
      </w:r>
      <w:r w:rsidR="0059426A" w:rsidRPr="0059426A">
        <w:t>ễ</w:t>
      </w:r>
      <w:r w:rsidR="0059426A">
        <w:t xml:space="preserve"> ti</w:t>
      </w:r>
      <w:r w:rsidR="0059426A" w:rsidRPr="0059426A">
        <w:t>ếp</w:t>
      </w:r>
      <w:r w:rsidR="0059426A">
        <w:t xml:space="preserve"> c</w:t>
      </w:r>
      <w:r w:rsidR="0059426A" w:rsidRPr="0059426A">
        <w:t>ận</w:t>
      </w:r>
      <w:r w:rsidR="0059426A">
        <w:t xml:space="preserve"> </w:t>
      </w:r>
      <w:r w:rsidR="0059426A" w:rsidRPr="0059426A">
        <w:t>được</w:t>
      </w:r>
      <w:r w:rsidR="0059426A">
        <w:t xml:space="preserve"> c</w:t>
      </w:r>
      <w:r w:rsidR="0059426A" w:rsidRPr="0059426A">
        <w:t>ác</w:t>
      </w:r>
      <w:r w:rsidR="0059426A">
        <w:t xml:space="preserve"> đ</w:t>
      </w:r>
      <w:r w:rsidR="0059426A" w:rsidRPr="0059426A">
        <w:t>ố</w:t>
      </w:r>
      <w:r w:rsidR="0059426A">
        <w:t>i tư</w:t>
      </w:r>
      <w:r w:rsidR="0059426A" w:rsidRPr="0059426A">
        <w:t>ợn</w:t>
      </w:r>
      <w:r w:rsidR="0059426A">
        <w:t>g mua h</w:t>
      </w:r>
      <w:r w:rsidR="0059426A" w:rsidRPr="0059426A">
        <w:t>àn</w:t>
      </w:r>
      <w:r w:rsidR="0059426A">
        <w:t>g trong m</w:t>
      </w:r>
      <w:r w:rsidR="0059426A" w:rsidRPr="0059426A">
        <w:t>ọ</w:t>
      </w:r>
      <w:r w:rsidR="0059426A">
        <w:t>i ho</w:t>
      </w:r>
      <w:r w:rsidR="0059426A" w:rsidRPr="0059426A">
        <w:t>àn</w:t>
      </w:r>
      <w:r w:rsidR="0059426A">
        <w:t xml:space="preserve"> c</w:t>
      </w:r>
      <w:r w:rsidR="0059426A" w:rsidRPr="0059426A">
        <w:t>ảnh</w:t>
      </w:r>
      <w:r w:rsidR="0059426A">
        <w:t xml:space="preserve"> th</w:t>
      </w:r>
      <w:r w:rsidR="0059426A" w:rsidRPr="0059426A">
        <w:t>ời</w:t>
      </w:r>
      <w:r w:rsidR="0059426A">
        <w:t xml:space="preserve"> gian v</w:t>
      </w:r>
      <w:r w:rsidR="0059426A" w:rsidRPr="0059426A">
        <w:t>à</w:t>
      </w:r>
      <w:r w:rsidR="0059426A">
        <w:t xml:space="preserve"> địa </w:t>
      </w:r>
      <w:r w:rsidR="0059426A" w:rsidRPr="0059426A">
        <w:t>đ</w:t>
      </w:r>
      <w:r w:rsidR="0059426A">
        <w:t>i</w:t>
      </w:r>
      <w:r w:rsidR="0059426A" w:rsidRPr="0059426A">
        <w:t>ểm</w:t>
      </w:r>
      <w:r w:rsidR="0059426A">
        <w:t>.</w:t>
      </w:r>
    </w:p>
    <w:p w14:paraId="2A4B7234" w14:textId="0FB6D752" w:rsidR="00EB3870" w:rsidRPr="00052FA5" w:rsidRDefault="00EB3870" w:rsidP="00715595">
      <w:pPr>
        <w:pStyle w:val="Heading4"/>
      </w:pPr>
      <w:r w:rsidRPr="00052FA5">
        <w:t>Yêu cầu chức năng:</w:t>
      </w:r>
    </w:p>
    <w:p w14:paraId="27B63261" w14:textId="2F4D067A" w:rsidR="00ED5522" w:rsidRPr="00052FA5" w:rsidRDefault="0059426A" w:rsidP="00245A2B">
      <w:pPr>
        <w:ind w:firstLine="0"/>
      </w:pPr>
      <w:r>
        <w:t>a) Quản lý th</w:t>
      </w:r>
      <w:r w:rsidRPr="0059426A">
        <w:t>ô</w:t>
      </w:r>
      <w:r>
        <w:t>ng tin s</w:t>
      </w:r>
      <w:r w:rsidRPr="0059426A">
        <w:t>ản</w:t>
      </w:r>
      <w:r>
        <w:t xml:space="preserve"> ph</w:t>
      </w:r>
      <w:r w:rsidRPr="0059426A">
        <w:t>ẩm</w:t>
      </w:r>
      <w:r w:rsidR="00EB3870" w:rsidRPr="00052FA5">
        <w:t>:</w:t>
      </w:r>
    </w:p>
    <w:p w14:paraId="279E1424" w14:textId="763EC2CF" w:rsidR="00ED5522" w:rsidRPr="00052FA5" w:rsidRDefault="00EB3870" w:rsidP="00245A2B">
      <w:r w:rsidRPr="00052FA5">
        <w:t xml:space="preserve">- </w:t>
      </w:r>
      <w:r w:rsidR="00ED5522" w:rsidRPr="00052FA5">
        <w:t xml:space="preserve">Thêm sửa xóa </w:t>
      </w:r>
      <w:r w:rsidR="0059426A">
        <w:t>th</w:t>
      </w:r>
      <w:r w:rsidR="0059426A" w:rsidRPr="0059426A">
        <w:t>ô</w:t>
      </w:r>
      <w:r w:rsidR="0059426A">
        <w:t>ng tin s</w:t>
      </w:r>
      <w:r w:rsidR="0059426A" w:rsidRPr="0059426A">
        <w:t>ản</w:t>
      </w:r>
      <w:r w:rsidR="0059426A">
        <w:t xml:space="preserve"> ph</w:t>
      </w:r>
      <w:r w:rsidR="0059426A" w:rsidRPr="0059426A">
        <w:t>ẩm</w:t>
      </w:r>
    </w:p>
    <w:p w14:paraId="755630E9" w14:textId="1E268AFB" w:rsidR="00EB3870" w:rsidRPr="00052FA5" w:rsidRDefault="00ED5522" w:rsidP="00245A2B">
      <w:r w:rsidRPr="00052FA5">
        <w:t xml:space="preserve">- </w:t>
      </w:r>
      <w:r w:rsidR="0059426A">
        <w:t>Ph</w:t>
      </w:r>
      <w:r w:rsidR="0059426A" w:rsidRPr="0059426A">
        <w:t>â</w:t>
      </w:r>
      <w:r w:rsidR="0059426A">
        <w:t>n l</w:t>
      </w:r>
      <w:r w:rsidR="0059426A" w:rsidRPr="0059426A">
        <w:t>oại</w:t>
      </w:r>
      <w:r w:rsidR="0059426A">
        <w:t xml:space="preserve"> s</w:t>
      </w:r>
      <w:r w:rsidR="0059426A" w:rsidRPr="0059426A">
        <w:t>ản</w:t>
      </w:r>
      <w:r w:rsidR="0059426A">
        <w:t xml:space="preserve"> ph</w:t>
      </w:r>
      <w:r w:rsidR="0059426A" w:rsidRPr="0059426A">
        <w:t>ẩm</w:t>
      </w:r>
      <w:r w:rsidR="0059426A">
        <w:t xml:space="preserve"> v</w:t>
      </w:r>
      <w:r w:rsidR="0059426A" w:rsidRPr="0059426A">
        <w:t>à</w:t>
      </w:r>
      <w:r w:rsidR="0059426A">
        <w:t xml:space="preserve"> qu</w:t>
      </w:r>
      <w:r w:rsidR="0059426A" w:rsidRPr="0059426A">
        <w:t>ản</w:t>
      </w:r>
      <w:r w:rsidR="0059426A">
        <w:t xml:space="preserve"> l</w:t>
      </w:r>
      <w:r w:rsidR="0059426A" w:rsidRPr="0059426A">
        <w:t>ý</w:t>
      </w:r>
      <w:r w:rsidR="0059426A">
        <w:t xml:space="preserve"> hi</w:t>
      </w:r>
      <w:r w:rsidR="0059426A" w:rsidRPr="0059426A">
        <w:t>ển</w:t>
      </w:r>
      <w:r w:rsidR="0059426A">
        <w:t xml:space="preserve"> th</w:t>
      </w:r>
      <w:r w:rsidR="0059426A" w:rsidRPr="0059426A">
        <w:t>ị</w:t>
      </w:r>
      <w:r w:rsidR="0059426A">
        <w:t xml:space="preserve"> s</w:t>
      </w:r>
      <w:r w:rsidR="0059426A" w:rsidRPr="0059426A">
        <w:t>ản</w:t>
      </w:r>
      <w:r w:rsidR="0059426A">
        <w:t xml:space="preserve"> ph</w:t>
      </w:r>
      <w:r w:rsidR="0059426A" w:rsidRPr="0059426A">
        <w:t>ẩm</w:t>
      </w:r>
      <w:r w:rsidR="0059426A">
        <w:t xml:space="preserve"> tr</w:t>
      </w:r>
      <w:r w:rsidR="0059426A" w:rsidRPr="0059426A">
        <w:t>ê</w:t>
      </w:r>
      <w:r w:rsidR="0059426A">
        <w:t>n trang ch</w:t>
      </w:r>
      <w:r w:rsidR="0059426A" w:rsidRPr="0059426A">
        <w:t>ủ</w:t>
      </w:r>
    </w:p>
    <w:p w14:paraId="0160E6A2" w14:textId="28651A4D" w:rsidR="00EB3870" w:rsidRPr="00052FA5" w:rsidRDefault="00EB3870" w:rsidP="00245A2B">
      <w:pPr>
        <w:ind w:left="720" w:firstLine="0"/>
      </w:pPr>
      <w:r w:rsidRPr="00052FA5">
        <w:t xml:space="preserve">- Kiểm soát </w:t>
      </w:r>
      <w:r w:rsidR="0059426A">
        <w:t>s</w:t>
      </w:r>
      <w:r w:rsidR="0059426A" w:rsidRPr="0059426A">
        <w:t>ố</w:t>
      </w:r>
      <w:r w:rsidR="0059426A">
        <w:t xml:space="preserve"> lư</w:t>
      </w:r>
      <w:r w:rsidR="0059426A" w:rsidRPr="0059426A">
        <w:t>ợn</w:t>
      </w:r>
      <w:r w:rsidR="0059426A">
        <w:t>g s</w:t>
      </w:r>
      <w:r w:rsidR="0059426A" w:rsidRPr="0059426A">
        <w:t>ản</w:t>
      </w:r>
      <w:r w:rsidR="0059426A">
        <w:t xml:space="preserve"> ph</w:t>
      </w:r>
      <w:r w:rsidR="0059426A" w:rsidRPr="0059426A">
        <w:t>ẩm</w:t>
      </w:r>
      <w:r w:rsidR="0059426A">
        <w:t xml:space="preserve"> (</w:t>
      </w:r>
      <w:r w:rsidR="0059426A" w:rsidRPr="0059426A">
        <w:t>đã</w:t>
      </w:r>
      <w:r w:rsidR="0059426A">
        <w:t xml:space="preserve"> b</w:t>
      </w:r>
      <w:r w:rsidR="0059426A" w:rsidRPr="0059426A">
        <w:t>á</w:t>
      </w:r>
      <w:r w:rsidR="0059426A">
        <w:t>n/c</w:t>
      </w:r>
      <w:r w:rsidR="0059426A" w:rsidRPr="0059426A">
        <w:t>ò</w:t>
      </w:r>
      <w:r w:rsidR="0059426A">
        <w:t>n t</w:t>
      </w:r>
      <w:r w:rsidR="0059426A" w:rsidRPr="0059426A">
        <w:t>ồ</w:t>
      </w:r>
      <w:r w:rsidR="0059426A">
        <w:t>n/</w:t>
      </w:r>
      <w:r w:rsidR="0059426A" w:rsidRPr="0059426A">
        <w:t>đã</w:t>
      </w:r>
      <w:r w:rsidR="0059426A">
        <w:t xml:space="preserve"> h</w:t>
      </w:r>
      <w:r w:rsidR="0059426A" w:rsidRPr="0059426A">
        <w:t>ết</w:t>
      </w:r>
      <w:r w:rsidR="0059426A">
        <w:t>)</w:t>
      </w:r>
    </w:p>
    <w:p w14:paraId="7D7C92AA" w14:textId="434E86E8" w:rsidR="00EB3870" w:rsidRPr="00052FA5" w:rsidRDefault="00EB3870" w:rsidP="00245A2B">
      <w:r w:rsidRPr="00052FA5">
        <w:t xml:space="preserve">- </w:t>
      </w:r>
      <w:r w:rsidR="0059426A">
        <w:t>C</w:t>
      </w:r>
      <w:r w:rsidR="0059426A" w:rsidRPr="0059426A">
        <w:t>ập</w:t>
      </w:r>
      <w:r w:rsidR="0059426A">
        <w:t xml:space="preserve"> nh</w:t>
      </w:r>
      <w:r w:rsidR="0059426A" w:rsidRPr="0059426A">
        <w:t>ậ</w:t>
      </w:r>
      <w:r w:rsidR="0059426A">
        <w:t>t th</w:t>
      </w:r>
      <w:r w:rsidR="0059426A" w:rsidRPr="0059426A">
        <w:t>ô</w:t>
      </w:r>
      <w:r w:rsidR="0059426A">
        <w:t>ng tin chi ti</w:t>
      </w:r>
      <w:r w:rsidR="0059426A" w:rsidRPr="0059426A">
        <w:t>ết</w:t>
      </w:r>
      <w:r w:rsidR="0059426A">
        <w:t xml:space="preserve"> cho t</w:t>
      </w:r>
      <w:r w:rsidR="0059426A" w:rsidRPr="0059426A">
        <w:t>ừn</w:t>
      </w:r>
      <w:r w:rsidR="0059426A">
        <w:t>g s</w:t>
      </w:r>
      <w:r w:rsidR="0059426A" w:rsidRPr="0059426A">
        <w:t>ản</w:t>
      </w:r>
      <w:r w:rsidR="0059426A">
        <w:t xml:space="preserve"> ph</w:t>
      </w:r>
      <w:r w:rsidR="0059426A" w:rsidRPr="0059426A">
        <w:t>ẩm</w:t>
      </w:r>
      <w:r w:rsidR="0059426A">
        <w:t xml:space="preserve"> tr</w:t>
      </w:r>
      <w:r w:rsidR="0059426A" w:rsidRPr="0059426A">
        <w:t>ê</w:t>
      </w:r>
      <w:r w:rsidR="0059426A">
        <w:t>n trang ch</w:t>
      </w:r>
      <w:r w:rsidR="0059426A" w:rsidRPr="0059426A">
        <w:t>ủ</w:t>
      </w:r>
    </w:p>
    <w:p w14:paraId="19E2BB48" w14:textId="5C134CBF" w:rsidR="00EB3870" w:rsidRPr="00052FA5" w:rsidRDefault="00EB3870" w:rsidP="00245A2B">
      <w:pPr>
        <w:ind w:firstLine="0"/>
      </w:pPr>
      <w:r w:rsidRPr="00052FA5">
        <w:t xml:space="preserve">b) Quản lý </w:t>
      </w:r>
      <w:r w:rsidR="0059426A">
        <w:t>danh m</w:t>
      </w:r>
      <w:r w:rsidR="0059426A" w:rsidRPr="0059426A">
        <w:t>ục</w:t>
      </w:r>
      <w:r w:rsidR="0059426A">
        <w:t xml:space="preserve"> s</w:t>
      </w:r>
      <w:r w:rsidR="0059426A" w:rsidRPr="0059426A">
        <w:t>ản</w:t>
      </w:r>
      <w:r w:rsidR="0059426A">
        <w:t xml:space="preserve"> ph</w:t>
      </w:r>
      <w:r w:rsidR="0059426A" w:rsidRPr="0059426A">
        <w:t>ẩm</w:t>
      </w:r>
    </w:p>
    <w:p w14:paraId="798FEB10" w14:textId="4D1BA38C" w:rsidR="00AE03B3" w:rsidRDefault="0059426A" w:rsidP="0059426A">
      <w:pPr>
        <w:ind w:left="720" w:firstLine="0"/>
      </w:pPr>
      <w:r>
        <w:t>- Th</w:t>
      </w:r>
      <w:r w:rsidRPr="0059426A">
        <w:t>ê</w:t>
      </w:r>
      <w:r>
        <w:t>m s</w:t>
      </w:r>
      <w:r w:rsidRPr="0059426A">
        <w:t>ử</w:t>
      </w:r>
      <w:r>
        <w:t>a x</w:t>
      </w:r>
      <w:r w:rsidRPr="0059426A">
        <w:t>ó</w:t>
      </w:r>
      <w:r>
        <w:t>a danh m</w:t>
      </w:r>
      <w:r w:rsidRPr="0059426A">
        <w:t>ục</w:t>
      </w:r>
      <w:r>
        <w:t xml:space="preserve"> s</w:t>
      </w:r>
      <w:r w:rsidRPr="0059426A">
        <w:t>ản</w:t>
      </w:r>
      <w:r>
        <w:t xml:space="preserve"> ph</w:t>
      </w:r>
      <w:r w:rsidRPr="0059426A">
        <w:t>ẩm</w:t>
      </w:r>
    </w:p>
    <w:p w14:paraId="03744124" w14:textId="5D04545D" w:rsidR="0059426A" w:rsidRDefault="0059426A" w:rsidP="0059426A">
      <w:pPr>
        <w:ind w:left="720" w:firstLine="0"/>
      </w:pPr>
      <w:r>
        <w:t>- Ph</w:t>
      </w:r>
      <w:r w:rsidRPr="0059426A">
        <w:t>ân</w:t>
      </w:r>
      <w:r>
        <w:t xml:space="preserve"> l</w:t>
      </w:r>
      <w:r w:rsidRPr="0059426A">
        <w:t>oại</w:t>
      </w:r>
      <w:r>
        <w:t xml:space="preserve"> s</w:t>
      </w:r>
      <w:r w:rsidRPr="0059426A">
        <w:t>ản</w:t>
      </w:r>
      <w:r>
        <w:t xml:space="preserve"> ph</w:t>
      </w:r>
      <w:r w:rsidRPr="0059426A">
        <w:t>ẩm</w:t>
      </w:r>
      <w:r>
        <w:t xml:space="preserve"> v</w:t>
      </w:r>
      <w:r w:rsidRPr="0059426A">
        <w:t>à</w:t>
      </w:r>
      <w:r>
        <w:t xml:space="preserve"> c</w:t>
      </w:r>
      <w:r w:rsidRPr="0059426A">
        <w:t>ác</w:t>
      </w:r>
      <w:r>
        <w:t>h danh m</w:t>
      </w:r>
      <w:r w:rsidRPr="0059426A">
        <w:t>ục</w:t>
      </w:r>
      <w:r>
        <w:t xml:space="preserve"> t</w:t>
      </w:r>
      <w:r w:rsidRPr="0059426A">
        <w:t>ươ</w:t>
      </w:r>
      <w:r>
        <w:t xml:space="preserve">ng </w:t>
      </w:r>
      <w:r w:rsidRPr="0059426A">
        <w:t>ứ</w:t>
      </w:r>
      <w:r>
        <w:t>ng</w:t>
      </w:r>
    </w:p>
    <w:p w14:paraId="7685AB7D" w14:textId="11A8B420" w:rsidR="0059426A" w:rsidRPr="00052FA5" w:rsidRDefault="0059426A" w:rsidP="0059426A">
      <w:pPr>
        <w:ind w:left="720" w:firstLine="0"/>
      </w:pPr>
      <w:r>
        <w:t>- Hi</w:t>
      </w:r>
      <w:r w:rsidRPr="0059426A">
        <w:t>ển</w:t>
      </w:r>
      <w:r>
        <w:t xml:space="preserve"> th</w:t>
      </w:r>
      <w:r w:rsidRPr="0059426A">
        <w:t>ị</w:t>
      </w:r>
      <w:r>
        <w:t>/kh</w:t>
      </w:r>
      <w:r w:rsidRPr="0059426A">
        <w:t>ô</w:t>
      </w:r>
      <w:r>
        <w:t>ng hi</w:t>
      </w:r>
      <w:r w:rsidRPr="0059426A">
        <w:t>ển</w:t>
      </w:r>
      <w:r>
        <w:t xml:space="preserve"> th</w:t>
      </w:r>
      <w:r w:rsidRPr="0059426A">
        <w:t>ị</w:t>
      </w:r>
      <w:r>
        <w:t xml:space="preserve"> danh m</w:t>
      </w:r>
      <w:r w:rsidRPr="0059426A">
        <w:t>ụ</w:t>
      </w:r>
      <w:r>
        <w:t>c tr</w:t>
      </w:r>
      <w:r w:rsidRPr="0059426A">
        <w:t>ê</w:t>
      </w:r>
      <w:r>
        <w:t>n trang ch</w:t>
      </w:r>
      <w:r w:rsidRPr="0059426A">
        <w:t>ủ</w:t>
      </w:r>
    </w:p>
    <w:p w14:paraId="7DE42B15" w14:textId="4B457F22" w:rsidR="00EB3870" w:rsidRPr="00052FA5" w:rsidRDefault="00EB3870" w:rsidP="00245A2B">
      <w:pPr>
        <w:ind w:firstLine="0"/>
      </w:pPr>
      <w:r w:rsidRPr="00052FA5">
        <w:t xml:space="preserve">c) </w:t>
      </w:r>
      <w:r w:rsidRPr="00A830AC">
        <w:t xml:space="preserve">Quản lý </w:t>
      </w:r>
      <w:r w:rsidR="003825A1" w:rsidRPr="003825A1">
        <w:t>w</w:t>
      </w:r>
      <w:r w:rsidR="003825A1">
        <w:t>ebsite: qu</w:t>
      </w:r>
      <w:r w:rsidR="003825A1" w:rsidRPr="003825A1">
        <w:t>ản</w:t>
      </w:r>
      <w:r w:rsidR="003825A1">
        <w:t xml:space="preserve"> l</w:t>
      </w:r>
      <w:r w:rsidR="003825A1" w:rsidRPr="003825A1">
        <w:t>ý</w:t>
      </w:r>
      <w:r w:rsidR="003825A1">
        <w:t xml:space="preserve"> menu, danh m</w:t>
      </w:r>
      <w:r w:rsidR="003825A1" w:rsidRPr="003825A1">
        <w:t>ụ</w:t>
      </w:r>
      <w:r w:rsidR="003825A1">
        <w:t>c, tin t</w:t>
      </w:r>
      <w:r w:rsidR="003825A1" w:rsidRPr="003825A1">
        <w:t>ức</w:t>
      </w:r>
      <w:r w:rsidR="003825A1">
        <w:t>, li</w:t>
      </w:r>
      <w:r w:rsidR="003825A1" w:rsidRPr="003825A1">
        <w:t>ê</w:t>
      </w:r>
      <w:r w:rsidR="003825A1">
        <w:t xml:space="preserve">n </w:t>
      </w:r>
      <w:proofErr w:type="gramStart"/>
      <w:r w:rsidR="003825A1">
        <w:t>h</w:t>
      </w:r>
      <w:r w:rsidR="003825A1" w:rsidRPr="003825A1">
        <w:t>ệ</w:t>
      </w:r>
      <w:r w:rsidR="003825A1">
        <w:t>,…</w:t>
      </w:r>
      <w:proofErr w:type="gramEnd"/>
    </w:p>
    <w:p w14:paraId="3530BF5A" w14:textId="2437F8B1" w:rsidR="00EB3870" w:rsidRPr="00052FA5" w:rsidRDefault="00EB3870" w:rsidP="0059426A">
      <w:r w:rsidRPr="00052FA5">
        <w:lastRenderedPageBreak/>
        <w:t xml:space="preserve">- Thêm, sửa, xóa </w:t>
      </w:r>
      <w:r w:rsidR="0059426A">
        <w:t>b</w:t>
      </w:r>
      <w:r w:rsidR="0059426A" w:rsidRPr="0059426A">
        <w:t>ài</w:t>
      </w:r>
      <w:r w:rsidR="0059426A">
        <w:t xml:space="preserve"> vi</w:t>
      </w:r>
      <w:r w:rsidR="0059426A" w:rsidRPr="0059426A">
        <w:t>ết</w:t>
      </w:r>
      <w:r w:rsidR="0059426A">
        <w:t>, p</w:t>
      </w:r>
      <w:r w:rsidR="0059426A" w:rsidRPr="0059426A">
        <w:t>os</w:t>
      </w:r>
      <w:r w:rsidR="0059426A">
        <w:t>ter, menu, th</w:t>
      </w:r>
      <w:r w:rsidR="0059426A" w:rsidRPr="0059426A">
        <w:t>ô</w:t>
      </w:r>
      <w:r w:rsidR="0059426A">
        <w:t>ng tin c</w:t>
      </w:r>
      <w:r w:rsidR="0059426A" w:rsidRPr="0059426A">
        <w:t>ửa</w:t>
      </w:r>
      <w:r w:rsidR="0059426A">
        <w:t xml:space="preserve"> h</w:t>
      </w:r>
      <w:r w:rsidR="0059426A" w:rsidRPr="0059426A">
        <w:t>àng</w:t>
      </w:r>
      <w:r w:rsidR="0059426A">
        <w:t xml:space="preserve"> tr</w:t>
      </w:r>
      <w:r w:rsidR="0059426A" w:rsidRPr="0059426A">
        <w:t>ê</w:t>
      </w:r>
      <w:r w:rsidR="0059426A">
        <w:t xml:space="preserve">n Trang chủ </w:t>
      </w:r>
      <w:r w:rsidR="0059426A" w:rsidRPr="0059426A">
        <w:t>w</w:t>
      </w:r>
      <w:r w:rsidR="0059426A">
        <w:t>ebsite đ</w:t>
      </w:r>
      <w:r w:rsidR="0059426A" w:rsidRPr="0059426A">
        <w:t>ể</w:t>
      </w:r>
      <w:r w:rsidR="0059426A">
        <w:t xml:space="preserve"> cung c</w:t>
      </w:r>
      <w:r w:rsidR="0059426A" w:rsidRPr="0059426A">
        <w:t>ấp</w:t>
      </w:r>
      <w:r w:rsidR="0059426A">
        <w:t xml:space="preserve"> c</w:t>
      </w:r>
      <w:r w:rsidR="0059426A" w:rsidRPr="0059426A">
        <w:t>ác</w:t>
      </w:r>
      <w:r w:rsidR="0059426A">
        <w:t xml:space="preserve"> th</w:t>
      </w:r>
      <w:r w:rsidR="0059426A" w:rsidRPr="0059426A">
        <w:t>ô</w:t>
      </w:r>
      <w:r w:rsidR="0059426A">
        <w:t>ng tin c</w:t>
      </w:r>
      <w:r w:rsidR="0059426A" w:rsidRPr="0059426A">
        <w:t>ần</w:t>
      </w:r>
      <w:r w:rsidR="0059426A">
        <w:t xml:space="preserve"> thi</w:t>
      </w:r>
      <w:r w:rsidR="0059426A" w:rsidRPr="0059426A">
        <w:t>ết</w:t>
      </w:r>
      <w:r w:rsidR="0059426A">
        <w:t xml:space="preserve"> cho kh</w:t>
      </w:r>
      <w:r w:rsidR="0059426A" w:rsidRPr="0059426A">
        <w:t>ác</w:t>
      </w:r>
      <w:r w:rsidR="0059426A">
        <w:t>h h</w:t>
      </w:r>
      <w:r w:rsidR="0059426A" w:rsidRPr="0059426A">
        <w:t>àn</w:t>
      </w:r>
      <w:r w:rsidR="0059426A">
        <w:t>g</w:t>
      </w:r>
    </w:p>
    <w:p w14:paraId="2A29B903" w14:textId="0E49B4A0" w:rsidR="00EB3870" w:rsidRPr="00052FA5" w:rsidRDefault="00EB3870" w:rsidP="00245A2B">
      <w:pPr>
        <w:ind w:firstLine="0"/>
      </w:pPr>
      <w:r w:rsidRPr="00052FA5">
        <w:t>d) Quản lý</w:t>
      </w:r>
      <w:r w:rsidR="0059426A">
        <w:t xml:space="preserve"> t</w:t>
      </w:r>
      <w:r w:rsidR="0059426A" w:rsidRPr="0059426A">
        <w:t>ài</w:t>
      </w:r>
      <w:r w:rsidR="0059426A">
        <w:t xml:space="preserve"> kho</w:t>
      </w:r>
      <w:r w:rsidR="0059426A" w:rsidRPr="0059426A">
        <w:t>ản</w:t>
      </w:r>
      <w:r w:rsidRPr="00052FA5">
        <w:t xml:space="preserve"> người dùng</w:t>
      </w:r>
    </w:p>
    <w:p w14:paraId="1DAB6F59" w14:textId="54423CCA" w:rsidR="00EB3870" w:rsidRDefault="00EB3870" w:rsidP="00245A2B">
      <w:r w:rsidRPr="00052FA5">
        <w:t>- Thêm, sửa</w:t>
      </w:r>
      <w:r w:rsidR="0059426A">
        <w:t>, x</w:t>
      </w:r>
      <w:r w:rsidR="0059426A" w:rsidRPr="0059426A">
        <w:t>ó</w:t>
      </w:r>
      <w:r w:rsidR="0059426A">
        <w:t>a, k</w:t>
      </w:r>
      <w:r w:rsidR="0059426A" w:rsidRPr="0059426A">
        <w:t>ích</w:t>
      </w:r>
      <w:r w:rsidR="0059426A">
        <w:t xml:space="preserve"> h</w:t>
      </w:r>
      <w:r w:rsidR="0059426A" w:rsidRPr="0059426A">
        <w:t>oạt</w:t>
      </w:r>
      <w:r w:rsidR="0059426A">
        <w:t>, ph</w:t>
      </w:r>
      <w:r w:rsidR="0059426A" w:rsidRPr="0059426A">
        <w:t>â</w:t>
      </w:r>
      <w:r w:rsidR="0059426A">
        <w:t>n quy</w:t>
      </w:r>
      <w:r w:rsidR="0059426A" w:rsidRPr="0059426A">
        <w:t>ền</w:t>
      </w:r>
      <w:r w:rsidR="0059426A">
        <w:t xml:space="preserve"> t</w:t>
      </w:r>
      <w:r w:rsidR="0059426A" w:rsidRPr="0059426A">
        <w:t>ài</w:t>
      </w:r>
      <w:r w:rsidR="0059426A">
        <w:t xml:space="preserve"> kho</w:t>
      </w:r>
      <w:r w:rsidR="0059426A" w:rsidRPr="0059426A">
        <w:t>ản</w:t>
      </w:r>
      <w:r w:rsidR="0059426A">
        <w:t xml:space="preserve"> c</w:t>
      </w:r>
      <w:r w:rsidR="0059426A" w:rsidRPr="0059426A">
        <w:t>ủ</w:t>
      </w:r>
      <w:r w:rsidR="0059426A">
        <w:t>a</w:t>
      </w:r>
      <w:r w:rsidRPr="00052FA5">
        <w:t xml:space="preserve"> người dùng. </w:t>
      </w:r>
    </w:p>
    <w:p w14:paraId="0C22EA2D" w14:textId="415B7BE9" w:rsidR="0059426A" w:rsidRDefault="0059426A" w:rsidP="0059426A">
      <w:pPr>
        <w:ind w:firstLine="0"/>
      </w:pPr>
      <w:r>
        <w:t>e) Qu</w:t>
      </w:r>
      <w:r w:rsidRPr="0059426A">
        <w:t>ản</w:t>
      </w:r>
      <w:r>
        <w:t xml:space="preserve"> l</w:t>
      </w:r>
      <w:r w:rsidRPr="0059426A">
        <w:t>ý</w:t>
      </w:r>
      <w:r>
        <w:t xml:space="preserve"> th</w:t>
      </w:r>
      <w:r w:rsidRPr="0059426A">
        <w:t>ô</w:t>
      </w:r>
      <w:r>
        <w:t>ng tin kh</w:t>
      </w:r>
      <w:r w:rsidRPr="0059426A">
        <w:t>ác</w:t>
      </w:r>
      <w:r>
        <w:t>h h</w:t>
      </w:r>
      <w:r w:rsidRPr="0059426A">
        <w:t>àn</w:t>
      </w:r>
      <w:r>
        <w:t>g</w:t>
      </w:r>
    </w:p>
    <w:p w14:paraId="6DAD68B1" w14:textId="50C442E6" w:rsidR="0059426A" w:rsidRDefault="0059426A" w:rsidP="0059426A">
      <w:r w:rsidRPr="00052FA5">
        <w:t>- Thêm, sửa</w:t>
      </w:r>
      <w:r>
        <w:t>, x</w:t>
      </w:r>
      <w:r w:rsidRPr="0059426A">
        <w:t>ó</w:t>
      </w:r>
      <w:r>
        <w:t>a th</w:t>
      </w:r>
      <w:r w:rsidRPr="0059426A">
        <w:t>ô</w:t>
      </w:r>
      <w:r>
        <w:t>ng tin kh</w:t>
      </w:r>
      <w:r w:rsidRPr="0059426A">
        <w:t>ác</w:t>
      </w:r>
      <w:r>
        <w:t>h h</w:t>
      </w:r>
      <w:r w:rsidRPr="0059426A">
        <w:t>àn</w:t>
      </w:r>
      <w:r>
        <w:t>g</w:t>
      </w:r>
      <w:r w:rsidRPr="00052FA5">
        <w:t xml:space="preserve">. </w:t>
      </w:r>
    </w:p>
    <w:p w14:paraId="144755BD" w14:textId="551E6859" w:rsidR="0059426A" w:rsidRDefault="0059426A" w:rsidP="0059426A">
      <w:pPr>
        <w:ind w:firstLine="0"/>
      </w:pPr>
      <w:r>
        <w:t>f) Đ</w:t>
      </w:r>
      <w:r w:rsidRPr="0059426A">
        <w:t>ặ</w:t>
      </w:r>
      <w:r>
        <w:t>t h</w:t>
      </w:r>
      <w:r w:rsidRPr="0059426A">
        <w:t>àn</w:t>
      </w:r>
      <w:r>
        <w:t>g</w:t>
      </w:r>
    </w:p>
    <w:p w14:paraId="0A95F94C" w14:textId="3CCBBC90" w:rsidR="0059426A" w:rsidRDefault="0059426A" w:rsidP="0059426A">
      <w:r w:rsidRPr="00052FA5">
        <w:t>- Thêm, sửa</w:t>
      </w:r>
      <w:r>
        <w:t>, x</w:t>
      </w:r>
      <w:r w:rsidRPr="0059426A">
        <w:t>ó</w:t>
      </w:r>
      <w:r>
        <w:t>a s</w:t>
      </w:r>
      <w:r w:rsidRPr="0059426A">
        <w:t>ản</w:t>
      </w:r>
      <w:r>
        <w:t xml:space="preserve"> ph</w:t>
      </w:r>
      <w:r w:rsidRPr="0059426A">
        <w:t>ẩm</w:t>
      </w:r>
      <w:r>
        <w:t xml:space="preserve"> trong gi</w:t>
      </w:r>
      <w:r w:rsidRPr="0059426A">
        <w:t>ỏ</w:t>
      </w:r>
      <w:r>
        <w:t xml:space="preserve"> h</w:t>
      </w:r>
      <w:r w:rsidRPr="0059426A">
        <w:t>à</w:t>
      </w:r>
      <w:r>
        <w:t>ng</w:t>
      </w:r>
    </w:p>
    <w:p w14:paraId="6F0DC1F1" w14:textId="7F78ED14" w:rsidR="0059426A" w:rsidRDefault="0059426A" w:rsidP="0059426A">
      <w:r>
        <w:t>- Đ</w:t>
      </w:r>
      <w:r w:rsidRPr="0059426A">
        <w:t>ặ</w:t>
      </w:r>
      <w:r>
        <w:t>t h</w:t>
      </w:r>
      <w:r w:rsidRPr="0059426A">
        <w:t>àn</w:t>
      </w:r>
      <w:r>
        <w:t>g tr</w:t>
      </w:r>
      <w:r w:rsidRPr="0059426A">
        <w:t>ự</w:t>
      </w:r>
      <w:r>
        <w:t>c ti</w:t>
      </w:r>
      <w:r w:rsidRPr="0059426A">
        <w:t>ếp</w:t>
      </w:r>
      <w:r>
        <w:t xml:space="preserve"> tr</w:t>
      </w:r>
      <w:r w:rsidRPr="0059426A">
        <w:t>ê</w:t>
      </w:r>
      <w:r>
        <w:t xml:space="preserve">n </w:t>
      </w:r>
      <w:r w:rsidRPr="0059426A">
        <w:t>w</w:t>
      </w:r>
      <w:r>
        <w:t>ebsite th</w:t>
      </w:r>
      <w:r w:rsidRPr="0059426A">
        <w:t>ô</w:t>
      </w:r>
      <w:r>
        <w:t>ng qua th</w:t>
      </w:r>
      <w:r w:rsidRPr="0059426A">
        <w:t>ô</w:t>
      </w:r>
      <w:r>
        <w:t>ng tin trong gi</w:t>
      </w:r>
      <w:r w:rsidRPr="0059426A">
        <w:t>ỏ</w:t>
      </w:r>
      <w:r>
        <w:t xml:space="preserve"> h</w:t>
      </w:r>
      <w:r w:rsidRPr="0059426A">
        <w:t>àn</w:t>
      </w:r>
      <w:r>
        <w:t>g</w:t>
      </w:r>
    </w:p>
    <w:p w14:paraId="5D2C188B" w14:textId="7CA00D66" w:rsidR="0059426A" w:rsidRDefault="0059426A" w:rsidP="0059426A">
      <w:pPr>
        <w:ind w:firstLine="0"/>
      </w:pPr>
      <w:r>
        <w:t>g) Qu</w:t>
      </w:r>
      <w:r w:rsidRPr="0059426A">
        <w:t>ản</w:t>
      </w:r>
      <w:r>
        <w:t xml:space="preserve"> l</w:t>
      </w:r>
      <w:r w:rsidRPr="0059426A">
        <w:t>ý</w:t>
      </w:r>
      <w:r>
        <w:t xml:space="preserve"> </w:t>
      </w:r>
      <w:r w:rsidRPr="0059426A">
        <w:t>đơ</w:t>
      </w:r>
      <w:r>
        <w:t>n h</w:t>
      </w:r>
      <w:r w:rsidRPr="0059426A">
        <w:t>àn</w:t>
      </w:r>
      <w:r>
        <w:t>g</w:t>
      </w:r>
    </w:p>
    <w:p w14:paraId="232F0688" w14:textId="530E6066" w:rsidR="0059426A" w:rsidRDefault="0059426A" w:rsidP="0059426A">
      <w:r w:rsidRPr="00052FA5">
        <w:t>- Thêm, sửa</w:t>
      </w:r>
      <w:r>
        <w:t>, x</w:t>
      </w:r>
      <w:r w:rsidRPr="0059426A">
        <w:t>ó</w:t>
      </w:r>
      <w:r>
        <w:t xml:space="preserve">a </w:t>
      </w:r>
      <w:r w:rsidRPr="0059426A">
        <w:t>đơ</w:t>
      </w:r>
      <w:r>
        <w:t>n h</w:t>
      </w:r>
      <w:r w:rsidRPr="0059426A">
        <w:t>àn</w:t>
      </w:r>
      <w:r>
        <w:t>g</w:t>
      </w:r>
    </w:p>
    <w:p w14:paraId="69951B2B" w14:textId="5C808EAD" w:rsidR="0059426A" w:rsidRDefault="0059426A" w:rsidP="0059426A">
      <w:r>
        <w:t>- Du</w:t>
      </w:r>
      <w:r w:rsidRPr="0059426A">
        <w:t>yệ</w:t>
      </w:r>
      <w:r>
        <w:t>t/T</w:t>
      </w:r>
      <w:r w:rsidRPr="0059426A">
        <w:t>ừ</w:t>
      </w:r>
      <w:r>
        <w:t xml:space="preserve"> ch</w:t>
      </w:r>
      <w:r w:rsidRPr="0059426A">
        <w:t>ố</w:t>
      </w:r>
      <w:r>
        <w:t>i/Giao h</w:t>
      </w:r>
      <w:r w:rsidRPr="0059426A">
        <w:t>àng</w:t>
      </w:r>
      <w:r>
        <w:t xml:space="preserve"> nh</w:t>
      </w:r>
      <w:r w:rsidRPr="0059426A">
        <w:t>ững</w:t>
      </w:r>
      <w:r>
        <w:t xml:space="preserve"> </w:t>
      </w:r>
      <w:r w:rsidRPr="0059426A">
        <w:t>đơ</w:t>
      </w:r>
      <w:r>
        <w:t>n h</w:t>
      </w:r>
      <w:r w:rsidRPr="0059426A">
        <w:t>àng</w:t>
      </w:r>
      <w:r>
        <w:t xml:space="preserve"> </w:t>
      </w:r>
      <w:r w:rsidR="00F26C8D">
        <w:t>kh</w:t>
      </w:r>
      <w:r w:rsidR="00F26C8D" w:rsidRPr="00F26C8D">
        <w:t>ác</w:t>
      </w:r>
      <w:r w:rsidR="00F26C8D">
        <w:t>h h</w:t>
      </w:r>
      <w:r w:rsidR="00F26C8D" w:rsidRPr="00F26C8D">
        <w:t>àn</w:t>
      </w:r>
      <w:r w:rsidR="00F26C8D">
        <w:t>g đ</w:t>
      </w:r>
      <w:r w:rsidR="00F26C8D" w:rsidRPr="00F26C8D">
        <w:t>ặ</w:t>
      </w:r>
      <w:r w:rsidR="00F26C8D">
        <w:t>t tr</w:t>
      </w:r>
      <w:r w:rsidR="00F26C8D" w:rsidRPr="00F26C8D">
        <w:t>ê</w:t>
      </w:r>
      <w:r w:rsidR="00F26C8D">
        <w:t xml:space="preserve">n </w:t>
      </w:r>
      <w:r w:rsidR="00F26C8D" w:rsidRPr="00F26C8D">
        <w:t>w</w:t>
      </w:r>
      <w:r w:rsidR="00F26C8D">
        <w:t>ebsite</w:t>
      </w:r>
    </w:p>
    <w:p w14:paraId="4AEE6B4C" w14:textId="003D625B" w:rsidR="00F26C8D" w:rsidRDefault="00F26C8D" w:rsidP="00F26C8D">
      <w:pPr>
        <w:ind w:firstLine="0"/>
      </w:pPr>
      <w:r>
        <w:t>h) Th</w:t>
      </w:r>
      <w:r w:rsidRPr="00F26C8D">
        <w:t>ốn</w:t>
      </w:r>
      <w:r>
        <w:t>g k</w:t>
      </w:r>
      <w:r w:rsidRPr="00F26C8D">
        <w:t>ê</w:t>
      </w:r>
      <w:r>
        <w:t xml:space="preserve"> doanh thu theo ng</w:t>
      </w:r>
      <w:r w:rsidRPr="00F26C8D">
        <w:t>ày</w:t>
      </w:r>
    </w:p>
    <w:p w14:paraId="4DF2F1CF" w14:textId="7C0793E0" w:rsidR="00F26C8D" w:rsidRDefault="00F26C8D" w:rsidP="00F26C8D">
      <w:r>
        <w:t>- Th</w:t>
      </w:r>
      <w:r w:rsidRPr="00F26C8D">
        <w:t>ống</w:t>
      </w:r>
      <w:r>
        <w:t xml:space="preserve"> k</w:t>
      </w:r>
      <w:r w:rsidRPr="00F26C8D">
        <w:t>ê</w:t>
      </w:r>
      <w:r>
        <w:t xml:space="preserve"> theo s</w:t>
      </w:r>
      <w:r w:rsidRPr="00F26C8D">
        <w:t>ố</w:t>
      </w:r>
      <w:r>
        <w:t xml:space="preserve"> lư</w:t>
      </w:r>
      <w:r w:rsidRPr="00F26C8D">
        <w:t>ợn</w:t>
      </w:r>
      <w:r>
        <w:t>g s</w:t>
      </w:r>
      <w:r w:rsidRPr="00F26C8D">
        <w:t>ản</w:t>
      </w:r>
      <w:r>
        <w:t xml:space="preserve"> ph</w:t>
      </w:r>
      <w:r w:rsidRPr="00F26C8D">
        <w:t>ẩm</w:t>
      </w:r>
      <w:r>
        <w:t>: c</w:t>
      </w:r>
      <w:r w:rsidRPr="00F26C8D">
        <w:t>ò</w:t>
      </w:r>
      <w:r>
        <w:t>n/h</w:t>
      </w:r>
      <w:r w:rsidRPr="00F26C8D">
        <w:t>ết</w:t>
      </w:r>
      <w:r>
        <w:t>/c</w:t>
      </w:r>
      <w:r w:rsidRPr="00F26C8D">
        <w:t>ò</w:t>
      </w:r>
      <w:r>
        <w:t>n t</w:t>
      </w:r>
      <w:r w:rsidRPr="00F26C8D">
        <w:t>ồ</w:t>
      </w:r>
      <w:r>
        <w:t>n bao nhi</w:t>
      </w:r>
      <w:r w:rsidRPr="00F26C8D">
        <w:t>êu</w:t>
      </w:r>
    </w:p>
    <w:p w14:paraId="49C0FECC" w14:textId="395CE7BA" w:rsidR="00F26C8D" w:rsidRDefault="00F26C8D" w:rsidP="00F26C8D">
      <w:r>
        <w:t>- Th</w:t>
      </w:r>
      <w:r w:rsidRPr="00F26C8D">
        <w:t>ố</w:t>
      </w:r>
      <w:r>
        <w:t>ng k</w:t>
      </w:r>
      <w:r w:rsidRPr="00F26C8D">
        <w:t>ê</w:t>
      </w:r>
      <w:r>
        <w:t xml:space="preserve"> theo s</w:t>
      </w:r>
      <w:r w:rsidRPr="00F26C8D">
        <w:t>ố</w:t>
      </w:r>
      <w:r>
        <w:t xml:space="preserve"> lư</w:t>
      </w:r>
      <w:r w:rsidRPr="00F26C8D">
        <w:t>ợn</w:t>
      </w:r>
      <w:r>
        <w:t xml:space="preserve">g </w:t>
      </w:r>
      <w:r w:rsidRPr="00F26C8D">
        <w:t>đơ</w:t>
      </w:r>
      <w:r>
        <w:t>n h</w:t>
      </w:r>
      <w:r w:rsidRPr="00F26C8D">
        <w:t>àng</w:t>
      </w:r>
      <w:r>
        <w:t xml:space="preserve"> </w:t>
      </w:r>
      <w:r w:rsidRPr="00F26C8D">
        <w:t>được</w:t>
      </w:r>
      <w:r>
        <w:t xml:space="preserve"> đ</w:t>
      </w:r>
      <w:r w:rsidRPr="00F26C8D">
        <w:t>ặ</w:t>
      </w:r>
      <w:r>
        <w:t>t</w:t>
      </w:r>
    </w:p>
    <w:p w14:paraId="3C3291FA" w14:textId="7C6D5245" w:rsidR="00F26C8D" w:rsidRPr="00052FA5" w:rsidRDefault="00F26C8D" w:rsidP="00F26C8D">
      <w:r>
        <w:t>- Th</w:t>
      </w:r>
      <w:r w:rsidRPr="00F26C8D">
        <w:t>ốn</w:t>
      </w:r>
      <w:r>
        <w:t>g k</w:t>
      </w:r>
      <w:r w:rsidRPr="00F26C8D">
        <w:t>ê</w:t>
      </w:r>
      <w:r>
        <w:t xml:space="preserve"> s</w:t>
      </w:r>
      <w:r w:rsidRPr="00F26C8D">
        <w:t>ố</w:t>
      </w:r>
      <w:r>
        <w:t xml:space="preserve"> ti</w:t>
      </w:r>
      <w:r w:rsidRPr="00F26C8D">
        <w:t>ền</w:t>
      </w:r>
      <w:r>
        <w:t xml:space="preserve"> thu đ</w:t>
      </w:r>
      <w:r w:rsidRPr="00F26C8D">
        <w:t>ược</w:t>
      </w:r>
      <w:r>
        <w:t xml:space="preserve"> trong ng</w:t>
      </w:r>
      <w:r w:rsidRPr="00F26C8D">
        <w:t>ày</w:t>
      </w:r>
    </w:p>
    <w:p w14:paraId="54DB7934" w14:textId="77777777" w:rsidR="00EB3870" w:rsidRPr="00052FA5" w:rsidRDefault="00EB3870" w:rsidP="00245A2B">
      <w:pPr>
        <w:ind w:firstLine="0"/>
        <w:rPr>
          <w:i/>
          <w:iCs/>
        </w:rPr>
      </w:pPr>
      <w:r w:rsidRPr="00052FA5">
        <w:rPr>
          <w:i/>
          <w:iCs/>
          <w:color w:val="000000"/>
        </w:rPr>
        <w:t xml:space="preserve">2.1.1.3.  </w:t>
      </w:r>
      <w:r w:rsidRPr="00052FA5">
        <w:rPr>
          <w:i/>
          <w:iCs/>
        </w:rPr>
        <w:t>Yêu cầu phi chức năng:</w:t>
      </w:r>
    </w:p>
    <w:p w14:paraId="02C5B1DC" w14:textId="77777777" w:rsidR="00EB3870" w:rsidRPr="00052FA5" w:rsidRDefault="00EB3870" w:rsidP="009761FE">
      <w:pPr>
        <w:pStyle w:val="ListParagraph"/>
        <w:numPr>
          <w:ilvl w:val="0"/>
          <w:numId w:val="21"/>
        </w:numPr>
        <w:jc w:val="left"/>
      </w:pPr>
      <w:r w:rsidRPr="00052FA5">
        <w:t>Hệ thống có chức năng bảo mật và phân quyền người dùng</w:t>
      </w:r>
    </w:p>
    <w:p w14:paraId="754502F6" w14:textId="77777777" w:rsidR="00EB3870" w:rsidRPr="00052FA5" w:rsidRDefault="00EB3870" w:rsidP="009761FE">
      <w:pPr>
        <w:pStyle w:val="ListParagraph"/>
        <w:numPr>
          <w:ilvl w:val="0"/>
          <w:numId w:val="21"/>
        </w:numPr>
        <w:jc w:val="left"/>
      </w:pPr>
      <w:r w:rsidRPr="00052FA5">
        <w:rPr>
          <w:color w:val="000000"/>
          <w:shd w:val="clear" w:color="auto" w:fill="FFFFFF"/>
        </w:rPr>
        <w:t>Người sử dụng chương trình: được cấp username và password và được phân quyền sử dụng chương trình, giúp người quản lý có thể theo dõi, kiểm soát được chương trình, tránh các hợp sửa đổi thông tin không thuộc phạm vi quyền hạn</w:t>
      </w:r>
      <w:r w:rsidRPr="00052FA5">
        <w:t>.</w:t>
      </w:r>
    </w:p>
    <w:p w14:paraId="63414C8B" w14:textId="23785713" w:rsidR="00EB3870" w:rsidRDefault="00EB3870" w:rsidP="009761FE">
      <w:pPr>
        <w:pStyle w:val="ListParagraph"/>
        <w:numPr>
          <w:ilvl w:val="0"/>
          <w:numId w:val="21"/>
        </w:numPr>
        <w:jc w:val="left"/>
      </w:pPr>
      <w:r w:rsidRPr="00052FA5">
        <w:t>Password được mã hóa khi đưa vào dữ liệu và người dùng có thể đổi mật khẩu của mình</w:t>
      </w:r>
    </w:p>
    <w:p w14:paraId="656A2AED" w14:textId="215DCB2C" w:rsidR="00F26C8D" w:rsidRPr="00052FA5" w:rsidRDefault="00F26C8D" w:rsidP="00F26C8D">
      <w:pPr>
        <w:pStyle w:val="ListParagraph"/>
        <w:numPr>
          <w:ilvl w:val="0"/>
          <w:numId w:val="21"/>
        </w:numPr>
        <w:jc w:val="left"/>
      </w:pPr>
      <w:r w:rsidRPr="00F26C8D">
        <w:t>Địa</w:t>
      </w:r>
      <w:r>
        <w:t xml:space="preserve"> ch</w:t>
      </w:r>
      <w:r w:rsidRPr="00F26C8D">
        <w:t>ỉ</w:t>
      </w:r>
      <w:r>
        <w:t xml:space="preserve"> IP kh</w:t>
      </w:r>
      <w:r w:rsidRPr="00F26C8D">
        <w:t>ô</w:t>
      </w:r>
      <w:r>
        <w:t>ng hi</w:t>
      </w:r>
      <w:r w:rsidRPr="00F26C8D">
        <w:t>ển</w:t>
      </w:r>
      <w:r>
        <w:t xml:space="preserve"> th</w:t>
      </w:r>
      <w:r w:rsidRPr="00F26C8D">
        <w:t>ị</w:t>
      </w:r>
      <w:r>
        <w:t xml:space="preserve"> tr</w:t>
      </w:r>
      <w:r w:rsidRPr="00F26C8D">
        <w:t>ê</w:t>
      </w:r>
      <w:r>
        <w:t xml:space="preserve">n link </w:t>
      </w:r>
      <w:r w:rsidRPr="00F26C8D">
        <w:t>UR</w:t>
      </w:r>
      <w:r>
        <w:t>L</w:t>
      </w:r>
    </w:p>
    <w:p w14:paraId="5B226A8E" w14:textId="77777777" w:rsidR="00EB3870" w:rsidRPr="00052FA5" w:rsidRDefault="00EB3870" w:rsidP="00245A2B">
      <w:pPr>
        <w:ind w:firstLine="0"/>
      </w:pPr>
      <w:r w:rsidRPr="00052FA5">
        <w:rPr>
          <w:i/>
          <w:iCs/>
          <w:color w:val="000000"/>
        </w:rPr>
        <w:t xml:space="preserve">2.1.1.4.  </w:t>
      </w:r>
      <w:r w:rsidRPr="00052FA5">
        <w:rPr>
          <w:i/>
          <w:iCs/>
        </w:rPr>
        <w:t xml:space="preserve">Yêu cầu người dùng: </w:t>
      </w:r>
    </w:p>
    <w:p w14:paraId="525E9F4E" w14:textId="77777777" w:rsidR="00EB3870" w:rsidRPr="00052FA5" w:rsidRDefault="00EB3870" w:rsidP="009761FE">
      <w:pPr>
        <w:pStyle w:val="ListParagraph"/>
        <w:numPr>
          <w:ilvl w:val="0"/>
          <w:numId w:val="21"/>
        </w:numPr>
        <w:jc w:val="left"/>
      </w:pPr>
      <w:r w:rsidRPr="00052FA5">
        <w:t>Giao diện đẹp, dễ nhìn, phù hợp với yêu cầu người dùng.</w:t>
      </w:r>
    </w:p>
    <w:p w14:paraId="13124563" w14:textId="77777777" w:rsidR="00EB3870" w:rsidRPr="00052FA5" w:rsidRDefault="00EB3870" w:rsidP="009761FE">
      <w:pPr>
        <w:pStyle w:val="ListParagraph"/>
        <w:numPr>
          <w:ilvl w:val="0"/>
          <w:numId w:val="21"/>
        </w:numPr>
        <w:jc w:val="left"/>
      </w:pPr>
      <w:r w:rsidRPr="00052FA5">
        <w:lastRenderedPageBreak/>
        <w:t>Dễ sử dụng với mọi đối tượng.</w:t>
      </w:r>
    </w:p>
    <w:p w14:paraId="3EFC9678" w14:textId="77777777" w:rsidR="00EB3870" w:rsidRPr="00052FA5" w:rsidRDefault="00EB3870" w:rsidP="009761FE">
      <w:pPr>
        <w:pStyle w:val="ListParagraph"/>
        <w:numPr>
          <w:ilvl w:val="0"/>
          <w:numId w:val="21"/>
        </w:numPr>
        <w:jc w:val="left"/>
      </w:pPr>
      <w:r w:rsidRPr="00052FA5">
        <w:t>Thông tin hiển thị chi tiết</w:t>
      </w:r>
    </w:p>
    <w:p w14:paraId="7B255993" w14:textId="77777777" w:rsidR="00EB3870" w:rsidRPr="00052FA5" w:rsidRDefault="00EB3870" w:rsidP="009761FE">
      <w:pPr>
        <w:pStyle w:val="ListParagraph"/>
        <w:numPr>
          <w:ilvl w:val="0"/>
          <w:numId w:val="21"/>
        </w:numPr>
        <w:jc w:val="left"/>
      </w:pPr>
      <w:r w:rsidRPr="00052FA5">
        <w:t>Chạy ổn định ít phát sinh lỗi</w:t>
      </w:r>
    </w:p>
    <w:p w14:paraId="62EA5064" w14:textId="499D0B47" w:rsidR="00EB3870" w:rsidRPr="00052FA5" w:rsidRDefault="00384EDF" w:rsidP="00384EDF">
      <w:pPr>
        <w:pStyle w:val="ListParagraph"/>
        <w:numPr>
          <w:ilvl w:val="0"/>
          <w:numId w:val="21"/>
        </w:numPr>
        <w:jc w:val="left"/>
      </w:pPr>
      <w:r>
        <w:t>Th</w:t>
      </w:r>
      <w:r w:rsidRPr="00384EDF">
        <w:t>ô</w:t>
      </w:r>
      <w:r>
        <w:t>ng tin đ</w:t>
      </w:r>
      <w:r w:rsidRPr="00384EDF">
        <w:t>ơ</w:t>
      </w:r>
      <w:r>
        <w:t>n gi</w:t>
      </w:r>
      <w:r w:rsidRPr="00384EDF">
        <w:t>á</w:t>
      </w:r>
      <w:r>
        <w:t>, t</w:t>
      </w:r>
      <w:r w:rsidRPr="00384EDF">
        <w:t>ổng</w:t>
      </w:r>
      <w:r>
        <w:t xml:space="preserve"> ti</w:t>
      </w:r>
      <w:r w:rsidRPr="00384EDF">
        <w:t>ền</w:t>
      </w:r>
      <w:r>
        <w:t xml:space="preserve"> </w:t>
      </w:r>
      <w:r w:rsidRPr="00384EDF">
        <w:t>được</w:t>
      </w:r>
      <w:r>
        <w:t xml:space="preserve"> t</w:t>
      </w:r>
      <w:r w:rsidRPr="00384EDF">
        <w:t>ín</w:t>
      </w:r>
      <w:r>
        <w:t>h to</w:t>
      </w:r>
      <w:r w:rsidRPr="00384EDF">
        <w:t>án</w:t>
      </w:r>
      <w:r>
        <w:t xml:space="preserve"> v</w:t>
      </w:r>
      <w:r w:rsidRPr="00384EDF">
        <w:t>à</w:t>
      </w:r>
      <w:r>
        <w:t xml:space="preserve"> hi</w:t>
      </w:r>
      <w:r w:rsidRPr="00384EDF">
        <w:t>ển</w:t>
      </w:r>
      <w:r>
        <w:t xml:space="preserve"> th</w:t>
      </w:r>
      <w:r w:rsidRPr="00384EDF">
        <w:t>ị</w:t>
      </w:r>
      <w:r>
        <w:t xml:space="preserve"> ch</w:t>
      </w:r>
      <w:r w:rsidRPr="00384EDF">
        <w:t>í</w:t>
      </w:r>
      <w:r>
        <w:t>nh x</w:t>
      </w:r>
      <w:r w:rsidRPr="00384EDF">
        <w:t>ác</w:t>
      </w:r>
    </w:p>
    <w:p w14:paraId="521AED0F" w14:textId="77777777" w:rsidR="00EB3870" w:rsidRPr="00052FA5" w:rsidRDefault="00EB3870" w:rsidP="00245A2B">
      <w:pPr>
        <w:ind w:firstLine="0"/>
      </w:pPr>
      <w:r w:rsidRPr="00052FA5">
        <w:rPr>
          <w:i/>
          <w:iCs/>
          <w:color w:val="000000"/>
        </w:rPr>
        <w:t xml:space="preserve">2.1.1.5.  </w:t>
      </w:r>
      <w:r w:rsidRPr="00052FA5">
        <w:rPr>
          <w:i/>
          <w:iCs/>
        </w:rPr>
        <w:t xml:space="preserve">Yêu cầu tính hữu dụng: </w:t>
      </w:r>
      <w:r w:rsidRPr="00052FA5">
        <w:t xml:space="preserve"> </w:t>
      </w:r>
    </w:p>
    <w:p w14:paraId="6E054564" w14:textId="4D75AAC8" w:rsidR="00EB3870" w:rsidRPr="00052FA5" w:rsidRDefault="00EB3870" w:rsidP="00384EDF">
      <w:pPr>
        <w:pStyle w:val="ListParagraph"/>
        <w:numPr>
          <w:ilvl w:val="0"/>
          <w:numId w:val="21"/>
        </w:numPr>
        <w:jc w:val="left"/>
      </w:pPr>
      <w:r w:rsidRPr="00052FA5">
        <w:t xml:space="preserve">Quản lý </w:t>
      </w:r>
      <w:r w:rsidR="00384EDF">
        <w:t>th</w:t>
      </w:r>
      <w:r w:rsidR="00384EDF" w:rsidRPr="00384EDF">
        <w:t>ô</w:t>
      </w:r>
      <w:r w:rsidR="00384EDF">
        <w:t>ng tin s</w:t>
      </w:r>
      <w:r w:rsidR="00384EDF" w:rsidRPr="00384EDF">
        <w:t>ản</w:t>
      </w:r>
      <w:r w:rsidR="00384EDF">
        <w:t xml:space="preserve"> ph</w:t>
      </w:r>
      <w:r w:rsidR="00384EDF" w:rsidRPr="00384EDF">
        <w:t>ẩm</w:t>
      </w:r>
      <w:r w:rsidR="00384EDF">
        <w:t>, danh m</w:t>
      </w:r>
      <w:r w:rsidR="00384EDF" w:rsidRPr="00384EDF">
        <w:t>ụ</w:t>
      </w:r>
      <w:r w:rsidR="00384EDF">
        <w:t>c s</w:t>
      </w:r>
      <w:r w:rsidR="00384EDF" w:rsidRPr="00384EDF">
        <w:t>ản</w:t>
      </w:r>
      <w:r w:rsidR="00384EDF">
        <w:t xml:space="preserve"> ph</w:t>
      </w:r>
      <w:r w:rsidR="00384EDF" w:rsidRPr="00384EDF">
        <w:t>ẩm</w:t>
      </w:r>
      <w:r w:rsidR="00384EDF">
        <w:t>, th</w:t>
      </w:r>
      <w:r w:rsidR="00384EDF" w:rsidRPr="00384EDF">
        <w:t>ô</w:t>
      </w:r>
      <w:r w:rsidR="00384EDF">
        <w:t>ng tin ngư</w:t>
      </w:r>
      <w:r w:rsidR="00384EDF" w:rsidRPr="00384EDF">
        <w:t>ời</w:t>
      </w:r>
      <w:r w:rsidR="00384EDF">
        <w:t xml:space="preserve"> mua h</w:t>
      </w:r>
      <w:r w:rsidR="00384EDF" w:rsidRPr="00384EDF">
        <w:t>àn</w:t>
      </w:r>
      <w:r w:rsidR="00384EDF">
        <w:t>g, th</w:t>
      </w:r>
      <w:r w:rsidR="00384EDF" w:rsidRPr="00384EDF">
        <w:t>ô</w:t>
      </w:r>
      <w:r w:rsidR="00384EDF">
        <w:t>ng tin tài kho</w:t>
      </w:r>
      <w:r w:rsidR="00384EDF" w:rsidRPr="00384EDF">
        <w:t>ản</w:t>
      </w:r>
      <w:r w:rsidR="00384EDF">
        <w:t xml:space="preserve"> </w:t>
      </w:r>
      <w:r w:rsidR="00384EDF" w:rsidRPr="00384EDF">
        <w:t>đăn</w:t>
      </w:r>
      <w:r w:rsidR="00384EDF">
        <w:t>g nh</w:t>
      </w:r>
      <w:r w:rsidR="00384EDF" w:rsidRPr="00384EDF">
        <w:t>ập</w:t>
      </w:r>
    </w:p>
    <w:p w14:paraId="5B441193" w14:textId="65B95D45" w:rsidR="00EB3870" w:rsidRPr="00052FA5" w:rsidRDefault="00EB3870" w:rsidP="00384EDF">
      <w:pPr>
        <w:pStyle w:val="ListParagraph"/>
        <w:numPr>
          <w:ilvl w:val="0"/>
          <w:numId w:val="21"/>
        </w:numPr>
        <w:jc w:val="left"/>
      </w:pPr>
      <w:r w:rsidRPr="00052FA5">
        <w:t xml:space="preserve">Cập nhật, thêm, sửa xóa, tra cứu thông tin </w:t>
      </w:r>
      <w:r w:rsidR="00384EDF">
        <w:t>s</w:t>
      </w:r>
      <w:r w:rsidR="00384EDF" w:rsidRPr="00384EDF">
        <w:t>ản</w:t>
      </w:r>
      <w:r w:rsidR="00384EDF">
        <w:t xml:space="preserve"> ph</w:t>
      </w:r>
      <w:r w:rsidR="00384EDF" w:rsidRPr="00384EDF">
        <w:t>ẩm</w:t>
      </w:r>
      <w:r w:rsidRPr="00052FA5">
        <w:t>.</w:t>
      </w:r>
    </w:p>
    <w:p w14:paraId="496E60ED" w14:textId="4F2B6319" w:rsidR="00D2269E" w:rsidRPr="00052FA5" w:rsidRDefault="00D2269E" w:rsidP="00384EDF">
      <w:pPr>
        <w:pStyle w:val="ListParagraph"/>
        <w:numPr>
          <w:ilvl w:val="0"/>
          <w:numId w:val="21"/>
        </w:numPr>
        <w:jc w:val="left"/>
      </w:pPr>
      <w:r w:rsidRPr="00052FA5">
        <w:t xml:space="preserve">Kết nối thao tác, lấy được thông tin </w:t>
      </w:r>
      <w:r w:rsidR="00384EDF" w:rsidRPr="00384EDF">
        <w:t>đặ</w:t>
      </w:r>
      <w:r w:rsidR="00384EDF">
        <w:t>t h</w:t>
      </w:r>
      <w:r w:rsidR="00384EDF" w:rsidRPr="00384EDF">
        <w:t>àn</w:t>
      </w:r>
      <w:r w:rsidR="00384EDF">
        <w:t>g c</w:t>
      </w:r>
      <w:r w:rsidR="00384EDF" w:rsidRPr="00384EDF">
        <w:t>ủ</w:t>
      </w:r>
      <w:r w:rsidR="00384EDF">
        <w:t>a kh</w:t>
      </w:r>
      <w:r w:rsidR="00384EDF" w:rsidRPr="00384EDF">
        <w:t>ác</w:t>
      </w:r>
      <w:r w:rsidR="00384EDF">
        <w:t>h h</w:t>
      </w:r>
      <w:r w:rsidR="00384EDF" w:rsidRPr="00384EDF">
        <w:t>àng</w:t>
      </w:r>
      <w:r w:rsidR="00384EDF">
        <w:t xml:space="preserve"> v</w:t>
      </w:r>
      <w:r w:rsidR="00384EDF" w:rsidRPr="00384EDF">
        <w:t>ề</w:t>
      </w:r>
      <w:r w:rsidR="00384EDF">
        <w:t xml:space="preserve"> trang qu</w:t>
      </w:r>
      <w:r w:rsidR="00384EDF" w:rsidRPr="00384EDF">
        <w:t>ản</w:t>
      </w:r>
      <w:r w:rsidR="00384EDF">
        <w:t xml:space="preserve"> tr</w:t>
      </w:r>
      <w:r w:rsidR="00384EDF" w:rsidRPr="00384EDF">
        <w:t>ị</w:t>
      </w:r>
      <w:r w:rsidRPr="00052FA5">
        <w:t>.</w:t>
      </w:r>
    </w:p>
    <w:p w14:paraId="5D63252B" w14:textId="48E0AAA0" w:rsidR="00EB3870" w:rsidRPr="00052FA5" w:rsidRDefault="00F47AE6" w:rsidP="00384EDF">
      <w:pPr>
        <w:pStyle w:val="ListParagraph"/>
        <w:numPr>
          <w:ilvl w:val="0"/>
          <w:numId w:val="21"/>
        </w:numPr>
        <w:jc w:val="left"/>
      </w:pPr>
      <w:r w:rsidRPr="00052FA5">
        <w:t xml:space="preserve">Quản lý, theo dõi về tình hình </w:t>
      </w:r>
      <w:r w:rsidR="00384EDF">
        <w:t>kinh doanh c</w:t>
      </w:r>
      <w:r w:rsidR="00384EDF" w:rsidRPr="00384EDF">
        <w:t>ủ</w:t>
      </w:r>
      <w:r w:rsidR="00384EDF">
        <w:t>a c</w:t>
      </w:r>
      <w:r w:rsidR="00384EDF" w:rsidRPr="00384EDF">
        <w:t>ử</w:t>
      </w:r>
      <w:r w:rsidR="00384EDF">
        <w:t>a h</w:t>
      </w:r>
      <w:r w:rsidR="00384EDF" w:rsidRPr="00384EDF">
        <w:t>àn</w:t>
      </w:r>
      <w:r w:rsidR="00384EDF">
        <w:t>g</w:t>
      </w:r>
    </w:p>
    <w:p w14:paraId="3F95CA9F" w14:textId="5027879A" w:rsidR="00EB3870" w:rsidRPr="00052FA5" w:rsidRDefault="00EB3870" w:rsidP="00384EDF">
      <w:pPr>
        <w:pStyle w:val="ListParagraph"/>
        <w:numPr>
          <w:ilvl w:val="0"/>
          <w:numId w:val="21"/>
        </w:numPr>
        <w:jc w:val="left"/>
      </w:pPr>
      <w:r w:rsidRPr="00052FA5">
        <w:t>Thống kê, báo cáo</w:t>
      </w:r>
      <w:r w:rsidR="00384EDF">
        <w:t xml:space="preserve"> doanh thu theo ng</w:t>
      </w:r>
      <w:r w:rsidR="00384EDF" w:rsidRPr="00384EDF">
        <w:t>ày</w:t>
      </w:r>
      <w:r w:rsidRPr="00052FA5">
        <w:t>.</w:t>
      </w:r>
    </w:p>
    <w:p w14:paraId="3C998AF9" w14:textId="736B169C" w:rsidR="009745EB" w:rsidRPr="00052FA5" w:rsidRDefault="009745EB" w:rsidP="00783296">
      <w:pPr>
        <w:spacing w:after="160"/>
        <w:ind w:firstLine="0"/>
        <w:jc w:val="left"/>
      </w:pPr>
      <w:r w:rsidRPr="00052FA5">
        <w:br w:type="page"/>
      </w:r>
    </w:p>
    <w:p w14:paraId="54B7A8E0" w14:textId="70EF320D" w:rsidR="009745EB" w:rsidRPr="00052FA5" w:rsidRDefault="00655A51" w:rsidP="00783296">
      <w:pPr>
        <w:pStyle w:val="Heading3"/>
        <w:rPr>
          <w:rFonts w:cs="Times New Roman"/>
          <w:szCs w:val="28"/>
        </w:rPr>
      </w:pPr>
      <w:bookmarkStart w:id="40" w:name="_Toc90584027"/>
      <w:r w:rsidRPr="00052FA5">
        <w:rPr>
          <w:rFonts w:cs="Times New Roman"/>
          <w:szCs w:val="28"/>
        </w:rPr>
        <w:lastRenderedPageBreak/>
        <w:t>Sơ đồ phân rã chức năng</w:t>
      </w:r>
      <w:bookmarkEnd w:id="40"/>
      <w:r w:rsidR="00470F68" w:rsidRPr="00052FA5">
        <w:rPr>
          <w:rFonts w:cs="Times New Roman"/>
          <w:szCs w:val="28"/>
        </w:rPr>
        <w:t xml:space="preserve"> </w:t>
      </w:r>
    </w:p>
    <w:p w14:paraId="52177643" w14:textId="2D434904" w:rsidR="009745EB" w:rsidRDefault="00684947" w:rsidP="00684947">
      <w:pPr>
        <w:pStyle w:val="ListParagraph"/>
        <w:numPr>
          <w:ilvl w:val="0"/>
          <w:numId w:val="21"/>
        </w:numPr>
        <w:pBdr>
          <w:top w:val="nil"/>
          <w:left w:val="nil"/>
          <w:bottom w:val="nil"/>
          <w:right w:val="nil"/>
          <w:between w:val="nil"/>
        </w:pBdr>
        <w:rPr>
          <w:color w:val="000000"/>
        </w:rPr>
      </w:pPr>
      <w:r>
        <w:rPr>
          <w:color w:val="000000"/>
        </w:rPr>
        <w:t>S</w:t>
      </w:r>
      <w:r w:rsidRPr="00684947">
        <w:rPr>
          <w:color w:val="000000"/>
        </w:rPr>
        <w:t>ơ</w:t>
      </w:r>
      <w:r>
        <w:rPr>
          <w:color w:val="000000"/>
        </w:rPr>
        <w:t xml:space="preserve"> </w:t>
      </w:r>
      <w:r w:rsidRPr="00684947">
        <w:rPr>
          <w:color w:val="000000"/>
        </w:rPr>
        <w:t>đồ</w:t>
      </w:r>
      <w:r>
        <w:rPr>
          <w:color w:val="000000"/>
        </w:rPr>
        <w:t xml:space="preserve"> ph</w:t>
      </w:r>
      <w:r w:rsidRPr="00684947">
        <w:rPr>
          <w:color w:val="000000"/>
        </w:rPr>
        <w:t>â</w:t>
      </w:r>
      <w:r>
        <w:rPr>
          <w:color w:val="000000"/>
        </w:rPr>
        <w:t>n r</w:t>
      </w:r>
      <w:r w:rsidRPr="00684947">
        <w:rPr>
          <w:color w:val="000000"/>
        </w:rPr>
        <w:t>ã</w:t>
      </w:r>
      <w:r>
        <w:rPr>
          <w:color w:val="000000"/>
        </w:rPr>
        <w:t xml:space="preserve"> cho ph</w:t>
      </w:r>
      <w:r w:rsidRPr="00684947">
        <w:rPr>
          <w:color w:val="000000"/>
        </w:rPr>
        <w:t>â</w:t>
      </w:r>
      <w:r>
        <w:rPr>
          <w:color w:val="000000"/>
        </w:rPr>
        <w:t>n h</w:t>
      </w:r>
      <w:r w:rsidRPr="00684947">
        <w:rPr>
          <w:color w:val="000000"/>
        </w:rPr>
        <w:t>ệ</w:t>
      </w:r>
      <w:r>
        <w:rPr>
          <w:color w:val="000000"/>
        </w:rPr>
        <w:t xml:space="preserve"> admin</w:t>
      </w:r>
    </w:p>
    <w:p w14:paraId="0954D9F3" w14:textId="20131B9D" w:rsidR="00684947" w:rsidRPr="00684947" w:rsidRDefault="00684947" w:rsidP="00684947">
      <w:pPr>
        <w:pBdr>
          <w:top w:val="nil"/>
          <w:left w:val="nil"/>
          <w:bottom w:val="nil"/>
          <w:right w:val="nil"/>
          <w:between w:val="nil"/>
        </w:pBdr>
        <w:ind w:firstLine="0"/>
        <w:rPr>
          <w:color w:val="000000"/>
        </w:rPr>
      </w:pPr>
      <w:r>
        <w:rPr>
          <w:noProof/>
        </w:rPr>
        <w:drawing>
          <wp:inline distT="0" distB="0" distL="0" distR="0" wp14:anchorId="18171BB9" wp14:editId="24C7E444">
            <wp:extent cx="5971540" cy="517080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1540" cy="5170805"/>
                    </a:xfrm>
                    <a:prstGeom prst="rect">
                      <a:avLst/>
                    </a:prstGeom>
                  </pic:spPr>
                </pic:pic>
              </a:graphicData>
            </a:graphic>
          </wp:inline>
        </w:drawing>
      </w:r>
    </w:p>
    <w:p w14:paraId="2C9A6449" w14:textId="7481FF0F" w:rsidR="009745EB" w:rsidRDefault="00DE5714" w:rsidP="00755DD8">
      <w:pPr>
        <w:pStyle w:val="Caption"/>
        <w:jc w:val="center"/>
      </w:pPr>
      <w:bookmarkStart w:id="41" w:name="_Toc90584152"/>
      <w:r>
        <w:t xml:space="preserve">Hình </w:t>
      </w:r>
      <w:r w:rsidR="000D0F60">
        <w:fldChar w:fldCharType="begin"/>
      </w:r>
      <w:r w:rsidR="000D0F60">
        <w:instrText xml:space="preserve"> STYLEREF 1 \s </w:instrText>
      </w:r>
      <w:r w:rsidR="000D0F60">
        <w:fldChar w:fldCharType="separate"/>
      </w:r>
      <w:r w:rsidR="00F71F3E">
        <w:rPr>
          <w:noProof/>
        </w:rPr>
        <w:t>2</w:t>
      </w:r>
      <w:r w:rsidR="000D0F60">
        <w:rPr>
          <w:noProof/>
        </w:rPr>
        <w:fldChar w:fldCharType="end"/>
      </w:r>
      <w:r w:rsidR="00A047AE">
        <w:t>.</w:t>
      </w:r>
      <w:r w:rsidR="000D0F60">
        <w:fldChar w:fldCharType="begin"/>
      </w:r>
      <w:r w:rsidR="000D0F60">
        <w:instrText xml:space="preserve"> SEQ Hình \* ARABIC \s 1 </w:instrText>
      </w:r>
      <w:r w:rsidR="000D0F60">
        <w:fldChar w:fldCharType="separate"/>
      </w:r>
      <w:r w:rsidR="00F71F3E">
        <w:rPr>
          <w:noProof/>
        </w:rPr>
        <w:t>1</w:t>
      </w:r>
      <w:r w:rsidR="000D0F60">
        <w:rPr>
          <w:noProof/>
        </w:rPr>
        <w:fldChar w:fldCharType="end"/>
      </w:r>
      <w:r w:rsidRPr="00DE5714">
        <w:t xml:space="preserve"> </w:t>
      </w:r>
      <w:r w:rsidRPr="00052FA5">
        <w:t>Sơ đồ phân rã chức năng</w:t>
      </w:r>
      <w:r w:rsidR="00684947">
        <w:t xml:space="preserve"> ph</w:t>
      </w:r>
      <w:r w:rsidR="00684947" w:rsidRPr="00684947">
        <w:t>â</w:t>
      </w:r>
      <w:r w:rsidR="00684947">
        <w:t>n h</w:t>
      </w:r>
      <w:r w:rsidR="00684947" w:rsidRPr="00684947">
        <w:t>ệ</w:t>
      </w:r>
      <w:r w:rsidR="00684947">
        <w:t xml:space="preserve"> admin</w:t>
      </w:r>
      <w:bookmarkEnd w:id="41"/>
    </w:p>
    <w:p w14:paraId="7FCDF32F" w14:textId="26B217B8" w:rsidR="00684947" w:rsidRDefault="009A62C2" w:rsidP="009A62C2">
      <w:pPr>
        <w:spacing w:after="160" w:line="259" w:lineRule="auto"/>
        <w:ind w:firstLine="0"/>
        <w:jc w:val="left"/>
      </w:pPr>
      <w:r>
        <w:br w:type="page"/>
      </w:r>
    </w:p>
    <w:p w14:paraId="0203C60F" w14:textId="5A090090" w:rsidR="00684947" w:rsidRDefault="00684947" w:rsidP="00684947">
      <w:pPr>
        <w:pStyle w:val="ListParagraph"/>
        <w:numPr>
          <w:ilvl w:val="0"/>
          <w:numId w:val="21"/>
        </w:numPr>
        <w:pBdr>
          <w:top w:val="nil"/>
          <w:left w:val="nil"/>
          <w:bottom w:val="nil"/>
          <w:right w:val="nil"/>
          <w:between w:val="nil"/>
        </w:pBdr>
        <w:rPr>
          <w:color w:val="000000"/>
        </w:rPr>
      </w:pPr>
      <w:r>
        <w:rPr>
          <w:color w:val="000000"/>
        </w:rPr>
        <w:lastRenderedPageBreak/>
        <w:t>S</w:t>
      </w:r>
      <w:r w:rsidRPr="00684947">
        <w:rPr>
          <w:color w:val="000000"/>
        </w:rPr>
        <w:t>ơ</w:t>
      </w:r>
      <w:r>
        <w:rPr>
          <w:color w:val="000000"/>
        </w:rPr>
        <w:t xml:space="preserve"> </w:t>
      </w:r>
      <w:r w:rsidRPr="00684947">
        <w:rPr>
          <w:color w:val="000000"/>
        </w:rPr>
        <w:t>đồ</w:t>
      </w:r>
      <w:r>
        <w:rPr>
          <w:color w:val="000000"/>
        </w:rPr>
        <w:t xml:space="preserve"> ph</w:t>
      </w:r>
      <w:r w:rsidRPr="00684947">
        <w:rPr>
          <w:color w:val="000000"/>
        </w:rPr>
        <w:t>â</w:t>
      </w:r>
      <w:r>
        <w:rPr>
          <w:color w:val="000000"/>
        </w:rPr>
        <w:t>n r</w:t>
      </w:r>
      <w:r w:rsidRPr="00684947">
        <w:rPr>
          <w:color w:val="000000"/>
        </w:rPr>
        <w:t>ã</w:t>
      </w:r>
      <w:r>
        <w:rPr>
          <w:color w:val="000000"/>
        </w:rPr>
        <w:t xml:space="preserve"> cho ph</w:t>
      </w:r>
      <w:r w:rsidRPr="00684947">
        <w:rPr>
          <w:color w:val="000000"/>
        </w:rPr>
        <w:t>â</w:t>
      </w:r>
      <w:r>
        <w:rPr>
          <w:color w:val="000000"/>
        </w:rPr>
        <w:t>n h</w:t>
      </w:r>
      <w:r w:rsidRPr="00684947">
        <w:rPr>
          <w:color w:val="000000"/>
        </w:rPr>
        <w:t>ệ</w:t>
      </w:r>
      <w:r>
        <w:rPr>
          <w:color w:val="000000"/>
        </w:rPr>
        <w:t xml:space="preserve"> client</w:t>
      </w:r>
    </w:p>
    <w:p w14:paraId="65D1DD07" w14:textId="731CC2CF" w:rsidR="00684947" w:rsidRPr="00684947" w:rsidRDefault="0050639E" w:rsidP="00684947">
      <w:pPr>
        <w:pBdr>
          <w:top w:val="nil"/>
          <w:left w:val="nil"/>
          <w:bottom w:val="nil"/>
          <w:right w:val="nil"/>
          <w:between w:val="nil"/>
        </w:pBdr>
        <w:ind w:firstLine="0"/>
        <w:rPr>
          <w:color w:val="000000"/>
        </w:rPr>
      </w:pPr>
      <w:r>
        <w:rPr>
          <w:noProof/>
        </w:rPr>
        <w:drawing>
          <wp:inline distT="0" distB="0" distL="0" distR="0" wp14:anchorId="316A7776" wp14:editId="75846A19">
            <wp:extent cx="5971540" cy="42811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4281170"/>
                    </a:xfrm>
                    <a:prstGeom prst="rect">
                      <a:avLst/>
                    </a:prstGeom>
                  </pic:spPr>
                </pic:pic>
              </a:graphicData>
            </a:graphic>
          </wp:inline>
        </w:drawing>
      </w:r>
    </w:p>
    <w:p w14:paraId="16B2C815" w14:textId="15AFDFB4" w:rsidR="00684947" w:rsidRPr="00684947" w:rsidRDefault="00684947" w:rsidP="00684947">
      <w:pPr>
        <w:pStyle w:val="Caption"/>
        <w:jc w:val="center"/>
      </w:pPr>
      <w:r>
        <w:t xml:space="preserve">Hình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TYLEREF 1 \s </w:instrText>
      </w:r>
      <w:r w:rsidR="000D0F60">
        <w:fldChar w:fldCharType="separate"/>
      </w:r>
      <w:r w:rsidR="006616FF">
        <w:rPr>
          <w:noProof/>
        </w:rPr>
        <w:t>2</w:t>
      </w:r>
      <w:r w:rsidR="000D0F60">
        <w:rPr>
          <w:noProof/>
        </w:rPr>
        <w:fldChar w:fldCharType="end"/>
      </w:r>
      <w:r w:rsidRPr="00DE5714">
        <w:t xml:space="preserve"> </w:t>
      </w:r>
      <w:r w:rsidRPr="00052FA5">
        <w:t>Sơ đồ phân rã chức năng</w:t>
      </w:r>
      <w:r>
        <w:t xml:space="preserve"> ph</w:t>
      </w:r>
      <w:r w:rsidRPr="00684947">
        <w:t>â</w:t>
      </w:r>
      <w:r>
        <w:t>n h</w:t>
      </w:r>
      <w:r w:rsidRPr="00684947">
        <w:t>ệ</w:t>
      </w:r>
      <w:r>
        <w:t xml:space="preserve"> client</w:t>
      </w:r>
    </w:p>
    <w:p w14:paraId="58C4A0B0" w14:textId="244D422D" w:rsidR="009745EB" w:rsidRPr="00052FA5" w:rsidRDefault="009745EB" w:rsidP="00783296">
      <w:pPr>
        <w:pStyle w:val="Heading3"/>
        <w:rPr>
          <w:rFonts w:cs="Times New Roman"/>
          <w:szCs w:val="28"/>
        </w:rPr>
      </w:pPr>
      <w:bookmarkStart w:id="42" w:name="_Toc27080149"/>
      <w:bookmarkStart w:id="43" w:name="_Toc90584028"/>
      <w:r w:rsidRPr="00052FA5">
        <w:rPr>
          <w:rFonts w:cs="Times New Roman"/>
          <w:szCs w:val="28"/>
        </w:rPr>
        <w:lastRenderedPageBreak/>
        <w:t>Biểu đồ ca sử dụng</w:t>
      </w:r>
      <w:bookmarkEnd w:id="42"/>
      <w:bookmarkEnd w:id="43"/>
    </w:p>
    <w:p w14:paraId="0A555369" w14:textId="0E6F1403" w:rsidR="009745EB" w:rsidRPr="00052FA5" w:rsidRDefault="009745EB" w:rsidP="00715595">
      <w:pPr>
        <w:pStyle w:val="Heading4"/>
      </w:pPr>
      <w:bookmarkStart w:id="44" w:name="_Toc25659926"/>
      <w:r w:rsidRPr="00052FA5">
        <w:t>Mô hình Use-case tổng quan</w:t>
      </w:r>
      <w:bookmarkEnd w:id="44"/>
    </w:p>
    <w:p w14:paraId="5FF4494B" w14:textId="5E9B6BA2" w:rsidR="00537C40" w:rsidRPr="00052FA5" w:rsidRDefault="007101F6" w:rsidP="00783296">
      <w:pPr>
        <w:pBdr>
          <w:top w:val="nil"/>
          <w:left w:val="nil"/>
          <w:bottom w:val="nil"/>
          <w:right w:val="nil"/>
          <w:between w:val="nil"/>
        </w:pBdr>
        <w:ind w:firstLine="0"/>
        <w:jc w:val="left"/>
      </w:pPr>
      <w:r>
        <w:rPr>
          <w:noProof/>
        </w:rPr>
        <w:drawing>
          <wp:inline distT="0" distB="0" distL="0" distR="0" wp14:anchorId="00A2E9C0" wp14:editId="2C1EF0D1">
            <wp:extent cx="5971540" cy="3592830"/>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1540" cy="3592830"/>
                    </a:xfrm>
                    <a:prstGeom prst="rect">
                      <a:avLst/>
                    </a:prstGeom>
                  </pic:spPr>
                </pic:pic>
              </a:graphicData>
            </a:graphic>
          </wp:inline>
        </w:drawing>
      </w:r>
      <w:r w:rsidR="009745EB" w:rsidRPr="00052FA5">
        <w:t xml:space="preserve">  </w:t>
      </w:r>
      <w:bookmarkStart w:id="45" w:name="_Toc25742948"/>
    </w:p>
    <w:p w14:paraId="51FE417B" w14:textId="651633C2" w:rsidR="00537C40" w:rsidRDefault="006616FF" w:rsidP="00755DD8">
      <w:pPr>
        <w:pStyle w:val="Caption"/>
        <w:jc w:val="center"/>
        <w:rPr>
          <w:lang w:val="vi-VN"/>
        </w:rPr>
      </w:pPr>
      <w:bookmarkStart w:id="46" w:name="_Toc90584153"/>
      <w:r>
        <w:t xml:space="preserve">Hình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3</w:t>
      </w:r>
      <w:r w:rsidR="000D0F60">
        <w:rPr>
          <w:noProof/>
        </w:rPr>
        <w:fldChar w:fldCharType="end"/>
      </w:r>
      <w:r w:rsidR="00340889" w:rsidRPr="00340889">
        <w:rPr>
          <w:szCs w:val="28"/>
        </w:rPr>
        <w:t xml:space="preserve"> </w:t>
      </w:r>
      <w:r w:rsidR="00340889" w:rsidRPr="00340889">
        <w:t>Mô hình Usecase tổng quan của hệ thống</w:t>
      </w:r>
      <w:r w:rsidR="007101F6">
        <w:rPr>
          <w:lang w:val="vi-VN"/>
        </w:rPr>
        <w:t xml:space="preserve"> admin</w:t>
      </w:r>
      <w:bookmarkEnd w:id="46"/>
    </w:p>
    <w:p w14:paraId="2DEA9266" w14:textId="77777777" w:rsidR="00E95518" w:rsidRPr="00E95518" w:rsidRDefault="00E95518" w:rsidP="00E95518">
      <w:pPr>
        <w:rPr>
          <w:lang w:val="vi-VN"/>
        </w:rPr>
      </w:pPr>
    </w:p>
    <w:bookmarkEnd w:id="45"/>
    <w:p w14:paraId="316A89AE" w14:textId="6BDAE69B" w:rsidR="005061D9" w:rsidRPr="00052FA5" w:rsidRDefault="0050639E" w:rsidP="007101F6">
      <w:pPr>
        <w:pBdr>
          <w:top w:val="nil"/>
          <w:left w:val="nil"/>
          <w:bottom w:val="nil"/>
          <w:right w:val="nil"/>
          <w:between w:val="nil"/>
        </w:pBdr>
        <w:ind w:firstLine="0"/>
      </w:pPr>
      <w:r>
        <w:rPr>
          <w:noProof/>
        </w:rPr>
        <w:drawing>
          <wp:inline distT="0" distB="0" distL="0" distR="0" wp14:anchorId="47CDAC0A" wp14:editId="5758623D">
            <wp:extent cx="5971540" cy="26587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1540" cy="2658745"/>
                    </a:xfrm>
                    <a:prstGeom prst="rect">
                      <a:avLst/>
                    </a:prstGeom>
                  </pic:spPr>
                </pic:pic>
              </a:graphicData>
            </a:graphic>
          </wp:inline>
        </w:drawing>
      </w:r>
    </w:p>
    <w:p w14:paraId="66545A9F" w14:textId="0918469D" w:rsidR="005061D9" w:rsidRPr="00052FA5" w:rsidRDefault="006616FF" w:rsidP="00755DD8">
      <w:pPr>
        <w:pStyle w:val="Caption"/>
        <w:jc w:val="center"/>
        <w:rPr>
          <w:i w:val="0"/>
          <w:iCs w:val="0"/>
        </w:rPr>
      </w:pPr>
      <w:bookmarkStart w:id="47" w:name="_Toc90584154"/>
      <w:r>
        <w:t xml:space="preserve">Hình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sidR="00340889" w:rsidRPr="00340889">
        <w:rPr>
          <w:szCs w:val="28"/>
        </w:rPr>
        <w:t xml:space="preserve"> </w:t>
      </w:r>
      <w:r w:rsidR="007101F6" w:rsidRPr="00340889">
        <w:t>Mô hình Usecase tổng quan của hệ thống</w:t>
      </w:r>
      <w:r w:rsidR="007101F6">
        <w:rPr>
          <w:lang w:val="vi-VN"/>
        </w:rPr>
        <w:t xml:space="preserve"> Client</w:t>
      </w:r>
      <w:bookmarkEnd w:id="47"/>
    </w:p>
    <w:p w14:paraId="0F9724C2" w14:textId="77777777" w:rsidR="005061D9" w:rsidRPr="00052FA5" w:rsidRDefault="005061D9" w:rsidP="00783296">
      <w:pPr>
        <w:pBdr>
          <w:top w:val="nil"/>
          <w:left w:val="nil"/>
          <w:bottom w:val="nil"/>
          <w:right w:val="nil"/>
          <w:between w:val="nil"/>
        </w:pBdr>
        <w:ind w:firstLine="0"/>
        <w:jc w:val="center"/>
        <w:rPr>
          <w:i/>
          <w:iCs/>
        </w:rPr>
      </w:pPr>
    </w:p>
    <w:p w14:paraId="619F6F5D" w14:textId="27BFF6F1" w:rsidR="009745EB" w:rsidRPr="00052FA5" w:rsidRDefault="009745EB" w:rsidP="00715595">
      <w:pPr>
        <w:pStyle w:val="Heading4"/>
      </w:pPr>
      <w:bookmarkStart w:id="48" w:name="_Toc25659927"/>
      <w:r w:rsidRPr="00052FA5">
        <w:t xml:space="preserve">Xác định tác nhân hệ thống </w:t>
      </w:r>
      <w:bookmarkEnd w:id="48"/>
    </w:p>
    <w:p w14:paraId="1EADE00F" w14:textId="0916E903" w:rsidR="009745EB" w:rsidRPr="00052FA5" w:rsidRDefault="005E43A6" w:rsidP="005E43A6">
      <w:pPr>
        <w:pStyle w:val="Caption"/>
      </w:pPr>
      <w:bookmarkStart w:id="49" w:name="_heading=h.2bn6wsx" w:colFirst="0" w:colLast="0"/>
      <w:bookmarkEnd w:id="49"/>
      <w:r>
        <w:t xml:space="preserve"> </w:t>
      </w:r>
      <w:bookmarkStart w:id="50" w:name="_Toc90562238"/>
      <w:r>
        <w:t xml:space="preserve">Bảng </w:t>
      </w:r>
      <w:r w:rsidR="000D0F60">
        <w:fldChar w:fldCharType="begin"/>
      </w:r>
      <w:r w:rsidR="000D0F60">
        <w:instrText xml:space="preserve"> STYLEREF 1 \s </w:instrText>
      </w:r>
      <w:r w:rsidR="000D0F60">
        <w:fldChar w:fldCharType="separate"/>
      </w:r>
      <w:r w:rsidR="00F71F3E">
        <w:rPr>
          <w:noProof/>
        </w:rPr>
        <w:t>2</w:t>
      </w:r>
      <w:r w:rsidR="000D0F60">
        <w:rPr>
          <w:noProof/>
        </w:rPr>
        <w:fldChar w:fldCharType="end"/>
      </w:r>
      <w:r w:rsidR="00A047AE">
        <w:t>.</w:t>
      </w:r>
      <w:r w:rsidR="000D0F60">
        <w:fldChar w:fldCharType="begin"/>
      </w:r>
      <w:r w:rsidR="000D0F60">
        <w:instrText xml:space="preserve"> SEQ Bảng \* ARABIC \s 1 </w:instrText>
      </w:r>
      <w:r w:rsidR="000D0F60">
        <w:fldChar w:fldCharType="separate"/>
      </w:r>
      <w:r w:rsidR="00F71F3E" w:rsidRPr="004D24CE">
        <w:t>1</w:t>
      </w:r>
      <w:r w:rsidR="000D0F60">
        <w:fldChar w:fldCharType="end"/>
      </w:r>
      <w:r w:rsidRPr="005E43A6">
        <w:rPr>
          <w:i w:val="0"/>
          <w:iCs w:val="0"/>
          <w:szCs w:val="28"/>
        </w:rPr>
        <w:t xml:space="preserve"> </w:t>
      </w:r>
      <w:r w:rsidRPr="005E43A6">
        <w:t>Tác nhân hệ thống</w:t>
      </w:r>
      <w:bookmarkEnd w:id="50"/>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99"/>
        <w:gridCol w:w="2190"/>
        <w:gridCol w:w="6504"/>
      </w:tblGrid>
      <w:tr w:rsidR="009745EB" w:rsidRPr="00052FA5" w14:paraId="6DE699CE" w14:textId="77777777" w:rsidTr="005E43A6">
        <w:tc>
          <w:tcPr>
            <w:tcW w:w="799" w:type="dxa"/>
          </w:tcPr>
          <w:p w14:paraId="0F796D61" w14:textId="77777777" w:rsidR="009745EB" w:rsidRPr="00052FA5" w:rsidRDefault="009745EB" w:rsidP="009D4C2D">
            <w:pPr>
              <w:spacing w:line="300" w:lineRule="auto"/>
              <w:ind w:hanging="30"/>
              <w:contextualSpacing/>
              <w:jc w:val="center"/>
              <w:rPr>
                <w:b/>
                <w:iCs/>
              </w:rPr>
            </w:pPr>
            <w:r w:rsidRPr="00052FA5">
              <w:rPr>
                <w:b/>
                <w:iCs/>
              </w:rPr>
              <w:t>STT</w:t>
            </w:r>
          </w:p>
        </w:tc>
        <w:tc>
          <w:tcPr>
            <w:tcW w:w="2190" w:type="dxa"/>
          </w:tcPr>
          <w:p w14:paraId="4065D21E" w14:textId="77777777" w:rsidR="009745EB" w:rsidRPr="00052FA5" w:rsidRDefault="009745EB" w:rsidP="009D4C2D">
            <w:pPr>
              <w:spacing w:line="300" w:lineRule="auto"/>
              <w:ind w:hanging="30"/>
              <w:contextualSpacing/>
              <w:jc w:val="center"/>
              <w:rPr>
                <w:b/>
                <w:iCs/>
              </w:rPr>
            </w:pPr>
            <w:r w:rsidRPr="00052FA5">
              <w:rPr>
                <w:b/>
                <w:iCs/>
              </w:rPr>
              <w:t>Các tác nhân</w:t>
            </w:r>
          </w:p>
        </w:tc>
        <w:tc>
          <w:tcPr>
            <w:tcW w:w="6504" w:type="dxa"/>
          </w:tcPr>
          <w:p w14:paraId="1D3AA55D" w14:textId="77777777" w:rsidR="009745EB" w:rsidRPr="00052FA5" w:rsidRDefault="009745EB" w:rsidP="009D4C2D">
            <w:pPr>
              <w:spacing w:line="300" w:lineRule="auto"/>
              <w:ind w:hanging="30"/>
              <w:contextualSpacing/>
              <w:jc w:val="center"/>
              <w:rPr>
                <w:b/>
                <w:iCs/>
              </w:rPr>
            </w:pPr>
            <w:r w:rsidRPr="00052FA5">
              <w:rPr>
                <w:b/>
                <w:iCs/>
              </w:rPr>
              <w:t>Ghi chú</w:t>
            </w:r>
          </w:p>
        </w:tc>
      </w:tr>
      <w:tr w:rsidR="009745EB" w:rsidRPr="00052FA5" w14:paraId="7B988FB3" w14:textId="77777777" w:rsidTr="005E43A6">
        <w:tc>
          <w:tcPr>
            <w:tcW w:w="799" w:type="dxa"/>
          </w:tcPr>
          <w:p w14:paraId="42A75671" w14:textId="77777777" w:rsidR="009745EB" w:rsidRPr="00052FA5" w:rsidRDefault="009745EB" w:rsidP="009D4C2D">
            <w:pPr>
              <w:spacing w:line="300" w:lineRule="auto"/>
              <w:ind w:hanging="30"/>
              <w:contextualSpacing/>
              <w:jc w:val="center"/>
            </w:pPr>
            <w:r w:rsidRPr="00052FA5">
              <w:t>1</w:t>
            </w:r>
          </w:p>
        </w:tc>
        <w:tc>
          <w:tcPr>
            <w:tcW w:w="2190" w:type="dxa"/>
          </w:tcPr>
          <w:p w14:paraId="28AC0864" w14:textId="0EAED289" w:rsidR="009745EB" w:rsidRPr="00052FA5" w:rsidRDefault="00B57416" w:rsidP="009D4C2D">
            <w:pPr>
              <w:spacing w:line="300" w:lineRule="auto"/>
              <w:ind w:hanging="30"/>
              <w:contextualSpacing/>
              <w:jc w:val="left"/>
            </w:pPr>
            <w:r>
              <w:rPr>
                <w:lang w:val="vi-VN"/>
              </w:rPr>
              <w:t>Qu</w:t>
            </w:r>
            <w:r w:rsidRPr="00B57416">
              <w:rPr>
                <w:lang w:val="vi-VN"/>
              </w:rPr>
              <w:t>ản</w:t>
            </w:r>
            <w:r>
              <w:rPr>
                <w:lang w:val="vi-VN"/>
              </w:rPr>
              <w:t xml:space="preserve"> tr</w:t>
            </w:r>
            <w:r w:rsidRPr="00B57416">
              <w:rPr>
                <w:lang w:val="vi-VN"/>
              </w:rPr>
              <w:t>ị</w:t>
            </w:r>
            <w:r>
              <w:rPr>
                <w:lang w:val="vi-VN"/>
              </w:rPr>
              <w:t xml:space="preserve"> vi</w:t>
            </w:r>
            <w:r w:rsidRPr="00B57416">
              <w:rPr>
                <w:lang w:val="vi-VN"/>
              </w:rPr>
              <w:t>ê</w:t>
            </w:r>
            <w:r>
              <w:rPr>
                <w:lang w:val="vi-VN"/>
              </w:rPr>
              <w:t>n</w:t>
            </w:r>
            <w:r>
              <w:t>/admin</w:t>
            </w:r>
          </w:p>
        </w:tc>
        <w:tc>
          <w:tcPr>
            <w:tcW w:w="6504" w:type="dxa"/>
          </w:tcPr>
          <w:p w14:paraId="6ACAA7E9" w14:textId="36DD397C" w:rsidR="009745EB" w:rsidRPr="00B57416" w:rsidRDefault="009745EB" w:rsidP="009D4C2D">
            <w:pPr>
              <w:spacing w:line="300" w:lineRule="auto"/>
              <w:ind w:hanging="30"/>
              <w:contextualSpacing/>
              <w:rPr>
                <w:lang w:val="vi-VN"/>
              </w:rPr>
            </w:pPr>
            <w:r w:rsidRPr="00052FA5">
              <w:t xml:space="preserve">Là người quản trị hệ thống, người trực tiếp sử dụng hệ thống, </w:t>
            </w:r>
            <w:r w:rsidR="00C41025" w:rsidRPr="00052FA5">
              <w:t>quản lý tài khoản, phân quyền người dùng, sử dụng toàn bộ các chức năng của hệ thống, tạo các báo cáo, thống kê</w:t>
            </w:r>
            <w:r w:rsidR="00B57416">
              <w:rPr>
                <w:lang w:val="vi-VN"/>
              </w:rPr>
              <w:t>, danh m</w:t>
            </w:r>
            <w:r w:rsidR="00B57416" w:rsidRPr="00B57416">
              <w:rPr>
                <w:lang w:val="vi-VN"/>
              </w:rPr>
              <w:t>ụ</w:t>
            </w:r>
            <w:r w:rsidR="00B57416">
              <w:rPr>
                <w:lang w:val="vi-VN"/>
              </w:rPr>
              <w:t>c s</w:t>
            </w:r>
            <w:r w:rsidR="00B57416" w:rsidRPr="00B57416">
              <w:rPr>
                <w:lang w:val="vi-VN"/>
              </w:rPr>
              <w:t>ản</w:t>
            </w:r>
            <w:r w:rsidR="00B57416">
              <w:rPr>
                <w:lang w:val="vi-VN"/>
              </w:rPr>
              <w:t xml:space="preserve"> ph</w:t>
            </w:r>
            <w:r w:rsidR="00B57416" w:rsidRPr="00B57416">
              <w:rPr>
                <w:lang w:val="vi-VN"/>
              </w:rPr>
              <w:t>ẩm</w:t>
            </w:r>
            <w:r w:rsidR="00B57416">
              <w:rPr>
                <w:lang w:val="vi-VN"/>
              </w:rPr>
              <w:t>, du</w:t>
            </w:r>
            <w:r w:rsidR="00B57416" w:rsidRPr="00B57416">
              <w:rPr>
                <w:lang w:val="vi-VN"/>
              </w:rPr>
              <w:t>yệ</w:t>
            </w:r>
            <w:r w:rsidR="00B57416">
              <w:rPr>
                <w:lang w:val="vi-VN"/>
              </w:rPr>
              <w:t>t đ</w:t>
            </w:r>
            <w:r w:rsidR="00B57416" w:rsidRPr="00B57416">
              <w:rPr>
                <w:lang w:val="vi-VN"/>
              </w:rPr>
              <w:t>ơ</w:t>
            </w:r>
            <w:r w:rsidR="00B57416">
              <w:rPr>
                <w:lang w:val="vi-VN"/>
              </w:rPr>
              <w:t>n h</w:t>
            </w:r>
            <w:r w:rsidR="00B57416" w:rsidRPr="00B57416">
              <w:rPr>
                <w:lang w:val="vi-VN"/>
              </w:rPr>
              <w:t>àng</w:t>
            </w:r>
            <w:r w:rsidR="00B57416">
              <w:rPr>
                <w:lang w:val="vi-VN"/>
              </w:rPr>
              <w:t>,...</w:t>
            </w:r>
          </w:p>
        </w:tc>
      </w:tr>
      <w:tr w:rsidR="009745EB" w:rsidRPr="00052FA5" w14:paraId="3DDEB1B2" w14:textId="77777777" w:rsidTr="005E43A6">
        <w:tc>
          <w:tcPr>
            <w:tcW w:w="799" w:type="dxa"/>
          </w:tcPr>
          <w:p w14:paraId="26CDC22F" w14:textId="60A8DA6D" w:rsidR="009745EB" w:rsidRPr="00052FA5" w:rsidRDefault="009745EB" w:rsidP="009D4C2D">
            <w:pPr>
              <w:spacing w:line="300" w:lineRule="auto"/>
              <w:ind w:hanging="30"/>
              <w:contextualSpacing/>
              <w:jc w:val="center"/>
            </w:pPr>
            <w:r w:rsidRPr="00052FA5">
              <w:t>2</w:t>
            </w:r>
          </w:p>
        </w:tc>
        <w:tc>
          <w:tcPr>
            <w:tcW w:w="2190" w:type="dxa"/>
          </w:tcPr>
          <w:p w14:paraId="3E9F5E2A" w14:textId="49546A08" w:rsidR="009745EB" w:rsidRPr="00B57416" w:rsidRDefault="00B57416" w:rsidP="009D4C2D">
            <w:pPr>
              <w:spacing w:line="300" w:lineRule="auto"/>
              <w:ind w:hanging="30"/>
              <w:contextualSpacing/>
              <w:jc w:val="left"/>
              <w:rPr>
                <w:lang w:val="vi-VN"/>
              </w:rPr>
            </w:pPr>
            <w:r>
              <w:rPr>
                <w:lang w:val="vi-VN"/>
              </w:rPr>
              <w:t>Kh</w:t>
            </w:r>
            <w:r w:rsidRPr="00B57416">
              <w:rPr>
                <w:lang w:val="vi-VN"/>
              </w:rPr>
              <w:t>ác</w:t>
            </w:r>
            <w:r>
              <w:rPr>
                <w:lang w:val="vi-VN"/>
              </w:rPr>
              <w:t>h h</w:t>
            </w:r>
            <w:r w:rsidRPr="00B57416">
              <w:rPr>
                <w:lang w:val="vi-VN"/>
              </w:rPr>
              <w:t>àn</w:t>
            </w:r>
            <w:r>
              <w:rPr>
                <w:lang w:val="vi-VN"/>
              </w:rPr>
              <w:t>g/client</w:t>
            </w:r>
          </w:p>
        </w:tc>
        <w:tc>
          <w:tcPr>
            <w:tcW w:w="6504" w:type="dxa"/>
          </w:tcPr>
          <w:p w14:paraId="02EC49FA" w14:textId="19CB29AC" w:rsidR="009745EB" w:rsidRPr="00B57416" w:rsidRDefault="009745EB" w:rsidP="00B57416">
            <w:pPr>
              <w:spacing w:line="300" w:lineRule="auto"/>
              <w:ind w:hanging="30"/>
              <w:contextualSpacing/>
              <w:rPr>
                <w:lang w:val="vi-VN"/>
              </w:rPr>
            </w:pPr>
            <w:r w:rsidRPr="00052FA5">
              <w:t xml:space="preserve">Là người </w:t>
            </w:r>
            <w:r w:rsidR="00B57416">
              <w:rPr>
                <w:lang w:val="vi-VN"/>
              </w:rPr>
              <w:t>mua h</w:t>
            </w:r>
            <w:r w:rsidR="00B57416" w:rsidRPr="00B57416">
              <w:rPr>
                <w:lang w:val="vi-VN"/>
              </w:rPr>
              <w:t>àng</w:t>
            </w:r>
            <w:r w:rsidR="00B57416">
              <w:rPr>
                <w:lang w:val="vi-VN"/>
              </w:rPr>
              <w:t>, tr</w:t>
            </w:r>
            <w:r w:rsidR="00B57416" w:rsidRPr="00B57416">
              <w:rPr>
                <w:lang w:val="vi-VN"/>
              </w:rPr>
              <w:t>ự</w:t>
            </w:r>
            <w:r w:rsidR="00B57416">
              <w:rPr>
                <w:lang w:val="vi-VN"/>
              </w:rPr>
              <w:t>c ti</w:t>
            </w:r>
            <w:r w:rsidR="00B57416" w:rsidRPr="00B57416">
              <w:rPr>
                <w:lang w:val="vi-VN"/>
              </w:rPr>
              <w:t>ếp</w:t>
            </w:r>
            <w:r w:rsidR="00B57416">
              <w:rPr>
                <w:lang w:val="vi-VN"/>
              </w:rPr>
              <w:t xml:space="preserve"> s</w:t>
            </w:r>
            <w:r w:rsidR="00B57416" w:rsidRPr="00B57416">
              <w:rPr>
                <w:lang w:val="vi-VN"/>
              </w:rPr>
              <w:t>ử</w:t>
            </w:r>
            <w:r w:rsidR="00B57416">
              <w:rPr>
                <w:lang w:val="vi-VN"/>
              </w:rPr>
              <w:t xml:space="preserve"> d</w:t>
            </w:r>
            <w:r w:rsidR="00B57416" w:rsidRPr="00B57416">
              <w:rPr>
                <w:lang w:val="vi-VN"/>
              </w:rPr>
              <w:t>ụn</w:t>
            </w:r>
            <w:r w:rsidR="00B57416">
              <w:rPr>
                <w:lang w:val="vi-VN"/>
              </w:rPr>
              <w:t>g h</w:t>
            </w:r>
            <w:r w:rsidR="00B57416" w:rsidRPr="00B57416">
              <w:rPr>
                <w:lang w:val="vi-VN"/>
              </w:rPr>
              <w:t>ệ</w:t>
            </w:r>
            <w:r w:rsidR="00B57416">
              <w:rPr>
                <w:lang w:val="vi-VN"/>
              </w:rPr>
              <w:t xml:space="preserve"> th</w:t>
            </w:r>
            <w:r w:rsidR="00B57416" w:rsidRPr="00B57416">
              <w:rPr>
                <w:lang w:val="vi-VN"/>
              </w:rPr>
              <w:t>ống</w:t>
            </w:r>
            <w:r w:rsidR="00B57416">
              <w:rPr>
                <w:lang w:val="vi-VN"/>
              </w:rPr>
              <w:t xml:space="preserve"> tr</w:t>
            </w:r>
            <w:r w:rsidR="00B57416" w:rsidRPr="00B57416">
              <w:rPr>
                <w:lang w:val="vi-VN"/>
              </w:rPr>
              <w:t>ê</w:t>
            </w:r>
            <w:r w:rsidR="00B57416">
              <w:rPr>
                <w:lang w:val="vi-VN"/>
              </w:rPr>
              <w:t>n ph</w:t>
            </w:r>
            <w:r w:rsidR="00B57416" w:rsidRPr="00B57416">
              <w:rPr>
                <w:lang w:val="vi-VN"/>
              </w:rPr>
              <w:t>â</w:t>
            </w:r>
            <w:r w:rsidR="00B57416">
              <w:rPr>
                <w:lang w:val="vi-VN"/>
              </w:rPr>
              <w:t>n h</w:t>
            </w:r>
            <w:r w:rsidR="00B57416" w:rsidRPr="00B57416">
              <w:rPr>
                <w:lang w:val="vi-VN"/>
              </w:rPr>
              <w:t>ệ</w:t>
            </w:r>
            <w:r w:rsidR="00B57416">
              <w:rPr>
                <w:lang w:val="vi-VN"/>
              </w:rPr>
              <w:t xml:space="preserve"> client, th</w:t>
            </w:r>
            <w:r w:rsidR="00B57416" w:rsidRPr="00B57416">
              <w:rPr>
                <w:lang w:val="vi-VN"/>
              </w:rPr>
              <w:t>ực</w:t>
            </w:r>
            <w:r w:rsidR="00B57416">
              <w:rPr>
                <w:lang w:val="vi-VN"/>
              </w:rPr>
              <w:t xml:space="preserve"> hi</w:t>
            </w:r>
            <w:r w:rsidR="00B57416" w:rsidRPr="00B57416">
              <w:rPr>
                <w:lang w:val="vi-VN"/>
              </w:rPr>
              <w:t>ện</w:t>
            </w:r>
            <w:r w:rsidR="00B57416">
              <w:rPr>
                <w:lang w:val="vi-VN"/>
              </w:rPr>
              <w:t xml:space="preserve"> </w:t>
            </w:r>
            <w:r w:rsidR="00B57416" w:rsidRPr="00B57416">
              <w:rPr>
                <w:lang w:val="vi-VN"/>
              </w:rPr>
              <w:t>được</w:t>
            </w:r>
            <w:r w:rsidR="00B57416">
              <w:rPr>
                <w:lang w:val="vi-VN"/>
              </w:rPr>
              <w:t xml:space="preserve"> ch</w:t>
            </w:r>
            <w:r w:rsidR="00B57416" w:rsidRPr="00B57416">
              <w:rPr>
                <w:lang w:val="vi-VN"/>
              </w:rPr>
              <w:t>ức</w:t>
            </w:r>
            <w:r w:rsidR="00B57416">
              <w:rPr>
                <w:lang w:val="vi-VN"/>
              </w:rPr>
              <w:t xml:space="preserve"> n</w:t>
            </w:r>
            <w:r w:rsidR="00B57416" w:rsidRPr="00B57416">
              <w:rPr>
                <w:lang w:val="vi-VN"/>
              </w:rPr>
              <w:t>ăn</w:t>
            </w:r>
            <w:r w:rsidR="00B57416">
              <w:rPr>
                <w:lang w:val="vi-VN"/>
              </w:rPr>
              <w:t>g xem s</w:t>
            </w:r>
            <w:r w:rsidR="00B57416" w:rsidRPr="00B57416">
              <w:rPr>
                <w:lang w:val="vi-VN"/>
              </w:rPr>
              <w:t>ản</w:t>
            </w:r>
            <w:r w:rsidR="00B57416">
              <w:rPr>
                <w:lang w:val="vi-VN"/>
              </w:rPr>
              <w:t xml:space="preserve"> ph</w:t>
            </w:r>
            <w:r w:rsidR="00B57416" w:rsidRPr="00B57416">
              <w:rPr>
                <w:lang w:val="vi-VN"/>
              </w:rPr>
              <w:t>ẩm</w:t>
            </w:r>
            <w:r w:rsidR="00B57416">
              <w:rPr>
                <w:lang w:val="vi-VN"/>
              </w:rPr>
              <w:t>, th</w:t>
            </w:r>
            <w:r w:rsidR="00B57416" w:rsidRPr="00B57416">
              <w:rPr>
                <w:lang w:val="vi-VN"/>
              </w:rPr>
              <w:t>ô</w:t>
            </w:r>
            <w:r w:rsidR="00B57416">
              <w:rPr>
                <w:lang w:val="vi-VN"/>
              </w:rPr>
              <w:t xml:space="preserve">ng tin trang </w:t>
            </w:r>
            <w:r w:rsidR="00B57416" w:rsidRPr="00B57416">
              <w:rPr>
                <w:lang w:val="vi-VN"/>
              </w:rPr>
              <w:t>w</w:t>
            </w:r>
            <w:r w:rsidR="00B57416">
              <w:rPr>
                <w:lang w:val="vi-VN"/>
              </w:rPr>
              <w:t>eb v</w:t>
            </w:r>
            <w:r w:rsidR="00B57416" w:rsidRPr="00B57416">
              <w:rPr>
                <w:lang w:val="vi-VN"/>
              </w:rPr>
              <w:t>à</w:t>
            </w:r>
            <w:r w:rsidR="00B57416">
              <w:rPr>
                <w:lang w:val="vi-VN"/>
              </w:rPr>
              <w:t xml:space="preserve"> mua h</w:t>
            </w:r>
            <w:r w:rsidR="00B57416" w:rsidRPr="00B57416">
              <w:rPr>
                <w:lang w:val="vi-VN"/>
              </w:rPr>
              <w:t>àn</w:t>
            </w:r>
            <w:r w:rsidR="00B57416">
              <w:rPr>
                <w:lang w:val="vi-VN"/>
              </w:rPr>
              <w:t>g</w:t>
            </w:r>
          </w:p>
        </w:tc>
      </w:tr>
    </w:tbl>
    <w:p w14:paraId="59D63F90" w14:textId="3B382E3E" w:rsidR="00150B2E" w:rsidRDefault="004F7CAE" w:rsidP="009D4C2D">
      <w:pPr>
        <w:spacing w:line="300" w:lineRule="auto"/>
        <w:ind w:firstLine="0"/>
        <w:contextualSpacing/>
      </w:pPr>
      <w:bookmarkStart w:id="51" w:name="_Toc25659928"/>
      <w:r w:rsidRPr="00052FA5">
        <w:t xml:space="preserve"> </w:t>
      </w:r>
    </w:p>
    <w:p w14:paraId="7552D590" w14:textId="578C541A" w:rsidR="00226691" w:rsidRDefault="00226691" w:rsidP="00715595">
      <w:pPr>
        <w:pStyle w:val="Heading4"/>
      </w:pPr>
      <w:r>
        <w:rPr>
          <w:lang w:val="vi-VN"/>
        </w:rPr>
        <w:t>Danh s</w:t>
      </w:r>
      <w:r w:rsidRPr="00226691">
        <w:rPr>
          <w:lang w:val="vi-VN"/>
        </w:rPr>
        <w:t>ách</w:t>
      </w:r>
      <w:r>
        <w:rPr>
          <w:lang w:val="vi-VN"/>
        </w:rPr>
        <w:t xml:space="preserve"> </w:t>
      </w:r>
      <w:r w:rsidRPr="00226691">
        <w:rPr>
          <w:lang w:val="vi-VN"/>
        </w:rPr>
        <w:t>Us</w:t>
      </w:r>
      <w:r>
        <w:rPr>
          <w:lang w:val="vi-VN"/>
        </w:rPr>
        <w:t>e – c</w:t>
      </w:r>
      <w:r w:rsidRPr="00226691">
        <w:rPr>
          <w:lang w:val="vi-VN"/>
        </w:rPr>
        <w:t>as</w:t>
      </w:r>
      <w:r>
        <w:rPr>
          <w:lang w:val="vi-VN"/>
        </w:rPr>
        <w:t>e c</w:t>
      </w:r>
      <w:r w:rsidRPr="00226691">
        <w:rPr>
          <w:lang w:val="vi-VN"/>
        </w:rPr>
        <w:t>ủ</w:t>
      </w:r>
      <w:r>
        <w:rPr>
          <w:lang w:val="vi-VN"/>
        </w:rPr>
        <w:t>a h</w:t>
      </w:r>
      <w:r w:rsidRPr="00226691">
        <w:rPr>
          <w:lang w:val="vi-VN"/>
        </w:rPr>
        <w:t>ệ</w:t>
      </w:r>
      <w:r>
        <w:rPr>
          <w:lang w:val="vi-VN"/>
        </w:rPr>
        <w:t xml:space="preserve"> th</w:t>
      </w:r>
      <w:r w:rsidRPr="00226691">
        <w:rPr>
          <w:lang w:val="vi-VN"/>
        </w:rPr>
        <w:t>ố</w:t>
      </w:r>
      <w:r>
        <w:rPr>
          <w:lang w:val="vi-VN"/>
        </w:rPr>
        <w:t>ng</w:t>
      </w:r>
    </w:p>
    <w:p w14:paraId="74393FC1" w14:textId="77777777" w:rsidR="00226691" w:rsidRPr="00BF0662" w:rsidRDefault="00226691" w:rsidP="00226691">
      <w:pPr>
        <w:numPr>
          <w:ilvl w:val="0"/>
          <w:numId w:val="32"/>
        </w:numPr>
        <w:pBdr>
          <w:top w:val="nil"/>
          <w:left w:val="nil"/>
          <w:bottom w:val="nil"/>
          <w:right w:val="nil"/>
          <w:between w:val="nil"/>
        </w:pBdr>
        <w:ind w:left="567" w:firstLine="0"/>
      </w:pPr>
      <w:r w:rsidRPr="00BF0662">
        <w:rPr>
          <w:color w:val="000000"/>
        </w:rPr>
        <w:t>Danh sách Use – case c</w:t>
      </w:r>
      <w:r w:rsidRPr="00BF0662">
        <w:t>ủa hệ thống Admin</w:t>
      </w:r>
      <w:r w:rsidRPr="00BF0662">
        <w:rPr>
          <w:color w:val="000000"/>
        </w:rPr>
        <w:t>:</w:t>
      </w:r>
    </w:p>
    <w:p w14:paraId="534FD409" w14:textId="44AB9FE2" w:rsidR="00226691" w:rsidRPr="004D24CE" w:rsidRDefault="001A12C7" w:rsidP="004D24CE">
      <w:pPr>
        <w:pStyle w:val="Caption"/>
      </w:pPr>
      <w:bookmarkStart w:id="52" w:name="_Toc58372004"/>
      <w:bookmarkStart w:id="53" w:name="_Toc90562239"/>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2</w:t>
      </w:r>
      <w:r w:rsidR="000D0F60">
        <w:rPr>
          <w:noProof/>
        </w:rPr>
        <w:fldChar w:fldCharType="end"/>
      </w:r>
      <w:r w:rsidRPr="005E43A6">
        <w:t xml:space="preserve"> </w:t>
      </w:r>
      <w:bookmarkEnd w:id="52"/>
      <w:r w:rsidRPr="00BF0662">
        <w:rPr>
          <w:color w:val="000000"/>
        </w:rPr>
        <w:t>Danh sách Use – case c</w:t>
      </w:r>
      <w:r w:rsidRPr="00BF0662">
        <w:t>ủa hệ thống Admin</w:t>
      </w:r>
      <w:bookmarkEnd w:id="53"/>
    </w:p>
    <w:tbl>
      <w:tblPr>
        <w:tblW w:w="9356"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97"/>
        <w:gridCol w:w="3673"/>
        <w:gridCol w:w="3686"/>
      </w:tblGrid>
      <w:tr w:rsidR="00226691" w:rsidRPr="00BF0662" w14:paraId="13B3C77B" w14:textId="77777777" w:rsidTr="00226691">
        <w:tc>
          <w:tcPr>
            <w:tcW w:w="1997" w:type="dxa"/>
            <w:shd w:val="clear" w:color="auto" w:fill="2F5496"/>
            <w:vAlign w:val="center"/>
          </w:tcPr>
          <w:p w14:paraId="3886401A" w14:textId="77777777" w:rsidR="00226691" w:rsidRPr="00BF0662" w:rsidRDefault="00226691" w:rsidP="00226691">
            <w:pPr>
              <w:pBdr>
                <w:top w:val="nil"/>
                <w:left w:val="nil"/>
                <w:bottom w:val="nil"/>
                <w:right w:val="nil"/>
                <w:between w:val="nil"/>
              </w:pBdr>
              <w:spacing w:line="480" w:lineRule="auto"/>
              <w:ind w:firstLine="0"/>
              <w:jc w:val="left"/>
              <w:rPr>
                <w:color w:val="FFFFFF" w:themeColor="background1"/>
              </w:rPr>
            </w:pPr>
            <w:r w:rsidRPr="00BF0662">
              <w:rPr>
                <w:color w:val="FFFFFF" w:themeColor="background1"/>
              </w:rPr>
              <w:t>STT</w:t>
            </w:r>
          </w:p>
        </w:tc>
        <w:tc>
          <w:tcPr>
            <w:tcW w:w="3673" w:type="dxa"/>
            <w:shd w:val="clear" w:color="auto" w:fill="2F5496"/>
            <w:vAlign w:val="center"/>
          </w:tcPr>
          <w:p w14:paraId="1155EF54" w14:textId="77777777" w:rsidR="00226691" w:rsidRPr="00BF0662" w:rsidRDefault="00226691" w:rsidP="00226691">
            <w:pPr>
              <w:pBdr>
                <w:top w:val="nil"/>
                <w:left w:val="nil"/>
                <w:bottom w:val="nil"/>
                <w:right w:val="nil"/>
                <w:between w:val="nil"/>
              </w:pBdr>
              <w:ind w:firstLine="0"/>
              <w:jc w:val="left"/>
              <w:rPr>
                <w:color w:val="FFFFFF" w:themeColor="background1"/>
              </w:rPr>
            </w:pPr>
            <w:r w:rsidRPr="00BF0662">
              <w:rPr>
                <w:color w:val="FFFFFF" w:themeColor="background1"/>
              </w:rPr>
              <w:t>Tên tính năng</w:t>
            </w:r>
          </w:p>
        </w:tc>
        <w:tc>
          <w:tcPr>
            <w:tcW w:w="3686" w:type="dxa"/>
            <w:shd w:val="clear" w:color="auto" w:fill="2F5496"/>
            <w:vAlign w:val="center"/>
          </w:tcPr>
          <w:p w14:paraId="28CB20BD" w14:textId="77777777" w:rsidR="00226691" w:rsidRPr="00BF0662" w:rsidRDefault="00226691" w:rsidP="00226691">
            <w:pPr>
              <w:pBdr>
                <w:top w:val="nil"/>
                <w:left w:val="nil"/>
                <w:bottom w:val="nil"/>
                <w:right w:val="nil"/>
                <w:between w:val="nil"/>
              </w:pBdr>
              <w:ind w:firstLine="0"/>
              <w:jc w:val="left"/>
              <w:rPr>
                <w:color w:val="FFFFFF" w:themeColor="background1"/>
              </w:rPr>
            </w:pPr>
            <w:r w:rsidRPr="00BF0662">
              <w:rPr>
                <w:color w:val="FFFFFF" w:themeColor="background1"/>
              </w:rPr>
              <w:t>Mô tả</w:t>
            </w:r>
          </w:p>
        </w:tc>
      </w:tr>
      <w:tr w:rsidR="00226691" w:rsidRPr="00BF0662" w14:paraId="21532538" w14:textId="77777777" w:rsidTr="00226691">
        <w:tc>
          <w:tcPr>
            <w:tcW w:w="1997" w:type="dxa"/>
            <w:shd w:val="clear" w:color="auto" w:fill="FFFFFF"/>
          </w:tcPr>
          <w:p w14:paraId="72F884D5" w14:textId="77777777"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1</w:t>
            </w:r>
          </w:p>
        </w:tc>
        <w:tc>
          <w:tcPr>
            <w:tcW w:w="3673" w:type="dxa"/>
            <w:shd w:val="clear" w:color="auto" w:fill="FFFFFF"/>
          </w:tcPr>
          <w:p w14:paraId="430CE6B3" w14:textId="77777777" w:rsidR="00226691" w:rsidRPr="00BF0662" w:rsidRDefault="00226691" w:rsidP="00226691">
            <w:pPr>
              <w:pBdr>
                <w:top w:val="nil"/>
                <w:left w:val="nil"/>
                <w:bottom w:val="nil"/>
                <w:right w:val="nil"/>
                <w:between w:val="nil"/>
              </w:pBdr>
              <w:ind w:firstLine="0"/>
              <w:jc w:val="left"/>
              <w:rPr>
                <w:b/>
                <w:color w:val="000000"/>
              </w:rPr>
            </w:pPr>
            <w:r w:rsidRPr="00BF0662">
              <w:rPr>
                <w:b/>
                <w:color w:val="000000"/>
              </w:rPr>
              <w:t>Đăng nhập</w:t>
            </w:r>
          </w:p>
        </w:tc>
        <w:tc>
          <w:tcPr>
            <w:tcW w:w="3686" w:type="dxa"/>
            <w:shd w:val="clear" w:color="auto" w:fill="FFFFFF"/>
          </w:tcPr>
          <w:p w14:paraId="60FB3CAA" w14:textId="77777777" w:rsidR="00226691" w:rsidRPr="00BF0662" w:rsidRDefault="00226691" w:rsidP="00226691">
            <w:pPr>
              <w:pBdr>
                <w:top w:val="nil"/>
                <w:left w:val="nil"/>
                <w:bottom w:val="nil"/>
                <w:right w:val="nil"/>
                <w:between w:val="nil"/>
              </w:pBdr>
              <w:ind w:firstLine="0"/>
              <w:jc w:val="left"/>
              <w:rPr>
                <w:color w:val="000000"/>
              </w:rPr>
            </w:pPr>
          </w:p>
        </w:tc>
      </w:tr>
      <w:tr w:rsidR="00226691" w:rsidRPr="00BF0662" w14:paraId="4FA6C248" w14:textId="77777777" w:rsidTr="00226691">
        <w:tc>
          <w:tcPr>
            <w:tcW w:w="1997" w:type="dxa"/>
            <w:shd w:val="clear" w:color="auto" w:fill="FFFFFF"/>
          </w:tcPr>
          <w:p w14:paraId="0DC7988F" w14:textId="77777777"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_1</w:t>
            </w:r>
          </w:p>
        </w:tc>
        <w:tc>
          <w:tcPr>
            <w:tcW w:w="3673" w:type="dxa"/>
            <w:shd w:val="clear" w:color="auto" w:fill="FFFFFF"/>
          </w:tcPr>
          <w:p w14:paraId="3D3456CE" w14:textId="77777777" w:rsidR="00226691" w:rsidRPr="00BF0662" w:rsidRDefault="00226691" w:rsidP="00226691">
            <w:pPr>
              <w:pBdr>
                <w:top w:val="nil"/>
                <w:left w:val="nil"/>
                <w:bottom w:val="nil"/>
                <w:right w:val="nil"/>
                <w:between w:val="nil"/>
              </w:pBdr>
              <w:ind w:firstLine="0"/>
              <w:jc w:val="left"/>
              <w:rPr>
                <w:color w:val="000000"/>
              </w:rPr>
            </w:pPr>
            <w:r w:rsidRPr="00BF0662">
              <w:rPr>
                <w:color w:val="000000"/>
              </w:rPr>
              <w:t xml:space="preserve">Đăng nhập </w:t>
            </w:r>
          </w:p>
        </w:tc>
        <w:tc>
          <w:tcPr>
            <w:tcW w:w="3686" w:type="dxa"/>
            <w:shd w:val="clear" w:color="auto" w:fill="FFFFFF"/>
          </w:tcPr>
          <w:p w14:paraId="1BF2E0CC" w14:textId="77777777" w:rsidR="00226691" w:rsidRPr="00BF0662" w:rsidRDefault="00226691" w:rsidP="00226691">
            <w:pPr>
              <w:pBdr>
                <w:top w:val="nil"/>
                <w:left w:val="nil"/>
                <w:bottom w:val="nil"/>
                <w:right w:val="nil"/>
                <w:between w:val="nil"/>
              </w:pBdr>
              <w:ind w:firstLine="0"/>
              <w:jc w:val="left"/>
              <w:rPr>
                <w:color w:val="000000"/>
              </w:rPr>
            </w:pPr>
            <w:r w:rsidRPr="00BF0662">
              <w:rPr>
                <w:color w:val="000000"/>
              </w:rPr>
              <w:t>Đăng nhập vào hệ thống</w:t>
            </w:r>
          </w:p>
        </w:tc>
      </w:tr>
      <w:tr w:rsidR="00226691" w:rsidRPr="00BF0662" w14:paraId="2C630E7C" w14:textId="77777777" w:rsidTr="00226691">
        <w:tc>
          <w:tcPr>
            <w:tcW w:w="1997" w:type="dxa"/>
            <w:shd w:val="clear" w:color="auto" w:fill="FFFFFF"/>
          </w:tcPr>
          <w:p w14:paraId="4B782BA2" w14:textId="77777777"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_2</w:t>
            </w:r>
          </w:p>
        </w:tc>
        <w:tc>
          <w:tcPr>
            <w:tcW w:w="3673" w:type="dxa"/>
            <w:shd w:val="clear" w:color="auto" w:fill="FFFFFF"/>
          </w:tcPr>
          <w:p w14:paraId="5C2EB9C5" w14:textId="77777777" w:rsidR="00226691" w:rsidRPr="00BF0662" w:rsidRDefault="00226691" w:rsidP="00226691">
            <w:pPr>
              <w:pBdr>
                <w:top w:val="nil"/>
                <w:left w:val="nil"/>
                <w:bottom w:val="nil"/>
                <w:right w:val="nil"/>
                <w:between w:val="nil"/>
              </w:pBdr>
              <w:ind w:firstLine="0"/>
              <w:jc w:val="left"/>
              <w:rPr>
                <w:color w:val="000000"/>
              </w:rPr>
            </w:pPr>
            <w:r w:rsidRPr="00BF0662">
              <w:rPr>
                <w:color w:val="000000"/>
              </w:rPr>
              <w:t>Reset mật khẩu</w:t>
            </w:r>
          </w:p>
        </w:tc>
        <w:tc>
          <w:tcPr>
            <w:tcW w:w="3686" w:type="dxa"/>
            <w:shd w:val="clear" w:color="auto" w:fill="FFFFFF"/>
          </w:tcPr>
          <w:p w14:paraId="0799A531" w14:textId="77777777" w:rsidR="00226691" w:rsidRPr="00BF0662" w:rsidRDefault="00226691" w:rsidP="00226691">
            <w:pPr>
              <w:pBdr>
                <w:top w:val="nil"/>
                <w:left w:val="nil"/>
                <w:bottom w:val="nil"/>
                <w:right w:val="nil"/>
                <w:between w:val="nil"/>
              </w:pBdr>
              <w:ind w:firstLine="0"/>
              <w:jc w:val="left"/>
              <w:rPr>
                <w:color w:val="000000"/>
              </w:rPr>
            </w:pPr>
            <w:r w:rsidRPr="00BF0662">
              <w:rPr>
                <w:color w:val="000000"/>
              </w:rPr>
              <w:t>Reset mật khẩu</w:t>
            </w:r>
          </w:p>
        </w:tc>
      </w:tr>
      <w:tr w:rsidR="00226691" w:rsidRPr="00BF0662" w14:paraId="519D165B" w14:textId="77777777" w:rsidTr="00226691">
        <w:tc>
          <w:tcPr>
            <w:tcW w:w="1997" w:type="dxa"/>
          </w:tcPr>
          <w:p w14:paraId="5E972926" w14:textId="75A284C9" w:rsidR="00226691" w:rsidRPr="00BF0662" w:rsidRDefault="00A830AC" w:rsidP="00226691">
            <w:pPr>
              <w:spacing w:line="480" w:lineRule="auto"/>
              <w:ind w:firstLine="0"/>
              <w:jc w:val="left"/>
              <w:rPr>
                <w:color w:val="000000"/>
              </w:rPr>
            </w:pPr>
            <w:r>
              <w:t>UC_002</w:t>
            </w:r>
          </w:p>
        </w:tc>
        <w:tc>
          <w:tcPr>
            <w:tcW w:w="3673" w:type="dxa"/>
          </w:tcPr>
          <w:p w14:paraId="68128074" w14:textId="77777777" w:rsidR="00226691" w:rsidRPr="00A830AC" w:rsidRDefault="00226691" w:rsidP="00226691">
            <w:pPr>
              <w:pBdr>
                <w:top w:val="nil"/>
                <w:left w:val="nil"/>
                <w:bottom w:val="nil"/>
                <w:right w:val="nil"/>
                <w:between w:val="nil"/>
              </w:pBdr>
              <w:ind w:firstLine="0"/>
              <w:jc w:val="left"/>
              <w:rPr>
                <w:b/>
                <w:shd w:val="clear" w:color="auto" w:fill="F8F9FA"/>
              </w:rPr>
            </w:pPr>
            <w:r w:rsidRPr="00A830AC">
              <w:rPr>
                <w:b/>
                <w:shd w:val="clear" w:color="auto" w:fill="F8F9FA"/>
              </w:rPr>
              <w:t>Đăng xuất</w:t>
            </w:r>
          </w:p>
        </w:tc>
        <w:tc>
          <w:tcPr>
            <w:tcW w:w="3686" w:type="dxa"/>
          </w:tcPr>
          <w:p w14:paraId="28D6C054" w14:textId="77777777" w:rsidR="00226691" w:rsidRPr="00BF0662" w:rsidRDefault="00226691" w:rsidP="00226691">
            <w:pPr>
              <w:pBdr>
                <w:top w:val="nil"/>
                <w:left w:val="nil"/>
                <w:bottom w:val="nil"/>
                <w:right w:val="nil"/>
                <w:between w:val="nil"/>
              </w:pBdr>
              <w:ind w:firstLine="0"/>
              <w:jc w:val="left"/>
              <w:rPr>
                <w:color w:val="000000"/>
              </w:rPr>
            </w:pPr>
            <w:r w:rsidRPr="00BF0662">
              <w:t>Đăng xuất khỏi hệ thống</w:t>
            </w:r>
          </w:p>
        </w:tc>
      </w:tr>
      <w:tr w:rsidR="00226691" w:rsidRPr="00BF0662" w14:paraId="14A1E541" w14:textId="77777777" w:rsidTr="00226691">
        <w:tc>
          <w:tcPr>
            <w:tcW w:w="1997" w:type="dxa"/>
          </w:tcPr>
          <w:p w14:paraId="5CCFD024" w14:textId="77777777"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Pr="00BF0662">
              <w:t>3</w:t>
            </w:r>
          </w:p>
        </w:tc>
        <w:tc>
          <w:tcPr>
            <w:tcW w:w="3673" w:type="dxa"/>
          </w:tcPr>
          <w:p w14:paraId="2B70DC08" w14:textId="0E777A26" w:rsidR="00226691" w:rsidRPr="00226691" w:rsidRDefault="00226691" w:rsidP="00226691">
            <w:pPr>
              <w:pBdr>
                <w:top w:val="nil"/>
                <w:left w:val="nil"/>
                <w:bottom w:val="nil"/>
                <w:right w:val="nil"/>
                <w:between w:val="nil"/>
              </w:pBdr>
              <w:ind w:firstLine="0"/>
              <w:jc w:val="left"/>
              <w:rPr>
                <w:b/>
                <w:color w:val="000000"/>
                <w:lang w:val="vi-VN"/>
              </w:rPr>
            </w:pPr>
            <w:r w:rsidRPr="00BF0662">
              <w:rPr>
                <w:b/>
                <w:shd w:val="clear" w:color="auto" w:fill="F8F9FA"/>
              </w:rPr>
              <w:t xml:space="preserve">Quản lý </w:t>
            </w:r>
            <w:r>
              <w:rPr>
                <w:b/>
                <w:shd w:val="clear" w:color="auto" w:fill="F8F9FA"/>
                <w:lang w:val="vi-VN"/>
              </w:rPr>
              <w:t>s</w:t>
            </w:r>
            <w:r w:rsidRPr="00226691">
              <w:rPr>
                <w:b/>
                <w:shd w:val="clear" w:color="auto" w:fill="F8F9FA"/>
                <w:lang w:val="vi-VN"/>
              </w:rPr>
              <w:t>ản</w:t>
            </w:r>
            <w:r>
              <w:rPr>
                <w:b/>
                <w:shd w:val="clear" w:color="auto" w:fill="F8F9FA"/>
                <w:lang w:val="vi-VN"/>
              </w:rPr>
              <w:t xml:space="preserve"> ph</w:t>
            </w:r>
            <w:r w:rsidRPr="00226691">
              <w:rPr>
                <w:b/>
                <w:shd w:val="clear" w:color="auto" w:fill="F8F9FA"/>
                <w:lang w:val="vi-VN"/>
              </w:rPr>
              <w:t>ẩm</w:t>
            </w:r>
          </w:p>
        </w:tc>
        <w:tc>
          <w:tcPr>
            <w:tcW w:w="3686" w:type="dxa"/>
          </w:tcPr>
          <w:p w14:paraId="23B5E86A" w14:textId="77777777" w:rsidR="00226691" w:rsidRPr="00BF0662" w:rsidRDefault="00226691" w:rsidP="00226691">
            <w:pPr>
              <w:pBdr>
                <w:top w:val="nil"/>
                <w:left w:val="nil"/>
                <w:bottom w:val="nil"/>
                <w:right w:val="nil"/>
                <w:between w:val="nil"/>
              </w:pBdr>
              <w:ind w:firstLine="0"/>
              <w:jc w:val="left"/>
              <w:rPr>
                <w:color w:val="000000"/>
              </w:rPr>
            </w:pPr>
          </w:p>
        </w:tc>
      </w:tr>
      <w:tr w:rsidR="00226691" w:rsidRPr="00BF0662" w14:paraId="793C8839" w14:textId="77777777" w:rsidTr="00226691">
        <w:tc>
          <w:tcPr>
            <w:tcW w:w="1997" w:type="dxa"/>
            <w:vAlign w:val="bottom"/>
          </w:tcPr>
          <w:p w14:paraId="21E4B1AD" w14:textId="77777777"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Pr="00BF0662">
              <w:t>3</w:t>
            </w:r>
            <w:r w:rsidRPr="00BF0662">
              <w:rPr>
                <w:color w:val="000000"/>
              </w:rPr>
              <w:t>_1</w:t>
            </w:r>
          </w:p>
        </w:tc>
        <w:tc>
          <w:tcPr>
            <w:tcW w:w="3673" w:type="dxa"/>
          </w:tcPr>
          <w:p w14:paraId="5D810320" w14:textId="120A95AE" w:rsidR="00226691" w:rsidRPr="00226691" w:rsidRDefault="00226691" w:rsidP="00226691">
            <w:pPr>
              <w:pBdr>
                <w:top w:val="nil"/>
                <w:left w:val="nil"/>
                <w:bottom w:val="nil"/>
                <w:right w:val="nil"/>
                <w:between w:val="nil"/>
              </w:pBdr>
              <w:ind w:firstLine="0"/>
              <w:jc w:val="left"/>
              <w:rPr>
                <w:color w:val="000000"/>
                <w:lang w:val="vi-VN"/>
              </w:rPr>
            </w:pPr>
            <w:r w:rsidRPr="00BF0662">
              <w:t xml:space="preserve">Tìm kiếm </w:t>
            </w:r>
            <w:r>
              <w:rPr>
                <w:lang w:val="vi-VN"/>
              </w:rPr>
              <w:t>s</w:t>
            </w:r>
            <w:r w:rsidRPr="00226691">
              <w:rPr>
                <w:lang w:val="vi-VN"/>
              </w:rPr>
              <w:t>ản</w:t>
            </w:r>
            <w:r>
              <w:rPr>
                <w:lang w:val="vi-VN"/>
              </w:rPr>
              <w:t xml:space="preserve"> ph</w:t>
            </w:r>
            <w:r w:rsidRPr="00226691">
              <w:rPr>
                <w:lang w:val="vi-VN"/>
              </w:rPr>
              <w:t>ẩm</w:t>
            </w:r>
          </w:p>
        </w:tc>
        <w:tc>
          <w:tcPr>
            <w:tcW w:w="3686" w:type="dxa"/>
          </w:tcPr>
          <w:p w14:paraId="3961D531" w14:textId="0AFD8E88" w:rsidR="00226691" w:rsidRPr="00226691" w:rsidRDefault="00226691" w:rsidP="00226691">
            <w:pPr>
              <w:pBdr>
                <w:top w:val="nil"/>
                <w:left w:val="nil"/>
                <w:bottom w:val="nil"/>
                <w:right w:val="nil"/>
                <w:between w:val="nil"/>
              </w:pBdr>
              <w:ind w:firstLine="0"/>
              <w:jc w:val="left"/>
              <w:rPr>
                <w:color w:val="000000"/>
                <w:lang w:val="vi-VN"/>
              </w:rPr>
            </w:pPr>
            <w:r w:rsidRPr="00BF0662">
              <w:t xml:space="preserve">Hiển thị thông tin </w:t>
            </w:r>
            <w:r>
              <w:rPr>
                <w:lang w:val="vi-VN"/>
              </w:rPr>
              <w:t>s</w:t>
            </w:r>
            <w:r w:rsidRPr="00226691">
              <w:rPr>
                <w:lang w:val="vi-VN"/>
              </w:rPr>
              <w:t>ản</w:t>
            </w:r>
            <w:r>
              <w:rPr>
                <w:lang w:val="vi-VN"/>
              </w:rPr>
              <w:t xml:space="preserve"> ph</w:t>
            </w:r>
            <w:r w:rsidRPr="00226691">
              <w:rPr>
                <w:lang w:val="vi-VN"/>
              </w:rPr>
              <w:t>ẩm</w:t>
            </w:r>
            <w:r>
              <w:rPr>
                <w:lang w:val="vi-VN"/>
              </w:rPr>
              <w:t>.</w:t>
            </w:r>
          </w:p>
        </w:tc>
      </w:tr>
      <w:tr w:rsidR="00226691" w:rsidRPr="00BF0662" w14:paraId="55397C56" w14:textId="77777777" w:rsidTr="00226691">
        <w:tc>
          <w:tcPr>
            <w:tcW w:w="1997" w:type="dxa"/>
            <w:vAlign w:val="bottom"/>
          </w:tcPr>
          <w:p w14:paraId="2242E13A" w14:textId="77777777"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Pr="00BF0662">
              <w:t>3</w:t>
            </w:r>
            <w:r w:rsidRPr="00BF0662">
              <w:rPr>
                <w:color w:val="000000"/>
              </w:rPr>
              <w:t>_2</w:t>
            </w:r>
          </w:p>
        </w:tc>
        <w:tc>
          <w:tcPr>
            <w:tcW w:w="3673" w:type="dxa"/>
          </w:tcPr>
          <w:p w14:paraId="7AC744E9" w14:textId="13F5FA93" w:rsidR="00226691" w:rsidRPr="00226691" w:rsidRDefault="00226691" w:rsidP="00226691">
            <w:pPr>
              <w:pBdr>
                <w:top w:val="nil"/>
                <w:left w:val="nil"/>
                <w:bottom w:val="nil"/>
                <w:right w:val="nil"/>
                <w:between w:val="nil"/>
              </w:pBdr>
              <w:ind w:firstLine="0"/>
              <w:jc w:val="left"/>
              <w:rPr>
                <w:color w:val="000000"/>
                <w:lang w:val="vi-VN"/>
              </w:rPr>
            </w:pPr>
            <w:r w:rsidRPr="00BF0662">
              <w:t xml:space="preserve">Thêm </w:t>
            </w:r>
            <w:r>
              <w:rPr>
                <w:lang w:val="vi-VN"/>
              </w:rPr>
              <w:t>s</w:t>
            </w:r>
            <w:r w:rsidRPr="00226691">
              <w:rPr>
                <w:lang w:val="vi-VN"/>
              </w:rPr>
              <w:t>ản</w:t>
            </w:r>
            <w:r>
              <w:rPr>
                <w:lang w:val="vi-VN"/>
              </w:rPr>
              <w:t xml:space="preserve"> ph</w:t>
            </w:r>
            <w:r w:rsidRPr="00226691">
              <w:rPr>
                <w:lang w:val="vi-VN"/>
              </w:rPr>
              <w:t>ẩm</w:t>
            </w:r>
          </w:p>
        </w:tc>
        <w:tc>
          <w:tcPr>
            <w:tcW w:w="3686" w:type="dxa"/>
          </w:tcPr>
          <w:p w14:paraId="49AB8C7D" w14:textId="6F241F87" w:rsidR="00226691" w:rsidRPr="00226691" w:rsidRDefault="00226691" w:rsidP="00226691">
            <w:pPr>
              <w:pBdr>
                <w:top w:val="nil"/>
                <w:left w:val="nil"/>
                <w:bottom w:val="nil"/>
                <w:right w:val="nil"/>
                <w:between w:val="nil"/>
              </w:pBdr>
              <w:ind w:firstLine="0"/>
              <w:jc w:val="left"/>
              <w:rPr>
                <w:color w:val="000000"/>
                <w:lang w:val="vi-VN"/>
              </w:rPr>
            </w:pPr>
            <w:r w:rsidRPr="00BF0662">
              <w:t xml:space="preserve">Thêm môn học mới chưa có trong danh sách </w:t>
            </w:r>
            <w:r>
              <w:rPr>
                <w:lang w:val="vi-VN"/>
              </w:rPr>
              <w:t>s</w:t>
            </w:r>
            <w:r w:rsidRPr="00226691">
              <w:rPr>
                <w:lang w:val="vi-VN"/>
              </w:rPr>
              <w:t>ản</w:t>
            </w:r>
            <w:r>
              <w:rPr>
                <w:lang w:val="vi-VN"/>
              </w:rPr>
              <w:t xml:space="preserve"> ph</w:t>
            </w:r>
            <w:r w:rsidRPr="00226691">
              <w:rPr>
                <w:lang w:val="vi-VN"/>
              </w:rPr>
              <w:t>ẩm</w:t>
            </w:r>
          </w:p>
        </w:tc>
      </w:tr>
      <w:tr w:rsidR="00226691" w:rsidRPr="00BF0662" w14:paraId="07537B69" w14:textId="77777777" w:rsidTr="00226691">
        <w:tc>
          <w:tcPr>
            <w:tcW w:w="1997" w:type="dxa"/>
            <w:vAlign w:val="bottom"/>
          </w:tcPr>
          <w:p w14:paraId="1963E2C9" w14:textId="77777777"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Pr="00BF0662">
              <w:t>3</w:t>
            </w:r>
            <w:r w:rsidRPr="00BF0662">
              <w:rPr>
                <w:color w:val="000000"/>
              </w:rPr>
              <w:t>_</w:t>
            </w:r>
            <w:r w:rsidRPr="00BF0662">
              <w:t>3</w:t>
            </w:r>
          </w:p>
        </w:tc>
        <w:tc>
          <w:tcPr>
            <w:tcW w:w="3673" w:type="dxa"/>
          </w:tcPr>
          <w:p w14:paraId="27FFEFF2" w14:textId="0AFB2F70" w:rsidR="00226691" w:rsidRPr="00226691" w:rsidRDefault="00226691" w:rsidP="00226691">
            <w:pPr>
              <w:pBdr>
                <w:top w:val="nil"/>
                <w:left w:val="nil"/>
                <w:bottom w:val="nil"/>
                <w:right w:val="nil"/>
                <w:between w:val="nil"/>
              </w:pBdr>
              <w:ind w:firstLine="0"/>
              <w:jc w:val="left"/>
              <w:rPr>
                <w:color w:val="000000"/>
                <w:lang w:val="vi-VN"/>
              </w:rPr>
            </w:pPr>
            <w:r w:rsidRPr="00BF0662">
              <w:t xml:space="preserve">Sửa </w:t>
            </w:r>
            <w:r>
              <w:rPr>
                <w:lang w:val="vi-VN"/>
              </w:rPr>
              <w:t>s</w:t>
            </w:r>
            <w:r w:rsidRPr="00226691">
              <w:rPr>
                <w:lang w:val="vi-VN"/>
              </w:rPr>
              <w:t>ản</w:t>
            </w:r>
            <w:r>
              <w:rPr>
                <w:lang w:val="vi-VN"/>
              </w:rPr>
              <w:t xml:space="preserve"> ph</w:t>
            </w:r>
            <w:r w:rsidRPr="00226691">
              <w:rPr>
                <w:lang w:val="vi-VN"/>
              </w:rPr>
              <w:t>ẩm</w:t>
            </w:r>
          </w:p>
          <w:p w14:paraId="20A4CFDD" w14:textId="77777777" w:rsidR="00226691" w:rsidRPr="00BF0662" w:rsidRDefault="00226691" w:rsidP="00226691">
            <w:pPr>
              <w:pBdr>
                <w:top w:val="nil"/>
                <w:left w:val="nil"/>
                <w:bottom w:val="nil"/>
                <w:right w:val="nil"/>
                <w:between w:val="nil"/>
              </w:pBdr>
              <w:ind w:firstLine="0"/>
              <w:jc w:val="left"/>
              <w:rPr>
                <w:color w:val="000000"/>
              </w:rPr>
            </w:pPr>
          </w:p>
        </w:tc>
        <w:tc>
          <w:tcPr>
            <w:tcW w:w="3686" w:type="dxa"/>
          </w:tcPr>
          <w:p w14:paraId="6DC7068F" w14:textId="53A98C00" w:rsidR="00226691" w:rsidRPr="00BF0662" w:rsidRDefault="00226691" w:rsidP="00226691">
            <w:pPr>
              <w:pBdr>
                <w:top w:val="nil"/>
                <w:left w:val="nil"/>
                <w:bottom w:val="nil"/>
                <w:right w:val="nil"/>
                <w:between w:val="nil"/>
              </w:pBdr>
              <w:ind w:firstLine="0"/>
              <w:jc w:val="left"/>
              <w:rPr>
                <w:color w:val="000000"/>
              </w:rPr>
            </w:pPr>
            <w:r w:rsidRPr="00BF0662">
              <w:lastRenderedPageBreak/>
              <w:t xml:space="preserve">Sửa thông tin </w:t>
            </w:r>
            <w:r>
              <w:rPr>
                <w:lang w:val="vi-VN"/>
              </w:rPr>
              <w:t>s</w:t>
            </w:r>
            <w:r w:rsidRPr="00226691">
              <w:rPr>
                <w:lang w:val="vi-VN"/>
              </w:rPr>
              <w:t>ản</w:t>
            </w:r>
            <w:r>
              <w:rPr>
                <w:lang w:val="vi-VN"/>
              </w:rPr>
              <w:t xml:space="preserve"> ph</w:t>
            </w:r>
            <w:r w:rsidRPr="00226691">
              <w:rPr>
                <w:lang w:val="vi-VN"/>
              </w:rPr>
              <w:t>ẩm</w:t>
            </w:r>
            <w:r w:rsidRPr="00BF0662">
              <w:t>.</w:t>
            </w:r>
          </w:p>
        </w:tc>
      </w:tr>
      <w:tr w:rsidR="00226691" w:rsidRPr="00BF0662" w14:paraId="35D377B1" w14:textId="77777777" w:rsidTr="00226691">
        <w:tc>
          <w:tcPr>
            <w:tcW w:w="1997" w:type="dxa"/>
            <w:vAlign w:val="bottom"/>
          </w:tcPr>
          <w:p w14:paraId="28B22E82" w14:textId="77777777" w:rsidR="00226691" w:rsidRPr="00BF0662" w:rsidRDefault="00226691" w:rsidP="00226691">
            <w:pPr>
              <w:spacing w:line="480" w:lineRule="auto"/>
              <w:ind w:firstLine="0"/>
              <w:jc w:val="left"/>
              <w:rPr>
                <w:color w:val="000000"/>
              </w:rPr>
            </w:pPr>
            <w:r w:rsidRPr="00BF0662">
              <w:lastRenderedPageBreak/>
              <w:t>UC_003_4</w:t>
            </w:r>
          </w:p>
        </w:tc>
        <w:tc>
          <w:tcPr>
            <w:tcW w:w="3673" w:type="dxa"/>
          </w:tcPr>
          <w:p w14:paraId="56AEF004" w14:textId="0974C653" w:rsidR="00226691" w:rsidRPr="00226691" w:rsidRDefault="00226691" w:rsidP="00226691">
            <w:pPr>
              <w:pBdr>
                <w:top w:val="nil"/>
                <w:left w:val="nil"/>
                <w:bottom w:val="nil"/>
                <w:right w:val="nil"/>
                <w:between w:val="nil"/>
              </w:pBdr>
              <w:ind w:firstLine="0"/>
              <w:jc w:val="left"/>
              <w:rPr>
                <w:lang w:val="vi-VN"/>
              </w:rPr>
            </w:pPr>
            <w:r>
              <w:t>Xóa s</w:t>
            </w:r>
            <w:r w:rsidRPr="00226691">
              <w:t>ản</w:t>
            </w:r>
            <w:r>
              <w:rPr>
                <w:lang w:val="vi-VN"/>
              </w:rPr>
              <w:t xml:space="preserve"> ph</w:t>
            </w:r>
            <w:r w:rsidRPr="00226691">
              <w:rPr>
                <w:lang w:val="vi-VN"/>
              </w:rPr>
              <w:t>ẩm</w:t>
            </w:r>
          </w:p>
        </w:tc>
        <w:tc>
          <w:tcPr>
            <w:tcW w:w="3686" w:type="dxa"/>
          </w:tcPr>
          <w:p w14:paraId="103AAB8A" w14:textId="4CB4A4F3" w:rsidR="00226691" w:rsidRPr="00BF0662" w:rsidRDefault="00226691" w:rsidP="00226691">
            <w:pPr>
              <w:pBdr>
                <w:top w:val="nil"/>
                <w:left w:val="nil"/>
                <w:bottom w:val="nil"/>
                <w:right w:val="nil"/>
                <w:between w:val="nil"/>
              </w:pBdr>
              <w:ind w:firstLine="0"/>
              <w:jc w:val="left"/>
            </w:pPr>
            <w:r w:rsidRPr="00BF0662">
              <w:t xml:space="preserve">Xóa </w:t>
            </w:r>
            <w:r>
              <w:rPr>
                <w:lang w:val="vi-VN"/>
              </w:rPr>
              <w:t>s</w:t>
            </w:r>
            <w:r w:rsidRPr="00226691">
              <w:rPr>
                <w:lang w:val="vi-VN"/>
              </w:rPr>
              <w:t>ản</w:t>
            </w:r>
            <w:r>
              <w:rPr>
                <w:lang w:val="vi-VN"/>
              </w:rPr>
              <w:t xml:space="preserve"> ph</w:t>
            </w:r>
            <w:r w:rsidRPr="00226691">
              <w:rPr>
                <w:lang w:val="vi-VN"/>
              </w:rPr>
              <w:t>ẩm</w:t>
            </w:r>
            <w:r w:rsidRPr="00BF0662">
              <w:t xml:space="preserve"> đ</w:t>
            </w:r>
            <w:r>
              <w:t>ã chọn ra khỏi danh sách s</w:t>
            </w:r>
            <w:r w:rsidRPr="00226691">
              <w:t>ản</w:t>
            </w:r>
            <w:r>
              <w:rPr>
                <w:lang w:val="vi-VN"/>
              </w:rPr>
              <w:t xml:space="preserve"> ph</w:t>
            </w:r>
            <w:r w:rsidRPr="00226691">
              <w:rPr>
                <w:lang w:val="vi-VN"/>
              </w:rPr>
              <w:t>ẩm</w:t>
            </w:r>
            <w:r w:rsidRPr="00BF0662">
              <w:t>.</w:t>
            </w:r>
          </w:p>
        </w:tc>
      </w:tr>
      <w:tr w:rsidR="00226691" w:rsidRPr="00BF0662" w14:paraId="177AF539" w14:textId="77777777" w:rsidTr="00226691">
        <w:tc>
          <w:tcPr>
            <w:tcW w:w="1997" w:type="dxa"/>
            <w:vAlign w:val="bottom"/>
          </w:tcPr>
          <w:p w14:paraId="0CA3A1BD" w14:textId="77777777" w:rsidR="00226691" w:rsidRPr="00BF0662" w:rsidRDefault="00226691" w:rsidP="00226691">
            <w:pPr>
              <w:spacing w:line="480" w:lineRule="auto"/>
              <w:ind w:firstLine="0"/>
              <w:jc w:val="left"/>
            </w:pPr>
            <w:r w:rsidRPr="00BF0662">
              <w:t>UC_003_5</w:t>
            </w:r>
          </w:p>
        </w:tc>
        <w:tc>
          <w:tcPr>
            <w:tcW w:w="3673" w:type="dxa"/>
          </w:tcPr>
          <w:p w14:paraId="7C807A5E" w14:textId="58D7326D" w:rsidR="00226691" w:rsidRPr="00226691" w:rsidRDefault="00226691" w:rsidP="00226691">
            <w:pPr>
              <w:pBdr>
                <w:top w:val="nil"/>
                <w:left w:val="nil"/>
                <w:bottom w:val="nil"/>
                <w:right w:val="nil"/>
                <w:between w:val="nil"/>
              </w:pBdr>
              <w:ind w:firstLine="0"/>
              <w:jc w:val="left"/>
              <w:rPr>
                <w:lang w:val="vi-VN"/>
              </w:rPr>
            </w:pPr>
            <w:r w:rsidRPr="00BF0662">
              <w:t xml:space="preserve">Danh sách </w:t>
            </w:r>
            <w:r>
              <w:rPr>
                <w:lang w:val="vi-VN"/>
              </w:rPr>
              <w:t>danh m</w:t>
            </w:r>
            <w:r w:rsidRPr="00226691">
              <w:rPr>
                <w:lang w:val="vi-VN"/>
              </w:rPr>
              <w:t>ục</w:t>
            </w:r>
            <w:r>
              <w:rPr>
                <w:lang w:val="vi-VN"/>
              </w:rPr>
              <w:t xml:space="preserve"> s</w:t>
            </w:r>
            <w:r w:rsidRPr="00226691">
              <w:rPr>
                <w:lang w:val="vi-VN"/>
              </w:rPr>
              <w:t>ản</w:t>
            </w:r>
            <w:r>
              <w:rPr>
                <w:lang w:val="vi-VN"/>
              </w:rPr>
              <w:t xml:space="preserve"> ph</w:t>
            </w:r>
            <w:r w:rsidRPr="00226691">
              <w:rPr>
                <w:lang w:val="vi-VN"/>
              </w:rPr>
              <w:t>ẩm</w:t>
            </w:r>
          </w:p>
        </w:tc>
        <w:tc>
          <w:tcPr>
            <w:tcW w:w="3686" w:type="dxa"/>
          </w:tcPr>
          <w:p w14:paraId="67E35684" w14:textId="05CA2FAE" w:rsidR="00226691" w:rsidRPr="00BF0662" w:rsidRDefault="00226691" w:rsidP="00226691">
            <w:pPr>
              <w:pBdr>
                <w:top w:val="nil"/>
                <w:left w:val="nil"/>
                <w:bottom w:val="nil"/>
                <w:right w:val="nil"/>
                <w:between w:val="nil"/>
              </w:pBdr>
              <w:ind w:firstLine="0"/>
              <w:jc w:val="left"/>
            </w:pPr>
            <w:r w:rsidRPr="00BF0662">
              <w:t xml:space="preserve">Danh sách </w:t>
            </w:r>
            <w:r>
              <w:rPr>
                <w:lang w:val="vi-VN"/>
              </w:rPr>
              <w:t>danh m</w:t>
            </w:r>
            <w:r w:rsidRPr="00226691">
              <w:rPr>
                <w:lang w:val="vi-VN"/>
              </w:rPr>
              <w:t>ục</w:t>
            </w:r>
            <w:r>
              <w:rPr>
                <w:lang w:val="vi-VN"/>
              </w:rPr>
              <w:t xml:space="preserve"> s</w:t>
            </w:r>
            <w:r w:rsidRPr="00226691">
              <w:rPr>
                <w:lang w:val="vi-VN"/>
              </w:rPr>
              <w:t>ản</w:t>
            </w:r>
            <w:r>
              <w:rPr>
                <w:lang w:val="vi-VN"/>
              </w:rPr>
              <w:t xml:space="preserve"> ph</w:t>
            </w:r>
            <w:r w:rsidRPr="00226691">
              <w:rPr>
                <w:lang w:val="vi-VN"/>
              </w:rPr>
              <w:t>ẩm</w:t>
            </w:r>
            <w:r w:rsidRPr="00BF0662">
              <w:t>.</w:t>
            </w:r>
          </w:p>
        </w:tc>
      </w:tr>
      <w:tr w:rsidR="00226691" w:rsidRPr="00BF0662" w14:paraId="7CCCD578" w14:textId="77777777" w:rsidTr="00226691">
        <w:tc>
          <w:tcPr>
            <w:tcW w:w="1997" w:type="dxa"/>
            <w:vAlign w:val="bottom"/>
          </w:tcPr>
          <w:p w14:paraId="5FAEF741" w14:textId="77777777" w:rsidR="00226691" w:rsidRPr="00BF0662" w:rsidRDefault="00226691" w:rsidP="00226691">
            <w:pPr>
              <w:spacing w:line="480" w:lineRule="auto"/>
              <w:ind w:firstLine="0"/>
              <w:jc w:val="left"/>
            </w:pPr>
            <w:r w:rsidRPr="00BF0662">
              <w:t>UC_003_5_2</w:t>
            </w:r>
          </w:p>
        </w:tc>
        <w:tc>
          <w:tcPr>
            <w:tcW w:w="3673" w:type="dxa"/>
          </w:tcPr>
          <w:p w14:paraId="56505F1D" w14:textId="655D142B" w:rsidR="00226691" w:rsidRPr="00226691" w:rsidRDefault="00226691" w:rsidP="00226691">
            <w:pPr>
              <w:pBdr>
                <w:top w:val="nil"/>
                <w:left w:val="nil"/>
                <w:bottom w:val="nil"/>
                <w:right w:val="nil"/>
                <w:between w:val="nil"/>
              </w:pBdr>
              <w:ind w:firstLine="0"/>
              <w:jc w:val="left"/>
              <w:rPr>
                <w:lang w:val="vi-VN"/>
              </w:rPr>
            </w:pPr>
            <w:r w:rsidRPr="00BF0662">
              <w:t xml:space="preserve">Thêm </w:t>
            </w:r>
            <w:r>
              <w:rPr>
                <w:lang w:val="vi-VN"/>
              </w:rPr>
              <w:t>danh m</w:t>
            </w:r>
            <w:r w:rsidRPr="00226691">
              <w:rPr>
                <w:lang w:val="vi-VN"/>
              </w:rPr>
              <w:t>ục</w:t>
            </w:r>
          </w:p>
        </w:tc>
        <w:tc>
          <w:tcPr>
            <w:tcW w:w="3686" w:type="dxa"/>
          </w:tcPr>
          <w:p w14:paraId="645DC7F4" w14:textId="587A0C9F" w:rsidR="00226691" w:rsidRPr="00BF0662" w:rsidRDefault="00226691" w:rsidP="00226691">
            <w:pPr>
              <w:pBdr>
                <w:top w:val="nil"/>
                <w:left w:val="nil"/>
                <w:bottom w:val="nil"/>
                <w:right w:val="nil"/>
                <w:between w:val="nil"/>
              </w:pBdr>
              <w:ind w:firstLine="0"/>
              <w:jc w:val="left"/>
            </w:pPr>
            <w:r w:rsidRPr="00BF0662">
              <w:t xml:space="preserve">Thêm mới </w:t>
            </w:r>
            <w:r>
              <w:rPr>
                <w:lang w:val="vi-VN"/>
              </w:rPr>
              <w:t>danh m</w:t>
            </w:r>
            <w:r w:rsidRPr="00226691">
              <w:rPr>
                <w:lang w:val="vi-VN"/>
              </w:rPr>
              <w:t>ụ</w:t>
            </w:r>
            <w:r>
              <w:rPr>
                <w:lang w:val="vi-VN"/>
              </w:rPr>
              <w:t>c s</w:t>
            </w:r>
            <w:r w:rsidRPr="00226691">
              <w:rPr>
                <w:lang w:val="vi-VN"/>
              </w:rPr>
              <w:t>ản</w:t>
            </w:r>
            <w:r>
              <w:rPr>
                <w:lang w:val="vi-VN"/>
              </w:rPr>
              <w:t xml:space="preserve"> ph</w:t>
            </w:r>
            <w:r w:rsidRPr="00226691">
              <w:rPr>
                <w:lang w:val="vi-VN"/>
              </w:rPr>
              <w:t>ẩm</w:t>
            </w:r>
            <w:r w:rsidRPr="00BF0662">
              <w:t>.</w:t>
            </w:r>
          </w:p>
        </w:tc>
      </w:tr>
      <w:tr w:rsidR="00226691" w:rsidRPr="00BF0662" w14:paraId="51E69991" w14:textId="77777777" w:rsidTr="00226691">
        <w:tc>
          <w:tcPr>
            <w:tcW w:w="1997" w:type="dxa"/>
            <w:vAlign w:val="bottom"/>
          </w:tcPr>
          <w:p w14:paraId="59266A22" w14:textId="77777777" w:rsidR="00226691" w:rsidRPr="00BF0662" w:rsidRDefault="00226691" w:rsidP="00226691">
            <w:pPr>
              <w:spacing w:line="480" w:lineRule="auto"/>
              <w:ind w:firstLine="0"/>
              <w:jc w:val="left"/>
            </w:pPr>
            <w:r w:rsidRPr="00BF0662">
              <w:t>UC_003_5_3</w:t>
            </w:r>
          </w:p>
        </w:tc>
        <w:tc>
          <w:tcPr>
            <w:tcW w:w="3673" w:type="dxa"/>
          </w:tcPr>
          <w:p w14:paraId="31C278D6" w14:textId="652F5BDE" w:rsidR="00226691" w:rsidRPr="00226691" w:rsidRDefault="00226691" w:rsidP="00226691">
            <w:pPr>
              <w:pBdr>
                <w:top w:val="nil"/>
                <w:left w:val="nil"/>
                <w:bottom w:val="nil"/>
                <w:right w:val="nil"/>
                <w:between w:val="nil"/>
              </w:pBdr>
              <w:ind w:firstLine="0"/>
              <w:jc w:val="left"/>
              <w:rPr>
                <w:lang w:val="vi-VN"/>
              </w:rPr>
            </w:pPr>
            <w:r w:rsidRPr="00BF0662">
              <w:t xml:space="preserve">Sửa </w:t>
            </w:r>
            <w:r>
              <w:rPr>
                <w:lang w:val="vi-VN"/>
              </w:rPr>
              <w:t>danh m</w:t>
            </w:r>
            <w:r w:rsidRPr="00226691">
              <w:rPr>
                <w:lang w:val="vi-VN"/>
              </w:rPr>
              <w:t>ục</w:t>
            </w:r>
          </w:p>
        </w:tc>
        <w:tc>
          <w:tcPr>
            <w:tcW w:w="3686" w:type="dxa"/>
          </w:tcPr>
          <w:p w14:paraId="0CA28575" w14:textId="3F837411" w:rsidR="00226691" w:rsidRPr="00BF0662" w:rsidRDefault="00226691" w:rsidP="001E2D1D">
            <w:pPr>
              <w:pBdr>
                <w:top w:val="nil"/>
                <w:left w:val="nil"/>
                <w:bottom w:val="nil"/>
                <w:right w:val="nil"/>
                <w:between w:val="nil"/>
              </w:pBdr>
              <w:ind w:firstLine="0"/>
              <w:jc w:val="left"/>
            </w:pPr>
            <w:r w:rsidRPr="00BF0662">
              <w:t xml:space="preserve">Sửa </w:t>
            </w:r>
            <w:r w:rsidR="001E2D1D">
              <w:t>danh m</w:t>
            </w:r>
            <w:r w:rsidR="001E2D1D" w:rsidRPr="001E2D1D">
              <w:t>ục</w:t>
            </w:r>
            <w:r w:rsidRPr="00BF0662">
              <w:t>.</w:t>
            </w:r>
          </w:p>
        </w:tc>
      </w:tr>
      <w:tr w:rsidR="00226691" w:rsidRPr="00BF0662" w14:paraId="3EB3BA9C" w14:textId="77777777" w:rsidTr="00226691">
        <w:tc>
          <w:tcPr>
            <w:tcW w:w="1997" w:type="dxa"/>
            <w:vAlign w:val="bottom"/>
          </w:tcPr>
          <w:p w14:paraId="169E3522" w14:textId="77777777" w:rsidR="00226691" w:rsidRPr="00BF0662" w:rsidRDefault="00226691" w:rsidP="00226691">
            <w:pPr>
              <w:spacing w:line="480" w:lineRule="auto"/>
              <w:ind w:firstLine="0"/>
              <w:jc w:val="left"/>
            </w:pPr>
            <w:r w:rsidRPr="00BF0662">
              <w:t>UC_003_5_4</w:t>
            </w:r>
          </w:p>
        </w:tc>
        <w:tc>
          <w:tcPr>
            <w:tcW w:w="3673" w:type="dxa"/>
          </w:tcPr>
          <w:p w14:paraId="4E690A94" w14:textId="13B72ABB" w:rsidR="00226691" w:rsidRPr="00BF0662" w:rsidRDefault="00226691" w:rsidP="001E2D1D">
            <w:pPr>
              <w:pBdr>
                <w:top w:val="nil"/>
                <w:left w:val="nil"/>
                <w:bottom w:val="nil"/>
                <w:right w:val="nil"/>
                <w:between w:val="nil"/>
              </w:pBdr>
              <w:ind w:firstLine="0"/>
              <w:jc w:val="left"/>
            </w:pPr>
            <w:r w:rsidRPr="00BF0662">
              <w:t xml:space="preserve">Xóa </w:t>
            </w:r>
            <w:r w:rsidR="001E2D1D">
              <w:t>danh m</w:t>
            </w:r>
            <w:r w:rsidR="001E2D1D" w:rsidRPr="001E2D1D">
              <w:t>ục</w:t>
            </w:r>
          </w:p>
        </w:tc>
        <w:tc>
          <w:tcPr>
            <w:tcW w:w="3686" w:type="dxa"/>
          </w:tcPr>
          <w:p w14:paraId="2EC7B692" w14:textId="647968BF" w:rsidR="00226691" w:rsidRPr="00BF0662" w:rsidRDefault="00226691" w:rsidP="001E2D1D">
            <w:pPr>
              <w:pBdr>
                <w:top w:val="nil"/>
                <w:left w:val="nil"/>
                <w:bottom w:val="nil"/>
                <w:right w:val="nil"/>
                <w:between w:val="nil"/>
              </w:pBdr>
              <w:ind w:firstLine="0"/>
              <w:jc w:val="left"/>
            </w:pPr>
            <w:r w:rsidRPr="00BF0662">
              <w:t xml:space="preserve">Xóa câu </w:t>
            </w:r>
            <w:r w:rsidR="001E2D1D">
              <w:t>danh m</w:t>
            </w:r>
            <w:r w:rsidR="001E2D1D" w:rsidRPr="001E2D1D">
              <w:t>ụ</w:t>
            </w:r>
            <w:r w:rsidR="001E2D1D">
              <w:t>c</w:t>
            </w:r>
            <w:r w:rsidRPr="00BF0662">
              <w:t>.</w:t>
            </w:r>
          </w:p>
        </w:tc>
      </w:tr>
      <w:tr w:rsidR="00226691" w:rsidRPr="00BF0662" w14:paraId="5C370450" w14:textId="77777777" w:rsidTr="00226691">
        <w:tc>
          <w:tcPr>
            <w:tcW w:w="1997" w:type="dxa"/>
            <w:vAlign w:val="bottom"/>
          </w:tcPr>
          <w:p w14:paraId="100AB5A9" w14:textId="77777777"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Pr="00BF0662">
              <w:t>4</w:t>
            </w:r>
          </w:p>
        </w:tc>
        <w:tc>
          <w:tcPr>
            <w:tcW w:w="3673" w:type="dxa"/>
          </w:tcPr>
          <w:p w14:paraId="05E7D6B6" w14:textId="534D4642" w:rsidR="00226691" w:rsidRPr="00BF0662" w:rsidRDefault="00444427" w:rsidP="00226691">
            <w:pPr>
              <w:pBdr>
                <w:top w:val="nil"/>
                <w:left w:val="nil"/>
                <w:bottom w:val="nil"/>
                <w:right w:val="nil"/>
                <w:between w:val="nil"/>
              </w:pBdr>
              <w:ind w:firstLine="0"/>
              <w:jc w:val="left"/>
              <w:rPr>
                <w:b/>
                <w:color w:val="000000"/>
              </w:rPr>
            </w:pPr>
            <w:r>
              <w:rPr>
                <w:b/>
              </w:rPr>
              <w:t xml:space="preserve">Quản lý </w:t>
            </w:r>
            <w:r w:rsidRPr="00444427">
              <w:rPr>
                <w:b/>
              </w:rPr>
              <w:t>đơ</w:t>
            </w:r>
            <w:r>
              <w:rPr>
                <w:b/>
              </w:rPr>
              <w:t>n h</w:t>
            </w:r>
            <w:r w:rsidRPr="00444427">
              <w:rPr>
                <w:b/>
              </w:rPr>
              <w:t>àn</w:t>
            </w:r>
            <w:r>
              <w:rPr>
                <w:b/>
              </w:rPr>
              <w:t>g</w:t>
            </w:r>
          </w:p>
        </w:tc>
        <w:tc>
          <w:tcPr>
            <w:tcW w:w="3686" w:type="dxa"/>
          </w:tcPr>
          <w:p w14:paraId="2A24AE14" w14:textId="77777777" w:rsidR="00226691" w:rsidRPr="00BF0662" w:rsidRDefault="00226691" w:rsidP="00226691">
            <w:pPr>
              <w:pBdr>
                <w:top w:val="nil"/>
                <w:left w:val="nil"/>
                <w:bottom w:val="nil"/>
                <w:right w:val="nil"/>
                <w:between w:val="nil"/>
              </w:pBdr>
              <w:ind w:firstLine="0"/>
              <w:jc w:val="left"/>
              <w:rPr>
                <w:color w:val="000000"/>
              </w:rPr>
            </w:pPr>
          </w:p>
        </w:tc>
      </w:tr>
      <w:tr w:rsidR="00226691" w:rsidRPr="00BF0662" w14:paraId="4EC25B9B" w14:textId="77777777" w:rsidTr="00226691">
        <w:tc>
          <w:tcPr>
            <w:tcW w:w="1997" w:type="dxa"/>
            <w:vAlign w:val="bottom"/>
          </w:tcPr>
          <w:p w14:paraId="45AD631A" w14:textId="77777777"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Pr="00BF0662">
              <w:t>4</w:t>
            </w:r>
            <w:r w:rsidRPr="00BF0662">
              <w:rPr>
                <w:color w:val="000000"/>
              </w:rPr>
              <w:t>_1</w:t>
            </w:r>
          </w:p>
        </w:tc>
        <w:tc>
          <w:tcPr>
            <w:tcW w:w="3673" w:type="dxa"/>
          </w:tcPr>
          <w:p w14:paraId="27BFC7D2" w14:textId="4255438B" w:rsidR="00226691" w:rsidRPr="00BF0662" w:rsidRDefault="00444427" w:rsidP="00226691">
            <w:pPr>
              <w:pBdr>
                <w:top w:val="nil"/>
                <w:left w:val="nil"/>
                <w:bottom w:val="nil"/>
                <w:right w:val="nil"/>
                <w:between w:val="nil"/>
              </w:pBdr>
              <w:ind w:firstLine="0"/>
              <w:jc w:val="left"/>
              <w:rPr>
                <w:color w:val="000000"/>
              </w:rPr>
            </w:pPr>
            <w:r>
              <w:t xml:space="preserve">Xem </w:t>
            </w:r>
            <w:r w:rsidRPr="00444427">
              <w:t>đơ</w:t>
            </w:r>
            <w:r>
              <w:t>n h</w:t>
            </w:r>
            <w:r w:rsidRPr="00444427">
              <w:t>àn</w:t>
            </w:r>
            <w:r>
              <w:t>g</w:t>
            </w:r>
          </w:p>
        </w:tc>
        <w:tc>
          <w:tcPr>
            <w:tcW w:w="3686" w:type="dxa"/>
          </w:tcPr>
          <w:p w14:paraId="036181EF" w14:textId="43326D9B" w:rsidR="00226691" w:rsidRPr="00BF0662" w:rsidRDefault="00226691" w:rsidP="00444427">
            <w:pPr>
              <w:pBdr>
                <w:top w:val="nil"/>
                <w:left w:val="nil"/>
                <w:bottom w:val="nil"/>
                <w:right w:val="nil"/>
                <w:between w:val="nil"/>
              </w:pBdr>
              <w:ind w:firstLine="0"/>
              <w:jc w:val="left"/>
              <w:rPr>
                <w:color w:val="000000"/>
              </w:rPr>
            </w:pPr>
            <w:r w:rsidRPr="00BF0662">
              <w:t xml:space="preserve">Hiển thị danh sách </w:t>
            </w:r>
            <w:r w:rsidR="00444427" w:rsidRPr="00444427">
              <w:t>đơ</w:t>
            </w:r>
            <w:r w:rsidR="00444427">
              <w:t>n h</w:t>
            </w:r>
            <w:r w:rsidR="00444427" w:rsidRPr="00444427">
              <w:t>àn</w:t>
            </w:r>
            <w:r w:rsidR="00444427">
              <w:t>g m</w:t>
            </w:r>
            <w:r w:rsidR="00444427" w:rsidRPr="00444427">
              <w:t>à</w:t>
            </w:r>
            <w:r w:rsidR="00444427">
              <w:t xml:space="preserve"> kh</w:t>
            </w:r>
            <w:r w:rsidR="00444427" w:rsidRPr="00444427">
              <w:t>ác</w:t>
            </w:r>
            <w:r w:rsidR="00444427">
              <w:t>h h</w:t>
            </w:r>
            <w:r w:rsidR="00444427" w:rsidRPr="00444427">
              <w:t>àn</w:t>
            </w:r>
            <w:r w:rsidR="00444427">
              <w:t xml:space="preserve">g </w:t>
            </w:r>
            <w:r w:rsidR="00444427" w:rsidRPr="00444427">
              <w:t>đã</w:t>
            </w:r>
            <w:r w:rsidR="00444427">
              <w:t xml:space="preserve"> đ</w:t>
            </w:r>
            <w:r w:rsidR="00444427" w:rsidRPr="00444427">
              <w:t>ặ</w:t>
            </w:r>
            <w:r w:rsidR="00444427">
              <w:t>t</w:t>
            </w:r>
            <w:r w:rsidRPr="00BF0662">
              <w:t>.</w:t>
            </w:r>
          </w:p>
        </w:tc>
      </w:tr>
      <w:tr w:rsidR="00226691" w:rsidRPr="00BF0662" w14:paraId="328BC985" w14:textId="77777777" w:rsidTr="00226691">
        <w:tc>
          <w:tcPr>
            <w:tcW w:w="1997" w:type="dxa"/>
            <w:vAlign w:val="bottom"/>
          </w:tcPr>
          <w:p w14:paraId="1141227A" w14:textId="77777777"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Pr="00BF0662">
              <w:t>4</w:t>
            </w:r>
            <w:r w:rsidRPr="00BF0662">
              <w:rPr>
                <w:color w:val="000000"/>
              </w:rPr>
              <w:t>_2</w:t>
            </w:r>
          </w:p>
        </w:tc>
        <w:tc>
          <w:tcPr>
            <w:tcW w:w="3673" w:type="dxa"/>
          </w:tcPr>
          <w:p w14:paraId="0AD45BA5" w14:textId="140339E6" w:rsidR="00226691" w:rsidRPr="00BF0662" w:rsidRDefault="00444427" w:rsidP="00226691">
            <w:pPr>
              <w:pBdr>
                <w:top w:val="nil"/>
                <w:left w:val="nil"/>
                <w:bottom w:val="nil"/>
                <w:right w:val="nil"/>
                <w:between w:val="nil"/>
              </w:pBdr>
              <w:ind w:firstLine="0"/>
              <w:jc w:val="left"/>
              <w:rPr>
                <w:color w:val="000000"/>
              </w:rPr>
            </w:pPr>
            <w:r>
              <w:t>X</w:t>
            </w:r>
            <w:r w:rsidRPr="00444427">
              <w:t>ử</w:t>
            </w:r>
            <w:r>
              <w:t xml:space="preserve"> l</w:t>
            </w:r>
            <w:r w:rsidRPr="00444427">
              <w:t>ý</w:t>
            </w:r>
            <w:r>
              <w:t xml:space="preserve"> </w:t>
            </w:r>
            <w:r w:rsidRPr="00444427">
              <w:t>đơ</w:t>
            </w:r>
            <w:r>
              <w:t>n h</w:t>
            </w:r>
            <w:r w:rsidRPr="00444427">
              <w:t>àn</w:t>
            </w:r>
            <w:r>
              <w:t>g</w:t>
            </w:r>
          </w:p>
        </w:tc>
        <w:tc>
          <w:tcPr>
            <w:tcW w:w="3686" w:type="dxa"/>
          </w:tcPr>
          <w:p w14:paraId="0FCC7AB2" w14:textId="67451DEB" w:rsidR="00226691" w:rsidRPr="00BF0662" w:rsidRDefault="00444427" w:rsidP="00226691">
            <w:pPr>
              <w:pBdr>
                <w:top w:val="nil"/>
                <w:left w:val="nil"/>
                <w:bottom w:val="nil"/>
                <w:right w:val="nil"/>
                <w:between w:val="nil"/>
              </w:pBdr>
              <w:ind w:firstLine="0"/>
              <w:jc w:val="left"/>
              <w:rPr>
                <w:color w:val="000000"/>
              </w:rPr>
            </w:pPr>
            <w:r>
              <w:t>C</w:t>
            </w:r>
            <w:r w:rsidRPr="00444427">
              <w:t>ập</w:t>
            </w:r>
            <w:r>
              <w:t xml:space="preserve"> nh</w:t>
            </w:r>
            <w:r w:rsidRPr="00444427">
              <w:t>ậ</w:t>
            </w:r>
            <w:r>
              <w:t>t tr</w:t>
            </w:r>
            <w:r w:rsidRPr="00444427">
              <w:t>ạn</w:t>
            </w:r>
            <w:r>
              <w:t>g th</w:t>
            </w:r>
            <w:r w:rsidRPr="00444427">
              <w:t>ái</w:t>
            </w:r>
            <w:r>
              <w:t xml:space="preserve"> </w:t>
            </w:r>
            <w:r w:rsidRPr="00444427">
              <w:t>đơ</w:t>
            </w:r>
            <w:r>
              <w:t>n h</w:t>
            </w:r>
            <w:r w:rsidRPr="00444427">
              <w:t>àn</w:t>
            </w:r>
            <w:r>
              <w:t>g t</w:t>
            </w:r>
            <w:r w:rsidRPr="00444427">
              <w:t>ừ</w:t>
            </w:r>
            <w:r>
              <w:t xml:space="preserve"> ch</w:t>
            </w:r>
            <w:r w:rsidRPr="00444427">
              <w:t>ờ</w:t>
            </w:r>
            <w:r>
              <w:t xml:space="preserve"> x</w:t>
            </w:r>
            <w:r w:rsidRPr="00444427">
              <w:t>ử</w:t>
            </w:r>
            <w:r>
              <w:t xml:space="preserve"> l</w:t>
            </w:r>
            <w:r w:rsidRPr="00444427">
              <w:t>ý</w:t>
            </w:r>
            <w:r>
              <w:t xml:space="preserve"> th</w:t>
            </w:r>
            <w:r w:rsidRPr="00444427">
              <w:t>ành</w:t>
            </w:r>
            <w:r>
              <w:t xml:space="preserve"> </w:t>
            </w:r>
            <w:r w:rsidRPr="00444427">
              <w:t>đ</w:t>
            </w:r>
            <w:r>
              <w:t>ang x</w:t>
            </w:r>
            <w:r w:rsidRPr="00444427">
              <w:t>ử</w:t>
            </w:r>
            <w:r>
              <w:t xml:space="preserve"> l</w:t>
            </w:r>
            <w:r w:rsidRPr="00444427">
              <w:t>ý</w:t>
            </w:r>
            <w:r>
              <w:t xml:space="preserve"> (x</w:t>
            </w:r>
            <w:r w:rsidRPr="00444427">
              <w:t>ử</w:t>
            </w:r>
            <w:r>
              <w:t xml:space="preserve"> l</w:t>
            </w:r>
            <w:r w:rsidRPr="00444427">
              <w:t>ý</w:t>
            </w:r>
            <w:r>
              <w:t xml:space="preserve"> đ</w:t>
            </w:r>
            <w:r w:rsidRPr="00444427">
              <w:t>ó</w:t>
            </w:r>
            <w:r>
              <w:t>ng g</w:t>
            </w:r>
            <w:r w:rsidRPr="00444427">
              <w:t>ói</w:t>
            </w:r>
            <w:r>
              <w:t xml:space="preserve"> s</w:t>
            </w:r>
            <w:r w:rsidRPr="00444427">
              <w:t>ản</w:t>
            </w:r>
            <w:r>
              <w:t xml:space="preserve"> ph</w:t>
            </w:r>
            <w:r w:rsidRPr="00444427">
              <w:t>ẩm</w:t>
            </w:r>
            <w:r>
              <w:t>,…)</w:t>
            </w:r>
          </w:p>
        </w:tc>
      </w:tr>
      <w:tr w:rsidR="00226691" w:rsidRPr="00BF0662" w14:paraId="6393B537" w14:textId="77777777" w:rsidTr="00226691">
        <w:tc>
          <w:tcPr>
            <w:tcW w:w="1997" w:type="dxa"/>
            <w:vAlign w:val="bottom"/>
          </w:tcPr>
          <w:p w14:paraId="37BEB867" w14:textId="77777777" w:rsidR="00226691" w:rsidRPr="00BF0662" w:rsidRDefault="00226691" w:rsidP="00226691">
            <w:pPr>
              <w:pBdr>
                <w:top w:val="nil"/>
                <w:left w:val="nil"/>
                <w:bottom w:val="nil"/>
                <w:right w:val="nil"/>
                <w:between w:val="nil"/>
              </w:pBdr>
              <w:ind w:firstLine="0"/>
              <w:jc w:val="left"/>
              <w:rPr>
                <w:color w:val="000000"/>
              </w:rPr>
            </w:pPr>
            <w:r w:rsidRPr="00BF0662">
              <w:rPr>
                <w:color w:val="000000"/>
              </w:rPr>
              <w:t>UC_00</w:t>
            </w:r>
            <w:r w:rsidRPr="00BF0662">
              <w:t>4</w:t>
            </w:r>
            <w:r w:rsidRPr="00BF0662">
              <w:rPr>
                <w:color w:val="000000"/>
              </w:rPr>
              <w:t>_</w:t>
            </w:r>
            <w:r w:rsidRPr="00BF0662">
              <w:t>2_1</w:t>
            </w:r>
          </w:p>
        </w:tc>
        <w:tc>
          <w:tcPr>
            <w:tcW w:w="3673" w:type="dxa"/>
          </w:tcPr>
          <w:p w14:paraId="2AB50D07" w14:textId="66F42EC9" w:rsidR="00226691" w:rsidRPr="00BF0662" w:rsidRDefault="00444427" w:rsidP="00226691">
            <w:pPr>
              <w:pBdr>
                <w:top w:val="nil"/>
                <w:left w:val="nil"/>
                <w:bottom w:val="nil"/>
                <w:right w:val="nil"/>
                <w:between w:val="nil"/>
              </w:pBdr>
              <w:ind w:firstLine="0"/>
              <w:jc w:val="left"/>
              <w:rPr>
                <w:color w:val="000000"/>
              </w:rPr>
            </w:pPr>
            <w:r>
              <w:t>Ho</w:t>
            </w:r>
            <w:r w:rsidRPr="00444427">
              <w:t>àn</w:t>
            </w:r>
            <w:r>
              <w:t xml:space="preserve"> th</w:t>
            </w:r>
            <w:r w:rsidRPr="00444427">
              <w:t>ành</w:t>
            </w:r>
            <w:r>
              <w:t xml:space="preserve"> </w:t>
            </w:r>
            <w:r w:rsidRPr="00444427">
              <w:t>đơ</w:t>
            </w:r>
            <w:r>
              <w:t>n h</w:t>
            </w:r>
            <w:r w:rsidRPr="00444427">
              <w:t>àn</w:t>
            </w:r>
            <w:r>
              <w:t>g</w:t>
            </w:r>
          </w:p>
        </w:tc>
        <w:tc>
          <w:tcPr>
            <w:tcW w:w="3686" w:type="dxa"/>
          </w:tcPr>
          <w:p w14:paraId="7EC19590" w14:textId="0D0B7217" w:rsidR="00226691" w:rsidRPr="00BF0662" w:rsidRDefault="00444427" w:rsidP="00444427">
            <w:pPr>
              <w:pBdr>
                <w:top w:val="nil"/>
                <w:left w:val="nil"/>
                <w:bottom w:val="nil"/>
                <w:right w:val="nil"/>
                <w:between w:val="nil"/>
              </w:pBdr>
              <w:ind w:firstLine="0"/>
              <w:jc w:val="left"/>
              <w:rPr>
                <w:color w:val="000000"/>
              </w:rPr>
            </w:pPr>
            <w:r>
              <w:t>Sau khi x</w:t>
            </w:r>
            <w:r w:rsidRPr="00444427">
              <w:t>ử</w:t>
            </w:r>
            <w:r>
              <w:t xml:space="preserve"> l</w:t>
            </w:r>
            <w:r w:rsidRPr="00444427">
              <w:t>ý</w:t>
            </w:r>
            <w:r>
              <w:t xml:space="preserve"> xong s</w:t>
            </w:r>
            <w:r w:rsidRPr="00444427">
              <w:t>ẽ</w:t>
            </w:r>
            <w:r>
              <w:t xml:space="preserve"> update l</w:t>
            </w:r>
            <w:r w:rsidRPr="00444427">
              <w:t>ại</w:t>
            </w:r>
            <w:r>
              <w:t xml:space="preserve"> tr</w:t>
            </w:r>
            <w:r w:rsidRPr="00444427">
              <w:t>ạn</w:t>
            </w:r>
            <w:r>
              <w:t>g th</w:t>
            </w:r>
            <w:r w:rsidRPr="00444427">
              <w:t>ái</w:t>
            </w:r>
            <w:r>
              <w:t xml:space="preserve"> l</w:t>
            </w:r>
            <w:r w:rsidRPr="00444427">
              <w:t>à</w:t>
            </w:r>
            <w:r>
              <w:t xml:space="preserve"> H</w:t>
            </w:r>
            <w:r w:rsidRPr="00444427">
              <w:t>oàn</w:t>
            </w:r>
            <w:r>
              <w:t xml:space="preserve"> th</w:t>
            </w:r>
            <w:r w:rsidRPr="00444427">
              <w:t>ành</w:t>
            </w:r>
          </w:p>
        </w:tc>
      </w:tr>
      <w:tr w:rsidR="00226691" w:rsidRPr="00BF0662" w14:paraId="153C8E31" w14:textId="77777777" w:rsidTr="00226691">
        <w:tc>
          <w:tcPr>
            <w:tcW w:w="1997" w:type="dxa"/>
            <w:vAlign w:val="bottom"/>
          </w:tcPr>
          <w:p w14:paraId="349BDB38" w14:textId="77777777" w:rsidR="00226691" w:rsidRPr="00BF0662" w:rsidRDefault="00226691" w:rsidP="00226691">
            <w:pPr>
              <w:ind w:firstLine="0"/>
              <w:jc w:val="left"/>
              <w:rPr>
                <w:color w:val="000000"/>
              </w:rPr>
            </w:pPr>
            <w:r w:rsidRPr="00BF0662">
              <w:t>UC_004_2_2</w:t>
            </w:r>
          </w:p>
        </w:tc>
        <w:tc>
          <w:tcPr>
            <w:tcW w:w="3673" w:type="dxa"/>
          </w:tcPr>
          <w:p w14:paraId="5A35BDD2" w14:textId="74FE32AB" w:rsidR="00226691" w:rsidRPr="00BF0662" w:rsidRDefault="00444427" w:rsidP="00226691">
            <w:pPr>
              <w:pBdr>
                <w:top w:val="nil"/>
                <w:left w:val="nil"/>
                <w:bottom w:val="nil"/>
                <w:right w:val="nil"/>
                <w:between w:val="nil"/>
              </w:pBdr>
              <w:ind w:firstLine="0"/>
              <w:jc w:val="left"/>
              <w:rPr>
                <w:color w:val="000000"/>
              </w:rPr>
            </w:pPr>
            <w:r>
              <w:t>Giao h</w:t>
            </w:r>
            <w:r w:rsidRPr="00444427">
              <w:t>àng</w:t>
            </w:r>
          </w:p>
        </w:tc>
        <w:tc>
          <w:tcPr>
            <w:tcW w:w="3686" w:type="dxa"/>
          </w:tcPr>
          <w:p w14:paraId="5AC01042" w14:textId="3A7F4E1B" w:rsidR="00226691" w:rsidRPr="00BF0662" w:rsidRDefault="00444427" w:rsidP="00226691">
            <w:pPr>
              <w:pBdr>
                <w:top w:val="nil"/>
                <w:left w:val="nil"/>
                <w:bottom w:val="nil"/>
                <w:right w:val="nil"/>
                <w:between w:val="nil"/>
              </w:pBdr>
              <w:ind w:firstLine="0"/>
              <w:jc w:val="left"/>
              <w:rPr>
                <w:color w:val="000000"/>
              </w:rPr>
            </w:pPr>
            <w:r>
              <w:rPr>
                <w:color w:val="000000"/>
              </w:rPr>
              <w:t>Đ</w:t>
            </w:r>
            <w:r w:rsidRPr="00444427">
              <w:rPr>
                <w:color w:val="000000"/>
              </w:rPr>
              <w:t>ổ</w:t>
            </w:r>
            <w:r>
              <w:rPr>
                <w:color w:val="000000"/>
              </w:rPr>
              <w:t>i tr</w:t>
            </w:r>
            <w:r w:rsidRPr="00444427">
              <w:rPr>
                <w:color w:val="000000"/>
              </w:rPr>
              <w:t>ạn</w:t>
            </w:r>
            <w:r>
              <w:rPr>
                <w:color w:val="000000"/>
              </w:rPr>
              <w:t>g th</w:t>
            </w:r>
            <w:r w:rsidRPr="00444427">
              <w:rPr>
                <w:color w:val="000000"/>
              </w:rPr>
              <w:t>ái</w:t>
            </w:r>
            <w:r>
              <w:rPr>
                <w:color w:val="000000"/>
              </w:rPr>
              <w:t xml:space="preserve"> th</w:t>
            </w:r>
            <w:r w:rsidRPr="00444427">
              <w:rPr>
                <w:color w:val="000000"/>
              </w:rPr>
              <w:t>ành</w:t>
            </w:r>
            <w:r>
              <w:rPr>
                <w:color w:val="000000"/>
              </w:rPr>
              <w:t xml:space="preserve"> Giao h</w:t>
            </w:r>
            <w:r w:rsidRPr="00444427">
              <w:rPr>
                <w:color w:val="000000"/>
              </w:rPr>
              <w:t>àng</w:t>
            </w:r>
            <w:r>
              <w:rPr>
                <w:color w:val="000000"/>
              </w:rPr>
              <w:t xml:space="preserve"> khi b</w:t>
            </w:r>
            <w:r w:rsidRPr="00444427">
              <w:rPr>
                <w:color w:val="000000"/>
              </w:rPr>
              <w:t>ắt</w:t>
            </w:r>
            <w:r>
              <w:rPr>
                <w:color w:val="000000"/>
              </w:rPr>
              <w:t xml:space="preserve"> đ</w:t>
            </w:r>
            <w:r w:rsidRPr="00444427">
              <w:rPr>
                <w:color w:val="000000"/>
              </w:rPr>
              <w:t>ầu</w:t>
            </w:r>
            <w:r>
              <w:rPr>
                <w:color w:val="000000"/>
              </w:rPr>
              <w:t xml:space="preserve"> g</w:t>
            </w:r>
            <w:r w:rsidRPr="00444427">
              <w:rPr>
                <w:color w:val="000000"/>
              </w:rPr>
              <w:t>ửi</w:t>
            </w:r>
            <w:r>
              <w:rPr>
                <w:color w:val="000000"/>
              </w:rPr>
              <w:t xml:space="preserve"> h</w:t>
            </w:r>
            <w:r w:rsidRPr="00444427">
              <w:rPr>
                <w:color w:val="000000"/>
              </w:rPr>
              <w:t>àn</w:t>
            </w:r>
            <w:r>
              <w:rPr>
                <w:color w:val="000000"/>
              </w:rPr>
              <w:t>g</w:t>
            </w:r>
          </w:p>
        </w:tc>
      </w:tr>
      <w:tr w:rsidR="00226691" w:rsidRPr="00BF0662" w14:paraId="66DB7699" w14:textId="77777777" w:rsidTr="00226691">
        <w:tc>
          <w:tcPr>
            <w:tcW w:w="1997" w:type="dxa"/>
            <w:vAlign w:val="bottom"/>
          </w:tcPr>
          <w:p w14:paraId="31E9AA1B" w14:textId="77777777"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Pr="00BF0662">
              <w:t>5</w:t>
            </w:r>
          </w:p>
        </w:tc>
        <w:tc>
          <w:tcPr>
            <w:tcW w:w="3673" w:type="dxa"/>
          </w:tcPr>
          <w:p w14:paraId="6C2F95AA" w14:textId="6948ADC0" w:rsidR="00226691" w:rsidRPr="00BF0662" w:rsidRDefault="00226691" w:rsidP="00226691">
            <w:pPr>
              <w:pBdr>
                <w:top w:val="nil"/>
                <w:left w:val="nil"/>
                <w:bottom w:val="nil"/>
                <w:right w:val="nil"/>
                <w:between w:val="nil"/>
              </w:pBdr>
              <w:ind w:firstLine="0"/>
              <w:jc w:val="left"/>
              <w:rPr>
                <w:b/>
                <w:color w:val="000000"/>
              </w:rPr>
            </w:pPr>
            <w:r w:rsidRPr="00BF0662">
              <w:rPr>
                <w:b/>
                <w:color w:val="000000"/>
              </w:rPr>
              <w:t xml:space="preserve">Quản lý </w:t>
            </w:r>
            <w:r w:rsidR="00444427">
              <w:rPr>
                <w:b/>
              </w:rPr>
              <w:t>kh</w:t>
            </w:r>
            <w:r w:rsidR="00444427" w:rsidRPr="00444427">
              <w:rPr>
                <w:b/>
              </w:rPr>
              <w:t>ác</w:t>
            </w:r>
            <w:r w:rsidR="00444427">
              <w:rPr>
                <w:b/>
              </w:rPr>
              <w:t>h h</w:t>
            </w:r>
            <w:r w:rsidR="00444427" w:rsidRPr="00444427">
              <w:rPr>
                <w:b/>
              </w:rPr>
              <w:t>àn</w:t>
            </w:r>
            <w:r w:rsidR="00444427">
              <w:rPr>
                <w:b/>
              </w:rPr>
              <w:t>g</w:t>
            </w:r>
          </w:p>
        </w:tc>
        <w:tc>
          <w:tcPr>
            <w:tcW w:w="3686" w:type="dxa"/>
          </w:tcPr>
          <w:p w14:paraId="788D7C03" w14:textId="77777777" w:rsidR="00226691" w:rsidRPr="00BF0662" w:rsidRDefault="00226691" w:rsidP="00226691">
            <w:pPr>
              <w:pBdr>
                <w:top w:val="nil"/>
                <w:left w:val="nil"/>
                <w:bottom w:val="nil"/>
                <w:right w:val="nil"/>
                <w:between w:val="nil"/>
              </w:pBdr>
              <w:ind w:firstLine="0"/>
              <w:jc w:val="left"/>
              <w:rPr>
                <w:color w:val="000000"/>
              </w:rPr>
            </w:pPr>
          </w:p>
        </w:tc>
      </w:tr>
      <w:tr w:rsidR="00226691" w:rsidRPr="00BF0662" w14:paraId="6BFA1F43" w14:textId="77777777" w:rsidTr="00226691">
        <w:tc>
          <w:tcPr>
            <w:tcW w:w="1997" w:type="dxa"/>
            <w:vAlign w:val="bottom"/>
          </w:tcPr>
          <w:p w14:paraId="105067AA" w14:textId="44E4037F"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Pr="00BF0662">
              <w:t>5</w:t>
            </w:r>
            <w:r w:rsidR="00444427">
              <w:rPr>
                <w:color w:val="000000"/>
              </w:rPr>
              <w:t>_1</w:t>
            </w:r>
          </w:p>
        </w:tc>
        <w:tc>
          <w:tcPr>
            <w:tcW w:w="3673" w:type="dxa"/>
          </w:tcPr>
          <w:p w14:paraId="77A5978F" w14:textId="56F1B679" w:rsidR="00226691" w:rsidRPr="00BF0662" w:rsidRDefault="00226691" w:rsidP="00444427">
            <w:pPr>
              <w:pBdr>
                <w:top w:val="nil"/>
                <w:left w:val="nil"/>
                <w:bottom w:val="nil"/>
                <w:right w:val="nil"/>
                <w:between w:val="nil"/>
              </w:pBdr>
              <w:ind w:firstLine="0"/>
              <w:jc w:val="left"/>
              <w:rPr>
                <w:color w:val="000000"/>
              </w:rPr>
            </w:pPr>
            <w:r w:rsidRPr="00BF0662">
              <w:rPr>
                <w:color w:val="000000"/>
              </w:rPr>
              <w:t>T</w:t>
            </w:r>
            <w:r w:rsidRPr="00BF0662">
              <w:t xml:space="preserve">hêm mới </w:t>
            </w:r>
            <w:r w:rsidR="00444427">
              <w:t>kh</w:t>
            </w:r>
            <w:r w:rsidR="00444427" w:rsidRPr="00444427">
              <w:t>ác</w:t>
            </w:r>
            <w:r w:rsidR="00444427">
              <w:t>h h</w:t>
            </w:r>
            <w:r w:rsidR="00444427" w:rsidRPr="00444427">
              <w:t>àn</w:t>
            </w:r>
            <w:r w:rsidR="00444427">
              <w:t>g</w:t>
            </w:r>
          </w:p>
        </w:tc>
        <w:tc>
          <w:tcPr>
            <w:tcW w:w="3686" w:type="dxa"/>
          </w:tcPr>
          <w:p w14:paraId="26B43FA3" w14:textId="43610BD0" w:rsidR="00226691" w:rsidRPr="00BF0662" w:rsidRDefault="00226691" w:rsidP="00444427">
            <w:pPr>
              <w:pBdr>
                <w:top w:val="nil"/>
                <w:left w:val="nil"/>
                <w:bottom w:val="nil"/>
                <w:right w:val="nil"/>
                <w:between w:val="nil"/>
              </w:pBdr>
              <w:ind w:firstLine="0"/>
              <w:jc w:val="left"/>
              <w:rPr>
                <w:color w:val="000000"/>
              </w:rPr>
            </w:pPr>
            <w:r w:rsidRPr="00BF0662">
              <w:t xml:space="preserve">Thêm </w:t>
            </w:r>
            <w:r w:rsidR="00444427">
              <w:t>kh</w:t>
            </w:r>
            <w:r w:rsidR="00444427" w:rsidRPr="00444427">
              <w:t>ác</w:t>
            </w:r>
            <w:r w:rsidR="00444427">
              <w:t>h h</w:t>
            </w:r>
            <w:r w:rsidR="00444427" w:rsidRPr="00444427">
              <w:t>àn</w:t>
            </w:r>
            <w:r w:rsidR="00444427">
              <w:t>g</w:t>
            </w:r>
            <w:r w:rsidRPr="00BF0662">
              <w:t xml:space="preserve"> vào danh sách </w:t>
            </w:r>
            <w:r w:rsidR="00444427">
              <w:t>kh</w:t>
            </w:r>
            <w:r w:rsidR="00444427" w:rsidRPr="00444427">
              <w:t>ác</w:t>
            </w:r>
            <w:r w:rsidR="00444427">
              <w:t>h h</w:t>
            </w:r>
            <w:r w:rsidR="00444427" w:rsidRPr="00444427">
              <w:t>àn</w:t>
            </w:r>
            <w:r w:rsidR="00444427">
              <w:t>g</w:t>
            </w:r>
            <w:r w:rsidRPr="00BF0662">
              <w:t>.</w:t>
            </w:r>
          </w:p>
        </w:tc>
      </w:tr>
      <w:tr w:rsidR="00226691" w:rsidRPr="00BF0662" w14:paraId="2952D4B9" w14:textId="77777777" w:rsidTr="00226691">
        <w:tc>
          <w:tcPr>
            <w:tcW w:w="1997" w:type="dxa"/>
            <w:vAlign w:val="bottom"/>
          </w:tcPr>
          <w:p w14:paraId="758E3F61" w14:textId="3722DE1E"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Pr="00BF0662">
              <w:t>5</w:t>
            </w:r>
            <w:r w:rsidRPr="00BF0662">
              <w:rPr>
                <w:color w:val="000000"/>
              </w:rPr>
              <w:t>_</w:t>
            </w:r>
            <w:r w:rsidR="00444427">
              <w:t>2</w:t>
            </w:r>
          </w:p>
        </w:tc>
        <w:tc>
          <w:tcPr>
            <w:tcW w:w="3673" w:type="dxa"/>
          </w:tcPr>
          <w:p w14:paraId="6D2257C2" w14:textId="5E737D36" w:rsidR="00226691" w:rsidRPr="00BF0662" w:rsidRDefault="00226691" w:rsidP="00444427">
            <w:pPr>
              <w:pBdr>
                <w:top w:val="nil"/>
                <w:left w:val="nil"/>
                <w:bottom w:val="nil"/>
                <w:right w:val="nil"/>
                <w:between w:val="nil"/>
              </w:pBdr>
              <w:ind w:firstLine="0"/>
              <w:jc w:val="left"/>
              <w:rPr>
                <w:color w:val="000000"/>
              </w:rPr>
            </w:pPr>
            <w:r w:rsidRPr="00BF0662">
              <w:t xml:space="preserve">Sửa </w:t>
            </w:r>
            <w:r w:rsidR="00444427">
              <w:t>kh</w:t>
            </w:r>
            <w:r w:rsidR="00444427" w:rsidRPr="00444427">
              <w:t>ác</w:t>
            </w:r>
            <w:r w:rsidR="00444427">
              <w:t>h h</w:t>
            </w:r>
            <w:r w:rsidR="00444427" w:rsidRPr="00444427">
              <w:t>àn</w:t>
            </w:r>
            <w:r w:rsidR="00444427">
              <w:t>g</w:t>
            </w:r>
          </w:p>
        </w:tc>
        <w:tc>
          <w:tcPr>
            <w:tcW w:w="3686" w:type="dxa"/>
          </w:tcPr>
          <w:p w14:paraId="598DA07E" w14:textId="2707B55D" w:rsidR="00226691" w:rsidRPr="00BF0662" w:rsidRDefault="00226691" w:rsidP="00444427">
            <w:pPr>
              <w:pBdr>
                <w:top w:val="nil"/>
                <w:left w:val="nil"/>
                <w:bottom w:val="nil"/>
                <w:right w:val="nil"/>
                <w:between w:val="nil"/>
              </w:pBdr>
              <w:ind w:firstLine="0"/>
              <w:jc w:val="left"/>
              <w:rPr>
                <w:color w:val="000000"/>
              </w:rPr>
            </w:pPr>
            <w:r w:rsidRPr="00BF0662">
              <w:t xml:space="preserve">Sửa thông tin của </w:t>
            </w:r>
            <w:r w:rsidR="00444427">
              <w:t>kh</w:t>
            </w:r>
            <w:r w:rsidR="00444427" w:rsidRPr="00444427">
              <w:t>ác</w:t>
            </w:r>
            <w:r w:rsidR="00444427">
              <w:t>h h</w:t>
            </w:r>
            <w:r w:rsidR="00444427" w:rsidRPr="00444427">
              <w:t>àn</w:t>
            </w:r>
            <w:r w:rsidR="00444427">
              <w:t>g</w:t>
            </w:r>
            <w:r w:rsidRPr="00BF0662">
              <w:t xml:space="preserve"> đã chọn.</w:t>
            </w:r>
          </w:p>
        </w:tc>
      </w:tr>
      <w:tr w:rsidR="00226691" w:rsidRPr="00BF0662" w14:paraId="4BA85EED" w14:textId="77777777" w:rsidTr="00226691">
        <w:tc>
          <w:tcPr>
            <w:tcW w:w="1997" w:type="dxa"/>
            <w:vAlign w:val="bottom"/>
          </w:tcPr>
          <w:p w14:paraId="69B7739A" w14:textId="77149E48"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lastRenderedPageBreak/>
              <w:t>UC_00</w:t>
            </w:r>
            <w:r w:rsidRPr="00BF0662">
              <w:t>5</w:t>
            </w:r>
            <w:r w:rsidR="00444427">
              <w:rPr>
                <w:color w:val="000000"/>
              </w:rPr>
              <w:t>_3</w:t>
            </w:r>
          </w:p>
        </w:tc>
        <w:tc>
          <w:tcPr>
            <w:tcW w:w="3673" w:type="dxa"/>
          </w:tcPr>
          <w:p w14:paraId="3DDAD634" w14:textId="16C1FFAC" w:rsidR="00226691" w:rsidRPr="00BF0662" w:rsidRDefault="00226691" w:rsidP="00444427">
            <w:pPr>
              <w:pBdr>
                <w:top w:val="nil"/>
                <w:left w:val="nil"/>
                <w:bottom w:val="nil"/>
                <w:right w:val="nil"/>
                <w:between w:val="nil"/>
              </w:pBdr>
              <w:ind w:firstLine="0"/>
              <w:jc w:val="left"/>
              <w:rPr>
                <w:color w:val="000000"/>
              </w:rPr>
            </w:pPr>
            <w:r w:rsidRPr="00BF0662">
              <w:t xml:space="preserve">Xóa </w:t>
            </w:r>
            <w:r w:rsidR="00444427">
              <w:t>kh</w:t>
            </w:r>
            <w:r w:rsidR="00444427" w:rsidRPr="00444427">
              <w:t>ác</w:t>
            </w:r>
            <w:r w:rsidR="00444427">
              <w:t>h h</w:t>
            </w:r>
            <w:r w:rsidR="00444427" w:rsidRPr="00444427">
              <w:t>àn</w:t>
            </w:r>
            <w:r w:rsidR="00444427">
              <w:t>g</w:t>
            </w:r>
          </w:p>
        </w:tc>
        <w:tc>
          <w:tcPr>
            <w:tcW w:w="3686" w:type="dxa"/>
          </w:tcPr>
          <w:p w14:paraId="0F585B04" w14:textId="09900B92" w:rsidR="00226691" w:rsidRPr="00BF0662" w:rsidRDefault="00226691" w:rsidP="00444427">
            <w:pPr>
              <w:pBdr>
                <w:top w:val="nil"/>
                <w:left w:val="nil"/>
                <w:bottom w:val="nil"/>
                <w:right w:val="nil"/>
                <w:between w:val="nil"/>
              </w:pBdr>
              <w:ind w:firstLine="0"/>
              <w:jc w:val="left"/>
              <w:rPr>
                <w:color w:val="000000"/>
              </w:rPr>
            </w:pPr>
            <w:r w:rsidRPr="00BF0662">
              <w:t xml:space="preserve">Xóa </w:t>
            </w:r>
            <w:r w:rsidR="00444427">
              <w:t>kh</w:t>
            </w:r>
            <w:r w:rsidR="00444427" w:rsidRPr="00444427">
              <w:t>ác</w:t>
            </w:r>
            <w:r w:rsidR="00444427">
              <w:t>h h</w:t>
            </w:r>
            <w:r w:rsidR="00444427" w:rsidRPr="00444427">
              <w:t>àn</w:t>
            </w:r>
            <w:r w:rsidR="00444427">
              <w:t>g</w:t>
            </w:r>
            <w:r w:rsidRPr="00BF0662">
              <w:t xml:space="preserve"> đã chọn ra khỏi danh sách.</w:t>
            </w:r>
          </w:p>
        </w:tc>
      </w:tr>
      <w:tr w:rsidR="00444427" w:rsidRPr="00BF0662" w14:paraId="2988C4F6" w14:textId="77777777" w:rsidTr="00226691">
        <w:tc>
          <w:tcPr>
            <w:tcW w:w="1997" w:type="dxa"/>
            <w:vAlign w:val="bottom"/>
          </w:tcPr>
          <w:p w14:paraId="481FAEDA" w14:textId="380A3CF7" w:rsidR="00444427" w:rsidRPr="00BF0662" w:rsidRDefault="00444427" w:rsidP="00444427">
            <w:pPr>
              <w:pBdr>
                <w:top w:val="nil"/>
                <w:left w:val="nil"/>
                <w:bottom w:val="nil"/>
                <w:right w:val="nil"/>
                <w:between w:val="nil"/>
              </w:pBdr>
              <w:spacing w:line="480" w:lineRule="auto"/>
              <w:ind w:firstLine="0"/>
              <w:jc w:val="left"/>
              <w:rPr>
                <w:color w:val="000000"/>
              </w:rPr>
            </w:pPr>
            <w:r w:rsidRPr="00BF0662">
              <w:rPr>
                <w:color w:val="000000"/>
              </w:rPr>
              <w:t>UC_00</w:t>
            </w:r>
            <w:r>
              <w:t>6</w:t>
            </w:r>
          </w:p>
        </w:tc>
        <w:tc>
          <w:tcPr>
            <w:tcW w:w="3673" w:type="dxa"/>
          </w:tcPr>
          <w:p w14:paraId="0283BBB6" w14:textId="0DA60398" w:rsidR="00444427" w:rsidRPr="00BF0662" w:rsidRDefault="00444427" w:rsidP="00444427">
            <w:pPr>
              <w:pBdr>
                <w:top w:val="nil"/>
                <w:left w:val="nil"/>
                <w:bottom w:val="nil"/>
                <w:right w:val="nil"/>
                <w:between w:val="nil"/>
              </w:pBdr>
              <w:ind w:firstLine="0"/>
              <w:jc w:val="left"/>
            </w:pPr>
            <w:r w:rsidRPr="00BF0662">
              <w:rPr>
                <w:b/>
                <w:color w:val="000000"/>
              </w:rPr>
              <w:t xml:space="preserve">Quản lý </w:t>
            </w:r>
            <w:r w:rsidRPr="00BF0662">
              <w:rPr>
                <w:b/>
              </w:rPr>
              <w:t>user</w:t>
            </w:r>
          </w:p>
        </w:tc>
        <w:tc>
          <w:tcPr>
            <w:tcW w:w="3686" w:type="dxa"/>
          </w:tcPr>
          <w:p w14:paraId="12C4F8C8" w14:textId="77777777" w:rsidR="00444427" w:rsidRPr="00BF0662" w:rsidRDefault="00444427" w:rsidP="00444427">
            <w:pPr>
              <w:pBdr>
                <w:top w:val="nil"/>
                <w:left w:val="nil"/>
                <w:bottom w:val="nil"/>
                <w:right w:val="nil"/>
                <w:between w:val="nil"/>
              </w:pBdr>
              <w:ind w:firstLine="0"/>
              <w:jc w:val="left"/>
            </w:pPr>
          </w:p>
        </w:tc>
      </w:tr>
      <w:tr w:rsidR="00444427" w:rsidRPr="00BF0662" w14:paraId="640A2188" w14:textId="77777777" w:rsidTr="00226691">
        <w:tc>
          <w:tcPr>
            <w:tcW w:w="1997" w:type="dxa"/>
            <w:vAlign w:val="bottom"/>
          </w:tcPr>
          <w:p w14:paraId="0989C6B2" w14:textId="69E26502" w:rsidR="00444427" w:rsidRPr="00BF0662" w:rsidRDefault="00444427" w:rsidP="00444427">
            <w:pPr>
              <w:pBdr>
                <w:top w:val="nil"/>
                <w:left w:val="nil"/>
                <w:bottom w:val="nil"/>
                <w:right w:val="nil"/>
                <w:between w:val="nil"/>
              </w:pBdr>
              <w:spacing w:line="480" w:lineRule="auto"/>
              <w:ind w:firstLine="0"/>
              <w:jc w:val="left"/>
              <w:rPr>
                <w:color w:val="000000"/>
              </w:rPr>
            </w:pPr>
            <w:r w:rsidRPr="00BF0662">
              <w:rPr>
                <w:color w:val="000000"/>
              </w:rPr>
              <w:t>UC_00</w:t>
            </w:r>
            <w:r>
              <w:t>6</w:t>
            </w:r>
            <w:r>
              <w:rPr>
                <w:color w:val="000000"/>
              </w:rPr>
              <w:t>_1</w:t>
            </w:r>
          </w:p>
        </w:tc>
        <w:tc>
          <w:tcPr>
            <w:tcW w:w="3673" w:type="dxa"/>
          </w:tcPr>
          <w:p w14:paraId="0598509E" w14:textId="3EC1D654" w:rsidR="00444427" w:rsidRPr="00BF0662" w:rsidRDefault="00444427" w:rsidP="00444427">
            <w:pPr>
              <w:pBdr>
                <w:top w:val="nil"/>
                <w:left w:val="nil"/>
                <w:bottom w:val="nil"/>
                <w:right w:val="nil"/>
                <w:between w:val="nil"/>
              </w:pBdr>
              <w:ind w:firstLine="0"/>
              <w:jc w:val="left"/>
            </w:pPr>
            <w:r w:rsidRPr="00BF0662">
              <w:rPr>
                <w:color w:val="000000"/>
              </w:rPr>
              <w:t>T</w:t>
            </w:r>
            <w:r w:rsidRPr="00BF0662">
              <w:t>hêm mới user</w:t>
            </w:r>
          </w:p>
        </w:tc>
        <w:tc>
          <w:tcPr>
            <w:tcW w:w="3686" w:type="dxa"/>
          </w:tcPr>
          <w:p w14:paraId="3F59687C" w14:textId="2D4832ED" w:rsidR="00444427" w:rsidRPr="00BF0662" w:rsidRDefault="00444427" w:rsidP="00444427">
            <w:pPr>
              <w:pBdr>
                <w:top w:val="nil"/>
                <w:left w:val="nil"/>
                <w:bottom w:val="nil"/>
                <w:right w:val="nil"/>
                <w:between w:val="nil"/>
              </w:pBdr>
              <w:ind w:firstLine="0"/>
              <w:jc w:val="left"/>
            </w:pPr>
            <w:r w:rsidRPr="00BF0662">
              <w:t>Thêm user vào danh sách user.</w:t>
            </w:r>
          </w:p>
        </w:tc>
      </w:tr>
      <w:tr w:rsidR="00444427" w:rsidRPr="00BF0662" w14:paraId="3F8E6301" w14:textId="77777777" w:rsidTr="00226691">
        <w:tc>
          <w:tcPr>
            <w:tcW w:w="1997" w:type="dxa"/>
            <w:vAlign w:val="bottom"/>
          </w:tcPr>
          <w:p w14:paraId="624CCC87" w14:textId="62D27F26" w:rsidR="00444427" w:rsidRPr="00BF0662" w:rsidRDefault="00444427" w:rsidP="00444427">
            <w:pPr>
              <w:pBdr>
                <w:top w:val="nil"/>
                <w:left w:val="nil"/>
                <w:bottom w:val="nil"/>
                <w:right w:val="nil"/>
                <w:between w:val="nil"/>
              </w:pBdr>
              <w:spacing w:line="480" w:lineRule="auto"/>
              <w:ind w:firstLine="0"/>
              <w:jc w:val="left"/>
              <w:rPr>
                <w:color w:val="000000"/>
              </w:rPr>
            </w:pPr>
            <w:r w:rsidRPr="00BF0662">
              <w:rPr>
                <w:color w:val="000000"/>
              </w:rPr>
              <w:t>UC_00</w:t>
            </w:r>
            <w:r>
              <w:t>6</w:t>
            </w:r>
            <w:r w:rsidRPr="00BF0662">
              <w:rPr>
                <w:color w:val="000000"/>
              </w:rPr>
              <w:t>_</w:t>
            </w:r>
            <w:r>
              <w:t>2</w:t>
            </w:r>
          </w:p>
        </w:tc>
        <w:tc>
          <w:tcPr>
            <w:tcW w:w="3673" w:type="dxa"/>
          </w:tcPr>
          <w:p w14:paraId="374F4916" w14:textId="51665CA7" w:rsidR="00444427" w:rsidRPr="00BF0662" w:rsidRDefault="00444427" w:rsidP="00444427">
            <w:pPr>
              <w:pBdr>
                <w:top w:val="nil"/>
                <w:left w:val="nil"/>
                <w:bottom w:val="nil"/>
                <w:right w:val="nil"/>
                <w:between w:val="nil"/>
              </w:pBdr>
              <w:ind w:firstLine="0"/>
              <w:jc w:val="left"/>
            </w:pPr>
            <w:r w:rsidRPr="00BF0662">
              <w:t>Sửa user</w:t>
            </w:r>
          </w:p>
        </w:tc>
        <w:tc>
          <w:tcPr>
            <w:tcW w:w="3686" w:type="dxa"/>
          </w:tcPr>
          <w:p w14:paraId="77B39600" w14:textId="5EFD57BF" w:rsidR="00444427" w:rsidRPr="00BF0662" w:rsidRDefault="00444427" w:rsidP="00444427">
            <w:pPr>
              <w:pBdr>
                <w:top w:val="nil"/>
                <w:left w:val="nil"/>
                <w:bottom w:val="nil"/>
                <w:right w:val="nil"/>
                <w:between w:val="nil"/>
              </w:pBdr>
              <w:ind w:firstLine="0"/>
              <w:jc w:val="left"/>
            </w:pPr>
            <w:r w:rsidRPr="00BF0662">
              <w:t>Sửa thông tin của user đã chọn.</w:t>
            </w:r>
          </w:p>
        </w:tc>
      </w:tr>
      <w:tr w:rsidR="00444427" w:rsidRPr="00BF0662" w14:paraId="1137CEEF" w14:textId="77777777" w:rsidTr="00226691">
        <w:tc>
          <w:tcPr>
            <w:tcW w:w="1997" w:type="dxa"/>
            <w:vAlign w:val="bottom"/>
          </w:tcPr>
          <w:p w14:paraId="0D2F7F1E" w14:textId="6A9C8FF7" w:rsidR="00444427" w:rsidRPr="00BF0662" w:rsidRDefault="00444427" w:rsidP="00444427">
            <w:pPr>
              <w:pBdr>
                <w:top w:val="nil"/>
                <w:left w:val="nil"/>
                <w:bottom w:val="nil"/>
                <w:right w:val="nil"/>
                <w:between w:val="nil"/>
              </w:pBdr>
              <w:spacing w:line="480" w:lineRule="auto"/>
              <w:ind w:firstLine="0"/>
              <w:jc w:val="left"/>
              <w:rPr>
                <w:color w:val="000000"/>
              </w:rPr>
            </w:pPr>
            <w:r w:rsidRPr="00BF0662">
              <w:rPr>
                <w:color w:val="000000"/>
              </w:rPr>
              <w:t>UC_00</w:t>
            </w:r>
            <w:r>
              <w:t>6</w:t>
            </w:r>
            <w:r>
              <w:rPr>
                <w:color w:val="000000"/>
              </w:rPr>
              <w:t>_3</w:t>
            </w:r>
          </w:p>
        </w:tc>
        <w:tc>
          <w:tcPr>
            <w:tcW w:w="3673" w:type="dxa"/>
          </w:tcPr>
          <w:p w14:paraId="722C52E6" w14:textId="2871A48C" w:rsidR="00444427" w:rsidRPr="00BF0662" w:rsidRDefault="00444427" w:rsidP="00444427">
            <w:pPr>
              <w:pBdr>
                <w:top w:val="nil"/>
                <w:left w:val="nil"/>
                <w:bottom w:val="nil"/>
                <w:right w:val="nil"/>
                <w:between w:val="nil"/>
              </w:pBdr>
              <w:ind w:firstLine="0"/>
              <w:jc w:val="left"/>
            </w:pPr>
            <w:r w:rsidRPr="00BF0662">
              <w:t>Xóa user</w:t>
            </w:r>
          </w:p>
        </w:tc>
        <w:tc>
          <w:tcPr>
            <w:tcW w:w="3686" w:type="dxa"/>
          </w:tcPr>
          <w:p w14:paraId="297539D1" w14:textId="2AC2488E" w:rsidR="00444427" w:rsidRPr="00BF0662" w:rsidRDefault="00444427" w:rsidP="00444427">
            <w:pPr>
              <w:pBdr>
                <w:top w:val="nil"/>
                <w:left w:val="nil"/>
                <w:bottom w:val="nil"/>
                <w:right w:val="nil"/>
                <w:between w:val="nil"/>
              </w:pBdr>
              <w:ind w:firstLine="0"/>
              <w:jc w:val="left"/>
            </w:pPr>
            <w:r w:rsidRPr="00BF0662">
              <w:t>Xóa user đã chọn ra khỏi danh sách.</w:t>
            </w:r>
          </w:p>
        </w:tc>
      </w:tr>
      <w:tr w:rsidR="00226691" w:rsidRPr="00BF0662" w14:paraId="6FA5C4C3" w14:textId="77777777" w:rsidTr="00226691">
        <w:tc>
          <w:tcPr>
            <w:tcW w:w="1997" w:type="dxa"/>
            <w:vAlign w:val="bottom"/>
          </w:tcPr>
          <w:p w14:paraId="154E85F6" w14:textId="79E3437D"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00444427">
              <w:t>7</w:t>
            </w:r>
          </w:p>
        </w:tc>
        <w:tc>
          <w:tcPr>
            <w:tcW w:w="3673" w:type="dxa"/>
          </w:tcPr>
          <w:p w14:paraId="0075FC5F" w14:textId="2A6B985C" w:rsidR="00226691" w:rsidRPr="00BF0662" w:rsidRDefault="00226691" w:rsidP="00444427">
            <w:pPr>
              <w:pBdr>
                <w:top w:val="nil"/>
                <w:left w:val="nil"/>
                <w:bottom w:val="nil"/>
                <w:right w:val="nil"/>
                <w:between w:val="nil"/>
              </w:pBdr>
              <w:ind w:firstLine="0"/>
              <w:jc w:val="left"/>
              <w:rPr>
                <w:b/>
                <w:color w:val="000000"/>
              </w:rPr>
            </w:pPr>
            <w:r w:rsidRPr="00BF0662">
              <w:rPr>
                <w:b/>
                <w:color w:val="000000"/>
              </w:rPr>
              <w:t xml:space="preserve">Quản lý </w:t>
            </w:r>
            <w:r w:rsidR="00444427">
              <w:rPr>
                <w:b/>
              </w:rPr>
              <w:t>b</w:t>
            </w:r>
            <w:r w:rsidR="00444427" w:rsidRPr="00444427">
              <w:rPr>
                <w:b/>
              </w:rPr>
              <w:t>ài</w:t>
            </w:r>
            <w:r w:rsidR="00444427">
              <w:rPr>
                <w:b/>
              </w:rPr>
              <w:t xml:space="preserve"> vi</w:t>
            </w:r>
            <w:r w:rsidR="00444427" w:rsidRPr="00444427">
              <w:rPr>
                <w:b/>
              </w:rPr>
              <w:t>ết</w:t>
            </w:r>
          </w:p>
        </w:tc>
        <w:tc>
          <w:tcPr>
            <w:tcW w:w="3686" w:type="dxa"/>
          </w:tcPr>
          <w:p w14:paraId="495F7F5C" w14:textId="77777777" w:rsidR="00226691" w:rsidRPr="00BF0662" w:rsidRDefault="00226691" w:rsidP="00226691">
            <w:pPr>
              <w:pBdr>
                <w:top w:val="nil"/>
                <w:left w:val="nil"/>
                <w:bottom w:val="nil"/>
                <w:right w:val="nil"/>
                <w:between w:val="nil"/>
              </w:pBdr>
              <w:ind w:firstLine="0"/>
              <w:jc w:val="left"/>
              <w:rPr>
                <w:color w:val="000000"/>
              </w:rPr>
            </w:pPr>
          </w:p>
        </w:tc>
      </w:tr>
      <w:tr w:rsidR="00226691" w:rsidRPr="00BF0662" w14:paraId="0DA1A5F0" w14:textId="77777777" w:rsidTr="00226691">
        <w:tc>
          <w:tcPr>
            <w:tcW w:w="1997" w:type="dxa"/>
            <w:vAlign w:val="bottom"/>
          </w:tcPr>
          <w:p w14:paraId="457A5810" w14:textId="61E396F2"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00444427">
              <w:t>7</w:t>
            </w:r>
            <w:r w:rsidRPr="00BF0662">
              <w:rPr>
                <w:color w:val="000000"/>
              </w:rPr>
              <w:t>_1</w:t>
            </w:r>
          </w:p>
        </w:tc>
        <w:tc>
          <w:tcPr>
            <w:tcW w:w="3673" w:type="dxa"/>
          </w:tcPr>
          <w:p w14:paraId="019134F5" w14:textId="22E52C3D" w:rsidR="00226691" w:rsidRPr="00BF0662" w:rsidRDefault="00444427" w:rsidP="00226691">
            <w:pPr>
              <w:pBdr>
                <w:top w:val="nil"/>
                <w:left w:val="nil"/>
                <w:bottom w:val="nil"/>
                <w:right w:val="nil"/>
                <w:between w:val="nil"/>
              </w:pBdr>
              <w:ind w:firstLine="0"/>
              <w:jc w:val="left"/>
              <w:rPr>
                <w:color w:val="000000"/>
              </w:rPr>
            </w:pPr>
            <w:r>
              <w:t>Thêm mới b</w:t>
            </w:r>
            <w:r w:rsidRPr="00444427">
              <w:t>ài</w:t>
            </w:r>
            <w:r>
              <w:t xml:space="preserve"> vi</w:t>
            </w:r>
            <w:r w:rsidRPr="00444427">
              <w:t>ết</w:t>
            </w:r>
          </w:p>
        </w:tc>
        <w:tc>
          <w:tcPr>
            <w:tcW w:w="3686" w:type="dxa"/>
          </w:tcPr>
          <w:p w14:paraId="3AA957FF" w14:textId="054D2477" w:rsidR="00226691" w:rsidRPr="00BF0662" w:rsidRDefault="00226691" w:rsidP="00444427">
            <w:pPr>
              <w:pBdr>
                <w:top w:val="nil"/>
                <w:left w:val="nil"/>
                <w:bottom w:val="nil"/>
                <w:right w:val="nil"/>
                <w:between w:val="nil"/>
              </w:pBdr>
              <w:ind w:firstLine="0"/>
              <w:jc w:val="left"/>
              <w:rPr>
                <w:color w:val="000000"/>
              </w:rPr>
            </w:pPr>
            <w:r w:rsidRPr="00BF0662">
              <w:t xml:space="preserve">Thêm </w:t>
            </w:r>
            <w:r w:rsidR="00444427">
              <w:t>b</w:t>
            </w:r>
            <w:r w:rsidR="00444427" w:rsidRPr="00444427">
              <w:t>ài</w:t>
            </w:r>
            <w:r w:rsidR="00444427">
              <w:t xml:space="preserve"> vi</w:t>
            </w:r>
            <w:r w:rsidR="00444427" w:rsidRPr="00444427">
              <w:t>ết</w:t>
            </w:r>
            <w:r w:rsidR="00444427">
              <w:t xml:space="preserve"> mới vào danh sách b</w:t>
            </w:r>
            <w:r w:rsidR="00444427" w:rsidRPr="00444427">
              <w:t>ài</w:t>
            </w:r>
            <w:r w:rsidR="00444427">
              <w:t xml:space="preserve"> vi</w:t>
            </w:r>
            <w:r w:rsidR="00444427" w:rsidRPr="00444427">
              <w:t>ết</w:t>
            </w:r>
            <w:r w:rsidRPr="00BF0662">
              <w:t>.</w:t>
            </w:r>
          </w:p>
        </w:tc>
      </w:tr>
      <w:tr w:rsidR="00226691" w:rsidRPr="00BF0662" w14:paraId="0C9AE23E" w14:textId="77777777" w:rsidTr="00226691">
        <w:tc>
          <w:tcPr>
            <w:tcW w:w="1997" w:type="dxa"/>
            <w:vAlign w:val="bottom"/>
          </w:tcPr>
          <w:p w14:paraId="4572AD54" w14:textId="4B221948"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00444427">
              <w:t>7</w:t>
            </w:r>
            <w:r w:rsidR="00444427">
              <w:rPr>
                <w:color w:val="000000"/>
              </w:rPr>
              <w:t>_2</w:t>
            </w:r>
          </w:p>
        </w:tc>
        <w:tc>
          <w:tcPr>
            <w:tcW w:w="3673" w:type="dxa"/>
          </w:tcPr>
          <w:p w14:paraId="5B70587D" w14:textId="383FDFD4" w:rsidR="00226691" w:rsidRPr="00BF0662" w:rsidRDefault="00444427" w:rsidP="00226691">
            <w:pPr>
              <w:pBdr>
                <w:top w:val="nil"/>
                <w:left w:val="nil"/>
                <w:bottom w:val="nil"/>
                <w:right w:val="nil"/>
                <w:between w:val="nil"/>
              </w:pBdr>
              <w:ind w:firstLine="0"/>
              <w:jc w:val="left"/>
              <w:rPr>
                <w:color w:val="000000"/>
              </w:rPr>
            </w:pPr>
            <w:r>
              <w:t>Sửa b</w:t>
            </w:r>
            <w:r w:rsidRPr="00444427">
              <w:t>ài</w:t>
            </w:r>
            <w:r>
              <w:t xml:space="preserve"> vi</w:t>
            </w:r>
            <w:r w:rsidRPr="00444427">
              <w:t>ết</w:t>
            </w:r>
          </w:p>
        </w:tc>
        <w:tc>
          <w:tcPr>
            <w:tcW w:w="3686" w:type="dxa"/>
          </w:tcPr>
          <w:p w14:paraId="7FFF9F9A" w14:textId="2FE3ABF3" w:rsidR="00226691" w:rsidRPr="00BF0662" w:rsidRDefault="00226691" w:rsidP="00444427">
            <w:pPr>
              <w:pBdr>
                <w:top w:val="nil"/>
                <w:left w:val="nil"/>
                <w:bottom w:val="nil"/>
                <w:right w:val="nil"/>
                <w:between w:val="nil"/>
              </w:pBdr>
              <w:ind w:firstLine="0"/>
              <w:jc w:val="left"/>
              <w:rPr>
                <w:color w:val="000000"/>
              </w:rPr>
            </w:pPr>
            <w:r w:rsidRPr="00BF0662">
              <w:t xml:space="preserve">Sửa </w:t>
            </w:r>
            <w:r w:rsidR="00444427">
              <w:t>b</w:t>
            </w:r>
            <w:r w:rsidR="00444427" w:rsidRPr="00444427">
              <w:t>ài</w:t>
            </w:r>
            <w:r w:rsidR="00444427">
              <w:t xml:space="preserve"> vi</w:t>
            </w:r>
            <w:r w:rsidR="00444427" w:rsidRPr="00444427">
              <w:t>ế</w:t>
            </w:r>
            <w:r w:rsidR="00444427">
              <w:t>t</w:t>
            </w:r>
            <w:r w:rsidRPr="00BF0662">
              <w:t xml:space="preserve"> đã chọn.</w:t>
            </w:r>
          </w:p>
        </w:tc>
      </w:tr>
      <w:tr w:rsidR="00226691" w:rsidRPr="00BF0662" w14:paraId="1757118A" w14:textId="77777777" w:rsidTr="00226691">
        <w:tc>
          <w:tcPr>
            <w:tcW w:w="1997" w:type="dxa"/>
            <w:vAlign w:val="bottom"/>
          </w:tcPr>
          <w:p w14:paraId="2CE60B6A" w14:textId="1F2B4A00"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00A55839">
              <w:t>7</w:t>
            </w:r>
            <w:r w:rsidR="00A55839">
              <w:rPr>
                <w:color w:val="000000"/>
              </w:rPr>
              <w:t>_3</w:t>
            </w:r>
          </w:p>
        </w:tc>
        <w:tc>
          <w:tcPr>
            <w:tcW w:w="3673" w:type="dxa"/>
          </w:tcPr>
          <w:p w14:paraId="10509F67" w14:textId="6C863069" w:rsidR="00226691" w:rsidRPr="00BF0662" w:rsidRDefault="00A55839" w:rsidP="00226691">
            <w:pPr>
              <w:pBdr>
                <w:top w:val="nil"/>
                <w:left w:val="nil"/>
                <w:bottom w:val="nil"/>
                <w:right w:val="nil"/>
                <w:between w:val="nil"/>
              </w:pBdr>
              <w:ind w:firstLine="0"/>
              <w:jc w:val="left"/>
              <w:rPr>
                <w:color w:val="000000"/>
              </w:rPr>
            </w:pPr>
            <w:r>
              <w:t>Xóa b</w:t>
            </w:r>
            <w:r w:rsidRPr="00A55839">
              <w:t>ài</w:t>
            </w:r>
            <w:r>
              <w:t xml:space="preserve"> vi</w:t>
            </w:r>
            <w:r w:rsidRPr="00A55839">
              <w:t>ết</w:t>
            </w:r>
          </w:p>
        </w:tc>
        <w:tc>
          <w:tcPr>
            <w:tcW w:w="3686" w:type="dxa"/>
          </w:tcPr>
          <w:p w14:paraId="7FFFE73D" w14:textId="7216FBEA" w:rsidR="00226691" w:rsidRPr="00BF0662" w:rsidRDefault="00226691" w:rsidP="00A55839">
            <w:pPr>
              <w:pBdr>
                <w:top w:val="nil"/>
                <w:left w:val="nil"/>
                <w:bottom w:val="nil"/>
                <w:right w:val="nil"/>
                <w:between w:val="nil"/>
              </w:pBdr>
              <w:ind w:firstLine="0"/>
              <w:jc w:val="left"/>
              <w:rPr>
                <w:color w:val="000000"/>
              </w:rPr>
            </w:pPr>
            <w:r w:rsidRPr="00BF0662">
              <w:t xml:space="preserve">Xóa </w:t>
            </w:r>
            <w:r w:rsidR="00A55839">
              <w:t>b</w:t>
            </w:r>
            <w:r w:rsidR="00A55839" w:rsidRPr="00A55839">
              <w:t>ài</w:t>
            </w:r>
            <w:r w:rsidR="00A55839">
              <w:t xml:space="preserve"> vi</w:t>
            </w:r>
            <w:r w:rsidR="00A55839" w:rsidRPr="00A55839">
              <w:t>ết</w:t>
            </w:r>
            <w:r w:rsidRPr="00BF0662">
              <w:t xml:space="preserve"> đã chọn ra khỏi danh sách </w:t>
            </w:r>
            <w:r w:rsidR="00A55839">
              <w:t>b</w:t>
            </w:r>
            <w:r w:rsidR="00A55839" w:rsidRPr="00A55839">
              <w:t>ài</w:t>
            </w:r>
            <w:r w:rsidR="00A55839">
              <w:t xml:space="preserve"> vi</w:t>
            </w:r>
            <w:r w:rsidR="00A55839" w:rsidRPr="00A55839">
              <w:t>ết</w:t>
            </w:r>
            <w:r w:rsidRPr="00BF0662">
              <w:t>.</w:t>
            </w:r>
          </w:p>
        </w:tc>
      </w:tr>
      <w:tr w:rsidR="00A55839" w:rsidRPr="00BF0662" w14:paraId="265BEDC3" w14:textId="77777777" w:rsidTr="00226691">
        <w:tc>
          <w:tcPr>
            <w:tcW w:w="1997" w:type="dxa"/>
            <w:vAlign w:val="bottom"/>
          </w:tcPr>
          <w:p w14:paraId="376D80F9" w14:textId="6BA4B564" w:rsidR="00A55839" w:rsidRPr="00BF0662" w:rsidRDefault="00A55839" w:rsidP="00A55839">
            <w:pPr>
              <w:pBdr>
                <w:top w:val="nil"/>
                <w:left w:val="nil"/>
                <w:bottom w:val="nil"/>
                <w:right w:val="nil"/>
                <w:between w:val="nil"/>
              </w:pBdr>
              <w:spacing w:line="480" w:lineRule="auto"/>
              <w:ind w:firstLine="0"/>
              <w:jc w:val="left"/>
              <w:rPr>
                <w:color w:val="000000"/>
              </w:rPr>
            </w:pPr>
            <w:r w:rsidRPr="00BF0662">
              <w:rPr>
                <w:color w:val="000000"/>
              </w:rPr>
              <w:t>UC_00</w:t>
            </w:r>
            <w:r>
              <w:t>8</w:t>
            </w:r>
          </w:p>
        </w:tc>
        <w:tc>
          <w:tcPr>
            <w:tcW w:w="3673" w:type="dxa"/>
          </w:tcPr>
          <w:p w14:paraId="7EF9A6C5" w14:textId="4AC2BBC0" w:rsidR="00A55839" w:rsidRDefault="00A55839" w:rsidP="00A55839">
            <w:pPr>
              <w:pBdr>
                <w:top w:val="nil"/>
                <w:left w:val="nil"/>
                <w:bottom w:val="nil"/>
                <w:right w:val="nil"/>
                <w:between w:val="nil"/>
              </w:pBdr>
              <w:ind w:firstLine="0"/>
              <w:jc w:val="left"/>
            </w:pPr>
            <w:r w:rsidRPr="00BF0662">
              <w:rPr>
                <w:b/>
                <w:color w:val="000000"/>
              </w:rPr>
              <w:t xml:space="preserve">Quản lý </w:t>
            </w:r>
            <w:r>
              <w:rPr>
                <w:b/>
              </w:rPr>
              <w:t>li</w:t>
            </w:r>
            <w:r w:rsidRPr="00A55839">
              <w:rPr>
                <w:b/>
              </w:rPr>
              <w:t>ê</w:t>
            </w:r>
            <w:r>
              <w:rPr>
                <w:b/>
              </w:rPr>
              <w:t>n h</w:t>
            </w:r>
            <w:r w:rsidRPr="00A55839">
              <w:rPr>
                <w:b/>
              </w:rPr>
              <w:t>ệ</w:t>
            </w:r>
          </w:p>
        </w:tc>
        <w:tc>
          <w:tcPr>
            <w:tcW w:w="3686" w:type="dxa"/>
          </w:tcPr>
          <w:p w14:paraId="4A7FDD5C" w14:textId="77777777" w:rsidR="00A55839" w:rsidRPr="00BF0662" w:rsidRDefault="00A55839" w:rsidP="00A55839">
            <w:pPr>
              <w:pBdr>
                <w:top w:val="nil"/>
                <w:left w:val="nil"/>
                <w:bottom w:val="nil"/>
                <w:right w:val="nil"/>
                <w:between w:val="nil"/>
              </w:pBdr>
              <w:ind w:firstLine="0"/>
              <w:jc w:val="left"/>
            </w:pPr>
          </w:p>
        </w:tc>
      </w:tr>
      <w:tr w:rsidR="00A55839" w:rsidRPr="00BF0662" w14:paraId="3EBB9E2A" w14:textId="77777777" w:rsidTr="00226691">
        <w:tc>
          <w:tcPr>
            <w:tcW w:w="1997" w:type="dxa"/>
            <w:vAlign w:val="bottom"/>
          </w:tcPr>
          <w:p w14:paraId="5405CCD4" w14:textId="6E89C253" w:rsidR="00A55839" w:rsidRPr="00BF0662" w:rsidRDefault="00A55839" w:rsidP="00A55839">
            <w:pPr>
              <w:pBdr>
                <w:top w:val="nil"/>
                <w:left w:val="nil"/>
                <w:bottom w:val="nil"/>
                <w:right w:val="nil"/>
                <w:between w:val="nil"/>
              </w:pBdr>
              <w:spacing w:line="480" w:lineRule="auto"/>
              <w:ind w:firstLine="0"/>
              <w:jc w:val="left"/>
              <w:rPr>
                <w:color w:val="000000"/>
              </w:rPr>
            </w:pPr>
            <w:r w:rsidRPr="00BF0662">
              <w:rPr>
                <w:color w:val="000000"/>
              </w:rPr>
              <w:t>UC_00</w:t>
            </w:r>
            <w:r>
              <w:t>8</w:t>
            </w:r>
            <w:r>
              <w:rPr>
                <w:color w:val="000000"/>
              </w:rPr>
              <w:t>_2</w:t>
            </w:r>
          </w:p>
        </w:tc>
        <w:tc>
          <w:tcPr>
            <w:tcW w:w="3673" w:type="dxa"/>
          </w:tcPr>
          <w:p w14:paraId="7D8FC2F2" w14:textId="27C8877C" w:rsidR="00A55839" w:rsidRDefault="00A55839" w:rsidP="00A55839">
            <w:pPr>
              <w:pBdr>
                <w:top w:val="nil"/>
                <w:left w:val="nil"/>
                <w:bottom w:val="nil"/>
                <w:right w:val="nil"/>
                <w:between w:val="nil"/>
              </w:pBdr>
              <w:ind w:firstLine="0"/>
              <w:jc w:val="left"/>
            </w:pPr>
            <w:r>
              <w:t>Tr</w:t>
            </w:r>
            <w:r w:rsidRPr="00A55839">
              <w:t>ả</w:t>
            </w:r>
            <w:r>
              <w:t xml:space="preserve"> l</w:t>
            </w:r>
            <w:r w:rsidRPr="00A55839">
              <w:t>ời</w:t>
            </w:r>
            <w:r>
              <w:t xml:space="preserve"> li</w:t>
            </w:r>
            <w:r w:rsidRPr="00A55839">
              <w:t>ê</w:t>
            </w:r>
            <w:r>
              <w:t>n h</w:t>
            </w:r>
            <w:r w:rsidRPr="00A55839">
              <w:t>ệ</w:t>
            </w:r>
          </w:p>
        </w:tc>
        <w:tc>
          <w:tcPr>
            <w:tcW w:w="3686" w:type="dxa"/>
          </w:tcPr>
          <w:p w14:paraId="0F36A744" w14:textId="514C85B3" w:rsidR="00A55839" w:rsidRPr="00BF0662" w:rsidRDefault="00A55839" w:rsidP="00A55839">
            <w:pPr>
              <w:pBdr>
                <w:top w:val="nil"/>
                <w:left w:val="nil"/>
                <w:bottom w:val="nil"/>
                <w:right w:val="nil"/>
                <w:between w:val="nil"/>
              </w:pBdr>
              <w:ind w:firstLine="0"/>
              <w:jc w:val="left"/>
            </w:pPr>
            <w:r>
              <w:t>G</w:t>
            </w:r>
            <w:r w:rsidRPr="00A55839">
              <w:t>ửi</w:t>
            </w:r>
            <w:r>
              <w:t xml:space="preserve"> tr</w:t>
            </w:r>
            <w:r w:rsidRPr="00A55839">
              <w:t>ả</w:t>
            </w:r>
            <w:r>
              <w:t xml:space="preserve"> l</w:t>
            </w:r>
            <w:r w:rsidRPr="00A55839">
              <w:t>ời</w:t>
            </w:r>
            <w:r>
              <w:t xml:space="preserve"> li</w:t>
            </w:r>
            <w:r w:rsidRPr="00A55839">
              <w:t>ê</w:t>
            </w:r>
            <w:r>
              <w:t>n h</w:t>
            </w:r>
            <w:r w:rsidRPr="00A55839">
              <w:t>ệ</w:t>
            </w:r>
            <w:r>
              <w:t xml:space="preserve"> c</w:t>
            </w:r>
            <w:r w:rsidRPr="00A55839">
              <w:t>ủ</w:t>
            </w:r>
            <w:r>
              <w:t>a kh</w:t>
            </w:r>
            <w:r w:rsidRPr="00A55839">
              <w:t>ác</w:t>
            </w:r>
            <w:r>
              <w:t>h h</w:t>
            </w:r>
            <w:r w:rsidRPr="00A55839">
              <w:t>àn</w:t>
            </w:r>
            <w:r>
              <w:t>g</w:t>
            </w:r>
          </w:p>
        </w:tc>
      </w:tr>
      <w:tr w:rsidR="00A55839" w:rsidRPr="00BF0662" w14:paraId="2DE579A3" w14:textId="77777777" w:rsidTr="00226691">
        <w:tc>
          <w:tcPr>
            <w:tcW w:w="1997" w:type="dxa"/>
            <w:vAlign w:val="bottom"/>
          </w:tcPr>
          <w:p w14:paraId="0753F312" w14:textId="0705AC3A" w:rsidR="00A55839" w:rsidRPr="00BF0662" w:rsidRDefault="00A55839" w:rsidP="00A55839">
            <w:pPr>
              <w:pBdr>
                <w:top w:val="nil"/>
                <w:left w:val="nil"/>
                <w:bottom w:val="nil"/>
                <w:right w:val="nil"/>
                <w:between w:val="nil"/>
              </w:pBdr>
              <w:spacing w:line="480" w:lineRule="auto"/>
              <w:ind w:firstLine="0"/>
              <w:jc w:val="left"/>
              <w:rPr>
                <w:color w:val="000000"/>
              </w:rPr>
            </w:pPr>
            <w:r w:rsidRPr="00BF0662">
              <w:rPr>
                <w:color w:val="000000"/>
              </w:rPr>
              <w:t>UC_00</w:t>
            </w:r>
            <w:r>
              <w:t>8</w:t>
            </w:r>
            <w:r>
              <w:rPr>
                <w:color w:val="000000"/>
              </w:rPr>
              <w:t>_3</w:t>
            </w:r>
          </w:p>
        </w:tc>
        <w:tc>
          <w:tcPr>
            <w:tcW w:w="3673" w:type="dxa"/>
          </w:tcPr>
          <w:p w14:paraId="3AA0A1A0" w14:textId="1271307B" w:rsidR="00A55839" w:rsidRDefault="00A55839" w:rsidP="00A55839">
            <w:pPr>
              <w:pBdr>
                <w:top w:val="nil"/>
                <w:left w:val="nil"/>
                <w:bottom w:val="nil"/>
                <w:right w:val="nil"/>
                <w:between w:val="nil"/>
              </w:pBdr>
              <w:ind w:firstLine="0"/>
              <w:jc w:val="left"/>
            </w:pPr>
            <w:r>
              <w:t>Xóa li</w:t>
            </w:r>
            <w:r w:rsidRPr="00A55839">
              <w:t>ên</w:t>
            </w:r>
            <w:r>
              <w:t xml:space="preserve"> h</w:t>
            </w:r>
            <w:r w:rsidRPr="00A55839">
              <w:t>ệ</w:t>
            </w:r>
          </w:p>
        </w:tc>
        <w:tc>
          <w:tcPr>
            <w:tcW w:w="3686" w:type="dxa"/>
          </w:tcPr>
          <w:p w14:paraId="3F6557C8" w14:textId="5B9EAD82" w:rsidR="00A55839" w:rsidRPr="00BF0662" w:rsidRDefault="00A55839" w:rsidP="00A55839">
            <w:pPr>
              <w:pBdr>
                <w:top w:val="nil"/>
                <w:left w:val="nil"/>
                <w:bottom w:val="nil"/>
                <w:right w:val="nil"/>
                <w:between w:val="nil"/>
              </w:pBdr>
              <w:ind w:firstLine="0"/>
              <w:jc w:val="left"/>
            </w:pPr>
            <w:r w:rsidRPr="00BF0662">
              <w:t xml:space="preserve">Xóa </w:t>
            </w:r>
            <w:r>
              <w:t>li</w:t>
            </w:r>
            <w:r w:rsidRPr="00A55839">
              <w:t>ê</w:t>
            </w:r>
            <w:r>
              <w:t>n h</w:t>
            </w:r>
            <w:r w:rsidRPr="00A55839">
              <w:t>ệ</w:t>
            </w:r>
            <w:r>
              <w:t xml:space="preserve"> kh</w:t>
            </w:r>
            <w:r w:rsidRPr="00A55839">
              <w:t>ỏi</w:t>
            </w:r>
            <w:r>
              <w:t xml:space="preserve"> danh s</w:t>
            </w:r>
            <w:r w:rsidRPr="00A55839">
              <w:t>ách</w:t>
            </w:r>
          </w:p>
        </w:tc>
      </w:tr>
      <w:tr w:rsidR="00A55839" w:rsidRPr="00BF0662" w14:paraId="046E9AE2" w14:textId="77777777" w:rsidTr="00226691">
        <w:tc>
          <w:tcPr>
            <w:tcW w:w="1997" w:type="dxa"/>
            <w:vAlign w:val="bottom"/>
          </w:tcPr>
          <w:p w14:paraId="3395DA92" w14:textId="43841CC1" w:rsidR="00A55839" w:rsidRPr="00BF0662" w:rsidRDefault="00A55839" w:rsidP="00A55839">
            <w:pPr>
              <w:pBdr>
                <w:top w:val="nil"/>
                <w:left w:val="nil"/>
                <w:bottom w:val="nil"/>
                <w:right w:val="nil"/>
                <w:between w:val="nil"/>
              </w:pBdr>
              <w:spacing w:line="480" w:lineRule="auto"/>
              <w:ind w:firstLine="0"/>
              <w:jc w:val="left"/>
              <w:rPr>
                <w:color w:val="000000"/>
              </w:rPr>
            </w:pPr>
            <w:r w:rsidRPr="00BF0662">
              <w:rPr>
                <w:color w:val="000000"/>
              </w:rPr>
              <w:t>UC_00</w:t>
            </w:r>
            <w:r>
              <w:t>9</w:t>
            </w:r>
          </w:p>
        </w:tc>
        <w:tc>
          <w:tcPr>
            <w:tcW w:w="3673" w:type="dxa"/>
          </w:tcPr>
          <w:p w14:paraId="16EEF220" w14:textId="5CC37B1E" w:rsidR="00A55839" w:rsidRDefault="00A55839" w:rsidP="00A55839">
            <w:pPr>
              <w:pBdr>
                <w:top w:val="nil"/>
                <w:left w:val="nil"/>
                <w:bottom w:val="nil"/>
                <w:right w:val="nil"/>
                <w:between w:val="nil"/>
              </w:pBdr>
              <w:ind w:firstLine="0"/>
              <w:jc w:val="left"/>
            </w:pPr>
            <w:r w:rsidRPr="00BF0662">
              <w:rPr>
                <w:b/>
                <w:color w:val="000000"/>
              </w:rPr>
              <w:t xml:space="preserve">Quản lý </w:t>
            </w:r>
            <w:r>
              <w:rPr>
                <w:b/>
              </w:rPr>
              <w:t>giao di</w:t>
            </w:r>
            <w:r w:rsidRPr="00A55839">
              <w:rPr>
                <w:b/>
              </w:rPr>
              <w:t>ện</w:t>
            </w:r>
          </w:p>
        </w:tc>
        <w:tc>
          <w:tcPr>
            <w:tcW w:w="3686" w:type="dxa"/>
          </w:tcPr>
          <w:p w14:paraId="67CB7C5B" w14:textId="77777777" w:rsidR="00A55839" w:rsidRPr="00BF0662" w:rsidRDefault="00A55839" w:rsidP="00A55839">
            <w:pPr>
              <w:pBdr>
                <w:top w:val="nil"/>
                <w:left w:val="nil"/>
                <w:bottom w:val="nil"/>
                <w:right w:val="nil"/>
                <w:between w:val="nil"/>
              </w:pBdr>
              <w:ind w:firstLine="0"/>
              <w:jc w:val="left"/>
            </w:pPr>
          </w:p>
        </w:tc>
      </w:tr>
      <w:tr w:rsidR="00A55839" w:rsidRPr="00BF0662" w14:paraId="3587CB0F" w14:textId="77777777" w:rsidTr="00226691">
        <w:tc>
          <w:tcPr>
            <w:tcW w:w="1997" w:type="dxa"/>
            <w:vAlign w:val="bottom"/>
          </w:tcPr>
          <w:p w14:paraId="6BAF061D" w14:textId="223C58CF" w:rsidR="00A55839" w:rsidRPr="00BF0662" w:rsidRDefault="00A55839" w:rsidP="00A55839">
            <w:pPr>
              <w:pBdr>
                <w:top w:val="nil"/>
                <w:left w:val="nil"/>
                <w:bottom w:val="nil"/>
                <w:right w:val="nil"/>
                <w:between w:val="nil"/>
              </w:pBdr>
              <w:spacing w:line="480" w:lineRule="auto"/>
              <w:ind w:firstLine="0"/>
              <w:jc w:val="left"/>
              <w:rPr>
                <w:color w:val="000000"/>
              </w:rPr>
            </w:pPr>
            <w:r w:rsidRPr="00BF0662">
              <w:rPr>
                <w:color w:val="000000"/>
              </w:rPr>
              <w:t>UC_00</w:t>
            </w:r>
            <w:r>
              <w:t>9</w:t>
            </w:r>
            <w:r w:rsidRPr="00BF0662">
              <w:rPr>
                <w:color w:val="000000"/>
              </w:rPr>
              <w:t>_1</w:t>
            </w:r>
          </w:p>
        </w:tc>
        <w:tc>
          <w:tcPr>
            <w:tcW w:w="3673" w:type="dxa"/>
          </w:tcPr>
          <w:p w14:paraId="348A88C3" w14:textId="0EE4AD4E" w:rsidR="00A55839" w:rsidRDefault="00A55839" w:rsidP="00A55839">
            <w:pPr>
              <w:pBdr>
                <w:top w:val="nil"/>
                <w:left w:val="nil"/>
                <w:bottom w:val="nil"/>
                <w:right w:val="nil"/>
                <w:between w:val="nil"/>
              </w:pBdr>
              <w:ind w:firstLine="0"/>
              <w:jc w:val="left"/>
            </w:pPr>
            <w:r>
              <w:t>T</w:t>
            </w:r>
            <w:r w:rsidRPr="00A55839">
              <w:t>ạo</w:t>
            </w:r>
            <w:r>
              <w:t xml:space="preserve"> menu/slider</w:t>
            </w:r>
          </w:p>
        </w:tc>
        <w:tc>
          <w:tcPr>
            <w:tcW w:w="3686" w:type="dxa"/>
          </w:tcPr>
          <w:p w14:paraId="41AD6EFE" w14:textId="118F9AD8" w:rsidR="00A55839" w:rsidRPr="00BF0662" w:rsidRDefault="00A55839" w:rsidP="00A55839">
            <w:pPr>
              <w:pBdr>
                <w:top w:val="nil"/>
                <w:left w:val="nil"/>
                <w:bottom w:val="nil"/>
                <w:right w:val="nil"/>
                <w:between w:val="nil"/>
              </w:pBdr>
              <w:ind w:firstLine="0"/>
              <w:jc w:val="left"/>
            </w:pPr>
            <w:r>
              <w:t>T</w:t>
            </w:r>
            <w:r w:rsidRPr="00A55839">
              <w:t>ạo</w:t>
            </w:r>
            <w:r>
              <w:t xml:space="preserve"> menu/slider đ</w:t>
            </w:r>
            <w:r w:rsidRPr="00A55839">
              <w:t>ể</w:t>
            </w:r>
            <w:r>
              <w:t xml:space="preserve"> hi</w:t>
            </w:r>
            <w:r w:rsidRPr="00A55839">
              <w:t>ển</w:t>
            </w:r>
            <w:r>
              <w:t xml:space="preserve"> th</w:t>
            </w:r>
            <w:r w:rsidRPr="00A55839">
              <w:t>ị</w:t>
            </w:r>
            <w:r>
              <w:t xml:space="preserve"> tr</w:t>
            </w:r>
            <w:r w:rsidRPr="00A55839">
              <w:t>ê</w:t>
            </w:r>
            <w:r>
              <w:t>n giao di</w:t>
            </w:r>
            <w:r w:rsidRPr="00A55839">
              <w:t>ện</w:t>
            </w:r>
            <w:r>
              <w:t xml:space="preserve"> client</w:t>
            </w:r>
          </w:p>
        </w:tc>
      </w:tr>
      <w:tr w:rsidR="00A55839" w:rsidRPr="00BF0662" w14:paraId="243E9F6B" w14:textId="77777777" w:rsidTr="00226691">
        <w:tc>
          <w:tcPr>
            <w:tcW w:w="1997" w:type="dxa"/>
            <w:vAlign w:val="bottom"/>
          </w:tcPr>
          <w:p w14:paraId="3ED787E1" w14:textId="3FEF5B82" w:rsidR="00A55839" w:rsidRPr="00BF0662" w:rsidRDefault="00A55839" w:rsidP="00A55839">
            <w:pPr>
              <w:pBdr>
                <w:top w:val="nil"/>
                <w:left w:val="nil"/>
                <w:bottom w:val="nil"/>
                <w:right w:val="nil"/>
                <w:between w:val="nil"/>
              </w:pBdr>
              <w:spacing w:line="480" w:lineRule="auto"/>
              <w:ind w:firstLine="0"/>
              <w:jc w:val="left"/>
              <w:rPr>
                <w:color w:val="000000"/>
              </w:rPr>
            </w:pPr>
            <w:r w:rsidRPr="00BF0662">
              <w:rPr>
                <w:color w:val="000000"/>
              </w:rPr>
              <w:t>UC_00</w:t>
            </w:r>
            <w:r>
              <w:t>9</w:t>
            </w:r>
            <w:r>
              <w:rPr>
                <w:color w:val="000000"/>
              </w:rPr>
              <w:t>_2</w:t>
            </w:r>
          </w:p>
        </w:tc>
        <w:tc>
          <w:tcPr>
            <w:tcW w:w="3673" w:type="dxa"/>
          </w:tcPr>
          <w:p w14:paraId="6D8499A7" w14:textId="5411B3C8" w:rsidR="00A55839" w:rsidRDefault="00A55839" w:rsidP="00A55839">
            <w:pPr>
              <w:pBdr>
                <w:top w:val="nil"/>
                <w:left w:val="nil"/>
                <w:bottom w:val="nil"/>
                <w:right w:val="nil"/>
                <w:between w:val="nil"/>
              </w:pBdr>
              <w:ind w:firstLine="0"/>
              <w:jc w:val="left"/>
            </w:pPr>
            <w:r>
              <w:t>S</w:t>
            </w:r>
            <w:r w:rsidRPr="00A55839">
              <w:t>ử</w:t>
            </w:r>
            <w:r>
              <w:t>a menu/slider</w:t>
            </w:r>
          </w:p>
        </w:tc>
        <w:tc>
          <w:tcPr>
            <w:tcW w:w="3686" w:type="dxa"/>
          </w:tcPr>
          <w:p w14:paraId="1307907C" w14:textId="470516C4" w:rsidR="00A55839" w:rsidRPr="00BF0662" w:rsidRDefault="00A55839" w:rsidP="00A55839">
            <w:pPr>
              <w:pBdr>
                <w:top w:val="nil"/>
                <w:left w:val="nil"/>
                <w:bottom w:val="nil"/>
                <w:right w:val="nil"/>
                <w:between w:val="nil"/>
              </w:pBdr>
              <w:ind w:firstLine="0"/>
              <w:jc w:val="left"/>
            </w:pPr>
            <w:r>
              <w:t>S</w:t>
            </w:r>
            <w:r w:rsidRPr="00A55839">
              <w:t>ử</w:t>
            </w:r>
            <w:r>
              <w:t>a menu/slider tr</w:t>
            </w:r>
            <w:r w:rsidRPr="00A55839">
              <w:t>ê</w:t>
            </w:r>
            <w:r>
              <w:t>n giao di</w:t>
            </w:r>
            <w:r w:rsidRPr="00A55839">
              <w:t>ện</w:t>
            </w:r>
            <w:r>
              <w:t xml:space="preserve"> client</w:t>
            </w:r>
          </w:p>
        </w:tc>
      </w:tr>
      <w:tr w:rsidR="00A55839" w:rsidRPr="00BF0662" w14:paraId="75787EE9" w14:textId="77777777" w:rsidTr="00226691">
        <w:tc>
          <w:tcPr>
            <w:tcW w:w="1997" w:type="dxa"/>
            <w:vAlign w:val="bottom"/>
          </w:tcPr>
          <w:p w14:paraId="08F1C09F" w14:textId="58F6920F" w:rsidR="00A55839" w:rsidRPr="00BF0662" w:rsidRDefault="00A55839" w:rsidP="00A55839">
            <w:pPr>
              <w:pBdr>
                <w:top w:val="nil"/>
                <w:left w:val="nil"/>
                <w:bottom w:val="nil"/>
                <w:right w:val="nil"/>
                <w:between w:val="nil"/>
              </w:pBdr>
              <w:spacing w:line="480" w:lineRule="auto"/>
              <w:ind w:firstLine="0"/>
              <w:jc w:val="left"/>
              <w:rPr>
                <w:color w:val="000000"/>
              </w:rPr>
            </w:pPr>
            <w:r w:rsidRPr="00BF0662">
              <w:rPr>
                <w:color w:val="000000"/>
              </w:rPr>
              <w:lastRenderedPageBreak/>
              <w:t>UC_00</w:t>
            </w:r>
            <w:r>
              <w:t>9</w:t>
            </w:r>
            <w:r>
              <w:rPr>
                <w:color w:val="000000"/>
              </w:rPr>
              <w:t>_3</w:t>
            </w:r>
          </w:p>
        </w:tc>
        <w:tc>
          <w:tcPr>
            <w:tcW w:w="3673" w:type="dxa"/>
          </w:tcPr>
          <w:p w14:paraId="3D77521A" w14:textId="6BCC9B7E" w:rsidR="00A55839" w:rsidRDefault="00A55839" w:rsidP="00A55839">
            <w:pPr>
              <w:pBdr>
                <w:top w:val="nil"/>
                <w:left w:val="nil"/>
                <w:bottom w:val="nil"/>
                <w:right w:val="nil"/>
                <w:between w:val="nil"/>
              </w:pBdr>
              <w:ind w:firstLine="0"/>
              <w:jc w:val="left"/>
            </w:pPr>
            <w:r>
              <w:t>Xóa menu/slider</w:t>
            </w:r>
          </w:p>
        </w:tc>
        <w:tc>
          <w:tcPr>
            <w:tcW w:w="3686" w:type="dxa"/>
          </w:tcPr>
          <w:p w14:paraId="25958E15" w14:textId="04E9F4DE" w:rsidR="00A55839" w:rsidRPr="00BF0662" w:rsidRDefault="00A55839" w:rsidP="00A55839">
            <w:pPr>
              <w:pBdr>
                <w:top w:val="nil"/>
                <w:left w:val="nil"/>
                <w:bottom w:val="nil"/>
                <w:right w:val="nil"/>
                <w:between w:val="nil"/>
              </w:pBdr>
              <w:ind w:firstLine="0"/>
              <w:jc w:val="left"/>
            </w:pPr>
            <w:r w:rsidRPr="00BF0662">
              <w:t xml:space="preserve">Xóa </w:t>
            </w:r>
            <w:r>
              <w:t>menu/slider kh</w:t>
            </w:r>
            <w:r w:rsidRPr="00A55839">
              <w:t>ỏi</w:t>
            </w:r>
            <w:r>
              <w:t xml:space="preserve"> giao di</w:t>
            </w:r>
            <w:r w:rsidRPr="00A55839">
              <w:t>ện</w:t>
            </w:r>
            <w:r>
              <w:t xml:space="preserve"> client</w:t>
            </w:r>
          </w:p>
        </w:tc>
      </w:tr>
      <w:tr w:rsidR="00A55839" w:rsidRPr="00BF0662" w14:paraId="0F2E1A70" w14:textId="77777777" w:rsidTr="00226691">
        <w:tc>
          <w:tcPr>
            <w:tcW w:w="1997" w:type="dxa"/>
            <w:vAlign w:val="bottom"/>
          </w:tcPr>
          <w:p w14:paraId="285EB4CB" w14:textId="3A324C36" w:rsidR="00A55839" w:rsidRPr="00BF0662" w:rsidRDefault="00A55839" w:rsidP="00A55839">
            <w:pPr>
              <w:pBdr>
                <w:top w:val="nil"/>
                <w:left w:val="nil"/>
                <w:bottom w:val="nil"/>
                <w:right w:val="nil"/>
                <w:between w:val="nil"/>
              </w:pBdr>
              <w:spacing w:line="480" w:lineRule="auto"/>
              <w:ind w:firstLine="0"/>
              <w:jc w:val="left"/>
              <w:rPr>
                <w:color w:val="000000"/>
              </w:rPr>
            </w:pPr>
            <w:r>
              <w:rPr>
                <w:color w:val="000000"/>
              </w:rPr>
              <w:t>UC_010</w:t>
            </w:r>
          </w:p>
        </w:tc>
        <w:tc>
          <w:tcPr>
            <w:tcW w:w="3673" w:type="dxa"/>
          </w:tcPr>
          <w:p w14:paraId="544A973A" w14:textId="0074D36F" w:rsidR="00A55839" w:rsidRDefault="00A55839" w:rsidP="00A55839">
            <w:pPr>
              <w:pBdr>
                <w:top w:val="nil"/>
                <w:left w:val="nil"/>
                <w:bottom w:val="nil"/>
                <w:right w:val="nil"/>
                <w:between w:val="nil"/>
              </w:pBdr>
              <w:ind w:firstLine="0"/>
              <w:jc w:val="left"/>
            </w:pPr>
            <w:r>
              <w:rPr>
                <w:b/>
                <w:color w:val="000000"/>
              </w:rPr>
              <w:t>Th</w:t>
            </w:r>
            <w:r w:rsidRPr="00A55839">
              <w:rPr>
                <w:b/>
                <w:color w:val="000000"/>
              </w:rPr>
              <w:t>ống</w:t>
            </w:r>
            <w:r>
              <w:rPr>
                <w:b/>
                <w:color w:val="000000"/>
              </w:rPr>
              <w:t xml:space="preserve"> k</w:t>
            </w:r>
            <w:r w:rsidRPr="00A55839">
              <w:rPr>
                <w:b/>
                <w:color w:val="000000"/>
              </w:rPr>
              <w:t>ê</w:t>
            </w:r>
            <w:r>
              <w:rPr>
                <w:b/>
                <w:color w:val="000000"/>
              </w:rPr>
              <w:t xml:space="preserve"> doanh thu</w:t>
            </w:r>
          </w:p>
        </w:tc>
        <w:tc>
          <w:tcPr>
            <w:tcW w:w="3686" w:type="dxa"/>
          </w:tcPr>
          <w:p w14:paraId="4C9870D9" w14:textId="77777777" w:rsidR="00A55839" w:rsidRPr="00BF0662" w:rsidRDefault="00A55839" w:rsidP="00A55839">
            <w:pPr>
              <w:pBdr>
                <w:top w:val="nil"/>
                <w:left w:val="nil"/>
                <w:bottom w:val="nil"/>
                <w:right w:val="nil"/>
                <w:between w:val="nil"/>
              </w:pBdr>
              <w:ind w:firstLine="0"/>
              <w:jc w:val="left"/>
            </w:pPr>
          </w:p>
        </w:tc>
      </w:tr>
      <w:tr w:rsidR="00A55839" w:rsidRPr="00BF0662" w14:paraId="3EC2AE74" w14:textId="77777777" w:rsidTr="00226691">
        <w:tc>
          <w:tcPr>
            <w:tcW w:w="1997" w:type="dxa"/>
            <w:vAlign w:val="bottom"/>
          </w:tcPr>
          <w:p w14:paraId="5FA2434C" w14:textId="13BEE78E" w:rsidR="00A55839" w:rsidRPr="00BF0662" w:rsidRDefault="00A55839" w:rsidP="00A55839">
            <w:pPr>
              <w:pBdr>
                <w:top w:val="nil"/>
                <w:left w:val="nil"/>
                <w:bottom w:val="nil"/>
                <w:right w:val="nil"/>
                <w:between w:val="nil"/>
              </w:pBdr>
              <w:spacing w:line="480" w:lineRule="auto"/>
              <w:ind w:firstLine="0"/>
              <w:jc w:val="left"/>
              <w:rPr>
                <w:color w:val="000000"/>
              </w:rPr>
            </w:pPr>
            <w:r>
              <w:rPr>
                <w:color w:val="000000"/>
              </w:rPr>
              <w:t>UC_010</w:t>
            </w:r>
            <w:r w:rsidRPr="00BF0662">
              <w:rPr>
                <w:color w:val="000000"/>
              </w:rPr>
              <w:t>_1</w:t>
            </w:r>
          </w:p>
        </w:tc>
        <w:tc>
          <w:tcPr>
            <w:tcW w:w="3673" w:type="dxa"/>
          </w:tcPr>
          <w:p w14:paraId="6EFCAD06" w14:textId="0C060E68" w:rsidR="00A55839" w:rsidRDefault="00A55839" w:rsidP="00A55839">
            <w:pPr>
              <w:pBdr>
                <w:top w:val="nil"/>
                <w:left w:val="nil"/>
                <w:bottom w:val="nil"/>
                <w:right w:val="nil"/>
                <w:between w:val="nil"/>
              </w:pBdr>
              <w:ind w:firstLine="0"/>
              <w:jc w:val="left"/>
            </w:pPr>
            <w:r>
              <w:t>Xem th</w:t>
            </w:r>
            <w:r w:rsidRPr="00A55839">
              <w:t>ốn</w:t>
            </w:r>
            <w:r>
              <w:t>g k</w:t>
            </w:r>
            <w:r w:rsidRPr="00A55839">
              <w:t>ê</w:t>
            </w:r>
            <w:r>
              <w:t xml:space="preserve"> doanh thu</w:t>
            </w:r>
          </w:p>
        </w:tc>
        <w:tc>
          <w:tcPr>
            <w:tcW w:w="3686" w:type="dxa"/>
          </w:tcPr>
          <w:p w14:paraId="6E86A707" w14:textId="0DC3BFF1" w:rsidR="00A55839" w:rsidRPr="00BF0662" w:rsidRDefault="00A55839" w:rsidP="00A55839">
            <w:pPr>
              <w:pBdr>
                <w:top w:val="nil"/>
                <w:left w:val="nil"/>
                <w:bottom w:val="nil"/>
                <w:right w:val="nil"/>
                <w:between w:val="nil"/>
              </w:pBdr>
              <w:ind w:firstLine="0"/>
              <w:jc w:val="left"/>
            </w:pPr>
            <w:r>
              <w:t>Xem th</w:t>
            </w:r>
            <w:r w:rsidRPr="00A55839">
              <w:t>ốn</w:t>
            </w:r>
            <w:r>
              <w:t>g k</w:t>
            </w:r>
            <w:r w:rsidRPr="00A55839">
              <w:t>ê</w:t>
            </w:r>
            <w:r>
              <w:t xml:space="preserve"> </w:t>
            </w:r>
            <w:r w:rsidRPr="00A55839">
              <w:t>đơn</w:t>
            </w:r>
            <w:r>
              <w:t xml:space="preserve"> h</w:t>
            </w:r>
            <w:r w:rsidRPr="00A55839">
              <w:t>àn</w:t>
            </w:r>
            <w:r>
              <w:t>g, th</w:t>
            </w:r>
            <w:r w:rsidRPr="00A55839">
              <w:t>ố</w:t>
            </w:r>
            <w:r>
              <w:t>ng k</w:t>
            </w:r>
            <w:r w:rsidRPr="00A55839">
              <w:t>ê</w:t>
            </w:r>
            <w:r>
              <w:t xml:space="preserve"> s</w:t>
            </w:r>
            <w:r w:rsidRPr="00A55839">
              <w:t>ố</w:t>
            </w:r>
            <w:r>
              <w:t xml:space="preserve"> lư</w:t>
            </w:r>
            <w:r w:rsidRPr="00A55839">
              <w:t>ợn</w:t>
            </w:r>
            <w:r>
              <w:t>g s</w:t>
            </w:r>
            <w:r w:rsidRPr="00A55839">
              <w:t>ản</w:t>
            </w:r>
            <w:r>
              <w:t xml:space="preserve"> ph</w:t>
            </w:r>
            <w:r w:rsidRPr="00A55839">
              <w:t>ẩm</w:t>
            </w:r>
            <w:r>
              <w:t>, th</w:t>
            </w:r>
            <w:r w:rsidRPr="00A55839">
              <w:t>ốn</w:t>
            </w:r>
            <w:r>
              <w:t>g k</w:t>
            </w:r>
            <w:r w:rsidRPr="00A55839">
              <w:t>ê</w:t>
            </w:r>
            <w:r>
              <w:t xml:space="preserve"> doanh thu theo ng</w:t>
            </w:r>
            <w:r w:rsidRPr="00A55839">
              <w:t>ày</w:t>
            </w:r>
          </w:p>
        </w:tc>
      </w:tr>
      <w:tr w:rsidR="00226691" w:rsidRPr="00BF0662" w14:paraId="47EEC154" w14:textId="77777777" w:rsidTr="00226691">
        <w:tc>
          <w:tcPr>
            <w:tcW w:w="1997" w:type="dxa"/>
            <w:vAlign w:val="bottom"/>
          </w:tcPr>
          <w:p w14:paraId="024890B6" w14:textId="60B65C1B"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00A55839">
              <w:t>11</w:t>
            </w:r>
          </w:p>
        </w:tc>
        <w:tc>
          <w:tcPr>
            <w:tcW w:w="3673" w:type="dxa"/>
          </w:tcPr>
          <w:p w14:paraId="34E444B9" w14:textId="77777777" w:rsidR="00226691" w:rsidRPr="00BF0662" w:rsidRDefault="00226691" w:rsidP="00226691">
            <w:pPr>
              <w:pBdr>
                <w:top w:val="nil"/>
                <w:left w:val="nil"/>
                <w:bottom w:val="nil"/>
                <w:right w:val="nil"/>
                <w:between w:val="nil"/>
              </w:pBdr>
              <w:ind w:firstLine="0"/>
              <w:jc w:val="left"/>
              <w:rPr>
                <w:color w:val="000000"/>
              </w:rPr>
            </w:pPr>
            <w:r w:rsidRPr="00BF0662">
              <w:rPr>
                <w:color w:val="000000"/>
              </w:rPr>
              <w:t>Đăng xuất</w:t>
            </w:r>
          </w:p>
        </w:tc>
        <w:tc>
          <w:tcPr>
            <w:tcW w:w="3686" w:type="dxa"/>
          </w:tcPr>
          <w:p w14:paraId="342D464D" w14:textId="77777777" w:rsidR="00226691" w:rsidRPr="00BF0662" w:rsidRDefault="00226691" w:rsidP="00226691">
            <w:pPr>
              <w:pBdr>
                <w:top w:val="nil"/>
                <w:left w:val="nil"/>
                <w:bottom w:val="nil"/>
                <w:right w:val="nil"/>
                <w:between w:val="nil"/>
              </w:pBdr>
              <w:ind w:firstLine="0"/>
              <w:jc w:val="left"/>
              <w:rPr>
                <w:color w:val="000000"/>
              </w:rPr>
            </w:pPr>
            <w:r w:rsidRPr="00BF0662">
              <w:rPr>
                <w:color w:val="000000"/>
              </w:rPr>
              <w:t>Đăng xuất khỏi hệ thống</w:t>
            </w:r>
          </w:p>
        </w:tc>
      </w:tr>
    </w:tbl>
    <w:p w14:paraId="2D7B86B0" w14:textId="77777777" w:rsidR="00226691" w:rsidRPr="00BF0662" w:rsidRDefault="00226691" w:rsidP="00226691">
      <w:pPr>
        <w:ind w:left="720"/>
      </w:pPr>
    </w:p>
    <w:p w14:paraId="76EAD93D" w14:textId="77777777" w:rsidR="00226691" w:rsidRPr="00BF0662" w:rsidRDefault="00226691" w:rsidP="00226691">
      <w:pPr>
        <w:numPr>
          <w:ilvl w:val="0"/>
          <w:numId w:val="32"/>
        </w:numPr>
        <w:ind w:left="567" w:hanging="11"/>
      </w:pPr>
      <w:r w:rsidRPr="00BF0662">
        <w:t>Danh sách Use – case của hệ thống Client:</w:t>
      </w:r>
    </w:p>
    <w:p w14:paraId="2A9CE80E" w14:textId="16DC5FA9" w:rsidR="00226691" w:rsidRPr="00BF0662" w:rsidRDefault="001A12C7" w:rsidP="00076921">
      <w:pPr>
        <w:pStyle w:val="Caption"/>
      </w:pPr>
      <w:bookmarkStart w:id="54" w:name="_heading=h.3as4poj" w:colFirst="0" w:colLast="0"/>
      <w:bookmarkStart w:id="55" w:name="_Toc25742090"/>
      <w:bookmarkStart w:id="56" w:name="_Toc90562240"/>
      <w:bookmarkEnd w:id="54"/>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3</w:t>
      </w:r>
      <w:r w:rsidR="000D0F60">
        <w:rPr>
          <w:noProof/>
        </w:rPr>
        <w:fldChar w:fldCharType="end"/>
      </w:r>
      <w:r>
        <w:rPr>
          <w:noProof/>
        </w:rPr>
        <w:t xml:space="preserve"> </w:t>
      </w:r>
      <w:r w:rsidR="00226691" w:rsidRPr="00BF0662">
        <w:t>Danh sách UseCase của hệ thống Client</w:t>
      </w:r>
      <w:bookmarkEnd w:id="55"/>
      <w:bookmarkEnd w:id="56"/>
    </w:p>
    <w:tbl>
      <w:tblPr>
        <w:tblW w:w="9356"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97"/>
        <w:gridCol w:w="3673"/>
        <w:gridCol w:w="3686"/>
      </w:tblGrid>
      <w:tr w:rsidR="00226691" w:rsidRPr="00BF0662" w14:paraId="29CDF863" w14:textId="77777777" w:rsidTr="00226691">
        <w:tc>
          <w:tcPr>
            <w:tcW w:w="1997" w:type="dxa"/>
            <w:shd w:val="clear" w:color="auto" w:fill="2F5496"/>
            <w:vAlign w:val="center"/>
          </w:tcPr>
          <w:p w14:paraId="607F3454" w14:textId="77777777" w:rsidR="00226691" w:rsidRPr="00BF0662" w:rsidRDefault="00226691" w:rsidP="00226691">
            <w:pPr>
              <w:spacing w:line="480" w:lineRule="auto"/>
              <w:ind w:firstLine="0"/>
              <w:jc w:val="left"/>
              <w:rPr>
                <w:color w:val="FFFFFF" w:themeColor="background1"/>
              </w:rPr>
            </w:pPr>
            <w:r w:rsidRPr="00BF0662">
              <w:rPr>
                <w:color w:val="FFFFFF" w:themeColor="background1"/>
              </w:rPr>
              <w:t>STT</w:t>
            </w:r>
          </w:p>
        </w:tc>
        <w:tc>
          <w:tcPr>
            <w:tcW w:w="3673" w:type="dxa"/>
            <w:shd w:val="clear" w:color="auto" w:fill="2F5496"/>
            <w:vAlign w:val="center"/>
          </w:tcPr>
          <w:p w14:paraId="0B077327" w14:textId="77777777" w:rsidR="00226691" w:rsidRPr="00BF0662" w:rsidRDefault="00226691" w:rsidP="00226691">
            <w:pPr>
              <w:ind w:firstLine="0"/>
              <w:jc w:val="left"/>
              <w:rPr>
                <w:color w:val="FFFFFF" w:themeColor="background1"/>
              </w:rPr>
            </w:pPr>
            <w:r w:rsidRPr="00BF0662">
              <w:rPr>
                <w:color w:val="FFFFFF" w:themeColor="background1"/>
              </w:rPr>
              <w:t>Tên tính năng</w:t>
            </w:r>
          </w:p>
        </w:tc>
        <w:tc>
          <w:tcPr>
            <w:tcW w:w="3686" w:type="dxa"/>
            <w:shd w:val="clear" w:color="auto" w:fill="2F5496"/>
            <w:vAlign w:val="center"/>
          </w:tcPr>
          <w:p w14:paraId="37D96394" w14:textId="77777777" w:rsidR="00226691" w:rsidRPr="00BF0662" w:rsidRDefault="00226691" w:rsidP="00226691">
            <w:pPr>
              <w:ind w:firstLine="0"/>
              <w:jc w:val="left"/>
              <w:rPr>
                <w:color w:val="FFFFFF" w:themeColor="background1"/>
              </w:rPr>
            </w:pPr>
            <w:r w:rsidRPr="00BF0662">
              <w:rPr>
                <w:color w:val="FFFFFF" w:themeColor="background1"/>
              </w:rPr>
              <w:t>Mô tả</w:t>
            </w:r>
          </w:p>
        </w:tc>
      </w:tr>
      <w:tr w:rsidR="00226691" w:rsidRPr="00BF0662" w14:paraId="25ABB4B1" w14:textId="77777777" w:rsidTr="00226691">
        <w:tc>
          <w:tcPr>
            <w:tcW w:w="1997" w:type="dxa"/>
            <w:shd w:val="clear" w:color="auto" w:fill="FFFFFF"/>
          </w:tcPr>
          <w:p w14:paraId="5DBEBCB7" w14:textId="77777777" w:rsidR="00226691" w:rsidRPr="00BF0662" w:rsidRDefault="00226691" w:rsidP="00226691">
            <w:pPr>
              <w:spacing w:line="480" w:lineRule="auto"/>
              <w:ind w:firstLine="0"/>
              <w:jc w:val="left"/>
            </w:pPr>
            <w:r w:rsidRPr="00BF0662">
              <w:t>UC_001</w:t>
            </w:r>
          </w:p>
        </w:tc>
        <w:tc>
          <w:tcPr>
            <w:tcW w:w="3673" w:type="dxa"/>
            <w:shd w:val="clear" w:color="auto" w:fill="FFFFFF"/>
          </w:tcPr>
          <w:p w14:paraId="795A8EA5" w14:textId="77777777" w:rsidR="00226691" w:rsidRPr="00BF0662" w:rsidRDefault="00226691" w:rsidP="00226691">
            <w:pPr>
              <w:ind w:firstLine="0"/>
              <w:jc w:val="left"/>
              <w:rPr>
                <w:b/>
              </w:rPr>
            </w:pPr>
            <w:r w:rsidRPr="00BF0662">
              <w:rPr>
                <w:b/>
              </w:rPr>
              <w:t>Đăng nhập</w:t>
            </w:r>
          </w:p>
        </w:tc>
        <w:tc>
          <w:tcPr>
            <w:tcW w:w="3686" w:type="dxa"/>
            <w:shd w:val="clear" w:color="auto" w:fill="FFFFFF"/>
          </w:tcPr>
          <w:p w14:paraId="221F4BCD" w14:textId="77777777" w:rsidR="00226691" w:rsidRPr="00BF0662" w:rsidRDefault="00226691" w:rsidP="00226691">
            <w:pPr>
              <w:ind w:firstLine="0"/>
              <w:jc w:val="left"/>
            </w:pPr>
          </w:p>
        </w:tc>
      </w:tr>
      <w:tr w:rsidR="00226691" w:rsidRPr="00BF0662" w14:paraId="70D00234" w14:textId="77777777" w:rsidTr="00226691">
        <w:tc>
          <w:tcPr>
            <w:tcW w:w="1997" w:type="dxa"/>
            <w:shd w:val="clear" w:color="auto" w:fill="FFFFFF"/>
          </w:tcPr>
          <w:p w14:paraId="473FAD23" w14:textId="77777777" w:rsidR="00226691" w:rsidRPr="00BF0662" w:rsidRDefault="00226691" w:rsidP="00226691">
            <w:pPr>
              <w:spacing w:line="480" w:lineRule="auto"/>
              <w:ind w:firstLine="0"/>
              <w:jc w:val="left"/>
            </w:pPr>
            <w:r w:rsidRPr="00BF0662">
              <w:t>UC_00_1</w:t>
            </w:r>
          </w:p>
        </w:tc>
        <w:tc>
          <w:tcPr>
            <w:tcW w:w="3673" w:type="dxa"/>
            <w:shd w:val="clear" w:color="auto" w:fill="FFFFFF"/>
          </w:tcPr>
          <w:p w14:paraId="70E1F273" w14:textId="5F82AFA4" w:rsidR="00226691" w:rsidRPr="00BF0662" w:rsidRDefault="006A1CF4" w:rsidP="00226691">
            <w:pPr>
              <w:ind w:firstLine="0"/>
              <w:jc w:val="left"/>
            </w:pPr>
            <w:r>
              <w:t>T</w:t>
            </w:r>
            <w:r w:rsidRPr="006A1CF4">
              <w:t>ạo</w:t>
            </w:r>
            <w:r>
              <w:t xml:space="preserve"> t</w:t>
            </w:r>
            <w:r w:rsidRPr="006A1CF4">
              <w:t>ài</w:t>
            </w:r>
            <w:r>
              <w:t xml:space="preserve"> kho</w:t>
            </w:r>
            <w:r w:rsidRPr="006A1CF4">
              <w:t>ản</w:t>
            </w:r>
            <w:r w:rsidR="00226691" w:rsidRPr="00BF0662">
              <w:t xml:space="preserve"> </w:t>
            </w:r>
          </w:p>
        </w:tc>
        <w:tc>
          <w:tcPr>
            <w:tcW w:w="3686" w:type="dxa"/>
            <w:shd w:val="clear" w:color="auto" w:fill="FFFFFF"/>
          </w:tcPr>
          <w:p w14:paraId="271F24B5" w14:textId="019F8B8E" w:rsidR="00226691" w:rsidRPr="00BF0662" w:rsidRDefault="00226691" w:rsidP="00250D4A">
            <w:pPr>
              <w:ind w:firstLine="0"/>
              <w:jc w:val="left"/>
            </w:pPr>
            <w:r w:rsidRPr="00BF0662">
              <w:t xml:space="preserve">Đăng ký tài khoản trước khi vào hệ thống </w:t>
            </w:r>
            <w:r w:rsidR="00250D4A">
              <w:t>đ</w:t>
            </w:r>
            <w:r w:rsidR="00250D4A" w:rsidRPr="00250D4A">
              <w:t>ặ</w:t>
            </w:r>
            <w:r w:rsidR="00250D4A">
              <w:t>t mua h</w:t>
            </w:r>
            <w:r w:rsidR="00250D4A" w:rsidRPr="00250D4A">
              <w:t>àng</w:t>
            </w:r>
            <w:r w:rsidRPr="00BF0662">
              <w:t>.</w:t>
            </w:r>
          </w:p>
        </w:tc>
      </w:tr>
      <w:tr w:rsidR="00226691" w:rsidRPr="00BF0662" w14:paraId="1BB7635C" w14:textId="77777777" w:rsidTr="00226691">
        <w:tc>
          <w:tcPr>
            <w:tcW w:w="1997" w:type="dxa"/>
            <w:shd w:val="clear" w:color="auto" w:fill="FFFFFF"/>
          </w:tcPr>
          <w:p w14:paraId="76F1658C" w14:textId="77777777" w:rsidR="00226691" w:rsidRPr="00BF0662" w:rsidRDefault="00226691" w:rsidP="00226691">
            <w:pPr>
              <w:spacing w:line="480" w:lineRule="auto"/>
              <w:ind w:firstLine="0"/>
              <w:jc w:val="left"/>
            </w:pPr>
            <w:r w:rsidRPr="00BF0662">
              <w:t>UC_00_2</w:t>
            </w:r>
          </w:p>
        </w:tc>
        <w:tc>
          <w:tcPr>
            <w:tcW w:w="3673" w:type="dxa"/>
            <w:shd w:val="clear" w:color="auto" w:fill="FFFFFF"/>
          </w:tcPr>
          <w:p w14:paraId="25D191FD" w14:textId="77777777" w:rsidR="00226691" w:rsidRPr="00BF0662" w:rsidRDefault="00226691" w:rsidP="00226691">
            <w:pPr>
              <w:ind w:firstLine="0"/>
              <w:jc w:val="left"/>
            </w:pPr>
            <w:r w:rsidRPr="00BF0662">
              <w:t>Đăng nhập</w:t>
            </w:r>
          </w:p>
        </w:tc>
        <w:tc>
          <w:tcPr>
            <w:tcW w:w="3686" w:type="dxa"/>
            <w:shd w:val="clear" w:color="auto" w:fill="FFFFFF"/>
          </w:tcPr>
          <w:p w14:paraId="73DA6090" w14:textId="77777777" w:rsidR="00226691" w:rsidRPr="00BF0662" w:rsidRDefault="00226691" w:rsidP="00226691">
            <w:pPr>
              <w:ind w:firstLine="0"/>
              <w:jc w:val="left"/>
            </w:pPr>
            <w:r w:rsidRPr="00BF0662">
              <w:t>Đăng nhập vào hệ thống</w:t>
            </w:r>
          </w:p>
        </w:tc>
      </w:tr>
      <w:tr w:rsidR="00226691" w:rsidRPr="00BF0662" w14:paraId="5C33835E" w14:textId="77777777" w:rsidTr="00226691">
        <w:tc>
          <w:tcPr>
            <w:tcW w:w="1997" w:type="dxa"/>
          </w:tcPr>
          <w:p w14:paraId="656B7B63" w14:textId="77777777" w:rsidR="00226691" w:rsidRPr="00BF0662" w:rsidRDefault="00226691" w:rsidP="00226691">
            <w:pPr>
              <w:spacing w:line="480" w:lineRule="auto"/>
              <w:ind w:firstLine="0"/>
              <w:jc w:val="left"/>
            </w:pPr>
            <w:r w:rsidRPr="00BF0662">
              <w:t>UC_002</w:t>
            </w:r>
          </w:p>
        </w:tc>
        <w:tc>
          <w:tcPr>
            <w:tcW w:w="3673" w:type="dxa"/>
          </w:tcPr>
          <w:p w14:paraId="6769834B" w14:textId="2BBBF25B" w:rsidR="00226691" w:rsidRPr="00BF0662" w:rsidRDefault="00FF1259" w:rsidP="00226691">
            <w:pPr>
              <w:ind w:firstLine="0"/>
              <w:jc w:val="left"/>
              <w:rPr>
                <w:b/>
              </w:rPr>
            </w:pPr>
            <w:r>
              <w:rPr>
                <w:b/>
                <w:shd w:val="clear" w:color="auto" w:fill="F8F9FA"/>
              </w:rPr>
              <w:t>Xem s</w:t>
            </w:r>
            <w:r w:rsidRPr="00FF1259">
              <w:rPr>
                <w:b/>
                <w:shd w:val="clear" w:color="auto" w:fill="F8F9FA"/>
              </w:rPr>
              <w:t>ản</w:t>
            </w:r>
            <w:r>
              <w:rPr>
                <w:b/>
                <w:shd w:val="clear" w:color="auto" w:fill="F8F9FA"/>
              </w:rPr>
              <w:t xml:space="preserve"> ph</w:t>
            </w:r>
            <w:r w:rsidRPr="00FF1259">
              <w:rPr>
                <w:b/>
                <w:shd w:val="clear" w:color="auto" w:fill="F8F9FA"/>
              </w:rPr>
              <w:t>ẩm</w:t>
            </w:r>
          </w:p>
        </w:tc>
        <w:tc>
          <w:tcPr>
            <w:tcW w:w="3686" w:type="dxa"/>
          </w:tcPr>
          <w:p w14:paraId="55DEB786" w14:textId="77777777" w:rsidR="00226691" w:rsidRPr="00BF0662" w:rsidRDefault="00226691" w:rsidP="00226691">
            <w:pPr>
              <w:ind w:firstLine="0"/>
              <w:jc w:val="left"/>
            </w:pPr>
          </w:p>
        </w:tc>
      </w:tr>
      <w:tr w:rsidR="00226691" w:rsidRPr="00BF0662" w14:paraId="6FA43595" w14:textId="77777777" w:rsidTr="00226691">
        <w:tc>
          <w:tcPr>
            <w:tcW w:w="1997" w:type="dxa"/>
            <w:vAlign w:val="bottom"/>
          </w:tcPr>
          <w:p w14:paraId="3F43985F" w14:textId="77777777" w:rsidR="00226691" w:rsidRPr="00BF0662" w:rsidRDefault="00226691" w:rsidP="00226691">
            <w:pPr>
              <w:spacing w:line="480" w:lineRule="auto"/>
              <w:ind w:firstLine="0"/>
              <w:jc w:val="left"/>
            </w:pPr>
            <w:r w:rsidRPr="00BF0662">
              <w:t>UC_002_1</w:t>
            </w:r>
          </w:p>
        </w:tc>
        <w:tc>
          <w:tcPr>
            <w:tcW w:w="3673" w:type="dxa"/>
          </w:tcPr>
          <w:p w14:paraId="1F394B95" w14:textId="434698D8" w:rsidR="00226691" w:rsidRPr="00BF0662" w:rsidRDefault="00FF1259" w:rsidP="00226691">
            <w:pPr>
              <w:ind w:firstLine="0"/>
              <w:jc w:val="left"/>
            </w:pPr>
            <w:r>
              <w:t>Tìm kiếm s</w:t>
            </w:r>
            <w:r w:rsidRPr="00FF1259">
              <w:t>ản</w:t>
            </w:r>
            <w:r>
              <w:t xml:space="preserve"> ph</w:t>
            </w:r>
            <w:r w:rsidRPr="00FF1259">
              <w:t>ẩm</w:t>
            </w:r>
          </w:p>
        </w:tc>
        <w:tc>
          <w:tcPr>
            <w:tcW w:w="3686" w:type="dxa"/>
          </w:tcPr>
          <w:p w14:paraId="74154926" w14:textId="4B8C27C1" w:rsidR="00226691" w:rsidRPr="00BF0662" w:rsidRDefault="00226691" w:rsidP="00FF1259">
            <w:pPr>
              <w:ind w:firstLine="0"/>
              <w:jc w:val="left"/>
            </w:pPr>
            <w:r w:rsidRPr="00BF0662">
              <w:t xml:space="preserve">Hiển thị danh sách </w:t>
            </w:r>
            <w:r w:rsidR="00FF1259">
              <w:t>s</w:t>
            </w:r>
            <w:r w:rsidR="00FF1259" w:rsidRPr="00FF1259">
              <w:t>ản</w:t>
            </w:r>
            <w:r w:rsidR="00FF1259">
              <w:t xml:space="preserve"> ph</w:t>
            </w:r>
            <w:r w:rsidR="00FF1259" w:rsidRPr="00FF1259">
              <w:t>ẩm</w:t>
            </w:r>
            <w:r w:rsidR="00FF1259">
              <w:t xml:space="preserve"> theo</w:t>
            </w:r>
            <w:r w:rsidRPr="00BF0662">
              <w:t xml:space="preserve"> nội dung tìm kiếm.</w:t>
            </w:r>
          </w:p>
        </w:tc>
      </w:tr>
      <w:tr w:rsidR="00226691" w:rsidRPr="00BF0662" w14:paraId="591D7336" w14:textId="77777777" w:rsidTr="00226691">
        <w:tc>
          <w:tcPr>
            <w:tcW w:w="1997" w:type="dxa"/>
            <w:vAlign w:val="bottom"/>
          </w:tcPr>
          <w:p w14:paraId="09A87BDC" w14:textId="77777777" w:rsidR="00226691" w:rsidRPr="00BF0662" w:rsidRDefault="00226691" w:rsidP="00226691">
            <w:pPr>
              <w:spacing w:line="480" w:lineRule="auto"/>
              <w:ind w:firstLine="0"/>
              <w:jc w:val="left"/>
            </w:pPr>
            <w:r w:rsidRPr="00BF0662">
              <w:t>UC_002_2</w:t>
            </w:r>
          </w:p>
        </w:tc>
        <w:tc>
          <w:tcPr>
            <w:tcW w:w="3673" w:type="dxa"/>
          </w:tcPr>
          <w:p w14:paraId="1FA45B99" w14:textId="47F4E6F5" w:rsidR="00226691" w:rsidRPr="00BF0662" w:rsidRDefault="00FF1259" w:rsidP="00226691">
            <w:pPr>
              <w:ind w:firstLine="0"/>
              <w:jc w:val="left"/>
            </w:pPr>
            <w:r>
              <w:t>Xem chi ti</w:t>
            </w:r>
            <w:r w:rsidRPr="00FF1259">
              <w:t>ết</w:t>
            </w:r>
            <w:r>
              <w:t xml:space="preserve"> s</w:t>
            </w:r>
            <w:r w:rsidRPr="00FF1259">
              <w:t>ản</w:t>
            </w:r>
            <w:r>
              <w:t xml:space="preserve"> ph</w:t>
            </w:r>
            <w:r w:rsidRPr="00FF1259">
              <w:t>ẩm</w:t>
            </w:r>
          </w:p>
        </w:tc>
        <w:tc>
          <w:tcPr>
            <w:tcW w:w="3686" w:type="dxa"/>
          </w:tcPr>
          <w:p w14:paraId="7F5ACAA7" w14:textId="178D0E98" w:rsidR="00226691" w:rsidRPr="00BF0662" w:rsidRDefault="00FF1259" w:rsidP="00226691">
            <w:pPr>
              <w:ind w:firstLine="0"/>
              <w:jc w:val="left"/>
            </w:pPr>
            <w:r>
              <w:t>Hi</w:t>
            </w:r>
            <w:r w:rsidRPr="00FF1259">
              <w:t>ển</w:t>
            </w:r>
            <w:r>
              <w:t xml:space="preserve"> th</w:t>
            </w:r>
            <w:r w:rsidRPr="00FF1259">
              <w:t>ị</w:t>
            </w:r>
            <w:r>
              <w:t xml:space="preserve"> th</w:t>
            </w:r>
            <w:r w:rsidRPr="00FF1259">
              <w:t>ô</w:t>
            </w:r>
            <w:r>
              <w:t>ng tin chi ti</w:t>
            </w:r>
            <w:r w:rsidRPr="00FF1259">
              <w:t>ết</w:t>
            </w:r>
            <w:r>
              <w:t xml:space="preserve"> c</w:t>
            </w:r>
            <w:r w:rsidRPr="00FF1259">
              <w:t>ủ</w:t>
            </w:r>
            <w:r>
              <w:t>a s</w:t>
            </w:r>
            <w:r w:rsidRPr="00FF1259">
              <w:t>ản</w:t>
            </w:r>
            <w:r>
              <w:t xml:space="preserve"> ph</w:t>
            </w:r>
            <w:r w:rsidRPr="00FF1259">
              <w:t>ẩm</w:t>
            </w:r>
          </w:p>
        </w:tc>
      </w:tr>
      <w:tr w:rsidR="00226691" w:rsidRPr="00BF0662" w14:paraId="646D10F7" w14:textId="77777777" w:rsidTr="00226691">
        <w:tc>
          <w:tcPr>
            <w:tcW w:w="1997" w:type="dxa"/>
            <w:vAlign w:val="bottom"/>
          </w:tcPr>
          <w:p w14:paraId="16584E3F" w14:textId="77777777" w:rsidR="00226691" w:rsidRPr="00BF0662" w:rsidRDefault="00226691" w:rsidP="00226691">
            <w:pPr>
              <w:spacing w:line="480" w:lineRule="auto"/>
              <w:ind w:firstLine="0"/>
              <w:jc w:val="left"/>
            </w:pPr>
            <w:r w:rsidRPr="00BF0662">
              <w:t>UC_003</w:t>
            </w:r>
          </w:p>
        </w:tc>
        <w:tc>
          <w:tcPr>
            <w:tcW w:w="3673" w:type="dxa"/>
          </w:tcPr>
          <w:p w14:paraId="54BE903E" w14:textId="1A5AF947" w:rsidR="00226691" w:rsidRPr="00BF0662" w:rsidRDefault="00F34637" w:rsidP="00226691">
            <w:pPr>
              <w:ind w:firstLine="0"/>
              <w:jc w:val="left"/>
              <w:rPr>
                <w:b/>
              </w:rPr>
            </w:pPr>
            <w:r>
              <w:rPr>
                <w:b/>
              </w:rPr>
              <w:t>Qu</w:t>
            </w:r>
            <w:r w:rsidRPr="00F34637">
              <w:rPr>
                <w:b/>
              </w:rPr>
              <w:t>ản</w:t>
            </w:r>
            <w:r>
              <w:rPr>
                <w:b/>
              </w:rPr>
              <w:t xml:space="preserve"> l</w:t>
            </w:r>
            <w:r w:rsidRPr="00F34637">
              <w:rPr>
                <w:b/>
              </w:rPr>
              <w:t>ý</w:t>
            </w:r>
            <w:r>
              <w:rPr>
                <w:b/>
              </w:rPr>
              <w:t xml:space="preserve"> gi</w:t>
            </w:r>
            <w:r w:rsidRPr="00F34637">
              <w:rPr>
                <w:b/>
              </w:rPr>
              <w:t>ỏ</w:t>
            </w:r>
            <w:r>
              <w:rPr>
                <w:b/>
              </w:rPr>
              <w:t xml:space="preserve"> h</w:t>
            </w:r>
            <w:r w:rsidRPr="00F34637">
              <w:rPr>
                <w:b/>
              </w:rPr>
              <w:t>àng</w:t>
            </w:r>
          </w:p>
        </w:tc>
        <w:tc>
          <w:tcPr>
            <w:tcW w:w="3686" w:type="dxa"/>
          </w:tcPr>
          <w:p w14:paraId="2DB06DB2" w14:textId="77777777" w:rsidR="00226691" w:rsidRPr="00BF0662" w:rsidRDefault="00226691" w:rsidP="00226691">
            <w:pPr>
              <w:ind w:firstLine="0"/>
              <w:jc w:val="left"/>
            </w:pPr>
          </w:p>
        </w:tc>
      </w:tr>
      <w:tr w:rsidR="00226691" w:rsidRPr="00BF0662" w14:paraId="47D4B86E" w14:textId="77777777" w:rsidTr="00226691">
        <w:tc>
          <w:tcPr>
            <w:tcW w:w="1997" w:type="dxa"/>
            <w:vAlign w:val="bottom"/>
          </w:tcPr>
          <w:p w14:paraId="4730C2A0" w14:textId="77777777" w:rsidR="00226691" w:rsidRPr="00BF0662" w:rsidRDefault="00226691" w:rsidP="00226691">
            <w:pPr>
              <w:spacing w:line="480" w:lineRule="auto"/>
              <w:ind w:firstLine="0"/>
              <w:jc w:val="left"/>
            </w:pPr>
            <w:r w:rsidRPr="00BF0662">
              <w:t>UC_003_1</w:t>
            </w:r>
          </w:p>
        </w:tc>
        <w:tc>
          <w:tcPr>
            <w:tcW w:w="3673" w:type="dxa"/>
          </w:tcPr>
          <w:p w14:paraId="34A7475F" w14:textId="4DEB3620" w:rsidR="00226691" w:rsidRPr="00BF0662" w:rsidRDefault="00F34637" w:rsidP="00226691">
            <w:pPr>
              <w:ind w:firstLine="0"/>
              <w:jc w:val="left"/>
            </w:pPr>
            <w:r>
              <w:t>Th</w:t>
            </w:r>
            <w:r w:rsidRPr="00F34637">
              <w:t>ê</w:t>
            </w:r>
            <w:r>
              <w:t>m s</w:t>
            </w:r>
            <w:r w:rsidRPr="00F34637">
              <w:t>ản</w:t>
            </w:r>
            <w:r>
              <w:t xml:space="preserve"> ph</w:t>
            </w:r>
            <w:r w:rsidRPr="00F34637">
              <w:t>ẩm</w:t>
            </w:r>
            <w:r>
              <w:t xml:space="preserve"> v</w:t>
            </w:r>
            <w:r w:rsidRPr="00F34637">
              <w:t>ào</w:t>
            </w:r>
            <w:r>
              <w:t xml:space="preserve"> gi</w:t>
            </w:r>
            <w:r w:rsidRPr="00F34637">
              <w:t>ỏ</w:t>
            </w:r>
            <w:r>
              <w:t xml:space="preserve"> h</w:t>
            </w:r>
            <w:r w:rsidRPr="00F34637">
              <w:t>àng</w:t>
            </w:r>
          </w:p>
        </w:tc>
        <w:tc>
          <w:tcPr>
            <w:tcW w:w="3686" w:type="dxa"/>
          </w:tcPr>
          <w:p w14:paraId="1069D9C9" w14:textId="3A480E8E" w:rsidR="00226691" w:rsidRPr="00BF0662" w:rsidRDefault="00F34637" w:rsidP="00226691">
            <w:pPr>
              <w:ind w:firstLine="0"/>
              <w:jc w:val="left"/>
            </w:pPr>
            <w:r>
              <w:t>Th</w:t>
            </w:r>
            <w:r w:rsidRPr="00F34637">
              <w:t>ê</w:t>
            </w:r>
            <w:r>
              <w:t>m s</w:t>
            </w:r>
            <w:r w:rsidRPr="00F34637">
              <w:t>ản</w:t>
            </w:r>
            <w:r>
              <w:t xml:space="preserve"> ph</w:t>
            </w:r>
            <w:r w:rsidRPr="00F34637">
              <w:t>ẩm</w:t>
            </w:r>
            <w:r>
              <w:t xml:space="preserve"> v</w:t>
            </w:r>
            <w:r w:rsidRPr="00F34637">
              <w:t>ào</w:t>
            </w:r>
            <w:r>
              <w:t xml:space="preserve"> gi</w:t>
            </w:r>
            <w:r w:rsidRPr="00F34637">
              <w:t>ỏ</w:t>
            </w:r>
            <w:r>
              <w:t xml:space="preserve"> h</w:t>
            </w:r>
            <w:r w:rsidRPr="00F34637">
              <w:t>àn</w:t>
            </w:r>
            <w:r>
              <w:t>g theo nhu c</w:t>
            </w:r>
            <w:r w:rsidRPr="00F34637">
              <w:t>ầu</w:t>
            </w:r>
          </w:p>
        </w:tc>
      </w:tr>
      <w:tr w:rsidR="00226691" w:rsidRPr="00BF0662" w14:paraId="45B347C6" w14:textId="77777777" w:rsidTr="00226691">
        <w:tc>
          <w:tcPr>
            <w:tcW w:w="1997" w:type="dxa"/>
            <w:vAlign w:val="bottom"/>
          </w:tcPr>
          <w:p w14:paraId="46B42795" w14:textId="77777777" w:rsidR="00226691" w:rsidRPr="00BF0662" w:rsidRDefault="00226691" w:rsidP="00226691">
            <w:pPr>
              <w:spacing w:line="480" w:lineRule="auto"/>
              <w:ind w:firstLine="0"/>
              <w:jc w:val="left"/>
            </w:pPr>
            <w:r w:rsidRPr="00BF0662">
              <w:lastRenderedPageBreak/>
              <w:t>UC_003_2</w:t>
            </w:r>
          </w:p>
        </w:tc>
        <w:tc>
          <w:tcPr>
            <w:tcW w:w="3673" w:type="dxa"/>
          </w:tcPr>
          <w:p w14:paraId="085F4DE2" w14:textId="5FEDE466" w:rsidR="00226691" w:rsidRPr="00BF0662" w:rsidRDefault="00F34637" w:rsidP="00226691">
            <w:pPr>
              <w:ind w:firstLine="0"/>
              <w:jc w:val="left"/>
            </w:pPr>
            <w:r>
              <w:t>X</w:t>
            </w:r>
            <w:r w:rsidRPr="00F34637">
              <w:t>ó</w:t>
            </w:r>
            <w:r>
              <w:t>a s</w:t>
            </w:r>
            <w:r w:rsidRPr="00F34637">
              <w:t>ản</w:t>
            </w:r>
            <w:r>
              <w:t xml:space="preserve"> ph</w:t>
            </w:r>
            <w:r w:rsidRPr="00F34637">
              <w:t>ẩ</w:t>
            </w:r>
            <w:r>
              <w:t>m kh</w:t>
            </w:r>
            <w:r w:rsidRPr="00F34637">
              <w:t>ỏi</w:t>
            </w:r>
            <w:r>
              <w:t xml:space="preserve"> gi</w:t>
            </w:r>
            <w:r w:rsidRPr="00F34637">
              <w:t>ỏ</w:t>
            </w:r>
            <w:r>
              <w:t xml:space="preserve"> h</w:t>
            </w:r>
            <w:r w:rsidRPr="00F34637">
              <w:t>àn</w:t>
            </w:r>
            <w:r>
              <w:t>g</w:t>
            </w:r>
          </w:p>
        </w:tc>
        <w:tc>
          <w:tcPr>
            <w:tcW w:w="3686" w:type="dxa"/>
          </w:tcPr>
          <w:p w14:paraId="4B3B86E8" w14:textId="72458D17" w:rsidR="00226691" w:rsidRPr="00BF0662" w:rsidRDefault="00F34637" w:rsidP="00226691">
            <w:pPr>
              <w:ind w:firstLine="0"/>
              <w:jc w:val="left"/>
            </w:pPr>
            <w:r>
              <w:t>X</w:t>
            </w:r>
            <w:r w:rsidRPr="00F34637">
              <w:t>ó</w:t>
            </w:r>
            <w:r>
              <w:t>a s</w:t>
            </w:r>
            <w:r w:rsidRPr="00F34637">
              <w:t>ản</w:t>
            </w:r>
            <w:r>
              <w:t xml:space="preserve"> ph</w:t>
            </w:r>
            <w:r w:rsidRPr="00F34637">
              <w:t>ẩm</w:t>
            </w:r>
            <w:r>
              <w:t xml:space="preserve"> kh</w:t>
            </w:r>
            <w:r w:rsidRPr="00F34637">
              <w:t>ỏi</w:t>
            </w:r>
            <w:r>
              <w:t xml:space="preserve"> gi</w:t>
            </w:r>
            <w:r w:rsidRPr="00F34637">
              <w:t>ỏ</w:t>
            </w:r>
            <w:r>
              <w:t xml:space="preserve"> h</w:t>
            </w:r>
            <w:r w:rsidRPr="00F34637">
              <w:t>àn</w:t>
            </w:r>
            <w:r>
              <w:t>g n</w:t>
            </w:r>
            <w:r w:rsidRPr="00F34637">
              <w:t>ếu</w:t>
            </w:r>
            <w:r>
              <w:t xml:space="preserve"> kh</w:t>
            </w:r>
            <w:r w:rsidRPr="00F34637">
              <w:t>ô</w:t>
            </w:r>
            <w:r>
              <w:t>ng c</w:t>
            </w:r>
            <w:r w:rsidRPr="00F34637">
              <w:t>ó</w:t>
            </w:r>
            <w:r>
              <w:t xml:space="preserve"> nhu c</w:t>
            </w:r>
            <w:r w:rsidRPr="00F34637">
              <w:t>ầu</w:t>
            </w:r>
            <w:r>
              <w:t xml:space="preserve"> mua</w:t>
            </w:r>
          </w:p>
        </w:tc>
      </w:tr>
      <w:tr w:rsidR="00F34637" w:rsidRPr="00BF0662" w14:paraId="03217850" w14:textId="77777777" w:rsidTr="00226691">
        <w:tc>
          <w:tcPr>
            <w:tcW w:w="1997" w:type="dxa"/>
            <w:vAlign w:val="bottom"/>
          </w:tcPr>
          <w:p w14:paraId="7E77349E" w14:textId="08ECE841" w:rsidR="00F34637" w:rsidRPr="00BF0662" w:rsidRDefault="00F34637" w:rsidP="00F34637">
            <w:pPr>
              <w:spacing w:line="480" w:lineRule="auto"/>
              <w:ind w:firstLine="0"/>
              <w:jc w:val="left"/>
            </w:pPr>
            <w:r>
              <w:t>UC_004</w:t>
            </w:r>
          </w:p>
        </w:tc>
        <w:tc>
          <w:tcPr>
            <w:tcW w:w="3673" w:type="dxa"/>
          </w:tcPr>
          <w:p w14:paraId="3E2A9E44" w14:textId="731F2F7A" w:rsidR="00F34637" w:rsidRDefault="00F34637" w:rsidP="00F34637">
            <w:pPr>
              <w:ind w:firstLine="0"/>
              <w:jc w:val="left"/>
            </w:pPr>
            <w:r>
              <w:rPr>
                <w:b/>
              </w:rPr>
              <w:t>Đ</w:t>
            </w:r>
            <w:r w:rsidRPr="00F34637">
              <w:rPr>
                <w:b/>
              </w:rPr>
              <w:t>ặ</w:t>
            </w:r>
            <w:r>
              <w:rPr>
                <w:b/>
              </w:rPr>
              <w:t>t h</w:t>
            </w:r>
            <w:r w:rsidRPr="00F34637">
              <w:rPr>
                <w:b/>
              </w:rPr>
              <w:t>àng</w:t>
            </w:r>
          </w:p>
        </w:tc>
        <w:tc>
          <w:tcPr>
            <w:tcW w:w="3686" w:type="dxa"/>
          </w:tcPr>
          <w:p w14:paraId="04065CC4" w14:textId="77777777" w:rsidR="00F34637" w:rsidRDefault="00F34637" w:rsidP="00F34637">
            <w:pPr>
              <w:ind w:firstLine="0"/>
              <w:jc w:val="left"/>
            </w:pPr>
          </w:p>
        </w:tc>
      </w:tr>
      <w:tr w:rsidR="00F34637" w:rsidRPr="00BF0662" w14:paraId="0824F42E" w14:textId="77777777" w:rsidTr="00226691">
        <w:tc>
          <w:tcPr>
            <w:tcW w:w="1997" w:type="dxa"/>
            <w:vAlign w:val="bottom"/>
          </w:tcPr>
          <w:p w14:paraId="0FAF447E" w14:textId="09341493" w:rsidR="00F34637" w:rsidRPr="00BF0662" w:rsidRDefault="002154F9" w:rsidP="00F34637">
            <w:pPr>
              <w:spacing w:line="480" w:lineRule="auto"/>
              <w:ind w:firstLine="0"/>
              <w:jc w:val="left"/>
            </w:pPr>
            <w:r>
              <w:t>UC_004</w:t>
            </w:r>
            <w:r w:rsidR="00F34637" w:rsidRPr="00BF0662">
              <w:t>_1</w:t>
            </w:r>
          </w:p>
        </w:tc>
        <w:tc>
          <w:tcPr>
            <w:tcW w:w="3673" w:type="dxa"/>
          </w:tcPr>
          <w:p w14:paraId="51E35011" w14:textId="51BBD628" w:rsidR="00F34637" w:rsidRDefault="00F34637" w:rsidP="00F34637">
            <w:pPr>
              <w:ind w:firstLine="0"/>
              <w:jc w:val="left"/>
            </w:pPr>
            <w:r>
              <w:t>Đ</w:t>
            </w:r>
            <w:r w:rsidRPr="00F34637">
              <w:t>ặ</w:t>
            </w:r>
            <w:r>
              <w:t>t hàng</w:t>
            </w:r>
          </w:p>
        </w:tc>
        <w:tc>
          <w:tcPr>
            <w:tcW w:w="3686" w:type="dxa"/>
          </w:tcPr>
          <w:p w14:paraId="18838228" w14:textId="28A7DA67" w:rsidR="00F34637" w:rsidRDefault="00F34637" w:rsidP="00F34637">
            <w:pPr>
              <w:ind w:firstLine="0"/>
              <w:jc w:val="left"/>
            </w:pPr>
            <w:r>
              <w:t>Th</w:t>
            </w:r>
            <w:r w:rsidRPr="00F34637">
              <w:t>ự</w:t>
            </w:r>
            <w:r>
              <w:t>c hi</w:t>
            </w:r>
            <w:r w:rsidRPr="00F34637">
              <w:t>ện</w:t>
            </w:r>
            <w:r>
              <w:t xml:space="preserve"> đ</w:t>
            </w:r>
            <w:r w:rsidRPr="00F34637">
              <w:t>ặ</w:t>
            </w:r>
            <w:r>
              <w:t>t h</w:t>
            </w:r>
            <w:r w:rsidRPr="00F34637">
              <w:t>àn</w:t>
            </w:r>
            <w:r>
              <w:t>g nh</w:t>
            </w:r>
            <w:r w:rsidRPr="00F34637">
              <w:t>ữn</w:t>
            </w:r>
            <w:r>
              <w:t>g s</w:t>
            </w:r>
            <w:r w:rsidRPr="00F34637">
              <w:t>ản</w:t>
            </w:r>
            <w:r>
              <w:t xml:space="preserve"> ph</w:t>
            </w:r>
            <w:r w:rsidRPr="00F34637">
              <w:t>ẩm</w:t>
            </w:r>
            <w:r>
              <w:t xml:space="preserve"> trong gi</w:t>
            </w:r>
            <w:r w:rsidRPr="00F34637">
              <w:t>ỏ</w:t>
            </w:r>
            <w:r>
              <w:t xml:space="preserve"> h</w:t>
            </w:r>
            <w:r w:rsidRPr="00F34637">
              <w:t>àn</w:t>
            </w:r>
            <w:r>
              <w:t>g</w:t>
            </w:r>
          </w:p>
        </w:tc>
      </w:tr>
      <w:tr w:rsidR="00226691" w:rsidRPr="00BF0662" w14:paraId="2645219B" w14:textId="77777777" w:rsidTr="00226691">
        <w:tc>
          <w:tcPr>
            <w:tcW w:w="1997" w:type="dxa"/>
            <w:vAlign w:val="bottom"/>
          </w:tcPr>
          <w:p w14:paraId="09D55A70" w14:textId="04281BB1" w:rsidR="00226691" w:rsidRPr="00BF0662" w:rsidRDefault="002154F9" w:rsidP="00226691">
            <w:pPr>
              <w:spacing w:line="480" w:lineRule="auto"/>
              <w:ind w:firstLine="0"/>
              <w:jc w:val="left"/>
            </w:pPr>
            <w:r>
              <w:t>UC_005</w:t>
            </w:r>
          </w:p>
        </w:tc>
        <w:tc>
          <w:tcPr>
            <w:tcW w:w="3673" w:type="dxa"/>
          </w:tcPr>
          <w:p w14:paraId="58FB368E" w14:textId="77777777" w:rsidR="00226691" w:rsidRPr="00BF0662" w:rsidRDefault="00226691" w:rsidP="00226691">
            <w:pPr>
              <w:ind w:firstLine="0"/>
              <w:jc w:val="left"/>
              <w:rPr>
                <w:b/>
              </w:rPr>
            </w:pPr>
            <w:r w:rsidRPr="00BF0662">
              <w:rPr>
                <w:b/>
              </w:rPr>
              <w:t>Xem tin tức</w:t>
            </w:r>
          </w:p>
        </w:tc>
        <w:tc>
          <w:tcPr>
            <w:tcW w:w="3686" w:type="dxa"/>
          </w:tcPr>
          <w:p w14:paraId="3868C472" w14:textId="77777777" w:rsidR="00226691" w:rsidRPr="00BF0662" w:rsidRDefault="00226691" w:rsidP="00226691">
            <w:pPr>
              <w:ind w:firstLine="0"/>
              <w:jc w:val="left"/>
            </w:pPr>
          </w:p>
        </w:tc>
      </w:tr>
      <w:tr w:rsidR="00226691" w:rsidRPr="00BF0662" w14:paraId="3EC2BBA6" w14:textId="77777777" w:rsidTr="00226691">
        <w:tc>
          <w:tcPr>
            <w:tcW w:w="1997" w:type="dxa"/>
            <w:vAlign w:val="bottom"/>
          </w:tcPr>
          <w:p w14:paraId="45270921" w14:textId="135FC830" w:rsidR="00226691" w:rsidRPr="00BF0662" w:rsidRDefault="002154F9" w:rsidP="00226691">
            <w:pPr>
              <w:spacing w:line="480" w:lineRule="auto"/>
              <w:ind w:firstLine="0"/>
              <w:jc w:val="left"/>
            </w:pPr>
            <w:r>
              <w:t>UC_005</w:t>
            </w:r>
            <w:r w:rsidR="00226691" w:rsidRPr="00BF0662">
              <w:t>_1</w:t>
            </w:r>
          </w:p>
        </w:tc>
        <w:tc>
          <w:tcPr>
            <w:tcW w:w="3673" w:type="dxa"/>
          </w:tcPr>
          <w:p w14:paraId="05961E51" w14:textId="77777777" w:rsidR="00226691" w:rsidRPr="00BF0662" w:rsidRDefault="00226691" w:rsidP="00226691">
            <w:pPr>
              <w:ind w:firstLine="0"/>
              <w:jc w:val="left"/>
            </w:pPr>
            <w:r w:rsidRPr="00BF0662">
              <w:t xml:space="preserve">Xem tin tức </w:t>
            </w:r>
          </w:p>
        </w:tc>
        <w:tc>
          <w:tcPr>
            <w:tcW w:w="3686" w:type="dxa"/>
          </w:tcPr>
          <w:p w14:paraId="6B15CF68" w14:textId="77777777" w:rsidR="00226691" w:rsidRPr="00BF0662" w:rsidRDefault="00226691" w:rsidP="00226691">
            <w:pPr>
              <w:ind w:firstLine="0"/>
              <w:jc w:val="left"/>
            </w:pPr>
            <w:r w:rsidRPr="00BF0662">
              <w:t>Đọc tin tức cập nhật hằng ngày.</w:t>
            </w:r>
          </w:p>
        </w:tc>
      </w:tr>
      <w:tr w:rsidR="002154F9" w:rsidRPr="00BF0662" w14:paraId="553E9181" w14:textId="77777777" w:rsidTr="00226691">
        <w:tc>
          <w:tcPr>
            <w:tcW w:w="1997" w:type="dxa"/>
            <w:vAlign w:val="bottom"/>
          </w:tcPr>
          <w:p w14:paraId="47968249" w14:textId="7737FB8B" w:rsidR="002154F9" w:rsidRPr="00BF0662" w:rsidRDefault="002154F9" w:rsidP="002154F9">
            <w:pPr>
              <w:spacing w:line="480" w:lineRule="auto"/>
              <w:ind w:firstLine="0"/>
              <w:jc w:val="left"/>
            </w:pPr>
            <w:r>
              <w:t>UC_006</w:t>
            </w:r>
          </w:p>
        </w:tc>
        <w:tc>
          <w:tcPr>
            <w:tcW w:w="3673" w:type="dxa"/>
          </w:tcPr>
          <w:p w14:paraId="7410FBF7" w14:textId="46BA410C" w:rsidR="002154F9" w:rsidRPr="00BF0662" w:rsidRDefault="002154F9" w:rsidP="002154F9">
            <w:pPr>
              <w:ind w:firstLine="0"/>
              <w:jc w:val="left"/>
            </w:pPr>
            <w:r w:rsidRPr="00BF0662">
              <w:rPr>
                <w:b/>
              </w:rPr>
              <w:t xml:space="preserve">Xem </w:t>
            </w:r>
            <w:r>
              <w:rPr>
                <w:b/>
              </w:rPr>
              <w:t>gi</w:t>
            </w:r>
            <w:r w:rsidRPr="002154F9">
              <w:rPr>
                <w:b/>
              </w:rPr>
              <w:t>ới</w:t>
            </w:r>
            <w:r>
              <w:rPr>
                <w:b/>
              </w:rPr>
              <w:t xml:space="preserve"> th</w:t>
            </w:r>
            <w:r w:rsidRPr="002154F9">
              <w:rPr>
                <w:b/>
              </w:rPr>
              <w:t>iệ</w:t>
            </w:r>
            <w:r>
              <w:rPr>
                <w:b/>
              </w:rPr>
              <w:t>u</w:t>
            </w:r>
          </w:p>
        </w:tc>
        <w:tc>
          <w:tcPr>
            <w:tcW w:w="3686" w:type="dxa"/>
          </w:tcPr>
          <w:p w14:paraId="4A9F1D94" w14:textId="77777777" w:rsidR="002154F9" w:rsidRPr="00BF0662" w:rsidRDefault="002154F9" w:rsidP="002154F9">
            <w:pPr>
              <w:ind w:firstLine="0"/>
              <w:jc w:val="left"/>
            </w:pPr>
          </w:p>
        </w:tc>
      </w:tr>
      <w:tr w:rsidR="002154F9" w:rsidRPr="00BF0662" w14:paraId="714E6858" w14:textId="77777777" w:rsidTr="00226691">
        <w:tc>
          <w:tcPr>
            <w:tcW w:w="1997" w:type="dxa"/>
            <w:vAlign w:val="bottom"/>
          </w:tcPr>
          <w:p w14:paraId="6FC0C9D0" w14:textId="2B43A41A" w:rsidR="002154F9" w:rsidRPr="00BF0662" w:rsidRDefault="002154F9" w:rsidP="002154F9">
            <w:pPr>
              <w:spacing w:line="480" w:lineRule="auto"/>
              <w:ind w:firstLine="0"/>
              <w:jc w:val="left"/>
            </w:pPr>
            <w:r>
              <w:t>UC_006</w:t>
            </w:r>
            <w:r w:rsidRPr="00BF0662">
              <w:t>_1</w:t>
            </w:r>
          </w:p>
        </w:tc>
        <w:tc>
          <w:tcPr>
            <w:tcW w:w="3673" w:type="dxa"/>
          </w:tcPr>
          <w:p w14:paraId="520B24A0" w14:textId="559FEFF4" w:rsidR="002154F9" w:rsidRPr="00BF0662" w:rsidRDefault="002154F9" w:rsidP="002154F9">
            <w:pPr>
              <w:ind w:firstLine="0"/>
              <w:jc w:val="left"/>
            </w:pPr>
            <w:r>
              <w:t>Xem gi</w:t>
            </w:r>
            <w:r w:rsidRPr="002154F9">
              <w:t>ới</w:t>
            </w:r>
            <w:r>
              <w:t xml:space="preserve"> th</w:t>
            </w:r>
            <w:r w:rsidRPr="002154F9">
              <w:t>iệ</w:t>
            </w:r>
            <w:r>
              <w:t>u</w:t>
            </w:r>
          </w:p>
        </w:tc>
        <w:tc>
          <w:tcPr>
            <w:tcW w:w="3686" w:type="dxa"/>
          </w:tcPr>
          <w:p w14:paraId="1088F5E7" w14:textId="4595A75D" w:rsidR="002154F9" w:rsidRPr="00BF0662" w:rsidRDefault="002154F9" w:rsidP="002154F9">
            <w:pPr>
              <w:ind w:firstLine="0"/>
              <w:jc w:val="left"/>
            </w:pPr>
            <w:r w:rsidRPr="00BF0662">
              <w:t xml:space="preserve">Đọc </w:t>
            </w:r>
            <w:r>
              <w:t>b</w:t>
            </w:r>
            <w:r w:rsidRPr="002154F9">
              <w:t>ài</w:t>
            </w:r>
            <w:r>
              <w:t xml:space="preserve"> gi</w:t>
            </w:r>
            <w:r w:rsidRPr="002154F9">
              <w:t>ới</w:t>
            </w:r>
            <w:r>
              <w:t xml:space="preserve"> thi</w:t>
            </w:r>
            <w:r w:rsidRPr="002154F9">
              <w:t>ệ</w:t>
            </w:r>
            <w:r>
              <w:t>u v</w:t>
            </w:r>
            <w:r w:rsidRPr="002154F9">
              <w:t>ề</w:t>
            </w:r>
            <w:r>
              <w:t xml:space="preserve"> c</w:t>
            </w:r>
            <w:r w:rsidRPr="002154F9">
              <w:t>ử</w:t>
            </w:r>
            <w:r>
              <w:t>a h</w:t>
            </w:r>
            <w:r w:rsidRPr="002154F9">
              <w:t>àn</w:t>
            </w:r>
            <w:r>
              <w:t>g</w:t>
            </w:r>
            <w:r w:rsidRPr="00BF0662">
              <w:t>.</w:t>
            </w:r>
          </w:p>
        </w:tc>
      </w:tr>
      <w:tr w:rsidR="002154F9" w:rsidRPr="00BF0662" w14:paraId="58B759B7" w14:textId="77777777" w:rsidTr="00226691">
        <w:tc>
          <w:tcPr>
            <w:tcW w:w="1997" w:type="dxa"/>
            <w:vAlign w:val="bottom"/>
          </w:tcPr>
          <w:p w14:paraId="4DC9823E" w14:textId="3A7A54A7" w:rsidR="002154F9" w:rsidRDefault="002154F9" w:rsidP="002154F9">
            <w:pPr>
              <w:spacing w:line="480" w:lineRule="auto"/>
              <w:ind w:firstLine="0"/>
              <w:jc w:val="left"/>
            </w:pPr>
            <w:r>
              <w:t>UC_007</w:t>
            </w:r>
          </w:p>
        </w:tc>
        <w:tc>
          <w:tcPr>
            <w:tcW w:w="3673" w:type="dxa"/>
          </w:tcPr>
          <w:p w14:paraId="469656F2" w14:textId="24D6F13F" w:rsidR="002154F9" w:rsidRDefault="002154F9" w:rsidP="002154F9">
            <w:pPr>
              <w:ind w:firstLine="0"/>
              <w:jc w:val="left"/>
            </w:pPr>
            <w:r>
              <w:rPr>
                <w:b/>
              </w:rPr>
              <w:t>G</w:t>
            </w:r>
            <w:r w:rsidRPr="002154F9">
              <w:rPr>
                <w:b/>
              </w:rPr>
              <w:t>ửi</w:t>
            </w:r>
            <w:r>
              <w:rPr>
                <w:b/>
              </w:rPr>
              <w:t xml:space="preserve"> li</w:t>
            </w:r>
            <w:r w:rsidRPr="002154F9">
              <w:rPr>
                <w:b/>
              </w:rPr>
              <w:t>ê</w:t>
            </w:r>
            <w:r>
              <w:rPr>
                <w:b/>
              </w:rPr>
              <w:t>n h</w:t>
            </w:r>
            <w:r w:rsidRPr="002154F9">
              <w:rPr>
                <w:b/>
              </w:rPr>
              <w:t>ệ</w:t>
            </w:r>
          </w:p>
        </w:tc>
        <w:tc>
          <w:tcPr>
            <w:tcW w:w="3686" w:type="dxa"/>
          </w:tcPr>
          <w:p w14:paraId="10925443" w14:textId="77777777" w:rsidR="002154F9" w:rsidRPr="00BF0662" w:rsidRDefault="002154F9" w:rsidP="002154F9">
            <w:pPr>
              <w:ind w:firstLine="0"/>
              <w:jc w:val="left"/>
            </w:pPr>
          </w:p>
        </w:tc>
      </w:tr>
      <w:tr w:rsidR="002154F9" w:rsidRPr="00BF0662" w14:paraId="59FF0F41" w14:textId="77777777" w:rsidTr="00226691">
        <w:tc>
          <w:tcPr>
            <w:tcW w:w="1997" w:type="dxa"/>
            <w:vAlign w:val="bottom"/>
          </w:tcPr>
          <w:p w14:paraId="1DE69008" w14:textId="36BAAE76" w:rsidR="002154F9" w:rsidRDefault="002154F9" w:rsidP="002154F9">
            <w:pPr>
              <w:spacing w:line="480" w:lineRule="auto"/>
              <w:ind w:firstLine="0"/>
              <w:jc w:val="left"/>
            </w:pPr>
            <w:r>
              <w:t>UC_007</w:t>
            </w:r>
            <w:r w:rsidRPr="00BF0662">
              <w:t>_1</w:t>
            </w:r>
          </w:p>
        </w:tc>
        <w:tc>
          <w:tcPr>
            <w:tcW w:w="3673" w:type="dxa"/>
          </w:tcPr>
          <w:p w14:paraId="3130522E" w14:textId="08FF7384" w:rsidR="002154F9" w:rsidRDefault="002154F9" w:rsidP="002154F9">
            <w:pPr>
              <w:ind w:firstLine="0"/>
              <w:jc w:val="left"/>
            </w:pPr>
            <w:r>
              <w:t>G</w:t>
            </w:r>
            <w:r w:rsidRPr="002154F9">
              <w:t>ửi</w:t>
            </w:r>
            <w:r>
              <w:t xml:space="preserve"> li</w:t>
            </w:r>
            <w:r w:rsidRPr="002154F9">
              <w:t>ê</w:t>
            </w:r>
            <w:r>
              <w:t>n h</w:t>
            </w:r>
            <w:r w:rsidRPr="002154F9">
              <w:t>ệ</w:t>
            </w:r>
          </w:p>
        </w:tc>
        <w:tc>
          <w:tcPr>
            <w:tcW w:w="3686" w:type="dxa"/>
          </w:tcPr>
          <w:p w14:paraId="25CD8F4C" w14:textId="416BDD6C" w:rsidR="002154F9" w:rsidRPr="00BF0662" w:rsidRDefault="002154F9" w:rsidP="002154F9">
            <w:pPr>
              <w:ind w:firstLine="0"/>
              <w:jc w:val="left"/>
            </w:pPr>
            <w:r>
              <w:t>G</w:t>
            </w:r>
            <w:r w:rsidRPr="002154F9">
              <w:t>ửi</w:t>
            </w:r>
            <w:r>
              <w:t xml:space="preserve"> nh</w:t>
            </w:r>
            <w:r w:rsidRPr="002154F9">
              <w:t>ữn</w:t>
            </w:r>
            <w:r>
              <w:t>g ph</w:t>
            </w:r>
            <w:r w:rsidRPr="002154F9">
              <w:t>ản</w:t>
            </w:r>
            <w:r>
              <w:t xml:space="preserve"> h</w:t>
            </w:r>
            <w:r w:rsidRPr="002154F9">
              <w:t>ồi</w:t>
            </w:r>
            <w:r>
              <w:t>, g</w:t>
            </w:r>
            <w:r w:rsidRPr="002154F9">
              <w:t>óp</w:t>
            </w:r>
            <w:r>
              <w:t xml:space="preserve"> </w:t>
            </w:r>
            <w:r w:rsidRPr="002154F9">
              <w:t>ý</w:t>
            </w:r>
            <w:r>
              <w:t xml:space="preserve"> cho c</w:t>
            </w:r>
            <w:r w:rsidRPr="002154F9">
              <w:t>ử</w:t>
            </w:r>
            <w:r>
              <w:t>a h</w:t>
            </w:r>
            <w:r w:rsidRPr="002154F9">
              <w:t>àn</w:t>
            </w:r>
            <w:r>
              <w:t>g</w:t>
            </w:r>
            <w:r w:rsidRPr="00BF0662">
              <w:t>.</w:t>
            </w:r>
          </w:p>
        </w:tc>
      </w:tr>
    </w:tbl>
    <w:p w14:paraId="372053A4" w14:textId="77777777" w:rsidR="00226691" w:rsidRPr="00052FA5" w:rsidRDefault="00226691" w:rsidP="009D4C2D">
      <w:pPr>
        <w:spacing w:line="300" w:lineRule="auto"/>
        <w:ind w:firstLine="0"/>
        <w:contextualSpacing/>
      </w:pPr>
    </w:p>
    <w:p w14:paraId="68CD14FF" w14:textId="0F2AF6EC" w:rsidR="00CE4201" w:rsidRDefault="009745EB" w:rsidP="00715595">
      <w:pPr>
        <w:pStyle w:val="Heading4"/>
        <w:rPr>
          <w:lang w:val="vi-VN"/>
        </w:rPr>
      </w:pPr>
      <w:r w:rsidRPr="00052FA5">
        <w:t>Đặc tả Usecase của hệ thống</w:t>
      </w:r>
      <w:bookmarkStart w:id="57" w:name="_Toc25659940"/>
      <w:bookmarkStart w:id="58" w:name="_Toc27080150"/>
      <w:bookmarkEnd w:id="51"/>
    </w:p>
    <w:p w14:paraId="7E4F7C8B" w14:textId="13B5DCF6" w:rsidR="00226691" w:rsidRDefault="00226691" w:rsidP="00226691">
      <w:pPr>
        <w:pStyle w:val="ListParagraph"/>
        <w:numPr>
          <w:ilvl w:val="0"/>
          <w:numId w:val="21"/>
        </w:numPr>
        <w:rPr>
          <w:lang w:val="vi-VN"/>
        </w:rPr>
      </w:pPr>
      <w:r w:rsidRPr="00226691">
        <w:rPr>
          <w:lang w:val="vi-VN"/>
        </w:rPr>
        <w:t>Đặ</w:t>
      </w:r>
      <w:r>
        <w:rPr>
          <w:lang w:val="vi-VN"/>
        </w:rPr>
        <w:t>c t</w:t>
      </w:r>
      <w:r w:rsidRPr="00226691">
        <w:rPr>
          <w:lang w:val="vi-VN"/>
        </w:rPr>
        <w:t>ả</w:t>
      </w:r>
      <w:r>
        <w:rPr>
          <w:lang w:val="vi-VN"/>
        </w:rPr>
        <w:t xml:space="preserve"> </w:t>
      </w:r>
      <w:r w:rsidRPr="00226691">
        <w:rPr>
          <w:lang w:val="vi-VN"/>
        </w:rPr>
        <w:t>Us</w:t>
      </w:r>
      <w:r>
        <w:rPr>
          <w:lang w:val="vi-VN"/>
        </w:rPr>
        <w:t>ecase c</w:t>
      </w:r>
      <w:r w:rsidRPr="00226691">
        <w:rPr>
          <w:lang w:val="vi-VN"/>
        </w:rPr>
        <w:t>ủ</w:t>
      </w:r>
      <w:r>
        <w:rPr>
          <w:lang w:val="vi-VN"/>
        </w:rPr>
        <w:t>a h</w:t>
      </w:r>
      <w:r w:rsidRPr="00226691">
        <w:rPr>
          <w:lang w:val="vi-VN"/>
        </w:rPr>
        <w:t>ệ</w:t>
      </w:r>
      <w:r>
        <w:rPr>
          <w:lang w:val="vi-VN"/>
        </w:rPr>
        <w:t xml:space="preserve"> th</w:t>
      </w:r>
      <w:r w:rsidRPr="00226691">
        <w:rPr>
          <w:lang w:val="vi-VN"/>
        </w:rPr>
        <w:t>ố</w:t>
      </w:r>
      <w:r>
        <w:rPr>
          <w:lang w:val="vi-VN"/>
        </w:rPr>
        <w:t>ng admin</w:t>
      </w:r>
    </w:p>
    <w:p w14:paraId="42EA7F8A" w14:textId="77777777" w:rsidR="00E3689E" w:rsidRPr="00E3689E" w:rsidRDefault="00E3689E" w:rsidP="00E3689E">
      <w:pPr>
        <w:rPr>
          <w:lang w:val="vi-VN"/>
        </w:rPr>
      </w:pPr>
    </w:p>
    <w:p w14:paraId="4759BACE" w14:textId="424CF869" w:rsidR="00E3689E" w:rsidRPr="00076921" w:rsidRDefault="001A12C7" w:rsidP="00076921">
      <w:pPr>
        <w:pStyle w:val="Caption"/>
      </w:pPr>
      <w:bookmarkStart w:id="59" w:name="_Toc90562241"/>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4</w:t>
      </w:r>
      <w:r w:rsidR="000D0F60">
        <w:rPr>
          <w:noProof/>
        </w:rPr>
        <w:fldChar w:fldCharType="end"/>
      </w:r>
      <w:r>
        <w:rPr>
          <w:noProof/>
        </w:rPr>
        <w:t xml:space="preserve"> </w:t>
      </w:r>
      <w:r w:rsidR="00E3689E" w:rsidRPr="00076921">
        <w:t>Use case Đăng nhập</w:t>
      </w:r>
      <w:bookmarkEnd w:id="59"/>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E3689E" w:rsidRPr="00052FA5" w14:paraId="028D8FF8" w14:textId="77777777" w:rsidTr="000F7FDB">
        <w:trPr>
          <w:trHeight w:val="63"/>
        </w:trPr>
        <w:tc>
          <w:tcPr>
            <w:tcW w:w="9493" w:type="dxa"/>
            <w:gridSpan w:val="3"/>
            <w:shd w:val="clear" w:color="auto" w:fill="D9D9D9" w:themeFill="background1" w:themeFillShade="D9"/>
            <w:vAlign w:val="center"/>
          </w:tcPr>
          <w:p w14:paraId="58605444" w14:textId="2D625D78" w:rsidR="00E3689E" w:rsidRPr="00052FA5" w:rsidRDefault="00E3689E" w:rsidP="000F7FDB">
            <w:pPr>
              <w:spacing w:line="300" w:lineRule="auto"/>
              <w:ind w:firstLine="0"/>
              <w:contextualSpacing/>
              <w:jc w:val="left"/>
              <w:rPr>
                <w:b/>
              </w:rPr>
            </w:pPr>
            <w:r w:rsidRPr="00052FA5">
              <w:rPr>
                <w:b/>
              </w:rPr>
              <w:t xml:space="preserve">Use case: </w:t>
            </w:r>
            <w:r w:rsidRPr="00E3689E">
              <w:t>Đăng nhập</w:t>
            </w:r>
          </w:p>
        </w:tc>
      </w:tr>
      <w:tr w:rsidR="00E3689E" w:rsidRPr="00052FA5" w14:paraId="3988A729" w14:textId="77777777" w:rsidTr="000F7FDB">
        <w:tc>
          <w:tcPr>
            <w:tcW w:w="1413" w:type="dxa"/>
            <w:shd w:val="clear" w:color="auto" w:fill="F2F2F2" w:themeFill="background1" w:themeFillShade="F2"/>
            <w:vAlign w:val="center"/>
          </w:tcPr>
          <w:p w14:paraId="0BD8D9B7" w14:textId="77777777" w:rsidR="00E3689E" w:rsidRPr="00052FA5" w:rsidRDefault="00E3689E" w:rsidP="000F7FDB">
            <w:pPr>
              <w:spacing w:line="300" w:lineRule="auto"/>
              <w:ind w:firstLine="0"/>
              <w:contextualSpacing/>
              <w:jc w:val="left"/>
              <w:rPr>
                <w:b/>
                <w:bCs/>
                <w:iCs/>
              </w:rPr>
            </w:pPr>
            <w:r w:rsidRPr="00052FA5">
              <w:rPr>
                <w:b/>
                <w:bCs/>
              </w:rPr>
              <w:t>Tác nhân</w:t>
            </w:r>
          </w:p>
        </w:tc>
        <w:tc>
          <w:tcPr>
            <w:tcW w:w="8080" w:type="dxa"/>
            <w:gridSpan w:val="2"/>
            <w:vAlign w:val="center"/>
          </w:tcPr>
          <w:p w14:paraId="1924F2F0" w14:textId="77777777" w:rsidR="00E3689E" w:rsidRPr="00052FA5" w:rsidRDefault="00E3689E" w:rsidP="000F7FDB">
            <w:pPr>
              <w:spacing w:line="300" w:lineRule="auto"/>
              <w:ind w:firstLine="0"/>
              <w:contextualSpacing/>
              <w:jc w:val="left"/>
            </w:pPr>
            <w:r>
              <w:t>Qu</w:t>
            </w:r>
            <w:r w:rsidRPr="002154F9">
              <w:t>ản</w:t>
            </w:r>
            <w:r>
              <w:t xml:space="preserve"> tr</w:t>
            </w:r>
            <w:r w:rsidRPr="002154F9">
              <w:t>ị</w:t>
            </w:r>
            <w:r>
              <w:t xml:space="preserve"> vi</w:t>
            </w:r>
            <w:r w:rsidRPr="002154F9">
              <w:t>ê</w:t>
            </w:r>
            <w:r>
              <w:t>n</w:t>
            </w:r>
          </w:p>
        </w:tc>
      </w:tr>
      <w:tr w:rsidR="00E3689E" w:rsidRPr="00052FA5" w14:paraId="161A2848" w14:textId="77777777" w:rsidTr="000F7FDB">
        <w:tc>
          <w:tcPr>
            <w:tcW w:w="1413" w:type="dxa"/>
            <w:shd w:val="clear" w:color="auto" w:fill="F2F2F2" w:themeFill="background1" w:themeFillShade="F2"/>
            <w:vAlign w:val="center"/>
          </w:tcPr>
          <w:p w14:paraId="4A81B383" w14:textId="77777777" w:rsidR="00E3689E" w:rsidRPr="00052FA5" w:rsidRDefault="00E3689E" w:rsidP="000F7FDB">
            <w:pPr>
              <w:spacing w:line="300" w:lineRule="auto"/>
              <w:ind w:firstLine="0"/>
              <w:contextualSpacing/>
              <w:jc w:val="left"/>
              <w:rPr>
                <w:b/>
                <w:bCs/>
                <w:iCs/>
              </w:rPr>
            </w:pPr>
            <w:r w:rsidRPr="00052FA5">
              <w:rPr>
                <w:b/>
                <w:bCs/>
              </w:rPr>
              <w:t>Mục tiêu</w:t>
            </w:r>
          </w:p>
        </w:tc>
        <w:tc>
          <w:tcPr>
            <w:tcW w:w="8080" w:type="dxa"/>
            <w:gridSpan w:val="2"/>
            <w:vAlign w:val="center"/>
          </w:tcPr>
          <w:p w14:paraId="6CD0820D" w14:textId="61AD21C6" w:rsidR="00E3689E" w:rsidRPr="00052FA5" w:rsidRDefault="00E3689E" w:rsidP="000F7FDB">
            <w:pPr>
              <w:spacing w:line="300" w:lineRule="auto"/>
              <w:ind w:firstLine="0"/>
              <w:contextualSpacing/>
              <w:jc w:val="left"/>
            </w:pPr>
            <w:r w:rsidRPr="00E3689E">
              <w:t>Đăn</w:t>
            </w:r>
            <w:r>
              <w:t>g nh</w:t>
            </w:r>
            <w:r w:rsidRPr="00E3689E">
              <w:t>ập</w:t>
            </w:r>
            <w:r>
              <w:t xml:space="preserve"> v</w:t>
            </w:r>
            <w:r w:rsidRPr="00E3689E">
              <w:t>ào</w:t>
            </w:r>
            <w:r>
              <w:t xml:space="preserve"> </w:t>
            </w:r>
            <w:r w:rsidRPr="00E3689E">
              <w:t>w</w:t>
            </w:r>
            <w:r>
              <w:t>ebsite đ</w:t>
            </w:r>
            <w:r w:rsidRPr="00E3689E">
              <w:t>ể</w:t>
            </w:r>
            <w:r>
              <w:t xml:space="preserve"> qu</w:t>
            </w:r>
            <w:r w:rsidRPr="00E3689E">
              <w:t>ản</w:t>
            </w:r>
            <w:r>
              <w:t xml:space="preserve"> l</w:t>
            </w:r>
            <w:r w:rsidRPr="00E3689E">
              <w:t>ý</w:t>
            </w:r>
            <w:r>
              <w:t xml:space="preserve"> c</w:t>
            </w:r>
            <w:r w:rsidRPr="00E3689E">
              <w:t>ử</w:t>
            </w:r>
            <w:r>
              <w:t>a h</w:t>
            </w:r>
            <w:r w:rsidRPr="00E3689E">
              <w:t>àng</w:t>
            </w:r>
          </w:p>
        </w:tc>
      </w:tr>
      <w:tr w:rsidR="00E3689E" w:rsidRPr="00052FA5" w14:paraId="7CEB418B" w14:textId="77777777" w:rsidTr="000F7FDB">
        <w:tc>
          <w:tcPr>
            <w:tcW w:w="1413" w:type="dxa"/>
            <w:shd w:val="clear" w:color="auto" w:fill="F2F2F2" w:themeFill="background1" w:themeFillShade="F2"/>
            <w:vAlign w:val="center"/>
          </w:tcPr>
          <w:p w14:paraId="048819DE" w14:textId="77777777" w:rsidR="00E3689E" w:rsidRPr="00052FA5" w:rsidRDefault="00E3689E" w:rsidP="000F7FDB">
            <w:pPr>
              <w:spacing w:line="300" w:lineRule="auto"/>
              <w:ind w:firstLine="0"/>
              <w:contextualSpacing/>
              <w:jc w:val="left"/>
              <w:rPr>
                <w:b/>
                <w:bCs/>
                <w:iCs/>
              </w:rPr>
            </w:pPr>
            <w:r w:rsidRPr="00052FA5">
              <w:rPr>
                <w:b/>
                <w:bCs/>
              </w:rPr>
              <w:t>Mô tả</w:t>
            </w:r>
          </w:p>
        </w:tc>
        <w:tc>
          <w:tcPr>
            <w:tcW w:w="8080" w:type="dxa"/>
            <w:gridSpan w:val="2"/>
            <w:vAlign w:val="center"/>
          </w:tcPr>
          <w:p w14:paraId="7455069A" w14:textId="151C650D" w:rsidR="00E3689E" w:rsidRPr="00052FA5" w:rsidRDefault="00E3689E" w:rsidP="00E3689E">
            <w:pPr>
              <w:spacing w:line="300" w:lineRule="auto"/>
              <w:ind w:firstLine="0"/>
              <w:contextualSpacing/>
              <w:jc w:val="left"/>
            </w:pPr>
            <w:r>
              <w:t>Qu</w:t>
            </w:r>
            <w:r w:rsidRPr="002154F9">
              <w:t>ản</w:t>
            </w:r>
            <w:r>
              <w:t xml:space="preserve"> tr</w:t>
            </w:r>
            <w:r w:rsidRPr="002154F9">
              <w:t>ị</w:t>
            </w:r>
            <w:r>
              <w:t xml:space="preserve"> vi</w:t>
            </w:r>
            <w:r w:rsidRPr="002154F9">
              <w:t>ê</w:t>
            </w:r>
            <w:r>
              <w:t>n</w:t>
            </w:r>
            <w:r w:rsidRPr="00052FA5">
              <w:t xml:space="preserve"> </w:t>
            </w:r>
            <w:r w:rsidRPr="00E3689E">
              <w:t>đăn</w:t>
            </w:r>
            <w:r>
              <w:t>g nh</w:t>
            </w:r>
            <w:r w:rsidRPr="00E3689E">
              <w:t>ập</w:t>
            </w:r>
            <w:r>
              <w:t xml:space="preserve"> v</w:t>
            </w:r>
            <w:r w:rsidRPr="00E3689E">
              <w:t>ào</w:t>
            </w:r>
            <w:r>
              <w:t xml:space="preserve"> h</w:t>
            </w:r>
            <w:r w:rsidRPr="00E3689E">
              <w:t>ệ</w:t>
            </w:r>
            <w:r>
              <w:t xml:space="preserve"> th</w:t>
            </w:r>
            <w:r w:rsidRPr="00E3689E">
              <w:t>ống</w:t>
            </w:r>
            <w:r>
              <w:t xml:space="preserve"> b</w:t>
            </w:r>
            <w:r w:rsidRPr="00E3689E">
              <w:t>ằng</w:t>
            </w:r>
            <w:r>
              <w:t xml:space="preserve"> t</w:t>
            </w:r>
            <w:r w:rsidRPr="00E3689E">
              <w:t>ài</w:t>
            </w:r>
            <w:r>
              <w:t xml:space="preserve"> kho</w:t>
            </w:r>
            <w:r w:rsidRPr="00E3689E">
              <w:t>ản</w:t>
            </w:r>
            <w:r>
              <w:t xml:space="preserve"> admin</w:t>
            </w:r>
          </w:p>
        </w:tc>
      </w:tr>
      <w:tr w:rsidR="00E3689E" w:rsidRPr="00052FA5" w14:paraId="33ABFE7C" w14:textId="77777777" w:rsidTr="000F7FDB">
        <w:tc>
          <w:tcPr>
            <w:tcW w:w="1413" w:type="dxa"/>
            <w:shd w:val="clear" w:color="auto" w:fill="F2F2F2" w:themeFill="background1" w:themeFillShade="F2"/>
            <w:vAlign w:val="center"/>
          </w:tcPr>
          <w:p w14:paraId="683E7E95" w14:textId="77777777" w:rsidR="00E3689E" w:rsidRPr="00052FA5" w:rsidRDefault="00E3689E" w:rsidP="000F7FDB">
            <w:pPr>
              <w:spacing w:line="300" w:lineRule="auto"/>
              <w:ind w:firstLine="0"/>
              <w:contextualSpacing/>
              <w:jc w:val="left"/>
              <w:rPr>
                <w:b/>
                <w:bCs/>
                <w:iCs/>
              </w:rPr>
            </w:pPr>
            <w:r w:rsidRPr="00052FA5">
              <w:rPr>
                <w:b/>
                <w:bCs/>
              </w:rPr>
              <w:t>Điều kiện trước</w:t>
            </w:r>
          </w:p>
        </w:tc>
        <w:tc>
          <w:tcPr>
            <w:tcW w:w="8080" w:type="dxa"/>
            <w:gridSpan w:val="2"/>
            <w:vAlign w:val="center"/>
          </w:tcPr>
          <w:p w14:paraId="408B1B88" w14:textId="45C63593" w:rsidR="00E3689E" w:rsidRPr="00052FA5" w:rsidRDefault="00E3689E" w:rsidP="000F7FDB">
            <w:pPr>
              <w:spacing w:line="300" w:lineRule="auto"/>
              <w:ind w:firstLine="0"/>
              <w:contextualSpacing/>
              <w:jc w:val="left"/>
            </w:pPr>
            <w:r>
              <w:t>T</w:t>
            </w:r>
            <w:r w:rsidRPr="00E3689E">
              <w:t>ài</w:t>
            </w:r>
            <w:r>
              <w:t xml:space="preserve"> kho</w:t>
            </w:r>
            <w:r w:rsidRPr="00E3689E">
              <w:t>ản</w:t>
            </w:r>
            <w:r>
              <w:t xml:space="preserve"> </w:t>
            </w:r>
            <w:r w:rsidRPr="00E3689E">
              <w:t>được</w:t>
            </w:r>
            <w:r>
              <w:t xml:space="preserve"> ph</w:t>
            </w:r>
            <w:r w:rsidRPr="00E3689E">
              <w:t>â</w:t>
            </w:r>
            <w:r>
              <w:t>n quy</w:t>
            </w:r>
            <w:r w:rsidRPr="00E3689E">
              <w:t>ền</w:t>
            </w:r>
            <w:r>
              <w:t xml:space="preserve"> admin</w:t>
            </w:r>
          </w:p>
        </w:tc>
      </w:tr>
      <w:tr w:rsidR="00E3689E" w:rsidRPr="00052FA5" w14:paraId="46A3F033" w14:textId="77777777" w:rsidTr="000F7FDB">
        <w:tc>
          <w:tcPr>
            <w:tcW w:w="1413" w:type="dxa"/>
            <w:vMerge w:val="restart"/>
            <w:shd w:val="clear" w:color="auto" w:fill="F2F2F2" w:themeFill="background1" w:themeFillShade="F2"/>
            <w:vAlign w:val="center"/>
          </w:tcPr>
          <w:p w14:paraId="684E98DC" w14:textId="77777777" w:rsidR="00E3689E" w:rsidRPr="00052FA5" w:rsidRDefault="00E3689E" w:rsidP="000F7FDB">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2A4B2A82" w14:textId="77777777" w:rsidR="00E3689E" w:rsidRPr="00052FA5" w:rsidRDefault="00E3689E" w:rsidP="000F7FDB">
            <w:pPr>
              <w:spacing w:line="300" w:lineRule="auto"/>
              <w:ind w:firstLine="0"/>
              <w:contextualSpacing/>
              <w:jc w:val="left"/>
            </w:pPr>
            <w:r w:rsidRPr="00052FA5">
              <w:rPr>
                <w:b/>
                <w:lang w:val="vi-VN"/>
              </w:rPr>
              <w:t>Hành động của tác nhân</w:t>
            </w:r>
          </w:p>
        </w:tc>
        <w:tc>
          <w:tcPr>
            <w:tcW w:w="4375" w:type="dxa"/>
            <w:vAlign w:val="center"/>
          </w:tcPr>
          <w:p w14:paraId="20AA7700" w14:textId="77777777" w:rsidR="00E3689E" w:rsidRPr="00052FA5" w:rsidRDefault="00E3689E" w:rsidP="000F7FDB">
            <w:pPr>
              <w:spacing w:line="300" w:lineRule="auto"/>
              <w:ind w:firstLine="0"/>
              <w:contextualSpacing/>
              <w:jc w:val="left"/>
            </w:pPr>
            <w:r w:rsidRPr="00052FA5">
              <w:rPr>
                <w:b/>
                <w:lang w:val="vi-VN"/>
              </w:rPr>
              <w:t>Phản hồi của hệ thống</w:t>
            </w:r>
          </w:p>
        </w:tc>
      </w:tr>
      <w:tr w:rsidR="00E3689E" w:rsidRPr="00052FA5" w14:paraId="55D06FC9" w14:textId="77777777" w:rsidTr="000F7FDB">
        <w:tc>
          <w:tcPr>
            <w:tcW w:w="1413" w:type="dxa"/>
            <w:vMerge/>
            <w:shd w:val="clear" w:color="auto" w:fill="F2F2F2" w:themeFill="background1" w:themeFillShade="F2"/>
            <w:vAlign w:val="center"/>
          </w:tcPr>
          <w:p w14:paraId="1A42AD05" w14:textId="77777777" w:rsidR="00E3689E" w:rsidRPr="00052FA5" w:rsidRDefault="00E3689E" w:rsidP="000F7FDB">
            <w:pPr>
              <w:spacing w:line="300" w:lineRule="auto"/>
              <w:ind w:firstLine="0"/>
              <w:contextualSpacing/>
              <w:jc w:val="left"/>
              <w:rPr>
                <w:b/>
                <w:bCs/>
                <w:iCs/>
              </w:rPr>
            </w:pPr>
          </w:p>
        </w:tc>
        <w:tc>
          <w:tcPr>
            <w:tcW w:w="3705" w:type="dxa"/>
            <w:vAlign w:val="center"/>
          </w:tcPr>
          <w:p w14:paraId="0AF46027" w14:textId="7AB5D80B" w:rsidR="00E3689E" w:rsidRPr="00E3689E" w:rsidRDefault="00E3689E" w:rsidP="00E3689E">
            <w:pPr>
              <w:spacing w:line="300" w:lineRule="auto"/>
              <w:ind w:firstLine="0"/>
              <w:contextualSpacing/>
              <w:jc w:val="left"/>
            </w:pPr>
            <w:r>
              <w:rPr>
                <w:lang w:val="vi-VN"/>
              </w:rPr>
              <w:t xml:space="preserve">1. </w:t>
            </w:r>
            <w:r>
              <w:t>Click v</w:t>
            </w:r>
            <w:r w:rsidRPr="00E3689E">
              <w:t>ào</w:t>
            </w:r>
            <w:r>
              <w:t xml:space="preserve"> button </w:t>
            </w:r>
            <w:r w:rsidRPr="00E3689E">
              <w:t>Đăn</w:t>
            </w:r>
            <w:r>
              <w:t>g nh</w:t>
            </w:r>
            <w:r w:rsidRPr="00E3689E">
              <w:t>ập</w:t>
            </w:r>
          </w:p>
        </w:tc>
        <w:tc>
          <w:tcPr>
            <w:tcW w:w="4375" w:type="dxa"/>
            <w:vAlign w:val="center"/>
          </w:tcPr>
          <w:p w14:paraId="5C1968A5" w14:textId="11C6FEE8" w:rsidR="00E3689E" w:rsidRPr="00052FA5" w:rsidRDefault="00E3689E" w:rsidP="00E3689E">
            <w:pPr>
              <w:spacing w:line="300" w:lineRule="auto"/>
              <w:ind w:firstLine="0"/>
              <w:contextualSpacing/>
              <w:jc w:val="left"/>
            </w:pPr>
            <w:r w:rsidRPr="00052FA5">
              <w:rPr>
                <w:lang w:val="vi-VN"/>
              </w:rPr>
              <w:t xml:space="preserve">2. </w:t>
            </w:r>
            <w:r w:rsidRPr="00052FA5">
              <w:t xml:space="preserve">Load giao diện </w:t>
            </w:r>
            <w:r w:rsidRPr="00E3689E">
              <w:t>Đăn</w:t>
            </w:r>
            <w:r>
              <w:t>g nh</w:t>
            </w:r>
            <w:r w:rsidRPr="00E3689E">
              <w:t>ập</w:t>
            </w:r>
            <w:r>
              <w:t xml:space="preserve"> v</w:t>
            </w:r>
            <w:r w:rsidRPr="00E3689E">
              <w:t>ào</w:t>
            </w:r>
            <w:r>
              <w:t xml:space="preserve"> h</w:t>
            </w:r>
            <w:r w:rsidRPr="00E3689E">
              <w:t>ệ</w:t>
            </w:r>
            <w:r>
              <w:t xml:space="preserve"> th</w:t>
            </w:r>
            <w:r w:rsidRPr="00E3689E">
              <w:t>ống</w:t>
            </w:r>
          </w:p>
        </w:tc>
      </w:tr>
      <w:tr w:rsidR="00E3689E" w:rsidRPr="00052FA5" w14:paraId="0B1D5494" w14:textId="77777777" w:rsidTr="000F7FDB">
        <w:tc>
          <w:tcPr>
            <w:tcW w:w="1413" w:type="dxa"/>
            <w:vMerge/>
            <w:shd w:val="clear" w:color="auto" w:fill="F2F2F2" w:themeFill="background1" w:themeFillShade="F2"/>
            <w:vAlign w:val="center"/>
          </w:tcPr>
          <w:p w14:paraId="385D56CD" w14:textId="77777777" w:rsidR="00E3689E" w:rsidRPr="00052FA5" w:rsidRDefault="00E3689E" w:rsidP="000F7FDB">
            <w:pPr>
              <w:spacing w:line="300" w:lineRule="auto"/>
              <w:ind w:firstLine="0"/>
              <w:contextualSpacing/>
              <w:jc w:val="left"/>
              <w:rPr>
                <w:b/>
                <w:bCs/>
                <w:iCs/>
              </w:rPr>
            </w:pPr>
          </w:p>
        </w:tc>
        <w:tc>
          <w:tcPr>
            <w:tcW w:w="3705" w:type="dxa"/>
            <w:vAlign w:val="center"/>
          </w:tcPr>
          <w:p w14:paraId="6FD7B5B6" w14:textId="6F87910D" w:rsidR="00E3689E" w:rsidRPr="00052FA5" w:rsidRDefault="00E3689E" w:rsidP="00E3689E">
            <w:pPr>
              <w:spacing w:line="300" w:lineRule="auto"/>
              <w:ind w:firstLine="0"/>
              <w:contextualSpacing/>
              <w:jc w:val="left"/>
            </w:pPr>
            <w:r w:rsidRPr="00052FA5">
              <w:t>3</w:t>
            </w:r>
            <w:r w:rsidRPr="00052FA5">
              <w:rPr>
                <w:lang w:val="vi-VN"/>
              </w:rPr>
              <w:t xml:space="preserve">. </w:t>
            </w:r>
            <w:r>
              <w:t>Nh</w:t>
            </w:r>
            <w:r w:rsidRPr="00E3689E">
              <w:t>ập</w:t>
            </w:r>
            <w:r>
              <w:t xml:space="preserve"> </w:t>
            </w:r>
            <w:r w:rsidRPr="00E3689E">
              <w:t>us</w:t>
            </w:r>
            <w:r>
              <w:t>ername v</w:t>
            </w:r>
            <w:r w:rsidRPr="00E3689E">
              <w:t>à</w:t>
            </w:r>
            <w:r>
              <w:t xml:space="preserve"> p</w:t>
            </w:r>
            <w:r w:rsidRPr="00E3689E">
              <w:t>as</w:t>
            </w:r>
            <w:r>
              <w:t>sword</w:t>
            </w:r>
          </w:p>
        </w:tc>
        <w:tc>
          <w:tcPr>
            <w:tcW w:w="4375" w:type="dxa"/>
            <w:vAlign w:val="center"/>
          </w:tcPr>
          <w:p w14:paraId="4162ECA5" w14:textId="6FED4072" w:rsidR="00E3689E" w:rsidRPr="00052FA5" w:rsidRDefault="00E3689E" w:rsidP="000F7FDB">
            <w:pPr>
              <w:spacing w:line="300" w:lineRule="auto"/>
              <w:ind w:firstLine="0"/>
              <w:contextualSpacing/>
              <w:jc w:val="left"/>
            </w:pPr>
          </w:p>
        </w:tc>
      </w:tr>
      <w:tr w:rsidR="00E3689E" w:rsidRPr="00052FA5" w14:paraId="4394A077" w14:textId="77777777" w:rsidTr="000F7FDB">
        <w:tc>
          <w:tcPr>
            <w:tcW w:w="1413" w:type="dxa"/>
            <w:vMerge/>
            <w:shd w:val="clear" w:color="auto" w:fill="F2F2F2" w:themeFill="background1" w:themeFillShade="F2"/>
            <w:vAlign w:val="center"/>
          </w:tcPr>
          <w:p w14:paraId="7F42750C" w14:textId="77777777" w:rsidR="00E3689E" w:rsidRPr="00052FA5" w:rsidRDefault="00E3689E" w:rsidP="000F7FDB">
            <w:pPr>
              <w:spacing w:line="300" w:lineRule="auto"/>
              <w:ind w:firstLine="0"/>
              <w:contextualSpacing/>
              <w:jc w:val="left"/>
              <w:rPr>
                <w:b/>
                <w:bCs/>
                <w:iCs/>
              </w:rPr>
            </w:pPr>
          </w:p>
        </w:tc>
        <w:tc>
          <w:tcPr>
            <w:tcW w:w="3705" w:type="dxa"/>
            <w:vAlign w:val="center"/>
          </w:tcPr>
          <w:p w14:paraId="339151E9" w14:textId="53B58FE0" w:rsidR="00E3689E" w:rsidRPr="00052FA5" w:rsidRDefault="00E3689E" w:rsidP="00E3689E">
            <w:pPr>
              <w:spacing w:line="300" w:lineRule="auto"/>
              <w:ind w:firstLine="0"/>
              <w:contextualSpacing/>
              <w:jc w:val="left"/>
            </w:pPr>
            <w:r>
              <w:t xml:space="preserve">4. Click button </w:t>
            </w:r>
            <w:r w:rsidRPr="00E3689E">
              <w:t>Đăn</w:t>
            </w:r>
            <w:r>
              <w:t>g nh</w:t>
            </w:r>
            <w:r w:rsidRPr="00E3689E">
              <w:t>ậ</w:t>
            </w:r>
            <w:r>
              <w:t>p</w:t>
            </w:r>
          </w:p>
        </w:tc>
        <w:tc>
          <w:tcPr>
            <w:tcW w:w="4375" w:type="dxa"/>
            <w:vAlign w:val="center"/>
          </w:tcPr>
          <w:p w14:paraId="6900178E" w14:textId="32C7331D" w:rsidR="00E3689E" w:rsidRPr="00052FA5" w:rsidRDefault="00E3689E" w:rsidP="000F7FDB">
            <w:pPr>
              <w:spacing w:line="300" w:lineRule="auto"/>
              <w:ind w:firstLine="0"/>
              <w:contextualSpacing/>
              <w:jc w:val="left"/>
            </w:pPr>
            <w:r>
              <w:t>5. H</w:t>
            </w:r>
            <w:r w:rsidRPr="00E3689E">
              <w:t>ệ</w:t>
            </w:r>
            <w:r>
              <w:t xml:space="preserve"> th</w:t>
            </w:r>
            <w:r w:rsidRPr="00E3689E">
              <w:t>ốn</w:t>
            </w:r>
            <w:r>
              <w:t>g hi</w:t>
            </w:r>
            <w:r w:rsidRPr="00E3689E">
              <w:t>ển</w:t>
            </w:r>
            <w:r>
              <w:t xml:space="preserve"> th</w:t>
            </w:r>
            <w:r w:rsidRPr="00E3689E">
              <w:t>ị</w:t>
            </w:r>
            <w:r>
              <w:t xml:space="preserve"> giao di</w:t>
            </w:r>
            <w:r w:rsidRPr="00E3689E">
              <w:t>ện</w:t>
            </w:r>
            <w:r>
              <w:t xml:space="preserve"> c</w:t>
            </w:r>
            <w:r w:rsidRPr="00E3689E">
              <w:t>ủ</w:t>
            </w:r>
            <w:r>
              <w:t>a ngư</w:t>
            </w:r>
            <w:r w:rsidRPr="00E3689E">
              <w:t>ời</w:t>
            </w:r>
            <w:r>
              <w:t xml:space="preserve"> qu</w:t>
            </w:r>
            <w:r w:rsidRPr="00E3689E">
              <w:t>ản</w:t>
            </w:r>
            <w:r>
              <w:t xml:space="preserve"> tr</w:t>
            </w:r>
            <w:r w:rsidRPr="00E3689E">
              <w:t>ị</w:t>
            </w:r>
            <w:r>
              <w:t>, t</w:t>
            </w:r>
            <w:r w:rsidRPr="00E3689E">
              <w:t>ại</w:t>
            </w:r>
            <w:r>
              <w:t xml:space="preserve"> </w:t>
            </w:r>
            <w:r w:rsidRPr="00E3689E">
              <w:t>đâ</w:t>
            </w:r>
            <w:r>
              <w:t>y Qu</w:t>
            </w:r>
            <w:r w:rsidRPr="00E3689E">
              <w:t>ản</w:t>
            </w:r>
            <w:r>
              <w:t xml:space="preserve"> tr</w:t>
            </w:r>
            <w:r w:rsidRPr="00E3689E">
              <w:t>ị</w:t>
            </w:r>
            <w:r>
              <w:t xml:space="preserve"> vi</w:t>
            </w:r>
            <w:r w:rsidRPr="00E3689E">
              <w:t>ên</w:t>
            </w:r>
            <w:r>
              <w:t xml:space="preserve"> c</w:t>
            </w:r>
            <w:r w:rsidRPr="00E3689E">
              <w:t>ó</w:t>
            </w:r>
            <w:r>
              <w:t xml:space="preserve"> th</w:t>
            </w:r>
            <w:r w:rsidRPr="00E3689E">
              <w:t>ể</w:t>
            </w:r>
            <w:r>
              <w:t xml:space="preserve"> th</w:t>
            </w:r>
            <w:r w:rsidRPr="00E3689E">
              <w:t>ự</w:t>
            </w:r>
            <w:r>
              <w:t>c hi</w:t>
            </w:r>
            <w:r w:rsidRPr="00E3689E">
              <w:t>ện</w:t>
            </w:r>
            <w:r>
              <w:t xml:space="preserve"> c</w:t>
            </w:r>
            <w:r w:rsidRPr="00E3689E">
              <w:t>ác</w:t>
            </w:r>
            <w:r>
              <w:t xml:space="preserve"> ch</w:t>
            </w:r>
            <w:r w:rsidRPr="00E3689E">
              <w:t>ức</w:t>
            </w:r>
            <w:r>
              <w:t xml:space="preserve"> n</w:t>
            </w:r>
            <w:r w:rsidRPr="00E3689E">
              <w:t>ăn</w:t>
            </w:r>
            <w:r>
              <w:t>g nh</w:t>
            </w:r>
            <w:r w:rsidRPr="00E3689E">
              <w:t>ư</w:t>
            </w:r>
            <w:r>
              <w:t xml:space="preserve"> </w:t>
            </w:r>
            <w:r w:rsidRPr="00E3689E">
              <w:t>đã</w:t>
            </w:r>
            <w:r>
              <w:t xml:space="preserve"> </w:t>
            </w:r>
            <w:r w:rsidRPr="00E3689E">
              <w:t>được</w:t>
            </w:r>
            <w:r>
              <w:t xml:space="preserve"> ph</w:t>
            </w:r>
            <w:r w:rsidRPr="00E3689E">
              <w:t>â</w:t>
            </w:r>
            <w:r>
              <w:t>n quy</w:t>
            </w:r>
            <w:r w:rsidRPr="00E3689E">
              <w:t>ền</w:t>
            </w:r>
          </w:p>
        </w:tc>
      </w:tr>
      <w:tr w:rsidR="00E3689E" w:rsidRPr="00052FA5" w14:paraId="262ACC82" w14:textId="77777777" w:rsidTr="000F7FDB">
        <w:tc>
          <w:tcPr>
            <w:tcW w:w="1413" w:type="dxa"/>
            <w:shd w:val="clear" w:color="auto" w:fill="F2F2F2" w:themeFill="background1" w:themeFillShade="F2"/>
            <w:vAlign w:val="center"/>
          </w:tcPr>
          <w:p w14:paraId="2A364EDA" w14:textId="77777777" w:rsidR="00E3689E" w:rsidRPr="00052FA5" w:rsidRDefault="00E3689E" w:rsidP="000F7FDB">
            <w:pPr>
              <w:spacing w:line="300" w:lineRule="auto"/>
              <w:ind w:firstLine="0"/>
              <w:contextualSpacing/>
              <w:jc w:val="left"/>
              <w:rPr>
                <w:b/>
                <w:bCs/>
                <w:iCs/>
              </w:rPr>
            </w:pPr>
            <w:r w:rsidRPr="00052FA5">
              <w:rPr>
                <w:b/>
                <w:bCs/>
              </w:rPr>
              <w:t>Các sự kiện thay thế</w:t>
            </w:r>
          </w:p>
        </w:tc>
        <w:tc>
          <w:tcPr>
            <w:tcW w:w="8080" w:type="dxa"/>
            <w:gridSpan w:val="2"/>
            <w:vAlign w:val="center"/>
          </w:tcPr>
          <w:p w14:paraId="007BBDBE" w14:textId="36CEFC45" w:rsidR="00E3689E" w:rsidRPr="00052FA5" w:rsidRDefault="00E3689E" w:rsidP="000F7FDB">
            <w:pPr>
              <w:spacing w:line="300" w:lineRule="auto"/>
              <w:ind w:firstLine="0"/>
              <w:contextualSpacing/>
              <w:jc w:val="left"/>
            </w:pPr>
            <w:r w:rsidRPr="00052FA5">
              <w:t xml:space="preserve">- Sự kiện 5:  </w:t>
            </w:r>
            <w:r>
              <w:t>N</w:t>
            </w:r>
            <w:r w:rsidRPr="00987E92">
              <w:t>ếu</w:t>
            </w:r>
            <w:r>
              <w:t xml:space="preserve"> kh</w:t>
            </w:r>
            <w:r w:rsidRPr="00987E92">
              <w:t>ô</w:t>
            </w:r>
            <w:r>
              <w:t xml:space="preserve">ng </w:t>
            </w:r>
            <w:r w:rsidRPr="00987E92">
              <w:t>đ</w:t>
            </w:r>
            <w:r>
              <w:t>i</w:t>
            </w:r>
            <w:r w:rsidRPr="00987E92">
              <w:t>ền</w:t>
            </w:r>
            <w:r>
              <w:t xml:space="preserve"> c</w:t>
            </w:r>
            <w:r w:rsidRPr="00987E92">
              <w:t>ác</w:t>
            </w:r>
            <w:r>
              <w:t xml:space="preserve"> m</w:t>
            </w:r>
            <w:r w:rsidRPr="00987E92">
              <w:t>ụ</w:t>
            </w:r>
            <w:r>
              <w:t>c th</w:t>
            </w:r>
            <w:r w:rsidRPr="00987E92">
              <w:t>ô</w:t>
            </w:r>
            <w:r>
              <w:t xml:space="preserve">ng tin </w:t>
            </w:r>
            <w:r w:rsidRPr="00987E92">
              <w:t>ở</w:t>
            </w:r>
            <w:r>
              <w:t xml:space="preserve"> s</w:t>
            </w:r>
            <w:r w:rsidRPr="003E1AB4">
              <w:t>ự</w:t>
            </w:r>
            <w:r>
              <w:t xml:space="preserve"> ki</w:t>
            </w:r>
            <w:r w:rsidRPr="003E1AB4">
              <w:t>ện</w:t>
            </w:r>
            <w:r>
              <w:t xml:space="preserve"> 3, h</w:t>
            </w:r>
            <w:r w:rsidRPr="00987E92">
              <w:t>ệ</w:t>
            </w:r>
            <w:r>
              <w:t xml:space="preserve"> th</w:t>
            </w:r>
            <w:r w:rsidRPr="00987E92">
              <w:t>ốn</w:t>
            </w:r>
            <w:r>
              <w:t>g s</w:t>
            </w:r>
            <w:r w:rsidRPr="00987E92">
              <w:t>ẽ</w:t>
            </w:r>
            <w:r>
              <w:t xml:space="preserve"> hi</w:t>
            </w:r>
            <w:r w:rsidRPr="00987E92">
              <w:t>ển</w:t>
            </w:r>
            <w:r>
              <w:t xml:space="preserve"> th</w:t>
            </w:r>
            <w:r w:rsidRPr="00987E92">
              <w:t>ị</w:t>
            </w:r>
            <w:r>
              <w:t xml:space="preserve"> c</w:t>
            </w:r>
            <w:r w:rsidRPr="00987E92">
              <w:t>ảnh</w:t>
            </w:r>
            <w:r>
              <w:t xml:space="preserve"> b</w:t>
            </w:r>
            <w:r w:rsidRPr="00987E92">
              <w:t>áo</w:t>
            </w:r>
            <w:r>
              <w:t xml:space="preserve"> v</w:t>
            </w:r>
            <w:r w:rsidRPr="00987E92">
              <w:t>à</w:t>
            </w:r>
            <w:r>
              <w:t xml:space="preserve"> kh</w:t>
            </w:r>
            <w:r w:rsidRPr="00987E92">
              <w:t>ô</w:t>
            </w:r>
            <w:r>
              <w:t>ng th</w:t>
            </w:r>
            <w:r w:rsidRPr="00987E92">
              <w:t>ực</w:t>
            </w:r>
            <w:r>
              <w:t xml:space="preserve"> hi</w:t>
            </w:r>
            <w:r w:rsidRPr="00987E92">
              <w:t>ện</w:t>
            </w:r>
            <w:r>
              <w:t xml:space="preserve"> </w:t>
            </w:r>
            <w:r w:rsidRPr="00987E92">
              <w:t>được</w:t>
            </w:r>
            <w:r>
              <w:t xml:space="preserve"> s</w:t>
            </w:r>
            <w:r w:rsidRPr="003E1AB4">
              <w:t>ự</w:t>
            </w:r>
            <w:r>
              <w:t xml:space="preserve"> ki</w:t>
            </w:r>
            <w:r w:rsidRPr="003E1AB4">
              <w:t>ệ</w:t>
            </w:r>
            <w:r>
              <w:t>n 5</w:t>
            </w:r>
          </w:p>
        </w:tc>
      </w:tr>
    </w:tbl>
    <w:p w14:paraId="70E1A933" w14:textId="382FE96E" w:rsidR="00E3689E" w:rsidRPr="00E3689E" w:rsidRDefault="00E3689E" w:rsidP="00E3689E">
      <w:pPr>
        <w:ind w:firstLine="0"/>
        <w:rPr>
          <w:lang w:val="vi-VN"/>
        </w:rPr>
      </w:pPr>
    </w:p>
    <w:p w14:paraId="4FE7D81B" w14:textId="3E30E76E" w:rsidR="000F502D" w:rsidRPr="00076921" w:rsidRDefault="005E43A6" w:rsidP="00076921">
      <w:pPr>
        <w:pStyle w:val="Caption"/>
      </w:pPr>
      <w:r>
        <w:t xml:space="preserve"> </w:t>
      </w:r>
      <w:bookmarkStart w:id="60" w:name="_Toc90562242"/>
      <w:r w:rsidR="001A12C7">
        <w:t xml:space="preserve">Bảng </w:t>
      </w:r>
      <w:r w:rsidR="000D0F60">
        <w:fldChar w:fldCharType="begin"/>
      </w:r>
      <w:r w:rsidR="000D0F60">
        <w:instrText xml:space="preserve"> STYLEREF 1 \s </w:instrText>
      </w:r>
      <w:r w:rsidR="000D0F60">
        <w:fldChar w:fldCharType="separate"/>
      </w:r>
      <w:r w:rsidR="001A12C7">
        <w:rPr>
          <w:noProof/>
        </w:rPr>
        <w:t>2</w:t>
      </w:r>
      <w:r w:rsidR="000D0F60">
        <w:rPr>
          <w:noProof/>
        </w:rPr>
        <w:fldChar w:fldCharType="end"/>
      </w:r>
      <w:r w:rsidR="001A12C7">
        <w:t>.</w:t>
      </w:r>
      <w:r w:rsidR="000D0F60">
        <w:fldChar w:fldCharType="begin"/>
      </w:r>
      <w:r w:rsidR="000D0F60">
        <w:instrText xml:space="preserve"> SEQ Bảng \* ARABIC \s 1 </w:instrText>
      </w:r>
      <w:r w:rsidR="000D0F60">
        <w:fldChar w:fldCharType="separate"/>
      </w:r>
      <w:r w:rsidR="001A12C7">
        <w:rPr>
          <w:noProof/>
        </w:rPr>
        <w:t>5</w:t>
      </w:r>
      <w:r w:rsidR="000D0F60">
        <w:rPr>
          <w:noProof/>
        </w:rPr>
        <w:fldChar w:fldCharType="end"/>
      </w:r>
      <w:r w:rsidR="001A12C7">
        <w:rPr>
          <w:noProof/>
        </w:rPr>
        <w:t xml:space="preserve"> </w:t>
      </w:r>
      <w:r w:rsidR="002154F9" w:rsidRPr="00076921">
        <w:t>Use case thêm</w:t>
      </w:r>
      <w:r w:rsidRPr="00076921">
        <w:t xml:space="preserve"> </w:t>
      </w:r>
      <w:r w:rsidR="002154F9" w:rsidRPr="00076921">
        <w:t>sản phẩm</w:t>
      </w:r>
      <w:bookmarkEnd w:id="60"/>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CE4201" w:rsidRPr="00052FA5" w14:paraId="32B145FF" w14:textId="77777777" w:rsidTr="005E43A6">
        <w:trPr>
          <w:trHeight w:val="63"/>
        </w:trPr>
        <w:tc>
          <w:tcPr>
            <w:tcW w:w="9493" w:type="dxa"/>
            <w:gridSpan w:val="3"/>
            <w:shd w:val="clear" w:color="auto" w:fill="D9D9D9" w:themeFill="background1" w:themeFillShade="D9"/>
            <w:vAlign w:val="center"/>
          </w:tcPr>
          <w:p w14:paraId="1EAB74EC" w14:textId="39AE06C6" w:rsidR="00CE4201" w:rsidRPr="00052FA5" w:rsidRDefault="00CE4201" w:rsidP="000E0C87">
            <w:pPr>
              <w:spacing w:line="300" w:lineRule="auto"/>
              <w:ind w:firstLine="0"/>
              <w:contextualSpacing/>
              <w:jc w:val="left"/>
              <w:rPr>
                <w:b/>
              </w:rPr>
            </w:pPr>
            <w:r w:rsidRPr="00052FA5">
              <w:rPr>
                <w:b/>
              </w:rPr>
              <w:t xml:space="preserve">Use case: </w:t>
            </w:r>
            <w:r w:rsidRPr="00052FA5">
              <w:t xml:space="preserve">Thêm </w:t>
            </w:r>
            <w:r w:rsidR="002154F9">
              <w:t>s</w:t>
            </w:r>
            <w:r w:rsidR="002154F9" w:rsidRPr="002154F9">
              <w:t>ản</w:t>
            </w:r>
            <w:r w:rsidR="002154F9">
              <w:t xml:space="preserve"> ph</w:t>
            </w:r>
            <w:r w:rsidR="002154F9" w:rsidRPr="002154F9">
              <w:t>ẩm</w:t>
            </w:r>
          </w:p>
        </w:tc>
      </w:tr>
      <w:tr w:rsidR="00CE4201" w:rsidRPr="00052FA5" w14:paraId="28AC6B0B" w14:textId="77777777" w:rsidTr="005E43A6">
        <w:tc>
          <w:tcPr>
            <w:tcW w:w="1413" w:type="dxa"/>
            <w:shd w:val="clear" w:color="auto" w:fill="F2F2F2" w:themeFill="background1" w:themeFillShade="F2"/>
            <w:vAlign w:val="center"/>
          </w:tcPr>
          <w:p w14:paraId="55D70D52" w14:textId="77777777" w:rsidR="00CE4201" w:rsidRPr="00052FA5" w:rsidRDefault="00CE4201" w:rsidP="009D4C2D">
            <w:pPr>
              <w:spacing w:line="300" w:lineRule="auto"/>
              <w:ind w:firstLine="0"/>
              <w:contextualSpacing/>
              <w:jc w:val="left"/>
              <w:rPr>
                <w:b/>
                <w:bCs/>
                <w:iCs/>
              </w:rPr>
            </w:pPr>
            <w:r w:rsidRPr="00052FA5">
              <w:rPr>
                <w:b/>
                <w:bCs/>
              </w:rPr>
              <w:t>Tác nhân</w:t>
            </w:r>
          </w:p>
        </w:tc>
        <w:tc>
          <w:tcPr>
            <w:tcW w:w="8080" w:type="dxa"/>
            <w:gridSpan w:val="2"/>
            <w:vAlign w:val="center"/>
          </w:tcPr>
          <w:p w14:paraId="6DE5EC70" w14:textId="20F80A7A" w:rsidR="00CE4201" w:rsidRPr="00052FA5" w:rsidRDefault="002154F9" w:rsidP="009D4C2D">
            <w:pPr>
              <w:spacing w:line="300" w:lineRule="auto"/>
              <w:ind w:firstLine="0"/>
              <w:contextualSpacing/>
              <w:jc w:val="left"/>
            </w:pPr>
            <w:r>
              <w:t>Qu</w:t>
            </w:r>
            <w:r w:rsidRPr="002154F9">
              <w:t>ản</w:t>
            </w:r>
            <w:r>
              <w:t xml:space="preserve"> tr</w:t>
            </w:r>
            <w:r w:rsidRPr="002154F9">
              <w:t>ị</w:t>
            </w:r>
            <w:r>
              <w:t xml:space="preserve"> vi</w:t>
            </w:r>
            <w:r w:rsidRPr="002154F9">
              <w:t>ê</w:t>
            </w:r>
            <w:r>
              <w:t>n</w:t>
            </w:r>
          </w:p>
        </w:tc>
      </w:tr>
      <w:tr w:rsidR="00CE4201" w:rsidRPr="00052FA5" w14:paraId="0BFEB209" w14:textId="77777777" w:rsidTr="005E43A6">
        <w:tc>
          <w:tcPr>
            <w:tcW w:w="1413" w:type="dxa"/>
            <w:shd w:val="clear" w:color="auto" w:fill="F2F2F2" w:themeFill="background1" w:themeFillShade="F2"/>
            <w:vAlign w:val="center"/>
          </w:tcPr>
          <w:p w14:paraId="79933D44" w14:textId="77777777" w:rsidR="00CE4201" w:rsidRPr="00052FA5" w:rsidRDefault="00CE4201" w:rsidP="009D4C2D">
            <w:pPr>
              <w:spacing w:line="300" w:lineRule="auto"/>
              <w:ind w:firstLine="0"/>
              <w:contextualSpacing/>
              <w:jc w:val="left"/>
              <w:rPr>
                <w:b/>
                <w:bCs/>
                <w:iCs/>
              </w:rPr>
            </w:pPr>
            <w:r w:rsidRPr="00052FA5">
              <w:rPr>
                <w:b/>
                <w:bCs/>
              </w:rPr>
              <w:t>Mục tiêu</w:t>
            </w:r>
          </w:p>
        </w:tc>
        <w:tc>
          <w:tcPr>
            <w:tcW w:w="8080" w:type="dxa"/>
            <w:gridSpan w:val="2"/>
            <w:vAlign w:val="center"/>
          </w:tcPr>
          <w:p w14:paraId="20A2435B" w14:textId="2CF12CFF" w:rsidR="00CE4201" w:rsidRPr="00052FA5" w:rsidRDefault="002154F9" w:rsidP="002154F9">
            <w:pPr>
              <w:spacing w:line="300" w:lineRule="auto"/>
              <w:ind w:firstLine="0"/>
              <w:contextualSpacing/>
              <w:jc w:val="left"/>
            </w:pPr>
            <w:r>
              <w:t>Thêm mới 1 s</w:t>
            </w:r>
            <w:r w:rsidRPr="002154F9">
              <w:t>ản</w:t>
            </w:r>
            <w:r>
              <w:t xml:space="preserve"> ph</w:t>
            </w:r>
            <w:r w:rsidRPr="002154F9">
              <w:t>ẩm</w:t>
            </w:r>
            <w:r>
              <w:t xml:space="preserve"> vào danh sách s</w:t>
            </w:r>
            <w:r w:rsidRPr="002154F9">
              <w:t>ản</w:t>
            </w:r>
            <w:r>
              <w:t xml:space="preserve"> ph</w:t>
            </w:r>
            <w:r w:rsidRPr="002154F9">
              <w:t>ẩm</w:t>
            </w:r>
            <w:r w:rsidR="00CE4201" w:rsidRPr="00052FA5">
              <w:t xml:space="preserve"> cần quản lý trong </w:t>
            </w:r>
            <w:r>
              <w:t>c</w:t>
            </w:r>
            <w:r w:rsidRPr="002154F9">
              <w:t>ửa</w:t>
            </w:r>
            <w:r>
              <w:t xml:space="preserve"> h</w:t>
            </w:r>
            <w:r w:rsidRPr="002154F9">
              <w:t>àn</w:t>
            </w:r>
            <w:r>
              <w:t>g</w:t>
            </w:r>
          </w:p>
        </w:tc>
      </w:tr>
      <w:tr w:rsidR="00CE4201" w:rsidRPr="00052FA5" w14:paraId="43877371" w14:textId="77777777" w:rsidTr="005E43A6">
        <w:tc>
          <w:tcPr>
            <w:tcW w:w="1413" w:type="dxa"/>
            <w:shd w:val="clear" w:color="auto" w:fill="F2F2F2" w:themeFill="background1" w:themeFillShade="F2"/>
            <w:vAlign w:val="center"/>
          </w:tcPr>
          <w:p w14:paraId="4500AAAF" w14:textId="77777777" w:rsidR="00CE4201" w:rsidRPr="00052FA5" w:rsidRDefault="00CE4201" w:rsidP="009D4C2D">
            <w:pPr>
              <w:spacing w:line="300" w:lineRule="auto"/>
              <w:ind w:firstLine="0"/>
              <w:contextualSpacing/>
              <w:jc w:val="left"/>
              <w:rPr>
                <w:b/>
                <w:bCs/>
                <w:iCs/>
              </w:rPr>
            </w:pPr>
            <w:r w:rsidRPr="00052FA5">
              <w:rPr>
                <w:b/>
                <w:bCs/>
              </w:rPr>
              <w:t>Mô tả</w:t>
            </w:r>
          </w:p>
        </w:tc>
        <w:tc>
          <w:tcPr>
            <w:tcW w:w="8080" w:type="dxa"/>
            <w:gridSpan w:val="2"/>
            <w:vAlign w:val="center"/>
          </w:tcPr>
          <w:p w14:paraId="45A0C3E1" w14:textId="3D7CB52E" w:rsidR="00CE4201" w:rsidRPr="00052FA5" w:rsidRDefault="002154F9" w:rsidP="002154F9">
            <w:pPr>
              <w:spacing w:line="300" w:lineRule="auto"/>
              <w:ind w:firstLine="0"/>
              <w:contextualSpacing/>
              <w:jc w:val="left"/>
            </w:pPr>
            <w:r>
              <w:t>Qu</w:t>
            </w:r>
            <w:r w:rsidRPr="002154F9">
              <w:t>ản</w:t>
            </w:r>
            <w:r>
              <w:t xml:space="preserve"> tr</w:t>
            </w:r>
            <w:r w:rsidRPr="002154F9">
              <w:t>ị</w:t>
            </w:r>
            <w:r>
              <w:t xml:space="preserve"> vi</w:t>
            </w:r>
            <w:r w:rsidRPr="002154F9">
              <w:t>ê</w:t>
            </w:r>
            <w:r>
              <w:t>n</w:t>
            </w:r>
            <w:r w:rsidR="00CE4201" w:rsidRPr="00052FA5">
              <w:t xml:space="preserve"> có quyền can thiệp dữ liệu hệ thống thực hiện thêm thông tin cho 1 </w:t>
            </w:r>
            <w:r>
              <w:t>s</w:t>
            </w:r>
            <w:r w:rsidRPr="002154F9">
              <w:t>ản</w:t>
            </w:r>
            <w:r>
              <w:t xml:space="preserve"> ph</w:t>
            </w:r>
            <w:r w:rsidRPr="002154F9">
              <w:t>ẩm</w:t>
            </w:r>
            <w:r>
              <w:t xml:space="preserve"> m</w:t>
            </w:r>
            <w:r w:rsidRPr="002154F9">
              <w:t>ới</w:t>
            </w:r>
            <w:r>
              <w:t xml:space="preserve"> nh</w:t>
            </w:r>
            <w:r w:rsidRPr="002154F9">
              <w:t>ập</w:t>
            </w:r>
            <w:r>
              <w:t xml:space="preserve"> v</w:t>
            </w:r>
            <w:r w:rsidRPr="002154F9">
              <w:t>ề</w:t>
            </w:r>
            <w:r>
              <w:t>, c</w:t>
            </w:r>
            <w:r w:rsidRPr="002154F9">
              <w:t>ần</w:t>
            </w:r>
            <w:r>
              <w:t xml:space="preserve"> qu</w:t>
            </w:r>
            <w:r w:rsidRPr="002154F9">
              <w:t>ản</w:t>
            </w:r>
            <w:r>
              <w:t xml:space="preserve"> l</w:t>
            </w:r>
            <w:r w:rsidRPr="002154F9">
              <w:t>ý</w:t>
            </w:r>
            <w:r>
              <w:t xml:space="preserve"> v</w:t>
            </w:r>
            <w:r w:rsidRPr="002154F9">
              <w:t>à</w:t>
            </w:r>
            <w:r>
              <w:t xml:space="preserve"> hi</w:t>
            </w:r>
            <w:r w:rsidRPr="002154F9">
              <w:t>ển</w:t>
            </w:r>
            <w:r>
              <w:t xml:space="preserve"> th</w:t>
            </w:r>
            <w:r w:rsidRPr="002154F9">
              <w:t>ị</w:t>
            </w:r>
            <w:r>
              <w:t xml:space="preserve"> l</w:t>
            </w:r>
            <w:r w:rsidRPr="002154F9">
              <w:t>ên</w:t>
            </w:r>
            <w:r>
              <w:t xml:space="preserve"> </w:t>
            </w:r>
            <w:r w:rsidRPr="002154F9">
              <w:t>w</w:t>
            </w:r>
            <w:r>
              <w:t>ebsite đ</w:t>
            </w:r>
            <w:r w:rsidRPr="002154F9">
              <w:t>ể</w:t>
            </w:r>
            <w:r>
              <w:t xml:space="preserve"> b</w:t>
            </w:r>
            <w:r w:rsidRPr="002154F9">
              <w:t>án</w:t>
            </w:r>
          </w:p>
        </w:tc>
      </w:tr>
      <w:tr w:rsidR="00CE4201" w:rsidRPr="00052FA5" w14:paraId="71BB53E4" w14:textId="77777777" w:rsidTr="005E43A6">
        <w:tc>
          <w:tcPr>
            <w:tcW w:w="1413" w:type="dxa"/>
            <w:shd w:val="clear" w:color="auto" w:fill="F2F2F2" w:themeFill="background1" w:themeFillShade="F2"/>
            <w:vAlign w:val="center"/>
          </w:tcPr>
          <w:p w14:paraId="3E6494B0" w14:textId="77777777" w:rsidR="00CE4201" w:rsidRPr="00052FA5" w:rsidRDefault="00CE4201" w:rsidP="009D4C2D">
            <w:pPr>
              <w:spacing w:line="300" w:lineRule="auto"/>
              <w:ind w:firstLine="0"/>
              <w:contextualSpacing/>
              <w:jc w:val="left"/>
              <w:rPr>
                <w:b/>
                <w:bCs/>
                <w:iCs/>
              </w:rPr>
            </w:pPr>
            <w:r w:rsidRPr="00052FA5">
              <w:rPr>
                <w:b/>
                <w:bCs/>
              </w:rPr>
              <w:t>Điều kiện trước</w:t>
            </w:r>
          </w:p>
        </w:tc>
        <w:tc>
          <w:tcPr>
            <w:tcW w:w="8080" w:type="dxa"/>
            <w:gridSpan w:val="2"/>
            <w:vAlign w:val="center"/>
          </w:tcPr>
          <w:p w14:paraId="33A8E739" w14:textId="2865BC2D" w:rsidR="00CE4201" w:rsidRPr="00052FA5" w:rsidRDefault="00CE4201" w:rsidP="009D4C2D">
            <w:pPr>
              <w:spacing w:line="300" w:lineRule="auto"/>
              <w:ind w:firstLine="0"/>
              <w:contextualSpacing/>
              <w:jc w:val="left"/>
            </w:pPr>
            <w:r w:rsidRPr="00052FA5">
              <w:t>Người dùng đăng nhập vào hệ thống</w:t>
            </w:r>
            <w:r w:rsidR="002154F9">
              <w:t xml:space="preserve"> v</w:t>
            </w:r>
            <w:r w:rsidR="002154F9" w:rsidRPr="002154F9">
              <w:t>ới</w:t>
            </w:r>
            <w:r w:rsidR="002154F9">
              <w:t xml:space="preserve"> t</w:t>
            </w:r>
            <w:r w:rsidR="002154F9" w:rsidRPr="002154F9">
              <w:t>ài</w:t>
            </w:r>
            <w:r w:rsidR="002154F9">
              <w:t xml:space="preserve"> kho</w:t>
            </w:r>
            <w:r w:rsidR="002154F9" w:rsidRPr="002154F9">
              <w:t>ản</w:t>
            </w:r>
            <w:r w:rsidR="002154F9">
              <w:t xml:space="preserve"> admin</w:t>
            </w:r>
          </w:p>
        </w:tc>
      </w:tr>
      <w:tr w:rsidR="00CE4201" w:rsidRPr="00052FA5" w14:paraId="2F325F8C" w14:textId="77777777" w:rsidTr="005E43A6">
        <w:tc>
          <w:tcPr>
            <w:tcW w:w="1413" w:type="dxa"/>
            <w:vMerge w:val="restart"/>
            <w:shd w:val="clear" w:color="auto" w:fill="F2F2F2" w:themeFill="background1" w:themeFillShade="F2"/>
            <w:vAlign w:val="center"/>
          </w:tcPr>
          <w:p w14:paraId="3A8E3808" w14:textId="77777777" w:rsidR="00CE4201" w:rsidRPr="00052FA5" w:rsidRDefault="00CE4201" w:rsidP="009D4C2D">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7D085B73" w14:textId="77777777" w:rsidR="00CE4201" w:rsidRPr="00052FA5" w:rsidRDefault="00CE4201" w:rsidP="009D4C2D">
            <w:pPr>
              <w:spacing w:line="300" w:lineRule="auto"/>
              <w:ind w:firstLine="0"/>
              <w:contextualSpacing/>
              <w:jc w:val="left"/>
            </w:pPr>
            <w:r w:rsidRPr="00052FA5">
              <w:rPr>
                <w:b/>
                <w:lang w:val="vi-VN"/>
              </w:rPr>
              <w:t>Hành động của tác nhân</w:t>
            </w:r>
          </w:p>
        </w:tc>
        <w:tc>
          <w:tcPr>
            <w:tcW w:w="4375" w:type="dxa"/>
            <w:vAlign w:val="center"/>
          </w:tcPr>
          <w:p w14:paraId="44A95518" w14:textId="77777777" w:rsidR="00CE4201" w:rsidRPr="00052FA5" w:rsidRDefault="00CE4201" w:rsidP="009D4C2D">
            <w:pPr>
              <w:spacing w:line="300" w:lineRule="auto"/>
              <w:ind w:firstLine="0"/>
              <w:contextualSpacing/>
              <w:jc w:val="left"/>
            </w:pPr>
            <w:r w:rsidRPr="00052FA5">
              <w:rPr>
                <w:b/>
                <w:lang w:val="vi-VN"/>
              </w:rPr>
              <w:t>Phản hồi của hệ thống</w:t>
            </w:r>
          </w:p>
        </w:tc>
      </w:tr>
      <w:tr w:rsidR="00CE4201" w:rsidRPr="00052FA5" w14:paraId="2DEFAA7C" w14:textId="77777777" w:rsidTr="005E43A6">
        <w:tc>
          <w:tcPr>
            <w:tcW w:w="1413" w:type="dxa"/>
            <w:vMerge/>
            <w:shd w:val="clear" w:color="auto" w:fill="F2F2F2" w:themeFill="background1" w:themeFillShade="F2"/>
            <w:vAlign w:val="center"/>
          </w:tcPr>
          <w:p w14:paraId="3A8851EE" w14:textId="77777777" w:rsidR="00CE4201" w:rsidRPr="00052FA5" w:rsidRDefault="00CE4201" w:rsidP="009D4C2D">
            <w:pPr>
              <w:spacing w:line="300" w:lineRule="auto"/>
              <w:ind w:firstLine="0"/>
              <w:contextualSpacing/>
              <w:jc w:val="left"/>
              <w:rPr>
                <w:b/>
                <w:bCs/>
                <w:iCs/>
              </w:rPr>
            </w:pPr>
          </w:p>
        </w:tc>
        <w:tc>
          <w:tcPr>
            <w:tcW w:w="3705" w:type="dxa"/>
            <w:vAlign w:val="center"/>
          </w:tcPr>
          <w:p w14:paraId="1ABBE9A9" w14:textId="050264D0" w:rsidR="00CE4201" w:rsidRPr="00052FA5" w:rsidRDefault="00CE4201" w:rsidP="001164FD">
            <w:pPr>
              <w:spacing w:line="300" w:lineRule="auto"/>
              <w:ind w:firstLine="0"/>
              <w:contextualSpacing/>
              <w:jc w:val="left"/>
            </w:pPr>
            <w:r w:rsidRPr="00052FA5">
              <w:rPr>
                <w:lang w:val="vi-VN"/>
              </w:rPr>
              <w:t xml:space="preserve">1. </w:t>
            </w:r>
            <w:r w:rsidRPr="00052FA5">
              <w:t xml:space="preserve">Chọn menu </w:t>
            </w:r>
            <w:r w:rsidR="001164FD">
              <w:t>S</w:t>
            </w:r>
            <w:r w:rsidR="001164FD" w:rsidRPr="001164FD">
              <w:t>ản</w:t>
            </w:r>
            <w:r w:rsidR="001164FD">
              <w:t xml:space="preserve"> ph</w:t>
            </w:r>
            <w:r w:rsidR="001164FD" w:rsidRPr="001164FD">
              <w:t>ẩm</w:t>
            </w:r>
          </w:p>
        </w:tc>
        <w:tc>
          <w:tcPr>
            <w:tcW w:w="4375" w:type="dxa"/>
            <w:vAlign w:val="center"/>
          </w:tcPr>
          <w:p w14:paraId="35FFB5D6" w14:textId="54AB550E" w:rsidR="00CE4201" w:rsidRPr="00052FA5" w:rsidRDefault="00CE4201" w:rsidP="001164FD">
            <w:pPr>
              <w:spacing w:line="300" w:lineRule="auto"/>
              <w:ind w:firstLine="0"/>
              <w:contextualSpacing/>
              <w:jc w:val="left"/>
            </w:pPr>
            <w:r w:rsidRPr="00052FA5">
              <w:rPr>
                <w:lang w:val="vi-VN"/>
              </w:rPr>
              <w:t xml:space="preserve">2. </w:t>
            </w:r>
            <w:r w:rsidRPr="00052FA5">
              <w:t xml:space="preserve">Load giao diện và danh sách tất cả </w:t>
            </w:r>
            <w:r w:rsidR="001164FD">
              <w:t>s</w:t>
            </w:r>
            <w:r w:rsidR="001164FD" w:rsidRPr="001164FD">
              <w:t>ản</w:t>
            </w:r>
            <w:r w:rsidR="001164FD">
              <w:t xml:space="preserve"> ph</w:t>
            </w:r>
            <w:r w:rsidR="001164FD" w:rsidRPr="001164FD">
              <w:t>ẩm</w:t>
            </w:r>
          </w:p>
        </w:tc>
      </w:tr>
      <w:tr w:rsidR="00CE4201" w:rsidRPr="00052FA5" w14:paraId="2AF89903" w14:textId="77777777" w:rsidTr="005E43A6">
        <w:tc>
          <w:tcPr>
            <w:tcW w:w="1413" w:type="dxa"/>
            <w:vMerge/>
            <w:shd w:val="clear" w:color="auto" w:fill="F2F2F2" w:themeFill="background1" w:themeFillShade="F2"/>
            <w:vAlign w:val="center"/>
          </w:tcPr>
          <w:p w14:paraId="5E6C256C" w14:textId="77777777" w:rsidR="00CE4201" w:rsidRPr="00052FA5" w:rsidRDefault="00CE4201" w:rsidP="009D4C2D">
            <w:pPr>
              <w:spacing w:line="300" w:lineRule="auto"/>
              <w:ind w:firstLine="0"/>
              <w:contextualSpacing/>
              <w:jc w:val="left"/>
              <w:rPr>
                <w:b/>
                <w:bCs/>
                <w:iCs/>
              </w:rPr>
            </w:pPr>
          </w:p>
        </w:tc>
        <w:tc>
          <w:tcPr>
            <w:tcW w:w="3705" w:type="dxa"/>
            <w:vAlign w:val="center"/>
          </w:tcPr>
          <w:p w14:paraId="75E479EC" w14:textId="3487F8C8" w:rsidR="00CE4201" w:rsidRPr="00052FA5" w:rsidRDefault="00CE4201" w:rsidP="009D4C2D">
            <w:pPr>
              <w:spacing w:line="300" w:lineRule="auto"/>
              <w:ind w:firstLine="0"/>
              <w:contextualSpacing/>
              <w:jc w:val="left"/>
            </w:pPr>
            <w:r w:rsidRPr="00052FA5">
              <w:t>3</w:t>
            </w:r>
            <w:r w:rsidRPr="00052FA5">
              <w:rPr>
                <w:lang w:val="vi-VN"/>
              </w:rPr>
              <w:t xml:space="preserve">. </w:t>
            </w:r>
            <w:r w:rsidRPr="00052FA5">
              <w:t>Click vào button “Thêm mới”</w:t>
            </w:r>
          </w:p>
        </w:tc>
        <w:tc>
          <w:tcPr>
            <w:tcW w:w="4375" w:type="dxa"/>
            <w:vAlign w:val="center"/>
          </w:tcPr>
          <w:p w14:paraId="59263CD5" w14:textId="3CD423F7" w:rsidR="00CE4201" w:rsidRPr="00052FA5" w:rsidRDefault="00CE4201" w:rsidP="001164FD">
            <w:pPr>
              <w:spacing w:line="300" w:lineRule="auto"/>
              <w:ind w:firstLine="0"/>
              <w:contextualSpacing/>
              <w:jc w:val="left"/>
            </w:pPr>
            <w:r w:rsidRPr="00052FA5">
              <w:t>4</w:t>
            </w:r>
            <w:r w:rsidRPr="00052FA5">
              <w:rPr>
                <w:lang w:val="vi-VN"/>
              </w:rPr>
              <w:t xml:space="preserve">. </w:t>
            </w:r>
            <w:r w:rsidRPr="00052FA5">
              <w:t xml:space="preserve">Hiển thị </w:t>
            </w:r>
            <w:r w:rsidR="001164FD">
              <w:t>giao di</w:t>
            </w:r>
            <w:r w:rsidR="001164FD" w:rsidRPr="001164FD">
              <w:t>ện</w:t>
            </w:r>
            <w:r w:rsidRPr="00052FA5">
              <w:t xml:space="preserve"> thêm mới thông tin </w:t>
            </w:r>
            <w:r w:rsidR="001164FD">
              <w:t>s</w:t>
            </w:r>
            <w:r w:rsidR="001164FD" w:rsidRPr="001164FD">
              <w:t>ản</w:t>
            </w:r>
            <w:r w:rsidR="001164FD">
              <w:t xml:space="preserve"> ph</w:t>
            </w:r>
            <w:r w:rsidR="001164FD" w:rsidRPr="001164FD">
              <w:t>ẩm</w:t>
            </w:r>
          </w:p>
        </w:tc>
      </w:tr>
      <w:tr w:rsidR="00CE4201" w:rsidRPr="00052FA5" w14:paraId="6C07E3CA" w14:textId="77777777" w:rsidTr="005E43A6">
        <w:tc>
          <w:tcPr>
            <w:tcW w:w="1413" w:type="dxa"/>
            <w:vMerge/>
            <w:shd w:val="clear" w:color="auto" w:fill="F2F2F2" w:themeFill="background1" w:themeFillShade="F2"/>
            <w:vAlign w:val="center"/>
          </w:tcPr>
          <w:p w14:paraId="1E12D591" w14:textId="77777777" w:rsidR="00CE4201" w:rsidRPr="00052FA5" w:rsidRDefault="00CE4201" w:rsidP="009D4C2D">
            <w:pPr>
              <w:spacing w:line="300" w:lineRule="auto"/>
              <w:ind w:firstLine="0"/>
              <w:contextualSpacing/>
              <w:jc w:val="left"/>
              <w:rPr>
                <w:b/>
                <w:bCs/>
                <w:iCs/>
              </w:rPr>
            </w:pPr>
          </w:p>
        </w:tc>
        <w:tc>
          <w:tcPr>
            <w:tcW w:w="3705" w:type="dxa"/>
            <w:vAlign w:val="center"/>
          </w:tcPr>
          <w:p w14:paraId="5397EE78" w14:textId="1B531B4F" w:rsidR="00CE4201" w:rsidRPr="00052FA5" w:rsidRDefault="00CE4201" w:rsidP="00E4612D">
            <w:pPr>
              <w:spacing w:line="300" w:lineRule="auto"/>
              <w:ind w:firstLine="0"/>
              <w:contextualSpacing/>
              <w:jc w:val="left"/>
            </w:pPr>
            <w:r w:rsidRPr="00052FA5">
              <w:t>5.  Nhập tên</w:t>
            </w:r>
            <w:r w:rsidR="00E4612D">
              <w:t xml:space="preserve"> s</w:t>
            </w:r>
            <w:r w:rsidR="00E4612D" w:rsidRPr="00E4612D">
              <w:t>ản</w:t>
            </w:r>
            <w:r w:rsidR="00E4612D">
              <w:t xml:space="preserve"> ph</w:t>
            </w:r>
            <w:r w:rsidR="00E4612D" w:rsidRPr="00E4612D">
              <w:t>ẩm</w:t>
            </w:r>
            <w:r w:rsidR="00E4612D">
              <w:t>, th</w:t>
            </w:r>
            <w:r w:rsidR="00E4612D" w:rsidRPr="00E4612D">
              <w:t>ô</w:t>
            </w:r>
            <w:r w:rsidR="00E4612D">
              <w:t>ng tin khuy</w:t>
            </w:r>
            <w:r w:rsidR="00E4612D" w:rsidRPr="00E4612D">
              <w:t>ến</w:t>
            </w:r>
            <w:r w:rsidR="00E4612D">
              <w:t xml:space="preserve"> m</w:t>
            </w:r>
            <w:r w:rsidR="00E4612D" w:rsidRPr="00E4612D">
              <w:t>ại</w:t>
            </w:r>
            <w:r w:rsidR="00E4612D">
              <w:t>, chi ti</w:t>
            </w:r>
            <w:r w:rsidR="00E4612D" w:rsidRPr="00E4612D">
              <w:t>ết</w:t>
            </w:r>
            <w:r w:rsidR="00E4612D">
              <w:t xml:space="preserve"> s</w:t>
            </w:r>
            <w:r w:rsidR="00E4612D" w:rsidRPr="00E4612D">
              <w:t>ản</w:t>
            </w:r>
            <w:r w:rsidR="00E4612D">
              <w:t xml:space="preserve"> ph</w:t>
            </w:r>
            <w:r w:rsidR="00E4612D" w:rsidRPr="00E4612D">
              <w:t>ẩm</w:t>
            </w:r>
            <w:r w:rsidR="00E4612D">
              <w:t>, m</w:t>
            </w:r>
            <w:r w:rsidR="00E4612D" w:rsidRPr="00E4612D">
              <w:t>ô</w:t>
            </w:r>
            <w:r w:rsidR="00E4612D">
              <w:t xml:space="preserve"> t</w:t>
            </w:r>
            <w:r w:rsidR="00E4612D" w:rsidRPr="00E4612D">
              <w:t>ả</w:t>
            </w:r>
            <w:r w:rsidR="00E4612D">
              <w:t xml:space="preserve"> s</w:t>
            </w:r>
            <w:r w:rsidR="00E4612D" w:rsidRPr="00E4612D">
              <w:t>ản</w:t>
            </w:r>
            <w:r w:rsidR="00E4612D">
              <w:t xml:space="preserve"> ph</w:t>
            </w:r>
            <w:r w:rsidR="00E4612D" w:rsidRPr="00E4612D">
              <w:t>ẩm</w:t>
            </w:r>
            <w:r w:rsidR="00E4612D">
              <w:t>, th</w:t>
            </w:r>
            <w:r w:rsidR="00E4612D" w:rsidRPr="00E4612D">
              <w:t>ô</w:t>
            </w:r>
            <w:r w:rsidR="00E4612D">
              <w:t>ng s</w:t>
            </w:r>
            <w:r w:rsidR="00E4612D" w:rsidRPr="00E4612D">
              <w:t>ố</w:t>
            </w:r>
            <w:r w:rsidR="00E4612D">
              <w:t xml:space="preserve"> v</w:t>
            </w:r>
            <w:r w:rsidR="00E4612D" w:rsidRPr="00E4612D">
              <w:t>ề</w:t>
            </w:r>
            <w:r w:rsidR="00E4612D">
              <w:t xml:space="preserve"> c</w:t>
            </w:r>
            <w:r w:rsidR="00E4612D" w:rsidRPr="00E4612D">
              <w:t>â</w:t>
            </w:r>
            <w:r w:rsidR="00E4612D">
              <w:t>y, h</w:t>
            </w:r>
            <w:r w:rsidR="00E4612D" w:rsidRPr="00E4612D">
              <w:t>ìn</w:t>
            </w:r>
            <w:r w:rsidR="00E4612D">
              <w:t xml:space="preserve">h </w:t>
            </w:r>
            <w:r w:rsidR="00E4612D" w:rsidRPr="00E4612D">
              <w:t>ảnh</w:t>
            </w:r>
            <w:r w:rsidR="00E4612D">
              <w:t>, t</w:t>
            </w:r>
            <w:r w:rsidR="00E4612D" w:rsidRPr="00E4612D">
              <w:t>ừ</w:t>
            </w:r>
            <w:r w:rsidR="00E4612D">
              <w:t xml:space="preserve"> kh</w:t>
            </w:r>
            <w:r w:rsidR="00E4612D" w:rsidRPr="00E4612D">
              <w:t>ó</w:t>
            </w:r>
            <w:r w:rsidR="00E4612D">
              <w:t xml:space="preserve">a, </w:t>
            </w:r>
            <w:r w:rsidR="00E4612D">
              <w:lastRenderedPageBreak/>
              <w:t>m</w:t>
            </w:r>
            <w:r w:rsidR="00E4612D" w:rsidRPr="00E4612D">
              <w:t>ô</w:t>
            </w:r>
            <w:r w:rsidR="00E4612D">
              <w:t xml:space="preserve"> t</w:t>
            </w:r>
            <w:r w:rsidR="00E4612D" w:rsidRPr="00E4612D">
              <w:t>ả</w:t>
            </w:r>
            <w:r w:rsidR="00E4612D">
              <w:t>, l</w:t>
            </w:r>
            <w:r w:rsidR="00E4612D" w:rsidRPr="00E4612D">
              <w:t>oại</w:t>
            </w:r>
            <w:r w:rsidR="00E4612D">
              <w:t xml:space="preserve"> s</w:t>
            </w:r>
            <w:r w:rsidR="00E4612D" w:rsidRPr="00E4612D">
              <w:t>ản</w:t>
            </w:r>
            <w:r w:rsidR="00E4612D">
              <w:t xml:space="preserve"> ph</w:t>
            </w:r>
            <w:r w:rsidR="00E4612D" w:rsidRPr="00E4612D">
              <w:t>ẩm</w:t>
            </w:r>
            <w:r w:rsidR="00E4612D">
              <w:t>, s</w:t>
            </w:r>
            <w:r w:rsidR="00E4612D" w:rsidRPr="00E4612D">
              <w:t>ố</w:t>
            </w:r>
            <w:r w:rsidR="00E4612D">
              <w:t xml:space="preserve"> lư</w:t>
            </w:r>
            <w:r w:rsidR="00E4612D" w:rsidRPr="00E4612D">
              <w:t>ợn</w:t>
            </w:r>
            <w:r w:rsidR="00E4612D">
              <w:t>g, gi</w:t>
            </w:r>
            <w:r w:rsidR="00E4612D" w:rsidRPr="00E4612D">
              <w:t>á</w:t>
            </w:r>
            <w:r w:rsidR="00E4612D">
              <w:t xml:space="preserve"> g</w:t>
            </w:r>
            <w:r w:rsidR="00E4612D" w:rsidRPr="00E4612D">
              <w:t>ốc</w:t>
            </w:r>
            <w:r w:rsidR="00E4612D">
              <w:t>, gi</w:t>
            </w:r>
            <w:r w:rsidR="00E4612D" w:rsidRPr="00E4612D">
              <w:t>á</w:t>
            </w:r>
            <w:r w:rsidR="00E4612D">
              <w:t xml:space="preserve"> khuy</w:t>
            </w:r>
            <w:r w:rsidR="00E4612D" w:rsidRPr="00E4612D">
              <w:t>ế</w:t>
            </w:r>
            <w:r w:rsidR="00E4612D">
              <w:t>n m</w:t>
            </w:r>
            <w:r w:rsidR="00E4612D" w:rsidRPr="00E4612D">
              <w:t>ại</w:t>
            </w:r>
            <w:r w:rsidR="00E4612D">
              <w:t>, ch</w:t>
            </w:r>
            <w:r w:rsidR="00E4612D" w:rsidRPr="00E4612D">
              <w:t>ươ</w:t>
            </w:r>
            <w:r w:rsidR="00E4612D">
              <w:t>ng tr</w:t>
            </w:r>
            <w:r w:rsidR="00E4612D" w:rsidRPr="00E4612D">
              <w:t>ình</w:t>
            </w:r>
            <w:r w:rsidR="00E4612D">
              <w:t xml:space="preserve"> giảm gi</w:t>
            </w:r>
            <w:r w:rsidR="00E4612D" w:rsidRPr="00E4612D">
              <w:t>á</w:t>
            </w:r>
            <w:r w:rsidR="00E4612D">
              <w:t>, ch</w:t>
            </w:r>
            <w:r w:rsidR="00E4612D" w:rsidRPr="00E4612D">
              <w:t>ươ</w:t>
            </w:r>
            <w:r w:rsidR="00E4612D">
              <w:t>ng tr</w:t>
            </w:r>
            <w:r w:rsidR="00E4612D" w:rsidRPr="00E4612D">
              <w:t>ình</w:t>
            </w:r>
            <w:r w:rsidR="00E4612D">
              <w:t xml:space="preserve"> tr</w:t>
            </w:r>
            <w:r w:rsidR="00E4612D" w:rsidRPr="00E4612D">
              <w:t>ả</w:t>
            </w:r>
            <w:r w:rsidR="00E4612D">
              <w:t xml:space="preserve"> g</w:t>
            </w:r>
            <w:r w:rsidR="00E4612D" w:rsidRPr="00E4612D">
              <w:t>óp</w:t>
            </w:r>
            <w:r w:rsidR="00E4612D">
              <w:t>, tr</w:t>
            </w:r>
            <w:r w:rsidR="00E4612D" w:rsidRPr="00E4612D">
              <w:t>ạn</w:t>
            </w:r>
            <w:r w:rsidR="00E4612D">
              <w:t>g th</w:t>
            </w:r>
            <w:r w:rsidR="00E4612D" w:rsidRPr="00E4612D">
              <w:t>ái</w:t>
            </w:r>
            <w:r w:rsidR="00E4612D">
              <w:t xml:space="preserve"> hi</w:t>
            </w:r>
            <w:r w:rsidR="00E4612D" w:rsidRPr="00E4612D">
              <w:t>ển</w:t>
            </w:r>
            <w:r w:rsidR="00E4612D">
              <w:t xml:space="preserve"> th</w:t>
            </w:r>
            <w:r w:rsidR="00E4612D" w:rsidRPr="00E4612D">
              <w:t>ị</w:t>
            </w:r>
          </w:p>
        </w:tc>
        <w:tc>
          <w:tcPr>
            <w:tcW w:w="4375" w:type="dxa"/>
            <w:vAlign w:val="center"/>
          </w:tcPr>
          <w:p w14:paraId="06A466C9" w14:textId="77777777" w:rsidR="00CE4201" w:rsidRPr="00052FA5" w:rsidRDefault="00CE4201" w:rsidP="009D4C2D">
            <w:pPr>
              <w:spacing w:line="300" w:lineRule="auto"/>
              <w:ind w:firstLine="0"/>
              <w:contextualSpacing/>
              <w:jc w:val="left"/>
            </w:pPr>
          </w:p>
        </w:tc>
      </w:tr>
      <w:tr w:rsidR="00CE4201" w:rsidRPr="00052FA5" w14:paraId="17B4FB95" w14:textId="77777777" w:rsidTr="005E43A6">
        <w:tc>
          <w:tcPr>
            <w:tcW w:w="1413" w:type="dxa"/>
            <w:vMerge/>
            <w:shd w:val="clear" w:color="auto" w:fill="F2F2F2" w:themeFill="background1" w:themeFillShade="F2"/>
            <w:vAlign w:val="center"/>
          </w:tcPr>
          <w:p w14:paraId="77022EDD" w14:textId="77777777" w:rsidR="00CE4201" w:rsidRPr="00052FA5" w:rsidRDefault="00CE4201" w:rsidP="009D4C2D">
            <w:pPr>
              <w:spacing w:line="300" w:lineRule="auto"/>
              <w:ind w:firstLine="0"/>
              <w:contextualSpacing/>
              <w:jc w:val="left"/>
              <w:rPr>
                <w:b/>
                <w:bCs/>
                <w:iCs/>
              </w:rPr>
            </w:pPr>
          </w:p>
        </w:tc>
        <w:tc>
          <w:tcPr>
            <w:tcW w:w="3705" w:type="dxa"/>
            <w:vAlign w:val="center"/>
          </w:tcPr>
          <w:p w14:paraId="29CCDA2F" w14:textId="3D1E84AF" w:rsidR="00CE4201" w:rsidRPr="00052FA5" w:rsidRDefault="00E4612D" w:rsidP="009D4C2D">
            <w:pPr>
              <w:spacing w:line="300" w:lineRule="auto"/>
              <w:ind w:firstLine="0"/>
              <w:contextualSpacing/>
              <w:jc w:val="left"/>
            </w:pPr>
            <w:r>
              <w:t>6</w:t>
            </w:r>
            <w:r w:rsidR="00CE4201" w:rsidRPr="00052FA5">
              <w:t xml:space="preserve">. Chọn </w:t>
            </w:r>
            <w:r>
              <w:t>ch</w:t>
            </w:r>
            <w:r w:rsidRPr="00E4612D">
              <w:t>ươ</w:t>
            </w:r>
            <w:r>
              <w:t>ng tr</w:t>
            </w:r>
            <w:r w:rsidRPr="00E4612D">
              <w:t>ình</w:t>
            </w:r>
            <w:r>
              <w:t xml:space="preserve"> giảm gi</w:t>
            </w:r>
            <w:r w:rsidRPr="00E4612D">
              <w:t>á</w:t>
            </w:r>
            <w:r>
              <w:t>, ch</w:t>
            </w:r>
            <w:r w:rsidRPr="00E4612D">
              <w:t>ươ</w:t>
            </w:r>
            <w:r>
              <w:t>ng tr</w:t>
            </w:r>
            <w:r w:rsidRPr="00E4612D">
              <w:t>ình</w:t>
            </w:r>
            <w:r>
              <w:t xml:space="preserve"> tr</w:t>
            </w:r>
            <w:r w:rsidRPr="00E4612D">
              <w:t>ả</w:t>
            </w:r>
            <w:r>
              <w:t xml:space="preserve"> g</w:t>
            </w:r>
            <w:r w:rsidRPr="00E4612D">
              <w:t>óp</w:t>
            </w:r>
            <w:r>
              <w:t>, tr</w:t>
            </w:r>
            <w:r w:rsidRPr="00E4612D">
              <w:t>ạn</w:t>
            </w:r>
            <w:r>
              <w:t>g th</w:t>
            </w:r>
            <w:r w:rsidRPr="00E4612D">
              <w:t>ái</w:t>
            </w:r>
            <w:r>
              <w:t xml:space="preserve"> hi</w:t>
            </w:r>
            <w:r w:rsidRPr="00E4612D">
              <w:t>ển</w:t>
            </w:r>
            <w:r>
              <w:t xml:space="preserve"> th</w:t>
            </w:r>
            <w:r w:rsidRPr="00E4612D">
              <w:t>ị</w:t>
            </w:r>
          </w:p>
        </w:tc>
        <w:tc>
          <w:tcPr>
            <w:tcW w:w="4375" w:type="dxa"/>
            <w:vAlign w:val="center"/>
          </w:tcPr>
          <w:p w14:paraId="32DB0754" w14:textId="77777777" w:rsidR="00CE4201" w:rsidRPr="00052FA5" w:rsidRDefault="00CE4201" w:rsidP="009D4C2D">
            <w:pPr>
              <w:spacing w:line="300" w:lineRule="auto"/>
              <w:ind w:firstLine="0"/>
              <w:contextualSpacing/>
              <w:jc w:val="left"/>
            </w:pPr>
          </w:p>
        </w:tc>
      </w:tr>
      <w:tr w:rsidR="00CE4201" w:rsidRPr="00052FA5" w14:paraId="454AE44F" w14:textId="77777777" w:rsidTr="005E43A6">
        <w:tc>
          <w:tcPr>
            <w:tcW w:w="1413" w:type="dxa"/>
            <w:vMerge/>
            <w:shd w:val="clear" w:color="auto" w:fill="F2F2F2" w:themeFill="background1" w:themeFillShade="F2"/>
            <w:vAlign w:val="center"/>
          </w:tcPr>
          <w:p w14:paraId="4ECBC325" w14:textId="77777777" w:rsidR="00CE4201" w:rsidRPr="00052FA5" w:rsidRDefault="00CE4201" w:rsidP="009D4C2D">
            <w:pPr>
              <w:spacing w:line="300" w:lineRule="auto"/>
              <w:ind w:firstLine="0"/>
              <w:contextualSpacing/>
              <w:jc w:val="left"/>
              <w:rPr>
                <w:b/>
                <w:bCs/>
                <w:iCs/>
              </w:rPr>
            </w:pPr>
          </w:p>
        </w:tc>
        <w:tc>
          <w:tcPr>
            <w:tcW w:w="3705" w:type="dxa"/>
            <w:vAlign w:val="center"/>
          </w:tcPr>
          <w:p w14:paraId="7A0A3FE0" w14:textId="667AEA37" w:rsidR="00CE4201" w:rsidRPr="00052FA5" w:rsidRDefault="00E4612D" w:rsidP="009D4C2D">
            <w:pPr>
              <w:spacing w:line="300" w:lineRule="auto"/>
              <w:ind w:firstLine="0"/>
              <w:contextualSpacing/>
              <w:jc w:val="left"/>
            </w:pPr>
            <w:r>
              <w:t>7</w:t>
            </w:r>
            <w:r w:rsidR="00CE4201" w:rsidRPr="00052FA5">
              <w:t>. Click vào button thêm mới</w:t>
            </w:r>
          </w:p>
        </w:tc>
        <w:tc>
          <w:tcPr>
            <w:tcW w:w="4375" w:type="dxa"/>
            <w:vAlign w:val="center"/>
          </w:tcPr>
          <w:p w14:paraId="7641619E" w14:textId="2801CC54" w:rsidR="00CE4201" w:rsidRPr="00052FA5" w:rsidRDefault="00E4612D" w:rsidP="00E4612D">
            <w:pPr>
              <w:spacing w:line="300" w:lineRule="auto"/>
              <w:ind w:firstLine="0"/>
              <w:contextualSpacing/>
              <w:jc w:val="left"/>
            </w:pPr>
            <w:r>
              <w:t>8</w:t>
            </w:r>
            <w:r w:rsidR="00CE4201" w:rsidRPr="00052FA5">
              <w:t xml:space="preserve">. Hệ thống thực hiện lưu trữ thông tin của </w:t>
            </w:r>
            <w:r>
              <w:t>s</w:t>
            </w:r>
            <w:r w:rsidRPr="00E4612D">
              <w:t>ản</w:t>
            </w:r>
            <w:r>
              <w:t xml:space="preserve"> ph</w:t>
            </w:r>
            <w:r w:rsidRPr="00E4612D">
              <w:t>ẩm</w:t>
            </w:r>
            <w:r w:rsidR="00CE4201" w:rsidRPr="00052FA5">
              <w:t xml:space="preserve"> vào csdl</w:t>
            </w:r>
            <w:r>
              <w:t xml:space="preserve"> v</w:t>
            </w:r>
            <w:r w:rsidRPr="00E4612D">
              <w:t>à</w:t>
            </w:r>
            <w:r>
              <w:t xml:space="preserve"> hi</w:t>
            </w:r>
            <w:r w:rsidRPr="00E4612D">
              <w:t>ển</w:t>
            </w:r>
            <w:r>
              <w:t xml:space="preserve"> th</w:t>
            </w:r>
            <w:r w:rsidRPr="00E4612D">
              <w:t>ị</w:t>
            </w:r>
            <w:r>
              <w:t xml:space="preserve"> th</w:t>
            </w:r>
            <w:r w:rsidRPr="00E4612D">
              <w:t>ô</w:t>
            </w:r>
            <w:r>
              <w:t>ng tin s</w:t>
            </w:r>
            <w:r w:rsidRPr="00E4612D">
              <w:t>ản</w:t>
            </w:r>
            <w:r>
              <w:t xml:space="preserve"> ph</w:t>
            </w:r>
            <w:r w:rsidRPr="00E4612D">
              <w:t>ẩm</w:t>
            </w:r>
            <w:r>
              <w:t xml:space="preserve"> v</w:t>
            </w:r>
            <w:r w:rsidRPr="00E4612D">
              <w:t>ừ</w:t>
            </w:r>
            <w:r>
              <w:t xml:space="preserve">a </w:t>
            </w:r>
            <w:r w:rsidRPr="00E4612D">
              <w:t>được</w:t>
            </w:r>
            <w:r>
              <w:t xml:space="preserve"> th</w:t>
            </w:r>
            <w:r w:rsidRPr="00E4612D">
              <w:t>ê</w:t>
            </w:r>
            <w:r>
              <w:t>m m</w:t>
            </w:r>
            <w:r w:rsidRPr="00E4612D">
              <w:t>ới</w:t>
            </w:r>
            <w:r>
              <w:t xml:space="preserve"> l</w:t>
            </w:r>
            <w:r w:rsidRPr="00E4612D">
              <w:t>ên</w:t>
            </w:r>
            <w:r>
              <w:t xml:space="preserve"> danh s</w:t>
            </w:r>
            <w:r w:rsidRPr="00E4612D">
              <w:t>ách</w:t>
            </w:r>
            <w:r>
              <w:t xml:space="preserve"> S</w:t>
            </w:r>
            <w:r w:rsidRPr="00E4612D">
              <w:t>ản</w:t>
            </w:r>
            <w:r>
              <w:t xml:space="preserve"> ph</w:t>
            </w:r>
            <w:r w:rsidRPr="00E4612D">
              <w:t>ẩm</w:t>
            </w:r>
          </w:p>
        </w:tc>
      </w:tr>
      <w:tr w:rsidR="00CE4201" w:rsidRPr="00052FA5" w14:paraId="5BBF20CD" w14:textId="77777777" w:rsidTr="005E43A6">
        <w:tc>
          <w:tcPr>
            <w:tcW w:w="1413" w:type="dxa"/>
            <w:shd w:val="clear" w:color="auto" w:fill="F2F2F2" w:themeFill="background1" w:themeFillShade="F2"/>
            <w:vAlign w:val="center"/>
          </w:tcPr>
          <w:p w14:paraId="6525728E" w14:textId="77777777" w:rsidR="00CE4201" w:rsidRPr="00052FA5" w:rsidRDefault="00CE4201" w:rsidP="009D4C2D">
            <w:pPr>
              <w:spacing w:line="300" w:lineRule="auto"/>
              <w:ind w:firstLine="0"/>
              <w:contextualSpacing/>
              <w:jc w:val="left"/>
              <w:rPr>
                <w:b/>
                <w:bCs/>
                <w:iCs/>
              </w:rPr>
            </w:pPr>
            <w:r w:rsidRPr="00052FA5">
              <w:rPr>
                <w:b/>
                <w:bCs/>
              </w:rPr>
              <w:t>Các sự kiện thay thế</w:t>
            </w:r>
          </w:p>
        </w:tc>
        <w:tc>
          <w:tcPr>
            <w:tcW w:w="8080" w:type="dxa"/>
            <w:gridSpan w:val="2"/>
            <w:vAlign w:val="center"/>
          </w:tcPr>
          <w:p w14:paraId="3DA771A2" w14:textId="77AAD779" w:rsidR="00CE4201" w:rsidRPr="00052FA5" w:rsidRDefault="00A64F2A" w:rsidP="003E1AB4">
            <w:pPr>
              <w:spacing w:line="300" w:lineRule="auto"/>
              <w:ind w:firstLine="0"/>
              <w:contextualSpacing/>
              <w:jc w:val="left"/>
            </w:pPr>
            <w:r w:rsidRPr="00052FA5">
              <w:t xml:space="preserve">- </w:t>
            </w:r>
            <w:r w:rsidR="00CE4201" w:rsidRPr="00052FA5">
              <w:t xml:space="preserve">Sự kiện 5:  </w:t>
            </w:r>
            <w:r w:rsidR="00987E92">
              <w:t>N</w:t>
            </w:r>
            <w:r w:rsidR="00987E92" w:rsidRPr="00987E92">
              <w:t>ếu</w:t>
            </w:r>
            <w:r w:rsidR="00987E92">
              <w:t xml:space="preserve"> kh</w:t>
            </w:r>
            <w:r w:rsidR="00987E92" w:rsidRPr="00987E92">
              <w:t>ô</w:t>
            </w:r>
            <w:r w:rsidR="00987E92">
              <w:t xml:space="preserve">ng </w:t>
            </w:r>
            <w:r w:rsidR="00987E92" w:rsidRPr="00987E92">
              <w:t>đ</w:t>
            </w:r>
            <w:r w:rsidR="00987E92">
              <w:t>i</w:t>
            </w:r>
            <w:r w:rsidR="00987E92" w:rsidRPr="00987E92">
              <w:t>ền</w:t>
            </w:r>
            <w:r w:rsidR="00987E92">
              <w:t xml:space="preserve"> c</w:t>
            </w:r>
            <w:r w:rsidR="00987E92" w:rsidRPr="00987E92">
              <w:t>ác</w:t>
            </w:r>
            <w:r w:rsidR="00987E92">
              <w:t xml:space="preserve"> m</w:t>
            </w:r>
            <w:r w:rsidR="00987E92" w:rsidRPr="00987E92">
              <w:t>ụ</w:t>
            </w:r>
            <w:r w:rsidR="00987E92">
              <w:t>c th</w:t>
            </w:r>
            <w:r w:rsidR="00987E92" w:rsidRPr="00987E92">
              <w:t>ô</w:t>
            </w:r>
            <w:r w:rsidR="00987E92">
              <w:t xml:space="preserve">ng tin </w:t>
            </w:r>
            <w:r w:rsidR="00987E92" w:rsidRPr="00987E92">
              <w:t>ở</w:t>
            </w:r>
            <w:r w:rsidR="00987E92">
              <w:t xml:space="preserve"> </w:t>
            </w:r>
            <w:r w:rsidR="003E1AB4">
              <w:t>s</w:t>
            </w:r>
            <w:r w:rsidR="003E1AB4" w:rsidRPr="003E1AB4">
              <w:t>ự</w:t>
            </w:r>
            <w:r w:rsidR="003E1AB4">
              <w:t xml:space="preserve"> ki</w:t>
            </w:r>
            <w:r w:rsidR="003E1AB4" w:rsidRPr="003E1AB4">
              <w:t>ện</w:t>
            </w:r>
            <w:r w:rsidR="00987E92">
              <w:t xml:space="preserve"> 5, h</w:t>
            </w:r>
            <w:r w:rsidR="00987E92" w:rsidRPr="00987E92">
              <w:t>ệ</w:t>
            </w:r>
            <w:r w:rsidR="00987E92">
              <w:t xml:space="preserve"> th</w:t>
            </w:r>
            <w:r w:rsidR="00987E92" w:rsidRPr="00987E92">
              <w:t>ốn</w:t>
            </w:r>
            <w:r w:rsidR="00987E92">
              <w:t>g s</w:t>
            </w:r>
            <w:r w:rsidR="00987E92" w:rsidRPr="00987E92">
              <w:t>ẽ</w:t>
            </w:r>
            <w:r w:rsidR="00987E92">
              <w:t xml:space="preserve"> hi</w:t>
            </w:r>
            <w:r w:rsidR="00987E92" w:rsidRPr="00987E92">
              <w:t>ển</w:t>
            </w:r>
            <w:r w:rsidR="00987E92">
              <w:t xml:space="preserve"> th</w:t>
            </w:r>
            <w:r w:rsidR="00987E92" w:rsidRPr="00987E92">
              <w:t>ị</w:t>
            </w:r>
            <w:r w:rsidR="00987E92">
              <w:t xml:space="preserve"> c</w:t>
            </w:r>
            <w:r w:rsidR="00987E92" w:rsidRPr="00987E92">
              <w:t>ảnh</w:t>
            </w:r>
            <w:r w:rsidR="00987E92">
              <w:t xml:space="preserve"> b</w:t>
            </w:r>
            <w:r w:rsidR="00987E92" w:rsidRPr="00987E92">
              <w:t>áo</w:t>
            </w:r>
            <w:r w:rsidR="00987E92">
              <w:t xml:space="preserve"> v</w:t>
            </w:r>
            <w:r w:rsidR="00987E92" w:rsidRPr="00987E92">
              <w:t>à</w:t>
            </w:r>
            <w:r w:rsidR="00987E92">
              <w:t xml:space="preserve"> kh</w:t>
            </w:r>
            <w:r w:rsidR="00987E92" w:rsidRPr="00987E92">
              <w:t>ô</w:t>
            </w:r>
            <w:r w:rsidR="00987E92">
              <w:t>ng th</w:t>
            </w:r>
            <w:r w:rsidR="00987E92" w:rsidRPr="00987E92">
              <w:t>ực</w:t>
            </w:r>
            <w:r w:rsidR="00987E92">
              <w:t xml:space="preserve"> hi</w:t>
            </w:r>
            <w:r w:rsidR="00987E92" w:rsidRPr="00987E92">
              <w:t>ện</w:t>
            </w:r>
            <w:r w:rsidR="00987E92">
              <w:t xml:space="preserve"> </w:t>
            </w:r>
            <w:r w:rsidR="00987E92" w:rsidRPr="00987E92">
              <w:t>được</w:t>
            </w:r>
            <w:r w:rsidR="00987E92">
              <w:t xml:space="preserve"> </w:t>
            </w:r>
            <w:r w:rsidR="003E1AB4">
              <w:t>s</w:t>
            </w:r>
            <w:r w:rsidR="003E1AB4" w:rsidRPr="003E1AB4">
              <w:t>ự</w:t>
            </w:r>
            <w:r w:rsidR="003E1AB4">
              <w:t xml:space="preserve"> ki</w:t>
            </w:r>
            <w:r w:rsidR="003E1AB4" w:rsidRPr="003E1AB4">
              <w:t>ệ</w:t>
            </w:r>
            <w:r w:rsidR="003E1AB4">
              <w:t>n 8</w:t>
            </w:r>
          </w:p>
        </w:tc>
      </w:tr>
    </w:tbl>
    <w:p w14:paraId="786AF4A6" w14:textId="2925C43D" w:rsidR="00CE4201" w:rsidRPr="00052FA5" w:rsidRDefault="00CE4201" w:rsidP="009D4C2D">
      <w:pPr>
        <w:spacing w:line="300" w:lineRule="auto"/>
        <w:ind w:firstLine="0"/>
        <w:contextualSpacing/>
        <w:rPr>
          <w:i/>
          <w:iCs/>
        </w:rPr>
      </w:pPr>
    </w:p>
    <w:p w14:paraId="28E61767" w14:textId="603FC142" w:rsidR="000F502D" w:rsidRPr="00076921" w:rsidRDefault="001A12C7" w:rsidP="00076921">
      <w:pPr>
        <w:pStyle w:val="Caption"/>
      </w:pPr>
      <w:bookmarkStart w:id="61" w:name="_Toc90562243"/>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6</w:t>
      </w:r>
      <w:r w:rsidR="000D0F60">
        <w:rPr>
          <w:noProof/>
        </w:rPr>
        <w:fldChar w:fldCharType="end"/>
      </w:r>
      <w:r>
        <w:rPr>
          <w:noProof/>
        </w:rPr>
        <w:t xml:space="preserve"> </w:t>
      </w:r>
      <w:r w:rsidR="005E43A6" w:rsidRPr="00076921">
        <w:t xml:space="preserve">Sửa </w:t>
      </w:r>
      <w:r w:rsidR="002C5D0C" w:rsidRPr="00076921">
        <w:t>sản phẩm</w:t>
      </w:r>
      <w:bookmarkEnd w:id="61"/>
      <w:r w:rsidR="005E43A6" w:rsidRPr="00076921">
        <w:t xml:space="preserve"> </w:t>
      </w:r>
    </w:p>
    <w:tbl>
      <w:tblPr>
        <w:tblW w:w="9493" w:type="dxa"/>
        <w:tblLook w:val="04A0" w:firstRow="1" w:lastRow="0" w:firstColumn="1" w:lastColumn="0" w:noHBand="0" w:noVBand="1"/>
      </w:tblPr>
      <w:tblGrid>
        <w:gridCol w:w="1413"/>
        <w:gridCol w:w="3681"/>
        <w:gridCol w:w="4399"/>
      </w:tblGrid>
      <w:tr w:rsidR="00CE4201" w:rsidRPr="00052FA5" w14:paraId="255A1FBD" w14:textId="77777777" w:rsidTr="005E43A6">
        <w:trPr>
          <w:trHeight w:val="20"/>
        </w:trPr>
        <w:tc>
          <w:tcPr>
            <w:tcW w:w="949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38852F" w14:textId="182ACDB6" w:rsidR="0068459E" w:rsidRPr="00052FA5" w:rsidRDefault="00CE4201" w:rsidP="002C5D0C">
            <w:pPr>
              <w:spacing w:line="300" w:lineRule="auto"/>
              <w:ind w:firstLine="0"/>
              <w:contextualSpacing/>
              <w:jc w:val="left"/>
            </w:pPr>
            <w:r w:rsidRPr="00052FA5">
              <w:rPr>
                <w:b/>
              </w:rPr>
              <w:t xml:space="preserve">Use case: </w:t>
            </w:r>
            <w:r w:rsidRPr="00052FA5">
              <w:t xml:space="preserve">Sửa thông tin </w:t>
            </w:r>
            <w:r w:rsidR="002C5D0C">
              <w:t>s</w:t>
            </w:r>
            <w:r w:rsidR="002C5D0C" w:rsidRPr="002C5D0C">
              <w:t>ản</w:t>
            </w:r>
            <w:r w:rsidR="002C5D0C">
              <w:t xml:space="preserve"> ph</w:t>
            </w:r>
            <w:r w:rsidR="002C5D0C" w:rsidRPr="002C5D0C">
              <w:t>ẩm</w:t>
            </w:r>
          </w:p>
        </w:tc>
      </w:tr>
      <w:tr w:rsidR="00CE4201" w:rsidRPr="00052FA5" w14:paraId="0A465A56" w14:textId="77777777" w:rsidTr="005E43A6">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8049F7" w14:textId="77777777" w:rsidR="00CE4201" w:rsidRPr="00052FA5" w:rsidRDefault="00CE4201" w:rsidP="009D4C2D">
            <w:pPr>
              <w:spacing w:line="300" w:lineRule="auto"/>
              <w:ind w:firstLine="0"/>
              <w:contextualSpacing/>
              <w:jc w:val="left"/>
              <w:rPr>
                <w:b/>
                <w:bCs/>
                <w:iCs/>
              </w:rPr>
            </w:pPr>
            <w:r w:rsidRPr="00052FA5">
              <w:rPr>
                <w:b/>
                <w:bCs/>
              </w:rPr>
              <w:t>Tác nhân</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62F27383" w14:textId="51E36492" w:rsidR="00CE4201" w:rsidRPr="00052FA5" w:rsidRDefault="002C5D0C" w:rsidP="009D4C2D">
            <w:pPr>
              <w:spacing w:line="300" w:lineRule="auto"/>
              <w:ind w:firstLine="0"/>
              <w:contextualSpacing/>
            </w:pPr>
            <w:r>
              <w:t>Qu</w:t>
            </w:r>
            <w:r w:rsidRPr="002C5D0C">
              <w:t>ản</w:t>
            </w:r>
            <w:r>
              <w:t xml:space="preserve"> tr</w:t>
            </w:r>
            <w:r w:rsidRPr="002C5D0C">
              <w:t>ị</w:t>
            </w:r>
            <w:r>
              <w:t xml:space="preserve"> vi</w:t>
            </w:r>
            <w:r w:rsidRPr="002C5D0C">
              <w:t>ê</w:t>
            </w:r>
            <w:r>
              <w:t>n</w:t>
            </w:r>
          </w:p>
        </w:tc>
      </w:tr>
      <w:tr w:rsidR="00CE4201" w:rsidRPr="00052FA5" w14:paraId="7234686E" w14:textId="77777777" w:rsidTr="005E43A6">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043E61" w14:textId="77777777" w:rsidR="00CE4201" w:rsidRPr="00052FA5" w:rsidRDefault="00CE4201" w:rsidP="009D4C2D">
            <w:pPr>
              <w:spacing w:line="300" w:lineRule="auto"/>
              <w:ind w:firstLine="0"/>
              <w:contextualSpacing/>
              <w:jc w:val="left"/>
              <w:rPr>
                <w:b/>
                <w:bCs/>
                <w:iCs/>
              </w:rPr>
            </w:pPr>
            <w:r w:rsidRPr="00052FA5">
              <w:rPr>
                <w:b/>
                <w:bCs/>
              </w:rPr>
              <w:t>Mục tiêu</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65D9DE5C" w14:textId="5567E134" w:rsidR="00CE4201" w:rsidRPr="00052FA5" w:rsidRDefault="00CE4201" w:rsidP="002C5D0C">
            <w:pPr>
              <w:spacing w:line="300" w:lineRule="auto"/>
              <w:ind w:firstLine="0"/>
              <w:contextualSpacing/>
            </w:pPr>
            <w:r w:rsidRPr="00052FA5">
              <w:t xml:space="preserve">Sửa thông tin 1 </w:t>
            </w:r>
            <w:r w:rsidR="002C5D0C">
              <w:t>s</w:t>
            </w:r>
            <w:r w:rsidR="002C5D0C" w:rsidRPr="002C5D0C">
              <w:t>ản</w:t>
            </w:r>
            <w:r w:rsidR="002C5D0C">
              <w:t xml:space="preserve"> ph</w:t>
            </w:r>
            <w:r w:rsidR="002C5D0C" w:rsidRPr="002C5D0C">
              <w:t>ẩm</w:t>
            </w:r>
            <w:r w:rsidRPr="00052FA5">
              <w:t xml:space="preserve"> trong danh sách </w:t>
            </w:r>
            <w:r w:rsidR="002C5D0C">
              <w:t>s</w:t>
            </w:r>
            <w:r w:rsidR="002C5D0C" w:rsidRPr="002C5D0C">
              <w:t>ản</w:t>
            </w:r>
            <w:r w:rsidR="002C5D0C">
              <w:t xml:space="preserve"> ph</w:t>
            </w:r>
            <w:r w:rsidR="002C5D0C" w:rsidRPr="002C5D0C">
              <w:t>ẩm</w:t>
            </w:r>
            <w:r w:rsidRPr="00052FA5">
              <w:t xml:space="preserve"> đang quản lý trong </w:t>
            </w:r>
            <w:r w:rsidR="002C5D0C">
              <w:t>c</w:t>
            </w:r>
            <w:r w:rsidR="002C5D0C" w:rsidRPr="002C5D0C">
              <w:t>ử</w:t>
            </w:r>
            <w:r w:rsidR="002C5D0C">
              <w:t>a h</w:t>
            </w:r>
            <w:r w:rsidR="002C5D0C" w:rsidRPr="002C5D0C">
              <w:t>àn</w:t>
            </w:r>
            <w:r w:rsidR="002C5D0C">
              <w:t>g</w:t>
            </w:r>
          </w:p>
        </w:tc>
      </w:tr>
      <w:tr w:rsidR="00CE4201" w:rsidRPr="00052FA5" w14:paraId="4CB01600" w14:textId="77777777" w:rsidTr="005E43A6">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F972B36" w14:textId="77777777" w:rsidR="00CE4201" w:rsidRPr="00052FA5" w:rsidRDefault="00CE4201" w:rsidP="009D4C2D">
            <w:pPr>
              <w:spacing w:line="300" w:lineRule="auto"/>
              <w:ind w:firstLine="0"/>
              <w:contextualSpacing/>
              <w:jc w:val="left"/>
              <w:rPr>
                <w:b/>
                <w:bCs/>
                <w:iCs/>
              </w:rPr>
            </w:pPr>
            <w:r w:rsidRPr="00052FA5">
              <w:rPr>
                <w:b/>
                <w:bCs/>
              </w:rPr>
              <w:t>Mô tả</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45619C25" w14:textId="48DED843" w:rsidR="00CE4201" w:rsidRPr="00052FA5" w:rsidRDefault="002C5D0C" w:rsidP="002C5D0C">
            <w:pPr>
              <w:spacing w:line="300" w:lineRule="auto"/>
              <w:ind w:firstLine="0"/>
              <w:contextualSpacing/>
            </w:pPr>
            <w:r>
              <w:t>Qu</w:t>
            </w:r>
            <w:r w:rsidRPr="002154F9">
              <w:t>ản</w:t>
            </w:r>
            <w:r>
              <w:t xml:space="preserve"> tr</w:t>
            </w:r>
            <w:r w:rsidRPr="002154F9">
              <w:t>ị</w:t>
            </w:r>
            <w:r>
              <w:t xml:space="preserve"> vi</w:t>
            </w:r>
            <w:r w:rsidRPr="002154F9">
              <w:t>ê</w:t>
            </w:r>
            <w:r>
              <w:t>n</w:t>
            </w:r>
            <w:r w:rsidRPr="00052FA5">
              <w:t xml:space="preserve"> có quyền can thiệp dữ liệu hệ thống thực hiện </w:t>
            </w:r>
            <w:r>
              <w:t>c</w:t>
            </w:r>
            <w:r w:rsidRPr="002C5D0C">
              <w:t>ập</w:t>
            </w:r>
            <w:r>
              <w:t xml:space="preserve"> nh</w:t>
            </w:r>
            <w:r w:rsidRPr="002C5D0C">
              <w:t>ậ</w:t>
            </w:r>
            <w:r>
              <w:t>t</w:t>
            </w:r>
            <w:r w:rsidRPr="00052FA5">
              <w:t xml:space="preserve"> thông tin cho 1 </w:t>
            </w:r>
            <w:r>
              <w:t>s</w:t>
            </w:r>
            <w:r w:rsidRPr="002154F9">
              <w:t>ản</w:t>
            </w:r>
            <w:r>
              <w:t xml:space="preserve"> ph</w:t>
            </w:r>
            <w:r w:rsidRPr="002154F9">
              <w:t>ẩm</w:t>
            </w:r>
            <w:r>
              <w:t xml:space="preserve"> m</w:t>
            </w:r>
            <w:r w:rsidRPr="002154F9">
              <w:t>ới</w:t>
            </w:r>
            <w:r>
              <w:t xml:space="preserve"> nh</w:t>
            </w:r>
            <w:r w:rsidRPr="002154F9">
              <w:t>ập</w:t>
            </w:r>
            <w:r>
              <w:t xml:space="preserve"> v</w:t>
            </w:r>
            <w:r w:rsidRPr="002154F9">
              <w:t>ề</w:t>
            </w:r>
            <w:r>
              <w:t>, c</w:t>
            </w:r>
            <w:r w:rsidRPr="002154F9">
              <w:t>ần</w:t>
            </w:r>
            <w:r>
              <w:t xml:space="preserve"> qu</w:t>
            </w:r>
            <w:r w:rsidRPr="002154F9">
              <w:t>ản</w:t>
            </w:r>
            <w:r>
              <w:t xml:space="preserve"> l</w:t>
            </w:r>
            <w:r w:rsidRPr="002154F9">
              <w:t>ý</w:t>
            </w:r>
            <w:r>
              <w:t xml:space="preserve"> v</w:t>
            </w:r>
            <w:r w:rsidRPr="002154F9">
              <w:t>à</w:t>
            </w:r>
            <w:r>
              <w:t xml:space="preserve"> hi</w:t>
            </w:r>
            <w:r w:rsidRPr="002154F9">
              <w:t>ển</w:t>
            </w:r>
            <w:r>
              <w:t xml:space="preserve"> th</w:t>
            </w:r>
            <w:r w:rsidRPr="002154F9">
              <w:t>ị</w:t>
            </w:r>
            <w:r>
              <w:t xml:space="preserve"> l</w:t>
            </w:r>
            <w:r w:rsidRPr="002154F9">
              <w:t>ên</w:t>
            </w:r>
            <w:r>
              <w:t xml:space="preserve"> </w:t>
            </w:r>
            <w:r w:rsidRPr="002154F9">
              <w:t>w</w:t>
            </w:r>
            <w:r>
              <w:t>ebsite đ</w:t>
            </w:r>
            <w:r w:rsidRPr="002154F9">
              <w:t>ể</w:t>
            </w:r>
            <w:r>
              <w:t xml:space="preserve"> b</w:t>
            </w:r>
            <w:r w:rsidRPr="002154F9">
              <w:t>án</w:t>
            </w:r>
          </w:p>
        </w:tc>
      </w:tr>
      <w:tr w:rsidR="00CE4201" w:rsidRPr="00052FA5" w14:paraId="513D8EC8" w14:textId="77777777" w:rsidTr="005E43A6">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A48E0AF" w14:textId="77777777" w:rsidR="00CE4201" w:rsidRPr="00052FA5" w:rsidRDefault="00CE4201" w:rsidP="009D4C2D">
            <w:pPr>
              <w:spacing w:line="300" w:lineRule="auto"/>
              <w:ind w:firstLine="0"/>
              <w:contextualSpacing/>
              <w:jc w:val="left"/>
              <w:rPr>
                <w:b/>
                <w:bCs/>
                <w:iCs/>
              </w:rPr>
            </w:pPr>
            <w:r w:rsidRPr="00052FA5">
              <w:rPr>
                <w:b/>
                <w:bCs/>
              </w:rPr>
              <w:t>Điều kiện trước</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78E05584" w14:textId="77777777" w:rsidR="00CE4201" w:rsidRPr="00052FA5" w:rsidRDefault="00CE4201" w:rsidP="009D4C2D">
            <w:pPr>
              <w:spacing w:line="300" w:lineRule="auto"/>
              <w:ind w:firstLine="0"/>
              <w:contextualSpacing/>
            </w:pPr>
            <w:r w:rsidRPr="00052FA5">
              <w:t>Người dùng đăng nhập vào hệ thống</w:t>
            </w:r>
          </w:p>
        </w:tc>
      </w:tr>
      <w:tr w:rsidR="00CE4201" w:rsidRPr="00052FA5" w14:paraId="21DEAEAC" w14:textId="77777777" w:rsidTr="005E43A6">
        <w:tc>
          <w:tcPr>
            <w:tcW w:w="1413"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9B62CD" w14:textId="77777777" w:rsidR="00CE4201" w:rsidRPr="00052FA5" w:rsidRDefault="00CE4201" w:rsidP="009D4C2D">
            <w:pPr>
              <w:spacing w:line="300" w:lineRule="auto"/>
              <w:ind w:firstLine="0"/>
              <w:contextualSpacing/>
              <w:jc w:val="left"/>
              <w:rPr>
                <w:b/>
                <w:bCs/>
                <w:iCs/>
              </w:rPr>
            </w:pPr>
            <w:r w:rsidRPr="00052FA5">
              <w:rPr>
                <w:b/>
                <w:bCs/>
                <w:lang w:val="vi-VN"/>
              </w:rPr>
              <w:t>Các sự kiện tiêu biểu</w:t>
            </w:r>
          </w:p>
        </w:tc>
        <w:tc>
          <w:tcPr>
            <w:tcW w:w="3681" w:type="dxa"/>
            <w:tcBorders>
              <w:top w:val="single" w:sz="4" w:space="0" w:color="auto"/>
              <w:left w:val="single" w:sz="4" w:space="0" w:color="auto"/>
              <w:bottom w:val="single" w:sz="4" w:space="0" w:color="auto"/>
              <w:right w:val="single" w:sz="4" w:space="0" w:color="auto"/>
            </w:tcBorders>
            <w:vAlign w:val="center"/>
          </w:tcPr>
          <w:p w14:paraId="012A2BA4" w14:textId="77777777" w:rsidR="00CE4201" w:rsidRPr="00052FA5" w:rsidRDefault="00CE4201" w:rsidP="009D4C2D">
            <w:pPr>
              <w:spacing w:line="300" w:lineRule="auto"/>
              <w:ind w:firstLine="0"/>
              <w:contextualSpacing/>
            </w:pPr>
            <w:r w:rsidRPr="00052FA5">
              <w:rPr>
                <w:b/>
                <w:lang w:val="vi-VN"/>
              </w:rPr>
              <w:t>Hành động của tác nhân</w:t>
            </w:r>
          </w:p>
        </w:tc>
        <w:tc>
          <w:tcPr>
            <w:tcW w:w="4399" w:type="dxa"/>
            <w:tcBorders>
              <w:top w:val="single" w:sz="4" w:space="0" w:color="auto"/>
              <w:left w:val="single" w:sz="4" w:space="0" w:color="auto"/>
              <w:bottom w:val="single" w:sz="4" w:space="0" w:color="auto"/>
              <w:right w:val="single" w:sz="4" w:space="0" w:color="auto"/>
            </w:tcBorders>
            <w:vAlign w:val="center"/>
          </w:tcPr>
          <w:p w14:paraId="49D8EBE6" w14:textId="77777777" w:rsidR="00CE4201" w:rsidRPr="00052FA5" w:rsidRDefault="00CE4201" w:rsidP="009D4C2D">
            <w:pPr>
              <w:spacing w:line="300" w:lineRule="auto"/>
              <w:ind w:firstLine="0"/>
              <w:contextualSpacing/>
            </w:pPr>
            <w:r w:rsidRPr="00052FA5">
              <w:rPr>
                <w:b/>
                <w:lang w:val="vi-VN"/>
              </w:rPr>
              <w:t>Phản hồi của hệ thống</w:t>
            </w:r>
          </w:p>
        </w:tc>
      </w:tr>
      <w:tr w:rsidR="00CE4201" w:rsidRPr="00052FA5" w14:paraId="7766698F" w14:textId="77777777" w:rsidTr="005E43A6">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DFD2CC" w14:textId="77777777" w:rsidR="00CE4201" w:rsidRPr="00052FA5" w:rsidRDefault="00CE4201" w:rsidP="009D4C2D">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tcPr>
          <w:p w14:paraId="03A6E5E8" w14:textId="77777777" w:rsidR="00CE4201" w:rsidRPr="00052FA5" w:rsidRDefault="00CE4201" w:rsidP="009D4C2D">
            <w:pPr>
              <w:spacing w:line="300" w:lineRule="auto"/>
              <w:ind w:firstLine="0"/>
              <w:contextualSpacing/>
            </w:pPr>
            <w:r w:rsidRPr="00052FA5">
              <w:rPr>
                <w:lang w:val="vi-VN"/>
              </w:rPr>
              <w:t xml:space="preserve">1. </w:t>
            </w:r>
            <w:r w:rsidRPr="00052FA5">
              <w:t>Chọn menu Thiết bị</w:t>
            </w:r>
          </w:p>
        </w:tc>
        <w:tc>
          <w:tcPr>
            <w:tcW w:w="4399" w:type="dxa"/>
            <w:tcBorders>
              <w:top w:val="single" w:sz="4" w:space="0" w:color="auto"/>
              <w:left w:val="single" w:sz="4" w:space="0" w:color="auto"/>
              <w:bottom w:val="single" w:sz="4" w:space="0" w:color="auto"/>
              <w:right w:val="single" w:sz="4" w:space="0" w:color="auto"/>
            </w:tcBorders>
          </w:tcPr>
          <w:p w14:paraId="34CEAA42" w14:textId="07E9DFF7" w:rsidR="00CE4201" w:rsidRPr="00052FA5" w:rsidRDefault="00CE4201" w:rsidP="00CA05DA">
            <w:pPr>
              <w:spacing w:line="300" w:lineRule="auto"/>
              <w:ind w:firstLine="0"/>
              <w:contextualSpacing/>
            </w:pPr>
            <w:r w:rsidRPr="00052FA5">
              <w:rPr>
                <w:lang w:val="vi-VN"/>
              </w:rPr>
              <w:t xml:space="preserve">2. </w:t>
            </w:r>
            <w:r w:rsidRPr="00052FA5">
              <w:t xml:space="preserve">Load giao diện và danh sách tất cả </w:t>
            </w:r>
            <w:r w:rsidR="00CA05DA">
              <w:t>s</w:t>
            </w:r>
            <w:r w:rsidR="00CA05DA" w:rsidRPr="00CA05DA">
              <w:t>ản</w:t>
            </w:r>
            <w:r w:rsidR="00CA05DA">
              <w:t xml:space="preserve"> ph</w:t>
            </w:r>
            <w:r w:rsidR="00CA05DA" w:rsidRPr="00CA05DA">
              <w:t>ẩm</w:t>
            </w:r>
          </w:p>
        </w:tc>
      </w:tr>
      <w:tr w:rsidR="00CE4201" w:rsidRPr="00052FA5" w14:paraId="10BC4CA1" w14:textId="77777777" w:rsidTr="005E43A6">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EC8D02" w14:textId="77777777" w:rsidR="00CE4201" w:rsidRPr="00052FA5" w:rsidRDefault="00CE4201" w:rsidP="009D4C2D">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tcPr>
          <w:p w14:paraId="43EA5B85" w14:textId="08D0F485" w:rsidR="00CE4201" w:rsidRPr="00052FA5" w:rsidRDefault="00CE4201" w:rsidP="00CA05DA">
            <w:pPr>
              <w:spacing w:line="300" w:lineRule="auto"/>
              <w:ind w:firstLine="0"/>
              <w:contextualSpacing/>
              <w:jc w:val="left"/>
            </w:pPr>
            <w:r w:rsidRPr="00052FA5">
              <w:t>3</w:t>
            </w:r>
            <w:r w:rsidRPr="00CA05DA">
              <w:t xml:space="preserve">. </w:t>
            </w:r>
            <w:r w:rsidRPr="00052FA5">
              <w:t xml:space="preserve">Click bản ghi </w:t>
            </w:r>
            <w:r w:rsidR="00CA05DA">
              <w:t>s</w:t>
            </w:r>
            <w:r w:rsidR="00CA05DA" w:rsidRPr="00CA05DA">
              <w:t>ả</w:t>
            </w:r>
            <w:r w:rsidR="00CA05DA">
              <w:t>n ph</w:t>
            </w:r>
            <w:r w:rsidR="00CA05DA" w:rsidRPr="00CA05DA">
              <w:t>ẩm</w:t>
            </w:r>
            <w:r w:rsidRPr="00052FA5">
              <w:t xml:space="preserve"> cần sửa hoặc vào icon sửa </w:t>
            </w:r>
            <w:r w:rsidR="00CA05DA">
              <w:t>s</w:t>
            </w:r>
            <w:r w:rsidR="00CA05DA" w:rsidRPr="00CA05DA">
              <w:t>ản</w:t>
            </w:r>
            <w:r w:rsidR="00CA05DA">
              <w:t xml:space="preserve"> ph</w:t>
            </w:r>
            <w:r w:rsidR="00CA05DA" w:rsidRPr="00CA05DA">
              <w:t>ẩm</w:t>
            </w:r>
          </w:p>
        </w:tc>
        <w:tc>
          <w:tcPr>
            <w:tcW w:w="4399" w:type="dxa"/>
            <w:tcBorders>
              <w:top w:val="single" w:sz="4" w:space="0" w:color="auto"/>
              <w:left w:val="single" w:sz="4" w:space="0" w:color="auto"/>
              <w:bottom w:val="single" w:sz="4" w:space="0" w:color="auto"/>
              <w:right w:val="single" w:sz="4" w:space="0" w:color="auto"/>
            </w:tcBorders>
          </w:tcPr>
          <w:p w14:paraId="10C5D656" w14:textId="28278E9F" w:rsidR="00CE4201" w:rsidRPr="00052FA5" w:rsidRDefault="00CE4201" w:rsidP="00CA05DA">
            <w:pPr>
              <w:spacing w:line="300" w:lineRule="auto"/>
              <w:ind w:firstLine="0"/>
              <w:contextualSpacing/>
            </w:pPr>
            <w:r w:rsidRPr="00052FA5">
              <w:t>4</w:t>
            </w:r>
            <w:r w:rsidRPr="00052FA5">
              <w:rPr>
                <w:lang w:val="vi-VN"/>
              </w:rPr>
              <w:t xml:space="preserve">. </w:t>
            </w:r>
            <w:r w:rsidRPr="00052FA5">
              <w:t xml:space="preserve">Hiển thị </w:t>
            </w:r>
            <w:r w:rsidR="00CA05DA">
              <w:t>giao di</w:t>
            </w:r>
            <w:r w:rsidR="00CA05DA" w:rsidRPr="00CA05DA">
              <w:t>ện</w:t>
            </w:r>
            <w:r w:rsidR="00CA05DA">
              <w:t xml:space="preserve"> s</w:t>
            </w:r>
            <w:r w:rsidR="00CA05DA" w:rsidRPr="00CA05DA">
              <w:t>ửa</w:t>
            </w:r>
            <w:r w:rsidR="00CA05DA">
              <w:t xml:space="preserve"> th</w:t>
            </w:r>
            <w:r w:rsidR="00CA05DA" w:rsidRPr="00CA05DA">
              <w:t>ô</w:t>
            </w:r>
            <w:r w:rsidR="00CA05DA">
              <w:t>ng tin s</w:t>
            </w:r>
            <w:r w:rsidR="00CA05DA" w:rsidRPr="00CA05DA">
              <w:t>ản</w:t>
            </w:r>
            <w:r w:rsidR="00CA05DA">
              <w:t xml:space="preserve"> ph</w:t>
            </w:r>
            <w:r w:rsidR="00CA05DA" w:rsidRPr="00CA05DA">
              <w:t>ẩm</w:t>
            </w:r>
          </w:p>
        </w:tc>
      </w:tr>
      <w:tr w:rsidR="00CE4201" w:rsidRPr="00052FA5" w14:paraId="7750A510" w14:textId="77777777" w:rsidTr="005E43A6">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D4767C" w14:textId="77777777" w:rsidR="00CE4201" w:rsidRPr="00052FA5" w:rsidRDefault="00CE4201" w:rsidP="009D4C2D">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tcPr>
          <w:p w14:paraId="4BD23D27" w14:textId="2E848BFC" w:rsidR="00CE4201" w:rsidRPr="00052FA5" w:rsidRDefault="00CE4201" w:rsidP="009D4C2D">
            <w:pPr>
              <w:spacing w:line="300" w:lineRule="auto"/>
              <w:ind w:firstLine="0"/>
              <w:contextualSpacing/>
            </w:pPr>
            <w:r w:rsidRPr="00052FA5">
              <w:t xml:space="preserve">5.  Sửa </w:t>
            </w:r>
            <w:r w:rsidR="00CA05DA" w:rsidRPr="00052FA5">
              <w:t>tên</w:t>
            </w:r>
            <w:r w:rsidR="00CA05DA">
              <w:t xml:space="preserve"> s</w:t>
            </w:r>
            <w:r w:rsidR="00CA05DA" w:rsidRPr="00E4612D">
              <w:t>ản</w:t>
            </w:r>
            <w:r w:rsidR="00CA05DA">
              <w:t xml:space="preserve"> ph</w:t>
            </w:r>
            <w:r w:rsidR="00CA05DA" w:rsidRPr="00E4612D">
              <w:t>ẩm</w:t>
            </w:r>
            <w:r w:rsidR="00CA05DA">
              <w:t>, th</w:t>
            </w:r>
            <w:r w:rsidR="00CA05DA" w:rsidRPr="00E4612D">
              <w:t>ô</w:t>
            </w:r>
            <w:r w:rsidR="00CA05DA">
              <w:t>ng tin khuy</w:t>
            </w:r>
            <w:r w:rsidR="00CA05DA" w:rsidRPr="00E4612D">
              <w:t>ến</w:t>
            </w:r>
            <w:r w:rsidR="00CA05DA">
              <w:t xml:space="preserve"> m</w:t>
            </w:r>
            <w:r w:rsidR="00CA05DA" w:rsidRPr="00E4612D">
              <w:t>ại</w:t>
            </w:r>
            <w:r w:rsidR="00CA05DA">
              <w:t>, chi ti</w:t>
            </w:r>
            <w:r w:rsidR="00CA05DA" w:rsidRPr="00E4612D">
              <w:t>ết</w:t>
            </w:r>
            <w:r w:rsidR="00CA05DA">
              <w:t xml:space="preserve"> s</w:t>
            </w:r>
            <w:r w:rsidR="00CA05DA" w:rsidRPr="00E4612D">
              <w:t>ản</w:t>
            </w:r>
            <w:r w:rsidR="00CA05DA">
              <w:t xml:space="preserve"> ph</w:t>
            </w:r>
            <w:r w:rsidR="00CA05DA" w:rsidRPr="00E4612D">
              <w:t>ẩm</w:t>
            </w:r>
            <w:r w:rsidR="00CA05DA">
              <w:t>, m</w:t>
            </w:r>
            <w:r w:rsidR="00CA05DA" w:rsidRPr="00E4612D">
              <w:t>ô</w:t>
            </w:r>
            <w:r w:rsidR="00CA05DA">
              <w:t xml:space="preserve"> t</w:t>
            </w:r>
            <w:r w:rsidR="00CA05DA" w:rsidRPr="00E4612D">
              <w:t>ả</w:t>
            </w:r>
            <w:r w:rsidR="00CA05DA">
              <w:t xml:space="preserve"> s</w:t>
            </w:r>
            <w:r w:rsidR="00CA05DA" w:rsidRPr="00E4612D">
              <w:t>ản</w:t>
            </w:r>
            <w:r w:rsidR="00CA05DA">
              <w:t xml:space="preserve"> ph</w:t>
            </w:r>
            <w:r w:rsidR="00CA05DA" w:rsidRPr="00E4612D">
              <w:t>ẩm</w:t>
            </w:r>
            <w:r w:rsidR="00CA05DA">
              <w:t>, th</w:t>
            </w:r>
            <w:r w:rsidR="00CA05DA" w:rsidRPr="00E4612D">
              <w:t>ô</w:t>
            </w:r>
            <w:r w:rsidR="00CA05DA">
              <w:t>ng s</w:t>
            </w:r>
            <w:r w:rsidR="00CA05DA" w:rsidRPr="00E4612D">
              <w:t>ố</w:t>
            </w:r>
            <w:r w:rsidR="00CA05DA">
              <w:t xml:space="preserve"> v</w:t>
            </w:r>
            <w:r w:rsidR="00CA05DA" w:rsidRPr="00E4612D">
              <w:t>ề</w:t>
            </w:r>
            <w:r w:rsidR="00CA05DA">
              <w:t xml:space="preserve"> c</w:t>
            </w:r>
            <w:r w:rsidR="00CA05DA" w:rsidRPr="00E4612D">
              <w:t>â</w:t>
            </w:r>
            <w:r w:rsidR="00CA05DA">
              <w:t>y, h</w:t>
            </w:r>
            <w:r w:rsidR="00CA05DA" w:rsidRPr="00E4612D">
              <w:t>ìn</w:t>
            </w:r>
            <w:r w:rsidR="00CA05DA">
              <w:t xml:space="preserve">h </w:t>
            </w:r>
            <w:r w:rsidR="00CA05DA" w:rsidRPr="00E4612D">
              <w:t>ảnh</w:t>
            </w:r>
            <w:r w:rsidR="00CA05DA">
              <w:t>, t</w:t>
            </w:r>
            <w:r w:rsidR="00CA05DA" w:rsidRPr="00E4612D">
              <w:t>ừ</w:t>
            </w:r>
            <w:r w:rsidR="00CA05DA">
              <w:t xml:space="preserve"> kh</w:t>
            </w:r>
            <w:r w:rsidR="00CA05DA" w:rsidRPr="00E4612D">
              <w:t>ó</w:t>
            </w:r>
            <w:r w:rsidR="00CA05DA">
              <w:t>a, m</w:t>
            </w:r>
            <w:r w:rsidR="00CA05DA" w:rsidRPr="00E4612D">
              <w:t>ô</w:t>
            </w:r>
            <w:r w:rsidR="00CA05DA">
              <w:t xml:space="preserve"> t</w:t>
            </w:r>
            <w:r w:rsidR="00CA05DA" w:rsidRPr="00E4612D">
              <w:t>ả</w:t>
            </w:r>
            <w:r w:rsidR="00CA05DA">
              <w:t>, l</w:t>
            </w:r>
            <w:r w:rsidR="00CA05DA" w:rsidRPr="00E4612D">
              <w:t>oại</w:t>
            </w:r>
            <w:r w:rsidR="00CA05DA">
              <w:t xml:space="preserve"> s</w:t>
            </w:r>
            <w:r w:rsidR="00CA05DA" w:rsidRPr="00E4612D">
              <w:t>ản</w:t>
            </w:r>
            <w:r w:rsidR="00CA05DA">
              <w:t xml:space="preserve"> ph</w:t>
            </w:r>
            <w:r w:rsidR="00CA05DA" w:rsidRPr="00E4612D">
              <w:t>ẩm</w:t>
            </w:r>
            <w:r w:rsidR="00CA05DA">
              <w:t>, s</w:t>
            </w:r>
            <w:r w:rsidR="00CA05DA" w:rsidRPr="00E4612D">
              <w:t>ố</w:t>
            </w:r>
            <w:r w:rsidR="00CA05DA">
              <w:t xml:space="preserve"> lư</w:t>
            </w:r>
            <w:r w:rsidR="00CA05DA" w:rsidRPr="00E4612D">
              <w:t>ợn</w:t>
            </w:r>
            <w:r w:rsidR="00CA05DA">
              <w:t>g, gi</w:t>
            </w:r>
            <w:r w:rsidR="00CA05DA" w:rsidRPr="00E4612D">
              <w:t>á</w:t>
            </w:r>
            <w:r w:rsidR="00CA05DA">
              <w:t xml:space="preserve"> g</w:t>
            </w:r>
            <w:r w:rsidR="00CA05DA" w:rsidRPr="00E4612D">
              <w:t>ốc</w:t>
            </w:r>
            <w:r w:rsidR="00CA05DA">
              <w:t>, gi</w:t>
            </w:r>
            <w:r w:rsidR="00CA05DA" w:rsidRPr="00E4612D">
              <w:t>á</w:t>
            </w:r>
            <w:r w:rsidR="00CA05DA">
              <w:t xml:space="preserve"> khuy</w:t>
            </w:r>
            <w:r w:rsidR="00CA05DA" w:rsidRPr="00E4612D">
              <w:t>ế</w:t>
            </w:r>
            <w:r w:rsidR="00CA05DA">
              <w:t>n m</w:t>
            </w:r>
            <w:r w:rsidR="00CA05DA" w:rsidRPr="00E4612D">
              <w:t>ại</w:t>
            </w:r>
            <w:r w:rsidR="00CA05DA">
              <w:t>, ch</w:t>
            </w:r>
            <w:r w:rsidR="00CA05DA" w:rsidRPr="00E4612D">
              <w:t>ươ</w:t>
            </w:r>
            <w:r w:rsidR="00CA05DA">
              <w:t>ng tr</w:t>
            </w:r>
            <w:r w:rsidR="00CA05DA" w:rsidRPr="00E4612D">
              <w:t>ình</w:t>
            </w:r>
            <w:r w:rsidR="00CA05DA">
              <w:t xml:space="preserve"> giảm gi</w:t>
            </w:r>
            <w:r w:rsidR="00CA05DA" w:rsidRPr="00E4612D">
              <w:t>á</w:t>
            </w:r>
            <w:r w:rsidR="00CA05DA">
              <w:t>, ch</w:t>
            </w:r>
            <w:r w:rsidR="00CA05DA" w:rsidRPr="00E4612D">
              <w:t>ươ</w:t>
            </w:r>
            <w:r w:rsidR="00CA05DA">
              <w:t>ng tr</w:t>
            </w:r>
            <w:r w:rsidR="00CA05DA" w:rsidRPr="00E4612D">
              <w:t>ình</w:t>
            </w:r>
            <w:r w:rsidR="00CA05DA">
              <w:t xml:space="preserve"> tr</w:t>
            </w:r>
            <w:r w:rsidR="00CA05DA" w:rsidRPr="00E4612D">
              <w:t>ả</w:t>
            </w:r>
            <w:r w:rsidR="00CA05DA">
              <w:t xml:space="preserve"> g</w:t>
            </w:r>
            <w:r w:rsidR="00CA05DA" w:rsidRPr="00E4612D">
              <w:t>óp</w:t>
            </w:r>
            <w:r w:rsidR="00CA05DA">
              <w:t>, tr</w:t>
            </w:r>
            <w:r w:rsidR="00CA05DA" w:rsidRPr="00E4612D">
              <w:t>ạn</w:t>
            </w:r>
            <w:r w:rsidR="00CA05DA">
              <w:t>g th</w:t>
            </w:r>
            <w:r w:rsidR="00CA05DA" w:rsidRPr="00E4612D">
              <w:t>ái</w:t>
            </w:r>
            <w:r w:rsidR="00CA05DA">
              <w:t xml:space="preserve"> hi</w:t>
            </w:r>
            <w:r w:rsidR="00CA05DA" w:rsidRPr="00E4612D">
              <w:t>ển</w:t>
            </w:r>
            <w:r w:rsidR="00CA05DA">
              <w:t xml:space="preserve"> th</w:t>
            </w:r>
            <w:r w:rsidR="00CA05DA" w:rsidRPr="00E4612D">
              <w:t>ị</w:t>
            </w:r>
          </w:p>
        </w:tc>
        <w:tc>
          <w:tcPr>
            <w:tcW w:w="4399" w:type="dxa"/>
            <w:tcBorders>
              <w:top w:val="single" w:sz="4" w:space="0" w:color="auto"/>
              <w:left w:val="single" w:sz="4" w:space="0" w:color="auto"/>
              <w:bottom w:val="single" w:sz="4" w:space="0" w:color="auto"/>
              <w:right w:val="single" w:sz="4" w:space="0" w:color="auto"/>
            </w:tcBorders>
          </w:tcPr>
          <w:p w14:paraId="5B80CD4B" w14:textId="77777777" w:rsidR="00CE4201" w:rsidRPr="00052FA5" w:rsidRDefault="00CE4201" w:rsidP="009D4C2D">
            <w:pPr>
              <w:spacing w:line="300" w:lineRule="auto"/>
              <w:ind w:firstLine="0"/>
              <w:contextualSpacing/>
            </w:pPr>
          </w:p>
        </w:tc>
      </w:tr>
      <w:tr w:rsidR="00CE4201" w:rsidRPr="00052FA5" w14:paraId="2D4E0DA2" w14:textId="77777777" w:rsidTr="005E43A6">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D94973" w14:textId="77777777" w:rsidR="00CE4201" w:rsidRPr="00052FA5" w:rsidRDefault="00CE4201" w:rsidP="009D4C2D">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tcPr>
          <w:p w14:paraId="09E3BDB0" w14:textId="154C9638" w:rsidR="00CE4201" w:rsidRPr="00052FA5" w:rsidRDefault="00CE4201" w:rsidP="009D4C2D">
            <w:pPr>
              <w:spacing w:line="300" w:lineRule="auto"/>
              <w:ind w:firstLine="0"/>
              <w:contextualSpacing/>
            </w:pPr>
            <w:r w:rsidRPr="00052FA5">
              <w:t xml:space="preserve">6. </w:t>
            </w:r>
            <w:r w:rsidR="00CA05DA" w:rsidRPr="00052FA5">
              <w:t xml:space="preserve">Chọn </w:t>
            </w:r>
            <w:r w:rsidR="00CA05DA">
              <w:t>ch</w:t>
            </w:r>
            <w:r w:rsidR="00CA05DA" w:rsidRPr="00E4612D">
              <w:t>ươ</w:t>
            </w:r>
            <w:r w:rsidR="00CA05DA">
              <w:t>ng tr</w:t>
            </w:r>
            <w:r w:rsidR="00CA05DA" w:rsidRPr="00E4612D">
              <w:t>ình</w:t>
            </w:r>
            <w:r w:rsidR="00CA05DA">
              <w:t xml:space="preserve"> giảm gi</w:t>
            </w:r>
            <w:r w:rsidR="00CA05DA" w:rsidRPr="00E4612D">
              <w:t>á</w:t>
            </w:r>
            <w:r w:rsidR="00CA05DA">
              <w:t>, ch</w:t>
            </w:r>
            <w:r w:rsidR="00CA05DA" w:rsidRPr="00E4612D">
              <w:t>ươ</w:t>
            </w:r>
            <w:r w:rsidR="00CA05DA">
              <w:t>ng tr</w:t>
            </w:r>
            <w:r w:rsidR="00CA05DA" w:rsidRPr="00E4612D">
              <w:t>ình</w:t>
            </w:r>
            <w:r w:rsidR="00CA05DA">
              <w:t xml:space="preserve"> tr</w:t>
            </w:r>
            <w:r w:rsidR="00CA05DA" w:rsidRPr="00E4612D">
              <w:t>ả</w:t>
            </w:r>
            <w:r w:rsidR="00CA05DA">
              <w:t xml:space="preserve"> g</w:t>
            </w:r>
            <w:r w:rsidR="00CA05DA" w:rsidRPr="00E4612D">
              <w:t>óp</w:t>
            </w:r>
            <w:r w:rsidR="00CA05DA">
              <w:t>, tr</w:t>
            </w:r>
            <w:r w:rsidR="00CA05DA" w:rsidRPr="00E4612D">
              <w:t>ạn</w:t>
            </w:r>
            <w:r w:rsidR="00CA05DA">
              <w:t>g th</w:t>
            </w:r>
            <w:r w:rsidR="00CA05DA" w:rsidRPr="00E4612D">
              <w:t>ái</w:t>
            </w:r>
            <w:r w:rsidR="00CA05DA">
              <w:t xml:space="preserve"> hi</w:t>
            </w:r>
            <w:r w:rsidR="00CA05DA" w:rsidRPr="00E4612D">
              <w:t>ển</w:t>
            </w:r>
            <w:r w:rsidR="00CA05DA">
              <w:t xml:space="preserve"> th</w:t>
            </w:r>
            <w:r w:rsidR="00CA05DA" w:rsidRPr="00E4612D">
              <w:t>ị</w:t>
            </w:r>
          </w:p>
        </w:tc>
        <w:tc>
          <w:tcPr>
            <w:tcW w:w="4399" w:type="dxa"/>
            <w:tcBorders>
              <w:top w:val="single" w:sz="4" w:space="0" w:color="auto"/>
              <w:left w:val="single" w:sz="4" w:space="0" w:color="auto"/>
              <w:bottom w:val="single" w:sz="4" w:space="0" w:color="auto"/>
              <w:right w:val="single" w:sz="4" w:space="0" w:color="auto"/>
            </w:tcBorders>
          </w:tcPr>
          <w:p w14:paraId="00F0B4A0" w14:textId="77777777" w:rsidR="00CE4201" w:rsidRPr="00052FA5" w:rsidRDefault="00CE4201" w:rsidP="009D4C2D">
            <w:pPr>
              <w:spacing w:line="300" w:lineRule="auto"/>
              <w:ind w:firstLine="0"/>
              <w:contextualSpacing/>
            </w:pPr>
          </w:p>
        </w:tc>
      </w:tr>
      <w:tr w:rsidR="00CE4201" w:rsidRPr="00052FA5" w14:paraId="6AA50326" w14:textId="77777777" w:rsidTr="005E43A6">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84FD99" w14:textId="77777777" w:rsidR="00CE4201" w:rsidRPr="00052FA5" w:rsidRDefault="00CE4201" w:rsidP="009D4C2D">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tcPr>
          <w:p w14:paraId="0301BFDC" w14:textId="2A5A012A" w:rsidR="00CE4201" w:rsidRPr="00052FA5" w:rsidRDefault="00CA05DA" w:rsidP="009D4C2D">
            <w:pPr>
              <w:spacing w:line="300" w:lineRule="auto"/>
              <w:ind w:firstLine="0"/>
              <w:contextualSpacing/>
            </w:pPr>
            <w:r>
              <w:t>7. Click vào button Ch</w:t>
            </w:r>
            <w:r w:rsidRPr="00CA05DA">
              <w:t>ấp</w:t>
            </w:r>
            <w:r>
              <w:t xml:space="preserve"> nh</w:t>
            </w:r>
            <w:r w:rsidRPr="00CA05DA">
              <w:t>ận</w:t>
            </w:r>
          </w:p>
        </w:tc>
        <w:tc>
          <w:tcPr>
            <w:tcW w:w="4399" w:type="dxa"/>
            <w:tcBorders>
              <w:top w:val="single" w:sz="4" w:space="0" w:color="auto"/>
              <w:left w:val="single" w:sz="4" w:space="0" w:color="auto"/>
              <w:bottom w:val="single" w:sz="4" w:space="0" w:color="auto"/>
              <w:right w:val="single" w:sz="4" w:space="0" w:color="auto"/>
            </w:tcBorders>
          </w:tcPr>
          <w:p w14:paraId="752A1643" w14:textId="3350D855" w:rsidR="00CE4201" w:rsidRPr="00052FA5" w:rsidRDefault="00CA05DA" w:rsidP="00CA05DA">
            <w:pPr>
              <w:spacing w:line="300" w:lineRule="auto"/>
              <w:ind w:firstLine="0"/>
              <w:contextualSpacing/>
              <w:jc w:val="left"/>
            </w:pPr>
            <w:r>
              <w:t>8</w:t>
            </w:r>
            <w:r w:rsidRPr="00052FA5">
              <w:t>. Hệ thống thực hiện</w:t>
            </w:r>
            <w:r>
              <w:t xml:space="preserve"> c</w:t>
            </w:r>
            <w:r w:rsidRPr="00CA05DA">
              <w:t>ập</w:t>
            </w:r>
            <w:r>
              <w:t xml:space="preserve"> nh</w:t>
            </w:r>
            <w:r w:rsidRPr="00CA05DA">
              <w:t>ậ</w:t>
            </w:r>
            <w:r>
              <w:t>t v</w:t>
            </w:r>
            <w:r w:rsidRPr="00CA05DA">
              <w:t>à</w:t>
            </w:r>
            <w:r w:rsidRPr="00052FA5">
              <w:t xml:space="preserve"> lưu trữ thông tin của </w:t>
            </w:r>
            <w:r>
              <w:t>s</w:t>
            </w:r>
            <w:r w:rsidRPr="00E4612D">
              <w:t>ản</w:t>
            </w:r>
            <w:r>
              <w:t xml:space="preserve"> ph</w:t>
            </w:r>
            <w:r w:rsidRPr="00E4612D">
              <w:t>ẩm</w:t>
            </w:r>
            <w:r w:rsidRPr="00052FA5">
              <w:t xml:space="preserve"> vào csdl</w:t>
            </w:r>
            <w:r>
              <w:t xml:space="preserve"> v</w:t>
            </w:r>
            <w:r w:rsidRPr="00E4612D">
              <w:t>à</w:t>
            </w:r>
            <w:r>
              <w:t xml:space="preserve"> hi</w:t>
            </w:r>
            <w:r w:rsidRPr="00E4612D">
              <w:t>ển</w:t>
            </w:r>
            <w:r>
              <w:t xml:space="preserve"> th</w:t>
            </w:r>
            <w:r w:rsidRPr="00E4612D">
              <w:t>ị</w:t>
            </w:r>
            <w:r>
              <w:t xml:space="preserve"> th</w:t>
            </w:r>
            <w:r w:rsidRPr="00E4612D">
              <w:t>ô</w:t>
            </w:r>
            <w:r>
              <w:t>ng tin s</w:t>
            </w:r>
            <w:r w:rsidRPr="00E4612D">
              <w:t>ản</w:t>
            </w:r>
            <w:r>
              <w:t xml:space="preserve"> ph</w:t>
            </w:r>
            <w:r w:rsidRPr="00E4612D">
              <w:t>ẩm</w:t>
            </w:r>
            <w:r>
              <w:t xml:space="preserve"> v</w:t>
            </w:r>
            <w:r w:rsidRPr="00E4612D">
              <w:t>ừ</w:t>
            </w:r>
            <w:r>
              <w:t xml:space="preserve">a </w:t>
            </w:r>
            <w:r w:rsidRPr="00E4612D">
              <w:t>được</w:t>
            </w:r>
            <w:r>
              <w:t xml:space="preserve"> c</w:t>
            </w:r>
            <w:r w:rsidRPr="00CA05DA">
              <w:t>ập</w:t>
            </w:r>
            <w:r>
              <w:t xml:space="preserve"> nh</w:t>
            </w:r>
            <w:r w:rsidRPr="00CA05DA">
              <w:t>ậ</w:t>
            </w:r>
            <w:r>
              <w:t>t tr</w:t>
            </w:r>
            <w:r w:rsidRPr="00CA05DA">
              <w:t>ê</w:t>
            </w:r>
            <w:r>
              <w:t>n danh s</w:t>
            </w:r>
            <w:r w:rsidRPr="00E4612D">
              <w:t>ách</w:t>
            </w:r>
            <w:r>
              <w:t xml:space="preserve"> S</w:t>
            </w:r>
            <w:r w:rsidRPr="00E4612D">
              <w:t>ản</w:t>
            </w:r>
            <w:r>
              <w:t xml:space="preserve"> ph</w:t>
            </w:r>
            <w:r w:rsidRPr="00E4612D">
              <w:t>ẩm</w:t>
            </w:r>
          </w:p>
        </w:tc>
      </w:tr>
      <w:tr w:rsidR="00CE4201" w:rsidRPr="00052FA5" w14:paraId="7A074693" w14:textId="77777777" w:rsidTr="005E43A6">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76AE7B" w14:textId="77777777" w:rsidR="00CE4201" w:rsidRPr="00052FA5" w:rsidRDefault="00CE4201" w:rsidP="009D4C2D">
            <w:pPr>
              <w:spacing w:line="300" w:lineRule="auto"/>
              <w:ind w:firstLine="0"/>
              <w:contextualSpacing/>
              <w:jc w:val="left"/>
              <w:rPr>
                <w:b/>
                <w:bCs/>
                <w:iCs/>
              </w:rPr>
            </w:pPr>
            <w:r w:rsidRPr="00052FA5">
              <w:rPr>
                <w:b/>
                <w:bCs/>
              </w:rPr>
              <w:t>Các sự kiện thay thế</w:t>
            </w:r>
          </w:p>
        </w:tc>
        <w:tc>
          <w:tcPr>
            <w:tcW w:w="8080" w:type="dxa"/>
            <w:gridSpan w:val="2"/>
            <w:tcBorders>
              <w:top w:val="single" w:sz="4" w:space="0" w:color="auto"/>
              <w:left w:val="single" w:sz="4" w:space="0" w:color="auto"/>
              <w:bottom w:val="single" w:sz="4" w:space="0" w:color="auto"/>
              <w:right w:val="single" w:sz="4" w:space="0" w:color="auto"/>
            </w:tcBorders>
          </w:tcPr>
          <w:p w14:paraId="0DA7D0F0" w14:textId="6957B514" w:rsidR="00CE4201" w:rsidRPr="00052FA5" w:rsidRDefault="00CA05DA" w:rsidP="003E1AB4">
            <w:pPr>
              <w:spacing w:line="300" w:lineRule="auto"/>
              <w:ind w:firstLine="0"/>
              <w:contextualSpacing/>
            </w:pPr>
            <w:r w:rsidRPr="00052FA5">
              <w:t xml:space="preserve">- Sự kiện 5:  </w:t>
            </w:r>
            <w:r>
              <w:t>N</w:t>
            </w:r>
            <w:r w:rsidRPr="00987E92">
              <w:t>ếu</w:t>
            </w:r>
            <w:r>
              <w:t xml:space="preserve"> kh</w:t>
            </w:r>
            <w:r w:rsidRPr="00987E92">
              <w:t>ô</w:t>
            </w:r>
            <w:r>
              <w:t xml:space="preserve">ng </w:t>
            </w:r>
            <w:r w:rsidRPr="00987E92">
              <w:t>đ</w:t>
            </w:r>
            <w:r>
              <w:t>i</w:t>
            </w:r>
            <w:r w:rsidRPr="00987E92">
              <w:t>ền</w:t>
            </w:r>
            <w:r>
              <w:t xml:space="preserve"> c</w:t>
            </w:r>
            <w:r w:rsidRPr="00987E92">
              <w:t>ác</w:t>
            </w:r>
            <w:r>
              <w:t xml:space="preserve"> m</w:t>
            </w:r>
            <w:r w:rsidRPr="00987E92">
              <w:t>ụ</w:t>
            </w:r>
            <w:r>
              <w:t>c th</w:t>
            </w:r>
            <w:r w:rsidRPr="00987E92">
              <w:t>ô</w:t>
            </w:r>
            <w:r>
              <w:t xml:space="preserve">ng tin </w:t>
            </w:r>
            <w:r w:rsidRPr="00987E92">
              <w:t>ở</w:t>
            </w:r>
            <w:r>
              <w:t xml:space="preserve"> </w:t>
            </w:r>
            <w:r w:rsidR="003E1AB4">
              <w:t>s</w:t>
            </w:r>
            <w:r w:rsidR="003E1AB4" w:rsidRPr="003E1AB4">
              <w:t>ự</w:t>
            </w:r>
            <w:r w:rsidR="003E1AB4">
              <w:t xml:space="preserve"> ki</w:t>
            </w:r>
            <w:r w:rsidR="003E1AB4" w:rsidRPr="003E1AB4">
              <w:t>ện</w:t>
            </w:r>
            <w:r>
              <w:t xml:space="preserve"> 5, h</w:t>
            </w:r>
            <w:r w:rsidRPr="00987E92">
              <w:t>ệ</w:t>
            </w:r>
            <w:r>
              <w:t xml:space="preserve"> th</w:t>
            </w:r>
            <w:r w:rsidRPr="00987E92">
              <w:t>ốn</w:t>
            </w:r>
            <w:r>
              <w:t>g s</w:t>
            </w:r>
            <w:r w:rsidRPr="00987E92">
              <w:t>ẽ</w:t>
            </w:r>
            <w:r>
              <w:t xml:space="preserve"> hi</w:t>
            </w:r>
            <w:r w:rsidRPr="00987E92">
              <w:t>ển</w:t>
            </w:r>
            <w:r>
              <w:t xml:space="preserve"> th</w:t>
            </w:r>
            <w:r w:rsidRPr="00987E92">
              <w:t>ị</w:t>
            </w:r>
            <w:r>
              <w:t xml:space="preserve"> c</w:t>
            </w:r>
            <w:r w:rsidRPr="00987E92">
              <w:t>ảnh</w:t>
            </w:r>
            <w:r>
              <w:t xml:space="preserve"> b</w:t>
            </w:r>
            <w:r w:rsidRPr="00987E92">
              <w:t>áo</w:t>
            </w:r>
            <w:r>
              <w:t xml:space="preserve"> v</w:t>
            </w:r>
            <w:r w:rsidRPr="00987E92">
              <w:t>à</w:t>
            </w:r>
            <w:r>
              <w:t xml:space="preserve"> kh</w:t>
            </w:r>
            <w:r w:rsidRPr="00987E92">
              <w:t>ô</w:t>
            </w:r>
            <w:r>
              <w:t>ng th</w:t>
            </w:r>
            <w:r w:rsidRPr="00987E92">
              <w:t>ực</w:t>
            </w:r>
            <w:r>
              <w:t xml:space="preserve"> hi</w:t>
            </w:r>
            <w:r w:rsidRPr="00987E92">
              <w:t>ện</w:t>
            </w:r>
            <w:r>
              <w:t xml:space="preserve"> </w:t>
            </w:r>
            <w:r w:rsidRPr="00987E92">
              <w:t>được</w:t>
            </w:r>
            <w:r w:rsidR="003E1AB4">
              <w:t xml:space="preserve"> s</w:t>
            </w:r>
            <w:r w:rsidR="003E1AB4" w:rsidRPr="003E1AB4">
              <w:t>ự</w:t>
            </w:r>
            <w:r w:rsidR="003E1AB4">
              <w:t xml:space="preserve"> ki</w:t>
            </w:r>
            <w:r w:rsidR="003E1AB4" w:rsidRPr="003E1AB4">
              <w:t>ện</w:t>
            </w:r>
            <w:r w:rsidR="003E1AB4">
              <w:t xml:space="preserve"> 8</w:t>
            </w:r>
          </w:p>
        </w:tc>
      </w:tr>
    </w:tbl>
    <w:p w14:paraId="042B68DF" w14:textId="459094F1" w:rsidR="00CE4201" w:rsidRPr="00052FA5" w:rsidRDefault="00CE4201" w:rsidP="009D4C2D">
      <w:pPr>
        <w:spacing w:line="300" w:lineRule="auto"/>
        <w:ind w:firstLine="0"/>
        <w:contextualSpacing/>
        <w:rPr>
          <w:i/>
          <w:iCs/>
        </w:rPr>
      </w:pPr>
    </w:p>
    <w:p w14:paraId="56AEBC70" w14:textId="038C814C" w:rsidR="000F502D" w:rsidRPr="00052FA5" w:rsidRDefault="001A12C7" w:rsidP="005E43A6">
      <w:pPr>
        <w:pStyle w:val="Caption"/>
      </w:pPr>
      <w:bookmarkStart w:id="62" w:name="_Toc90562244"/>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7</w:t>
      </w:r>
      <w:r w:rsidR="000D0F60">
        <w:rPr>
          <w:noProof/>
        </w:rPr>
        <w:fldChar w:fldCharType="end"/>
      </w:r>
      <w:r>
        <w:rPr>
          <w:noProof/>
        </w:rPr>
        <w:t xml:space="preserve"> </w:t>
      </w:r>
      <w:r w:rsidR="005E43A6" w:rsidRPr="00052FA5">
        <w:t xml:space="preserve">Use case xóa </w:t>
      </w:r>
      <w:r w:rsidR="006470DD">
        <w:t>s</w:t>
      </w:r>
      <w:r w:rsidR="006470DD" w:rsidRPr="006470DD">
        <w:t>ản</w:t>
      </w:r>
      <w:r w:rsidR="006470DD">
        <w:t xml:space="preserve"> ph</w:t>
      </w:r>
      <w:r w:rsidR="006470DD" w:rsidRPr="006470DD">
        <w:t>ẩm</w:t>
      </w:r>
      <w:bookmarkEnd w:id="62"/>
      <w:r w:rsidR="000F502D" w:rsidRPr="00052FA5">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6"/>
        <w:gridCol w:w="3095"/>
        <w:gridCol w:w="4962"/>
      </w:tblGrid>
      <w:tr w:rsidR="00CE4201" w:rsidRPr="00052FA5" w14:paraId="3CACE108" w14:textId="77777777" w:rsidTr="005E43A6">
        <w:trPr>
          <w:trHeight w:val="584"/>
        </w:trPr>
        <w:tc>
          <w:tcPr>
            <w:tcW w:w="9493" w:type="dxa"/>
            <w:gridSpan w:val="3"/>
            <w:shd w:val="clear" w:color="auto" w:fill="D9D9D9" w:themeFill="background1" w:themeFillShade="D9"/>
          </w:tcPr>
          <w:p w14:paraId="1062E30B" w14:textId="58435166" w:rsidR="00CE4201" w:rsidRPr="00052FA5" w:rsidRDefault="00CE4201" w:rsidP="00CA05DA">
            <w:pPr>
              <w:spacing w:line="300" w:lineRule="auto"/>
              <w:ind w:firstLine="0"/>
              <w:contextualSpacing/>
              <w:rPr>
                <w:b/>
              </w:rPr>
            </w:pPr>
            <w:r w:rsidRPr="00052FA5">
              <w:rPr>
                <w:b/>
              </w:rPr>
              <w:t xml:space="preserve">Use case: </w:t>
            </w:r>
            <w:r w:rsidRPr="00052FA5">
              <w:t xml:space="preserve">Xóa thông tin </w:t>
            </w:r>
            <w:r w:rsidR="00CA05DA">
              <w:t>s</w:t>
            </w:r>
            <w:r w:rsidR="00CA05DA" w:rsidRPr="00CA05DA">
              <w:t>ản</w:t>
            </w:r>
            <w:r w:rsidR="00CA05DA">
              <w:t xml:space="preserve"> ph</w:t>
            </w:r>
            <w:r w:rsidR="00CA05DA" w:rsidRPr="00CA05DA">
              <w:t>ẩm</w:t>
            </w:r>
          </w:p>
        </w:tc>
      </w:tr>
      <w:tr w:rsidR="00CE4201" w:rsidRPr="00052FA5" w14:paraId="5DF79359" w14:textId="77777777" w:rsidTr="005E43A6">
        <w:tc>
          <w:tcPr>
            <w:tcW w:w="1436" w:type="dxa"/>
            <w:shd w:val="clear" w:color="auto" w:fill="F2F2F2" w:themeFill="background1" w:themeFillShade="F2"/>
            <w:vAlign w:val="center"/>
          </w:tcPr>
          <w:p w14:paraId="4F41C70C" w14:textId="77777777" w:rsidR="00CE4201" w:rsidRPr="00052FA5" w:rsidRDefault="00CE4201" w:rsidP="009D4C2D">
            <w:pPr>
              <w:spacing w:line="300" w:lineRule="auto"/>
              <w:ind w:firstLine="0"/>
              <w:contextualSpacing/>
              <w:jc w:val="left"/>
              <w:rPr>
                <w:b/>
                <w:bCs/>
                <w:iCs/>
              </w:rPr>
            </w:pPr>
            <w:r w:rsidRPr="00052FA5">
              <w:rPr>
                <w:b/>
                <w:bCs/>
              </w:rPr>
              <w:t>Tác nhân</w:t>
            </w:r>
          </w:p>
        </w:tc>
        <w:tc>
          <w:tcPr>
            <w:tcW w:w="8057" w:type="dxa"/>
            <w:gridSpan w:val="2"/>
            <w:vAlign w:val="center"/>
          </w:tcPr>
          <w:p w14:paraId="0DC51D09" w14:textId="3D6C5066" w:rsidR="00CE4201" w:rsidRPr="00052FA5" w:rsidRDefault="00CA05DA" w:rsidP="009D4C2D">
            <w:pPr>
              <w:spacing w:line="300" w:lineRule="auto"/>
              <w:ind w:firstLine="0"/>
              <w:contextualSpacing/>
            </w:pPr>
            <w:r>
              <w:t>Qu</w:t>
            </w:r>
            <w:r w:rsidRPr="00CA05DA">
              <w:t>ản</w:t>
            </w:r>
            <w:r>
              <w:t xml:space="preserve"> tr</w:t>
            </w:r>
            <w:r w:rsidRPr="00CA05DA">
              <w:t>ị</w:t>
            </w:r>
            <w:r>
              <w:t xml:space="preserve"> vi</w:t>
            </w:r>
            <w:r w:rsidRPr="00CA05DA">
              <w:t>ê</w:t>
            </w:r>
            <w:r>
              <w:t>n</w:t>
            </w:r>
          </w:p>
        </w:tc>
      </w:tr>
      <w:tr w:rsidR="00CE4201" w:rsidRPr="00052FA5" w14:paraId="0FE359EC" w14:textId="77777777" w:rsidTr="005E43A6">
        <w:tc>
          <w:tcPr>
            <w:tcW w:w="1436" w:type="dxa"/>
            <w:shd w:val="clear" w:color="auto" w:fill="F2F2F2" w:themeFill="background1" w:themeFillShade="F2"/>
            <w:vAlign w:val="center"/>
          </w:tcPr>
          <w:p w14:paraId="7DDC9632" w14:textId="77777777" w:rsidR="00CE4201" w:rsidRPr="00052FA5" w:rsidRDefault="00CE4201" w:rsidP="009D4C2D">
            <w:pPr>
              <w:spacing w:line="300" w:lineRule="auto"/>
              <w:ind w:firstLine="0"/>
              <w:contextualSpacing/>
              <w:jc w:val="left"/>
              <w:rPr>
                <w:b/>
                <w:bCs/>
                <w:iCs/>
              </w:rPr>
            </w:pPr>
            <w:r w:rsidRPr="00052FA5">
              <w:rPr>
                <w:b/>
                <w:bCs/>
              </w:rPr>
              <w:t>Mục tiêu</w:t>
            </w:r>
          </w:p>
        </w:tc>
        <w:tc>
          <w:tcPr>
            <w:tcW w:w="8057" w:type="dxa"/>
            <w:gridSpan w:val="2"/>
            <w:vAlign w:val="center"/>
          </w:tcPr>
          <w:p w14:paraId="127AE657" w14:textId="3B9727F5" w:rsidR="00CE4201" w:rsidRPr="00052FA5" w:rsidRDefault="00CE4201" w:rsidP="00CA05DA">
            <w:pPr>
              <w:spacing w:line="300" w:lineRule="auto"/>
              <w:ind w:firstLine="0"/>
              <w:contextualSpacing/>
            </w:pPr>
            <w:r w:rsidRPr="00052FA5">
              <w:t>Xóa đi 1</w:t>
            </w:r>
            <w:r w:rsidR="00CA05DA">
              <w:t xml:space="preserve"> s</w:t>
            </w:r>
            <w:r w:rsidR="00CA05DA" w:rsidRPr="00CA05DA">
              <w:t>ản</w:t>
            </w:r>
            <w:r w:rsidR="00CA05DA">
              <w:t xml:space="preserve"> ph</w:t>
            </w:r>
            <w:r w:rsidR="00CA05DA" w:rsidRPr="00CA05DA">
              <w:t>ẩm</w:t>
            </w:r>
            <w:r w:rsidRPr="00052FA5">
              <w:t xml:space="preserve"> mà </w:t>
            </w:r>
            <w:r w:rsidR="00CA05DA">
              <w:t>c</w:t>
            </w:r>
            <w:r w:rsidR="00CA05DA" w:rsidRPr="00CA05DA">
              <w:t>ử</w:t>
            </w:r>
            <w:r w:rsidR="00CA05DA">
              <w:t>a h</w:t>
            </w:r>
            <w:r w:rsidR="00CA05DA" w:rsidRPr="00CA05DA">
              <w:t>àn</w:t>
            </w:r>
            <w:r w:rsidR="00CA05DA">
              <w:t>g</w:t>
            </w:r>
            <w:r w:rsidRPr="00052FA5">
              <w:t xml:space="preserve"> không còn nhu cầu </w:t>
            </w:r>
            <w:r w:rsidR="00CA05DA">
              <w:t>b</w:t>
            </w:r>
            <w:r w:rsidR="00CA05DA" w:rsidRPr="00CA05DA">
              <w:t>án</w:t>
            </w:r>
            <w:r w:rsidRPr="00052FA5">
              <w:t xml:space="preserve"> nữa </w:t>
            </w:r>
          </w:p>
        </w:tc>
      </w:tr>
      <w:tr w:rsidR="00CE4201" w:rsidRPr="00052FA5" w14:paraId="239B2329" w14:textId="77777777" w:rsidTr="005E43A6">
        <w:tc>
          <w:tcPr>
            <w:tcW w:w="1436" w:type="dxa"/>
            <w:shd w:val="clear" w:color="auto" w:fill="F2F2F2" w:themeFill="background1" w:themeFillShade="F2"/>
            <w:vAlign w:val="center"/>
          </w:tcPr>
          <w:p w14:paraId="1FFD5CB2" w14:textId="77777777" w:rsidR="00CE4201" w:rsidRPr="00052FA5" w:rsidRDefault="00CE4201" w:rsidP="009D4C2D">
            <w:pPr>
              <w:spacing w:line="300" w:lineRule="auto"/>
              <w:ind w:firstLine="0"/>
              <w:contextualSpacing/>
              <w:jc w:val="left"/>
              <w:rPr>
                <w:b/>
                <w:bCs/>
                <w:iCs/>
              </w:rPr>
            </w:pPr>
            <w:r w:rsidRPr="00052FA5">
              <w:rPr>
                <w:b/>
                <w:bCs/>
              </w:rPr>
              <w:t>Mô tả</w:t>
            </w:r>
          </w:p>
        </w:tc>
        <w:tc>
          <w:tcPr>
            <w:tcW w:w="8057" w:type="dxa"/>
            <w:gridSpan w:val="2"/>
            <w:vAlign w:val="center"/>
          </w:tcPr>
          <w:p w14:paraId="55D9E7B6" w14:textId="65B43B07" w:rsidR="00CE4201" w:rsidRPr="00052FA5" w:rsidRDefault="00CA05DA" w:rsidP="00CA05DA">
            <w:pPr>
              <w:spacing w:line="300" w:lineRule="auto"/>
              <w:ind w:firstLine="0"/>
              <w:contextualSpacing/>
            </w:pPr>
            <w:r>
              <w:t>Qu</w:t>
            </w:r>
            <w:r w:rsidRPr="002154F9">
              <w:t>ản</w:t>
            </w:r>
            <w:r>
              <w:t xml:space="preserve"> tr</w:t>
            </w:r>
            <w:r w:rsidRPr="002154F9">
              <w:t>ị</w:t>
            </w:r>
            <w:r>
              <w:t xml:space="preserve"> vi</w:t>
            </w:r>
            <w:r w:rsidRPr="002154F9">
              <w:t>ê</w:t>
            </w:r>
            <w:r>
              <w:t>n</w:t>
            </w:r>
            <w:r w:rsidRPr="00052FA5">
              <w:t xml:space="preserve"> có quyền can thiệp dữ liệu hệ thống thực hiện </w:t>
            </w:r>
            <w:r>
              <w:t>x</w:t>
            </w:r>
            <w:r w:rsidRPr="00CA05DA">
              <w:t>ó</w:t>
            </w:r>
            <w:r>
              <w:t>a</w:t>
            </w:r>
            <w:r w:rsidRPr="00052FA5">
              <w:t xml:space="preserve"> 1 </w:t>
            </w:r>
            <w:r>
              <w:t>s</w:t>
            </w:r>
            <w:r w:rsidRPr="002154F9">
              <w:t>ản</w:t>
            </w:r>
            <w:r>
              <w:t xml:space="preserve"> ph</w:t>
            </w:r>
            <w:r w:rsidRPr="002154F9">
              <w:t>ẩm</w:t>
            </w:r>
            <w:r>
              <w:t xml:space="preserve"> trong danh s</w:t>
            </w:r>
            <w:r w:rsidRPr="00CA05DA">
              <w:t>ác</w:t>
            </w:r>
            <w:r>
              <w:t>h s</w:t>
            </w:r>
            <w:r w:rsidRPr="00CA05DA">
              <w:t>ản</w:t>
            </w:r>
            <w:r>
              <w:t xml:space="preserve"> ph</w:t>
            </w:r>
            <w:r w:rsidRPr="00CA05DA">
              <w:t>ẩ</w:t>
            </w:r>
            <w:r>
              <w:t>m</w:t>
            </w:r>
          </w:p>
        </w:tc>
      </w:tr>
      <w:tr w:rsidR="00CE4201" w:rsidRPr="00052FA5" w14:paraId="55FC0BE1" w14:textId="77777777" w:rsidTr="005E43A6">
        <w:tc>
          <w:tcPr>
            <w:tcW w:w="1436" w:type="dxa"/>
            <w:shd w:val="clear" w:color="auto" w:fill="F2F2F2" w:themeFill="background1" w:themeFillShade="F2"/>
            <w:vAlign w:val="center"/>
          </w:tcPr>
          <w:p w14:paraId="11A0A0E8" w14:textId="77777777" w:rsidR="00CE4201" w:rsidRPr="00052FA5" w:rsidRDefault="00CE4201" w:rsidP="009D4C2D">
            <w:pPr>
              <w:spacing w:line="300" w:lineRule="auto"/>
              <w:ind w:firstLine="0"/>
              <w:contextualSpacing/>
              <w:jc w:val="left"/>
              <w:rPr>
                <w:b/>
                <w:bCs/>
                <w:iCs/>
              </w:rPr>
            </w:pPr>
            <w:r w:rsidRPr="00052FA5">
              <w:rPr>
                <w:b/>
                <w:bCs/>
              </w:rPr>
              <w:t>Điều kiện trước</w:t>
            </w:r>
          </w:p>
        </w:tc>
        <w:tc>
          <w:tcPr>
            <w:tcW w:w="8057" w:type="dxa"/>
            <w:gridSpan w:val="2"/>
            <w:vAlign w:val="center"/>
          </w:tcPr>
          <w:p w14:paraId="5A49A2EC" w14:textId="77777777" w:rsidR="00CE4201" w:rsidRPr="00052FA5" w:rsidRDefault="00CE4201" w:rsidP="009D4C2D">
            <w:pPr>
              <w:spacing w:line="300" w:lineRule="auto"/>
              <w:ind w:firstLine="0"/>
              <w:contextualSpacing/>
            </w:pPr>
            <w:r w:rsidRPr="00052FA5">
              <w:t>Người dùng đăng nhập vào hệ thống</w:t>
            </w:r>
          </w:p>
        </w:tc>
      </w:tr>
      <w:tr w:rsidR="00CE4201" w:rsidRPr="00052FA5" w14:paraId="0A50DCAB" w14:textId="77777777" w:rsidTr="005E43A6">
        <w:tc>
          <w:tcPr>
            <w:tcW w:w="1436" w:type="dxa"/>
            <w:vMerge w:val="restart"/>
            <w:shd w:val="clear" w:color="auto" w:fill="F2F2F2" w:themeFill="background1" w:themeFillShade="F2"/>
            <w:vAlign w:val="center"/>
          </w:tcPr>
          <w:p w14:paraId="41608FE7" w14:textId="77777777" w:rsidR="00CE4201" w:rsidRPr="00052FA5" w:rsidRDefault="00CE4201" w:rsidP="009D4C2D">
            <w:pPr>
              <w:spacing w:line="300" w:lineRule="auto"/>
              <w:ind w:firstLine="0"/>
              <w:contextualSpacing/>
              <w:jc w:val="left"/>
              <w:rPr>
                <w:b/>
                <w:bCs/>
                <w:iCs/>
              </w:rPr>
            </w:pPr>
            <w:r w:rsidRPr="00052FA5">
              <w:rPr>
                <w:b/>
                <w:bCs/>
                <w:lang w:val="vi-VN"/>
              </w:rPr>
              <w:lastRenderedPageBreak/>
              <w:t>Các sự kiện tiêu biểu</w:t>
            </w:r>
          </w:p>
        </w:tc>
        <w:tc>
          <w:tcPr>
            <w:tcW w:w="3095" w:type="dxa"/>
            <w:vAlign w:val="center"/>
          </w:tcPr>
          <w:p w14:paraId="307D709A" w14:textId="77777777" w:rsidR="00CE4201" w:rsidRPr="00052FA5" w:rsidRDefault="00CE4201" w:rsidP="009D4C2D">
            <w:pPr>
              <w:spacing w:line="300" w:lineRule="auto"/>
              <w:ind w:firstLine="0"/>
              <w:contextualSpacing/>
            </w:pPr>
            <w:r w:rsidRPr="00052FA5">
              <w:rPr>
                <w:b/>
                <w:lang w:val="vi-VN"/>
              </w:rPr>
              <w:t>Hành động của tác nhân</w:t>
            </w:r>
          </w:p>
        </w:tc>
        <w:tc>
          <w:tcPr>
            <w:tcW w:w="4962" w:type="dxa"/>
            <w:vAlign w:val="center"/>
          </w:tcPr>
          <w:p w14:paraId="57559C0F" w14:textId="77777777" w:rsidR="00CE4201" w:rsidRPr="00052FA5" w:rsidRDefault="00CE4201" w:rsidP="009D4C2D">
            <w:pPr>
              <w:spacing w:line="300" w:lineRule="auto"/>
              <w:ind w:firstLine="0"/>
              <w:contextualSpacing/>
            </w:pPr>
            <w:r w:rsidRPr="00052FA5">
              <w:rPr>
                <w:b/>
                <w:lang w:val="vi-VN"/>
              </w:rPr>
              <w:t>Phản hồi của hệ thống</w:t>
            </w:r>
          </w:p>
        </w:tc>
      </w:tr>
      <w:tr w:rsidR="00CE4201" w:rsidRPr="00052FA5" w14:paraId="5DECA13D" w14:textId="77777777" w:rsidTr="005E43A6">
        <w:trPr>
          <w:trHeight w:val="454"/>
        </w:trPr>
        <w:tc>
          <w:tcPr>
            <w:tcW w:w="1436" w:type="dxa"/>
            <w:vMerge/>
            <w:shd w:val="clear" w:color="auto" w:fill="F2F2F2" w:themeFill="background1" w:themeFillShade="F2"/>
          </w:tcPr>
          <w:p w14:paraId="5B2E5134" w14:textId="77777777" w:rsidR="00CE4201" w:rsidRPr="00052FA5" w:rsidRDefault="00CE4201" w:rsidP="009D4C2D">
            <w:pPr>
              <w:spacing w:line="300" w:lineRule="auto"/>
              <w:ind w:firstLine="0"/>
              <w:contextualSpacing/>
              <w:jc w:val="left"/>
              <w:rPr>
                <w:b/>
                <w:bCs/>
                <w:iCs/>
              </w:rPr>
            </w:pPr>
          </w:p>
        </w:tc>
        <w:tc>
          <w:tcPr>
            <w:tcW w:w="3095" w:type="dxa"/>
          </w:tcPr>
          <w:p w14:paraId="1AEE23DD" w14:textId="34535538" w:rsidR="00CE4201" w:rsidRPr="00052FA5" w:rsidRDefault="00CE4201" w:rsidP="000E7206">
            <w:pPr>
              <w:spacing w:line="300" w:lineRule="auto"/>
              <w:ind w:firstLine="0"/>
              <w:contextualSpacing/>
            </w:pPr>
            <w:r w:rsidRPr="00052FA5">
              <w:rPr>
                <w:lang w:val="vi-VN"/>
              </w:rPr>
              <w:t xml:space="preserve">1. </w:t>
            </w:r>
            <w:r w:rsidRPr="00052FA5">
              <w:t xml:space="preserve">Chọn menu </w:t>
            </w:r>
            <w:r w:rsidR="000E7206">
              <w:t>S</w:t>
            </w:r>
            <w:r w:rsidR="000E7206" w:rsidRPr="000E7206">
              <w:t>ản</w:t>
            </w:r>
            <w:r w:rsidR="000E7206">
              <w:t xml:space="preserve"> ph</w:t>
            </w:r>
            <w:r w:rsidR="000E7206" w:rsidRPr="000E7206">
              <w:t>ẩm</w:t>
            </w:r>
          </w:p>
        </w:tc>
        <w:tc>
          <w:tcPr>
            <w:tcW w:w="4962" w:type="dxa"/>
            <w:vAlign w:val="center"/>
          </w:tcPr>
          <w:p w14:paraId="3CE2A54F" w14:textId="342511A7" w:rsidR="00CE4201" w:rsidRPr="00052FA5" w:rsidRDefault="00CE4201" w:rsidP="000E7206">
            <w:pPr>
              <w:spacing w:line="300" w:lineRule="auto"/>
              <w:ind w:firstLine="0"/>
              <w:contextualSpacing/>
              <w:jc w:val="left"/>
            </w:pPr>
            <w:r w:rsidRPr="00052FA5">
              <w:rPr>
                <w:lang w:val="vi-VN"/>
              </w:rPr>
              <w:t xml:space="preserve">2. </w:t>
            </w:r>
            <w:r w:rsidRPr="00052FA5">
              <w:t xml:space="preserve">Load giao diện và danh sách tất cả </w:t>
            </w:r>
            <w:r w:rsidR="000E7206">
              <w:t>s</w:t>
            </w:r>
            <w:r w:rsidR="000E7206" w:rsidRPr="000E7206">
              <w:t>ản</w:t>
            </w:r>
            <w:r w:rsidR="000E7206">
              <w:t xml:space="preserve"> ph</w:t>
            </w:r>
            <w:r w:rsidR="000E7206" w:rsidRPr="000E7206">
              <w:t>ẩm</w:t>
            </w:r>
          </w:p>
        </w:tc>
      </w:tr>
      <w:tr w:rsidR="00CE4201" w:rsidRPr="00052FA5" w14:paraId="4F3F58E3" w14:textId="77777777" w:rsidTr="005E43A6">
        <w:tc>
          <w:tcPr>
            <w:tcW w:w="1436" w:type="dxa"/>
            <w:vMerge/>
            <w:shd w:val="clear" w:color="auto" w:fill="F2F2F2" w:themeFill="background1" w:themeFillShade="F2"/>
          </w:tcPr>
          <w:p w14:paraId="59F27D52" w14:textId="77777777" w:rsidR="00CE4201" w:rsidRPr="00052FA5" w:rsidRDefault="00CE4201" w:rsidP="009D4C2D">
            <w:pPr>
              <w:spacing w:line="300" w:lineRule="auto"/>
              <w:ind w:firstLine="0"/>
              <w:contextualSpacing/>
              <w:jc w:val="left"/>
              <w:rPr>
                <w:b/>
                <w:bCs/>
                <w:iCs/>
              </w:rPr>
            </w:pPr>
          </w:p>
        </w:tc>
        <w:tc>
          <w:tcPr>
            <w:tcW w:w="3095" w:type="dxa"/>
          </w:tcPr>
          <w:p w14:paraId="46BE9CAA" w14:textId="429C7CCB" w:rsidR="00CE4201" w:rsidRPr="00052FA5" w:rsidRDefault="00CE4201" w:rsidP="000E7206">
            <w:pPr>
              <w:spacing w:line="300" w:lineRule="auto"/>
              <w:ind w:firstLine="0"/>
              <w:contextualSpacing/>
            </w:pPr>
            <w:r w:rsidRPr="00052FA5">
              <w:t>3</w:t>
            </w:r>
            <w:r w:rsidRPr="00052FA5">
              <w:rPr>
                <w:lang w:val="vi-VN"/>
              </w:rPr>
              <w:t xml:space="preserve">. </w:t>
            </w:r>
            <w:r w:rsidRPr="00052FA5">
              <w:t xml:space="preserve">Click bản ghi </w:t>
            </w:r>
            <w:r w:rsidR="000E7206">
              <w:t>s</w:t>
            </w:r>
            <w:r w:rsidR="000E7206" w:rsidRPr="000E7206">
              <w:t>ản</w:t>
            </w:r>
            <w:r w:rsidR="000E7206">
              <w:t xml:space="preserve"> ph</w:t>
            </w:r>
            <w:r w:rsidR="000E7206" w:rsidRPr="000E7206">
              <w:t>ẩm</w:t>
            </w:r>
            <w:r w:rsidRPr="00052FA5">
              <w:t xml:space="preserve"> cần xóa hoặc vào icon xóa thiết bị </w:t>
            </w:r>
          </w:p>
        </w:tc>
        <w:tc>
          <w:tcPr>
            <w:tcW w:w="4962" w:type="dxa"/>
          </w:tcPr>
          <w:p w14:paraId="198CF27D" w14:textId="5BA6F33B" w:rsidR="00CE4201" w:rsidRPr="000E7206" w:rsidRDefault="00CE4201" w:rsidP="000E7206">
            <w:pPr>
              <w:spacing w:line="300" w:lineRule="auto"/>
              <w:ind w:firstLine="0"/>
              <w:contextualSpacing/>
            </w:pPr>
            <w:r w:rsidRPr="00052FA5">
              <w:t>4</w:t>
            </w:r>
            <w:r w:rsidRPr="00052FA5">
              <w:rPr>
                <w:lang w:val="vi-VN"/>
              </w:rPr>
              <w:t xml:space="preserve">. </w:t>
            </w:r>
            <w:r w:rsidR="000E7206">
              <w:t>H</w:t>
            </w:r>
            <w:r w:rsidR="000E7206" w:rsidRPr="000E7206">
              <w:t>ệ</w:t>
            </w:r>
            <w:r w:rsidR="000E7206">
              <w:t xml:space="preserve"> th</w:t>
            </w:r>
            <w:r w:rsidR="000E7206" w:rsidRPr="000E7206">
              <w:t>ống</w:t>
            </w:r>
            <w:r w:rsidR="000E7206">
              <w:t xml:space="preserve"> th</w:t>
            </w:r>
            <w:r w:rsidR="000E7206" w:rsidRPr="000E7206">
              <w:t>ực</w:t>
            </w:r>
            <w:r w:rsidR="000E7206">
              <w:t xml:space="preserve"> hi</w:t>
            </w:r>
            <w:r w:rsidR="000E7206" w:rsidRPr="000E7206">
              <w:t>ện</w:t>
            </w:r>
            <w:r w:rsidR="000E7206">
              <w:t xml:space="preserve"> đ</w:t>
            </w:r>
            <w:r w:rsidR="000E7206" w:rsidRPr="000E7206">
              <w:t>ẩy</w:t>
            </w:r>
            <w:r w:rsidR="000E7206">
              <w:t xml:space="preserve"> b</w:t>
            </w:r>
            <w:r w:rsidR="000E7206" w:rsidRPr="000E7206">
              <w:t>ản</w:t>
            </w:r>
            <w:r w:rsidR="000E7206">
              <w:t xml:space="preserve"> ghi v</w:t>
            </w:r>
            <w:r w:rsidR="000E7206" w:rsidRPr="000E7206">
              <w:t>ừa</w:t>
            </w:r>
            <w:r w:rsidR="000E7206">
              <w:t xml:space="preserve"> ch</w:t>
            </w:r>
            <w:r w:rsidR="000E7206" w:rsidRPr="000E7206">
              <w:t>ọn</w:t>
            </w:r>
            <w:r w:rsidR="000E7206">
              <w:t xml:space="preserve"> v</w:t>
            </w:r>
            <w:r w:rsidR="000E7206" w:rsidRPr="000E7206">
              <w:t>ào</w:t>
            </w:r>
            <w:r w:rsidR="000E7206">
              <w:t xml:space="preserve"> th</w:t>
            </w:r>
            <w:r w:rsidR="000E7206" w:rsidRPr="000E7206">
              <w:t>ùn</w:t>
            </w:r>
            <w:r w:rsidR="000E7206">
              <w:t>g r</w:t>
            </w:r>
            <w:r w:rsidR="000E7206" w:rsidRPr="000E7206">
              <w:t>ác</w:t>
            </w:r>
          </w:p>
        </w:tc>
      </w:tr>
      <w:tr w:rsidR="00CE4201" w:rsidRPr="00052FA5" w14:paraId="25AF3506" w14:textId="77777777" w:rsidTr="005E43A6">
        <w:tc>
          <w:tcPr>
            <w:tcW w:w="1436" w:type="dxa"/>
            <w:vMerge/>
            <w:shd w:val="clear" w:color="auto" w:fill="F2F2F2" w:themeFill="background1" w:themeFillShade="F2"/>
          </w:tcPr>
          <w:p w14:paraId="4C41CE23" w14:textId="77777777" w:rsidR="00CE4201" w:rsidRPr="00052FA5" w:rsidRDefault="00CE4201" w:rsidP="009D4C2D">
            <w:pPr>
              <w:spacing w:line="300" w:lineRule="auto"/>
              <w:ind w:firstLine="0"/>
              <w:contextualSpacing/>
              <w:jc w:val="left"/>
              <w:rPr>
                <w:b/>
                <w:bCs/>
                <w:iCs/>
              </w:rPr>
            </w:pPr>
          </w:p>
        </w:tc>
        <w:tc>
          <w:tcPr>
            <w:tcW w:w="3095" w:type="dxa"/>
          </w:tcPr>
          <w:p w14:paraId="138DEE1B" w14:textId="2B7C918C" w:rsidR="00CE4201" w:rsidRPr="00052FA5" w:rsidRDefault="000E7206" w:rsidP="000E7206">
            <w:pPr>
              <w:spacing w:line="300" w:lineRule="auto"/>
              <w:ind w:firstLine="0"/>
              <w:contextualSpacing/>
            </w:pPr>
            <w:r>
              <w:t>5</w:t>
            </w:r>
            <w:r w:rsidRPr="00052FA5">
              <w:rPr>
                <w:lang w:val="vi-VN"/>
              </w:rPr>
              <w:t xml:space="preserve">. </w:t>
            </w:r>
            <w:r>
              <w:t>B</w:t>
            </w:r>
            <w:r w:rsidRPr="000E7206">
              <w:t>ấm</w:t>
            </w:r>
            <w:r>
              <w:t xml:space="preserve"> v</w:t>
            </w:r>
            <w:r w:rsidRPr="000E7206">
              <w:t>ào</w:t>
            </w:r>
            <w:r>
              <w:t xml:space="preserve"> icon th</w:t>
            </w:r>
            <w:r w:rsidRPr="000E7206">
              <w:t>ùn</w:t>
            </w:r>
            <w:r>
              <w:t>g r</w:t>
            </w:r>
            <w:r w:rsidRPr="000E7206">
              <w:t>ác</w:t>
            </w:r>
            <w:r>
              <w:t xml:space="preserve"> đ</w:t>
            </w:r>
            <w:r w:rsidRPr="000E7206">
              <w:t>ể</w:t>
            </w:r>
            <w:r>
              <w:t xml:space="preserve"> x</w:t>
            </w:r>
            <w:r w:rsidRPr="000E7206">
              <w:t>ó</w:t>
            </w:r>
            <w:r>
              <w:t>a s</w:t>
            </w:r>
            <w:r w:rsidRPr="000E7206">
              <w:t>ản</w:t>
            </w:r>
            <w:r>
              <w:t xml:space="preserve"> ph</w:t>
            </w:r>
            <w:r w:rsidRPr="000E7206">
              <w:t>ẩm</w:t>
            </w:r>
            <w:r w:rsidRPr="00052FA5">
              <w:t xml:space="preserve"> </w:t>
            </w:r>
          </w:p>
        </w:tc>
        <w:tc>
          <w:tcPr>
            <w:tcW w:w="4962" w:type="dxa"/>
          </w:tcPr>
          <w:p w14:paraId="46F45009" w14:textId="1814DC7E" w:rsidR="00CE4201" w:rsidRPr="00052FA5" w:rsidRDefault="00CE4201" w:rsidP="000E7206">
            <w:pPr>
              <w:spacing w:line="300" w:lineRule="auto"/>
              <w:ind w:firstLine="0"/>
              <w:contextualSpacing/>
            </w:pPr>
            <w:r w:rsidRPr="00052FA5">
              <w:t xml:space="preserve">5. </w:t>
            </w:r>
            <w:r w:rsidR="000E7206">
              <w:t>Hi</w:t>
            </w:r>
            <w:r w:rsidR="000E7206" w:rsidRPr="000E7206">
              <w:t>ển</w:t>
            </w:r>
            <w:r w:rsidR="000E7206">
              <w:t xml:space="preserve"> th</w:t>
            </w:r>
            <w:r w:rsidR="000E7206" w:rsidRPr="000E7206">
              <w:t>ị</w:t>
            </w:r>
            <w:r w:rsidR="000E7206">
              <w:t xml:space="preserve"> danh s</w:t>
            </w:r>
            <w:r w:rsidR="000E7206" w:rsidRPr="000E7206">
              <w:t>ác</w:t>
            </w:r>
            <w:r w:rsidR="000E7206">
              <w:t>h s</w:t>
            </w:r>
            <w:r w:rsidR="000E7206" w:rsidRPr="000E7206">
              <w:t>ản</w:t>
            </w:r>
            <w:r w:rsidR="000E7206">
              <w:t xml:space="preserve"> ph</w:t>
            </w:r>
            <w:r w:rsidR="000E7206" w:rsidRPr="000E7206">
              <w:t>ẩm</w:t>
            </w:r>
            <w:r w:rsidR="000E7206">
              <w:t xml:space="preserve"> </w:t>
            </w:r>
            <w:r w:rsidR="000E7206" w:rsidRPr="000E7206">
              <w:t>đã</w:t>
            </w:r>
            <w:r w:rsidR="000E7206">
              <w:t xml:space="preserve"> đ</w:t>
            </w:r>
            <w:r w:rsidR="000E7206" w:rsidRPr="000E7206">
              <w:t>ược</w:t>
            </w:r>
            <w:r w:rsidR="000E7206">
              <w:t xml:space="preserve"> b</w:t>
            </w:r>
            <w:r w:rsidR="000E7206" w:rsidRPr="000E7206">
              <w:t>ỏ</w:t>
            </w:r>
            <w:r w:rsidR="000E7206">
              <w:t xml:space="preserve"> v</w:t>
            </w:r>
            <w:r w:rsidR="000E7206" w:rsidRPr="000E7206">
              <w:t>ào</w:t>
            </w:r>
            <w:r w:rsidR="000E7206">
              <w:t xml:space="preserve"> th</w:t>
            </w:r>
            <w:r w:rsidR="000E7206" w:rsidRPr="000E7206">
              <w:t>ùng</w:t>
            </w:r>
            <w:r w:rsidR="000E7206">
              <w:t xml:space="preserve"> r</w:t>
            </w:r>
            <w:r w:rsidR="000E7206" w:rsidRPr="000E7206">
              <w:t>ác</w:t>
            </w:r>
          </w:p>
        </w:tc>
      </w:tr>
      <w:tr w:rsidR="00CE4201" w:rsidRPr="00052FA5" w14:paraId="1BCC3330" w14:textId="77777777" w:rsidTr="005E43A6">
        <w:tc>
          <w:tcPr>
            <w:tcW w:w="1436" w:type="dxa"/>
            <w:vMerge/>
            <w:shd w:val="clear" w:color="auto" w:fill="F2F2F2" w:themeFill="background1" w:themeFillShade="F2"/>
          </w:tcPr>
          <w:p w14:paraId="4D91F328" w14:textId="77777777" w:rsidR="00CE4201" w:rsidRPr="00052FA5" w:rsidRDefault="00CE4201" w:rsidP="009D4C2D">
            <w:pPr>
              <w:spacing w:line="300" w:lineRule="auto"/>
              <w:ind w:firstLine="0"/>
              <w:contextualSpacing/>
              <w:jc w:val="left"/>
              <w:rPr>
                <w:b/>
                <w:bCs/>
                <w:iCs/>
              </w:rPr>
            </w:pPr>
          </w:p>
        </w:tc>
        <w:tc>
          <w:tcPr>
            <w:tcW w:w="3095" w:type="dxa"/>
          </w:tcPr>
          <w:p w14:paraId="732A2669" w14:textId="5B383214" w:rsidR="00CE4201" w:rsidRPr="00052FA5" w:rsidRDefault="00CE4201" w:rsidP="000E7206">
            <w:pPr>
              <w:spacing w:line="300" w:lineRule="auto"/>
              <w:ind w:firstLine="0"/>
              <w:contextualSpacing/>
            </w:pPr>
            <w:r w:rsidRPr="00052FA5">
              <w:t>6. Click</w:t>
            </w:r>
            <w:r w:rsidR="000E7206">
              <w:t xml:space="preserve"> v</w:t>
            </w:r>
            <w:r w:rsidR="000E7206" w:rsidRPr="000E7206">
              <w:t>ào</w:t>
            </w:r>
            <w:r w:rsidR="000E7206">
              <w:t xml:space="preserve"> button X</w:t>
            </w:r>
            <w:r w:rsidR="000E7206" w:rsidRPr="000E7206">
              <w:t>ó</w:t>
            </w:r>
            <w:r w:rsidR="000E7206">
              <w:t>a</w:t>
            </w:r>
          </w:p>
        </w:tc>
        <w:tc>
          <w:tcPr>
            <w:tcW w:w="4962" w:type="dxa"/>
          </w:tcPr>
          <w:p w14:paraId="33108507" w14:textId="19B097FA" w:rsidR="00CE4201" w:rsidRPr="00052FA5" w:rsidRDefault="00CE4201" w:rsidP="000E7206">
            <w:pPr>
              <w:spacing w:line="300" w:lineRule="auto"/>
              <w:ind w:firstLine="0"/>
              <w:contextualSpacing/>
            </w:pPr>
            <w:r w:rsidRPr="00052FA5">
              <w:t xml:space="preserve">7. Hệ thống thực hiện xóa </w:t>
            </w:r>
            <w:r w:rsidR="000E7206">
              <w:t>s</w:t>
            </w:r>
            <w:r w:rsidR="000E7206" w:rsidRPr="000E7206">
              <w:t>ản</w:t>
            </w:r>
            <w:r w:rsidR="000E7206">
              <w:t xml:space="preserve"> ph</w:t>
            </w:r>
            <w:r w:rsidR="000E7206" w:rsidRPr="000E7206">
              <w:t>ẩm</w:t>
            </w:r>
            <w:r w:rsidRPr="00052FA5">
              <w:t xml:space="preserve"> khỏi danh mục </w:t>
            </w:r>
            <w:r w:rsidR="000E7206">
              <w:t>s</w:t>
            </w:r>
            <w:r w:rsidR="000E7206" w:rsidRPr="000E7206">
              <w:t>ản</w:t>
            </w:r>
            <w:r w:rsidR="000E7206">
              <w:t xml:space="preserve"> ph</w:t>
            </w:r>
            <w:r w:rsidR="000E7206" w:rsidRPr="000E7206">
              <w:t>ẩm</w:t>
            </w:r>
            <w:r w:rsidRPr="00052FA5">
              <w:t xml:space="preserve"> trong csdl</w:t>
            </w:r>
          </w:p>
        </w:tc>
      </w:tr>
      <w:tr w:rsidR="00CE4201" w:rsidRPr="00052FA5" w14:paraId="5666D70A" w14:textId="77777777" w:rsidTr="005E43A6">
        <w:tc>
          <w:tcPr>
            <w:tcW w:w="1436" w:type="dxa"/>
            <w:shd w:val="clear" w:color="auto" w:fill="F2F2F2" w:themeFill="background1" w:themeFillShade="F2"/>
            <w:vAlign w:val="center"/>
          </w:tcPr>
          <w:p w14:paraId="03D48385" w14:textId="77777777" w:rsidR="00CE4201" w:rsidRPr="00052FA5" w:rsidRDefault="00CE4201" w:rsidP="009D4C2D">
            <w:pPr>
              <w:spacing w:line="300" w:lineRule="auto"/>
              <w:ind w:firstLine="0"/>
              <w:contextualSpacing/>
              <w:jc w:val="left"/>
              <w:rPr>
                <w:b/>
                <w:bCs/>
                <w:iCs/>
              </w:rPr>
            </w:pPr>
            <w:r w:rsidRPr="00052FA5">
              <w:rPr>
                <w:b/>
                <w:bCs/>
              </w:rPr>
              <w:t>Các sự kiện thay thế</w:t>
            </w:r>
          </w:p>
        </w:tc>
        <w:tc>
          <w:tcPr>
            <w:tcW w:w="8057" w:type="dxa"/>
            <w:gridSpan w:val="2"/>
          </w:tcPr>
          <w:p w14:paraId="71835528" w14:textId="459C075E" w:rsidR="00CE4201" w:rsidRPr="00052FA5" w:rsidRDefault="00CE4201" w:rsidP="009D4C2D">
            <w:pPr>
              <w:spacing w:line="300" w:lineRule="auto"/>
              <w:ind w:firstLine="0"/>
              <w:contextualSpacing/>
            </w:pPr>
          </w:p>
        </w:tc>
      </w:tr>
    </w:tbl>
    <w:p w14:paraId="4254900C" w14:textId="2FDB4C30" w:rsidR="00CE4201" w:rsidRDefault="00CE4201" w:rsidP="009D4C2D">
      <w:pPr>
        <w:spacing w:line="300" w:lineRule="auto"/>
        <w:ind w:firstLine="0"/>
        <w:contextualSpacing/>
        <w:rPr>
          <w:i/>
          <w:iCs/>
        </w:rPr>
      </w:pPr>
    </w:p>
    <w:p w14:paraId="47043C08" w14:textId="19BC9BD9" w:rsidR="007D55CB" w:rsidRPr="00052FA5" w:rsidRDefault="007D55CB" w:rsidP="007D55CB">
      <w:pPr>
        <w:pStyle w:val="Caption"/>
      </w:pPr>
      <w:r>
        <w:t xml:space="preserve"> </w:t>
      </w:r>
      <w:bookmarkStart w:id="63" w:name="_Toc90562245"/>
      <w:r w:rsidR="001A12C7">
        <w:t xml:space="preserve">Bảng </w:t>
      </w:r>
      <w:r w:rsidR="000D0F60">
        <w:fldChar w:fldCharType="begin"/>
      </w:r>
      <w:r w:rsidR="000D0F60">
        <w:instrText xml:space="preserve"> STYLEREF 1 \s </w:instrText>
      </w:r>
      <w:r w:rsidR="000D0F60">
        <w:fldChar w:fldCharType="separate"/>
      </w:r>
      <w:r w:rsidR="001A12C7">
        <w:rPr>
          <w:noProof/>
        </w:rPr>
        <w:t>2</w:t>
      </w:r>
      <w:r w:rsidR="000D0F60">
        <w:rPr>
          <w:noProof/>
        </w:rPr>
        <w:fldChar w:fldCharType="end"/>
      </w:r>
      <w:r w:rsidR="001A12C7">
        <w:t>.</w:t>
      </w:r>
      <w:r w:rsidR="000D0F60">
        <w:fldChar w:fldCharType="begin"/>
      </w:r>
      <w:r w:rsidR="000D0F60">
        <w:instrText xml:space="preserve"> SEQ Bảng \* ARABIC \s 1 </w:instrText>
      </w:r>
      <w:r w:rsidR="000D0F60">
        <w:fldChar w:fldCharType="separate"/>
      </w:r>
      <w:r w:rsidR="001A12C7">
        <w:rPr>
          <w:noProof/>
        </w:rPr>
        <w:t>8</w:t>
      </w:r>
      <w:r w:rsidR="000D0F60">
        <w:rPr>
          <w:noProof/>
        </w:rPr>
        <w:fldChar w:fldCharType="end"/>
      </w:r>
      <w:r w:rsidR="001A12C7">
        <w:rPr>
          <w:noProof/>
        </w:rPr>
        <w:t xml:space="preserve"> </w:t>
      </w:r>
      <w:r>
        <w:t>Use case thêm</w:t>
      </w:r>
      <w:r w:rsidRPr="00052FA5">
        <w:t xml:space="preserve"> </w:t>
      </w:r>
      <w:r w:rsidR="000E0C87">
        <w:t>danh m</w:t>
      </w:r>
      <w:r w:rsidR="000E0C87" w:rsidRPr="000E0C87">
        <w:t>ụ</w:t>
      </w:r>
      <w:r w:rsidR="000E0C87">
        <w:t>c s</w:t>
      </w:r>
      <w:r w:rsidR="000E0C87" w:rsidRPr="000E0C87">
        <w:t>ản</w:t>
      </w:r>
      <w:r w:rsidR="000E0C87">
        <w:t xml:space="preserve"> ph</w:t>
      </w:r>
      <w:r w:rsidR="000E0C87" w:rsidRPr="000E0C87">
        <w:t>ẩm</w:t>
      </w:r>
      <w:bookmarkEnd w:id="63"/>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7D55CB" w:rsidRPr="00052FA5" w14:paraId="2BFE454F" w14:textId="77777777" w:rsidTr="007D55CB">
        <w:trPr>
          <w:trHeight w:val="63"/>
        </w:trPr>
        <w:tc>
          <w:tcPr>
            <w:tcW w:w="9493" w:type="dxa"/>
            <w:gridSpan w:val="3"/>
            <w:shd w:val="clear" w:color="auto" w:fill="D9D9D9" w:themeFill="background1" w:themeFillShade="D9"/>
            <w:vAlign w:val="center"/>
          </w:tcPr>
          <w:p w14:paraId="087FDAEC" w14:textId="77777777" w:rsidR="007D55CB" w:rsidRPr="00052FA5" w:rsidRDefault="007D55CB" w:rsidP="007D55CB">
            <w:pPr>
              <w:spacing w:line="300" w:lineRule="auto"/>
              <w:ind w:firstLine="0"/>
              <w:contextualSpacing/>
              <w:jc w:val="left"/>
              <w:rPr>
                <w:b/>
              </w:rPr>
            </w:pPr>
            <w:r w:rsidRPr="00052FA5">
              <w:rPr>
                <w:b/>
              </w:rPr>
              <w:t xml:space="preserve">Use case: </w:t>
            </w:r>
            <w:r w:rsidRPr="00052FA5">
              <w:t xml:space="preserve">Thêm danh mục </w:t>
            </w:r>
            <w:r>
              <w:t>s</w:t>
            </w:r>
            <w:r w:rsidRPr="002154F9">
              <w:t>ản</w:t>
            </w:r>
            <w:r>
              <w:t xml:space="preserve"> ph</w:t>
            </w:r>
            <w:r w:rsidRPr="002154F9">
              <w:t>ẩm</w:t>
            </w:r>
          </w:p>
        </w:tc>
      </w:tr>
      <w:tr w:rsidR="007D55CB" w:rsidRPr="00052FA5" w14:paraId="20818156" w14:textId="77777777" w:rsidTr="007D55CB">
        <w:tc>
          <w:tcPr>
            <w:tcW w:w="1413" w:type="dxa"/>
            <w:shd w:val="clear" w:color="auto" w:fill="F2F2F2" w:themeFill="background1" w:themeFillShade="F2"/>
            <w:vAlign w:val="center"/>
          </w:tcPr>
          <w:p w14:paraId="54B5BCAB" w14:textId="77777777" w:rsidR="007D55CB" w:rsidRPr="00052FA5" w:rsidRDefault="007D55CB" w:rsidP="007D55CB">
            <w:pPr>
              <w:spacing w:line="300" w:lineRule="auto"/>
              <w:ind w:firstLine="0"/>
              <w:contextualSpacing/>
              <w:jc w:val="left"/>
              <w:rPr>
                <w:b/>
                <w:bCs/>
                <w:iCs/>
              </w:rPr>
            </w:pPr>
            <w:r w:rsidRPr="00052FA5">
              <w:rPr>
                <w:b/>
                <w:bCs/>
              </w:rPr>
              <w:t>Tác nhân</w:t>
            </w:r>
          </w:p>
        </w:tc>
        <w:tc>
          <w:tcPr>
            <w:tcW w:w="8080" w:type="dxa"/>
            <w:gridSpan w:val="2"/>
            <w:vAlign w:val="center"/>
          </w:tcPr>
          <w:p w14:paraId="5B13C536" w14:textId="77777777" w:rsidR="007D55CB" w:rsidRPr="00052FA5" w:rsidRDefault="007D55CB" w:rsidP="007D55CB">
            <w:pPr>
              <w:spacing w:line="300" w:lineRule="auto"/>
              <w:ind w:firstLine="0"/>
              <w:contextualSpacing/>
              <w:jc w:val="left"/>
            </w:pPr>
            <w:r>
              <w:t>Qu</w:t>
            </w:r>
            <w:r w:rsidRPr="002154F9">
              <w:t>ản</w:t>
            </w:r>
            <w:r>
              <w:t xml:space="preserve"> tr</w:t>
            </w:r>
            <w:r w:rsidRPr="002154F9">
              <w:t>ị</w:t>
            </w:r>
            <w:r>
              <w:t xml:space="preserve"> vi</w:t>
            </w:r>
            <w:r w:rsidRPr="002154F9">
              <w:t>ê</w:t>
            </w:r>
            <w:r>
              <w:t>n</w:t>
            </w:r>
          </w:p>
        </w:tc>
      </w:tr>
      <w:tr w:rsidR="007D55CB" w:rsidRPr="00052FA5" w14:paraId="77967CD7" w14:textId="77777777" w:rsidTr="007D55CB">
        <w:tc>
          <w:tcPr>
            <w:tcW w:w="1413" w:type="dxa"/>
            <w:shd w:val="clear" w:color="auto" w:fill="F2F2F2" w:themeFill="background1" w:themeFillShade="F2"/>
            <w:vAlign w:val="center"/>
          </w:tcPr>
          <w:p w14:paraId="234B761E" w14:textId="77777777" w:rsidR="007D55CB" w:rsidRPr="00052FA5" w:rsidRDefault="007D55CB" w:rsidP="007D55CB">
            <w:pPr>
              <w:spacing w:line="300" w:lineRule="auto"/>
              <w:ind w:firstLine="0"/>
              <w:contextualSpacing/>
              <w:jc w:val="left"/>
              <w:rPr>
                <w:b/>
                <w:bCs/>
                <w:iCs/>
              </w:rPr>
            </w:pPr>
            <w:r w:rsidRPr="00052FA5">
              <w:rPr>
                <w:b/>
                <w:bCs/>
              </w:rPr>
              <w:t>Mục tiêu</w:t>
            </w:r>
          </w:p>
        </w:tc>
        <w:tc>
          <w:tcPr>
            <w:tcW w:w="8080" w:type="dxa"/>
            <w:gridSpan w:val="2"/>
            <w:vAlign w:val="center"/>
          </w:tcPr>
          <w:p w14:paraId="20FF2761" w14:textId="3189CD87" w:rsidR="007D55CB" w:rsidRPr="00052FA5" w:rsidRDefault="007D55CB" w:rsidP="007D55CB">
            <w:pPr>
              <w:spacing w:line="300" w:lineRule="auto"/>
              <w:ind w:firstLine="0"/>
              <w:contextualSpacing/>
              <w:jc w:val="left"/>
            </w:pPr>
            <w:r>
              <w:t>Thêm mới 1</w:t>
            </w:r>
            <w:r w:rsidR="006470DD">
              <w:t xml:space="preserve"> danh m</w:t>
            </w:r>
            <w:r w:rsidR="006470DD" w:rsidRPr="006470DD">
              <w:t>ụ</w:t>
            </w:r>
            <w:r w:rsidR="006470DD">
              <w:t>c</w:t>
            </w:r>
            <w:r>
              <w:t xml:space="preserve"> s</w:t>
            </w:r>
            <w:r w:rsidRPr="002154F9">
              <w:t>ản</w:t>
            </w:r>
            <w:r>
              <w:t xml:space="preserve"> ph</w:t>
            </w:r>
            <w:r w:rsidRPr="002154F9">
              <w:t>ẩm</w:t>
            </w:r>
            <w:r>
              <w:t xml:space="preserve"> vào danh sách</w:t>
            </w:r>
            <w:r w:rsidR="006470DD">
              <w:t xml:space="preserve"> danh m</w:t>
            </w:r>
            <w:r w:rsidR="006470DD" w:rsidRPr="006470DD">
              <w:t>ụ</w:t>
            </w:r>
            <w:r w:rsidR="006470DD">
              <w:t>c</w:t>
            </w:r>
            <w:r>
              <w:t xml:space="preserve"> s</w:t>
            </w:r>
            <w:r w:rsidRPr="002154F9">
              <w:t>ản</w:t>
            </w:r>
            <w:r>
              <w:t xml:space="preserve"> ph</w:t>
            </w:r>
            <w:r w:rsidRPr="002154F9">
              <w:t>ẩm</w:t>
            </w:r>
            <w:r w:rsidRPr="00052FA5">
              <w:t xml:space="preserve"> cần quản lý trong </w:t>
            </w:r>
            <w:r>
              <w:t>c</w:t>
            </w:r>
            <w:r w:rsidRPr="002154F9">
              <w:t>ửa</w:t>
            </w:r>
            <w:r>
              <w:t xml:space="preserve"> h</w:t>
            </w:r>
            <w:r w:rsidRPr="002154F9">
              <w:t>àn</w:t>
            </w:r>
            <w:r>
              <w:t>g</w:t>
            </w:r>
          </w:p>
        </w:tc>
      </w:tr>
      <w:tr w:rsidR="007D55CB" w:rsidRPr="00052FA5" w14:paraId="5F09935A" w14:textId="77777777" w:rsidTr="007D55CB">
        <w:tc>
          <w:tcPr>
            <w:tcW w:w="1413" w:type="dxa"/>
            <w:shd w:val="clear" w:color="auto" w:fill="F2F2F2" w:themeFill="background1" w:themeFillShade="F2"/>
            <w:vAlign w:val="center"/>
          </w:tcPr>
          <w:p w14:paraId="634044AE" w14:textId="77777777" w:rsidR="007D55CB" w:rsidRPr="00052FA5" w:rsidRDefault="007D55CB" w:rsidP="007D55CB">
            <w:pPr>
              <w:spacing w:line="300" w:lineRule="auto"/>
              <w:ind w:firstLine="0"/>
              <w:contextualSpacing/>
              <w:jc w:val="left"/>
              <w:rPr>
                <w:b/>
                <w:bCs/>
                <w:iCs/>
              </w:rPr>
            </w:pPr>
            <w:r w:rsidRPr="00052FA5">
              <w:rPr>
                <w:b/>
                <w:bCs/>
              </w:rPr>
              <w:t>Mô tả</w:t>
            </w:r>
          </w:p>
        </w:tc>
        <w:tc>
          <w:tcPr>
            <w:tcW w:w="8080" w:type="dxa"/>
            <w:gridSpan w:val="2"/>
            <w:vAlign w:val="center"/>
          </w:tcPr>
          <w:p w14:paraId="3397BBBA" w14:textId="42F08B25" w:rsidR="007D55CB" w:rsidRPr="00052FA5" w:rsidRDefault="007D55CB" w:rsidP="008A3E77">
            <w:pPr>
              <w:spacing w:line="300" w:lineRule="auto"/>
              <w:ind w:firstLine="0"/>
              <w:contextualSpacing/>
              <w:jc w:val="left"/>
            </w:pPr>
            <w:r>
              <w:t>Qu</w:t>
            </w:r>
            <w:r w:rsidRPr="002154F9">
              <w:t>ản</w:t>
            </w:r>
            <w:r>
              <w:t xml:space="preserve"> tr</w:t>
            </w:r>
            <w:r w:rsidRPr="002154F9">
              <w:t>ị</w:t>
            </w:r>
            <w:r>
              <w:t xml:space="preserve"> vi</w:t>
            </w:r>
            <w:r w:rsidRPr="002154F9">
              <w:t>ê</w:t>
            </w:r>
            <w:r>
              <w:t>n</w:t>
            </w:r>
            <w:r w:rsidRPr="00052FA5">
              <w:t xml:space="preserve"> có quyền can thiệp dữ liệu hệ thống thực hiện thêm </w:t>
            </w:r>
            <w:r w:rsidR="000A6942">
              <w:t>danh m</w:t>
            </w:r>
            <w:r w:rsidR="000A6942" w:rsidRPr="000A6942">
              <w:t>ụ</w:t>
            </w:r>
            <w:r w:rsidR="000A6942">
              <w:t xml:space="preserve">c </w:t>
            </w:r>
            <w:r w:rsidR="008A3E77">
              <w:t>đ</w:t>
            </w:r>
            <w:r w:rsidR="008A3E77" w:rsidRPr="008A3E77">
              <w:t>ể</w:t>
            </w:r>
            <w:r w:rsidR="008A3E77">
              <w:t xml:space="preserve"> ph</w:t>
            </w:r>
            <w:r w:rsidR="008A3E77" w:rsidRPr="008A3E77">
              <w:t>â</w:t>
            </w:r>
            <w:r w:rsidR="008A3E77">
              <w:t>n l</w:t>
            </w:r>
            <w:r w:rsidR="008A3E77" w:rsidRPr="008A3E77">
              <w:t>oại</w:t>
            </w:r>
            <w:r w:rsidR="008A3E77">
              <w:t xml:space="preserve"> s</w:t>
            </w:r>
            <w:r w:rsidR="008A3E77" w:rsidRPr="008A3E77">
              <w:t>ản</w:t>
            </w:r>
            <w:r w:rsidR="008A3E77">
              <w:t xml:space="preserve"> ph</w:t>
            </w:r>
            <w:r w:rsidR="008A3E77" w:rsidRPr="008A3E77">
              <w:t>ẩm</w:t>
            </w:r>
            <w:r w:rsidR="008A3E77">
              <w:t xml:space="preserve"> </w:t>
            </w:r>
            <w:r>
              <w:t>c</w:t>
            </w:r>
            <w:r w:rsidRPr="002154F9">
              <w:t>ần</w:t>
            </w:r>
            <w:r>
              <w:t xml:space="preserve"> qu</w:t>
            </w:r>
            <w:r w:rsidRPr="002154F9">
              <w:t>ản</w:t>
            </w:r>
            <w:r>
              <w:t xml:space="preserve"> l</w:t>
            </w:r>
            <w:r w:rsidRPr="002154F9">
              <w:t>ý</w:t>
            </w:r>
            <w:r>
              <w:t xml:space="preserve"> </w:t>
            </w:r>
          </w:p>
        </w:tc>
      </w:tr>
      <w:tr w:rsidR="007D55CB" w:rsidRPr="00052FA5" w14:paraId="58B684AC" w14:textId="77777777" w:rsidTr="007D55CB">
        <w:tc>
          <w:tcPr>
            <w:tcW w:w="1413" w:type="dxa"/>
            <w:shd w:val="clear" w:color="auto" w:fill="F2F2F2" w:themeFill="background1" w:themeFillShade="F2"/>
            <w:vAlign w:val="center"/>
          </w:tcPr>
          <w:p w14:paraId="0D66DA29" w14:textId="77777777" w:rsidR="007D55CB" w:rsidRPr="00052FA5" w:rsidRDefault="007D55CB" w:rsidP="007D55CB">
            <w:pPr>
              <w:spacing w:line="300" w:lineRule="auto"/>
              <w:ind w:firstLine="0"/>
              <w:contextualSpacing/>
              <w:jc w:val="left"/>
              <w:rPr>
                <w:b/>
                <w:bCs/>
                <w:iCs/>
              </w:rPr>
            </w:pPr>
            <w:r w:rsidRPr="00052FA5">
              <w:rPr>
                <w:b/>
                <w:bCs/>
              </w:rPr>
              <w:t>Điều kiện trước</w:t>
            </w:r>
          </w:p>
        </w:tc>
        <w:tc>
          <w:tcPr>
            <w:tcW w:w="8080" w:type="dxa"/>
            <w:gridSpan w:val="2"/>
            <w:vAlign w:val="center"/>
          </w:tcPr>
          <w:p w14:paraId="3DCC110A" w14:textId="77777777" w:rsidR="007D55CB" w:rsidRPr="00052FA5" w:rsidRDefault="007D55CB" w:rsidP="007D55CB">
            <w:pPr>
              <w:spacing w:line="300" w:lineRule="auto"/>
              <w:ind w:firstLine="0"/>
              <w:contextualSpacing/>
              <w:jc w:val="left"/>
            </w:pPr>
            <w:r w:rsidRPr="00052FA5">
              <w:t>Người dùng đăng nhập vào hệ thống</w:t>
            </w:r>
            <w:r>
              <w:t xml:space="preserve"> v</w:t>
            </w:r>
            <w:r w:rsidRPr="002154F9">
              <w:t>ới</w:t>
            </w:r>
            <w:r>
              <w:t xml:space="preserve"> t</w:t>
            </w:r>
            <w:r w:rsidRPr="002154F9">
              <w:t>ài</w:t>
            </w:r>
            <w:r>
              <w:t xml:space="preserve"> kho</w:t>
            </w:r>
            <w:r w:rsidRPr="002154F9">
              <w:t>ản</w:t>
            </w:r>
            <w:r>
              <w:t xml:space="preserve"> admin</w:t>
            </w:r>
          </w:p>
        </w:tc>
      </w:tr>
      <w:tr w:rsidR="007D55CB" w:rsidRPr="00052FA5" w14:paraId="4201757F" w14:textId="77777777" w:rsidTr="007D55CB">
        <w:tc>
          <w:tcPr>
            <w:tcW w:w="1413" w:type="dxa"/>
            <w:vMerge w:val="restart"/>
            <w:shd w:val="clear" w:color="auto" w:fill="F2F2F2" w:themeFill="background1" w:themeFillShade="F2"/>
            <w:vAlign w:val="center"/>
          </w:tcPr>
          <w:p w14:paraId="6D0CA4BB" w14:textId="77777777" w:rsidR="007D55CB" w:rsidRPr="00052FA5" w:rsidRDefault="007D55CB" w:rsidP="007D55CB">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19188981" w14:textId="77777777" w:rsidR="007D55CB" w:rsidRPr="00052FA5" w:rsidRDefault="007D55CB" w:rsidP="007D55CB">
            <w:pPr>
              <w:spacing w:line="300" w:lineRule="auto"/>
              <w:ind w:firstLine="0"/>
              <w:contextualSpacing/>
              <w:jc w:val="left"/>
            </w:pPr>
            <w:r w:rsidRPr="00052FA5">
              <w:rPr>
                <w:b/>
                <w:lang w:val="vi-VN"/>
              </w:rPr>
              <w:t>Hành động của tác nhân</w:t>
            </w:r>
          </w:p>
        </w:tc>
        <w:tc>
          <w:tcPr>
            <w:tcW w:w="4375" w:type="dxa"/>
            <w:vAlign w:val="center"/>
          </w:tcPr>
          <w:p w14:paraId="5D5FDF2C" w14:textId="77777777" w:rsidR="007D55CB" w:rsidRPr="00052FA5" w:rsidRDefault="007D55CB" w:rsidP="007D55CB">
            <w:pPr>
              <w:spacing w:line="300" w:lineRule="auto"/>
              <w:ind w:firstLine="0"/>
              <w:contextualSpacing/>
              <w:jc w:val="left"/>
            </w:pPr>
            <w:r w:rsidRPr="00052FA5">
              <w:rPr>
                <w:b/>
                <w:lang w:val="vi-VN"/>
              </w:rPr>
              <w:t>Phản hồi của hệ thống</w:t>
            </w:r>
          </w:p>
        </w:tc>
      </w:tr>
      <w:tr w:rsidR="007D55CB" w:rsidRPr="00052FA5" w14:paraId="210D2648" w14:textId="77777777" w:rsidTr="007D55CB">
        <w:tc>
          <w:tcPr>
            <w:tcW w:w="1413" w:type="dxa"/>
            <w:vMerge/>
            <w:shd w:val="clear" w:color="auto" w:fill="F2F2F2" w:themeFill="background1" w:themeFillShade="F2"/>
            <w:vAlign w:val="center"/>
          </w:tcPr>
          <w:p w14:paraId="4D057329" w14:textId="77777777" w:rsidR="007D55CB" w:rsidRPr="00052FA5" w:rsidRDefault="007D55CB" w:rsidP="007D55CB">
            <w:pPr>
              <w:spacing w:line="300" w:lineRule="auto"/>
              <w:ind w:firstLine="0"/>
              <w:contextualSpacing/>
              <w:jc w:val="left"/>
              <w:rPr>
                <w:b/>
                <w:bCs/>
                <w:iCs/>
              </w:rPr>
            </w:pPr>
          </w:p>
        </w:tc>
        <w:tc>
          <w:tcPr>
            <w:tcW w:w="3705" w:type="dxa"/>
            <w:vAlign w:val="center"/>
          </w:tcPr>
          <w:p w14:paraId="651FC68E" w14:textId="77777777" w:rsidR="007D55CB" w:rsidRPr="00052FA5" w:rsidRDefault="007D55CB" w:rsidP="007D55CB">
            <w:pPr>
              <w:spacing w:line="300" w:lineRule="auto"/>
              <w:ind w:firstLine="0"/>
              <w:contextualSpacing/>
              <w:jc w:val="left"/>
            </w:pPr>
            <w:r w:rsidRPr="00052FA5">
              <w:rPr>
                <w:lang w:val="vi-VN"/>
              </w:rPr>
              <w:t xml:space="preserve">1. </w:t>
            </w:r>
            <w:r w:rsidRPr="00052FA5">
              <w:t xml:space="preserve">Chọn menu </w:t>
            </w:r>
            <w:r>
              <w:t>S</w:t>
            </w:r>
            <w:r w:rsidRPr="001164FD">
              <w:t>ản</w:t>
            </w:r>
            <w:r>
              <w:t xml:space="preserve"> ph</w:t>
            </w:r>
            <w:r w:rsidRPr="001164FD">
              <w:t>ẩm</w:t>
            </w:r>
          </w:p>
        </w:tc>
        <w:tc>
          <w:tcPr>
            <w:tcW w:w="4375" w:type="dxa"/>
            <w:vAlign w:val="center"/>
          </w:tcPr>
          <w:p w14:paraId="0F112D8D" w14:textId="59EB5D3E" w:rsidR="007D55CB" w:rsidRPr="00052FA5" w:rsidRDefault="008A3E77" w:rsidP="008A3E77">
            <w:pPr>
              <w:spacing w:line="300" w:lineRule="auto"/>
              <w:ind w:firstLine="0"/>
              <w:contextualSpacing/>
              <w:jc w:val="left"/>
            </w:pPr>
            <w:r w:rsidRPr="00052FA5">
              <w:rPr>
                <w:lang w:val="vi-VN"/>
              </w:rPr>
              <w:t xml:space="preserve">2. </w:t>
            </w:r>
            <w:r>
              <w:t>Hi</w:t>
            </w:r>
            <w:r w:rsidRPr="008A3E77">
              <w:t>ển</w:t>
            </w:r>
            <w:r>
              <w:t xml:space="preserve"> th</w:t>
            </w:r>
            <w:r w:rsidRPr="008A3E77">
              <w:t>ị</w:t>
            </w:r>
            <w:r>
              <w:t xml:space="preserve"> sub-menu S</w:t>
            </w:r>
            <w:r w:rsidRPr="008A3E77">
              <w:t>ả</w:t>
            </w:r>
            <w:r>
              <w:t>n ph</w:t>
            </w:r>
            <w:r w:rsidRPr="008A3E77">
              <w:t>ẩm</w:t>
            </w:r>
            <w:r>
              <w:t xml:space="preserve"> v</w:t>
            </w:r>
            <w:r w:rsidRPr="008A3E77">
              <w:t>à</w:t>
            </w:r>
            <w:r>
              <w:t xml:space="preserve"> Danh m</w:t>
            </w:r>
            <w:r w:rsidRPr="008A3E77">
              <w:t>ụ</w:t>
            </w:r>
            <w:r>
              <w:t>c s</w:t>
            </w:r>
            <w:r w:rsidRPr="008A3E77">
              <w:t>ản</w:t>
            </w:r>
            <w:r>
              <w:t xml:space="preserve"> ph</w:t>
            </w:r>
            <w:r w:rsidRPr="008A3E77">
              <w:t>ẩm</w:t>
            </w:r>
          </w:p>
        </w:tc>
      </w:tr>
      <w:tr w:rsidR="008A3E77" w:rsidRPr="00052FA5" w14:paraId="7CB14AC8" w14:textId="77777777" w:rsidTr="007D55CB">
        <w:tc>
          <w:tcPr>
            <w:tcW w:w="1413" w:type="dxa"/>
            <w:vMerge/>
            <w:shd w:val="clear" w:color="auto" w:fill="F2F2F2" w:themeFill="background1" w:themeFillShade="F2"/>
            <w:vAlign w:val="center"/>
          </w:tcPr>
          <w:p w14:paraId="3D6F714F" w14:textId="77777777" w:rsidR="008A3E77" w:rsidRPr="00052FA5" w:rsidRDefault="008A3E77" w:rsidP="007D55CB">
            <w:pPr>
              <w:spacing w:line="300" w:lineRule="auto"/>
              <w:ind w:firstLine="0"/>
              <w:contextualSpacing/>
              <w:jc w:val="left"/>
              <w:rPr>
                <w:b/>
                <w:bCs/>
                <w:iCs/>
              </w:rPr>
            </w:pPr>
          </w:p>
        </w:tc>
        <w:tc>
          <w:tcPr>
            <w:tcW w:w="3705" w:type="dxa"/>
            <w:vAlign w:val="center"/>
          </w:tcPr>
          <w:p w14:paraId="775ABA77" w14:textId="28C235A5" w:rsidR="008A3E77" w:rsidRPr="00052FA5" w:rsidRDefault="008A3E77" w:rsidP="007D55CB">
            <w:pPr>
              <w:spacing w:line="300" w:lineRule="auto"/>
              <w:ind w:firstLine="0"/>
              <w:contextualSpacing/>
              <w:jc w:val="left"/>
            </w:pPr>
            <w:r>
              <w:t>3. Click ch</w:t>
            </w:r>
            <w:r w:rsidRPr="008A3E77">
              <w:t>ọn</w:t>
            </w:r>
            <w:r>
              <w:t xml:space="preserve"> sub-menu Danh m</w:t>
            </w:r>
            <w:r w:rsidRPr="008A3E77">
              <w:t>ục</w:t>
            </w:r>
            <w:r>
              <w:t xml:space="preserve"> s</w:t>
            </w:r>
            <w:r w:rsidRPr="008A3E77">
              <w:t>ả</w:t>
            </w:r>
            <w:r>
              <w:t>n ph</w:t>
            </w:r>
            <w:r w:rsidRPr="008A3E77">
              <w:t>ẩ</w:t>
            </w:r>
            <w:r>
              <w:t>m</w:t>
            </w:r>
          </w:p>
        </w:tc>
        <w:tc>
          <w:tcPr>
            <w:tcW w:w="4375" w:type="dxa"/>
            <w:vAlign w:val="center"/>
          </w:tcPr>
          <w:p w14:paraId="6EB04E1B" w14:textId="030A7C2E" w:rsidR="008A3E77" w:rsidRPr="00052FA5" w:rsidRDefault="008A3E77" w:rsidP="007D55CB">
            <w:pPr>
              <w:spacing w:line="300" w:lineRule="auto"/>
              <w:ind w:firstLine="0"/>
              <w:contextualSpacing/>
              <w:jc w:val="left"/>
            </w:pPr>
            <w:r>
              <w:rPr>
                <w:lang w:val="vi-VN"/>
              </w:rPr>
              <w:t>4</w:t>
            </w:r>
            <w:r w:rsidRPr="00052FA5">
              <w:rPr>
                <w:lang w:val="vi-VN"/>
              </w:rPr>
              <w:t xml:space="preserve">. </w:t>
            </w:r>
            <w:r w:rsidRPr="00052FA5">
              <w:t>Load giao diện và danh sách tất cả</w:t>
            </w:r>
            <w:r>
              <w:t xml:space="preserve"> danh m</w:t>
            </w:r>
            <w:r w:rsidRPr="008A3E77">
              <w:t>ụ</w:t>
            </w:r>
            <w:r>
              <w:t>c</w:t>
            </w:r>
            <w:r w:rsidRPr="00052FA5">
              <w:t xml:space="preserve"> </w:t>
            </w:r>
            <w:r>
              <w:t>s</w:t>
            </w:r>
            <w:r w:rsidRPr="001164FD">
              <w:t>ản</w:t>
            </w:r>
            <w:r>
              <w:t xml:space="preserve"> ph</w:t>
            </w:r>
            <w:r w:rsidRPr="001164FD">
              <w:t>ẩm</w:t>
            </w:r>
          </w:p>
        </w:tc>
      </w:tr>
      <w:tr w:rsidR="007D55CB" w:rsidRPr="00052FA5" w14:paraId="31265961" w14:textId="77777777" w:rsidTr="007D55CB">
        <w:tc>
          <w:tcPr>
            <w:tcW w:w="1413" w:type="dxa"/>
            <w:vMerge/>
            <w:shd w:val="clear" w:color="auto" w:fill="F2F2F2" w:themeFill="background1" w:themeFillShade="F2"/>
            <w:vAlign w:val="center"/>
          </w:tcPr>
          <w:p w14:paraId="10826A81" w14:textId="77777777" w:rsidR="007D55CB" w:rsidRPr="00052FA5" w:rsidRDefault="007D55CB" w:rsidP="007D55CB">
            <w:pPr>
              <w:spacing w:line="300" w:lineRule="auto"/>
              <w:ind w:firstLine="0"/>
              <w:contextualSpacing/>
              <w:jc w:val="left"/>
              <w:rPr>
                <w:b/>
                <w:bCs/>
                <w:iCs/>
              </w:rPr>
            </w:pPr>
          </w:p>
        </w:tc>
        <w:tc>
          <w:tcPr>
            <w:tcW w:w="3705" w:type="dxa"/>
            <w:vAlign w:val="center"/>
          </w:tcPr>
          <w:p w14:paraId="763CA23D" w14:textId="72D1C652" w:rsidR="007D55CB" w:rsidRPr="00052FA5" w:rsidRDefault="008A3E77" w:rsidP="007D55CB">
            <w:pPr>
              <w:spacing w:line="300" w:lineRule="auto"/>
              <w:ind w:firstLine="0"/>
              <w:contextualSpacing/>
              <w:jc w:val="left"/>
            </w:pPr>
            <w:r>
              <w:t>5</w:t>
            </w:r>
            <w:r w:rsidR="007D55CB" w:rsidRPr="00052FA5">
              <w:rPr>
                <w:lang w:val="vi-VN"/>
              </w:rPr>
              <w:t xml:space="preserve">. </w:t>
            </w:r>
            <w:r w:rsidR="007D55CB" w:rsidRPr="00052FA5">
              <w:t>Click vào button “Thêm mới”</w:t>
            </w:r>
          </w:p>
        </w:tc>
        <w:tc>
          <w:tcPr>
            <w:tcW w:w="4375" w:type="dxa"/>
            <w:vAlign w:val="center"/>
          </w:tcPr>
          <w:p w14:paraId="0F28F407" w14:textId="56845304" w:rsidR="007D55CB" w:rsidRPr="00052FA5" w:rsidRDefault="008A3E77" w:rsidP="007D55CB">
            <w:pPr>
              <w:spacing w:line="300" w:lineRule="auto"/>
              <w:ind w:firstLine="0"/>
              <w:contextualSpacing/>
              <w:jc w:val="left"/>
            </w:pPr>
            <w:r>
              <w:t>6</w:t>
            </w:r>
            <w:r w:rsidR="007D55CB" w:rsidRPr="00052FA5">
              <w:rPr>
                <w:lang w:val="vi-VN"/>
              </w:rPr>
              <w:t xml:space="preserve">. </w:t>
            </w:r>
            <w:r w:rsidR="007D55CB" w:rsidRPr="00052FA5">
              <w:t xml:space="preserve">Hiển thị </w:t>
            </w:r>
            <w:r w:rsidR="007D55CB">
              <w:t>giao di</w:t>
            </w:r>
            <w:r w:rsidR="007D55CB" w:rsidRPr="001164FD">
              <w:t>ện</w:t>
            </w:r>
            <w:r>
              <w:t xml:space="preserve"> thêm mới danh m</w:t>
            </w:r>
            <w:r w:rsidRPr="008A3E77">
              <w:t>ục</w:t>
            </w:r>
            <w:r w:rsidR="007D55CB" w:rsidRPr="00052FA5">
              <w:t xml:space="preserve"> </w:t>
            </w:r>
            <w:r w:rsidR="007D55CB">
              <w:t>s</w:t>
            </w:r>
            <w:r w:rsidR="007D55CB" w:rsidRPr="001164FD">
              <w:t>ản</w:t>
            </w:r>
            <w:r w:rsidR="007D55CB">
              <w:t xml:space="preserve"> ph</w:t>
            </w:r>
            <w:r w:rsidR="007D55CB" w:rsidRPr="001164FD">
              <w:t>ẩm</w:t>
            </w:r>
          </w:p>
        </w:tc>
      </w:tr>
      <w:tr w:rsidR="007D55CB" w:rsidRPr="00052FA5" w14:paraId="00D28363" w14:textId="77777777" w:rsidTr="007D55CB">
        <w:tc>
          <w:tcPr>
            <w:tcW w:w="1413" w:type="dxa"/>
            <w:vMerge/>
            <w:shd w:val="clear" w:color="auto" w:fill="F2F2F2" w:themeFill="background1" w:themeFillShade="F2"/>
            <w:vAlign w:val="center"/>
          </w:tcPr>
          <w:p w14:paraId="273FB7DB" w14:textId="77777777" w:rsidR="007D55CB" w:rsidRPr="00052FA5" w:rsidRDefault="007D55CB" w:rsidP="007D55CB">
            <w:pPr>
              <w:spacing w:line="300" w:lineRule="auto"/>
              <w:ind w:firstLine="0"/>
              <w:contextualSpacing/>
              <w:jc w:val="left"/>
              <w:rPr>
                <w:b/>
                <w:bCs/>
                <w:iCs/>
              </w:rPr>
            </w:pPr>
          </w:p>
        </w:tc>
        <w:tc>
          <w:tcPr>
            <w:tcW w:w="3705" w:type="dxa"/>
            <w:vAlign w:val="center"/>
          </w:tcPr>
          <w:p w14:paraId="527D0953" w14:textId="31A63133" w:rsidR="007D55CB" w:rsidRPr="00052FA5" w:rsidRDefault="008A3E77" w:rsidP="007D55CB">
            <w:pPr>
              <w:spacing w:line="300" w:lineRule="auto"/>
              <w:ind w:firstLine="0"/>
              <w:contextualSpacing/>
              <w:jc w:val="left"/>
            </w:pPr>
            <w:r>
              <w:t>7</w:t>
            </w:r>
            <w:r w:rsidR="007D55CB" w:rsidRPr="00052FA5">
              <w:t>.  Nhập tên</w:t>
            </w:r>
            <w:r w:rsidR="003E1AB4">
              <w:t xml:space="preserve"> l</w:t>
            </w:r>
            <w:r w:rsidR="003E1AB4" w:rsidRPr="003E1AB4">
              <w:t>oại</w:t>
            </w:r>
            <w:r w:rsidR="003E1AB4">
              <w:t xml:space="preserve"> s</w:t>
            </w:r>
            <w:r w:rsidR="003E1AB4" w:rsidRPr="003E1AB4">
              <w:t>ản</w:t>
            </w:r>
            <w:r w:rsidR="003E1AB4">
              <w:t xml:space="preserve"> ph</w:t>
            </w:r>
            <w:r w:rsidR="003E1AB4" w:rsidRPr="003E1AB4">
              <w:t>ẩm</w:t>
            </w:r>
            <w:r w:rsidR="003E1AB4">
              <w:t>, t</w:t>
            </w:r>
            <w:r w:rsidR="003E1AB4" w:rsidRPr="003E1AB4">
              <w:t>ừ</w:t>
            </w:r>
            <w:r w:rsidR="003E1AB4">
              <w:t xml:space="preserve"> kh</w:t>
            </w:r>
            <w:r w:rsidR="003E1AB4" w:rsidRPr="003E1AB4">
              <w:t>ó</w:t>
            </w:r>
            <w:r w:rsidR="003E1AB4">
              <w:t>a SEO, m</w:t>
            </w:r>
            <w:r w:rsidR="003E1AB4" w:rsidRPr="003E1AB4">
              <w:t>ô</w:t>
            </w:r>
            <w:r w:rsidR="003E1AB4">
              <w:t xml:space="preserve"> t</w:t>
            </w:r>
            <w:r w:rsidR="003E1AB4" w:rsidRPr="003E1AB4">
              <w:t>ả</w:t>
            </w:r>
            <w:r w:rsidR="003E1AB4">
              <w:t>, ch</w:t>
            </w:r>
            <w:r w:rsidR="003E1AB4" w:rsidRPr="003E1AB4">
              <w:t>ủ</w:t>
            </w:r>
            <w:r w:rsidR="003E1AB4">
              <w:t xml:space="preserve"> đ</w:t>
            </w:r>
            <w:r w:rsidR="003E1AB4" w:rsidRPr="003E1AB4">
              <w:t>ề</w:t>
            </w:r>
            <w:r w:rsidR="003E1AB4">
              <w:t xml:space="preserve"> cha, th</w:t>
            </w:r>
            <w:r w:rsidR="003E1AB4" w:rsidRPr="003E1AB4">
              <w:t>ứ</w:t>
            </w:r>
            <w:r w:rsidR="003E1AB4">
              <w:t xml:space="preserve"> t</w:t>
            </w:r>
            <w:r w:rsidR="003E1AB4" w:rsidRPr="003E1AB4">
              <w:t>ự</w:t>
            </w:r>
            <w:r w:rsidR="003E1AB4">
              <w:t>, tr</w:t>
            </w:r>
            <w:r w:rsidR="003E1AB4" w:rsidRPr="003E1AB4">
              <w:t>ạn</w:t>
            </w:r>
            <w:r w:rsidR="003E1AB4">
              <w:t>g th</w:t>
            </w:r>
            <w:r w:rsidR="003E1AB4" w:rsidRPr="003E1AB4">
              <w:t>á</w:t>
            </w:r>
            <w:r w:rsidR="003E1AB4">
              <w:t>i</w:t>
            </w:r>
          </w:p>
        </w:tc>
        <w:tc>
          <w:tcPr>
            <w:tcW w:w="4375" w:type="dxa"/>
            <w:vAlign w:val="center"/>
          </w:tcPr>
          <w:p w14:paraId="21DB9AE8" w14:textId="77777777" w:rsidR="007D55CB" w:rsidRPr="00052FA5" w:rsidRDefault="007D55CB" w:rsidP="007D55CB">
            <w:pPr>
              <w:spacing w:line="300" w:lineRule="auto"/>
              <w:ind w:firstLine="0"/>
              <w:contextualSpacing/>
              <w:jc w:val="left"/>
            </w:pPr>
          </w:p>
        </w:tc>
      </w:tr>
      <w:tr w:rsidR="007D55CB" w:rsidRPr="00052FA5" w14:paraId="3028A8BF" w14:textId="77777777" w:rsidTr="007D55CB">
        <w:tc>
          <w:tcPr>
            <w:tcW w:w="1413" w:type="dxa"/>
            <w:vMerge/>
            <w:shd w:val="clear" w:color="auto" w:fill="F2F2F2" w:themeFill="background1" w:themeFillShade="F2"/>
            <w:vAlign w:val="center"/>
          </w:tcPr>
          <w:p w14:paraId="2182C5E4" w14:textId="77777777" w:rsidR="007D55CB" w:rsidRPr="00052FA5" w:rsidRDefault="007D55CB" w:rsidP="007D55CB">
            <w:pPr>
              <w:spacing w:line="300" w:lineRule="auto"/>
              <w:ind w:firstLine="0"/>
              <w:contextualSpacing/>
              <w:jc w:val="left"/>
              <w:rPr>
                <w:b/>
                <w:bCs/>
                <w:iCs/>
              </w:rPr>
            </w:pPr>
          </w:p>
        </w:tc>
        <w:tc>
          <w:tcPr>
            <w:tcW w:w="3705" w:type="dxa"/>
            <w:vAlign w:val="center"/>
          </w:tcPr>
          <w:p w14:paraId="30EE9332" w14:textId="234A682D" w:rsidR="007D55CB" w:rsidRPr="00052FA5" w:rsidRDefault="003E1AB4" w:rsidP="007D55CB">
            <w:pPr>
              <w:spacing w:line="300" w:lineRule="auto"/>
              <w:ind w:firstLine="0"/>
              <w:contextualSpacing/>
              <w:jc w:val="left"/>
            </w:pPr>
            <w:r>
              <w:t>8</w:t>
            </w:r>
            <w:r w:rsidR="007D55CB" w:rsidRPr="00052FA5">
              <w:t>. Click vào button thêm mới</w:t>
            </w:r>
          </w:p>
        </w:tc>
        <w:tc>
          <w:tcPr>
            <w:tcW w:w="4375" w:type="dxa"/>
            <w:vAlign w:val="center"/>
          </w:tcPr>
          <w:p w14:paraId="4B91B70F" w14:textId="219D5C79" w:rsidR="007D55CB" w:rsidRPr="00052FA5" w:rsidRDefault="003E1AB4" w:rsidP="003E1AB4">
            <w:pPr>
              <w:spacing w:line="300" w:lineRule="auto"/>
              <w:ind w:firstLine="0"/>
              <w:contextualSpacing/>
              <w:jc w:val="left"/>
            </w:pPr>
            <w:r>
              <w:t>9</w:t>
            </w:r>
            <w:r w:rsidR="007D55CB" w:rsidRPr="00052FA5">
              <w:t xml:space="preserve">. Hệ thống thực hiện lưu trữ thông </w:t>
            </w:r>
            <w:r>
              <w:t>danh m</w:t>
            </w:r>
            <w:r w:rsidRPr="003E1AB4">
              <w:t>ục</w:t>
            </w:r>
            <w:r w:rsidR="007D55CB" w:rsidRPr="00052FA5">
              <w:t xml:space="preserve"> </w:t>
            </w:r>
            <w:r w:rsidR="007D55CB">
              <w:t>s</w:t>
            </w:r>
            <w:r w:rsidR="007D55CB" w:rsidRPr="00E4612D">
              <w:t>ản</w:t>
            </w:r>
            <w:r w:rsidR="007D55CB">
              <w:t xml:space="preserve"> ph</w:t>
            </w:r>
            <w:r w:rsidR="007D55CB" w:rsidRPr="00E4612D">
              <w:t>ẩm</w:t>
            </w:r>
            <w:r w:rsidR="007D55CB" w:rsidRPr="00052FA5">
              <w:t xml:space="preserve"> vào csdl</w:t>
            </w:r>
            <w:r w:rsidR="007D55CB">
              <w:t xml:space="preserve"> v</w:t>
            </w:r>
            <w:r w:rsidR="007D55CB" w:rsidRPr="00E4612D">
              <w:t>à</w:t>
            </w:r>
            <w:r w:rsidR="007D55CB">
              <w:t xml:space="preserve"> hi</w:t>
            </w:r>
            <w:r w:rsidR="007D55CB" w:rsidRPr="00E4612D">
              <w:t>ển</w:t>
            </w:r>
            <w:r w:rsidR="007D55CB">
              <w:t xml:space="preserve"> th</w:t>
            </w:r>
            <w:r w:rsidR="007D55CB" w:rsidRPr="00E4612D">
              <w:t>ị</w:t>
            </w:r>
            <w:r w:rsidR="007D55CB">
              <w:t xml:space="preserve"> th</w:t>
            </w:r>
            <w:r w:rsidR="007D55CB" w:rsidRPr="00E4612D">
              <w:t>ô</w:t>
            </w:r>
            <w:r w:rsidR="007D55CB">
              <w:t>ng tin</w:t>
            </w:r>
            <w:r>
              <w:t xml:space="preserve"> danh m</w:t>
            </w:r>
            <w:r w:rsidRPr="003E1AB4">
              <w:t>ục</w:t>
            </w:r>
            <w:r w:rsidR="007D55CB">
              <w:t xml:space="preserve"> v</w:t>
            </w:r>
            <w:r w:rsidR="007D55CB" w:rsidRPr="00E4612D">
              <w:t>ừ</w:t>
            </w:r>
            <w:r w:rsidR="007D55CB">
              <w:t xml:space="preserve">a </w:t>
            </w:r>
            <w:r w:rsidR="007D55CB" w:rsidRPr="00E4612D">
              <w:t>được</w:t>
            </w:r>
            <w:r w:rsidR="007D55CB">
              <w:t xml:space="preserve"> th</w:t>
            </w:r>
            <w:r w:rsidR="007D55CB" w:rsidRPr="00E4612D">
              <w:t>ê</w:t>
            </w:r>
            <w:r w:rsidR="007D55CB">
              <w:t>m m</w:t>
            </w:r>
            <w:r w:rsidR="007D55CB" w:rsidRPr="00E4612D">
              <w:t>ới</w:t>
            </w:r>
            <w:r w:rsidR="007D55CB">
              <w:t xml:space="preserve"> l</w:t>
            </w:r>
            <w:r w:rsidR="007D55CB" w:rsidRPr="00E4612D">
              <w:t>ên</w:t>
            </w:r>
            <w:r w:rsidR="007D55CB">
              <w:t xml:space="preserve"> danh s</w:t>
            </w:r>
            <w:r w:rsidR="007D55CB" w:rsidRPr="00E4612D">
              <w:t>ách</w:t>
            </w:r>
            <w:r w:rsidR="007D55CB">
              <w:t xml:space="preserve"> </w:t>
            </w:r>
            <w:r>
              <w:t>danh m</w:t>
            </w:r>
            <w:r w:rsidRPr="003E1AB4">
              <w:t>ục</w:t>
            </w:r>
          </w:p>
        </w:tc>
      </w:tr>
      <w:tr w:rsidR="007D55CB" w:rsidRPr="00052FA5" w14:paraId="30317867" w14:textId="77777777" w:rsidTr="007D55CB">
        <w:tc>
          <w:tcPr>
            <w:tcW w:w="1413" w:type="dxa"/>
            <w:shd w:val="clear" w:color="auto" w:fill="F2F2F2" w:themeFill="background1" w:themeFillShade="F2"/>
            <w:vAlign w:val="center"/>
          </w:tcPr>
          <w:p w14:paraId="22DE6940" w14:textId="77777777" w:rsidR="007D55CB" w:rsidRPr="00052FA5" w:rsidRDefault="007D55CB" w:rsidP="007D55CB">
            <w:pPr>
              <w:spacing w:line="300" w:lineRule="auto"/>
              <w:ind w:firstLine="0"/>
              <w:contextualSpacing/>
              <w:jc w:val="left"/>
              <w:rPr>
                <w:b/>
                <w:bCs/>
                <w:iCs/>
              </w:rPr>
            </w:pPr>
            <w:r w:rsidRPr="00052FA5">
              <w:rPr>
                <w:b/>
                <w:bCs/>
              </w:rPr>
              <w:t>Các sự kiện thay thế</w:t>
            </w:r>
          </w:p>
        </w:tc>
        <w:tc>
          <w:tcPr>
            <w:tcW w:w="8080" w:type="dxa"/>
            <w:gridSpan w:val="2"/>
            <w:vAlign w:val="center"/>
          </w:tcPr>
          <w:p w14:paraId="49788920" w14:textId="1CF8D49A" w:rsidR="007D55CB" w:rsidRPr="00052FA5" w:rsidRDefault="003E1AB4" w:rsidP="003E1AB4">
            <w:pPr>
              <w:spacing w:line="300" w:lineRule="auto"/>
              <w:ind w:firstLine="0"/>
              <w:contextualSpacing/>
              <w:jc w:val="left"/>
            </w:pPr>
            <w:r>
              <w:t>- Sự kiện 7</w:t>
            </w:r>
            <w:r w:rsidR="007D55CB" w:rsidRPr="00052FA5">
              <w:t xml:space="preserve">:  </w:t>
            </w:r>
            <w:r w:rsidR="007D55CB">
              <w:t>N</w:t>
            </w:r>
            <w:r w:rsidR="007D55CB" w:rsidRPr="00987E92">
              <w:t>ếu</w:t>
            </w:r>
            <w:r w:rsidR="007D55CB">
              <w:t xml:space="preserve"> kh</w:t>
            </w:r>
            <w:r w:rsidR="007D55CB" w:rsidRPr="00987E92">
              <w:t>ô</w:t>
            </w:r>
            <w:r w:rsidR="007D55CB">
              <w:t xml:space="preserve">ng </w:t>
            </w:r>
            <w:r w:rsidR="007D55CB" w:rsidRPr="00987E92">
              <w:t>đ</w:t>
            </w:r>
            <w:r w:rsidR="007D55CB">
              <w:t>i</w:t>
            </w:r>
            <w:r w:rsidR="007D55CB" w:rsidRPr="00987E92">
              <w:t>ền</w:t>
            </w:r>
            <w:r w:rsidR="007D55CB">
              <w:t xml:space="preserve"> c</w:t>
            </w:r>
            <w:r w:rsidR="007D55CB" w:rsidRPr="00987E92">
              <w:t>ác</w:t>
            </w:r>
            <w:r w:rsidR="007D55CB">
              <w:t xml:space="preserve"> m</w:t>
            </w:r>
            <w:r w:rsidR="007D55CB" w:rsidRPr="00987E92">
              <w:t>ụ</w:t>
            </w:r>
            <w:r w:rsidR="007D55CB">
              <w:t>c th</w:t>
            </w:r>
            <w:r w:rsidR="007D55CB" w:rsidRPr="00987E92">
              <w:t>ô</w:t>
            </w:r>
            <w:r w:rsidR="007D55CB">
              <w:t xml:space="preserve">ng tin </w:t>
            </w:r>
            <w:r w:rsidR="007D55CB" w:rsidRPr="00987E92">
              <w:t>ở</w:t>
            </w:r>
            <w:r w:rsidR="007D55CB">
              <w:t xml:space="preserve"> </w:t>
            </w:r>
            <w:r>
              <w:t>s</w:t>
            </w:r>
            <w:r w:rsidRPr="003E1AB4">
              <w:t>ự</w:t>
            </w:r>
            <w:r>
              <w:t xml:space="preserve"> ki</w:t>
            </w:r>
            <w:r w:rsidRPr="003E1AB4">
              <w:t>ệ</w:t>
            </w:r>
            <w:r>
              <w:t>n 7</w:t>
            </w:r>
            <w:r w:rsidR="007D55CB">
              <w:t>, h</w:t>
            </w:r>
            <w:r w:rsidR="007D55CB" w:rsidRPr="00987E92">
              <w:t>ệ</w:t>
            </w:r>
            <w:r w:rsidR="007D55CB">
              <w:t xml:space="preserve"> th</w:t>
            </w:r>
            <w:r w:rsidR="007D55CB" w:rsidRPr="00987E92">
              <w:t>ốn</w:t>
            </w:r>
            <w:r w:rsidR="007D55CB">
              <w:t>g s</w:t>
            </w:r>
            <w:r w:rsidR="007D55CB" w:rsidRPr="00987E92">
              <w:t>ẽ</w:t>
            </w:r>
            <w:r w:rsidR="007D55CB">
              <w:t xml:space="preserve"> hi</w:t>
            </w:r>
            <w:r w:rsidR="007D55CB" w:rsidRPr="00987E92">
              <w:t>ển</w:t>
            </w:r>
            <w:r w:rsidR="007D55CB">
              <w:t xml:space="preserve"> th</w:t>
            </w:r>
            <w:r w:rsidR="007D55CB" w:rsidRPr="00987E92">
              <w:t>ị</w:t>
            </w:r>
            <w:r w:rsidR="007D55CB">
              <w:t xml:space="preserve"> c</w:t>
            </w:r>
            <w:r w:rsidR="007D55CB" w:rsidRPr="00987E92">
              <w:t>ảnh</w:t>
            </w:r>
            <w:r w:rsidR="007D55CB">
              <w:t xml:space="preserve"> b</w:t>
            </w:r>
            <w:r w:rsidR="007D55CB" w:rsidRPr="00987E92">
              <w:t>áo</w:t>
            </w:r>
            <w:r w:rsidR="007D55CB">
              <w:t xml:space="preserve"> v</w:t>
            </w:r>
            <w:r w:rsidR="007D55CB" w:rsidRPr="00987E92">
              <w:t>à</w:t>
            </w:r>
            <w:r w:rsidR="007D55CB">
              <w:t xml:space="preserve"> kh</w:t>
            </w:r>
            <w:r w:rsidR="007D55CB" w:rsidRPr="00987E92">
              <w:t>ô</w:t>
            </w:r>
            <w:r w:rsidR="007D55CB">
              <w:t>ng th</w:t>
            </w:r>
            <w:r w:rsidR="007D55CB" w:rsidRPr="00987E92">
              <w:t>ực</w:t>
            </w:r>
            <w:r w:rsidR="007D55CB">
              <w:t xml:space="preserve"> hi</w:t>
            </w:r>
            <w:r w:rsidR="007D55CB" w:rsidRPr="00987E92">
              <w:t>ện</w:t>
            </w:r>
            <w:r w:rsidR="007D55CB">
              <w:t xml:space="preserve"> </w:t>
            </w:r>
            <w:r w:rsidR="007D55CB" w:rsidRPr="00987E92">
              <w:t>được</w:t>
            </w:r>
            <w:r w:rsidR="007D55CB">
              <w:t xml:space="preserve"> bư</w:t>
            </w:r>
            <w:r w:rsidR="007D55CB" w:rsidRPr="00987E92">
              <w:t>ớc</w:t>
            </w:r>
            <w:r>
              <w:t xml:space="preserve"> 9</w:t>
            </w:r>
          </w:p>
        </w:tc>
      </w:tr>
    </w:tbl>
    <w:p w14:paraId="74E4D0D8" w14:textId="77777777" w:rsidR="007D55CB" w:rsidRPr="00052FA5" w:rsidRDefault="007D55CB" w:rsidP="007D55CB">
      <w:pPr>
        <w:spacing w:line="300" w:lineRule="auto"/>
        <w:ind w:firstLine="0"/>
        <w:contextualSpacing/>
        <w:rPr>
          <w:i/>
          <w:iCs/>
        </w:rPr>
      </w:pPr>
    </w:p>
    <w:p w14:paraId="092CEEF9" w14:textId="206437CB" w:rsidR="007D55CB" w:rsidRPr="00052FA5" w:rsidRDefault="001A12C7" w:rsidP="007D55CB">
      <w:pPr>
        <w:pStyle w:val="Caption"/>
      </w:pPr>
      <w:bookmarkStart w:id="64" w:name="_Toc90562246"/>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9</w:t>
      </w:r>
      <w:r w:rsidR="000D0F60">
        <w:rPr>
          <w:noProof/>
        </w:rPr>
        <w:fldChar w:fldCharType="end"/>
      </w:r>
      <w:r>
        <w:rPr>
          <w:noProof/>
        </w:rPr>
        <w:t xml:space="preserve"> </w:t>
      </w:r>
      <w:r w:rsidR="007D55CB" w:rsidRPr="00052FA5">
        <w:t xml:space="preserve">Sửa </w:t>
      </w:r>
      <w:r w:rsidR="000A0279">
        <w:t xml:space="preserve">danh mục </w:t>
      </w:r>
      <w:r w:rsidR="007D55CB">
        <w:t>s</w:t>
      </w:r>
      <w:r w:rsidR="007D55CB" w:rsidRPr="002C5D0C">
        <w:t>ản</w:t>
      </w:r>
      <w:r w:rsidR="007D55CB">
        <w:t xml:space="preserve"> ph</w:t>
      </w:r>
      <w:r w:rsidR="007D55CB" w:rsidRPr="002C5D0C">
        <w:t>ẩm</w:t>
      </w:r>
      <w:bookmarkEnd w:id="64"/>
      <w:r w:rsidR="007D55CB">
        <w:t xml:space="preserve"> </w:t>
      </w:r>
    </w:p>
    <w:tbl>
      <w:tblPr>
        <w:tblW w:w="9493" w:type="dxa"/>
        <w:tblLook w:val="04A0" w:firstRow="1" w:lastRow="0" w:firstColumn="1" w:lastColumn="0" w:noHBand="0" w:noVBand="1"/>
      </w:tblPr>
      <w:tblGrid>
        <w:gridCol w:w="1413"/>
        <w:gridCol w:w="3681"/>
        <w:gridCol w:w="4399"/>
      </w:tblGrid>
      <w:tr w:rsidR="007D55CB" w:rsidRPr="00052FA5" w14:paraId="5DC1755A" w14:textId="77777777" w:rsidTr="007D55CB">
        <w:trPr>
          <w:trHeight w:val="20"/>
        </w:trPr>
        <w:tc>
          <w:tcPr>
            <w:tcW w:w="949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BD88DB7" w14:textId="1C70E159" w:rsidR="007D55CB" w:rsidRPr="00052FA5" w:rsidRDefault="007D55CB" w:rsidP="007D55CB">
            <w:pPr>
              <w:spacing w:line="300" w:lineRule="auto"/>
              <w:ind w:firstLine="0"/>
              <w:contextualSpacing/>
              <w:jc w:val="left"/>
            </w:pPr>
            <w:r w:rsidRPr="00052FA5">
              <w:rPr>
                <w:b/>
              </w:rPr>
              <w:t xml:space="preserve">Use case: </w:t>
            </w:r>
            <w:r w:rsidR="00756755">
              <w:t>Sửa thông tin danh m</w:t>
            </w:r>
            <w:r w:rsidR="00756755" w:rsidRPr="00756755">
              <w:t>ục</w:t>
            </w:r>
            <w:r w:rsidRPr="00052FA5">
              <w:t xml:space="preserve"> </w:t>
            </w:r>
            <w:r>
              <w:t>s</w:t>
            </w:r>
            <w:r w:rsidRPr="002C5D0C">
              <w:t>ản</w:t>
            </w:r>
            <w:r>
              <w:t xml:space="preserve"> ph</w:t>
            </w:r>
            <w:r w:rsidRPr="002C5D0C">
              <w:t>ẩm</w:t>
            </w:r>
          </w:p>
        </w:tc>
      </w:tr>
      <w:tr w:rsidR="007D55CB" w:rsidRPr="00052FA5" w14:paraId="685D1D3B" w14:textId="77777777" w:rsidTr="007D55CB">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1BFEFA9" w14:textId="77777777" w:rsidR="007D55CB" w:rsidRPr="00052FA5" w:rsidRDefault="007D55CB" w:rsidP="007D55CB">
            <w:pPr>
              <w:spacing w:line="300" w:lineRule="auto"/>
              <w:ind w:firstLine="0"/>
              <w:contextualSpacing/>
              <w:jc w:val="left"/>
              <w:rPr>
                <w:b/>
                <w:bCs/>
                <w:iCs/>
              </w:rPr>
            </w:pPr>
            <w:r w:rsidRPr="00052FA5">
              <w:rPr>
                <w:b/>
                <w:bCs/>
              </w:rPr>
              <w:t>Tác nhân</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1B5A0ACD" w14:textId="77777777" w:rsidR="007D55CB" w:rsidRPr="00052FA5" w:rsidRDefault="007D55CB" w:rsidP="007D55CB">
            <w:pPr>
              <w:spacing w:line="300" w:lineRule="auto"/>
              <w:ind w:firstLine="0"/>
              <w:contextualSpacing/>
            </w:pPr>
            <w:r>
              <w:t>Qu</w:t>
            </w:r>
            <w:r w:rsidRPr="002C5D0C">
              <w:t>ản</w:t>
            </w:r>
            <w:r>
              <w:t xml:space="preserve"> tr</w:t>
            </w:r>
            <w:r w:rsidRPr="002C5D0C">
              <w:t>ị</w:t>
            </w:r>
            <w:r>
              <w:t xml:space="preserve"> vi</w:t>
            </w:r>
            <w:r w:rsidRPr="002C5D0C">
              <w:t>ê</w:t>
            </w:r>
            <w:r>
              <w:t>n</w:t>
            </w:r>
          </w:p>
        </w:tc>
      </w:tr>
      <w:tr w:rsidR="007D55CB" w:rsidRPr="00052FA5" w14:paraId="16FD42B7" w14:textId="77777777" w:rsidTr="007D55CB">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375A91" w14:textId="77777777" w:rsidR="007D55CB" w:rsidRPr="00052FA5" w:rsidRDefault="007D55CB" w:rsidP="007D55CB">
            <w:pPr>
              <w:spacing w:line="300" w:lineRule="auto"/>
              <w:ind w:firstLine="0"/>
              <w:contextualSpacing/>
              <w:jc w:val="left"/>
              <w:rPr>
                <w:b/>
                <w:bCs/>
                <w:iCs/>
              </w:rPr>
            </w:pPr>
            <w:r w:rsidRPr="00052FA5">
              <w:rPr>
                <w:b/>
                <w:bCs/>
              </w:rPr>
              <w:t>Mục tiêu</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019A495E" w14:textId="0F49DFF4" w:rsidR="007D55CB" w:rsidRPr="00052FA5" w:rsidRDefault="00756755" w:rsidP="00756755">
            <w:pPr>
              <w:spacing w:line="300" w:lineRule="auto"/>
              <w:ind w:firstLine="0"/>
              <w:contextualSpacing/>
            </w:pPr>
            <w:r>
              <w:t>S</w:t>
            </w:r>
            <w:r w:rsidRPr="00756755">
              <w:t>ử</w:t>
            </w:r>
            <w:r>
              <w:t>a 1 danh m</w:t>
            </w:r>
            <w:r w:rsidRPr="006470DD">
              <w:t>ụ</w:t>
            </w:r>
            <w:r>
              <w:t>c s</w:t>
            </w:r>
            <w:r w:rsidRPr="002154F9">
              <w:t>ản</w:t>
            </w:r>
            <w:r>
              <w:t xml:space="preserve"> ph</w:t>
            </w:r>
            <w:r w:rsidRPr="002154F9">
              <w:t>ẩm</w:t>
            </w:r>
            <w:r>
              <w:t xml:space="preserve"> trong danh sách danh m</w:t>
            </w:r>
            <w:r w:rsidRPr="006470DD">
              <w:t>ụ</w:t>
            </w:r>
            <w:r>
              <w:t>c s</w:t>
            </w:r>
            <w:r w:rsidRPr="002154F9">
              <w:t>ản</w:t>
            </w:r>
            <w:r>
              <w:t xml:space="preserve"> ph</w:t>
            </w:r>
            <w:r w:rsidRPr="002154F9">
              <w:t>ẩm</w:t>
            </w:r>
            <w:r w:rsidRPr="00052FA5">
              <w:t xml:space="preserve"> cần quản lý trong </w:t>
            </w:r>
            <w:r>
              <w:t>c</w:t>
            </w:r>
            <w:r w:rsidRPr="002154F9">
              <w:t>ửa</w:t>
            </w:r>
            <w:r>
              <w:t xml:space="preserve"> h</w:t>
            </w:r>
            <w:r w:rsidRPr="002154F9">
              <w:t>àn</w:t>
            </w:r>
            <w:r>
              <w:t>g</w:t>
            </w:r>
          </w:p>
        </w:tc>
      </w:tr>
      <w:tr w:rsidR="007D55CB" w:rsidRPr="00052FA5" w14:paraId="71C030A2" w14:textId="77777777" w:rsidTr="007D55CB">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F5165D" w14:textId="77777777" w:rsidR="007D55CB" w:rsidRPr="00052FA5" w:rsidRDefault="007D55CB" w:rsidP="007D55CB">
            <w:pPr>
              <w:spacing w:line="300" w:lineRule="auto"/>
              <w:ind w:firstLine="0"/>
              <w:contextualSpacing/>
              <w:jc w:val="left"/>
              <w:rPr>
                <w:b/>
                <w:bCs/>
                <w:iCs/>
              </w:rPr>
            </w:pPr>
            <w:r w:rsidRPr="00052FA5">
              <w:rPr>
                <w:b/>
                <w:bCs/>
              </w:rPr>
              <w:t>Mô tả</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3167AF63" w14:textId="56927DD1" w:rsidR="007D55CB" w:rsidRPr="00052FA5" w:rsidRDefault="007D55CB" w:rsidP="007D55CB">
            <w:pPr>
              <w:spacing w:line="300" w:lineRule="auto"/>
              <w:ind w:firstLine="0"/>
              <w:contextualSpacing/>
            </w:pPr>
            <w:r>
              <w:t>Qu</w:t>
            </w:r>
            <w:r w:rsidRPr="002154F9">
              <w:t>ản</w:t>
            </w:r>
            <w:r>
              <w:t xml:space="preserve"> tr</w:t>
            </w:r>
            <w:r w:rsidRPr="002154F9">
              <w:t>ị</w:t>
            </w:r>
            <w:r>
              <w:t xml:space="preserve"> vi</w:t>
            </w:r>
            <w:r w:rsidRPr="002154F9">
              <w:t>ê</w:t>
            </w:r>
            <w:r>
              <w:t>n</w:t>
            </w:r>
            <w:r w:rsidRPr="00052FA5">
              <w:t xml:space="preserve"> có quyền can thiệp dữ liệu hệ thống thực hiện </w:t>
            </w:r>
            <w:r>
              <w:t>c</w:t>
            </w:r>
            <w:r w:rsidRPr="002C5D0C">
              <w:t>ập</w:t>
            </w:r>
            <w:r>
              <w:t xml:space="preserve"> nh</w:t>
            </w:r>
            <w:r w:rsidRPr="002C5D0C">
              <w:t>ậ</w:t>
            </w:r>
            <w:r>
              <w:t>t</w:t>
            </w:r>
            <w:r w:rsidRPr="00052FA5">
              <w:t xml:space="preserve"> </w:t>
            </w:r>
            <w:r w:rsidR="00756755">
              <w:t>danh m</w:t>
            </w:r>
            <w:r w:rsidR="00756755" w:rsidRPr="000A6942">
              <w:t>ụ</w:t>
            </w:r>
            <w:r w:rsidR="00756755">
              <w:t>c đ</w:t>
            </w:r>
            <w:r w:rsidR="00756755" w:rsidRPr="008A3E77">
              <w:t>ể</w:t>
            </w:r>
            <w:r w:rsidR="00756755">
              <w:t xml:space="preserve"> ph</w:t>
            </w:r>
            <w:r w:rsidR="00756755" w:rsidRPr="008A3E77">
              <w:t>â</w:t>
            </w:r>
            <w:r w:rsidR="00756755">
              <w:t>n l</w:t>
            </w:r>
            <w:r w:rsidR="00756755" w:rsidRPr="008A3E77">
              <w:t>oại</w:t>
            </w:r>
            <w:r w:rsidR="00756755">
              <w:t xml:space="preserve"> s</w:t>
            </w:r>
            <w:r w:rsidR="00756755" w:rsidRPr="008A3E77">
              <w:t>ản</w:t>
            </w:r>
            <w:r w:rsidR="00756755">
              <w:t xml:space="preserve"> ph</w:t>
            </w:r>
            <w:r w:rsidR="00756755" w:rsidRPr="008A3E77">
              <w:t>ẩm</w:t>
            </w:r>
            <w:r w:rsidR="00756755">
              <w:t xml:space="preserve"> c</w:t>
            </w:r>
            <w:r w:rsidR="00756755" w:rsidRPr="002154F9">
              <w:t>ần</w:t>
            </w:r>
            <w:r w:rsidR="00756755">
              <w:t xml:space="preserve"> qu</w:t>
            </w:r>
            <w:r w:rsidR="00756755" w:rsidRPr="002154F9">
              <w:t>ản</w:t>
            </w:r>
            <w:r w:rsidR="00756755">
              <w:t xml:space="preserve"> l</w:t>
            </w:r>
            <w:r w:rsidR="00756755" w:rsidRPr="002154F9">
              <w:t>ý</w:t>
            </w:r>
            <w:r w:rsidR="00756755">
              <w:t xml:space="preserve"> </w:t>
            </w:r>
          </w:p>
        </w:tc>
      </w:tr>
      <w:tr w:rsidR="007D55CB" w:rsidRPr="00052FA5" w14:paraId="1B20F077" w14:textId="77777777" w:rsidTr="007D55CB">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51699DE" w14:textId="77777777" w:rsidR="007D55CB" w:rsidRPr="00052FA5" w:rsidRDefault="007D55CB" w:rsidP="007D55CB">
            <w:pPr>
              <w:spacing w:line="300" w:lineRule="auto"/>
              <w:ind w:firstLine="0"/>
              <w:contextualSpacing/>
              <w:jc w:val="left"/>
              <w:rPr>
                <w:b/>
                <w:bCs/>
                <w:iCs/>
              </w:rPr>
            </w:pPr>
            <w:r w:rsidRPr="00052FA5">
              <w:rPr>
                <w:b/>
                <w:bCs/>
              </w:rPr>
              <w:t>Điều kiện trước</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7F19C82A" w14:textId="77777777" w:rsidR="007D55CB" w:rsidRPr="00052FA5" w:rsidRDefault="007D55CB" w:rsidP="007D55CB">
            <w:pPr>
              <w:spacing w:line="300" w:lineRule="auto"/>
              <w:ind w:firstLine="0"/>
              <w:contextualSpacing/>
            </w:pPr>
            <w:r w:rsidRPr="00052FA5">
              <w:t>Người dùng đăng nhập vào hệ thống</w:t>
            </w:r>
          </w:p>
        </w:tc>
      </w:tr>
      <w:tr w:rsidR="007D55CB" w:rsidRPr="00052FA5" w14:paraId="3C1A357A" w14:textId="77777777" w:rsidTr="007D55CB">
        <w:tc>
          <w:tcPr>
            <w:tcW w:w="1413"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B5CCC9" w14:textId="77777777" w:rsidR="007D55CB" w:rsidRPr="00052FA5" w:rsidRDefault="007D55CB" w:rsidP="007D55CB">
            <w:pPr>
              <w:spacing w:line="300" w:lineRule="auto"/>
              <w:ind w:firstLine="0"/>
              <w:contextualSpacing/>
              <w:jc w:val="left"/>
              <w:rPr>
                <w:b/>
                <w:bCs/>
                <w:iCs/>
              </w:rPr>
            </w:pPr>
            <w:r w:rsidRPr="00052FA5">
              <w:rPr>
                <w:b/>
                <w:bCs/>
                <w:lang w:val="vi-VN"/>
              </w:rPr>
              <w:t>Các sự kiện tiêu biểu</w:t>
            </w:r>
          </w:p>
        </w:tc>
        <w:tc>
          <w:tcPr>
            <w:tcW w:w="3681" w:type="dxa"/>
            <w:tcBorders>
              <w:top w:val="single" w:sz="4" w:space="0" w:color="auto"/>
              <w:left w:val="single" w:sz="4" w:space="0" w:color="auto"/>
              <w:bottom w:val="single" w:sz="4" w:space="0" w:color="auto"/>
              <w:right w:val="single" w:sz="4" w:space="0" w:color="auto"/>
            </w:tcBorders>
            <w:vAlign w:val="center"/>
          </w:tcPr>
          <w:p w14:paraId="2E7E26C5" w14:textId="77777777" w:rsidR="007D55CB" w:rsidRPr="00052FA5" w:rsidRDefault="007D55CB" w:rsidP="007D55CB">
            <w:pPr>
              <w:spacing w:line="300" w:lineRule="auto"/>
              <w:ind w:firstLine="0"/>
              <w:contextualSpacing/>
            </w:pPr>
            <w:r w:rsidRPr="00052FA5">
              <w:rPr>
                <w:b/>
                <w:lang w:val="vi-VN"/>
              </w:rPr>
              <w:t>Hành động của tác nhân</w:t>
            </w:r>
          </w:p>
        </w:tc>
        <w:tc>
          <w:tcPr>
            <w:tcW w:w="4399" w:type="dxa"/>
            <w:tcBorders>
              <w:top w:val="single" w:sz="4" w:space="0" w:color="auto"/>
              <w:left w:val="single" w:sz="4" w:space="0" w:color="auto"/>
              <w:bottom w:val="single" w:sz="4" w:space="0" w:color="auto"/>
              <w:right w:val="single" w:sz="4" w:space="0" w:color="auto"/>
            </w:tcBorders>
            <w:vAlign w:val="center"/>
          </w:tcPr>
          <w:p w14:paraId="38A20EB0" w14:textId="77777777" w:rsidR="007D55CB" w:rsidRPr="00052FA5" w:rsidRDefault="007D55CB" w:rsidP="007D55CB">
            <w:pPr>
              <w:spacing w:line="300" w:lineRule="auto"/>
              <w:ind w:firstLine="0"/>
              <w:contextualSpacing/>
            </w:pPr>
            <w:r w:rsidRPr="00052FA5">
              <w:rPr>
                <w:b/>
                <w:lang w:val="vi-VN"/>
              </w:rPr>
              <w:t>Phản hồi của hệ thống</w:t>
            </w:r>
          </w:p>
        </w:tc>
      </w:tr>
      <w:tr w:rsidR="00756755" w:rsidRPr="00052FA5" w14:paraId="35C136A5" w14:textId="77777777" w:rsidTr="000A0279">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82645B" w14:textId="77777777" w:rsidR="00756755" w:rsidRPr="00052FA5" w:rsidRDefault="00756755" w:rsidP="00756755">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2950EB80" w14:textId="630975C7" w:rsidR="00756755" w:rsidRPr="00052FA5" w:rsidRDefault="00756755" w:rsidP="00756755">
            <w:pPr>
              <w:spacing w:line="300" w:lineRule="auto"/>
              <w:ind w:firstLine="0"/>
              <w:contextualSpacing/>
            </w:pPr>
            <w:r w:rsidRPr="00052FA5">
              <w:rPr>
                <w:lang w:val="vi-VN"/>
              </w:rPr>
              <w:t xml:space="preserve">1. </w:t>
            </w:r>
            <w:r w:rsidRPr="00052FA5">
              <w:t xml:space="preserve">Chọn menu </w:t>
            </w:r>
            <w:r>
              <w:t>S</w:t>
            </w:r>
            <w:r w:rsidRPr="001164FD">
              <w:t>ản</w:t>
            </w:r>
            <w:r>
              <w:t xml:space="preserve"> ph</w:t>
            </w:r>
            <w:r w:rsidRPr="001164FD">
              <w:t>ẩm</w:t>
            </w:r>
          </w:p>
        </w:tc>
        <w:tc>
          <w:tcPr>
            <w:tcW w:w="4399" w:type="dxa"/>
            <w:tcBorders>
              <w:top w:val="single" w:sz="4" w:space="0" w:color="auto"/>
              <w:left w:val="single" w:sz="4" w:space="0" w:color="auto"/>
              <w:bottom w:val="single" w:sz="4" w:space="0" w:color="auto"/>
              <w:right w:val="single" w:sz="4" w:space="0" w:color="auto"/>
            </w:tcBorders>
            <w:vAlign w:val="center"/>
          </w:tcPr>
          <w:p w14:paraId="20674B51" w14:textId="5B9438BC" w:rsidR="00756755" w:rsidRPr="00052FA5" w:rsidRDefault="00756755" w:rsidP="00756755">
            <w:pPr>
              <w:spacing w:line="300" w:lineRule="auto"/>
              <w:ind w:firstLine="0"/>
              <w:contextualSpacing/>
            </w:pPr>
            <w:r w:rsidRPr="00052FA5">
              <w:rPr>
                <w:lang w:val="vi-VN"/>
              </w:rPr>
              <w:t xml:space="preserve">2. </w:t>
            </w:r>
            <w:r>
              <w:t>Hi</w:t>
            </w:r>
            <w:r w:rsidRPr="008A3E77">
              <w:t>ển</w:t>
            </w:r>
            <w:r>
              <w:t xml:space="preserve"> th</w:t>
            </w:r>
            <w:r w:rsidRPr="008A3E77">
              <w:t>ị</w:t>
            </w:r>
            <w:r>
              <w:t xml:space="preserve"> sub-menu S</w:t>
            </w:r>
            <w:r w:rsidRPr="008A3E77">
              <w:t>ả</w:t>
            </w:r>
            <w:r>
              <w:t>n ph</w:t>
            </w:r>
            <w:r w:rsidRPr="008A3E77">
              <w:t>ẩm</w:t>
            </w:r>
            <w:r>
              <w:t xml:space="preserve"> v</w:t>
            </w:r>
            <w:r w:rsidRPr="008A3E77">
              <w:t>à</w:t>
            </w:r>
            <w:r>
              <w:t xml:space="preserve"> Danh m</w:t>
            </w:r>
            <w:r w:rsidRPr="008A3E77">
              <w:t>ụ</w:t>
            </w:r>
            <w:r>
              <w:t>c s</w:t>
            </w:r>
            <w:r w:rsidRPr="008A3E77">
              <w:t>ản</w:t>
            </w:r>
            <w:r>
              <w:t xml:space="preserve"> ph</w:t>
            </w:r>
            <w:r w:rsidRPr="008A3E77">
              <w:t>ẩm</w:t>
            </w:r>
          </w:p>
        </w:tc>
      </w:tr>
      <w:tr w:rsidR="00756755" w:rsidRPr="00052FA5" w14:paraId="5BB6C58A" w14:textId="77777777" w:rsidTr="000A0279">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5A3813" w14:textId="77777777" w:rsidR="00756755" w:rsidRPr="00052FA5" w:rsidRDefault="00756755" w:rsidP="00756755">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30260C77" w14:textId="2BCBFF71" w:rsidR="00756755" w:rsidRPr="00052FA5" w:rsidRDefault="00756755" w:rsidP="00756755">
            <w:pPr>
              <w:spacing w:line="300" w:lineRule="auto"/>
              <w:ind w:firstLine="0"/>
              <w:contextualSpacing/>
              <w:jc w:val="left"/>
            </w:pPr>
            <w:r>
              <w:t>3. Click ch</w:t>
            </w:r>
            <w:r w:rsidRPr="008A3E77">
              <w:t>ọn</w:t>
            </w:r>
            <w:r>
              <w:t xml:space="preserve"> sub-menu Danh m</w:t>
            </w:r>
            <w:r w:rsidRPr="008A3E77">
              <w:t>ục</w:t>
            </w:r>
            <w:r>
              <w:t xml:space="preserve"> s</w:t>
            </w:r>
            <w:r w:rsidRPr="008A3E77">
              <w:t>ả</w:t>
            </w:r>
            <w:r>
              <w:t>n ph</w:t>
            </w:r>
            <w:r w:rsidRPr="008A3E77">
              <w:t>ẩ</w:t>
            </w:r>
            <w:r>
              <w:t>m</w:t>
            </w:r>
          </w:p>
        </w:tc>
        <w:tc>
          <w:tcPr>
            <w:tcW w:w="4399" w:type="dxa"/>
            <w:tcBorders>
              <w:top w:val="single" w:sz="4" w:space="0" w:color="auto"/>
              <w:left w:val="single" w:sz="4" w:space="0" w:color="auto"/>
              <w:bottom w:val="single" w:sz="4" w:space="0" w:color="auto"/>
              <w:right w:val="single" w:sz="4" w:space="0" w:color="auto"/>
            </w:tcBorders>
            <w:vAlign w:val="center"/>
          </w:tcPr>
          <w:p w14:paraId="3EB909B9" w14:textId="1D4A7C18" w:rsidR="00756755" w:rsidRPr="00052FA5" w:rsidRDefault="00756755" w:rsidP="00756755">
            <w:pPr>
              <w:spacing w:line="300" w:lineRule="auto"/>
              <w:ind w:firstLine="0"/>
              <w:contextualSpacing/>
            </w:pPr>
            <w:r>
              <w:rPr>
                <w:lang w:val="vi-VN"/>
              </w:rPr>
              <w:t>4</w:t>
            </w:r>
            <w:r w:rsidRPr="00052FA5">
              <w:rPr>
                <w:lang w:val="vi-VN"/>
              </w:rPr>
              <w:t xml:space="preserve">. </w:t>
            </w:r>
            <w:r w:rsidRPr="00052FA5">
              <w:t>Load giao diện và danh sách tất cả</w:t>
            </w:r>
            <w:r>
              <w:t xml:space="preserve"> danh m</w:t>
            </w:r>
            <w:r w:rsidRPr="008A3E77">
              <w:t>ụ</w:t>
            </w:r>
            <w:r>
              <w:t>c</w:t>
            </w:r>
            <w:r w:rsidRPr="00052FA5">
              <w:t xml:space="preserve"> </w:t>
            </w:r>
            <w:r>
              <w:t>s</w:t>
            </w:r>
            <w:r w:rsidRPr="001164FD">
              <w:t>ản</w:t>
            </w:r>
            <w:r>
              <w:t xml:space="preserve"> ph</w:t>
            </w:r>
            <w:r w:rsidRPr="001164FD">
              <w:t>ẩm</w:t>
            </w:r>
          </w:p>
        </w:tc>
      </w:tr>
      <w:tr w:rsidR="00756755" w:rsidRPr="00052FA5" w14:paraId="53D7B85A" w14:textId="77777777" w:rsidTr="000A0279">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C515FA" w14:textId="77777777" w:rsidR="00756755" w:rsidRPr="00052FA5" w:rsidRDefault="00756755" w:rsidP="00756755">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5CE8DF4D" w14:textId="55821B2A" w:rsidR="00756755" w:rsidRPr="00052FA5" w:rsidRDefault="00756755" w:rsidP="00756755">
            <w:pPr>
              <w:spacing w:line="300" w:lineRule="auto"/>
              <w:ind w:firstLine="0"/>
              <w:contextualSpacing/>
            </w:pPr>
            <w:r>
              <w:t>5</w:t>
            </w:r>
            <w:r w:rsidRPr="00052FA5">
              <w:rPr>
                <w:lang w:val="vi-VN"/>
              </w:rPr>
              <w:t xml:space="preserve">. </w:t>
            </w:r>
            <w:r>
              <w:t>Click ch</w:t>
            </w:r>
            <w:r w:rsidRPr="00756755">
              <w:t>ọn</w:t>
            </w:r>
            <w:r w:rsidR="00602CC4">
              <w:t xml:space="preserve"> icon S</w:t>
            </w:r>
            <w:r w:rsidR="00602CC4" w:rsidRPr="00602CC4">
              <w:t>ử</w:t>
            </w:r>
            <w:r w:rsidR="00602CC4">
              <w:t>a tr</w:t>
            </w:r>
            <w:r w:rsidR="00602CC4" w:rsidRPr="00602CC4">
              <w:t>ê</w:t>
            </w:r>
            <w:r w:rsidR="00602CC4">
              <w:t>n</w:t>
            </w:r>
            <w:r>
              <w:t xml:space="preserve"> Danh m</w:t>
            </w:r>
            <w:r w:rsidRPr="00756755">
              <w:t>ục</w:t>
            </w:r>
            <w:r>
              <w:t xml:space="preserve"> c</w:t>
            </w:r>
            <w:r w:rsidRPr="00756755">
              <w:t>ần</w:t>
            </w:r>
            <w:r>
              <w:t xml:space="preserve"> s</w:t>
            </w:r>
            <w:r w:rsidRPr="00756755">
              <w:t>ử</w:t>
            </w:r>
            <w:r w:rsidR="00602CC4">
              <w:t>a</w:t>
            </w:r>
          </w:p>
        </w:tc>
        <w:tc>
          <w:tcPr>
            <w:tcW w:w="4399" w:type="dxa"/>
            <w:tcBorders>
              <w:top w:val="single" w:sz="4" w:space="0" w:color="auto"/>
              <w:left w:val="single" w:sz="4" w:space="0" w:color="auto"/>
              <w:bottom w:val="single" w:sz="4" w:space="0" w:color="auto"/>
              <w:right w:val="single" w:sz="4" w:space="0" w:color="auto"/>
            </w:tcBorders>
            <w:vAlign w:val="center"/>
          </w:tcPr>
          <w:p w14:paraId="6CCB71C0" w14:textId="327BFAD8" w:rsidR="00756755" w:rsidRPr="00052FA5" w:rsidRDefault="00756755" w:rsidP="00602CC4">
            <w:pPr>
              <w:spacing w:line="300" w:lineRule="auto"/>
              <w:ind w:firstLine="0"/>
              <w:contextualSpacing/>
            </w:pPr>
            <w:r>
              <w:t>6</w:t>
            </w:r>
            <w:r w:rsidRPr="00052FA5">
              <w:rPr>
                <w:lang w:val="vi-VN"/>
              </w:rPr>
              <w:t xml:space="preserve">. </w:t>
            </w:r>
            <w:r w:rsidRPr="00052FA5">
              <w:t xml:space="preserve">Hiển thị </w:t>
            </w:r>
            <w:r>
              <w:t>giao di</w:t>
            </w:r>
            <w:r w:rsidRPr="001164FD">
              <w:t>ện</w:t>
            </w:r>
            <w:r>
              <w:t xml:space="preserve"> </w:t>
            </w:r>
            <w:r w:rsidR="00602CC4">
              <w:t>s</w:t>
            </w:r>
            <w:r w:rsidR="00602CC4" w:rsidRPr="00602CC4">
              <w:t>ử</w:t>
            </w:r>
            <w:r w:rsidR="00602CC4">
              <w:t>a</w:t>
            </w:r>
            <w:r>
              <w:t xml:space="preserve"> danh m</w:t>
            </w:r>
            <w:r w:rsidRPr="008A3E77">
              <w:t>ục</w:t>
            </w:r>
            <w:r w:rsidRPr="00052FA5">
              <w:t xml:space="preserve"> </w:t>
            </w:r>
            <w:r>
              <w:t>s</w:t>
            </w:r>
            <w:r w:rsidRPr="001164FD">
              <w:t>ản</w:t>
            </w:r>
            <w:r>
              <w:t xml:space="preserve"> ph</w:t>
            </w:r>
            <w:r w:rsidRPr="001164FD">
              <w:t>ẩm</w:t>
            </w:r>
          </w:p>
        </w:tc>
      </w:tr>
      <w:tr w:rsidR="00756755" w:rsidRPr="00052FA5" w14:paraId="70DD0BE8" w14:textId="77777777" w:rsidTr="000A0279">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C83A3A" w14:textId="77777777" w:rsidR="00756755" w:rsidRPr="00052FA5" w:rsidRDefault="00756755" w:rsidP="00756755">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3D6E7B44" w14:textId="184B2277" w:rsidR="00756755" w:rsidRPr="00052FA5" w:rsidRDefault="00756755" w:rsidP="00602CC4">
            <w:pPr>
              <w:spacing w:line="300" w:lineRule="auto"/>
              <w:ind w:firstLine="0"/>
              <w:contextualSpacing/>
            </w:pPr>
            <w:r>
              <w:t>7</w:t>
            </w:r>
            <w:r w:rsidRPr="00052FA5">
              <w:t xml:space="preserve">.  </w:t>
            </w:r>
            <w:r w:rsidR="00602CC4">
              <w:t>S</w:t>
            </w:r>
            <w:r w:rsidR="00602CC4" w:rsidRPr="00602CC4">
              <w:t>ử</w:t>
            </w:r>
            <w:r w:rsidR="00602CC4">
              <w:t>a</w:t>
            </w:r>
            <w:r w:rsidRPr="00052FA5">
              <w:t xml:space="preserve"> tên</w:t>
            </w:r>
            <w:r>
              <w:t xml:space="preserve"> l</w:t>
            </w:r>
            <w:r w:rsidRPr="003E1AB4">
              <w:t>oại</w:t>
            </w:r>
            <w:r>
              <w:t xml:space="preserve"> s</w:t>
            </w:r>
            <w:r w:rsidRPr="003E1AB4">
              <w:t>ản</w:t>
            </w:r>
            <w:r>
              <w:t xml:space="preserve"> ph</w:t>
            </w:r>
            <w:r w:rsidRPr="003E1AB4">
              <w:t>ẩm</w:t>
            </w:r>
            <w:r>
              <w:t>, t</w:t>
            </w:r>
            <w:r w:rsidRPr="003E1AB4">
              <w:t>ừ</w:t>
            </w:r>
            <w:r>
              <w:t xml:space="preserve"> kh</w:t>
            </w:r>
            <w:r w:rsidRPr="003E1AB4">
              <w:t>ó</w:t>
            </w:r>
            <w:r>
              <w:t>a SEO, m</w:t>
            </w:r>
            <w:r w:rsidRPr="003E1AB4">
              <w:t>ô</w:t>
            </w:r>
            <w:r>
              <w:t xml:space="preserve"> t</w:t>
            </w:r>
            <w:r w:rsidRPr="003E1AB4">
              <w:t>ả</w:t>
            </w:r>
            <w:r>
              <w:t>, ch</w:t>
            </w:r>
            <w:r w:rsidRPr="003E1AB4">
              <w:t>ủ</w:t>
            </w:r>
            <w:r>
              <w:t xml:space="preserve"> đ</w:t>
            </w:r>
            <w:r w:rsidRPr="003E1AB4">
              <w:t>ề</w:t>
            </w:r>
            <w:r>
              <w:t xml:space="preserve"> cha, th</w:t>
            </w:r>
            <w:r w:rsidRPr="003E1AB4">
              <w:t>ứ</w:t>
            </w:r>
            <w:r>
              <w:t xml:space="preserve"> t</w:t>
            </w:r>
            <w:r w:rsidRPr="003E1AB4">
              <w:t>ự</w:t>
            </w:r>
            <w:r>
              <w:t>, tr</w:t>
            </w:r>
            <w:r w:rsidRPr="003E1AB4">
              <w:t>ạn</w:t>
            </w:r>
            <w:r>
              <w:t>g th</w:t>
            </w:r>
            <w:r w:rsidRPr="003E1AB4">
              <w:t>á</w:t>
            </w:r>
            <w:r>
              <w:t>i</w:t>
            </w:r>
          </w:p>
        </w:tc>
        <w:tc>
          <w:tcPr>
            <w:tcW w:w="4399" w:type="dxa"/>
            <w:tcBorders>
              <w:top w:val="single" w:sz="4" w:space="0" w:color="auto"/>
              <w:left w:val="single" w:sz="4" w:space="0" w:color="auto"/>
              <w:bottom w:val="single" w:sz="4" w:space="0" w:color="auto"/>
              <w:right w:val="single" w:sz="4" w:space="0" w:color="auto"/>
            </w:tcBorders>
            <w:vAlign w:val="center"/>
          </w:tcPr>
          <w:p w14:paraId="527BC262" w14:textId="77777777" w:rsidR="00756755" w:rsidRPr="00052FA5" w:rsidRDefault="00756755" w:rsidP="00756755">
            <w:pPr>
              <w:spacing w:line="300" w:lineRule="auto"/>
              <w:ind w:firstLine="0"/>
              <w:contextualSpacing/>
            </w:pPr>
          </w:p>
        </w:tc>
      </w:tr>
      <w:tr w:rsidR="00756755" w:rsidRPr="00052FA5" w14:paraId="4B0EEF69" w14:textId="77777777" w:rsidTr="000A0279">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1EA91B" w14:textId="77777777" w:rsidR="00756755" w:rsidRPr="00052FA5" w:rsidRDefault="00756755" w:rsidP="00756755">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124A6B52" w14:textId="7857CA9B" w:rsidR="00756755" w:rsidRPr="00052FA5" w:rsidRDefault="00756755" w:rsidP="00602CC4">
            <w:pPr>
              <w:spacing w:line="300" w:lineRule="auto"/>
              <w:ind w:firstLine="0"/>
              <w:contextualSpacing/>
            </w:pPr>
            <w:r>
              <w:t>8</w:t>
            </w:r>
            <w:r w:rsidRPr="00052FA5">
              <w:t xml:space="preserve">. Click vào button </w:t>
            </w:r>
            <w:r w:rsidR="00602CC4">
              <w:t>ch</w:t>
            </w:r>
            <w:r w:rsidR="00602CC4" w:rsidRPr="00602CC4">
              <w:t>ấp</w:t>
            </w:r>
            <w:r w:rsidR="00602CC4">
              <w:t xml:space="preserve"> nh</w:t>
            </w:r>
            <w:r w:rsidR="00602CC4" w:rsidRPr="00602CC4">
              <w:t>ận</w:t>
            </w:r>
          </w:p>
        </w:tc>
        <w:tc>
          <w:tcPr>
            <w:tcW w:w="4399" w:type="dxa"/>
            <w:tcBorders>
              <w:top w:val="single" w:sz="4" w:space="0" w:color="auto"/>
              <w:left w:val="single" w:sz="4" w:space="0" w:color="auto"/>
              <w:bottom w:val="single" w:sz="4" w:space="0" w:color="auto"/>
              <w:right w:val="single" w:sz="4" w:space="0" w:color="auto"/>
            </w:tcBorders>
            <w:vAlign w:val="center"/>
          </w:tcPr>
          <w:p w14:paraId="4C03DBAA" w14:textId="69B740FB" w:rsidR="00756755" w:rsidRPr="00052FA5" w:rsidRDefault="00756755" w:rsidP="003E7A81">
            <w:pPr>
              <w:spacing w:line="300" w:lineRule="auto"/>
              <w:ind w:firstLine="0"/>
              <w:contextualSpacing/>
              <w:jc w:val="left"/>
            </w:pPr>
            <w:r>
              <w:t>9</w:t>
            </w:r>
            <w:r w:rsidRPr="00052FA5">
              <w:t xml:space="preserve">. Hệ thống thực hiện lưu trữ thông </w:t>
            </w:r>
            <w:r>
              <w:t>danh m</w:t>
            </w:r>
            <w:r w:rsidRPr="003E1AB4">
              <w:t>ục</w:t>
            </w:r>
            <w:r w:rsidRPr="00052FA5">
              <w:t xml:space="preserve"> </w:t>
            </w:r>
            <w:r>
              <w:t>s</w:t>
            </w:r>
            <w:r w:rsidRPr="00E4612D">
              <w:t>ản</w:t>
            </w:r>
            <w:r>
              <w:t xml:space="preserve"> ph</w:t>
            </w:r>
            <w:r w:rsidRPr="00E4612D">
              <w:t>ẩm</w:t>
            </w:r>
            <w:r w:rsidRPr="00052FA5">
              <w:t xml:space="preserve"> vào csdl</w:t>
            </w:r>
            <w:r>
              <w:t xml:space="preserve"> v</w:t>
            </w:r>
            <w:r w:rsidRPr="00E4612D">
              <w:t>à</w:t>
            </w:r>
            <w:r>
              <w:t xml:space="preserve"> hi</w:t>
            </w:r>
            <w:r w:rsidRPr="00E4612D">
              <w:t>ển</w:t>
            </w:r>
            <w:r>
              <w:t xml:space="preserve"> th</w:t>
            </w:r>
            <w:r w:rsidRPr="00E4612D">
              <w:t>ị</w:t>
            </w:r>
            <w:r>
              <w:t xml:space="preserve"> th</w:t>
            </w:r>
            <w:r w:rsidRPr="00E4612D">
              <w:t>ô</w:t>
            </w:r>
            <w:r>
              <w:t>ng tin danh m</w:t>
            </w:r>
            <w:r w:rsidRPr="003E1AB4">
              <w:t>ục</w:t>
            </w:r>
            <w:r>
              <w:t xml:space="preserve"> v</w:t>
            </w:r>
            <w:r w:rsidRPr="00E4612D">
              <w:t>ừ</w:t>
            </w:r>
            <w:r>
              <w:t xml:space="preserve">a </w:t>
            </w:r>
            <w:r w:rsidRPr="00E4612D">
              <w:t>được</w:t>
            </w:r>
            <w:r>
              <w:t xml:space="preserve"> </w:t>
            </w:r>
            <w:r w:rsidR="003E7A81">
              <w:t>s</w:t>
            </w:r>
            <w:r w:rsidR="003E7A81" w:rsidRPr="003E7A81">
              <w:t>ử</w:t>
            </w:r>
            <w:r w:rsidR="003E7A81">
              <w:t>a trong</w:t>
            </w:r>
            <w:r>
              <w:t xml:space="preserve"> danh s</w:t>
            </w:r>
            <w:r w:rsidRPr="00E4612D">
              <w:t>ách</w:t>
            </w:r>
            <w:r>
              <w:t xml:space="preserve"> danh m</w:t>
            </w:r>
            <w:r w:rsidRPr="003E1AB4">
              <w:t>ục</w:t>
            </w:r>
          </w:p>
        </w:tc>
      </w:tr>
      <w:tr w:rsidR="00756755" w:rsidRPr="00052FA5" w14:paraId="1293C344" w14:textId="77777777" w:rsidTr="000A0279">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7036324" w14:textId="77777777" w:rsidR="00756755" w:rsidRPr="00052FA5" w:rsidRDefault="00756755" w:rsidP="00756755">
            <w:pPr>
              <w:spacing w:line="300" w:lineRule="auto"/>
              <w:ind w:firstLine="0"/>
              <w:contextualSpacing/>
              <w:jc w:val="left"/>
              <w:rPr>
                <w:b/>
                <w:bCs/>
                <w:iCs/>
              </w:rPr>
            </w:pPr>
            <w:r w:rsidRPr="00052FA5">
              <w:rPr>
                <w:b/>
                <w:bCs/>
              </w:rPr>
              <w:lastRenderedPageBreak/>
              <w:t>Các sự kiện thay thế</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77FF274E" w14:textId="4F15792E" w:rsidR="00756755" w:rsidRPr="00052FA5" w:rsidRDefault="00756755" w:rsidP="00756755">
            <w:pPr>
              <w:spacing w:line="300" w:lineRule="auto"/>
              <w:ind w:firstLine="0"/>
              <w:contextualSpacing/>
            </w:pPr>
            <w:r>
              <w:t>- Sự kiện 7</w:t>
            </w:r>
            <w:r w:rsidRPr="00052FA5">
              <w:t xml:space="preserve">:  </w:t>
            </w:r>
            <w:r>
              <w:t>N</w:t>
            </w:r>
            <w:r w:rsidRPr="00987E92">
              <w:t>ếu</w:t>
            </w:r>
            <w:r>
              <w:t xml:space="preserve"> kh</w:t>
            </w:r>
            <w:r w:rsidRPr="00987E92">
              <w:t>ô</w:t>
            </w:r>
            <w:r>
              <w:t xml:space="preserve">ng </w:t>
            </w:r>
            <w:r w:rsidRPr="00987E92">
              <w:t>đ</w:t>
            </w:r>
            <w:r>
              <w:t>i</w:t>
            </w:r>
            <w:r w:rsidRPr="00987E92">
              <w:t>ền</w:t>
            </w:r>
            <w:r>
              <w:t xml:space="preserve"> c</w:t>
            </w:r>
            <w:r w:rsidRPr="00987E92">
              <w:t>ác</w:t>
            </w:r>
            <w:r>
              <w:t xml:space="preserve"> m</w:t>
            </w:r>
            <w:r w:rsidRPr="00987E92">
              <w:t>ụ</w:t>
            </w:r>
            <w:r>
              <w:t>c th</w:t>
            </w:r>
            <w:r w:rsidRPr="00987E92">
              <w:t>ô</w:t>
            </w:r>
            <w:r>
              <w:t xml:space="preserve">ng tin </w:t>
            </w:r>
            <w:r w:rsidRPr="00987E92">
              <w:t>ở</w:t>
            </w:r>
            <w:r>
              <w:t xml:space="preserve"> s</w:t>
            </w:r>
            <w:r w:rsidRPr="003E1AB4">
              <w:t>ự</w:t>
            </w:r>
            <w:r>
              <w:t xml:space="preserve"> ki</w:t>
            </w:r>
            <w:r w:rsidRPr="003E1AB4">
              <w:t>ệ</w:t>
            </w:r>
            <w:r>
              <w:t>n 7, h</w:t>
            </w:r>
            <w:r w:rsidRPr="00987E92">
              <w:t>ệ</w:t>
            </w:r>
            <w:r>
              <w:t xml:space="preserve"> th</w:t>
            </w:r>
            <w:r w:rsidRPr="00987E92">
              <w:t>ốn</w:t>
            </w:r>
            <w:r>
              <w:t>g s</w:t>
            </w:r>
            <w:r w:rsidRPr="00987E92">
              <w:t>ẽ</w:t>
            </w:r>
            <w:r>
              <w:t xml:space="preserve"> hi</w:t>
            </w:r>
            <w:r w:rsidRPr="00987E92">
              <w:t>ển</w:t>
            </w:r>
            <w:r>
              <w:t xml:space="preserve"> th</w:t>
            </w:r>
            <w:r w:rsidRPr="00987E92">
              <w:t>ị</w:t>
            </w:r>
            <w:r>
              <w:t xml:space="preserve"> c</w:t>
            </w:r>
            <w:r w:rsidRPr="00987E92">
              <w:t>ảnh</w:t>
            </w:r>
            <w:r>
              <w:t xml:space="preserve"> b</w:t>
            </w:r>
            <w:r w:rsidRPr="00987E92">
              <w:t>áo</w:t>
            </w:r>
            <w:r>
              <w:t xml:space="preserve"> v</w:t>
            </w:r>
            <w:r w:rsidRPr="00987E92">
              <w:t>à</w:t>
            </w:r>
            <w:r>
              <w:t xml:space="preserve"> kh</w:t>
            </w:r>
            <w:r w:rsidRPr="00987E92">
              <w:t>ô</w:t>
            </w:r>
            <w:r>
              <w:t>ng th</w:t>
            </w:r>
            <w:r w:rsidRPr="00987E92">
              <w:t>ực</w:t>
            </w:r>
            <w:r>
              <w:t xml:space="preserve"> hi</w:t>
            </w:r>
            <w:r w:rsidRPr="00987E92">
              <w:t>ện</w:t>
            </w:r>
            <w:r>
              <w:t xml:space="preserve"> </w:t>
            </w:r>
            <w:r w:rsidRPr="00987E92">
              <w:t>được</w:t>
            </w:r>
            <w:r>
              <w:t xml:space="preserve"> bư</w:t>
            </w:r>
            <w:r w:rsidRPr="00987E92">
              <w:t>ớc</w:t>
            </w:r>
            <w:r>
              <w:t xml:space="preserve"> 9</w:t>
            </w:r>
          </w:p>
        </w:tc>
      </w:tr>
    </w:tbl>
    <w:p w14:paraId="49B6B8C8" w14:textId="77777777" w:rsidR="007D55CB" w:rsidRPr="00052FA5" w:rsidRDefault="007D55CB" w:rsidP="007D55CB">
      <w:pPr>
        <w:spacing w:line="300" w:lineRule="auto"/>
        <w:ind w:firstLine="0"/>
        <w:contextualSpacing/>
        <w:rPr>
          <w:i/>
          <w:iCs/>
        </w:rPr>
      </w:pPr>
    </w:p>
    <w:p w14:paraId="01DBA986" w14:textId="11E68116" w:rsidR="007D55CB" w:rsidRPr="00052FA5" w:rsidRDefault="001A12C7" w:rsidP="007D55CB">
      <w:pPr>
        <w:pStyle w:val="Caption"/>
      </w:pPr>
      <w:bookmarkStart w:id="65" w:name="_Toc90562247"/>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10</w:t>
      </w:r>
      <w:r w:rsidR="000D0F60">
        <w:rPr>
          <w:noProof/>
        </w:rPr>
        <w:fldChar w:fldCharType="end"/>
      </w:r>
      <w:r>
        <w:rPr>
          <w:noProof/>
        </w:rPr>
        <w:t xml:space="preserve"> </w:t>
      </w:r>
      <w:r w:rsidR="007D55CB" w:rsidRPr="00052FA5">
        <w:t>Use case xóa danh mục thiết bị</w:t>
      </w:r>
      <w:bookmarkEnd w:id="65"/>
      <w:r w:rsidR="007D55CB" w:rsidRPr="00052FA5">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6"/>
        <w:gridCol w:w="3095"/>
        <w:gridCol w:w="4962"/>
      </w:tblGrid>
      <w:tr w:rsidR="007D55CB" w:rsidRPr="00052FA5" w14:paraId="0E5ACD04" w14:textId="77777777" w:rsidTr="007D55CB">
        <w:trPr>
          <w:trHeight w:val="584"/>
        </w:trPr>
        <w:tc>
          <w:tcPr>
            <w:tcW w:w="9493" w:type="dxa"/>
            <w:gridSpan w:val="3"/>
            <w:shd w:val="clear" w:color="auto" w:fill="D9D9D9" w:themeFill="background1" w:themeFillShade="D9"/>
          </w:tcPr>
          <w:p w14:paraId="63033D7D" w14:textId="2B7F9EB1" w:rsidR="007D55CB" w:rsidRPr="00052FA5" w:rsidRDefault="007D55CB" w:rsidP="007D55CB">
            <w:pPr>
              <w:spacing w:line="300" w:lineRule="auto"/>
              <w:ind w:firstLine="0"/>
              <w:contextualSpacing/>
              <w:rPr>
                <w:b/>
              </w:rPr>
            </w:pPr>
            <w:r w:rsidRPr="00052FA5">
              <w:rPr>
                <w:b/>
              </w:rPr>
              <w:t xml:space="preserve">Use case: </w:t>
            </w:r>
            <w:r w:rsidR="003E7A81">
              <w:t>Xóa danh m</w:t>
            </w:r>
            <w:r w:rsidR="003E7A81" w:rsidRPr="003E7A81">
              <w:t>ục</w:t>
            </w:r>
            <w:r w:rsidR="003E7A81">
              <w:t xml:space="preserve"> </w:t>
            </w:r>
            <w:r>
              <w:t>s</w:t>
            </w:r>
            <w:r w:rsidRPr="00CA05DA">
              <w:t>ản</w:t>
            </w:r>
            <w:r>
              <w:t xml:space="preserve"> ph</w:t>
            </w:r>
            <w:r w:rsidRPr="00CA05DA">
              <w:t>ẩm</w:t>
            </w:r>
          </w:p>
        </w:tc>
      </w:tr>
      <w:tr w:rsidR="007D55CB" w:rsidRPr="00052FA5" w14:paraId="197FA73B" w14:textId="77777777" w:rsidTr="007D55CB">
        <w:tc>
          <w:tcPr>
            <w:tcW w:w="1436" w:type="dxa"/>
            <w:shd w:val="clear" w:color="auto" w:fill="F2F2F2" w:themeFill="background1" w:themeFillShade="F2"/>
            <w:vAlign w:val="center"/>
          </w:tcPr>
          <w:p w14:paraId="4C77CC72" w14:textId="77777777" w:rsidR="007D55CB" w:rsidRPr="00052FA5" w:rsidRDefault="007D55CB" w:rsidP="007D55CB">
            <w:pPr>
              <w:spacing w:line="300" w:lineRule="auto"/>
              <w:ind w:firstLine="0"/>
              <w:contextualSpacing/>
              <w:jc w:val="left"/>
              <w:rPr>
                <w:b/>
                <w:bCs/>
                <w:iCs/>
              </w:rPr>
            </w:pPr>
            <w:r w:rsidRPr="00052FA5">
              <w:rPr>
                <w:b/>
                <w:bCs/>
              </w:rPr>
              <w:t>Tác nhân</w:t>
            </w:r>
          </w:p>
        </w:tc>
        <w:tc>
          <w:tcPr>
            <w:tcW w:w="8057" w:type="dxa"/>
            <w:gridSpan w:val="2"/>
            <w:vAlign w:val="center"/>
          </w:tcPr>
          <w:p w14:paraId="2AEB21E2" w14:textId="77777777" w:rsidR="007D55CB" w:rsidRPr="00052FA5" w:rsidRDefault="007D55CB" w:rsidP="007D55CB">
            <w:pPr>
              <w:spacing w:line="300" w:lineRule="auto"/>
              <w:ind w:firstLine="0"/>
              <w:contextualSpacing/>
            </w:pPr>
            <w:r>
              <w:t>Qu</w:t>
            </w:r>
            <w:r w:rsidRPr="00CA05DA">
              <w:t>ản</w:t>
            </w:r>
            <w:r>
              <w:t xml:space="preserve"> tr</w:t>
            </w:r>
            <w:r w:rsidRPr="00CA05DA">
              <w:t>ị</w:t>
            </w:r>
            <w:r>
              <w:t xml:space="preserve"> vi</w:t>
            </w:r>
            <w:r w:rsidRPr="00CA05DA">
              <w:t>ê</w:t>
            </w:r>
            <w:r>
              <w:t>n</w:t>
            </w:r>
          </w:p>
        </w:tc>
      </w:tr>
      <w:tr w:rsidR="007D55CB" w:rsidRPr="00052FA5" w14:paraId="2E1DB734" w14:textId="77777777" w:rsidTr="007D55CB">
        <w:tc>
          <w:tcPr>
            <w:tcW w:w="1436" w:type="dxa"/>
            <w:shd w:val="clear" w:color="auto" w:fill="F2F2F2" w:themeFill="background1" w:themeFillShade="F2"/>
            <w:vAlign w:val="center"/>
          </w:tcPr>
          <w:p w14:paraId="513F4AE3" w14:textId="77777777" w:rsidR="007D55CB" w:rsidRPr="00052FA5" w:rsidRDefault="007D55CB" w:rsidP="007D55CB">
            <w:pPr>
              <w:spacing w:line="300" w:lineRule="auto"/>
              <w:ind w:firstLine="0"/>
              <w:contextualSpacing/>
              <w:jc w:val="left"/>
              <w:rPr>
                <w:b/>
                <w:bCs/>
                <w:iCs/>
              </w:rPr>
            </w:pPr>
            <w:r w:rsidRPr="00052FA5">
              <w:rPr>
                <w:b/>
                <w:bCs/>
              </w:rPr>
              <w:t>Mục tiêu</w:t>
            </w:r>
          </w:p>
        </w:tc>
        <w:tc>
          <w:tcPr>
            <w:tcW w:w="8057" w:type="dxa"/>
            <w:gridSpan w:val="2"/>
            <w:vAlign w:val="center"/>
          </w:tcPr>
          <w:p w14:paraId="0428D91C" w14:textId="6C5AA66C" w:rsidR="007D55CB" w:rsidRPr="00052FA5" w:rsidRDefault="007D55CB" w:rsidP="003E7A81">
            <w:pPr>
              <w:spacing w:line="300" w:lineRule="auto"/>
              <w:ind w:firstLine="0"/>
              <w:contextualSpacing/>
            </w:pPr>
            <w:r w:rsidRPr="00052FA5">
              <w:t>Xóa đi 1</w:t>
            </w:r>
            <w:r w:rsidR="003E7A81">
              <w:t xml:space="preserve"> danh m</w:t>
            </w:r>
            <w:r w:rsidR="003E7A81" w:rsidRPr="003E7A81">
              <w:t>ục</w:t>
            </w:r>
            <w:r>
              <w:t xml:space="preserve"> s</w:t>
            </w:r>
            <w:r w:rsidRPr="00CA05DA">
              <w:t>ản</w:t>
            </w:r>
            <w:r>
              <w:t xml:space="preserve"> ph</w:t>
            </w:r>
            <w:r w:rsidRPr="00CA05DA">
              <w:t>ẩm</w:t>
            </w:r>
            <w:r w:rsidRPr="00052FA5">
              <w:t xml:space="preserve"> mà </w:t>
            </w:r>
            <w:r>
              <w:t>c</w:t>
            </w:r>
            <w:r w:rsidRPr="00CA05DA">
              <w:t>ử</w:t>
            </w:r>
            <w:r>
              <w:t>a h</w:t>
            </w:r>
            <w:r w:rsidRPr="00CA05DA">
              <w:t>àn</w:t>
            </w:r>
            <w:r>
              <w:t>g</w:t>
            </w:r>
            <w:r w:rsidRPr="00052FA5">
              <w:t xml:space="preserve"> không còn nhu cầu </w:t>
            </w:r>
            <w:r w:rsidR="003E7A81">
              <w:t>qu</w:t>
            </w:r>
            <w:r w:rsidR="003E7A81" w:rsidRPr="003E7A81">
              <w:t>ản</w:t>
            </w:r>
            <w:r w:rsidR="003E7A81">
              <w:t xml:space="preserve"> l</w:t>
            </w:r>
            <w:r w:rsidR="003E7A81" w:rsidRPr="003E7A81">
              <w:t>ý</w:t>
            </w:r>
            <w:r w:rsidR="003E7A81">
              <w:t xml:space="preserve"> n</w:t>
            </w:r>
            <w:r w:rsidR="003E7A81" w:rsidRPr="003E7A81">
              <w:t>ữ</w:t>
            </w:r>
            <w:r w:rsidR="003E7A81">
              <w:t>a</w:t>
            </w:r>
            <w:r w:rsidRPr="00052FA5">
              <w:t xml:space="preserve"> </w:t>
            </w:r>
          </w:p>
        </w:tc>
      </w:tr>
      <w:tr w:rsidR="007D55CB" w:rsidRPr="00052FA5" w14:paraId="7DAF2783" w14:textId="77777777" w:rsidTr="007D55CB">
        <w:tc>
          <w:tcPr>
            <w:tcW w:w="1436" w:type="dxa"/>
            <w:shd w:val="clear" w:color="auto" w:fill="F2F2F2" w:themeFill="background1" w:themeFillShade="F2"/>
            <w:vAlign w:val="center"/>
          </w:tcPr>
          <w:p w14:paraId="450A09ED" w14:textId="77777777" w:rsidR="007D55CB" w:rsidRPr="00052FA5" w:rsidRDefault="007D55CB" w:rsidP="007D55CB">
            <w:pPr>
              <w:spacing w:line="300" w:lineRule="auto"/>
              <w:ind w:firstLine="0"/>
              <w:contextualSpacing/>
              <w:jc w:val="left"/>
              <w:rPr>
                <w:b/>
                <w:bCs/>
                <w:iCs/>
              </w:rPr>
            </w:pPr>
            <w:r w:rsidRPr="00052FA5">
              <w:rPr>
                <w:b/>
                <w:bCs/>
              </w:rPr>
              <w:t>Mô tả</w:t>
            </w:r>
          </w:p>
        </w:tc>
        <w:tc>
          <w:tcPr>
            <w:tcW w:w="8057" w:type="dxa"/>
            <w:gridSpan w:val="2"/>
            <w:vAlign w:val="center"/>
          </w:tcPr>
          <w:p w14:paraId="2D2BA03E" w14:textId="3B886E96" w:rsidR="007D55CB" w:rsidRPr="00052FA5" w:rsidRDefault="007D55CB" w:rsidP="003E7A81">
            <w:pPr>
              <w:spacing w:line="300" w:lineRule="auto"/>
              <w:ind w:firstLine="0"/>
              <w:contextualSpacing/>
            </w:pPr>
            <w:r>
              <w:t>Qu</w:t>
            </w:r>
            <w:r w:rsidRPr="002154F9">
              <w:t>ản</w:t>
            </w:r>
            <w:r>
              <w:t xml:space="preserve"> tr</w:t>
            </w:r>
            <w:r w:rsidRPr="002154F9">
              <w:t>ị</w:t>
            </w:r>
            <w:r>
              <w:t xml:space="preserve"> vi</w:t>
            </w:r>
            <w:r w:rsidRPr="002154F9">
              <w:t>ê</w:t>
            </w:r>
            <w:r>
              <w:t>n</w:t>
            </w:r>
            <w:r w:rsidRPr="00052FA5">
              <w:t xml:space="preserve"> có quyền can thiệp dữ liệu hệ thống thực hiện </w:t>
            </w:r>
            <w:r>
              <w:t>x</w:t>
            </w:r>
            <w:r w:rsidRPr="00CA05DA">
              <w:t>ó</w:t>
            </w:r>
            <w:r>
              <w:t>a</w:t>
            </w:r>
            <w:r w:rsidRPr="00052FA5">
              <w:t xml:space="preserve"> 1</w:t>
            </w:r>
            <w:r w:rsidR="003E7A81">
              <w:t xml:space="preserve"> danh m</w:t>
            </w:r>
            <w:r w:rsidR="003E7A81" w:rsidRPr="003E7A81">
              <w:t>ục</w:t>
            </w:r>
            <w:r w:rsidRPr="00052FA5">
              <w:t xml:space="preserve"> </w:t>
            </w:r>
            <w:r>
              <w:t>s</w:t>
            </w:r>
            <w:r w:rsidRPr="002154F9">
              <w:t>ản</w:t>
            </w:r>
            <w:r>
              <w:t xml:space="preserve"> ph</w:t>
            </w:r>
            <w:r w:rsidRPr="002154F9">
              <w:t>ẩm</w:t>
            </w:r>
            <w:r>
              <w:t xml:space="preserve"> trong danh s</w:t>
            </w:r>
            <w:r w:rsidRPr="00CA05DA">
              <w:t>ác</w:t>
            </w:r>
            <w:r>
              <w:t xml:space="preserve">h </w:t>
            </w:r>
            <w:r w:rsidR="003E7A81">
              <w:t>danh m</w:t>
            </w:r>
            <w:r w:rsidR="003E7A81" w:rsidRPr="003E7A81">
              <w:t>ục</w:t>
            </w:r>
          </w:p>
        </w:tc>
      </w:tr>
      <w:tr w:rsidR="007D55CB" w:rsidRPr="00052FA5" w14:paraId="76E77B38" w14:textId="77777777" w:rsidTr="007D55CB">
        <w:tc>
          <w:tcPr>
            <w:tcW w:w="1436" w:type="dxa"/>
            <w:shd w:val="clear" w:color="auto" w:fill="F2F2F2" w:themeFill="background1" w:themeFillShade="F2"/>
            <w:vAlign w:val="center"/>
          </w:tcPr>
          <w:p w14:paraId="438BC73F" w14:textId="77777777" w:rsidR="007D55CB" w:rsidRPr="00052FA5" w:rsidRDefault="007D55CB" w:rsidP="007D55CB">
            <w:pPr>
              <w:spacing w:line="300" w:lineRule="auto"/>
              <w:ind w:firstLine="0"/>
              <w:contextualSpacing/>
              <w:jc w:val="left"/>
              <w:rPr>
                <w:b/>
                <w:bCs/>
                <w:iCs/>
              </w:rPr>
            </w:pPr>
            <w:r w:rsidRPr="00052FA5">
              <w:rPr>
                <w:b/>
                <w:bCs/>
              </w:rPr>
              <w:t>Điều kiện trước</w:t>
            </w:r>
          </w:p>
        </w:tc>
        <w:tc>
          <w:tcPr>
            <w:tcW w:w="8057" w:type="dxa"/>
            <w:gridSpan w:val="2"/>
            <w:vAlign w:val="center"/>
          </w:tcPr>
          <w:p w14:paraId="6467A310" w14:textId="77777777" w:rsidR="007D55CB" w:rsidRPr="00052FA5" w:rsidRDefault="007D55CB" w:rsidP="007D55CB">
            <w:pPr>
              <w:spacing w:line="300" w:lineRule="auto"/>
              <w:ind w:firstLine="0"/>
              <w:contextualSpacing/>
            </w:pPr>
            <w:r w:rsidRPr="00052FA5">
              <w:t>Người dùng đăng nhập vào hệ thống</w:t>
            </w:r>
          </w:p>
        </w:tc>
      </w:tr>
      <w:tr w:rsidR="007D55CB" w:rsidRPr="00052FA5" w14:paraId="27031970" w14:textId="77777777" w:rsidTr="007D55CB">
        <w:tc>
          <w:tcPr>
            <w:tcW w:w="1436" w:type="dxa"/>
            <w:vMerge w:val="restart"/>
            <w:shd w:val="clear" w:color="auto" w:fill="F2F2F2" w:themeFill="background1" w:themeFillShade="F2"/>
            <w:vAlign w:val="center"/>
          </w:tcPr>
          <w:p w14:paraId="296F0E74" w14:textId="77777777" w:rsidR="007D55CB" w:rsidRPr="00052FA5" w:rsidRDefault="007D55CB" w:rsidP="007D55CB">
            <w:pPr>
              <w:spacing w:line="300" w:lineRule="auto"/>
              <w:ind w:firstLine="0"/>
              <w:contextualSpacing/>
              <w:jc w:val="left"/>
              <w:rPr>
                <w:b/>
                <w:bCs/>
                <w:iCs/>
              </w:rPr>
            </w:pPr>
            <w:r w:rsidRPr="00052FA5">
              <w:rPr>
                <w:b/>
                <w:bCs/>
                <w:lang w:val="vi-VN"/>
              </w:rPr>
              <w:t>Các sự kiện tiêu biểu</w:t>
            </w:r>
          </w:p>
        </w:tc>
        <w:tc>
          <w:tcPr>
            <w:tcW w:w="3095" w:type="dxa"/>
            <w:vAlign w:val="center"/>
          </w:tcPr>
          <w:p w14:paraId="248A3C67" w14:textId="77777777" w:rsidR="007D55CB" w:rsidRPr="00052FA5" w:rsidRDefault="007D55CB" w:rsidP="007D55CB">
            <w:pPr>
              <w:spacing w:line="300" w:lineRule="auto"/>
              <w:ind w:firstLine="0"/>
              <w:contextualSpacing/>
            </w:pPr>
            <w:r w:rsidRPr="00052FA5">
              <w:rPr>
                <w:b/>
                <w:lang w:val="vi-VN"/>
              </w:rPr>
              <w:t>Hành động của tác nhân</w:t>
            </w:r>
          </w:p>
        </w:tc>
        <w:tc>
          <w:tcPr>
            <w:tcW w:w="4962" w:type="dxa"/>
            <w:vAlign w:val="center"/>
          </w:tcPr>
          <w:p w14:paraId="663C0119" w14:textId="77777777" w:rsidR="007D55CB" w:rsidRPr="00052FA5" w:rsidRDefault="007D55CB" w:rsidP="007D55CB">
            <w:pPr>
              <w:spacing w:line="300" w:lineRule="auto"/>
              <w:ind w:firstLine="0"/>
              <w:contextualSpacing/>
            </w:pPr>
            <w:r w:rsidRPr="00052FA5">
              <w:rPr>
                <w:b/>
                <w:lang w:val="vi-VN"/>
              </w:rPr>
              <w:t>Phản hồi của hệ thống</w:t>
            </w:r>
          </w:p>
        </w:tc>
      </w:tr>
      <w:tr w:rsidR="003E7A81" w:rsidRPr="00052FA5" w14:paraId="43FFCD6C" w14:textId="77777777" w:rsidTr="000A0279">
        <w:trPr>
          <w:trHeight w:val="454"/>
        </w:trPr>
        <w:tc>
          <w:tcPr>
            <w:tcW w:w="1436" w:type="dxa"/>
            <w:vMerge/>
            <w:shd w:val="clear" w:color="auto" w:fill="F2F2F2" w:themeFill="background1" w:themeFillShade="F2"/>
          </w:tcPr>
          <w:p w14:paraId="3CF3B31B" w14:textId="77777777" w:rsidR="003E7A81" w:rsidRPr="00052FA5" w:rsidRDefault="003E7A81" w:rsidP="003E7A81">
            <w:pPr>
              <w:spacing w:line="300" w:lineRule="auto"/>
              <w:ind w:firstLine="0"/>
              <w:contextualSpacing/>
              <w:jc w:val="left"/>
              <w:rPr>
                <w:b/>
                <w:bCs/>
                <w:iCs/>
              </w:rPr>
            </w:pPr>
          </w:p>
        </w:tc>
        <w:tc>
          <w:tcPr>
            <w:tcW w:w="3095" w:type="dxa"/>
            <w:vAlign w:val="center"/>
          </w:tcPr>
          <w:p w14:paraId="6C2AEF58" w14:textId="62E28916" w:rsidR="003E7A81" w:rsidRPr="00052FA5" w:rsidRDefault="003E7A81" w:rsidP="003E7A81">
            <w:pPr>
              <w:spacing w:line="300" w:lineRule="auto"/>
              <w:ind w:firstLine="0"/>
              <w:contextualSpacing/>
            </w:pPr>
            <w:r w:rsidRPr="00052FA5">
              <w:rPr>
                <w:lang w:val="vi-VN"/>
              </w:rPr>
              <w:t xml:space="preserve">1. </w:t>
            </w:r>
            <w:r w:rsidRPr="00052FA5">
              <w:t xml:space="preserve">Chọn menu </w:t>
            </w:r>
            <w:r>
              <w:t>S</w:t>
            </w:r>
            <w:r w:rsidRPr="001164FD">
              <w:t>ản</w:t>
            </w:r>
            <w:r>
              <w:t xml:space="preserve"> ph</w:t>
            </w:r>
            <w:r w:rsidRPr="001164FD">
              <w:t>ẩm</w:t>
            </w:r>
          </w:p>
        </w:tc>
        <w:tc>
          <w:tcPr>
            <w:tcW w:w="4962" w:type="dxa"/>
            <w:vAlign w:val="center"/>
          </w:tcPr>
          <w:p w14:paraId="462CE952" w14:textId="73A6CFB7" w:rsidR="003E7A81" w:rsidRPr="00052FA5" w:rsidRDefault="003E7A81" w:rsidP="003E7A81">
            <w:pPr>
              <w:spacing w:line="300" w:lineRule="auto"/>
              <w:ind w:firstLine="0"/>
              <w:contextualSpacing/>
              <w:jc w:val="left"/>
            </w:pPr>
            <w:r w:rsidRPr="00052FA5">
              <w:rPr>
                <w:lang w:val="vi-VN"/>
              </w:rPr>
              <w:t xml:space="preserve">2. </w:t>
            </w:r>
            <w:r>
              <w:t>Hi</w:t>
            </w:r>
            <w:r w:rsidRPr="008A3E77">
              <w:t>ển</w:t>
            </w:r>
            <w:r>
              <w:t xml:space="preserve"> th</w:t>
            </w:r>
            <w:r w:rsidRPr="008A3E77">
              <w:t>ị</w:t>
            </w:r>
            <w:r>
              <w:t xml:space="preserve"> sub-menu S</w:t>
            </w:r>
            <w:r w:rsidRPr="008A3E77">
              <w:t>ả</w:t>
            </w:r>
            <w:r>
              <w:t>n ph</w:t>
            </w:r>
            <w:r w:rsidRPr="008A3E77">
              <w:t>ẩm</w:t>
            </w:r>
            <w:r>
              <w:t xml:space="preserve"> v</w:t>
            </w:r>
            <w:r w:rsidRPr="008A3E77">
              <w:t>à</w:t>
            </w:r>
            <w:r>
              <w:t xml:space="preserve"> Danh m</w:t>
            </w:r>
            <w:r w:rsidRPr="008A3E77">
              <w:t>ụ</w:t>
            </w:r>
            <w:r>
              <w:t>c s</w:t>
            </w:r>
            <w:r w:rsidRPr="008A3E77">
              <w:t>ản</w:t>
            </w:r>
            <w:r>
              <w:t xml:space="preserve"> ph</w:t>
            </w:r>
            <w:r w:rsidRPr="008A3E77">
              <w:t>ẩm</w:t>
            </w:r>
          </w:p>
        </w:tc>
      </w:tr>
      <w:tr w:rsidR="003E7A81" w:rsidRPr="00052FA5" w14:paraId="012EE45C" w14:textId="77777777" w:rsidTr="000A0279">
        <w:tc>
          <w:tcPr>
            <w:tcW w:w="1436" w:type="dxa"/>
            <w:vMerge/>
            <w:shd w:val="clear" w:color="auto" w:fill="F2F2F2" w:themeFill="background1" w:themeFillShade="F2"/>
          </w:tcPr>
          <w:p w14:paraId="11F61DDB" w14:textId="77777777" w:rsidR="003E7A81" w:rsidRPr="00052FA5" w:rsidRDefault="003E7A81" w:rsidP="003E7A81">
            <w:pPr>
              <w:spacing w:line="300" w:lineRule="auto"/>
              <w:ind w:firstLine="0"/>
              <w:contextualSpacing/>
              <w:jc w:val="left"/>
              <w:rPr>
                <w:b/>
                <w:bCs/>
                <w:iCs/>
              </w:rPr>
            </w:pPr>
          </w:p>
        </w:tc>
        <w:tc>
          <w:tcPr>
            <w:tcW w:w="3095" w:type="dxa"/>
            <w:vAlign w:val="center"/>
          </w:tcPr>
          <w:p w14:paraId="29E40379" w14:textId="617B9318" w:rsidR="003E7A81" w:rsidRPr="00052FA5" w:rsidRDefault="003E7A81" w:rsidP="003E7A81">
            <w:pPr>
              <w:spacing w:line="300" w:lineRule="auto"/>
              <w:ind w:firstLine="0"/>
              <w:contextualSpacing/>
            </w:pPr>
            <w:r>
              <w:t>3. Click ch</w:t>
            </w:r>
            <w:r w:rsidRPr="008A3E77">
              <w:t>ọn</w:t>
            </w:r>
            <w:r>
              <w:t xml:space="preserve"> sub-menu Danh m</w:t>
            </w:r>
            <w:r w:rsidRPr="008A3E77">
              <w:t>ục</w:t>
            </w:r>
            <w:r>
              <w:t xml:space="preserve"> s</w:t>
            </w:r>
            <w:r w:rsidRPr="008A3E77">
              <w:t>ả</w:t>
            </w:r>
            <w:r>
              <w:t>n ph</w:t>
            </w:r>
            <w:r w:rsidRPr="008A3E77">
              <w:t>ẩ</w:t>
            </w:r>
            <w:r>
              <w:t>m</w:t>
            </w:r>
          </w:p>
        </w:tc>
        <w:tc>
          <w:tcPr>
            <w:tcW w:w="4962" w:type="dxa"/>
            <w:vAlign w:val="center"/>
          </w:tcPr>
          <w:p w14:paraId="2B65F32E" w14:textId="5CC6E40C" w:rsidR="003E7A81" w:rsidRPr="00052FA5" w:rsidRDefault="003E7A81" w:rsidP="003E7A81">
            <w:pPr>
              <w:spacing w:line="300" w:lineRule="auto"/>
              <w:ind w:firstLine="0"/>
              <w:contextualSpacing/>
            </w:pPr>
            <w:r>
              <w:rPr>
                <w:lang w:val="vi-VN"/>
              </w:rPr>
              <w:t>4</w:t>
            </w:r>
            <w:r w:rsidRPr="00052FA5">
              <w:rPr>
                <w:lang w:val="vi-VN"/>
              </w:rPr>
              <w:t xml:space="preserve">. </w:t>
            </w:r>
            <w:r w:rsidRPr="00052FA5">
              <w:t>Load giao diện và danh sách tất cả</w:t>
            </w:r>
            <w:r>
              <w:t xml:space="preserve"> danh m</w:t>
            </w:r>
            <w:r w:rsidRPr="008A3E77">
              <w:t>ụ</w:t>
            </w:r>
            <w:r>
              <w:t>c</w:t>
            </w:r>
            <w:r w:rsidRPr="00052FA5">
              <w:t xml:space="preserve"> </w:t>
            </w:r>
            <w:r>
              <w:t>s</w:t>
            </w:r>
            <w:r w:rsidRPr="001164FD">
              <w:t>ản</w:t>
            </w:r>
            <w:r>
              <w:t xml:space="preserve"> ph</w:t>
            </w:r>
            <w:r w:rsidRPr="001164FD">
              <w:t>ẩm</w:t>
            </w:r>
          </w:p>
        </w:tc>
      </w:tr>
      <w:tr w:rsidR="007D55CB" w:rsidRPr="00052FA5" w14:paraId="32B5B8C2" w14:textId="77777777" w:rsidTr="007D55CB">
        <w:tc>
          <w:tcPr>
            <w:tcW w:w="1436" w:type="dxa"/>
            <w:vMerge/>
            <w:shd w:val="clear" w:color="auto" w:fill="F2F2F2" w:themeFill="background1" w:themeFillShade="F2"/>
          </w:tcPr>
          <w:p w14:paraId="477891E2" w14:textId="77777777" w:rsidR="007D55CB" w:rsidRPr="00052FA5" w:rsidRDefault="007D55CB" w:rsidP="007D55CB">
            <w:pPr>
              <w:spacing w:line="300" w:lineRule="auto"/>
              <w:ind w:firstLine="0"/>
              <w:contextualSpacing/>
              <w:jc w:val="left"/>
              <w:rPr>
                <w:b/>
                <w:bCs/>
                <w:iCs/>
              </w:rPr>
            </w:pPr>
          </w:p>
        </w:tc>
        <w:tc>
          <w:tcPr>
            <w:tcW w:w="3095" w:type="dxa"/>
          </w:tcPr>
          <w:p w14:paraId="77816949" w14:textId="06E590C7" w:rsidR="007D55CB" w:rsidRPr="00052FA5" w:rsidRDefault="003E7A81" w:rsidP="003E7A81">
            <w:pPr>
              <w:spacing w:line="300" w:lineRule="auto"/>
              <w:ind w:firstLine="0"/>
              <w:contextualSpacing/>
            </w:pPr>
            <w:r>
              <w:t>5</w:t>
            </w:r>
            <w:r w:rsidR="007D55CB" w:rsidRPr="00052FA5">
              <w:rPr>
                <w:lang w:val="vi-VN"/>
              </w:rPr>
              <w:t xml:space="preserve">. </w:t>
            </w:r>
            <w:r w:rsidR="007D55CB" w:rsidRPr="00052FA5">
              <w:t xml:space="preserve">Click bản ghi </w:t>
            </w:r>
            <w:r>
              <w:t>danh m</w:t>
            </w:r>
            <w:r w:rsidRPr="003E7A81">
              <w:t>ục</w:t>
            </w:r>
            <w:r w:rsidR="007D55CB" w:rsidRPr="00052FA5">
              <w:t xml:space="preserve"> cần xóa </w:t>
            </w:r>
            <w:r>
              <w:t>v</w:t>
            </w:r>
            <w:r w:rsidRPr="003E7A81">
              <w:t>à</w:t>
            </w:r>
            <w:r>
              <w:t xml:space="preserve"> click icon xóa</w:t>
            </w:r>
          </w:p>
        </w:tc>
        <w:tc>
          <w:tcPr>
            <w:tcW w:w="4962" w:type="dxa"/>
          </w:tcPr>
          <w:p w14:paraId="3AB0FBB9" w14:textId="7A7E6B2E" w:rsidR="007D55CB" w:rsidRPr="000E7206" w:rsidRDefault="003E7A81" w:rsidP="007D55CB">
            <w:pPr>
              <w:spacing w:line="300" w:lineRule="auto"/>
              <w:ind w:firstLine="0"/>
              <w:contextualSpacing/>
            </w:pPr>
            <w:r>
              <w:t>6</w:t>
            </w:r>
            <w:r w:rsidR="007D55CB" w:rsidRPr="00052FA5">
              <w:rPr>
                <w:lang w:val="vi-VN"/>
              </w:rPr>
              <w:t xml:space="preserve">. </w:t>
            </w:r>
            <w:r w:rsidR="007D55CB">
              <w:t>H</w:t>
            </w:r>
            <w:r w:rsidR="007D55CB" w:rsidRPr="000E7206">
              <w:t>ệ</w:t>
            </w:r>
            <w:r w:rsidR="007D55CB">
              <w:t xml:space="preserve"> th</w:t>
            </w:r>
            <w:r w:rsidR="007D55CB" w:rsidRPr="000E7206">
              <w:t>ống</w:t>
            </w:r>
            <w:r w:rsidR="007D55CB">
              <w:t xml:space="preserve"> th</w:t>
            </w:r>
            <w:r w:rsidR="007D55CB" w:rsidRPr="000E7206">
              <w:t>ực</w:t>
            </w:r>
            <w:r w:rsidR="007D55CB">
              <w:t xml:space="preserve"> hi</w:t>
            </w:r>
            <w:r w:rsidR="007D55CB" w:rsidRPr="000E7206">
              <w:t>ện</w:t>
            </w:r>
            <w:r w:rsidR="007D55CB">
              <w:t xml:space="preserve"> đ</w:t>
            </w:r>
            <w:r w:rsidR="007D55CB" w:rsidRPr="000E7206">
              <w:t>ẩy</w:t>
            </w:r>
            <w:r w:rsidR="007D55CB">
              <w:t xml:space="preserve"> b</w:t>
            </w:r>
            <w:r w:rsidR="007D55CB" w:rsidRPr="000E7206">
              <w:t>ản</w:t>
            </w:r>
            <w:r w:rsidR="007D55CB">
              <w:t xml:space="preserve"> ghi v</w:t>
            </w:r>
            <w:r w:rsidR="007D55CB" w:rsidRPr="000E7206">
              <w:t>ừa</w:t>
            </w:r>
            <w:r w:rsidR="007D55CB">
              <w:t xml:space="preserve"> ch</w:t>
            </w:r>
            <w:r w:rsidR="007D55CB" w:rsidRPr="000E7206">
              <w:t>ọn</w:t>
            </w:r>
            <w:r w:rsidR="007D55CB">
              <w:t xml:space="preserve"> v</w:t>
            </w:r>
            <w:r w:rsidR="007D55CB" w:rsidRPr="000E7206">
              <w:t>ào</w:t>
            </w:r>
            <w:r w:rsidR="007D55CB">
              <w:t xml:space="preserve"> th</w:t>
            </w:r>
            <w:r w:rsidR="007D55CB" w:rsidRPr="000E7206">
              <w:t>ùn</w:t>
            </w:r>
            <w:r w:rsidR="007D55CB">
              <w:t>g r</w:t>
            </w:r>
            <w:r w:rsidR="007D55CB" w:rsidRPr="000E7206">
              <w:t>ác</w:t>
            </w:r>
          </w:p>
        </w:tc>
      </w:tr>
      <w:tr w:rsidR="007D55CB" w:rsidRPr="00052FA5" w14:paraId="59624847" w14:textId="77777777" w:rsidTr="007D55CB">
        <w:tc>
          <w:tcPr>
            <w:tcW w:w="1436" w:type="dxa"/>
            <w:vMerge/>
            <w:shd w:val="clear" w:color="auto" w:fill="F2F2F2" w:themeFill="background1" w:themeFillShade="F2"/>
          </w:tcPr>
          <w:p w14:paraId="007DA812" w14:textId="77777777" w:rsidR="007D55CB" w:rsidRPr="00052FA5" w:rsidRDefault="007D55CB" w:rsidP="007D55CB">
            <w:pPr>
              <w:spacing w:line="300" w:lineRule="auto"/>
              <w:ind w:firstLine="0"/>
              <w:contextualSpacing/>
              <w:jc w:val="left"/>
              <w:rPr>
                <w:b/>
                <w:bCs/>
                <w:iCs/>
              </w:rPr>
            </w:pPr>
          </w:p>
        </w:tc>
        <w:tc>
          <w:tcPr>
            <w:tcW w:w="3095" w:type="dxa"/>
          </w:tcPr>
          <w:p w14:paraId="6FA579DA" w14:textId="66E43F73" w:rsidR="007D55CB" w:rsidRPr="00052FA5" w:rsidRDefault="003E7A81" w:rsidP="003E7A81">
            <w:pPr>
              <w:spacing w:line="300" w:lineRule="auto"/>
              <w:ind w:firstLine="0"/>
              <w:contextualSpacing/>
            </w:pPr>
            <w:r>
              <w:t>7</w:t>
            </w:r>
            <w:r w:rsidR="007D55CB" w:rsidRPr="00052FA5">
              <w:rPr>
                <w:lang w:val="vi-VN"/>
              </w:rPr>
              <w:t xml:space="preserve">. </w:t>
            </w:r>
            <w:r w:rsidR="007D55CB">
              <w:t>B</w:t>
            </w:r>
            <w:r w:rsidR="007D55CB" w:rsidRPr="000E7206">
              <w:t>ấm</w:t>
            </w:r>
            <w:r w:rsidR="007D55CB">
              <w:t xml:space="preserve"> v</w:t>
            </w:r>
            <w:r w:rsidR="007D55CB" w:rsidRPr="000E7206">
              <w:t>ào</w:t>
            </w:r>
            <w:r w:rsidR="007D55CB">
              <w:t xml:space="preserve"> icon th</w:t>
            </w:r>
            <w:r w:rsidR="007D55CB" w:rsidRPr="000E7206">
              <w:t>ùn</w:t>
            </w:r>
            <w:r w:rsidR="007D55CB">
              <w:t>g r</w:t>
            </w:r>
            <w:r w:rsidR="007D55CB" w:rsidRPr="000E7206">
              <w:t>ác</w:t>
            </w:r>
            <w:r w:rsidR="007D55CB">
              <w:t xml:space="preserve"> đ</w:t>
            </w:r>
            <w:r w:rsidR="007D55CB" w:rsidRPr="000E7206">
              <w:t>ể</w:t>
            </w:r>
            <w:r w:rsidR="007D55CB">
              <w:t xml:space="preserve"> x</w:t>
            </w:r>
            <w:r w:rsidR="007D55CB" w:rsidRPr="000E7206">
              <w:t>ó</w:t>
            </w:r>
            <w:r w:rsidR="007D55CB">
              <w:t xml:space="preserve">a </w:t>
            </w:r>
            <w:r>
              <w:t>danh m</w:t>
            </w:r>
            <w:r w:rsidRPr="003E7A81">
              <w:t>ục</w:t>
            </w:r>
            <w:r w:rsidR="007D55CB" w:rsidRPr="00052FA5">
              <w:t xml:space="preserve"> </w:t>
            </w:r>
          </w:p>
        </w:tc>
        <w:tc>
          <w:tcPr>
            <w:tcW w:w="4962" w:type="dxa"/>
          </w:tcPr>
          <w:p w14:paraId="3A408CB1" w14:textId="1BA6D1C3" w:rsidR="007D55CB" w:rsidRPr="00052FA5" w:rsidRDefault="003E7A81" w:rsidP="003E7A81">
            <w:pPr>
              <w:spacing w:line="300" w:lineRule="auto"/>
              <w:ind w:firstLine="0"/>
              <w:contextualSpacing/>
            </w:pPr>
            <w:r>
              <w:t>8</w:t>
            </w:r>
            <w:r w:rsidR="007D55CB" w:rsidRPr="00052FA5">
              <w:t xml:space="preserve">. </w:t>
            </w:r>
            <w:r w:rsidR="007D55CB">
              <w:t>Hi</w:t>
            </w:r>
            <w:r w:rsidR="007D55CB" w:rsidRPr="000E7206">
              <w:t>ển</w:t>
            </w:r>
            <w:r w:rsidR="007D55CB">
              <w:t xml:space="preserve"> th</w:t>
            </w:r>
            <w:r w:rsidR="007D55CB" w:rsidRPr="000E7206">
              <w:t>ị</w:t>
            </w:r>
            <w:r w:rsidR="007D55CB">
              <w:t xml:space="preserve"> danh s</w:t>
            </w:r>
            <w:r w:rsidR="007D55CB" w:rsidRPr="000E7206">
              <w:t>ác</w:t>
            </w:r>
            <w:r w:rsidR="007D55CB">
              <w:t xml:space="preserve">h </w:t>
            </w:r>
            <w:r>
              <w:t>danh m</w:t>
            </w:r>
            <w:r w:rsidRPr="003E7A81">
              <w:t>ụ</w:t>
            </w:r>
            <w:r>
              <w:t>c</w:t>
            </w:r>
            <w:r w:rsidR="007D55CB">
              <w:t xml:space="preserve"> </w:t>
            </w:r>
            <w:r w:rsidR="007D55CB" w:rsidRPr="000E7206">
              <w:t>đã</w:t>
            </w:r>
            <w:r w:rsidR="007D55CB">
              <w:t xml:space="preserve"> đ</w:t>
            </w:r>
            <w:r w:rsidR="007D55CB" w:rsidRPr="000E7206">
              <w:t>ược</w:t>
            </w:r>
            <w:r w:rsidR="007D55CB">
              <w:t xml:space="preserve"> b</w:t>
            </w:r>
            <w:r w:rsidR="007D55CB" w:rsidRPr="000E7206">
              <w:t>ỏ</w:t>
            </w:r>
            <w:r w:rsidR="007D55CB">
              <w:t xml:space="preserve"> v</w:t>
            </w:r>
            <w:r w:rsidR="007D55CB" w:rsidRPr="000E7206">
              <w:t>ào</w:t>
            </w:r>
            <w:r w:rsidR="007D55CB">
              <w:t xml:space="preserve"> th</w:t>
            </w:r>
            <w:r w:rsidR="007D55CB" w:rsidRPr="000E7206">
              <w:t>ùng</w:t>
            </w:r>
            <w:r w:rsidR="007D55CB">
              <w:t xml:space="preserve"> r</w:t>
            </w:r>
            <w:r w:rsidR="007D55CB" w:rsidRPr="000E7206">
              <w:t>ác</w:t>
            </w:r>
          </w:p>
        </w:tc>
      </w:tr>
      <w:tr w:rsidR="007D55CB" w:rsidRPr="00052FA5" w14:paraId="48022DDE" w14:textId="77777777" w:rsidTr="007D55CB">
        <w:tc>
          <w:tcPr>
            <w:tcW w:w="1436" w:type="dxa"/>
            <w:vMerge/>
            <w:shd w:val="clear" w:color="auto" w:fill="F2F2F2" w:themeFill="background1" w:themeFillShade="F2"/>
          </w:tcPr>
          <w:p w14:paraId="2A7BADCD" w14:textId="77777777" w:rsidR="007D55CB" w:rsidRPr="00052FA5" w:rsidRDefault="007D55CB" w:rsidP="007D55CB">
            <w:pPr>
              <w:spacing w:line="300" w:lineRule="auto"/>
              <w:ind w:firstLine="0"/>
              <w:contextualSpacing/>
              <w:jc w:val="left"/>
              <w:rPr>
                <w:b/>
                <w:bCs/>
                <w:iCs/>
              </w:rPr>
            </w:pPr>
          </w:p>
        </w:tc>
        <w:tc>
          <w:tcPr>
            <w:tcW w:w="3095" w:type="dxa"/>
          </w:tcPr>
          <w:p w14:paraId="65C75B6D" w14:textId="77777777" w:rsidR="007D55CB" w:rsidRPr="00052FA5" w:rsidRDefault="007D55CB" w:rsidP="007D55CB">
            <w:pPr>
              <w:spacing w:line="300" w:lineRule="auto"/>
              <w:ind w:firstLine="0"/>
              <w:contextualSpacing/>
            </w:pPr>
            <w:r w:rsidRPr="00052FA5">
              <w:t>6. Click</w:t>
            </w:r>
            <w:r>
              <w:t xml:space="preserve"> v</w:t>
            </w:r>
            <w:r w:rsidRPr="000E7206">
              <w:t>ào</w:t>
            </w:r>
            <w:r>
              <w:t xml:space="preserve"> button X</w:t>
            </w:r>
            <w:r w:rsidRPr="000E7206">
              <w:t>ó</w:t>
            </w:r>
            <w:r>
              <w:t>a</w:t>
            </w:r>
          </w:p>
        </w:tc>
        <w:tc>
          <w:tcPr>
            <w:tcW w:w="4962" w:type="dxa"/>
          </w:tcPr>
          <w:p w14:paraId="2C0B4927" w14:textId="19591ADF" w:rsidR="007D55CB" w:rsidRPr="00052FA5" w:rsidRDefault="007D55CB" w:rsidP="003E7A81">
            <w:pPr>
              <w:spacing w:line="300" w:lineRule="auto"/>
              <w:ind w:firstLine="0"/>
              <w:contextualSpacing/>
            </w:pPr>
            <w:r w:rsidRPr="00052FA5">
              <w:t xml:space="preserve">7. Hệ thống thực hiện xóa </w:t>
            </w:r>
            <w:r w:rsidR="003E7A81">
              <w:t>danh m</w:t>
            </w:r>
            <w:r w:rsidR="003E7A81" w:rsidRPr="003E7A81">
              <w:t>ục</w:t>
            </w:r>
            <w:r w:rsidRPr="00052FA5">
              <w:t xml:space="preserve"> khỏi </w:t>
            </w:r>
            <w:r w:rsidR="003E7A81">
              <w:t>danh s</w:t>
            </w:r>
            <w:r w:rsidR="003E7A81" w:rsidRPr="003E7A81">
              <w:t>ách</w:t>
            </w:r>
            <w:r w:rsidR="003E7A81">
              <w:t xml:space="preserve"> </w:t>
            </w:r>
            <w:r w:rsidRPr="00052FA5">
              <w:t>danh mục trong csdl</w:t>
            </w:r>
          </w:p>
        </w:tc>
      </w:tr>
      <w:tr w:rsidR="007D55CB" w:rsidRPr="00052FA5" w14:paraId="5579A5E7" w14:textId="77777777" w:rsidTr="007D55CB">
        <w:tc>
          <w:tcPr>
            <w:tcW w:w="1436" w:type="dxa"/>
            <w:shd w:val="clear" w:color="auto" w:fill="F2F2F2" w:themeFill="background1" w:themeFillShade="F2"/>
            <w:vAlign w:val="center"/>
          </w:tcPr>
          <w:p w14:paraId="16A6692E" w14:textId="77777777" w:rsidR="007D55CB" w:rsidRPr="00052FA5" w:rsidRDefault="007D55CB" w:rsidP="007D55CB">
            <w:pPr>
              <w:spacing w:line="300" w:lineRule="auto"/>
              <w:ind w:firstLine="0"/>
              <w:contextualSpacing/>
              <w:jc w:val="left"/>
              <w:rPr>
                <w:b/>
                <w:bCs/>
                <w:iCs/>
              </w:rPr>
            </w:pPr>
            <w:r w:rsidRPr="00052FA5">
              <w:rPr>
                <w:b/>
                <w:bCs/>
              </w:rPr>
              <w:t>Các sự kiện thay thế</w:t>
            </w:r>
          </w:p>
        </w:tc>
        <w:tc>
          <w:tcPr>
            <w:tcW w:w="8057" w:type="dxa"/>
            <w:gridSpan w:val="2"/>
          </w:tcPr>
          <w:p w14:paraId="091DC0C9" w14:textId="77777777" w:rsidR="007D55CB" w:rsidRPr="00052FA5" w:rsidRDefault="007D55CB" w:rsidP="007D55CB">
            <w:pPr>
              <w:spacing w:line="300" w:lineRule="auto"/>
              <w:ind w:firstLine="0"/>
              <w:contextualSpacing/>
            </w:pPr>
          </w:p>
        </w:tc>
      </w:tr>
    </w:tbl>
    <w:p w14:paraId="0B06A88E" w14:textId="342D1418" w:rsidR="007D55CB" w:rsidRDefault="007D55CB" w:rsidP="009D4C2D">
      <w:pPr>
        <w:spacing w:line="300" w:lineRule="auto"/>
        <w:ind w:firstLine="0"/>
        <w:contextualSpacing/>
        <w:rPr>
          <w:i/>
          <w:iCs/>
        </w:rPr>
      </w:pPr>
    </w:p>
    <w:p w14:paraId="4D058467" w14:textId="40AB8D53" w:rsidR="000A0279" w:rsidRPr="00052FA5" w:rsidRDefault="001A12C7" w:rsidP="000A0279">
      <w:pPr>
        <w:pStyle w:val="Caption"/>
      </w:pPr>
      <w:bookmarkStart w:id="66" w:name="_Toc90562248"/>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11</w:t>
      </w:r>
      <w:r w:rsidR="000D0F60">
        <w:rPr>
          <w:noProof/>
        </w:rPr>
        <w:fldChar w:fldCharType="end"/>
      </w:r>
      <w:r>
        <w:rPr>
          <w:noProof/>
        </w:rPr>
        <w:t xml:space="preserve"> </w:t>
      </w:r>
      <w:r w:rsidR="000A0279">
        <w:t>Use case thêm</w:t>
      </w:r>
      <w:r w:rsidR="000A0279" w:rsidRPr="00052FA5">
        <w:t xml:space="preserve"> </w:t>
      </w:r>
      <w:r w:rsidR="00365FBE">
        <w:t>khách hàng</w:t>
      </w:r>
      <w:bookmarkEnd w:id="66"/>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0A0279" w:rsidRPr="00052FA5" w14:paraId="31EFDCA3" w14:textId="77777777" w:rsidTr="000A0279">
        <w:trPr>
          <w:trHeight w:val="63"/>
        </w:trPr>
        <w:tc>
          <w:tcPr>
            <w:tcW w:w="9493" w:type="dxa"/>
            <w:gridSpan w:val="3"/>
            <w:shd w:val="clear" w:color="auto" w:fill="D9D9D9" w:themeFill="background1" w:themeFillShade="D9"/>
            <w:vAlign w:val="center"/>
          </w:tcPr>
          <w:p w14:paraId="67B550F6" w14:textId="20251E48" w:rsidR="000A0279" w:rsidRPr="00052FA5" w:rsidRDefault="000A0279" w:rsidP="00365FBE">
            <w:pPr>
              <w:spacing w:line="300" w:lineRule="auto"/>
              <w:ind w:firstLine="0"/>
              <w:contextualSpacing/>
              <w:jc w:val="left"/>
              <w:rPr>
                <w:b/>
              </w:rPr>
            </w:pPr>
            <w:r w:rsidRPr="00052FA5">
              <w:rPr>
                <w:b/>
              </w:rPr>
              <w:t xml:space="preserve">Use case: </w:t>
            </w:r>
            <w:r w:rsidRPr="00052FA5">
              <w:t xml:space="preserve">Thêm </w:t>
            </w:r>
            <w:r w:rsidR="00365FBE">
              <w:t>khách hàng</w:t>
            </w:r>
          </w:p>
        </w:tc>
      </w:tr>
      <w:tr w:rsidR="000A0279" w:rsidRPr="00052FA5" w14:paraId="7F6E219F" w14:textId="77777777" w:rsidTr="000A0279">
        <w:tc>
          <w:tcPr>
            <w:tcW w:w="1413" w:type="dxa"/>
            <w:shd w:val="clear" w:color="auto" w:fill="F2F2F2" w:themeFill="background1" w:themeFillShade="F2"/>
            <w:vAlign w:val="center"/>
          </w:tcPr>
          <w:p w14:paraId="59F028F0" w14:textId="77777777" w:rsidR="000A0279" w:rsidRPr="00052FA5" w:rsidRDefault="000A0279" w:rsidP="000A0279">
            <w:pPr>
              <w:spacing w:line="300" w:lineRule="auto"/>
              <w:ind w:firstLine="0"/>
              <w:contextualSpacing/>
              <w:jc w:val="left"/>
              <w:rPr>
                <w:b/>
                <w:bCs/>
                <w:iCs/>
              </w:rPr>
            </w:pPr>
            <w:r w:rsidRPr="00052FA5">
              <w:rPr>
                <w:b/>
                <w:bCs/>
              </w:rPr>
              <w:t>Tác nhân</w:t>
            </w:r>
          </w:p>
        </w:tc>
        <w:tc>
          <w:tcPr>
            <w:tcW w:w="8080" w:type="dxa"/>
            <w:gridSpan w:val="2"/>
            <w:vAlign w:val="center"/>
          </w:tcPr>
          <w:p w14:paraId="6D5F6337" w14:textId="77777777" w:rsidR="000A0279" w:rsidRPr="00052FA5" w:rsidRDefault="000A0279" w:rsidP="000A0279">
            <w:pPr>
              <w:spacing w:line="300" w:lineRule="auto"/>
              <w:ind w:firstLine="0"/>
              <w:contextualSpacing/>
              <w:jc w:val="left"/>
            </w:pPr>
            <w:r>
              <w:t>Qu</w:t>
            </w:r>
            <w:r w:rsidRPr="002154F9">
              <w:t>ản</w:t>
            </w:r>
            <w:r>
              <w:t xml:space="preserve"> tr</w:t>
            </w:r>
            <w:r w:rsidRPr="002154F9">
              <w:t>ị</w:t>
            </w:r>
            <w:r>
              <w:t xml:space="preserve"> vi</w:t>
            </w:r>
            <w:r w:rsidRPr="002154F9">
              <w:t>ê</w:t>
            </w:r>
            <w:r>
              <w:t>n</w:t>
            </w:r>
          </w:p>
        </w:tc>
      </w:tr>
      <w:tr w:rsidR="000A0279" w:rsidRPr="00052FA5" w14:paraId="765FEC3F" w14:textId="77777777" w:rsidTr="00365FBE">
        <w:trPr>
          <w:trHeight w:val="858"/>
        </w:trPr>
        <w:tc>
          <w:tcPr>
            <w:tcW w:w="1413" w:type="dxa"/>
            <w:shd w:val="clear" w:color="auto" w:fill="F2F2F2" w:themeFill="background1" w:themeFillShade="F2"/>
            <w:vAlign w:val="center"/>
          </w:tcPr>
          <w:p w14:paraId="3F0CDFA6" w14:textId="77777777" w:rsidR="000A0279" w:rsidRPr="00052FA5" w:rsidRDefault="000A0279" w:rsidP="000A0279">
            <w:pPr>
              <w:spacing w:line="300" w:lineRule="auto"/>
              <w:ind w:firstLine="0"/>
              <w:contextualSpacing/>
              <w:jc w:val="left"/>
              <w:rPr>
                <w:b/>
                <w:bCs/>
                <w:iCs/>
              </w:rPr>
            </w:pPr>
            <w:r w:rsidRPr="00052FA5">
              <w:rPr>
                <w:b/>
                <w:bCs/>
              </w:rPr>
              <w:t>Mục tiêu</w:t>
            </w:r>
          </w:p>
        </w:tc>
        <w:tc>
          <w:tcPr>
            <w:tcW w:w="8080" w:type="dxa"/>
            <w:gridSpan w:val="2"/>
            <w:vAlign w:val="center"/>
          </w:tcPr>
          <w:p w14:paraId="6BECCC21" w14:textId="102E2D1C" w:rsidR="000A0279" w:rsidRPr="00052FA5" w:rsidRDefault="000A0279" w:rsidP="00365FBE">
            <w:pPr>
              <w:spacing w:line="300" w:lineRule="auto"/>
              <w:ind w:firstLine="0"/>
              <w:contextualSpacing/>
              <w:jc w:val="left"/>
            </w:pPr>
            <w:r>
              <w:t xml:space="preserve">Thêm mới 1 </w:t>
            </w:r>
            <w:r w:rsidR="00365FBE">
              <w:t>khách hàng</w:t>
            </w:r>
            <w:r>
              <w:t xml:space="preserve"> vào danh sách </w:t>
            </w:r>
            <w:r w:rsidR="00365FBE">
              <w:t>danh sách khách hàng cần quản lý</w:t>
            </w:r>
          </w:p>
        </w:tc>
      </w:tr>
      <w:tr w:rsidR="000A0279" w:rsidRPr="00052FA5" w14:paraId="360C925B" w14:textId="77777777" w:rsidTr="000A0279">
        <w:tc>
          <w:tcPr>
            <w:tcW w:w="1413" w:type="dxa"/>
            <w:shd w:val="clear" w:color="auto" w:fill="F2F2F2" w:themeFill="background1" w:themeFillShade="F2"/>
            <w:vAlign w:val="center"/>
          </w:tcPr>
          <w:p w14:paraId="58F71A35" w14:textId="77777777" w:rsidR="000A0279" w:rsidRPr="00052FA5" w:rsidRDefault="000A0279" w:rsidP="000A0279">
            <w:pPr>
              <w:spacing w:line="300" w:lineRule="auto"/>
              <w:ind w:firstLine="0"/>
              <w:contextualSpacing/>
              <w:jc w:val="left"/>
              <w:rPr>
                <w:b/>
                <w:bCs/>
                <w:iCs/>
              </w:rPr>
            </w:pPr>
            <w:r w:rsidRPr="00052FA5">
              <w:rPr>
                <w:b/>
                <w:bCs/>
              </w:rPr>
              <w:t>Mô tả</w:t>
            </w:r>
          </w:p>
        </w:tc>
        <w:tc>
          <w:tcPr>
            <w:tcW w:w="8080" w:type="dxa"/>
            <w:gridSpan w:val="2"/>
            <w:vAlign w:val="center"/>
          </w:tcPr>
          <w:p w14:paraId="1AB53DB2" w14:textId="1E1B453B" w:rsidR="000A0279" w:rsidRPr="00052FA5" w:rsidRDefault="000A0279" w:rsidP="00365FBE">
            <w:pPr>
              <w:spacing w:line="300" w:lineRule="auto"/>
              <w:ind w:firstLine="0"/>
              <w:contextualSpacing/>
              <w:jc w:val="left"/>
            </w:pPr>
            <w:r>
              <w:t>Qu</w:t>
            </w:r>
            <w:r w:rsidRPr="002154F9">
              <w:t>ản</w:t>
            </w:r>
            <w:r>
              <w:t xml:space="preserve"> tr</w:t>
            </w:r>
            <w:r w:rsidRPr="002154F9">
              <w:t>ị</w:t>
            </w:r>
            <w:r>
              <w:t xml:space="preserve"> vi</w:t>
            </w:r>
            <w:r w:rsidRPr="002154F9">
              <w:t>ê</w:t>
            </w:r>
            <w:r>
              <w:t>n</w:t>
            </w:r>
            <w:r w:rsidRPr="00052FA5">
              <w:t xml:space="preserve"> có quyền can thiệp dữ liệu hệ thống thực hiện thêm </w:t>
            </w:r>
            <w:r w:rsidR="00365FBE">
              <w:t>khách hàng để quản lý</w:t>
            </w:r>
            <w:r>
              <w:t xml:space="preserve"> </w:t>
            </w:r>
          </w:p>
        </w:tc>
      </w:tr>
      <w:tr w:rsidR="000A0279" w:rsidRPr="00052FA5" w14:paraId="7DE6923D" w14:textId="77777777" w:rsidTr="000A0279">
        <w:tc>
          <w:tcPr>
            <w:tcW w:w="1413" w:type="dxa"/>
            <w:shd w:val="clear" w:color="auto" w:fill="F2F2F2" w:themeFill="background1" w:themeFillShade="F2"/>
            <w:vAlign w:val="center"/>
          </w:tcPr>
          <w:p w14:paraId="1B578BD8" w14:textId="77777777" w:rsidR="000A0279" w:rsidRPr="00052FA5" w:rsidRDefault="000A0279" w:rsidP="000A0279">
            <w:pPr>
              <w:spacing w:line="300" w:lineRule="auto"/>
              <w:ind w:firstLine="0"/>
              <w:contextualSpacing/>
              <w:jc w:val="left"/>
              <w:rPr>
                <w:b/>
                <w:bCs/>
                <w:iCs/>
              </w:rPr>
            </w:pPr>
            <w:r w:rsidRPr="00052FA5">
              <w:rPr>
                <w:b/>
                <w:bCs/>
              </w:rPr>
              <w:t>Điều kiện trước</w:t>
            </w:r>
          </w:p>
        </w:tc>
        <w:tc>
          <w:tcPr>
            <w:tcW w:w="8080" w:type="dxa"/>
            <w:gridSpan w:val="2"/>
            <w:vAlign w:val="center"/>
          </w:tcPr>
          <w:p w14:paraId="089CAEB2" w14:textId="77777777" w:rsidR="000A0279" w:rsidRPr="00052FA5" w:rsidRDefault="000A0279" w:rsidP="000A0279">
            <w:pPr>
              <w:spacing w:line="300" w:lineRule="auto"/>
              <w:ind w:firstLine="0"/>
              <w:contextualSpacing/>
              <w:jc w:val="left"/>
            </w:pPr>
            <w:r w:rsidRPr="00052FA5">
              <w:t>Người dùng đăng nhập vào hệ thống</w:t>
            </w:r>
            <w:r>
              <w:t xml:space="preserve"> v</w:t>
            </w:r>
            <w:r w:rsidRPr="002154F9">
              <w:t>ới</w:t>
            </w:r>
            <w:r>
              <w:t xml:space="preserve"> t</w:t>
            </w:r>
            <w:r w:rsidRPr="002154F9">
              <w:t>ài</w:t>
            </w:r>
            <w:r>
              <w:t xml:space="preserve"> kho</w:t>
            </w:r>
            <w:r w:rsidRPr="002154F9">
              <w:t>ản</w:t>
            </w:r>
            <w:r>
              <w:t xml:space="preserve"> admin</w:t>
            </w:r>
          </w:p>
        </w:tc>
      </w:tr>
      <w:tr w:rsidR="000A0279" w:rsidRPr="00052FA5" w14:paraId="6A5E72AE" w14:textId="77777777" w:rsidTr="000A0279">
        <w:tc>
          <w:tcPr>
            <w:tcW w:w="1413" w:type="dxa"/>
            <w:vMerge w:val="restart"/>
            <w:shd w:val="clear" w:color="auto" w:fill="F2F2F2" w:themeFill="background1" w:themeFillShade="F2"/>
            <w:vAlign w:val="center"/>
          </w:tcPr>
          <w:p w14:paraId="11853B7A" w14:textId="77777777" w:rsidR="000A0279" w:rsidRPr="00052FA5" w:rsidRDefault="000A0279" w:rsidP="000A0279">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3F4780FA" w14:textId="77777777" w:rsidR="000A0279" w:rsidRPr="00052FA5" w:rsidRDefault="000A0279" w:rsidP="000A0279">
            <w:pPr>
              <w:spacing w:line="300" w:lineRule="auto"/>
              <w:ind w:firstLine="0"/>
              <w:contextualSpacing/>
              <w:jc w:val="left"/>
            </w:pPr>
            <w:r w:rsidRPr="00052FA5">
              <w:rPr>
                <w:b/>
                <w:lang w:val="vi-VN"/>
              </w:rPr>
              <w:t>Hành động của tác nhân</w:t>
            </w:r>
          </w:p>
        </w:tc>
        <w:tc>
          <w:tcPr>
            <w:tcW w:w="4375" w:type="dxa"/>
            <w:vAlign w:val="center"/>
          </w:tcPr>
          <w:p w14:paraId="352BBF80" w14:textId="77777777" w:rsidR="000A0279" w:rsidRPr="00052FA5" w:rsidRDefault="000A0279" w:rsidP="000A0279">
            <w:pPr>
              <w:spacing w:line="300" w:lineRule="auto"/>
              <w:ind w:firstLine="0"/>
              <w:contextualSpacing/>
              <w:jc w:val="left"/>
            </w:pPr>
            <w:r w:rsidRPr="00052FA5">
              <w:rPr>
                <w:b/>
                <w:lang w:val="vi-VN"/>
              </w:rPr>
              <w:t>Phản hồi của hệ thống</w:t>
            </w:r>
          </w:p>
        </w:tc>
      </w:tr>
      <w:tr w:rsidR="000A0279" w:rsidRPr="00052FA5" w14:paraId="3C8C63E3" w14:textId="77777777" w:rsidTr="000A0279">
        <w:tc>
          <w:tcPr>
            <w:tcW w:w="1413" w:type="dxa"/>
            <w:vMerge/>
            <w:shd w:val="clear" w:color="auto" w:fill="F2F2F2" w:themeFill="background1" w:themeFillShade="F2"/>
            <w:vAlign w:val="center"/>
          </w:tcPr>
          <w:p w14:paraId="44626D9A" w14:textId="77777777" w:rsidR="000A0279" w:rsidRPr="00052FA5" w:rsidRDefault="000A0279" w:rsidP="000A0279">
            <w:pPr>
              <w:spacing w:line="300" w:lineRule="auto"/>
              <w:ind w:firstLine="0"/>
              <w:contextualSpacing/>
              <w:jc w:val="left"/>
              <w:rPr>
                <w:b/>
                <w:bCs/>
                <w:iCs/>
              </w:rPr>
            </w:pPr>
          </w:p>
        </w:tc>
        <w:tc>
          <w:tcPr>
            <w:tcW w:w="3705" w:type="dxa"/>
            <w:vAlign w:val="center"/>
          </w:tcPr>
          <w:p w14:paraId="0F139879" w14:textId="4772C676" w:rsidR="000A0279" w:rsidRPr="00052FA5" w:rsidRDefault="000A0279" w:rsidP="00365FBE">
            <w:pPr>
              <w:spacing w:line="300" w:lineRule="auto"/>
              <w:ind w:firstLine="0"/>
              <w:contextualSpacing/>
              <w:jc w:val="left"/>
            </w:pPr>
            <w:r w:rsidRPr="00052FA5">
              <w:rPr>
                <w:lang w:val="vi-VN"/>
              </w:rPr>
              <w:t xml:space="preserve">1. </w:t>
            </w:r>
            <w:r w:rsidRPr="00052FA5">
              <w:t xml:space="preserve">Chọn menu </w:t>
            </w:r>
            <w:r w:rsidR="00365FBE">
              <w:t>Khách hàng</w:t>
            </w:r>
          </w:p>
        </w:tc>
        <w:tc>
          <w:tcPr>
            <w:tcW w:w="4375" w:type="dxa"/>
            <w:vAlign w:val="center"/>
          </w:tcPr>
          <w:p w14:paraId="7DCD002B" w14:textId="1A0E8198" w:rsidR="000A0279" w:rsidRPr="00052FA5" w:rsidRDefault="000A0279" w:rsidP="0018392B">
            <w:pPr>
              <w:spacing w:line="300" w:lineRule="auto"/>
              <w:ind w:firstLine="0"/>
              <w:contextualSpacing/>
              <w:jc w:val="left"/>
            </w:pPr>
            <w:r w:rsidRPr="00052FA5">
              <w:rPr>
                <w:lang w:val="vi-VN"/>
              </w:rPr>
              <w:t xml:space="preserve">2. </w:t>
            </w:r>
            <w:r>
              <w:t>Hi</w:t>
            </w:r>
            <w:r w:rsidRPr="008A3E77">
              <w:t>ển</w:t>
            </w:r>
            <w:r>
              <w:t xml:space="preserve"> th</w:t>
            </w:r>
            <w:r w:rsidRPr="008A3E77">
              <w:t>ị</w:t>
            </w:r>
            <w:r>
              <w:t xml:space="preserve"> sub-menu </w:t>
            </w:r>
            <w:r w:rsidR="0018392B">
              <w:t>Khách hàng</w:t>
            </w:r>
            <w:r>
              <w:t xml:space="preserve"> v</w:t>
            </w:r>
            <w:r w:rsidRPr="008A3E77">
              <w:t>à</w:t>
            </w:r>
            <w:r>
              <w:t xml:space="preserve"> </w:t>
            </w:r>
            <w:r w:rsidR="0018392B">
              <w:t>Thùng rác</w:t>
            </w:r>
          </w:p>
        </w:tc>
      </w:tr>
      <w:tr w:rsidR="000A0279" w:rsidRPr="00052FA5" w14:paraId="2F18F69B" w14:textId="77777777" w:rsidTr="000A0279">
        <w:tc>
          <w:tcPr>
            <w:tcW w:w="1413" w:type="dxa"/>
            <w:vMerge/>
            <w:shd w:val="clear" w:color="auto" w:fill="F2F2F2" w:themeFill="background1" w:themeFillShade="F2"/>
            <w:vAlign w:val="center"/>
          </w:tcPr>
          <w:p w14:paraId="70E0D573" w14:textId="77777777" w:rsidR="000A0279" w:rsidRPr="00052FA5" w:rsidRDefault="000A0279" w:rsidP="000A0279">
            <w:pPr>
              <w:spacing w:line="300" w:lineRule="auto"/>
              <w:ind w:firstLine="0"/>
              <w:contextualSpacing/>
              <w:jc w:val="left"/>
              <w:rPr>
                <w:b/>
                <w:bCs/>
                <w:iCs/>
              </w:rPr>
            </w:pPr>
          </w:p>
        </w:tc>
        <w:tc>
          <w:tcPr>
            <w:tcW w:w="3705" w:type="dxa"/>
            <w:vAlign w:val="center"/>
          </w:tcPr>
          <w:p w14:paraId="7C69A2BF" w14:textId="507732B1" w:rsidR="000A0279" w:rsidRPr="00052FA5" w:rsidRDefault="000A0279" w:rsidP="0018392B">
            <w:pPr>
              <w:spacing w:line="300" w:lineRule="auto"/>
              <w:ind w:firstLine="0"/>
              <w:contextualSpacing/>
              <w:jc w:val="left"/>
            </w:pPr>
            <w:r>
              <w:t>3. Click ch</w:t>
            </w:r>
            <w:r w:rsidRPr="008A3E77">
              <w:t>ọn</w:t>
            </w:r>
            <w:r>
              <w:t xml:space="preserve"> sub-menu </w:t>
            </w:r>
            <w:r w:rsidR="0018392B">
              <w:t>Khách hàng</w:t>
            </w:r>
          </w:p>
        </w:tc>
        <w:tc>
          <w:tcPr>
            <w:tcW w:w="4375" w:type="dxa"/>
            <w:vAlign w:val="center"/>
          </w:tcPr>
          <w:p w14:paraId="7B9570E5" w14:textId="4A43C226" w:rsidR="000A0279" w:rsidRPr="00052FA5" w:rsidRDefault="000A0279" w:rsidP="0018392B">
            <w:pPr>
              <w:spacing w:line="300" w:lineRule="auto"/>
              <w:ind w:firstLine="0"/>
              <w:contextualSpacing/>
              <w:jc w:val="left"/>
            </w:pPr>
            <w:r>
              <w:rPr>
                <w:lang w:val="vi-VN"/>
              </w:rPr>
              <w:t>4</w:t>
            </w:r>
            <w:r w:rsidRPr="00052FA5">
              <w:rPr>
                <w:lang w:val="vi-VN"/>
              </w:rPr>
              <w:t xml:space="preserve">. </w:t>
            </w:r>
            <w:r w:rsidRPr="00052FA5">
              <w:t>Load giao diện và danh sách tất cả</w:t>
            </w:r>
            <w:r>
              <w:t xml:space="preserve"> </w:t>
            </w:r>
            <w:r w:rsidR="0018392B">
              <w:t>khách hàng</w:t>
            </w:r>
          </w:p>
        </w:tc>
      </w:tr>
      <w:tr w:rsidR="000A0279" w:rsidRPr="00052FA5" w14:paraId="4346FFF7" w14:textId="77777777" w:rsidTr="000A0279">
        <w:tc>
          <w:tcPr>
            <w:tcW w:w="1413" w:type="dxa"/>
            <w:vMerge/>
            <w:shd w:val="clear" w:color="auto" w:fill="F2F2F2" w:themeFill="background1" w:themeFillShade="F2"/>
            <w:vAlign w:val="center"/>
          </w:tcPr>
          <w:p w14:paraId="6BB9640F" w14:textId="77777777" w:rsidR="000A0279" w:rsidRPr="00052FA5" w:rsidRDefault="000A0279" w:rsidP="000A0279">
            <w:pPr>
              <w:spacing w:line="300" w:lineRule="auto"/>
              <w:ind w:firstLine="0"/>
              <w:contextualSpacing/>
              <w:jc w:val="left"/>
              <w:rPr>
                <w:b/>
                <w:bCs/>
                <w:iCs/>
              </w:rPr>
            </w:pPr>
          </w:p>
        </w:tc>
        <w:tc>
          <w:tcPr>
            <w:tcW w:w="3705" w:type="dxa"/>
            <w:vAlign w:val="center"/>
          </w:tcPr>
          <w:p w14:paraId="424085CA" w14:textId="77777777" w:rsidR="000A0279" w:rsidRPr="00052FA5" w:rsidRDefault="000A0279" w:rsidP="000A0279">
            <w:pPr>
              <w:spacing w:line="300" w:lineRule="auto"/>
              <w:ind w:firstLine="0"/>
              <w:contextualSpacing/>
              <w:jc w:val="left"/>
            </w:pPr>
            <w:r>
              <w:t>5</w:t>
            </w:r>
            <w:r w:rsidRPr="00052FA5">
              <w:rPr>
                <w:lang w:val="vi-VN"/>
              </w:rPr>
              <w:t xml:space="preserve">. </w:t>
            </w:r>
            <w:r w:rsidRPr="00052FA5">
              <w:t>Click vào button “Thêm mới”</w:t>
            </w:r>
          </w:p>
        </w:tc>
        <w:tc>
          <w:tcPr>
            <w:tcW w:w="4375" w:type="dxa"/>
            <w:vAlign w:val="center"/>
          </w:tcPr>
          <w:p w14:paraId="4059776A" w14:textId="59273F88" w:rsidR="000A0279" w:rsidRPr="00052FA5" w:rsidRDefault="000A0279" w:rsidP="0018392B">
            <w:pPr>
              <w:spacing w:line="300" w:lineRule="auto"/>
              <w:ind w:firstLine="0"/>
              <w:contextualSpacing/>
              <w:jc w:val="left"/>
            </w:pPr>
            <w:r>
              <w:t>6</w:t>
            </w:r>
            <w:r w:rsidRPr="00052FA5">
              <w:rPr>
                <w:lang w:val="vi-VN"/>
              </w:rPr>
              <w:t xml:space="preserve">. </w:t>
            </w:r>
            <w:r w:rsidRPr="00052FA5">
              <w:t xml:space="preserve">Hiển thị </w:t>
            </w:r>
            <w:r>
              <w:t>giao di</w:t>
            </w:r>
            <w:r w:rsidRPr="001164FD">
              <w:t>ện</w:t>
            </w:r>
            <w:r>
              <w:t xml:space="preserve"> thêm mới </w:t>
            </w:r>
            <w:r w:rsidR="0018392B">
              <w:t>khách hàng</w:t>
            </w:r>
          </w:p>
        </w:tc>
      </w:tr>
      <w:tr w:rsidR="000A0279" w:rsidRPr="00052FA5" w14:paraId="04A9CCCC" w14:textId="77777777" w:rsidTr="000A0279">
        <w:tc>
          <w:tcPr>
            <w:tcW w:w="1413" w:type="dxa"/>
            <w:vMerge/>
            <w:shd w:val="clear" w:color="auto" w:fill="F2F2F2" w:themeFill="background1" w:themeFillShade="F2"/>
            <w:vAlign w:val="center"/>
          </w:tcPr>
          <w:p w14:paraId="15D67422" w14:textId="77777777" w:rsidR="000A0279" w:rsidRPr="00052FA5" w:rsidRDefault="000A0279" w:rsidP="000A0279">
            <w:pPr>
              <w:spacing w:line="300" w:lineRule="auto"/>
              <w:ind w:firstLine="0"/>
              <w:contextualSpacing/>
              <w:jc w:val="left"/>
              <w:rPr>
                <w:b/>
                <w:bCs/>
                <w:iCs/>
              </w:rPr>
            </w:pPr>
          </w:p>
        </w:tc>
        <w:tc>
          <w:tcPr>
            <w:tcW w:w="3705" w:type="dxa"/>
            <w:vAlign w:val="center"/>
          </w:tcPr>
          <w:p w14:paraId="5F32082D" w14:textId="11910137" w:rsidR="000A0279" w:rsidRPr="00052FA5" w:rsidRDefault="000A0279" w:rsidP="00451842">
            <w:pPr>
              <w:spacing w:line="300" w:lineRule="auto"/>
              <w:ind w:firstLine="0"/>
              <w:contextualSpacing/>
              <w:jc w:val="left"/>
            </w:pPr>
            <w:r>
              <w:t>7</w:t>
            </w:r>
            <w:r w:rsidRPr="00052FA5">
              <w:t xml:space="preserve">.  Nhập </w:t>
            </w:r>
            <w:r w:rsidR="00451842">
              <w:t>H</w:t>
            </w:r>
            <w:r w:rsidR="00451842" w:rsidRPr="00451842">
              <w:t>ọ</w:t>
            </w:r>
            <w:r w:rsidR="00451842">
              <w:t xml:space="preserve"> t</w:t>
            </w:r>
            <w:r w:rsidR="00451842" w:rsidRPr="00451842">
              <w:t>ê</w:t>
            </w:r>
            <w:r w:rsidR="00451842">
              <w:t>n, T</w:t>
            </w:r>
            <w:r w:rsidR="00451842" w:rsidRPr="00451842">
              <w:t>ê</w:t>
            </w:r>
            <w:r w:rsidR="00451842">
              <w:t>n truy c</w:t>
            </w:r>
            <w:r w:rsidR="00451842" w:rsidRPr="00451842">
              <w:t>ập</w:t>
            </w:r>
            <w:r w:rsidR="00451842">
              <w:t xml:space="preserve">, </w:t>
            </w:r>
            <w:r w:rsidR="00451842" w:rsidRPr="00451842">
              <w:t>Địa</w:t>
            </w:r>
            <w:r w:rsidR="00451842">
              <w:t xml:space="preserve"> chỉ, M</w:t>
            </w:r>
            <w:r w:rsidR="00451842" w:rsidRPr="00451842">
              <w:t>ật</w:t>
            </w:r>
            <w:r w:rsidR="00451842">
              <w:t xml:space="preserve"> kh</w:t>
            </w:r>
            <w:r w:rsidR="00451842" w:rsidRPr="00451842">
              <w:t>ẩu</w:t>
            </w:r>
            <w:r w:rsidR="00451842">
              <w:t>, Nh</w:t>
            </w:r>
            <w:r w:rsidR="00451842" w:rsidRPr="00451842">
              <w:t>ập</w:t>
            </w:r>
            <w:r w:rsidR="00451842">
              <w:t xml:space="preserve"> l</w:t>
            </w:r>
            <w:r w:rsidR="00451842" w:rsidRPr="00451842">
              <w:t>ại</w:t>
            </w:r>
            <w:r w:rsidR="00451842">
              <w:t xml:space="preserve"> m</w:t>
            </w:r>
            <w:r w:rsidR="00451842" w:rsidRPr="00451842">
              <w:t>ậ</w:t>
            </w:r>
            <w:r w:rsidR="00451842">
              <w:t>t kh</w:t>
            </w:r>
            <w:r w:rsidR="00451842" w:rsidRPr="00451842">
              <w:t>ẩ</w:t>
            </w:r>
            <w:r w:rsidR="00451842">
              <w:t>u, Email, S</w:t>
            </w:r>
            <w:r w:rsidR="00451842" w:rsidRPr="00451842">
              <w:t>ố</w:t>
            </w:r>
            <w:r w:rsidR="00451842">
              <w:t xml:space="preserve"> </w:t>
            </w:r>
            <w:r w:rsidR="00451842" w:rsidRPr="00451842">
              <w:t>đ</w:t>
            </w:r>
            <w:r w:rsidR="00451842">
              <w:t>i</w:t>
            </w:r>
            <w:r w:rsidR="00451842" w:rsidRPr="00451842">
              <w:t>ện</w:t>
            </w:r>
            <w:r w:rsidR="00451842">
              <w:t xml:space="preserve"> th</w:t>
            </w:r>
            <w:r w:rsidR="00451842" w:rsidRPr="00451842">
              <w:t>oại</w:t>
            </w:r>
            <w:r w:rsidR="00451842">
              <w:t xml:space="preserve">, </w:t>
            </w:r>
            <w:r w:rsidR="00451842" w:rsidRPr="00451842">
              <w:t>Ảnh</w:t>
            </w:r>
            <w:r w:rsidR="00451842">
              <w:t xml:space="preserve"> </w:t>
            </w:r>
            <w:r w:rsidR="00451842" w:rsidRPr="00451842">
              <w:t>đại</w:t>
            </w:r>
            <w:r w:rsidR="00451842">
              <w:t xml:space="preserve"> di</w:t>
            </w:r>
            <w:r w:rsidR="00451842" w:rsidRPr="00451842">
              <w:t>ện</w:t>
            </w:r>
            <w:r w:rsidR="00451842">
              <w:t>, X</w:t>
            </w:r>
            <w:r w:rsidR="00451842" w:rsidRPr="00451842">
              <w:t>ét</w:t>
            </w:r>
            <w:r w:rsidR="00451842">
              <w:t xml:space="preserve"> quy</w:t>
            </w:r>
            <w:r w:rsidR="00451842" w:rsidRPr="00451842">
              <w:t>ền</w:t>
            </w:r>
            <w:r w:rsidR="00451842">
              <w:t>, Gi</w:t>
            </w:r>
            <w:r w:rsidR="00451842" w:rsidRPr="00451842">
              <w:t>ới</w:t>
            </w:r>
            <w:r w:rsidR="00451842">
              <w:t xml:space="preserve"> t</w:t>
            </w:r>
            <w:r w:rsidR="00451842" w:rsidRPr="00451842">
              <w:t>í</w:t>
            </w:r>
            <w:r w:rsidR="00451842">
              <w:t>nh, Tr</w:t>
            </w:r>
            <w:r w:rsidR="00451842" w:rsidRPr="00451842">
              <w:t>ạn</w:t>
            </w:r>
            <w:r w:rsidR="00451842">
              <w:t>g th</w:t>
            </w:r>
            <w:r w:rsidR="00451842" w:rsidRPr="00451842">
              <w:t>ái</w:t>
            </w:r>
          </w:p>
        </w:tc>
        <w:tc>
          <w:tcPr>
            <w:tcW w:w="4375" w:type="dxa"/>
            <w:vAlign w:val="center"/>
          </w:tcPr>
          <w:p w14:paraId="1D709FA9" w14:textId="77777777" w:rsidR="000A0279" w:rsidRPr="00052FA5" w:rsidRDefault="000A0279" w:rsidP="000A0279">
            <w:pPr>
              <w:spacing w:line="300" w:lineRule="auto"/>
              <w:ind w:firstLine="0"/>
              <w:contextualSpacing/>
              <w:jc w:val="left"/>
            </w:pPr>
          </w:p>
        </w:tc>
      </w:tr>
      <w:tr w:rsidR="000A0279" w:rsidRPr="00052FA5" w14:paraId="550BB1A6" w14:textId="77777777" w:rsidTr="000A0279">
        <w:tc>
          <w:tcPr>
            <w:tcW w:w="1413" w:type="dxa"/>
            <w:vMerge/>
            <w:shd w:val="clear" w:color="auto" w:fill="F2F2F2" w:themeFill="background1" w:themeFillShade="F2"/>
            <w:vAlign w:val="center"/>
          </w:tcPr>
          <w:p w14:paraId="01225CA5" w14:textId="77777777" w:rsidR="000A0279" w:rsidRPr="00052FA5" w:rsidRDefault="000A0279" w:rsidP="000A0279">
            <w:pPr>
              <w:spacing w:line="300" w:lineRule="auto"/>
              <w:ind w:firstLine="0"/>
              <w:contextualSpacing/>
              <w:jc w:val="left"/>
              <w:rPr>
                <w:b/>
                <w:bCs/>
                <w:iCs/>
              </w:rPr>
            </w:pPr>
          </w:p>
        </w:tc>
        <w:tc>
          <w:tcPr>
            <w:tcW w:w="3705" w:type="dxa"/>
            <w:vAlign w:val="center"/>
          </w:tcPr>
          <w:p w14:paraId="1E48D1B4" w14:textId="77777777" w:rsidR="000A0279" w:rsidRPr="00052FA5" w:rsidRDefault="000A0279" w:rsidP="000A0279">
            <w:pPr>
              <w:spacing w:line="300" w:lineRule="auto"/>
              <w:ind w:firstLine="0"/>
              <w:contextualSpacing/>
              <w:jc w:val="left"/>
            </w:pPr>
            <w:r>
              <w:t>8</w:t>
            </w:r>
            <w:r w:rsidRPr="00052FA5">
              <w:t>. Click vào button thêm mới</w:t>
            </w:r>
          </w:p>
        </w:tc>
        <w:tc>
          <w:tcPr>
            <w:tcW w:w="4375" w:type="dxa"/>
            <w:vAlign w:val="center"/>
          </w:tcPr>
          <w:p w14:paraId="6AA19CDD" w14:textId="0F81F52D" w:rsidR="000A0279" w:rsidRPr="00052FA5" w:rsidRDefault="000A0279" w:rsidP="004F5678">
            <w:pPr>
              <w:spacing w:line="300" w:lineRule="auto"/>
              <w:ind w:firstLine="0"/>
              <w:contextualSpacing/>
              <w:jc w:val="left"/>
            </w:pPr>
            <w:r>
              <w:t>9</w:t>
            </w:r>
            <w:r w:rsidRPr="00052FA5">
              <w:t>. Hệ thống</w:t>
            </w:r>
            <w:r w:rsidR="004F5678">
              <w:t xml:space="preserve"> thực hiện lưu trữ thông tin khách hàng </w:t>
            </w:r>
            <w:r w:rsidRPr="00052FA5">
              <w:t>vào csdl</w:t>
            </w:r>
            <w:r>
              <w:t xml:space="preserve"> v</w:t>
            </w:r>
            <w:r w:rsidRPr="00E4612D">
              <w:t>à</w:t>
            </w:r>
            <w:r>
              <w:t xml:space="preserve"> hi</w:t>
            </w:r>
            <w:r w:rsidRPr="00E4612D">
              <w:t>ển</w:t>
            </w:r>
            <w:r>
              <w:t xml:space="preserve"> th</w:t>
            </w:r>
            <w:r w:rsidRPr="00E4612D">
              <w:t>ị</w:t>
            </w:r>
            <w:r>
              <w:t xml:space="preserve"> th</w:t>
            </w:r>
            <w:r w:rsidRPr="00E4612D">
              <w:t>ô</w:t>
            </w:r>
            <w:r>
              <w:t xml:space="preserve">ng tin </w:t>
            </w:r>
            <w:r w:rsidR="004F5678">
              <w:t>khách hàng</w:t>
            </w:r>
            <w:r>
              <w:t xml:space="preserve"> v</w:t>
            </w:r>
            <w:r w:rsidRPr="00E4612D">
              <w:t>ừ</w:t>
            </w:r>
            <w:r>
              <w:t xml:space="preserve">a </w:t>
            </w:r>
            <w:r w:rsidRPr="00E4612D">
              <w:t>được</w:t>
            </w:r>
            <w:r>
              <w:t xml:space="preserve"> th</w:t>
            </w:r>
            <w:r w:rsidRPr="00E4612D">
              <w:t>ê</w:t>
            </w:r>
            <w:r>
              <w:t>m m</w:t>
            </w:r>
            <w:r w:rsidRPr="00E4612D">
              <w:t>ới</w:t>
            </w:r>
            <w:r>
              <w:t xml:space="preserve"> l</w:t>
            </w:r>
            <w:r w:rsidRPr="00E4612D">
              <w:t>ên</w:t>
            </w:r>
            <w:r>
              <w:t xml:space="preserve"> danh s</w:t>
            </w:r>
            <w:r w:rsidRPr="00E4612D">
              <w:t>ách</w:t>
            </w:r>
          </w:p>
        </w:tc>
      </w:tr>
      <w:tr w:rsidR="000A0279" w:rsidRPr="00052FA5" w14:paraId="3A2BC7E1" w14:textId="77777777" w:rsidTr="000A0279">
        <w:tc>
          <w:tcPr>
            <w:tcW w:w="1413" w:type="dxa"/>
            <w:shd w:val="clear" w:color="auto" w:fill="F2F2F2" w:themeFill="background1" w:themeFillShade="F2"/>
            <w:vAlign w:val="center"/>
          </w:tcPr>
          <w:p w14:paraId="3CAB09EB" w14:textId="77777777" w:rsidR="000A0279" w:rsidRPr="00052FA5" w:rsidRDefault="000A0279" w:rsidP="000A0279">
            <w:pPr>
              <w:spacing w:line="300" w:lineRule="auto"/>
              <w:ind w:firstLine="0"/>
              <w:contextualSpacing/>
              <w:jc w:val="left"/>
              <w:rPr>
                <w:b/>
                <w:bCs/>
                <w:iCs/>
              </w:rPr>
            </w:pPr>
            <w:r w:rsidRPr="00052FA5">
              <w:rPr>
                <w:b/>
                <w:bCs/>
              </w:rPr>
              <w:t>Các sự kiện thay thế</w:t>
            </w:r>
          </w:p>
        </w:tc>
        <w:tc>
          <w:tcPr>
            <w:tcW w:w="8080" w:type="dxa"/>
            <w:gridSpan w:val="2"/>
            <w:vAlign w:val="center"/>
          </w:tcPr>
          <w:p w14:paraId="08A84355" w14:textId="77777777" w:rsidR="000A0279" w:rsidRPr="00052FA5" w:rsidRDefault="000A0279" w:rsidP="000A0279">
            <w:pPr>
              <w:spacing w:line="300" w:lineRule="auto"/>
              <w:ind w:firstLine="0"/>
              <w:contextualSpacing/>
              <w:jc w:val="left"/>
            </w:pPr>
            <w:r>
              <w:t>- Sự kiện 7</w:t>
            </w:r>
            <w:r w:rsidRPr="00052FA5">
              <w:t xml:space="preserve">:  </w:t>
            </w:r>
            <w:r>
              <w:t>N</w:t>
            </w:r>
            <w:r w:rsidRPr="00987E92">
              <w:t>ếu</w:t>
            </w:r>
            <w:r>
              <w:t xml:space="preserve"> kh</w:t>
            </w:r>
            <w:r w:rsidRPr="00987E92">
              <w:t>ô</w:t>
            </w:r>
            <w:r>
              <w:t xml:space="preserve">ng </w:t>
            </w:r>
            <w:r w:rsidRPr="00987E92">
              <w:t>đ</w:t>
            </w:r>
            <w:r>
              <w:t>i</w:t>
            </w:r>
            <w:r w:rsidRPr="00987E92">
              <w:t>ền</w:t>
            </w:r>
            <w:r>
              <w:t xml:space="preserve"> c</w:t>
            </w:r>
            <w:r w:rsidRPr="00987E92">
              <w:t>ác</w:t>
            </w:r>
            <w:r>
              <w:t xml:space="preserve"> m</w:t>
            </w:r>
            <w:r w:rsidRPr="00987E92">
              <w:t>ụ</w:t>
            </w:r>
            <w:r>
              <w:t>c th</w:t>
            </w:r>
            <w:r w:rsidRPr="00987E92">
              <w:t>ô</w:t>
            </w:r>
            <w:r>
              <w:t xml:space="preserve">ng tin </w:t>
            </w:r>
            <w:r w:rsidRPr="00987E92">
              <w:t>ở</w:t>
            </w:r>
            <w:r>
              <w:t xml:space="preserve"> s</w:t>
            </w:r>
            <w:r w:rsidRPr="003E1AB4">
              <w:t>ự</w:t>
            </w:r>
            <w:r>
              <w:t xml:space="preserve"> ki</w:t>
            </w:r>
            <w:r w:rsidRPr="003E1AB4">
              <w:t>ệ</w:t>
            </w:r>
            <w:r>
              <w:t>n 7, h</w:t>
            </w:r>
            <w:r w:rsidRPr="00987E92">
              <w:t>ệ</w:t>
            </w:r>
            <w:r>
              <w:t xml:space="preserve"> th</w:t>
            </w:r>
            <w:r w:rsidRPr="00987E92">
              <w:t>ốn</w:t>
            </w:r>
            <w:r>
              <w:t>g s</w:t>
            </w:r>
            <w:r w:rsidRPr="00987E92">
              <w:t>ẽ</w:t>
            </w:r>
            <w:r>
              <w:t xml:space="preserve"> hi</w:t>
            </w:r>
            <w:r w:rsidRPr="00987E92">
              <w:t>ển</w:t>
            </w:r>
            <w:r>
              <w:t xml:space="preserve"> th</w:t>
            </w:r>
            <w:r w:rsidRPr="00987E92">
              <w:t>ị</w:t>
            </w:r>
            <w:r>
              <w:t xml:space="preserve"> c</w:t>
            </w:r>
            <w:r w:rsidRPr="00987E92">
              <w:t>ảnh</w:t>
            </w:r>
            <w:r>
              <w:t xml:space="preserve"> b</w:t>
            </w:r>
            <w:r w:rsidRPr="00987E92">
              <w:t>áo</w:t>
            </w:r>
            <w:r>
              <w:t xml:space="preserve"> v</w:t>
            </w:r>
            <w:r w:rsidRPr="00987E92">
              <w:t>à</w:t>
            </w:r>
            <w:r>
              <w:t xml:space="preserve"> kh</w:t>
            </w:r>
            <w:r w:rsidRPr="00987E92">
              <w:t>ô</w:t>
            </w:r>
            <w:r>
              <w:t>ng th</w:t>
            </w:r>
            <w:r w:rsidRPr="00987E92">
              <w:t>ực</w:t>
            </w:r>
            <w:r>
              <w:t xml:space="preserve"> hi</w:t>
            </w:r>
            <w:r w:rsidRPr="00987E92">
              <w:t>ện</w:t>
            </w:r>
            <w:r>
              <w:t xml:space="preserve"> </w:t>
            </w:r>
            <w:r w:rsidRPr="00987E92">
              <w:t>được</w:t>
            </w:r>
            <w:r>
              <w:t xml:space="preserve"> bư</w:t>
            </w:r>
            <w:r w:rsidRPr="00987E92">
              <w:t>ớc</w:t>
            </w:r>
            <w:r>
              <w:t xml:space="preserve"> 9</w:t>
            </w:r>
          </w:p>
        </w:tc>
      </w:tr>
    </w:tbl>
    <w:p w14:paraId="3C9FDED3" w14:textId="4986BD63" w:rsidR="000A0279" w:rsidRPr="00052FA5" w:rsidRDefault="009A62C2" w:rsidP="000A0279">
      <w:pPr>
        <w:spacing w:line="300" w:lineRule="auto"/>
        <w:ind w:firstLine="0"/>
        <w:contextualSpacing/>
        <w:rPr>
          <w:i/>
          <w:iCs/>
        </w:rPr>
      </w:pPr>
      <w:r>
        <w:rPr>
          <w:i/>
          <w:iCs/>
        </w:rPr>
        <w:br/>
      </w:r>
    </w:p>
    <w:p w14:paraId="5C34278E" w14:textId="697C3430" w:rsidR="000A0279" w:rsidRPr="00052FA5" w:rsidRDefault="001A12C7" w:rsidP="00076921">
      <w:pPr>
        <w:pStyle w:val="bang"/>
      </w:pPr>
      <w:bookmarkStart w:id="67" w:name="_Toc90562249"/>
      <w:r>
        <w:lastRenderedPageBreak/>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12</w:t>
      </w:r>
      <w:r w:rsidR="000D0F60">
        <w:rPr>
          <w:noProof/>
        </w:rPr>
        <w:fldChar w:fldCharType="end"/>
      </w:r>
      <w:r>
        <w:rPr>
          <w:noProof/>
        </w:rPr>
        <w:t xml:space="preserve"> </w:t>
      </w:r>
      <w:r w:rsidR="000A0279" w:rsidRPr="00052FA5">
        <w:t xml:space="preserve">Sửa </w:t>
      </w:r>
      <w:r w:rsidR="0068753A">
        <w:t>th</w:t>
      </w:r>
      <w:r w:rsidR="0068753A" w:rsidRPr="0068753A">
        <w:t>ô</w:t>
      </w:r>
      <w:r w:rsidR="0068753A">
        <w:t>ng tin kh</w:t>
      </w:r>
      <w:r w:rsidR="0068753A" w:rsidRPr="0068753A">
        <w:t>ác</w:t>
      </w:r>
      <w:r w:rsidR="0068753A">
        <w:t>h h</w:t>
      </w:r>
      <w:r w:rsidR="0068753A" w:rsidRPr="0068753A">
        <w:t>àng</w:t>
      </w:r>
      <w:bookmarkEnd w:id="67"/>
      <w:r w:rsidR="000A0279">
        <w:t xml:space="preserve"> </w:t>
      </w:r>
    </w:p>
    <w:tbl>
      <w:tblPr>
        <w:tblW w:w="9493" w:type="dxa"/>
        <w:tblLook w:val="04A0" w:firstRow="1" w:lastRow="0" w:firstColumn="1" w:lastColumn="0" w:noHBand="0" w:noVBand="1"/>
      </w:tblPr>
      <w:tblGrid>
        <w:gridCol w:w="1413"/>
        <w:gridCol w:w="3681"/>
        <w:gridCol w:w="4399"/>
      </w:tblGrid>
      <w:tr w:rsidR="000A0279" w:rsidRPr="00052FA5" w14:paraId="0A8D9094" w14:textId="77777777" w:rsidTr="000A0279">
        <w:trPr>
          <w:trHeight w:val="20"/>
        </w:trPr>
        <w:tc>
          <w:tcPr>
            <w:tcW w:w="949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DE69CC" w14:textId="0588D7E5" w:rsidR="000A0279" w:rsidRPr="00052FA5" w:rsidRDefault="000A0279" w:rsidP="00D95496">
            <w:pPr>
              <w:spacing w:line="300" w:lineRule="auto"/>
              <w:ind w:firstLine="0"/>
              <w:contextualSpacing/>
              <w:jc w:val="left"/>
            </w:pPr>
            <w:r w:rsidRPr="00052FA5">
              <w:rPr>
                <w:b/>
              </w:rPr>
              <w:t xml:space="preserve">Use case: </w:t>
            </w:r>
            <w:r>
              <w:t xml:space="preserve">Sửa thông tin </w:t>
            </w:r>
            <w:r w:rsidR="00D95496">
              <w:t>kh</w:t>
            </w:r>
            <w:r w:rsidR="00D95496" w:rsidRPr="00D95496">
              <w:t>ách</w:t>
            </w:r>
            <w:r w:rsidR="00D95496">
              <w:t xml:space="preserve"> h</w:t>
            </w:r>
            <w:r w:rsidR="00D95496" w:rsidRPr="00D95496">
              <w:t>àng</w:t>
            </w:r>
          </w:p>
        </w:tc>
      </w:tr>
      <w:tr w:rsidR="000A0279" w:rsidRPr="00052FA5" w14:paraId="6FFA5754" w14:textId="77777777" w:rsidTr="000A0279">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F02C98" w14:textId="77777777" w:rsidR="000A0279" w:rsidRPr="00052FA5" w:rsidRDefault="000A0279" w:rsidP="000A0279">
            <w:pPr>
              <w:spacing w:line="300" w:lineRule="auto"/>
              <w:ind w:firstLine="0"/>
              <w:contextualSpacing/>
              <w:jc w:val="left"/>
              <w:rPr>
                <w:b/>
                <w:bCs/>
                <w:iCs/>
              </w:rPr>
            </w:pPr>
            <w:r w:rsidRPr="00052FA5">
              <w:rPr>
                <w:b/>
                <w:bCs/>
              </w:rPr>
              <w:t>Tác nhân</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5FEBB136" w14:textId="77777777" w:rsidR="000A0279" w:rsidRPr="00052FA5" w:rsidRDefault="000A0279" w:rsidP="000A0279">
            <w:pPr>
              <w:spacing w:line="300" w:lineRule="auto"/>
              <w:ind w:firstLine="0"/>
              <w:contextualSpacing/>
            </w:pPr>
            <w:r>
              <w:t>Qu</w:t>
            </w:r>
            <w:r w:rsidRPr="002C5D0C">
              <w:t>ản</w:t>
            </w:r>
            <w:r>
              <w:t xml:space="preserve"> tr</w:t>
            </w:r>
            <w:r w:rsidRPr="002C5D0C">
              <w:t>ị</w:t>
            </w:r>
            <w:r>
              <w:t xml:space="preserve"> vi</w:t>
            </w:r>
            <w:r w:rsidRPr="002C5D0C">
              <w:t>ê</w:t>
            </w:r>
            <w:r>
              <w:t>n</w:t>
            </w:r>
          </w:p>
        </w:tc>
      </w:tr>
      <w:tr w:rsidR="000A0279" w:rsidRPr="00052FA5" w14:paraId="44489F05" w14:textId="77777777" w:rsidTr="000A0279">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F5353D" w14:textId="77777777" w:rsidR="000A0279" w:rsidRPr="00052FA5" w:rsidRDefault="000A0279" w:rsidP="000A0279">
            <w:pPr>
              <w:spacing w:line="300" w:lineRule="auto"/>
              <w:ind w:firstLine="0"/>
              <w:contextualSpacing/>
              <w:jc w:val="left"/>
              <w:rPr>
                <w:b/>
                <w:bCs/>
                <w:iCs/>
              </w:rPr>
            </w:pPr>
            <w:r w:rsidRPr="00052FA5">
              <w:rPr>
                <w:b/>
                <w:bCs/>
              </w:rPr>
              <w:t>Mục tiêu</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67084B96" w14:textId="5053C0AF" w:rsidR="000A0279" w:rsidRPr="00052FA5" w:rsidRDefault="000A0279" w:rsidP="00FF0563">
            <w:pPr>
              <w:spacing w:line="300" w:lineRule="auto"/>
              <w:ind w:firstLine="0"/>
              <w:contextualSpacing/>
            </w:pPr>
            <w:r>
              <w:t>S</w:t>
            </w:r>
            <w:r w:rsidRPr="00756755">
              <w:t>ử</w:t>
            </w:r>
            <w:r>
              <w:t xml:space="preserve">a 1 </w:t>
            </w:r>
            <w:r w:rsidR="00FF0563">
              <w:t>th</w:t>
            </w:r>
            <w:r w:rsidR="00FF0563" w:rsidRPr="00FF0563">
              <w:t>ô</w:t>
            </w:r>
            <w:r w:rsidR="00FF0563">
              <w:t>ng tin kh</w:t>
            </w:r>
            <w:r w:rsidR="00FF0563" w:rsidRPr="00FF0563">
              <w:t>ác</w:t>
            </w:r>
            <w:r w:rsidR="00FF0563">
              <w:t>h h</w:t>
            </w:r>
            <w:r w:rsidR="00FF0563" w:rsidRPr="00FF0563">
              <w:t>àn</w:t>
            </w:r>
            <w:r w:rsidR="00FF0563">
              <w:t>g</w:t>
            </w:r>
            <w:r>
              <w:t xml:space="preserve"> trong danh sách </w:t>
            </w:r>
            <w:r w:rsidR="00FF0563">
              <w:t>kh</w:t>
            </w:r>
            <w:r w:rsidR="00FF0563" w:rsidRPr="00FF0563">
              <w:t>ác</w:t>
            </w:r>
            <w:r w:rsidR="00FF0563">
              <w:t>h h</w:t>
            </w:r>
            <w:r w:rsidR="00FF0563" w:rsidRPr="00FF0563">
              <w:t>àng</w:t>
            </w:r>
            <w:r w:rsidRPr="00052FA5">
              <w:t xml:space="preserve"> cần quản lý trong </w:t>
            </w:r>
            <w:r>
              <w:t>c</w:t>
            </w:r>
            <w:r w:rsidRPr="002154F9">
              <w:t>ửa</w:t>
            </w:r>
            <w:r>
              <w:t xml:space="preserve"> h</w:t>
            </w:r>
            <w:r w:rsidRPr="002154F9">
              <w:t>àn</w:t>
            </w:r>
            <w:r>
              <w:t>g</w:t>
            </w:r>
          </w:p>
        </w:tc>
      </w:tr>
      <w:tr w:rsidR="000A0279" w:rsidRPr="00052FA5" w14:paraId="4C4263E4" w14:textId="77777777" w:rsidTr="000A0279">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1096161" w14:textId="77777777" w:rsidR="000A0279" w:rsidRPr="00052FA5" w:rsidRDefault="000A0279" w:rsidP="000A0279">
            <w:pPr>
              <w:spacing w:line="300" w:lineRule="auto"/>
              <w:ind w:firstLine="0"/>
              <w:contextualSpacing/>
              <w:jc w:val="left"/>
              <w:rPr>
                <w:b/>
                <w:bCs/>
                <w:iCs/>
              </w:rPr>
            </w:pPr>
            <w:r w:rsidRPr="00052FA5">
              <w:rPr>
                <w:b/>
                <w:bCs/>
              </w:rPr>
              <w:t>Mô tả</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4FE9828E" w14:textId="15714B82" w:rsidR="000A0279" w:rsidRPr="00052FA5" w:rsidRDefault="000A0279" w:rsidP="00FF0563">
            <w:pPr>
              <w:spacing w:line="300" w:lineRule="auto"/>
              <w:ind w:firstLine="0"/>
              <w:contextualSpacing/>
            </w:pPr>
            <w:r>
              <w:t>Qu</w:t>
            </w:r>
            <w:r w:rsidRPr="002154F9">
              <w:t>ản</w:t>
            </w:r>
            <w:r>
              <w:t xml:space="preserve"> tr</w:t>
            </w:r>
            <w:r w:rsidRPr="002154F9">
              <w:t>ị</w:t>
            </w:r>
            <w:r>
              <w:t xml:space="preserve"> vi</w:t>
            </w:r>
            <w:r w:rsidRPr="002154F9">
              <w:t>ê</w:t>
            </w:r>
            <w:r>
              <w:t>n</w:t>
            </w:r>
            <w:r w:rsidRPr="00052FA5">
              <w:t xml:space="preserve"> có quyền can thiệp dữ liệu hệ thống thực hiện </w:t>
            </w:r>
            <w:r>
              <w:t>c</w:t>
            </w:r>
            <w:r w:rsidRPr="002C5D0C">
              <w:t>ập</w:t>
            </w:r>
            <w:r>
              <w:t xml:space="preserve"> nh</w:t>
            </w:r>
            <w:r w:rsidRPr="002C5D0C">
              <w:t>ậ</w:t>
            </w:r>
            <w:r>
              <w:t>t</w:t>
            </w:r>
            <w:r w:rsidRPr="00052FA5">
              <w:t xml:space="preserve"> </w:t>
            </w:r>
            <w:r w:rsidR="00FF0563">
              <w:t>th</w:t>
            </w:r>
            <w:r w:rsidR="00FF0563" w:rsidRPr="00FF0563">
              <w:t>ô</w:t>
            </w:r>
            <w:r w:rsidR="00FF0563">
              <w:t>ng tin kh</w:t>
            </w:r>
            <w:r w:rsidR="00FF0563" w:rsidRPr="00FF0563">
              <w:t>ác</w:t>
            </w:r>
            <w:r w:rsidR="00FF0563">
              <w:t>h h</w:t>
            </w:r>
            <w:r w:rsidR="00FF0563" w:rsidRPr="00FF0563">
              <w:t>àn</w:t>
            </w:r>
            <w:r w:rsidR="00FF0563">
              <w:t>g đ</w:t>
            </w:r>
            <w:r w:rsidR="00FF0563" w:rsidRPr="00FF0563">
              <w:t>ể</w:t>
            </w:r>
            <w:r w:rsidR="00FF0563">
              <w:t xml:space="preserve"> qu</w:t>
            </w:r>
            <w:r w:rsidR="00FF0563" w:rsidRPr="00FF0563">
              <w:t>ản</w:t>
            </w:r>
            <w:r w:rsidR="00FF0563">
              <w:t xml:space="preserve"> l</w:t>
            </w:r>
            <w:r w:rsidR="00FF0563" w:rsidRPr="00FF0563">
              <w:t>ý</w:t>
            </w:r>
            <w:r>
              <w:t xml:space="preserve"> </w:t>
            </w:r>
          </w:p>
        </w:tc>
      </w:tr>
      <w:tr w:rsidR="000A0279" w:rsidRPr="00052FA5" w14:paraId="166C93A5" w14:textId="77777777" w:rsidTr="000A0279">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FF07A8" w14:textId="77777777" w:rsidR="000A0279" w:rsidRPr="00052FA5" w:rsidRDefault="000A0279" w:rsidP="000A0279">
            <w:pPr>
              <w:spacing w:line="300" w:lineRule="auto"/>
              <w:ind w:firstLine="0"/>
              <w:contextualSpacing/>
              <w:jc w:val="left"/>
              <w:rPr>
                <w:b/>
                <w:bCs/>
                <w:iCs/>
              </w:rPr>
            </w:pPr>
            <w:r w:rsidRPr="00052FA5">
              <w:rPr>
                <w:b/>
                <w:bCs/>
              </w:rPr>
              <w:t>Điều kiện trước</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37D58C1A" w14:textId="77777777" w:rsidR="000A0279" w:rsidRPr="00052FA5" w:rsidRDefault="000A0279" w:rsidP="000A0279">
            <w:pPr>
              <w:spacing w:line="300" w:lineRule="auto"/>
              <w:ind w:firstLine="0"/>
              <w:contextualSpacing/>
            </w:pPr>
            <w:r w:rsidRPr="00052FA5">
              <w:t>Người dùng đăng nhập vào hệ thống</w:t>
            </w:r>
          </w:p>
        </w:tc>
      </w:tr>
      <w:tr w:rsidR="000A0279" w:rsidRPr="00052FA5" w14:paraId="6303A4CE" w14:textId="77777777" w:rsidTr="000A0279">
        <w:tc>
          <w:tcPr>
            <w:tcW w:w="1413"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68DE62" w14:textId="77777777" w:rsidR="000A0279" w:rsidRPr="00052FA5" w:rsidRDefault="000A0279" w:rsidP="000A0279">
            <w:pPr>
              <w:spacing w:line="300" w:lineRule="auto"/>
              <w:ind w:firstLine="0"/>
              <w:contextualSpacing/>
              <w:jc w:val="left"/>
              <w:rPr>
                <w:b/>
                <w:bCs/>
                <w:iCs/>
              </w:rPr>
            </w:pPr>
            <w:r w:rsidRPr="00052FA5">
              <w:rPr>
                <w:b/>
                <w:bCs/>
                <w:lang w:val="vi-VN"/>
              </w:rPr>
              <w:t>Các sự kiện tiêu biểu</w:t>
            </w:r>
          </w:p>
        </w:tc>
        <w:tc>
          <w:tcPr>
            <w:tcW w:w="3681" w:type="dxa"/>
            <w:tcBorders>
              <w:top w:val="single" w:sz="4" w:space="0" w:color="auto"/>
              <w:left w:val="single" w:sz="4" w:space="0" w:color="auto"/>
              <w:bottom w:val="single" w:sz="4" w:space="0" w:color="auto"/>
              <w:right w:val="single" w:sz="4" w:space="0" w:color="auto"/>
            </w:tcBorders>
            <w:vAlign w:val="center"/>
          </w:tcPr>
          <w:p w14:paraId="78282D57" w14:textId="77777777" w:rsidR="000A0279" w:rsidRPr="00052FA5" w:rsidRDefault="000A0279" w:rsidP="000A0279">
            <w:pPr>
              <w:spacing w:line="300" w:lineRule="auto"/>
              <w:ind w:firstLine="0"/>
              <w:contextualSpacing/>
            </w:pPr>
            <w:r w:rsidRPr="00052FA5">
              <w:rPr>
                <w:b/>
                <w:lang w:val="vi-VN"/>
              </w:rPr>
              <w:t>Hành động của tác nhân</w:t>
            </w:r>
          </w:p>
        </w:tc>
        <w:tc>
          <w:tcPr>
            <w:tcW w:w="4399" w:type="dxa"/>
            <w:tcBorders>
              <w:top w:val="single" w:sz="4" w:space="0" w:color="auto"/>
              <w:left w:val="single" w:sz="4" w:space="0" w:color="auto"/>
              <w:bottom w:val="single" w:sz="4" w:space="0" w:color="auto"/>
              <w:right w:val="single" w:sz="4" w:space="0" w:color="auto"/>
            </w:tcBorders>
            <w:vAlign w:val="center"/>
          </w:tcPr>
          <w:p w14:paraId="38605758" w14:textId="77777777" w:rsidR="000A0279" w:rsidRPr="00052FA5" w:rsidRDefault="000A0279" w:rsidP="000A0279">
            <w:pPr>
              <w:spacing w:line="300" w:lineRule="auto"/>
              <w:ind w:firstLine="0"/>
              <w:contextualSpacing/>
            </w:pPr>
            <w:r w:rsidRPr="00052FA5">
              <w:rPr>
                <w:b/>
                <w:lang w:val="vi-VN"/>
              </w:rPr>
              <w:t>Phản hồi của hệ thống</w:t>
            </w:r>
          </w:p>
        </w:tc>
      </w:tr>
      <w:tr w:rsidR="000A0279" w:rsidRPr="00052FA5" w14:paraId="56FD24B1" w14:textId="77777777" w:rsidTr="000A0279">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D66AE0" w14:textId="77777777" w:rsidR="000A0279" w:rsidRPr="00052FA5" w:rsidRDefault="000A0279" w:rsidP="000A0279">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45CEC667" w14:textId="2A7B7B87" w:rsidR="000A0279" w:rsidRPr="00052FA5" w:rsidRDefault="000A0279" w:rsidP="000A0279">
            <w:pPr>
              <w:spacing w:line="300" w:lineRule="auto"/>
              <w:ind w:firstLine="0"/>
              <w:contextualSpacing/>
            </w:pPr>
            <w:r w:rsidRPr="00052FA5">
              <w:rPr>
                <w:lang w:val="vi-VN"/>
              </w:rPr>
              <w:t xml:space="preserve">1. </w:t>
            </w:r>
            <w:r w:rsidRPr="00052FA5">
              <w:t xml:space="preserve">Chọn menu </w:t>
            </w:r>
            <w:r w:rsidR="00FF0563">
              <w:t>Kh</w:t>
            </w:r>
            <w:r w:rsidR="00FF0563" w:rsidRPr="00FF0563">
              <w:t>ác</w:t>
            </w:r>
            <w:r w:rsidR="00FF0563">
              <w:t>h h</w:t>
            </w:r>
            <w:r w:rsidR="00FF0563" w:rsidRPr="00FF0563">
              <w:t>àng</w:t>
            </w:r>
          </w:p>
        </w:tc>
        <w:tc>
          <w:tcPr>
            <w:tcW w:w="4399" w:type="dxa"/>
            <w:tcBorders>
              <w:top w:val="single" w:sz="4" w:space="0" w:color="auto"/>
              <w:left w:val="single" w:sz="4" w:space="0" w:color="auto"/>
              <w:bottom w:val="single" w:sz="4" w:space="0" w:color="auto"/>
              <w:right w:val="single" w:sz="4" w:space="0" w:color="auto"/>
            </w:tcBorders>
            <w:vAlign w:val="center"/>
          </w:tcPr>
          <w:p w14:paraId="289E2BA5" w14:textId="76C5C4AB" w:rsidR="000A0279" w:rsidRPr="00052FA5" w:rsidRDefault="000A0279" w:rsidP="00FF0563">
            <w:pPr>
              <w:spacing w:line="300" w:lineRule="auto"/>
              <w:ind w:firstLine="0"/>
              <w:contextualSpacing/>
            </w:pPr>
            <w:r w:rsidRPr="00052FA5">
              <w:rPr>
                <w:lang w:val="vi-VN"/>
              </w:rPr>
              <w:t xml:space="preserve">2. </w:t>
            </w:r>
            <w:r>
              <w:t>Hi</w:t>
            </w:r>
            <w:r w:rsidRPr="008A3E77">
              <w:t>ển</w:t>
            </w:r>
            <w:r>
              <w:t xml:space="preserve"> th</w:t>
            </w:r>
            <w:r w:rsidRPr="008A3E77">
              <w:t>ị</w:t>
            </w:r>
            <w:r w:rsidR="00FF0563">
              <w:t xml:space="preserve"> sub-menu Kh</w:t>
            </w:r>
            <w:r w:rsidR="00FF0563" w:rsidRPr="00FF0563">
              <w:t>ác</w:t>
            </w:r>
            <w:r w:rsidR="00FF0563">
              <w:t>h h</w:t>
            </w:r>
            <w:r w:rsidR="00FF0563" w:rsidRPr="00FF0563">
              <w:t>àng</w:t>
            </w:r>
            <w:r w:rsidR="00FF0563">
              <w:t xml:space="preserve"> </w:t>
            </w:r>
            <w:r>
              <w:t>v</w:t>
            </w:r>
            <w:r w:rsidRPr="008A3E77">
              <w:t>à</w:t>
            </w:r>
            <w:r>
              <w:t xml:space="preserve"> </w:t>
            </w:r>
            <w:r w:rsidR="00FF0563">
              <w:t>Th</w:t>
            </w:r>
            <w:r w:rsidR="00FF0563" w:rsidRPr="00FF0563">
              <w:t>ùn</w:t>
            </w:r>
            <w:r w:rsidR="00FF0563">
              <w:t>g r</w:t>
            </w:r>
            <w:r w:rsidR="00FF0563" w:rsidRPr="00FF0563">
              <w:t>ác</w:t>
            </w:r>
          </w:p>
        </w:tc>
      </w:tr>
      <w:tr w:rsidR="000A0279" w:rsidRPr="00052FA5" w14:paraId="235B129C" w14:textId="77777777" w:rsidTr="000A0279">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758CA4" w14:textId="77777777" w:rsidR="000A0279" w:rsidRPr="00052FA5" w:rsidRDefault="000A0279" w:rsidP="000A0279">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60A15075" w14:textId="051E806C" w:rsidR="000A0279" w:rsidRPr="00052FA5" w:rsidRDefault="000A0279" w:rsidP="00FF0563">
            <w:pPr>
              <w:spacing w:line="300" w:lineRule="auto"/>
              <w:ind w:firstLine="0"/>
              <w:contextualSpacing/>
              <w:jc w:val="left"/>
            </w:pPr>
            <w:r>
              <w:t>3. Click ch</w:t>
            </w:r>
            <w:r w:rsidRPr="008A3E77">
              <w:t>ọn</w:t>
            </w:r>
            <w:r>
              <w:t xml:space="preserve"> sub-menu </w:t>
            </w:r>
            <w:r w:rsidR="00FF0563">
              <w:t>Kh</w:t>
            </w:r>
            <w:r w:rsidR="00FF0563" w:rsidRPr="00FF0563">
              <w:t>ách</w:t>
            </w:r>
            <w:r w:rsidR="00FF0563">
              <w:t xml:space="preserve"> h</w:t>
            </w:r>
            <w:r w:rsidR="00FF0563" w:rsidRPr="00FF0563">
              <w:t>àng</w:t>
            </w:r>
          </w:p>
        </w:tc>
        <w:tc>
          <w:tcPr>
            <w:tcW w:w="4399" w:type="dxa"/>
            <w:tcBorders>
              <w:top w:val="single" w:sz="4" w:space="0" w:color="auto"/>
              <w:left w:val="single" w:sz="4" w:space="0" w:color="auto"/>
              <w:bottom w:val="single" w:sz="4" w:space="0" w:color="auto"/>
              <w:right w:val="single" w:sz="4" w:space="0" w:color="auto"/>
            </w:tcBorders>
            <w:vAlign w:val="center"/>
          </w:tcPr>
          <w:p w14:paraId="27989363" w14:textId="6E3742BE" w:rsidR="000A0279" w:rsidRPr="00052FA5" w:rsidRDefault="000A0279" w:rsidP="00FF0563">
            <w:pPr>
              <w:spacing w:line="300" w:lineRule="auto"/>
              <w:ind w:firstLine="0"/>
              <w:contextualSpacing/>
            </w:pPr>
            <w:r>
              <w:rPr>
                <w:lang w:val="vi-VN"/>
              </w:rPr>
              <w:t>4</w:t>
            </w:r>
            <w:r w:rsidRPr="00052FA5">
              <w:rPr>
                <w:lang w:val="vi-VN"/>
              </w:rPr>
              <w:t xml:space="preserve">. </w:t>
            </w:r>
            <w:r w:rsidRPr="00052FA5">
              <w:t>Load giao diện danh sách tất cả</w:t>
            </w:r>
            <w:r w:rsidR="00FF0563">
              <w:t xml:space="preserve"> kh</w:t>
            </w:r>
            <w:r w:rsidR="00FF0563" w:rsidRPr="00FF0563">
              <w:t>ác</w:t>
            </w:r>
            <w:r w:rsidR="00FF0563">
              <w:t>h h</w:t>
            </w:r>
            <w:r w:rsidR="00FF0563" w:rsidRPr="00FF0563">
              <w:t>àn</w:t>
            </w:r>
            <w:r w:rsidR="00FF0563">
              <w:t>g</w:t>
            </w:r>
          </w:p>
        </w:tc>
      </w:tr>
      <w:tr w:rsidR="000A0279" w:rsidRPr="00052FA5" w14:paraId="41729216" w14:textId="77777777" w:rsidTr="000A0279">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E5B5BF" w14:textId="77777777" w:rsidR="000A0279" w:rsidRPr="00052FA5" w:rsidRDefault="000A0279" w:rsidP="000A0279">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427A60BD" w14:textId="62F0AFC1" w:rsidR="000A0279" w:rsidRPr="00052FA5" w:rsidRDefault="000A0279" w:rsidP="00432222">
            <w:pPr>
              <w:spacing w:line="300" w:lineRule="auto"/>
              <w:ind w:firstLine="0"/>
              <w:contextualSpacing/>
            </w:pPr>
            <w:r>
              <w:t>5</w:t>
            </w:r>
            <w:r w:rsidRPr="00052FA5">
              <w:rPr>
                <w:lang w:val="vi-VN"/>
              </w:rPr>
              <w:t xml:space="preserve">. </w:t>
            </w:r>
            <w:r>
              <w:t>Click ch</w:t>
            </w:r>
            <w:r w:rsidRPr="00756755">
              <w:t>ọn</w:t>
            </w:r>
            <w:r>
              <w:t xml:space="preserve"> icon S</w:t>
            </w:r>
            <w:r w:rsidRPr="00602CC4">
              <w:t>ử</w:t>
            </w:r>
            <w:r>
              <w:t>a tr</w:t>
            </w:r>
            <w:r w:rsidRPr="00602CC4">
              <w:t>ê</w:t>
            </w:r>
            <w:r>
              <w:t xml:space="preserve">n </w:t>
            </w:r>
            <w:r w:rsidR="00432222">
              <w:t>Kh</w:t>
            </w:r>
            <w:r w:rsidR="00432222" w:rsidRPr="00432222">
              <w:t>ách</w:t>
            </w:r>
            <w:r w:rsidR="00432222">
              <w:t xml:space="preserve"> h</w:t>
            </w:r>
            <w:r w:rsidR="00432222" w:rsidRPr="00432222">
              <w:t>àng</w:t>
            </w:r>
            <w:r>
              <w:t xml:space="preserve"> c</w:t>
            </w:r>
            <w:r w:rsidRPr="00756755">
              <w:t>ần</w:t>
            </w:r>
            <w:r>
              <w:t xml:space="preserve"> s</w:t>
            </w:r>
            <w:r w:rsidRPr="00756755">
              <w:t>ử</w:t>
            </w:r>
            <w:r>
              <w:t>a</w:t>
            </w:r>
          </w:p>
        </w:tc>
        <w:tc>
          <w:tcPr>
            <w:tcW w:w="4399" w:type="dxa"/>
            <w:tcBorders>
              <w:top w:val="single" w:sz="4" w:space="0" w:color="auto"/>
              <w:left w:val="single" w:sz="4" w:space="0" w:color="auto"/>
              <w:bottom w:val="single" w:sz="4" w:space="0" w:color="auto"/>
              <w:right w:val="single" w:sz="4" w:space="0" w:color="auto"/>
            </w:tcBorders>
            <w:vAlign w:val="center"/>
          </w:tcPr>
          <w:p w14:paraId="6BDE1257" w14:textId="5D7232DC" w:rsidR="000A0279" w:rsidRPr="00052FA5" w:rsidRDefault="000A0279" w:rsidP="00432222">
            <w:pPr>
              <w:spacing w:line="300" w:lineRule="auto"/>
              <w:ind w:firstLine="0"/>
              <w:contextualSpacing/>
            </w:pPr>
            <w:r>
              <w:t>6</w:t>
            </w:r>
            <w:r w:rsidRPr="00052FA5">
              <w:rPr>
                <w:lang w:val="vi-VN"/>
              </w:rPr>
              <w:t xml:space="preserve">. </w:t>
            </w:r>
            <w:r w:rsidRPr="00052FA5">
              <w:t xml:space="preserve">Hiển thị </w:t>
            </w:r>
            <w:r>
              <w:t>giao di</w:t>
            </w:r>
            <w:r w:rsidRPr="001164FD">
              <w:t>ện</w:t>
            </w:r>
            <w:r>
              <w:t xml:space="preserve"> s</w:t>
            </w:r>
            <w:r w:rsidRPr="00602CC4">
              <w:t>ử</w:t>
            </w:r>
            <w:r>
              <w:t xml:space="preserve">a </w:t>
            </w:r>
            <w:r w:rsidR="00432222">
              <w:t>kh</w:t>
            </w:r>
            <w:r w:rsidR="00432222" w:rsidRPr="00432222">
              <w:t>ác</w:t>
            </w:r>
            <w:r w:rsidR="00432222">
              <w:t>h h</w:t>
            </w:r>
            <w:r w:rsidR="00432222" w:rsidRPr="00432222">
              <w:t>àn</w:t>
            </w:r>
            <w:r w:rsidR="00432222">
              <w:t>g</w:t>
            </w:r>
          </w:p>
        </w:tc>
      </w:tr>
      <w:tr w:rsidR="000A0279" w:rsidRPr="00052FA5" w14:paraId="5943EA35" w14:textId="77777777" w:rsidTr="000A0279">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5B20D8" w14:textId="77777777" w:rsidR="000A0279" w:rsidRPr="00052FA5" w:rsidRDefault="000A0279" w:rsidP="000A0279">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3A07E9EB" w14:textId="156B71D6" w:rsidR="000A0279" w:rsidRPr="00052FA5" w:rsidRDefault="000A0279" w:rsidP="000A0279">
            <w:pPr>
              <w:spacing w:line="300" w:lineRule="auto"/>
              <w:ind w:firstLine="0"/>
              <w:contextualSpacing/>
            </w:pPr>
            <w:r>
              <w:t>7</w:t>
            </w:r>
            <w:r w:rsidRPr="00052FA5">
              <w:t xml:space="preserve">.  </w:t>
            </w:r>
            <w:r>
              <w:t>S</w:t>
            </w:r>
            <w:r w:rsidRPr="00602CC4">
              <w:t>ử</w:t>
            </w:r>
            <w:r>
              <w:t>a</w:t>
            </w:r>
            <w:r w:rsidRPr="00052FA5">
              <w:t xml:space="preserve"> </w:t>
            </w:r>
            <w:r w:rsidR="00432222">
              <w:t>H</w:t>
            </w:r>
            <w:r w:rsidR="00432222" w:rsidRPr="00451842">
              <w:t>ọ</w:t>
            </w:r>
            <w:r w:rsidR="00432222">
              <w:t xml:space="preserve"> t</w:t>
            </w:r>
            <w:r w:rsidR="00432222" w:rsidRPr="00451842">
              <w:t>ê</w:t>
            </w:r>
            <w:r w:rsidR="00432222">
              <w:t>n, T</w:t>
            </w:r>
            <w:r w:rsidR="00432222" w:rsidRPr="00451842">
              <w:t>ê</w:t>
            </w:r>
            <w:r w:rsidR="00432222">
              <w:t>n truy c</w:t>
            </w:r>
            <w:r w:rsidR="00432222" w:rsidRPr="00451842">
              <w:t>ập</w:t>
            </w:r>
            <w:r w:rsidR="00432222">
              <w:t xml:space="preserve">, </w:t>
            </w:r>
            <w:r w:rsidR="00432222" w:rsidRPr="00451842">
              <w:t>Địa</w:t>
            </w:r>
            <w:r w:rsidR="00432222">
              <w:t xml:space="preserve"> chỉ, M</w:t>
            </w:r>
            <w:r w:rsidR="00432222" w:rsidRPr="00451842">
              <w:t>ật</w:t>
            </w:r>
            <w:r w:rsidR="00432222">
              <w:t xml:space="preserve"> kh</w:t>
            </w:r>
            <w:r w:rsidR="00432222" w:rsidRPr="00451842">
              <w:t>ẩu</w:t>
            </w:r>
            <w:r w:rsidR="00432222">
              <w:t>, Nh</w:t>
            </w:r>
            <w:r w:rsidR="00432222" w:rsidRPr="00451842">
              <w:t>ập</w:t>
            </w:r>
            <w:r w:rsidR="00432222">
              <w:t xml:space="preserve"> l</w:t>
            </w:r>
            <w:r w:rsidR="00432222" w:rsidRPr="00451842">
              <w:t>ại</w:t>
            </w:r>
            <w:r w:rsidR="00432222">
              <w:t xml:space="preserve"> m</w:t>
            </w:r>
            <w:r w:rsidR="00432222" w:rsidRPr="00451842">
              <w:t>ậ</w:t>
            </w:r>
            <w:r w:rsidR="00432222">
              <w:t>t kh</w:t>
            </w:r>
            <w:r w:rsidR="00432222" w:rsidRPr="00451842">
              <w:t>ẩ</w:t>
            </w:r>
            <w:r w:rsidR="00432222">
              <w:t>u, Email, S</w:t>
            </w:r>
            <w:r w:rsidR="00432222" w:rsidRPr="00451842">
              <w:t>ố</w:t>
            </w:r>
            <w:r w:rsidR="00432222">
              <w:t xml:space="preserve"> </w:t>
            </w:r>
            <w:r w:rsidR="00432222" w:rsidRPr="00451842">
              <w:t>đ</w:t>
            </w:r>
            <w:r w:rsidR="00432222">
              <w:t>i</w:t>
            </w:r>
            <w:r w:rsidR="00432222" w:rsidRPr="00451842">
              <w:t>ện</w:t>
            </w:r>
            <w:r w:rsidR="00432222">
              <w:t xml:space="preserve"> th</w:t>
            </w:r>
            <w:r w:rsidR="00432222" w:rsidRPr="00451842">
              <w:t>oại</w:t>
            </w:r>
            <w:r w:rsidR="00432222">
              <w:t xml:space="preserve">, </w:t>
            </w:r>
            <w:r w:rsidR="00432222" w:rsidRPr="00451842">
              <w:t>Ảnh</w:t>
            </w:r>
            <w:r w:rsidR="00432222">
              <w:t xml:space="preserve"> </w:t>
            </w:r>
            <w:r w:rsidR="00432222" w:rsidRPr="00451842">
              <w:t>đại</w:t>
            </w:r>
            <w:r w:rsidR="00432222">
              <w:t xml:space="preserve"> di</w:t>
            </w:r>
            <w:r w:rsidR="00432222" w:rsidRPr="00451842">
              <w:t>ện</w:t>
            </w:r>
            <w:r w:rsidR="00432222">
              <w:t>, X</w:t>
            </w:r>
            <w:r w:rsidR="00432222" w:rsidRPr="00451842">
              <w:t>ét</w:t>
            </w:r>
            <w:r w:rsidR="00432222">
              <w:t xml:space="preserve"> quy</w:t>
            </w:r>
            <w:r w:rsidR="00432222" w:rsidRPr="00451842">
              <w:t>ền</w:t>
            </w:r>
            <w:r w:rsidR="00432222">
              <w:t>, Gi</w:t>
            </w:r>
            <w:r w:rsidR="00432222" w:rsidRPr="00451842">
              <w:t>ới</w:t>
            </w:r>
            <w:r w:rsidR="00432222">
              <w:t xml:space="preserve"> t</w:t>
            </w:r>
            <w:r w:rsidR="00432222" w:rsidRPr="00451842">
              <w:t>í</w:t>
            </w:r>
            <w:r w:rsidR="00432222">
              <w:t>nh, Tr</w:t>
            </w:r>
            <w:r w:rsidR="00432222" w:rsidRPr="00451842">
              <w:t>ạn</w:t>
            </w:r>
            <w:r w:rsidR="00432222">
              <w:t>g th</w:t>
            </w:r>
            <w:r w:rsidR="00432222" w:rsidRPr="00451842">
              <w:t>ái</w:t>
            </w:r>
          </w:p>
        </w:tc>
        <w:tc>
          <w:tcPr>
            <w:tcW w:w="4399" w:type="dxa"/>
            <w:tcBorders>
              <w:top w:val="single" w:sz="4" w:space="0" w:color="auto"/>
              <w:left w:val="single" w:sz="4" w:space="0" w:color="auto"/>
              <w:bottom w:val="single" w:sz="4" w:space="0" w:color="auto"/>
              <w:right w:val="single" w:sz="4" w:space="0" w:color="auto"/>
            </w:tcBorders>
            <w:vAlign w:val="center"/>
          </w:tcPr>
          <w:p w14:paraId="5CA5A1FA" w14:textId="77777777" w:rsidR="000A0279" w:rsidRPr="00052FA5" w:rsidRDefault="000A0279" w:rsidP="000A0279">
            <w:pPr>
              <w:spacing w:line="300" w:lineRule="auto"/>
              <w:ind w:firstLine="0"/>
              <w:contextualSpacing/>
            </w:pPr>
          </w:p>
        </w:tc>
      </w:tr>
      <w:tr w:rsidR="000A0279" w:rsidRPr="00052FA5" w14:paraId="076EBC43" w14:textId="77777777" w:rsidTr="000A0279">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7CCCCC" w14:textId="77777777" w:rsidR="000A0279" w:rsidRPr="00052FA5" w:rsidRDefault="000A0279" w:rsidP="000A0279">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57C963E8" w14:textId="77777777" w:rsidR="000A0279" w:rsidRPr="00052FA5" w:rsidRDefault="000A0279" w:rsidP="000A0279">
            <w:pPr>
              <w:spacing w:line="300" w:lineRule="auto"/>
              <w:ind w:firstLine="0"/>
              <w:contextualSpacing/>
            </w:pPr>
            <w:r>
              <w:t>8</w:t>
            </w:r>
            <w:r w:rsidRPr="00052FA5">
              <w:t xml:space="preserve">. Click vào button </w:t>
            </w:r>
            <w:r>
              <w:t>ch</w:t>
            </w:r>
            <w:r w:rsidRPr="00602CC4">
              <w:t>ấp</w:t>
            </w:r>
            <w:r>
              <w:t xml:space="preserve"> nh</w:t>
            </w:r>
            <w:r w:rsidRPr="00602CC4">
              <w:t>ận</w:t>
            </w:r>
          </w:p>
        </w:tc>
        <w:tc>
          <w:tcPr>
            <w:tcW w:w="4399" w:type="dxa"/>
            <w:tcBorders>
              <w:top w:val="single" w:sz="4" w:space="0" w:color="auto"/>
              <w:left w:val="single" w:sz="4" w:space="0" w:color="auto"/>
              <w:bottom w:val="single" w:sz="4" w:space="0" w:color="auto"/>
              <w:right w:val="single" w:sz="4" w:space="0" w:color="auto"/>
            </w:tcBorders>
            <w:vAlign w:val="center"/>
          </w:tcPr>
          <w:p w14:paraId="640AA527" w14:textId="1BF085BC" w:rsidR="000A0279" w:rsidRPr="00052FA5" w:rsidRDefault="000A0279" w:rsidP="00432222">
            <w:pPr>
              <w:spacing w:line="300" w:lineRule="auto"/>
              <w:ind w:firstLine="0"/>
              <w:contextualSpacing/>
              <w:jc w:val="left"/>
            </w:pPr>
            <w:r>
              <w:t>9</w:t>
            </w:r>
            <w:r w:rsidRPr="00052FA5">
              <w:t xml:space="preserve">. Hệ thống thực hiện lưu trữ thông </w:t>
            </w:r>
            <w:r w:rsidR="00432222">
              <w:t>tin kh</w:t>
            </w:r>
            <w:r w:rsidR="00432222" w:rsidRPr="00432222">
              <w:t>ác</w:t>
            </w:r>
            <w:r w:rsidR="00432222">
              <w:t>h h</w:t>
            </w:r>
            <w:r w:rsidR="00432222" w:rsidRPr="00432222">
              <w:t>àn</w:t>
            </w:r>
            <w:r w:rsidR="00432222">
              <w:t>g</w:t>
            </w:r>
            <w:r w:rsidRPr="00052FA5">
              <w:t xml:space="preserve"> vào csdl</w:t>
            </w:r>
            <w:r>
              <w:t xml:space="preserve"> v</w:t>
            </w:r>
            <w:r w:rsidRPr="00E4612D">
              <w:t>à</w:t>
            </w:r>
            <w:r>
              <w:t xml:space="preserve"> hi</w:t>
            </w:r>
            <w:r w:rsidRPr="00E4612D">
              <w:t>ển</w:t>
            </w:r>
            <w:r>
              <w:t xml:space="preserve"> th</w:t>
            </w:r>
            <w:r w:rsidRPr="00E4612D">
              <w:t>ị</w:t>
            </w:r>
            <w:r>
              <w:t xml:space="preserve"> th</w:t>
            </w:r>
            <w:r w:rsidRPr="00E4612D">
              <w:t>ô</w:t>
            </w:r>
            <w:r>
              <w:t xml:space="preserve">ng tin </w:t>
            </w:r>
            <w:r w:rsidR="00432222">
              <w:t>kh</w:t>
            </w:r>
            <w:r w:rsidR="00432222" w:rsidRPr="00432222">
              <w:t>ác</w:t>
            </w:r>
            <w:r w:rsidR="00432222">
              <w:t>h h</w:t>
            </w:r>
            <w:r w:rsidR="00432222" w:rsidRPr="00432222">
              <w:t>àn</w:t>
            </w:r>
            <w:r w:rsidR="00432222">
              <w:t>g</w:t>
            </w:r>
            <w:r>
              <w:t xml:space="preserve"> v</w:t>
            </w:r>
            <w:r w:rsidRPr="00E4612D">
              <w:t>ừ</w:t>
            </w:r>
            <w:r>
              <w:t xml:space="preserve">a </w:t>
            </w:r>
            <w:r w:rsidRPr="00E4612D">
              <w:t>được</w:t>
            </w:r>
            <w:r>
              <w:t xml:space="preserve"> s</w:t>
            </w:r>
            <w:r w:rsidRPr="003E7A81">
              <w:t>ử</w:t>
            </w:r>
            <w:r>
              <w:t>a trong danh s</w:t>
            </w:r>
            <w:r w:rsidRPr="00E4612D">
              <w:t>ách</w:t>
            </w:r>
          </w:p>
        </w:tc>
      </w:tr>
      <w:tr w:rsidR="000A0279" w:rsidRPr="00052FA5" w14:paraId="34CB8EF9" w14:textId="77777777" w:rsidTr="000A0279">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E3909D1" w14:textId="77777777" w:rsidR="000A0279" w:rsidRPr="00052FA5" w:rsidRDefault="000A0279" w:rsidP="000A0279">
            <w:pPr>
              <w:spacing w:line="300" w:lineRule="auto"/>
              <w:ind w:firstLine="0"/>
              <w:contextualSpacing/>
              <w:jc w:val="left"/>
              <w:rPr>
                <w:b/>
                <w:bCs/>
                <w:iCs/>
              </w:rPr>
            </w:pPr>
            <w:r w:rsidRPr="00052FA5">
              <w:rPr>
                <w:b/>
                <w:bCs/>
              </w:rPr>
              <w:t>Các sự kiện thay thế</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2D3A6899" w14:textId="77777777" w:rsidR="000A0279" w:rsidRPr="00052FA5" w:rsidRDefault="000A0279" w:rsidP="000A0279">
            <w:pPr>
              <w:spacing w:line="300" w:lineRule="auto"/>
              <w:ind w:firstLine="0"/>
              <w:contextualSpacing/>
            </w:pPr>
            <w:r>
              <w:t>- Sự kiện 7</w:t>
            </w:r>
            <w:r w:rsidRPr="00052FA5">
              <w:t xml:space="preserve">:  </w:t>
            </w:r>
            <w:r>
              <w:t>N</w:t>
            </w:r>
            <w:r w:rsidRPr="00987E92">
              <w:t>ếu</w:t>
            </w:r>
            <w:r>
              <w:t xml:space="preserve"> kh</w:t>
            </w:r>
            <w:r w:rsidRPr="00987E92">
              <w:t>ô</w:t>
            </w:r>
            <w:r>
              <w:t xml:space="preserve">ng </w:t>
            </w:r>
            <w:r w:rsidRPr="00987E92">
              <w:t>đ</w:t>
            </w:r>
            <w:r>
              <w:t>i</w:t>
            </w:r>
            <w:r w:rsidRPr="00987E92">
              <w:t>ền</w:t>
            </w:r>
            <w:r>
              <w:t xml:space="preserve"> c</w:t>
            </w:r>
            <w:r w:rsidRPr="00987E92">
              <w:t>ác</w:t>
            </w:r>
            <w:r>
              <w:t xml:space="preserve"> m</w:t>
            </w:r>
            <w:r w:rsidRPr="00987E92">
              <w:t>ụ</w:t>
            </w:r>
            <w:r>
              <w:t>c th</w:t>
            </w:r>
            <w:r w:rsidRPr="00987E92">
              <w:t>ô</w:t>
            </w:r>
            <w:r>
              <w:t xml:space="preserve">ng tin </w:t>
            </w:r>
            <w:r w:rsidRPr="00987E92">
              <w:t>ở</w:t>
            </w:r>
            <w:r>
              <w:t xml:space="preserve"> s</w:t>
            </w:r>
            <w:r w:rsidRPr="003E1AB4">
              <w:t>ự</w:t>
            </w:r>
            <w:r>
              <w:t xml:space="preserve"> ki</w:t>
            </w:r>
            <w:r w:rsidRPr="003E1AB4">
              <w:t>ệ</w:t>
            </w:r>
            <w:r>
              <w:t>n 7, h</w:t>
            </w:r>
            <w:r w:rsidRPr="00987E92">
              <w:t>ệ</w:t>
            </w:r>
            <w:r>
              <w:t xml:space="preserve"> th</w:t>
            </w:r>
            <w:r w:rsidRPr="00987E92">
              <w:t>ốn</w:t>
            </w:r>
            <w:r>
              <w:t>g s</w:t>
            </w:r>
            <w:r w:rsidRPr="00987E92">
              <w:t>ẽ</w:t>
            </w:r>
            <w:r>
              <w:t xml:space="preserve"> hi</w:t>
            </w:r>
            <w:r w:rsidRPr="00987E92">
              <w:t>ển</w:t>
            </w:r>
            <w:r>
              <w:t xml:space="preserve"> th</w:t>
            </w:r>
            <w:r w:rsidRPr="00987E92">
              <w:t>ị</w:t>
            </w:r>
            <w:r>
              <w:t xml:space="preserve"> c</w:t>
            </w:r>
            <w:r w:rsidRPr="00987E92">
              <w:t>ảnh</w:t>
            </w:r>
            <w:r>
              <w:t xml:space="preserve"> b</w:t>
            </w:r>
            <w:r w:rsidRPr="00987E92">
              <w:t>áo</w:t>
            </w:r>
            <w:r>
              <w:t xml:space="preserve"> v</w:t>
            </w:r>
            <w:r w:rsidRPr="00987E92">
              <w:t>à</w:t>
            </w:r>
            <w:r>
              <w:t xml:space="preserve"> kh</w:t>
            </w:r>
            <w:r w:rsidRPr="00987E92">
              <w:t>ô</w:t>
            </w:r>
            <w:r>
              <w:t>ng th</w:t>
            </w:r>
            <w:r w:rsidRPr="00987E92">
              <w:t>ực</w:t>
            </w:r>
            <w:r>
              <w:t xml:space="preserve"> hi</w:t>
            </w:r>
            <w:r w:rsidRPr="00987E92">
              <w:t>ện</w:t>
            </w:r>
            <w:r>
              <w:t xml:space="preserve"> </w:t>
            </w:r>
            <w:r w:rsidRPr="00987E92">
              <w:t>được</w:t>
            </w:r>
            <w:r>
              <w:t xml:space="preserve"> bư</w:t>
            </w:r>
            <w:r w:rsidRPr="00987E92">
              <w:t>ớc</w:t>
            </w:r>
            <w:r>
              <w:t xml:space="preserve"> 9</w:t>
            </w:r>
          </w:p>
        </w:tc>
      </w:tr>
    </w:tbl>
    <w:p w14:paraId="0038B4B0" w14:textId="77777777" w:rsidR="000A0279" w:rsidRPr="00052FA5" w:rsidRDefault="000A0279" w:rsidP="000A0279">
      <w:pPr>
        <w:spacing w:line="300" w:lineRule="auto"/>
        <w:ind w:firstLine="0"/>
        <w:contextualSpacing/>
        <w:rPr>
          <w:i/>
          <w:iCs/>
        </w:rPr>
      </w:pPr>
    </w:p>
    <w:p w14:paraId="7321096D" w14:textId="77777777" w:rsidR="009A62C2" w:rsidRDefault="009A62C2">
      <w:pPr>
        <w:spacing w:after="160" w:line="259" w:lineRule="auto"/>
        <w:ind w:firstLine="0"/>
        <w:jc w:val="left"/>
        <w:rPr>
          <w:i/>
          <w:color w:val="000000" w:themeColor="text1"/>
        </w:rPr>
      </w:pPr>
      <w:bookmarkStart w:id="68" w:name="_Toc90562250"/>
      <w:r>
        <w:br w:type="page"/>
      </w:r>
    </w:p>
    <w:p w14:paraId="1A786954" w14:textId="572CF788" w:rsidR="000A0279" w:rsidRPr="00076921" w:rsidRDefault="001A12C7" w:rsidP="00076921">
      <w:pPr>
        <w:pStyle w:val="bang"/>
      </w:pPr>
      <w:r>
        <w:lastRenderedPageBreak/>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13</w:t>
      </w:r>
      <w:r w:rsidR="000D0F60">
        <w:rPr>
          <w:noProof/>
        </w:rPr>
        <w:fldChar w:fldCharType="end"/>
      </w:r>
      <w:r>
        <w:rPr>
          <w:noProof/>
        </w:rPr>
        <w:t xml:space="preserve"> </w:t>
      </w:r>
      <w:r w:rsidR="000A0279" w:rsidRPr="00076921">
        <w:t xml:space="preserve">Use case xóa </w:t>
      </w:r>
      <w:r w:rsidR="0068753A" w:rsidRPr="00076921">
        <w:t>khách hàng</w:t>
      </w:r>
      <w:bookmarkEnd w:id="68"/>
      <w:r w:rsidR="000A0279" w:rsidRPr="00076921">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6"/>
        <w:gridCol w:w="3095"/>
        <w:gridCol w:w="4962"/>
      </w:tblGrid>
      <w:tr w:rsidR="000A0279" w:rsidRPr="00052FA5" w14:paraId="3CF3DC06" w14:textId="77777777" w:rsidTr="000A0279">
        <w:trPr>
          <w:trHeight w:val="584"/>
        </w:trPr>
        <w:tc>
          <w:tcPr>
            <w:tcW w:w="9493" w:type="dxa"/>
            <w:gridSpan w:val="3"/>
            <w:shd w:val="clear" w:color="auto" w:fill="D9D9D9" w:themeFill="background1" w:themeFillShade="D9"/>
          </w:tcPr>
          <w:p w14:paraId="186D877F" w14:textId="517B50B0" w:rsidR="000A0279" w:rsidRPr="00052FA5" w:rsidRDefault="000A0279" w:rsidP="0068753A">
            <w:pPr>
              <w:spacing w:line="300" w:lineRule="auto"/>
              <w:ind w:firstLine="0"/>
              <w:contextualSpacing/>
              <w:rPr>
                <w:b/>
              </w:rPr>
            </w:pPr>
            <w:r w:rsidRPr="00052FA5">
              <w:rPr>
                <w:b/>
              </w:rPr>
              <w:t xml:space="preserve">Use case: </w:t>
            </w:r>
            <w:r>
              <w:t xml:space="preserve">Xóa </w:t>
            </w:r>
            <w:r w:rsidR="0068753A">
              <w:t>kh</w:t>
            </w:r>
            <w:r w:rsidR="0068753A" w:rsidRPr="0068753A">
              <w:t>ác</w:t>
            </w:r>
            <w:r w:rsidR="0068753A">
              <w:t>h h</w:t>
            </w:r>
            <w:r w:rsidR="0068753A" w:rsidRPr="0068753A">
              <w:t>àng</w:t>
            </w:r>
          </w:p>
        </w:tc>
      </w:tr>
      <w:tr w:rsidR="000A0279" w:rsidRPr="00052FA5" w14:paraId="17F102A7" w14:textId="77777777" w:rsidTr="000A0279">
        <w:tc>
          <w:tcPr>
            <w:tcW w:w="1436" w:type="dxa"/>
            <w:shd w:val="clear" w:color="auto" w:fill="F2F2F2" w:themeFill="background1" w:themeFillShade="F2"/>
            <w:vAlign w:val="center"/>
          </w:tcPr>
          <w:p w14:paraId="724CA9C0" w14:textId="77777777" w:rsidR="000A0279" w:rsidRPr="00052FA5" w:rsidRDefault="000A0279" w:rsidP="000A0279">
            <w:pPr>
              <w:spacing w:line="300" w:lineRule="auto"/>
              <w:ind w:firstLine="0"/>
              <w:contextualSpacing/>
              <w:jc w:val="left"/>
              <w:rPr>
                <w:b/>
                <w:bCs/>
                <w:iCs/>
              </w:rPr>
            </w:pPr>
            <w:r w:rsidRPr="00052FA5">
              <w:rPr>
                <w:b/>
                <w:bCs/>
              </w:rPr>
              <w:t>Tác nhân</w:t>
            </w:r>
          </w:p>
        </w:tc>
        <w:tc>
          <w:tcPr>
            <w:tcW w:w="8057" w:type="dxa"/>
            <w:gridSpan w:val="2"/>
            <w:vAlign w:val="center"/>
          </w:tcPr>
          <w:p w14:paraId="0219196C" w14:textId="77777777" w:rsidR="000A0279" w:rsidRPr="00052FA5" w:rsidRDefault="000A0279" w:rsidP="000A0279">
            <w:pPr>
              <w:spacing w:line="300" w:lineRule="auto"/>
              <w:ind w:firstLine="0"/>
              <w:contextualSpacing/>
            </w:pPr>
            <w:r>
              <w:t>Qu</w:t>
            </w:r>
            <w:r w:rsidRPr="00CA05DA">
              <w:t>ản</w:t>
            </w:r>
            <w:r>
              <w:t xml:space="preserve"> tr</w:t>
            </w:r>
            <w:r w:rsidRPr="00CA05DA">
              <w:t>ị</w:t>
            </w:r>
            <w:r>
              <w:t xml:space="preserve"> vi</w:t>
            </w:r>
            <w:r w:rsidRPr="00CA05DA">
              <w:t>ê</w:t>
            </w:r>
            <w:r>
              <w:t>n</w:t>
            </w:r>
          </w:p>
        </w:tc>
      </w:tr>
      <w:tr w:rsidR="000A0279" w:rsidRPr="00052FA5" w14:paraId="2762780F" w14:textId="77777777" w:rsidTr="000A0279">
        <w:tc>
          <w:tcPr>
            <w:tcW w:w="1436" w:type="dxa"/>
            <w:shd w:val="clear" w:color="auto" w:fill="F2F2F2" w:themeFill="background1" w:themeFillShade="F2"/>
            <w:vAlign w:val="center"/>
          </w:tcPr>
          <w:p w14:paraId="13FF7FEA" w14:textId="77777777" w:rsidR="000A0279" w:rsidRPr="00052FA5" w:rsidRDefault="000A0279" w:rsidP="000A0279">
            <w:pPr>
              <w:spacing w:line="300" w:lineRule="auto"/>
              <w:ind w:firstLine="0"/>
              <w:contextualSpacing/>
              <w:jc w:val="left"/>
              <w:rPr>
                <w:b/>
                <w:bCs/>
                <w:iCs/>
              </w:rPr>
            </w:pPr>
            <w:r w:rsidRPr="00052FA5">
              <w:rPr>
                <w:b/>
                <w:bCs/>
              </w:rPr>
              <w:t>Mục tiêu</w:t>
            </w:r>
          </w:p>
        </w:tc>
        <w:tc>
          <w:tcPr>
            <w:tcW w:w="8057" w:type="dxa"/>
            <w:gridSpan w:val="2"/>
            <w:vAlign w:val="center"/>
          </w:tcPr>
          <w:p w14:paraId="4BDAE3D0" w14:textId="4DCF2226" w:rsidR="000A0279" w:rsidRPr="00052FA5" w:rsidRDefault="000A0279" w:rsidP="0068753A">
            <w:pPr>
              <w:spacing w:line="300" w:lineRule="auto"/>
              <w:ind w:firstLine="0"/>
              <w:contextualSpacing/>
            </w:pPr>
            <w:r w:rsidRPr="00052FA5">
              <w:t>Xóa đi 1</w:t>
            </w:r>
            <w:r>
              <w:t xml:space="preserve"> </w:t>
            </w:r>
            <w:r w:rsidR="0068753A">
              <w:t>kh</w:t>
            </w:r>
            <w:r w:rsidR="0068753A" w:rsidRPr="0068753A">
              <w:t>ác</w:t>
            </w:r>
            <w:r w:rsidR="0068753A">
              <w:t>h h</w:t>
            </w:r>
            <w:r w:rsidR="0068753A" w:rsidRPr="0068753A">
              <w:t>àn</w:t>
            </w:r>
            <w:r w:rsidR="0068753A">
              <w:t>g</w:t>
            </w:r>
            <w:r w:rsidRPr="00052FA5">
              <w:t xml:space="preserve"> mà </w:t>
            </w:r>
            <w:r>
              <w:t>c</w:t>
            </w:r>
            <w:r w:rsidRPr="00CA05DA">
              <w:t>ử</w:t>
            </w:r>
            <w:r>
              <w:t>a h</w:t>
            </w:r>
            <w:r w:rsidRPr="00CA05DA">
              <w:t>àn</w:t>
            </w:r>
            <w:r>
              <w:t>g</w:t>
            </w:r>
            <w:r w:rsidRPr="00052FA5">
              <w:t xml:space="preserve"> không còn nhu cầu </w:t>
            </w:r>
            <w:r>
              <w:t>qu</w:t>
            </w:r>
            <w:r w:rsidRPr="003E7A81">
              <w:t>ản</w:t>
            </w:r>
            <w:r>
              <w:t xml:space="preserve"> l</w:t>
            </w:r>
            <w:r w:rsidRPr="003E7A81">
              <w:t>ý</w:t>
            </w:r>
            <w:r>
              <w:t xml:space="preserve"> n</w:t>
            </w:r>
            <w:r w:rsidRPr="003E7A81">
              <w:t>ữ</w:t>
            </w:r>
            <w:r>
              <w:t>a</w:t>
            </w:r>
            <w:r w:rsidRPr="00052FA5">
              <w:t xml:space="preserve"> </w:t>
            </w:r>
          </w:p>
        </w:tc>
      </w:tr>
      <w:tr w:rsidR="000A0279" w:rsidRPr="00052FA5" w14:paraId="29E4F5DA" w14:textId="77777777" w:rsidTr="000A0279">
        <w:tc>
          <w:tcPr>
            <w:tcW w:w="1436" w:type="dxa"/>
            <w:shd w:val="clear" w:color="auto" w:fill="F2F2F2" w:themeFill="background1" w:themeFillShade="F2"/>
            <w:vAlign w:val="center"/>
          </w:tcPr>
          <w:p w14:paraId="07A49498" w14:textId="77777777" w:rsidR="000A0279" w:rsidRPr="00052FA5" w:rsidRDefault="000A0279" w:rsidP="000A0279">
            <w:pPr>
              <w:spacing w:line="300" w:lineRule="auto"/>
              <w:ind w:firstLine="0"/>
              <w:contextualSpacing/>
              <w:jc w:val="left"/>
              <w:rPr>
                <w:b/>
                <w:bCs/>
                <w:iCs/>
              </w:rPr>
            </w:pPr>
            <w:r w:rsidRPr="00052FA5">
              <w:rPr>
                <w:b/>
                <w:bCs/>
              </w:rPr>
              <w:t>Mô tả</w:t>
            </w:r>
          </w:p>
        </w:tc>
        <w:tc>
          <w:tcPr>
            <w:tcW w:w="8057" w:type="dxa"/>
            <w:gridSpan w:val="2"/>
            <w:vAlign w:val="center"/>
          </w:tcPr>
          <w:p w14:paraId="4FE54716" w14:textId="49BBD8BE" w:rsidR="000A0279" w:rsidRPr="00052FA5" w:rsidRDefault="000A0279" w:rsidP="00661F89">
            <w:pPr>
              <w:spacing w:line="300" w:lineRule="auto"/>
              <w:ind w:firstLine="0"/>
              <w:contextualSpacing/>
            </w:pPr>
            <w:r>
              <w:t>Qu</w:t>
            </w:r>
            <w:r w:rsidRPr="002154F9">
              <w:t>ản</w:t>
            </w:r>
            <w:r>
              <w:t xml:space="preserve"> tr</w:t>
            </w:r>
            <w:r w:rsidRPr="002154F9">
              <w:t>ị</w:t>
            </w:r>
            <w:r>
              <w:t xml:space="preserve"> vi</w:t>
            </w:r>
            <w:r w:rsidRPr="002154F9">
              <w:t>ê</w:t>
            </w:r>
            <w:r>
              <w:t>n</w:t>
            </w:r>
            <w:r w:rsidRPr="00052FA5">
              <w:t xml:space="preserve"> có quyền can thiệp dữ liệu hệ thống thực hiện </w:t>
            </w:r>
            <w:r>
              <w:t>x</w:t>
            </w:r>
            <w:r w:rsidRPr="00CA05DA">
              <w:t>ó</w:t>
            </w:r>
            <w:r>
              <w:t>a</w:t>
            </w:r>
            <w:r w:rsidRPr="00052FA5">
              <w:t xml:space="preserve"> 1</w:t>
            </w:r>
            <w:r>
              <w:t xml:space="preserve"> </w:t>
            </w:r>
            <w:r w:rsidR="00661F89">
              <w:t>kh</w:t>
            </w:r>
            <w:r w:rsidR="00661F89" w:rsidRPr="00661F89">
              <w:t>ác</w:t>
            </w:r>
            <w:r w:rsidR="00661F89">
              <w:t>h h</w:t>
            </w:r>
            <w:r w:rsidR="00661F89" w:rsidRPr="00661F89">
              <w:t>àn</w:t>
            </w:r>
            <w:r w:rsidR="00661F89">
              <w:t>g</w:t>
            </w:r>
            <w:r>
              <w:t xml:space="preserve"> trong danh s</w:t>
            </w:r>
            <w:r w:rsidRPr="00CA05DA">
              <w:t>ác</w:t>
            </w:r>
            <w:r>
              <w:t xml:space="preserve">h </w:t>
            </w:r>
            <w:r w:rsidR="00661F89">
              <w:t>kh</w:t>
            </w:r>
            <w:r w:rsidR="00661F89" w:rsidRPr="00661F89">
              <w:t>ác</w:t>
            </w:r>
            <w:r w:rsidR="00661F89">
              <w:t>h h</w:t>
            </w:r>
            <w:r w:rsidR="00661F89" w:rsidRPr="00661F89">
              <w:t>àn</w:t>
            </w:r>
            <w:r w:rsidR="00661F89">
              <w:t>g</w:t>
            </w:r>
          </w:p>
        </w:tc>
      </w:tr>
      <w:tr w:rsidR="000A0279" w:rsidRPr="00052FA5" w14:paraId="5C545558" w14:textId="77777777" w:rsidTr="000A0279">
        <w:tc>
          <w:tcPr>
            <w:tcW w:w="1436" w:type="dxa"/>
            <w:shd w:val="clear" w:color="auto" w:fill="F2F2F2" w:themeFill="background1" w:themeFillShade="F2"/>
            <w:vAlign w:val="center"/>
          </w:tcPr>
          <w:p w14:paraId="4FB88463" w14:textId="77777777" w:rsidR="000A0279" w:rsidRPr="00052FA5" w:rsidRDefault="000A0279" w:rsidP="000A0279">
            <w:pPr>
              <w:spacing w:line="300" w:lineRule="auto"/>
              <w:ind w:firstLine="0"/>
              <w:contextualSpacing/>
              <w:jc w:val="left"/>
              <w:rPr>
                <w:b/>
                <w:bCs/>
                <w:iCs/>
              </w:rPr>
            </w:pPr>
            <w:r w:rsidRPr="00052FA5">
              <w:rPr>
                <w:b/>
                <w:bCs/>
              </w:rPr>
              <w:t>Điều kiện trước</w:t>
            </w:r>
          </w:p>
        </w:tc>
        <w:tc>
          <w:tcPr>
            <w:tcW w:w="8057" w:type="dxa"/>
            <w:gridSpan w:val="2"/>
            <w:vAlign w:val="center"/>
          </w:tcPr>
          <w:p w14:paraId="74BB9BC9" w14:textId="77777777" w:rsidR="000A0279" w:rsidRPr="00052FA5" w:rsidRDefault="000A0279" w:rsidP="000A0279">
            <w:pPr>
              <w:spacing w:line="300" w:lineRule="auto"/>
              <w:ind w:firstLine="0"/>
              <w:contextualSpacing/>
            </w:pPr>
            <w:r w:rsidRPr="00052FA5">
              <w:t>Người dùng đăng nhập vào hệ thống</w:t>
            </w:r>
          </w:p>
        </w:tc>
      </w:tr>
      <w:tr w:rsidR="000A0279" w:rsidRPr="00052FA5" w14:paraId="1FF03C02" w14:textId="77777777" w:rsidTr="000A0279">
        <w:tc>
          <w:tcPr>
            <w:tcW w:w="1436" w:type="dxa"/>
            <w:vMerge w:val="restart"/>
            <w:shd w:val="clear" w:color="auto" w:fill="F2F2F2" w:themeFill="background1" w:themeFillShade="F2"/>
            <w:vAlign w:val="center"/>
          </w:tcPr>
          <w:p w14:paraId="2A5AFD64" w14:textId="77777777" w:rsidR="000A0279" w:rsidRPr="00052FA5" w:rsidRDefault="000A0279" w:rsidP="000A0279">
            <w:pPr>
              <w:spacing w:line="300" w:lineRule="auto"/>
              <w:ind w:firstLine="0"/>
              <w:contextualSpacing/>
              <w:jc w:val="left"/>
              <w:rPr>
                <w:b/>
                <w:bCs/>
                <w:iCs/>
              </w:rPr>
            </w:pPr>
            <w:r w:rsidRPr="00052FA5">
              <w:rPr>
                <w:b/>
                <w:bCs/>
                <w:lang w:val="vi-VN"/>
              </w:rPr>
              <w:t>Các sự kiện tiêu biểu</w:t>
            </w:r>
          </w:p>
        </w:tc>
        <w:tc>
          <w:tcPr>
            <w:tcW w:w="3095" w:type="dxa"/>
            <w:vAlign w:val="center"/>
          </w:tcPr>
          <w:p w14:paraId="7FB7B8CB" w14:textId="77777777" w:rsidR="000A0279" w:rsidRPr="00052FA5" w:rsidRDefault="000A0279" w:rsidP="000A0279">
            <w:pPr>
              <w:spacing w:line="300" w:lineRule="auto"/>
              <w:ind w:firstLine="0"/>
              <w:contextualSpacing/>
            </w:pPr>
            <w:r w:rsidRPr="00052FA5">
              <w:rPr>
                <w:b/>
                <w:lang w:val="vi-VN"/>
              </w:rPr>
              <w:t>Hành động của tác nhân</w:t>
            </w:r>
          </w:p>
        </w:tc>
        <w:tc>
          <w:tcPr>
            <w:tcW w:w="4962" w:type="dxa"/>
            <w:vAlign w:val="center"/>
          </w:tcPr>
          <w:p w14:paraId="46395149" w14:textId="77777777" w:rsidR="000A0279" w:rsidRPr="00052FA5" w:rsidRDefault="000A0279" w:rsidP="000A0279">
            <w:pPr>
              <w:spacing w:line="300" w:lineRule="auto"/>
              <w:ind w:firstLine="0"/>
              <w:contextualSpacing/>
            </w:pPr>
            <w:r w:rsidRPr="00052FA5">
              <w:rPr>
                <w:b/>
                <w:lang w:val="vi-VN"/>
              </w:rPr>
              <w:t>Phản hồi của hệ thống</w:t>
            </w:r>
          </w:p>
        </w:tc>
      </w:tr>
      <w:tr w:rsidR="000A0279" w:rsidRPr="00052FA5" w14:paraId="2E2BADB0" w14:textId="77777777" w:rsidTr="000A0279">
        <w:trPr>
          <w:trHeight w:val="454"/>
        </w:trPr>
        <w:tc>
          <w:tcPr>
            <w:tcW w:w="1436" w:type="dxa"/>
            <w:vMerge/>
            <w:shd w:val="clear" w:color="auto" w:fill="F2F2F2" w:themeFill="background1" w:themeFillShade="F2"/>
          </w:tcPr>
          <w:p w14:paraId="5E3ACE13" w14:textId="77777777" w:rsidR="000A0279" w:rsidRPr="00052FA5" w:rsidRDefault="000A0279" w:rsidP="000A0279">
            <w:pPr>
              <w:spacing w:line="300" w:lineRule="auto"/>
              <w:ind w:firstLine="0"/>
              <w:contextualSpacing/>
              <w:jc w:val="left"/>
              <w:rPr>
                <w:b/>
                <w:bCs/>
                <w:iCs/>
              </w:rPr>
            </w:pPr>
          </w:p>
        </w:tc>
        <w:tc>
          <w:tcPr>
            <w:tcW w:w="3095" w:type="dxa"/>
            <w:vAlign w:val="center"/>
          </w:tcPr>
          <w:p w14:paraId="11009555" w14:textId="7BE59E65" w:rsidR="000A0279" w:rsidRPr="00052FA5" w:rsidRDefault="000A0279" w:rsidP="00661F89">
            <w:pPr>
              <w:spacing w:line="300" w:lineRule="auto"/>
              <w:ind w:firstLine="0"/>
              <w:contextualSpacing/>
            </w:pPr>
            <w:r w:rsidRPr="00052FA5">
              <w:rPr>
                <w:lang w:val="vi-VN"/>
              </w:rPr>
              <w:t xml:space="preserve">1. </w:t>
            </w:r>
            <w:r w:rsidRPr="00052FA5">
              <w:t xml:space="preserve">Chọn menu </w:t>
            </w:r>
            <w:r w:rsidR="00661F89">
              <w:t>Kh</w:t>
            </w:r>
            <w:r w:rsidR="00661F89" w:rsidRPr="00661F89">
              <w:t>ác</w:t>
            </w:r>
            <w:r w:rsidR="00661F89">
              <w:t>h h</w:t>
            </w:r>
            <w:r w:rsidR="00661F89" w:rsidRPr="00661F89">
              <w:t>àn</w:t>
            </w:r>
            <w:r w:rsidR="00661F89">
              <w:t>g</w:t>
            </w:r>
          </w:p>
        </w:tc>
        <w:tc>
          <w:tcPr>
            <w:tcW w:w="4962" w:type="dxa"/>
            <w:vAlign w:val="center"/>
          </w:tcPr>
          <w:p w14:paraId="5E6D9CF8" w14:textId="7A6D298F" w:rsidR="000A0279" w:rsidRPr="00052FA5" w:rsidRDefault="000A0279" w:rsidP="00661F89">
            <w:pPr>
              <w:spacing w:line="300" w:lineRule="auto"/>
              <w:ind w:firstLine="0"/>
              <w:contextualSpacing/>
              <w:jc w:val="left"/>
            </w:pPr>
            <w:r w:rsidRPr="00052FA5">
              <w:rPr>
                <w:lang w:val="vi-VN"/>
              </w:rPr>
              <w:t xml:space="preserve">2. </w:t>
            </w:r>
            <w:r>
              <w:t>Hi</w:t>
            </w:r>
            <w:r w:rsidRPr="008A3E77">
              <w:t>ển</w:t>
            </w:r>
            <w:r>
              <w:t xml:space="preserve"> th</w:t>
            </w:r>
            <w:r w:rsidRPr="008A3E77">
              <w:t>ị</w:t>
            </w:r>
            <w:r>
              <w:t xml:space="preserve"> sub-menu </w:t>
            </w:r>
            <w:r w:rsidR="00661F89">
              <w:t>Kh</w:t>
            </w:r>
            <w:r w:rsidR="00661F89" w:rsidRPr="00661F89">
              <w:t>ác</w:t>
            </w:r>
            <w:r w:rsidR="00661F89">
              <w:t>h h</w:t>
            </w:r>
            <w:r w:rsidR="00661F89" w:rsidRPr="00661F89">
              <w:t>àn</w:t>
            </w:r>
            <w:r w:rsidR="00661F89">
              <w:t>g</w:t>
            </w:r>
            <w:r>
              <w:t xml:space="preserve"> v</w:t>
            </w:r>
            <w:r w:rsidRPr="008A3E77">
              <w:t>à</w:t>
            </w:r>
            <w:r>
              <w:t xml:space="preserve"> </w:t>
            </w:r>
            <w:r w:rsidR="00661F89">
              <w:t>Th</w:t>
            </w:r>
            <w:r w:rsidR="00661F89" w:rsidRPr="00661F89">
              <w:t>ùn</w:t>
            </w:r>
            <w:r w:rsidR="00661F89">
              <w:t>g r</w:t>
            </w:r>
            <w:r w:rsidR="00661F89" w:rsidRPr="00661F89">
              <w:t>ác</w:t>
            </w:r>
          </w:p>
        </w:tc>
      </w:tr>
      <w:tr w:rsidR="000A0279" w:rsidRPr="00052FA5" w14:paraId="7C4EDCBF" w14:textId="77777777" w:rsidTr="000A0279">
        <w:tc>
          <w:tcPr>
            <w:tcW w:w="1436" w:type="dxa"/>
            <w:vMerge/>
            <w:shd w:val="clear" w:color="auto" w:fill="F2F2F2" w:themeFill="background1" w:themeFillShade="F2"/>
          </w:tcPr>
          <w:p w14:paraId="5CB2F960" w14:textId="77777777" w:rsidR="000A0279" w:rsidRPr="00052FA5" w:rsidRDefault="000A0279" w:rsidP="000A0279">
            <w:pPr>
              <w:spacing w:line="300" w:lineRule="auto"/>
              <w:ind w:firstLine="0"/>
              <w:contextualSpacing/>
              <w:jc w:val="left"/>
              <w:rPr>
                <w:b/>
                <w:bCs/>
                <w:iCs/>
              </w:rPr>
            </w:pPr>
          </w:p>
        </w:tc>
        <w:tc>
          <w:tcPr>
            <w:tcW w:w="3095" w:type="dxa"/>
            <w:vAlign w:val="center"/>
          </w:tcPr>
          <w:p w14:paraId="5915B9CE" w14:textId="04D46CD5" w:rsidR="000A0279" w:rsidRPr="00052FA5" w:rsidRDefault="000A0279" w:rsidP="00661F89">
            <w:pPr>
              <w:spacing w:line="300" w:lineRule="auto"/>
              <w:ind w:firstLine="0"/>
              <w:contextualSpacing/>
            </w:pPr>
            <w:r>
              <w:t>3. Click ch</w:t>
            </w:r>
            <w:r w:rsidRPr="008A3E77">
              <w:t>ọn</w:t>
            </w:r>
            <w:r>
              <w:t xml:space="preserve"> sub-menu </w:t>
            </w:r>
            <w:r w:rsidR="00661F89">
              <w:t>Kh</w:t>
            </w:r>
            <w:r w:rsidR="00661F89" w:rsidRPr="00661F89">
              <w:t>ác</w:t>
            </w:r>
            <w:r w:rsidR="00661F89">
              <w:t>h h</w:t>
            </w:r>
            <w:r w:rsidR="00661F89" w:rsidRPr="00661F89">
              <w:t>àn</w:t>
            </w:r>
            <w:r w:rsidR="00661F89">
              <w:t>g</w:t>
            </w:r>
          </w:p>
        </w:tc>
        <w:tc>
          <w:tcPr>
            <w:tcW w:w="4962" w:type="dxa"/>
            <w:vAlign w:val="center"/>
          </w:tcPr>
          <w:p w14:paraId="3185FD30" w14:textId="4F21FB8F" w:rsidR="000A0279" w:rsidRPr="00052FA5" w:rsidRDefault="000A0279" w:rsidP="00661F89">
            <w:pPr>
              <w:spacing w:line="300" w:lineRule="auto"/>
              <w:ind w:firstLine="0"/>
              <w:contextualSpacing/>
            </w:pPr>
            <w:r>
              <w:rPr>
                <w:lang w:val="vi-VN"/>
              </w:rPr>
              <w:t>4</w:t>
            </w:r>
            <w:r w:rsidRPr="00052FA5">
              <w:rPr>
                <w:lang w:val="vi-VN"/>
              </w:rPr>
              <w:t xml:space="preserve">. </w:t>
            </w:r>
            <w:r w:rsidRPr="00052FA5">
              <w:t>Load giao diện và danh sách tất cả</w:t>
            </w:r>
            <w:r>
              <w:t xml:space="preserve"> </w:t>
            </w:r>
            <w:r w:rsidR="00661F89">
              <w:t>kh</w:t>
            </w:r>
            <w:r w:rsidR="00661F89" w:rsidRPr="00661F89">
              <w:t>ác</w:t>
            </w:r>
            <w:r w:rsidR="00661F89">
              <w:t>h h</w:t>
            </w:r>
            <w:r w:rsidR="00661F89" w:rsidRPr="00661F89">
              <w:t>àng</w:t>
            </w:r>
          </w:p>
        </w:tc>
      </w:tr>
      <w:tr w:rsidR="000A0279" w:rsidRPr="00052FA5" w14:paraId="142D03AC" w14:textId="77777777" w:rsidTr="000A0279">
        <w:tc>
          <w:tcPr>
            <w:tcW w:w="1436" w:type="dxa"/>
            <w:vMerge/>
            <w:shd w:val="clear" w:color="auto" w:fill="F2F2F2" w:themeFill="background1" w:themeFillShade="F2"/>
          </w:tcPr>
          <w:p w14:paraId="78778212" w14:textId="77777777" w:rsidR="000A0279" w:rsidRPr="00052FA5" w:rsidRDefault="000A0279" w:rsidP="000A0279">
            <w:pPr>
              <w:spacing w:line="300" w:lineRule="auto"/>
              <w:ind w:firstLine="0"/>
              <w:contextualSpacing/>
              <w:jc w:val="left"/>
              <w:rPr>
                <w:b/>
                <w:bCs/>
                <w:iCs/>
              </w:rPr>
            </w:pPr>
          </w:p>
        </w:tc>
        <w:tc>
          <w:tcPr>
            <w:tcW w:w="3095" w:type="dxa"/>
          </w:tcPr>
          <w:p w14:paraId="1BC5E1F4" w14:textId="662F61B3" w:rsidR="000A0279" w:rsidRPr="00052FA5" w:rsidRDefault="000A0279" w:rsidP="00661F89">
            <w:pPr>
              <w:spacing w:line="300" w:lineRule="auto"/>
              <w:ind w:firstLine="0"/>
              <w:contextualSpacing/>
              <w:jc w:val="left"/>
            </w:pPr>
            <w:r>
              <w:t>5</w:t>
            </w:r>
            <w:r w:rsidRPr="00052FA5">
              <w:rPr>
                <w:lang w:val="vi-VN"/>
              </w:rPr>
              <w:t xml:space="preserve">. </w:t>
            </w:r>
            <w:r w:rsidRPr="00052FA5">
              <w:t xml:space="preserve">Click bản ghi </w:t>
            </w:r>
            <w:r w:rsidR="00661F89">
              <w:t>kh</w:t>
            </w:r>
            <w:r w:rsidR="00661F89" w:rsidRPr="00661F89">
              <w:t>ác</w:t>
            </w:r>
            <w:r w:rsidR="00661F89">
              <w:t>h h</w:t>
            </w:r>
            <w:r w:rsidR="00661F89" w:rsidRPr="00661F89">
              <w:t>àn</w:t>
            </w:r>
            <w:r w:rsidR="00661F89">
              <w:t>g</w:t>
            </w:r>
            <w:r w:rsidRPr="00052FA5">
              <w:t xml:space="preserve"> cần xóa </w:t>
            </w:r>
            <w:r>
              <w:t>v</w:t>
            </w:r>
            <w:r w:rsidRPr="003E7A81">
              <w:t>à</w:t>
            </w:r>
            <w:r>
              <w:t xml:space="preserve"> click icon xóa</w:t>
            </w:r>
          </w:p>
        </w:tc>
        <w:tc>
          <w:tcPr>
            <w:tcW w:w="4962" w:type="dxa"/>
          </w:tcPr>
          <w:p w14:paraId="117A1965" w14:textId="77777777" w:rsidR="000A0279" w:rsidRPr="000E7206" w:rsidRDefault="000A0279" w:rsidP="000A0279">
            <w:pPr>
              <w:spacing w:line="300" w:lineRule="auto"/>
              <w:ind w:firstLine="0"/>
              <w:contextualSpacing/>
            </w:pPr>
            <w:r>
              <w:t>6</w:t>
            </w:r>
            <w:r w:rsidRPr="00052FA5">
              <w:rPr>
                <w:lang w:val="vi-VN"/>
              </w:rPr>
              <w:t xml:space="preserve">. </w:t>
            </w:r>
            <w:r>
              <w:t>H</w:t>
            </w:r>
            <w:r w:rsidRPr="000E7206">
              <w:t>ệ</w:t>
            </w:r>
            <w:r>
              <w:t xml:space="preserve"> th</w:t>
            </w:r>
            <w:r w:rsidRPr="000E7206">
              <w:t>ống</w:t>
            </w:r>
            <w:r>
              <w:t xml:space="preserve"> th</w:t>
            </w:r>
            <w:r w:rsidRPr="000E7206">
              <w:t>ực</w:t>
            </w:r>
            <w:r>
              <w:t xml:space="preserve"> hi</w:t>
            </w:r>
            <w:r w:rsidRPr="000E7206">
              <w:t>ện</w:t>
            </w:r>
            <w:r>
              <w:t xml:space="preserve"> đ</w:t>
            </w:r>
            <w:r w:rsidRPr="000E7206">
              <w:t>ẩy</w:t>
            </w:r>
            <w:r>
              <w:t xml:space="preserve"> b</w:t>
            </w:r>
            <w:r w:rsidRPr="000E7206">
              <w:t>ản</w:t>
            </w:r>
            <w:r>
              <w:t xml:space="preserve"> ghi v</w:t>
            </w:r>
            <w:r w:rsidRPr="000E7206">
              <w:t>ừa</w:t>
            </w:r>
            <w:r>
              <w:t xml:space="preserve"> ch</w:t>
            </w:r>
            <w:r w:rsidRPr="000E7206">
              <w:t>ọn</w:t>
            </w:r>
            <w:r>
              <w:t xml:space="preserve"> v</w:t>
            </w:r>
            <w:r w:rsidRPr="000E7206">
              <w:t>ào</w:t>
            </w:r>
            <w:r>
              <w:t xml:space="preserve"> th</w:t>
            </w:r>
            <w:r w:rsidRPr="000E7206">
              <w:t>ùn</w:t>
            </w:r>
            <w:r>
              <w:t>g r</w:t>
            </w:r>
            <w:r w:rsidRPr="000E7206">
              <w:t>ác</w:t>
            </w:r>
          </w:p>
        </w:tc>
      </w:tr>
      <w:tr w:rsidR="000A0279" w:rsidRPr="00052FA5" w14:paraId="25F1B38B" w14:textId="77777777" w:rsidTr="000A0279">
        <w:tc>
          <w:tcPr>
            <w:tcW w:w="1436" w:type="dxa"/>
            <w:vMerge/>
            <w:shd w:val="clear" w:color="auto" w:fill="F2F2F2" w:themeFill="background1" w:themeFillShade="F2"/>
          </w:tcPr>
          <w:p w14:paraId="1DF29801" w14:textId="77777777" w:rsidR="000A0279" w:rsidRPr="00052FA5" w:rsidRDefault="000A0279" w:rsidP="000A0279">
            <w:pPr>
              <w:spacing w:line="300" w:lineRule="auto"/>
              <w:ind w:firstLine="0"/>
              <w:contextualSpacing/>
              <w:jc w:val="left"/>
              <w:rPr>
                <w:b/>
                <w:bCs/>
                <w:iCs/>
              </w:rPr>
            </w:pPr>
          </w:p>
        </w:tc>
        <w:tc>
          <w:tcPr>
            <w:tcW w:w="3095" w:type="dxa"/>
          </w:tcPr>
          <w:p w14:paraId="7EBE32E1" w14:textId="0D2CC8D9" w:rsidR="000A0279" w:rsidRPr="00052FA5" w:rsidRDefault="000A0279" w:rsidP="00661F89">
            <w:pPr>
              <w:spacing w:line="300" w:lineRule="auto"/>
              <w:ind w:firstLine="0"/>
              <w:contextualSpacing/>
            </w:pPr>
            <w:r>
              <w:t>7</w:t>
            </w:r>
            <w:r w:rsidRPr="00052FA5">
              <w:rPr>
                <w:lang w:val="vi-VN"/>
              </w:rPr>
              <w:t xml:space="preserve">. </w:t>
            </w:r>
            <w:r>
              <w:t>B</w:t>
            </w:r>
            <w:r w:rsidRPr="000E7206">
              <w:t>ấm</w:t>
            </w:r>
            <w:r>
              <w:t xml:space="preserve"> v</w:t>
            </w:r>
            <w:r w:rsidRPr="000E7206">
              <w:t>ào</w:t>
            </w:r>
            <w:r>
              <w:t xml:space="preserve"> icon th</w:t>
            </w:r>
            <w:r w:rsidRPr="000E7206">
              <w:t>ùn</w:t>
            </w:r>
            <w:r>
              <w:t>g r</w:t>
            </w:r>
            <w:r w:rsidRPr="000E7206">
              <w:t>ác</w:t>
            </w:r>
            <w:r>
              <w:t xml:space="preserve"> đ</w:t>
            </w:r>
            <w:r w:rsidRPr="000E7206">
              <w:t>ể</w:t>
            </w:r>
            <w:r>
              <w:t xml:space="preserve"> x</w:t>
            </w:r>
            <w:r w:rsidRPr="000E7206">
              <w:t>ó</w:t>
            </w:r>
            <w:r>
              <w:t xml:space="preserve">a </w:t>
            </w:r>
            <w:r w:rsidR="00661F89">
              <w:t>kh</w:t>
            </w:r>
            <w:r w:rsidR="00661F89" w:rsidRPr="00661F89">
              <w:t>ác</w:t>
            </w:r>
            <w:r w:rsidR="00661F89">
              <w:t>h h</w:t>
            </w:r>
            <w:r w:rsidR="00661F89" w:rsidRPr="00661F89">
              <w:t>àng</w:t>
            </w:r>
            <w:r w:rsidRPr="00052FA5">
              <w:t xml:space="preserve"> </w:t>
            </w:r>
          </w:p>
        </w:tc>
        <w:tc>
          <w:tcPr>
            <w:tcW w:w="4962" w:type="dxa"/>
          </w:tcPr>
          <w:p w14:paraId="61B2DDBE" w14:textId="3E9D094C" w:rsidR="000A0279" w:rsidRPr="00052FA5" w:rsidRDefault="000A0279" w:rsidP="00661F89">
            <w:pPr>
              <w:spacing w:line="300" w:lineRule="auto"/>
              <w:ind w:firstLine="0"/>
              <w:contextualSpacing/>
            </w:pPr>
            <w:r>
              <w:t>8</w:t>
            </w:r>
            <w:r w:rsidRPr="00052FA5">
              <w:t xml:space="preserve">. </w:t>
            </w:r>
            <w:r>
              <w:t>Hi</w:t>
            </w:r>
            <w:r w:rsidRPr="000E7206">
              <w:t>ển</w:t>
            </w:r>
            <w:r>
              <w:t xml:space="preserve"> th</w:t>
            </w:r>
            <w:r w:rsidRPr="000E7206">
              <w:t>ị</w:t>
            </w:r>
            <w:r>
              <w:t xml:space="preserve"> danh s</w:t>
            </w:r>
            <w:r w:rsidRPr="000E7206">
              <w:t>ác</w:t>
            </w:r>
            <w:r>
              <w:t xml:space="preserve">h </w:t>
            </w:r>
            <w:r w:rsidR="00661F89">
              <w:t>kh</w:t>
            </w:r>
            <w:r w:rsidR="00661F89" w:rsidRPr="00661F89">
              <w:t>ách</w:t>
            </w:r>
            <w:r w:rsidR="00661F89">
              <w:t xml:space="preserve"> h</w:t>
            </w:r>
            <w:r w:rsidR="00661F89" w:rsidRPr="00661F89">
              <w:t>àn</w:t>
            </w:r>
            <w:r w:rsidR="00661F89">
              <w:t>g</w:t>
            </w:r>
            <w:r>
              <w:t xml:space="preserve"> </w:t>
            </w:r>
            <w:r w:rsidRPr="000E7206">
              <w:t>đã</w:t>
            </w:r>
            <w:r>
              <w:t xml:space="preserve"> đ</w:t>
            </w:r>
            <w:r w:rsidRPr="000E7206">
              <w:t>ược</w:t>
            </w:r>
            <w:r>
              <w:t xml:space="preserve"> b</w:t>
            </w:r>
            <w:r w:rsidRPr="000E7206">
              <w:t>ỏ</w:t>
            </w:r>
            <w:r>
              <w:t xml:space="preserve"> v</w:t>
            </w:r>
            <w:r w:rsidRPr="000E7206">
              <w:t>ào</w:t>
            </w:r>
            <w:r>
              <w:t xml:space="preserve"> th</w:t>
            </w:r>
            <w:r w:rsidRPr="000E7206">
              <w:t>ùng</w:t>
            </w:r>
            <w:r>
              <w:t xml:space="preserve"> r</w:t>
            </w:r>
            <w:r w:rsidRPr="000E7206">
              <w:t>ác</w:t>
            </w:r>
          </w:p>
        </w:tc>
      </w:tr>
      <w:tr w:rsidR="000A0279" w:rsidRPr="00052FA5" w14:paraId="20F451BA" w14:textId="77777777" w:rsidTr="000A0279">
        <w:tc>
          <w:tcPr>
            <w:tcW w:w="1436" w:type="dxa"/>
            <w:vMerge/>
            <w:shd w:val="clear" w:color="auto" w:fill="F2F2F2" w:themeFill="background1" w:themeFillShade="F2"/>
          </w:tcPr>
          <w:p w14:paraId="44819617" w14:textId="77777777" w:rsidR="000A0279" w:rsidRPr="00052FA5" w:rsidRDefault="000A0279" w:rsidP="000A0279">
            <w:pPr>
              <w:spacing w:line="300" w:lineRule="auto"/>
              <w:ind w:firstLine="0"/>
              <w:contextualSpacing/>
              <w:jc w:val="left"/>
              <w:rPr>
                <w:b/>
                <w:bCs/>
                <w:iCs/>
              </w:rPr>
            </w:pPr>
          </w:p>
        </w:tc>
        <w:tc>
          <w:tcPr>
            <w:tcW w:w="3095" w:type="dxa"/>
          </w:tcPr>
          <w:p w14:paraId="3A67CBD8" w14:textId="77777777" w:rsidR="000A0279" w:rsidRPr="00052FA5" w:rsidRDefault="000A0279" w:rsidP="000A0279">
            <w:pPr>
              <w:spacing w:line="300" w:lineRule="auto"/>
              <w:ind w:firstLine="0"/>
              <w:contextualSpacing/>
            </w:pPr>
            <w:r w:rsidRPr="00052FA5">
              <w:t>6. Click</w:t>
            </w:r>
            <w:r>
              <w:t xml:space="preserve"> v</w:t>
            </w:r>
            <w:r w:rsidRPr="000E7206">
              <w:t>ào</w:t>
            </w:r>
            <w:r>
              <w:t xml:space="preserve"> button X</w:t>
            </w:r>
            <w:r w:rsidRPr="000E7206">
              <w:t>ó</w:t>
            </w:r>
            <w:r>
              <w:t>a</w:t>
            </w:r>
          </w:p>
        </w:tc>
        <w:tc>
          <w:tcPr>
            <w:tcW w:w="4962" w:type="dxa"/>
          </w:tcPr>
          <w:p w14:paraId="3B03EEFE" w14:textId="2BA1D4A1" w:rsidR="000A0279" w:rsidRPr="00052FA5" w:rsidRDefault="000A0279" w:rsidP="00661F89">
            <w:pPr>
              <w:spacing w:line="300" w:lineRule="auto"/>
              <w:ind w:firstLine="0"/>
              <w:contextualSpacing/>
            </w:pPr>
            <w:r w:rsidRPr="00052FA5">
              <w:t xml:space="preserve">7. Hệ thống thực hiện xóa </w:t>
            </w:r>
            <w:r w:rsidR="00661F89">
              <w:t>kh</w:t>
            </w:r>
            <w:r w:rsidR="00661F89" w:rsidRPr="00661F89">
              <w:t>ác</w:t>
            </w:r>
            <w:r w:rsidR="00661F89">
              <w:t>h h</w:t>
            </w:r>
            <w:r w:rsidR="00661F89" w:rsidRPr="00661F89">
              <w:t>àn</w:t>
            </w:r>
            <w:r w:rsidR="00661F89">
              <w:t>g</w:t>
            </w:r>
            <w:r w:rsidRPr="00052FA5">
              <w:t xml:space="preserve"> khỏi </w:t>
            </w:r>
            <w:r>
              <w:t>danh s</w:t>
            </w:r>
            <w:r w:rsidRPr="003E7A81">
              <w:t>ách</w:t>
            </w:r>
            <w:r>
              <w:t xml:space="preserve"> </w:t>
            </w:r>
            <w:r w:rsidR="00661F89">
              <w:t>kh</w:t>
            </w:r>
            <w:r w:rsidR="00661F89" w:rsidRPr="00661F89">
              <w:t>ác</w:t>
            </w:r>
            <w:r w:rsidR="00661F89">
              <w:t>h h</w:t>
            </w:r>
            <w:r w:rsidR="00661F89" w:rsidRPr="00661F89">
              <w:t>àn</w:t>
            </w:r>
            <w:r w:rsidR="00661F89">
              <w:t>g</w:t>
            </w:r>
            <w:r w:rsidRPr="00052FA5">
              <w:t xml:space="preserve"> trong csdl</w:t>
            </w:r>
          </w:p>
        </w:tc>
      </w:tr>
      <w:tr w:rsidR="000A0279" w:rsidRPr="00052FA5" w14:paraId="00B49D3D" w14:textId="77777777" w:rsidTr="000A0279">
        <w:tc>
          <w:tcPr>
            <w:tcW w:w="1436" w:type="dxa"/>
            <w:shd w:val="clear" w:color="auto" w:fill="F2F2F2" w:themeFill="background1" w:themeFillShade="F2"/>
            <w:vAlign w:val="center"/>
          </w:tcPr>
          <w:p w14:paraId="57F02309" w14:textId="77777777" w:rsidR="000A0279" w:rsidRPr="00052FA5" w:rsidRDefault="000A0279" w:rsidP="000A0279">
            <w:pPr>
              <w:spacing w:line="300" w:lineRule="auto"/>
              <w:ind w:firstLine="0"/>
              <w:contextualSpacing/>
              <w:jc w:val="left"/>
              <w:rPr>
                <w:b/>
                <w:bCs/>
                <w:iCs/>
              </w:rPr>
            </w:pPr>
            <w:r w:rsidRPr="00052FA5">
              <w:rPr>
                <w:b/>
                <w:bCs/>
              </w:rPr>
              <w:t>Các sự kiện thay thế</w:t>
            </w:r>
          </w:p>
        </w:tc>
        <w:tc>
          <w:tcPr>
            <w:tcW w:w="8057" w:type="dxa"/>
            <w:gridSpan w:val="2"/>
          </w:tcPr>
          <w:p w14:paraId="327D01A3" w14:textId="77777777" w:rsidR="000A0279" w:rsidRPr="00052FA5" w:rsidRDefault="000A0279" w:rsidP="000A0279">
            <w:pPr>
              <w:spacing w:line="300" w:lineRule="auto"/>
              <w:ind w:firstLine="0"/>
              <w:contextualSpacing/>
            </w:pPr>
          </w:p>
        </w:tc>
      </w:tr>
    </w:tbl>
    <w:p w14:paraId="3450C65F" w14:textId="12F1EBC3" w:rsidR="00F36162" w:rsidRDefault="00F36162" w:rsidP="00F36162">
      <w:pPr>
        <w:ind w:firstLine="0"/>
        <w:rPr>
          <w:i/>
          <w:iCs/>
          <w:szCs w:val="18"/>
        </w:rPr>
      </w:pPr>
    </w:p>
    <w:p w14:paraId="0A843850" w14:textId="77777777" w:rsidR="009A62C2" w:rsidRDefault="009A62C2">
      <w:pPr>
        <w:spacing w:after="160" w:line="259" w:lineRule="auto"/>
        <w:ind w:firstLine="0"/>
        <w:jc w:val="left"/>
        <w:rPr>
          <w:i/>
          <w:color w:val="000000" w:themeColor="text1"/>
        </w:rPr>
      </w:pPr>
      <w:bookmarkStart w:id="69" w:name="_Toc90562251"/>
      <w:r>
        <w:br w:type="page"/>
      </w:r>
    </w:p>
    <w:p w14:paraId="3B96453D" w14:textId="2C27B62A" w:rsidR="002F18A4" w:rsidRPr="00052FA5" w:rsidRDefault="001A12C7" w:rsidP="00076921">
      <w:pPr>
        <w:pStyle w:val="bang"/>
      </w:pPr>
      <w:r>
        <w:lastRenderedPageBreak/>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14</w:t>
      </w:r>
      <w:r w:rsidR="000D0F60">
        <w:rPr>
          <w:noProof/>
        </w:rPr>
        <w:fldChar w:fldCharType="end"/>
      </w:r>
      <w:r>
        <w:rPr>
          <w:noProof/>
        </w:rPr>
        <w:t xml:space="preserve"> </w:t>
      </w:r>
      <w:r w:rsidR="002F18A4">
        <w:t>Use case thêm</w:t>
      </w:r>
      <w:r w:rsidR="002F18A4" w:rsidRPr="00052FA5">
        <w:t xml:space="preserve"> </w:t>
      </w:r>
      <w:r w:rsidR="002F18A4">
        <w:t>b</w:t>
      </w:r>
      <w:r w:rsidR="002F18A4" w:rsidRPr="002F18A4">
        <w:t>ài</w:t>
      </w:r>
      <w:r w:rsidR="002F18A4">
        <w:t xml:space="preserve"> vi</w:t>
      </w:r>
      <w:r w:rsidR="002F18A4" w:rsidRPr="002F18A4">
        <w:t>ết</w:t>
      </w:r>
      <w:bookmarkEnd w:id="69"/>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2F18A4" w:rsidRPr="00052FA5" w14:paraId="68CE1A23" w14:textId="77777777" w:rsidTr="00C67015">
        <w:trPr>
          <w:trHeight w:val="63"/>
        </w:trPr>
        <w:tc>
          <w:tcPr>
            <w:tcW w:w="9493" w:type="dxa"/>
            <w:gridSpan w:val="3"/>
            <w:shd w:val="clear" w:color="auto" w:fill="D9D9D9" w:themeFill="background1" w:themeFillShade="D9"/>
            <w:vAlign w:val="center"/>
          </w:tcPr>
          <w:p w14:paraId="0EEB0290" w14:textId="0F604823" w:rsidR="002F18A4" w:rsidRPr="00052FA5" w:rsidRDefault="002F18A4" w:rsidP="00A4396F">
            <w:pPr>
              <w:spacing w:line="300" w:lineRule="auto"/>
              <w:ind w:firstLine="0"/>
              <w:contextualSpacing/>
              <w:jc w:val="left"/>
              <w:rPr>
                <w:b/>
              </w:rPr>
            </w:pPr>
            <w:r w:rsidRPr="00052FA5">
              <w:rPr>
                <w:b/>
              </w:rPr>
              <w:t xml:space="preserve">Use case: </w:t>
            </w:r>
            <w:r w:rsidRPr="00052FA5">
              <w:t xml:space="preserve">Thêm </w:t>
            </w:r>
            <w:r w:rsidR="00A4396F">
              <w:t>b</w:t>
            </w:r>
            <w:r w:rsidR="00A4396F" w:rsidRPr="00A4396F">
              <w:t>ài</w:t>
            </w:r>
            <w:r w:rsidR="00A4396F">
              <w:t xml:space="preserve"> vi</w:t>
            </w:r>
            <w:r w:rsidR="00A4396F" w:rsidRPr="00A4396F">
              <w:t>ết</w:t>
            </w:r>
          </w:p>
        </w:tc>
      </w:tr>
      <w:tr w:rsidR="002F18A4" w:rsidRPr="00052FA5" w14:paraId="74F8E671" w14:textId="77777777" w:rsidTr="00C67015">
        <w:tc>
          <w:tcPr>
            <w:tcW w:w="1413" w:type="dxa"/>
            <w:shd w:val="clear" w:color="auto" w:fill="F2F2F2" w:themeFill="background1" w:themeFillShade="F2"/>
            <w:vAlign w:val="center"/>
          </w:tcPr>
          <w:p w14:paraId="45CDAA06" w14:textId="77777777" w:rsidR="002F18A4" w:rsidRPr="00052FA5" w:rsidRDefault="002F18A4" w:rsidP="00C67015">
            <w:pPr>
              <w:spacing w:line="300" w:lineRule="auto"/>
              <w:ind w:firstLine="0"/>
              <w:contextualSpacing/>
              <w:jc w:val="left"/>
              <w:rPr>
                <w:b/>
                <w:bCs/>
                <w:iCs/>
              </w:rPr>
            </w:pPr>
            <w:r w:rsidRPr="00052FA5">
              <w:rPr>
                <w:b/>
                <w:bCs/>
              </w:rPr>
              <w:t>Tác nhân</w:t>
            </w:r>
          </w:p>
        </w:tc>
        <w:tc>
          <w:tcPr>
            <w:tcW w:w="8080" w:type="dxa"/>
            <w:gridSpan w:val="2"/>
            <w:vAlign w:val="center"/>
          </w:tcPr>
          <w:p w14:paraId="7E0084F0" w14:textId="77777777" w:rsidR="002F18A4" w:rsidRPr="00052FA5" w:rsidRDefault="002F18A4" w:rsidP="00C67015">
            <w:pPr>
              <w:spacing w:line="300" w:lineRule="auto"/>
              <w:ind w:firstLine="0"/>
              <w:contextualSpacing/>
              <w:jc w:val="left"/>
            </w:pPr>
            <w:r>
              <w:t>Qu</w:t>
            </w:r>
            <w:r w:rsidRPr="002154F9">
              <w:t>ản</w:t>
            </w:r>
            <w:r>
              <w:t xml:space="preserve"> tr</w:t>
            </w:r>
            <w:r w:rsidRPr="002154F9">
              <w:t>ị</w:t>
            </w:r>
            <w:r>
              <w:t xml:space="preserve"> vi</w:t>
            </w:r>
            <w:r w:rsidRPr="002154F9">
              <w:t>ê</w:t>
            </w:r>
            <w:r>
              <w:t>n</w:t>
            </w:r>
          </w:p>
        </w:tc>
      </w:tr>
      <w:tr w:rsidR="002F18A4" w:rsidRPr="00052FA5" w14:paraId="5EF890EE" w14:textId="77777777" w:rsidTr="00C67015">
        <w:trPr>
          <w:trHeight w:val="858"/>
        </w:trPr>
        <w:tc>
          <w:tcPr>
            <w:tcW w:w="1413" w:type="dxa"/>
            <w:shd w:val="clear" w:color="auto" w:fill="F2F2F2" w:themeFill="background1" w:themeFillShade="F2"/>
            <w:vAlign w:val="center"/>
          </w:tcPr>
          <w:p w14:paraId="0BAD759D" w14:textId="77777777" w:rsidR="002F18A4" w:rsidRPr="00052FA5" w:rsidRDefault="002F18A4" w:rsidP="00C67015">
            <w:pPr>
              <w:spacing w:line="300" w:lineRule="auto"/>
              <w:ind w:firstLine="0"/>
              <w:contextualSpacing/>
              <w:jc w:val="left"/>
              <w:rPr>
                <w:b/>
                <w:bCs/>
                <w:iCs/>
              </w:rPr>
            </w:pPr>
            <w:r w:rsidRPr="00052FA5">
              <w:rPr>
                <w:b/>
                <w:bCs/>
              </w:rPr>
              <w:t>Mục tiêu</w:t>
            </w:r>
          </w:p>
        </w:tc>
        <w:tc>
          <w:tcPr>
            <w:tcW w:w="8080" w:type="dxa"/>
            <w:gridSpan w:val="2"/>
            <w:vAlign w:val="center"/>
          </w:tcPr>
          <w:p w14:paraId="1885C58E" w14:textId="23365EF0" w:rsidR="002F18A4" w:rsidRPr="00052FA5" w:rsidRDefault="002F18A4" w:rsidP="00A4396F">
            <w:pPr>
              <w:spacing w:line="300" w:lineRule="auto"/>
              <w:ind w:firstLine="0"/>
              <w:contextualSpacing/>
              <w:jc w:val="left"/>
            </w:pPr>
            <w:r>
              <w:t xml:space="preserve">Thêm mới 1 </w:t>
            </w:r>
            <w:r w:rsidR="00A4396F">
              <w:t>b</w:t>
            </w:r>
            <w:r w:rsidR="00A4396F" w:rsidRPr="00A4396F">
              <w:t>ài</w:t>
            </w:r>
            <w:r w:rsidR="00A4396F">
              <w:t xml:space="preserve"> vi</w:t>
            </w:r>
            <w:r w:rsidR="00A4396F" w:rsidRPr="00A4396F">
              <w:t>ết</w:t>
            </w:r>
            <w:r>
              <w:t xml:space="preserve"> </w:t>
            </w:r>
            <w:r w:rsidR="00A4396F">
              <w:t>đ</w:t>
            </w:r>
            <w:r w:rsidR="00A4396F" w:rsidRPr="00A4396F">
              <w:t>ể</w:t>
            </w:r>
            <w:r w:rsidR="00A4396F">
              <w:t xml:space="preserve"> p</w:t>
            </w:r>
            <w:r w:rsidR="00A4396F" w:rsidRPr="00A4396F">
              <w:t>os</w:t>
            </w:r>
            <w:r w:rsidR="00A4396F">
              <w:t>t l</w:t>
            </w:r>
            <w:r w:rsidR="00A4396F" w:rsidRPr="00A4396F">
              <w:t>ê</w:t>
            </w:r>
            <w:r w:rsidR="00A4396F">
              <w:t>n trang ch</w:t>
            </w:r>
            <w:r w:rsidR="00A4396F" w:rsidRPr="00A4396F">
              <w:t>ủ</w:t>
            </w:r>
          </w:p>
        </w:tc>
      </w:tr>
      <w:tr w:rsidR="002F18A4" w:rsidRPr="00052FA5" w14:paraId="6604D517" w14:textId="77777777" w:rsidTr="00C67015">
        <w:tc>
          <w:tcPr>
            <w:tcW w:w="1413" w:type="dxa"/>
            <w:shd w:val="clear" w:color="auto" w:fill="F2F2F2" w:themeFill="background1" w:themeFillShade="F2"/>
            <w:vAlign w:val="center"/>
          </w:tcPr>
          <w:p w14:paraId="00DCEB15" w14:textId="77777777" w:rsidR="002F18A4" w:rsidRPr="00052FA5" w:rsidRDefault="002F18A4" w:rsidP="00C67015">
            <w:pPr>
              <w:spacing w:line="300" w:lineRule="auto"/>
              <w:ind w:firstLine="0"/>
              <w:contextualSpacing/>
              <w:jc w:val="left"/>
              <w:rPr>
                <w:b/>
                <w:bCs/>
                <w:iCs/>
              </w:rPr>
            </w:pPr>
            <w:r w:rsidRPr="00052FA5">
              <w:rPr>
                <w:b/>
                <w:bCs/>
              </w:rPr>
              <w:t>Mô tả</w:t>
            </w:r>
          </w:p>
        </w:tc>
        <w:tc>
          <w:tcPr>
            <w:tcW w:w="8080" w:type="dxa"/>
            <w:gridSpan w:val="2"/>
            <w:vAlign w:val="center"/>
          </w:tcPr>
          <w:p w14:paraId="36333855" w14:textId="536F5C5E" w:rsidR="002F18A4" w:rsidRPr="00052FA5" w:rsidRDefault="002F18A4" w:rsidP="00C67015">
            <w:pPr>
              <w:spacing w:line="300" w:lineRule="auto"/>
              <w:ind w:firstLine="0"/>
              <w:contextualSpacing/>
              <w:jc w:val="left"/>
            </w:pPr>
            <w:r>
              <w:t>Qu</w:t>
            </w:r>
            <w:r w:rsidRPr="002154F9">
              <w:t>ản</w:t>
            </w:r>
            <w:r>
              <w:t xml:space="preserve"> tr</w:t>
            </w:r>
            <w:r w:rsidRPr="002154F9">
              <w:t>ị</w:t>
            </w:r>
            <w:r>
              <w:t xml:space="preserve"> vi</w:t>
            </w:r>
            <w:r w:rsidRPr="002154F9">
              <w:t>ê</w:t>
            </w:r>
            <w:r>
              <w:t>n</w:t>
            </w:r>
            <w:r w:rsidRPr="00052FA5">
              <w:t xml:space="preserve"> có quyền can thiệp </w:t>
            </w:r>
            <w:r w:rsidR="00A4396F">
              <w:t>dữ liệu hệ thống thực hiện th</w:t>
            </w:r>
            <w:r w:rsidR="00A4396F" w:rsidRPr="00A4396F">
              <w:t>ê</w:t>
            </w:r>
            <w:r w:rsidR="00A4396F">
              <w:t>m m</w:t>
            </w:r>
            <w:r w:rsidR="00A4396F" w:rsidRPr="00A4396F">
              <w:t>ới</w:t>
            </w:r>
            <w:r w:rsidR="00A4396F">
              <w:t xml:space="preserve"> b</w:t>
            </w:r>
            <w:r w:rsidR="00A4396F" w:rsidRPr="00A4396F">
              <w:t>ài</w:t>
            </w:r>
            <w:r w:rsidR="00A4396F">
              <w:t xml:space="preserve"> vi</w:t>
            </w:r>
            <w:r w:rsidR="00A4396F" w:rsidRPr="00A4396F">
              <w:t>ết</w:t>
            </w:r>
            <w:r w:rsidR="00A4396F">
              <w:t xml:space="preserve"> đ</w:t>
            </w:r>
            <w:r w:rsidR="00A4396F" w:rsidRPr="00A4396F">
              <w:t>ể</w:t>
            </w:r>
            <w:r w:rsidR="00A4396F">
              <w:t xml:space="preserve"> hi</w:t>
            </w:r>
            <w:r w:rsidR="00A4396F" w:rsidRPr="00A4396F">
              <w:t>ển</w:t>
            </w:r>
            <w:r w:rsidR="00A4396F">
              <w:t xml:space="preserve"> th</w:t>
            </w:r>
            <w:r w:rsidR="00A4396F" w:rsidRPr="00A4396F">
              <w:t>ị</w:t>
            </w:r>
            <w:r w:rsidR="00A4396F">
              <w:t xml:space="preserve"> tr</w:t>
            </w:r>
            <w:r w:rsidR="00A4396F" w:rsidRPr="00A4396F">
              <w:t>ê</w:t>
            </w:r>
            <w:r w:rsidR="00A4396F">
              <w:t>n trang ch</w:t>
            </w:r>
            <w:r w:rsidR="00A4396F" w:rsidRPr="00A4396F">
              <w:t>ủ</w:t>
            </w:r>
          </w:p>
        </w:tc>
      </w:tr>
      <w:tr w:rsidR="002F18A4" w:rsidRPr="00052FA5" w14:paraId="108FC91F" w14:textId="77777777" w:rsidTr="00C67015">
        <w:tc>
          <w:tcPr>
            <w:tcW w:w="1413" w:type="dxa"/>
            <w:shd w:val="clear" w:color="auto" w:fill="F2F2F2" w:themeFill="background1" w:themeFillShade="F2"/>
            <w:vAlign w:val="center"/>
          </w:tcPr>
          <w:p w14:paraId="626FD235" w14:textId="77777777" w:rsidR="002F18A4" w:rsidRPr="00052FA5" w:rsidRDefault="002F18A4" w:rsidP="00C67015">
            <w:pPr>
              <w:spacing w:line="300" w:lineRule="auto"/>
              <w:ind w:firstLine="0"/>
              <w:contextualSpacing/>
              <w:jc w:val="left"/>
              <w:rPr>
                <w:b/>
                <w:bCs/>
                <w:iCs/>
              </w:rPr>
            </w:pPr>
            <w:r w:rsidRPr="00052FA5">
              <w:rPr>
                <w:b/>
                <w:bCs/>
              </w:rPr>
              <w:t>Điều kiện trước</w:t>
            </w:r>
          </w:p>
        </w:tc>
        <w:tc>
          <w:tcPr>
            <w:tcW w:w="8080" w:type="dxa"/>
            <w:gridSpan w:val="2"/>
            <w:vAlign w:val="center"/>
          </w:tcPr>
          <w:p w14:paraId="76E028F2" w14:textId="77777777" w:rsidR="002F18A4" w:rsidRPr="00052FA5" w:rsidRDefault="002F18A4" w:rsidP="00C67015">
            <w:pPr>
              <w:spacing w:line="300" w:lineRule="auto"/>
              <w:ind w:firstLine="0"/>
              <w:contextualSpacing/>
              <w:jc w:val="left"/>
            </w:pPr>
            <w:r w:rsidRPr="00052FA5">
              <w:t>Người dùng đăng nhập vào hệ thống</w:t>
            </w:r>
            <w:r>
              <w:t xml:space="preserve"> v</w:t>
            </w:r>
            <w:r w:rsidRPr="002154F9">
              <w:t>ới</w:t>
            </w:r>
            <w:r>
              <w:t xml:space="preserve"> t</w:t>
            </w:r>
            <w:r w:rsidRPr="002154F9">
              <w:t>ài</w:t>
            </w:r>
            <w:r>
              <w:t xml:space="preserve"> kho</w:t>
            </w:r>
            <w:r w:rsidRPr="002154F9">
              <w:t>ản</w:t>
            </w:r>
            <w:r>
              <w:t xml:space="preserve"> admin</w:t>
            </w:r>
          </w:p>
        </w:tc>
      </w:tr>
      <w:tr w:rsidR="002F18A4" w:rsidRPr="00052FA5" w14:paraId="5DCA6E5F" w14:textId="77777777" w:rsidTr="00C67015">
        <w:tc>
          <w:tcPr>
            <w:tcW w:w="1413" w:type="dxa"/>
            <w:vMerge w:val="restart"/>
            <w:shd w:val="clear" w:color="auto" w:fill="F2F2F2" w:themeFill="background1" w:themeFillShade="F2"/>
            <w:vAlign w:val="center"/>
          </w:tcPr>
          <w:p w14:paraId="772371D1" w14:textId="77777777" w:rsidR="002F18A4" w:rsidRPr="00052FA5" w:rsidRDefault="002F18A4" w:rsidP="00C67015">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25D24AAD" w14:textId="77777777" w:rsidR="002F18A4" w:rsidRPr="00052FA5" w:rsidRDefault="002F18A4" w:rsidP="00C67015">
            <w:pPr>
              <w:spacing w:line="300" w:lineRule="auto"/>
              <w:ind w:firstLine="0"/>
              <w:contextualSpacing/>
              <w:jc w:val="left"/>
            </w:pPr>
            <w:r w:rsidRPr="00052FA5">
              <w:rPr>
                <w:b/>
                <w:lang w:val="vi-VN"/>
              </w:rPr>
              <w:t>Hành động của tác nhân</w:t>
            </w:r>
          </w:p>
        </w:tc>
        <w:tc>
          <w:tcPr>
            <w:tcW w:w="4375" w:type="dxa"/>
            <w:vAlign w:val="center"/>
          </w:tcPr>
          <w:p w14:paraId="0F878A1F" w14:textId="77777777" w:rsidR="002F18A4" w:rsidRPr="00052FA5" w:rsidRDefault="002F18A4" w:rsidP="00C67015">
            <w:pPr>
              <w:spacing w:line="300" w:lineRule="auto"/>
              <w:ind w:firstLine="0"/>
              <w:contextualSpacing/>
              <w:jc w:val="left"/>
            </w:pPr>
            <w:r w:rsidRPr="00052FA5">
              <w:rPr>
                <w:b/>
                <w:lang w:val="vi-VN"/>
              </w:rPr>
              <w:t>Phản hồi của hệ thống</w:t>
            </w:r>
          </w:p>
        </w:tc>
      </w:tr>
      <w:tr w:rsidR="002F18A4" w:rsidRPr="00052FA5" w14:paraId="5279BE1D" w14:textId="77777777" w:rsidTr="00C67015">
        <w:tc>
          <w:tcPr>
            <w:tcW w:w="1413" w:type="dxa"/>
            <w:vMerge/>
            <w:shd w:val="clear" w:color="auto" w:fill="F2F2F2" w:themeFill="background1" w:themeFillShade="F2"/>
            <w:vAlign w:val="center"/>
          </w:tcPr>
          <w:p w14:paraId="39F92BAC" w14:textId="77777777" w:rsidR="002F18A4" w:rsidRPr="00052FA5" w:rsidRDefault="002F18A4" w:rsidP="00C67015">
            <w:pPr>
              <w:spacing w:line="300" w:lineRule="auto"/>
              <w:ind w:firstLine="0"/>
              <w:contextualSpacing/>
              <w:jc w:val="left"/>
              <w:rPr>
                <w:b/>
                <w:bCs/>
                <w:iCs/>
              </w:rPr>
            </w:pPr>
          </w:p>
        </w:tc>
        <w:tc>
          <w:tcPr>
            <w:tcW w:w="3705" w:type="dxa"/>
            <w:vAlign w:val="center"/>
          </w:tcPr>
          <w:p w14:paraId="270D3450" w14:textId="22BA74B7" w:rsidR="002F18A4" w:rsidRPr="00052FA5" w:rsidRDefault="002F18A4" w:rsidP="00A4396F">
            <w:pPr>
              <w:spacing w:line="300" w:lineRule="auto"/>
              <w:ind w:firstLine="0"/>
              <w:contextualSpacing/>
              <w:jc w:val="left"/>
            </w:pPr>
            <w:r w:rsidRPr="00052FA5">
              <w:rPr>
                <w:lang w:val="vi-VN"/>
              </w:rPr>
              <w:t xml:space="preserve">1. </w:t>
            </w:r>
            <w:r w:rsidRPr="00052FA5">
              <w:t xml:space="preserve">Chọn menu </w:t>
            </w:r>
            <w:r w:rsidR="00A4396F">
              <w:t>b</w:t>
            </w:r>
            <w:r w:rsidR="00A4396F" w:rsidRPr="00A4396F">
              <w:t>ài</w:t>
            </w:r>
            <w:r w:rsidR="00A4396F">
              <w:t xml:space="preserve"> vi</w:t>
            </w:r>
            <w:r w:rsidR="00A4396F" w:rsidRPr="00A4396F">
              <w:t>ết</w:t>
            </w:r>
          </w:p>
        </w:tc>
        <w:tc>
          <w:tcPr>
            <w:tcW w:w="4375" w:type="dxa"/>
            <w:vAlign w:val="center"/>
          </w:tcPr>
          <w:p w14:paraId="409C97D6" w14:textId="0B421A20" w:rsidR="002F18A4" w:rsidRPr="00052FA5" w:rsidRDefault="002F18A4" w:rsidP="00C67015">
            <w:pPr>
              <w:spacing w:line="300" w:lineRule="auto"/>
              <w:ind w:firstLine="0"/>
              <w:contextualSpacing/>
              <w:jc w:val="left"/>
            </w:pPr>
            <w:r w:rsidRPr="00052FA5">
              <w:rPr>
                <w:lang w:val="vi-VN"/>
              </w:rPr>
              <w:t xml:space="preserve">2. </w:t>
            </w:r>
            <w:r>
              <w:t>Hi</w:t>
            </w:r>
            <w:r w:rsidRPr="008A3E77">
              <w:t>ển</w:t>
            </w:r>
            <w:r>
              <w:t xml:space="preserve"> th</w:t>
            </w:r>
            <w:r w:rsidRPr="008A3E77">
              <w:t>ị</w:t>
            </w:r>
            <w:r>
              <w:t xml:space="preserve"> sub-menu </w:t>
            </w:r>
            <w:r w:rsidR="00A4396F">
              <w:t>B</w:t>
            </w:r>
            <w:r w:rsidR="00A4396F" w:rsidRPr="00A4396F">
              <w:t>ài</w:t>
            </w:r>
            <w:r w:rsidR="00A4396F">
              <w:t xml:space="preserve"> vi</w:t>
            </w:r>
            <w:r w:rsidR="00A4396F" w:rsidRPr="00A4396F">
              <w:t>ết</w:t>
            </w:r>
            <w:r>
              <w:t xml:space="preserve"> v</w:t>
            </w:r>
            <w:r w:rsidRPr="008A3E77">
              <w:t>à</w:t>
            </w:r>
            <w:r>
              <w:t xml:space="preserve"> </w:t>
            </w:r>
            <w:r w:rsidR="00A4396F">
              <w:t>Danh m</w:t>
            </w:r>
            <w:r w:rsidR="00A4396F" w:rsidRPr="00A4396F">
              <w:t>ụ</w:t>
            </w:r>
            <w:r w:rsidR="00A4396F">
              <w:t>c b</w:t>
            </w:r>
            <w:r w:rsidR="00A4396F" w:rsidRPr="00A4396F">
              <w:t>ài</w:t>
            </w:r>
            <w:r w:rsidR="00A4396F">
              <w:t xml:space="preserve"> vi</w:t>
            </w:r>
            <w:r w:rsidR="00A4396F" w:rsidRPr="00A4396F">
              <w:t>ết</w:t>
            </w:r>
          </w:p>
        </w:tc>
      </w:tr>
      <w:tr w:rsidR="002F18A4" w:rsidRPr="00052FA5" w14:paraId="1CC650A6" w14:textId="77777777" w:rsidTr="00C67015">
        <w:tc>
          <w:tcPr>
            <w:tcW w:w="1413" w:type="dxa"/>
            <w:vMerge/>
            <w:shd w:val="clear" w:color="auto" w:fill="F2F2F2" w:themeFill="background1" w:themeFillShade="F2"/>
            <w:vAlign w:val="center"/>
          </w:tcPr>
          <w:p w14:paraId="237F426B" w14:textId="77777777" w:rsidR="002F18A4" w:rsidRPr="00052FA5" w:rsidRDefault="002F18A4" w:rsidP="00C67015">
            <w:pPr>
              <w:spacing w:line="300" w:lineRule="auto"/>
              <w:ind w:firstLine="0"/>
              <w:contextualSpacing/>
              <w:jc w:val="left"/>
              <w:rPr>
                <w:b/>
                <w:bCs/>
                <w:iCs/>
              </w:rPr>
            </w:pPr>
          </w:p>
        </w:tc>
        <w:tc>
          <w:tcPr>
            <w:tcW w:w="3705" w:type="dxa"/>
            <w:vAlign w:val="center"/>
          </w:tcPr>
          <w:p w14:paraId="6423BB37" w14:textId="58715BE0" w:rsidR="002F18A4" w:rsidRPr="00052FA5" w:rsidRDefault="002F18A4" w:rsidP="00A4396F">
            <w:pPr>
              <w:spacing w:line="300" w:lineRule="auto"/>
              <w:ind w:firstLine="0"/>
              <w:contextualSpacing/>
              <w:jc w:val="left"/>
            </w:pPr>
            <w:r>
              <w:t>3. Click ch</w:t>
            </w:r>
            <w:r w:rsidRPr="008A3E77">
              <w:t>ọn</w:t>
            </w:r>
            <w:r>
              <w:t xml:space="preserve"> sub-menu </w:t>
            </w:r>
            <w:r w:rsidR="00A4396F">
              <w:t>B</w:t>
            </w:r>
            <w:r w:rsidR="00A4396F" w:rsidRPr="00A4396F">
              <w:t>ài</w:t>
            </w:r>
            <w:r w:rsidR="00A4396F">
              <w:t xml:space="preserve"> vi</w:t>
            </w:r>
            <w:r w:rsidR="00A4396F" w:rsidRPr="00A4396F">
              <w:t>ết</w:t>
            </w:r>
          </w:p>
        </w:tc>
        <w:tc>
          <w:tcPr>
            <w:tcW w:w="4375" w:type="dxa"/>
            <w:vAlign w:val="center"/>
          </w:tcPr>
          <w:p w14:paraId="49D21D99" w14:textId="646BACB7" w:rsidR="002F18A4" w:rsidRPr="00052FA5" w:rsidRDefault="002F18A4" w:rsidP="00A4396F">
            <w:pPr>
              <w:spacing w:line="300" w:lineRule="auto"/>
              <w:ind w:firstLine="0"/>
              <w:contextualSpacing/>
              <w:jc w:val="left"/>
            </w:pPr>
            <w:r>
              <w:rPr>
                <w:lang w:val="vi-VN"/>
              </w:rPr>
              <w:t>4</w:t>
            </w:r>
            <w:r w:rsidRPr="00052FA5">
              <w:rPr>
                <w:lang w:val="vi-VN"/>
              </w:rPr>
              <w:t xml:space="preserve">. </w:t>
            </w:r>
            <w:r w:rsidRPr="00052FA5">
              <w:t>Load giao diện và danh sách tất cả</w:t>
            </w:r>
            <w:r>
              <w:t xml:space="preserve"> </w:t>
            </w:r>
            <w:r w:rsidR="00A4396F">
              <w:t>c</w:t>
            </w:r>
            <w:r w:rsidR="00A4396F" w:rsidRPr="00A4396F">
              <w:t>ác</w:t>
            </w:r>
            <w:r w:rsidR="00A4396F">
              <w:t xml:space="preserve"> b</w:t>
            </w:r>
            <w:r w:rsidR="00A4396F" w:rsidRPr="00A4396F">
              <w:t>ài</w:t>
            </w:r>
            <w:r w:rsidR="00A4396F">
              <w:t xml:space="preserve"> vi</w:t>
            </w:r>
            <w:r w:rsidR="00A4396F" w:rsidRPr="00A4396F">
              <w:t>ết</w:t>
            </w:r>
          </w:p>
        </w:tc>
      </w:tr>
      <w:tr w:rsidR="002F18A4" w:rsidRPr="00052FA5" w14:paraId="5FF9F0FA" w14:textId="77777777" w:rsidTr="00C67015">
        <w:tc>
          <w:tcPr>
            <w:tcW w:w="1413" w:type="dxa"/>
            <w:vMerge/>
            <w:shd w:val="clear" w:color="auto" w:fill="F2F2F2" w:themeFill="background1" w:themeFillShade="F2"/>
            <w:vAlign w:val="center"/>
          </w:tcPr>
          <w:p w14:paraId="7F10B084" w14:textId="77777777" w:rsidR="002F18A4" w:rsidRPr="00052FA5" w:rsidRDefault="002F18A4" w:rsidP="00C67015">
            <w:pPr>
              <w:spacing w:line="300" w:lineRule="auto"/>
              <w:ind w:firstLine="0"/>
              <w:contextualSpacing/>
              <w:jc w:val="left"/>
              <w:rPr>
                <w:b/>
                <w:bCs/>
                <w:iCs/>
              </w:rPr>
            </w:pPr>
          </w:p>
        </w:tc>
        <w:tc>
          <w:tcPr>
            <w:tcW w:w="3705" w:type="dxa"/>
            <w:vAlign w:val="center"/>
          </w:tcPr>
          <w:p w14:paraId="3E50AB58" w14:textId="77777777" w:rsidR="002F18A4" w:rsidRPr="00052FA5" w:rsidRDefault="002F18A4" w:rsidP="00C67015">
            <w:pPr>
              <w:spacing w:line="300" w:lineRule="auto"/>
              <w:ind w:firstLine="0"/>
              <w:contextualSpacing/>
              <w:jc w:val="left"/>
            </w:pPr>
            <w:r>
              <w:t>5</w:t>
            </w:r>
            <w:r w:rsidRPr="00052FA5">
              <w:rPr>
                <w:lang w:val="vi-VN"/>
              </w:rPr>
              <w:t xml:space="preserve">. </w:t>
            </w:r>
            <w:r w:rsidRPr="00052FA5">
              <w:t>Click vào button “Thêm mới”</w:t>
            </w:r>
          </w:p>
        </w:tc>
        <w:tc>
          <w:tcPr>
            <w:tcW w:w="4375" w:type="dxa"/>
            <w:vAlign w:val="center"/>
          </w:tcPr>
          <w:p w14:paraId="37CA1E52" w14:textId="0439FEB9" w:rsidR="002F18A4" w:rsidRPr="00052FA5" w:rsidRDefault="002F18A4" w:rsidP="00A4396F">
            <w:pPr>
              <w:spacing w:line="300" w:lineRule="auto"/>
              <w:ind w:firstLine="0"/>
              <w:contextualSpacing/>
              <w:jc w:val="left"/>
            </w:pPr>
            <w:r>
              <w:t>6</w:t>
            </w:r>
            <w:r w:rsidRPr="00052FA5">
              <w:rPr>
                <w:lang w:val="vi-VN"/>
              </w:rPr>
              <w:t xml:space="preserve">. </w:t>
            </w:r>
            <w:r w:rsidRPr="00052FA5">
              <w:t xml:space="preserve">Hiển thị </w:t>
            </w:r>
            <w:r>
              <w:t>giao di</w:t>
            </w:r>
            <w:r w:rsidRPr="001164FD">
              <w:t>ện</w:t>
            </w:r>
            <w:r>
              <w:t xml:space="preserve"> thêm mới </w:t>
            </w:r>
            <w:r w:rsidR="00A4396F">
              <w:t>b</w:t>
            </w:r>
            <w:r w:rsidR="00A4396F" w:rsidRPr="00A4396F">
              <w:t>ài</w:t>
            </w:r>
            <w:r w:rsidR="00A4396F">
              <w:t xml:space="preserve"> vi</w:t>
            </w:r>
            <w:r w:rsidR="00A4396F" w:rsidRPr="00A4396F">
              <w:t>ết</w:t>
            </w:r>
          </w:p>
        </w:tc>
      </w:tr>
      <w:tr w:rsidR="002F18A4" w:rsidRPr="00052FA5" w14:paraId="2D4129BE" w14:textId="77777777" w:rsidTr="00C67015">
        <w:tc>
          <w:tcPr>
            <w:tcW w:w="1413" w:type="dxa"/>
            <w:vMerge/>
            <w:shd w:val="clear" w:color="auto" w:fill="F2F2F2" w:themeFill="background1" w:themeFillShade="F2"/>
            <w:vAlign w:val="center"/>
          </w:tcPr>
          <w:p w14:paraId="129E81B6" w14:textId="77777777" w:rsidR="002F18A4" w:rsidRPr="00052FA5" w:rsidRDefault="002F18A4" w:rsidP="00C67015">
            <w:pPr>
              <w:spacing w:line="300" w:lineRule="auto"/>
              <w:ind w:firstLine="0"/>
              <w:contextualSpacing/>
              <w:jc w:val="left"/>
              <w:rPr>
                <w:b/>
                <w:bCs/>
                <w:iCs/>
              </w:rPr>
            </w:pPr>
          </w:p>
        </w:tc>
        <w:tc>
          <w:tcPr>
            <w:tcW w:w="3705" w:type="dxa"/>
            <w:vAlign w:val="center"/>
          </w:tcPr>
          <w:p w14:paraId="65E2E341" w14:textId="68B96E53" w:rsidR="002F18A4" w:rsidRPr="00052FA5" w:rsidRDefault="002F18A4" w:rsidP="00A4396F">
            <w:pPr>
              <w:spacing w:line="300" w:lineRule="auto"/>
              <w:ind w:firstLine="0"/>
              <w:contextualSpacing/>
              <w:jc w:val="left"/>
            </w:pPr>
            <w:r>
              <w:t>7</w:t>
            </w:r>
            <w:r w:rsidRPr="00052FA5">
              <w:t xml:space="preserve">.  Nhập </w:t>
            </w:r>
            <w:r w:rsidR="00A4396F">
              <w:t>Ti</w:t>
            </w:r>
            <w:r w:rsidR="00A4396F" w:rsidRPr="00A4396F">
              <w:t>ê</w:t>
            </w:r>
            <w:r w:rsidR="00A4396F">
              <w:t>u đ</w:t>
            </w:r>
            <w:r w:rsidR="00A4396F" w:rsidRPr="00A4396F">
              <w:t>ề</w:t>
            </w:r>
            <w:r w:rsidR="00A4396F">
              <w:t xml:space="preserve"> b</w:t>
            </w:r>
            <w:r w:rsidR="00A4396F" w:rsidRPr="00A4396F">
              <w:t>ài</w:t>
            </w:r>
            <w:r w:rsidR="00A4396F">
              <w:t xml:space="preserve"> vi</w:t>
            </w:r>
            <w:r w:rsidR="00A4396F" w:rsidRPr="00A4396F">
              <w:t>ết</w:t>
            </w:r>
            <w:r w:rsidR="00A4396F">
              <w:t>, Chi ti</w:t>
            </w:r>
            <w:r w:rsidR="00A4396F" w:rsidRPr="00A4396F">
              <w:t>ết</w:t>
            </w:r>
            <w:r w:rsidR="00A4396F">
              <w:t xml:space="preserve"> b</w:t>
            </w:r>
            <w:r w:rsidR="00A4396F" w:rsidRPr="00A4396F">
              <w:t>ài</w:t>
            </w:r>
            <w:r w:rsidR="00A4396F">
              <w:t xml:space="preserve"> vi</w:t>
            </w:r>
            <w:r w:rsidR="00A4396F" w:rsidRPr="00A4396F">
              <w:t>ết</w:t>
            </w:r>
            <w:r w:rsidR="00A4396F">
              <w:t>, ch</w:t>
            </w:r>
            <w:r w:rsidR="00A4396F" w:rsidRPr="00A4396F">
              <w:t>ọn</w:t>
            </w:r>
            <w:r w:rsidR="00A4396F">
              <w:t xml:space="preserve"> h</w:t>
            </w:r>
            <w:r w:rsidR="00A4396F" w:rsidRPr="00A4396F">
              <w:t>ình</w:t>
            </w:r>
            <w:r w:rsidR="00A4396F">
              <w:t xml:space="preserve"> </w:t>
            </w:r>
            <w:r w:rsidR="00A4396F" w:rsidRPr="00A4396F">
              <w:t>ảnh</w:t>
            </w:r>
            <w:r w:rsidR="00A4396F">
              <w:t>, nh</w:t>
            </w:r>
            <w:r w:rsidR="00A4396F" w:rsidRPr="00A4396F">
              <w:t>ập</w:t>
            </w:r>
            <w:r w:rsidR="00A4396F">
              <w:t xml:space="preserve"> T</w:t>
            </w:r>
            <w:r w:rsidR="00A4396F" w:rsidRPr="00A4396F">
              <w:t>ừ</w:t>
            </w:r>
            <w:r w:rsidR="00A4396F">
              <w:t xml:space="preserve"> kh</w:t>
            </w:r>
            <w:r w:rsidR="00A4396F" w:rsidRPr="00A4396F">
              <w:t>ó</w:t>
            </w:r>
            <w:r w:rsidR="00A4396F">
              <w:t>a SEO, M</w:t>
            </w:r>
            <w:r w:rsidR="00A4396F" w:rsidRPr="00A4396F">
              <w:t>ô</w:t>
            </w:r>
            <w:r w:rsidR="00A4396F">
              <w:t xml:space="preserve"> t</w:t>
            </w:r>
            <w:r w:rsidR="00A4396F" w:rsidRPr="00A4396F">
              <w:t>ả</w:t>
            </w:r>
            <w:r w:rsidR="00A4396F">
              <w:t xml:space="preserve"> SEO, ch</w:t>
            </w:r>
            <w:r w:rsidR="00A4396F" w:rsidRPr="00A4396F">
              <w:t>ọn</w:t>
            </w:r>
            <w:r w:rsidR="00A4396F">
              <w:t xml:space="preserve"> Ch</w:t>
            </w:r>
            <w:r w:rsidR="00A4396F" w:rsidRPr="00A4396F">
              <w:t>ủ</w:t>
            </w:r>
            <w:r w:rsidR="00A4396F">
              <w:t xml:space="preserve"> đ</w:t>
            </w:r>
            <w:r w:rsidR="00A4396F" w:rsidRPr="00A4396F">
              <w:t>ề</w:t>
            </w:r>
            <w:r w:rsidR="00A4396F">
              <w:t xml:space="preserve"> v</w:t>
            </w:r>
            <w:r w:rsidR="00A4396F" w:rsidRPr="00A4396F">
              <w:t>à</w:t>
            </w:r>
            <w:r w:rsidR="00A4396F">
              <w:t xml:space="preserve"> Tr</w:t>
            </w:r>
            <w:r w:rsidR="00A4396F" w:rsidRPr="00A4396F">
              <w:t>ạn</w:t>
            </w:r>
            <w:r w:rsidR="00A4396F">
              <w:t>g th</w:t>
            </w:r>
            <w:r w:rsidR="00A4396F" w:rsidRPr="00A4396F">
              <w:t>ái</w:t>
            </w:r>
            <w:r w:rsidR="00A4396F">
              <w:t xml:space="preserve"> hi</w:t>
            </w:r>
            <w:r w:rsidR="00A4396F" w:rsidRPr="00A4396F">
              <w:t>ển</w:t>
            </w:r>
            <w:r w:rsidR="00A4396F">
              <w:t xml:space="preserve"> th</w:t>
            </w:r>
            <w:r w:rsidR="00A4396F" w:rsidRPr="00A4396F">
              <w:t>ị</w:t>
            </w:r>
          </w:p>
        </w:tc>
        <w:tc>
          <w:tcPr>
            <w:tcW w:w="4375" w:type="dxa"/>
            <w:vAlign w:val="center"/>
          </w:tcPr>
          <w:p w14:paraId="4C352109" w14:textId="77777777" w:rsidR="002F18A4" w:rsidRPr="00052FA5" w:rsidRDefault="002F18A4" w:rsidP="00C67015">
            <w:pPr>
              <w:spacing w:line="300" w:lineRule="auto"/>
              <w:ind w:firstLine="0"/>
              <w:contextualSpacing/>
              <w:jc w:val="left"/>
            </w:pPr>
          </w:p>
        </w:tc>
      </w:tr>
      <w:tr w:rsidR="002F18A4" w:rsidRPr="00052FA5" w14:paraId="4B005731" w14:textId="77777777" w:rsidTr="00C67015">
        <w:tc>
          <w:tcPr>
            <w:tcW w:w="1413" w:type="dxa"/>
            <w:vMerge/>
            <w:shd w:val="clear" w:color="auto" w:fill="F2F2F2" w:themeFill="background1" w:themeFillShade="F2"/>
            <w:vAlign w:val="center"/>
          </w:tcPr>
          <w:p w14:paraId="37EB1ED6" w14:textId="77777777" w:rsidR="002F18A4" w:rsidRPr="00052FA5" w:rsidRDefault="002F18A4" w:rsidP="00C67015">
            <w:pPr>
              <w:spacing w:line="300" w:lineRule="auto"/>
              <w:ind w:firstLine="0"/>
              <w:contextualSpacing/>
              <w:jc w:val="left"/>
              <w:rPr>
                <w:b/>
                <w:bCs/>
                <w:iCs/>
              </w:rPr>
            </w:pPr>
          </w:p>
        </w:tc>
        <w:tc>
          <w:tcPr>
            <w:tcW w:w="3705" w:type="dxa"/>
            <w:vAlign w:val="center"/>
          </w:tcPr>
          <w:p w14:paraId="520AD627" w14:textId="77777777" w:rsidR="002F18A4" w:rsidRPr="00052FA5" w:rsidRDefault="002F18A4" w:rsidP="00C67015">
            <w:pPr>
              <w:spacing w:line="300" w:lineRule="auto"/>
              <w:ind w:firstLine="0"/>
              <w:contextualSpacing/>
              <w:jc w:val="left"/>
            </w:pPr>
            <w:r>
              <w:t>8</w:t>
            </w:r>
            <w:r w:rsidRPr="00052FA5">
              <w:t>. Click vào button thêm mới</w:t>
            </w:r>
          </w:p>
        </w:tc>
        <w:tc>
          <w:tcPr>
            <w:tcW w:w="4375" w:type="dxa"/>
            <w:vAlign w:val="center"/>
          </w:tcPr>
          <w:p w14:paraId="04C66AEA" w14:textId="1BA349CC" w:rsidR="002F18A4" w:rsidRPr="00052FA5" w:rsidRDefault="002F18A4" w:rsidP="00A4396F">
            <w:pPr>
              <w:spacing w:line="300" w:lineRule="auto"/>
              <w:ind w:firstLine="0"/>
              <w:contextualSpacing/>
              <w:jc w:val="left"/>
            </w:pPr>
            <w:r>
              <w:t>9</w:t>
            </w:r>
            <w:r w:rsidRPr="00052FA5">
              <w:t>. Hệ thống</w:t>
            </w:r>
            <w:r>
              <w:t xml:space="preserve"> thực hiện lưu trữ </w:t>
            </w:r>
            <w:r w:rsidR="00A4396F">
              <w:t>thông tin b</w:t>
            </w:r>
            <w:r w:rsidR="00A4396F" w:rsidRPr="00A4396F">
              <w:t>ài</w:t>
            </w:r>
            <w:r w:rsidR="00A4396F">
              <w:t xml:space="preserve"> vi</w:t>
            </w:r>
            <w:r w:rsidR="00A4396F" w:rsidRPr="00A4396F">
              <w:t>ết</w:t>
            </w:r>
            <w:r>
              <w:t xml:space="preserve"> </w:t>
            </w:r>
            <w:r w:rsidRPr="00052FA5">
              <w:t>vào csdl</w:t>
            </w:r>
            <w:r>
              <w:t xml:space="preserve"> v</w:t>
            </w:r>
            <w:r w:rsidRPr="00E4612D">
              <w:t>à</w:t>
            </w:r>
            <w:r>
              <w:t xml:space="preserve"> hi</w:t>
            </w:r>
            <w:r w:rsidRPr="00E4612D">
              <w:t>ển</w:t>
            </w:r>
            <w:r>
              <w:t xml:space="preserve"> th</w:t>
            </w:r>
            <w:r w:rsidRPr="00E4612D">
              <w:t>ị</w:t>
            </w:r>
            <w:r>
              <w:t xml:space="preserve"> th</w:t>
            </w:r>
            <w:r w:rsidRPr="00E4612D">
              <w:t>ô</w:t>
            </w:r>
            <w:r>
              <w:t xml:space="preserve">ng tin </w:t>
            </w:r>
            <w:r w:rsidR="00A4396F">
              <w:t>b</w:t>
            </w:r>
            <w:r w:rsidR="00A4396F" w:rsidRPr="00A4396F">
              <w:t>ài</w:t>
            </w:r>
            <w:r w:rsidR="00A4396F">
              <w:t xml:space="preserve"> vi</w:t>
            </w:r>
            <w:r w:rsidR="00A4396F" w:rsidRPr="00A4396F">
              <w:t>ết</w:t>
            </w:r>
            <w:r>
              <w:t xml:space="preserve"> v</w:t>
            </w:r>
            <w:r w:rsidRPr="00E4612D">
              <w:t>ừ</w:t>
            </w:r>
            <w:r>
              <w:t xml:space="preserve">a </w:t>
            </w:r>
            <w:r w:rsidRPr="00E4612D">
              <w:t>được</w:t>
            </w:r>
            <w:r>
              <w:t xml:space="preserve"> th</w:t>
            </w:r>
            <w:r w:rsidRPr="00E4612D">
              <w:t>ê</w:t>
            </w:r>
            <w:r>
              <w:t>m m</w:t>
            </w:r>
            <w:r w:rsidRPr="00E4612D">
              <w:t>ới</w:t>
            </w:r>
            <w:r>
              <w:t xml:space="preserve"> l</w:t>
            </w:r>
            <w:r w:rsidRPr="00E4612D">
              <w:t>ên</w:t>
            </w:r>
            <w:r>
              <w:t xml:space="preserve"> danh s</w:t>
            </w:r>
            <w:r w:rsidRPr="00E4612D">
              <w:t>ách</w:t>
            </w:r>
          </w:p>
        </w:tc>
      </w:tr>
      <w:tr w:rsidR="002F18A4" w:rsidRPr="00052FA5" w14:paraId="4BED593D" w14:textId="77777777" w:rsidTr="00C67015">
        <w:tc>
          <w:tcPr>
            <w:tcW w:w="1413" w:type="dxa"/>
            <w:shd w:val="clear" w:color="auto" w:fill="F2F2F2" w:themeFill="background1" w:themeFillShade="F2"/>
            <w:vAlign w:val="center"/>
          </w:tcPr>
          <w:p w14:paraId="671DD7E1" w14:textId="77777777" w:rsidR="002F18A4" w:rsidRPr="00052FA5" w:rsidRDefault="002F18A4" w:rsidP="00C67015">
            <w:pPr>
              <w:spacing w:line="300" w:lineRule="auto"/>
              <w:ind w:firstLine="0"/>
              <w:contextualSpacing/>
              <w:jc w:val="left"/>
              <w:rPr>
                <w:b/>
                <w:bCs/>
                <w:iCs/>
              </w:rPr>
            </w:pPr>
            <w:r w:rsidRPr="00052FA5">
              <w:rPr>
                <w:b/>
                <w:bCs/>
              </w:rPr>
              <w:t>Các sự kiện thay thế</w:t>
            </w:r>
          </w:p>
        </w:tc>
        <w:tc>
          <w:tcPr>
            <w:tcW w:w="8080" w:type="dxa"/>
            <w:gridSpan w:val="2"/>
            <w:vAlign w:val="center"/>
          </w:tcPr>
          <w:p w14:paraId="7EEFADD9" w14:textId="77777777" w:rsidR="002F18A4" w:rsidRPr="00052FA5" w:rsidRDefault="002F18A4" w:rsidP="00C67015">
            <w:pPr>
              <w:spacing w:line="300" w:lineRule="auto"/>
              <w:ind w:firstLine="0"/>
              <w:contextualSpacing/>
              <w:jc w:val="left"/>
            </w:pPr>
            <w:r>
              <w:t>- Sự kiện 7</w:t>
            </w:r>
            <w:r w:rsidRPr="00052FA5">
              <w:t xml:space="preserve">:  </w:t>
            </w:r>
            <w:r>
              <w:t>N</w:t>
            </w:r>
            <w:r w:rsidRPr="00987E92">
              <w:t>ếu</w:t>
            </w:r>
            <w:r>
              <w:t xml:space="preserve"> kh</w:t>
            </w:r>
            <w:r w:rsidRPr="00987E92">
              <w:t>ô</w:t>
            </w:r>
            <w:r>
              <w:t xml:space="preserve">ng </w:t>
            </w:r>
            <w:r w:rsidRPr="00987E92">
              <w:t>đ</w:t>
            </w:r>
            <w:r>
              <w:t>i</w:t>
            </w:r>
            <w:r w:rsidRPr="00987E92">
              <w:t>ền</w:t>
            </w:r>
            <w:r>
              <w:t xml:space="preserve"> c</w:t>
            </w:r>
            <w:r w:rsidRPr="00987E92">
              <w:t>ác</w:t>
            </w:r>
            <w:r>
              <w:t xml:space="preserve"> m</w:t>
            </w:r>
            <w:r w:rsidRPr="00987E92">
              <w:t>ụ</w:t>
            </w:r>
            <w:r>
              <w:t>c th</w:t>
            </w:r>
            <w:r w:rsidRPr="00987E92">
              <w:t>ô</w:t>
            </w:r>
            <w:r>
              <w:t xml:space="preserve">ng tin </w:t>
            </w:r>
            <w:r w:rsidRPr="00987E92">
              <w:t>ở</w:t>
            </w:r>
            <w:r>
              <w:t xml:space="preserve"> s</w:t>
            </w:r>
            <w:r w:rsidRPr="003E1AB4">
              <w:t>ự</w:t>
            </w:r>
            <w:r>
              <w:t xml:space="preserve"> ki</w:t>
            </w:r>
            <w:r w:rsidRPr="003E1AB4">
              <w:t>ệ</w:t>
            </w:r>
            <w:r>
              <w:t>n 7, h</w:t>
            </w:r>
            <w:r w:rsidRPr="00987E92">
              <w:t>ệ</w:t>
            </w:r>
            <w:r>
              <w:t xml:space="preserve"> th</w:t>
            </w:r>
            <w:r w:rsidRPr="00987E92">
              <w:t>ốn</w:t>
            </w:r>
            <w:r>
              <w:t>g s</w:t>
            </w:r>
            <w:r w:rsidRPr="00987E92">
              <w:t>ẽ</w:t>
            </w:r>
            <w:r>
              <w:t xml:space="preserve"> hi</w:t>
            </w:r>
            <w:r w:rsidRPr="00987E92">
              <w:t>ển</w:t>
            </w:r>
            <w:r>
              <w:t xml:space="preserve"> th</w:t>
            </w:r>
            <w:r w:rsidRPr="00987E92">
              <w:t>ị</w:t>
            </w:r>
            <w:r>
              <w:t xml:space="preserve"> c</w:t>
            </w:r>
            <w:r w:rsidRPr="00987E92">
              <w:t>ảnh</w:t>
            </w:r>
            <w:r>
              <w:t xml:space="preserve"> b</w:t>
            </w:r>
            <w:r w:rsidRPr="00987E92">
              <w:t>áo</w:t>
            </w:r>
            <w:r>
              <w:t xml:space="preserve"> v</w:t>
            </w:r>
            <w:r w:rsidRPr="00987E92">
              <w:t>à</w:t>
            </w:r>
            <w:r>
              <w:t xml:space="preserve"> kh</w:t>
            </w:r>
            <w:r w:rsidRPr="00987E92">
              <w:t>ô</w:t>
            </w:r>
            <w:r>
              <w:t>ng th</w:t>
            </w:r>
            <w:r w:rsidRPr="00987E92">
              <w:t>ực</w:t>
            </w:r>
            <w:r>
              <w:t xml:space="preserve"> hi</w:t>
            </w:r>
            <w:r w:rsidRPr="00987E92">
              <w:t>ện</w:t>
            </w:r>
            <w:r>
              <w:t xml:space="preserve"> </w:t>
            </w:r>
            <w:r w:rsidRPr="00987E92">
              <w:t>được</w:t>
            </w:r>
            <w:r>
              <w:t xml:space="preserve"> bư</w:t>
            </w:r>
            <w:r w:rsidRPr="00987E92">
              <w:t>ớc</w:t>
            </w:r>
            <w:r>
              <w:t xml:space="preserve"> 9</w:t>
            </w:r>
          </w:p>
        </w:tc>
      </w:tr>
    </w:tbl>
    <w:p w14:paraId="6B85594A" w14:textId="77777777" w:rsidR="002F18A4" w:rsidRPr="00052FA5" w:rsidRDefault="002F18A4" w:rsidP="002F18A4">
      <w:pPr>
        <w:spacing w:line="300" w:lineRule="auto"/>
        <w:ind w:firstLine="0"/>
        <w:contextualSpacing/>
        <w:rPr>
          <w:i/>
          <w:iCs/>
        </w:rPr>
      </w:pPr>
    </w:p>
    <w:p w14:paraId="22ACC159" w14:textId="77777777" w:rsidR="009A62C2" w:rsidRDefault="009A62C2">
      <w:pPr>
        <w:spacing w:after="160" w:line="259" w:lineRule="auto"/>
        <w:ind w:firstLine="0"/>
        <w:jc w:val="left"/>
        <w:rPr>
          <w:i/>
          <w:color w:val="000000" w:themeColor="text1"/>
        </w:rPr>
      </w:pPr>
      <w:bookmarkStart w:id="70" w:name="_Toc90562252"/>
      <w:r>
        <w:br w:type="page"/>
      </w:r>
    </w:p>
    <w:p w14:paraId="75BF6DCE" w14:textId="66F6BC90" w:rsidR="002F18A4" w:rsidRPr="00052FA5" w:rsidRDefault="003466DE" w:rsidP="003466DE">
      <w:pPr>
        <w:pStyle w:val="bang"/>
      </w:pPr>
      <w:r>
        <w:lastRenderedPageBreak/>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15</w:t>
      </w:r>
      <w:r w:rsidR="000D0F60">
        <w:rPr>
          <w:noProof/>
        </w:rPr>
        <w:fldChar w:fldCharType="end"/>
      </w:r>
      <w:r>
        <w:rPr>
          <w:noProof/>
        </w:rPr>
        <w:t xml:space="preserve"> </w:t>
      </w:r>
      <w:r w:rsidR="00A4396F">
        <w:t xml:space="preserve">Use case </w:t>
      </w:r>
      <w:r w:rsidR="002F18A4" w:rsidRPr="00052FA5">
        <w:t xml:space="preserve">Sửa </w:t>
      </w:r>
      <w:r w:rsidR="00A4396F">
        <w:t>bài vi</w:t>
      </w:r>
      <w:r w:rsidR="00A4396F" w:rsidRPr="00A4396F">
        <w:t>ế</w:t>
      </w:r>
      <w:r w:rsidR="00A4396F">
        <w:t>t</w:t>
      </w:r>
      <w:bookmarkEnd w:id="70"/>
      <w:r w:rsidR="002F18A4">
        <w:t xml:space="preserve"> </w:t>
      </w:r>
    </w:p>
    <w:tbl>
      <w:tblPr>
        <w:tblW w:w="9493" w:type="dxa"/>
        <w:tblLook w:val="04A0" w:firstRow="1" w:lastRow="0" w:firstColumn="1" w:lastColumn="0" w:noHBand="0" w:noVBand="1"/>
      </w:tblPr>
      <w:tblGrid>
        <w:gridCol w:w="1413"/>
        <w:gridCol w:w="3681"/>
        <w:gridCol w:w="4399"/>
      </w:tblGrid>
      <w:tr w:rsidR="002F18A4" w:rsidRPr="00052FA5" w14:paraId="16AFEB74" w14:textId="77777777" w:rsidTr="00C67015">
        <w:trPr>
          <w:trHeight w:val="20"/>
        </w:trPr>
        <w:tc>
          <w:tcPr>
            <w:tcW w:w="949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E476D7" w14:textId="4C3BEF5A" w:rsidR="002F18A4" w:rsidRPr="00052FA5" w:rsidRDefault="002F18A4" w:rsidP="00A4396F">
            <w:pPr>
              <w:spacing w:line="300" w:lineRule="auto"/>
              <w:ind w:firstLine="0"/>
              <w:contextualSpacing/>
              <w:jc w:val="left"/>
            </w:pPr>
            <w:r w:rsidRPr="00052FA5">
              <w:rPr>
                <w:b/>
              </w:rPr>
              <w:t xml:space="preserve">Use case: </w:t>
            </w:r>
            <w:r w:rsidR="00A4396F">
              <w:t>Sửa b</w:t>
            </w:r>
            <w:r w:rsidR="00A4396F" w:rsidRPr="00A4396F">
              <w:t>ài</w:t>
            </w:r>
            <w:r w:rsidR="00A4396F">
              <w:t xml:space="preserve"> vi</w:t>
            </w:r>
            <w:r w:rsidR="00A4396F" w:rsidRPr="00A4396F">
              <w:t>ết</w:t>
            </w:r>
          </w:p>
        </w:tc>
      </w:tr>
      <w:tr w:rsidR="002F18A4" w:rsidRPr="00052FA5" w14:paraId="11A52F3D" w14:textId="77777777" w:rsidTr="00C67015">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5E87058" w14:textId="77777777" w:rsidR="002F18A4" w:rsidRPr="00052FA5" w:rsidRDefault="002F18A4" w:rsidP="00C67015">
            <w:pPr>
              <w:spacing w:line="300" w:lineRule="auto"/>
              <w:ind w:firstLine="0"/>
              <w:contextualSpacing/>
              <w:jc w:val="left"/>
              <w:rPr>
                <w:b/>
                <w:bCs/>
                <w:iCs/>
              </w:rPr>
            </w:pPr>
            <w:r w:rsidRPr="00052FA5">
              <w:rPr>
                <w:b/>
                <w:bCs/>
              </w:rPr>
              <w:t>Tác nhân</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712ACA70" w14:textId="77777777" w:rsidR="002F18A4" w:rsidRPr="00052FA5" w:rsidRDefault="002F18A4" w:rsidP="00C67015">
            <w:pPr>
              <w:spacing w:line="300" w:lineRule="auto"/>
              <w:ind w:firstLine="0"/>
              <w:contextualSpacing/>
            </w:pPr>
            <w:r>
              <w:t>Qu</w:t>
            </w:r>
            <w:r w:rsidRPr="002C5D0C">
              <w:t>ản</w:t>
            </w:r>
            <w:r>
              <w:t xml:space="preserve"> tr</w:t>
            </w:r>
            <w:r w:rsidRPr="002C5D0C">
              <w:t>ị</w:t>
            </w:r>
            <w:r>
              <w:t xml:space="preserve"> vi</w:t>
            </w:r>
            <w:r w:rsidRPr="002C5D0C">
              <w:t>ê</w:t>
            </w:r>
            <w:r>
              <w:t>n</w:t>
            </w:r>
          </w:p>
        </w:tc>
      </w:tr>
      <w:tr w:rsidR="002F18A4" w:rsidRPr="00052FA5" w14:paraId="6F65C7B4" w14:textId="77777777" w:rsidTr="00C67015">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11F714" w14:textId="77777777" w:rsidR="002F18A4" w:rsidRPr="00052FA5" w:rsidRDefault="002F18A4" w:rsidP="00C67015">
            <w:pPr>
              <w:spacing w:line="300" w:lineRule="auto"/>
              <w:ind w:firstLine="0"/>
              <w:contextualSpacing/>
              <w:jc w:val="left"/>
              <w:rPr>
                <w:b/>
                <w:bCs/>
                <w:iCs/>
              </w:rPr>
            </w:pPr>
            <w:r w:rsidRPr="00052FA5">
              <w:rPr>
                <w:b/>
                <w:bCs/>
              </w:rPr>
              <w:t>Mục tiêu</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11406B6C" w14:textId="7DDA11C7" w:rsidR="002F18A4" w:rsidRPr="00052FA5" w:rsidRDefault="002F18A4" w:rsidP="004C078F">
            <w:pPr>
              <w:spacing w:line="300" w:lineRule="auto"/>
              <w:ind w:firstLine="0"/>
              <w:contextualSpacing/>
            </w:pPr>
            <w:r>
              <w:t>S</w:t>
            </w:r>
            <w:r w:rsidRPr="00756755">
              <w:t>ử</w:t>
            </w:r>
            <w:r>
              <w:t>a 1 th</w:t>
            </w:r>
            <w:r w:rsidRPr="00FF0563">
              <w:t>ô</w:t>
            </w:r>
            <w:r>
              <w:t xml:space="preserve">ng tin </w:t>
            </w:r>
            <w:r w:rsidR="004C078F">
              <w:t>b</w:t>
            </w:r>
            <w:r w:rsidR="004C078F" w:rsidRPr="004C078F">
              <w:t>ài</w:t>
            </w:r>
            <w:r w:rsidR="004C078F">
              <w:t xml:space="preserve"> vi</w:t>
            </w:r>
            <w:r w:rsidR="004C078F" w:rsidRPr="004C078F">
              <w:t>ết</w:t>
            </w:r>
            <w:r>
              <w:t xml:space="preserve"> trong danh sách </w:t>
            </w:r>
            <w:r w:rsidR="004C078F">
              <w:t>b</w:t>
            </w:r>
            <w:r w:rsidR="004C078F" w:rsidRPr="004C078F">
              <w:t>ài</w:t>
            </w:r>
            <w:r w:rsidR="004C078F">
              <w:t xml:space="preserve"> vi</w:t>
            </w:r>
            <w:r w:rsidR="004C078F" w:rsidRPr="004C078F">
              <w:t>ết</w:t>
            </w:r>
            <w:r w:rsidRPr="00052FA5">
              <w:t xml:space="preserve"> cần </w:t>
            </w:r>
            <w:r w:rsidR="004C078F">
              <w:t>hi</w:t>
            </w:r>
            <w:r w:rsidR="004C078F" w:rsidRPr="004C078F">
              <w:t>ển</w:t>
            </w:r>
            <w:r w:rsidR="004C078F">
              <w:t xml:space="preserve"> th</w:t>
            </w:r>
            <w:r w:rsidR="004C078F" w:rsidRPr="004C078F">
              <w:t>ị</w:t>
            </w:r>
            <w:r w:rsidR="004C078F">
              <w:t xml:space="preserve"> tr</w:t>
            </w:r>
            <w:r w:rsidR="004C078F" w:rsidRPr="004C078F">
              <w:t>ê</w:t>
            </w:r>
            <w:r w:rsidR="004C078F">
              <w:t>n trang ch</w:t>
            </w:r>
            <w:r w:rsidR="004C078F" w:rsidRPr="004C078F">
              <w:t>ủ</w:t>
            </w:r>
          </w:p>
        </w:tc>
      </w:tr>
      <w:tr w:rsidR="002F18A4" w:rsidRPr="00052FA5" w14:paraId="3B61041E" w14:textId="77777777" w:rsidTr="00C67015">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AB2A72" w14:textId="77777777" w:rsidR="002F18A4" w:rsidRPr="00052FA5" w:rsidRDefault="002F18A4" w:rsidP="00C67015">
            <w:pPr>
              <w:spacing w:line="300" w:lineRule="auto"/>
              <w:ind w:firstLine="0"/>
              <w:contextualSpacing/>
              <w:jc w:val="left"/>
              <w:rPr>
                <w:b/>
                <w:bCs/>
                <w:iCs/>
              </w:rPr>
            </w:pPr>
            <w:r w:rsidRPr="00052FA5">
              <w:rPr>
                <w:b/>
                <w:bCs/>
              </w:rPr>
              <w:t>Mô tả</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77881A2C" w14:textId="3BB84D37" w:rsidR="002F18A4" w:rsidRPr="00052FA5" w:rsidRDefault="002F18A4" w:rsidP="004C078F">
            <w:pPr>
              <w:spacing w:line="300" w:lineRule="auto"/>
              <w:ind w:firstLine="0"/>
              <w:contextualSpacing/>
            </w:pPr>
            <w:r>
              <w:t>Qu</w:t>
            </w:r>
            <w:r w:rsidRPr="002154F9">
              <w:t>ản</w:t>
            </w:r>
            <w:r>
              <w:t xml:space="preserve"> tr</w:t>
            </w:r>
            <w:r w:rsidRPr="002154F9">
              <w:t>ị</w:t>
            </w:r>
            <w:r>
              <w:t xml:space="preserve"> vi</w:t>
            </w:r>
            <w:r w:rsidRPr="002154F9">
              <w:t>ê</w:t>
            </w:r>
            <w:r>
              <w:t>n</w:t>
            </w:r>
            <w:r w:rsidRPr="00052FA5">
              <w:t xml:space="preserve"> có quyền can thiệp dữ liệu hệ thống thực hiện </w:t>
            </w:r>
            <w:r>
              <w:t>c</w:t>
            </w:r>
            <w:r w:rsidRPr="002C5D0C">
              <w:t>ập</w:t>
            </w:r>
            <w:r>
              <w:t xml:space="preserve"> nh</w:t>
            </w:r>
            <w:r w:rsidRPr="002C5D0C">
              <w:t>ậ</w:t>
            </w:r>
            <w:r>
              <w:t>t</w:t>
            </w:r>
            <w:r w:rsidRPr="00052FA5">
              <w:t xml:space="preserve"> </w:t>
            </w:r>
            <w:r>
              <w:t>th</w:t>
            </w:r>
            <w:r w:rsidRPr="00FF0563">
              <w:t>ô</w:t>
            </w:r>
            <w:r>
              <w:t xml:space="preserve">ng tin </w:t>
            </w:r>
            <w:r w:rsidR="004C078F">
              <w:t>b</w:t>
            </w:r>
            <w:r w:rsidR="004C078F" w:rsidRPr="004C078F">
              <w:t>ài</w:t>
            </w:r>
            <w:r w:rsidR="004C078F">
              <w:t xml:space="preserve"> vi</w:t>
            </w:r>
            <w:r w:rsidR="004C078F" w:rsidRPr="004C078F">
              <w:t>ết</w:t>
            </w:r>
            <w:r w:rsidR="004C078F">
              <w:t xml:space="preserve"> c</w:t>
            </w:r>
            <w:r w:rsidR="004C078F" w:rsidRPr="004C078F">
              <w:t>ầ</w:t>
            </w:r>
            <w:r w:rsidR="004C078F">
              <w:t>n thay đ</w:t>
            </w:r>
            <w:r w:rsidR="004C078F" w:rsidRPr="004C078F">
              <w:t>ổ</w:t>
            </w:r>
            <w:r w:rsidR="004C078F">
              <w:t>i</w:t>
            </w:r>
            <w:r>
              <w:t xml:space="preserve"> </w:t>
            </w:r>
          </w:p>
        </w:tc>
      </w:tr>
      <w:tr w:rsidR="002F18A4" w:rsidRPr="00052FA5" w14:paraId="45FF61E5" w14:textId="77777777" w:rsidTr="00C67015">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3E7CFBD" w14:textId="77777777" w:rsidR="002F18A4" w:rsidRPr="00052FA5" w:rsidRDefault="002F18A4" w:rsidP="00C67015">
            <w:pPr>
              <w:spacing w:line="300" w:lineRule="auto"/>
              <w:ind w:firstLine="0"/>
              <w:contextualSpacing/>
              <w:jc w:val="left"/>
              <w:rPr>
                <w:b/>
                <w:bCs/>
                <w:iCs/>
              </w:rPr>
            </w:pPr>
            <w:r w:rsidRPr="00052FA5">
              <w:rPr>
                <w:b/>
                <w:bCs/>
              </w:rPr>
              <w:t>Điều kiện trước</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3F193B29" w14:textId="77777777" w:rsidR="002F18A4" w:rsidRPr="00052FA5" w:rsidRDefault="002F18A4" w:rsidP="00C67015">
            <w:pPr>
              <w:spacing w:line="300" w:lineRule="auto"/>
              <w:ind w:firstLine="0"/>
              <w:contextualSpacing/>
            </w:pPr>
            <w:r w:rsidRPr="00052FA5">
              <w:t>Người dùng đăng nhập vào hệ thống</w:t>
            </w:r>
          </w:p>
        </w:tc>
      </w:tr>
      <w:tr w:rsidR="002F18A4" w:rsidRPr="00052FA5" w14:paraId="29417CC1" w14:textId="77777777" w:rsidTr="00C67015">
        <w:tc>
          <w:tcPr>
            <w:tcW w:w="1413"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5B6B66" w14:textId="77777777" w:rsidR="002F18A4" w:rsidRPr="00052FA5" w:rsidRDefault="002F18A4" w:rsidP="00C67015">
            <w:pPr>
              <w:spacing w:line="300" w:lineRule="auto"/>
              <w:ind w:firstLine="0"/>
              <w:contextualSpacing/>
              <w:jc w:val="left"/>
              <w:rPr>
                <w:b/>
                <w:bCs/>
                <w:iCs/>
              </w:rPr>
            </w:pPr>
            <w:r w:rsidRPr="00052FA5">
              <w:rPr>
                <w:b/>
                <w:bCs/>
                <w:lang w:val="vi-VN"/>
              </w:rPr>
              <w:t>Các sự kiện tiêu biểu</w:t>
            </w:r>
          </w:p>
        </w:tc>
        <w:tc>
          <w:tcPr>
            <w:tcW w:w="3681" w:type="dxa"/>
            <w:tcBorders>
              <w:top w:val="single" w:sz="4" w:space="0" w:color="auto"/>
              <w:left w:val="single" w:sz="4" w:space="0" w:color="auto"/>
              <w:bottom w:val="single" w:sz="4" w:space="0" w:color="auto"/>
              <w:right w:val="single" w:sz="4" w:space="0" w:color="auto"/>
            </w:tcBorders>
            <w:vAlign w:val="center"/>
          </w:tcPr>
          <w:p w14:paraId="5B3426C2" w14:textId="77777777" w:rsidR="002F18A4" w:rsidRPr="00052FA5" w:rsidRDefault="002F18A4" w:rsidP="00C67015">
            <w:pPr>
              <w:spacing w:line="300" w:lineRule="auto"/>
              <w:ind w:firstLine="0"/>
              <w:contextualSpacing/>
            </w:pPr>
            <w:r w:rsidRPr="00052FA5">
              <w:rPr>
                <w:b/>
                <w:lang w:val="vi-VN"/>
              </w:rPr>
              <w:t>Hành động của tác nhân</w:t>
            </w:r>
          </w:p>
        </w:tc>
        <w:tc>
          <w:tcPr>
            <w:tcW w:w="4399" w:type="dxa"/>
            <w:tcBorders>
              <w:top w:val="single" w:sz="4" w:space="0" w:color="auto"/>
              <w:left w:val="single" w:sz="4" w:space="0" w:color="auto"/>
              <w:bottom w:val="single" w:sz="4" w:space="0" w:color="auto"/>
              <w:right w:val="single" w:sz="4" w:space="0" w:color="auto"/>
            </w:tcBorders>
            <w:vAlign w:val="center"/>
          </w:tcPr>
          <w:p w14:paraId="7ABFC04E" w14:textId="77777777" w:rsidR="002F18A4" w:rsidRPr="00052FA5" w:rsidRDefault="002F18A4" w:rsidP="00C67015">
            <w:pPr>
              <w:spacing w:line="300" w:lineRule="auto"/>
              <w:ind w:firstLine="0"/>
              <w:contextualSpacing/>
            </w:pPr>
            <w:r w:rsidRPr="00052FA5">
              <w:rPr>
                <w:b/>
                <w:lang w:val="vi-VN"/>
              </w:rPr>
              <w:t>Phản hồi của hệ thống</w:t>
            </w:r>
          </w:p>
        </w:tc>
      </w:tr>
      <w:tr w:rsidR="002F18A4" w:rsidRPr="00052FA5" w14:paraId="284A76EA" w14:textId="77777777" w:rsidTr="00C67015">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5BBAE0" w14:textId="77777777" w:rsidR="002F18A4" w:rsidRPr="00052FA5" w:rsidRDefault="002F18A4" w:rsidP="00C67015">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6A1CF725" w14:textId="463309E9" w:rsidR="002F18A4" w:rsidRPr="00052FA5" w:rsidRDefault="002F18A4" w:rsidP="00C67015">
            <w:pPr>
              <w:spacing w:line="300" w:lineRule="auto"/>
              <w:ind w:firstLine="0"/>
              <w:contextualSpacing/>
            </w:pPr>
            <w:r w:rsidRPr="00052FA5">
              <w:rPr>
                <w:lang w:val="vi-VN"/>
              </w:rPr>
              <w:t xml:space="preserve">1. </w:t>
            </w:r>
            <w:r w:rsidRPr="00052FA5">
              <w:t xml:space="preserve">Chọn menu </w:t>
            </w:r>
            <w:r w:rsidR="004C078F">
              <w:t>B</w:t>
            </w:r>
            <w:r w:rsidR="004C078F" w:rsidRPr="004C078F">
              <w:t>à</w:t>
            </w:r>
            <w:r w:rsidR="004C078F">
              <w:t>i vi</w:t>
            </w:r>
            <w:r w:rsidR="004C078F" w:rsidRPr="004C078F">
              <w:t>ết</w:t>
            </w:r>
          </w:p>
        </w:tc>
        <w:tc>
          <w:tcPr>
            <w:tcW w:w="4399" w:type="dxa"/>
            <w:tcBorders>
              <w:top w:val="single" w:sz="4" w:space="0" w:color="auto"/>
              <w:left w:val="single" w:sz="4" w:space="0" w:color="auto"/>
              <w:bottom w:val="single" w:sz="4" w:space="0" w:color="auto"/>
              <w:right w:val="single" w:sz="4" w:space="0" w:color="auto"/>
            </w:tcBorders>
            <w:vAlign w:val="center"/>
          </w:tcPr>
          <w:p w14:paraId="74422320" w14:textId="56DF66B1" w:rsidR="002F18A4" w:rsidRPr="00052FA5" w:rsidRDefault="002F18A4" w:rsidP="00C67015">
            <w:pPr>
              <w:spacing w:line="300" w:lineRule="auto"/>
              <w:ind w:firstLine="0"/>
              <w:contextualSpacing/>
            </w:pPr>
            <w:r w:rsidRPr="00052FA5">
              <w:rPr>
                <w:lang w:val="vi-VN"/>
              </w:rPr>
              <w:t xml:space="preserve">2. </w:t>
            </w:r>
            <w:r>
              <w:t>Hi</w:t>
            </w:r>
            <w:r w:rsidRPr="008A3E77">
              <w:t>ển</w:t>
            </w:r>
            <w:r>
              <w:t xml:space="preserve"> th</w:t>
            </w:r>
            <w:r w:rsidRPr="008A3E77">
              <w:t>ị</w:t>
            </w:r>
            <w:r w:rsidR="004C078F">
              <w:t xml:space="preserve"> sub-menu B</w:t>
            </w:r>
            <w:r w:rsidR="004C078F" w:rsidRPr="004C078F">
              <w:t>ài</w:t>
            </w:r>
            <w:r w:rsidR="004C078F">
              <w:t xml:space="preserve"> vi</w:t>
            </w:r>
            <w:r w:rsidR="004C078F" w:rsidRPr="004C078F">
              <w:t>ết</w:t>
            </w:r>
            <w:r w:rsidR="004C078F">
              <w:t xml:space="preserve"> </w:t>
            </w:r>
            <w:r>
              <w:t>v</w:t>
            </w:r>
            <w:r w:rsidRPr="008A3E77">
              <w:t>à</w:t>
            </w:r>
            <w:r w:rsidR="004C078F">
              <w:t xml:space="preserve"> Danh m</w:t>
            </w:r>
            <w:r w:rsidR="004C078F" w:rsidRPr="004C078F">
              <w:t>ục</w:t>
            </w:r>
            <w:r w:rsidR="004C078F">
              <w:t xml:space="preserve"> b</w:t>
            </w:r>
            <w:r w:rsidR="004C078F" w:rsidRPr="004C078F">
              <w:t>ài</w:t>
            </w:r>
            <w:r w:rsidR="004C078F">
              <w:t xml:space="preserve"> vi</w:t>
            </w:r>
            <w:r w:rsidR="004C078F" w:rsidRPr="004C078F">
              <w:t>ết</w:t>
            </w:r>
          </w:p>
        </w:tc>
      </w:tr>
      <w:tr w:rsidR="002F18A4" w:rsidRPr="00052FA5" w14:paraId="0666A61C" w14:textId="77777777" w:rsidTr="00C67015">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C0C540" w14:textId="77777777" w:rsidR="002F18A4" w:rsidRPr="00052FA5" w:rsidRDefault="002F18A4" w:rsidP="00C67015">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3D5C04B6" w14:textId="681A450F" w:rsidR="002F18A4" w:rsidRPr="00052FA5" w:rsidRDefault="002F18A4" w:rsidP="004C078F">
            <w:pPr>
              <w:spacing w:line="300" w:lineRule="auto"/>
              <w:ind w:firstLine="0"/>
              <w:contextualSpacing/>
              <w:jc w:val="left"/>
            </w:pPr>
            <w:r>
              <w:t>3. Click ch</w:t>
            </w:r>
            <w:r w:rsidRPr="008A3E77">
              <w:t>ọn</w:t>
            </w:r>
            <w:r>
              <w:t xml:space="preserve"> sub-menu </w:t>
            </w:r>
            <w:r w:rsidR="004C078F">
              <w:t>B</w:t>
            </w:r>
            <w:r w:rsidR="004C078F" w:rsidRPr="004C078F">
              <w:t>ài</w:t>
            </w:r>
            <w:r w:rsidR="004C078F">
              <w:t xml:space="preserve"> vi</w:t>
            </w:r>
            <w:r w:rsidR="004C078F" w:rsidRPr="004C078F">
              <w:t>ết</w:t>
            </w:r>
          </w:p>
        </w:tc>
        <w:tc>
          <w:tcPr>
            <w:tcW w:w="4399" w:type="dxa"/>
            <w:tcBorders>
              <w:top w:val="single" w:sz="4" w:space="0" w:color="auto"/>
              <w:left w:val="single" w:sz="4" w:space="0" w:color="auto"/>
              <w:bottom w:val="single" w:sz="4" w:space="0" w:color="auto"/>
              <w:right w:val="single" w:sz="4" w:space="0" w:color="auto"/>
            </w:tcBorders>
            <w:vAlign w:val="center"/>
          </w:tcPr>
          <w:p w14:paraId="0E2D9981" w14:textId="4CE9A653" w:rsidR="002F18A4" w:rsidRPr="00052FA5" w:rsidRDefault="002F18A4" w:rsidP="004C078F">
            <w:pPr>
              <w:spacing w:line="300" w:lineRule="auto"/>
              <w:ind w:firstLine="0"/>
              <w:contextualSpacing/>
            </w:pPr>
            <w:r>
              <w:rPr>
                <w:lang w:val="vi-VN"/>
              </w:rPr>
              <w:t>4</w:t>
            </w:r>
            <w:r w:rsidRPr="00052FA5">
              <w:rPr>
                <w:lang w:val="vi-VN"/>
              </w:rPr>
              <w:t xml:space="preserve">. </w:t>
            </w:r>
            <w:r w:rsidRPr="00052FA5">
              <w:t>Load giao diện danh sách tất cả</w:t>
            </w:r>
            <w:r>
              <w:t xml:space="preserve"> </w:t>
            </w:r>
            <w:r w:rsidR="004C078F">
              <w:t>b</w:t>
            </w:r>
            <w:r w:rsidR="004C078F" w:rsidRPr="004C078F">
              <w:t>ài</w:t>
            </w:r>
            <w:r w:rsidR="004C078F">
              <w:t xml:space="preserve"> vi</w:t>
            </w:r>
            <w:r w:rsidR="004C078F" w:rsidRPr="004C078F">
              <w:t>ết</w:t>
            </w:r>
          </w:p>
        </w:tc>
      </w:tr>
      <w:tr w:rsidR="002F18A4" w:rsidRPr="00052FA5" w14:paraId="294B31E6" w14:textId="77777777" w:rsidTr="00C67015">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FF3526" w14:textId="77777777" w:rsidR="002F18A4" w:rsidRPr="00052FA5" w:rsidRDefault="002F18A4" w:rsidP="00C67015">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1BA6B664" w14:textId="1E8852DC" w:rsidR="002F18A4" w:rsidRPr="00052FA5" w:rsidRDefault="002F18A4" w:rsidP="004C078F">
            <w:pPr>
              <w:spacing w:line="300" w:lineRule="auto"/>
              <w:ind w:firstLine="0"/>
              <w:contextualSpacing/>
            </w:pPr>
            <w:r>
              <w:t>5</w:t>
            </w:r>
            <w:r w:rsidRPr="00052FA5">
              <w:rPr>
                <w:lang w:val="vi-VN"/>
              </w:rPr>
              <w:t xml:space="preserve">. </w:t>
            </w:r>
            <w:r>
              <w:t>Click ch</w:t>
            </w:r>
            <w:r w:rsidRPr="00756755">
              <w:t>ọn</w:t>
            </w:r>
            <w:r>
              <w:t xml:space="preserve"> icon S</w:t>
            </w:r>
            <w:r w:rsidRPr="00602CC4">
              <w:t>ử</w:t>
            </w:r>
            <w:r>
              <w:t>a tr</w:t>
            </w:r>
            <w:r w:rsidRPr="00602CC4">
              <w:t>ê</w:t>
            </w:r>
            <w:r>
              <w:t xml:space="preserve">n </w:t>
            </w:r>
            <w:r w:rsidR="004C078F">
              <w:t>B</w:t>
            </w:r>
            <w:r w:rsidR="004C078F" w:rsidRPr="004C078F">
              <w:t>ài</w:t>
            </w:r>
            <w:r w:rsidR="004C078F">
              <w:t xml:space="preserve"> vi</w:t>
            </w:r>
            <w:r w:rsidR="004C078F" w:rsidRPr="004C078F">
              <w:t>ết</w:t>
            </w:r>
            <w:r>
              <w:t xml:space="preserve"> c</w:t>
            </w:r>
            <w:r w:rsidRPr="00756755">
              <w:t>ần</w:t>
            </w:r>
            <w:r>
              <w:t xml:space="preserve"> s</w:t>
            </w:r>
            <w:r w:rsidRPr="00756755">
              <w:t>ử</w:t>
            </w:r>
            <w:r>
              <w:t>a</w:t>
            </w:r>
          </w:p>
        </w:tc>
        <w:tc>
          <w:tcPr>
            <w:tcW w:w="4399" w:type="dxa"/>
            <w:tcBorders>
              <w:top w:val="single" w:sz="4" w:space="0" w:color="auto"/>
              <w:left w:val="single" w:sz="4" w:space="0" w:color="auto"/>
              <w:bottom w:val="single" w:sz="4" w:space="0" w:color="auto"/>
              <w:right w:val="single" w:sz="4" w:space="0" w:color="auto"/>
            </w:tcBorders>
            <w:vAlign w:val="center"/>
          </w:tcPr>
          <w:p w14:paraId="65AFEE05" w14:textId="4AD567E2" w:rsidR="002F18A4" w:rsidRPr="00052FA5" w:rsidRDefault="002F18A4" w:rsidP="004C078F">
            <w:pPr>
              <w:spacing w:line="300" w:lineRule="auto"/>
              <w:ind w:firstLine="0"/>
              <w:contextualSpacing/>
            </w:pPr>
            <w:r>
              <w:t>6</w:t>
            </w:r>
            <w:r w:rsidRPr="00052FA5">
              <w:rPr>
                <w:lang w:val="vi-VN"/>
              </w:rPr>
              <w:t xml:space="preserve">. </w:t>
            </w:r>
            <w:r w:rsidRPr="00052FA5">
              <w:t xml:space="preserve">Hiển thị </w:t>
            </w:r>
            <w:r>
              <w:t>giao di</w:t>
            </w:r>
            <w:r w:rsidRPr="001164FD">
              <w:t>ện</w:t>
            </w:r>
            <w:r>
              <w:t xml:space="preserve"> s</w:t>
            </w:r>
            <w:r w:rsidRPr="00602CC4">
              <w:t>ử</w:t>
            </w:r>
            <w:r>
              <w:t xml:space="preserve">a </w:t>
            </w:r>
            <w:r w:rsidR="004C078F">
              <w:t>b</w:t>
            </w:r>
            <w:r w:rsidR="004C078F" w:rsidRPr="004C078F">
              <w:t>ài</w:t>
            </w:r>
            <w:r w:rsidR="004C078F">
              <w:t xml:space="preserve"> vi</w:t>
            </w:r>
            <w:r w:rsidR="004C078F" w:rsidRPr="004C078F">
              <w:t>ết</w:t>
            </w:r>
          </w:p>
        </w:tc>
      </w:tr>
      <w:tr w:rsidR="002F18A4" w:rsidRPr="00052FA5" w14:paraId="6809268F" w14:textId="77777777" w:rsidTr="00C67015">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C6169A" w14:textId="77777777" w:rsidR="002F18A4" w:rsidRPr="00052FA5" w:rsidRDefault="002F18A4" w:rsidP="00C67015">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7E5DE7CF" w14:textId="49E935ED" w:rsidR="002F18A4" w:rsidRPr="00052FA5" w:rsidRDefault="002F18A4" w:rsidP="00C67015">
            <w:pPr>
              <w:spacing w:line="300" w:lineRule="auto"/>
              <w:ind w:firstLine="0"/>
              <w:contextualSpacing/>
            </w:pPr>
            <w:r>
              <w:t>7</w:t>
            </w:r>
            <w:r w:rsidRPr="00052FA5">
              <w:t xml:space="preserve">.  </w:t>
            </w:r>
            <w:r>
              <w:t>S</w:t>
            </w:r>
            <w:r w:rsidRPr="00602CC4">
              <w:t>ử</w:t>
            </w:r>
            <w:r>
              <w:t>a</w:t>
            </w:r>
            <w:r w:rsidRPr="00052FA5">
              <w:t xml:space="preserve"> </w:t>
            </w:r>
            <w:r w:rsidR="004C078F">
              <w:t>Ti</w:t>
            </w:r>
            <w:r w:rsidR="004C078F" w:rsidRPr="00A4396F">
              <w:t>ê</w:t>
            </w:r>
            <w:r w:rsidR="004C078F">
              <w:t>u đ</w:t>
            </w:r>
            <w:r w:rsidR="004C078F" w:rsidRPr="00A4396F">
              <w:t>ề</w:t>
            </w:r>
            <w:r w:rsidR="004C078F">
              <w:t xml:space="preserve"> b</w:t>
            </w:r>
            <w:r w:rsidR="004C078F" w:rsidRPr="00A4396F">
              <w:t>ài</w:t>
            </w:r>
            <w:r w:rsidR="004C078F">
              <w:t xml:space="preserve"> vi</w:t>
            </w:r>
            <w:r w:rsidR="004C078F" w:rsidRPr="00A4396F">
              <w:t>ết</w:t>
            </w:r>
            <w:r w:rsidR="004C078F">
              <w:t>, Chi ti</w:t>
            </w:r>
            <w:r w:rsidR="004C078F" w:rsidRPr="00A4396F">
              <w:t>ết</w:t>
            </w:r>
            <w:r w:rsidR="004C078F">
              <w:t xml:space="preserve"> b</w:t>
            </w:r>
            <w:r w:rsidR="004C078F" w:rsidRPr="00A4396F">
              <w:t>ài</w:t>
            </w:r>
            <w:r w:rsidR="004C078F">
              <w:t xml:space="preserve"> vi</w:t>
            </w:r>
            <w:r w:rsidR="004C078F" w:rsidRPr="00A4396F">
              <w:t>ết</w:t>
            </w:r>
            <w:r w:rsidR="004C078F">
              <w:t>, ch</w:t>
            </w:r>
            <w:r w:rsidR="004C078F" w:rsidRPr="00A4396F">
              <w:t>ọn</w:t>
            </w:r>
            <w:r w:rsidR="004C078F">
              <w:t xml:space="preserve"> h</w:t>
            </w:r>
            <w:r w:rsidR="004C078F" w:rsidRPr="00A4396F">
              <w:t>ình</w:t>
            </w:r>
            <w:r w:rsidR="004C078F">
              <w:t xml:space="preserve"> </w:t>
            </w:r>
            <w:r w:rsidR="004C078F" w:rsidRPr="00A4396F">
              <w:t>ảnh</w:t>
            </w:r>
            <w:r w:rsidR="004C078F">
              <w:t>, nh</w:t>
            </w:r>
            <w:r w:rsidR="004C078F" w:rsidRPr="00A4396F">
              <w:t>ập</w:t>
            </w:r>
            <w:r w:rsidR="004C078F">
              <w:t xml:space="preserve"> T</w:t>
            </w:r>
            <w:r w:rsidR="004C078F" w:rsidRPr="00A4396F">
              <w:t>ừ</w:t>
            </w:r>
            <w:r w:rsidR="004C078F">
              <w:t xml:space="preserve"> kh</w:t>
            </w:r>
            <w:r w:rsidR="004C078F" w:rsidRPr="00A4396F">
              <w:t>ó</w:t>
            </w:r>
            <w:r w:rsidR="004C078F">
              <w:t>a SEO, M</w:t>
            </w:r>
            <w:r w:rsidR="004C078F" w:rsidRPr="00A4396F">
              <w:t>ô</w:t>
            </w:r>
            <w:r w:rsidR="004C078F">
              <w:t xml:space="preserve"> t</w:t>
            </w:r>
            <w:r w:rsidR="004C078F" w:rsidRPr="00A4396F">
              <w:t>ả</w:t>
            </w:r>
            <w:r w:rsidR="004C078F">
              <w:t xml:space="preserve"> SEO, ch</w:t>
            </w:r>
            <w:r w:rsidR="004C078F" w:rsidRPr="00A4396F">
              <w:t>ọn</w:t>
            </w:r>
            <w:r w:rsidR="004C078F">
              <w:t xml:space="preserve"> Ch</w:t>
            </w:r>
            <w:r w:rsidR="004C078F" w:rsidRPr="00A4396F">
              <w:t>ủ</w:t>
            </w:r>
            <w:r w:rsidR="004C078F">
              <w:t xml:space="preserve"> đ</w:t>
            </w:r>
            <w:r w:rsidR="004C078F" w:rsidRPr="00A4396F">
              <w:t>ề</w:t>
            </w:r>
            <w:r w:rsidR="004C078F">
              <w:t xml:space="preserve"> v</w:t>
            </w:r>
            <w:r w:rsidR="004C078F" w:rsidRPr="00A4396F">
              <w:t>à</w:t>
            </w:r>
            <w:r w:rsidR="004C078F">
              <w:t xml:space="preserve"> Tr</w:t>
            </w:r>
            <w:r w:rsidR="004C078F" w:rsidRPr="00A4396F">
              <w:t>ạn</w:t>
            </w:r>
            <w:r w:rsidR="004C078F">
              <w:t>g th</w:t>
            </w:r>
            <w:r w:rsidR="004C078F" w:rsidRPr="00A4396F">
              <w:t>ái</w:t>
            </w:r>
            <w:r w:rsidR="004C078F">
              <w:t xml:space="preserve"> hi</w:t>
            </w:r>
            <w:r w:rsidR="004C078F" w:rsidRPr="00A4396F">
              <w:t>ển</w:t>
            </w:r>
            <w:r w:rsidR="004C078F">
              <w:t xml:space="preserve"> th</w:t>
            </w:r>
            <w:r w:rsidR="004C078F" w:rsidRPr="00A4396F">
              <w:t>ị</w:t>
            </w:r>
          </w:p>
        </w:tc>
        <w:tc>
          <w:tcPr>
            <w:tcW w:w="4399" w:type="dxa"/>
            <w:tcBorders>
              <w:top w:val="single" w:sz="4" w:space="0" w:color="auto"/>
              <w:left w:val="single" w:sz="4" w:space="0" w:color="auto"/>
              <w:bottom w:val="single" w:sz="4" w:space="0" w:color="auto"/>
              <w:right w:val="single" w:sz="4" w:space="0" w:color="auto"/>
            </w:tcBorders>
            <w:vAlign w:val="center"/>
          </w:tcPr>
          <w:p w14:paraId="7392F68B" w14:textId="77777777" w:rsidR="002F18A4" w:rsidRPr="00052FA5" w:rsidRDefault="002F18A4" w:rsidP="00C67015">
            <w:pPr>
              <w:spacing w:line="300" w:lineRule="auto"/>
              <w:ind w:firstLine="0"/>
              <w:contextualSpacing/>
            </w:pPr>
          </w:p>
        </w:tc>
      </w:tr>
      <w:tr w:rsidR="002F18A4" w:rsidRPr="00052FA5" w14:paraId="0CA0BE43" w14:textId="77777777" w:rsidTr="00C67015">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1923BA" w14:textId="77777777" w:rsidR="002F18A4" w:rsidRPr="00052FA5" w:rsidRDefault="002F18A4" w:rsidP="00C67015">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597C6000" w14:textId="77777777" w:rsidR="002F18A4" w:rsidRPr="00052FA5" w:rsidRDefault="002F18A4" w:rsidP="00C67015">
            <w:pPr>
              <w:spacing w:line="300" w:lineRule="auto"/>
              <w:ind w:firstLine="0"/>
              <w:contextualSpacing/>
            </w:pPr>
            <w:r>
              <w:t>8</w:t>
            </w:r>
            <w:r w:rsidRPr="00052FA5">
              <w:t xml:space="preserve">. Click vào button </w:t>
            </w:r>
            <w:r>
              <w:t>ch</w:t>
            </w:r>
            <w:r w:rsidRPr="00602CC4">
              <w:t>ấp</w:t>
            </w:r>
            <w:r>
              <w:t xml:space="preserve"> nh</w:t>
            </w:r>
            <w:r w:rsidRPr="00602CC4">
              <w:t>ận</w:t>
            </w:r>
          </w:p>
        </w:tc>
        <w:tc>
          <w:tcPr>
            <w:tcW w:w="4399" w:type="dxa"/>
            <w:tcBorders>
              <w:top w:val="single" w:sz="4" w:space="0" w:color="auto"/>
              <w:left w:val="single" w:sz="4" w:space="0" w:color="auto"/>
              <w:bottom w:val="single" w:sz="4" w:space="0" w:color="auto"/>
              <w:right w:val="single" w:sz="4" w:space="0" w:color="auto"/>
            </w:tcBorders>
            <w:vAlign w:val="center"/>
          </w:tcPr>
          <w:p w14:paraId="137BBA24" w14:textId="2279F7D5" w:rsidR="002F18A4" w:rsidRPr="00052FA5" w:rsidRDefault="002F18A4" w:rsidP="004C078F">
            <w:pPr>
              <w:spacing w:line="300" w:lineRule="auto"/>
              <w:ind w:firstLine="0"/>
              <w:contextualSpacing/>
              <w:jc w:val="left"/>
            </w:pPr>
            <w:r>
              <w:t>9</w:t>
            </w:r>
            <w:r w:rsidRPr="00052FA5">
              <w:t xml:space="preserve">. Hệ thống thực hiện lưu trữ thông </w:t>
            </w:r>
            <w:r>
              <w:t xml:space="preserve">tin </w:t>
            </w:r>
            <w:r w:rsidR="004C078F">
              <w:t>b</w:t>
            </w:r>
            <w:r w:rsidR="004C078F" w:rsidRPr="004C078F">
              <w:t>ài</w:t>
            </w:r>
            <w:r w:rsidR="004C078F">
              <w:t xml:space="preserve"> vi</w:t>
            </w:r>
            <w:r w:rsidR="004C078F" w:rsidRPr="004C078F">
              <w:t>ết</w:t>
            </w:r>
            <w:r w:rsidRPr="00052FA5">
              <w:t xml:space="preserve"> vào csdl</w:t>
            </w:r>
            <w:r>
              <w:t xml:space="preserve"> v</w:t>
            </w:r>
            <w:r w:rsidRPr="00E4612D">
              <w:t>à</w:t>
            </w:r>
            <w:r>
              <w:t xml:space="preserve"> hi</w:t>
            </w:r>
            <w:r w:rsidRPr="00E4612D">
              <w:t>ển</w:t>
            </w:r>
            <w:r>
              <w:t xml:space="preserve"> th</w:t>
            </w:r>
            <w:r w:rsidRPr="00E4612D">
              <w:t>ị</w:t>
            </w:r>
            <w:r>
              <w:t xml:space="preserve"> th</w:t>
            </w:r>
            <w:r w:rsidRPr="00E4612D">
              <w:t>ô</w:t>
            </w:r>
            <w:r>
              <w:t xml:space="preserve">ng tin </w:t>
            </w:r>
            <w:r w:rsidR="004C078F">
              <w:t>b</w:t>
            </w:r>
            <w:r w:rsidR="004C078F" w:rsidRPr="004C078F">
              <w:t>ài</w:t>
            </w:r>
            <w:r w:rsidR="004C078F">
              <w:t xml:space="preserve"> vi</w:t>
            </w:r>
            <w:r w:rsidR="004C078F" w:rsidRPr="004C078F">
              <w:t>ết</w:t>
            </w:r>
            <w:r>
              <w:t xml:space="preserve"> v</w:t>
            </w:r>
            <w:r w:rsidRPr="00E4612D">
              <w:t>ừ</w:t>
            </w:r>
            <w:r>
              <w:t xml:space="preserve">a </w:t>
            </w:r>
            <w:r w:rsidRPr="00E4612D">
              <w:t>được</w:t>
            </w:r>
            <w:r>
              <w:t xml:space="preserve"> s</w:t>
            </w:r>
            <w:r w:rsidRPr="003E7A81">
              <w:t>ử</w:t>
            </w:r>
            <w:r>
              <w:t>a trong danh s</w:t>
            </w:r>
            <w:r w:rsidRPr="00E4612D">
              <w:t>ách</w:t>
            </w:r>
          </w:p>
        </w:tc>
      </w:tr>
      <w:tr w:rsidR="002F18A4" w:rsidRPr="00052FA5" w14:paraId="38FFE5B4" w14:textId="77777777" w:rsidTr="00C67015">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AFD940" w14:textId="77777777" w:rsidR="002F18A4" w:rsidRPr="00052FA5" w:rsidRDefault="002F18A4" w:rsidP="00C67015">
            <w:pPr>
              <w:spacing w:line="300" w:lineRule="auto"/>
              <w:ind w:firstLine="0"/>
              <w:contextualSpacing/>
              <w:jc w:val="left"/>
              <w:rPr>
                <w:b/>
                <w:bCs/>
                <w:iCs/>
              </w:rPr>
            </w:pPr>
            <w:r w:rsidRPr="00052FA5">
              <w:rPr>
                <w:b/>
                <w:bCs/>
              </w:rPr>
              <w:t>Các sự kiện thay thế</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2E2E159D" w14:textId="77777777" w:rsidR="002F18A4" w:rsidRPr="00052FA5" w:rsidRDefault="002F18A4" w:rsidP="00C67015">
            <w:pPr>
              <w:spacing w:line="300" w:lineRule="auto"/>
              <w:ind w:firstLine="0"/>
              <w:contextualSpacing/>
            </w:pPr>
            <w:r>
              <w:t>- Sự kiện 7</w:t>
            </w:r>
            <w:r w:rsidRPr="00052FA5">
              <w:t xml:space="preserve">:  </w:t>
            </w:r>
            <w:r>
              <w:t>N</w:t>
            </w:r>
            <w:r w:rsidRPr="00987E92">
              <w:t>ếu</w:t>
            </w:r>
            <w:r>
              <w:t xml:space="preserve"> kh</w:t>
            </w:r>
            <w:r w:rsidRPr="00987E92">
              <w:t>ô</w:t>
            </w:r>
            <w:r>
              <w:t xml:space="preserve">ng </w:t>
            </w:r>
            <w:r w:rsidRPr="00987E92">
              <w:t>đ</w:t>
            </w:r>
            <w:r>
              <w:t>i</w:t>
            </w:r>
            <w:r w:rsidRPr="00987E92">
              <w:t>ền</w:t>
            </w:r>
            <w:r>
              <w:t xml:space="preserve"> c</w:t>
            </w:r>
            <w:r w:rsidRPr="00987E92">
              <w:t>ác</w:t>
            </w:r>
            <w:r>
              <w:t xml:space="preserve"> m</w:t>
            </w:r>
            <w:r w:rsidRPr="00987E92">
              <w:t>ụ</w:t>
            </w:r>
            <w:r>
              <w:t>c th</w:t>
            </w:r>
            <w:r w:rsidRPr="00987E92">
              <w:t>ô</w:t>
            </w:r>
            <w:r>
              <w:t xml:space="preserve">ng tin </w:t>
            </w:r>
            <w:r w:rsidRPr="00987E92">
              <w:t>ở</w:t>
            </w:r>
            <w:r>
              <w:t xml:space="preserve"> s</w:t>
            </w:r>
            <w:r w:rsidRPr="003E1AB4">
              <w:t>ự</w:t>
            </w:r>
            <w:r>
              <w:t xml:space="preserve"> ki</w:t>
            </w:r>
            <w:r w:rsidRPr="003E1AB4">
              <w:t>ệ</w:t>
            </w:r>
            <w:r>
              <w:t>n 7, h</w:t>
            </w:r>
            <w:r w:rsidRPr="00987E92">
              <w:t>ệ</w:t>
            </w:r>
            <w:r>
              <w:t xml:space="preserve"> th</w:t>
            </w:r>
            <w:r w:rsidRPr="00987E92">
              <w:t>ốn</w:t>
            </w:r>
            <w:r>
              <w:t>g s</w:t>
            </w:r>
            <w:r w:rsidRPr="00987E92">
              <w:t>ẽ</w:t>
            </w:r>
            <w:r>
              <w:t xml:space="preserve"> hi</w:t>
            </w:r>
            <w:r w:rsidRPr="00987E92">
              <w:t>ển</w:t>
            </w:r>
            <w:r>
              <w:t xml:space="preserve"> th</w:t>
            </w:r>
            <w:r w:rsidRPr="00987E92">
              <w:t>ị</w:t>
            </w:r>
            <w:r>
              <w:t xml:space="preserve"> c</w:t>
            </w:r>
            <w:r w:rsidRPr="00987E92">
              <w:t>ảnh</w:t>
            </w:r>
            <w:r>
              <w:t xml:space="preserve"> b</w:t>
            </w:r>
            <w:r w:rsidRPr="00987E92">
              <w:t>áo</w:t>
            </w:r>
            <w:r>
              <w:t xml:space="preserve"> v</w:t>
            </w:r>
            <w:r w:rsidRPr="00987E92">
              <w:t>à</w:t>
            </w:r>
            <w:r>
              <w:t xml:space="preserve"> kh</w:t>
            </w:r>
            <w:r w:rsidRPr="00987E92">
              <w:t>ô</w:t>
            </w:r>
            <w:r>
              <w:t>ng th</w:t>
            </w:r>
            <w:r w:rsidRPr="00987E92">
              <w:t>ực</w:t>
            </w:r>
            <w:r>
              <w:t xml:space="preserve"> hi</w:t>
            </w:r>
            <w:r w:rsidRPr="00987E92">
              <w:t>ện</w:t>
            </w:r>
            <w:r>
              <w:t xml:space="preserve"> </w:t>
            </w:r>
            <w:r w:rsidRPr="00987E92">
              <w:t>được</w:t>
            </w:r>
            <w:r>
              <w:t xml:space="preserve"> bư</w:t>
            </w:r>
            <w:r w:rsidRPr="00987E92">
              <w:t>ớc</w:t>
            </w:r>
            <w:r>
              <w:t xml:space="preserve"> 9</w:t>
            </w:r>
          </w:p>
        </w:tc>
      </w:tr>
    </w:tbl>
    <w:p w14:paraId="4C1BF0AC" w14:textId="289F4F15" w:rsidR="002F18A4" w:rsidRPr="00052FA5" w:rsidRDefault="002A4F6E" w:rsidP="002A4F6E">
      <w:pPr>
        <w:tabs>
          <w:tab w:val="left" w:pos="6824"/>
        </w:tabs>
        <w:spacing w:line="300" w:lineRule="auto"/>
        <w:ind w:firstLine="0"/>
        <w:contextualSpacing/>
        <w:rPr>
          <w:i/>
          <w:iCs/>
        </w:rPr>
      </w:pPr>
      <w:r>
        <w:rPr>
          <w:i/>
          <w:iCs/>
        </w:rPr>
        <w:tab/>
      </w:r>
    </w:p>
    <w:p w14:paraId="7E32239B" w14:textId="77777777" w:rsidR="009A62C2" w:rsidRDefault="009A62C2">
      <w:pPr>
        <w:spacing w:after="160" w:line="259" w:lineRule="auto"/>
        <w:ind w:firstLine="0"/>
        <w:jc w:val="left"/>
        <w:rPr>
          <w:i/>
          <w:iCs/>
          <w:szCs w:val="18"/>
        </w:rPr>
      </w:pPr>
      <w:bookmarkStart w:id="71" w:name="_Toc90562253"/>
      <w:r>
        <w:br w:type="page"/>
      </w:r>
    </w:p>
    <w:p w14:paraId="66ECDEDC" w14:textId="42A2E4D9" w:rsidR="002F18A4" w:rsidRPr="002E269F" w:rsidRDefault="006616FF" w:rsidP="002E269F">
      <w:pPr>
        <w:pStyle w:val="Caption"/>
      </w:pPr>
      <w:bookmarkStart w:id="72" w:name="_Toc90584155"/>
      <w:r>
        <w:lastRenderedPageBreak/>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1</w:t>
      </w:r>
      <w:r w:rsidR="000D0F60">
        <w:rPr>
          <w:noProof/>
        </w:rPr>
        <w:fldChar w:fldCharType="end"/>
      </w:r>
      <w:r w:rsidR="000D0F60">
        <w:fldChar w:fldCharType="begin"/>
      </w:r>
      <w:r w:rsidR="000D0F60">
        <w:instrText xml:space="preserve"> SEQ Bảng \* ARABIC \s 1 </w:instrText>
      </w:r>
      <w:r w:rsidR="000D0F60">
        <w:fldChar w:fldCharType="separate"/>
      </w:r>
      <w:r>
        <w:rPr>
          <w:noProof/>
        </w:rPr>
        <w:t>6</w:t>
      </w:r>
      <w:r w:rsidR="000D0F60">
        <w:rPr>
          <w:noProof/>
        </w:rPr>
        <w:fldChar w:fldCharType="end"/>
      </w:r>
      <w:r>
        <w:rPr>
          <w:noProof/>
        </w:rPr>
        <w:t xml:space="preserve"> </w:t>
      </w:r>
      <w:r w:rsidR="002F18A4" w:rsidRPr="002E269F">
        <w:t xml:space="preserve">Use case xóa </w:t>
      </w:r>
      <w:r w:rsidR="004C078F" w:rsidRPr="002E269F">
        <w:t>bài viết</w:t>
      </w:r>
      <w:bookmarkEnd w:id="71"/>
      <w:bookmarkEnd w:id="72"/>
      <w:r w:rsidR="002F18A4" w:rsidRPr="002E269F">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6"/>
        <w:gridCol w:w="3095"/>
        <w:gridCol w:w="4962"/>
      </w:tblGrid>
      <w:tr w:rsidR="002F18A4" w:rsidRPr="00052FA5" w14:paraId="19DAA3D5" w14:textId="77777777" w:rsidTr="00C67015">
        <w:trPr>
          <w:trHeight w:val="584"/>
        </w:trPr>
        <w:tc>
          <w:tcPr>
            <w:tcW w:w="9493" w:type="dxa"/>
            <w:gridSpan w:val="3"/>
            <w:shd w:val="clear" w:color="auto" w:fill="D9D9D9" w:themeFill="background1" w:themeFillShade="D9"/>
          </w:tcPr>
          <w:p w14:paraId="282E78BD" w14:textId="539F0BF4" w:rsidR="002F18A4" w:rsidRPr="00052FA5" w:rsidRDefault="002F18A4" w:rsidP="004C078F">
            <w:pPr>
              <w:spacing w:line="300" w:lineRule="auto"/>
              <w:ind w:firstLine="0"/>
              <w:contextualSpacing/>
              <w:rPr>
                <w:b/>
              </w:rPr>
            </w:pPr>
            <w:r w:rsidRPr="00052FA5">
              <w:rPr>
                <w:b/>
              </w:rPr>
              <w:t xml:space="preserve">Use case: </w:t>
            </w:r>
            <w:r>
              <w:t xml:space="preserve">Xóa </w:t>
            </w:r>
            <w:r w:rsidR="004C078F">
              <w:t>b</w:t>
            </w:r>
            <w:r w:rsidR="004C078F" w:rsidRPr="004C078F">
              <w:t>ài</w:t>
            </w:r>
            <w:r w:rsidR="004C078F">
              <w:t xml:space="preserve"> vi</w:t>
            </w:r>
            <w:r w:rsidR="004C078F" w:rsidRPr="004C078F">
              <w:t>ết</w:t>
            </w:r>
          </w:p>
        </w:tc>
      </w:tr>
      <w:tr w:rsidR="002F18A4" w:rsidRPr="00052FA5" w14:paraId="187E79C6" w14:textId="77777777" w:rsidTr="00C67015">
        <w:tc>
          <w:tcPr>
            <w:tcW w:w="1436" w:type="dxa"/>
            <w:shd w:val="clear" w:color="auto" w:fill="F2F2F2" w:themeFill="background1" w:themeFillShade="F2"/>
            <w:vAlign w:val="center"/>
          </w:tcPr>
          <w:p w14:paraId="73CBEC8E" w14:textId="77777777" w:rsidR="002F18A4" w:rsidRPr="00052FA5" w:rsidRDefault="002F18A4" w:rsidP="00C67015">
            <w:pPr>
              <w:spacing w:line="300" w:lineRule="auto"/>
              <w:ind w:firstLine="0"/>
              <w:contextualSpacing/>
              <w:jc w:val="left"/>
              <w:rPr>
                <w:b/>
                <w:bCs/>
                <w:iCs/>
              </w:rPr>
            </w:pPr>
            <w:r w:rsidRPr="00052FA5">
              <w:rPr>
                <w:b/>
                <w:bCs/>
              </w:rPr>
              <w:t>Tác nhân</w:t>
            </w:r>
          </w:p>
        </w:tc>
        <w:tc>
          <w:tcPr>
            <w:tcW w:w="8057" w:type="dxa"/>
            <w:gridSpan w:val="2"/>
            <w:vAlign w:val="center"/>
          </w:tcPr>
          <w:p w14:paraId="713EFD0B" w14:textId="77777777" w:rsidR="002F18A4" w:rsidRPr="00052FA5" w:rsidRDefault="002F18A4" w:rsidP="00C67015">
            <w:pPr>
              <w:spacing w:line="300" w:lineRule="auto"/>
              <w:ind w:firstLine="0"/>
              <w:contextualSpacing/>
            </w:pPr>
            <w:r>
              <w:t>Qu</w:t>
            </w:r>
            <w:r w:rsidRPr="00CA05DA">
              <w:t>ản</w:t>
            </w:r>
            <w:r>
              <w:t xml:space="preserve"> tr</w:t>
            </w:r>
            <w:r w:rsidRPr="00CA05DA">
              <w:t>ị</w:t>
            </w:r>
            <w:r>
              <w:t xml:space="preserve"> vi</w:t>
            </w:r>
            <w:r w:rsidRPr="00CA05DA">
              <w:t>ê</w:t>
            </w:r>
            <w:r>
              <w:t>n</w:t>
            </w:r>
          </w:p>
        </w:tc>
      </w:tr>
      <w:tr w:rsidR="002F18A4" w:rsidRPr="00052FA5" w14:paraId="5A93AF7F" w14:textId="77777777" w:rsidTr="00C67015">
        <w:tc>
          <w:tcPr>
            <w:tcW w:w="1436" w:type="dxa"/>
            <w:shd w:val="clear" w:color="auto" w:fill="F2F2F2" w:themeFill="background1" w:themeFillShade="F2"/>
            <w:vAlign w:val="center"/>
          </w:tcPr>
          <w:p w14:paraId="47124E43" w14:textId="77777777" w:rsidR="002F18A4" w:rsidRPr="00052FA5" w:rsidRDefault="002F18A4" w:rsidP="00C67015">
            <w:pPr>
              <w:spacing w:line="300" w:lineRule="auto"/>
              <w:ind w:firstLine="0"/>
              <w:contextualSpacing/>
              <w:jc w:val="left"/>
              <w:rPr>
                <w:b/>
                <w:bCs/>
                <w:iCs/>
              </w:rPr>
            </w:pPr>
            <w:r w:rsidRPr="00052FA5">
              <w:rPr>
                <w:b/>
                <w:bCs/>
              </w:rPr>
              <w:t>Mục tiêu</w:t>
            </w:r>
          </w:p>
        </w:tc>
        <w:tc>
          <w:tcPr>
            <w:tcW w:w="8057" w:type="dxa"/>
            <w:gridSpan w:val="2"/>
            <w:vAlign w:val="center"/>
          </w:tcPr>
          <w:p w14:paraId="2451360F" w14:textId="5D40CCD8" w:rsidR="002F18A4" w:rsidRPr="00052FA5" w:rsidRDefault="002F18A4" w:rsidP="004C078F">
            <w:pPr>
              <w:spacing w:line="300" w:lineRule="auto"/>
              <w:ind w:firstLine="0"/>
              <w:contextualSpacing/>
            </w:pPr>
            <w:r w:rsidRPr="00052FA5">
              <w:t>Xóa đi 1</w:t>
            </w:r>
            <w:r>
              <w:t xml:space="preserve"> </w:t>
            </w:r>
            <w:r w:rsidR="004C078F">
              <w:t>b</w:t>
            </w:r>
            <w:r w:rsidR="004C078F" w:rsidRPr="004C078F">
              <w:t>ài</w:t>
            </w:r>
            <w:r w:rsidR="004C078F">
              <w:t xml:space="preserve"> vi</w:t>
            </w:r>
            <w:r w:rsidR="004C078F" w:rsidRPr="004C078F">
              <w:t>ết</w:t>
            </w:r>
            <w:r w:rsidRPr="00052FA5">
              <w:t xml:space="preserve"> mà </w:t>
            </w:r>
            <w:r>
              <w:t>c</w:t>
            </w:r>
            <w:r w:rsidRPr="00CA05DA">
              <w:t>ử</w:t>
            </w:r>
            <w:r>
              <w:t>a h</w:t>
            </w:r>
            <w:r w:rsidRPr="00CA05DA">
              <w:t>àn</w:t>
            </w:r>
            <w:r>
              <w:t>g</w:t>
            </w:r>
            <w:r w:rsidRPr="00052FA5">
              <w:t xml:space="preserve"> không còn nhu cầu </w:t>
            </w:r>
            <w:r w:rsidR="004C078F">
              <w:t>hi</w:t>
            </w:r>
            <w:r w:rsidR="004C078F" w:rsidRPr="004C078F">
              <w:t>ển</w:t>
            </w:r>
            <w:r w:rsidR="004C078F">
              <w:t xml:space="preserve"> th</w:t>
            </w:r>
            <w:r w:rsidR="004C078F" w:rsidRPr="004C078F">
              <w:t>ị</w:t>
            </w:r>
            <w:r w:rsidR="004C078F">
              <w:t xml:space="preserve"> tr</w:t>
            </w:r>
            <w:r w:rsidR="004C078F" w:rsidRPr="004C078F">
              <w:t>ê</w:t>
            </w:r>
            <w:r w:rsidR="004C078F">
              <w:t>n trang ch</w:t>
            </w:r>
            <w:r w:rsidR="004C078F" w:rsidRPr="004C078F">
              <w:t>ủ</w:t>
            </w:r>
            <w:r w:rsidR="004C078F">
              <w:t xml:space="preserve"> n</w:t>
            </w:r>
            <w:r w:rsidR="004C078F" w:rsidRPr="004C078F">
              <w:t>ữ</w:t>
            </w:r>
            <w:r w:rsidR="004C078F">
              <w:t>a</w:t>
            </w:r>
            <w:r w:rsidRPr="00052FA5">
              <w:t xml:space="preserve"> </w:t>
            </w:r>
          </w:p>
        </w:tc>
      </w:tr>
      <w:tr w:rsidR="002F18A4" w:rsidRPr="00052FA5" w14:paraId="353F0B09" w14:textId="77777777" w:rsidTr="00C67015">
        <w:tc>
          <w:tcPr>
            <w:tcW w:w="1436" w:type="dxa"/>
            <w:shd w:val="clear" w:color="auto" w:fill="F2F2F2" w:themeFill="background1" w:themeFillShade="F2"/>
            <w:vAlign w:val="center"/>
          </w:tcPr>
          <w:p w14:paraId="6EC07101" w14:textId="77777777" w:rsidR="002F18A4" w:rsidRPr="00052FA5" w:rsidRDefault="002F18A4" w:rsidP="00C67015">
            <w:pPr>
              <w:spacing w:line="300" w:lineRule="auto"/>
              <w:ind w:firstLine="0"/>
              <w:contextualSpacing/>
              <w:jc w:val="left"/>
              <w:rPr>
                <w:b/>
                <w:bCs/>
                <w:iCs/>
              </w:rPr>
            </w:pPr>
            <w:r w:rsidRPr="00052FA5">
              <w:rPr>
                <w:b/>
                <w:bCs/>
              </w:rPr>
              <w:t>Mô tả</w:t>
            </w:r>
          </w:p>
        </w:tc>
        <w:tc>
          <w:tcPr>
            <w:tcW w:w="8057" w:type="dxa"/>
            <w:gridSpan w:val="2"/>
            <w:vAlign w:val="center"/>
          </w:tcPr>
          <w:p w14:paraId="67BC1358" w14:textId="69616A35" w:rsidR="002F18A4" w:rsidRPr="00052FA5" w:rsidRDefault="002F18A4" w:rsidP="004C078F">
            <w:pPr>
              <w:spacing w:line="300" w:lineRule="auto"/>
              <w:ind w:firstLine="0"/>
              <w:contextualSpacing/>
            </w:pPr>
            <w:r>
              <w:t>Qu</w:t>
            </w:r>
            <w:r w:rsidRPr="002154F9">
              <w:t>ản</w:t>
            </w:r>
            <w:r>
              <w:t xml:space="preserve"> tr</w:t>
            </w:r>
            <w:r w:rsidRPr="002154F9">
              <w:t>ị</w:t>
            </w:r>
            <w:r>
              <w:t xml:space="preserve"> vi</w:t>
            </w:r>
            <w:r w:rsidRPr="002154F9">
              <w:t>ê</w:t>
            </w:r>
            <w:r>
              <w:t>n</w:t>
            </w:r>
            <w:r w:rsidRPr="00052FA5">
              <w:t xml:space="preserve"> có quyền can thiệp dữ liệu hệ thống thực hiện </w:t>
            </w:r>
            <w:r>
              <w:t>x</w:t>
            </w:r>
            <w:r w:rsidRPr="00CA05DA">
              <w:t>ó</w:t>
            </w:r>
            <w:r>
              <w:t>a</w:t>
            </w:r>
            <w:r w:rsidRPr="00052FA5">
              <w:t xml:space="preserve"> 1</w:t>
            </w:r>
            <w:r w:rsidR="004C078F">
              <w:t xml:space="preserve"> b</w:t>
            </w:r>
            <w:r w:rsidR="004C078F" w:rsidRPr="004C078F">
              <w:t>ài</w:t>
            </w:r>
            <w:r w:rsidR="004C078F">
              <w:t xml:space="preserve"> vi</w:t>
            </w:r>
            <w:r w:rsidR="004C078F" w:rsidRPr="004C078F">
              <w:t>ết</w:t>
            </w:r>
            <w:r>
              <w:t xml:space="preserve"> trong danh s</w:t>
            </w:r>
            <w:r w:rsidRPr="00CA05DA">
              <w:t>ác</w:t>
            </w:r>
            <w:r>
              <w:t xml:space="preserve">h </w:t>
            </w:r>
            <w:r w:rsidR="004C078F">
              <w:t>b</w:t>
            </w:r>
            <w:r w:rsidR="004C078F" w:rsidRPr="004C078F">
              <w:t>ài</w:t>
            </w:r>
            <w:r w:rsidR="004C078F">
              <w:t xml:space="preserve"> vi</w:t>
            </w:r>
            <w:r w:rsidR="004C078F" w:rsidRPr="004C078F">
              <w:t>ế</w:t>
            </w:r>
            <w:r w:rsidR="004C078F">
              <w:t>t</w:t>
            </w:r>
          </w:p>
        </w:tc>
      </w:tr>
      <w:tr w:rsidR="002F18A4" w:rsidRPr="00052FA5" w14:paraId="3D7C4E9D" w14:textId="77777777" w:rsidTr="00C67015">
        <w:tc>
          <w:tcPr>
            <w:tcW w:w="1436" w:type="dxa"/>
            <w:shd w:val="clear" w:color="auto" w:fill="F2F2F2" w:themeFill="background1" w:themeFillShade="F2"/>
            <w:vAlign w:val="center"/>
          </w:tcPr>
          <w:p w14:paraId="4E97199B" w14:textId="77777777" w:rsidR="002F18A4" w:rsidRPr="00052FA5" w:rsidRDefault="002F18A4" w:rsidP="00C67015">
            <w:pPr>
              <w:spacing w:line="300" w:lineRule="auto"/>
              <w:ind w:firstLine="0"/>
              <w:contextualSpacing/>
              <w:jc w:val="left"/>
              <w:rPr>
                <w:b/>
                <w:bCs/>
                <w:iCs/>
              </w:rPr>
            </w:pPr>
            <w:r w:rsidRPr="00052FA5">
              <w:rPr>
                <w:b/>
                <w:bCs/>
              </w:rPr>
              <w:t>Điều kiện trước</w:t>
            </w:r>
          </w:p>
        </w:tc>
        <w:tc>
          <w:tcPr>
            <w:tcW w:w="8057" w:type="dxa"/>
            <w:gridSpan w:val="2"/>
            <w:vAlign w:val="center"/>
          </w:tcPr>
          <w:p w14:paraId="15BE3823" w14:textId="77777777" w:rsidR="002F18A4" w:rsidRPr="00052FA5" w:rsidRDefault="002F18A4" w:rsidP="00C67015">
            <w:pPr>
              <w:spacing w:line="300" w:lineRule="auto"/>
              <w:ind w:firstLine="0"/>
              <w:contextualSpacing/>
            </w:pPr>
            <w:r w:rsidRPr="00052FA5">
              <w:t>Người dùng đăng nhập vào hệ thống</w:t>
            </w:r>
          </w:p>
        </w:tc>
      </w:tr>
      <w:tr w:rsidR="002F18A4" w:rsidRPr="00052FA5" w14:paraId="52583A79" w14:textId="77777777" w:rsidTr="00C67015">
        <w:tc>
          <w:tcPr>
            <w:tcW w:w="1436" w:type="dxa"/>
            <w:vMerge w:val="restart"/>
            <w:shd w:val="clear" w:color="auto" w:fill="F2F2F2" w:themeFill="background1" w:themeFillShade="F2"/>
            <w:vAlign w:val="center"/>
          </w:tcPr>
          <w:p w14:paraId="64E0A3D7" w14:textId="77777777" w:rsidR="002F18A4" w:rsidRPr="00052FA5" w:rsidRDefault="002F18A4" w:rsidP="00C67015">
            <w:pPr>
              <w:spacing w:line="300" w:lineRule="auto"/>
              <w:ind w:firstLine="0"/>
              <w:contextualSpacing/>
              <w:jc w:val="left"/>
              <w:rPr>
                <w:b/>
                <w:bCs/>
                <w:iCs/>
              </w:rPr>
            </w:pPr>
            <w:r w:rsidRPr="00052FA5">
              <w:rPr>
                <w:b/>
                <w:bCs/>
                <w:lang w:val="vi-VN"/>
              </w:rPr>
              <w:t>Các sự kiện tiêu biểu</w:t>
            </w:r>
          </w:p>
        </w:tc>
        <w:tc>
          <w:tcPr>
            <w:tcW w:w="3095" w:type="dxa"/>
            <w:vAlign w:val="center"/>
          </w:tcPr>
          <w:p w14:paraId="18FA61E6" w14:textId="77777777" w:rsidR="002F18A4" w:rsidRPr="00052FA5" w:rsidRDefault="002F18A4" w:rsidP="00C67015">
            <w:pPr>
              <w:spacing w:line="300" w:lineRule="auto"/>
              <w:ind w:firstLine="0"/>
              <w:contextualSpacing/>
            </w:pPr>
            <w:r w:rsidRPr="00052FA5">
              <w:rPr>
                <w:b/>
                <w:lang w:val="vi-VN"/>
              </w:rPr>
              <w:t>Hành động của tác nhân</w:t>
            </w:r>
          </w:p>
        </w:tc>
        <w:tc>
          <w:tcPr>
            <w:tcW w:w="4962" w:type="dxa"/>
            <w:vAlign w:val="center"/>
          </w:tcPr>
          <w:p w14:paraId="588A7285" w14:textId="77777777" w:rsidR="002F18A4" w:rsidRPr="00052FA5" w:rsidRDefault="002F18A4" w:rsidP="00C67015">
            <w:pPr>
              <w:spacing w:line="300" w:lineRule="auto"/>
              <w:ind w:firstLine="0"/>
              <w:contextualSpacing/>
            </w:pPr>
            <w:r w:rsidRPr="00052FA5">
              <w:rPr>
                <w:b/>
                <w:lang w:val="vi-VN"/>
              </w:rPr>
              <w:t>Phản hồi của hệ thống</w:t>
            </w:r>
          </w:p>
        </w:tc>
      </w:tr>
      <w:tr w:rsidR="004C078F" w:rsidRPr="00052FA5" w14:paraId="4F40BB50" w14:textId="77777777" w:rsidTr="00C67015">
        <w:trPr>
          <w:trHeight w:val="454"/>
        </w:trPr>
        <w:tc>
          <w:tcPr>
            <w:tcW w:w="1436" w:type="dxa"/>
            <w:vMerge/>
            <w:shd w:val="clear" w:color="auto" w:fill="F2F2F2" w:themeFill="background1" w:themeFillShade="F2"/>
          </w:tcPr>
          <w:p w14:paraId="1DC80BDA" w14:textId="77777777" w:rsidR="004C078F" w:rsidRPr="00052FA5" w:rsidRDefault="004C078F" w:rsidP="004C078F">
            <w:pPr>
              <w:spacing w:line="300" w:lineRule="auto"/>
              <w:ind w:firstLine="0"/>
              <w:contextualSpacing/>
              <w:jc w:val="left"/>
              <w:rPr>
                <w:b/>
                <w:bCs/>
                <w:iCs/>
              </w:rPr>
            </w:pPr>
          </w:p>
        </w:tc>
        <w:tc>
          <w:tcPr>
            <w:tcW w:w="3095" w:type="dxa"/>
            <w:vAlign w:val="center"/>
          </w:tcPr>
          <w:p w14:paraId="1E7B6025" w14:textId="03694AC4" w:rsidR="004C078F" w:rsidRPr="00052FA5" w:rsidRDefault="004C078F" w:rsidP="004C078F">
            <w:pPr>
              <w:spacing w:line="300" w:lineRule="auto"/>
              <w:ind w:firstLine="0"/>
              <w:contextualSpacing/>
            </w:pPr>
            <w:r w:rsidRPr="00052FA5">
              <w:rPr>
                <w:lang w:val="vi-VN"/>
              </w:rPr>
              <w:t xml:space="preserve">1. </w:t>
            </w:r>
            <w:r w:rsidRPr="00052FA5">
              <w:t xml:space="preserve">Chọn menu </w:t>
            </w:r>
            <w:r>
              <w:t>B</w:t>
            </w:r>
            <w:r w:rsidRPr="004C078F">
              <w:t>à</w:t>
            </w:r>
            <w:r>
              <w:t>i vi</w:t>
            </w:r>
            <w:r w:rsidRPr="004C078F">
              <w:t>ết</w:t>
            </w:r>
          </w:p>
        </w:tc>
        <w:tc>
          <w:tcPr>
            <w:tcW w:w="4962" w:type="dxa"/>
            <w:vAlign w:val="center"/>
          </w:tcPr>
          <w:p w14:paraId="7E243CE3" w14:textId="586588FF" w:rsidR="004C078F" w:rsidRPr="00052FA5" w:rsidRDefault="004C078F" w:rsidP="004C078F">
            <w:pPr>
              <w:spacing w:line="300" w:lineRule="auto"/>
              <w:ind w:firstLine="0"/>
              <w:contextualSpacing/>
              <w:jc w:val="left"/>
            </w:pPr>
            <w:r w:rsidRPr="00052FA5">
              <w:rPr>
                <w:lang w:val="vi-VN"/>
              </w:rPr>
              <w:t xml:space="preserve">2. </w:t>
            </w:r>
            <w:r>
              <w:t>Hi</w:t>
            </w:r>
            <w:r w:rsidRPr="008A3E77">
              <w:t>ển</w:t>
            </w:r>
            <w:r>
              <w:t xml:space="preserve"> th</w:t>
            </w:r>
            <w:r w:rsidRPr="008A3E77">
              <w:t>ị</w:t>
            </w:r>
            <w:r>
              <w:t xml:space="preserve"> sub-menu B</w:t>
            </w:r>
            <w:r w:rsidRPr="004C078F">
              <w:t>ài</w:t>
            </w:r>
            <w:r>
              <w:t xml:space="preserve"> vi</w:t>
            </w:r>
            <w:r w:rsidRPr="004C078F">
              <w:t>ết</w:t>
            </w:r>
            <w:r>
              <w:t xml:space="preserve"> v</w:t>
            </w:r>
            <w:r w:rsidRPr="008A3E77">
              <w:t>à</w:t>
            </w:r>
            <w:r>
              <w:t xml:space="preserve"> Danh m</w:t>
            </w:r>
            <w:r w:rsidRPr="004C078F">
              <w:t>ục</w:t>
            </w:r>
            <w:r>
              <w:t xml:space="preserve"> b</w:t>
            </w:r>
            <w:r w:rsidRPr="004C078F">
              <w:t>ài</w:t>
            </w:r>
            <w:r>
              <w:t xml:space="preserve"> vi</w:t>
            </w:r>
            <w:r w:rsidRPr="004C078F">
              <w:t>ết</w:t>
            </w:r>
          </w:p>
        </w:tc>
      </w:tr>
      <w:tr w:rsidR="004C078F" w:rsidRPr="00052FA5" w14:paraId="009C5F0D" w14:textId="77777777" w:rsidTr="00C67015">
        <w:tc>
          <w:tcPr>
            <w:tcW w:w="1436" w:type="dxa"/>
            <w:vMerge/>
            <w:shd w:val="clear" w:color="auto" w:fill="F2F2F2" w:themeFill="background1" w:themeFillShade="F2"/>
          </w:tcPr>
          <w:p w14:paraId="015EC6CE" w14:textId="77777777" w:rsidR="004C078F" w:rsidRPr="00052FA5" w:rsidRDefault="004C078F" w:rsidP="004C078F">
            <w:pPr>
              <w:spacing w:line="300" w:lineRule="auto"/>
              <w:ind w:firstLine="0"/>
              <w:contextualSpacing/>
              <w:jc w:val="left"/>
              <w:rPr>
                <w:b/>
                <w:bCs/>
                <w:iCs/>
              </w:rPr>
            </w:pPr>
          </w:p>
        </w:tc>
        <w:tc>
          <w:tcPr>
            <w:tcW w:w="3095" w:type="dxa"/>
            <w:vAlign w:val="center"/>
          </w:tcPr>
          <w:p w14:paraId="2BFD7F0A" w14:textId="6A4D8266" w:rsidR="004C078F" w:rsidRPr="00052FA5" w:rsidRDefault="004C078F" w:rsidP="004C078F">
            <w:pPr>
              <w:spacing w:line="300" w:lineRule="auto"/>
              <w:ind w:firstLine="0"/>
              <w:contextualSpacing/>
            </w:pPr>
            <w:r>
              <w:t>3. Click ch</w:t>
            </w:r>
            <w:r w:rsidRPr="008A3E77">
              <w:t>ọn</w:t>
            </w:r>
            <w:r>
              <w:t xml:space="preserve"> sub-menu B</w:t>
            </w:r>
            <w:r w:rsidRPr="004C078F">
              <w:t>ài</w:t>
            </w:r>
            <w:r>
              <w:t xml:space="preserve"> vi</w:t>
            </w:r>
            <w:r w:rsidRPr="004C078F">
              <w:t>ết</w:t>
            </w:r>
          </w:p>
        </w:tc>
        <w:tc>
          <w:tcPr>
            <w:tcW w:w="4962" w:type="dxa"/>
            <w:vAlign w:val="center"/>
          </w:tcPr>
          <w:p w14:paraId="36FF70EF" w14:textId="51E9309A" w:rsidR="004C078F" w:rsidRPr="00052FA5" w:rsidRDefault="004C078F" w:rsidP="004C078F">
            <w:pPr>
              <w:spacing w:line="300" w:lineRule="auto"/>
              <w:ind w:firstLine="0"/>
              <w:contextualSpacing/>
            </w:pPr>
            <w:r>
              <w:rPr>
                <w:lang w:val="vi-VN"/>
              </w:rPr>
              <w:t>4</w:t>
            </w:r>
            <w:r w:rsidRPr="00052FA5">
              <w:rPr>
                <w:lang w:val="vi-VN"/>
              </w:rPr>
              <w:t xml:space="preserve">. </w:t>
            </w:r>
            <w:r w:rsidRPr="00052FA5">
              <w:t>Load giao diện danh sách tất cả</w:t>
            </w:r>
            <w:r>
              <w:t xml:space="preserve"> b</w:t>
            </w:r>
            <w:r w:rsidRPr="004C078F">
              <w:t>ài</w:t>
            </w:r>
            <w:r>
              <w:t xml:space="preserve"> vi</w:t>
            </w:r>
            <w:r w:rsidRPr="004C078F">
              <w:t>ết</w:t>
            </w:r>
          </w:p>
        </w:tc>
      </w:tr>
      <w:tr w:rsidR="002F18A4" w:rsidRPr="00052FA5" w14:paraId="66890495" w14:textId="77777777" w:rsidTr="00C67015">
        <w:tc>
          <w:tcPr>
            <w:tcW w:w="1436" w:type="dxa"/>
            <w:vMerge/>
            <w:shd w:val="clear" w:color="auto" w:fill="F2F2F2" w:themeFill="background1" w:themeFillShade="F2"/>
          </w:tcPr>
          <w:p w14:paraId="09F725D5" w14:textId="77777777" w:rsidR="002F18A4" w:rsidRPr="00052FA5" w:rsidRDefault="002F18A4" w:rsidP="00C67015">
            <w:pPr>
              <w:spacing w:line="300" w:lineRule="auto"/>
              <w:ind w:firstLine="0"/>
              <w:contextualSpacing/>
              <w:jc w:val="left"/>
              <w:rPr>
                <w:b/>
                <w:bCs/>
                <w:iCs/>
              </w:rPr>
            </w:pPr>
          </w:p>
        </w:tc>
        <w:tc>
          <w:tcPr>
            <w:tcW w:w="3095" w:type="dxa"/>
          </w:tcPr>
          <w:p w14:paraId="69730105" w14:textId="351002CA" w:rsidR="002F18A4" w:rsidRPr="00052FA5" w:rsidRDefault="002F18A4" w:rsidP="004C078F">
            <w:pPr>
              <w:spacing w:line="300" w:lineRule="auto"/>
              <w:ind w:firstLine="0"/>
              <w:contextualSpacing/>
              <w:jc w:val="left"/>
            </w:pPr>
            <w:r>
              <w:t>5</w:t>
            </w:r>
            <w:r w:rsidRPr="00052FA5">
              <w:rPr>
                <w:lang w:val="vi-VN"/>
              </w:rPr>
              <w:t xml:space="preserve">. </w:t>
            </w:r>
            <w:r w:rsidRPr="00052FA5">
              <w:t xml:space="preserve">Click bản ghi </w:t>
            </w:r>
            <w:r w:rsidR="004C078F">
              <w:t>b</w:t>
            </w:r>
            <w:r w:rsidR="004C078F" w:rsidRPr="004C078F">
              <w:t>à</w:t>
            </w:r>
            <w:r w:rsidR="004C078F">
              <w:t>i vi</w:t>
            </w:r>
            <w:r w:rsidR="004C078F" w:rsidRPr="004C078F">
              <w:t>ết</w:t>
            </w:r>
            <w:r w:rsidRPr="00052FA5">
              <w:t xml:space="preserve"> cần xóa </w:t>
            </w:r>
            <w:r>
              <w:t>v</w:t>
            </w:r>
            <w:r w:rsidRPr="003E7A81">
              <w:t>à</w:t>
            </w:r>
            <w:r>
              <w:t xml:space="preserve"> click icon xóa</w:t>
            </w:r>
          </w:p>
        </w:tc>
        <w:tc>
          <w:tcPr>
            <w:tcW w:w="4962" w:type="dxa"/>
          </w:tcPr>
          <w:p w14:paraId="7BFAFB56" w14:textId="77777777" w:rsidR="002F18A4" w:rsidRPr="000E7206" w:rsidRDefault="002F18A4" w:rsidP="00C67015">
            <w:pPr>
              <w:spacing w:line="300" w:lineRule="auto"/>
              <w:ind w:firstLine="0"/>
              <w:contextualSpacing/>
            </w:pPr>
            <w:r>
              <w:t>6</w:t>
            </w:r>
            <w:r w:rsidRPr="00052FA5">
              <w:rPr>
                <w:lang w:val="vi-VN"/>
              </w:rPr>
              <w:t xml:space="preserve">. </w:t>
            </w:r>
            <w:r>
              <w:t>H</w:t>
            </w:r>
            <w:r w:rsidRPr="000E7206">
              <w:t>ệ</w:t>
            </w:r>
            <w:r>
              <w:t xml:space="preserve"> th</w:t>
            </w:r>
            <w:r w:rsidRPr="000E7206">
              <w:t>ống</w:t>
            </w:r>
            <w:r>
              <w:t xml:space="preserve"> th</w:t>
            </w:r>
            <w:r w:rsidRPr="000E7206">
              <w:t>ực</w:t>
            </w:r>
            <w:r>
              <w:t xml:space="preserve"> hi</w:t>
            </w:r>
            <w:r w:rsidRPr="000E7206">
              <w:t>ện</w:t>
            </w:r>
            <w:r>
              <w:t xml:space="preserve"> đ</w:t>
            </w:r>
            <w:r w:rsidRPr="000E7206">
              <w:t>ẩy</w:t>
            </w:r>
            <w:r>
              <w:t xml:space="preserve"> b</w:t>
            </w:r>
            <w:r w:rsidRPr="000E7206">
              <w:t>ản</w:t>
            </w:r>
            <w:r>
              <w:t xml:space="preserve"> ghi v</w:t>
            </w:r>
            <w:r w:rsidRPr="000E7206">
              <w:t>ừa</w:t>
            </w:r>
            <w:r>
              <w:t xml:space="preserve"> ch</w:t>
            </w:r>
            <w:r w:rsidRPr="000E7206">
              <w:t>ọn</w:t>
            </w:r>
            <w:r>
              <w:t xml:space="preserve"> v</w:t>
            </w:r>
            <w:r w:rsidRPr="000E7206">
              <w:t>ào</w:t>
            </w:r>
            <w:r>
              <w:t xml:space="preserve"> th</w:t>
            </w:r>
            <w:r w:rsidRPr="000E7206">
              <w:t>ùn</w:t>
            </w:r>
            <w:r>
              <w:t>g r</w:t>
            </w:r>
            <w:r w:rsidRPr="000E7206">
              <w:t>ác</w:t>
            </w:r>
          </w:p>
        </w:tc>
      </w:tr>
      <w:tr w:rsidR="002F18A4" w:rsidRPr="00052FA5" w14:paraId="704538E8" w14:textId="77777777" w:rsidTr="00C67015">
        <w:tc>
          <w:tcPr>
            <w:tcW w:w="1436" w:type="dxa"/>
            <w:vMerge/>
            <w:shd w:val="clear" w:color="auto" w:fill="F2F2F2" w:themeFill="background1" w:themeFillShade="F2"/>
          </w:tcPr>
          <w:p w14:paraId="3181A92A" w14:textId="77777777" w:rsidR="002F18A4" w:rsidRPr="00052FA5" w:rsidRDefault="002F18A4" w:rsidP="00C67015">
            <w:pPr>
              <w:spacing w:line="300" w:lineRule="auto"/>
              <w:ind w:firstLine="0"/>
              <w:contextualSpacing/>
              <w:jc w:val="left"/>
              <w:rPr>
                <w:b/>
                <w:bCs/>
                <w:iCs/>
              </w:rPr>
            </w:pPr>
          </w:p>
        </w:tc>
        <w:tc>
          <w:tcPr>
            <w:tcW w:w="3095" w:type="dxa"/>
          </w:tcPr>
          <w:p w14:paraId="56436C59" w14:textId="4B3A9D2F" w:rsidR="002F18A4" w:rsidRPr="00052FA5" w:rsidRDefault="002F18A4" w:rsidP="004C078F">
            <w:pPr>
              <w:spacing w:line="300" w:lineRule="auto"/>
              <w:ind w:firstLine="0"/>
              <w:contextualSpacing/>
            </w:pPr>
            <w:r>
              <w:t>7</w:t>
            </w:r>
            <w:r w:rsidRPr="00052FA5">
              <w:rPr>
                <w:lang w:val="vi-VN"/>
              </w:rPr>
              <w:t xml:space="preserve">. </w:t>
            </w:r>
            <w:r>
              <w:t>B</w:t>
            </w:r>
            <w:r w:rsidRPr="000E7206">
              <w:t>ấm</w:t>
            </w:r>
            <w:r>
              <w:t xml:space="preserve"> v</w:t>
            </w:r>
            <w:r w:rsidRPr="000E7206">
              <w:t>ào</w:t>
            </w:r>
            <w:r>
              <w:t xml:space="preserve"> icon th</w:t>
            </w:r>
            <w:r w:rsidRPr="000E7206">
              <w:t>ùn</w:t>
            </w:r>
            <w:r>
              <w:t>g r</w:t>
            </w:r>
            <w:r w:rsidRPr="000E7206">
              <w:t>ác</w:t>
            </w:r>
            <w:r>
              <w:t xml:space="preserve"> đ</w:t>
            </w:r>
            <w:r w:rsidRPr="000E7206">
              <w:t>ể</w:t>
            </w:r>
            <w:r>
              <w:t xml:space="preserve"> x</w:t>
            </w:r>
            <w:r w:rsidRPr="000E7206">
              <w:t>ó</w:t>
            </w:r>
            <w:r>
              <w:t xml:space="preserve">a </w:t>
            </w:r>
            <w:r w:rsidR="004C078F">
              <w:t>b</w:t>
            </w:r>
            <w:r w:rsidR="004C078F" w:rsidRPr="004C078F">
              <w:t>ài</w:t>
            </w:r>
            <w:r w:rsidR="004C078F">
              <w:t xml:space="preserve"> vi</w:t>
            </w:r>
            <w:r w:rsidR="004C078F" w:rsidRPr="004C078F">
              <w:t>ết</w:t>
            </w:r>
            <w:r w:rsidRPr="00052FA5">
              <w:t xml:space="preserve"> </w:t>
            </w:r>
          </w:p>
        </w:tc>
        <w:tc>
          <w:tcPr>
            <w:tcW w:w="4962" w:type="dxa"/>
          </w:tcPr>
          <w:p w14:paraId="73A08618" w14:textId="475952CC" w:rsidR="002F18A4" w:rsidRPr="00052FA5" w:rsidRDefault="002F18A4" w:rsidP="004C078F">
            <w:pPr>
              <w:spacing w:line="300" w:lineRule="auto"/>
              <w:ind w:firstLine="0"/>
              <w:contextualSpacing/>
            </w:pPr>
            <w:r>
              <w:t>8</w:t>
            </w:r>
            <w:r w:rsidRPr="00052FA5">
              <w:t xml:space="preserve">. </w:t>
            </w:r>
            <w:r>
              <w:t>Hi</w:t>
            </w:r>
            <w:r w:rsidRPr="000E7206">
              <w:t>ển</w:t>
            </w:r>
            <w:r>
              <w:t xml:space="preserve"> th</w:t>
            </w:r>
            <w:r w:rsidRPr="000E7206">
              <w:t>ị</w:t>
            </w:r>
            <w:r>
              <w:t xml:space="preserve"> danh s</w:t>
            </w:r>
            <w:r w:rsidRPr="000E7206">
              <w:t>ác</w:t>
            </w:r>
            <w:r>
              <w:t xml:space="preserve">h </w:t>
            </w:r>
            <w:r w:rsidR="004C078F">
              <w:t>b</w:t>
            </w:r>
            <w:r w:rsidR="004C078F" w:rsidRPr="004C078F">
              <w:t>ài</w:t>
            </w:r>
            <w:r w:rsidR="004C078F">
              <w:t xml:space="preserve"> vi</w:t>
            </w:r>
            <w:r w:rsidR="004C078F" w:rsidRPr="004C078F">
              <w:t>ết</w:t>
            </w:r>
            <w:r>
              <w:t xml:space="preserve"> </w:t>
            </w:r>
            <w:r w:rsidRPr="000E7206">
              <w:t>đã</w:t>
            </w:r>
            <w:r>
              <w:t xml:space="preserve"> đ</w:t>
            </w:r>
            <w:r w:rsidRPr="000E7206">
              <w:t>ược</w:t>
            </w:r>
            <w:r>
              <w:t xml:space="preserve"> b</w:t>
            </w:r>
            <w:r w:rsidRPr="000E7206">
              <w:t>ỏ</w:t>
            </w:r>
            <w:r>
              <w:t xml:space="preserve"> v</w:t>
            </w:r>
            <w:r w:rsidRPr="000E7206">
              <w:t>ào</w:t>
            </w:r>
            <w:r>
              <w:t xml:space="preserve"> th</w:t>
            </w:r>
            <w:r w:rsidRPr="000E7206">
              <w:t>ùng</w:t>
            </w:r>
            <w:r>
              <w:t xml:space="preserve"> r</w:t>
            </w:r>
            <w:r w:rsidRPr="000E7206">
              <w:t>ác</w:t>
            </w:r>
          </w:p>
        </w:tc>
      </w:tr>
      <w:tr w:rsidR="002F18A4" w:rsidRPr="00052FA5" w14:paraId="32B54142" w14:textId="77777777" w:rsidTr="00C67015">
        <w:tc>
          <w:tcPr>
            <w:tcW w:w="1436" w:type="dxa"/>
            <w:vMerge/>
            <w:shd w:val="clear" w:color="auto" w:fill="F2F2F2" w:themeFill="background1" w:themeFillShade="F2"/>
          </w:tcPr>
          <w:p w14:paraId="2AA51597" w14:textId="77777777" w:rsidR="002F18A4" w:rsidRPr="00052FA5" w:rsidRDefault="002F18A4" w:rsidP="00C67015">
            <w:pPr>
              <w:spacing w:line="300" w:lineRule="auto"/>
              <w:ind w:firstLine="0"/>
              <w:contextualSpacing/>
              <w:jc w:val="left"/>
              <w:rPr>
                <w:b/>
                <w:bCs/>
                <w:iCs/>
              </w:rPr>
            </w:pPr>
          </w:p>
        </w:tc>
        <w:tc>
          <w:tcPr>
            <w:tcW w:w="3095" w:type="dxa"/>
          </w:tcPr>
          <w:p w14:paraId="1A3A1EB2" w14:textId="77777777" w:rsidR="002F18A4" w:rsidRPr="00052FA5" w:rsidRDefault="002F18A4" w:rsidP="00C67015">
            <w:pPr>
              <w:spacing w:line="300" w:lineRule="auto"/>
              <w:ind w:firstLine="0"/>
              <w:contextualSpacing/>
            </w:pPr>
            <w:r w:rsidRPr="00052FA5">
              <w:t>6. Click</w:t>
            </w:r>
            <w:r>
              <w:t xml:space="preserve"> v</w:t>
            </w:r>
            <w:r w:rsidRPr="000E7206">
              <w:t>ào</w:t>
            </w:r>
            <w:r>
              <w:t xml:space="preserve"> button X</w:t>
            </w:r>
            <w:r w:rsidRPr="000E7206">
              <w:t>ó</w:t>
            </w:r>
            <w:r>
              <w:t>a</w:t>
            </w:r>
          </w:p>
        </w:tc>
        <w:tc>
          <w:tcPr>
            <w:tcW w:w="4962" w:type="dxa"/>
          </w:tcPr>
          <w:p w14:paraId="42B8482A" w14:textId="04A40B5C" w:rsidR="002F18A4" w:rsidRPr="00052FA5" w:rsidRDefault="002F18A4" w:rsidP="00E01558">
            <w:pPr>
              <w:spacing w:line="300" w:lineRule="auto"/>
              <w:ind w:firstLine="0"/>
              <w:contextualSpacing/>
            </w:pPr>
            <w:r w:rsidRPr="00052FA5">
              <w:t xml:space="preserve">7. Hệ thống thực hiện xóa </w:t>
            </w:r>
            <w:r w:rsidR="004C078F">
              <w:t>b</w:t>
            </w:r>
            <w:r w:rsidR="004C078F" w:rsidRPr="004C078F">
              <w:t>ài</w:t>
            </w:r>
            <w:r w:rsidR="004C078F">
              <w:t xml:space="preserve"> vi</w:t>
            </w:r>
            <w:r w:rsidR="004C078F" w:rsidRPr="004C078F">
              <w:t>ết</w:t>
            </w:r>
            <w:r w:rsidRPr="00052FA5">
              <w:t xml:space="preserve"> khỏi </w:t>
            </w:r>
            <w:r>
              <w:t>danh s</w:t>
            </w:r>
            <w:r w:rsidRPr="003E7A81">
              <w:t>ách</w:t>
            </w:r>
            <w:r>
              <w:t xml:space="preserve"> </w:t>
            </w:r>
            <w:r w:rsidR="00E01558">
              <w:t>b</w:t>
            </w:r>
            <w:r w:rsidR="00E01558" w:rsidRPr="00E01558">
              <w:t>ài</w:t>
            </w:r>
            <w:r w:rsidR="00E01558">
              <w:t xml:space="preserve"> vi</w:t>
            </w:r>
            <w:r w:rsidR="00E01558" w:rsidRPr="00E01558">
              <w:t>ết</w:t>
            </w:r>
            <w:r w:rsidRPr="00052FA5">
              <w:t xml:space="preserve"> trong csdl</w:t>
            </w:r>
          </w:p>
        </w:tc>
      </w:tr>
      <w:tr w:rsidR="002F18A4" w:rsidRPr="00052FA5" w14:paraId="2674C521" w14:textId="77777777" w:rsidTr="00C67015">
        <w:tc>
          <w:tcPr>
            <w:tcW w:w="1436" w:type="dxa"/>
            <w:shd w:val="clear" w:color="auto" w:fill="F2F2F2" w:themeFill="background1" w:themeFillShade="F2"/>
            <w:vAlign w:val="center"/>
          </w:tcPr>
          <w:p w14:paraId="6E955E2F" w14:textId="77777777" w:rsidR="002F18A4" w:rsidRPr="00052FA5" w:rsidRDefault="002F18A4" w:rsidP="00C67015">
            <w:pPr>
              <w:spacing w:line="300" w:lineRule="auto"/>
              <w:ind w:firstLine="0"/>
              <w:contextualSpacing/>
              <w:jc w:val="left"/>
              <w:rPr>
                <w:b/>
                <w:bCs/>
                <w:iCs/>
              </w:rPr>
            </w:pPr>
            <w:r w:rsidRPr="00052FA5">
              <w:rPr>
                <w:b/>
                <w:bCs/>
              </w:rPr>
              <w:t>Các sự kiện thay thế</w:t>
            </w:r>
          </w:p>
        </w:tc>
        <w:tc>
          <w:tcPr>
            <w:tcW w:w="8057" w:type="dxa"/>
            <w:gridSpan w:val="2"/>
          </w:tcPr>
          <w:p w14:paraId="734B2FC6" w14:textId="77777777" w:rsidR="002F18A4" w:rsidRPr="00052FA5" w:rsidRDefault="002F18A4" w:rsidP="00C67015">
            <w:pPr>
              <w:spacing w:line="300" w:lineRule="auto"/>
              <w:ind w:firstLine="0"/>
              <w:contextualSpacing/>
            </w:pPr>
          </w:p>
        </w:tc>
      </w:tr>
    </w:tbl>
    <w:p w14:paraId="65EE6251" w14:textId="12C06E5C" w:rsidR="002F18A4" w:rsidRDefault="002F18A4" w:rsidP="00F36162">
      <w:pPr>
        <w:ind w:firstLine="0"/>
        <w:rPr>
          <w:i/>
          <w:iCs/>
          <w:szCs w:val="18"/>
        </w:rPr>
      </w:pPr>
    </w:p>
    <w:p w14:paraId="5A2873F7" w14:textId="77777777" w:rsidR="009A62C2" w:rsidRDefault="009A62C2">
      <w:pPr>
        <w:spacing w:after="160" w:line="259" w:lineRule="auto"/>
        <w:ind w:firstLine="0"/>
        <w:jc w:val="left"/>
        <w:rPr>
          <w:i/>
          <w:color w:val="000000" w:themeColor="text1"/>
        </w:rPr>
      </w:pPr>
      <w:bookmarkStart w:id="73" w:name="_Toc90562254"/>
      <w:r>
        <w:br w:type="page"/>
      </w:r>
    </w:p>
    <w:p w14:paraId="63B88222" w14:textId="7A70F308" w:rsidR="007D66B9" w:rsidRPr="00052FA5" w:rsidRDefault="007D66B9" w:rsidP="00076921">
      <w:pPr>
        <w:pStyle w:val="bang"/>
      </w:pPr>
      <w:bookmarkStart w:id="74" w:name="_Toc90584156"/>
      <w:r>
        <w:lastRenderedPageBreak/>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sidR="006616FF">
        <w:rPr>
          <w:noProof/>
        </w:rPr>
        <w:t>1</w:t>
      </w:r>
      <w:r w:rsidR="000D0F60">
        <w:rPr>
          <w:noProof/>
        </w:rPr>
        <w:fldChar w:fldCharType="end"/>
      </w:r>
      <w:r w:rsidR="000D0F60">
        <w:fldChar w:fldCharType="begin"/>
      </w:r>
      <w:r w:rsidR="000D0F60">
        <w:instrText xml:space="preserve"> SEQ Bảng \* ARABIC \s 1 </w:instrText>
      </w:r>
      <w:r w:rsidR="000D0F60">
        <w:fldChar w:fldCharType="separate"/>
      </w:r>
      <w:r w:rsidR="006616FF">
        <w:rPr>
          <w:noProof/>
        </w:rPr>
        <w:t>7</w:t>
      </w:r>
      <w:r w:rsidR="000D0F60">
        <w:rPr>
          <w:noProof/>
        </w:rPr>
        <w:fldChar w:fldCharType="end"/>
      </w:r>
      <w:r w:rsidRPr="00052FA5">
        <w:t xml:space="preserve"> </w:t>
      </w:r>
      <w:r>
        <w:t xml:space="preserve">Use case </w:t>
      </w:r>
      <w:r w:rsidR="009A1A26">
        <w:t>Tr</w:t>
      </w:r>
      <w:r w:rsidR="009A1A26" w:rsidRPr="009A1A26">
        <w:t>ả</w:t>
      </w:r>
      <w:r w:rsidR="009A1A26">
        <w:t xml:space="preserve"> l</w:t>
      </w:r>
      <w:r w:rsidR="009A1A26" w:rsidRPr="009A1A26">
        <w:t>ời</w:t>
      </w:r>
      <w:r w:rsidR="009A1A26">
        <w:t xml:space="preserve"> li</w:t>
      </w:r>
      <w:r w:rsidR="009A1A26" w:rsidRPr="009A1A26">
        <w:t>ê</w:t>
      </w:r>
      <w:r w:rsidR="009A1A26">
        <w:t>n h</w:t>
      </w:r>
      <w:r w:rsidR="009A1A26" w:rsidRPr="009A1A26">
        <w:t>ệ</w:t>
      </w:r>
      <w:bookmarkEnd w:id="73"/>
      <w:bookmarkEnd w:id="74"/>
      <w:r>
        <w:t xml:space="preserve"> </w:t>
      </w:r>
    </w:p>
    <w:tbl>
      <w:tblPr>
        <w:tblW w:w="9493" w:type="dxa"/>
        <w:tblLook w:val="04A0" w:firstRow="1" w:lastRow="0" w:firstColumn="1" w:lastColumn="0" w:noHBand="0" w:noVBand="1"/>
      </w:tblPr>
      <w:tblGrid>
        <w:gridCol w:w="1413"/>
        <w:gridCol w:w="3681"/>
        <w:gridCol w:w="4399"/>
      </w:tblGrid>
      <w:tr w:rsidR="007D66B9" w:rsidRPr="00052FA5" w14:paraId="1FC6FE29" w14:textId="77777777" w:rsidTr="00B55FBA">
        <w:trPr>
          <w:trHeight w:val="20"/>
        </w:trPr>
        <w:tc>
          <w:tcPr>
            <w:tcW w:w="949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6542F8" w14:textId="72D98188" w:rsidR="007D66B9" w:rsidRPr="00052FA5" w:rsidRDefault="007D66B9" w:rsidP="009A1A26">
            <w:pPr>
              <w:spacing w:line="300" w:lineRule="auto"/>
              <w:ind w:firstLine="0"/>
              <w:contextualSpacing/>
              <w:jc w:val="left"/>
            </w:pPr>
            <w:r w:rsidRPr="00052FA5">
              <w:rPr>
                <w:b/>
              </w:rPr>
              <w:t xml:space="preserve">Use case: </w:t>
            </w:r>
            <w:r w:rsidR="009A1A26">
              <w:t>Tr</w:t>
            </w:r>
            <w:r w:rsidR="009A1A26" w:rsidRPr="009A1A26">
              <w:t>ả</w:t>
            </w:r>
            <w:r w:rsidR="009A1A26">
              <w:t xml:space="preserve"> l</w:t>
            </w:r>
            <w:r w:rsidR="009A1A26" w:rsidRPr="009A1A26">
              <w:t>ời</w:t>
            </w:r>
            <w:r w:rsidR="009A1A26">
              <w:t xml:space="preserve"> li</w:t>
            </w:r>
            <w:r w:rsidR="009A1A26" w:rsidRPr="009A1A26">
              <w:t>ê</w:t>
            </w:r>
            <w:r w:rsidR="009A1A26">
              <w:t>n h</w:t>
            </w:r>
            <w:r w:rsidR="009A1A26" w:rsidRPr="009A1A26">
              <w:t>ệ</w:t>
            </w:r>
          </w:p>
        </w:tc>
      </w:tr>
      <w:tr w:rsidR="007D66B9" w:rsidRPr="00052FA5" w14:paraId="7554D9E0" w14:textId="77777777" w:rsidTr="00B55FBA">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12B1C" w14:textId="77777777" w:rsidR="007D66B9" w:rsidRPr="00052FA5" w:rsidRDefault="007D66B9" w:rsidP="00B55FBA">
            <w:pPr>
              <w:spacing w:line="300" w:lineRule="auto"/>
              <w:ind w:firstLine="0"/>
              <w:contextualSpacing/>
              <w:jc w:val="left"/>
              <w:rPr>
                <w:b/>
                <w:bCs/>
                <w:iCs/>
              </w:rPr>
            </w:pPr>
            <w:r w:rsidRPr="00052FA5">
              <w:rPr>
                <w:b/>
                <w:bCs/>
              </w:rPr>
              <w:t>Tác nhân</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1DAF9E33" w14:textId="77777777" w:rsidR="007D66B9" w:rsidRPr="00052FA5" w:rsidRDefault="007D66B9" w:rsidP="00B55FBA">
            <w:pPr>
              <w:spacing w:line="300" w:lineRule="auto"/>
              <w:ind w:firstLine="0"/>
              <w:contextualSpacing/>
            </w:pPr>
            <w:r>
              <w:t>Qu</w:t>
            </w:r>
            <w:r w:rsidRPr="002C5D0C">
              <w:t>ản</w:t>
            </w:r>
            <w:r>
              <w:t xml:space="preserve"> tr</w:t>
            </w:r>
            <w:r w:rsidRPr="002C5D0C">
              <w:t>ị</w:t>
            </w:r>
            <w:r>
              <w:t xml:space="preserve"> vi</w:t>
            </w:r>
            <w:r w:rsidRPr="002C5D0C">
              <w:t>ê</w:t>
            </w:r>
            <w:r>
              <w:t>n</w:t>
            </w:r>
          </w:p>
        </w:tc>
      </w:tr>
      <w:tr w:rsidR="007D66B9" w:rsidRPr="00052FA5" w14:paraId="470304CA" w14:textId="77777777" w:rsidTr="00B55FBA">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3374DED" w14:textId="77777777" w:rsidR="007D66B9" w:rsidRPr="00052FA5" w:rsidRDefault="007D66B9" w:rsidP="00B55FBA">
            <w:pPr>
              <w:spacing w:line="300" w:lineRule="auto"/>
              <w:ind w:firstLine="0"/>
              <w:contextualSpacing/>
              <w:jc w:val="left"/>
              <w:rPr>
                <w:b/>
                <w:bCs/>
                <w:iCs/>
              </w:rPr>
            </w:pPr>
            <w:r w:rsidRPr="00052FA5">
              <w:rPr>
                <w:b/>
                <w:bCs/>
              </w:rPr>
              <w:t>Mục tiêu</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0BB55824" w14:textId="5FB39D06" w:rsidR="007D66B9" w:rsidRPr="00052FA5" w:rsidRDefault="009A1A26" w:rsidP="009A1A26">
            <w:pPr>
              <w:spacing w:line="300" w:lineRule="auto"/>
              <w:ind w:firstLine="0"/>
              <w:contextualSpacing/>
            </w:pPr>
            <w:r>
              <w:t>Tr</w:t>
            </w:r>
            <w:r w:rsidRPr="009A1A26">
              <w:t>ả</w:t>
            </w:r>
            <w:r>
              <w:t xml:space="preserve"> l</w:t>
            </w:r>
            <w:r w:rsidRPr="009A1A26">
              <w:t>ời</w:t>
            </w:r>
            <w:r w:rsidR="007D66B9">
              <w:t xml:space="preserve"> b</w:t>
            </w:r>
            <w:r w:rsidR="007D66B9" w:rsidRPr="004C078F">
              <w:t>ài</w:t>
            </w:r>
            <w:r w:rsidR="007D66B9">
              <w:t xml:space="preserve"> </w:t>
            </w:r>
            <w:r>
              <w:t>li</w:t>
            </w:r>
            <w:r w:rsidRPr="009A1A26">
              <w:t>ê</w:t>
            </w:r>
            <w:r>
              <w:t>n h</w:t>
            </w:r>
            <w:r w:rsidRPr="009A1A26">
              <w:t>ệ</w:t>
            </w:r>
            <w:r>
              <w:t xml:space="preserve"> m</w:t>
            </w:r>
            <w:r w:rsidRPr="009A1A26">
              <w:t>à</w:t>
            </w:r>
            <w:r>
              <w:t xml:space="preserve"> kh</w:t>
            </w:r>
            <w:r w:rsidRPr="009A1A26">
              <w:t>ác</w:t>
            </w:r>
            <w:r>
              <w:t>h h</w:t>
            </w:r>
            <w:r w:rsidRPr="009A1A26">
              <w:t>àn</w:t>
            </w:r>
            <w:r>
              <w:t>g g</w:t>
            </w:r>
            <w:r w:rsidRPr="009A1A26">
              <w:t>ửi</w:t>
            </w:r>
            <w:r>
              <w:t xml:space="preserve"> v</w:t>
            </w:r>
            <w:r w:rsidRPr="009A1A26">
              <w:t>ề</w:t>
            </w:r>
            <w:r>
              <w:t xml:space="preserve"> c</w:t>
            </w:r>
            <w:r w:rsidRPr="009A1A26">
              <w:t>ử</w:t>
            </w:r>
            <w:r>
              <w:t>a h</w:t>
            </w:r>
            <w:r w:rsidRPr="009A1A26">
              <w:t>àn</w:t>
            </w:r>
            <w:r>
              <w:t>g</w:t>
            </w:r>
          </w:p>
        </w:tc>
      </w:tr>
      <w:tr w:rsidR="007D66B9" w:rsidRPr="00052FA5" w14:paraId="65684E8A" w14:textId="77777777" w:rsidTr="00B55FBA">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DB9D90" w14:textId="77777777" w:rsidR="007D66B9" w:rsidRPr="00052FA5" w:rsidRDefault="007D66B9" w:rsidP="00B55FBA">
            <w:pPr>
              <w:spacing w:line="300" w:lineRule="auto"/>
              <w:ind w:firstLine="0"/>
              <w:contextualSpacing/>
              <w:jc w:val="left"/>
              <w:rPr>
                <w:b/>
                <w:bCs/>
                <w:iCs/>
              </w:rPr>
            </w:pPr>
            <w:r w:rsidRPr="00052FA5">
              <w:rPr>
                <w:b/>
                <w:bCs/>
              </w:rPr>
              <w:t>Mô tả</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59387188" w14:textId="35BCA3D0" w:rsidR="007D66B9" w:rsidRPr="00052FA5" w:rsidRDefault="007D66B9" w:rsidP="009A1A26">
            <w:pPr>
              <w:spacing w:line="300" w:lineRule="auto"/>
              <w:ind w:firstLine="0"/>
              <w:contextualSpacing/>
            </w:pPr>
            <w:r>
              <w:t>Qu</w:t>
            </w:r>
            <w:r w:rsidRPr="002154F9">
              <w:t>ản</w:t>
            </w:r>
            <w:r>
              <w:t xml:space="preserve"> tr</w:t>
            </w:r>
            <w:r w:rsidRPr="002154F9">
              <w:t>ị</w:t>
            </w:r>
            <w:r>
              <w:t xml:space="preserve"> vi</w:t>
            </w:r>
            <w:r w:rsidRPr="002154F9">
              <w:t>ê</w:t>
            </w:r>
            <w:r>
              <w:t>n</w:t>
            </w:r>
            <w:r w:rsidRPr="00052FA5">
              <w:t xml:space="preserve"> có quyền can thiệp dữ liệu hệ thống thực hiện </w:t>
            </w:r>
            <w:r w:rsidR="009A1A26">
              <w:t>tr</w:t>
            </w:r>
            <w:r w:rsidR="009A1A26" w:rsidRPr="009A1A26">
              <w:t>ả</w:t>
            </w:r>
            <w:r w:rsidR="009A1A26">
              <w:t xml:space="preserve"> l</w:t>
            </w:r>
            <w:r w:rsidR="009A1A26" w:rsidRPr="009A1A26">
              <w:t>ời</w:t>
            </w:r>
            <w:r w:rsidR="009A1A26">
              <w:t xml:space="preserve"> b</w:t>
            </w:r>
            <w:r w:rsidR="009A1A26" w:rsidRPr="009A1A26">
              <w:t>ài</w:t>
            </w:r>
            <w:r w:rsidR="009A1A26">
              <w:t xml:space="preserve"> li</w:t>
            </w:r>
            <w:r w:rsidR="009A1A26" w:rsidRPr="009A1A26">
              <w:t>ên</w:t>
            </w:r>
            <w:r w:rsidR="009A1A26">
              <w:t xml:space="preserve"> h</w:t>
            </w:r>
            <w:r w:rsidR="009A1A26" w:rsidRPr="009A1A26">
              <w:t>ệ</w:t>
            </w:r>
            <w:r w:rsidR="009A1A26">
              <w:t xml:space="preserve"> c</w:t>
            </w:r>
            <w:r w:rsidR="009A1A26" w:rsidRPr="009A1A26">
              <w:t>ủ</w:t>
            </w:r>
            <w:r w:rsidR="009A1A26">
              <w:t>a kh</w:t>
            </w:r>
            <w:r w:rsidR="009A1A26" w:rsidRPr="009A1A26">
              <w:t>ác</w:t>
            </w:r>
            <w:r w:rsidR="009A1A26">
              <w:t>h h</w:t>
            </w:r>
            <w:r w:rsidR="009A1A26" w:rsidRPr="009A1A26">
              <w:t>àn</w:t>
            </w:r>
            <w:r w:rsidR="009A1A26">
              <w:t>g</w:t>
            </w:r>
          </w:p>
        </w:tc>
      </w:tr>
      <w:tr w:rsidR="007D66B9" w:rsidRPr="00052FA5" w14:paraId="5E9F2DF0" w14:textId="77777777" w:rsidTr="00B55FBA">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99DFB1" w14:textId="77777777" w:rsidR="007D66B9" w:rsidRPr="00052FA5" w:rsidRDefault="007D66B9" w:rsidP="00B55FBA">
            <w:pPr>
              <w:spacing w:line="300" w:lineRule="auto"/>
              <w:ind w:firstLine="0"/>
              <w:contextualSpacing/>
              <w:jc w:val="left"/>
              <w:rPr>
                <w:b/>
                <w:bCs/>
                <w:iCs/>
              </w:rPr>
            </w:pPr>
            <w:r w:rsidRPr="00052FA5">
              <w:rPr>
                <w:b/>
                <w:bCs/>
              </w:rPr>
              <w:t>Điều kiện trước</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43278828" w14:textId="77777777" w:rsidR="007D66B9" w:rsidRPr="00052FA5" w:rsidRDefault="007D66B9" w:rsidP="00B55FBA">
            <w:pPr>
              <w:spacing w:line="300" w:lineRule="auto"/>
              <w:ind w:firstLine="0"/>
              <w:contextualSpacing/>
            </w:pPr>
            <w:r w:rsidRPr="00052FA5">
              <w:t>Người dùng đăng nhập vào hệ thống</w:t>
            </w:r>
          </w:p>
        </w:tc>
      </w:tr>
      <w:tr w:rsidR="007D66B9" w:rsidRPr="00052FA5" w14:paraId="380F207C" w14:textId="77777777" w:rsidTr="00B55FBA">
        <w:tc>
          <w:tcPr>
            <w:tcW w:w="1413"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B22E00" w14:textId="77777777" w:rsidR="007D66B9" w:rsidRPr="00052FA5" w:rsidRDefault="007D66B9" w:rsidP="00B55FBA">
            <w:pPr>
              <w:spacing w:line="300" w:lineRule="auto"/>
              <w:ind w:firstLine="0"/>
              <w:contextualSpacing/>
              <w:jc w:val="left"/>
              <w:rPr>
                <w:b/>
                <w:bCs/>
                <w:iCs/>
              </w:rPr>
            </w:pPr>
            <w:r w:rsidRPr="00052FA5">
              <w:rPr>
                <w:b/>
                <w:bCs/>
                <w:lang w:val="vi-VN"/>
              </w:rPr>
              <w:t>Các sự kiện tiêu biểu</w:t>
            </w:r>
          </w:p>
        </w:tc>
        <w:tc>
          <w:tcPr>
            <w:tcW w:w="3681" w:type="dxa"/>
            <w:tcBorders>
              <w:top w:val="single" w:sz="4" w:space="0" w:color="auto"/>
              <w:left w:val="single" w:sz="4" w:space="0" w:color="auto"/>
              <w:bottom w:val="single" w:sz="4" w:space="0" w:color="auto"/>
              <w:right w:val="single" w:sz="4" w:space="0" w:color="auto"/>
            </w:tcBorders>
            <w:vAlign w:val="center"/>
          </w:tcPr>
          <w:p w14:paraId="1D9B795D" w14:textId="77777777" w:rsidR="007D66B9" w:rsidRPr="00052FA5" w:rsidRDefault="007D66B9" w:rsidP="00B55FBA">
            <w:pPr>
              <w:spacing w:line="300" w:lineRule="auto"/>
              <w:ind w:firstLine="0"/>
              <w:contextualSpacing/>
            </w:pPr>
            <w:r w:rsidRPr="00052FA5">
              <w:rPr>
                <w:b/>
                <w:lang w:val="vi-VN"/>
              </w:rPr>
              <w:t>Hành động của tác nhân</w:t>
            </w:r>
          </w:p>
        </w:tc>
        <w:tc>
          <w:tcPr>
            <w:tcW w:w="4399" w:type="dxa"/>
            <w:tcBorders>
              <w:top w:val="single" w:sz="4" w:space="0" w:color="auto"/>
              <w:left w:val="single" w:sz="4" w:space="0" w:color="auto"/>
              <w:bottom w:val="single" w:sz="4" w:space="0" w:color="auto"/>
              <w:right w:val="single" w:sz="4" w:space="0" w:color="auto"/>
            </w:tcBorders>
            <w:vAlign w:val="center"/>
          </w:tcPr>
          <w:p w14:paraId="708BA393" w14:textId="77777777" w:rsidR="007D66B9" w:rsidRPr="00052FA5" w:rsidRDefault="007D66B9" w:rsidP="00B55FBA">
            <w:pPr>
              <w:spacing w:line="300" w:lineRule="auto"/>
              <w:ind w:firstLine="0"/>
              <w:contextualSpacing/>
            </w:pPr>
            <w:r w:rsidRPr="00052FA5">
              <w:rPr>
                <w:b/>
                <w:lang w:val="vi-VN"/>
              </w:rPr>
              <w:t>Phản hồi của hệ thống</w:t>
            </w:r>
          </w:p>
        </w:tc>
      </w:tr>
      <w:tr w:rsidR="007D66B9" w:rsidRPr="00052FA5" w14:paraId="4A90E61B" w14:textId="77777777" w:rsidTr="00B55FBA">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5E060C" w14:textId="77777777" w:rsidR="007D66B9" w:rsidRPr="00052FA5" w:rsidRDefault="007D66B9" w:rsidP="00B55FBA">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2D1ABB66" w14:textId="537A5BDD" w:rsidR="007D66B9" w:rsidRPr="00052FA5" w:rsidRDefault="007D66B9" w:rsidP="009A1A26">
            <w:pPr>
              <w:spacing w:line="300" w:lineRule="auto"/>
              <w:ind w:firstLine="0"/>
              <w:contextualSpacing/>
            </w:pPr>
            <w:r w:rsidRPr="00052FA5">
              <w:rPr>
                <w:lang w:val="vi-VN"/>
              </w:rPr>
              <w:t xml:space="preserve">1. </w:t>
            </w:r>
            <w:r w:rsidRPr="00052FA5">
              <w:t xml:space="preserve">Chọn menu </w:t>
            </w:r>
            <w:r w:rsidR="009A1A26">
              <w:t>Li</w:t>
            </w:r>
            <w:r w:rsidR="009A1A26" w:rsidRPr="009A1A26">
              <w:t>ên</w:t>
            </w:r>
            <w:r w:rsidR="009A1A26">
              <w:t xml:space="preserve"> h</w:t>
            </w:r>
            <w:r w:rsidR="009A1A26" w:rsidRPr="009A1A26">
              <w:t>ệ</w:t>
            </w:r>
          </w:p>
        </w:tc>
        <w:tc>
          <w:tcPr>
            <w:tcW w:w="4399" w:type="dxa"/>
            <w:tcBorders>
              <w:top w:val="single" w:sz="4" w:space="0" w:color="auto"/>
              <w:left w:val="single" w:sz="4" w:space="0" w:color="auto"/>
              <w:bottom w:val="single" w:sz="4" w:space="0" w:color="auto"/>
              <w:right w:val="single" w:sz="4" w:space="0" w:color="auto"/>
            </w:tcBorders>
            <w:vAlign w:val="center"/>
          </w:tcPr>
          <w:p w14:paraId="75940501" w14:textId="077C0057" w:rsidR="007D66B9" w:rsidRPr="00052FA5" w:rsidRDefault="007D66B9" w:rsidP="009A1A26">
            <w:pPr>
              <w:spacing w:line="300" w:lineRule="auto"/>
              <w:ind w:firstLine="0"/>
              <w:contextualSpacing/>
            </w:pPr>
            <w:r w:rsidRPr="00052FA5">
              <w:rPr>
                <w:lang w:val="vi-VN"/>
              </w:rPr>
              <w:t xml:space="preserve">2. </w:t>
            </w:r>
            <w:r>
              <w:t>Hi</w:t>
            </w:r>
            <w:r w:rsidRPr="008A3E77">
              <w:t>ển</w:t>
            </w:r>
            <w:r>
              <w:t xml:space="preserve"> th</w:t>
            </w:r>
            <w:r w:rsidRPr="008A3E77">
              <w:t>ị</w:t>
            </w:r>
            <w:r>
              <w:t xml:space="preserve"> sub-menu </w:t>
            </w:r>
            <w:r w:rsidR="009A1A26">
              <w:t>Li</w:t>
            </w:r>
            <w:r w:rsidR="009A1A26" w:rsidRPr="009A1A26">
              <w:t>ê</w:t>
            </w:r>
            <w:r w:rsidR="009A1A26">
              <w:t>n h</w:t>
            </w:r>
            <w:r w:rsidR="009A1A26" w:rsidRPr="009A1A26">
              <w:t>ệ</w:t>
            </w:r>
            <w:r>
              <w:t xml:space="preserve"> v</w:t>
            </w:r>
            <w:r w:rsidRPr="008A3E77">
              <w:t>à</w:t>
            </w:r>
            <w:r>
              <w:t xml:space="preserve"> </w:t>
            </w:r>
            <w:r w:rsidR="009A1A26">
              <w:t>Th</w:t>
            </w:r>
            <w:r w:rsidR="009A1A26" w:rsidRPr="009A1A26">
              <w:t>ùn</w:t>
            </w:r>
            <w:r w:rsidR="009A1A26">
              <w:t>g r</w:t>
            </w:r>
            <w:r w:rsidR="009A1A26" w:rsidRPr="009A1A26">
              <w:t>ác</w:t>
            </w:r>
          </w:p>
        </w:tc>
      </w:tr>
      <w:tr w:rsidR="007D66B9" w:rsidRPr="00052FA5" w14:paraId="251E5E82" w14:textId="77777777" w:rsidTr="00B55FBA">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885A2" w14:textId="77777777" w:rsidR="007D66B9" w:rsidRPr="00052FA5" w:rsidRDefault="007D66B9" w:rsidP="00B55FBA">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148B59F1" w14:textId="510727AC" w:rsidR="007D66B9" w:rsidRPr="00052FA5" w:rsidRDefault="007D66B9" w:rsidP="009A1A26">
            <w:pPr>
              <w:spacing w:line="300" w:lineRule="auto"/>
              <w:ind w:firstLine="0"/>
              <w:contextualSpacing/>
              <w:jc w:val="left"/>
            </w:pPr>
            <w:r>
              <w:t>3. Click ch</w:t>
            </w:r>
            <w:r w:rsidRPr="008A3E77">
              <w:t>ọn</w:t>
            </w:r>
            <w:r>
              <w:t xml:space="preserve"> sub-menu </w:t>
            </w:r>
            <w:r w:rsidR="009A1A26">
              <w:t>Li</w:t>
            </w:r>
            <w:r w:rsidR="009A1A26" w:rsidRPr="009A1A26">
              <w:t>ên</w:t>
            </w:r>
            <w:r w:rsidR="009A1A26">
              <w:t xml:space="preserve"> h</w:t>
            </w:r>
            <w:r w:rsidR="009A1A26" w:rsidRPr="009A1A26">
              <w:t>ệ</w:t>
            </w:r>
          </w:p>
        </w:tc>
        <w:tc>
          <w:tcPr>
            <w:tcW w:w="4399" w:type="dxa"/>
            <w:tcBorders>
              <w:top w:val="single" w:sz="4" w:space="0" w:color="auto"/>
              <w:left w:val="single" w:sz="4" w:space="0" w:color="auto"/>
              <w:bottom w:val="single" w:sz="4" w:space="0" w:color="auto"/>
              <w:right w:val="single" w:sz="4" w:space="0" w:color="auto"/>
            </w:tcBorders>
            <w:vAlign w:val="center"/>
          </w:tcPr>
          <w:p w14:paraId="41062DF8" w14:textId="3970A2F4" w:rsidR="007D66B9" w:rsidRPr="00052FA5" w:rsidRDefault="007D66B9" w:rsidP="00B55FBA">
            <w:pPr>
              <w:spacing w:line="300" w:lineRule="auto"/>
              <w:ind w:firstLine="0"/>
              <w:contextualSpacing/>
            </w:pPr>
            <w:r>
              <w:rPr>
                <w:lang w:val="vi-VN"/>
              </w:rPr>
              <w:t>4</w:t>
            </w:r>
            <w:r w:rsidRPr="00052FA5">
              <w:rPr>
                <w:lang w:val="vi-VN"/>
              </w:rPr>
              <w:t xml:space="preserve">. </w:t>
            </w:r>
            <w:r w:rsidRPr="00052FA5">
              <w:t>Load giao diện danh sách tất cả</w:t>
            </w:r>
            <w:r>
              <w:t xml:space="preserve"> b</w:t>
            </w:r>
            <w:r w:rsidRPr="004C078F">
              <w:t>ài</w:t>
            </w:r>
            <w:r w:rsidR="009A1A26">
              <w:t xml:space="preserve"> li</w:t>
            </w:r>
            <w:r w:rsidR="009A1A26" w:rsidRPr="009A1A26">
              <w:t>ê</w:t>
            </w:r>
            <w:r w:rsidR="009A1A26">
              <w:t>n h</w:t>
            </w:r>
            <w:r w:rsidR="009A1A26" w:rsidRPr="009A1A26">
              <w:t>ệ</w:t>
            </w:r>
          </w:p>
        </w:tc>
      </w:tr>
      <w:tr w:rsidR="007D66B9" w:rsidRPr="00052FA5" w14:paraId="2E1401A5" w14:textId="77777777" w:rsidTr="00B55FBA">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1C6BC8" w14:textId="77777777" w:rsidR="007D66B9" w:rsidRPr="00052FA5" w:rsidRDefault="007D66B9" w:rsidP="00B55FBA">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725FA73A" w14:textId="53706C82" w:rsidR="007D66B9" w:rsidRPr="00052FA5" w:rsidRDefault="007D66B9" w:rsidP="009A1A26">
            <w:pPr>
              <w:spacing w:line="300" w:lineRule="auto"/>
              <w:ind w:firstLine="0"/>
              <w:contextualSpacing/>
            </w:pPr>
            <w:r>
              <w:t>5</w:t>
            </w:r>
            <w:r w:rsidRPr="00052FA5">
              <w:rPr>
                <w:lang w:val="vi-VN"/>
              </w:rPr>
              <w:t xml:space="preserve">. </w:t>
            </w:r>
            <w:r>
              <w:t>Click ch</w:t>
            </w:r>
            <w:r w:rsidRPr="00756755">
              <w:t>ọn</w:t>
            </w:r>
            <w:r>
              <w:t xml:space="preserve"> icon S</w:t>
            </w:r>
            <w:r w:rsidRPr="00602CC4">
              <w:t>ử</w:t>
            </w:r>
            <w:r>
              <w:t>a tr</w:t>
            </w:r>
            <w:r w:rsidRPr="00602CC4">
              <w:t>ê</w:t>
            </w:r>
            <w:r>
              <w:t>n B</w:t>
            </w:r>
            <w:r w:rsidRPr="004C078F">
              <w:t>ài</w:t>
            </w:r>
            <w:r w:rsidR="009A1A26">
              <w:t xml:space="preserve"> li</w:t>
            </w:r>
            <w:r w:rsidR="009A1A26" w:rsidRPr="009A1A26">
              <w:t>ê</w:t>
            </w:r>
            <w:r w:rsidR="009A1A26">
              <w:t>n h</w:t>
            </w:r>
            <w:r w:rsidR="009A1A26" w:rsidRPr="009A1A26">
              <w:t>ệ</w:t>
            </w:r>
          </w:p>
        </w:tc>
        <w:tc>
          <w:tcPr>
            <w:tcW w:w="4399" w:type="dxa"/>
            <w:tcBorders>
              <w:top w:val="single" w:sz="4" w:space="0" w:color="auto"/>
              <w:left w:val="single" w:sz="4" w:space="0" w:color="auto"/>
              <w:bottom w:val="single" w:sz="4" w:space="0" w:color="auto"/>
              <w:right w:val="single" w:sz="4" w:space="0" w:color="auto"/>
            </w:tcBorders>
            <w:vAlign w:val="center"/>
          </w:tcPr>
          <w:p w14:paraId="5A9F5886" w14:textId="5413E68D" w:rsidR="007D66B9" w:rsidRPr="00052FA5" w:rsidRDefault="007D66B9" w:rsidP="009A1A26">
            <w:pPr>
              <w:spacing w:line="300" w:lineRule="auto"/>
              <w:ind w:firstLine="0"/>
              <w:contextualSpacing/>
            </w:pPr>
            <w:r>
              <w:t>6</w:t>
            </w:r>
            <w:r w:rsidRPr="00052FA5">
              <w:rPr>
                <w:lang w:val="vi-VN"/>
              </w:rPr>
              <w:t xml:space="preserve">. </w:t>
            </w:r>
            <w:r w:rsidRPr="00052FA5">
              <w:t xml:space="preserve">Hiển thị </w:t>
            </w:r>
            <w:r>
              <w:t>giao di</w:t>
            </w:r>
            <w:r w:rsidRPr="001164FD">
              <w:t>ện</w:t>
            </w:r>
            <w:r>
              <w:t xml:space="preserve"> s</w:t>
            </w:r>
            <w:r w:rsidRPr="00602CC4">
              <w:t>ử</w:t>
            </w:r>
            <w:r>
              <w:t>a b</w:t>
            </w:r>
            <w:r w:rsidRPr="004C078F">
              <w:t>ài</w:t>
            </w:r>
            <w:r>
              <w:t xml:space="preserve"> </w:t>
            </w:r>
            <w:r w:rsidR="009A1A26">
              <w:t>li</w:t>
            </w:r>
            <w:r w:rsidR="009A1A26" w:rsidRPr="009A1A26">
              <w:t>ê</w:t>
            </w:r>
            <w:r w:rsidR="009A1A26">
              <w:t>n h</w:t>
            </w:r>
            <w:r w:rsidR="009A1A26" w:rsidRPr="009A1A26">
              <w:t>ệ</w:t>
            </w:r>
          </w:p>
        </w:tc>
      </w:tr>
      <w:tr w:rsidR="007D66B9" w:rsidRPr="00052FA5" w14:paraId="2AE38FDC" w14:textId="77777777" w:rsidTr="00B55FBA">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8FDF2C" w14:textId="77777777" w:rsidR="007D66B9" w:rsidRPr="00052FA5" w:rsidRDefault="007D66B9" w:rsidP="00B55FBA">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3A7178B8" w14:textId="4DAEE246" w:rsidR="007D66B9" w:rsidRPr="00052FA5" w:rsidRDefault="007D66B9" w:rsidP="009A1A26">
            <w:pPr>
              <w:spacing w:line="300" w:lineRule="auto"/>
              <w:ind w:firstLine="0"/>
              <w:contextualSpacing/>
            </w:pPr>
            <w:r>
              <w:t>7</w:t>
            </w:r>
            <w:r w:rsidRPr="00052FA5">
              <w:t xml:space="preserve">.  </w:t>
            </w:r>
            <w:r w:rsidR="009A1A26">
              <w:t>Nh</w:t>
            </w:r>
            <w:r w:rsidR="009A1A26" w:rsidRPr="009A1A26">
              <w:t>ập</w:t>
            </w:r>
            <w:r w:rsidR="009A1A26">
              <w:t xml:space="preserve"> th</w:t>
            </w:r>
            <w:r w:rsidR="009A1A26" w:rsidRPr="009A1A26">
              <w:t>ô</w:t>
            </w:r>
            <w:r w:rsidR="009A1A26">
              <w:t>ng tin C</w:t>
            </w:r>
            <w:r w:rsidR="009A1A26" w:rsidRPr="009A1A26">
              <w:t>â</w:t>
            </w:r>
            <w:r w:rsidR="009A1A26">
              <w:t>u tr</w:t>
            </w:r>
            <w:r w:rsidR="009A1A26" w:rsidRPr="009A1A26">
              <w:t>ả</w:t>
            </w:r>
            <w:r w:rsidR="009A1A26">
              <w:t xml:space="preserve"> l</w:t>
            </w:r>
            <w:r w:rsidR="009A1A26" w:rsidRPr="009A1A26">
              <w:t>ời</w:t>
            </w:r>
          </w:p>
        </w:tc>
        <w:tc>
          <w:tcPr>
            <w:tcW w:w="4399" w:type="dxa"/>
            <w:tcBorders>
              <w:top w:val="single" w:sz="4" w:space="0" w:color="auto"/>
              <w:left w:val="single" w:sz="4" w:space="0" w:color="auto"/>
              <w:bottom w:val="single" w:sz="4" w:space="0" w:color="auto"/>
              <w:right w:val="single" w:sz="4" w:space="0" w:color="auto"/>
            </w:tcBorders>
            <w:vAlign w:val="center"/>
          </w:tcPr>
          <w:p w14:paraId="2E310D9A" w14:textId="77777777" w:rsidR="007D66B9" w:rsidRPr="00052FA5" w:rsidRDefault="007D66B9" w:rsidP="00B55FBA">
            <w:pPr>
              <w:spacing w:line="300" w:lineRule="auto"/>
              <w:ind w:firstLine="0"/>
              <w:contextualSpacing/>
            </w:pPr>
          </w:p>
        </w:tc>
      </w:tr>
      <w:tr w:rsidR="007D66B9" w:rsidRPr="00052FA5" w14:paraId="65ABC8C0" w14:textId="77777777" w:rsidTr="00B55FBA">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12A643" w14:textId="77777777" w:rsidR="007D66B9" w:rsidRPr="00052FA5" w:rsidRDefault="007D66B9" w:rsidP="00B55FBA">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21815326" w14:textId="77777777" w:rsidR="007D66B9" w:rsidRPr="00052FA5" w:rsidRDefault="007D66B9" w:rsidP="00B55FBA">
            <w:pPr>
              <w:spacing w:line="300" w:lineRule="auto"/>
              <w:ind w:firstLine="0"/>
              <w:contextualSpacing/>
            </w:pPr>
            <w:r>
              <w:t>8</w:t>
            </w:r>
            <w:r w:rsidRPr="00052FA5">
              <w:t xml:space="preserve">. Click vào button </w:t>
            </w:r>
            <w:r>
              <w:t>ch</w:t>
            </w:r>
            <w:r w:rsidRPr="00602CC4">
              <w:t>ấp</w:t>
            </w:r>
            <w:r>
              <w:t xml:space="preserve"> nh</w:t>
            </w:r>
            <w:r w:rsidRPr="00602CC4">
              <w:t>ận</w:t>
            </w:r>
          </w:p>
        </w:tc>
        <w:tc>
          <w:tcPr>
            <w:tcW w:w="4399" w:type="dxa"/>
            <w:tcBorders>
              <w:top w:val="single" w:sz="4" w:space="0" w:color="auto"/>
              <w:left w:val="single" w:sz="4" w:space="0" w:color="auto"/>
              <w:bottom w:val="single" w:sz="4" w:space="0" w:color="auto"/>
              <w:right w:val="single" w:sz="4" w:space="0" w:color="auto"/>
            </w:tcBorders>
            <w:vAlign w:val="center"/>
          </w:tcPr>
          <w:p w14:paraId="795FA78D" w14:textId="5AEF7E0A" w:rsidR="007D66B9" w:rsidRPr="00052FA5" w:rsidRDefault="007D66B9" w:rsidP="009A1A26">
            <w:pPr>
              <w:spacing w:line="300" w:lineRule="auto"/>
              <w:ind w:firstLine="0"/>
              <w:contextualSpacing/>
              <w:jc w:val="left"/>
            </w:pPr>
            <w:r>
              <w:t>9</w:t>
            </w:r>
            <w:r w:rsidRPr="00052FA5">
              <w:t xml:space="preserve">. Hệ thống thực hiện </w:t>
            </w:r>
            <w:r w:rsidR="009A1A26">
              <w:t>ph</w:t>
            </w:r>
            <w:r w:rsidR="009A1A26" w:rsidRPr="009A1A26">
              <w:t>ản</w:t>
            </w:r>
            <w:r w:rsidR="009A1A26">
              <w:t xml:space="preserve"> h</w:t>
            </w:r>
            <w:r w:rsidR="009A1A26" w:rsidRPr="009A1A26">
              <w:t>ồ</w:t>
            </w:r>
            <w:r w:rsidR="009A1A26">
              <w:t>i l</w:t>
            </w:r>
            <w:r w:rsidR="009A1A26" w:rsidRPr="009A1A26">
              <w:t>ại</w:t>
            </w:r>
            <w:r w:rsidR="009A1A26">
              <w:t xml:space="preserve"> li</w:t>
            </w:r>
            <w:r w:rsidR="009A1A26" w:rsidRPr="009A1A26">
              <w:t>ê</w:t>
            </w:r>
            <w:r w:rsidR="009A1A26">
              <w:t>n h</w:t>
            </w:r>
            <w:r w:rsidR="009A1A26" w:rsidRPr="009A1A26">
              <w:t>ệ</w:t>
            </w:r>
            <w:r w:rsidR="009A1A26">
              <w:t xml:space="preserve"> v</w:t>
            </w:r>
            <w:r w:rsidR="009A1A26" w:rsidRPr="009A1A26">
              <w:t>ới</w:t>
            </w:r>
            <w:r w:rsidR="009A1A26">
              <w:t xml:space="preserve"> kh</w:t>
            </w:r>
            <w:r w:rsidR="009A1A26" w:rsidRPr="009A1A26">
              <w:t>ác</w:t>
            </w:r>
            <w:r w:rsidR="009A1A26">
              <w:t>h h</w:t>
            </w:r>
            <w:r w:rsidR="009A1A26" w:rsidRPr="009A1A26">
              <w:t>àn</w:t>
            </w:r>
            <w:r w:rsidR="009A1A26">
              <w:t>g</w:t>
            </w:r>
          </w:p>
        </w:tc>
      </w:tr>
      <w:tr w:rsidR="007D66B9" w:rsidRPr="00052FA5" w14:paraId="5F05DB93" w14:textId="77777777" w:rsidTr="00B55FBA">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4169C3" w14:textId="77777777" w:rsidR="007D66B9" w:rsidRPr="00052FA5" w:rsidRDefault="007D66B9" w:rsidP="00B55FBA">
            <w:pPr>
              <w:spacing w:line="300" w:lineRule="auto"/>
              <w:ind w:firstLine="0"/>
              <w:contextualSpacing/>
              <w:jc w:val="left"/>
              <w:rPr>
                <w:b/>
                <w:bCs/>
                <w:iCs/>
              </w:rPr>
            </w:pPr>
            <w:r w:rsidRPr="00052FA5">
              <w:rPr>
                <w:b/>
                <w:bCs/>
              </w:rPr>
              <w:t>Các sự kiện thay thế</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0A83028F" w14:textId="77777777" w:rsidR="007D66B9" w:rsidRPr="00052FA5" w:rsidRDefault="007D66B9" w:rsidP="00B55FBA">
            <w:pPr>
              <w:spacing w:line="300" w:lineRule="auto"/>
              <w:ind w:firstLine="0"/>
              <w:contextualSpacing/>
            </w:pPr>
            <w:r>
              <w:t>- Sự kiện 7</w:t>
            </w:r>
            <w:r w:rsidRPr="00052FA5">
              <w:t xml:space="preserve">:  </w:t>
            </w:r>
            <w:r>
              <w:t>N</w:t>
            </w:r>
            <w:r w:rsidRPr="00987E92">
              <w:t>ếu</w:t>
            </w:r>
            <w:r>
              <w:t xml:space="preserve"> kh</w:t>
            </w:r>
            <w:r w:rsidRPr="00987E92">
              <w:t>ô</w:t>
            </w:r>
            <w:r>
              <w:t xml:space="preserve">ng </w:t>
            </w:r>
            <w:r w:rsidRPr="00987E92">
              <w:t>đ</w:t>
            </w:r>
            <w:r>
              <w:t>i</w:t>
            </w:r>
            <w:r w:rsidRPr="00987E92">
              <w:t>ền</w:t>
            </w:r>
            <w:r>
              <w:t xml:space="preserve"> c</w:t>
            </w:r>
            <w:r w:rsidRPr="00987E92">
              <w:t>ác</w:t>
            </w:r>
            <w:r>
              <w:t xml:space="preserve"> m</w:t>
            </w:r>
            <w:r w:rsidRPr="00987E92">
              <w:t>ụ</w:t>
            </w:r>
            <w:r>
              <w:t>c th</w:t>
            </w:r>
            <w:r w:rsidRPr="00987E92">
              <w:t>ô</w:t>
            </w:r>
            <w:r>
              <w:t xml:space="preserve">ng tin </w:t>
            </w:r>
            <w:r w:rsidRPr="00987E92">
              <w:t>ở</w:t>
            </w:r>
            <w:r>
              <w:t xml:space="preserve"> s</w:t>
            </w:r>
            <w:r w:rsidRPr="003E1AB4">
              <w:t>ự</w:t>
            </w:r>
            <w:r>
              <w:t xml:space="preserve"> ki</w:t>
            </w:r>
            <w:r w:rsidRPr="003E1AB4">
              <w:t>ệ</w:t>
            </w:r>
            <w:r>
              <w:t>n 7, h</w:t>
            </w:r>
            <w:r w:rsidRPr="00987E92">
              <w:t>ệ</w:t>
            </w:r>
            <w:r>
              <w:t xml:space="preserve"> th</w:t>
            </w:r>
            <w:r w:rsidRPr="00987E92">
              <w:t>ốn</w:t>
            </w:r>
            <w:r>
              <w:t>g s</w:t>
            </w:r>
            <w:r w:rsidRPr="00987E92">
              <w:t>ẽ</w:t>
            </w:r>
            <w:r>
              <w:t xml:space="preserve"> hi</w:t>
            </w:r>
            <w:r w:rsidRPr="00987E92">
              <w:t>ển</w:t>
            </w:r>
            <w:r>
              <w:t xml:space="preserve"> th</w:t>
            </w:r>
            <w:r w:rsidRPr="00987E92">
              <w:t>ị</w:t>
            </w:r>
            <w:r>
              <w:t xml:space="preserve"> c</w:t>
            </w:r>
            <w:r w:rsidRPr="00987E92">
              <w:t>ảnh</w:t>
            </w:r>
            <w:r>
              <w:t xml:space="preserve"> b</w:t>
            </w:r>
            <w:r w:rsidRPr="00987E92">
              <w:t>áo</w:t>
            </w:r>
            <w:r>
              <w:t xml:space="preserve"> v</w:t>
            </w:r>
            <w:r w:rsidRPr="00987E92">
              <w:t>à</w:t>
            </w:r>
            <w:r>
              <w:t xml:space="preserve"> kh</w:t>
            </w:r>
            <w:r w:rsidRPr="00987E92">
              <w:t>ô</w:t>
            </w:r>
            <w:r>
              <w:t>ng th</w:t>
            </w:r>
            <w:r w:rsidRPr="00987E92">
              <w:t>ực</w:t>
            </w:r>
            <w:r>
              <w:t xml:space="preserve"> hi</w:t>
            </w:r>
            <w:r w:rsidRPr="00987E92">
              <w:t>ện</w:t>
            </w:r>
            <w:r>
              <w:t xml:space="preserve"> </w:t>
            </w:r>
            <w:r w:rsidRPr="00987E92">
              <w:t>được</w:t>
            </w:r>
            <w:r>
              <w:t xml:space="preserve"> bư</w:t>
            </w:r>
            <w:r w:rsidRPr="00987E92">
              <w:t>ớc</w:t>
            </w:r>
            <w:r>
              <w:t xml:space="preserve"> 9</w:t>
            </w:r>
          </w:p>
        </w:tc>
      </w:tr>
    </w:tbl>
    <w:p w14:paraId="7EC57602" w14:textId="77777777" w:rsidR="007D66B9" w:rsidRPr="00052FA5" w:rsidRDefault="007D66B9" w:rsidP="007D66B9">
      <w:pPr>
        <w:spacing w:line="300" w:lineRule="auto"/>
        <w:ind w:firstLine="0"/>
        <w:contextualSpacing/>
        <w:rPr>
          <w:i/>
          <w:iCs/>
        </w:rPr>
      </w:pPr>
    </w:p>
    <w:p w14:paraId="2E23848E" w14:textId="77777777" w:rsidR="009A62C2" w:rsidRDefault="009A62C2">
      <w:pPr>
        <w:spacing w:after="160" w:line="259" w:lineRule="auto"/>
        <w:ind w:firstLine="0"/>
        <w:jc w:val="left"/>
        <w:rPr>
          <w:i/>
          <w:color w:val="000000" w:themeColor="text1"/>
        </w:rPr>
      </w:pPr>
      <w:bookmarkStart w:id="75" w:name="_Toc90562255"/>
      <w:r>
        <w:br w:type="page"/>
      </w:r>
    </w:p>
    <w:p w14:paraId="784D223C" w14:textId="4574D531" w:rsidR="007D66B9" w:rsidRPr="00052FA5" w:rsidRDefault="007D66B9" w:rsidP="00076921">
      <w:pPr>
        <w:pStyle w:val="bang"/>
      </w:pPr>
      <w:bookmarkStart w:id="76" w:name="_Toc90584157"/>
      <w:r>
        <w:lastRenderedPageBreak/>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sidR="006616FF">
        <w:rPr>
          <w:noProof/>
        </w:rPr>
        <w:t>1</w:t>
      </w:r>
      <w:r w:rsidR="000D0F60">
        <w:rPr>
          <w:noProof/>
        </w:rPr>
        <w:fldChar w:fldCharType="end"/>
      </w:r>
      <w:r w:rsidR="000D0F60">
        <w:fldChar w:fldCharType="begin"/>
      </w:r>
      <w:r w:rsidR="000D0F60">
        <w:instrText xml:space="preserve"> SEQ Bảng \* ARABIC \s 1 </w:instrText>
      </w:r>
      <w:r w:rsidR="000D0F60">
        <w:fldChar w:fldCharType="separate"/>
      </w:r>
      <w:r w:rsidR="006616FF">
        <w:rPr>
          <w:noProof/>
        </w:rPr>
        <w:t>8</w:t>
      </w:r>
      <w:r w:rsidR="000D0F60">
        <w:rPr>
          <w:noProof/>
        </w:rPr>
        <w:fldChar w:fldCharType="end"/>
      </w:r>
      <w:r w:rsidRPr="005E43A6">
        <w:t xml:space="preserve"> </w:t>
      </w:r>
      <w:r w:rsidRPr="00052FA5">
        <w:t xml:space="preserve">Use case xóa </w:t>
      </w:r>
      <w:r w:rsidR="009A1A26">
        <w:t>li</w:t>
      </w:r>
      <w:r w:rsidR="009A1A26" w:rsidRPr="009A1A26">
        <w:t>ên</w:t>
      </w:r>
      <w:r w:rsidR="009A1A26">
        <w:t xml:space="preserve"> h</w:t>
      </w:r>
      <w:r w:rsidR="009A1A26" w:rsidRPr="009A1A26">
        <w:t>ệ</w:t>
      </w:r>
      <w:bookmarkEnd w:id="75"/>
      <w:bookmarkEnd w:id="76"/>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6"/>
        <w:gridCol w:w="3095"/>
        <w:gridCol w:w="4962"/>
      </w:tblGrid>
      <w:tr w:rsidR="007D66B9" w:rsidRPr="00052FA5" w14:paraId="78C9DC5E" w14:textId="77777777" w:rsidTr="00B55FBA">
        <w:trPr>
          <w:trHeight w:val="584"/>
        </w:trPr>
        <w:tc>
          <w:tcPr>
            <w:tcW w:w="9493" w:type="dxa"/>
            <w:gridSpan w:val="3"/>
            <w:shd w:val="clear" w:color="auto" w:fill="D9D9D9" w:themeFill="background1" w:themeFillShade="D9"/>
          </w:tcPr>
          <w:p w14:paraId="42274D36" w14:textId="075FDC9E" w:rsidR="007D66B9" w:rsidRPr="00052FA5" w:rsidRDefault="007D66B9" w:rsidP="009A1A26">
            <w:pPr>
              <w:spacing w:line="300" w:lineRule="auto"/>
              <w:ind w:firstLine="0"/>
              <w:contextualSpacing/>
              <w:rPr>
                <w:b/>
              </w:rPr>
            </w:pPr>
            <w:r w:rsidRPr="00052FA5">
              <w:rPr>
                <w:b/>
              </w:rPr>
              <w:t xml:space="preserve">Use case: </w:t>
            </w:r>
            <w:r>
              <w:t xml:space="preserve">Xóa </w:t>
            </w:r>
            <w:r w:rsidR="009A1A26">
              <w:t>li</w:t>
            </w:r>
            <w:r w:rsidR="009A1A26" w:rsidRPr="009A1A26">
              <w:t>ê</w:t>
            </w:r>
            <w:r w:rsidR="009A1A26">
              <w:t>n h</w:t>
            </w:r>
            <w:r w:rsidR="009A1A26" w:rsidRPr="009A1A26">
              <w:t>ệ</w:t>
            </w:r>
          </w:p>
        </w:tc>
      </w:tr>
      <w:tr w:rsidR="007D66B9" w:rsidRPr="00052FA5" w14:paraId="3FB41195" w14:textId="77777777" w:rsidTr="00B55FBA">
        <w:tc>
          <w:tcPr>
            <w:tcW w:w="1436" w:type="dxa"/>
            <w:shd w:val="clear" w:color="auto" w:fill="F2F2F2" w:themeFill="background1" w:themeFillShade="F2"/>
            <w:vAlign w:val="center"/>
          </w:tcPr>
          <w:p w14:paraId="7317F47C" w14:textId="77777777" w:rsidR="007D66B9" w:rsidRPr="00052FA5" w:rsidRDefault="007D66B9" w:rsidP="00B55FBA">
            <w:pPr>
              <w:spacing w:line="300" w:lineRule="auto"/>
              <w:ind w:firstLine="0"/>
              <w:contextualSpacing/>
              <w:jc w:val="left"/>
              <w:rPr>
                <w:b/>
                <w:bCs/>
                <w:iCs/>
              </w:rPr>
            </w:pPr>
            <w:r w:rsidRPr="00052FA5">
              <w:rPr>
                <w:b/>
                <w:bCs/>
              </w:rPr>
              <w:t>Tác nhân</w:t>
            </w:r>
          </w:p>
        </w:tc>
        <w:tc>
          <w:tcPr>
            <w:tcW w:w="8057" w:type="dxa"/>
            <w:gridSpan w:val="2"/>
            <w:vAlign w:val="center"/>
          </w:tcPr>
          <w:p w14:paraId="790B4070" w14:textId="77777777" w:rsidR="007D66B9" w:rsidRPr="00052FA5" w:rsidRDefault="007D66B9" w:rsidP="00B55FBA">
            <w:pPr>
              <w:spacing w:line="300" w:lineRule="auto"/>
              <w:ind w:firstLine="0"/>
              <w:contextualSpacing/>
            </w:pPr>
            <w:r>
              <w:t>Qu</w:t>
            </w:r>
            <w:r w:rsidRPr="00CA05DA">
              <w:t>ản</w:t>
            </w:r>
            <w:r>
              <w:t xml:space="preserve"> tr</w:t>
            </w:r>
            <w:r w:rsidRPr="00CA05DA">
              <w:t>ị</w:t>
            </w:r>
            <w:r>
              <w:t xml:space="preserve"> vi</w:t>
            </w:r>
            <w:r w:rsidRPr="00CA05DA">
              <w:t>ê</w:t>
            </w:r>
            <w:r>
              <w:t>n</w:t>
            </w:r>
          </w:p>
        </w:tc>
      </w:tr>
      <w:tr w:rsidR="007D66B9" w:rsidRPr="00052FA5" w14:paraId="2C6A499E" w14:textId="77777777" w:rsidTr="00B55FBA">
        <w:tc>
          <w:tcPr>
            <w:tcW w:w="1436" w:type="dxa"/>
            <w:shd w:val="clear" w:color="auto" w:fill="F2F2F2" w:themeFill="background1" w:themeFillShade="F2"/>
            <w:vAlign w:val="center"/>
          </w:tcPr>
          <w:p w14:paraId="7A135592" w14:textId="77777777" w:rsidR="007D66B9" w:rsidRPr="00052FA5" w:rsidRDefault="007D66B9" w:rsidP="00B55FBA">
            <w:pPr>
              <w:spacing w:line="300" w:lineRule="auto"/>
              <w:ind w:firstLine="0"/>
              <w:contextualSpacing/>
              <w:jc w:val="left"/>
              <w:rPr>
                <w:b/>
                <w:bCs/>
                <w:iCs/>
              </w:rPr>
            </w:pPr>
            <w:r w:rsidRPr="00052FA5">
              <w:rPr>
                <w:b/>
                <w:bCs/>
              </w:rPr>
              <w:t>Mục tiêu</w:t>
            </w:r>
          </w:p>
        </w:tc>
        <w:tc>
          <w:tcPr>
            <w:tcW w:w="8057" w:type="dxa"/>
            <w:gridSpan w:val="2"/>
            <w:vAlign w:val="center"/>
          </w:tcPr>
          <w:p w14:paraId="52C6B714" w14:textId="6434F1E2" w:rsidR="007D66B9" w:rsidRPr="00052FA5" w:rsidRDefault="007D66B9" w:rsidP="009A1A26">
            <w:pPr>
              <w:spacing w:line="300" w:lineRule="auto"/>
              <w:ind w:firstLine="0"/>
              <w:contextualSpacing/>
            </w:pPr>
            <w:r w:rsidRPr="00052FA5">
              <w:t>Xóa đi 1</w:t>
            </w:r>
            <w:r>
              <w:t xml:space="preserve"> b</w:t>
            </w:r>
            <w:r w:rsidRPr="004C078F">
              <w:t>ài</w:t>
            </w:r>
            <w:r>
              <w:t xml:space="preserve"> </w:t>
            </w:r>
            <w:r w:rsidR="009A1A26">
              <w:t>li</w:t>
            </w:r>
            <w:r w:rsidR="009A1A26" w:rsidRPr="009A1A26">
              <w:t>ên</w:t>
            </w:r>
            <w:r w:rsidR="009A1A26">
              <w:t xml:space="preserve"> h</w:t>
            </w:r>
            <w:r w:rsidR="009A1A26" w:rsidRPr="009A1A26">
              <w:t>ệ</w:t>
            </w:r>
            <w:r w:rsidR="009A1A26">
              <w:t xml:space="preserve"> m</w:t>
            </w:r>
            <w:r w:rsidR="009A1A26" w:rsidRPr="009A1A26">
              <w:t>à</w:t>
            </w:r>
            <w:r w:rsidR="009A1A26">
              <w:t xml:space="preserve"> kh</w:t>
            </w:r>
            <w:r w:rsidR="009A1A26" w:rsidRPr="009A1A26">
              <w:t>ác</w:t>
            </w:r>
            <w:r w:rsidR="009A1A26">
              <w:t>h h</w:t>
            </w:r>
            <w:r w:rsidR="009A1A26" w:rsidRPr="009A1A26">
              <w:t>àn</w:t>
            </w:r>
            <w:r w:rsidR="009A1A26">
              <w:t>g g</w:t>
            </w:r>
            <w:r w:rsidR="009A1A26" w:rsidRPr="009A1A26">
              <w:t>ửi</w:t>
            </w:r>
            <w:r w:rsidR="009A1A26">
              <w:t xml:space="preserve"> v</w:t>
            </w:r>
            <w:r w:rsidR="009A1A26" w:rsidRPr="009A1A26">
              <w:t>ề</w:t>
            </w:r>
            <w:r w:rsidR="009A1A26">
              <w:t xml:space="preserve"> cho c</w:t>
            </w:r>
            <w:r w:rsidR="009A1A26" w:rsidRPr="009A1A26">
              <w:t>ử</w:t>
            </w:r>
            <w:r w:rsidR="009A1A26">
              <w:t>a h</w:t>
            </w:r>
            <w:r w:rsidR="009A1A26" w:rsidRPr="009A1A26">
              <w:t>àn</w:t>
            </w:r>
            <w:r w:rsidR="009A1A26">
              <w:t>g</w:t>
            </w:r>
          </w:p>
        </w:tc>
      </w:tr>
      <w:tr w:rsidR="007D66B9" w:rsidRPr="00052FA5" w14:paraId="0E7B1BBE" w14:textId="77777777" w:rsidTr="00B55FBA">
        <w:tc>
          <w:tcPr>
            <w:tcW w:w="1436" w:type="dxa"/>
            <w:shd w:val="clear" w:color="auto" w:fill="F2F2F2" w:themeFill="background1" w:themeFillShade="F2"/>
            <w:vAlign w:val="center"/>
          </w:tcPr>
          <w:p w14:paraId="0496F397" w14:textId="77777777" w:rsidR="007D66B9" w:rsidRPr="00052FA5" w:rsidRDefault="007D66B9" w:rsidP="00B55FBA">
            <w:pPr>
              <w:spacing w:line="300" w:lineRule="auto"/>
              <w:ind w:firstLine="0"/>
              <w:contextualSpacing/>
              <w:jc w:val="left"/>
              <w:rPr>
                <w:b/>
                <w:bCs/>
                <w:iCs/>
              </w:rPr>
            </w:pPr>
            <w:r w:rsidRPr="00052FA5">
              <w:rPr>
                <w:b/>
                <w:bCs/>
              </w:rPr>
              <w:t>Mô tả</w:t>
            </w:r>
          </w:p>
        </w:tc>
        <w:tc>
          <w:tcPr>
            <w:tcW w:w="8057" w:type="dxa"/>
            <w:gridSpan w:val="2"/>
            <w:vAlign w:val="center"/>
          </w:tcPr>
          <w:p w14:paraId="2E0B9C62" w14:textId="12D89768" w:rsidR="007D66B9" w:rsidRPr="00052FA5" w:rsidRDefault="007D66B9" w:rsidP="009A1A26">
            <w:pPr>
              <w:spacing w:line="300" w:lineRule="auto"/>
              <w:ind w:firstLine="0"/>
              <w:contextualSpacing/>
            </w:pPr>
            <w:r>
              <w:t>Qu</w:t>
            </w:r>
            <w:r w:rsidRPr="002154F9">
              <w:t>ản</w:t>
            </w:r>
            <w:r>
              <w:t xml:space="preserve"> tr</w:t>
            </w:r>
            <w:r w:rsidRPr="002154F9">
              <w:t>ị</w:t>
            </w:r>
            <w:r>
              <w:t xml:space="preserve"> vi</w:t>
            </w:r>
            <w:r w:rsidRPr="002154F9">
              <w:t>ê</w:t>
            </w:r>
            <w:r>
              <w:t>n</w:t>
            </w:r>
            <w:r w:rsidRPr="00052FA5">
              <w:t xml:space="preserve"> có quyền can thiệp dữ liệu hệ thống thực hiện </w:t>
            </w:r>
            <w:r>
              <w:t>x</w:t>
            </w:r>
            <w:r w:rsidRPr="00CA05DA">
              <w:t>ó</w:t>
            </w:r>
            <w:r>
              <w:t>a</w:t>
            </w:r>
            <w:r w:rsidRPr="00052FA5">
              <w:t xml:space="preserve"> 1</w:t>
            </w:r>
            <w:r>
              <w:t xml:space="preserve"> b</w:t>
            </w:r>
            <w:r w:rsidRPr="004C078F">
              <w:t>ài</w:t>
            </w:r>
            <w:r w:rsidR="009A1A26">
              <w:t xml:space="preserve"> li</w:t>
            </w:r>
            <w:r w:rsidR="009A1A26" w:rsidRPr="009A1A26">
              <w:t>ên</w:t>
            </w:r>
            <w:r w:rsidR="009A1A26">
              <w:t xml:space="preserve"> h</w:t>
            </w:r>
            <w:r w:rsidR="009A1A26" w:rsidRPr="009A1A26">
              <w:t>ệ</w:t>
            </w:r>
            <w:r>
              <w:t xml:space="preserve"> trong danh s</w:t>
            </w:r>
            <w:r w:rsidRPr="00CA05DA">
              <w:t>ác</w:t>
            </w:r>
            <w:r w:rsidR="009A1A26">
              <w:t>h</w:t>
            </w:r>
          </w:p>
        </w:tc>
      </w:tr>
      <w:tr w:rsidR="007D66B9" w:rsidRPr="00052FA5" w14:paraId="4D391942" w14:textId="77777777" w:rsidTr="00B55FBA">
        <w:tc>
          <w:tcPr>
            <w:tcW w:w="1436" w:type="dxa"/>
            <w:shd w:val="clear" w:color="auto" w:fill="F2F2F2" w:themeFill="background1" w:themeFillShade="F2"/>
            <w:vAlign w:val="center"/>
          </w:tcPr>
          <w:p w14:paraId="23E40E15" w14:textId="77777777" w:rsidR="007D66B9" w:rsidRPr="00052FA5" w:rsidRDefault="007D66B9" w:rsidP="00B55FBA">
            <w:pPr>
              <w:spacing w:line="300" w:lineRule="auto"/>
              <w:ind w:firstLine="0"/>
              <w:contextualSpacing/>
              <w:jc w:val="left"/>
              <w:rPr>
                <w:b/>
                <w:bCs/>
                <w:iCs/>
              </w:rPr>
            </w:pPr>
            <w:r w:rsidRPr="00052FA5">
              <w:rPr>
                <w:b/>
                <w:bCs/>
              </w:rPr>
              <w:t>Điều kiện trước</w:t>
            </w:r>
          </w:p>
        </w:tc>
        <w:tc>
          <w:tcPr>
            <w:tcW w:w="8057" w:type="dxa"/>
            <w:gridSpan w:val="2"/>
            <w:vAlign w:val="center"/>
          </w:tcPr>
          <w:p w14:paraId="7EFD0F18" w14:textId="77777777" w:rsidR="007D66B9" w:rsidRPr="00052FA5" w:rsidRDefault="007D66B9" w:rsidP="00B55FBA">
            <w:pPr>
              <w:spacing w:line="300" w:lineRule="auto"/>
              <w:ind w:firstLine="0"/>
              <w:contextualSpacing/>
            </w:pPr>
            <w:r w:rsidRPr="00052FA5">
              <w:t>Người dùng đăng nhập vào hệ thống</w:t>
            </w:r>
          </w:p>
        </w:tc>
      </w:tr>
      <w:tr w:rsidR="007D66B9" w:rsidRPr="00052FA5" w14:paraId="52550E41" w14:textId="77777777" w:rsidTr="00B55FBA">
        <w:tc>
          <w:tcPr>
            <w:tcW w:w="1436" w:type="dxa"/>
            <w:vMerge w:val="restart"/>
            <w:shd w:val="clear" w:color="auto" w:fill="F2F2F2" w:themeFill="background1" w:themeFillShade="F2"/>
            <w:vAlign w:val="center"/>
          </w:tcPr>
          <w:p w14:paraId="228AD777" w14:textId="77777777" w:rsidR="007D66B9" w:rsidRPr="00052FA5" w:rsidRDefault="007D66B9" w:rsidP="00B55FBA">
            <w:pPr>
              <w:spacing w:line="300" w:lineRule="auto"/>
              <w:ind w:firstLine="0"/>
              <w:contextualSpacing/>
              <w:jc w:val="left"/>
              <w:rPr>
                <w:b/>
                <w:bCs/>
                <w:iCs/>
              </w:rPr>
            </w:pPr>
            <w:r w:rsidRPr="00052FA5">
              <w:rPr>
                <w:b/>
                <w:bCs/>
                <w:lang w:val="vi-VN"/>
              </w:rPr>
              <w:t>Các sự kiện tiêu biểu</w:t>
            </w:r>
          </w:p>
        </w:tc>
        <w:tc>
          <w:tcPr>
            <w:tcW w:w="3095" w:type="dxa"/>
            <w:vAlign w:val="center"/>
          </w:tcPr>
          <w:p w14:paraId="4378A594" w14:textId="77777777" w:rsidR="007D66B9" w:rsidRPr="00052FA5" w:rsidRDefault="007D66B9" w:rsidP="00B55FBA">
            <w:pPr>
              <w:spacing w:line="300" w:lineRule="auto"/>
              <w:ind w:firstLine="0"/>
              <w:contextualSpacing/>
            </w:pPr>
            <w:r w:rsidRPr="00052FA5">
              <w:rPr>
                <w:b/>
                <w:lang w:val="vi-VN"/>
              </w:rPr>
              <w:t>Hành động của tác nhân</w:t>
            </w:r>
          </w:p>
        </w:tc>
        <w:tc>
          <w:tcPr>
            <w:tcW w:w="4962" w:type="dxa"/>
            <w:vAlign w:val="center"/>
          </w:tcPr>
          <w:p w14:paraId="06750532" w14:textId="77777777" w:rsidR="007D66B9" w:rsidRPr="00052FA5" w:rsidRDefault="007D66B9" w:rsidP="00B55FBA">
            <w:pPr>
              <w:spacing w:line="300" w:lineRule="auto"/>
              <w:ind w:firstLine="0"/>
              <w:contextualSpacing/>
            </w:pPr>
            <w:r w:rsidRPr="00052FA5">
              <w:rPr>
                <w:b/>
                <w:lang w:val="vi-VN"/>
              </w:rPr>
              <w:t>Phản hồi của hệ thống</w:t>
            </w:r>
          </w:p>
        </w:tc>
      </w:tr>
      <w:tr w:rsidR="009A1A26" w:rsidRPr="00052FA5" w14:paraId="15ADD8C9" w14:textId="77777777" w:rsidTr="00B55FBA">
        <w:trPr>
          <w:trHeight w:val="454"/>
        </w:trPr>
        <w:tc>
          <w:tcPr>
            <w:tcW w:w="1436" w:type="dxa"/>
            <w:vMerge/>
            <w:shd w:val="clear" w:color="auto" w:fill="F2F2F2" w:themeFill="background1" w:themeFillShade="F2"/>
          </w:tcPr>
          <w:p w14:paraId="2410AB35" w14:textId="77777777" w:rsidR="009A1A26" w:rsidRPr="00052FA5" w:rsidRDefault="009A1A26" w:rsidP="009A1A26">
            <w:pPr>
              <w:spacing w:line="300" w:lineRule="auto"/>
              <w:ind w:firstLine="0"/>
              <w:contextualSpacing/>
              <w:jc w:val="left"/>
              <w:rPr>
                <w:b/>
                <w:bCs/>
                <w:iCs/>
              </w:rPr>
            </w:pPr>
          </w:p>
        </w:tc>
        <w:tc>
          <w:tcPr>
            <w:tcW w:w="3095" w:type="dxa"/>
            <w:vAlign w:val="center"/>
          </w:tcPr>
          <w:p w14:paraId="2E84D0B2" w14:textId="13F5A0D2" w:rsidR="009A1A26" w:rsidRPr="00052FA5" w:rsidRDefault="009A1A26" w:rsidP="009A1A26">
            <w:pPr>
              <w:spacing w:line="300" w:lineRule="auto"/>
              <w:ind w:firstLine="0"/>
              <w:contextualSpacing/>
            </w:pPr>
            <w:r w:rsidRPr="00052FA5">
              <w:rPr>
                <w:lang w:val="vi-VN"/>
              </w:rPr>
              <w:t xml:space="preserve">1. </w:t>
            </w:r>
            <w:r w:rsidRPr="00052FA5">
              <w:t xml:space="preserve">Chọn menu </w:t>
            </w:r>
            <w:r>
              <w:t>Li</w:t>
            </w:r>
            <w:r w:rsidRPr="009A1A26">
              <w:t>ên</w:t>
            </w:r>
            <w:r>
              <w:t xml:space="preserve"> h</w:t>
            </w:r>
            <w:r w:rsidRPr="009A1A26">
              <w:t>ệ</w:t>
            </w:r>
          </w:p>
        </w:tc>
        <w:tc>
          <w:tcPr>
            <w:tcW w:w="4962" w:type="dxa"/>
            <w:vAlign w:val="center"/>
          </w:tcPr>
          <w:p w14:paraId="3846F83C" w14:textId="6DA07835" w:rsidR="009A1A26" w:rsidRPr="00052FA5" w:rsidRDefault="009A1A26" w:rsidP="009A1A26">
            <w:pPr>
              <w:spacing w:line="300" w:lineRule="auto"/>
              <w:ind w:firstLine="0"/>
              <w:contextualSpacing/>
              <w:jc w:val="left"/>
            </w:pPr>
            <w:r w:rsidRPr="00052FA5">
              <w:rPr>
                <w:lang w:val="vi-VN"/>
              </w:rPr>
              <w:t xml:space="preserve">2. </w:t>
            </w:r>
            <w:r>
              <w:t>Hi</w:t>
            </w:r>
            <w:r w:rsidRPr="008A3E77">
              <w:t>ển</w:t>
            </w:r>
            <w:r>
              <w:t xml:space="preserve"> th</w:t>
            </w:r>
            <w:r w:rsidRPr="008A3E77">
              <w:t>ị</w:t>
            </w:r>
            <w:r>
              <w:t xml:space="preserve"> sub-menu Li</w:t>
            </w:r>
            <w:r w:rsidRPr="009A1A26">
              <w:t>ê</w:t>
            </w:r>
            <w:r>
              <w:t>n h</w:t>
            </w:r>
            <w:r w:rsidRPr="009A1A26">
              <w:t>ệ</w:t>
            </w:r>
            <w:r>
              <w:t xml:space="preserve"> v</w:t>
            </w:r>
            <w:r w:rsidRPr="008A3E77">
              <w:t>à</w:t>
            </w:r>
            <w:r>
              <w:t xml:space="preserve"> Th</w:t>
            </w:r>
            <w:r w:rsidRPr="009A1A26">
              <w:t>ùn</w:t>
            </w:r>
            <w:r>
              <w:t>g r</w:t>
            </w:r>
            <w:r w:rsidRPr="009A1A26">
              <w:t>ác</w:t>
            </w:r>
          </w:p>
        </w:tc>
      </w:tr>
      <w:tr w:rsidR="009A1A26" w:rsidRPr="00052FA5" w14:paraId="76FEF03A" w14:textId="77777777" w:rsidTr="00B55FBA">
        <w:tc>
          <w:tcPr>
            <w:tcW w:w="1436" w:type="dxa"/>
            <w:vMerge/>
            <w:shd w:val="clear" w:color="auto" w:fill="F2F2F2" w:themeFill="background1" w:themeFillShade="F2"/>
          </w:tcPr>
          <w:p w14:paraId="49625955" w14:textId="77777777" w:rsidR="009A1A26" w:rsidRPr="00052FA5" w:rsidRDefault="009A1A26" w:rsidP="009A1A26">
            <w:pPr>
              <w:spacing w:line="300" w:lineRule="auto"/>
              <w:ind w:firstLine="0"/>
              <w:contextualSpacing/>
              <w:jc w:val="left"/>
              <w:rPr>
                <w:b/>
                <w:bCs/>
                <w:iCs/>
              </w:rPr>
            </w:pPr>
          </w:p>
        </w:tc>
        <w:tc>
          <w:tcPr>
            <w:tcW w:w="3095" w:type="dxa"/>
            <w:vAlign w:val="center"/>
          </w:tcPr>
          <w:p w14:paraId="5D09E233" w14:textId="1D3C2B89" w:rsidR="009A1A26" w:rsidRPr="00052FA5" w:rsidRDefault="009A1A26" w:rsidP="009A1A26">
            <w:pPr>
              <w:spacing w:line="300" w:lineRule="auto"/>
              <w:ind w:firstLine="0"/>
              <w:contextualSpacing/>
            </w:pPr>
            <w:r>
              <w:t>3. Click ch</w:t>
            </w:r>
            <w:r w:rsidRPr="008A3E77">
              <w:t>ọn</w:t>
            </w:r>
            <w:r>
              <w:t xml:space="preserve"> sub-menu Li</w:t>
            </w:r>
            <w:r w:rsidRPr="009A1A26">
              <w:t>ên</w:t>
            </w:r>
            <w:r>
              <w:t xml:space="preserve"> h</w:t>
            </w:r>
            <w:r w:rsidRPr="009A1A26">
              <w:t>ệ</w:t>
            </w:r>
          </w:p>
        </w:tc>
        <w:tc>
          <w:tcPr>
            <w:tcW w:w="4962" w:type="dxa"/>
            <w:vAlign w:val="center"/>
          </w:tcPr>
          <w:p w14:paraId="5F37B3F0" w14:textId="5EB2DD56" w:rsidR="009A1A26" w:rsidRPr="00052FA5" w:rsidRDefault="009A1A26" w:rsidP="009A1A26">
            <w:pPr>
              <w:spacing w:line="300" w:lineRule="auto"/>
              <w:ind w:firstLine="0"/>
              <w:contextualSpacing/>
            </w:pPr>
            <w:r>
              <w:rPr>
                <w:lang w:val="vi-VN"/>
              </w:rPr>
              <w:t>4</w:t>
            </w:r>
            <w:r w:rsidRPr="00052FA5">
              <w:rPr>
                <w:lang w:val="vi-VN"/>
              </w:rPr>
              <w:t xml:space="preserve">. </w:t>
            </w:r>
            <w:r w:rsidRPr="00052FA5">
              <w:t>Load giao diện danh sách tất cả</w:t>
            </w:r>
            <w:r>
              <w:t xml:space="preserve"> b</w:t>
            </w:r>
            <w:r w:rsidRPr="004C078F">
              <w:t>ài</w:t>
            </w:r>
            <w:r>
              <w:t xml:space="preserve"> li</w:t>
            </w:r>
            <w:r w:rsidRPr="009A1A26">
              <w:t>ê</w:t>
            </w:r>
            <w:r>
              <w:t>n h</w:t>
            </w:r>
            <w:r w:rsidRPr="009A1A26">
              <w:t>ệ</w:t>
            </w:r>
          </w:p>
        </w:tc>
      </w:tr>
      <w:tr w:rsidR="007D66B9" w:rsidRPr="00052FA5" w14:paraId="46E3A37D" w14:textId="77777777" w:rsidTr="00B55FBA">
        <w:tc>
          <w:tcPr>
            <w:tcW w:w="1436" w:type="dxa"/>
            <w:vMerge/>
            <w:shd w:val="clear" w:color="auto" w:fill="F2F2F2" w:themeFill="background1" w:themeFillShade="F2"/>
          </w:tcPr>
          <w:p w14:paraId="2D52CC72" w14:textId="77777777" w:rsidR="007D66B9" w:rsidRPr="00052FA5" w:rsidRDefault="007D66B9" w:rsidP="00B55FBA">
            <w:pPr>
              <w:spacing w:line="300" w:lineRule="auto"/>
              <w:ind w:firstLine="0"/>
              <w:contextualSpacing/>
              <w:jc w:val="left"/>
              <w:rPr>
                <w:b/>
                <w:bCs/>
                <w:iCs/>
              </w:rPr>
            </w:pPr>
          </w:p>
        </w:tc>
        <w:tc>
          <w:tcPr>
            <w:tcW w:w="3095" w:type="dxa"/>
          </w:tcPr>
          <w:p w14:paraId="5C79F021" w14:textId="740E1B37" w:rsidR="007D66B9" w:rsidRPr="00052FA5" w:rsidRDefault="007D66B9" w:rsidP="00B55FBA">
            <w:pPr>
              <w:spacing w:line="300" w:lineRule="auto"/>
              <w:ind w:firstLine="0"/>
              <w:contextualSpacing/>
              <w:jc w:val="left"/>
            </w:pPr>
            <w:r>
              <w:t>5</w:t>
            </w:r>
            <w:r w:rsidRPr="00052FA5">
              <w:rPr>
                <w:lang w:val="vi-VN"/>
              </w:rPr>
              <w:t xml:space="preserve">. </w:t>
            </w:r>
            <w:r w:rsidRPr="00052FA5">
              <w:t xml:space="preserve">Click bản ghi cần xóa </w:t>
            </w:r>
            <w:r>
              <w:t>v</w:t>
            </w:r>
            <w:r w:rsidRPr="003E7A81">
              <w:t>à</w:t>
            </w:r>
            <w:r>
              <w:t xml:space="preserve"> click icon xóa</w:t>
            </w:r>
          </w:p>
        </w:tc>
        <w:tc>
          <w:tcPr>
            <w:tcW w:w="4962" w:type="dxa"/>
          </w:tcPr>
          <w:p w14:paraId="4CFDFD1A" w14:textId="77777777" w:rsidR="007D66B9" w:rsidRPr="000E7206" w:rsidRDefault="007D66B9" w:rsidP="00B55FBA">
            <w:pPr>
              <w:spacing w:line="300" w:lineRule="auto"/>
              <w:ind w:firstLine="0"/>
              <w:contextualSpacing/>
            </w:pPr>
            <w:r>
              <w:t>6</w:t>
            </w:r>
            <w:r w:rsidRPr="00052FA5">
              <w:rPr>
                <w:lang w:val="vi-VN"/>
              </w:rPr>
              <w:t xml:space="preserve">. </w:t>
            </w:r>
            <w:r>
              <w:t>H</w:t>
            </w:r>
            <w:r w:rsidRPr="000E7206">
              <w:t>ệ</w:t>
            </w:r>
            <w:r>
              <w:t xml:space="preserve"> th</w:t>
            </w:r>
            <w:r w:rsidRPr="000E7206">
              <w:t>ống</w:t>
            </w:r>
            <w:r>
              <w:t xml:space="preserve"> th</w:t>
            </w:r>
            <w:r w:rsidRPr="000E7206">
              <w:t>ực</w:t>
            </w:r>
            <w:r>
              <w:t xml:space="preserve"> hi</w:t>
            </w:r>
            <w:r w:rsidRPr="000E7206">
              <w:t>ện</w:t>
            </w:r>
            <w:r>
              <w:t xml:space="preserve"> đ</w:t>
            </w:r>
            <w:r w:rsidRPr="000E7206">
              <w:t>ẩy</w:t>
            </w:r>
            <w:r>
              <w:t xml:space="preserve"> b</w:t>
            </w:r>
            <w:r w:rsidRPr="000E7206">
              <w:t>ản</w:t>
            </w:r>
            <w:r>
              <w:t xml:space="preserve"> ghi v</w:t>
            </w:r>
            <w:r w:rsidRPr="000E7206">
              <w:t>ừa</w:t>
            </w:r>
            <w:r>
              <w:t xml:space="preserve"> ch</w:t>
            </w:r>
            <w:r w:rsidRPr="000E7206">
              <w:t>ọn</w:t>
            </w:r>
            <w:r>
              <w:t xml:space="preserve"> v</w:t>
            </w:r>
            <w:r w:rsidRPr="000E7206">
              <w:t>ào</w:t>
            </w:r>
            <w:r>
              <w:t xml:space="preserve"> th</w:t>
            </w:r>
            <w:r w:rsidRPr="000E7206">
              <w:t>ùn</w:t>
            </w:r>
            <w:r>
              <w:t>g r</w:t>
            </w:r>
            <w:r w:rsidRPr="000E7206">
              <w:t>ác</w:t>
            </w:r>
          </w:p>
        </w:tc>
      </w:tr>
      <w:tr w:rsidR="007D66B9" w:rsidRPr="00052FA5" w14:paraId="765039AD" w14:textId="77777777" w:rsidTr="00B55FBA">
        <w:tc>
          <w:tcPr>
            <w:tcW w:w="1436" w:type="dxa"/>
            <w:vMerge/>
            <w:shd w:val="clear" w:color="auto" w:fill="F2F2F2" w:themeFill="background1" w:themeFillShade="F2"/>
          </w:tcPr>
          <w:p w14:paraId="2603D278" w14:textId="77777777" w:rsidR="007D66B9" w:rsidRPr="00052FA5" w:rsidRDefault="007D66B9" w:rsidP="00B55FBA">
            <w:pPr>
              <w:spacing w:line="300" w:lineRule="auto"/>
              <w:ind w:firstLine="0"/>
              <w:contextualSpacing/>
              <w:jc w:val="left"/>
              <w:rPr>
                <w:b/>
                <w:bCs/>
                <w:iCs/>
              </w:rPr>
            </w:pPr>
          </w:p>
        </w:tc>
        <w:tc>
          <w:tcPr>
            <w:tcW w:w="3095" w:type="dxa"/>
          </w:tcPr>
          <w:p w14:paraId="7BAE1A2F" w14:textId="6F2DA07B" w:rsidR="007D66B9" w:rsidRPr="00052FA5" w:rsidRDefault="007D66B9" w:rsidP="009A1A26">
            <w:pPr>
              <w:spacing w:line="300" w:lineRule="auto"/>
              <w:ind w:firstLine="0"/>
              <w:contextualSpacing/>
            </w:pPr>
            <w:r>
              <w:t>7</w:t>
            </w:r>
            <w:r w:rsidRPr="00052FA5">
              <w:rPr>
                <w:lang w:val="vi-VN"/>
              </w:rPr>
              <w:t xml:space="preserve">. </w:t>
            </w:r>
            <w:r>
              <w:t>B</w:t>
            </w:r>
            <w:r w:rsidRPr="000E7206">
              <w:t>ấm</w:t>
            </w:r>
            <w:r>
              <w:t xml:space="preserve"> v</w:t>
            </w:r>
            <w:r w:rsidRPr="000E7206">
              <w:t>ào</w:t>
            </w:r>
            <w:r>
              <w:t xml:space="preserve"> icon th</w:t>
            </w:r>
            <w:r w:rsidRPr="000E7206">
              <w:t>ùn</w:t>
            </w:r>
            <w:r>
              <w:t>g r</w:t>
            </w:r>
            <w:r w:rsidRPr="000E7206">
              <w:t>ác</w:t>
            </w:r>
            <w:r>
              <w:t xml:space="preserve"> đ</w:t>
            </w:r>
            <w:r w:rsidRPr="000E7206">
              <w:t>ể</w:t>
            </w:r>
            <w:r>
              <w:t xml:space="preserve"> x</w:t>
            </w:r>
            <w:r w:rsidRPr="000E7206">
              <w:t>ó</w:t>
            </w:r>
            <w:r>
              <w:t xml:space="preserve">a </w:t>
            </w:r>
            <w:r w:rsidR="009A1A26">
              <w:t>v</w:t>
            </w:r>
            <w:r w:rsidR="009A1A26" w:rsidRPr="009A1A26">
              <w:t>ĩn</w:t>
            </w:r>
            <w:r w:rsidR="009A1A26">
              <w:t>h vi</w:t>
            </w:r>
            <w:r w:rsidR="009A1A26" w:rsidRPr="009A1A26">
              <w:t>ễn</w:t>
            </w:r>
            <w:r w:rsidRPr="00052FA5">
              <w:t xml:space="preserve"> </w:t>
            </w:r>
          </w:p>
        </w:tc>
        <w:tc>
          <w:tcPr>
            <w:tcW w:w="4962" w:type="dxa"/>
          </w:tcPr>
          <w:p w14:paraId="612F800C" w14:textId="67A4DD23" w:rsidR="007D66B9" w:rsidRPr="00052FA5" w:rsidRDefault="007D66B9" w:rsidP="009A1A26">
            <w:pPr>
              <w:spacing w:line="300" w:lineRule="auto"/>
              <w:ind w:firstLine="0"/>
              <w:contextualSpacing/>
            </w:pPr>
            <w:r>
              <w:t>8</w:t>
            </w:r>
            <w:r w:rsidRPr="00052FA5">
              <w:t xml:space="preserve">. </w:t>
            </w:r>
            <w:r>
              <w:t>Hi</w:t>
            </w:r>
            <w:r w:rsidRPr="000E7206">
              <w:t>ển</w:t>
            </w:r>
            <w:r>
              <w:t xml:space="preserve"> th</w:t>
            </w:r>
            <w:r w:rsidRPr="000E7206">
              <w:t>ị</w:t>
            </w:r>
            <w:r>
              <w:t xml:space="preserve"> danh s</w:t>
            </w:r>
            <w:r w:rsidRPr="000E7206">
              <w:t>ác</w:t>
            </w:r>
            <w:r>
              <w:t xml:space="preserve">h </w:t>
            </w:r>
            <w:r w:rsidR="009A1A26">
              <w:t>li</w:t>
            </w:r>
            <w:r w:rsidR="009A1A26" w:rsidRPr="009A1A26">
              <w:t>ê</w:t>
            </w:r>
            <w:r w:rsidR="009A1A26">
              <w:t>n h</w:t>
            </w:r>
            <w:r w:rsidR="009A1A26" w:rsidRPr="009A1A26">
              <w:t>ệ</w:t>
            </w:r>
            <w:r>
              <w:t xml:space="preserve"> </w:t>
            </w:r>
            <w:r w:rsidRPr="000E7206">
              <w:t>đã</w:t>
            </w:r>
            <w:r>
              <w:t xml:space="preserve"> đ</w:t>
            </w:r>
            <w:r w:rsidRPr="000E7206">
              <w:t>ược</w:t>
            </w:r>
            <w:r>
              <w:t xml:space="preserve"> b</w:t>
            </w:r>
            <w:r w:rsidRPr="000E7206">
              <w:t>ỏ</w:t>
            </w:r>
            <w:r>
              <w:t xml:space="preserve"> v</w:t>
            </w:r>
            <w:r w:rsidRPr="000E7206">
              <w:t>ào</w:t>
            </w:r>
            <w:r>
              <w:t xml:space="preserve"> th</w:t>
            </w:r>
            <w:r w:rsidRPr="000E7206">
              <w:t>ùng</w:t>
            </w:r>
            <w:r>
              <w:t xml:space="preserve"> r</w:t>
            </w:r>
            <w:r w:rsidRPr="000E7206">
              <w:t>ác</w:t>
            </w:r>
          </w:p>
        </w:tc>
      </w:tr>
      <w:tr w:rsidR="007D66B9" w:rsidRPr="00052FA5" w14:paraId="36EC72ED" w14:textId="77777777" w:rsidTr="00B55FBA">
        <w:tc>
          <w:tcPr>
            <w:tcW w:w="1436" w:type="dxa"/>
            <w:vMerge/>
            <w:shd w:val="clear" w:color="auto" w:fill="F2F2F2" w:themeFill="background1" w:themeFillShade="F2"/>
          </w:tcPr>
          <w:p w14:paraId="7EC1A292" w14:textId="77777777" w:rsidR="007D66B9" w:rsidRPr="00052FA5" w:rsidRDefault="007D66B9" w:rsidP="00B55FBA">
            <w:pPr>
              <w:spacing w:line="300" w:lineRule="auto"/>
              <w:ind w:firstLine="0"/>
              <w:contextualSpacing/>
              <w:jc w:val="left"/>
              <w:rPr>
                <w:b/>
                <w:bCs/>
                <w:iCs/>
              </w:rPr>
            </w:pPr>
          </w:p>
        </w:tc>
        <w:tc>
          <w:tcPr>
            <w:tcW w:w="3095" w:type="dxa"/>
          </w:tcPr>
          <w:p w14:paraId="6586BDA3" w14:textId="77777777" w:rsidR="007D66B9" w:rsidRPr="00052FA5" w:rsidRDefault="007D66B9" w:rsidP="00B55FBA">
            <w:pPr>
              <w:spacing w:line="300" w:lineRule="auto"/>
              <w:ind w:firstLine="0"/>
              <w:contextualSpacing/>
            </w:pPr>
            <w:r w:rsidRPr="00052FA5">
              <w:t>6. Click</w:t>
            </w:r>
            <w:r>
              <w:t xml:space="preserve"> v</w:t>
            </w:r>
            <w:r w:rsidRPr="000E7206">
              <w:t>ào</w:t>
            </w:r>
            <w:r>
              <w:t xml:space="preserve"> button X</w:t>
            </w:r>
            <w:r w:rsidRPr="000E7206">
              <w:t>ó</w:t>
            </w:r>
            <w:r>
              <w:t>a</w:t>
            </w:r>
          </w:p>
        </w:tc>
        <w:tc>
          <w:tcPr>
            <w:tcW w:w="4962" w:type="dxa"/>
          </w:tcPr>
          <w:p w14:paraId="7D260721" w14:textId="74377906" w:rsidR="007D66B9" w:rsidRPr="00052FA5" w:rsidRDefault="007D66B9" w:rsidP="009A1A26">
            <w:pPr>
              <w:spacing w:line="300" w:lineRule="auto"/>
              <w:ind w:firstLine="0"/>
              <w:contextualSpacing/>
            </w:pPr>
            <w:r w:rsidRPr="00052FA5">
              <w:t xml:space="preserve">7. Hệ thống thực hiện xóa </w:t>
            </w:r>
            <w:r w:rsidR="009A1A26">
              <w:t>li</w:t>
            </w:r>
            <w:r w:rsidR="009A1A26" w:rsidRPr="009A1A26">
              <w:t>ên</w:t>
            </w:r>
            <w:r w:rsidR="009A1A26">
              <w:t xml:space="preserve"> h</w:t>
            </w:r>
            <w:r w:rsidR="009A1A26" w:rsidRPr="009A1A26">
              <w:t>ệ</w:t>
            </w:r>
            <w:r w:rsidRPr="00052FA5">
              <w:t xml:space="preserve"> khỏi </w:t>
            </w:r>
            <w:r>
              <w:t>danh s</w:t>
            </w:r>
            <w:r w:rsidRPr="003E7A81">
              <w:t>ách</w:t>
            </w:r>
            <w:r>
              <w:t xml:space="preserve"> </w:t>
            </w:r>
            <w:r w:rsidR="009A1A26">
              <w:t>li</w:t>
            </w:r>
            <w:r w:rsidR="009A1A26" w:rsidRPr="009A1A26">
              <w:t>ên</w:t>
            </w:r>
            <w:r w:rsidR="009A1A26">
              <w:t xml:space="preserve"> h</w:t>
            </w:r>
            <w:r w:rsidR="009A1A26" w:rsidRPr="009A1A26">
              <w:t>ệ</w:t>
            </w:r>
            <w:r w:rsidRPr="00052FA5">
              <w:t xml:space="preserve"> trong csdl</w:t>
            </w:r>
          </w:p>
        </w:tc>
      </w:tr>
      <w:tr w:rsidR="007D66B9" w:rsidRPr="00052FA5" w14:paraId="3EB2DD8F" w14:textId="77777777" w:rsidTr="00B55FBA">
        <w:tc>
          <w:tcPr>
            <w:tcW w:w="1436" w:type="dxa"/>
            <w:shd w:val="clear" w:color="auto" w:fill="F2F2F2" w:themeFill="background1" w:themeFillShade="F2"/>
            <w:vAlign w:val="center"/>
          </w:tcPr>
          <w:p w14:paraId="2801C458" w14:textId="77777777" w:rsidR="007D66B9" w:rsidRPr="00052FA5" w:rsidRDefault="007D66B9" w:rsidP="00B55FBA">
            <w:pPr>
              <w:spacing w:line="300" w:lineRule="auto"/>
              <w:ind w:firstLine="0"/>
              <w:contextualSpacing/>
              <w:jc w:val="left"/>
              <w:rPr>
                <w:b/>
                <w:bCs/>
                <w:iCs/>
              </w:rPr>
            </w:pPr>
            <w:r w:rsidRPr="00052FA5">
              <w:rPr>
                <w:b/>
                <w:bCs/>
              </w:rPr>
              <w:t>Các sự kiện thay thế</w:t>
            </w:r>
          </w:p>
        </w:tc>
        <w:tc>
          <w:tcPr>
            <w:tcW w:w="8057" w:type="dxa"/>
            <w:gridSpan w:val="2"/>
          </w:tcPr>
          <w:p w14:paraId="66D61A11" w14:textId="77777777" w:rsidR="007D66B9" w:rsidRPr="00052FA5" w:rsidRDefault="007D66B9" w:rsidP="00B55FBA">
            <w:pPr>
              <w:spacing w:line="300" w:lineRule="auto"/>
              <w:ind w:firstLine="0"/>
              <w:contextualSpacing/>
            </w:pPr>
          </w:p>
        </w:tc>
      </w:tr>
    </w:tbl>
    <w:p w14:paraId="7B567A16" w14:textId="77777777" w:rsidR="007D66B9" w:rsidRDefault="007D66B9" w:rsidP="00F36162">
      <w:pPr>
        <w:ind w:firstLine="0"/>
        <w:rPr>
          <w:i/>
          <w:iCs/>
          <w:szCs w:val="18"/>
        </w:rPr>
      </w:pPr>
    </w:p>
    <w:p w14:paraId="4275B1B2" w14:textId="24B3859A" w:rsidR="00F36162" w:rsidRPr="00052FA5" w:rsidRDefault="00F36162" w:rsidP="00076921">
      <w:pPr>
        <w:pStyle w:val="bang"/>
      </w:pPr>
      <w:bookmarkStart w:id="77" w:name="_Toc90562256"/>
      <w:bookmarkStart w:id="78" w:name="_Toc90584158"/>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sidR="006616FF">
        <w:rPr>
          <w:noProof/>
        </w:rPr>
        <w:t>1</w:t>
      </w:r>
      <w:r w:rsidR="000D0F60">
        <w:rPr>
          <w:noProof/>
        </w:rPr>
        <w:fldChar w:fldCharType="end"/>
      </w:r>
      <w:r w:rsidR="000D0F60">
        <w:fldChar w:fldCharType="begin"/>
      </w:r>
      <w:r w:rsidR="000D0F60">
        <w:instrText xml:space="preserve"> SEQ Bảng \* ARABIC \s 1 </w:instrText>
      </w:r>
      <w:r w:rsidR="000D0F60">
        <w:fldChar w:fldCharType="separate"/>
      </w:r>
      <w:r w:rsidR="006616FF">
        <w:rPr>
          <w:noProof/>
        </w:rPr>
        <w:t>9</w:t>
      </w:r>
      <w:r w:rsidR="000D0F60">
        <w:rPr>
          <w:noProof/>
        </w:rPr>
        <w:fldChar w:fldCharType="end"/>
      </w:r>
      <w:r w:rsidRPr="005E43A6">
        <w:t xml:space="preserve"> </w:t>
      </w:r>
      <w:r>
        <w:t>Use case Xem chi ti</w:t>
      </w:r>
      <w:r w:rsidRPr="00F36162">
        <w:t>ết</w:t>
      </w:r>
      <w:r>
        <w:t xml:space="preserve"> </w:t>
      </w:r>
      <w:r w:rsidRPr="00F36162">
        <w:t>đơ</w:t>
      </w:r>
      <w:r>
        <w:t>n h</w:t>
      </w:r>
      <w:r w:rsidRPr="00F36162">
        <w:t>àn</w:t>
      </w:r>
      <w:r>
        <w:t>g</w:t>
      </w:r>
      <w:bookmarkEnd w:id="77"/>
      <w:bookmarkEnd w:id="78"/>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F36162" w:rsidRPr="00052FA5" w14:paraId="783564DE" w14:textId="77777777" w:rsidTr="00422A92">
        <w:trPr>
          <w:trHeight w:val="63"/>
        </w:trPr>
        <w:tc>
          <w:tcPr>
            <w:tcW w:w="9493" w:type="dxa"/>
            <w:gridSpan w:val="3"/>
            <w:shd w:val="clear" w:color="auto" w:fill="D9D9D9" w:themeFill="background1" w:themeFillShade="D9"/>
            <w:vAlign w:val="center"/>
          </w:tcPr>
          <w:p w14:paraId="382ED886" w14:textId="565A930C" w:rsidR="00F36162" w:rsidRPr="00052FA5" w:rsidRDefault="00F36162" w:rsidP="00F36162">
            <w:pPr>
              <w:spacing w:line="300" w:lineRule="auto"/>
              <w:ind w:firstLine="0"/>
              <w:contextualSpacing/>
              <w:jc w:val="left"/>
              <w:rPr>
                <w:b/>
              </w:rPr>
            </w:pPr>
            <w:r w:rsidRPr="00052FA5">
              <w:rPr>
                <w:b/>
              </w:rPr>
              <w:t xml:space="preserve">Use case: </w:t>
            </w:r>
            <w:r>
              <w:t>Xem chi ti</w:t>
            </w:r>
            <w:r w:rsidRPr="00F36162">
              <w:t>ết</w:t>
            </w:r>
            <w:r>
              <w:t xml:space="preserve"> </w:t>
            </w:r>
            <w:r w:rsidRPr="00F36162">
              <w:t>đơ</w:t>
            </w:r>
            <w:r>
              <w:t>n h</w:t>
            </w:r>
            <w:r w:rsidRPr="00F36162">
              <w:t>àn</w:t>
            </w:r>
            <w:r>
              <w:t>g</w:t>
            </w:r>
          </w:p>
        </w:tc>
      </w:tr>
      <w:tr w:rsidR="00F36162" w:rsidRPr="00052FA5" w14:paraId="5A603FBC" w14:textId="77777777" w:rsidTr="00422A92">
        <w:tc>
          <w:tcPr>
            <w:tcW w:w="1413" w:type="dxa"/>
            <w:shd w:val="clear" w:color="auto" w:fill="F2F2F2" w:themeFill="background1" w:themeFillShade="F2"/>
            <w:vAlign w:val="center"/>
          </w:tcPr>
          <w:p w14:paraId="336B90D6" w14:textId="77777777" w:rsidR="00F36162" w:rsidRPr="00052FA5" w:rsidRDefault="00F36162" w:rsidP="00422A92">
            <w:pPr>
              <w:spacing w:line="300" w:lineRule="auto"/>
              <w:ind w:firstLine="0"/>
              <w:contextualSpacing/>
              <w:jc w:val="left"/>
              <w:rPr>
                <w:b/>
                <w:bCs/>
                <w:iCs/>
              </w:rPr>
            </w:pPr>
            <w:r w:rsidRPr="00052FA5">
              <w:rPr>
                <w:b/>
                <w:bCs/>
              </w:rPr>
              <w:t>Tác nhân</w:t>
            </w:r>
          </w:p>
        </w:tc>
        <w:tc>
          <w:tcPr>
            <w:tcW w:w="8080" w:type="dxa"/>
            <w:gridSpan w:val="2"/>
            <w:vAlign w:val="center"/>
          </w:tcPr>
          <w:p w14:paraId="40A022B5" w14:textId="77777777" w:rsidR="00F36162" w:rsidRPr="00052FA5" w:rsidRDefault="00F36162" w:rsidP="00422A92">
            <w:pPr>
              <w:spacing w:line="300" w:lineRule="auto"/>
              <w:ind w:firstLine="0"/>
              <w:contextualSpacing/>
              <w:jc w:val="left"/>
            </w:pPr>
            <w:r>
              <w:t>Qu</w:t>
            </w:r>
            <w:r w:rsidRPr="002154F9">
              <w:t>ản</w:t>
            </w:r>
            <w:r>
              <w:t xml:space="preserve"> tr</w:t>
            </w:r>
            <w:r w:rsidRPr="002154F9">
              <w:t>ị</w:t>
            </w:r>
            <w:r>
              <w:t xml:space="preserve"> vi</w:t>
            </w:r>
            <w:r w:rsidRPr="002154F9">
              <w:t>ê</w:t>
            </w:r>
            <w:r>
              <w:t>n</w:t>
            </w:r>
          </w:p>
        </w:tc>
      </w:tr>
      <w:tr w:rsidR="00F36162" w:rsidRPr="00052FA5" w14:paraId="77A697D5" w14:textId="77777777" w:rsidTr="00422A92">
        <w:trPr>
          <w:trHeight w:val="858"/>
        </w:trPr>
        <w:tc>
          <w:tcPr>
            <w:tcW w:w="1413" w:type="dxa"/>
            <w:shd w:val="clear" w:color="auto" w:fill="F2F2F2" w:themeFill="background1" w:themeFillShade="F2"/>
            <w:vAlign w:val="center"/>
          </w:tcPr>
          <w:p w14:paraId="397A022A" w14:textId="77777777" w:rsidR="00F36162" w:rsidRPr="00052FA5" w:rsidRDefault="00F36162" w:rsidP="00422A92">
            <w:pPr>
              <w:spacing w:line="300" w:lineRule="auto"/>
              <w:ind w:firstLine="0"/>
              <w:contextualSpacing/>
              <w:jc w:val="left"/>
              <w:rPr>
                <w:b/>
                <w:bCs/>
                <w:iCs/>
              </w:rPr>
            </w:pPr>
            <w:r w:rsidRPr="00052FA5">
              <w:rPr>
                <w:b/>
                <w:bCs/>
              </w:rPr>
              <w:t>Mục tiêu</w:t>
            </w:r>
          </w:p>
        </w:tc>
        <w:tc>
          <w:tcPr>
            <w:tcW w:w="8080" w:type="dxa"/>
            <w:gridSpan w:val="2"/>
            <w:vAlign w:val="center"/>
          </w:tcPr>
          <w:p w14:paraId="18B1CA32" w14:textId="4700ED68" w:rsidR="00F36162" w:rsidRPr="00052FA5" w:rsidRDefault="00D256C3" w:rsidP="00D256C3">
            <w:pPr>
              <w:spacing w:line="300" w:lineRule="auto"/>
              <w:ind w:firstLine="0"/>
              <w:contextualSpacing/>
              <w:jc w:val="left"/>
            </w:pPr>
            <w:r>
              <w:t>Xem th</w:t>
            </w:r>
            <w:r w:rsidRPr="00D256C3">
              <w:t>ô</w:t>
            </w:r>
            <w:r>
              <w:t>ng tin chi ti</w:t>
            </w:r>
            <w:r w:rsidRPr="00D256C3">
              <w:t>ết</w:t>
            </w:r>
            <w:r w:rsidR="00F36162">
              <w:t xml:space="preserve"> 1 </w:t>
            </w:r>
            <w:r w:rsidRPr="00D256C3">
              <w:t>đơn</w:t>
            </w:r>
            <w:r>
              <w:t xml:space="preserve"> h</w:t>
            </w:r>
            <w:r w:rsidRPr="00D256C3">
              <w:t>àn</w:t>
            </w:r>
            <w:r>
              <w:t>g trong d</w:t>
            </w:r>
            <w:r w:rsidRPr="00D256C3">
              <w:t>ách</w:t>
            </w:r>
            <w:r>
              <w:t xml:space="preserve"> s</w:t>
            </w:r>
            <w:r w:rsidRPr="00D256C3">
              <w:t>ác</w:t>
            </w:r>
            <w:r>
              <w:t>h (</w:t>
            </w:r>
            <w:r w:rsidRPr="00D256C3">
              <w:t>đơ</w:t>
            </w:r>
            <w:r>
              <w:t>n h</w:t>
            </w:r>
            <w:r w:rsidRPr="00D256C3">
              <w:t>àng</w:t>
            </w:r>
            <w:r>
              <w:t xml:space="preserve"> </w:t>
            </w:r>
            <w:r w:rsidRPr="00D256C3">
              <w:t>đã</w:t>
            </w:r>
            <w:r>
              <w:t xml:space="preserve"> đ</w:t>
            </w:r>
            <w:r w:rsidRPr="00D256C3">
              <w:t>ược</w:t>
            </w:r>
            <w:r>
              <w:t xml:space="preserve"> kh</w:t>
            </w:r>
            <w:r w:rsidRPr="00D256C3">
              <w:t>ác</w:t>
            </w:r>
            <w:r>
              <w:t>h h</w:t>
            </w:r>
            <w:r w:rsidRPr="00D256C3">
              <w:t>àn</w:t>
            </w:r>
            <w:r>
              <w:t>g đ</w:t>
            </w:r>
            <w:r w:rsidRPr="00D256C3">
              <w:t>ặ</w:t>
            </w:r>
            <w:r>
              <w:t>t v</w:t>
            </w:r>
            <w:r w:rsidRPr="00D256C3">
              <w:t>à</w:t>
            </w:r>
            <w:r>
              <w:t xml:space="preserve"> g</w:t>
            </w:r>
            <w:r w:rsidRPr="00D256C3">
              <w:t>ửi</w:t>
            </w:r>
            <w:r>
              <w:t xml:space="preserve"> v</w:t>
            </w:r>
            <w:r w:rsidRPr="00D256C3">
              <w:t>ề</w:t>
            </w:r>
            <w:r>
              <w:t xml:space="preserve"> trong trang qu</w:t>
            </w:r>
            <w:r w:rsidRPr="00D256C3">
              <w:t>ản</w:t>
            </w:r>
            <w:r>
              <w:t xml:space="preserve"> tr</w:t>
            </w:r>
            <w:r w:rsidRPr="00D256C3">
              <w:t>ị</w:t>
            </w:r>
            <w:r>
              <w:t>)</w:t>
            </w:r>
          </w:p>
        </w:tc>
      </w:tr>
      <w:tr w:rsidR="00F36162" w:rsidRPr="00052FA5" w14:paraId="68A988E6" w14:textId="77777777" w:rsidTr="00422A92">
        <w:tc>
          <w:tcPr>
            <w:tcW w:w="1413" w:type="dxa"/>
            <w:shd w:val="clear" w:color="auto" w:fill="F2F2F2" w:themeFill="background1" w:themeFillShade="F2"/>
            <w:vAlign w:val="center"/>
          </w:tcPr>
          <w:p w14:paraId="4D1BC502" w14:textId="77777777" w:rsidR="00F36162" w:rsidRPr="00052FA5" w:rsidRDefault="00F36162" w:rsidP="00422A92">
            <w:pPr>
              <w:spacing w:line="300" w:lineRule="auto"/>
              <w:ind w:firstLine="0"/>
              <w:contextualSpacing/>
              <w:jc w:val="left"/>
              <w:rPr>
                <w:b/>
                <w:bCs/>
                <w:iCs/>
              </w:rPr>
            </w:pPr>
            <w:r w:rsidRPr="00052FA5">
              <w:rPr>
                <w:b/>
                <w:bCs/>
              </w:rPr>
              <w:t>Mô tả</w:t>
            </w:r>
          </w:p>
        </w:tc>
        <w:tc>
          <w:tcPr>
            <w:tcW w:w="8080" w:type="dxa"/>
            <w:gridSpan w:val="2"/>
            <w:vAlign w:val="center"/>
          </w:tcPr>
          <w:p w14:paraId="3D61B6AB" w14:textId="6F35A028" w:rsidR="00F36162" w:rsidRPr="00052FA5" w:rsidRDefault="00F36162" w:rsidP="00D256C3">
            <w:pPr>
              <w:spacing w:line="300" w:lineRule="auto"/>
              <w:ind w:firstLine="0"/>
              <w:contextualSpacing/>
              <w:jc w:val="left"/>
            </w:pPr>
            <w:r>
              <w:t>Qu</w:t>
            </w:r>
            <w:r w:rsidRPr="002154F9">
              <w:t>ản</w:t>
            </w:r>
            <w:r>
              <w:t xml:space="preserve"> tr</w:t>
            </w:r>
            <w:r w:rsidRPr="002154F9">
              <w:t>ị</w:t>
            </w:r>
            <w:r>
              <w:t xml:space="preserve"> vi</w:t>
            </w:r>
            <w:r w:rsidRPr="002154F9">
              <w:t>ê</w:t>
            </w:r>
            <w:r>
              <w:t>n</w:t>
            </w:r>
            <w:r w:rsidRPr="00052FA5">
              <w:t xml:space="preserve"> có quyền can thiệp dữ liệu hệ thống thực hiện </w:t>
            </w:r>
            <w:r w:rsidR="00D256C3">
              <w:t>xem th</w:t>
            </w:r>
            <w:r w:rsidR="00D256C3" w:rsidRPr="00D256C3">
              <w:t>ô</w:t>
            </w:r>
            <w:r w:rsidR="00D256C3">
              <w:t>ng tin chi ti</w:t>
            </w:r>
            <w:r w:rsidR="00D256C3" w:rsidRPr="00D256C3">
              <w:t>ết</w:t>
            </w:r>
            <w:r w:rsidR="00D256C3">
              <w:t xml:space="preserve"> c</w:t>
            </w:r>
            <w:r w:rsidR="00D256C3" w:rsidRPr="00D256C3">
              <w:t>ủ</w:t>
            </w:r>
            <w:r w:rsidR="00D256C3">
              <w:t>a 1 đ</w:t>
            </w:r>
            <w:r w:rsidR="00D256C3" w:rsidRPr="00D256C3">
              <w:t>ơ</w:t>
            </w:r>
            <w:r w:rsidR="00D256C3">
              <w:t>n h</w:t>
            </w:r>
            <w:r w:rsidR="00D256C3" w:rsidRPr="00D256C3">
              <w:t>àn</w:t>
            </w:r>
            <w:r w:rsidR="00D256C3">
              <w:t>g</w:t>
            </w:r>
          </w:p>
        </w:tc>
      </w:tr>
      <w:tr w:rsidR="00F36162" w:rsidRPr="00052FA5" w14:paraId="110C6AA7" w14:textId="77777777" w:rsidTr="00422A92">
        <w:tc>
          <w:tcPr>
            <w:tcW w:w="1413" w:type="dxa"/>
            <w:shd w:val="clear" w:color="auto" w:fill="F2F2F2" w:themeFill="background1" w:themeFillShade="F2"/>
            <w:vAlign w:val="center"/>
          </w:tcPr>
          <w:p w14:paraId="4AF5C408" w14:textId="77777777" w:rsidR="00F36162" w:rsidRPr="00052FA5" w:rsidRDefault="00F36162" w:rsidP="00422A92">
            <w:pPr>
              <w:spacing w:line="300" w:lineRule="auto"/>
              <w:ind w:firstLine="0"/>
              <w:contextualSpacing/>
              <w:jc w:val="left"/>
              <w:rPr>
                <w:b/>
                <w:bCs/>
                <w:iCs/>
              </w:rPr>
            </w:pPr>
            <w:r w:rsidRPr="00052FA5">
              <w:rPr>
                <w:b/>
                <w:bCs/>
              </w:rPr>
              <w:lastRenderedPageBreak/>
              <w:t>Điều kiện trước</w:t>
            </w:r>
          </w:p>
        </w:tc>
        <w:tc>
          <w:tcPr>
            <w:tcW w:w="8080" w:type="dxa"/>
            <w:gridSpan w:val="2"/>
            <w:vAlign w:val="center"/>
          </w:tcPr>
          <w:p w14:paraId="516E5700" w14:textId="77777777" w:rsidR="00F36162" w:rsidRPr="00052FA5" w:rsidRDefault="00F36162" w:rsidP="00422A92">
            <w:pPr>
              <w:spacing w:line="300" w:lineRule="auto"/>
              <w:ind w:firstLine="0"/>
              <w:contextualSpacing/>
              <w:jc w:val="left"/>
            </w:pPr>
            <w:r w:rsidRPr="00052FA5">
              <w:t>Người dùng đăng nhập vào hệ thống</w:t>
            </w:r>
            <w:r>
              <w:t xml:space="preserve"> v</w:t>
            </w:r>
            <w:r w:rsidRPr="002154F9">
              <w:t>ới</w:t>
            </w:r>
            <w:r>
              <w:t xml:space="preserve"> t</w:t>
            </w:r>
            <w:r w:rsidRPr="002154F9">
              <w:t>ài</w:t>
            </w:r>
            <w:r>
              <w:t xml:space="preserve"> kho</w:t>
            </w:r>
            <w:r w:rsidRPr="002154F9">
              <w:t>ản</w:t>
            </w:r>
            <w:r>
              <w:t xml:space="preserve"> admin</w:t>
            </w:r>
          </w:p>
        </w:tc>
      </w:tr>
      <w:tr w:rsidR="00F36162" w:rsidRPr="00052FA5" w14:paraId="376FC90B" w14:textId="77777777" w:rsidTr="00422A92">
        <w:tc>
          <w:tcPr>
            <w:tcW w:w="1413" w:type="dxa"/>
            <w:vMerge w:val="restart"/>
            <w:shd w:val="clear" w:color="auto" w:fill="F2F2F2" w:themeFill="background1" w:themeFillShade="F2"/>
            <w:vAlign w:val="center"/>
          </w:tcPr>
          <w:p w14:paraId="24643F5E" w14:textId="77777777" w:rsidR="00F36162" w:rsidRPr="00052FA5" w:rsidRDefault="00F36162" w:rsidP="00422A92">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34DFC38E" w14:textId="77777777" w:rsidR="00F36162" w:rsidRPr="00052FA5" w:rsidRDefault="00F36162" w:rsidP="00422A92">
            <w:pPr>
              <w:spacing w:line="300" w:lineRule="auto"/>
              <w:ind w:firstLine="0"/>
              <w:contextualSpacing/>
              <w:jc w:val="left"/>
            </w:pPr>
            <w:r w:rsidRPr="00052FA5">
              <w:rPr>
                <w:b/>
                <w:lang w:val="vi-VN"/>
              </w:rPr>
              <w:t>Hành động của tác nhân</w:t>
            </w:r>
          </w:p>
        </w:tc>
        <w:tc>
          <w:tcPr>
            <w:tcW w:w="4375" w:type="dxa"/>
            <w:vAlign w:val="center"/>
          </w:tcPr>
          <w:p w14:paraId="075DE03A" w14:textId="77777777" w:rsidR="00F36162" w:rsidRPr="00052FA5" w:rsidRDefault="00F36162" w:rsidP="00422A92">
            <w:pPr>
              <w:spacing w:line="300" w:lineRule="auto"/>
              <w:ind w:firstLine="0"/>
              <w:contextualSpacing/>
              <w:jc w:val="left"/>
            </w:pPr>
            <w:r w:rsidRPr="00052FA5">
              <w:rPr>
                <w:b/>
                <w:lang w:val="vi-VN"/>
              </w:rPr>
              <w:t>Phản hồi của hệ thống</w:t>
            </w:r>
          </w:p>
        </w:tc>
      </w:tr>
      <w:tr w:rsidR="00F36162" w:rsidRPr="00052FA5" w14:paraId="5FDA9322" w14:textId="77777777" w:rsidTr="00422A92">
        <w:tc>
          <w:tcPr>
            <w:tcW w:w="1413" w:type="dxa"/>
            <w:vMerge/>
            <w:shd w:val="clear" w:color="auto" w:fill="F2F2F2" w:themeFill="background1" w:themeFillShade="F2"/>
            <w:vAlign w:val="center"/>
          </w:tcPr>
          <w:p w14:paraId="568078C5" w14:textId="77777777" w:rsidR="00F36162" w:rsidRPr="00052FA5" w:rsidRDefault="00F36162" w:rsidP="00422A92">
            <w:pPr>
              <w:spacing w:line="300" w:lineRule="auto"/>
              <w:ind w:firstLine="0"/>
              <w:contextualSpacing/>
              <w:jc w:val="left"/>
              <w:rPr>
                <w:b/>
                <w:bCs/>
                <w:iCs/>
              </w:rPr>
            </w:pPr>
          </w:p>
        </w:tc>
        <w:tc>
          <w:tcPr>
            <w:tcW w:w="3705" w:type="dxa"/>
            <w:vAlign w:val="center"/>
          </w:tcPr>
          <w:p w14:paraId="19A60C3D" w14:textId="33CEF0E3" w:rsidR="00F36162" w:rsidRPr="00052FA5" w:rsidRDefault="00F36162" w:rsidP="00C93F72">
            <w:pPr>
              <w:spacing w:line="300" w:lineRule="auto"/>
              <w:ind w:firstLine="0"/>
              <w:contextualSpacing/>
              <w:jc w:val="left"/>
            </w:pPr>
            <w:r w:rsidRPr="00052FA5">
              <w:rPr>
                <w:lang w:val="vi-VN"/>
              </w:rPr>
              <w:t xml:space="preserve">1. </w:t>
            </w:r>
            <w:r w:rsidRPr="00052FA5">
              <w:t xml:space="preserve">Chọn menu </w:t>
            </w:r>
            <w:r w:rsidR="00C93F72" w:rsidRPr="00C93F72">
              <w:t>Đơ</w:t>
            </w:r>
            <w:r w:rsidR="00C93F72">
              <w:t>n h</w:t>
            </w:r>
            <w:r w:rsidR="00C93F72" w:rsidRPr="00C93F72">
              <w:t>àng</w:t>
            </w:r>
          </w:p>
        </w:tc>
        <w:tc>
          <w:tcPr>
            <w:tcW w:w="4375" w:type="dxa"/>
            <w:vAlign w:val="center"/>
          </w:tcPr>
          <w:p w14:paraId="12303E81" w14:textId="53E85767" w:rsidR="00F36162" w:rsidRPr="00052FA5" w:rsidRDefault="00F36162" w:rsidP="00C93F72">
            <w:pPr>
              <w:spacing w:line="300" w:lineRule="auto"/>
              <w:ind w:firstLine="0"/>
              <w:contextualSpacing/>
              <w:jc w:val="left"/>
            </w:pPr>
            <w:r w:rsidRPr="00052FA5">
              <w:rPr>
                <w:lang w:val="vi-VN"/>
              </w:rPr>
              <w:t xml:space="preserve">2. </w:t>
            </w:r>
            <w:r>
              <w:t>Hi</w:t>
            </w:r>
            <w:r w:rsidRPr="008A3E77">
              <w:t>ển</w:t>
            </w:r>
            <w:r>
              <w:t xml:space="preserve"> th</w:t>
            </w:r>
            <w:r w:rsidRPr="008A3E77">
              <w:t>ị</w:t>
            </w:r>
            <w:r>
              <w:t xml:space="preserve"> sub-menu </w:t>
            </w:r>
            <w:r w:rsidR="00C93F72" w:rsidRPr="00C93F72">
              <w:t>Đơ</w:t>
            </w:r>
            <w:r w:rsidR="00C93F72">
              <w:t>n h</w:t>
            </w:r>
            <w:r w:rsidR="00C93F72" w:rsidRPr="00C93F72">
              <w:t>àn</w:t>
            </w:r>
            <w:r w:rsidR="00C93F72">
              <w:t>g</w:t>
            </w:r>
            <w:r>
              <w:t xml:space="preserve"> v</w:t>
            </w:r>
            <w:r w:rsidRPr="008A3E77">
              <w:t>à</w:t>
            </w:r>
            <w:r>
              <w:t xml:space="preserve"> </w:t>
            </w:r>
            <w:r w:rsidR="00C93F72" w:rsidRPr="00C93F72">
              <w:t>Đã</w:t>
            </w:r>
            <w:r w:rsidR="00C93F72">
              <w:t xml:space="preserve"> h</w:t>
            </w:r>
            <w:r w:rsidR="00C93F72" w:rsidRPr="00C93F72">
              <w:t>ủy</w:t>
            </w:r>
          </w:p>
        </w:tc>
      </w:tr>
      <w:tr w:rsidR="00F36162" w:rsidRPr="00052FA5" w14:paraId="179D5C58" w14:textId="77777777" w:rsidTr="00422A92">
        <w:tc>
          <w:tcPr>
            <w:tcW w:w="1413" w:type="dxa"/>
            <w:vMerge/>
            <w:shd w:val="clear" w:color="auto" w:fill="F2F2F2" w:themeFill="background1" w:themeFillShade="F2"/>
            <w:vAlign w:val="center"/>
          </w:tcPr>
          <w:p w14:paraId="5F4B6900" w14:textId="77777777" w:rsidR="00F36162" w:rsidRPr="00052FA5" w:rsidRDefault="00F36162" w:rsidP="00422A92">
            <w:pPr>
              <w:spacing w:line="300" w:lineRule="auto"/>
              <w:ind w:firstLine="0"/>
              <w:contextualSpacing/>
              <w:jc w:val="left"/>
              <w:rPr>
                <w:b/>
                <w:bCs/>
                <w:iCs/>
              </w:rPr>
            </w:pPr>
          </w:p>
        </w:tc>
        <w:tc>
          <w:tcPr>
            <w:tcW w:w="3705" w:type="dxa"/>
            <w:vAlign w:val="center"/>
          </w:tcPr>
          <w:p w14:paraId="6B08032F" w14:textId="10043F42" w:rsidR="00F36162" w:rsidRPr="00052FA5" w:rsidRDefault="00F36162" w:rsidP="00C93F72">
            <w:pPr>
              <w:spacing w:line="300" w:lineRule="auto"/>
              <w:ind w:firstLine="0"/>
              <w:contextualSpacing/>
              <w:jc w:val="left"/>
            </w:pPr>
            <w:r>
              <w:t>3. Click ch</w:t>
            </w:r>
            <w:r w:rsidRPr="008A3E77">
              <w:t>ọn</w:t>
            </w:r>
            <w:r>
              <w:t xml:space="preserve"> sub-menu </w:t>
            </w:r>
            <w:r w:rsidR="00C93F72" w:rsidRPr="00C93F72">
              <w:t>Đơ</w:t>
            </w:r>
            <w:r w:rsidR="00C93F72">
              <w:t>n h</w:t>
            </w:r>
            <w:r w:rsidR="00C93F72" w:rsidRPr="00C93F72">
              <w:t>àn</w:t>
            </w:r>
            <w:r w:rsidR="00C93F72">
              <w:t>g</w:t>
            </w:r>
          </w:p>
        </w:tc>
        <w:tc>
          <w:tcPr>
            <w:tcW w:w="4375" w:type="dxa"/>
            <w:vAlign w:val="center"/>
          </w:tcPr>
          <w:p w14:paraId="2D6F0847" w14:textId="5532ADD5" w:rsidR="00F36162" w:rsidRPr="00052FA5" w:rsidRDefault="00F36162" w:rsidP="00C93F72">
            <w:pPr>
              <w:spacing w:line="300" w:lineRule="auto"/>
              <w:ind w:firstLine="0"/>
              <w:contextualSpacing/>
              <w:jc w:val="left"/>
            </w:pPr>
            <w:r>
              <w:rPr>
                <w:lang w:val="vi-VN"/>
              </w:rPr>
              <w:t>4</w:t>
            </w:r>
            <w:r w:rsidRPr="00052FA5">
              <w:rPr>
                <w:lang w:val="vi-VN"/>
              </w:rPr>
              <w:t xml:space="preserve">. </w:t>
            </w:r>
            <w:r w:rsidRPr="00052FA5">
              <w:t>Load giao diện và danh sách tất cả</w:t>
            </w:r>
            <w:r>
              <w:t xml:space="preserve"> </w:t>
            </w:r>
            <w:r w:rsidR="00C93F72" w:rsidRPr="00C93F72">
              <w:t>đơ</w:t>
            </w:r>
            <w:r w:rsidR="00C93F72">
              <w:t>n h</w:t>
            </w:r>
            <w:r w:rsidR="00C93F72" w:rsidRPr="00C93F72">
              <w:t>àn</w:t>
            </w:r>
            <w:r w:rsidR="00C93F72">
              <w:t>g</w:t>
            </w:r>
          </w:p>
        </w:tc>
      </w:tr>
      <w:tr w:rsidR="00F36162" w:rsidRPr="00052FA5" w14:paraId="3B102433" w14:textId="77777777" w:rsidTr="00422A92">
        <w:tc>
          <w:tcPr>
            <w:tcW w:w="1413" w:type="dxa"/>
            <w:vMerge/>
            <w:shd w:val="clear" w:color="auto" w:fill="F2F2F2" w:themeFill="background1" w:themeFillShade="F2"/>
            <w:vAlign w:val="center"/>
          </w:tcPr>
          <w:p w14:paraId="0AEC5990" w14:textId="77777777" w:rsidR="00F36162" w:rsidRPr="00052FA5" w:rsidRDefault="00F36162" w:rsidP="00422A92">
            <w:pPr>
              <w:spacing w:line="300" w:lineRule="auto"/>
              <w:ind w:firstLine="0"/>
              <w:contextualSpacing/>
              <w:jc w:val="left"/>
              <w:rPr>
                <w:b/>
                <w:bCs/>
                <w:iCs/>
              </w:rPr>
            </w:pPr>
          </w:p>
        </w:tc>
        <w:tc>
          <w:tcPr>
            <w:tcW w:w="3705" w:type="dxa"/>
            <w:vAlign w:val="center"/>
          </w:tcPr>
          <w:p w14:paraId="2834A8A1" w14:textId="77777777" w:rsidR="00F36162" w:rsidRPr="00052FA5" w:rsidRDefault="00F36162" w:rsidP="00422A92">
            <w:pPr>
              <w:spacing w:line="300" w:lineRule="auto"/>
              <w:ind w:firstLine="0"/>
              <w:contextualSpacing/>
              <w:jc w:val="left"/>
            </w:pPr>
            <w:r>
              <w:t>5</w:t>
            </w:r>
            <w:r w:rsidRPr="00052FA5">
              <w:rPr>
                <w:lang w:val="vi-VN"/>
              </w:rPr>
              <w:t xml:space="preserve">. </w:t>
            </w:r>
            <w:r w:rsidRPr="00052FA5">
              <w:t>Click vào button “Thêm mới”</w:t>
            </w:r>
          </w:p>
        </w:tc>
        <w:tc>
          <w:tcPr>
            <w:tcW w:w="4375" w:type="dxa"/>
            <w:vAlign w:val="center"/>
          </w:tcPr>
          <w:p w14:paraId="0735EEA0" w14:textId="2E6A717C" w:rsidR="00F36162" w:rsidRPr="00052FA5" w:rsidRDefault="00F36162" w:rsidP="00C93F72">
            <w:pPr>
              <w:spacing w:line="300" w:lineRule="auto"/>
              <w:ind w:firstLine="0"/>
              <w:contextualSpacing/>
              <w:jc w:val="left"/>
            </w:pPr>
            <w:r>
              <w:t>6</w:t>
            </w:r>
            <w:r w:rsidRPr="00052FA5">
              <w:rPr>
                <w:lang w:val="vi-VN"/>
              </w:rPr>
              <w:t xml:space="preserve">. </w:t>
            </w:r>
            <w:r w:rsidRPr="00052FA5">
              <w:t xml:space="preserve">Hiển thị </w:t>
            </w:r>
            <w:r>
              <w:t>giao di</w:t>
            </w:r>
            <w:r w:rsidRPr="001164FD">
              <w:t>ện</w:t>
            </w:r>
            <w:r>
              <w:t xml:space="preserve"> </w:t>
            </w:r>
            <w:r w:rsidR="00C93F72">
              <w:t>th</w:t>
            </w:r>
            <w:r w:rsidR="00C93F72" w:rsidRPr="00C93F72">
              <w:t>ô</w:t>
            </w:r>
            <w:r w:rsidR="00C93F72">
              <w:t>ng tin chi ti</w:t>
            </w:r>
            <w:r w:rsidR="00C93F72" w:rsidRPr="00C93F72">
              <w:t>ết</w:t>
            </w:r>
            <w:r w:rsidR="00C93F72">
              <w:t xml:space="preserve"> kh</w:t>
            </w:r>
            <w:r w:rsidR="00C93F72" w:rsidRPr="00C93F72">
              <w:t>ác</w:t>
            </w:r>
            <w:r w:rsidR="00C93F72">
              <w:t>h h</w:t>
            </w:r>
            <w:r w:rsidR="00C93F72" w:rsidRPr="00C93F72">
              <w:t>àn</w:t>
            </w:r>
            <w:r w:rsidR="00C93F72">
              <w:t>g</w:t>
            </w:r>
          </w:p>
        </w:tc>
      </w:tr>
      <w:tr w:rsidR="00F36162" w:rsidRPr="00052FA5" w14:paraId="559836F2" w14:textId="77777777" w:rsidTr="00422A92">
        <w:tc>
          <w:tcPr>
            <w:tcW w:w="1413" w:type="dxa"/>
            <w:shd w:val="clear" w:color="auto" w:fill="F2F2F2" w:themeFill="background1" w:themeFillShade="F2"/>
            <w:vAlign w:val="center"/>
          </w:tcPr>
          <w:p w14:paraId="39344AD4" w14:textId="77777777" w:rsidR="00F36162" w:rsidRPr="00052FA5" w:rsidRDefault="00F36162" w:rsidP="00422A92">
            <w:pPr>
              <w:spacing w:line="300" w:lineRule="auto"/>
              <w:ind w:firstLine="0"/>
              <w:contextualSpacing/>
              <w:jc w:val="left"/>
              <w:rPr>
                <w:b/>
                <w:bCs/>
                <w:iCs/>
              </w:rPr>
            </w:pPr>
            <w:r w:rsidRPr="00052FA5">
              <w:rPr>
                <w:b/>
                <w:bCs/>
              </w:rPr>
              <w:t>Các sự kiện thay thế</w:t>
            </w:r>
          </w:p>
        </w:tc>
        <w:tc>
          <w:tcPr>
            <w:tcW w:w="8080" w:type="dxa"/>
            <w:gridSpan w:val="2"/>
            <w:vAlign w:val="center"/>
          </w:tcPr>
          <w:p w14:paraId="262787FA" w14:textId="628BA681" w:rsidR="00F36162" w:rsidRPr="00052FA5" w:rsidRDefault="00F36162" w:rsidP="00422A92">
            <w:pPr>
              <w:spacing w:line="300" w:lineRule="auto"/>
              <w:ind w:firstLine="0"/>
              <w:contextualSpacing/>
              <w:jc w:val="left"/>
            </w:pPr>
          </w:p>
        </w:tc>
      </w:tr>
    </w:tbl>
    <w:p w14:paraId="4B80B370" w14:textId="77777777" w:rsidR="00F36162" w:rsidRPr="00052FA5" w:rsidRDefault="00F36162" w:rsidP="00F36162">
      <w:pPr>
        <w:spacing w:line="300" w:lineRule="auto"/>
        <w:ind w:firstLine="0"/>
        <w:contextualSpacing/>
        <w:rPr>
          <w:i/>
          <w:iCs/>
        </w:rPr>
      </w:pPr>
    </w:p>
    <w:p w14:paraId="23709B24" w14:textId="775B7CEE" w:rsidR="00F36162" w:rsidRPr="00052FA5" w:rsidRDefault="00167BDC" w:rsidP="00076921">
      <w:pPr>
        <w:pStyle w:val="bang"/>
      </w:pPr>
      <w:bookmarkStart w:id="79" w:name="_Toc90562257"/>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2</w:t>
      </w:r>
      <w:r w:rsidR="000D0F60">
        <w:rPr>
          <w:noProof/>
        </w:rPr>
        <w:fldChar w:fldCharType="end"/>
      </w:r>
      <w:r>
        <w:rPr>
          <w:noProof/>
        </w:rPr>
        <w:t>0</w:t>
      </w:r>
      <w:r w:rsidRPr="005E43A6">
        <w:t xml:space="preserve"> </w:t>
      </w:r>
      <w:r w:rsidR="00C93F72">
        <w:t>C</w:t>
      </w:r>
      <w:r w:rsidR="00C93F72" w:rsidRPr="00C93F72">
        <w:t>ập</w:t>
      </w:r>
      <w:r w:rsidR="00C93F72">
        <w:t xml:space="preserve"> nh</w:t>
      </w:r>
      <w:r w:rsidR="00C93F72" w:rsidRPr="00C93F72">
        <w:t>ậ</w:t>
      </w:r>
      <w:r w:rsidR="00C93F72">
        <w:t>t tr</w:t>
      </w:r>
      <w:r w:rsidR="00C93F72" w:rsidRPr="00C93F72">
        <w:t>ạn</w:t>
      </w:r>
      <w:r w:rsidR="00C93F72">
        <w:t>g th</w:t>
      </w:r>
      <w:r w:rsidR="00C93F72" w:rsidRPr="00C93F72">
        <w:t>ái</w:t>
      </w:r>
      <w:r w:rsidR="00C93F72">
        <w:t xml:space="preserve"> </w:t>
      </w:r>
      <w:r w:rsidR="00C93F72" w:rsidRPr="00C93F72">
        <w:t>đơ</w:t>
      </w:r>
      <w:r w:rsidR="00C93F72">
        <w:t>n h</w:t>
      </w:r>
      <w:r w:rsidR="00C93F72" w:rsidRPr="00C93F72">
        <w:t>àn</w:t>
      </w:r>
      <w:r w:rsidR="00C93F72">
        <w:t>g</w:t>
      </w:r>
      <w:bookmarkEnd w:id="79"/>
      <w:r w:rsidR="00F36162">
        <w:t xml:space="preserve"> </w:t>
      </w:r>
    </w:p>
    <w:tbl>
      <w:tblPr>
        <w:tblW w:w="9493" w:type="dxa"/>
        <w:tblLook w:val="04A0" w:firstRow="1" w:lastRow="0" w:firstColumn="1" w:lastColumn="0" w:noHBand="0" w:noVBand="1"/>
      </w:tblPr>
      <w:tblGrid>
        <w:gridCol w:w="1413"/>
        <w:gridCol w:w="3681"/>
        <w:gridCol w:w="4399"/>
      </w:tblGrid>
      <w:tr w:rsidR="00F36162" w:rsidRPr="00052FA5" w14:paraId="405BE7DD" w14:textId="77777777" w:rsidTr="00422A92">
        <w:trPr>
          <w:trHeight w:val="20"/>
        </w:trPr>
        <w:tc>
          <w:tcPr>
            <w:tcW w:w="949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FC8A8C" w14:textId="0EAD86E1" w:rsidR="00F36162" w:rsidRPr="00052FA5" w:rsidRDefault="00F36162" w:rsidP="00C93F72">
            <w:pPr>
              <w:spacing w:line="300" w:lineRule="auto"/>
              <w:ind w:firstLine="0"/>
              <w:contextualSpacing/>
              <w:jc w:val="left"/>
            </w:pPr>
            <w:r w:rsidRPr="00052FA5">
              <w:rPr>
                <w:b/>
              </w:rPr>
              <w:t xml:space="preserve">Use case: </w:t>
            </w:r>
            <w:r w:rsidR="00C93F72">
              <w:t>C</w:t>
            </w:r>
            <w:r w:rsidR="00C93F72" w:rsidRPr="00C93F72">
              <w:t>ập</w:t>
            </w:r>
            <w:r w:rsidR="00C93F72">
              <w:t xml:space="preserve"> nh</w:t>
            </w:r>
            <w:r w:rsidR="00C93F72" w:rsidRPr="00C93F72">
              <w:t>ậ</w:t>
            </w:r>
            <w:r w:rsidR="00C93F72">
              <w:t>t tr</w:t>
            </w:r>
            <w:r w:rsidR="00C93F72" w:rsidRPr="00C93F72">
              <w:t>ạn</w:t>
            </w:r>
            <w:r w:rsidR="00C93F72">
              <w:t>g th</w:t>
            </w:r>
            <w:r w:rsidR="00C93F72" w:rsidRPr="00C93F72">
              <w:t>ái</w:t>
            </w:r>
            <w:r w:rsidR="00C93F72">
              <w:t xml:space="preserve"> </w:t>
            </w:r>
            <w:r w:rsidR="00C93F72" w:rsidRPr="00C93F72">
              <w:t>đơ</w:t>
            </w:r>
            <w:r w:rsidR="00C93F72">
              <w:t>n h</w:t>
            </w:r>
            <w:r w:rsidR="00C93F72" w:rsidRPr="00C93F72">
              <w:t>àn</w:t>
            </w:r>
            <w:r w:rsidR="00C93F72">
              <w:t>g</w:t>
            </w:r>
          </w:p>
        </w:tc>
      </w:tr>
      <w:tr w:rsidR="00F36162" w:rsidRPr="00052FA5" w14:paraId="1D37DCF3" w14:textId="77777777" w:rsidTr="00422A92">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DADC4F" w14:textId="77777777" w:rsidR="00F36162" w:rsidRPr="00052FA5" w:rsidRDefault="00F36162" w:rsidP="00422A92">
            <w:pPr>
              <w:spacing w:line="300" w:lineRule="auto"/>
              <w:ind w:firstLine="0"/>
              <w:contextualSpacing/>
              <w:jc w:val="left"/>
              <w:rPr>
                <w:b/>
                <w:bCs/>
                <w:iCs/>
              </w:rPr>
            </w:pPr>
            <w:r w:rsidRPr="00052FA5">
              <w:rPr>
                <w:b/>
                <w:bCs/>
              </w:rPr>
              <w:t>Tác nhân</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07428012" w14:textId="77777777" w:rsidR="00F36162" w:rsidRPr="00052FA5" w:rsidRDefault="00F36162" w:rsidP="00422A92">
            <w:pPr>
              <w:spacing w:line="300" w:lineRule="auto"/>
              <w:ind w:firstLine="0"/>
              <w:contextualSpacing/>
            </w:pPr>
            <w:r>
              <w:t>Qu</w:t>
            </w:r>
            <w:r w:rsidRPr="002C5D0C">
              <w:t>ản</w:t>
            </w:r>
            <w:r>
              <w:t xml:space="preserve"> tr</w:t>
            </w:r>
            <w:r w:rsidRPr="002C5D0C">
              <w:t>ị</w:t>
            </w:r>
            <w:r>
              <w:t xml:space="preserve"> vi</w:t>
            </w:r>
            <w:r w:rsidRPr="002C5D0C">
              <w:t>ê</w:t>
            </w:r>
            <w:r>
              <w:t>n</w:t>
            </w:r>
          </w:p>
        </w:tc>
      </w:tr>
      <w:tr w:rsidR="00F36162" w:rsidRPr="00052FA5" w14:paraId="4A31F125" w14:textId="77777777" w:rsidTr="00422A92">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32428C7" w14:textId="77777777" w:rsidR="00F36162" w:rsidRPr="00052FA5" w:rsidRDefault="00F36162" w:rsidP="00422A92">
            <w:pPr>
              <w:spacing w:line="300" w:lineRule="auto"/>
              <w:ind w:firstLine="0"/>
              <w:contextualSpacing/>
              <w:jc w:val="left"/>
              <w:rPr>
                <w:b/>
                <w:bCs/>
                <w:iCs/>
              </w:rPr>
            </w:pPr>
            <w:r w:rsidRPr="00052FA5">
              <w:rPr>
                <w:b/>
                <w:bCs/>
              </w:rPr>
              <w:t>Mục tiêu</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1D3D0D3F" w14:textId="54EA9BC9" w:rsidR="00F36162" w:rsidRPr="00052FA5" w:rsidRDefault="00C93F72" w:rsidP="00422A92">
            <w:pPr>
              <w:spacing w:line="300" w:lineRule="auto"/>
              <w:ind w:firstLine="0"/>
              <w:contextualSpacing/>
            </w:pPr>
            <w:r>
              <w:t>C</w:t>
            </w:r>
            <w:r w:rsidRPr="00C93F72">
              <w:t>ập</w:t>
            </w:r>
            <w:r>
              <w:t xml:space="preserve"> nh</w:t>
            </w:r>
            <w:r w:rsidRPr="00C93F72">
              <w:t>ậ</w:t>
            </w:r>
            <w:r>
              <w:t>t tr</w:t>
            </w:r>
            <w:r w:rsidRPr="00C93F72">
              <w:t>ạn</w:t>
            </w:r>
            <w:r>
              <w:t>g th</w:t>
            </w:r>
            <w:r w:rsidRPr="00C93F72">
              <w:t>ái</w:t>
            </w:r>
            <w:r>
              <w:t xml:space="preserve"> </w:t>
            </w:r>
            <w:r w:rsidRPr="00C93F72">
              <w:t>đơ</w:t>
            </w:r>
            <w:r>
              <w:t>n h</w:t>
            </w:r>
            <w:r w:rsidRPr="00C93F72">
              <w:t>àn</w:t>
            </w:r>
            <w:r>
              <w:t>g m</w:t>
            </w:r>
            <w:r w:rsidRPr="00C93F72">
              <w:t>à</w:t>
            </w:r>
            <w:r>
              <w:t xml:space="preserve"> kh</w:t>
            </w:r>
            <w:r w:rsidRPr="00C93F72">
              <w:t>ách</w:t>
            </w:r>
            <w:r>
              <w:t xml:space="preserve"> h</w:t>
            </w:r>
            <w:r w:rsidRPr="00C93F72">
              <w:t>àng</w:t>
            </w:r>
            <w:r>
              <w:t xml:space="preserve"> </w:t>
            </w:r>
            <w:r w:rsidRPr="00C93F72">
              <w:t>đặ</w:t>
            </w:r>
            <w:r>
              <w:t>t: Ch</w:t>
            </w:r>
            <w:r w:rsidRPr="00C93F72">
              <w:t>ờ</w:t>
            </w:r>
            <w:r>
              <w:t xml:space="preserve"> x</w:t>
            </w:r>
            <w:r w:rsidRPr="00C93F72">
              <w:t>ử</w:t>
            </w:r>
            <w:r>
              <w:t xml:space="preserve"> l</w:t>
            </w:r>
            <w:r w:rsidRPr="00C93F72">
              <w:t>ý</w:t>
            </w:r>
            <w:r>
              <w:t xml:space="preserve">, </w:t>
            </w:r>
            <w:r w:rsidRPr="00C93F72">
              <w:t>Đ</w:t>
            </w:r>
            <w:r>
              <w:t>ang x</w:t>
            </w:r>
            <w:r w:rsidRPr="00C93F72">
              <w:t>ử</w:t>
            </w:r>
            <w:r>
              <w:t xml:space="preserve"> l</w:t>
            </w:r>
            <w:r w:rsidRPr="00C93F72">
              <w:t>ý</w:t>
            </w:r>
            <w:r>
              <w:t>, Ho</w:t>
            </w:r>
            <w:r w:rsidRPr="00C93F72">
              <w:t>àn</w:t>
            </w:r>
            <w:r>
              <w:t xml:space="preserve"> th</w:t>
            </w:r>
            <w:r w:rsidRPr="00C93F72">
              <w:t>ành</w:t>
            </w:r>
          </w:p>
        </w:tc>
      </w:tr>
      <w:tr w:rsidR="00F36162" w:rsidRPr="00052FA5" w14:paraId="32E1E862" w14:textId="77777777" w:rsidTr="00422A92">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8FCFF51" w14:textId="77777777" w:rsidR="00F36162" w:rsidRPr="00052FA5" w:rsidRDefault="00F36162" w:rsidP="00422A92">
            <w:pPr>
              <w:spacing w:line="300" w:lineRule="auto"/>
              <w:ind w:firstLine="0"/>
              <w:contextualSpacing/>
              <w:jc w:val="left"/>
              <w:rPr>
                <w:b/>
                <w:bCs/>
                <w:iCs/>
              </w:rPr>
            </w:pPr>
            <w:r w:rsidRPr="00052FA5">
              <w:rPr>
                <w:b/>
                <w:bCs/>
              </w:rPr>
              <w:t>Mô tả</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1CDBAF54" w14:textId="6F2E274C" w:rsidR="00F36162" w:rsidRPr="00052FA5" w:rsidRDefault="00F36162" w:rsidP="00422A92">
            <w:pPr>
              <w:spacing w:line="300" w:lineRule="auto"/>
              <w:ind w:firstLine="0"/>
              <w:contextualSpacing/>
            </w:pPr>
            <w:r>
              <w:t>Qu</w:t>
            </w:r>
            <w:r w:rsidRPr="002154F9">
              <w:t>ản</w:t>
            </w:r>
            <w:r>
              <w:t xml:space="preserve"> tr</w:t>
            </w:r>
            <w:r w:rsidRPr="002154F9">
              <w:t>ị</w:t>
            </w:r>
            <w:r>
              <w:t xml:space="preserve"> vi</w:t>
            </w:r>
            <w:r w:rsidRPr="002154F9">
              <w:t>ê</w:t>
            </w:r>
            <w:r>
              <w:t>n</w:t>
            </w:r>
            <w:r w:rsidRPr="00052FA5">
              <w:t xml:space="preserve"> có quyền can thiệp dữ liệu hệ thống thực hiện </w:t>
            </w:r>
            <w:r>
              <w:t>c</w:t>
            </w:r>
            <w:r w:rsidRPr="002C5D0C">
              <w:t>ập</w:t>
            </w:r>
            <w:r>
              <w:t xml:space="preserve"> nh</w:t>
            </w:r>
            <w:r w:rsidRPr="002C5D0C">
              <w:t>ậ</w:t>
            </w:r>
            <w:r>
              <w:t>t</w:t>
            </w:r>
            <w:r w:rsidRPr="00052FA5">
              <w:t xml:space="preserve"> </w:t>
            </w:r>
            <w:r w:rsidR="00422A92">
              <w:t>tr</w:t>
            </w:r>
            <w:r w:rsidR="00422A92" w:rsidRPr="00422A92">
              <w:t>ạn</w:t>
            </w:r>
            <w:r w:rsidR="00422A92">
              <w:t>g th</w:t>
            </w:r>
            <w:r w:rsidR="00422A92" w:rsidRPr="00422A92">
              <w:t>ái</w:t>
            </w:r>
            <w:r w:rsidR="00422A92">
              <w:t xml:space="preserve"> </w:t>
            </w:r>
            <w:r w:rsidR="00422A92" w:rsidRPr="00422A92">
              <w:t>đơ</w:t>
            </w:r>
            <w:r w:rsidR="00422A92">
              <w:t>n h</w:t>
            </w:r>
            <w:r w:rsidR="00422A92" w:rsidRPr="00422A92">
              <w:t>àn</w:t>
            </w:r>
            <w:r w:rsidR="00422A92">
              <w:t>g đ</w:t>
            </w:r>
            <w:r w:rsidR="00422A92" w:rsidRPr="00422A92">
              <w:t>ể</w:t>
            </w:r>
            <w:r w:rsidR="00422A92">
              <w:t xml:space="preserve"> g</w:t>
            </w:r>
            <w:r w:rsidR="00422A92" w:rsidRPr="00422A92">
              <w:t>ửi</w:t>
            </w:r>
            <w:r w:rsidR="00422A92">
              <w:t xml:space="preserve"> h</w:t>
            </w:r>
            <w:r w:rsidR="00422A92" w:rsidRPr="00422A92">
              <w:t>àng</w:t>
            </w:r>
            <w:r w:rsidR="00422A92">
              <w:t xml:space="preserve"> cho kh</w:t>
            </w:r>
            <w:r w:rsidR="00422A92" w:rsidRPr="00422A92">
              <w:t>ác</w:t>
            </w:r>
            <w:r w:rsidR="00422A92">
              <w:t>h</w:t>
            </w:r>
            <w:r>
              <w:t xml:space="preserve"> </w:t>
            </w:r>
          </w:p>
        </w:tc>
      </w:tr>
      <w:tr w:rsidR="00F36162" w:rsidRPr="00052FA5" w14:paraId="4BE69B62" w14:textId="77777777" w:rsidTr="00422A92">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9CBA4A" w14:textId="77777777" w:rsidR="00F36162" w:rsidRPr="00052FA5" w:rsidRDefault="00F36162" w:rsidP="00422A92">
            <w:pPr>
              <w:spacing w:line="300" w:lineRule="auto"/>
              <w:ind w:firstLine="0"/>
              <w:contextualSpacing/>
              <w:jc w:val="left"/>
              <w:rPr>
                <w:b/>
                <w:bCs/>
                <w:iCs/>
              </w:rPr>
            </w:pPr>
            <w:r w:rsidRPr="00052FA5">
              <w:rPr>
                <w:b/>
                <w:bCs/>
              </w:rPr>
              <w:t>Điều kiện trước</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5AA375AF" w14:textId="77777777" w:rsidR="00F36162" w:rsidRPr="00052FA5" w:rsidRDefault="00F36162" w:rsidP="00422A92">
            <w:pPr>
              <w:spacing w:line="300" w:lineRule="auto"/>
              <w:ind w:firstLine="0"/>
              <w:contextualSpacing/>
            </w:pPr>
            <w:r w:rsidRPr="00052FA5">
              <w:t>Người dùng đăng nhập vào hệ thống</w:t>
            </w:r>
          </w:p>
        </w:tc>
      </w:tr>
      <w:tr w:rsidR="00F36162" w:rsidRPr="00052FA5" w14:paraId="77F85C8D" w14:textId="77777777" w:rsidTr="00422A92">
        <w:tc>
          <w:tcPr>
            <w:tcW w:w="1413"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E3CC26" w14:textId="77777777" w:rsidR="00F36162" w:rsidRPr="00052FA5" w:rsidRDefault="00F36162" w:rsidP="00422A92">
            <w:pPr>
              <w:spacing w:line="300" w:lineRule="auto"/>
              <w:ind w:firstLine="0"/>
              <w:contextualSpacing/>
              <w:jc w:val="left"/>
              <w:rPr>
                <w:b/>
                <w:bCs/>
                <w:iCs/>
              </w:rPr>
            </w:pPr>
            <w:r w:rsidRPr="00052FA5">
              <w:rPr>
                <w:b/>
                <w:bCs/>
                <w:lang w:val="vi-VN"/>
              </w:rPr>
              <w:t>Các sự kiện tiêu biểu</w:t>
            </w:r>
          </w:p>
        </w:tc>
        <w:tc>
          <w:tcPr>
            <w:tcW w:w="3681" w:type="dxa"/>
            <w:tcBorders>
              <w:top w:val="single" w:sz="4" w:space="0" w:color="auto"/>
              <w:left w:val="single" w:sz="4" w:space="0" w:color="auto"/>
              <w:bottom w:val="single" w:sz="4" w:space="0" w:color="auto"/>
              <w:right w:val="single" w:sz="4" w:space="0" w:color="auto"/>
            </w:tcBorders>
            <w:vAlign w:val="center"/>
          </w:tcPr>
          <w:p w14:paraId="061BCDF0" w14:textId="77777777" w:rsidR="00F36162" w:rsidRPr="00052FA5" w:rsidRDefault="00F36162" w:rsidP="00422A92">
            <w:pPr>
              <w:spacing w:line="300" w:lineRule="auto"/>
              <w:ind w:firstLine="0"/>
              <w:contextualSpacing/>
            </w:pPr>
            <w:r w:rsidRPr="00052FA5">
              <w:rPr>
                <w:b/>
                <w:lang w:val="vi-VN"/>
              </w:rPr>
              <w:t>Hành động của tác nhân</w:t>
            </w:r>
          </w:p>
        </w:tc>
        <w:tc>
          <w:tcPr>
            <w:tcW w:w="4399" w:type="dxa"/>
            <w:tcBorders>
              <w:top w:val="single" w:sz="4" w:space="0" w:color="auto"/>
              <w:left w:val="single" w:sz="4" w:space="0" w:color="auto"/>
              <w:bottom w:val="single" w:sz="4" w:space="0" w:color="auto"/>
              <w:right w:val="single" w:sz="4" w:space="0" w:color="auto"/>
            </w:tcBorders>
            <w:vAlign w:val="center"/>
          </w:tcPr>
          <w:p w14:paraId="73B81486" w14:textId="77777777" w:rsidR="00F36162" w:rsidRPr="00052FA5" w:rsidRDefault="00F36162" w:rsidP="00422A92">
            <w:pPr>
              <w:spacing w:line="300" w:lineRule="auto"/>
              <w:ind w:firstLine="0"/>
              <w:contextualSpacing/>
            </w:pPr>
            <w:r w:rsidRPr="00052FA5">
              <w:rPr>
                <w:b/>
                <w:lang w:val="vi-VN"/>
              </w:rPr>
              <w:t>Phản hồi của hệ thống</w:t>
            </w:r>
          </w:p>
        </w:tc>
      </w:tr>
      <w:tr w:rsidR="00F36162" w:rsidRPr="00052FA5" w14:paraId="6E27702D" w14:textId="77777777" w:rsidTr="00422A92">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038171" w14:textId="77777777" w:rsidR="00F36162" w:rsidRPr="00052FA5" w:rsidRDefault="00F36162" w:rsidP="00422A92">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3789750A" w14:textId="5B1B78E2" w:rsidR="00F36162" w:rsidRPr="00052FA5" w:rsidRDefault="00F36162" w:rsidP="00422A92">
            <w:pPr>
              <w:spacing w:line="300" w:lineRule="auto"/>
              <w:ind w:firstLine="0"/>
              <w:contextualSpacing/>
            </w:pPr>
            <w:r w:rsidRPr="00052FA5">
              <w:rPr>
                <w:lang w:val="vi-VN"/>
              </w:rPr>
              <w:t xml:space="preserve">1. </w:t>
            </w:r>
            <w:r w:rsidRPr="00052FA5">
              <w:t xml:space="preserve">Chọn menu </w:t>
            </w:r>
            <w:r w:rsidR="00422A92" w:rsidRPr="00422A92">
              <w:t>Đơ</w:t>
            </w:r>
            <w:r w:rsidR="00422A92">
              <w:t>n h</w:t>
            </w:r>
            <w:r w:rsidR="00422A92" w:rsidRPr="00422A92">
              <w:t>àn</w:t>
            </w:r>
            <w:r w:rsidR="00422A92">
              <w:t>g</w:t>
            </w:r>
          </w:p>
        </w:tc>
        <w:tc>
          <w:tcPr>
            <w:tcW w:w="4399" w:type="dxa"/>
            <w:tcBorders>
              <w:top w:val="single" w:sz="4" w:space="0" w:color="auto"/>
              <w:left w:val="single" w:sz="4" w:space="0" w:color="auto"/>
              <w:bottom w:val="single" w:sz="4" w:space="0" w:color="auto"/>
              <w:right w:val="single" w:sz="4" w:space="0" w:color="auto"/>
            </w:tcBorders>
            <w:vAlign w:val="center"/>
          </w:tcPr>
          <w:p w14:paraId="2F5BC1D2" w14:textId="3CC4A02A" w:rsidR="00F36162" w:rsidRPr="00052FA5" w:rsidRDefault="00F36162" w:rsidP="00422A92">
            <w:pPr>
              <w:spacing w:line="300" w:lineRule="auto"/>
              <w:ind w:firstLine="0"/>
              <w:contextualSpacing/>
            </w:pPr>
            <w:r w:rsidRPr="00052FA5">
              <w:rPr>
                <w:lang w:val="vi-VN"/>
              </w:rPr>
              <w:t xml:space="preserve">2. </w:t>
            </w:r>
            <w:r>
              <w:t>Hi</w:t>
            </w:r>
            <w:r w:rsidRPr="008A3E77">
              <w:t>ển</w:t>
            </w:r>
            <w:r>
              <w:t xml:space="preserve"> th</w:t>
            </w:r>
            <w:r w:rsidRPr="008A3E77">
              <w:t>ị</w:t>
            </w:r>
            <w:r>
              <w:t xml:space="preserve"> sub-menu </w:t>
            </w:r>
            <w:r w:rsidR="00422A92" w:rsidRPr="00422A92">
              <w:t>Đơ</w:t>
            </w:r>
            <w:r w:rsidR="00422A92">
              <w:t>n h</w:t>
            </w:r>
            <w:r w:rsidR="00422A92" w:rsidRPr="00422A92">
              <w:t>àn</w:t>
            </w:r>
            <w:r w:rsidR="00422A92">
              <w:t>g</w:t>
            </w:r>
            <w:r>
              <w:t xml:space="preserve"> v</w:t>
            </w:r>
            <w:r w:rsidRPr="008A3E77">
              <w:t>à</w:t>
            </w:r>
            <w:r>
              <w:t xml:space="preserve"> </w:t>
            </w:r>
            <w:r w:rsidR="00422A92">
              <w:t>Đ</w:t>
            </w:r>
            <w:r w:rsidR="00422A92" w:rsidRPr="00422A92">
              <w:t>ã</w:t>
            </w:r>
            <w:r w:rsidR="00422A92">
              <w:t xml:space="preserve"> h</w:t>
            </w:r>
            <w:r w:rsidR="00422A92" w:rsidRPr="00422A92">
              <w:t>ủy</w:t>
            </w:r>
          </w:p>
        </w:tc>
      </w:tr>
      <w:tr w:rsidR="00F36162" w:rsidRPr="00052FA5" w14:paraId="55AAF6AD" w14:textId="77777777" w:rsidTr="00422A92">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0754D9" w14:textId="77777777" w:rsidR="00F36162" w:rsidRPr="00052FA5" w:rsidRDefault="00F36162" w:rsidP="00422A92">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064EF542" w14:textId="6128E910" w:rsidR="00F36162" w:rsidRPr="00052FA5" w:rsidRDefault="00F36162" w:rsidP="00422A92">
            <w:pPr>
              <w:spacing w:line="300" w:lineRule="auto"/>
              <w:ind w:firstLine="0"/>
              <w:contextualSpacing/>
              <w:jc w:val="left"/>
            </w:pPr>
            <w:r>
              <w:t>3. Click ch</w:t>
            </w:r>
            <w:r w:rsidRPr="008A3E77">
              <w:t>ọn</w:t>
            </w:r>
            <w:r>
              <w:t xml:space="preserve"> sub-menu </w:t>
            </w:r>
            <w:r w:rsidR="00422A92" w:rsidRPr="00422A92">
              <w:t>Đơ</w:t>
            </w:r>
            <w:r w:rsidR="00422A92">
              <w:t>n h</w:t>
            </w:r>
            <w:r w:rsidR="00422A92" w:rsidRPr="00422A92">
              <w:t>àn</w:t>
            </w:r>
            <w:r w:rsidR="00422A92">
              <w:t>g</w:t>
            </w:r>
          </w:p>
        </w:tc>
        <w:tc>
          <w:tcPr>
            <w:tcW w:w="4399" w:type="dxa"/>
            <w:tcBorders>
              <w:top w:val="single" w:sz="4" w:space="0" w:color="auto"/>
              <w:left w:val="single" w:sz="4" w:space="0" w:color="auto"/>
              <w:bottom w:val="single" w:sz="4" w:space="0" w:color="auto"/>
              <w:right w:val="single" w:sz="4" w:space="0" w:color="auto"/>
            </w:tcBorders>
            <w:vAlign w:val="center"/>
          </w:tcPr>
          <w:p w14:paraId="1E239229" w14:textId="159F76E0" w:rsidR="00F36162" w:rsidRPr="00052FA5" w:rsidRDefault="00F36162" w:rsidP="00422A92">
            <w:pPr>
              <w:spacing w:line="300" w:lineRule="auto"/>
              <w:ind w:firstLine="0"/>
              <w:contextualSpacing/>
            </w:pPr>
            <w:r>
              <w:rPr>
                <w:lang w:val="vi-VN"/>
              </w:rPr>
              <w:t>4</w:t>
            </w:r>
            <w:r w:rsidRPr="00052FA5">
              <w:rPr>
                <w:lang w:val="vi-VN"/>
              </w:rPr>
              <w:t xml:space="preserve">. </w:t>
            </w:r>
            <w:r w:rsidRPr="00052FA5">
              <w:t>Load giao diện danh sách tất cả</w:t>
            </w:r>
            <w:r>
              <w:t xml:space="preserve"> </w:t>
            </w:r>
            <w:r w:rsidR="00422A92" w:rsidRPr="00422A92">
              <w:t>đơ</w:t>
            </w:r>
            <w:r w:rsidR="00422A92">
              <w:t>n h</w:t>
            </w:r>
            <w:r w:rsidR="00422A92" w:rsidRPr="00422A92">
              <w:t>àn</w:t>
            </w:r>
            <w:r w:rsidR="00422A92">
              <w:t>g</w:t>
            </w:r>
          </w:p>
        </w:tc>
      </w:tr>
      <w:tr w:rsidR="00F36162" w:rsidRPr="00052FA5" w14:paraId="398F5441" w14:textId="77777777" w:rsidTr="00422A92">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C62524" w14:textId="77777777" w:rsidR="00F36162" w:rsidRPr="00052FA5" w:rsidRDefault="00F36162" w:rsidP="00422A92">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3E8B84D5" w14:textId="7BA1EDCD" w:rsidR="00F36162" w:rsidRPr="00052FA5" w:rsidRDefault="00F36162" w:rsidP="00422A92">
            <w:pPr>
              <w:spacing w:line="300" w:lineRule="auto"/>
              <w:ind w:firstLine="0"/>
              <w:contextualSpacing/>
            </w:pPr>
            <w:r>
              <w:t>5</w:t>
            </w:r>
            <w:r w:rsidRPr="00052FA5">
              <w:rPr>
                <w:lang w:val="vi-VN"/>
              </w:rPr>
              <w:t xml:space="preserve">. </w:t>
            </w:r>
            <w:r>
              <w:t>Click ch</w:t>
            </w:r>
            <w:r w:rsidRPr="00756755">
              <w:t>ọn</w:t>
            </w:r>
            <w:r>
              <w:t xml:space="preserve"> </w:t>
            </w:r>
            <w:r w:rsidR="00422A92">
              <w:t>v</w:t>
            </w:r>
            <w:r w:rsidR="00422A92" w:rsidRPr="00422A92">
              <w:t>ào</w:t>
            </w:r>
            <w:r w:rsidR="00422A92">
              <w:t xml:space="preserve"> Tr</w:t>
            </w:r>
            <w:r w:rsidR="00422A92" w:rsidRPr="00422A92">
              <w:t>ạn</w:t>
            </w:r>
            <w:r w:rsidR="00422A92">
              <w:t>g th</w:t>
            </w:r>
            <w:r w:rsidR="00422A92" w:rsidRPr="00422A92">
              <w:t>ái</w:t>
            </w:r>
            <w:r w:rsidR="00422A92">
              <w:t xml:space="preserve"> c</w:t>
            </w:r>
            <w:r w:rsidR="00422A92" w:rsidRPr="00422A92">
              <w:t>ủ</w:t>
            </w:r>
            <w:r w:rsidR="00422A92">
              <w:t xml:space="preserve">a 1 </w:t>
            </w:r>
            <w:r w:rsidR="00422A92" w:rsidRPr="00422A92">
              <w:t>đơ</w:t>
            </w:r>
            <w:r w:rsidR="00422A92">
              <w:t>n h</w:t>
            </w:r>
            <w:r w:rsidR="00422A92" w:rsidRPr="00422A92">
              <w:t>àng</w:t>
            </w:r>
            <w:r w:rsidR="00422A92">
              <w:t xml:space="preserve"> tr</w:t>
            </w:r>
            <w:r w:rsidR="00422A92" w:rsidRPr="00422A92">
              <w:t>ê</w:t>
            </w:r>
            <w:r w:rsidR="00422A92">
              <w:t>n danh s</w:t>
            </w:r>
            <w:r w:rsidR="00422A92" w:rsidRPr="00422A92">
              <w:t>ác</w:t>
            </w:r>
            <w:r w:rsidR="00422A92">
              <w:t>h h</w:t>
            </w:r>
            <w:r w:rsidR="00422A92" w:rsidRPr="00422A92">
              <w:t>oặ</w:t>
            </w:r>
            <w:r w:rsidR="00422A92">
              <w:t>c b</w:t>
            </w:r>
            <w:r w:rsidR="00422A92" w:rsidRPr="00422A92">
              <w:t>ấm</w:t>
            </w:r>
            <w:r w:rsidR="00422A92">
              <w:t xml:space="preserve"> xem chi ti</w:t>
            </w:r>
            <w:r w:rsidR="00422A92" w:rsidRPr="00422A92">
              <w:t>ết</w:t>
            </w:r>
            <w:r w:rsidR="00422A92">
              <w:t xml:space="preserve"> đ</w:t>
            </w:r>
            <w:r w:rsidR="00422A92" w:rsidRPr="00422A92">
              <w:t>ể</w:t>
            </w:r>
            <w:r w:rsidR="00422A92">
              <w:t xml:space="preserve"> c</w:t>
            </w:r>
            <w:r w:rsidR="00422A92" w:rsidRPr="00422A92">
              <w:t>ập</w:t>
            </w:r>
            <w:r w:rsidR="00422A92">
              <w:t xml:space="preserve"> nh</w:t>
            </w:r>
            <w:r w:rsidR="00422A92" w:rsidRPr="00422A92">
              <w:t>ậ</w:t>
            </w:r>
            <w:r w:rsidR="00422A92">
              <w:t>t tr</w:t>
            </w:r>
            <w:r w:rsidR="00422A92" w:rsidRPr="00422A92">
              <w:t>ạn</w:t>
            </w:r>
            <w:r w:rsidR="00422A92">
              <w:t>g th</w:t>
            </w:r>
            <w:r w:rsidR="00422A92" w:rsidRPr="00422A92">
              <w:t>ái</w:t>
            </w:r>
            <w:r w:rsidR="00422A92">
              <w:t xml:space="preserve"> </w:t>
            </w:r>
            <w:r w:rsidR="00422A92" w:rsidRPr="00422A92">
              <w:t>đơ</w:t>
            </w:r>
            <w:r w:rsidR="00422A92">
              <w:t>n h</w:t>
            </w:r>
            <w:r w:rsidR="00422A92" w:rsidRPr="00422A92">
              <w:t>àn</w:t>
            </w:r>
            <w:r w:rsidR="00422A92">
              <w:t>g</w:t>
            </w:r>
          </w:p>
        </w:tc>
        <w:tc>
          <w:tcPr>
            <w:tcW w:w="4399" w:type="dxa"/>
            <w:tcBorders>
              <w:top w:val="single" w:sz="4" w:space="0" w:color="auto"/>
              <w:left w:val="single" w:sz="4" w:space="0" w:color="auto"/>
              <w:bottom w:val="single" w:sz="4" w:space="0" w:color="auto"/>
              <w:right w:val="single" w:sz="4" w:space="0" w:color="auto"/>
            </w:tcBorders>
            <w:vAlign w:val="center"/>
          </w:tcPr>
          <w:p w14:paraId="0973C669" w14:textId="7F84456C" w:rsidR="00F36162" w:rsidRPr="00052FA5" w:rsidRDefault="00F36162" w:rsidP="00422A92">
            <w:pPr>
              <w:spacing w:line="300" w:lineRule="auto"/>
              <w:ind w:firstLine="0"/>
              <w:contextualSpacing/>
            </w:pPr>
            <w:r>
              <w:t>6</w:t>
            </w:r>
            <w:r w:rsidRPr="00052FA5">
              <w:rPr>
                <w:lang w:val="vi-VN"/>
              </w:rPr>
              <w:t xml:space="preserve">. </w:t>
            </w:r>
            <w:r w:rsidRPr="00052FA5">
              <w:t xml:space="preserve">Hiển thị </w:t>
            </w:r>
            <w:r w:rsidR="00422A92">
              <w:t>popup tr</w:t>
            </w:r>
            <w:r w:rsidR="00422A92" w:rsidRPr="00422A92">
              <w:t>ạn</w:t>
            </w:r>
            <w:r w:rsidR="00422A92">
              <w:t>g th</w:t>
            </w:r>
            <w:r w:rsidR="00422A92" w:rsidRPr="00422A92">
              <w:t>ái</w:t>
            </w:r>
            <w:r w:rsidR="00422A92">
              <w:t xml:space="preserve"> </w:t>
            </w:r>
            <w:r w:rsidR="00422A92" w:rsidRPr="00422A92">
              <w:t>đơ</w:t>
            </w:r>
            <w:r w:rsidR="00422A92">
              <w:t>n h</w:t>
            </w:r>
            <w:r w:rsidR="00422A92" w:rsidRPr="00422A92">
              <w:t>àn</w:t>
            </w:r>
            <w:r w:rsidR="00422A92">
              <w:t>g</w:t>
            </w:r>
          </w:p>
        </w:tc>
      </w:tr>
      <w:tr w:rsidR="00F36162" w:rsidRPr="00052FA5" w14:paraId="7BE18D74" w14:textId="77777777" w:rsidTr="00422A92">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A01E99" w14:textId="77777777" w:rsidR="00F36162" w:rsidRPr="00052FA5" w:rsidRDefault="00F36162" w:rsidP="00422A92">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7BC2BD61" w14:textId="5061551F" w:rsidR="00F36162" w:rsidRPr="00052FA5" w:rsidRDefault="00F36162" w:rsidP="00422A92">
            <w:pPr>
              <w:spacing w:line="300" w:lineRule="auto"/>
              <w:ind w:firstLine="0"/>
              <w:contextualSpacing/>
            </w:pPr>
            <w:r>
              <w:t>7</w:t>
            </w:r>
            <w:r w:rsidRPr="00052FA5">
              <w:t xml:space="preserve">.  </w:t>
            </w:r>
            <w:r w:rsidR="00422A92">
              <w:t>Th</w:t>
            </w:r>
            <w:r w:rsidR="00422A92" w:rsidRPr="00422A92">
              <w:t>ự</w:t>
            </w:r>
            <w:r w:rsidR="00422A92">
              <w:t>c hi</w:t>
            </w:r>
            <w:r w:rsidR="00422A92" w:rsidRPr="00422A92">
              <w:t>ển</w:t>
            </w:r>
            <w:r w:rsidR="00422A92">
              <w:t xml:space="preserve"> đ</w:t>
            </w:r>
            <w:r w:rsidR="00422A92" w:rsidRPr="00422A92">
              <w:t>ổ</w:t>
            </w:r>
            <w:r w:rsidR="00422A92">
              <w:t>i tr</w:t>
            </w:r>
            <w:r w:rsidR="00422A92" w:rsidRPr="00422A92">
              <w:t>ạn</w:t>
            </w:r>
            <w:r w:rsidR="00422A92">
              <w:t>g th</w:t>
            </w:r>
            <w:r w:rsidR="00422A92" w:rsidRPr="00422A92">
              <w:t>ái</w:t>
            </w:r>
            <w:r w:rsidR="00422A92">
              <w:t xml:space="preserve"> </w:t>
            </w:r>
            <w:r w:rsidR="00422A92" w:rsidRPr="00422A92">
              <w:t>đơ</w:t>
            </w:r>
            <w:r w:rsidR="00422A92">
              <w:t>n h</w:t>
            </w:r>
            <w:r w:rsidR="00422A92" w:rsidRPr="00422A92">
              <w:t>àn</w:t>
            </w:r>
            <w:r w:rsidR="00422A92">
              <w:t>g</w:t>
            </w:r>
          </w:p>
        </w:tc>
        <w:tc>
          <w:tcPr>
            <w:tcW w:w="4399" w:type="dxa"/>
            <w:tcBorders>
              <w:top w:val="single" w:sz="4" w:space="0" w:color="auto"/>
              <w:left w:val="single" w:sz="4" w:space="0" w:color="auto"/>
              <w:bottom w:val="single" w:sz="4" w:space="0" w:color="auto"/>
              <w:right w:val="single" w:sz="4" w:space="0" w:color="auto"/>
            </w:tcBorders>
            <w:vAlign w:val="center"/>
          </w:tcPr>
          <w:p w14:paraId="78E81E5B" w14:textId="77777777" w:rsidR="00F36162" w:rsidRPr="00052FA5" w:rsidRDefault="00F36162" w:rsidP="00422A92">
            <w:pPr>
              <w:spacing w:line="300" w:lineRule="auto"/>
              <w:ind w:firstLine="0"/>
              <w:contextualSpacing/>
            </w:pPr>
          </w:p>
        </w:tc>
      </w:tr>
      <w:tr w:rsidR="00F36162" w:rsidRPr="00052FA5" w14:paraId="78512A4D" w14:textId="77777777" w:rsidTr="00422A92">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FC99D9" w14:textId="77777777" w:rsidR="00F36162" w:rsidRPr="00052FA5" w:rsidRDefault="00F36162" w:rsidP="00422A92">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73A6D34D" w14:textId="77777777" w:rsidR="00F36162" w:rsidRPr="00052FA5" w:rsidRDefault="00F36162" w:rsidP="00422A92">
            <w:pPr>
              <w:spacing w:line="300" w:lineRule="auto"/>
              <w:ind w:firstLine="0"/>
              <w:contextualSpacing/>
            </w:pPr>
            <w:r>
              <w:t>8</w:t>
            </w:r>
            <w:r w:rsidRPr="00052FA5">
              <w:t xml:space="preserve">. Click vào button </w:t>
            </w:r>
            <w:r>
              <w:t>ch</w:t>
            </w:r>
            <w:r w:rsidRPr="00602CC4">
              <w:t>ấp</w:t>
            </w:r>
            <w:r>
              <w:t xml:space="preserve"> nh</w:t>
            </w:r>
            <w:r w:rsidRPr="00602CC4">
              <w:t>ận</w:t>
            </w:r>
          </w:p>
        </w:tc>
        <w:tc>
          <w:tcPr>
            <w:tcW w:w="4399" w:type="dxa"/>
            <w:tcBorders>
              <w:top w:val="single" w:sz="4" w:space="0" w:color="auto"/>
              <w:left w:val="single" w:sz="4" w:space="0" w:color="auto"/>
              <w:bottom w:val="single" w:sz="4" w:space="0" w:color="auto"/>
              <w:right w:val="single" w:sz="4" w:space="0" w:color="auto"/>
            </w:tcBorders>
            <w:vAlign w:val="center"/>
          </w:tcPr>
          <w:p w14:paraId="62051706" w14:textId="1836A0F0" w:rsidR="00F36162" w:rsidRPr="00052FA5" w:rsidRDefault="00F36162" w:rsidP="00422A92">
            <w:pPr>
              <w:spacing w:line="300" w:lineRule="auto"/>
              <w:ind w:firstLine="0"/>
              <w:contextualSpacing/>
              <w:jc w:val="left"/>
            </w:pPr>
            <w:r>
              <w:t>9</w:t>
            </w:r>
            <w:r w:rsidRPr="00052FA5">
              <w:t xml:space="preserve">. Hệ thống thực hiện </w:t>
            </w:r>
            <w:r w:rsidR="00422A92">
              <w:t>c</w:t>
            </w:r>
            <w:r w:rsidR="00422A92" w:rsidRPr="00422A92">
              <w:t>ập</w:t>
            </w:r>
            <w:r w:rsidR="00422A92">
              <w:t xml:space="preserve"> nh</w:t>
            </w:r>
            <w:r w:rsidR="00422A92" w:rsidRPr="00422A92">
              <w:t>ậ</w:t>
            </w:r>
            <w:r w:rsidR="00422A92">
              <w:t>t</w:t>
            </w:r>
            <w:r w:rsidRPr="00052FA5">
              <w:t xml:space="preserve"> thông </w:t>
            </w:r>
            <w:r w:rsidR="00422A92">
              <w:t xml:space="preserve">tin </w:t>
            </w:r>
            <w:r w:rsidR="00422A92" w:rsidRPr="00422A92">
              <w:t>đơ</w:t>
            </w:r>
            <w:r w:rsidR="00422A92">
              <w:t>n h</w:t>
            </w:r>
            <w:r w:rsidR="00422A92" w:rsidRPr="00422A92">
              <w:t>àn</w:t>
            </w:r>
            <w:r w:rsidR="00422A92">
              <w:t>g</w:t>
            </w:r>
            <w:r w:rsidRPr="00052FA5">
              <w:t xml:space="preserve"> vào csdl</w:t>
            </w:r>
            <w:r>
              <w:t xml:space="preserve"> v</w:t>
            </w:r>
            <w:r w:rsidRPr="00E4612D">
              <w:t>à</w:t>
            </w:r>
            <w:r>
              <w:t xml:space="preserve"> hi</w:t>
            </w:r>
            <w:r w:rsidRPr="00E4612D">
              <w:t>ển</w:t>
            </w:r>
            <w:r>
              <w:t xml:space="preserve"> th</w:t>
            </w:r>
            <w:r w:rsidRPr="00E4612D">
              <w:t>ị</w:t>
            </w:r>
            <w:r>
              <w:t xml:space="preserve"> th</w:t>
            </w:r>
            <w:r w:rsidRPr="00E4612D">
              <w:t>ô</w:t>
            </w:r>
            <w:r>
              <w:t xml:space="preserve">ng tin </w:t>
            </w:r>
            <w:r w:rsidR="00422A92" w:rsidRPr="00422A92">
              <w:t>đơ</w:t>
            </w:r>
            <w:r w:rsidR="00422A92">
              <w:t>n h</w:t>
            </w:r>
            <w:r w:rsidR="00422A92" w:rsidRPr="00422A92">
              <w:t>àn</w:t>
            </w:r>
            <w:r w:rsidR="00422A92">
              <w:t>g</w:t>
            </w:r>
            <w:r>
              <w:t xml:space="preserve"> v</w:t>
            </w:r>
            <w:r w:rsidRPr="00E4612D">
              <w:t>ừ</w:t>
            </w:r>
            <w:r>
              <w:t xml:space="preserve">a </w:t>
            </w:r>
            <w:r w:rsidRPr="00E4612D">
              <w:t>được</w:t>
            </w:r>
            <w:r>
              <w:t xml:space="preserve"> </w:t>
            </w:r>
            <w:r w:rsidR="00422A92">
              <w:t>c</w:t>
            </w:r>
            <w:r w:rsidR="00422A92" w:rsidRPr="00422A92">
              <w:t>ập</w:t>
            </w:r>
            <w:r w:rsidR="00422A92">
              <w:t xml:space="preserve"> nh</w:t>
            </w:r>
            <w:r w:rsidR="00422A92" w:rsidRPr="00422A92">
              <w:t>ậ</w:t>
            </w:r>
            <w:r w:rsidR="00422A92">
              <w:t>t</w:t>
            </w:r>
            <w:r>
              <w:t xml:space="preserve"> trong danh s</w:t>
            </w:r>
            <w:r w:rsidRPr="00E4612D">
              <w:t>ách</w:t>
            </w:r>
          </w:p>
        </w:tc>
      </w:tr>
      <w:tr w:rsidR="00F36162" w:rsidRPr="00052FA5" w14:paraId="2ED353CE" w14:textId="77777777" w:rsidTr="00422A92">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D0C61B" w14:textId="77777777" w:rsidR="00F36162" w:rsidRPr="00052FA5" w:rsidRDefault="00F36162" w:rsidP="00422A92">
            <w:pPr>
              <w:spacing w:line="300" w:lineRule="auto"/>
              <w:ind w:firstLine="0"/>
              <w:contextualSpacing/>
              <w:jc w:val="left"/>
              <w:rPr>
                <w:b/>
                <w:bCs/>
                <w:iCs/>
              </w:rPr>
            </w:pPr>
            <w:r w:rsidRPr="00052FA5">
              <w:rPr>
                <w:b/>
                <w:bCs/>
              </w:rPr>
              <w:t>Các sự kiện thay thế</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504CD6A5" w14:textId="228D3538" w:rsidR="00F36162" w:rsidRPr="00052FA5" w:rsidRDefault="00F36162" w:rsidP="00422A92">
            <w:pPr>
              <w:spacing w:line="300" w:lineRule="auto"/>
              <w:ind w:firstLine="0"/>
              <w:contextualSpacing/>
            </w:pPr>
          </w:p>
        </w:tc>
      </w:tr>
    </w:tbl>
    <w:p w14:paraId="7C42D3D5" w14:textId="77777777" w:rsidR="00F36162" w:rsidRPr="00052FA5" w:rsidRDefault="00F36162" w:rsidP="00F36162">
      <w:pPr>
        <w:spacing w:line="300" w:lineRule="auto"/>
        <w:ind w:firstLine="0"/>
        <w:contextualSpacing/>
        <w:rPr>
          <w:i/>
          <w:iCs/>
        </w:rPr>
      </w:pPr>
    </w:p>
    <w:p w14:paraId="2AC595F4" w14:textId="114524CD" w:rsidR="00F36162" w:rsidRPr="00052FA5" w:rsidRDefault="00167BDC" w:rsidP="00076921">
      <w:pPr>
        <w:pStyle w:val="bang"/>
      </w:pPr>
      <w:bookmarkStart w:id="80" w:name="_Toc90562258"/>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2</w:t>
      </w:r>
      <w:r w:rsidR="000D0F60">
        <w:rPr>
          <w:noProof/>
        </w:rPr>
        <w:fldChar w:fldCharType="end"/>
      </w:r>
      <w:r>
        <w:rPr>
          <w:noProof/>
        </w:rPr>
        <w:t>1</w:t>
      </w:r>
      <w:r w:rsidRPr="005E43A6">
        <w:t xml:space="preserve"> </w:t>
      </w:r>
      <w:r w:rsidR="00F36162" w:rsidRPr="00052FA5">
        <w:t xml:space="preserve">Use case </w:t>
      </w:r>
      <w:r w:rsidR="00AC362B">
        <w:t>x</w:t>
      </w:r>
      <w:r w:rsidR="00AC362B" w:rsidRPr="00AC362B">
        <w:t>ó</w:t>
      </w:r>
      <w:r w:rsidR="00AC362B">
        <w:t xml:space="preserve">a </w:t>
      </w:r>
      <w:r w:rsidR="00AC362B" w:rsidRPr="00AC362B">
        <w:t>đơ</w:t>
      </w:r>
      <w:r w:rsidR="00AC362B">
        <w:t>n h</w:t>
      </w:r>
      <w:r w:rsidR="00AC362B" w:rsidRPr="00AC362B">
        <w:t>àn</w:t>
      </w:r>
      <w:r w:rsidR="00AC362B">
        <w:t>g</w:t>
      </w:r>
      <w:bookmarkEnd w:id="80"/>
      <w:r w:rsidR="00F36162" w:rsidRPr="00052FA5">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6"/>
        <w:gridCol w:w="3095"/>
        <w:gridCol w:w="4962"/>
      </w:tblGrid>
      <w:tr w:rsidR="00F36162" w:rsidRPr="00052FA5" w14:paraId="70B841F0" w14:textId="77777777" w:rsidTr="00422A92">
        <w:trPr>
          <w:trHeight w:val="584"/>
        </w:trPr>
        <w:tc>
          <w:tcPr>
            <w:tcW w:w="9493" w:type="dxa"/>
            <w:gridSpan w:val="3"/>
            <w:shd w:val="clear" w:color="auto" w:fill="D9D9D9" w:themeFill="background1" w:themeFillShade="D9"/>
          </w:tcPr>
          <w:p w14:paraId="791689FA" w14:textId="150DC987" w:rsidR="00F36162" w:rsidRPr="00052FA5" w:rsidRDefault="00F36162" w:rsidP="00422A92">
            <w:pPr>
              <w:spacing w:line="300" w:lineRule="auto"/>
              <w:ind w:firstLine="0"/>
              <w:contextualSpacing/>
              <w:rPr>
                <w:b/>
              </w:rPr>
            </w:pPr>
            <w:r w:rsidRPr="00052FA5">
              <w:rPr>
                <w:b/>
              </w:rPr>
              <w:t xml:space="preserve">Use case: </w:t>
            </w:r>
            <w:r w:rsidR="002C5889">
              <w:t xml:space="preserve">Xóa </w:t>
            </w:r>
            <w:r w:rsidR="002C5889" w:rsidRPr="002C5889">
              <w:t>đơ</w:t>
            </w:r>
            <w:r w:rsidR="002C5889">
              <w:t>n h</w:t>
            </w:r>
            <w:r w:rsidR="002C5889" w:rsidRPr="002C5889">
              <w:t>àng</w:t>
            </w:r>
          </w:p>
        </w:tc>
      </w:tr>
      <w:tr w:rsidR="00F36162" w:rsidRPr="00052FA5" w14:paraId="1AB98B64" w14:textId="77777777" w:rsidTr="00422A92">
        <w:tc>
          <w:tcPr>
            <w:tcW w:w="1436" w:type="dxa"/>
            <w:shd w:val="clear" w:color="auto" w:fill="F2F2F2" w:themeFill="background1" w:themeFillShade="F2"/>
            <w:vAlign w:val="center"/>
          </w:tcPr>
          <w:p w14:paraId="67C699C8" w14:textId="77777777" w:rsidR="00F36162" w:rsidRPr="00052FA5" w:rsidRDefault="00F36162" w:rsidP="00422A92">
            <w:pPr>
              <w:spacing w:line="300" w:lineRule="auto"/>
              <w:ind w:firstLine="0"/>
              <w:contextualSpacing/>
              <w:jc w:val="left"/>
              <w:rPr>
                <w:b/>
                <w:bCs/>
                <w:iCs/>
              </w:rPr>
            </w:pPr>
            <w:r w:rsidRPr="00052FA5">
              <w:rPr>
                <w:b/>
                <w:bCs/>
              </w:rPr>
              <w:t>Tác nhân</w:t>
            </w:r>
          </w:p>
        </w:tc>
        <w:tc>
          <w:tcPr>
            <w:tcW w:w="8057" w:type="dxa"/>
            <w:gridSpan w:val="2"/>
            <w:vAlign w:val="center"/>
          </w:tcPr>
          <w:p w14:paraId="490688C3" w14:textId="77777777" w:rsidR="00F36162" w:rsidRPr="00052FA5" w:rsidRDefault="00F36162" w:rsidP="00422A92">
            <w:pPr>
              <w:spacing w:line="300" w:lineRule="auto"/>
              <w:ind w:firstLine="0"/>
              <w:contextualSpacing/>
            </w:pPr>
            <w:r>
              <w:t>Qu</w:t>
            </w:r>
            <w:r w:rsidRPr="00CA05DA">
              <w:t>ản</w:t>
            </w:r>
            <w:r>
              <w:t xml:space="preserve"> tr</w:t>
            </w:r>
            <w:r w:rsidRPr="00CA05DA">
              <w:t>ị</w:t>
            </w:r>
            <w:r>
              <w:t xml:space="preserve"> vi</w:t>
            </w:r>
            <w:r w:rsidRPr="00CA05DA">
              <w:t>ê</w:t>
            </w:r>
            <w:r>
              <w:t>n</w:t>
            </w:r>
          </w:p>
        </w:tc>
      </w:tr>
      <w:tr w:rsidR="00F36162" w:rsidRPr="00052FA5" w14:paraId="68886E37" w14:textId="77777777" w:rsidTr="00422A92">
        <w:tc>
          <w:tcPr>
            <w:tcW w:w="1436" w:type="dxa"/>
            <w:shd w:val="clear" w:color="auto" w:fill="F2F2F2" w:themeFill="background1" w:themeFillShade="F2"/>
            <w:vAlign w:val="center"/>
          </w:tcPr>
          <w:p w14:paraId="5B253A0B" w14:textId="77777777" w:rsidR="00F36162" w:rsidRPr="00052FA5" w:rsidRDefault="00F36162" w:rsidP="00422A92">
            <w:pPr>
              <w:spacing w:line="300" w:lineRule="auto"/>
              <w:ind w:firstLine="0"/>
              <w:contextualSpacing/>
              <w:jc w:val="left"/>
              <w:rPr>
                <w:b/>
                <w:bCs/>
                <w:iCs/>
              </w:rPr>
            </w:pPr>
            <w:r w:rsidRPr="00052FA5">
              <w:rPr>
                <w:b/>
                <w:bCs/>
              </w:rPr>
              <w:t>Mục tiêu</w:t>
            </w:r>
          </w:p>
        </w:tc>
        <w:tc>
          <w:tcPr>
            <w:tcW w:w="8057" w:type="dxa"/>
            <w:gridSpan w:val="2"/>
            <w:vAlign w:val="center"/>
          </w:tcPr>
          <w:p w14:paraId="3E30931C" w14:textId="6176F9F2" w:rsidR="00F36162" w:rsidRPr="00052FA5" w:rsidRDefault="00F36162" w:rsidP="00AC362B">
            <w:pPr>
              <w:spacing w:line="300" w:lineRule="auto"/>
              <w:ind w:firstLine="0"/>
              <w:contextualSpacing/>
            </w:pPr>
            <w:r w:rsidRPr="00052FA5">
              <w:t xml:space="preserve">Xóa đi </w:t>
            </w:r>
            <w:r w:rsidR="00AC362B">
              <w:t xml:space="preserve">1 </w:t>
            </w:r>
            <w:r w:rsidR="00AC362B" w:rsidRPr="00AC362B">
              <w:t>đơ</w:t>
            </w:r>
            <w:r w:rsidR="00AC362B">
              <w:t>n h</w:t>
            </w:r>
            <w:r w:rsidR="00AC362B" w:rsidRPr="00AC362B">
              <w:t>àng</w:t>
            </w:r>
            <w:r w:rsidR="00AC362B">
              <w:t xml:space="preserve"> sai ho</w:t>
            </w:r>
            <w:r w:rsidR="00AC362B" w:rsidRPr="00AC362B">
              <w:t>ặ</w:t>
            </w:r>
            <w:r w:rsidR="00AC362B">
              <w:t>c kh</w:t>
            </w:r>
            <w:r w:rsidR="00AC362B" w:rsidRPr="00AC362B">
              <w:t>ô</w:t>
            </w:r>
            <w:r w:rsidR="00AC362B">
              <w:t>ng c</w:t>
            </w:r>
            <w:r w:rsidR="00AC362B" w:rsidRPr="00AC362B">
              <w:t>ò</w:t>
            </w:r>
            <w:r w:rsidR="00AC362B">
              <w:t>n nhu c</w:t>
            </w:r>
            <w:r w:rsidR="00AC362B" w:rsidRPr="00AC362B">
              <w:t>ầu</w:t>
            </w:r>
            <w:r w:rsidR="00AC362B">
              <w:t xml:space="preserve"> qu</w:t>
            </w:r>
            <w:r w:rsidR="00AC362B" w:rsidRPr="00AC362B">
              <w:t>ản</w:t>
            </w:r>
            <w:r w:rsidR="00AC362B">
              <w:t xml:space="preserve"> l</w:t>
            </w:r>
            <w:r w:rsidR="00AC362B" w:rsidRPr="00AC362B">
              <w:t>ý</w:t>
            </w:r>
          </w:p>
        </w:tc>
      </w:tr>
      <w:tr w:rsidR="00F36162" w:rsidRPr="00052FA5" w14:paraId="1716C5AF" w14:textId="77777777" w:rsidTr="00422A92">
        <w:tc>
          <w:tcPr>
            <w:tcW w:w="1436" w:type="dxa"/>
            <w:shd w:val="clear" w:color="auto" w:fill="F2F2F2" w:themeFill="background1" w:themeFillShade="F2"/>
            <w:vAlign w:val="center"/>
          </w:tcPr>
          <w:p w14:paraId="54F9140A" w14:textId="77777777" w:rsidR="00F36162" w:rsidRPr="00052FA5" w:rsidRDefault="00F36162" w:rsidP="00422A92">
            <w:pPr>
              <w:spacing w:line="300" w:lineRule="auto"/>
              <w:ind w:firstLine="0"/>
              <w:contextualSpacing/>
              <w:jc w:val="left"/>
              <w:rPr>
                <w:b/>
                <w:bCs/>
                <w:iCs/>
              </w:rPr>
            </w:pPr>
            <w:r w:rsidRPr="00052FA5">
              <w:rPr>
                <w:b/>
                <w:bCs/>
              </w:rPr>
              <w:t>Mô tả</w:t>
            </w:r>
          </w:p>
        </w:tc>
        <w:tc>
          <w:tcPr>
            <w:tcW w:w="8057" w:type="dxa"/>
            <w:gridSpan w:val="2"/>
            <w:vAlign w:val="center"/>
          </w:tcPr>
          <w:p w14:paraId="72829839" w14:textId="27B41D56" w:rsidR="00F36162" w:rsidRPr="00052FA5" w:rsidRDefault="00F36162" w:rsidP="00AC362B">
            <w:pPr>
              <w:spacing w:line="300" w:lineRule="auto"/>
              <w:ind w:firstLine="0"/>
              <w:contextualSpacing/>
            </w:pPr>
            <w:r>
              <w:t>Qu</w:t>
            </w:r>
            <w:r w:rsidRPr="002154F9">
              <w:t>ản</w:t>
            </w:r>
            <w:r>
              <w:t xml:space="preserve"> tr</w:t>
            </w:r>
            <w:r w:rsidRPr="002154F9">
              <w:t>ị</w:t>
            </w:r>
            <w:r>
              <w:t xml:space="preserve"> vi</w:t>
            </w:r>
            <w:r w:rsidRPr="002154F9">
              <w:t>ê</w:t>
            </w:r>
            <w:r>
              <w:t>n</w:t>
            </w:r>
            <w:r w:rsidRPr="00052FA5">
              <w:t xml:space="preserve"> có quyền can thiệp dữ liệu hệ thống thực hiện </w:t>
            </w:r>
            <w:r>
              <w:t>x</w:t>
            </w:r>
            <w:r w:rsidRPr="00CA05DA">
              <w:t>ó</w:t>
            </w:r>
            <w:r>
              <w:t>a</w:t>
            </w:r>
            <w:r w:rsidRPr="00052FA5">
              <w:t xml:space="preserve"> 1</w:t>
            </w:r>
            <w:r>
              <w:t xml:space="preserve"> </w:t>
            </w:r>
            <w:r w:rsidR="00AC362B" w:rsidRPr="00AC362B">
              <w:t>đơn</w:t>
            </w:r>
            <w:r w:rsidR="00AC362B">
              <w:t xml:space="preserve"> h</w:t>
            </w:r>
            <w:r w:rsidR="00AC362B" w:rsidRPr="00AC362B">
              <w:t>àng</w:t>
            </w:r>
            <w:r w:rsidR="00AC362B">
              <w:t xml:space="preserve"> trong danh s</w:t>
            </w:r>
            <w:r w:rsidR="00AC362B" w:rsidRPr="00AC362B">
              <w:t>ác</w:t>
            </w:r>
            <w:r w:rsidR="00AC362B">
              <w:t xml:space="preserve">h </w:t>
            </w:r>
            <w:r w:rsidR="00AC362B" w:rsidRPr="00AC362B">
              <w:t>đơ</w:t>
            </w:r>
            <w:r w:rsidR="00AC362B">
              <w:t>n h</w:t>
            </w:r>
            <w:r w:rsidR="00AC362B" w:rsidRPr="00AC362B">
              <w:t>àn</w:t>
            </w:r>
            <w:r w:rsidR="00AC362B">
              <w:t>g</w:t>
            </w:r>
          </w:p>
        </w:tc>
      </w:tr>
      <w:tr w:rsidR="00F36162" w:rsidRPr="00052FA5" w14:paraId="1DF7A9A8" w14:textId="77777777" w:rsidTr="00422A92">
        <w:tc>
          <w:tcPr>
            <w:tcW w:w="1436" w:type="dxa"/>
            <w:shd w:val="clear" w:color="auto" w:fill="F2F2F2" w:themeFill="background1" w:themeFillShade="F2"/>
            <w:vAlign w:val="center"/>
          </w:tcPr>
          <w:p w14:paraId="5FAA9188" w14:textId="77777777" w:rsidR="00F36162" w:rsidRPr="00052FA5" w:rsidRDefault="00F36162" w:rsidP="00422A92">
            <w:pPr>
              <w:spacing w:line="300" w:lineRule="auto"/>
              <w:ind w:firstLine="0"/>
              <w:contextualSpacing/>
              <w:jc w:val="left"/>
              <w:rPr>
                <w:b/>
                <w:bCs/>
                <w:iCs/>
              </w:rPr>
            </w:pPr>
            <w:r w:rsidRPr="00052FA5">
              <w:rPr>
                <w:b/>
                <w:bCs/>
              </w:rPr>
              <w:t>Điều kiện trước</w:t>
            </w:r>
          </w:p>
        </w:tc>
        <w:tc>
          <w:tcPr>
            <w:tcW w:w="8057" w:type="dxa"/>
            <w:gridSpan w:val="2"/>
            <w:vAlign w:val="center"/>
          </w:tcPr>
          <w:p w14:paraId="2D9DE8C5" w14:textId="77777777" w:rsidR="00F36162" w:rsidRPr="00052FA5" w:rsidRDefault="00F36162" w:rsidP="00422A92">
            <w:pPr>
              <w:spacing w:line="300" w:lineRule="auto"/>
              <w:ind w:firstLine="0"/>
              <w:contextualSpacing/>
            </w:pPr>
            <w:r w:rsidRPr="00052FA5">
              <w:t>Người dùng đăng nhập vào hệ thống</w:t>
            </w:r>
          </w:p>
        </w:tc>
      </w:tr>
      <w:tr w:rsidR="00F36162" w:rsidRPr="00052FA5" w14:paraId="63B80FAC" w14:textId="77777777" w:rsidTr="00422A92">
        <w:tc>
          <w:tcPr>
            <w:tcW w:w="1436" w:type="dxa"/>
            <w:vMerge w:val="restart"/>
            <w:shd w:val="clear" w:color="auto" w:fill="F2F2F2" w:themeFill="background1" w:themeFillShade="F2"/>
            <w:vAlign w:val="center"/>
          </w:tcPr>
          <w:p w14:paraId="41344E93" w14:textId="77777777" w:rsidR="00F36162" w:rsidRPr="00052FA5" w:rsidRDefault="00F36162" w:rsidP="00422A92">
            <w:pPr>
              <w:spacing w:line="300" w:lineRule="auto"/>
              <w:ind w:firstLine="0"/>
              <w:contextualSpacing/>
              <w:jc w:val="left"/>
              <w:rPr>
                <w:b/>
                <w:bCs/>
                <w:iCs/>
              </w:rPr>
            </w:pPr>
            <w:r w:rsidRPr="00052FA5">
              <w:rPr>
                <w:b/>
                <w:bCs/>
                <w:lang w:val="vi-VN"/>
              </w:rPr>
              <w:t>Các sự kiện tiêu biểu</w:t>
            </w:r>
          </w:p>
        </w:tc>
        <w:tc>
          <w:tcPr>
            <w:tcW w:w="3095" w:type="dxa"/>
            <w:vAlign w:val="center"/>
          </w:tcPr>
          <w:p w14:paraId="0EB72E41" w14:textId="77777777" w:rsidR="00F36162" w:rsidRPr="00052FA5" w:rsidRDefault="00F36162" w:rsidP="00422A92">
            <w:pPr>
              <w:spacing w:line="300" w:lineRule="auto"/>
              <w:ind w:firstLine="0"/>
              <w:contextualSpacing/>
            </w:pPr>
            <w:r w:rsidRPr="00052FA5">
              <w:rPr>
                <w:b/>
                <w:lang w:val="vi-VN"/>
              </w:rPr>
              <w:t>Hành động của tác nhân</w:t>
            </w:r>
          </w:p>
        </w:tc>
        <w:tc>
          <w:tcPr>
            <w:tcW w:w="4962" w:type="dxa"/>
            <w:vAlign w:val="center"/>
          </w:tcPr>
          <w:p w14:paraId="247626B7" w14:textId="77777777" w:rsidR="00F36162" w:rsidRPr="00052FA5" w:rsidRDefault="00F36162" w:rsidP="00422A92">
            <w:pPr>
              <w:spacing w:line="300" w:lineRule="auto"/>
              <w:ind w:firstLine="0"/>
              <w:contextualSpacing/>
            </w:pPr>
            <w:r w:rsidRPr="00052FA5">
              <w:rPr>
                <w:b/>
                <w:lang w:val="vi-VN"/>
              </w:rPr>
              <w:t>Phản hồi của hệ thống</w:t>
            </w:r>
          </w:p>
        </w:tc>
      </w:tr>
      <w:tr w:rsidR="00F36162" w:rsidRPr="00052FA5" w14:paraId="6215BAC3" w14:textId="77777777" w:rsidTr="00422A92">
        <w:trPr>
          <w:trHeight w:val="454"/>
        </w:trPr>
        <w:tc>
          <w:tcPr>
            <w:tcW w:w="1436" w:type="dxa"/>
            <w:vMerge/>
            <w:shd w:val="clear" w:color="auto" w:fill="F2F2F2" w:themeFill="background1" w:themeFillShade="F2"/>
          </w:tcPr>
          <w:p w14:paraId="273E277B" w14:textId="77777777" w:rsidR="00F36162" w:rsidRPr="00052FA5" w:rsidRDefault="00F36162" w:rsidP="00422A92">
            <w:pPr>
              <w:spacing w:line="300" w:lineRule="auto"/>
              <w:ind w:firstLine="0"/>
              <w:contextualSpacing/>
              <w:jc w:val="left"/>
              <w:rPr>
                <w:b/>
                <w:bCs/>
                <w:iCs/>
              </w:rPr>
            </w:pPr>
          </w:p>
        </w:tc>
        <w:tc>
          <w:tcPr>
            <w:tcW w:w="3095" w:type="dxa"/>
            <w:vAlign w:val="center"/>
          </w:tcPr>
          <w:p w14:paraId="167D660A" w14:textId="1F88CCB3" w:rsidR="00F36162" w:rsidRPr="00052FA5" w:rsidRDefault="00F36162" w:rsidP="00422A92">
            <w:pPr>
              <w:spacing w:line="300" w:lineRule="auto"/>
              <w:ind w:firstLine="0"/>
              <w:contextualSpacing/>
            </w:pPr>
            <w:r w:rsidRPr="00052FA5">
              <w:rPr>
                <w:lang w:val="vi-VN"/>
              </w:rPr>
              <w:t xml:space="preserve">1. </w:t>
            </w:r>
            <w:r w:rsidR="00AC362B">
              <w:t xml:space="preserve">Chọn menu </w:t>
            </w:r>
            <w:r w:rsidR="00AC362B" w:rsidRPr="00AC362B">
              <w:t>Đơ</w:t>
            </w:r>
            <w:r w:rsidR="00AC362B">
              <w:t>n h</w:t>
            </w:r>
            <w:r w:rsidR="00AC362B" w:rsidRPr="00AC362B">
              <w:t>àn</w:t>
            </w:r>
            <w:r w:rsidR="00AC362B">
              <w:t>g</w:t>
            </w:r>
          </w:p>
        </w:tc>
        <w:tc>
          <w:tcPr>
            <w:tcW w:w="4962" w:type="dxa"/>
            <w:vAlign w:val="center"/>
          </w:tcPr>
          <w:p w14:paraId="63C044A1" w14:textId="4E72EB44" w:rsidR="00F36162" w:rsidRPr="00052FA5" w:rsidRDefault="00F36162" w:rsidP="00AC362B">
            <w:pPr>
              <w:spacing w:line="300" w:lineRule="auto"/>
              <w:ind w:firstLine="0"/>
              <w:contextualSpacing/>
              <w:jc w:val="left"/>
            </w:pPr>
            <w:r w:rsidRPr="00052FA5">
              <w:rPr>
                <w:lang w:val="vi-VN"/>
              </w:rPr>
              <w:t xml:space="preserve">2. </w:t>
            </w:r>
            <w:r>
              <w:t>Hi</w:t>
            </w:r>
            <w:r w:rsidRPr="008A3E77">
              <w:t>ển</w:t>
            </w:r>
            <w:r>
              <w:t xml:space="preserve"> th</w:t>
            </w:r>
            <w:r w:rsidRPr="008A3E77">
              <w:t>ị</w:t>
            </w:r>
            <w:r>
              <w:t xml:space="preserve"> sub-menu </w:t>
            </w:r>
            <w:r w:rsidR="00AC362B" w:rsidRPr="00AC362B">
              <w:t>Đơ</w:t>
            </w:r>
            <w:r w:rsidR="00AC362B">
              <w:t>n h</w:t>
            </w:r>
            <w:r w:rsidR="00AC362B" w:rsidRPr="00AC362B">
              <w:t>àn</w:t>
            </w:r>
            <w:r w:rsidR="00AC362B">
              <w:t>g</w:t>
            </w:r>
            <w:r>
              <w:t xml:space="preserve"> v</w:t>
            </w:r>
            <w:r w:rsidRPr="008A3E77">
              <w:t>à</w:t>
            </w:r>
            <w:r w:rsidR="00AC362B">
              <w:t xml:space="preserve"> </w:t>
            </w:r>
            <w:r w:rsidR="00AC362B" w:rsidRPr="00AC362B">
              <w:t>Đã</w:t>
            </w:r>
            <w:r w:rsidR="00AC362B">
              <w:t xml:space="preserve"> h</w:t>
            </w:r>
            <w:r w:rsidR="00AC362B" w:rsidRPr="00AC362B">
              <w:t>ủy</w:t>
            </w:r>
          </w:p>
        </w:tc>
      </w:tr>
      <w:tr w:rsidR="00F36162" w:rsidRPr="00052FA5" w14:paraId="0DF9F467" w14:textId="77777777" w:rsidTr="00422A92">
        <w:tc>
          <w:tcPr>
            <w:tcW w:w="1436" w:type="dxa"/>
            <w:vMerge/>
            <w:shd w:val="clear" w:color="auto" w:fill="F2F2F2" w:themeFill="background1" w:themeFillShade="F2"/>
          </w:tcPr>
          <w:p w14:paraId="76AAC8B7" w14:textId="77777777" w:rsidR="00F36162" w:rsidRPr="00052FA5" w:rsidRDefault="00F36162" w:rsidP="00422A92">
            <w:pPr>
              <w:spacing w:line="300" w:lineRule="auto"/>
              <w:ind w:firstLine="0"/>
              <w:contextualSpacing/>
              <w:jc w:val="left"/>
              <w:rPr>
                <w:b/>
                <w:bCs/>
                <w:iCs/>
              </w:rPr>
            </w:pPr>
          </w:p>
        </w:tc>
        <w:tc>
          <w:tcPr>
            <w:tcW w:w="3095" w:type="dxa"/>
            <w:vAlign w:val="center"/>
          </w:tcPr>
          <w:p w14:paraId="10E31AAE" w14:textId="069D15CB" w:rsidR="00F36162" w:rsidRPr="00052FA5" w:rsidRDefault="00F36162" w:rsidP="00422A92">
            <w:pPr>
              <w:spacing w:line="300" w:lineRule="auto"/>
              <w:ind w:firstLine="0"/>
              <w:contextualSpacing/>
            </w:pPr>
            <w:r>
              <w:t>3. Click ch</w:t>
            </w:r>
            <w:r w:rsidRPr="008A3E77">
              <w:t>ọn</w:t>
            </w:r>
            <w:r w:rsidR="00AC362B">
              <w:t xml:space="preserve"> sub-menu </w:t>
            </w:r>
            <w:r w:rsidR="00AC362B" w:rsidRPr="00AC362B">
              <w:t>Đơ</w:t>
            </w:r>
            <w:r w:rsidR="00AC362B">
              <w:t>n h</w:t>
            </w:r>
            <w:r w:rsidR="00AC362B" w:rsidRPr="00AC362B">
              <w:t>àng</w:t>
            </w:r>
          </w:p>
        </w:tc>
        <w:tc>
          <w:tcPr>
            <w:tcW w:w="4962" w:type="dxa"/>
            <w:vAlign w:val="center"/>
          </w:tcPr>
          <w:p w14:paraId="738344F9" w14:textId="711B7D02" w:rsidR="00F36162" w:rsidRPr="00052FA5" w:rsidRDefault="00F36162" w:rsidP="00AC362B">
            <w:pPr>
              <w:spacing w:line="300" w:lineRule="auto"/>
              <w:ind w:firstLine="0"/>
              <w:contextualSpacing/>
            </w:pPr>
            <w:r>
              <w:rPr>
                <w:lang w:val="vi-VN"/>
              </w:rPr>
              <w:t>4</w:t>
            </w:r>
            <w:r w:rsidRPr="00052FA5">
              <w:rPr>
                <w:lang w:val="vi-VN"/>
              </w:rPr>
              <w:t xml:space="preserve">. </w:t>
            </w:r>
            <w:r w:rsidRPr="00052FA5">
              <w:t>Load giao diện và danh sách tất cả</w:t>
            </w:r>
            <w:r>
              <w:t xml:space="preserve"> </w:t>
            </w:r>
            <w:r w:rsidR="00AC362B" w:rsidRPr="00AC362B">
              <w:t>đơ</w:t>
            </w:r>
            <w:r w:rsidR="00AC362B">
              <w:t>n h</w:t>
            </w:r>
            <w:r w:rsidR="00AC362B" w:rsidRPr="00AC362B">
              <w:t>àn</w:t>
            </w:r>
            <w:r w:rsidR="00AC362B">
              <w:t>g m</w:t>
            </w:r>
            <w:r w:rsidR="00AC362B" w:rsidRPr="00AC362B">
              <w:t>à</w:t>
            </w:r>
            <w:r w:rsidR="00AC362B">
              <w:t xml:space="preserve"> kh</w:t>
            </w:r>
            <w:r w:rsidR="00AC362B" w:rsidRPr="00AC362B">
              <w:t>ách</w:t>
            </w:r>
            <w:r w:rsidR="00AC362B">
              <w:t xml:space="preserve"> h</w:t>
            </w:r>
            <w:r w:rsidR="00AC362B" w:rsidRPr="00AC362B">
              <w:t>àng</w:t>
            </w:r>
            <w:r w:rsidR="00AC362B">
              <w:t xml:space="preserve"> </w:t>
            </w:r>
            <w:r w:rsidR="00AC362B" w:rsidRPr="00AC362B">
              <w:t>đã</w:t>
            </w:r>
            <w:r w:rsidR="00AC362B">
              <w:t xml:space="preserve"> đ</w:t>
            </w:r>
            <w:r w:rsidR="00AC362B" w:rsidRPr="00AC362B">
              <w:t>ặ</w:t>
            </w:r>
            <w:r w:rsidR="00AC362B">
              <w:t>t</w:t>
            </w:r>
          </w:p>
        </w:tc>
      </w:tr>
      <w:tr w:rsidR="00F36162" w:rsidRPr="00052FA5" w14:paraId="4B342D01" w14:textId="77777777" w:rsidTr="00422A92">
        <w:tc>
          <w:tcPr>
            <w:tcW w:w="1436" w:type="dxa"/>
            <w:vMerge/>
            <w:shd w:val="clear" w:color="auto" w:fill="F2F2F2" w:themeFill="background1" w:themeFillShade="F2"/>
          </w:tcPr>
          <w:p w14:paraId="4921D548" w14:textId="77777777" w:rsidR="00F36162" w:rsidRPr="00052FA5" w:rsidRDefault="00F36162" w:rsidP="00422A92">
            <w:pPr>
              <w:spacing w:line="300" w:lineRule="auto"/>
              <w:ind w:firstLine="0"/>
              <w:contextualSpacing/>
              <w:jc w:val="left"/>
              <w:rPr>
                <w:b/>
                <w:bCs/>
                <w:iCs/>
              </w:rPr>
            </w:pPr>
          </w:p>
        </w:tc>
        <w:tc>
          <w:tcPr>
            <w:tcW w:w="3095" w:type="dxa"/>
          </w:tcPr>
          <w:p w14:paraId="31FFF809" w14:textId="61FFFFFC" w:rsidR="00F36162" w:rsidRPr="00052FA5" w:rsidRDefault="00F36162" w:rsidP="00AC362B">
            <w:pPr>
              <w:spacing w:line="300" w:lineRule="auto"/>
              <w:ind w:firstLine="0"/>
              <w:contextualSpacing/>
              <w:jc w:val="left"/>
            </w:pPr>
            <w:r>
              <w:t>5</w:t>
            </w:r>
            <w:r w:rsidRPr="00052FA5">
              <w:rPr>
                <w:lang w:val="vi-VN"/>
              </w:rPr>
              <w:t xml:space="preserve">. </w:t>
            </w:r>
            <w:r w:rsidRPr="00052FA5">
              <w:t xml:space="preserve">Click bản ghi </w:t>
            </w:r>
            <w:r w:rsidR="00AC362B" w:rsidRPr="00AC362B">
              <w:t>đơ</w:t>
            </w:r>
            <w:r w:rsidR="00AC362B">
              <w:t>n</w:t>
            </w:r>
            <w:r>
              <w:t xml:space="preserve"> h</w:t>
            </w:r>
            <w:r w:rsidRPr="00661F89">
              <w:t>àn</w:t>
            </w:r>
            <w:r>
              <w:t>g</w:t>
            </w:r>
            <w:r w:rsidRPr="00052FA5">
              <w:t xml:space="preserve"> cần xóa </w:t>
            </w:r>
            <w:r>
              <w:t>v</w:t>
            </w:r>
            <w:r w:rsidRPr="003E7A81">
              <w:t>à</w:t>
            </w:r>
            <w:r>
              <w:t xml:space="preserve"> click icon xóa</w:t>
            </w:r>
          </w:p>
        </w:tc>
        <w:tc>
          <w:tcPr>
            <w:tcW w:w="4962" w:type="dxa"/>
          </w:tcPr>
          <w:p w14:paraId="43DB32AF" w14:textId="77777777" w:rsidR="00F36162" w:rsidRPr="000E7206" w:rsidRDefault="00F36162" w:rsidP="00422A92">
            <w:pPr>
              <w:spacing w:line="300" w:lineRule="auto"/>
              <w:ind w:firstLine="0"/>
              <w:contextualSpacing/>
            </w:pPr>
            <w:r>
              <w:t>6</w:t>
            </w:r>
            <w:r w:rsidRPr="00052FA5">
              <w:rPr>
                <w:lang w:val="vi-VN"/>
              </w:rPr>
              <w:t xml:space="preserve">. </w:t>
            </w:r>
            <w:r>
              <w:t>H</w:t>
            </w:r>
            <w:r w:rsidRPr="000E7206">
              <w:t>ệ</w:t>
            </w:r>
            <w:r>
              <w:t xml:space="preserve"> th</w:t>
            </w:r>
            <w:r w:rsidRPr="000E7206">
              <w:t>ống</w:t>
            </w:r>
            <w:r>
              <w:t xml:space="preserve"> th</w:t>
            </w:r>
            <w:r w:rsidRPr="000E7206">
              <w:t>ực</w:t>
            </w:r>
            <w:r>
              <w:t xml:space="preserve"> hi</w:t>
            </w:r>
            <w:r w:rsidRPr="000E7206">
              <w:t>ện</w:t>
            </w:r>
            <w:r>
              <w:t xml:space="preserve"> đ</w:t>
            </w:r>
            <w:r w:rsidRPr="000E7206">
              <w:t>ẩy</w:t>
            </w:r>
            <w:r>
              <w:t xml:space="preserve"> b</w:t>
            </w:r>
            <w:r w:rsidRPr="000E7206">
              <w:t>ản</w:t>
            </w:r>
            <w:r>
              <w:t xml:space="preserve"> ghi v</w:t>
            </w:r>
            <w:r w:rsidRPr="000E7206">
              <w:t>ừa</w:t>
            </w:r>
            <w:r>
              <w:t xml:space="preserve"> ch</w:t>
            </w:r>
            <w:r w:rsidRPr="000E7206">
              <w:t>ọn</w:t>
            </w:r>
            <w:r>
              <w:t xml:space="preserve"> v</w:t>
            </w:r>
            <w:r w:rsidRPr="000E7206">
              <w:t>ào</w:t>
            </w:r>
            <w:r>
              <w:t xml:space="preserve"> th</w:t>
            </w:r>
            <w:r w:rsidRPr="000E7206">
              <w:t>ùn</w:t>
            </w:r>
            <w:r>
              <w:t>g r</w:t>
            </w:r>
            <w:r w:rsidRPr="000E7206">
              <w:t>ác</w:t>
            </w:r>
          </w:p>
        </w:tc>
      </w:tr>
      <w:tr w:rsidR="00F36162" w:rsidRPr="00052FA5" w14:paraId="3157DA6E" w14:textId="77777777" w:rsidTr="00422A92">
        <w:tc>
          <w:tcPr>
            <w:tcW w:w="1436" w:type="dxa"/>
            <w:vMerge/>
            <w:shd w:val="clear" w:color="auto" w:fill="F2F2F2" w:themeFill="background1" w:themeFillShade="F2"/>
          </w:tcPr>
          <w:p w14:paraId="2BAF5981" w14:textId="77777777" w:rsidR="00F36162" w:rsidRPr="00052FA5" w:rsidRDefault="00F36162" w:rsidP="00422A92">
            <w:pPr>
              <w:spacing w:line="300" w:lineRule="auto"/>
              <w:ind w:firstLine="0"/>
              <w:contextualSpacing/>
              <w:jc w:val="left"/>
              <w:rPr>
                <w:b/>
                <w:bCs/>
                <w:iCs/>
              </w:rPr>
            </w:pPr>
          </w:p>
        </w:tc>
        <w:tc>
          <w:tcPr>
            <w:tcW w:w="3095" w:type="dxa"/>
          </w:tcPr>
          <w:p w14:paraId="0109710D" w14:textId="5EA2599F" w:rsidR="00F36162" w:rsidRPr="00052FA5" w:rsidRDefault="00F36162" w:rsidP="00AC362B">
            <w:pPr>
              <w:spacing w:line="300" w:lineRule="auto"/>
              <w:ind w:firstLine="0"/>
              <w:contextualSpacing/>
            </w:pPr>
            <w:r>
              <w:t>7</w:t>
            </w:r>
            <w:r w:rsidRPr="00052FA5">
              <w:rPr>
                <w:lang w:val="vi-VN"/>
              </w:rPr>
              <w:t xml:space="preserve">. </w:t>
            </w:r>
            <w:r>
              <w:t>B</w:t>
            </w:r>
            <w:r w:rsidRPr="000E7206">
              <w:t>ấm</w:t>
            </w:r>
            <w:r>
              <w:t xml:space="preserve"> v</w:t>
            </w:r>
            <w:r w:rsidRPr="000E7206">
              <w:t>ào</w:t>
            </w:r>
            <w:r>
              <w:t xml:space="preserve"> icon th</w:t>
            </w:r>
            <w:r w:rsidRPr="000E7206">
              <w:t>ùn</w:t>
            </w:r>
            <w:r>
              <w:t>g r</w:t>
            </w:r>
            <w:r w:rsidRPr="000E7206">
              <w:t>ác</w:t>
            </w:r>
            <w:r>
              <w:t xml:space="preserve"> đ</w:t>
            </w:r>
            <w:r w:rsidRPr="000E7206">
              <w:t>ể</w:t>
            </w:r>
            <w:r>
              <w:t xml:space="preserve"> x</w:t>
            </w:r>
            <w:r w:rsidRPr="000E7206">
              <w:t>ó</w:t>
            </w:r>
            <w:r>
              <w:t xml:space="preserve">a </w:t>
            </w:r>
            <w:r w:rsidR="00AC362B" w:rsidRPr="00AC362B">
              <w:t>đơ</w:t>
            </w:r>
            <w:r w:rsidR="00AC362B">
              <w:t>n h</w:t>
            </w:r>
            <w:r w:rsidR="00AC362B" w:rsidRPr="00AC362B">
              <w:t>àn</w:t>
            </w:r>
            <w:r w:rsidR="00AC362B">
              <w:t>g v</w:t>
            </w:r>
            <w:r w:rsidR="00AC362B" w:rsidRPr="00AC362B">
              <w:t>ĩn</w:t>
            </w:r>
            <w:r w:rsidR="00AC362B">
              <w:t>h vi</w:t>
            </w:r>
            <w:r w:rsidR="00AC362B" w:rsidRPr="00AC362B">
              <w:t>ễn</w:t>
            </w:r>
            <w:r w:rsidRPr="00052FA5">
              <w:t xml:space="preserve"> </w:t>
            </w:r>
          </w:p>
        </w:tc>
        <w:tc>
          <w:tcPr>
            <w:tcW w:w="4962" w:type="dxa"/>
          </w:tcPr>
          <w:p w14:paraId="6242A243" w14:textId="10010144" w:rsidR="00F36162" w:rsidRPr="00052FA5" w:rsidRDefault="00F36162" w:rsidP="00422A92">
            <w:pPr>
              <w:spacing w:line="300" w:lineRule="auto"/>
              <w:ind w:firstLine="0"/>
              <w:contextualSpacing/>
            </w:pPr>
            <w:r>
              <w:t>8</w:t>
            </w:r>
            <w:r w:rsidRPr="00052FA5">
              <w:t xml:space="preserve">. </w:t>
            </w:r>
            <w:r>
              <w:t>Hi</w:t>
            </w:r>
            <w:r w:rsidRPr="000E7206">
              <w:t>ển</w:t>
            </w:r>
            <w:r>
              <w:t xml:space="preserve"> th</w:t>
            </w:r>
            <w:r w:rsidRPr="000E7206">
              <w:t>ị</w:t>
            </w:r>
            <w:r>
              <w:t xml:space="preserve"> danh s</w:t>
            </w:r>
            <w:r w:rsidRPr="000E7206">
              <w:t>ác</w:t>
            </w:r>
            <w:r w:rsidR="00AC362B">
              <w:t xml:space="preserve">h </w:t>
            </w:r>
            <w:r w:rsidR="00AC362B" w:rsidRPr="00AC362B">
              <w:t>đơ</w:t>
            </w:r>
            <w:r w:rsidR="00AC362B">
              <w:t>n h</w:t>
            </w:r>
            <w:r w:rsidR="00AC362B" w:rsidRPr="00AC362B">
              <w:t>àn</w:t>
            </w:r>
            <w:r w:rsidR="00AC362B">
              <w:t>g</w:t>
            </w:r>
            <w:r>
              <w:t xml:space="preserve"> </w:t>
            </w:r>
            <w:r w:rsidRPr="000E7206">
              <w:t>đã</w:t>
            </w:r>
            <w:r>
              <w:t xml:space="preserve"> đ</w:t>
            </w:r>
            <w:r w:rsidRPr="000E7206">
              <w:t>ược</w:t>
            </w:r>
            <w:r>
              <w:t xml:space="preserve"> b</w:t>
            </w:r>
            <w:r w:rsidRPr="000E7206">
              <w:t>ỏ</w:t>
            </w:r>
            <w:r>
              <w:t xml:space="preserve"> v</w:t>
            </w:r>
            <w:r w:rsidRPr="000E7206">
              <w:t>ào</w:t>
            </w:r>
            <w:r>
              <w:t xml:space="preserve"> th</w:t>
            </w:r>
            <w:r w:rsidRPr="000E7206">
              <w:t>ùng</w:t>
            </w:r>
            <w:r>
              <w:t xml:space="preserve"> r</w:t>
            </w:r>
            <w:r w:rsidRPr="000E7206">
              <w:t>ác</w:t>
            </w:r>
          </w:p>
        </w:tc>
      </w:tr>
      <w:tr w:rsidR="00F36162" w:rsidRPr="00052FA5" w14:paraId="1EB42D64" w14:textId="77777777" w:rsidTr="00422A92">
        <w:tc>
          <w:tcPr>
            <w:tcW w:w="1436" w:type="dxa"/>
            <w:vMerge/>
            <w:shd w:val="clear" w:color="auto" w:fill="F2F2F2" w:themeFill="background1" w:themeFillShade="F2"/>
          </w:tcPr>
          <w:p w14:paraId="12637718" w14:textId="77777777" w:rsidR="00F36162" w:rsidRPr="00052FA5" w:rsidRDefault="00F36162" w:rsidP="00422A92">
            <w:pPr>
              <w:spacing w:line="300" w:lineRule="auto"/>
              <w:ind w:firstLine="0"/>
              <w:contextualSpacing/>
              <w:jc w:val="left"/>
              <w:rPr>
                <w:b/>
                <w:bCs/>
                <w:iCs/>
              </w:rPr>
            </w:pPr>
          </w:p>
        </w:tc>
        <w:tc>
          <w:tcPr>
            <w:tcW w:w="3095" w:type="dxa"/>
          </w:tcPr>
          <w:p w14:paraId="0CDC91FD" w14:textId="1791902E" w:rsidR="00F36162" w:rsidRPr="00052FA5" w:rsidRDefault="00F36162" w:rsidP="00422A92">
            <w:pPr>
              <w:spacing w:line="300" w:lineRule="auto"/>
              <w:ind w:firstLine="0"/>
              <w:contextualSpacing/>
            </w:pPr>
            <w:r w:rsidRPr="00052FA5">
              <w:t xml:space="preserve">6. </w:t>
            </w:r>
            <w:r w:rsidR="00AC362B">
              <w:t>Tr</w:t>
            </w:r>
            <w:r w:rsidR="00AC362B" w:rsidRPr="00AC362B">
              <w:t>ê</w:t>
            </w:r>
            <w:r w:rsidR="00AC362B">
              <w:t>n b</w:t>
            </w:r>
            <w:r w:rsidR="00AC362B" w:rsidRPr="00AC362B">
              <w:t>ản</w:t>
            </w:r>
            <w:r w:rsidR="00AC362B">
              <w:t xml:space="preserve"> ghi </w:t>
            </w:r>
            <w:r w:rsidR="00AC362B" w:rsidRPr="00AC362B">
              <w:t>đơ</w:t>
            </w:r>
            <w:r w:rsidR="00AC362B">
              <w:t>n h</w:t>
            </w:r>
            <w:r w:rsidR="00AC362B" w:rsidRPr="00AC362B">
              <w:t>àng</w:t>
            </w:r>
            <w:r w:rsidR="00AC362B">
              <w:t xml:space="preserve"> c</w:t>
            </w:r>
            <w:r w:rsidR="00AC362B" w:rsidRPr="00AC362B">
              <w:t>ần</w:t>
            </w:r>
            <w:r w:rsidR="00AC362B">
              <w:t xml:space="preserve"> x</w:t>
            </w:r>
            <w:r w:rsidR="00AC362B" w:rsidRPr="00AC362B">
              <w:t>ó</w:t>
            </w:r>
            <w:r w:rsidR="00AC362B">
              <w:t>a c</w:t>
            </w:r>
            <w:r w:rsidRPr="00052FA5">
              <w:t>lick</w:t>
            </w:r>
            <w:r>
              <w:t xml:space="preserve"> v</w:t>
            </w:r>
            <w:r w:rsidRPr="000E7206">
              <w:t>ào</w:t>
            </w:r>
            <w:r>
              <w:t xml:space="preserve"> button X</w:t>
            </w:r>
            <w:r w:rsidRPr="000E7206">
              <w:t>ó</w:t>
            </w:r>
            <w:r>
              <w:t>a</w:t>
            </w:r>
          </w:p>
        </w:tc>
        <w:tc>
          <w:tcPr>
            <w:tcW w:w="4962" w:type="dxa"/>
          </w:tcPr>
          <w:p w14:paraId="04D94838" w14:textId="5603FABA" w:rsidR="00F36162" w:rsidRPr="00052FA5" w:rsidRDefault="00F36162" w:rsidP="00AC362B">
            <w:pPr>
              <w:spacing w:line="300" w:lineRule="auto"/>
              <w:ind w:firstLine="0"/>
              <w:contextualSpacing/>
            </w:pPr>
            <w:r w:rsidRPr="00052FA5">
              <w:t xml:space="preserve">7. Hệ thống thực hiện xóa </w:t>
            </w:r>
            <w:r w:rsidR="00AC362B" w:rsidRPr="00AC362B">
              <w:t>đơ</w:t>
            </w:r>
            <w:r w:rsidR="00AC362B">
              <w:t>n</w:t>
            </w:r>
            <w:r>
              <w:t xml:space="preserve"> h</w:t>
            </w:r>
            <w:r w:rsidRPr="00661F89">
              <w:t>àn</w:t>
            </w:r>
            <w:r>
              <w:t>g</w:t>
            </w:r>
            <w:r w:rsidRPr="00052FA5">
              <w:t xml:space="preserve"> khỏi </w:t>
            </w:r>
            <w:r>
              <w:t>danh s</w:t>
            </w:r>
            <w:r w:rsidRPr="003E7A81">
              <w:t>ách</w:t>
            </w:r>
            <w:r>
              <w:t xml:space="preserve"> </w:t>
            </w:r>
            <w:r w:rsidR="00AC362B" w:rsidRPr="00AC362B">
              <w:t>đơ</w:t>
            </w:r>
            <w:r w:rsidR="00AC362B">
              <w:t>n</w:t>
            </w:r>
            <w:r>
              <w:t xml:space="preserve"> h</w:t>
            </w:r>
            <w:r w:rsidRPr="00661F89">
              <w:t>àn</w:t>
            </w:r>
            <w:r>
              <w:t>g</w:t>
            </w:r>
            <w:r w:rsidRPr="00052FA5">
              <w:t xml:space="preserve"> trong csdl</w:t>
            </w:r>
          </w:p>
        </w:tc>
      </w:tr>
      <w:tr w:rsidR="00F36162" w:rsidRPr="00052FA5" w14:paraId="084F78D3" w14:textId="77777777" w:rsidTr="00422A92">
        <w:tc>
          <w:tcPr>
            <w:tcW w:w="1436" w:type="dxa"/>
            <w:shd w:val="clear" w:color="auto" w:fill="F2F2F2" w:themeFill="background1" w:themeFillShade="F2"/>
            <w:vAlign w:val="center"/>
          </w:tcPr>
          <w:p w14:paraId="013E0CC7" w14:textId="77777777" w:rsidR="00F36162" w:rsidRPr="00052FA5" w:rsidRDefault="00F36162" w:rsidP="00422A92">
            <w:pPr>
              <w:spacing w:line="300" w:lineRule="auto"/>
              <w:ind w:firstLine="0"/>
              <w:contextualSpacing/>
              <w:jc w:val="left"/>
              <w:rPr>
                <w:b/>
                <w:bCs/>
                <w:iCs/>
              </w:rPr>
            </w:pPr>
            <w:r w:rsidRPr="00052FA5">
              <w:rPr>
                <w:b/>
                <w:bCs/>
              </w:rPr>
              <w:lastRenderedPageBreak/>
              <w:t>Các sự kiện thay thế</w:t>
            </w:r>
          </w:p>
        </w:tc>
        <w:tc>
          <w:tcPr>
            <w:tcW w:w="8057" w:type="dxa"/>
            <w:gridSpan w:val="2"/>
          </w:tcPr>
          <w:p w14:paraId="447CF1A7" w14:textId="77777777" w:rsidR="00F36162" w:rsidRPr="00052FA5" w:rsidRDefault="00F36162" w:rsidP="00422A92">
            <w:pPr>
              <w:spacing w:line="300" w:lineRule="auto"/>
              <w:ind w:firstLine="0"/>
              <w:contextualSpacing/>
            </w:pPr>
          </w:p>
        </w:tc>
      </w:tr>
    </w:tbl>
    <w:p w14:paraId="281F514F" w14:textId="4D84E948" w:rsidR="00F36162" w:rsidRDefault="00F36162" w:rsidP="00F36162">
      <w:pPr>
        <w:ind w:firstLine="0"/>
      </w:pPr>
    </w:p>
    <w:p w14:paraId="0B43D1EB" w14:textId="59DD0ECC" w:rsidR="003F3692" w:rsidRPr="00052FA5" w:rsidRDefault="003F3692" w:rsidP="00076921">
      <w:pPr>
        <w:pStyle w:val="bang"/>
      </w:pPr>
      <w:bookmarkStart w:id="81" w:name="_Toc90562259"/>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2</w:t>
      </w:r>
      <w:r w:rsidR="000D0F60">
        <w:rPr>
          <w:noProof/>
        </w:rPr>
        <w:fldChar w:fldCharType="end"/>
      </w:r>
      <w:r w:rsidR="00076921">
        <w:rPr>
          <w:noProof/>
        </w:rPr>
        <w:t>2</w:t>
      </w:r>
      <w:r w:rsidRPr="005E43A6">
        <w:t xml:space="preserve"> </w:t>
      </w:r>
      <w:r>
        <w:t>Use case thêm</w:t>
      </w:r>
      <w:r w:rsidRPr="00052FA5">
        <w:t xml:space="preserve"> </w:t>
      </w:r>
      <w:r>
        <w:t>Menu</w:t>
      </w:r>
      <w:bookmarkEnd w:id="81"/>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3F3692" w:rsidRPr="00052FA5" w14:paraId="6F7BE169" w14:textId="77777777" w:rsidTr="001B543F">
        <w:trPr>
          <w:trHeight w:val="63"/>
        </w:trPr>
        <w:tc>
          <w:tcPr>
            <w:tcW w:w="9493" w:type="dxa"/>
            <w:gridSpan w:val="3"/>
            <w:shd w:val="clear" w:color="auto" w:fill="D9D9D9" w:themeFill="background1" w:themeFillShade="D9"/>
            <w:vAlign w:val="center"/>
          </w:tcPr>
          <w:p w14:paraId="43D8CEA1" w14:textId="50C3A28C" w:rsidR="003F3692" w:rsidRPr="00052FA5" w:rsidRDefault="003F3692" w:rsidP="003F3692">
            <w:pPr>
              <w:spacing w:line="300" w:lineRule="auto"/>
              <w:ind w:firstLine="0"/>
              <w:contextualSpacing/>
              <w:jc w:val="left"/>
              <w:rPr>
                <w:b/>
              </w:rPr>
            </w:pPr>
            <w:r w:rsidRPr="00052FA5">
              <w:rPr>
                <w:b/>
              </w:rPr>
              <w:t xml:space="preserve">Use case: </w:t>
            </w:r>
            <w:r w:rsidRPr="00052FA5">
              <w:t xml:space="preserve">Thêm </w:t>
            </w:r>
            <w:r>
              <w:t>Menu</w:t>
            </w:r>
          </w:p>
        </w:tc>
      </w:tr>
      <w:tr w:rsidR="003F3692" w:rsidRPr="00052FA5" w14:paraId="53931B49" w14:textId="77777777" w:rsidTr="001B543F">
        <w:tc>
          <w:tcPr>
            <w:tcW w:w="1413" w:type="dxa"/>
            <w:shd w:val="clear" w:color="auto" w:fill="F2F2F2" w:themeFill="background1" w:themeFillShade="F2"/>
            <w:vAlign w:val="center"/>
          </w:tcPr>
          <w:p w14:paraId="7E835AB3" w14:textId="77777777" w:rsidR="003F3692" w:rsidRPr="00052FA5" w:rsidRDefault="003F3692" w:rsidP="001B543F">
            <w:pPr>
              <w:spacing w:line="300" w:lineRule="auto"/>
              <w:ind w:firstLine="0"/>
              <w:contextualSpacing/>
              <w:jc w:val="left"/>
              <w:rPr>
                <w:b/>
                <w:bCs/>
                <w:iCs/>
              </w:rPr>
            </w:pPr>
            <w:r w:rsidRPr="00052FA5">
              <w:rPr>
                <w:b/>
                <w:bCs/>
              </w:rPr>
              <w:t>Tác nhân</w:t>
            </w:r>
          </w:p>
        </w:tc>
        <w:tc>
          <w:tcPr>
            <w:tcW w:w="8080" w:type="dxa"/>
            <w:gridSpan w:val="2"/>
            <w:vAlign w:val="center"/>
          </w:tcPr>
          <w:p w14:paraId="103B720D" w14:textId="77777777" w:rsidR="003F3692" w:rsidRPr="00052FA5" w:rsidRDefault="003F3692" w:rsidP="001B543F">
            <w:pPr>
              <w:spacing w:line="300" w:lineRule="auto"/>
              <w:ind w:firstLine="0"/>
              <w:contextualSpacing/>
              <w:jc w:val="left"/>
            </w:pPr>
            <w:r>
              <w:t>Qu</w:t>
            </w:r>
            <w:r w:rsidRPr="002154F9">
              <w:t>ản</w:t>
            </w:r>
            <w:r>
              <w:t xml:space="preserve"> tr</w:t>
            </w:r>
            <w:r w:rsidRPr="002154F9">
              <w:t>ị</w:t>
            </w:r>
            <w:r>
              <w:t xml:space="preserve"> vi</w:t>
            </w:r>
            <w:r w:rsidRPr="002154F9">
              <w:t>ê</w:t>
            </w:r>
            <w:r>
              <w:t>n</w:t>
            </w:r>
          </w:p>
        </w:tc>
      </w:tr>
      <w:tr w:rsidR="003F3692" w:rsidRPr="00052FA5" w14:paraId="02DBC29C" w14:textId="77777777" w:rsidTr="001B543F">
        <w:trPr>
          <w:trHeight w:val="858"/>
        </w:trPr>
        <w:tc>
          <w:tcPr>
            <w:tcW w:w="1413" w:type="dxa"/>
            <w:shd w:val="clear" w:color="auto" w:fill="F2F2F2" w:themeFill="background1" w:themeFillShade="F2"/>
            <w:vAlign w:val="center"/>
          </w:tcPr>
          <w:p w14:paraId="4D8AB30F" w14:textId="77777777" w:rsidR="003F3692" w:rsidRPr="00052FA5" w:rsidRDefault="003F3692" w:rsidP="001B543F">
            <w:pPr>
              <w:spacing w:line="300" w:lineRule="auto"/>
              <w:ind w:firstLine="0"/>
              <w:contextualSpacing/>
              <w:jc w:val="left"/>
              <w:rPr>
                <w:b/>
                <w:bCs/>
                <w:iCs/>
              </w:rPr>
            </w:pPr>
            <w:r w:rsidRPr="00052FA5">
              <w:rPr>
                <w:b/>
                <w:bCs/>
              </w:rPr>
              <w:t>Mục tiêu</w:t>
            </w:r>
          </w:p>
        </w:tc>
        <w:tc>
          <w:tcPr>
            <w:tcW w:w="8080" w:type="dxa"/>
            <w:gridSpan w:val="2"/>
            <w:vAlign w:val="center"/>
          </w:tcPr>
          <w:p w14:paraId="5D0423BC" w14:textId="5F684B7B" w:rsidR="003F3692" w:rsidRPr="00052FA5" w:rsidRDefault="003F3692" w:rsidP="003F3692">
            <w:pPr>
              <w:spacing w:line="300" w:lineRule="auto"/>
              <w:ind w:firstLine="0"/>
              <w:contextualSpacing/>
              <w:jc w:val="left"/>
            </w:pPr>
            <w:r>
              <w:t>Thêm mới 1 Menu v</w:t>
            </w:r>
            <w:r w:rsidRPr="003F3692">
              <w:t>ào</w:t>
            </w:r>
            <w:r>
              <w:t xml:space="preserve"> trang ch</w:t>
            </w:r>
            <w:r w:rsidRPr="003F3692">
              <w:t>ủ</w:t>
            </w:r>
          </w:p>
        </w:tc>
      </w:tr>
      <w:tr w:rsidR="003F3692" w:rsidRPr="00052FA5" w14:paraId="08D73B18" w14:textId="77777777" w:rsidTr="001B543F">
        <w:tc>
          <w:tcPr>
            <w:tcW w:w="1413" w:type="dxa"/>
            <w:shd w:val="clear" w:color="auto" w:fill="F2F2F2" w:themeFill="background1" w:themeFillShade="F2"/>
            <w:vAlign w:val="center"/>
          </w:tcPr>
          <w:p w14:paraId="43C58FF2" w14:textId="77777777" w:rsidR="003F3692" w:rsidRPr="00052FA5" w:rsidRDefault="003F3692" w:rsidP="001B543F">
            <w:pPr>
              <w:spacing w:line="300" w:lineRule="auto"/>
              <w:ind w:firstLine="0"/>
              <w:contextualSpacing/>
              <w:jc w:val="left"/>
              <w:rPr>
                <w:b/>
                <w:bCs/>
                <w:iCs/>
              </w:rPr>
            </w:pPr>
            <w:r w:rsidRPr="00052FA5">
              <w:rPr>
                <w:b/>
                <w:bCs/>
              </w:rPr>
              <w:t>Mô tả</w:t>
            </w:r>
          </w:p>
        </w:tc>
        <w:tc>
          <w:tcPr>
            <w:tcW w:w="8080" w:type="dxa"/>
            <w:gridSpan w:val="2"/>
            <w:vAlign w:val="center"/>
          </w:tcPr>
          <w:p w14:paraId="0D301661" w14:textId="174E289B" w:rsidR="003F3692" w:rsidRPr="00052FA5" w:rsidRDefault="003F3692" w:rsidP="003F3692">
            <w:pPr>
              <w:spacing w:line="300" w:lineRule="auto"/>
              <w:ind w:firstLine="0"/>
              <w:contextualSpacing/>
              <w:jc w:val="left"/>
            </w:pPr>
            <w:r>
              <w:t>Qu</w:t>
            </w:r>
            <w:r w:rsidRPr="002154F9">
              <w:t>ản</w:t>
            </w:r>
            <w:r>
              <w:t xml:space="preserve"> tr</w:t>
            </w:r>
            <w:r w:rsidRPr="002154F9">
              <w:t>ị</w:t>
            </w:r>
            <w:r>
              <w:t xml:space="preserve"> vi</w:t>
            </w:r>
            <w:r w:rsidRPr="002154F9">
              <w:t>ê</w:t>
            </w:r>
            <w:r>
              <w:t>n</w:t>
            </w:r>
            <w:r w:rsidRPr="00052FA5">
              <w:t xml:space="preserve"> có quyền can thiệp </w:t>
            </w:r>
            <w:r>
              <w:t>dữ liệu hệ thống thực hiện th</w:t>
            </w:r>
            <w:r w:rsidRPr="00A4396F">
              <w:t>ê</w:t>
            </w:r>
            <w:r>
              <w:t>m m</w:t>
            </w:r>
            <w:r w:rsidRPr="00A4396F">
              <w:t>ới</w:t>
            </w:r>
            <w:r>
              <w:t xml:space="preserve"> 1 menu l</w:t>
            </w:r>
            <w:r w:rsidRPr="003F3692">
              <w:t>ên</w:t>
            </w:r>
            <w:r>
              <w:t xml:space="preserve"> trang ch</w:t>
            </w:r>
            <w:r w:rsidRPr="003F3692">
              <w:t>ủ</w:t>
            </w:r>
          </w:p>
        </w:tc>
      </w:tr>
      <w:tr w:rsidR="003F3692" w:rsidRPr="00052FA5" w14:paraId="3192EA30" w14:textId="77777777" w:rsidTr="001B543F">
        <w:tc>
          <w:tcPr>
            <w:tcW w:w="1413" w:type="dxa"/>
            <w:shd w:val="clear" w:color="auto" w:fill="F2F2F2" w:themeFill="background1" w:themeFillShade="F2"/>
            <w:vAlign w:val="center"/>
          </w:tcPr>
          <w:p w14:paraId="4402AF81" w14:textId="77777777" w:rsidR="003F3692" w:rsidRPr="00052FA5" w:rsidRDefault="003F3692" w:rsidP="001B543F">
            <w:pPr>
              <w:spacing w:line="300" w:lineRule="auto"/>
              <w:ind w:firstLine="0"/>
              <w:contextualSpacing/>
              <w:jc w:val="left"/>
              <w:rPr>
                <w:b/>
                <w:bCs/>
                <w:iCs/>
              </w:rPr>
            </w:pPr>
            <w:r w:rsidRPr="00052FA5">
              <w:rPr>
                <w:b/>
                <w:bCs/>
              </w:rPr>
              <w:t>Điều kiện trước</w:t>
            </w:r>
          </w:p>
        </w:tc>
        <w:tc>
          <w:tcPr>
            <w:tcW w:w="8080" w:type="dxa"/>
            <w:gridSpan w:val="2"/>
            <w:vAlign w:val="center"/>
          </w:tcPr>
          <w:p w14:paraId="3613D303" w14:textId="77777777" w:rsidR="003F3692" w:rsidRPr="00052FA5" w:rsidRDefault="003F3692" w:rsidP="001B543F">
            <w:pPr>
              <w:spacing w:line="300" w:lineRule="auto"/>
              <w:ind w:firstLine="0"/>
              <w:contextualSpacing/>
              <w:jc w:val="left"/>
            </w:pPr>
            <w:r w:rsidRPr="00052FA5">
              <w:t>Người dùng đăng nhập vào hệ thống</w:t>
            </w:r>
            <w:r>
              <w:t xml:space="preserve"> v</w:t>
            </w:r>
            <w:r w:rsidRPr="002154F9">
              <w:t>ới</w:t>
            </w:r>
            <w:r>
              <w:t xml:space="preserve"> t</w:t>
            </w:r>
            <w:r w:rsidRPr="002154F9">
              <w:t>ài</w:t>
            </w:r>
            <w:r>
              <w:t xml:space="preserve"> kho</w:t>
            </w:r>
            <w:r w:rsidRPr="002154F9">
              <w:t>ản</w:t>
            </w:r>
            <w:r>
              <w:t xml:space="preserve"> admin</w:t>
            </w:r>
          </w:p>
        </w:tc>
      </w:tr>
      <w:tr w:rsidR="003F3692" w:rsidRPr="00052FA5" w14:paraId="2087B7E8" w14:textId="77777777" w:rsidTr="001B543F">
        <w:tc>
          <w:tcPr>
            <w:tcW w:w="1413" w:type="dxa"/>
            <w:vMerge w:val="restart"/>
            <w:shd w:val="clear" w:color="auto" w:fill="F2F2F2" w:themeFill="background1" w:themeFillShade="F2"/>
            <w:vAlign w:val="center"/>
          </w:tcPr>
          <w:p w14:paraId="6C2F13F1" w14:textId="77777777" w:rsidR="003F3692" w:rsidRPr="00052FA5" w:rsidRDefault="003F3692" w:rsidP="001B543F">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651D02F4" w14:textId="77777777" w:rsidR="003F3692" w:rsidRPr="00052FA5" w:rsidRDefault="003F3692" w:rsidP="001B543F">
            <w:pPr>
              <w:spacing w:line="300" w:lineRule="auto"/>
              <w:ind w:firstLine="0"/>
              <w:contextualSpacing/>
              <w:jc w:val="left"/>
            </w:pPr>
            <w:r w:rsidRPr="00052FA5">
              <w:rPr>
                <w:b/>
                <w:lang w:val="vi-VN"/>
              </w:rPr>
              <w:t>Hành động của tác nhân</w:t>
            </w:r>
          </w:p>
        </w:tc>
        <w:tc>
          <w:tcPr>
            <w:tcW w:w="4375" w:type="dxa"/>
            <w:vAlign w:val="center"/>
          </w:tcPr>
          <w:p w14:paraId="250734F7" w14:textId="77777777" w:rsidR="003F3692" w:rsidRPr="00052FA5" w:rsidRDefault="003F3692" w:rsidP="001B543F">
            <w:pPr>
              <w:spacing w:line="300" w:lineRule="auto"/>
              <w:ind w:firstLine="0"/>
              <w:contextualSpacing/>
              <w:jc w:val="left"/>
            </w:pPr>
            <w:r w:rsidRPr="00052FA5">
              <w:rPr>
                <w:b/>
                <w:lang w:val="vi-VN"/>
              </w:rPr>
              <w:t>Phản hồi của hệ thống</w:t>
            </w:r>
          </w:p>
        </w:tc>
      </w:tr>
      <w:tr w:rsidR="003F3692" w:rsidRPr="00052FA5" w14:paraId="223E8E4B" w14:textId="77777777" w:rsidTr="001B543F">
        <w:tc>
          <w:tcPr>
            <w:tcW w:w="1413" w:type="dxa"/>
            <w:vMerge/>
            <w:shd w:val="clear" w:color="auto" w:fill="F2F2F2" w:themeFill="background1" w:themeFillShade="F2"/>
            <w:vAlign w:val="center"/>
          </w:tcPr>
          <w:p w14:paraId="11A70066" w14:textId="77777777" w:rsidR="003F3692" w:rsidRPr="00052FA5" w:rsidRDefault="003F3692" w:rsidP="001B543F">
            <w:pPr>
              <w:spacing w:line="300" w:lineRule="auto"/>
              <w:ind w:firstLine="0"/>
              <w:contextualSpacing/>
              <w:jc w:val="left"/>
              <w:rPr>
                <w:b/>
                <w:bCs/>
                <w:iCs/>
              </w:rPr>
            </w:pPr>
          </w:p>
        </w:tc>
        <w:tc>
          <w:tcPr>
            <w:tcW w:w="3705" w:type="dxa"/>
            <w:vAlign w:val="center"/>
          </w:tcPr>
          <w:p w14:paraId="4EC6F69C" w14:textId="709E76CF" w:rsidR="003F3692" w:rsidRPr="00052FA5" w:rsidRDefault="003F3692" w:rsidP="003F3692">
            <w:pPr>
              <w:spacing w:line="300" w:lineRule="auto"/>
              <w:ind w:firstLine="0"/>
              <w:contextualSpacing/>
              <w:jc w:val="left"/>
            </w:pPr>
            <w:r w:rsidRPr="00052FA5">
              <w:rPr>
                <w:lang w:val="vi-VN"/>
              </w:rPr>
              <w:t xml:space="preserve">1. </w:t>
            </w:r>
            <w:r w:rsidRPr="00052FA5">
              <w:t xml:space="preserve">Chọn menu </w:t>
            </w:r>
            <w:r>
              <w:t>Giao di</w:t>
            </w:r>
            <w:r w:rsidRPr="003F3692">
              <w:t>ện</w:t>
            </w:r>
          </w:p>
        </w:tc>
        <w:tc>
          <w:tcPr>
            <w:tcW w:w="4375" w:type="dxa"/>
            <w:vAlign w:val="center"/>
          </w:tcPr>
          <w:p w14:paraId="41EFA94C" w14:textId="0DE24F65" w:rsidR="003F3692" w:rsidRPr="00052FA5" w:rsidRDefault="003F3692" w:rsidP="003F3692">
            <w:pPr>
              <w:spacing w:line="300" w:lineRule="auto"/>
              <w:ind w:firstLine="0"/>
              <w:contextualSpacing/>
              <w:jc w:val="left"/>
            </w:pPr>
            <w:r w:rsidRPr="00052FA5">
              <w:rPr>
                <w:lang w:val="vi-VN"/>
              </w:rPr>
              <w:t xml:space="preserve">2. </w:t>
            </w:r>
            <w:r>
              <w:t>Hi</w:t>
            </w:r>
            <w:r w:rsidRPr="008A3E77">
              <w:t>ển</w:t>
            </w:r>
            <w:r>
              <w:t xml:space="preserve"> th</w:t>
            </w:r>
            <w:r w:rsidRPr="008A3E77">
              <w:t>ị</w:t>
            </w:r>
            <w:r>
              <w:t xml:space="preserve"> sub-menu Menu v</w:t>
            </w:r>
            <w:r w:rsidRPr="003F3692">
              <w:t>à</w:t>
            </w:r>
            <w:r>
              <w:t xml:space="preserve"> Slider</w:t>
            </w:r>
          </w:p>
        </w:tc>
      </w:tr>
      <w:tr w:rsidR="003F3692" w:rsidRPr="00052FA5" w14:paraId="21B0E554" w14:textId="77777777" w:rsidTr="001B543F">
        <w:tc>
          <w:tcPr>
            <w:tcW w:w="1413" w:type="dxa"/>
            <w:vMerge/>
            <w:shd w:val="clear" w:color="auto" w:fill="F2F2F2" w:themeFill="background1" w:themeFillShade="F2"/>
            <w:vAlign w:val="center"/>
          </w:tcPr>
          <w:p w14:paraId="54E5AA3D" w14:textId="77777777" w:rsidR="003F3692" w:rsidRPr="00052FA5" w:rsidRDefault="003F3692" w:rsidP="001B543F">
            <w:pPr>
              <w:spacing w:line="300" w:lineRule="auto"/>
              <w:ind w:firstLine="0"/>
              <w:contextualSpacing/>
              <w:jc w:val="left"/>
              <w:rPr>
                <w:b/>
                <w:bCs/>
                <w:iCs/>
              </w:rPr>
            </w:pPr>
          </w:p>
        </w:tc>
        <w:tc>
          <w:tcPr>
            <w:tcW w:w="3705" w:type="dxa"/>
            <w:vAlign w:val="center"/>
          </w:tcPr>
          <w:p w14:paraId="09C0BB95" w14:textId="2950C788" w:rsidR="003F3692" w:rsidRPr="00052FA5" w:rsidRDefault="003F3692" w:rsidP="001B543F">
            <w:pPr>
              <w:spacing w:line="300" w:lineRule="auto"/>
              <w:ind w:firstLine="0"/>
              <w:contextualSpacing/>
              <w:jc w:val="left"/>
            </w:pPr>
            <w:r>
              <w:t>3. Click ch</w:t>
            </w:r>
            <w:r w:rsidRPr="008A3E77">
              <w:t>ọn</w:t>
            </w:r>
            <w:r>
              <w:t xml:space="preserve"> sub-menu Menu</w:t>
            </w:r>
          </w:p>
        </w:tc>
        <w:tc>
          <w:tcPr>
            <w:tcW w:w="4375" w:type="dxa"/>
            <w:vAlign w:val="center"/>
          </w:tcPr>
          <w:p w14:paraId="41E8F94D" w14:textId="4C7B56C6" w:rsidR="003F3692" w:rsidRPr="00052FA5" w:rsidRDefault="003F3692" w:rsidP="003F3692">
            <w:pPr>
              <w:spacing w:line="300" w:lineRule="auto"/>
              <w:ind w:firstLine="0"/>
              <w:contextualSpacing/>
              <w:jc w:val="left"/>
            </w:pPr>
            <w:r>
              <w:rPr>
                <w:lang w:val="vi-VN"/>
              </w:rPr>
              <w:t>4</w:t>
            </w:r>
            <w:r w:rsidRPr="00052FA5">
              <w:rPr>
                <w:lang w:val="vi-VN"/>
              </w:rPr>
              <w:t xml:space="preserve">. </w:t>
            </w:r>
            <w:r w:rsidRPr="00052FA5">
              <w:t>Load giao diện và danh sách tất cả</w:t>
            </w:r>
            <w:r>
              <w:t xml:space="preserve"> c</w:t>
            </w:r>
            <w:r w:rsidRPr="00A4396F">
              <w:t>ác</w:t>
            </w:r>
            <w:r>
              <w:t xml:space="preserve"> menu</w:t>
            </w:r>
          </w:p>
        </w:tc>
      </w:tr>
      <w:tr w:rsidR="003F3692" w:rsidRPr="00052FA5" w14:paraId="1DDD7F23" w14:textId="77777777" w:rsidTr="001B543F">
        <w:tc>
          <w:tcPr>
            <w:tcW w:w="1413" w:type="dxa"/>
            <w:vMerge/>
            <w:shd w:val="clear" w:color="auto" w:fill="F2F2F2" w:themeFill="background1" w:themeFillShade="F2"/>
            <w:vAlign w:val="center"/>
          </w:tcPr>
          <w:p w14:paraId="1A5A7FA4" w14:textId="77777777" w:rsidR="003F3692" w:rsidRPr="00052FA5" w:rsidRDefault="003F3692" w:rsidP="001B543F">
            <w:pPr>
              <w:spacing w:line="300" w:lineRule="auto"/>
              <w:ind w:firstLine="0"/>
              <w:contextualSpacing/>
              <w:jc w:val="left"/>
              <w:rPr>
                <w:b/>
                <w:bCs/>
                <w:iCs/>
              </w:rPr>
            </w:pPr>
          </w:p>
        </w:tc>
        <w:tc>
          <w:tcPr>
            <w:tcW w:w="3705" w:type="dxa"/>
            <w:vAlign w:val="center"/>
          </w:tcPr>
          <w:p w14:paraId="1CDF6BEE" w14:textId="77777777" w:rsidR="003F3692" w:rsidRPr="00052FA5" w:rsidRDefault="003F3692" w:rsidP="001B543F">
            <w:pPr>
              <w:spacing w:line="300" w:lineRule="auto"/>
              <w:ind w:firstLine="0"/>
              <w:contextualSpacing/>
              <w:jc w:val="left"/>
            </w:pPr>
            <w:r>
              <w:t>5</w:t>
            </w:r>
            <w:r w:rsidRPr="00052FA5">
              <w:rPr>
                <w:lang w:val="vi-VN"/>
              </w:rPr>
              <w:t xml:space="preserve">. </w:t>
            </w:r>
            <w:r w:rsidRPr="00052FA5">
              <w:t>Click vào button “Thêm mới”</w:t>
            </w:r>
          </w:p>
        </w:tc>
        <w:tc>
          <w:tcPr>
            <w:tcW w:w="4375" w:type="dxa"/>
            <w:vAlign w:val="center"/>
          </w:tcPr>
          <w:p w14:paraId="423C4986" w14:textId="589050FF" w:rsidR="003F3692" w:rsidRPr="00052FA5" w:rsidRDefault="003F3692" w:rsidP="003F3692">
            <w:pPr>
              <w:spacing w:line="300" w:lineRule="auto"/>
              <w:ind w:firstLine="0"/>
              <w:contextualSpacing/>
              <w:jc w:val="left"/>
            </w:pPr>
            <w:r>
              <w:t>6</w:t>
            </w:r>
            <w:r w:rsidRPr="00052FA5">
              <w:rPr>
                <w:lang w:val="vi-VN"/>
              </w:rPr>
              <w:t xml:space="preserve">. </w:t>
            </w:r>
            <w:r w:rsidRPr="00052FA5">
              <w:t xml:space="preserve">Hiển thị </w:t>
            </w:r>
            <w:r>
              <w:t>giao di</w:t>
            </w:r>
            <w:r w:rsidRPr="001164FD">
              <w:t>ện</w:t>
            </w:r>
            <w:r>
              <w:t xml:space="preserve"> thêm mới menu</w:t>
            </w:r>
          </w:p>
        </w:tc>
      </w:tr>
      <w:tr w:rsidR="003F3692" w:rsidRPr="00052FA5" w14:paraId="4A1C8779" w14:textId="77777777" w:rsidTr="001B543F">
        <w:tc>
          <w:tcPr>
            <w:tcW w:w="1413" w:type="dxa"/>
            <w:vMerge/>
            <w:shd w:val="clear" w:color="auto" w:fill="F2F2F2" w:themeFill="background1" w:themeFillShade="F2"/>
            <w:vAlign w:val="center"/>
          </w:tcPr>
          <w:p w14:paraId="556312F1" w14:textId="77777777" w:rsidR="003F3692" w:rsidRPr="00052FA5" w:rsidRDefault="003F3692" w:rsidP="001B543F">
            <w:pPr>
              <w:spacing w:line="300" w:lineRule="auto"/>
              <w:ind w:firstLine="0"/>
              <w:contextualSpacing/>
              <w:jc w:val="left"/>
              <w:rPr>
                <w:b/>
                <w:bCs/>
                <w:iCs/>
              </w:rPr>
            </w:pPr>
          </w:p>
        </w:tc>
        <w:tc>
          <w:tcPr>
            <w:tcW w:w="3705" w:type="dxa"/>
            <w:vAlign w:val="center"/>
          </w:tcPr>
          <w:p w14:paraId="54DA8E5A" w14:textId="621A31A6" w:rsidR="003F3692" w:rsidRPr="00052FA5" w:rsidRDefault="003F3692" w:rsidP="003F3692">
            <w:pPr>
              <w:spacing w:line="300" w:lineRule="auto"/>
              <w:ind w:firstLine="0"/>
              <w:contextualSpacing/>
              <w:jc w:val="left"/>
            </w:pPr>
            <w:r>
              <w:t>7</w:t>
            </w:r>
            <w:r w:rsidRPr="00052FA5">
              <w:t xml:space="preserve">.  </w:t>
            </w:r>
            <w:r>
              <w:t>T</w:t>
            </w:r>
            <w:r w:rsidRPr="003F3692">
              <w:t>ích</w:t>
            </w:r>
            <w:r>
              <w:t xml:space="preserve"> ch</w:t>
            </w:r>
            <w:r w:rsidRPr="003F3692">
              <w:t>ọn</w:t>
            </w:r>
            <w:r>
              <w:t xml:space="preserve"> nh</w:t>
            </w:r>
            <w:r w:rsidRPr="003F3692">
              <w:t>ữn</w:t>
            </w:r>
            <w:r>
              <w:t>g Danh m</w:t>
            </w:r>
            <w:r w:rsidRPr="003F3692">
              <w:t>ụ</w:t>
            </w:r>
            <w:r>
              <w:t>c mu</w:t>
            </w:r>
            <w:r w:rsidRPr="003F3692">
              <w:t>ố</w:t>
            </w:r>
            <w:r>
              <w:t>n th</w:t>
            </w:r>
            <w:r w:rsidRPr="003F3692">
              <w:t>ê</w:t>
            </w:r>
            <w:r>
              <w:t>m đ</w:t>
            </w:r>
            <w:r w:rsidRPr="003F3692">
              <w:t>ể</w:t>
            </w:r>
            <w:r>
              <w:t xml:space="preserve"> th</w:t>
            </w:r>
            <w:r w:rsidRPr="003F3692">
              <w:t>àn</w:t>
            </w:r>
            <w:r>
              <w:t>h menu</w:t>
            </w:r>
          </w:p>
        </w:tc>
        <w:tc>
          <w:tcPr>
            <w:tcW w:w="4375" w:type="dxa"/>
            <w:vAlign w:val="center"/>
          </w:tcPr>
          <w:p w14:paraId="5F93F4A0" w14:textId="77777777" w:rsidR="003F3692" w:rsidRPr="00052FA5" w:rsidRDefault="003F3692" w:rsidP="001B543F">
            <w:pPr>
              <w:spacing w:line="300" w:lineRule="auto"/>
              <w:ind w:firstLine="0"/>
              <w:contextualSpacing/>
              <w:jc w:val="left"/>
            </w:pPr>
          </w:p>
        </w:tc>
      </w:tr>
      <w:tr w:rsidR="003F3692" w:rsidRPr="00052FA5" w14:paraId="1444C5BC" w14:textId="77777777" w:rsidTr="001B543F">
        <w:tc>
          <w:tcPr>
            <w:tcW w:w="1413" w:type="dxa"/>
            <w:vMerge/>
            <w:shd w:val="clear" w:color="auto" w:fill="F2F2F2" w:themeFill="background1" w:themeFillShade="F2"/>
            <w:vAlign w:val="center"/>
          </w:tcPr>
          <w:p w14:paraId="438615A2" w14:textId="77777777" w:rsidR="003F3692" w:rsidRPr="00052FA5" w:rsidRDefault="003F3692" w:rsidP="001B543F">
            <w:pPr>
              <w:spacing w:line="300" w:lineRule="auto"/>
              <w:ind w:firstLine="0"/>
              <w:contextualSpacing/>
              <w:jc w:val="left"/>
              <w:rPr>
                <w:b/>
                <w:bCs/>
                <w:iCs/>
              </w:rPr>
            </w:pPr>
          </w:p>
        </w:tc>
        <w:tc>
          <w:tcPr>
            <w:tcW w:w="3705" w:type="dxa"/>
            <w:vAlign w:val="center"/>
          </w:tcPr>
          <w:p w14:paraId="09F8B82E" w14:textId="77777777" w:rsidR="003F3692" w:rsidRPr="00052FA5" w:rsidRDefault="003F3692" w:rsidP="001B543F">
            <w:pPr>
              <w:spacing w:line="300" w:lineRule="auto"/>
              <w:ind w:firstLine="0"/>
              <w:contextualSpacing/>
              <w:jc w:val="left"/>
            </w:pPr>
            <w:r>
              <w:t>8</w:t>
            </w:r>
            <w:r w:rsidRPr="00052FA5">
              <w:t>. Click vào button thêm mới</w:t>
            </w:r>
          </w:p>
        </w:tc>
        <w:tc>
          <w:tcPr>
            <w:tcW w:w="4375" w:type="dxa"/>
            <w:vAlign w:val="center"/>
          </w:tcPr>
          <w:p w14:paraId="25BE6566" w14:textId="201C5006" w:rsidR="003F3692" w:rsidRPr="00052FA5" w:rsidRDefault="003F3692" w:rsidP="003F3692">
            <w:pPr>
              <w:spacing w:line="300" w:lineRule="auto"/>
              <w:ind w:firstLine="0"/>
              <w:contextualSpacing/>
              <w:jc w:val="left"/>
            </w:pPr>
            <w:r>
              <w:t>9</w:t>
            </w:r>
            <w:r w:rsidRPr="00052FA5">
              <w:t>. Hệ thống</w:t>
            </w:r>
            <w:r>
              <w:t xml:space="preserve"> thực hiện lưu trữ thông tin </w:t>
            </w:r>
            <w:r w:rsidRPr="00052FA5">
              <w:t>vào csdl</w:t>
            </w:r>
            <w:r>
              <w:t xml:space="preserve"> v</w:t>
            </w:r>
            <w:r w:rsidRPr="00E4612D">
              <w:t>à</w:t>
            </w:r>
            <w:r>
              <w:t xml:space="preserve"> hi</w:t>
            </w:r>
            <w:r w:rsidRPr="00E4612D">
              <w:t>ển</w:t>
            </w:r>
            <w:r>
              <w:t xml:space="preserve"> th</w:t>
            </w:r>
            <w:r w:rsidRPr="00E4612D">
              <w:t>ị</w:t>
            </w:r>
            <w:r>
              <w:t xml:space="preserve"> menu v</w:t>
            </w:r>
            <w:r w:rsidRPr="003F3692">
              <w:t>ừ</w:t>
            </w:r>
            <w:r>
              <w:t>a th</w:t>
            </w:r>
            <w:r w:rsidRPr="003F3692">
              <w:t>ê</w:t>
            </w:r>
            <w:r>
              <w:t>m l</w:t>
            </w:r>
            <w:r w:rsidRPr="003F3692">
              <w:t>ê</w:t>
            </w:r>
            <w:r>
              <w:t>n trang ch</w:t>
            </w:r>
            <w:r w:rsidRPr="003F3692">
              <w:t>ủ</w:t>
            </w:r>
          </w:p>
        </w:tc>
      </w:tr>
      <w:tr w:rsidR="003F3692" w:rsidRPr="00052FA5" w14:paraId="737810BF" w14:textId="77777777" w:rsidTr="001B543F">
        <w:tc>
          <w:tcPr>
            <w:tcW w:w="1413" w:type="dxa"/>
            <w:shd w:val="clear" w:color="auto" w:fill="F2F2F2" w:themeFill="background1" w:themeFillShade="F2"/>
            <w:vAlign w:val="center"/>
          </w:tcPr>
          <w:p w14:paraId="2D62824F" w14:textId="77777777" w:rsidR="003F3692" w:rsidRPr="00052FA5" w:rsidRDefault="003F3692" w:rsidP="001B543F">
            <w:pPr>
              <w:spacing w:line="300" w:lineRule="auto"/>
              <w:ind w:firstLine="0"/>
              <w:contextualSpacing/>
              <w:jc w:val="left"/>
              <w:rPr>
                <w:b/>
                <w:bCs/>
                <w:iCs/>
              </w:rPr>
            </w:pPr>
            <w:r w:rsidRPr="00052FA5">
              <w:rPr>
                <w:b/>
                <w:bCs/>
              </w:rPr>
              <w:t>Các sự kiện thay thế</w:t>
            </w:r>
          </w:p>
        </w:tc>
        <w:tc>
          <w:tcPr>
            <w:tcW w:w="8080" w:type="dxa"/>
            <w:gridSpan w:val="2"/>
            <w:vAlign w:val="center"/>
          </w:tcPr>
          <w:p w14:paraId="372DCF57" w14:textId="77777777" w:rsidR="003F3692" w:rsidRPr="00052FA5" w:rsidRDefault="003F3692" w:rsidP="001B543F">
            <w:pPr>
              <w:spacing w:line="300" w:lineRule="auto"/>
              <w:ind w:firstLine="0"/>
              <w:contextualSpacing/>
              <w:jc w:val="left"/>
            </w:pPr>
            <w:r>
              <w:t>- Sự kiện 7</w:t>
            </w:r>
            <w:r w:rsidRPr="00052FA5">
              <w:t xml:space="preserve">:  </w:t>
            </w:r>
            <w:r>
              <w:t>N</w:t>
            </w:r>
            <w:r w:rsidRPr="00987E92">
              <w:t>ếu</w:t>
            </w:r>
            <w:r>
              <w:t xml:space="preserve"> kh</w:t>
            </w:r>
            <w:r w:rsidRPr="00987E92">
              <w:t>ô</w:t>
            </w:r>
            <w:r>
              <w:t xml:space="preserve">ng </w:t>
            </w:r>
            <w:r w:rsidRPr="00987E92">
              <w:t>đ</w:t>
            </w:r>
            <w:r>
              <w:t>i</w:t>
            </w:r>
            <w:r w:rsidRPr="00987E92">
              <w:t>ền</w:t>
            </w:r>
            <w:r>
              <w:t xml:space="preserve"> c</w:t>
            </w:r>
            <w:r w:rsidRPr="00987E92">
              <w:t>ác</w:t>
            </w:r>
            <w:r>
              <w:t xml:space="preserve"> m</w:t>
            </w:r>
            <w:r w:rsidRPr="00987E92">
              <w:t>ụ</w:t>
            </w:r>
            <w:r>
              <w:t>c th</w:t>
            </w:r>
            <w:r w:rsidRPr="00987E92">
              <w:t>ô</w:t>
            </w:r>
            <w:r>
              <w:t xml:space="preserve">ng tin </w:t>
            </w:r>
            <w:r w:rsidRPr="00987E92">
              <w:t>ở</w:t>
            </w:r>
            <w:r>
              <w:t xml:space="preserve"> s</w:t>
            </w:r>
            <w:r w:rsidRPr="003E1AB4">
              <w:t>ự</w:t>
            </w:r>
            <w:r>
              <w:t xml:space="preserve"> ki</w:t>
            </w:r>
            <w:r w:rsidRPr="003E1AB4">
              <w:t>ệ</w:t>
            </w:r>
            <w:r>
              <w:t>n 7, h</w:t>
            </w:r>
            <w:r w:rsidRPr="00987E92">
              <w:t>ệ</w:t>
            </w:r>
            <w:r>
              <w:t xml:space="preserve"> th</w:t>
            </w:r>
            <w:r w:rsidRPr="00987E92">
              <w:t>ốn</w:t>
            </w:r>
            <w:r>
              <w:t>g s</w:t>
            </w:r>
            <w:r w:rsidRPr="00987E92">
              <w:t>ẽ</w:t>
            </w:r>
            <w:r>
              <w:t xml:space="preserve"> hi</w:t>
            </w:r>
            <w:r w:rsidRPr="00987E92">
              <w:t>ển</w:t>
            </w:r>
            <w:r>
              <w:t xml:space="preserve"> th</w:t>
            </w:r>
            <w:r w:rsidRPr="00987E92">
              <w:t>ị</w:t>
            </w:r>
            <w:r>
              <w:t xml:space="preserve"> c</w:t>
            </w:r>
            <w:r w:rsidRPr="00987E92">
              <w:t>ảnh</w:t>
            </w:r>
            <w:r>
              <w:t xml:space="preserve"> b</w:t>
            </w:r>
            <w:r w:rsidRPr="00987E92">
              <w:t>áo</w:t>
            </w:r>
            <w:r>
              <w:t xml:space="preserve"> v</w:t>
            </w:r>
            <w:r w:rsidRPr="00987E92">
              <w:t>à</w:t>
            </w:r>
            <w:r>
              <w:t xml:space="preserve"> kh</w:t>
            </w:r>
            <w:r w:rsidRPr="00987E92">
              <w:t>ô</w:t>
            </w:r>
            <w:r>
              <w:t>ng th</w:t>
            </w:r>
            <w:r w:rsidRPr="00987E92">
              <w:t>ực</w:t>
            </w:r>
            <w:r>
              <w:t xml:space="preserve"> hi</w:t>
            </w:r>
            <w:r w:rsidRPr="00987E92">
              <w:t>ện</w:t>
            </w:r>
            <w:r>
              <w:t xml:space="preserve"> </w:t>
            </w:r>
            <w:r w:rsidRPr="00987E92">
              <w:t>được</w:t>
            </w:r>
            <w:r>
              <w:t xml:space="preserve"> bư</w:t>
            </w:r>
            <w:r w:rsidRPr="00987E92">
              <w:t>ớc</w:t>
            </w:r>
            <w:r>
              <w:t xml:space="preserve"> 9</w:t>
            </w:r>
          </w:p>
        </w:tc>
      </w:tr>
    </w:tbl>
    <w:p w14:paraId="60276EEA" w14:textId="77777777" w:rsidR="003F3692" w:rsidRPr="00052FA5" w:rsidRDefault="003F3692" w:rsidP="003F3692">
      <w:pPr>
        <w:spacing w:line="300" w:lineRule="auto"/>
        <w:ind w:firstLine="0"/>
        <w:contextualSpacing/>
        <w:rPr>
          <w:i/>
          <w:iCs/>
        </w:rPr>
      </w:pPr>
    </w:p>
    <w:p w14:paraId="63D6E6D7" w14:textId="601AA83B" w:rsidR="003F3692" w:rsidRPr="00052FA5" w:rsidRDefault="003F3692" w:rsidP="00076921">
      <w:pPr>
        <w:pStyle w:val="bang"/>
      </w:pPr>
      <w:bookmarkStart w:id="82" w:name="_Toc90562260"/>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76921">
        <w:t>2</w:t>
      </w:r>
      <w:r w:rsidR="000D0F60">
        <w:fldChar w:fldCharType="begin"/>
      </w:r>
      <w:r w:rsidR="000D0F60">
        <w:instrText xml:space="preserve"> SEQ Bảng \* ARABIC \s 1 </w:instrText>
      </w:r>
      <w:r w:rsidR="000D0F60">
        <w:fldChar w:fldCharType="separate"/>
      </w:r>
      <w:r>
        <w:rPr>
          <w:noProof/>
        </w:rPr>
        <w:t>3</w:t>
      </w:r>
      <w:r w:rsidR="000D0F60">
        <w:rPr>
          <w:noProof/>
        </w:rPr>
        <w:fldChar w:fldCharType="end"/>
      </w:r>
      <w:r w:rsidRPr="00052FA5">
        <w:t xml:space="preserve"> </w:t>
      </w:r>
      <w:r>
        <w:t xml:space="preserve">Use case </w:t>
      </w:r>
      <w:r w:rsidRPr="00052FA5">
        <w:t xml:space="preserve">Sửa </w:t>
      </w:r>
      <w:r>
        <w:t>menu</w:t>
      </w:r>
      <w:bookmarkEnd w:id="82"/>
      <w:r>
        <w:t xml:space="preserve"> </w:t>
      </w:r>
    </w:p>
    <w:tbl>
      <w:tblPr>
        <w:tblW w:w="9493" w:type="dxa"/>
        <w:tblLook w:val="04A0" w:firstRow="1" w:lastRow="0" w:firstColumn="1" w:lastColumn="0" w:noHBand="0" w:noVBand="1"/>
      </w:tblPr>
      <w:tblGrid>
        <w:gridCol w:w="1413"/>
        <w:gridCol w:w="3681"/>
        <w:gridCol w:w="4399"/>
      </w:tblGrid>
      <w:tr w:rsidR="003F3692" w:rsidRPr="00052FA5" w14:paraId="52736381" w14:textId="77777777" w:rsidTr="001B543F">
        <w:trPr>
          <w:trHeight w:val="20"/>
        </w:trPr>
        <w:tc>
          <w:tcPr>
            <w:tcW w:w="949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62AC28" w14:textId="241FF975" w:rsidR="003F3692" w:rsidRPr="00052FA5" w:rsidRDefault="003F3692" w:rsidP="003F3692">
            <w:pPr>
              <w:spacing w:line="300" w:lineRule="auto"/>
              <w:ind w:firstLine="0"/>
              <w:contextualSpacing/>
              <w:jc w:val="left"/>
            </w:pPr>
            <w:r w:rsidRPr="00052FA5">
              <w:rPr>
                <w:b/>
              </w:rPr>
              <w:t xml:space="preserve">Use case: </w:t>
            </w:r>
            <w:r>
              <w:t>Sửa menu</w:t>
            </w:r>
          </w:p>
        </w:tc>
      </w:tr>
      <w:tr w:rsidR="003F3692" w:rsidRPr="00052FA5" w14:paraId="24DC626B" w14:textId="77777777" w:rsidTr="001B543F">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BD3810" w14:textId="77777777" w:rsidR="003F3692" w:rsidRPr="00052FA5" w:rsidRDefault="003F3692" w:rsidP="001B543F">
            <w:pPr>
              <w:spacing w:line="300" w:lineRule="auto"/>
              <w:ind w:firstLine="0"/>
              <w:contextualSpacing/>
              <w:jc w:val="left"/>
              <w:rPr>
                <w:b/>
                <w:bCs/>
                <w:iCs/>
              </w:rPr>
            </w:pPr>
            <w:r w:rsidRPr="00052FA5">
              <w:rPr>
                <w:b/>
                <w:bCs/>
              </w:rPr>
              <w:t>Tác nhân</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091C7C62" w14:textId="77777777" w:rsidR="003F3692" w:rsidRPr="00052FA5" w:rsidRDefault="003F3692" w:rsidP="001B543F">
            <w:pPr>
              <w:spacing w:line="300" w:lineRule="auto"/>
              <w:ind w:firstLine="0"/>
              <w:contextualSpacing/>
            </w:pPr>
            <w:r>
              <w:t>Qu</w:t>
            </w:r>
            <w:r w:rsidRPr="002C5D0C">
              <w:t>ản</w:t>
            </w:r>
            <w:r>
              <w:t xml:space="preserve"> tr</w:t>
            </w:r>
            <w:r w:rsidRPr="002C5D0C">
              <w:t>ị</w:t>
            </w:r>
            <w:r>
              <w:t xml:space="preserve"> vi</w:t>
            </w:r>
            <w:r w:rsidRPr="002C5D0C">
              <w:t>ê</w:t>
            </w:r>
            <w:r>
              <w:t>n</w:t>
            </w:r>
          </w:p>
        </w:tc>
      </w:tr>
      <w:tr w:rsidR="003F3692" w:rsidRPr="00052FA5" w14:paraId="155E14BA" w14:textId="77777777" w:rsidTr="001B543F">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B859CB" w14:textId="77777777" w:rsidR="003F3692" w:rsidRPr="00052FA5" w:rsidRDefault="003F3692" w:rsidP="001B543F">
            <w:pPr>
              <w:spacing w:line="300" w:lineRule="auto"/>
              <w:ind w:firstLine="0"/>
              <w:contextualSpacing/>
              <w:jc w:val="left"/>
              <w:rPr>
                <w:b/>
                <w:bCs/>
                <w:iCs/>
              </w:rPr>
            </w:pPr>
            <w:r w:rsidRPr="00052FA5">
              <w:rPr>
                <w:b/>
                <w:bCs/>
              </w:rPr>
              <w:t>Mục tiêu</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7C59A00D" w14:textId="670F95EA" w:rsidR="003F3692" w:rsidRPr="00052FA5" w:rsidRDefault="003F3692" w:rsidP="003F3692">
            <w:pPr>
              <w:spacing w:line="300" w:lineRule="auto"/>
              <w:ind w:firstLine="0"/>
              <w:contextualSpacing/>
            </w:pPr>
            <w:r>
              <w:t>S</w:t>
            </w:r>
            <w:r w:rsidRPr="00756755">
              <w:t>ử</w:t>
            </w:r>
            <w:r>
              <w:t>a 1 menu tr</w:t>
            </w:r>
            <w:r w:rsidRPr="003F3692">
              <w:t>ê</w:t>
            </w:r>
            <w:r>
              <w:t>n trang ch</w:t>
            </w:r>
            <w:r w:rsidRPr="003F3692">
              <w:t>ủ</w:t>
            </w:r>
          </w:p>
        </w:tc>
      </w:tr>
      <w:tr w:rsidR="003F3692" w:rsidRPr="00052FA5" w14:paraId="3291B0FD" w14:textId="77777777" w:rsidTr="001B543F">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54DDCBD" w14:textId="77777777" w:rsidR="003F3692" w:rsidRPr="00052FA5" w:rsidRDefault="003F3692" w:rsidP="001B543F">
            <w:pPr>
              <w:spacing w:line="300" w:lineRule="auto"/>
              <w:ind w:firstLine="0"/>
              <w:contextualSpacing/>
              <w:jc w:val="left"/>
              <w:rPr>
                <w:b/>
                <w:bCs/>
                <w:iCs/>
              </w:rPr>
            </w:pPr>
            <w:r w:rsidRPr="00052FA5">
              <w:rPr>
                <w:b/>
                <w:bCs/>
              </w:rPr>
              <w:t>Mô tả</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271A2F34" w14:textId="44E93E5A" w:rsidR="003F3692" w:rsidRPr="00052FA5" w:rsidRDefault="003F3692" w:rsidP="003F3692">
            <w:pPr>
              <w:spacing w:line="300" w:lineRule="auto"/>
              <w:ind w:firstLine="0"/>
              <w:contextualSpacing/>
            </w:pPr>
            <w:r>
              <w:t>Qu</w:t>
            </w:r>
            <w:r w:rsidRPr="002154F9">
              <w:t>ản</w:t>
            </w:r>
            <w:r>
              <w:t xml:space="preserve"> tr</w:t>
            </w:r>
            <w:r w:rsidRPr="002154F9">
              <w:t>ị</w:t>
            </w:r>
            <w:r>
              <w:t xml:space="preserve"> vi</w:t>
            </w:r>
            <w:r w:rsidRPr="002154F9">
              <w:t>ê</w:t>
            </w:r>
            <w:r>
              <w:t>n</w:t>
            </w:r>
            <w:r w:rsidRPr="00052FA5">
              <w:t xml:space="preserve"> có quyền can thiệp dữ liệu hệ thống thực hiện </w:t>
            </w:r>
            <w:r>
              <w:t>s</w:t>
            </w:r>
            <w:r w:rsidRPr="003F3692">
              <w:t>ử</w:t>
            </w:r>
            <w:r>
              <w:t>a l</w:t>
            </w:r>
            <w:r w:rsidRPr="003F3692">
              <w:t>ại</w:t>
            </w:r>
            <w:r w:rsidRPr="00052FA5">
              <w:t xml:space="preserve"> </w:t>
            </w:r>
            <w:r>
              <w:t>nh</w:t>
            </w:r>
            <w:r w:rsidRPr="003F3692">
              <w:t>ững</w:t>
            </w:r>
            <w:r>
              <w:t xml:space="preserve"> menu </w:t>
            </w:r>
            <w:r w:rsidRPr="003F3692">
              <w:t>đ</w:t>
            </w:r>
            <w:r>
              <w:t>ang hi</w:t>
            </w:r>
            <w:r w:rsidRPr="003F3692">
              <w:t>ển</w:t>
            </w:r>
            <w:r>
              <w:t xml:space="preserve"> th</w:t>
            </w:r>
            <w:r w:rsidRPr="003F3692">
              <w:t>ị</w:t>
            </w:r>
            <w:r>
              <w:t xml:space="preserve"> tr</w:t>
            </w:r>
            <w:r w:rsidRPr="003F3692">
              <w:t>ê</w:t>
            </w:r>
            <w:r>
              <w:t>n trang ch</w:t>
            </w:r>
            <w:r w:rsidRPr="003F3692">
              <w:t>ủ</w:t>
            </w:r>
            <w:r>
              <w:t xml:space="preserve"> </w:t>
            </w:r>
          </w:p>
        </w:tc>
      </w:tr>
      <w:tr w:rsidR="003F3692" w:rsidRPr="00052FA5" w14:paraId="34DCB801" w14:textId="77777777" w:rsidTr="001B543F">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A3F9E3F" w14:textId="77777777" w:rsidR="003F3692" w:rsidRPr="00052FA5" w:rsidRDefault="003F3692" w:rsidP="001B543F">
            <w:pPr>
              <w:spacing w:line="300" w:lineRule="auto"/>
              <w:ind w:firstLine="0"/>
              <w:contextualSpacing/>
              <w:jc w:val="left"/>
              <w:rPr>
                <w:b/>
                <w:bCs/>
                <w:iCs/>
              </w:rPr>
            </w:pPr>
            <w:r w:rsidRPr="00052FA5">
              <w:rPr>
                <w:b/>
                <w:bCs/>
              </w:rPr>
              <w:t>Điều kiện trước</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15A6A38B" w14:textId="77777777" w:rsidR="003F3692" w:rsidRPr="00052FA5" w:rsidRDefault="003F3692" w:rsidP="001B543F">
            <w:pPr>
              <w:spacing w:line="300" w:lineRule="auto"/>
              <w:ind w:firstLine="0"/>
              <w:contextualSpacing/>
            </w:pPr>
            <w:r w:rsidRPr="00052FA5">
              <w:t>Người dùng đăng nhập vào hệ thống</w:t>
            </w:r>
          </w:p>
        </w:tc>
      </w:tr>
      <w:tr w:rsidR="003F3692" w:rsidRPr="00052FA5" w14:paraId="649429AA" w14:textId="77777777" w:rsidTr="001B543F">
        <w:tc>
          <w:tcPr>
            <w:tcW w:w="1413"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8BD429" w14:textId="77777777" w:rsidR="003F3692" w:rsidRPr="00052FA5" w:rsidRDefault="003F3692" w:rsidP="001B543F">
            <w:pPr>
              <w:spacing w:line="300" w:lineRule="auto"/>
              <w:ind w:firstLine="0"/>
              <w:contextualSpacing/>
              <w:jc w:val="left"/>
              <w:rPr>
                <w:b/>
                <w:bCs/>
                <w:iCs/>
              </w:rPr>
            </w:pPr>
            <w:r w:rsidRPr="00052FA5">
              <w:rPr>
                <w:b/>
                <w:bCs/>
                <w:lang w:val="vi-VN"/>
              </w:rPr>
              <w:t>Các sự kiện tiêu biểu</w:t>
            </w:r>
          </w:p>
        </w:tc>
        <w:tc>
          <w:tcPr>
            <w:tcW w:w="3681" w:type="dxa"/>
            <w:tcBorders>
              <w:top w:val="single" w:sz="4" w:space="0" w:color="auto"/>
              <w:left w:val="single" w:sz="4" w:space="0" w:color="auto"/>
              <w:bottom w:val="single" w:sz="4" w:space="0" w:color="auto"/>
              <w:right w:val="single" w:sz="4" w:space="0" w:color="auto"/>
            </w:tcBorders>
            <w:vAlign w:val="center"/>
          </w:tcPr>
          <w:p w14:paraId="1956DB8C" w14:textId="77777777" w:rsidR="003F3692" w:rsidRPr="00052FA5" w:rsidRDefault="003F3692" w:rsidP="001B543F">
            <w:pPr>
              <w:spacing w:line="300" w:lineRule="auto"/>
              <w:ind w:firstLine="0"/>
              <w:contextualSpacing/>
            </w:pPr>
            <w:r w:rsidRPr="00052FA5">
              <w:rPr>
                <w:b/>
                <w:lang w:val="vi-VN"/>
              </w:rPr>
              <w:t>Hành động của tác nhân</w:t>
            </w:r>
          </w:p>
        </w:tc>
        <w:tc>
          <w:tcPr>
            <w:tcW w:w="4399" w:type="dxa"/>
            <w:tcBorders>
              <w:top w:val="single" w:sz="4" w:space="0" w:color="auto"/>
              <w:left w:val="single" w:sz="4" w:space="0" w:color="auto"/>
              <w:bottom w:val="single" w:sz="4" w:space="0" w:color="auto"/>
              <w:right w:val="single" w:sz="4" w:space="0" w:color="auto"/>
            </w:tcBorders>
            <w:vAlign w:val="center"/>
          </w:tcPr>
          <w:p w14:paraId="34315B9B" w14:textId="77777777" w:rsidR="003F3692" w:rsidRPr="00052FA5" w:rsidRDefault="003F3692" w:rsidP="001B543F">
            <w:pPr>
              <w:spacing w:line="300" w:lineRule="auto"/>
              <w:ind w:firstLine="0"/>
              <w:contextualSpacing/>
            </w:pPr>
            <w:r w:rsidRPr="00052FA5">
              <w:rPr>
                <w:b/>
                <w:lang w:val="vi-VN"/>
              </w:rPr>
              <w:t>Phản hồi của hệ thống</w:t>
            </w:r>
          </w:p>
        </w:tc>
      </w:tr>
      <w:tr w:rsidR="003F3692" w:rsidRPr="00052FA5" w14:paraId="1FD27BD3" w14:textId="77777777" w:rsidTr="001B543F">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0F4F3A" w14:textId="77777777" w:rsidR="003F3692" w:rsidRPr="00052FA5" w:rsidRDefault="003F3692" w:rsidP="003F3692">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1D5F3033" w14:textId="2F5F9D5E" w:rsidR="003F3692" w:rsidRPr="00052FA5" w:rsidRDefault="003F3692" w:rsidP="003F3692">
            <w:pPr>
              <w:spacing w:line="300" w:lineRule="auto"/>
              <w:ind w:firstLine="0"/>
              <w:contextualSpacing/>
            </w:pPr>
            <w:r w:rsidRPr="00052FA5">
              <w:rPr>
                <w:lang w:val="vi-VN"/>
              </w:rPr>
              <w:t xml:space="preserve">1. </w:t>
            </w:r>
            <w:r w:rsidRPr="00052FA5">
              <w:t xml:space="preserve">Chọn menu </w:t>
            </w:r>
            <w:r>
              <w:t>Giao di</w:t>
            </w:r>
            <w:r w:rsidRPr="003F3692">
              <w:t>ện</w:t>
            </w:r>
          </w:p>
        </w:tc>
        <w:tc>
          <w:tcPr>
            <w:tcW w:w="4399" w:type="dxa"/>
            <w:tcBorders>
              <w:top w:val="single" w:sz="4" w:space="0" w:color="auto"/>
              <w:left w:val="single" w:sz="4" w:space="0" w:color="auto"/>
              <w:bottom w:val="single" w:sz="4" w:space="0" w:color="auto"/>
              <w:right w:val="single" w:sz="4" w:space="0" w:color="auto"/>
            </w:tcBorders>
            <w:vAlign w:val="center"/>
          </w:tcPr>
          <w:p w14:paraId="67C8DCFB" w14:textId="5DFE0443" w:rsidR="003F3692" w:rsidRPr="00052FA5" w:rsidRDefault="003F3692" w:rsidP="003F3692">
            <w:pPr>
              <w:spacing w:line="300" w:lineRule="auto"/>
              <w:ind w:firstLine="0"/>
              <w:contextualSpacing/>
            </w:pPr>
            <w:r w:rsidRPr="00052FA5">
              <w:rPr>
                <w:lang w:val="vi-VN"/>
              </w:rPr>
              <w:t xml:space="preserve">2. </w:t>
            </w:r>
            <w:r>
              <w:t>Hi</w:t>
            </w:r>
            <w:r w:rsidRPr="008A3E77">
              <w:t>ển</w:t>
            </w:r>
            <w:r>
              <w:t xml:space="preserve"> th</w:t>
            </w:r>
            <w:r w:rsidRPr="008A3E77">
              <w:t>ị</w:t>
            </w:r>
            <w:r>
              <w:t xml:space="preserve"> sub-menu Menu v</w:t>
            </w:r>
            <w:r w:rsidRPr="003F3692">
              <w:t>à</w:t>
            </w:r>
            <w:r>
              <w:t xml:space="preserve"> Slider</w:t>
            </w:r>
          </w:p>
        </w:tc>
      </w:tr>
      <w:tr w:rsidR="003F3692" w:rsidRPr="00052FA5" w14:paraId="46A507BC" w14:textId="77777777" w:rsidTr="001B543F">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E5240B" w14:textId="77777777" w:rsidR="003F3692" w:rsidRPr="00052FA5" w:rsidRDefault="003F3692" w:rsidP="003F3692">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39A4A465" w14:textId="2E7E6D64" w:rsidR="003F3692" w:rsidRPr="00052FA5" w:rsidRDefault="003F3692" w:rsidP="003F3692">
            <w:pPr>
              <w:spacing w:line="300" w:lineRule="auto"/>
              <w:ind w:firstLine="0"/>
              <w:contextualSpacing/>
              <w:jc w:val="left"/>
            </w:pPr>
            <w:r>
              <w:t>3. Click ch</w:t>
            </w:r>
            <w:r w:rsidRPr="008A3E77">
              <w:t>ọn</w:t>
            </w:r>
            <w:r>
              <w:t xml:space="preserve"> sub-menu Menu</w:t>
            </w:r>
          </w:p>
        </w:tc>
        <w:tc>
          <w:tcPr>
            <w:tcW w:w="4399" w:type="dxa"/>
            <w:tcBorders>
              <w:top w:val="single" w:sz="4" w:space="0" w:color="auto"/>
              <w:left w:val="single" w:sz="4" w:space="0" w:color="auto"/>
              <w:bottom w:val="single" w:sz="4" w:space="0" w:color="auto"/>
              <w:right w:val="single" w:sz="4" w:space="0" w:color="auto"/>
            </w:tcBorders>
            <w:vAlign w:val="center"/>
          </w:tcPr>
          <w:p w14:paraId="7C438DD4" w14:textId="3C554879" w:rsidR="003F3692" w:rsidRPr="00052FA5" w:rsidRDefault="003F3692" w:rsidP="003F3692">
            <w:pPr>
              <w:spacing w:line="300" w:lineRule="auto"/>
              <w:ind w:firstLine="0"/>
              <w:contextualSpacing/>
            </w:pPr>
            <w:r>
              <w:rPr>
                <w:lang w:val="vi-VN"/>
              </w:rPr>
              <w:t>4</w:t>
            </w:r>
            <w:r w:rsidRPr="00052FA5">
              <w:rPr>
                <w:lang w:val="vi-VN"/>
              </w:rPr>
              <w:t xml:space="preserve">. </w:t>
            </w:r>
            <w:r w:rsidRPr="00052FA5">
              <w:t>Load giao diện và danh sách tất cả</w:t>
            </w:r>
            <w:r>
              <w:t xml:space="preserve"> c</w:t>
            </w:r>
            <w:r w:rsidRPr="00A4396F">
              <w:t>ác</w:t>
            </w:r>
            <w:r>
              <w:t xml:space="preserve"> menu</w:t>
            </w:r>
          </w:p>
        </w:tc>
      </w:tr>
      <w:tr w:rsidR="003F3692" w:rsidRPr="00052FA5" w14:paraId="22B3DAB0" w14:textId="77777777" w:rsidTr="001B543F">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268BBE" w14:textId="77777777" w:rsidR="003F3692" w:rsidRPr="00052FA5" w:rsidRDefault="003F3692" w:rsidP="001B543F">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15CBC6B3" w14:textId="233F4CE5" w:rsidR="003F3692" w:rsidRPr="00052FA5" w:rsidRDefault="003F3692" w:rsidP="003F3692">
            <w:pPr>
              <w:spacing w:line="300" w:lineRule="auto"/>
              <w:ind w:firstLine="0"/>
              <w:contextualSpacing/>
            </w:pPr>
            <w:r>
              <w:t>5</w:t>
            </w:r>
            <w:r w:rsidRPr="00052FA5">
              <w:rPr>
                <w:lang w:val="vi-VN"/>
              </w:rPr>
              <w:t xml:space="preserve">. </w:t>
            </w:r>
            <w:r>
              <w:t>Click ch</w:t>
            </w:r>
            <w:r w:rsidRPr="00756755">
              <w:t>ọn</w:t>
            </w:r>
            <w:r>
              <w:t xml:space="preserve"> icon S</w:t>
            </w:r>
            <w:r w:rsidRPr="00602CC4">
              <w:t>ử</w:t>
            </w:r>
            <w:r>
              <w:t>a tr</w:t>
            </w:r>
            <w:r w:rsidRPr="00602CC4">
              <w:t>ê</w:t>
            </w:r>
            <w:r>
              <w:t>n b</w:t>
            </w:r>
            <w:r w:rsidRPr="003F3692">
              <w:t>ản</w:t>
            </w:r>
            <w:r>
              <w:t xml:space="preserve"> ghi c</w:t>
            </w:r>
            <w:r w:rsidRPr="00756755">
              <w:t>ần</w:t>
            </w:r>
            <w:r>
              <w:t xml:space="preserve"> s</w:t>
            </w:r>
            <w:r w:rsidRPr="00756755">
              <w:t>ử</w:t>
            </w:r>
            <w:r>
              <w:t>a</w:t>
            </w:r>
          </w:p>
        </w:tc>
        <w:tc>
          <w:tcPr>
            <w:tcW w:w="4399" w:type="dxa"/>
            <w:tcBorders>
              <w:top w:val="single" w:sz="4" w:space="0" w:color="auto"/>
              <w:left w:val="single" w:sz="4" w:space="0" w:color="auto"/>
              <w:bottom w:val="single" w:sz="4" w:space="0" w:color="auto"/>
              <w:right w:val="single" w:sz="4" w:space="0" w:color="auto"/>
            </w:tcBorders>
            <w:vAlign w:val="center"/>
          </w:tcPr>
          <w:p w14:paraId="4592903A" w14:textId="6F34B942" w:rsidR="003F3692" w:rsidRPr="00052FA5" w:rsidRDefault="003F3692" w:rsidP="003F3692">
            <w:pPr>
              <w:spacing w:line="300" w:lineRule="auto"/>
              <w:ind w:firstLine="0"/>
              <w:contextualSpacing/>
            </w:pPr>
            <w:r>
              <w:t>6</w:t>
            </w:r>
            <w:r w:rsidRPr="00052FA5">
              <w:rPr>
                <w:lang w:val="vi-VN"/>
              </w:rPr>
              <w:t xml:space="preserve">. </w:t>
            </w:r>
            <w:r w:rsidRPr="00052FA5">
              <w:t xml:space="preserve">Hiển thị </w:t>
            </w:r>
            <w:r>
              <w:t>giao di</w:t>
            </w:r>
            <w:r w:rsidRPr="001164FD">
              <w:t>ện</w:t>
            </w:r>
            <w:r>
              <w:t xml:space="preserve"> s</w:t>
            </w:r>
            <w:r w:rsidRPr="00602CC4">
              <w:t>ử</w:t>
            </w:r>
            <w:r>
              <w:t>a menu</w:t>
            </w:r>
          </w:p>
        </w:tc>
      </w:tr>
      <w:tr w:rsidR="003F3692" w:rsidRPr="00052FA5" w14:paraId="67FB3FE3" w14:textId="77777777" w:rsidTr="001B543F">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D94EB4" w14:textId="77777777" w:rsidR="003F3692" w:rsidRPr="00052FA5" w:rsidRDefault="003F3692" w:rsidP="001B543F">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73AD3524" w14:textId="00CDAED2" w:rsidR="003F3692" w:rsidRPr="00052FA5" w:rsidRDefault="003F3692" w:rsidP="003F3692">
            <w:pPr>
              <w:spacing w:line="300" w:lineRule="auto"/>
              <w:ind w:firstLine="0"/>
              <w:contextualSpacing/>
            </w:pPr>
            <w:r>
              <w:t>7</w:t>
            </w:r>
            <w:r w:rsidRPr="00052FA5">
              <w:t xml:space="preserve">.  </w:t>
            </w:r>
            <w:r>
              <w:t>S</w:t>
            </w:r>
            <w:r w:rsidRPr="00602CC4">
              <w:t>ử</w:t>
            </w:r>
            <w:r>
              <w:t>a</w:t>
            </w:r>
            <w:r w:rsidRPr="00052FA5">
              <w:t xml:space="preserve"> </w:t>
            </w:r>
            <w:r>
              <w:t>t</w:t>
            </w:r>
            <w:r w:rsidRPr="003F3692">
              <w:t>ê</w:t>
            </w:r>
            <w:r>
              <w:t>n menu, link, c</w:t>
            </w:r>
            <w:r w:rsidRPr="003F3692">
              <w:t>ấp</w:t>
            </w:r>
            <w:r>
              <w:t xml:space="preserve"> cha v</w:t>
            </w:r>
            <w:r w:rsidRPr="003F3692">
              <w:t>ị</w:t>
            </w:r>
            <w:r>
              <w:t xml:space="preserve"> tr</w:t>
            </w:r>
            <w:r w:rsidRPr="003F3692">
              <w:t>í</w:t>
            </w:r>
            <w:r>
              <w:t xml:space="preserve"> hi</w:t>
            </w:r>
            <w:r w:rsidRPr="003F3692">
              <w:t>ển</w:t>
            </w:r>
            <w:r>
              <w:t xml:space="preserve"> th</w:t>
            </w:r>
            <w:r w:rsidRPr="003F3692">
              <w:t>ị</w:t>
            </w:r>
            <w:r>
              <w:t>, tr</w:t>
            </w:r>
            <w:r w:rsidRPr="003F3692">
              <w:t>ạn</w:t>
            </w:r>
            <w:r>
              <w:t>g th</w:t>
            </w:r>
            <w:r w:rsidRPr="003F3692">
              <w:t>ái</w:t>
            </w:r>
          </w:p>
        </w:tc>
        <w:tc>
          <w:tcPr>
            <w:tcW w:w="4399" w:type="dxa"/>
            <w:tcBorders>
              <w:top w:val="single" w:sz="4" w:space="0" w:color="auto"/>
              <w:left w:val="single" w:sz="4" w:space="0" w:color="auto"/>
              <w:bottom w:val="single" w:sz="4" w:space="0" w:color="auto"/>
              <w:right w:val="single" w:sz="4" w:space="0" w:color="auto"/>
            </w:tcBorders>
            <w:vAlign w:val="center"/>
          </w:tcPr>
          <w:p w14:paraId="56DC998B" w14:textId="77777777" w:rsidR="003F3692" w:rsidRPr="00052FA5" w:rsidRDefault="003F3692" w:rsidP="001B543F">
            <w:pPr>
              <w:spacing w:line="300" w:lineRule="auto"/>
              <w:ind w:firstLine="0"/>
              <w:contextualSpacing/>
            </w:pPr>
          </w:p>
        </w:tc>
      </w:tr>
      <w:tr w:rsidR="003F3692" w:rsidRPr="00052FA5" w14:paraId="11672EF0" w14:textId="77777777" w:rsidTr="001B543F">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CED1DD" w14:textId="77777777" w:rsidR="003F3692" w:rsidRPr="00052FA5" w:rsidRDefault="003F3692" w:rsidP="001B543F">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1555E26E" w14:textId="77777777" w:rsidR="003F3692" w:rsidRPr="00052FA5" w:rsidRDefault="003F3692" w:rsidP="001B543F">
            <w:pPr>
              <w:spacing w:line="300" w:lineRule="auto"/>
              <w:ind w:firstLine="0"/>
              <w:contextualSpacing/>
            </w:pPr>
            <w:r>
              <w:t>8</w:t>
            </w:r>
            <w:r w:rsidRPr="00052FA5">
              <w:t xml:space="preserve">. Click vào button </w:t>
            </w:r>
            <w:r>
              <w:t>ch</w:t>
            </w:r>
            <w:r w:rsidRPr="00602CC4">
              <w:t>ấp</w:t>
            </w:r>
            <w:r>
              <w:t xml:space="preserve"> nh</w:t>
            </w:r>
            <w:r w:rsidRPr="00602CC4">
              <w:t>ận</w:t>
            </w:r>
          </w:p>
        </w:tc>
        <w:tc>
          <w:tcPr>
            <w:tcW w:w="4399" w:type="dxa"/>
            <w:tcBorders>
              <w:top w:val="single" w:sz="4" w:space="0" w:color="auto"/>
              <w:left w:val="single" w:sz="4" w:space="0" w:color="auto"/>
              <w:bottom w:val="single" w:sz="4" w:space="0" w:color="auto"/>
              <w:right w:val="single" w:sz="4" w:space="0" w:color="auto"/>
            </w:tcBorders>
            <w:vAlign w:val="center"/>
          </w:tcPr>
          <w:p w14:paraId="1ADC52F5" w14:textId="747D190C" w:rsidR="003F3692" w:rsidRPr="00052FA5" w:rsidRDefault="003F3692" w:rsidP="003F3692">
            <w:pPr>
              <w:spacing w:line="300" w:lineRule="auto"/>
              <w:ind w:firstLine="0"/>
              <w:contextualSpacing/>
              <w:jc w:val="left"/>
            </w:pPr>
            <w:r>
              <w:t>9</w:t>
            </w:r>
            <w:r w:rsidRPr="00052FA5">
              <w:t xml:space="preserve">. Hệ thống thực hiện lưu trữ thông </w:t>
            </w:r>
            <w:r>
              <w:t xml:space="preserve">tin </w:t>
            </w:r>
            <w:r w:rsidRPr="00052FA5">
              <w:t>vào csdl</w:t>
            </w:r>
            <w:r>
              <w:t xml:space="preserve"> v</w:t>
            </w:r>
            <w:r w:rsidRPr="00E4612D">
              <w:t>à</w:t>
            </w:r>
            <w:r>
              <w:t xml:space="preserve"> c</w:t>
            </w:r>
            <w:r w:rsidRPr="003F3692">
              <w:t>ập</w:t>
            </w:r>
            <w:r>
              <w:t xml:space="preserve"> nh</w:t>
            </w:r>
            <w:r w:rsidRPr="003F3692">
              <w:t>ậ</w:t>
            </w:r>
            <w:r>
              <w:t>t l</w:t>
            </w:r>
            <w:r w:rsidRPr="003F3692">
              <w:t>ại</w:t>
            </w:r>
            <w:r>
              <w:t xml:space="preserve"> c</w:t>
            </w:r>
            <w:r w:rsidRPr="003F3692">
              <w:t>ác</w:t>
            </w:r>
            <w:r>
              <w:t xml:space="preserve"> th</w:t>
            </w:r>
            <w:r w:rsidRPr="003F3692">
              <w:t>ô</w:t>
            </w:r>
            <w:r>
              <w:t>ng tin l</w:t>
            </w:r>
            <w:r w:rsidRPr="003F3692">
              <w:t>ên</w:t>
            </w:r>
            <w:r>
              <w:t xml:space="preserve"> trang ch</w:t>
            </w:r>
            <w:r w:rsidRPr="003F3692">
              <w:t>ủ</w:t>
            </w:r>
          </w:p>
        </w:tc>
      </w:tr>
      <w:tr w:rsidR="003F3692" w:rsidRPr="00052FA5" w14:paraId="5F832AFF" w14:textId="77777777" w:rsidTr="001B543F">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E806DED" w14:textId="77777777" w:rsidR="003F3692" w:rsidRPr="00052FA5" w:rsidRDefault="003F3692" w:rsidP="001B543F">
            <w:pPr>
              <w:spacing w:line="300" w:lineRule="auto"/>
              <w:ind w:firstLine="0"/>
              <w:contextualSpacing/>
              <w:jc w:val="left"/>
              <w:rPr>
                <w:b/>
                <w:bCs/>
                <w:iCs/>
              </w:rPr>
            </w:pPr>
            <w:r w:rsidRPr="00052FA5">
              <w:rPr>
                <w:b/>
                <w:bCs/>
              </w:rPr>
              <w:t>Các sự kiện thay thế</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6005F48A" w14:textId="77777777" w:rsidR="003F3692" w:rsidRPr="00052FA5" w:rsidRDefault="003F3692" w:rsidP="001B543F">
            <w:pPr>
              <w:spacing w:line="300" w:lineRule="auto"/>
              <w:ind w:firstLine="0"/>
              <w:contextualSpacing/>
            </w:pPr>
            <w:r>
              <w:t>- Sự kiện 7</w:t>
            </w:r>
            <w:r w:rsidRPr="00052FA5">
              <w:t xml:space="preserve">:  </w:t>
            </w:r>
            <w:r>
              <w:t>N</w:t>
            </w:r>
            <w:r w:rsidRPr="00987E92">
              <w:t>ếu</w:t>
            </w:r>
            <w:r>
              <w:t xml:space="preserve"> kh</w:t>
            </w:r>
            <w:r w:rsidRPr="00987E92">
              <w:t>ô</w:t>
            </w:r>
            <w:r>
              <w:t xml:space="preserve">ng </w:t>
            </w:r>
            <w:r w:rsidRPr="00987E92">
              <w:t>đ</w:t>
            </w:r>
            <w:r>
              <w:t>i</w:t>
            </w:r>
            <w:r w:rsidRPr="00987E92">
              <w:t>ền</w:t>
            </w:r>
            <w:r>
              <w:t xml:space="preserve"> c</w:t>
            </w:r>
            <w:r w:rsidRPr="00987E92">
              <w:t>ác</w:t>
            </w:r>
            <w:r>
              <w:t xml:space="preserve"> m</w:t>
            </w:r>
            <w:r w:rsidRPr="00987E92">
              <w:t>ụ</w:t>
            </w:r>
            <w:r>
              <w:t>c th</w:t>
            </w:r>
            <w:r w:rsidRPr="00987E92">
              <w:t>ô</w:t>
            </w:r>
            <w:r>
              <w:t xml:space="preserve">ng tin </w:t>
            </w:r>
            <w:r w:rsidRPr="00987E92">
              <w:t>ở</w:t>
            </w:r>
            <w:r>
              <w:t xml:space="preserve"> s</w:t>
            </w:r>
            <w:r w:rsidRPr="003E1AB4">
              <w:t>ự</w:t>
            </w:r>
            <w:r>
              <w:t xml:space="preserve"> ki</w:t>
            </w:r>
            <w:r w:rsidRPr="003E1AB4">
              <w:t>ệ</w:t>
            </w:r>
            <w:r>
              <w:t>n 7, h</w:t>
            </w:r>
            <w:r w:rsidRPr="00987E92">
              <w:t>ệ</w:t>
            </w:r>
            <w:r>
              <w:t xml:space="preserve"> th</w:t>
            </w:r>
            <w:r w:rsidRPr="00987E92">
              <w:t>ốn</w:t>
            </w:r>
            <w:r>
              <w:t>g s</w:t>
            </w:r>
            <w:r w:rsidRPr="00987E92">
              <w:t>ẽ</w:t>
            </w:r>
            <w:r>
              <w:t xml:space="preserve"> hi</w:t>
            </w:r>
            <w:r w:rsidRPr="00987E92">
              <w:t>ển</w:t>
            </w:r>
            <w:r>
              <w:t xml:space="preserve"> th</w:t>
            </w:r>
            <w:r w:rsidRPr="00987E92">
              <w:t>ị</w:t>
            </w:r>
            <w:r>
              <w:t xml:space="preserve"> c</w:t>
            </w:r>
            <w:r w:rsidRPr="00987E92">
              <w:t>ảnh</w:t>
            </w:r>
            <w:r>
              <w:t xml:space="preserve"> b</w:t>
            </w:r>
            <w:r w:rsidRPr="00987E92">
              <w:t>áo</w:t>
            </w:r>
            <w:r>
              <w:t xml:space="preserve"> v</w:t>
            </w:r>
            <w:r w:rsidRPr="00987E92">
              <w:t>à</w:t>
            </w:r>
            <w:r>
              <w:t xml:space="preserve"> kh</w:t>
            </w:r>
            <w:r w:rsidRPr="00987E92">
              <w:t>ô</w:t>
            </w:r>
            <w:r>
              <w:t>ng th</w:t>
            </w:r>
            <w:r w:rsidRPr="00987E92">
              <w:t>ực</w:t>
            </w:r>
            <w:r>
              <w:t xml:space="preserve"> hi</w:t>
            </w:r>
            <w:r w:rsidRPr="00987E92">
              <w:t>ện</w:t>
            </w:r>
            <w:r>
              <w:t xml:space="preserve"> </w:t>
            </w:r>
            <w:r w:rsidRPr="00987E92">
              <w:t>được</w:t>
            </w:r>
            <w:r>
              <w:t xml:space="preserve"> bư</w:t>
            </w:r>
            <w:r w:rsidRPr="00987E92">
              <w:t>ớc</w:t>
            </w:r>
            <w:r>
              <w:t xml:space="preserve"> 9</w:t>
            </w:r>
          </w:p>
        </w:tc>
      </w:tr>
    </w:tbl>
    <w:p w14:paraId="461562CF" w14:textId="77777777" w:rsidR="003F3692" w:rsidRPr="00052FA5" w:rsidRDefault="003F3692" w:rsidP="003F3692">
      <w:pPr>
        <w:spacing w:line="300" w:lineRule="auto"/>
        <w:ind w:firstLine="0"/>
        <w:contextualSpacing/>
        <w:rPr>
          <w:i/>
          <w:iCs/>
        </w:rPr>
      </w:pPr>
    </w:p>
    <w:p w14:paraId="3D7C87CD" w14:textId="73E90523" w:rsidR="003F3692" w:rsidRPr="00052FA5" w:rsidRDefault="003F3692" w:rsidP="00076921">
      <w:pPr>
        <w:pStyle w:val="bang"/>
      </w:pPr>
      <w:bookmarkStart w:id="83" w:name="_Toc90562261"/>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76921">
        <w:t>2</w:t>
      </w:r>
      <w:r w:rsidR="000D0F60">
        <w:fldChar w:fldCharType="begin"/>
      </w:r>
      <w:r w:rsidR="000D0F60">
        <w:instrText xml:space="preserve"> SEQ Bảng \* ARABIC \s 1 </w:instrText>
      </w:r>
      <w:r w:rsidR="000D0F60">
        <w:fldChar w:fldCharType="separate"/>
      </w:r>
      <w:r>
        <w:rPr>
          <w:noProof/>
        </w:rPr>
        <w:t>4</w:t>
      </w:r>
      <w:r w:rsidR="000D0F60">
        <w:rPr>
          <w:noProof/>
        </w:rPr>
        <w:fldChar w:fldCharType="end"/>
      </w:r>
      <w:r w:rsidRPr="005E43A6">
        <w:t xml:space="preserve"> </w:t>
      </w:r>
      <w:r w:rsidRPr="00052FA5">
        <w:t xml:space="preserve">Use case xóa </w:t>
      </w:r>
      <w:r>
        <w:t>menu</w:t>
      </w:r>
      <w:bookmarkEnd w:id="83"/>
      <w:r w:rsidRPr="00052FA5">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6"/>
        <w:gridCol w:w="3095"/>
        <w:gridCol w:w="4962"/>
      </w:tblGrid>
      <w:tr w:rsidR="003F3692" w:rsidRPr="00052FA5" w14:paraId="5E91742F" w14:textId="77777777" w:rsidTr="001B543F">
        <w:trPr>
          <w:trHeight w:val="584"/>
        </w:trPr>
        <w:tc>
          <w:tcPr>
            <w:tcW w:w="9493" w:type="dxa"/>
            <w:gridSpan w:val="3"/>
            <w:shd w:val="clear" w:color="auto" w:fill="D9D9D9" w:themeFill="background1" w:themeFillShade="D9"/>
          </w:tcPr>
          <w:p w14:paraId="6D728CD3" w14:textId="174A67F2" w:rsidR="003F3692" w:rsidRPr="00052FA5" w:rsidRDefault="003F3692" w:rsidP="001B543F">
            <w:pPr>
              <w:spacing w:line="300" w:lineRule="auto"/>
              <w:ind w:firstLine="0"/>
              <w:contextualSpacing/>
              <w:rPr>
                <w:b/>
              </w:rPr>
            </w:pPr>
            <w:r w:rsidRPr="00052FA5">
              <w:rPr>
                <w:b/>
              </w:rPr>
              <w:t xml:space="preserve">Use case: </w:t>
            </w:r>
            <w:r>
              <w:t>Xóa menu</w:t>
            </w:r>
          </w:p>
        </w:tc>
      </w:tr>
      <w:tr w:rsidR="003F3692" w:rsidRPr="00052FA5" w14:paraId="1485AB9E" w14:textId="77777777" w:rsidTr="001B543F">
        <w:tc>
          <w:tcPr>
            <w:tcW w:w="1436" w:type="dxa"/>
            <w:shd w:val="clear" w:color="auto" w:fill="F2F2F2" w:themeFill="background1" w:themeFillShade="F2"/>
            <w:vAlign w:val="center"/>
          </w:tcPr>
          <w:p w14:paraId="0D2320E5" w14:textId="77777777" w:rsidR="003F3692" w:rsidRPr="00052FA5" w:rsidRDefault="003F3692" w:rsidP="001B543F">
            <w:pPr>
              <w:spacing w:line="300" w:lineRule="auto"/>
              <w:ind w:firstLine="0"/>
              <w:contextualSpacing/>
              <w:jc w:val="left"/>
              <w:rPr>
                <w:b/>
                <w:bCs/>
                <w:iCs/>
              </w:rPr>
            </w:pPr>
            <w:r w:rsidRPr="00052FA5">
              <w:rPr>
                <w:b/>
                <w:bCs/>
              </w:rPr>
              <w:t>Tác nhân</w:t>
            </w:r>
          </w:p>
        </w:tc>
        <w:tc>
          <w:tcPr>
            <w:tcW w:w="8057" w:type="dxa"/>
            <w:gridSpan w:val="2"/>
            <w:vAlign w:val="center"/>
          </w:tcPr>
          <w:p w14:paraId="17B1A14C" w14:textId="77777777" w:rsidR="003F3692" w:rsidRPr="00052FA5" w:rsidRDefault="003F3692" w:rsidP="001B543F">
            <w:pPr>
              <w:spacing w:line="300" w:lineRule="auto"/>
              <w:ind w:firstLine="0"/>
              <w:contextualSpacing/>
            </w:pPr>
            <w:r>
              <w:t>Qu</w:t>
            </w:r>
            <w:r w:rsidRPr="00CA05DA">
              <w:t>ản</w:t>
            </w:r>
            <w:r>
              <w:t xml:space="preserve"> tr</w:t>
            </w:r>
            <w:r w:rsidRPr="00CA05DA">
              <w:t>ị</w:t>
            </w:r>
            <w:r>
              <w:t xml:space="preserve"> vi</w:t>
            </w:r>
            <w:r w:rsidRPr="00CA05DA">
              <w:t>ê</w:t>
            </w:r>
            <w:r>
              <w:t>n</w:t>
            </w:r>
          </w:p>
        </w:tc>
      </w:tr>
      <w:tr w:rsidR="003F3692" w:rsidRPr="00052FA5" w14:paraId="3A36AFB3" w14:textId="77777777" w:rsidTr="001B543F">
        <w:tc>
          <w:tcPr>
            <w:tcW w:w="1436" w:type="dxa"/>
            <w:shd w:val="clear" w:color="auto" w:fill="F2F2F2" w:themeFill="background1" w:themeFillShade="F2"/>
            <w:vAlign w:val="center"/>
          </w:tcPr>
          <w:p w14:paraId="6715790E" w14:textId="77777777" w:rsidR="003F3692" w:rsidRPr="00052FA5" w:rsidRDefault="003F3692" w:rsidP="001B543F">
            <w:pPr>
              <w:spacing w:line="300" w:lineRule="auto"/>
              <w:ind w:firstLine="0"/>
              <w:contextualSpacing/>
              <w:jc w:val="left"/>
              <w:rPr>
                <w:b/>
                <w:bCs/>
                <w:iCs/>
              </w:rPr>
            </w:pPr>
            <w:r w:rsidRPr="00052FA5">
              <w:rPr>
                <w:b/>
                <w:bCs/>
              </w:rPr>
              <w:t>Mục tiêu</w:t>
            </w:r>
          </w:p>
        </w:tc>
        <w:tc>
          <w:tcPr>
            <w:tcW w:w="8057" w:type="dxa"/>
            <w:gridSpan w:val="2"/>
            <w:vAlign w:val="center"/>
          </w:tcPr>
          <w:p w14:paraId="3DD1F1D1" w14:textId="40B8BE0B" w:rsidR="003F3692" w:rsidRPr="00052FA5" w:rsidRDefault="003F3692" w:rsidP="003F3692">
            <w:pPr>
              <w:spacing w:line="300" w:lineRule="auto"/>
              <w:ind w:firstLine="0"/>
              <w:contextualSpacing/>
            </w:pPr>
            <w:r w:rsidRPr="00052FA5">
              <w:t xml:space="preserve">Xóa </w:t>
            </w:r>
            <w:r>
              <w:t>1 menu kh</w:t>
            </w:r>
            <w:r w:rsidRPr="003F3692">
              <w:t>ôn</w:t>
            </w:r>
            <w:r>
              <w:t>g c</w:t>
            </w:r>
            <w:r w:rsidRPr="003F3692">
              <w:t>ò</w:t>
            </w:r>
            <w:r>
              <w:t>n mu</w:t>
            </w:r>
            <w:r w:rsidRPr="003F3692">
              <w:t>ố</w:t>
            </w:r>
            <w:r>
              <w:t>n hi</w:t>
            </w:r>
            <w:r w:rsidRPr="003F3692">
              <w:t>ển</w:t>
            </w:r>
            <w:r>
              <w:t xml:space="preserve"> th</w:t>
            </w:r>
            <w:r w:rsidRPr="003F3692">
              <w:t>ị</w:t>
            </w:r>
            <w:r>
              <w:t xml:space="preserve"> l</w:t>
            </w:r>
            <w:r w:rsidRPr="003F3692">
              <w:t>ê</w:t>
            </w:r>
            <w:r>
              <w:t>n trang ch</w:t>
            </w:r>
            <w:r w:rsidRPr="003F3692">
              <w:t>ủ</w:t>
            </w:r>
            <w:r>
              <w:t xml:space="preserve"> n</w:t>
            </w:r>
            <w:r w:rsidRPr="003F3692">
              <w:t>ữ</w:t>
            </w:r>
            <w:r>
              <w:t>a</w:t>
            </w:r>
            <w:r w:rsidRPr="00052FA5">
              <w:t xml:space="preserve"> </w:t>
            </w:r>
          </w:p>
        </w:tc>
      </w:tr>
      <w:tr w:rsidR="003F3692" w:rsidRPr="00052FA5" w14:paraId="24120EE5" w14:textId="77777777" w:rsidTr="001B543F">
        <w:tc>
          <w:tcPr>
            <w:tcW w:w="1436" w:type="dxa"/>
            <w:shd w:val="clear" w:color="auto" w:fill="F2F2F2" w:themeFill="background1" w:themeFillShade="F2"/>
            <w:vAlign w:val="center"/>
          </w:tcPr>
          <w:p w14:paraId="5EFF3886" w14:textId="77777777" w:rsidR="003F3692" w:rsidRPr="00052FA5" w:rsidRDefault="003F3692" w:rsidP="001B543F">
            <w:pPr>
              <w:spacing w:line="300" w:lineRule="auto"/>
              <w:ind w:firstLine="0"/>
              <w:contextualSpacing/>
              <w:jc w:val="left"/>
              <w:rPr>
                <w:b/>
                <w:bCs/>
                <w:iCs/>
              </w:rPr>
            </w:pPr>
            <w:r w:rsidRPr="00052FA5">
              <w:rPr>
                <w:b/>
                <w:bCs/>
              </w:rPr>
              <w:t>Mô tả</w:t>
            </w:r>
          </w:p>
        </w:tc>
        <w:tc>
          <w:tcPr>
            <w:tcW w:w="8057" w:type="dxa"/>
            <w:gridSpan w:val="2"/>
            <w:vAlign w:val="center"/>
          </w:tcPr>
          <w:p w14:paraId="00284600" w14:textId="7BFA3A03" w:rsidR="003F3692" w:rsidRPr="00052FA5" w:rsidRDefault="003F3692" w:rsidP="003F3692">
            <w:pPr>
              <w:spacing w:line="300" w:lineRule="auto"/>
              <w:ind w:firstLine="0"/>
              <w:contextualSpacing/>
            </w:pPr>
            <w:r>
              <w:t>Qu</w:t>
            </w:r>
            <w:r w:rsidRPr="002154F9">
              <w:t>ản</w:t>
            </w:r>
            <w:r>
              <w:t xml:space="preserve"> tr</w:t>
            </w:r>
            <w:r w:rsidRPr="002154F9">
              <w:t>ị</w:t>
            </w:r>
            <w:r>
              <w:t xml:space="preserve"> vi</w:t>
            </w:r>
            <w:r w:rsidRPr="002154F9">
              <w:t>ê</w:t>
            </w:r>
            <w:r>
              <w:t>n</w:t>
            </w:r>
            <w:r w:rsidRPr="00052FA5">
              <w:t xml:space="preserve"> có quyền can thiệp dữ liệu hệ thống thực hiện </w:t>
            </w:r>
            <w:r>
              <w:t>x</w:t>
            </w:r>
            <w:r w:rsidRPr="00CA05DA">
              <w:t>ó</w:t>
            </w:r>
            <w:r>
              <w:t>a</w:t>
            </w:r>
            <w:r w:rsidRPr="00052FA5">
              <w:t xml:space="preserve"> </w:t>
            </w:r>
            <w:r>
              <w:t>menu tr</w:t>
            </w:r>
            <w:r w:rsidRPr="003F3692">
              <w:t>ê</w:t>
            </w:r>
            <w:r>
              <w:t>n trang ch</w:t>
            </w:r>
            <w:r w:rsidRPr="003F3692">
              <w:t>ủ</w:t>
            </w:r>
          </w:p>
        </w:tc>
      </w:tr>
      <w:tr w:rsidR="003F3692" w:rsidRPr="00052FA5" w14:paraId="547767DE" w14:textId="77777777" w:rsidTr="001B543F">
        <w:tc>
          <w:tcPr>
            <w:tcW w:w="1436" w:type="dxa"/>
            <w:shd w:val="clear" w:color="auto" w:fill="F2F2F2" w:themeFill="background1" w:themeFillShade="F2"/>
            <w:vAlign w:val="center"/>
          </w:tcPr>
          <w:p w14:paraId="63D23711" w14:textId="77777777" w:rsidR="003F3692" w:rsidRPr="00052FA5" w:rsidRDefault="003F3692" w:rsidP="001B543F">
            <w:pPr>
              <w:spacing w:line="300" w:lineRule="auto"/>
              <w:ind w:firstLine="0"/>
              <w:contextualSpacing/>
              <w:jc w:val="left"/>
              <w:rPr>
                <w:b/>
                <w:bCs/>
                <w:iCs/>
              </w:rPr>
            </w:pPr>
            <w:r w:rsidRPr="00052FA5">
              <w:rPr>
                <w:b/>
                <w:bCs/>
              </w:rPr>
              <w:lastRenderedPageBreak/>
              <w:t>Điều kiện trước</w:t>
            </w:r>
          </w:p>
        </w:tc>
        <w:tc>
          <w:tcPr>
            <w:tcW w:w="8057" w:type="dxa"/>
            <w:gridSpan w:val="2"/>
            <w:vAlign w:val="center"/>
          </w:tcPr>
          <w:p w14:paraId="1297612B" w14:textId="77777777" w:rsidR="003F3692" w:rsidRPr="00052FA5" w:rsidRDefault="003F3692" w:rsidP="001B543F">
            <w:pPr>
              <w:spacing w:line="300" w:lineRule="auto"/>
              <w:ind w:firstLine="0"/>
              <w:contextualSpacing/>
            </w:pPr>
            <w:r w:rsidRPr="00052FA5">
              <w:t>Người dùng đăng nhập vào hệ thống</w:t>
            </w:r>
          </w:p>
        </w:tc>
      </w:tr>
      <w:tr w:rsidR="003F3692" w:rsidRPr="00052FA5" w14:paraId="44443B85" w14:textId="77777777" w:rsidTr="001B543F">
        <w:tc>
          <w:tcPr>
            <w:tcW w:w="1436" w:type="dxa"/>
            <w:vMerge w:val="restart"/>
            <w:shd w:val="clear" w:color="auto" w:fill="F2F2F2" w:themeFill="background1" w:themeFillShade="F2"/>
            <w:vAlign w:val="center"/>
          </w:tcPr>
          <w:p w14:paraId="03D880CD" w14:textId="77777777" w:rsidR="003F3692" w:rsidRPr="00052FA5" w:rsidRDefault="003F3692" w:rsidP="001B543F">
            <w:pPr>
              <w:spacing w:line="300" w:lineRule="auto"/>
              <w:ind w:firstLine="0"/>
              <w:contextualSpacing/>
              <w:jc w:val="left"/>
              <w:rPr>
                <w:b/>
                <w:bCs/>
                <w:iCs/>
              </w:rPr>
            </w:pPr>
            <w:r w:rsidRPr="00052FA5">
              <w:rPr>
                <w:b/>
                <w:bCs/>
                <w:lang w:val="vi-VN"/>
              </w:rPr>
              <w:t>Các sự kiện tiêu biểu</w:t>
            </w:r>
          </w:p>
        </w:tc>
        <w:tc>
          <w:tcPr>
            <w:tcW w:w="3095" w:type="dxa"/>
            <w:vAlign w:val="center"/>
          </w:tcPr>
          <w:p w14:paraId="23D1E116" w14:textId="77777777" w:rsidR="003F3692" w:rsidRPr="00052FA5" w:rsidRDefault="003F3692" w:rsidP="001B543F">
            <w:pPr>
              <w:spacing w:line="300" w:lineRule="auto"/>
              <w:ind w:firstLine="0"/>
              <w:contextualSpacing/>
            </w:pPr>
            <w:r w:rsidRPr="00052FA5">
              <w:rPr>
                <w:b/>
                <w:lang w:val="vi-VN"/>
              </w:rPr>
              <w:t>Hành động của tác nhân</w:t>
            </w:r>
          </w:p>
        </w:tc>
        <w:tc>
          <w:tcPr>
            <w:tcW w:w="4962" w:type="dxa"/>
            <w:vAlign w:val="center"/>
          </w:tcPr>
          <w:p w14:paraId="45B4CDB4" w14:textId="77777777" w:rsidR="003F3692" w:rsidRPr="00052FA5" w:rsidRDefault="003F3692" w:rsidP="001B543F">
            <w:pPr>
              <w:spacing w:line="300" w:lineRule="auto"/>
              <w:ind w:firstLine="0"/>
              <w:contextualSpacing/>
            </w:pPr>
            <w:r w:rsidRPr="00052FA5">
              <w:rPr>
                <w:b/>
                <w:lang w:val="vi-VN"/>
              </w:rPr>
              <w:t>Phản hồi của hệ thống</w:t>
            </w:r>
          </w:p>
        </w:tc>
      </w:tr>
      <w:tr w:rsidR="003F3692" w:rsidRPr="00052FA5" w14:paraId="3D86AC95" w14:textId="77777777" w:rsidTr="001B543F">
        <w:trPr>
          <w:trHeight w:val="454"/>
        </w:trPr>
        <w:tc>
          <w:tcPr>
            <w:tcW w:w="1436" w:type="dxa"/>
            <w:vMerge/>
            <w:shd w:val="clear" w:color="auto" w:fill="F2F2F2" w:themeFill="background1" w:themeFillShade="F2"/>
          </w:tcPr>
          <w:p w14:paraId="08AC41F3" w14:textId="77777777" w:rsidR="003F3692" w:rsidRPr="00052FA5" w:rsidRDefault="003F3692" w:rsidP="003F3692">
            <w:pPr>
              <w:spacing w:line="300" w:lineRule="auto"/>
              <w:ind w:firstLine="0"/>
              <w:contextualSpacing/>
              <w:jc w:val="left"/>
              <w:rPr>
                <w:b/>
                <w:bCs/>
                <w:iCs/>
              </w:rPr>
            </w:pPr>
          </w:p>
        </w:tc>
        <w:tc>
          <w:tcPr>
            <w:tcW w:w="3095" w:type="dxa"/>
            <w:vAlign w:val="center"/>
          </w:tcPr>
          <w:p w14:paraId="536AB894" w14:textId="7FE3B8A6" w:rsidR="003F3692" w:rsidRPr="00052FA5" w:rsidRDefault="003F3692" w:rsidP="003F3692">
            <w:pPr>
              <w:spacing w:line="300" w:lineRule="auto"/>
              <w:ind w:firstLine="0"/>
              <w:contextualSpacing/>
            </w:pPr>
            <w:r w:rsidRPr="00052FA5">
              <w:rPr>
                <w:lang w:val="vi-VN"/>
              </w:rPr>
              <w:t xml:space="preserve">1. </w:t>
            </w:r>
            <w:r w:rsidRPr="00052FA5">
              <w:t xml:space="preserve">Chọn menu </w:t>
            </w:r>
            <w:r>
              <w:t>Giao di</w:t>
            </w:r>
            <w:r w:rsidRPr="003F3692">
              <w:t>ện</w:t>
            </w:r>
          </w:p>
        </w:tc>
        <w:tc>
          <w:tcPr>
            <w:tcW w:w="4962" w:type="dxa"/>
            <w:vAlign w:val="center"/>
          </w:tcPr>
          <w:p w14:paraId="4037F389" w14:textId="677B6855" w:rsidR="003F3692" w:rsidRPr="00052FA5" w:rsidRDefault="003F3692" w:rsidP="003F3692">
            <w:pPr>
              <w:spacing w:line="300" w:lineRule="auto"/>
              <w:ind w:firstLine="0"/>
              <w:contextualSpacing/>
              <w:jc w:val="left"/>
            </w:pPr>
            <w:r w:rsidRPr="00052FA5">
              <w:rPr>
                <w:lang w:val="vi-VN"/>
              </w:rPr>
              <w:t xml:space="preserve">2. </w:t>
            </w:r>
            <w:r>
              <w:t>Hi</w:t>
            </w:r>
            <w:r w:rsidRPr="008A3E77">
              <w:t>ển</w:t>
            </w:r>
            <w:r>
              <w:t xml:space="preserve"> th</w:t>
            </w:r>
            <w:r w:rsidRPr="008A3E77">
              <w:t>ị</w:t>
            </w:r>
            <w:r>
              <w:t xml:space="preserve"> sub-menu Menu v</w:t>
            </w:r>
            <w:r w:rsidRPr="003F3692">
              <w:t>à</w:t>
            </w:r>
            <w:r>
              <w:t xml:space="preserve"> Slider</w:t>
            </w:r>
          </w:p>
        </w:tc>
      </w:tr>
      <w:tr w:rsidR="003F3692" w:rsidRPr="00052FA5" w14:paraId="69ED105A" w14:textId="77777777" w:rsidTr="001B543F">
        <w:tc>
          <w:tcPr>
            <w:tcW w:w="1436" w:type="dxa"/>
            <w:vMerge/>
            <w:shd w:val="clear" w:color="auto" w:fill="F2F2F2" w:themeFill="background1" w:themeFillShade="F2"/>
          </w:tcPr>
          <w:p w14:paraId="7297937D" w14:textId="77777777" w:rsidR="003F3692" w:rsidRPr="00052FA5" w:rsidRDefault="003F3692" w:rsidP="003F3692">
            <w:pPr>
              <w:spacing w:line="300" w:lineRule="auto"/>
              <w:ind w:firstLine="0"/>
              <w:contextualSpacing/>
              <w:jc w:val="left"/>
              <w:rPr>
                <w:b/>
                <w:bCs/>
                <w:iCs/>
              </w:rPr>
            </w:pPr>
          </w:p>
        </w:tc>
        <w:tc>
          <w:tcPr>
            <w:tcW w:w="3095" w:type="dxa"/>
            <w:vAlign w:val="center"/>
          </w:tcPr>
          <w:p w14:paraId="3C020790" w14:textId="38EDAAC2" w:rsidR="003F3692" w:rsidRPr="00052FA5" w:rsidRDefault="003F3692" w:rsidP="003F3692">
            <w:pPr>
              <w:spacing w:line="300" w:lineRule="auto"/>
              <w:ind w:firstLine="0"/>
              <w:contextualSpacing/>
            </w:pPr>
            <w:r>
              <w:t>3. Click ch</w:t>
            </w:r>
            <w:r w:rsidRPr="008A3E77">
              <w:t>ọn</w:t>
            </w:r>
            <w:r>
              <w:t xml:space="preserve"> sub-menu Menu</w:t>
            </w:r>
          </w:p>
        </w:tc>
        <w:tc>
          <w:tcPr>
            <w:tcW w:w="4962" w:type="dxa"/>
            <w:vAlign w:val="center"/>
          </w:tcPr>
          <w:p w14:paraId="34E9018B" w14:textId="31A34929" w:rsidR="003F3692" w:rsidRPr="00052FA5" w:rsidRDefault="003F3692" w:rsidP="003F3692">
            <w:pPr>
              <w:spacing w:line="300" w:lineRule="auto"/>
              <w:ind w:firstLine="0"/>
              <w:contextualSpacing/>
            </w:pPr>
            <w:r>
              <w:rPr>
                <w:lang w:val="vi-VN"/>
              </w:rPr>
              <w:t>4</w:t>
            </w:r>
            <w:r w:rsidRPr="00052FA5">
              <w:rPr>
                <w:lang w:val="vi-VN"/>
              </w:rPr>
              <w:t xml:space="preserve">. </w:t>
            </w:r>
            <w:r w:rsidRPr="00052FA5">
              <w:t>Load giao diện và danh sách tất cả</w:t>
            </w:r>
            <w:r>
              <w:t xml:space="preserve"> c</w:t>
            </w:r>
            <w:r w:rsidRPr="00A4396F">
              <w:t>ác</w:t>
            </w:r>
            <w:r>
              <w:t xml:space="preserve"> menu</w:t>
            </w:r>
          </w:p>
        </w:tc>
      </w:tr>
      <w:tr w:rsidR="003F3692" w:rsidRPr="00052FA5" w14:paraId="5C4287A2" w14:textId="77777777" w:rsidTr="001B543F">
        <w:tc>
          <w:tcPr>
            <w:tcW w:w="1436" w:type="dxa"/>
            <w:vMerge/>
            <w:shd w:val="clear" w:color="auto" w:fill="F2F2F2" w:themeFill="background1" w:themeFillShade="F2"/>
          </w:tcPr>
          <w:p w14:paraId="46994B40" w14:textId="77777777" w:rsidR="003F3692" w:rsidRPr="00052FA5" w:rsidRDefault="003F3692" w:rsidP="001B543F">
            <w:pPr>
              <w:spacing w:line="300" w:lineRule="auto"/>
              <w:ind w:firstLine="0"/>
              <w:contextualSpacing/>
              <w:jc w:val="left"/>
              <w:rPr>
                <w:b/>
                <w:bCs/>
                <w:iCs/>
              </w:rPr>
            </w:pPr>
          </w:p>
        </w:tc>
        <w:tc>
          <w:tcPr>
            <w:tcW w:w="3095" w:type="dxa"/>
          </w:tcPr>
          <w:p w14:paraId="01E8A813" w14:textId="77777777" w:rsidR="003F3692" w:rsidRPr="00052FA5" w:rsidRDefault="003F3692" w:rsidP="001B543F">
            <w:pPr>
              <w:spacing w:line="300" w:lineRule="auto"/>
              <w:ind w:firstLine="0"/>
              <w:contextualSpacing/>
              <w:jc w:val="left"/>
            </w:pPr>
            <w:r>
              <w:t>5</w:t>
            </w:r>
            <w:r w:rsidRPr="00052FA5">
              <w:rPr>
                <w:lang w:val="vi-VN"/>
              </w:rPr>
              <w:t xml:space="preserve">. </w:t>
            </w:r>
            <w:r w:rsidRPr="00052FA5">
              <w:t xml:space="preserve">Click bản ghi </w:t>
            </w:r>
            <w:r>
              <w:t>b</w:t>
            </w:r>
            <w:r w:rsidRPr="004C078F">
              <w:t>à</w:t>
            </w:r>
            <w:r>
              <w:t>i vi</w:t>
            </w:r>
            <w:r w:rsidRPr="004C078F">
              <w:t>ết</w:t>
            </w:r>
            <w:r w:rsidRPr="00052FA5">
              <w:t xml:space="preserve"> cần xóa </w:t>
            </w:r>
            <w:r>
              <w:t>v</w:t>
            </w:r>
            <w:r w:rsidRPr="003E7A81">
              <w:t>à</w:t>
            </w:r>
            <w:r>
              <w:t xml:space="preserve"> click icon xóa</w:t>
            </w:r>
          </w:p>
        </w:tc>
        <w:tc>
          <w:tcPr>
            <w:tcW w:w="4962" w:type="dxa"/>
          </w:tcPr>
          <w:p w14:paraId="5584A1DD" w14:textId="77777777" w:rsidR="003F3692" w:rsidRPr="000E7206" w:rsidRDefault="003F3692" w:rsidP="001B543F">
            <w:pPr>
              <w:spacing w:line="300" w:lineRule="auto"/>
              <w:ind w:firstLine="0"/>
              <w:contextualSpacing/>
            </w:pPr>
            <w:r>
              <w:t>6</w:t>
            </w:r>
            <w:r w:rsidRPr="00052FA5">
              <w:rPr>
                <w:lang w:val="vi-VN"/>
              </w:rPr>
              <w:t xml:space="preserve">. </w:t>
            </w:r>
            <w:r>
              <w:t>H</w:t>
            </w:r>
            <w:r w:rsidRPr="000E7206">
              <w:t>ệ</w:t>
            </w:r>
            <w:r>
              <w:t xml:space="preserve"> th</w:t>
            </w:r>
            <w:r w:rsidRPr="000E7206">
              <w:t>ống</w:t>
            </w:r>
            <w:r>
              <w:t xml:space="preserve"> th</w:t>
            </w:r>
            <w:r w:rsidRPr="000E7206">
              <w:t>ực</w:t>
            </w:r>
            <w:r>
              <w:t xml:space="preserve"> hi</w:t>
            </w:r>
            <w:r w:rsidRPr="000E7206">
              <w:t>ện</w:t>
            </w:r>
            <w:r>
              <w:t xml:space="preserve"> đ</w:t>
            </w:r>
            <w:r w:rsidRPr="000E7206">
              <w:t>ẩy</w:t>
            </w:r>
            <w:r>
              <w:t xml:space="preserve"> b</w:t>
            </w:r>
            <w:r w:rsidRPr="000E7206">
              <w:t>ản</w:t>
            </w:r>
            <w:r>
              <w:t xml:space="preserve"> ghi v</w:t>
            </w:r>
            <w:r w:rsidRPr="000E7206">
              <w:t>ừa</w:t>
            </w:r>
            <w:r>
              <w:t xml:space="preserve"> ch</w:t>
            </w:r>
            <w:r w:rsidRPr="000E7206">
              <w:t>ọn</w:t>
            </w:r>
            <w:r>
              <w:t xml:space="preserve"> v</w:t>
            </w:r>
            <w:r w:rsidRPr="000E7206">
              <w:t>ào</w:t>
            </w:r>
            <w:r>
              <w:t xml:space="preserve"> th</w:t>
            </w:r>
            <w:r w:rsidRPr="000E7206">
              <w:t>ùn</w:t>
            </w:r>
            <w:r>
              <w:t>g r</w:t>
            </w:r>
            <w:r w:rsidRPr="000E7206">
              <w:t>ác</w:t>
            </w:r>
          </w:p>
        </w:tc>
      </w:tr>
      <w:tr w:rsidR="003F3692" w:rsidRPr="00052FA5" w14:paraId="3D6CA816" w14:textId="77777777" w:rsidTr="001B543F">
        <w:tc>
          <w:tcPr>
            <w:tcW w:w="1436" w:type="dxa"/>
            <w:vMerge/>
            <w:shd w:val="clear" w:color="auto" w:fill="F2F2F2" w:themeFill="background1" w:themeFillShade="F2"/>
          </w:tcPr>
          <w:p w14:paraId="7F5A355A" w14:textId="77777777" w:rsidR="003F3692" w:rsidRPr="00052FA5" w:rsidRDefault="003F3692" w:rsidP="001B543F">
            <w:pPr>
              <w:spacing w:line="300" w:lineRule="auto"/>
              <w:ind w:firstLine="0"/>
              <w:contextualSpacing/>
              <w:jc w:val="left"/>
              <w:rPr>
                <w:b/>
                <w:bCs/>
                <w:iCs/>
              </w:rPr>
            </w:pPr>
          </w:p>
        </w:tc>
        <w:tc>
          <w:tcPr>
            <w:tcW w:w="3095" w:type="dxa"/>
          </w:tcPr>
          <w:p w14:paraId="42BDC64A" w14:textId="23A93361" w:rsidR="003F3692" w:rsidRPr="00052FA5" w:rsidRDefault="003F3692" w:rsidP="003F3692">
            <w:pPr>
              <w:spacing w:line="300" w:lineRule="auto"/>
              <w:ind w:firstLine="0"/>
              <w:contextualSpacing/>
            </w:pPr>
            <w:r>
              <w:t>7</w:t>
            </w:r>
            <w:r w:rsidRPr="00052FA5">
              <w:rPr>
                <w:lang w:val="vi-VN"/>
              </w:rPr>
              <w:t xml:space="preserve">. </w:t>
            </w:r>
            <w:r>
              <w:t>B</w:t>
            </w:r>
            <w:r w:rsidRPr="000E7206">
              <w:t>ấm</w:t>
            </w:r>
            <w:r>
              <w:t xml:space="preserve"> v</w:t>
            </w:r>
            <w:r w:rsidRPr="000E7206">
              <w:t>ào</w:t>
            </w:r>
            <w:r>
              <w:t xml:space="preserve"> icon th</w:t>
            </w:r>
            <w:r w:rsidRPr="000E7206">
              <w:t>ùn</w:t>
            </w:r>
            <w:r>
              <w:t>g r</w:t>
            </w:r>
            <w:r w:rsidRPr="000E7206">
              <w:t>ác</w:t>
            </w:r>
            <w:r>
              <w:t xml:space="preserve"> đ</w:t>
            </w:r>
            <w:r w:rsidRPr="000E7206">
              <w:t>ể</w:t>
            </w:r>
            <w:r>
              <w:t xml:space="preserve"> x</w:t>
            </w:r>
            <w:r w:rsidRPr="000E7206">
              <w:t>ó</w:t>
            </w:r>
            <w:r>
              <w:t>a v</w:t>
            </w:r>
            <w:r w:rsidRPr="003F3692">
              <w:t>ĩn</w:t>
            </w:r>
            <w:r>
              <w:t>h vi</w:t>
            </w:r>
            <w:r w:rsidRPr="003F3692">
              <w:t>ễn</w:t>
            </w:r>
            <w:r w:rsidRPr="00052FA5">
              <w:t xml:space="preserve"> </w:t>
            </w:r>
          </w:p>
        </w:tc>
        <w:tc>
          <w:tcPr>
            <w:tcW w:w="4962" w:type="dxa"/>
          </w:tcPr>
          <w:p w14:paraId="056CE3D2" w14:textId="52B20B9C" w:rsidR="003F3692" w:rsidRPr="00052FA5" w:rsidRDefault="003F3692" w:rsidP="003F3692">
            <w:pPr>
              <w:spacing w:line="300" w:lineRule="auto"/>
              <w:ind w:firstLine="0"/>
              <w:contextualSpacing/>
            </w:pPr>
            <w:r>
              <w:t>8</w:t>
            </w:r>
            <w:r w:rsidRPr="00052FA5">
              <w:t xml:space="preserve">. </w:t>
            </w:r>
            <w:r>
              <w:t>Hi</w:t>
            </w:r>
            <w:r w:rsidRPr="000E7206">
              <w:t>ển</w:t>
            </w:r>
            <w:r>
              <w:t xml:space="preserve"> th</w:t>
            </w:r>
            <w:r w:rsidRPr="000E7206">
              <w:t>ị</w:t>
            </w:r>
            <w:r>
              <w:t xml:space="preserve"> danh s</w:t>
            </w:r>
            <w:r w:rsidRPr="000E7206">
              <w:t>ác</w:t>
            </w:r>
            <w:r>
              <w:t xml:space="preserve">h menu </w:t>
            </w:r>
            <w:r w:rsidRPr="000E7206">
              <w:t>đã</w:t>
            </w:r>
            <w:r>
              <w:t xml:space="preserve"> đ</w:t>
            </w:r>
            <w:r w:rsidRPr="000E7206">
              <w:t>ược</w:t>
            </w:r>
            <w:r>
              <w:t xml:space="preserve"> b</w:t>
            </w:r>
            <w:r w:rsidRPr="000E7206">
              <w:t>ỏ</w:t>
            </w:r>
            <w:r>
              <w:t xml:space="preserve"> v</w:t>
            </w:r>
            <w:r w:rsidRPr="000E7206">
              <w:t>ào</w:t>
            </w:r>
            <w:r>
              <w:t xml:space="preserve"> th</w:t>
            </w:r>
            <w:r w:rsidRPr="000E7206">
              <w:t>ùng</w:t>
            </w:r>
            <w:r>
              <w:t xml:space="preserve"> r</w:t>
            </w:r>
            <w:r w:rsidRPr="000E7206">
              <w:t>ác</w:t>
            </w:r>
          </w:p>
        </w:tc>
      </w:tr>
      <w:tr w:rsidR="003F3692" w:rsidRPr="00052FA5" w14:paraId="6C9DC7E9" w14:textId="77777777" w:rsidTr="001B543F">
        <w:tc>
          <w:tcPr>
            <w:tcW w:w="1436" w:type="dxa"/>
            <w:vMerge/>
            <w:shd w:val="clear" w:color="auto" w:fill="F2F2F2" w:themeFill="background1" w:themeFillShade="F2"/>
          </w:tcPr>
          <w:p w14:paraId="0C7921B2" w14:textId="77777777" w:rsidR="003F3692" w:rsidRPr="00052FA5" w:rsidRDefault="003F3692" w:rsidP="001B543F">
            <w:pPr>
              <w:spacing w:line="300" w:lineRule="auto"/>
              <w:ind w:firstLine="0"/>
              <w:contextualSpacing/>
              <w:jc w:val="left"/>
              <w:rPr>
                <w:b/>
                <w:bCs/>
                <w:iCs/>
              </w:rPr>
            </w:pPr>
          </w:p>
        </w:tc>
        <w:tc>
          <w:tcPr>
            <w:tcW w:w="3095" w:type="dxa"/>
          </w:tcPr>
          <w:p w14:paraId="1E0E6B01" w14:textId="77777777" w:rsidR="003F3692" w:rsidRPr="00052FA5" w:rsidRDefault="003F3692" w:rsidP="001B543F">
            <w:pPr>
              <w:spacing w:line="300" w:lineRule="auto"/>
              <w:ind w:firstLine="0"/>
              <w:contextualSpacing/>
            </w:pPr>
            <w:r w:rsidRPr="00052FA5">
              <w:t>6. Click</w:t>
            </w:r>
            <w:r>
              <w:t xml:space="preserve"> v</w:t>
            </w:r>
            <w:r w:rsidRPr="000E7206">
              <w:t>ào</w:t>
            </w:r>
            <w:r>
              <w:t xml:space="preserve"> button X</w:t>
            </w:r>
            <w:r w:rsidRPr="000E7206">
              <w:t>ó</w:t>
            </w:r>
            <w:r>
              <w:t>a</w:t>
            </w:r>
          </w:p>
        </w:tc>
        <w:tc>
          <w:tcPr>
            <w:tcW w:w="4962" w:type="dxa"/>
          </w:tcPr>
          <w:p w14:paraId="2A2BC7D4" w14:textId="3E8BB043" w:rsidR="003F3692" w:rsidRPr="00052FA5" w:rsidRDefault="003F3692" w:rsidP="003F3692">
            <w:pPr>
              <w:spacing w:line="300" w:lineRule="auto"/>
              <w:ind w:firstLine="0"/>
              <w:contextualSpacing/>
            </w:pPr>
            <w:r w:rsidRPr="00052FA5">
              <w:t xml:space="preserve">7. Hệ thống thực hiện xóa </w:t>
            </w:r>
            <w:r>
              <w:t>menu kh</w:t>
            </w:r>
            <w:r w:rsidRPr="003F3692">
              <w:t>ỏ</w:t>
            </w:r>
            <w:r>
              <w:t>i trang ch</w:t>
            </w:r>
            <w:r w:rsidRPr="003F3692">
              <w:t>ủ</w:t>
            </w:r>
            <w:r>
              <w:t xml:space="preserve"> v</w:t>
            </w:r>
            <w:r w:rsidRPr="003F3692">
              <w:t>à</w:t>
            </w:r>
            <w:r>
              <w:t xml:space="preserve"> trong danh s</w:t>
            </w:r>
            <w:r w:rsidRPr="003F3692">
              <w:t>ách</w:t>
            </w:r>
          </w:p>
        </w:tc>
      </w:tr>
      <w:tr w:rsidR="003F3692" w:rsidRPr="00052FA5" w14:paraId="016FD8F9" w14:textId="77777777" w:rsidTr="001B543F">
        <w:tc>
          <w:tcPr>
            <w:tcW w:w="1436" w:type="dxa"/>
            <w:shd w:val="clear" w:color="auto" w:fill="F2F2F2" w:themeFill="background1" w:themeFillShade="F2"/>
            <w:vAlign w:val="center"/>
          </w:tcPr>
          <w:p w14:paraId="7C0B22D0" w14:textId="77777777" w:rsidR="003F3692" w:rsidRPr="00052FA5" w:rsidRDefault="003F3692" w:rsidP="001B543F">
            <w:pPr>
              <w:spacing w:line="300" w:lineRule="auto"/>
              <w:ind w:firstLine="0"/>
              <w:contextualSpacing/>
              <w:jc w:val="left"/>
              <w:rPr>
                <w:b/>
                <w:bCs/>
                <w:iCs/>
              </w:rPr>
            </w:pPr>
            <w:r w:rsidRPr="00052FA5">
              <w:rPr>
                <w:b/>
                <w:bCs/>
              </w:rPr>
              <w:t>Các sự kiện thay thế</w:t>
            </w:r>
          </w:p>
        </w:tc>
        <w:tc>
          <w:tcPr>
            <w:tcW w:w="8057" w:type="dxa"/>
            <w:gridSpan w:val="2"/>
          </w:tcPr>
          <w:p w14:paraId="5243786D" w14:textId="77777777" w:rsidR="003F3692" w:rsidRPr="00052FA5" w:rsidRDefault="003F3692" w:rsidP="001B543F">
            <w:pPr>
              <w:spacing w:line="300" w:lineRule="auto"/>
              <w:ind w:firstLine="0"/>
              <w:contextualSpacing/>
            </w:pPr>
          </w:p>
        </w:tc>
      </w:tr>
    </w:tbl>
    <w:p w14:paraId="7EF65FB2" w14:textId="4476CB6D" w:rsidR="003F3692" w:rsidRDefault="003F3692" w:rsidP="00F36162">
      <w:pPr>
        <w:ind w:firstLine="0"/>
      </w:pPr>
    </w:p>
    <w:p w14:paraId="34CB8DAA" w14:textId="27D690BB" w:rsidR="001B543F" w:rsidRPr="00052FA5" w:rsidRDefault="001B543F" w:rsidP="00076921">
      <w:pPr>
        <w:pStyle w:val="bang"/>
      </w:pPr>
      <w:bookmarkStart w:id="84" w:name="_Toc90562262"/>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2</w:t>
      </w:r>
      <w:r w:rsidR="000D0F60">
        <w:rPr>
          <w:noProof/>
        </w:rPr>
        <w:fldChar w:fldCharType="end"/>
      </w:r>
      <w:r w:rsidR="00076921">
        <w:rPr>
          <w:noProof/>
        </w:rPr>
        <w:t>5</w:t>
      </w:r>
      <w:r w:rsidRPr="005E43A6">
        <w:t xml:space="preserve"> </w:t>
      </w:r>
      <w:r>
        <w:t>Use case thêm</w:t>
      </w:r>
      <w:r w:rsidRPr="00052FA5">
        <w:t xml:space="preserve"> </w:t>
      </w:r>
      <w:r w:rsidR="00943FD6">
        <w:t>slider</w:t>
      </w:r>
      <w:bookmarkEnd w:id="84"/>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1B543F" w:rsidRPr="00052FA5" w14:paraId="14051583" w14:textId="77777777" w:rsidTr="001B543F">
        <w:trPr>
          <w:trHeight w:val="63"/>
        </w:trPr>
        <w:tc>
          <w:tcPr>
            <w:tcW w:w="9493" w:type="dxa"/>
            <w:gridSpan w:val="3"/>
            <w:shd w:val="clear" w:color="auto" w:fill="D9D9D9" w:themeFill="background1" w:themeFillShade="D9"/>
            <w:vAlign w:val="center"/>
          </w:tcPr>
          <w:p w14:paraId="00067D64" w14:textId="05E70968" w:rsidR="001B543F" w:rsidRPr="00052FA5" w:rsidRDefault="001B543F" w:rsidP="00943FD6">
            <w:pPr>
              <w:spacing w:line="300" w:lineRule="auto"/>
              <w:ind w:firstLine="0"/>
              <w:contextualSpacing/>
              <w:jc w:val="left"/>
              <w:rPr>
                <w:b/>
              </w:rPr>
            </w:pPr>
            <w:r w:rsidRPr="00052FA5">
              <w:rPr>
                <w:b/>
              </w:rPr>
              <w:t xml:space="preserve">Use case: </w:t>
            </w:r>
            <w:r w:rsidRPr="00052FA5">
              <w:t xml:space="preserve">Thêm </w:t>
            </w:r>
            <w:r w:rsidR="00943FD6">
              <w:t>slider</w:t>
            </w:r>
          </w:p>
        </w:tc>
      </w:tr>
      <w:tr w:rsidR="001B543F" w:rsidRPr="00052FA5" w14:paraId="405FBF1D" w14:textId="77777777" w:rsidTr="001B543F">
        <w:tc>
          <w:tcPr>
            <w:tcW w:w="1413" w:type="dxa"/>
            <w:shd w:val="clear" w:color="auto" w:fill="F2F2F2" w:themeFill="background1" w:themeFillShade="F2"/>
            <w:vAlign w:val="center"/>
          </w:tcPr>
          <w:p w14:paraId="2216EE34" w14:textId="77777777" w:rsidR="001B543F" w:rsidRPr="00052FA5" w:rsidRDefault="001B543F" w:rsidP="001B543F">
            <w:pPr>
              <w:spacing w:line="300" w:lineRule="auto"/>
              <w:ind w:firstLine="0"/>
              <w:contextualSpacing/>
              <w:jc w:val="left"/>
              <w:rPr>
                <w:b/>
                <w:bCs/>
                <w:iCs/>
              </w:rPr>
            </w:pPr>
            <w:r w:rsidRPr="00052FA5">
              <w:rPr>
                <w:b/>
                <w:bCs/>
              </w:rPr>
              <w:t>Tác nhân</w:t>
            </w:r>
          </w:p>
        </w:tc>
        <w:tc>
          <w:tcPr>
            <w:tcW w:w="8080" w:type="dxa"/>
            <w:gridSpan w:val="2"/>
            <w:vAlign w:val="center"/>
          </w:tcPr>
          <w:p w14:paraId="64BCF715" w14:textId="77777777" w:rsidR="001B543F" w:rsidRPr="00052FA5" w:rsidRDefault="001B543F" w:rsidP="001B543F">
            <w:pPr>
              <w:spacing w:line="300" w:lineRule="auto"/>
              <w:ind w:firstLine="0"/>
              <w:contextualSpacing/>
              <w:jc w:val="left"/>
            </w:pPr>
            <w:r>
              <w:t>Qu</w:t>
            </w:r>
            <w:r w:rsidRPr="002154F9">
              <w:t>ản</w:t>
            </w:r>
            <w:r>
              <w:t xml:space="preserve"> tr</w:t>
            </w:r>
            <w:r w:rsidRPr="002154F9">
              <w:t>ị</w:t>
            </w:r>
            <w:r>
              <w:t xml:space="preserve"> vi</w:t>
            </w:r>
            <w:r w:rsidRPr="002154F9">
              <w:t>ê</w:t>
            </w:r>
            <w:r>
              <w:t>n</w:t>
            </w:r>
          </w:p>
        </w:tc>
      </w:tr>
      <w:tr w:rsidR="001B543F" w:rsidRPr="00052FA5" w14:paraId="7F1D0C83" w14:textId="77777777" w:rsidTr="001B543F">
        <w:trPr>
          <w:trHeight w:val="858"/>
        </w:trPr>
        <w:tc>
          <w:tcPr>
            <w:tcW w:w="1413" w:type="dxa"/>
            <w:shd w:val="clear" w:color="auto" w:fill="F2F2F2" w:themeFill="background1" w:themeFillShade="F2"/>
            <w:vAlign w:val="center"/>
          </w:tcPr>
          <w:p w14:paraId="34339740" w14:textId="77777777" w:rsidR="001B543F" w:rsidRPr="00052FA5" w:rsidRDefault="001B543F" w:rsidP="001B543F">
            <w:pPr>
              <w:spacing w:line="300" w:lineRule="auto"/>
              <w:ind w:firstLine="0"/>
              <w:contextualSpacing/>
              <w:jc w:val="left"/>
              <w:rPr>
                <w:b/>
                <w:bCs/>
                <w:iCs/>
              </w:rPr>
            </w:pPr>
            <w:r w:rsidRPr="00052FA5">
              <w:rPr>
                <w:b/>
                <w:bCs/>
              </w:rPr>
              <w:t>Mục tiêu</w:t>
            </w:r>
          </w:p>
        </w:tc>
        <w:tc>
          <w:tcPr>
            <w:tcW w:w="8080" w:type="dxa"/>
            <w:gridSpan w:val="2"/>
            <w:vAlign w:val="center"/>
          </w:tcPr>
          <w:p w14:paraId="3A3E3250" w14:textId="2FDCC841" w:rsidR="001B543F" w:rsidRPr="00052FA5" w:rsidRDefault="001B543F" w:rsidP="00943FD6">
            <w:pPr>
              <w:spacing w:line="300" w:lineRule="auto"/>
              <w:ind w:firstLine="0"/>
              <w:contextualSpacing/>
              <w:jc w:val="left"/>
            </w:pPr>
            <w:r>
              <w:t xml:space="preserve">Thêm mới </w:t>
            </w:r>
            <w:r w:rsidR="00943FD6">
              <w:t>slider đ</w:t>
            </w:r>
            <w:r w:rsidR="00943FD6" w:rsidRPr="00943FD6">
              <w:t>ể</w:t>
            </w:r>
            <w:r w:rsidR="00943FD6">
              <w:t xml:space="preserve"> hi</w:t>
            </w:r>
            <w:r w:rsidR="00943FD6" w:rsidRPr="00943FD6">
              <w:t>ển</w:t>
            </w:r>
            <w:r w:rsidR="00943FD6">
              <w:t xml:space="preserve"> th</w:t>
            </w:r>
            <w:r w:rsidR="00943FD6" w:rsidRPr="00943FD6">
              <w:t>ị</w:t>
            </w:r>
            <w:r w:rsidR="00943FD6">
              <w:t xml:space="preserve"> l</w:t>
            </w:r>
            <w:r w:rsidR="00943FD6" w:rsidRPr="00943FD6">
              <w:t>ê</w:t>
            </w:r>
            <w:r w:rsidR="00943FD6">
              <w:t>n trang ch</w:t>
            </w:r>
            <w:r w:rsidR="00943FD6" w:rsidRPr="00943FD6">
              <w:t>ủ</w:t>
            </w:r>
          </w:p>
        </w:tc>
      </w:tr>
      <w:tr w:rsidR="001B543F" w:rsidRPr="00052FA5" w14:paraId="0C0F276A" w14:textId="77777777" w:rsidTr="001B543F">
        <w:tc>
          <w:tcPr>
            <w:tcW w:w="1413" w:type="dxa"/>
            <w:shd w:val="clear" w:color="auto" w:fill="F2F2F2" w:themeFill="background1" w:themeFillShade="F2"/>
            <w:vAlign w:val="center"/>
          </w:tcPr>
          <w:p w14:paraId="1875FB8C" w14:textId="77777777" w:rsidR="001B543F" w:rsidRPr="00052FA5" w:rsidRDefault="001B543F" w:rsidP="001B543F">
            <w:pPr>
              <w:spacing w:line="300" w:lineRule="auto"/>
              <w:ind w:firstLine="0"/>
              <w:contextualSpacing/>
              <w:jc w:val="left"/>
              <w:rPr>
                <w:b/>
                <w:bCs/>
                <w:iCs/>
              </w:rPr>
            </w:pPr>
            <w:r w:rsidRPr="00052FA5">
              <w:rPr>
                <w:b/>
                <w:bCs/>
              </w:rPr>
              <w:t>Mô tả</w:t>
            </w:r>
          </w:p>
        </w:tc>
        <w:tc>
          <w:tcPr>
            <w:tcW w:w="8080" w:type="dxa"/>
            <w:gridSpan w:val="2"/>
            <w:vAlign w:val="center"/>
          </w:tcPr>
          <w:p w14:paraId="013FEA60" w14:textId="0D16BB3D" w:rsidR="001B543F" w:rsidRPr="00052FA5" w:rsidRDefault="001B543F" w:rsidP="00943FD6">
            <w:pPr>
              <w:spacing w:line="300" w:lineRule="auto"/>
              <w:ind w:firstLine="0"/>
              <w:contextualSpacing/>
              <w:jc w:val="left"/>
            </w:pPr>
            <w:r>
              <w:t>Qu</w:t>
            </w:r>
            <w:r w:rsidRPr="002154F9">
              <w:t>ản</w:t>
            </w:r>
            <w:r>
              <w:t xml:space="preserve"> tr</w:t>
            </w:r>
            <w:r w:rsidRPr="002154F9">
              <w:t>ị</w:t>
            </w:r>
            <w:r>
              <w:t xml:space="preserve"> vi</w:t>
            </w:r>
            <w:r w:rsidRPr="002154F9">
              <w:t>ê</w:t>
            </w:r>
            <w:r>
              <w:t>n</w:t>
            </w:r>
            <w:r w:rsidRPr="00052FA5">
              <w:t xml:space="preserve"> có quyền can thiệp </w:t>
            </w:r>
            <w:r>
              <w:t>dữ liệu hệ thống thực hiện th</w:t>
            </w:r>
            <w:r w:rsidRPr="00A4396F">
              <w:t>ê</w:t>
            </w:r>
            <w:r>
              <w:t>m m</w:t>
            </w:r>
            <w:r w:rsidRPr="00A4396F">
              <w:t>ới</w:t>
            </w:r>
            <w:r>
              <w:t xml:space="preserve"> </w:t>
            </w:r>
            <w:r w:rsidR="00943FD6">
              <w:t>slider đ</w:t>
            </w:r>
            <w:r w:rsidR="00943FD6" w:rsidRPr="00943FD6">
              <w:t>ể</w:t>
            </w:r>
            <w:r w:rsidR="00943FD6">
              <w:t xml:space="preserve"> qu</w:t>
            </w:r>
            <w:r w:rsidR="00943FD6" w:rsidRPr="00943FD6">
              <w:t>ảng</w:t>
            </w:r>
            <w:r w:rsidR="00943FD6">
              <w:t xml:space="preserve"> c</w:t>
            </w:r>
            <w:r w:rsidR="00943FD6" w:rsidRPr="00943FD6">
              <w:t>áo</w:t>
            </w:r>
            <w:r w:rsidR="00943FD6">
              <w:t xml:space="preserve"> tr</w:t>
            </w:r>
            <w:r w:rsidR="00943FD6" w:rsidRPr="00943FD6">
              <w:t>ê</w:t>
            </w:r>
            <w:r w:rsidR="00943FD6">
              <w:t>n trang ch</w:t>
            </w:r>
            <w:r w:rsidR="00943FD6" w:rsidRPr="00943FD6">
              <w:t>ủ</w:t>
            </w:r>
          </w:p>
        </w:tc>
      </w:tr>
      <w:tr w:rsidR="001B543F" w:rsidRPr="00052FA5" w14:paraId="40513A3A" w14:textId="77777777" w:rsidTr="001B543F">
        <w:tc>
          <w:tcPr>
            <w:tcW w:w="1413" w:type="dxa"/>
            <w:shd w:val="clear" w:color="auto" w:fill="F2F2F2" w:themeFill="background1" w:themeFillShade="F2"/>
            <w:vAlign w:val="center"/>
          </w:tcPr>
          <w:p w14:paraId="3C67CC60" w14:textId="77777777" w:rsidR="001B543F" w:rsidRPr="00052FA5" w:rsidRDefault="001B543F" w:rsidP="001B543F">
            <w:pPr>
              <w:spacing w:line="300" w:lineRule="auto"/>
              <w:ind w:firstLine="0"/>
              <w:contextualSpacing/>
              <w:jc w:val="left"/>
              <w:rPr>
                <w:b/>
                <w:bCs/>
                <w:iCs/>
              </w:rPr>
            </w:pPr>
            <w:r w:rsidRPr="00052FA5">
              <w:rPr>
                <w:b/>
                <w:bCs/>
              </w:rPr>
              <w:t>Điều kiện trước</w:t>
            </w:r>
          </w:p>
        </w:tc>
        <w:tc>
          <w:tcPr>
            <w:tcW w:w="8080" w:type="dxa"/>
            <w:gridSpan w:val="2"/>
            <w:vAlign w:val="center"/>
          </w:tcPr>
          <w:p w14:paraId="75184D0F" w14:textId="77777777" w:rsidR="001B543F" w:rsidRPr="00052FA5" w:rsidRDefault="001B543F" w:rsidP="001B543F">
            <w:pPr>
              <w:spacing w:line="300" w:lineRule="auto"/>
              <w:ind w:firstLine="0"/>
              <w:contextualSpacing/>
              <w:jc w:val="left"/>
            </w:pPr>
            <w:r w:rsidRPr="00052FA5">
              <w:t>Người dùng đăng nhập vào hệ thống</w:t>
            </w:r>
            <w:r>
              <w:t xml:space="preserve"> v</w:t>
            </w:r>
            <w:r w:rsidRPr="002154F9">
              <w:t>ới</w:t>
            </w:r>
            <w:r>
              <w:t xml:space="preserve"> t</w:t>
            </w:r>
            <w:r w:rsidRPr="002154F9">
              <w:t>ài</w:t>
            </w:r>
            <w:r>
              <w:t xml:space="preserve"> kho</w:t>
            </w:r>
            <w:r w:rsidRPr="002154F9">
              <w:t>ản</w:t>
            </w:r>
            <w:r>
              <w:t xml:space="preserve"> admin</w:t>
            </w:r>
          </w:p>
        </w:tc>
      </w:tr>
      <w:tr w:rsidR="001B543F" w:rsidRPr="00052FA5" w14:paraId="6C006AC9" w14:textId="77777777" w:rsidTr="001B543F">
        <w:tc>
          <w:tcPr>
            <w:tcW w:w="1413" w:type="dxa"/>
            <w:vMerge w:val="restart"/>
            <w:shd w:val="clear" w:color="auto" w:fill="F2F2F2" w:themeFill="background1" w:themeFillShade="F2"/>
            <w:vAlign w:val="center"/>
          </w:tcPr>
          <w:p w14:paraId="07338DA1" w14:textId="77777777" w:rsidR="001B543F" w:rsidRPr="00052FA5" w:rsidRDefault="001B543F" w:rsidP="001B543F">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5FCD02B2" w14:textId="77777777" w:rsidR="001B543F" w:rsidRPr="00052FA5" w:rsidRDefault="001B543F" w:rsidP="001B543F">
            <w:pPr>
              <w:spacing w:line="300" w:lineRule="auto"/>
              <w:ind w:firstLine="0"/>
              <w:contextualSpacing/>
              <w:jc w:val="left"/>
            </w:pPr>
            <w:r w:rsidRPr="00052FA5">
              <w:rPr>
                <w:b/>
                <w:lang w:val="vi-VN"/>
              </w:rPr>
              <w:t>Hành động của tác nhân</w:t>
            </w:r>
          </w:p>
        </w:tc>
        <w:tc>
          <w:tcPr>
            <w:tcW w:w="4375" w:type="dxa"/>
            <w:vAlign w:val="center"/>
          </w:tcPr>
          <w:p w14:paraId="56ED631E" w14:textId="77777777" w:rsidR="001B543F" w:rsidRPr="00052FA5" w:rsidRDefault="001B543F" w:rsidP="001B543F">
            <w:pPr>
              <w:spacing w:line="300" w:lineRule="auto"/>
              <w:ind w:firstLine="0"/>
              <w:contextualSpacing/>
              <w:jc w:val="left"/>
            </w:pPr>
            <w:r w:rsidRPr="00052FA5">
              <w:rPr>
                <w:b/>
                <w:lang w:val="vi-VN"/>
              </w:rPr>
              <w:t>Phản hồi của hệ thống</w:t>
            </w:r>
          </w:p>
        </w:tc>
      </w:tr>
      <w:tr w:rsidR="001B543F" w:rsidRPr="00052FA5" w14:paraId="41E09119" w14:textId="77777777" w:rsidTr="001B543F">
        <w:tc>
          <w:tcPr>
            <w:tcW w:w="1413" w:type="dxa"/>
            <w:vMerge/>
            <w:shd w:val="clear" w:color="auto" w:fill="F2F2F2" w:themeFill="background1" w:themeFillShade="F2"/>
            <w:vAlign w:val="center"/>
          </w:tcPr>
          <w:p w14:paraId="670D88A5" w14:textId="77777777" w:rsidR="001B543F" w:rsidRPr="00052FA5" w:rsidRDefault="001B543F" w:rsidP="001B543F">
            <w:pPr>
              <w:spacing w:line="300" w:lineRule="auto"/>
              <w:ind w:firstLine="0"/>
              <w:contextualSpacing/>
              <w:jc w:val="left"/>
              <w:rPr>
                <w:b/>
                <w:bCs/>
                <w:iCs/>
              </w:rPr>
            </w:pPr>
          </w:p>
        </w:tc>
        <w:tc>
          <w:tcPr>
            <w:tcW w:w="3705" w:type="dxa"/>
            <w:vAlign w:val="center"/>
          </w:tcPr>
          <w:p w14:paraId="0D4003E0" w14:textId="6B42C464" w:rsidR="001B543F" w:rsidRPr="00052FA5" w:rsidRDefault="001B543F" w:rsidP="00943FD6">
            <w:pPr>
              <w:spacing w:line="300" w:lineRule="auto"/>
              <w:ind w:firstLine="0"/>
              <w:contextualSpacing/>
              <w:jc w:val="left"/>
            </w:pPr>
            <w:r w:rsidRPr="00052FA5">
              <w:rPr>
                <w:lang w:val="vi-VN"/>
              </w:rPr>
              <w:t xml:space="preserve">1. </w:t>
            </w:r>
            <w:r w:rsidRPr="00052FA5">
              <w:t xml:space="preserve">Chọn menu </w:t>
            </w:r>
            <w:r w:rsidR="00943FD6">
              <w:t>Giao di</w:t>
            </w:r>
            <w:r w:rsidR="00943FD6" w:rsidRPr="00943FD6">
              <w:t>ện</w:t>
            </w:r>
          </w:p>
        </w:tc>
        <w:tc>
          <w:tcPr>
            <w:tcW w:w="4375" w:type="dxa"/>
            <w:vAlign w:val="center"/>
          </w:tcPr>
          <w:p w14:paraId="6BE16B5C" w14:textId="1F74608A" w:rsidR="001B543F" w:rsidRPr="00052FA5" w:rsidRDefault="001B543F" w:rsidP="00943FD6">
            <w:pPr>
              <w:spacing w:line="300" w:lineRule="auto"/>
              <w:ind w:firstLine="0"/>
              <w:contextualSpacing/>
              <w:jc w:val="left"/>
            </w:pPr>
            <w:r w:rsidRPr="00052FA5">
              <w:rPr>
                <w:lang w:val="vi-VN"/>
              </w:rPr>
              <w:t xml:space="preserve">2. </w:t>
            </w:r>
            <w:r>
              <w:t>Hi</w:t>
            </w:r>
            <w:r w:rsidRPr="008A3E77">
              <w:t>ển</w:t>
            </w:r>
            <w:r>
              <w:t xml:space="preserve"> th</w:t>
            </w:r>
            <w:r w:rsidRPr="008A3E77">
              <w:t>ị</w:t>
            </w:r>
            <w:r>
              <w:t xml:space="preserve"> sub-menu </w:t>
            </w:r>
            <w:r w:rsidR="00943FD6">
              <w:t>Menu v</w:t>
            </w:r>
            <w:r w:rsidR="00943FD6" w:rsidRPr="00943FD6">
              <w:t>à</w:t>
            </w:r>
            <w:r w:rsidR="00943FD6">
              <w:t xml:space="preserve"> Slider</w:t>
            </w:r>
          </w:p>
        </w:tc>
      </w:tr>
      <w:tr w:rsidR="001B543F" w:rsidRPr="00052FA5" w14:paraId="129A7FAA" w14:textId="77777777" w:rsidTr="001B543F">
        <w:tc>
          <w:tcPr>
            <w:tcW w:w="1413" w:type="dxa"/>
            <w:vMerge/>
            <w:shd w:val="clear" w:color="auto" w:fill="F2F2F2" w:themeFill="background1" w:themeFillShade="F2"/>
            <w:vAlign w:val="center"/>
          </w:tcPr>
          <w:p w14:paraId="5F2B3C7A" w14:textId="77777777" w:rsidR="001B543F" w:rsidRPr="00052FA5" w:rsidRDefault="001B543F" w:rsidP="001B543F">
            <w:pPr>
              <w:spacing w:line="300" w:lineRule="auto"/>
              <w:ind w:firstLine="0"/>
              <w:contextualSpacing/>
              <w:jc w:val="left"/>
              <w:rPr>
                <w:b/>
                <w:bCs/>
                <w:iCs/>
              </w:rPr>
            </w:pPr>
          </w:p>
        </w:tc>
        <w:tc>
          <w:tcPr>
            <w:tcW w:w="3705" w:type="dxa"/>
            <w:vAlign w:val="center"/>
          </w:tcPr>
          <w:p w14:paraId="18BC10B4" w14:textId="5E22563D" w:rsidR="001B543F" w:rsidRPr="00052FA5" w:rsidRDefault="001B543F" w:rsidP="00943FD6">
            <w:pPr>
              <w:spacing w:line="300" w:lineRule="auto"/>
              <w:ind w:firstLine="0"/>
              <w:contextualSpacing/>
              <w:jc w:val="left"/>
            </w:pPr>
            <w:r>
              <w:t>3. Click ch</w:t>
            </w:r>
            <w:r w:rsidRPr="008A3E77">
              <w:t>ọn</w:t>
            </w:r>
            <w:r>
              <w:t xml:space="preserve"> sub-menu </w:t>
            </w:r>
            <w:r w:rsidR="00943FD6">
              <w:t>Slider</w:t>
            </w:r>
          </w:p>
        </w:tc>
        <w:tc>
          <w:tcPr>
            <w:tcW w:w="4375" w:type="dxa"/>
            <w:vAlign w:val="center"/>
          </w:tcPr>
          <w:p w14:paraId="01D990F4" w14:textId="4E7FC069" w:rsidR="001B543F" w:rsidRPr="00052FA5" w:rsidRDefault="001B543F" w:rsidP="00943FD6">
            <w:pPr>
              <w:spacing w:line="300" w:lineRule="auto"/>
              <w:ind w:firstLine="0"/>
              <w:contextualSpacing/>
              <w:jc w:val="left"/>
            </w:pPr>
            <w:r>
              <w:rPr>
                <w:lang w:val="vi-VN"/>
              </w:rPr>
              <w:t>4</w:t>
            </w:r>
            <w:r w:rsidRPr="00052FA5">
              <w:rPr>
                <w:lang w:val="vi-VN"/>
              </w:rPr>
              <w:t xml:space="preserve">. </w:t>
            </w:r>
            <w:r w:rsidRPr="00052FA5">
              <w:t>Load giao diện và danh sách tất cả</w:t>
            </w:r>
            <w:r>
              <w:t xml:space="preserve"> c</w:t>
            </w:r>
            <w:r w:rsidRPr="00A4396F">
              <w:t>ác</w:t>
            </w:r>
            <w:r>
              <w:t xml:space="preserve"> </w:t>
            </w:r>
            <w:r w:rsidR="00943FD6">
              <w:t>Slider</w:t>
            </w:r>
          </w:p>
        </w:tc>
      </w:tr>
      <w:tr w:rsidR="001B543F" w:rsidRPr="00052FA5" w14:paraId="11CA9DE4" w14:textId="77777777" w:rsidTr="001B543F">
        <w:tc>
          <w:tcPr>
            <w:tcW w:w="1413" w:type="dxa"/>
            <w:vMerge/>
            <w:shd w:val="clear" w:color="auto" w:fill="F2F2F2" w:themeFill="background1" w:themeFillShade="F2"/>
            <w:vAlign w:val="center"/>
          </w:tcPr>
          <w:p w14:paraId="4C2057E1" w14:textId="77777777" w:rsidR="001B543F" w:rsidRPr="00052FA5" w:rsidRDefault="001B543F" w:rsidP="001B543F">
            <w:pPr>
              <w:spacing w:line="300" w:lineRule="auto"/>
              <w:ind w:firstLine="0"/>
              <w:contextualSpacing/>
              <w:jc w:val="left"/>
              <w:rPr>
                <w:b/>
                <w:bCs/>
                <w:iCs/>
              </w:rPr>
            </w:pPr>
          </w:p>
        </w:tc>
        <w:tc>
          <w:tcPr>
            <w:tcW w:w="3705" w:type="dxa"/>
            <w:vAlign w:val="center"/>
          </w:tcPr>
          <w:p w14:paraId="0FD82949" w14:textId="77777777" w:rsidR="001B543F" w:rsidRPr="00052FA5" w:rsidRDefault="001B543F" w:rsidP="001B543F">
            <w:pPr>
              <w:spacing w:line="300" w:lineRule="auto"/>
              <w:ind w:firstLine="0"/>
              <w:contextualSpacing/>
              <w:jc w:val="left"/>
            </w:pPr>
            <w:r>
              <w:t>5</w:t>
            </w:r>
            <w:r w:rsidRPr="00052FA5">
              <w:rPr>
                <w:lang w:val="vi-VN"/>
              </w:rPr>
              <w:t xml:space="preserve">. </w:t>
            </w:r>
            <w:r w:rsidRPr="00052FA5">
              <w:t>Click vào button “Thêm mới”</w:t>
            </w:r>
          </w:p>
        </w:tc>
        <w:tc>
          <w:tcPr>
            <w:tcW w:w="4375" w:type="dxa"/>
            <w:vAlign w:val="center"/>
          </w:tcPr>
          <w:p w14:paraId="72B48120" w14:textId="1DBED910" w:rsidR="001B543F" w:rsidRPr="00052FA5" w:rsidRDefault="001B543F" w:rsidP="00943FD6">
            <w:pPr>
              <w:spacing w:line="300" w:lineRule="auto"/>
              <w:ind w:firstLine="0"/>
              <w:contextualSpacing/>
              <w:jc w:val="left"/>
            </w:pPr>
            <w:r>
              <w:t>6</w:t>
            </w:r>
            <w:r w:rsidRPr="00052FA5">
              <w:rPr>
                <w:lang w:val="vi-VN"/>
              </w:rPr>
              <w:t xml:space="preserve">. </w:t>
            </w:r>
            <w:r w:rsidRPr="00052FA5">
              <w:t xml:space="preserve">Hiển thị </w:t>
            </w:r>
            <w:r>
              <w:t>giao di</w:t>
            </w:r>
            <w:r w:rsidRPr="001164FD">
              <w:t>ện</w:t>
            </w:r>
            <w:r>
              <w:t xml:space="preserve"> thêm mới </w:t>
            </w:r>
            <w:r w:rsidR="00943FD6">
              <w:t>Slider</w:t>
            </w:r>
          </w:p>
        </w:tc>
      </w:tr>
      <w:tr w:rsidR="001B543F" w:rsidRPr="00052FA5" w14:paraId="50C6EC1B" w14:textId="77777777" w:rsidTr="001B543F">
        <w:tc>
          <w:tcPr>
            <w:tcW w:w="1413" w:type="dxa"/>
            <w:vMerge/>
            <w:shd w:val="clear" w:color="auto" w:fill="F2F2F2" w:themeFill="background1" w:themeFillShade="F2"/>
            <w:vAlign w:val="center"/>
          </w:tcPr>
          <w:p w14:paraId="2517F1A5" w14:textId="77777777" w:rsidR="001B543F" w:rsidRPr="00052FA5" w:rsidRDefault="001B543F" w:rsidP="001B543F">
            <w:pPr>
              <w:spacing w:line="300" w:lineRule="auto"/>
              <w:ind w:firstLine="0"/>
              <w:contextualSpacing/>
              <w:jc w:val="left"/>
              <w:rPr>
                <w:b/>
                <w:bCs/>
                <w:iCs/>
              </w:rPr>
            </w:pPr>
          </w:p>
        </w:tc>
        <w:tc>
          <w:tcPr>
            <w:tcW w:w="3705" w:type="dxa"/>
            <w:vAlign w:val="center"/>
          </w:tcPr>
          <w:p w14:paraId="229E1B2A" w14:textId="5C58FB32" w:rsidR="001B543F" w:rsidRPr="00052FA5" w:rsidRDefault="001B543F" w:rsidP="00943FD6">
            <w:pPr>
              <w:spacing w:line="300" w:lineRule="auto"/>
              <w:ind w:firstLine="0"/>
              <w:contextualSpacing/>
              <w:jc w:val="left"/>
            </w:pPr>
            <w:r>
              <w:t>7</w:t>
            </w:r>
            <w:r w:rsidRPr="00052FA5">
              <w:t xml:space="preserve">.  Nhập </w:t>
            </w:r>
            <w:r>
              <w:t>T</w:t>
            </w:r>
            <w:r w:rsidR="00943FD6" w:rsidRPr="00943FD6">
              <w:t>ê</w:t>
            </w:r>
            <w:r w:rsidR="00943FD6">
              <w:t>n slider, S</w:t>
            </w:r>
            <w:r w:rsidR="00943FD6" w:rsidRPr="00943FD6">
              <w:t>ắp</w:t>
            </w:r>
            <w:r w:rsidR="00943FD6">
              <w:t xml:space="preserve"> x</w:t>
            </w:r>
            <w:r w:rsidR="00943FD6" w:rsidRPr="00943FD6">
              <w:t>ếp</w:t>
            </w:r>
            <w:r w:rsidR="00943FD6">
              <w:t>, Tr</w:t>
            </w:r>
            <w:r w:rsidR="00943FD6" w:rsidRPr="00943FD6">
              <w:t>ạn</w:t>
            </w:r>
            <w:r w:rsidR="00943FD6">
              <w:t>g th</w:t>
            </w:r>
            <w:r w:rsidR="00943FD6" w:rsidRPr="00943FD6">
              <w:t>á</w:t>
            </w:r>
            <w:r w:rsidR="00943FD6">
              <w:t>i v</w:t>
            </w:r>
            <w:r w:rsidR="00943FD6" w:rsidRPr="00943FD6">
              <w:t>à</w:t>
            </w:r>
            <w:r w:rsidR="00943FD6">
              <w:t xml:space="preserve"> H</w:t>
            </w:r>
            <w:r w:rsidR="00943FD6" w:rsidRPr="00943FD6">
              <w:t>ì</w:t>
            </w:r>
            <w:r w:rsidR="00943FD6">
              <w:t xml:space="preserve">nh </w:t>
            </w:r>
            <w:r w:rsidR="00943FD6" w:rsidRPr="00943FD6">
              <w:t>ản</w:t>
            </w:r>
            <w:r w:rsidR="00943FD6">
              <w:t>h</w:t>
            </w:r>
          </w:p>
        </w:tc>
        <w:tc>
          <w:tcPr>
            <w:tcW w:w="4375" w:type="dxa"/>
            <w:vAlign w:val="center"/>
          </w:tcPr>
          <w:p w14:paraId="2684D408" w14:textId="77777777" w:rsidR="001B543F" w:rsidRPr="00052FA5" w:rsidRDefault="001B543F" w:rsidP="001B543F">
            <w:pPr>
              <w:spacing w:line="300" w:lineRule="auto"/>
              <w:ind w:firstLine="0"/>
              <w:contextualSpacing/>
              <w:jc w:val="left"/>
            </w:pPr>
          </w:p>
        </w:tc>
      </w:tr>
      <w:tr w:rsidR="001B543F" w:rsidRPr="00052FA5" w14:paraId="60BA7031" w14:textId="77777777" w:rsidTr="001B543F">
        <w:tc>
          <w:tcPr>
            <w:tcW w:w="1413" w:type="dxa"/>
            <w:vMerge/>
            <w:shd w:val="clear" w:color="auto" w:fill="F2F2F2" w:themeFill="background1" w:themeFillShade="F2"/>
            <w:vAlign w:val="center"/>
          </w:tcPr>
          <w:p w14:paraId="7A5CA04C" w14:textId="77777777" w:rsidR="001B543F" w:rsidRPr="00052FA5" w:rsidRDefault="001B543F" w:rsidP="001B543F">
            <w:pPr>
              <w:spacing w:line="300" w:lineRule="auto"/>
              <w:ind w:firstLine="0"/>
              <w:contextualSpacing/>
              <w:jc w:val="left"/>
              <w:rPr>
                <w:b/>
                <w:bCs/>
                <w:iCs/>
              </w:rPr>
            </w:pPr>
          </w:p>
        </w:tc>
        <w:tc>
          <w:tcPr>
            <w:tcW w:w="3705" w:type="dxa"/>
            <w:vAlign w:val="center"/>
          </w:tcPr>
          <w:p w14:paraId="4E7E714E" w14:textId="77777777" w:rsidR="001B543F" w:rsidRPr="00052FA5" w:rsidRDefault="001B543F" w:rsidP="001B543F">
            <w:pPr>
              <w:spacing w:line="300" w:lineRule="auto"/>
              <w:ind w:firstLine="0"/>
              <w:contextualSpacing/>
              <w:jc w:val="left"/>
            </w:pPr>
            <w:r>
              <w:t>8</w:t>
            </w:r>
            <w:r w:rsidRPr="00052FA5">
              <w:t>. Click vào button thêm mới</w:t>
            </w:r>
          </w:p>
        </w:tc>
        <w:tc>
          <w:tcPr>
            <w:tcW w:w="4375" w:type="dxa"/>
            <w:vAlign w:val="center"/>
          </w:tcPr>
          <w:p w14:paraId="63CD942D" w14:textId="51625305" w:rsidR="001B543F" w:rsidRPr="00052FA5" w:rsidRDefault="001B543F" w:rsidP="00943FD6">
            <w:pPr>
              <w:spacing w:line="300" w:lineRule="auto"/>
              <w:ind w:firstLine="0"/>
              <w:contextualSpacing/>
              <w:jc w:val="left"/>
            </w:pPr>
            <w:r>
              <w:t>9</w:t>
            </w:r>
            <w:r w:rsidRPr="00052FA5">
              <w:t>. Hệ thống</w:t>
            </w:r>
            <w:r>
              <w:t xml:space="preserve"> thực hiện lưu trữ thông tin </w:t>
            </w:r>
            <w:r w:rsidRPr="00052FA5">
              <w:t>vào csdl</w:t>
            </w:r>
            <w:r>
              <w:t xml:space="preserve"> v</w:t>
            </w:r>
            <w:r w:rsidRPr="00E4612D">
              <w:t>à</w:t>
            </w:r>
            <w:r>
              <w:t xml:space="preserve"> hi</w:t>
            </w:r>
            <w:r w:rsidRPr="00E4612D">
              <w:t>ển</w:t>
            </w:r>
            <w:r>
              <w:t xml:space="preserve"> th</w:t>
            </w:r>
            <w:r w:rsidRPr="00E4612D">
              <w:t>ị</w:t>
            </w:r>
            <w:r>
              <w:t xml:space="preserve"> </w:t>
            </w:r>
            <w:r w:rsidR="00943FD6">
              <w:t>l</w:t>
            </w:r>
            <w:r w:rsidR="00943FD6" w:rsidRPr="00943FD6">
              <w:t>ên</w:t>
            </w:r>
            <w:r w:rsidR="00943FD6">
              <w:t xml:space="preserve"> trang ch</w:t>
            </w:r>
            <w:r w:rsidR="00943FD6" w:rsidRPr="00943FD6">
              <w:t>ủ</w:t>
            </w:r>
          </w:p>
        </w:tc>
      </w:tr>
      <w:tr w:rsidR="001B543F" w:rsidRPr="00052FA5" w14:paraId="7DFE2EAC" w14:textId="77777777" w:rsidTr="001B543F">
        <w:tc>
          <w:tcPr>
            <w:tcW w:w="1413" w:type="dxa"/>
            <w:shd w:val="clear" w:color="auto" w:fill="F2F2F2" w:themeFill="background1" w:themeFillShade="F2"/>
            <w:vAlign w:val="center"/>
          </w:tcPr>
          <w:p w14:paraId="6B6EEC94" w14:textId="77777777" w:rsidR="001B543F" w:rsidRPr="00052FA5" w:rsidRDefault="001B543F" w:rsidP="001B543F">
            <w:pPr>
              <w:spacing w:line="300" w:lineRule="auto"/>
              <w:ind w:firstLine="0"/>
              <w:contextualSpacing/>
              <w:jc w:val="left"/>
              <w:rPr>
                <w:b/>
                <w:bCs/>
                <w:iCs/>
              </w:rPr>
            </w:pPr>
            <w:r w:rsidRPr="00052FA5">
              <w:rPr>
                <w:b/>
                <w:bCs/>
              </w:rPr>
              <w:t>Các sự kiện thay thế</w:t>
            </w:r>
          </w:p>
        </w:tc>
        <w:tc>
          <w:tcPr>
            <w:tcW w:w="8080" w:type="dxa"/>
            <w:gridSpan w:val="2"/>
            <w:vAlign w:val="center"/>
          </w:tcPr>
          <w:p w14:paraId="1976CF5F" w14:textId="77777777" w:rsidR="001B543F" w:rsidRPr="00052FA5" w:rsidRDefault="001B543F" w:rsidP="001B543F">
            <w:pPr>
              <w:spacing w:line="300" w:lineRule="auto"/>
              <w:ind w:firstLine="0"/>
              <w:contextualSpacing/>
              <w:jc w:val="left"/>
            </w:pPr>
            <w:r>
              <w:t>- Sự kiện 7</w:t>
            </w:r>
            <w:r w:rsidRPr="00052FA5">
              <w:t xml:space="preserve">:  </w:t>
            </w:r>
            <w:r>
              <w:t>N</w:t>
            </w:r>
            <w:r w:rsidRPr="00987E92">
              <w:t>ếu</w:t>
            </w:r>
            <w:r>
              <w:t xml:space="preserve"> kh</w:t>
            </w:r>
            <w:r w:rsidRPr="00987E92">
              <w:t>ô</w:t>
            </w:r>
            <w:r>
              <w:t xml:space="preserve">ng </w:t>
            </w:r>
            <w:r w:rsidRPr="00987E92">
              <w:t>đ</w:t>
            </w:r>
            <w:r>
              <w:t>i</w:t>
            </w:r>
            <w:r w:rsidRPr="00987E92">
              <w:t>ền</w:t>
            </w:r>
            <w:r>
              <w:t xml:space="preserve"> c</w:t>
            </w:r>
            <w:r w:rsidRPr="00987E92">
              <w:t>ác</w:t>
            </w:r>
            <w:r>
              <w:t xml:space="preserve"> m</w:t>
            </w:r>
            <w:r w:rsidRPr="00987E92">
              <w:t>ụ</w:t>
            </w:r>
            <w:r>
              <w:t>c th</w:t>
            </w:r>
            <w:r w:rsidRPr="00987E92">
              <w:t>ô</w:t>
            </w:r>
            <w:r>
              <w:t xml:space="preserve">ng tin </w:t>
            </w:r>
            <w:r w:rsidRPr="00987E92">
              <w:t>ở</w:t>
            </w:r>
            <w:r>
              <w:t xml:space="preserve"> s</w:t>
            </w:r>
            <w:r w:rsidRPr="003E1AB4">
              <w:t>ự</w:t>
            </w:r>
            <w:r>
              <w:t xml:space="preserve"> ki</w:t>
            </w:r>
            <w:r w:rsidRPr="003E1AB4">
              <w:t>ệ</w:t>
            </w:r>
            <w:r>
              <w:t>n 7, h</w:t>
            </w:r>
            <w:r w:rsidRPr="00987E92">
              <w:t>ệ</w:t>
            </w:r>
            <w:r>
              <w:t xml:space="preserve"> th</w:t>
            </w:r>
            <w:r w:rsidRPr="00987E92">
              <w:t>ốn</w:t>
            </w:r>
            <w:r>
              <w:t>g s</w:t>
            </w:r>
            <w:r w:rsidRPr="00987E92">
              <w:t>ẽ</w:t>
            </w:r>
            <w:r>
              <w:t xml:space="preserve"> hi</w:t>
            </w:r>
            <w:r w:rsidRPr="00987E92">
              <w:t>ển</w:t>
            </w:r>
            <w:r>
              <w:t xml:space="preserve"> th</w:t>
            </w:r>
            <w:r w:rsidRPr="00987E92">
              <w:t>ị</w:t>
            </w:r>
            <w:r>
              <w:t xml:space="preserve"> c</w:t>
            </w:r>
            <w:r w:rsidRPr="00987E92">
              <w:t>ảnh</w:t>
            </w:r>
            <w:r>
              <w:t xml:space="preserve"> b</w:t>
            </w:r>
            <w:r w:rsidRPr="00987E92">
              <w:t>áo</w:t>
            </w:r>
            <w:r>
              <w:t xml:space="preserve"> v</w:t>
            </w:r>
            <w:r w:rsidRPr="00987E92">
              <w:t>à</w:t>
            </w:r>
            <w:r>
              <w:t xml:space="preserve"> kh</w:t>
            </w:r>
            <w:r w:rsidRPr="00987E92">
              <w:t>ô</w:t>
            </w:r>
            <w:r>
              <w:t>ng th</w:t>
            </w:r>
            <w:r w:rsidRPr="00987E92">
              <w:t>ực</w:t>
            </w:r>
            <w:r>
              <w:t xml:space="preserve"> hi</w:t>
            </w:r>
            <w:r w:rsidRPr="00987E92">
              <w:t>ện</w:t>
            </w:r>
            <w:r>
              <w:t xml:space="preserve"> </w:t>
            </w:r>
            <w:r w:rsidRPr="00987E92">
              <w:t>được</w:t>
            </w:r>
            <w:r>
              <w:t xml:space="preserve"> bư</w:t>
            </w:r>
            <w:r w:rsidRPr="00987E92">
              <w:t>ớc</w:t>
            </w:r>
            <w:r>
              <w:t xml:space="preserve"> 9</w:t>
            </w:r>
          </w:p>
        </w:tc>
      </w:tr>
    </w:tbl>
    <w:p w14:paraId="1B518169" w14:textId="77777777" w:rsidR="001B543F" w:rsidRPr="00052FA5" w:rsidRDefault="001B543F" w:rsidP="001B543F">
      <w:pPr>
        <w:spacing w:line="300" w:lineRule="auto"/>
        <w:ind w:firstLine="0"/>
        <w:contextualSpacing/>
        <w:rPr>
          <w:i/>
          <w:iCs/>
        </w:rPr>
      </w:pPr>
    </w:p>
    <w:p w14:paraId="20DE559D" w14:textId="30E4A9EC" w:rsidR="001B543F" w:rsidRPr="00052FA5" w:rsidRDefault="00167BDC" w:rsidP="00076921">
      <w:pPr>
        <w:pStyle w:val="bang"/>
      </w:pPr>
      <w:bookmarkStart w:id="85" w:name="_Toc90562263"/>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2</w:t>
      </w:r>
      <w:r w:rsidR="000D0F60">
        <w:rPr>
          <w:noProof/>
        </w:rPr>
        <w:fldChar w:fldCharType="end"/>
      </w:r>
      <w:r>
        <w:rPr>
          <w:noProof/>
        </w:rPr>
        <w:t>6</w:t>
      </w:r>
      <w:r w:rsidRPr="005E43A6">
        <w:t xml:space="preserve"> </w:t>
      </w:r>
      <w:r w:rsidR="001B543F">
        <w:t xml:space="preserve">Use case </w:t>
      </w:r>
      <w:r w:rsidR="00943FD6">
        <w:t>slider</w:t>
      </w:r>
      <w:bookmarkEnd w:id="85"/>
      <w:r w:rsidR="001B543F">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943FD6" w:rsidRPr="00052FA5" w14:paraId="55B99A23" w14:textId="77777777" w:rsidTr="000F7FDB">
        <w:trPr>
          <w:trHeight w:val="63"/>
        </w:trPr>
        <w:tc>
          <w:tcPr>
            <w:tcW w:w="9493" w:type="dxa"/>
            <w:gridSpan w:val="3"/>
            <w:shd w:val="clear" w:color="auto" w:fill="D9D9D9" w:themeFill="background1" w:themeFillShade="D9"/>
            <w:vAlign w:val="center"/>
          </w:tcPr>
          <w:p w14:paraId="134B95AC" w14:textId="1F39E15E" w:rsidR="00943FD6" w:rsidRPr="00052FA5" w:rsidRDefault="00943FD6" w:rsidP="000F7FDB">
            <w:pPr>
              <w:spacing w:line="300" w:lineRule="auto"/>
              <w:ind w:firstLine="0"/>
              <w:contextualSpacing/>
              <w:jc w:val="left"/>
              <w:rPr>
                <w:b/>
              </w:rPr>
            </w:pPr>
            <w:r w:rsidRPr="00052FA5">
              <w:rPr>
                <w:b/>
              </w:rPr>
              <w:t xml:space="preserve">Use case: </w:t>
            </w:r>
            <w:r>
              <w:t>S</w:t>
            </w:r>
            <w:r w:rsidRPr="00943FD6">
              <w:t>ử</w:t>
            </w:r>
            <w:r>
              <w:t>a</w:t>
            </w:r>
            <w:r w:rsidRPr="00052FA5">
              <w:t xml:space="preserve"> </w:t>
            </w:r>
            <w:r>
              <w:t>slider</w:t>
            </w:r>
          </w:p>
        </w:tc>
      </w:tr>
      <w:tr w:rsidR="00943FD6" w:rsidRPr="00052FA5" w14:paraId="2058002D" w14:textId="77777777" w:rsidTr="000F7FDB">
        <w:tc>
          <w:tcPr>
            <w:tcW w:w="1413" w:type="dxa"/>
            <w:shd w:val="clear" w:color="auto" w:fill="F2F2F2" w:themeFill="background1" w:themeFillShade="F2"/>
            <w:vAlign w:val="center"/>
          </w:tcPr>
          <w:p w14:paraId="4C5B0276" w14:textId="77777777" w:rsidR="00943FD6" w:rsidRPr="00052FA5" w:rsidRDefault="00943FD6" w:rsidP="000F7FDB">
            <w:pPr>
              <w:spacing w:line="300" w:lineRule="auto"/>
              <w:ind w:firstLine="0"/>
              <w:contextualSpacing/>
              <w:jc w:val="left"/>
              <w:rPr>
                <w:b/>
                <w:bCs/>
                <w:iCs/>
              </w:rPr>
            </w:pPr>
            <w:r w:rsidRPr="00052FA5">
              <w:rPr>
                <w:b/>
                <w:bCs/>
              </w:rPr>
              <w:t>Tác nhân</w:t>
            </w:r>
          </w:p>
        </w:tc>
        <w:tc>
          <w:tcPr>
            <w:tcW w:w="8080" w:type="dxa"/>
            <w:gridSpan w:val="2"/>
            <w:vAlign w:val="center"/>
          </w:tcPr>
          <w:p w14:paraId="5A7A4939" w14:textId="77777777" w:rsidR="00943FD6" w:rsidRPr="00052FA5" w:rsidRDefault="00943FD6" w:rsidP="000F7FDB">
            <w:pPr>
              <w:spacing w:line="300" w:lineRule="auto"/>
              <w:ind w:firstLine="0"/>
              <w:contextualSpacing/>
              <w:jc w:val="left"/>
            </w:pPr>
            <w:r>
              <w:t>Qu</w:t>
            </w:r>
            <w:r w:rsidRPr="002154F9">
              <w:t>ản</w:t>
            </w:r>
            <w:r>
              <w:t xml:space="preserve"> tr</w:t>
            </w:r>
            <w:r w:rsidRPr="002154F9">
              <w:t>ị</w:t>
            </w:r>
            <w:r>
              <w:t xml:space="preserve"> vi</w:t>
            </w:r>
            <w:r w:rsidRPr="002154F9">
              <w:t>ê</w:t>
            </w:r>
            <w:r>
              <w:t>n</w:t>
            </w:r>
          </w:p>
        </w:tc>
      </w:tr>
      <w:tr w:rsidR="00943FD6" w:rsidRPr="00052FA5" w14:paraId="18C4C8A6" w14:textId="77777777" w:rsidTr="000F7FDB">
        <w:trPr>
          <w:trHeight w:val="858"/>
        </w:trPr>
        <w:tc>
          <w:tcPr>
            <w:tcW w:w="1413" w:type="dxa"/>
            <w:shd w:val="clear" w:color="auto" w:fill="F2F2F2" w:themeFill="background1" w:themeFillShade="F2"/>
            <w:vAlign w:val="center"/>
          </w:tcPr>
          <w:p w14:paraId="6B0B8A79" w14:textId="77777777" w:rsidR="00943FD6" w:rsidRPr="00052FA5" w:rsidRDefault="00943FD6" w:rsidP="000F7FDB">
            <w:pPr>
              <w:spacing w:line="300" w:lineRule="auto"/>
              <w:ind w:firstLine="0"/>
              <w:contextualSpacing/>
              <w:jc w:val="left"/>
              <w:rPr>
                <w:b/>
                <w:bCs/>
                <w:iCs/>
              </w:rPr>
            </w:pPr>
            <w:r w:rsidRPr="00052FA5">
              <w:rPr>
                <w:b/>
                <w:bCs/>
              </w:rPr>
              <w:t>Mục tiêu</w:t>
            </w:r>
          </w:p>
        </w:tc>
        <w:tc>
          <w:tcPr>
            <w:tcW w:w="8080" w:type="dxa"/>
            <w:gridSpan w:val="2"/>
            <w:vAlign w:val="center"/>
          </w:tcPr>
          <w:p w14:paraId="34CC32C7" w14:textId="0DF668A9" w:rsidR="00943FD6" w:rsidRPr="00052FA5" w:rsidRDefault="00943FD6" w:rsidP="000F7FDB">
            <w:pPr>
              <w:spacing w:line="300" w:lineRule="auto"/>
              <w:ind w:firstLine="0"/>
              <w:contextualSpacing/>
              <w:jc w:val="left"/>
            </w:pPr>
            <w:r>
              <w:t>S</w:t>
            </w:r>
            <w:r w:rsidRPr="00943FD6">
              <w:t>ử</w:t>
            </w:r>
            <w:r>
              <w:t>a slider đang hi</w:t>
            </w:r>
            <w:r w:rsidRPr="00943FD6">
              <w:t>ển</w:t>
            </w:r>
            <w:r>
              <w:t xml:space="preserve"> th</w:t>
            </w:r>
            <w:r w:rsidRPr="00943FD6">
              <w:t>ị</w:t>
            </w:r>
            <w:r>
              <w:t xml:space="preserve"> l</w:t>
            </w:r>
            <w:r w:rsidRPr="00943FD6">
              <w:t>ê</w:t>
            </w:r>
            <w:r>
              <w:t>n trang ch</w:t>
            </w:r>
            <w:r w:rsidRPr="00943FD6">
              <w:t>ủ</w:t>
            </w:r>
          </w:p>
        </w:tc>
      </w:tr>
      <w:tr w:rsidR="00943FD6" w:rsidRPr="00052FA5" w14:paraId="5DAD95C4" w14:textId="77777777" w:rsidTr="000F7FDB">
        <w:tc>
          <w:tcPr>
            <w:tcW w:w="1413" w:type="dxa"/>
            <w:shd w:val="clear" w:color="auto" w:fill="F2F2F2" w:themeFill="background1" w:themeFillShade="F2"/>
            <w:vAlign w:val="center"/>
          </w:tcPr>
          <w:p w14:paraId="50523F4D" w14:textId="77777777" w:rsidR="00943FD6" w:rsidRPr="00052FA5" w:rsidRDefault="00943FD6" w:rsidP="000F7FDB">
            <w:pPr>
              <w:spacing w:line="300" w:lineRule="auto"/>
              <w:ind w:firstLine="0"/>
              <w:contextualSpacing/>
              <w:jc w:val="left"/>
              <w:rPr>
                <w:b/>
                <w:bCs/>
                <w:iCs/>
              </w:rPr>
            </w:pPr>
            <w:r w:rsidRPr="00052FA5">
              <w:rPr>
                <w:b/>
                <w:bCs/>
              </w:rPr>
              <w:t>Mô tả</w:t>
            </w:r>
          </w:p>
        </w:tc>
        <w:tc>
          <w:tcPr>
            <w:tcW w:w="8080" w:type="dxa"/>
            <w:gridSpan w:val="2"/>
            <w:vAlign w:val="center"/>
          </w:tcPr>
          <w:p w14:paraId="7E53533F" w14:textId="1BE83FCA" w:rsidR="00943FD6" w:rsidRPr="00052FA5" w:rsidRDefault="00943FD6" w:rsidP="00943FD6">
            <w:pPr>
              <w:spacing w:line="300" w:lineRule="auto"/>
              <w:ind w:firstLine="0"/>
              <w:contextualSpacing/>
              <w:jc w:val="left"/>
            </w:pPr>
            <w:r>
              <w:t>Qu</w:t>
            </w:r>
            <w:r w:rsidRPr="002154F9">
              <w:t>ản</w:t>
            </w:r>
            <w:r>
              <w:t xml:space="preserve"> tr</w:t>
            </w:r>
            <w:r w:rsidRPr="002154F9">
              <w:t>ị</w:t>
            </w:r>
            <w:r>
              <w:t xml:space="preserve"> vi</w:t>
            </w:r>
            <w:r w:rsidRPr="002154F9">
              <w:t>ê</w:t>
            </w:r>
            <w:r>
              <w:t>n</w:t>
            </w:r>
            <w:r w:rsidRPr="00052FA5">
              <w:t xml:space="preserve"> có quyền can thiệp </w:t>
            </w:r>
            <w:r>
              <w:t>dữ liệu hệ thống thực hiện s</w:t>
            </w:r>
            <w:r w:rsidRPr="00943FD6">
              <w:t>ử</w:t>
            </w:r>
            <w:r>
              <w:t>a l</w:t>
            </w:r>
            <w:r w:rsidRPr="00943FD6">
              <w:t>ại</w:t>
            </w:r>
            <w:r>
              <w:t xml:space="preserve"> slider tr</w:t>
            </w:r>
            <w:r w:rsidRPr="00943FD6">
              <w:t>ê</w:t>
            </w:r>
            <w:r>
              <w:t>n trang ch</w:t>
            </w:r>
            <w:r w:rsidRPr="00943FD6">
              <w:t>ủ</w:t>
            </w:r>
          </w:p>
        </w:tc>
      </w:tr>
      <w:tr w:rsidR="00943FD6" w:rsidRPr="00052FA5" w14:paraId="521A75C3" w14:textId="77777777" w:rsidTr="000F7FDB">
        <w:tc>
          <w:tcPr>
            <w:tcW w:w="1413" w:type="dxa"/>
            <w:shd w:val="clear" w:color="auto" w:fill="F2F2F2" w:themeFill="background1" w:themeFillShade="F2"/>
            <w:vAlign w:val="center"/>
          </w:tcPr>
          <w:p w14:paraId="67576009" w14:textId="77777777" w:rsidR="00943FD6" w:rsidRPr="00052FA5" w:rsidRDefault="00943FD6" w:rsidP="000F7FDB">
            <w:pPr>
              <w:spacing w:line="300" w:lineRule="auto"/>
              <w:ind w:firstLine="0"/>
              <w:contextualSpacing/>
              <w:jc w:val="left"/>
              <w:rPr>
                <w:b/>
                <w:bCs/>
                <w:iCs/>
              </w:rPr>
            </w:pPr>
            <w:r w:rsidRPr="00052FA5">
              <w:rPr>
                <w:b/>
                <w:bCs/>
              </w:rPr>
              <w:t>Điều kiện trước</w:t>
            </w:r>
          </w:p>
        </w:tc>
        <w:tc>
          <w:tcPr>
            <w:tcW w:w="8080" w:type="dxa"/>
            <w:gridSpan w:val="2"/>
            <w:vAlign w:val="center"/>
          </w:tcPr>
          <w:p w14:paraId="1E0C1F53" w14:textId="77777777" w:rsidR="00943FD6" w:rsidRPr="00052FA5" w:rsidRDefault="00943FD6" w:rsidP="000F7FDB">
            <w:pPr>
              <w:spacing w:line="300" w:lineRule="auto"/>
              <w:ind w:firstLine="0"/>
              <w:contextualSpacing/>
              <w:jc w:val="left"/>
            </w:pPr>
            <w:r w:rsidRPr="00052FA5">
              <w:t>Người dùng đăng nhập vào hệ thống</w:t>
            </w:r>
            <w:r>
              <w:t xml:space="preserve"> v</w:t>
            </w:r>
            <w:r w:rsidRPr="002154F9">
              <w:t>ới</w:t>
            </w:r>
            <w:r>
              <w:t xml:space="preserve"> t</w:t>
            </w:r>
            <w:r w:rsidRPr="002154F9">
              <w:t>ài</w:t>
            </w:r>
            <w:r>
              <w:t xml:space="preserve"> kho</w:t>
            </w:r>
            <w:r w:rsidRPr="002154F9">
              <w:t>ản</w:t>
            </w:r>
            <w:r>
              <w:t xml:space="preserve"> admin</w:t>
            </w:r>
          </w:p>
        </w:tc>
      </w:tr>
      <w:tr w:rsidR="00943FD6" w:rsidRPr="00052FA5" w14:paraId="3EB6CFAD" w14:textId="77777777" w:rsidTr="000F7FDB">
        <w:tc>
          <w:tcPr>
            <w:tcW w:w="1413" w:type="dxa"/>
            <w:vMerge w:val="restart"/>
            <w:shd w:val="clear" w:color="auto" w:fill="F2F2F2" w:themeFill="background1" w:themeFillShade="F2"/>
            <w:vAlign w:val="center"/>
          </w:tcPr>
          <w:p w14:paraId="5C24A609" w14:textId="77777777" w:rsidR="00943FD6" w:rsidRPr="00052FA5" w:rsidRDefault="00943FD6" w:rsidP="000F7FDB">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05028C34" w14:textId="77777777" w:rsidR="00943FD6" w:rsidRPr="00052FA5" w:rsidRDefault="00943FD6" w:rsidP="000F7FDB">
            <w:pPr>
              <w:spacing w:line="300" w:lineRule="auto"/>
              <w:ind w:firstLine="0"/>
              <w:contextualSpacing/>
              <w:jc w:val="left"/>
            </w:pPr>
            <w:r w:rsidRPr="00052FA5">
              <w:rPr>
                <w:b/>
                <w:lang w:val="vi-VN"/>
              </w:rPr>
              <w:t>Hành động của tác nhân</w:t>
            </w:r>
          </w:p>
        </w:tc>
        <w:tc>
          <w:tcPr>
            <w:tcW w:w="4375" w:type="dxa"/>
            <w:vAlign w:val="center"/>
          </w:tcPr>
          <w:p w14:paraId="4DC94DB4" w14:textId="77777777" w:rsidR="00943FD6" w:rsidRPr="00052FA5" w:rsidRDefault="00943FD6" w:rsidP="000F7FDB">
            <w:pPr>
              <w:spacing w:line="300" w:lineRule="auto"/>
              <w:ind w:firstLine="0"/>
              <w:contextualSpacing/>
              <w:jc w:val="left"/>
            </w:pPr>
            <w:r w:rsidRPr="00052FA5">
              <w:rPr>
                <w:b/>
                <w:lang w:val="vi-VN"/>
              </w:rPr>
              <w:t>Phản hồi của hệ thống</w:t>
            </w:r>
          </w:p>
        </w:tc>
      </w:tr>
      <w:tr w:rsidR="00943FD6" w:rsidRPr="00052FA5" w14:paraId="3D837AD7" w14:textId="77777777" w:rsidTr="000F7FDB">
        <w:tc>
          <w:tcPr>
            <w:tcW w:w="1413" w:type="dxa"/>
            <w:vMerge/>
            <w:shd w:val="clear" w:color="auto" w:fill="F2F2F2" w:themeFill="background1" w:themeFillShade="F2"/>
            <w:vAlign w:val="center"/>
          </w:tcPr>
          <w:p w14:paraId="0649FF29" w14:textId="77777777" w:rsidR="00943FD6" w:rsidRPr="00052FA5" w:rsidRDefault="00943FD6" w:rsidP="000F7FDB">
            <w:pPr>
              <w:spacing w:line="300" w:lineRule="auto"/>
              <w:ind w:firstLine="0"/>
              <w:contextualSpacing/>
              <w:jc w:val="left"/>
              <w:rPr>
                <w:b/>
                <w:bCs/>
                <w:iCs/>
              </w:rPr>
            </w:pPr>
          </w:p>
        </w:tc>
        <w:tc>
          <w:tcPr>
            <w:tcW w:w="3705" w:type="dxa"/>
            <w:vAlign w:val="center"/>
          </w:tcPr>
          <w:p w14:paraId="5FCE7D2B" w14:textId="77777777" w:rsidR="00943FD6" w:rsidRPr="00052FA5" w:rsidRDefault="00943FD6" w:rsidP="000F7FDB">
            <w:pPr>
              <w:spacing w:line="300" w:lineRule="auto"/>
              <w:ind w:firstLine="0"/>
              <w:contextualSpacing/>
              <w:jc w:val="left"/>
            </w:pPr>
            <w:r w:rsidRPr="00052FA5">
              <w:rPr>
                <w:lang w:val="vi-VN"/>
              </w:rPr>
              <w:t xml:space="preserve">1. </w:t>
            </w:r>
            <w:r w:rsidRPr="00052FA5">
              <w:t xml:space="preserve">Chọn menu </w:t>
            </w:r>
            <w:r>
              <w:t>Giao di</w:t>
            </w:r>
            <w:r w:rsidRPr="00943FD6">
              <w:t>ện</w:t>
            </w:r>
          </w:p>
        </w:tc>
        <w:tc>
          <w:tcPr>
            <w:tcW w:w="4375" w:type="dxa"/>
            <w:vAlign w:val="center"/>
          </w:tcPr>
          <w:p w14:paraId="0FA4BA15" w14:textId="77777777" w:rsidR="00943FD6" w:rsidRPr="00052FA5" w:rsidRDefault="00943FD6" w:rsidP="000F7FDB">
            <w:pPr>
              <w:spacing w:line="300" w:lineRule="auto"/>
              <w:ind w:firstLine="0"/>
              <w:contextualSpacing/>
              <w:jc w:val="left"/>
            </w:pPr>
            <w:r w:rsidRPr="00052FA5">
              <w:rPr>
                <w:lang w:val="vi-VN"/>
              </w:rPr>
              <w:t xml:space="preserve">2. </w:t>
            </w:r>
            <w:r>
              <w:t>Hi</w:t>
            </w:r>
            <w:r w:rsidRPr="008A3E77">
              <w:t>ển</w:t>
            </w:r>
            <w:r>
              <w:t xml:space="preserve"> th</w:t>
            </w:r>
            <w:r w:rsidRPr="008A3E77">
              <w:t>ị</w:t>
            </w:r>
            <w:r>
              <w:t xml:space="preserve"> sub-menu Menu v</w:t>
            </w:r>
            <w:r w:rsidRPr="00943FD6">
              <w:t>à</w:t>
            </w:r>
            <w:r>
              <w:t xml:space="preserve"> Slider</w:t>
            </w:r>
          </w:p>
        </w:tc>
      </w:tr>
      <w:tr w:rsidR="00943FD6" w:rsidRPr="00052FA5" w14:paraId="218A281A" w14:textId="77777777" w:rsidTr="000F7FDB">
        <w:tc>
          <w:tcPr>
            <w:tcW w:w="1413" w:type="dxa"/>
            <w:vMerge/>
            <w:shd w:val="clear" w:color="auto" w:fill="F2F2F2" w:themeFill="background1" w:themeFillShade="F2"/>
            <w:vAlign w:val="center"/>
          </w:tcPr>
          <w:p w14:paraId="780C6152" w14:textId="77777777" w:rsidR="00943FD6" w:rsidRPr="00052FA5" w:rsidRDefault="00943FD6" w:rsidP="000F7FDB">
            <w:pPr>
              <w:spacing w:line="300" w:lineRule="auto"/>
              <w:ind w:firstLine="0"/>
              <w:contextualSpacing/>
              <w:jc w:val="left"/>
              <w:rPr>
                <w:b/>
                <w:bCs/>
                <w:iCs/>
              </w:rPr>
            </w:pPr>
          </w:p>
        </w:tc>
        <w:tc>
          <w:tcPr>
            <w:tcW w:w="3705" w:type="dxa"/>
            <w:vAlign w:val="center"/>
          </w:tcPr>
          <w:p w14:paraId="0DFE711E" w14:textId="77777777" w:rsidR="00943FD6" w:rsidRPr="00052FA5" w:rsidRDefault="00943FD6" w:rsidP="000F7FDB">
            <w:pPr>
              <w:spacing w:line="300" w:lineRule="auto"/>
              <w:ind w:firstLine="0"/>
              <w:contextualSpacing/>
              <w:jc w:val="left"/>
            </w:pPr>
            <w:r>
              <w:t>3. Click ch</w:t>
            </w:r>
            <w:r w:rsidRPr="008A3E77">
              <w:t>ọn</w:t>
            </w:r>
            <w:r>
              <w:t xml:space="preserve"> sub-menu Slider</w:t>
            </w:r>
          </w:p>
        </w:tc>
        <w:tc>
          <w:tcPr>
            <w:tcW w:w="4375" w:type="dxa"/>
            <w:vAlign w:val="center"/>
          </w:tcPr>
          <w:p w14:paraId="754635C8" w14:textId="77777777" w:rsidR="00943FD6" w:rsidRPr="00052FA5" w:rsidRDefault="00943FD6" w:rsidP="000F7FDB">
            <w:pPr>
              <w:spacing w:line="300" w:lineRule="auto"/>
              <w:ind w:firstLine="0"/>
              <w:contextualSpacing/>
              <w:jc w:val="left"/>
            </w:pPr>
            <w:r>
              <w:rPr>
                <w:lang w:val="vi-VN"/>
              </w:rPr>
              <w:t>4</w:t>
            </w:r>
            <w:r w:rsidRPr="00052FA5">
              <w:rPr>
                <w:lang w:val="vi-VN"/>
              </w:rPr>
              <w:t xml:space="preserve">. </w:t>
            </w:r>
            <w:r w:rsidRPr="00052FA5">
              <w:t>Load giao diện và danh sách tất cả</w:t>
            </w:r>
            <w:r>
              <w:t xml:space="preserve"> c</w:t>
            </w:r>
            <w:r w:rsidRPr="00A4396F">
              <w:t>ác</w:t>
            </w:r>
            <w:r>
              <w:t xml:space="preserve"> Slider</w:t>
            </w:r>
          </w:p>
        </w:tc>
      </w:tr>
      <w:tr w:rsidR="00943FD6" w:rsidRPr="00052FA5" w14:paraId="4CA64D43" w14:textId="77777777" w:rsidTr="000F7FDB">
        <w:tc>
          <w:tcPr>
            <w:tcW w:w="1413" w:type="dxa"/>
            <w:vMerge/>
            <w:shd w:val="clear" w:color="auto" w:fill="F2F2F2" w:themeFill="background1" w:themeFillShade="F2"/>
            <w:vAlign w:val="center"/>
          </w:tcPr>
          <w:p w14:paraId="4C313D65" w14:textId="77777777" w:rsidR="00943FD6" w:rsidRPr="00052FA5" w:rsidRDefault="00943FD6" w:rsidP="000F7FDB">
            <w:pPr>
              <w:spacing w:line="300" w:lineRule="auto"/>
              <w:ind w:firstLine="0"/>
              <w:contextualSpacing/>
              <w:jc w:val="left"/>
              <w:rPr>
                <w:b/>
                <w:bCs/>
                <w:iCs/>
              </w:rPr>
            </w:pPr>
          </w:p>
        </w:tc>
        <w:tc>
          <w:tcPr>
            <w:tcW w:w="3705" w:type="dxa"/>
            <w:vAlign w:val="center"/>
          </w:tcPr>
          <w:p w14:paraId="180D1E44" w14:textId="63205E71" w:rsidR="00943FD6" w:rsidRPr="00052FA5" w:rsidRDefault="00943FD6" w:rsidP="00943FD6">
            <w:pPr>
              <w:spacing w:line="300" w:lineRule="auto"/>
              <w:ind w:firstLine="0"/>
              <w:contextualSpacing/>
              <w:jc w:val="left"/>
            </w:pPr>
            <w:r>
              <w:t>5</w:t>
            </w:r>
            <w:r w:rsidRPr="00052FA5">
              <w:rPr>
                <w:lang w:val="vi-VN"/>
              </w:rPr>
              <w:t xml:space="preserve">. </w:t>
            </w:r>
            <w:r>
              <w:t>Ch</w:t>
            </w:r>
            <w:r w:rsidRPr="00943FD6">
              <w:t>ọn</w:t>
            </w:r>
            <w:r>
              <w:t xml:space="preserve"> b</w:t>
            </w:r>
            <w:r w:rsidRPr="00943FD6">
              <w:t>ản</w:t>
            </w:r>
            <w:r>
              <w:t xml:space="preserve"> ghi c</w:t>
            </w:r>
            <w:r w:rsidRPr="00943FD6">
              <w:t>ần</w:t>
            </w:r>
            <w:r>
              <w:t xml:space="preserve"> s</w:t>
            </w:r>
            <w:r w:rsidRPr="00943FD6">
              <w:t>ử</w:t>
            </w:r>
            <w:r>
              <w:t>a v</w:t>
            </w:r>
            <w:r w:rsidRPr="00943FD6">
              <w:t>à</w:t>
            </w:r>
            <w:r>
              <w:t xml:space="preserve"> click v</w:t>
            </w:r>
            <w:r w:rsidRPr="00943FD6">
              <w:t>ào</w:t>
            </w:r>
            <w:r>
              <w:t xml:space="preserve"> icon s</w:t>
            </w:r>
            <w:r w:rsidRPr="00943FD6">
              <w:t>ử</w:t>
            </w:r>
            <w:r>
              <w:t>a</w:t>
            </w:r>
          </w:p>
        </w:tc>
        <w:tc>
          <w:tcPr>
            <w:tcW w:w="4375" w:type="dxa"/>
            <w:vAlign w:val="center"/>
          </w:tcPr>
          <w:p w14:paraId="4A4ED09F" w14:textId="4EA1E6AA" w:rsidR="00943FD6" w:rsidRPr="00052FA5" w:rsidRDefault="00943FD6" w:rsidP="00943FD6">
            <w:pPr>
              <w:spacing w:line="300" w:lineRule="auto"/>
              <w:ind w:firstLine="0"/>
              <w:contextualSpacing/>
              <w:jc w:val="left"/>
            </w:pPr>
            <w:r>
              <w:t>6</w:t>
            </w:r>
            <w:r w:rsidRPr="00052FA5">
              <w:rPr>
                <w:lang w:val="vi-VN"/>
              </w:rPr>
              <w:t xml:space="preserve">. </w:t>
            </w:r>
            <w:r w:rsidRPr="00052FA5">
              <w:t xml:space="preserve">Hiển thị </w:t>
            </w:r>
            <w:r>
              <w:t>giao di</w:t>
            </w:r>
            <w:r w:rsidRPr="001164FD">
              <w:t>ện</w:t>
            </w:r>
            <w:r>
              <w:t xml:space="preserve"> s</w:t>
            </w:r>
            <w:r w:rsidRPr="00943FD6">
              <w:t>ử</w:t>
            </w:r>
            <w:r>
              <w:t>a Slider</w:t>
            </w:r>
          </w:p>
        </w:tc>
      </w:tr>
      <w:tr w:rsidR="00943FD6" w:rsidRPr="00052FA5" w14:paraId="7065638B" w14:textId="77777777" w:rsidTr="000F7FDB">
        <w:tc>
          <w:tcPr>
            <w:tcW w:w="1413" w:type="dxa"/>
            <w:vMerge/>
            <w:shd w:val="clear" w:color="auto" w:fill="F2F2F2" w:themeFill="background1" w:themeFillShade="F2"/>
            <w:vAlign w:val="center"/>
          </w:tcPr>
          <w:p w14:paraId="22EED397" w14:textId="77777777" w:rsidR="00943FD6" w:rsidRPr="00052FA5" w:rsidRDefault="00943FD6" w:rsidP="000F7FDB">
            <w:pPr>
              <w:spacing w:line="300" w:lineRule="auto"/>
              <w:ind w:firstLine="0"/>
              <w:contextualSpacing/>
              <w:jc w:val="left"/>
              <w:rPr>
                <w:b/>
                <w:bCs/>
                <w:iCs/>
              </w:rPr>
            </w:pPr>
          </w:p>
        </w:tc>
        <w:tc>
          <w:tcPr>
            <w:tcW w:w="3705" w:type="dxa"/>
            <w:vAlign w:val="center"/>
          </w:tcPr>
          <w:p w14:paraId="3F380FF0" w14:textId="231FF088" w:rsidR="00943FD6" w:rsidRPr="00052FA5" w:rsidRDefault="00943FD6" w:rsidP="00943FD6">
            <w:pPr>
              <w:spacing w:line="300" w:lineRule="auto"/>
              <w:ind w:firstLine="0"/>
              <w:contextualSpacing/>
              <w:jc w:val="left"/>
            </w:pPr>
            <w:r>
              <w:t>7</w:t>
            </w:r>
            <w:r w:rsidRPr="00052FA5">
              <w:t xml:space="preserve">.  </w:t>
            </w:r>
            <w:r>
              <w:t>S</w:t>
            </w:r>
            <w:r w:rsidRPr="00943FD6">
              <w:t>ử</w:t>
            </w:r>
            <w:r>
              <w:t>a</w:t>
            </w:r>
            <w:r w:rsidRPr="00052FA5">
              <w:t xml:space="preserve"> </w:t>
            </w:r>
            <w:r>
              <w:t>T</w:t>
            </w:r>
            <w:r w:rsidRPr="00943FD6">
              <w:t>ê</w:t>
            </w:r>
            <w:r>
              <w:t>n slider, S</w:t>
            </w:r>
            <w:r w:rsidRPr="00943FD6">
              <w:t>ắp</w:t>
            </w:r>
            <w:r>
              <w:t xml:space="preserve"> x</w:t>
            </w:r>
            <w:r w:rsidRPr="00943FD6">
              <w:t>ếp</w:t>
            </w:r>
            <w:r>
              <w:t>, Tr</w:t>
            </w:r>
            <w:r w:rsidRPr="00943FD6">
              <w:t>ạn</w:t>
            </w:r>
            <w:r>
              <w:t>g th</w:t>
            </w:r>
            <w:r w:rsidRPr="00943FD6">
              <w:t>á</w:t>
            </w:r>
            <w:r>
              <w:t>i v</w:t>
            </w:r>
            <w:r w:rsidRPr="00943FD6">
              <w:t>à</w:t>
            </w:r>
            <w:r>
              <w:t xml:space="preserve"> H</w:t>
            </w:r>
            <w:r w:rsidRPr="00943FD6">
              <w:t>ì</w:t>
            </w:r>
            <w:r>
              <w:t xml:space="preserve">nh </w:t>
            </w:r>
            <w:r w:rsidRPr="00943FD6">
              <w:t>ản</w:t>
            </w:r>
            <w:r>
              <w:t>h</w:t>
            </w:r>
          </w:p>
        </w:tc>
        <w:tc>
          <w:tcPr>
            <w:tcW w:w="4375" w:type="dxa"/>
            <w:vAlign w:val="center"/>
          </w:tcPr>
          <w:p w14:paraId="64C839FC" w14:textId="77777777" w:rsidR="00943FD6" w:rsidRPr="00052FA5" w:rsidRDefault="00943FD6" w:rsidP="000F7FDB">
            <w:pPr>
              <w:spacing w:line="300" w:lineRule="auto"/>
              <w:ind w:firstLine="0"/>
              <w:contextualSpacing/>
              <w:jc w:val="left"/>
            </w:pPr>
          </w:p>
        </w:tc>
      </w:tr>
      <w:tr w:rsidR="00943FD6" w:rsidRPr="00052FA5" w14:paraId="493C57DC" w14:textId="77777777" w:rsidTr="000F7FDB">
        <w:tc>
          <w:tcPr>
            <w:tcW w:w="1413" w:type="dxa"/>
            <w:vMerge/>
            <w:shd w:val="clear" w:color="auto" w:fill="F2F2F2" w:themeFill="background1" w:themeFillShade="F2"/>
            <w:vAlign w:val="center"/>
          </w:tcPr>
          <w:p w14:paraId="7CA8B405" w14:textId="77777777" w:rsidR="00943FD6" w:rsidRPr="00052FA5" w:rsidRDefault="00943FD6" w:rsidP="000F7FDB">
            <w:pPr>
              <w:spacing w:line="300" w:lineRule="auto"/>
              <w:ind w:firstLine="0"/>
              <w:contextualSpacing/>
              <w:jc w:val="left"/>
              <w:rPr>
                <w:b/>
                <w:bCs/>
                <w:iCs/>
              </w:rPr>
            </w:pPr>
          </w:p>
        </w:tc>
        <w:tc>
          <w:tcPr>
            <w:tcW w:w="3705" w:type="dxa"/>
            <w:vAlign w:val="center"/>
          </w:tcPr>
          <w:p w14:paraId="6F0F0CA3" w14:textId="25B965A9" w:rsidR="00943FD6" w:rsidRPr="00052FA5" w:rsidRDefault="00943FD6" w:rsidP="00943FD6">
            <w:pPr>
              <w:spacing w:line="300" w:lineRule="auto"/>
              <w:ind w:firstLine="0"/>
              <w:contextualSpacing/>
              <w:jc w:val="left"/>
            </w:pPr>
            <w:r>
              <w:t>8</w:t>
            </w:r>
            <w:r w:rsidRPr="00052FA5">
              <w:t xml:space="preserve">. Click vào button </w:t>
            </w:r>
            <w:r>
              <w:t>Ch</w:t>
            </w:r>
            <w:r w:rsidRPr="00943FD6">
              <w:t>ấ</w:t>
            </w:r>
            <w:r>
              <w:t>p nh</w:t>
            </w:r>
            <w:r w:rsidRPr="00943FD6">
              <w:t>ận</w:t>
            </w:r>
          </w:p>
        </w:tc>
        <w:tc>
          <w:tcPr>
            <w:tcW w:w="4375" w:type="dxa"/>
            <w:vAlign w:val="center"/>
          </w:tcPr>
          <w:p w14:paraId="2F64CDEA" w14:textId="1EA80BDB" w:rsidR="00943FD6" w:rsidRPr="00052FA5" w:rsidRDefault="00943FD6" w:rsidP="00943FD6">
            <w:pPr>
              <w:spacing w:line="300" w:lineRule="auto"/>
              <w:ind w:firstLine="0"/>
              <w:contextualSpacing/>
              <w:jc w:val="left"/>
            </w:pPr>
            <w:r>
              <w:t>9</w:t>
            </w:r>
            <w:r w:rsidRPr="00052FA5">
              <w:t>. Hệ thống</w:t>
            </w:r>
            <w:r>
              <w:t xml:space="preserve"> thực hiện c</w:t>
            </w:r>
            <w:r w:rsidRPr="00943FD6">
              <w:t>ập</w:t>
            </w:r>
            <w:r>
              <w:t xml:space="preserve"> nh</w:t>
            </w:r>
            <w:r w:rsidRPr="00943FD6">
              <w:t>ậ</w:t>
            </w:r>
            <w:r>
              <w:t>t c</w:t>
            </w:r>
            <w:r w:rsidRPr="00943FD6">
              <w:t>ác</w:t>
            </w:r>
            <w:r>
              <w:t xml:space="preserve"> th</w:t>
            </w:r>
            <w:r w:rsidRPr="00943FD6">
              <w:t>ô</w:t>
            </w:r>
            <w:r>
              <w:t>ng tin v</w:t>
            </w:r>
            <w:r w:rsidRPr="00943FD6">
              <w:t>ào</w:t>
            </w:r>
            <w:r>
              <w:t xml:space="preserve"> CSDL v</w:t>
            </w:r>
            <w:r w:rsidRPr="00943FD6">
              <w:t>à</w:t>
            </w:r>
            <w:r>
              <w:t xml:space="preserve"> tr</w:t>
            </w:r>
            <w:r w:rsidRPr="00943FD6">
              <w:t>ê</w:t>
            </w:r>
            <w:r>
              <w:t>n trang ch</w:t>
            </w:r>
            <w:r w:rsidRPr="00943FD6">
              <w:t>ủ</w:t>
            </w:r>
          </w:p>
        </w:tc>
      </w:tr>
      <w:tr w:rsidR="00943FD6" w:rsidRPr="00052FA5" w14:paraId="5A859665" w14:textId="77777777" w:rsidTr="000F7FDB">
        <w:tc>
          <w:tcPr>
            <w:tcW w:w="1413" w:type="dxa"/>
            <w:shd w:val="clear" w:color="auto" w:fill="F2F2F2" w:themeFill="background1" w:themeFillShade="F2"/>
            <w:vAlign w:val="center"/>
          </w:tcPr>
          <w:p w14:paraId="2B036233" w14:textId="77777777" w:rsidR="00943FD6" w:rsidRPr="00052FA5" w:rsidRDefault="00943FD6" w:rsidP="000F7FDB">
            <w:pPr>
              <w:spacing w:line="300" w:lineRule="auto"/>
              <w:ind w:firstLine="0"/>
              <w:contextualSpacing/>
              <w:jc w:val="left"/>
              <w:rPr>
                <w:b/>
                <w:bCs/>
                <w:iCs/>
              </w:rPr>
            </w:pPr>
            <w:r w:rsidRPr="00052FA5">
              <w:rPr>
                <w:b/>
                <w:bCs/>
              </w:rPr>
              <w:lastRenderedPageBreak/>
              <w:t>Các sự kiện thay thế</w:t>
            </w:r>
          </w:p>
        </w:tc>
        <w:tc>
          <w:tcPr>
            <w:tcW w:w="8080" w:type="dxa"/>
            <w:gridSpan w:val="2"/>
            <w:vAlign w:val="center"/>
          </w:tcPr>
          <w:p w14:paraId="3BDAF8BF" w14:textId="77777777" w:rsidR="00943FD6" w:rsidRPr="00052FA5" w:rsidRDefault="00943FD6" w:rsidP="000F7FDB">
            <w:pPr>
              <w:spacing w:line="300" w:lineRule="auto"/>
              <w:ind w:firstLine="0"/>
              <w:contextualSpacing/>
              <w:jc w:val="left"/>
            </w:pPr>
            <w:r>
              <w:t>- Sự kiện 7</w:t>
            </w:r>
            <w:r w:rsidRPr="00052FA5">
              <w:t xml:space="preserve">:  </w:t>
            </w:r>
            <w:r>
              <w:t>N</w:t>
            </w:r>
            <w:r w:rsidRPr="00987E92">
              <w:t>ếu</w:t>
            </w:r>
            <w:r>
              <w:t xml:space="preserve"> kh</w:t>
            </w:r>
            <w:r w:rsidRPr="00987E92">
              <w:t>ô</w:t>
            </w:r>
            <w:r>
              <w:t xml:space="preserve">ng </w:t>
            </w:r>
            <w:r w:rsidRPr="00987E92">
              <w:t>đ</w:t>
            </w:r>
            <w:r>
              <w:t>i</w:t>
            </w:r>
            <w:r w:rsidRPr="00987E92">
              <w:t>ền</w:t>
            </w:r>
            <w:r>
              <w:t xml:space="preserve"> c</w:t>
            </w:r>
            <w:r w:rsidRPr="00987E92">
              <w:t>ác</w:t>
            </w:r>
            <w:r>
              <w:t xml:space="preserve"> m</w:t>
            </w:r>
            <w:r w:rsidRPr="00987E92">
              <w:t>ụ</w:t>
            </w:r>
            <w:r>
              <w:t>c th</w:t>
            </w:r>
            <w:r w:rsidRPr="00987E92">
              <w:t>ô</w:t>
            </w:r>
            <w:r>
              <w:t xml:space="preserve">ng tin </w:t>
            </w:r>
            <w:r w:rsidRPr="00987E92">
              <w:t>ở</w:t>
            </w:r>
            <w:r>
              <w:t xml:space="preserve"> s</w:t>
            </w:r>
            <w:r w:rsidRPr="003E1AB4">
              <w:t>ự</w:t>
            </w:r>
            <w:r>
              <w:t xml:space="preserve"> ki</w:t>
            </w:r>
            <w:r w:rsidRPr="003E1AB4">
              <w:t>ệ</w:t>
            </w:r>
            <w:r>
              <w:t>n 7, h</w:t>
            </w:r>
            <w:r w:rsidRPr="00987E92">
              <w:t>ệ</w:t>
            </w:r>
            <w:r>
              <w:t xml:space="preserve"> th</w:t>
            </w:r>
            <w:r w:rsidRPr="00987E92">
              <w:t>ốn</w:t>
            </w:r>
            <w:r>
              <w:t>g s</w:t>
            </w:r>
            <w:r w:rsidRPr="00987E92">
              <w:t>ẽ</w:t>
            </w:r>
            <w:r>
              <w:t xml:space="preserve"> hi</w:t>
            </w:r>
            <w:r w:rsidRPr="00987E92">
              <w:t>ển</w:t>
            </w:r>
            <w:r>
              <w:t xml:space="preserve"> th</w:t>
            </w:r>
            <w:r w:rsidRPr="00987E92">
              <w:t>ị</w:t>
            </w:r>
            <w:r>
              <w:t xml:space="preserve"> c</w:t>
            </w:r>
            <w:r w:rsidRPr="00987E92">
              <w:t>ảnh</w:t>
            </w:r>
            <w:r>
              <w:t xml:space="preserve"> b</w:t>
            </w:r>
            <w:r w:rsidRPr="00987E92">
              <w:t>áo</w:t>
            </w:r>
            <w:r>
              <w:t xml:space="preserve"> v</w:t>
            </w:r>
            <w:r w:rsidRPr="00987E92">
              <w:t>à</w:t>
            </w:r>
            <w:r>
              <w:t xml:space="preserve"> kh</w:t>
            </w:r>
            <w:r w:rsidRPr="00987E92">
              <w:t>ô</w:t>
            </w:r>
            <w:r>
              <w:t>ng th</w:t>
            </w:r>
            <w:r w:rsidRPr="00987E92">
              <w:t>ực</w:t>
            </w:r>
            <w:r>
              <w:t xml:space="preserve"> hi</w:t>
            </w:r>
            <w:r w:rsidRPr="00987E92">
              <w:t>ện</w:t>
            </w:r>
            <w:r>
              <w:t xml:space="preserve"> </w:t>
            </w:r>
            <w:r w:rsidRPr="00987E92">
              <w:t>được</w:t>
            </w:r>
            <w:r>
              <w:t xml:space="preserve"> bư</w:t>
            </w:r>
            <w:r w:rsidRPr="00987E92">
              <w:t>ớc</w:t>
            </w:r>
            <w:r>
              <w:t xml:space="preserve"> 9</w:t>
            </w:r>
          </w:p>
        </w:tc>
      </w:tr>
    </w:tbl>
    <w:p w14:paraId="38B1521D" w14:textId="77777777" w:rsidR="001B543F" w:rsidRPr="00052FA5" w:rsidRDefault="001B543F" w:rsidP="001B543F">
      <w:pPr>
        <w:spacing w:line="300" w:lineRule="auto"/>
        <w:ind w:firstLine="0"/>
        <w:contextualSpacing/>
        <w:rPr>
          <w:i/>
          <w:iCs/>
        </w:rPr>
      </w:pPr>
    </w:p>
    <w:p w14:paraId="05A7F7E2" w14:textId="2F456071" w:rsidR="001B543F" w:rsidRPr="00052FA5" w:rsidRDefault="00167BDC" w:rsidP="00076921">
      <w:pPr>
        <w:pStyle w:val="bang"/>
      </w:pPr>
      <w:bookmarkStart w:id="86" w:name="_Toc90562264"/>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2</w:t>
      </w:r>
      <w:r w:rsidR="000D0F60">
        <w:rPr>
          <w:noProof/>
        </w:rPr>
        <w:fldChar w:fldCharType="end"/>
      </w:r>
      <w:r>
        <w:rPr>
          <w:noProof/>
        </w:rPr>
        <w:t>7</w:t>
      </w:r>
      <w:r w:rsidRPr="005E43A6">
        <w:t xml:space="preserve"> </w:t>
      </w:r>
      <w:r w:rsidR="001B543F" w:rsidRPr="00052FA5">
        <w:t xml:space="preserve">Use case xóa </w:t>
      </w:r>
      <w:r w:rsidR="00943FD6">
        <w:t>slider</w:t>
      </w:r>
      <w:bookmarkEnd w:id="86"/>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6"/>
        <w:gridCol w:w="3095"/>
        <w:gridCol w:w="4962"/>
      </w:tblGrid>
      <w:tr w:rsidR="001B543F" w:rsidRPr="00052FA5" w14:paraId="1F2BC2D0" w14:textId="77777777" w:rsidTr="001B543F">
        <w:trPr>
          <w:trHeight w:val="584"/>
        </w:trPr>
        <w:tc>
          <w:tcPr>
            <w:tcW w:w="9493" w:type="dxa"/>
            <w:gridSpan w:val="3"/>
            <w:shd w:val="clear" w:color="auto" w:fill="D9D9D9" w:themeFill="background1" w:themeFillShade="D9"/>
          </w:tcPr>
          <w:p w14:paraId="17DD484F" w14:textId="391B924B" w:rsidR="001B543F" w:rsidRPr="00052FA5" w:rsidRDefault="001B543F" w:rsidP="00943FD6">
            <w:pPr>
              <w:spacing w:line="300" w:lineRule="auto"/>
              <w:ind w:firstLine="0"/>
              <w:contextualSpacing/>
              <w:rPr>
                <w:b/>
              </w:rPr>
            </w:pPr>
            <w:r w:rsidRPr="00052FA5">
              <w:rPr>
                <w:b/>
              </w:rPr>
              <w:t xml:space="preserve">Use case: </w:t>
            </w:r>
            <w:r>
              <w:t xml:space="preserve">Xóa </w:t>
            </w:r>
            <w:r w:rsidR="00943FD6">
              <w:t>slider</w:t>
            </w:r>
          </w:p>
        </w:tc>
      </w:tr>
      <w:tr w:rsidR="001B543F" w:rsidRPr="00052FA5" w14:paraId="687F6B91" w14:textId="77777777" w:rsidTr="001B543F">
        <w:tc>
          <w:tcPr>
            <w:tcW w:w="1436" w:type="dxa"/>
            <w:shd w:val="clear" w:color="auto" w:fill="F2F2F2" w:themeFill="background1" w:themeFillShade="F2"/>
            <w:vAlign w:val="center"/>
          </w:tcPr>
          <w:p w14:paraId="6CDD5D4F" w14:textId="77777777" w:rsidR="001B543F" w:rsidRPr="00052FA5" w:rsidRDefault="001B543F" w:rsidP="001B543F">
            <w:pPr>
              <w:spacing w:line="300" w:lineRule="auto"/>
              <w:ind w:firstLine="0"/>
              <w:contextualSpacing/>
              <w:jc w:val="left"/>
              <w:rPr>
                <w:b/>
                <w:bCs/>
                <w:iCs/>
              </w:rPr>
            </w:pPr>
            <w:r w:rsidRPr="00052FA5">
              <w:rPr>
                <w:b/>
                <w:bCs/>
              </w:rPr>
              <w:t>Tác nhân</w:t>
            </w:r>
          </w:p>
        </w:tc>
        <w:tc>
          <w:tcPr>
            <w:tcW w:w="8057" w:type="dxa"/>
            <w:gridSpan w:val="2"/>
            <w:vAlign w:val="center"/>
          </w:tcPr>
          <w:p w14:paraId="03517EF0" w14:textId="77777777" w:rsidR="001B543F" w:rsidRPr="00052FA5" w:rsidRDefault="001B543F" w:rsidP="001B543F">
            <w:pPr>
              <w:spacing w:line="300" w:lineRule="auto"/>
              <w:ind w:firstLine="0"/>
              <w:contextualSpacing/>
            </w:pPr>
            <w:r>
              <w:t>Qu</w:t>
            </w:r>
            <w:r w:rsidRPr="00CA05DA">
              <w:t>ản</w:t>
            </w:r>
            <w:r>
              <w:t xml:space="preserve"> tr</w:t>
            </w:r>
            <w:r w:rsidRPr="00CA05DA">
              <w:t>ị</w:t>
            </w:r>
            <w:r>
              <w:t xml:space="preserve"> vi</w:t>
            </w:r>
            <w:r w:rsidRPr="00CA05DA">
              <w:t>ê</w:t>
            </w:r>
            <w:r>
              <w:t>n</w:t>
            </w:r>
          </w:p>
        </w:tc>
      </w:tr>
      <w:tr w:rsidR="001B543F" w:rsidRPr="00052FA5" w14:paraId="67FA696D" w14:textId="77777777" w:rsidTr="001B543F">
        <w:tc>
          <w:tcPr>
            <w:tcW w:w="1436" w:type="dxa"/>
            <w:shd w:val="clear" w:color="auto" w:fill="F2F2F2" w:themeFill="background1" w:themeFillShade="F2"/>
            <w:vAlign w:val="center"/>
          </w:tcPr>
          <w:p w14:paraId="7B4E8439" w14:textId="77777777" w:rsidR="001B543F" w:rsidRPr="00052FA5" w:rsidRDefault="001B543F" w:rsidP="001B543F">
            <w:pPr>
              <w:spacing w:line="300" w:lineRule="auto"/>
              <w:ind w:firstLine="0"/>
              <w:contextualSpacing/>
              <w:jc w:val="left"/>
              <w:rPr>
                <w:b/>
                <w:bCs/>
                <w:iCs/>
              </w:rPr>
            </w:pPr>
            <w:r w:rsidRPr="00052FA5">
              <w:rPr>
                <w:b/>
                <w:bCs/>
              </w:rPr>
              <w:t>Mục tiêu</w:t>
            </w:r>
          </w:p>
        </w:tc>
        <w:tc>
          <w:tcPr>
            <w:tcW w:w="8057" w:type="dxa"/>
            <w:gridSpan w:val="2"/>
            <w:vAlign w:val="center"/>
          </w:tcPr>
          <w:p w14:paraId="0E337ACB" w14:textId="5DAE5EA6" w:rsidR="001B543F" w:rsidRPr="00052FA5" w:rsidRDefault="001B543F" w:rsidP="00943FD6">
            <w:pPr>
              <w:spacing w:line="300" w:lineRule="auto"/>
              <w:ind w:firstLine="0"/>
              <w:contextualSpacing/>
            </w:pPr>
            <w:r w:rsidRPr="00052FA5">
              <w:t xml:space="preserve">Xóa </w:t>
            </w:r>
            <w:r w:rsidR="00943FD6">
              <w:t xml:space="preserve">1 slider </w:t>
            </w:r>
            <w:r w:rsidR="00943FD6" w:rsidRPr="00943FD6">
              <w:t>đ</w:t>
            </w:r>
            <w:r w:rsidR="00943FD6">
              <w:t>ang hi</w:t>
            </w:r>
            <w:r w:rsidR="00943FD6" w:rsidRPr="00943FD6">
              <w:t>ển</w:t>
            </w:r>
            <w:r w:rsidR="00943FD6">
              <w:t xml:space="preserve"> th</w:t>
            </w:r>
            <w:r w:rsidR="00943FD6" w:rsidRPr="00943FD6">
              <w:t>ị</w:t>
            </w:r>
            <w:r w:rsidR="00943FD6">
              <w:t xml:space="preserve"> tr</w:t>
            </w:r>
            <w:r w:rsidR="00943FD6" w:rsidRPr="00943FD6">
              <w:t>ê</w:t>
            </w:r>
            <w:r w:rsidR="00943FD6">
              <w:t>n trang ch</w:t>
            </w:r>
            <w:r w:rsidR="00943FD6" w:rsidRPr="00943FD6">
              <w:t>ủ</w:t>
            </w:r>
            <w:r w:rsidR="00943FD6">
              <w:t xml:space="preserve"> ho</w:t>
            </w:r>
            <w:r w:rsidR="00943FD6" w:rsidRPr="00943FD6">
              <w:t>ặ</w:t>
            </w:r>
            <w:r w:rsidR="00943FD6">
              <w:t>c c</w:t>
            </w:r>
            <w:r w:rsidR="00943FD6" w:rsidRPr="00943FD6">
              <w:t>ó</w:t>
            </w:r>
            <w:r w:rsidR="00943FD6">
              <w:t xml:space="preserve"> trong danh s</w:t>
            </w:r>
            <w:r w:rsidR="00943FD6" w:rsidRPr="00943FD6">
              <w:t>ách</w:t>
            </w:r>
            <w:r w:rsidR="00943FD6">
              <w:t xml:space="preserve"> slider</w:t>
            </w:r>
            <w:r w:rsidRPr="00052FA5">
              <w:t xml:space="preserve"> </w:t>
            </w:r>
          </w:p>
        </w:tc>
      </w:tr>
      <w:tr w:rsidR="001B543F" w:rsidRPr="00052FA5" w14:paraId="2D8064A1" w14:textId="77777777" w:rsidTr="001B543F">
        <w:tc>
          <w:tcPr>
            <w:tcW w:w="1436" w:type="dxa"/>
            <w:shd w:val="clear" w:color="auto" w:fill="F2F2F2" w:themeFill="background1" w:themeFillShade="F2"/>
            <w:vAlign w:val="center"/>
          </w:tcPr>
          <w:p w14:paraId="0CAB76D5" w14:textId="77777777" w:rsidR="001B543F" w:rsidRPr="00052FA5" w:rsidRDefault="001B543F" w:rsidP="001B543F">
            <w:pPr>
              <w:spacing w:line="300" w:lineRule="auto"/>
              <w:ind w:firstLine="0"/>
              <w:contextualSpacing/>
              <w:jc w:val="left"/>
              <w:rPr>
                <w:b/>
                <w:bCs/>
                <w:iCs/>
              </w:rPr>
            </w:pPr>
            <w:r w:rsidRPr="00052FA5">
              <w:rPr>
                <w:b/>
                <w:bCs/>
              </w:rPr>
              <w:t>Mô tả</w:t>
            </w:r>
          </w:p>
        </w:tc>
        <w:tc>
          <w:tcPr>
            <w:tcW w:w="8057" w:type="dxa"/>
            <w:gridSpan w:val="2"/>
            <w:vAlign w:val="center"/>
          </w:tcPr>
          <w:p w14:paraId="28FA8300" w14:textId="78BD5D5E" w:rsidR="001B543F" w:rsidRPr="00052FA5" w:rsidRDefault="001B543F" w:rsidP="00943FD6">
            <w:pPr>
              <w:spacing w:line="300" w:lineRule="auto"/>
              <w:ind w:firstLine="0"/>
              <w:contextualSpacing/>
            </w:pPr>
            <w:r>
              <w:t>Qu</w:t>
            </w:r>
            <w:r w:rsidRPr="002154F9">
              <w:t>ản</w:t>
            </w:r>
            <w:r>
              <w:t xml:space="preserve"> tr</w:t>
            </w:r>
            <w:r w:rsidRPr="002154F9">
              <w:t>ị</w:t>
            </w:r>
            <w:r>
              <w:t xml:space="preserve"> vi</w:t>
            </w:r>
            <w:r w:rsidRPr="002154F9">
              <w:t>ê</w:t>
            </w:r>
            <w:r>
              <w:t>n</w:t>
            </w:r>
            <w:r w:rsidRPr="00052FA5">
              <w:t xml:space="preserve"> có quyền can thiệp dữ liệu hệ thống thực hiện </w:t>
            </w:r>
            <w:r>
              <w:t>x</w:t>
            </w:r>
            <w:r w:rsidRPr="00CA05DA">
              <w:t>ó</w:t>
            </w:r>
            <w:r>
              <w:t>a</w:t>
            </w:r>
            <w:r w:rsidRPr="00052FA5">
              <w:t xml:space="preserve"> </w:t>
            </w:r>
            <w:r w:rsidR="00943FD6">
              <w:t>1 slider</w:t>
            </w:r>
          </w:p>
        </w:tc>
      </w:tr>
      <w:tr w:rsidR="001B543F" w:rsidRPr="00052FA5" w14:paraId="0D7556C0" w14:textId="77777777" w:rsidTr="001B543F">
        <w:tc>
          <w:tcPr>
            <w:tcW w:w="1436" w:type="dxa"/>
            <w:shd w:val="clear" w:color="auto" w:fill="F2F2F2" w:themeFill="background1" w:themeFillShade="F2"/>
            <w:vAlign w:val="center"/>
          </w:tcPr>
          <w:p w14:paraId="31A12EDC" w14:textId="77777777" w:rsidR="001B543F" w:rsidRPr="00052FA5" w:rsidRDefault="001B543F" w:rsidP="001B543F">
            <w:pPr>
              <w:spacing w:line="300" w:lineRule="auto"/>
              <w:ind w:firstLine="0"/>
              <w:contextualSpacing/>
              <w:jc w:val="left"/>
              <w:rPr>
                <w:b/>
                <w:bCs/>
                <w:iCs/>
              </w:rPr>
            </w:pPr>
            <w:r w:rsidRPr="00052FA5">
              <w:rPr>
                <w:b/>
                <w:bCs/>
              </w:rPr>
              <w:t>Điều kiện trước</w:t>
            </w:r>
          </w:p>
        </w:tc>
        <w:tc>
          <w:tcPr>
            <w:tcW w:w="8057" w:type="dxa"/>
            <w:gridSpan w:val="2"/>
            <w:vAlign w:val="center"/>
          </w:tcPr>
          <w:p w14:paraId="0F8F7482" w14:textId="77777777" w:rsidR="001B543F" w:rsidRPr="00052FA5" w:rsidRDefault="001B543F" w:rsidP="001B543F">
            <w:pPr>
              <w:spacing w:line="300" w:lineRule="auto"/>
              <w:ind w:firstLine="0"/>
              <w:contextualSpacing/>
            </w:pPr>
            <w:r w:rsidRPr="00052FA5">
              <w:t>Người dùng đăng nhập vào hệ thống</w:t>
            </w:r>
          </w:p>
        </w:tc>
      </w:tr>
      <w:tr w:rsidR="001B543F" w:rsidRPr="00052FA5" w14:paraId="47D0AD94" w14:textId="77777777" w:rsidTr="001B543F">
        <w:tc>
          <w:tcPr>
            <w:tcW w:w="1436" w:type="dxa"/>
            <w:vMerge w:val="restart"/>
            <w:shd w:val="clear" w:color="auto" w:fill="F2F2F2" w:themeFill="background1" w:themeFillShade="F2"/>
            <w:vAlign w:val="center"/>
          </w:tcPr>
          <w:p w14:paraId="698DCE14" w14:textId="77777777" w:rsidR="001B543F" w:rsidRPr="00052FA5" w:rsidRDefault="001B543F" w:rsidP="001B543F">
            <w:pPr>
              <w:spacing w:line="300" w:lineRule="auto"/>
              <w:ind w:firstLine="0"/>
              <w:contextualSpacing/>
              <w:jc w:val="left"/>
              <w:rPr>
                <w:b/>
                <w:bCs/>
                <w:iCs/>
              </w:rPr>
            </w:pPr>
            <w:r w:rsidRPr="00052FA5">
              <w:rPr>
                <w:b/>
                <w:bCs/>
                <w:lang w:val="vi-VN"/>
              </w:rPr>
              <w:t>Các sự kiện tiêu biểu</w:t>
            </w:r>
          </w:p>
        </w:tc>
        <w:tc>
          <w:tcPr>
            <w:tcW w:w="3095" w:type="dxa"/>
            <w:vAlign w:val="center"/>
          </w:tcPr>
          <w:p w14:paraId="0027B64D" w14:textId="77777777" w:rsidR="001B543F" w:rsidRPr="00052FA5" w:rsidRDefault="001B543F" w:rsidP="001B543F">
            <w:pPr>
              <w:spacing w:line="300" w:lineRule="auto"/>
              <w:ind w:firstLine="0"/>
              <w:contextualSpacing/>
            </w:pPr>
            <w:r w:rsidRPr="00052FA5">
              <w:rPr>
                <w:b/>
                <w:lang w:val="vi-VN"/>
              </w:rPr>
              <w:t>Hành động của tác nhân</w:t>
            </w:r>
          </w:p>
        </w:tc>
        <w:tc>
          <w:tcPr>
            <w:tcW w:w="4962" w:type="dxa"/>
            <w:vAlign w:val="center"/>
          </w:tcPr>
          <w:p w14:paraId="0E896412" w14:textId="77777777" w:rsidR="001B543F" w:rsidRPr="00052FA5" w:rsidRDefault="001B543F" w:rsidP="001B543F">
            <w:pPr>
              <w:spacing w:line="300" w:lineRule="auto"/>
              <w:ind w:firstLine="0"/>
              <w:contextualSpacing/>
            </w:pPr>
            <w:r w:rsidRPr="00052FA5">
              <w:rPr>
                <w:b/>
                <w:lang w:val="vi-VN"/>
              </w:rPr>
              <w:t>Phản hồi của hệ thống</w:t>
            </w:r>
          </w:p>
        </w:tc>
      </w:tr>
      <w:tr w:rsidR="00943FD6" w:rsidRPr="00052FA5" w14:paraId="06C2CE11" w14:textId="77777777" w:rsidTr="001B543F">
        <w:trPr>
          <w:trHeight w:val="454"/>
        </w:trPr>
        <w:tc>
          <w:tcPr>
            <w:tcW w:w="1436" w:type="dxa"/>
            <w:vMerge/>
            <w:shd w:val="clear" w:color="auto" w:fill="F2F2F2" w:themeFill="background1" w:themeFillShade="F2"/>
          </w:tcPr>
          <w:p w14:paraId="2B9FE0F6" w14:textId="77777777" w:rsidR="00943FD6" w:rsidRPr="00052FA5" w:rsidRDefault="00943FD6" w:rsidP="00943FD6">
            <w:pPr>
              <w:spacing w:line="300" w:lineRule="auto"/>
              <w:ind w:firstLine="0"/>
              <w:contextualSpacing/>
              <w:jc w:val="left"/>
              <w:rPr>
                <w:b/>
                <w:bCs/>
                <w:iCs/>
              </w:rPr>
            </w:pPr>
          </w:p>
        </w:tc>
        <w:tc>
          <w:tcPr>
            <w:tcW w:w="3095" w:type="dxa"/>
            <w:vAlign w:val="center"/>
          </w:tcPr>
          <w:p w14:paraId="2F861363" w14:textId="260F90A5" w:rsidR="00943FD6" w:rsidRPr="00052FA5" w:rsidRDefault="00943FD6" w:rsidP="00943FD6">
            <w:pPr>
              <w:spacing w:line="300" w:lineRule="auto"/>
              <w:ind w:firstLine="0"/>
              <w:contextualSpacing/>
            </w:pPr>
            <w:r w:rsidRPr="00052FA5">
              <w:rPr>
                <w:lang w:val="vi-VN"/>
              </w:rPr>
              <w:t xml:space="preserve">1. </w:t>
            </w:r>
            <w:r w:rsidRPr="00052FA5">
              <w:t xml:space="preserve">Chọn menu </w:t>
            </w:r>
            <w:r>
              <w:t>Giao di</w:t>
            </w:r>
            <w:r w:rsidRPr="00943FD6">
              <w:t>ện</w:t>
            </w:r>
          </w:p>
        </w:tc>
        <w:tc>
          <w:tcPr>
            <w:tcW w:w="4962" w:type="dxa"/>
            <w:vAlign w:val="center"/>
          </w:tcPr>
          <w:p w14:paraId="45A28485" w14:textId="58B2DDC7" w:rsidR="00943FD6" w:rsidRPr="00052FA5" w:rsidRDefault="00943FD6" w:rsidP="00943FD6">
            <w:pPr>
              <w:spacing w:line="300" w:lineRule="auto"/>
              <w:ind w:firstLine="0"/>
              <w:contextualSpacing/>
              <w:jc w:val="left"/>
            </w:pPr>
            <w:r w:rsidRPr="00052FA5">
              <w:rPr>
                <w:lang w:val="vi-VN"/>
              </w:rPr>
              <w:t xml:space="preserve">2. </w:t>
            </w:r>
            <w:r>
              <w:t>Hi</w:t>
            </w:r>
            <w:r w:rsidRPr="008A3E77">
              <w:t>ển</w:t>
            </w:r>
            <w:r>
              <w:t xml:space="preserve"> th</w:t>
            </w:r>
            <w:r w:rsidRPr="008A3E77">
              <w:t>ị</w:t>
            </w:r>
            <w:r>
              <w:t xml:space="preserve"> sub-menu Menu v</w:t>
            </w:r>
            <w:r w:rsidRPr="00943FD6">
              <w:t>à</w:t>
            </w:r>
            <w:r>
              <w:t xml:space="preserve"> Slider</w:t>
            </w:r>
          </w:p>
        </w:tc>
      </w:tr>
      <w:tr w:rsidR="00943FD6" w:rsidRPr="00052FA5" w14:paraId="082D148C" w14:textId="77777777" w:rsidTr="001B543F">
        <w:tc>
          <w:tcPr>
            <w:tcW w:w="1436" w:type="dxa"/>
            <w:vMerge/>
            <w:shd w:val="clear" w:color="auto" w:fill="F2F2F2" w:themeFill="background1" w:themeFillShade="F2"/>
          </w:tcPr>
          <w:p w14:paraId="7A681D4A" w14:textId="77777777" w:rsidR="00943FD6" w:rsidRPr="00052FA5" w:rsidRDefault="00943FD6" w:rsidP="00943FD6">
            <w:pPr>
              <w:spacing w:line="300" w:lineRule="auto"/>
              <w:ind w:firstLine="0"/>
              <w:contextualSpacing/>
              <w:jc w:val="left"/>
              <w:rPr>
                <w:b/>
                <w:bCs/>
                <w:iCs/>
              </w:rPr>
            </w:pPr>
          </w:p>
        </w:tc>
        <w:tc>
          <w:tcPr>
            <w:tcW w:w="3095" w:type="dxa"/>
            <w:vAlign w:val="center"/>
          </w:tcPr>
          <w:p w14:paraId="0738AC27" w14:textId="674501E5" w:rsidR="00943FD6" w:rsidRPr="00052FA5" w:rsidRDefault="00943FD6" w:rsidP="00943FD6">
            <w:pPr>
              <w:spacing w:line="300" w:lineRule="auto"/>
              <w:ind w:firstLine="0"/>
              <w:contextualSpacing/>
            </w:pPr>
            <w:r>
              <w:t>3. Click ch</w:t>
            </w:r>
            <w:r w:rsidRPr="008A3E77">
              <w:t>ọn</w:t>
            </w:r>
            <w:r>
              <w:t xml:space="preserve"> sub-menu Slider</w:t>
            </w:r>
          </w:p>
        </w:tc>
        <w:tc>
          <w:tcPr>
            <w:tcW w:w="4962" w:type="dxa"/>
            <w:vAlign w:val="center"/>
          </w:tcPr>
          <w:p w14:paraId="243108D8" w14:textId="464035BE" w:rsidR="00943FD6" w:rsidRPr="00052FA5" w:rsidRDefault="00943FD6" w:rsidP="00943FD6">
            <w:pPr>
              <w:spacing w:line="300" w:lineRule="auto"/>
              <w:ind w:firstLine="0"/>
              <w:contextualSpacing/>
            </w:pPr>
            <w:r>
              <w:rPr>
                <w:lang w:val="vi-VN"/>
              </w:rPr>
              <w:t>4</w:t>
            </w:r>
            <w:r w:rsidRPr="00052FA5">
              <w:rPr>
                <w:lang w:val="vi-VN"/>
              </w:rPr>
              <w:t xml:space="preserve">. </w:t>
            </w:r>
            <w:r w:rsidRPr="00052FA5">
              <w:t>Load giao diện và danh sách tất cả</w:t>
            </w:r>
            <w:r>
              <w:t xml:space="preserve"> c</w:t>
            </w:r>
            <w:r w:rsidRPr="00A4396F">
              <w:t>ác</w:t>
            </w:r>
            <w:r>
              <w:t xml:space="preserve"> Slider</w:t>
            </w:r>
          </w:p>
        </w:tc>
      </w:tr>
      <w:tr w:rsidR="001B543F" w:rsidRPr="00052FA5" w14:paraId="7DE76342" w14:textId="77777777" w:rsidTr="001B543F">
        <w:tc>
          <w:tcPr>
            <w:tcW w:w="1436" w:type="dxa"/>
            <w:vMerge/>
            <w:shd w:val="clear" w:color="auto" w:fill="F2F2F2" w:themeFill="background1" w:themeFillShade="F2"/>
          </w:tcPr>
          <w:p w14:paraId="4479FCAD" w14:textId="77777777" w:rsidR="001B543F" w:rsidRPr="00052FA5" w:rsidRDefault="001B543F" w:rsidP="001B543F">
            <w:pPr>
              <w:spacing w:line="300" w:lineRule="auto"/>
              <w:ind w:firstLine="0"/>
              <w:contextualSpacing/>
              <w:jc w:val="left"/>
              <w:rPr>
                <w:b/>
                <w:bCs/>
                <w:iCs/>
              </w:rPr>
            </w:pPr>
          </w:p>
        </w:tc>
        <w:tc>
          <w:tcPr>
            <w:tcW w:w="3095" w:type="dxa"/>
          </w:tcPr>
          <w:p w14:paraId="16DF4D12" w14:textId="27EF8D24" w:rsidR="001B543F" w:rsidRPr="00052FA5" w:rsidRDefault="001B543F" w:rsidP="00943FD6">
            <w:pPr>
              <w:spacing w:line="300" w:lineRule="auto"/>
              <w:ind w:firstLine="0"/>
              <w:contextualSpacing/>
              <w:jc w:val="left"/>
            </w:pPr>
            <w:r>
              <w:t>5</w:t>
            </w:r>
            <w:r w:rsidRPr="00052FA5">
              <w:rPr>
                <w:lang w:val="vi-VN"/>
              </w:rPr>
              <w:t xml:space="preserve">. </w:t>
            </w:r>
            <w:r w:rsidRPr="00052FA5">
              <w:t xml:space="preserve">Click bản ghi cần xóa </w:t>
            </w:r>
            <w:r>
              <w:t>v</w:t>
            </w:r>
            <w:r w:rsidRPr="003E7A81">
              <w:t>à</w:t>
            </w:r>
            <w:r>
              <w:t xml:space="preserve"> click icon xóa</w:t>
            </w:r>
          </w:p>
        </w:tc>
        <w:tc>
          <w:tcPr>
            <w:tcW w:w="4962" w:type="dxa"/>
          </w:tcPr>
          <w:p w14:paraId="0F9C6550" w14:textId="77777777" w:rsidR="001B543F" w:rsidRPr="000E7206" w:rsidRDefault="001B543F" w:rsidP="001B543F">
            <w:pPr>
              <w:spacing w:line="300" w:lineRule="auto"/>
              <w:ind w:firstLine="0"/>
              <w:contextualSpacing/>
            </w:pPr>
            <w:r>
              <w:t>6</w:t>
            </w:r>
            <w:r w:rsidRPr="00052FA5">
              <w:rPr>
                <w:lang w:val="vi-VN"/>
              </w:rPr>
              <w:t xml:space="preserve">. </w:t>
            </w:r>
            <w:r>
              <w:t>H</w:t>
            </w:r>
            <w:r w:rsidRPr="000E7206">
              <w:t>ệ</w:t>
            </w:r>
            <w:r>
              <w:t xml:space="preserve"> th</w:t>
            </w:r>
            <w:r w:rsidRPr="000E7206">
              <w:t>ống</w:t>
            </w:r>
            <w:r>
              <w:t xml:space="preserve"> th</w:t>
            </w:r>
            <w:r w:rsidRPr="000E7206">
              <w:t>ực</w:t>
            </w:r>
            <w:r>
              <w:t xml:space="preserve"> hi</w:t>
            </w:r>
            <w:r w:rsidRPr="000E7206">
              <w:t>ện</w:t>
            </w:r>
            <w:r>
              <w:t xml:space="preserve"> đ</w:t>
            </w:r>
            <w:r w:rsidRPr="000E7206">
              <w:t>ẩy</w:t>
            </w:r>
            <w:r>
              <w:t xml:space="preserve"> b</w:t>
            </w:r>
            <w:r w:rsidRPr="000E7206">
              <w:t>ản</w:t>
            </w:r>
            <w:r>
              <w:t xml:space="preserve"> ghi v</w:t>
            </w:r>
            <w:r w:rsidRPr="000E7206">
              <w:t>ừa</w:t>
            </w:r>
            <w:r>
              <w:t xml:space="preserve"> ch</w:t>
            </w:r>
            <w:r w:rsidRPr="000E7206">
              <w:t>ọn</w:t>
            </w:r>
            <w:r>
              <w:t xml:space="preserve"> v</w:t>
            </w:r>
            <w:r w:rsidRPr="000E7206">
              <w:t>ào</w:t>
            </w:r>
            <w:r>
              <w:t xml:space="preserve"> th</w:t>
            </w:r>
            <w:r w:rsidRPr="000E7206">
              <w:t>ùn</w:t>
            </w:r>
            <w:r>
              <w:t>g r</w:t>
            </w:r>
            <w:r w:rsidRPr="000E7206">
              <w:t>ác</w:t>
            </w:r>
          </w:p>
        </w:tc>
      </w:tr>
      <w:tr w:rsidR="001B543F" w:rsidRPr="00052FA5" w14:paraId="6F7339BD" w14:textId="77777777" w:rsidTr="001B543F">
        <w:tc>
          <w:tcPr>
            <w:tcW w:w="1436" w:type="dxa"/>
            <w:vMerge/>
            <w:shd w:val="clear" w:color="auto" w:fill="F2F2F2" w:themeFill="background1" w:themeFillShade="F2"/>
          </w:tcPr>
          <w:p w14:paraId="30D7D9D5" w14:textId="77777777" w:rsidR="001B543F" w:rsidRPr="00052FA5" w:rsidRDefault="001B543F" w:rsidP="001B543F">
            <w:pPr>
              <w:spacing w:line="300" w:lineRule="auto"/>
              <w:ind w:firstLine="0"/>
              <w:contextualSpacing/>
              <w:jc w:val="left"/>
              <w:rPr>
                <w:b/>
                <w:bCs/>
                <w:iCs/>
              </w:rPr>
            </w:pPr>
          </w:p>
        </w:tc>
        <w:tc>
          <w:tcPr>
            <w:tcW w:w="3095" w:type="dxa"/>
          </w:tcPr>
          <w:p w14:paraId="63CC87C9" w14:textId="5EB6C328" w:rsidR="001B543F" w:rsidRPr="00052FA5" w:rsidRDefault="001B543F" w:rsidP="00943FD6">
            <w:pPr>
              <w:spacing w:line="300" w:lineRule="auto"/>
              <w:ind w:firstLine="0"/>
              <w:contextualSpacing/>
            </w:pPr>
            <w:r>
              <w:t>7</w:t>
            </w:r>
            <w:r w:rsidRPr="00052FA5">
              <w:rPr>
                <w:lang w:val="vi-VN"/>
              </w:rPr>
              <w:t xml:space="preserve">. </w:t>
            </w:r>
            <w:r>
              <w:t>B</w:t>
            </w:r>
            <w:r w:rsidRPr="000E7206">
              <w:t>ấm</w:t>
            </w:r>
            <w:r>
              <w:t xml:space="preserve"> v</w:t>
            </w:r>
            <w:r w:rsidRPr="000E7206">
              <w:t>ào</w:t>
            </w:r>
            <w:r>
              <w:t xml:space="preserve"> icon th</w:t>
            </w:r>
            <w:r w:rsidRPr="000E7206">
              <w:t>ùn</w:t>
            </w:r>
            <w:r>
              <w:t>g r</w:t>
            </w:r>
            <w:r w:rsidRPr="000E7206">
              <w:t>ác</w:t>
            </w:r>
            <w:r>
              <w:t xml:space="preserve"> đ</w:t>
            </w:r>
            <w:r w:rsidRPr="000E7206">
              <w:t>ể</w:t>
            </w:r>
            <w:r>
              <w:t xml:space="preserve"> x</w:t>
            </w:r>
            <w:r w:rsidRPr="000E7206">
              <w:t>ó</w:t>
            </w:r>
            <w:r>
              <w:t xml:space="preserve">a </w:t>
            </w:r>
            <w:r w:rsidR="00943FD6">
              <w:t>v</w:t>
            </w:r>
            <w:r w:rsidR="00943FD6" w:rsidRPr="00943FD6">
              <w:t>ĩnh</w:t>
            </w:r>
            <w:r w:rsidR="00943FD6">
              <w:t xml:space="preserve"> vi</w:t>
            </w:r>
            <w:r w:rsidR="00943FD6" w:rsidRPr="00943FD6">
              <w:t>ễn</w:t>
            </w:r>
            <w:r w:rsidRPr="00052FA5">
              <w:t xml:space="preserve"> </w:t>
            </w:r>
          </w:p>
        </w:tc>
        <w:tc>
          <w:tcPr>
            <w:tcW w:w="4962" w:type="dxa"/>
          </w:tcPr>
          <w:p w14:paraId="388207D5" w14:textId="5FED8C57" w:rsidR="001B543F" w:rsidRPr="00052FA5" w:rsidRDefault="001B543F" w:rsidP="00943FD6">
            <w:pPr>
              <w:spacing w:line="300" w:lineRule="auto"/>
              <w:ind w:firstLine="0"/>
              <w:contextualSpacing/>
            </w:pPr>
            <w:r>
              <w:t>8</w:t>
            </w:r>
            <w:r w:rsidRPr="00052FA5">
              <w:t xml:space="preserve">. </w:t>
            </w:r>
            <w:r>
              <w:t>Hi</w:t>
            </w:r>
            <w:r w:rsidRPr="000E7206">
              <w:t>ển</w:t>
            </w:r>
            <w:r>
              <w:t xml:space="preserve"> th</w:t>
            </w:r>
            <w:r w:rsidRPr="000E7206">
              <w:t>ị</w:t>
            </w:r>
            <w:r>
              <w:t xml:space="preserve"> danh s</w:t>
            </w:r>
            <w:r w:rsidRPr="000E7206">
              <w:t>ác</w:t>
            </w:r>
            <w:r>
              <w:t xml:space="preserve">h </w:t>
            </w:r>
            <w:r w:rsidR="00943FD6">
              <w:t>slider</w:t>
            </w:r>
            <w:r>
              <w:t xml:space="preserve"> </w:t>
            </w:r>
            <w:r w:rsidRPr="000E7206">
              <w:t>đã</w:t>
            </w:r>
            <w:r>
              <w:t xml:space="preserve"> đ</w:t>
            </w:r>
            <w:r w:rsidRPr="000E7206">
              <w:t>ược</w:t>
            </w:r>
            <w:r>
              <w:t xml:space="preserve"> b</w:t>
            </w:r>
            <w:r w:rsidRPr="000E7206">
              <w:t>ỏ</w:t>
            </w:r>
            <w:r>
              <w:t xml:space="preserve"> v</w:t>
            </w:r>
            <w:r w:rsidRPr="000E7206">
              <w:t>ào</w:t>
            </w:r>
            <w:r>
              <w:t xml:space="preserve"> th</w:t>
            </w:r>
            <w:r w:rsidRPr="000E7206">
              <w:t>ùng</w:t>
            </w:r>
            <w:r>
              <w:t xml:space="preserve"> r</w:t>
            </w:r>
            <w:r w:rsidRPr="000E7206">
              <w:t>ác</w:t>
            </w:r>
          </w:p>
        </w:tc>
      </w:tr>
      <w:tr w:rsidR="001B543F" w:rsidRPr="00052FA5" w14:paraId="7DCFC57F" w14:textId="77777777" w:rsidTr="001B543F">
        <w:tc>
          <w:tcPr>
            <w:tcW w:w="1436" w:type="dxa"/>
            <w:vMerge/>
            <w:shd w:val="clear" w:color="auto" w:fill="F2F2F2" w:themeFill="background1" w:themeFillShade="F2"/>
          </w:tcPr>
          <w:p w14:paraId="327AECD1" w14:textId="77777777" w:rsidR="001B543F" w:rsidRPr="00052FA5" w:rsidRDefault="001B543F" w:rsidP="001B543F">
            <w:pPr>
              <w:spacing w:line="300" w:lineRule="auto"/>
              <w:ind w:firstLine="0"/>
              <w:contextualSpacing/>
              <w:jc w:val="left"/>
              <w:rPr>
                <w:b/>
                <w:bCs/>
                <w:iCs/>
              </w:rPr>
            </w:pPr>
          </w:p>
        </w:tc>
        <w:tc>
          <w:tcPr>
            <w:tcW w:w="3095" w:type="dxa"/>
          </w:tcPr>
          <w:p w14:paraId="30DBC9CB" w14:textId="77777777" w:rsidR="001B543F" w:rsidRPr="00052FA5" w:rsidRDefault="001B543F" w:rsidP="001B543F">
            <w:pPr>
              <w:spacing w:line="300" w:lineRule="auto"/>
              <w:ind w:firstLine="0"/>
              <w:contextualSpacing/>
            </w:pPr>
            <w:r w:rsidRPr="00052FA5">
              <w:t>6. Click</w:t>
            </w:r>
            <w:r>
              <w:t xml:space="preserve"> v</w:t>
            </w:r>
            <w:r w:rsidRPr="000E7206">
              <w:t>ào</w:t>
            </w:r>
            <w:r>
              <w:t xml:space="preserve"> button X</w:t>
            </w:r>
            <w:r w:rsidRPr="000E7206">
              <w:t>ó</w:t>
            </w:r>
            <w:r>
              <w:t>a</w:t>
            </w:r>
          </w:p>
        </w:tc>
        <w:tc>
          <w:tcPr>
            <w:tcW w:w="4962" w:type="dxa"/>
          </w:tcPr>
          <w:p w14:paraId="7AD94F9A" w14:textId="0FC3EFA7" w:rsidR="001B543F" w:rsidRPr="00052FA5" w:rsidRDefault="001B543F" w:rsidP="00943FD6">
            <w:pPr>
              <w:spacing w:line="300" w:lineRule="auto"/>
              <w:ind w:firstLine="0"/>
              <w:contextualSpacing/>
            </w:pPr>
            <w:r w:rsidRPr="00052FA5">
              <w:t xml:space="preserve">7. Hệ thống thực hiện xóa </w:t>
            </w:r>
            <w:r w:rsidR="00943FD6">
              <w:t>slider</w:t>
            </w:r>
            <w:r w:rsidRPr="00052FA5">
              <w:t xml:space="preserve"> khỏi </w:t>
            </w:r>
            <w:r>
              <w:t>danh s</w:t>
            </w:r>
            <w:r w:rsidRPr="003E7A81">
              <w:t>ách</w:t>
            </w:r>
            <w:r>
              <w:t xml:space="preserve"> </w:t>
            </w:r>
            <w:r w:rsidRPr="00052FA5">
              <w:t>trong csdl</w:t>
            </w:r>
            <w:r w:rsidR="00943FD6">
              <w:t xml:space="preserve"> v</w:t>
            </w:r>
            <w:r w:rsidR="00943FD6" w:rsidRPr="00943FD6">
              <w:t>à</w:t>
            </w:r>
            <w:r w:rsidR="00943FD6">
              <w:t xml:space="preserve"> tr</w:t>
            </w:r>
            <w:r w:rsidR="00943FD6" w:rsidRPr="00943FD6">
              <w:t>ê</w:t>
            </w:r>
            <w:r w:rsidR="00943FD6">
              <w:t>n m</w:t>
            </w:r>
            <w:r w:rsidR="00943FD6" w:rsidRPr="00943FD6">
              <w:t>àn</w:t>
            </w:r>
            <w:r w:rsidR="00943FD6">
              <w:t xml:space="preserve"> h</w:t>
            </w:r>
            <w:r w:rsidR="00943FD6" w:rsidRPr="00943FD6">
              <w:t>ì</w:t>
            </w:r>
            <w:r w:rsidR="00943FD6">
              <w:t>nh trang ch</w:t>
            </w:r>
            <w:r w:rsidR="00943FD6" w:rsidRPr="00943FD6">
              <w:t>ủ</w:t>
            </w:r>
          </w:p>
        </w:tc>
      </w:tr>
      <w:tr w:rsidR="001B543F" w:rsidRPr="00052FA5" w14:paraId="30DE34A5" w14:textId="77777777" w:rsidTr="001B543F">
        <w:tc>
          <w:tcPr>
            <w:tcW w:w="1436" w:type="dxa"/>
            <w:shd w:val="clear" w:color="auto" w:fill="F2F2F2" w:themeFill="background1" w:themeFillShade="F2"/>
            <w:vAlign w:val="center"/>
          </w:tcPr>
          <w:p w14:paraId="26D89166" w14:textId="77777777" w:rsidR="001B543F" w:rsidRPr="00052FA5" w:rsidRDefault="001B543F" w:rsidP="001B543F">
            <w:pPr>
              <w:spacing w:line="300" w:lineRule="auto"/>
              <w:ind w:firstLine="0"/>
              <w:contextualSpacing/>
              <w:jc w:val="left"/>
              <w:rPr>
                <w:b/>
                <w:bCs/>
                <w:iCs/>
              </w:rPr>
            </w:pPr>
            <w:r w:rsidRPr="00052FA5">
              <w:rPr>
                <w:b/>
                <w:bCs/>
              </w:rPr>
              <w:t>Các sự kiện thay thế</w:t>
            </w:r>
          </w:p>
        </w:tc>
        <w:tc>
          <w:tcPr>
            <w:tcW w:w="8057" w:type="dxa"/>
            <w:gridSpan w:val="2"/>
          </w:tcPr>
          <w:p w14:paraId="5D4EBE0F" w14:textId="77777777" w:rsidR="001B543F" w:rsidRPr="00052FA5" w:rsidRDefault="001B543F" w:rsidP="001B543F">
            <w:pPr>
              <w:spacing w:line="300" w:lineRule="auto"/>
              <w:ind w:firstLine="0"/>
              <w:contextualSpacing/>
            </w:pPr>
          </w:p>
        </w:tc>
      </w:tr>
    </w:tbl>
    <w:p w14:paraId="23A6DAB5" w14:textId="2464241A" w:rsidR="001B543F" w:rsidRDefault="001B543F" w:rsidP="00F36162">
      <w:pPr>
        <w:ind w:firstLine="0"/>
      </w:pPr>
    </w:p>
    <w:p w14:paraId="19375852" w14:textId="45E0A4A1" w:rsidR="001B543F" w:rsidRPr="00052FA5" w:rsidRDefault="001B543F" w:rsidP="00076921">
      <w:pPr>
        <w:pStyle w:val="bang"/>
      </w:pPr>
      <w:bookmarkStart w:id="87" w:name="_Toc90562265"/>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2</w:t>
      </w:r>
      <w:r w:rsidR="000D0F60">
        <w:rPr>
          <w:noProof/>
        </w:rPr>
        <w:fldChar w:fldCharType="end"/>
      </w:r>
      <w:r w:rsidR="00076921">
        <w:rPr>
          <w:noProof/>
        </w:rPr>
        <w:t>8</w:t>
      </w:r>
      <w:r w:rsidRPr="005E43A6">
        <w:t xml:space="preserve"> </w:t>
      </w:r>
      <w:r>
        <w:t>Use case thêm</w:t>
      </w:r>
      <w:r w:rsidRPr="00052FA5">
        <w:t xml:space="preserve"> </w:t>
      </w:r>
      <w:r w:rsidR="008514A3" w:rsidRPr="008514A3">
        <w:t>Us</w:t>
      </w:r>
      <w:r w:rsidR="008514A3">
        <w:t>er</w:t>
      </w:r>
      <w:bookmarkEnd w:id="87"/>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1B543F" w:rsidRPr="00052FA5" w14:paraId="7A94F2D1" w14:textId="77777777" w:rsidTr="001B543F">
        <w:trPr>
          <w:trHeight w:val="63"/>
        </w:trPr>
        <w:tc>
          <w:tcPr>
            <w:tcW w:w="9493" w:type="dxa"/>
            <w:gridSpan w:val="3"/>
            <w:shd w:val="clear" w:color="auto" w:fill="D9D9D9" w:themeFill="background1" w:themeFillShade="D9"/>
            <w:vAlign w:val="center"/>
          </w:tcPr>
          <w:p w14:paraId="7B43FEDA" w14:textId="79105586" w:rsidR="001B543F" w:rsidRPr="00052FA5" w:rsidRDefault="001B543F" w:rsidP="008514A3">
            <w:pPr>
              <w:spacing w:line="300" w:lineRule="auto"/>
              <w:ind w:firstLine="0"/>
              <w:contextualSpacing/>
              <w:jc w:val="left"/>
              <w:rPr>
                <w:b/>
              </w:rPr>
            </w:pPr>
            <w:r w:rsidRPr="00052FA5">
              <w:rPr>
                <w:b/>
              </w:rPr>
              <w:t xml:space="preserve">Use case: </w:t>
            </w:r>
            <w:r w:rsidRPr="00052FA5">
              <w:t xml:space="preserve">Thêm </w:t>
            </w:r>
            <w:r w:rsidR="008514A3" w:rsidRPr="008514A3">
              <w:t>Us</w:t>
            </w:r>
            <w:r w:rsidR="008514A3">
              <w:t>er</w:t>
            </w:r>
          </w:p>
        </w:tc>
      </w:tr>
      <w:tr w:rsidR="001B543F" w:rsidRPr="00052FA5" w14:paraId="71F94A18" w14:textId="77777777" w:rsidTr="001B543F">
        <w:tc>
          <w:tcPr>
            <w:tcW w:w="1413" w:type="dxa"/>
            <w:shd w:val="clear" w:color="auto" w:fill="F2F2F2" w:themeFill="background1" w:themeFillShade="F2"/>
            <w:vAlign w:val="center"/>
          </w:tcPr>
          <w:p w14:paraId="3F34456B" w14:textId="77777777" w:rsidR="001B543F" w:rsidRPr="00052FA5" w:rsidRDefault="001B543F" w:rsidP="001B543F">
            <w:pPr>
              <w:spacing w:line="300" w:lineRule="auto"/>
              <w:ind w:firstLine="0"/>
              <w:contextualSpacing/>
              <w:jc w:val="left"/>
              <w:rPr>
                <w:b/>
                <w:bCs/>
                <w:iCs/>
              </w:rPr>
            </w:pPr>
            <w:r w:rsidRPr="00052FA5">
              <w:rPr>
                <w:b/>
                <w:bCs/>
              </w:rPr>
              <w:t>Tác nhân</w:t>
            </w:r>
          </w:p>
        </w:tc>
        <w:tc>
          <w:tcPr>
            <w:tcW w:w="8080" w:type="dxa"/>
            <w:gridSpan w:val="2"/>
            <w:vAlign w:val="center"/>
          </w:tcPr>
          <w:p w14:paraId="5357FFB3" w14:textId="77777777" w:rsidR="001B543F" w:rsidRPr="00052FA5" w:rsidRDefault="001B543F" w:rsidP="001B543F">
            <w:pPr>
              <w:spacing w:line="300" w:lineRule="auto"/>
              <w:ind w:firstLine="0"/>
              <w:contextualSpacing/>
              <w:jc w:val="left"/>
            </w:pPr>
            <w:r>
              <w:t>Qu</w:t>
            </w:r>
            <w:r w:rsidRPr="002154F9">
              <w:t>ản</w:t>
            </w:r>
            <w:r>
              <w:t xml:space="preserve"> tr</w:t>
            </w:r>
            <w:r w:rsidRPr="002154F9">
              <w:t>ị</w:t>
            </w:r>
            <w:r>
              <w:t xml:space="preserve"> vi</w:t>
            </w:r>
            <w:r w:rsidRPr="002154F9">
              <w:t>ê</w:t>
            </w:r>
            <w:r>
              <w:t>n</w:t>
            </w:r>
          </w:p>
        </w:tc>
      </w:tr>
      <w:tr w:rsidR="001B543F" w:rsidRPr="00052FA5" w14:paraId="1479FB32" w14:textId="77777777" w:rsidTr="001B543F">
        <w:trPr>
          <w:trHeight w:val="858"/>
        </w:trPr>
        <w:tc>
          <w:tcPr>
            <w:tcW w:w="1413" w:type="dxa"/>
            <w:shd w:val="clear" w:color="auto" w:fill="F2F2F2" w:themeFill="background1" w:themeFillShade="F2"/>
            <w:vAlign w:val="center"/>
          </w:tcPr>
          <w:p w14:paraId="039C7348" w14:textId="77777777" w:rsidR="001B543F" w:rsidRPr="00052FA5" w:rsidRDefault="001B543F" w:rsidP="001B543F">
            <w:pPr>
              <w:spacing w:line="300" w:lineRule="auto"/>
              <w:ind w:firstLine="0"/>
              <w:contextualSpacing/>
              <w:jc w:val="left"/>
              <w:rPr>
                <w:b/>
                <w:bCs/>
                <w:iCs/>
              </w:rPr>
            </w:pPr>
            <w:r w:rsidRPr="00052FA5">
              <w:rPr>
                <w:b/>
                <w:bCs/>
              </w:rPr>
              <w:t>Mục tiêu</w:t>
            </w:r>
          </w:p>
        </w:tc>
        <w:tc>
          <w:tcPr>
            <w:tcW w:w="8080" w:type="dxa"/>
            <w:gridSpan w:val="2"/>
            <w:vAlign w:val="center"/>
          </w:tcPr>
          <w:p w14:paraId="23FF4EAD" w14:textId="4F7E08B2" w:rsidR="001B543F" w:rsidRPr="00052FA5" w:rsidRDefault="001B543F" w:rsidP="00943FD6">
            <w:pPr>
              <w:spacing w:line="300" w:lineRule="auto"/>
              <w:ind w:firstLine="0"/>
              <w:contextualSpacing/>
              <w:jc w:val="left"/>
            </w:pPr>
            <w:r>
              <w:t xml:space="preserve">Thêm mới 1 </w:t>
            </w:r>
            <w:r w:rsidR="00943FD6">
              <w:t>t</w:t>
            </w:r>
            <w:r w:rsidR="00943FD6" w:rsidRPr="00943FD6">
              <w:t>ài</w:t>
            </w:r>
            <w:r w:rsidR="00943FD6">
              <w:t xml:space="preserve"> kho</w:t>
            </w:r>
            <w:r w:rsidR="00943FD6" w:rsidRPr="00943FD6">
              <w:t>ản</w:t>
            </w:r>
            <w:r w:rsidR="00943FD6">
              <w:t xml:space="preserve"> qu</w:t>
            </w:r>
            <w:r w:rsidR="00943FD6" w:rsidRPr="00943FD6">
              <w:t>ản</w:t>
            </w:r>
            <w:r w:rsidR="00943FD6">
              <w:t xml:space="preserve"> tr</w:t>
            </w:r>
            <w:r w:rsidR="00943FD6" w:rsidRPr="00943FD6">
              <w:t>ị</w:t>
            </w:r>
            <w:r w:rsidR="00943FD6">
              <w:t xml:space="preserve"> vi</w:t>
            </w:r>
            <w:r w:rsidR="00943FD6" w:rsidRPr="00943FD6">
              <w:t>ê</w:t>
            </w:r>
            <w:r w:rsidR="00943FD6">
              <w:t>n</w:t>
            </w:r>
          </w:p>
        </w:tc>
      </w:tr>
      <w:tr w:rsidR="001B543F" w:rsidRPr="00052FA5" w14:paraId="45C94067" w14:textId="77777777" w:rsidTr="001B543F">
        <w:tc>
          <w:tcPr>
            <w:tcW w:w="1413" w:type="dxa"/>
            <w:shd w:val="clear" w:color="auto" w:fill="F2F2F2" w:themeFill="background1" w:themeFillShade="F2"/>
            <w:vAlign w:val="center"/>
          </w:tcPr>
          <w:p w14:paraId="26A6776B" w14:textId="77777777" w:rsidR="001B543F" w:rsidRPr="00052FA5" w:rsidRDefault="001B543F" w:rsidP="001B543F">
            <w:pPr>
              <w:spacing w:line="300" w:lineRule="auto"/>
              <w:ind w:firstLine="0"/>
              <w:contextualSpacing/>
              <w:jc w:val="left"/>
              <w:rPr>
                <w:b/>
                <w:bCs/>
                <w:iCs/>
              </w:rPr>
            </w:pPr>
            <w:r w:rsidRPr="00052FA5">
              <w:rPr>
                <w:b/>
                <w:bCs/>
              </w:rPr>
              <w:lastRenderedPageBreak/>
              <w:t>Mô tả</w:t>
            </w:r>
          </w:p>
        </w:tc>
        <w:tc>
          <w:tcPr>
            <w:tcW w:w="8080" w:type="dxa"/>
            <w:gridSpan w:val="2"/>
            <w:vAlign w:val="center"/>
          </w:tcPr>
          <w:p w14:paraId="5B401DEF" w14:textId="123DD724" w:rsidR="001B543F" w:rsidRPr="00052FA5" w:rsidRDefault="001B543F" w:rsidP="00943FD6">
            <w:pPr>
              <w:spacing w:line="300" w:lineRule="auto"/>
              <w:ind w:firstLine="0"/>
              <w:contextualSpacing/>
              <w:jc w:val="left"/>
            </w:pPr>
            <w:r>
              <w:t>Qu</w:t>
            </w:r>
            <w:r w:rsidRPr="002154F9">
              <w:t>ản</w:t>
            </w:r>
            <w:r>
              <w:t xml:space="preserve"> tr</w:t>
            </w:r>
            <w:r w:rsidRPr="002154F9">
              <w:t>ị</w:t>
            </w:r>
            <w:r>
              <w:t xml:space="preserve"> vi</w:t>
            </w:r>
            <w:r w:rsidRPr="002154F9">
              <w:t>ê</w:t>
            </w:r>
            <w:r>
              <w:t>n</w:t>
            </w:r>
            <w:r w:rsidRPr="00052FA5">
              <w:t xml:space="preserve"> có quyền can thiệp </w:t>
            </w:r>
            <w:r>
              <w:t>dữ liệu hệ thống thực hiện th</w:t>
            </w:r>
            <w:r w:rsidRPr="00A4396F">
              <w:t>ê</w:t>
            </w:r>
            <w:r>
              <w:t>m m</w:t>
            </w:r>
            <w:r w:rsidRPr="00A4396F">
              <w:t>ới</w:t>
            </w:r>
            <w:r>
              <w:t xml:space="preserve"> </w:t>
            </w:r>
            <w:r w:rsidR="00943FD6">
              <w:t>1 t</w:t>
            </w:r>
            <w:r w:rsidR="00943FD6" w:rsidRPr="00943FD6">
              <w:t>à</w:t>
            </w:r>
            <w:r w:rsidR="00943FD6">
              <w:t>i kho</w:t>
            </w:r>
            <w:r w:rsidR="00943FD6" w:rsidRPr="00943FD6">
              <w:t>ản</w:t>
            </w:r>
            <w:r w:rsidR="00943FD6">
              <w:t xml:space="preserve"> qu</w:t>
            </w:r>
            <w:r w:rsidR="00943FD6" w:rsidRPr="00943FD6">
              <w:t>ản</w:t>
            </w:r>
            <w:r w:rsidR="00943FD6">
              <w:t xml:space="preserve"> tr</w:t>
            </w:r>
            <w:r w:rsidR="00943FD6" w:rsidRPr="00943FD6">
              <w:t>ị</w:t>
            </w:r>
            <w:r w:rsidR="00943FD6">
              <w:t xml:space="preserve"> kh</w:t>
            </w:r>
            <w:r w:rsidR="00943FD6" w:rsidRPr="00943FD6">
              <w:t>ác</w:t>
            </w:r>
          </w:p>
        </w:tc>
      </w:tr>
      <w:tr w:rsidR="001B543F" w:rsidRPr="00052FA5" w14:paraId="21435065" w14:textId="77777777" w:rsidTr="001B543F">
        <w:tc>
          <w:tcPr>
            <w:tcW w:w="1413" w:type="dxa"/>
            <w:shd w:val="clear" w:color="auto" w:fill="F2F2F2" w:themeFill="background1" w:themeFillShade="F2"/>
            <w:vAlign w:val="center"/>
          </w:tcPr>
          <w:p w14:paraId="54B87C71" w14:textId="77777777" w:rsidR="001B543F" w:rsidRPr="00052FA5" w:rsidRDefault="001B543F" w:rsidP="001B543F">
            <w:pPr>
              <w:spacing w:line="300" w:lineRule="auto"/>
              <w:ind w:firstLine="0"/>
              <w:contextualSpacing/>
              <w:jc w:val="left"/>
              <w:rPr>
                <w:b/>
                <w:bCs/>
                <w:iCs/>
              </w:rPr>
            </w:pPr>
            <w:r w:rsidRPr="00052FA5">
              <w:rPr>
                <w:b/>
                <w:bCs/>
              </w:rPr>
              <w:t>Điều kiện trước</w:t>
            </w:r>
          </w:p>
        </w:tc>
        <w:tc>
          <w:tcPr>
            <w:tcW w:w="8080" w:type="dxa"/>
            <w:gridSpan w:val="2"/>
            <w:vAlign w:val="center"/>
          </w:tcPr>
          <w:p w14:paraId="448AF0C3" w14:textId="77777777" w:rsidR="001B543F" w:rsidRPr="00052FA5" w:rsidRDefault="001B543F" w:rsidP="001B543F">
            <w:pPr>
              <w:spacing w:line="300" w:lineRule="auto"/>
              <w:ind w:firstLine="0"/>
              <w:contextualSpacing/>
              <w:jc w:val="left"/>
            </w:pPr>
            <w:r w:rsidRPr="00052FA5">
              <w:t>Người dùng đăng nhập vào hệ thống</w:t>
            </w:r>
            <w:r>
              <w:t xml:space="preserve"> v</w:t>
            </w:r>
            <w:r w:rsidRPr="002154F9">
              <w:t>ới</w:t>
            </w:r>
            <w:r>
              <w:t xml:space="preserve"> t</w:t>
            </w:r>
            <w:r w:rsidRPr="002154F9">
              <w:t>ài</w:t>
            </w:r>
            <w:r>
              <w:t xml:space="preserve"> kho</w:t>
            </w:r>
            <w:r w:rsidRPr="002154F9">
              <w:t>ản</w:t>
            </w:r>
            <w:r>
              <w:t xml:space="preserve"> admin</w:t>
            </w:r>
          </w:p>
        </w:tc>
      </w:tr>
      <w:tr w:rsidR="001B543F" w:rsidRPr="00052FA5" w14:paraId="11CBB548" w14:textId="77777777" w:rsidTr="001B543F">
        <w:tc>
          <w:tcPr>
            <w:tcW w:w="1413" w:type="dxa"/>
            <w:vMerge w:val="restart"/>
            <w:shd w:val="clear" w:color="auto" w:fill="F2F2F2" w:themeFill="background1" w:themeFillShade="F2"/>
            <w:vAlign w:val="center"/>
          </w:tcPr>
          <w:p w14:paraId="2E6FE738" w14:textId="77777777" w:rsidR="001B543F" w:rsidRPr="00052FA5" w:rsidRDefault="001B543F" w:rsidP="001B543F">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16060F7C" w14:textId="77777777" w:rsidR="001B543F" w:rsidRPr="00052FA5" w:rsidRDefault="001B543F" w:rsidP="001B543F">
            <w:pPr>
              <w:spacing w:line="300" w:lineRule="auto"/>
              <w:ind w:firstLine="0"/>
              <w:contextualSpacing/>
              <w:jc w:val="left"/>
            </w:pPr>
            <w:r w:rsidRPr="00052FA5">
              <w:rPr>
                <w:b/>
                <w:lang w:val="vi-VN"/>
              </w:rPr>
              <w:t>Hành động của tác nhân</w:t>
            </w:r>
          </w:p>
        </w:tc>
        <w:tc>
          <w:tcPr>
            <w:tcW w:w="4375" w:type="dxa"/>
            <w:vAlign w:val="center"/>
          </w:tcPr>
          <w:p w14:paraId="018CCE1C" w14:textId="77777777" w:rsidR="001B543F" w:rsidRPr="00052FA5" w:rsidRDefault="001B543F" w:rsidP="001B543F">
            <w:pPr>
              <w:spacing w:line="300" w:lineRule="auto"/>
              <w:ind w:firstLine="0"/>
              <w:contextualSpacing/>
              <w:jc w:val="left"/>
            </w:pPr>
            <w:r w:rsidRPr="00052FA5">
              <w:rPr>
                <w:b/>
                <w:lang w:val="vi-VN"/>
              </w:rPr>
              <w:t>Phản hồi của hệ thống</w:t>
            </w:r>
          </w:p>
        </w:tc>
      </w:tr>
      <w:tr w:rsidR="001B543F" w:rsidRPr="00052FA5" w14:paraId="63B7D723" w14:textId="77777777" w:rsidTr="001B543F">
        <w:tc>
          <w:tcPr>
            <w:tcW w:w="1413" w:type="dxa"/>
            <w:vMerge/>
            <w:shd w:val="clear" w:color="auto" w:fill="F2F2F2" w:themeFill="background1" w:themeFillShade="F2"/>
            <w:vAlign w:val="center"/>
          </w:tcPr>
          <w:p w14:paraId="4EF64BF8" w14:textId="77777777" w:rsidR="001B543F" w:rsidRPr="00052FA5" w:rsidRDefault="001B543F" w:rsidP="001B543F">
            <w:pPr>
              <w:spacing w:line="300" w:lineRule="auto"/>
              <w:ind w:firstLine="0"/>
              <w:contextualSpacing/>
              <w:jc w:val="left"/>
              <w:rPr>
                <w:b/>
                <w:bCs/>
                <w:iCs/>
              </w:rPr>
            </w:pPr>
          </w:p>
        </w:tc>
        <w:tc>
          <w:tcPr>
            <w:tcW w:w="3705" w:type="dxa"/>
            <w:vAlign w:val="center"/>
          </w:tcPr>
          <w:p w14:paraId="59CD5301" w14:textId="12396230" w:rsidR="001B543F" w:rsidRPr="00052FA5" w:rsidRDefault="001B543F" w:rsidP="00943FD6">
            <w:pPr>
              <w:spacing w:line="300" w:lineRule="auto"/>
              <w:ind w:firstLine="0"/>
              <w:contextualSpacing/>
              <w:jc w:val="left"/>
            </w:pPr>
            <w:r w:rsidRPr="00052FA5">
              <w:rPr>
                <w:lang w:val="vi-VN"/>
              </w:rPr>
              <w:t xml:space="preserve">1. </w:t>
            </w:r>
            <w:r w:rsidRPr="00052FA5">
              <w:t xml:space="preserve">Chọn menu </w:t>
            </w:r>
            <w:r w:rsidR="00943FD6">
              <w:t>H</w:t>
            </w:r>
            <w:r w:rsidR="00943FD6" w:rsidRPr="00943FD6">
              <w:t>ệ</w:t>
            </w:r>
            <w:r w:rsidR="00943FD6">
              <w:t xml:space="preserve"> th</w:t>
            </w:r>
            <w:r w:rsidR="00943FD6" w:rsidRPr="00943FD6">
              <w:t>ốn</w:t>
            </w:r>
            <w:r w:rsidR="00943FD6">
              <w:t>g</w:t>
            </w:r>
          </w:p>
        </w:tc>
        <w:tc>
          <w:tcPr>
            <w:tcW w:w="4375" w:type="dxa"/>
            <w:vAlign w:val="center"/>
          </w:tcPr>
          <w:p w14:paraId="34F630B8" w14:textId="186A4C05" w:rsidR="001B543F" w:rsidRPr="00052FA5" w:rsidRDefault="001B543F" w:rsidP="00943FD6">
            <w:pPr>
              <w:spacing w:line="300" w:lineRule="auto"/>
              <w:ind w:firstLine="0"/>
              <w:contextualSpacing/>
              <w:jc w:val="left"/>
            </w:pPr>
            <w:r w:rsidRPr="00052FA5">
              <w:rPr>
                <w:lang w:val="vi-VN"/>
              </w:rPr>
              <w:t xml:space="preserve">2. </w:t>
            </w:r>
            <w:r>
              <w:t>Hi</w:t>
            </w:r>
            <w:r w:rsidRPr="008A3E77">
              <w:t>ển</w:t>
            </w:r>
            <w:r>
              <w:t xml:space="preserve"> th</w:t>
            </w:r>
            <w:r w:rsidRPr="008A3E77">
              <w:t>ị</w:t>
            </w:r>
            <w:r>
              <w:t xml:space="preserve"> sub-menu </w:t>
            </w:r>
            <w:r w:rsidR="00943FD6">
              <w:t>Qu</w:t>
            </w:r>
            <w:r w:rsidR="00943FD6" w:rsidRPr="00943FD6">
              <w:t>ản</w:t>
            </w:r>
            <w:r w:rsidR="00943FD6">
              <w:t xml:space="preserve"> tr</w:t>
            </w:r>
            <w:r w:rsidR="00943FD6" w:rsidRPr="00943FD6">
              <w:t>ị</w:t>
            </w:r>
            <w:r w:rsidR="00943FD6">
              <w:t xml:space="preserve"> vi</w:t>
            </w:r>
            <w:r w:rsidR="00943FD6" w:rsidRPr="00943FD6">
              <w:t>ê</w:t>
            </w:r>
            <w:r w:rsidR="00943FD6">
              <w:t>n</w:t>
            </w:r>
          </w:p>
        </w:tc>
      </w:tr>
      <w:tr w:rsidR="001B543F" w:rsidRPr="00052FA5" w14:paraId="6E1BA143" w14:textId="77777777" w:rsidTr="001B543F">
        <w:tc>
          <w:tcPr>
            <w:tcW w:w="1413" w:type="dxa"/>
            <w:vMerge/>
            <w:shd w:val="clear" w:color="auto" w:fill="F2F2F2" w:themeFill="background1" w:themeFillShade="F2"/>
            <w:vAlign w:val="center"/>
          </w:tcPr>
          <w:p w14:paraId="1EC540D2" w14:textId="77777777" w:rsidR="001B543F" w:rsidRPr="00052FA5" w:rsidRDefault="001B543F" w:rsidP="001B543F">
            <w:pPr>
              <w:spacing w:line="300" w:lineRule="auto"/>
              <w:ind w:firstLine="0"/>
              <w:contextualSpacing/>
              <w:jc w:val="left"/>
              <w:rPr>
                <w:b/>
                <w:bCs/>
                <w:iCs/>
              </w:rPr>
            </w:pPr>
          </w:p>
        </w:tc>
        <w:tc>
          <w:tcPr>
            <w:tcW w:w="3705" w:type="dxa"/>
            <w:vAlign w:val="center"/>
          </w:tcPr>
          <w:p w14:paraId="1054695F" w14:textId="47531293" w:rsidR="001B543F" w:rsidRPr="00052FA5" w:rsidRDefault="001B543F" w:rsidP="00943FD6">
            <w:pPr>
              <w:spacing w:line="300" w:lineRule="auto"/>
              <w:ind w:firstLine="0"/>
              <w:contextualSpacing/>
              <w:jc w:val="left"/>
            </w:pPr>
            <w:r>
              <w:t>3. Click ch</w:t>
            </w:r>
            <w:r w:rsidRPr="008A3E77">
              <w:t>ọn</w:t>
            </w:r>
            <w:r>
              <w:t xml:space="preserve"> sub-menu </w:t>
            </w:r>
            <w:r w:rsidR="00943FD6">
              <w:t>Qu</w:t>
            </w:r>
            <w:r w:rsidR="00943FD6" w:rsidRPr="00943FD6">
              <w:t>ản</w:t>
            </w:r>
            <w:r w:rsidR="00943FD6">
              <w:t xml:space="preserve"> tr</w:t>
            </w:r>
            <w:r w:rsidR="00943FD6" w:rsidRPr="00943FD6">
              <w:t>ị</w:t>
            </w:r>
            <w:r w:rsidR="00943FD6">
              <w:t xml:space="preserve"> vi</w:t>
            </w:r>
            <w:r w:rsidR="00943FD6" w:rsidRPr="00943FD6">
              <w:t>ê</w:t>
            </w:r>
            <w:r w:rsidR="00943FD6">
              <w:t>n</w:t>
            </w:r>
          </w:p>
        </w:tc>
        <w:tc>
          <w:tcPr>
            <w:tcW w:w="4375" w:type="dxa"/>
            <w:vAlign w:val="center"/>
          </w:tcPr>
          <w:p w14:paraId="115B1404" w14:textId="384DEB7D" w:rsidR="001B543F" w:rsidRPr="00052FA5" w:rsidRDefault="001B543F" w:rsidP="00943FD6">
            <w:pPr>
              <w:spacing w:line="300" w:lineRule="auto"/>
              <w:ind w:firstLine="0"/>
              <w:contextualSpacing/>
              <w:jc w:val="left"/>
            </w:pPr>
            <w:r>
              <w:rPr>
                <w:lang w:val="vi-VN"/>
              </w:rPr>
              <w:t>4</w:t>
            </w:r>
            <w:r w:rsidRPr="00052FA5">
              <w:rPr>
                <w:lang w:val="vi-VN"/>
              </w:rPr>
              <w:t xml:space="preserve">. </w:t>
            </w:r>
            <w:r w:rsidRPr="00052FA5">
              <w:t>Load giao diện và danh sách tất cả</w:t>
            </w:r>
            <w:r>
              <w:t xml:space="preserve"> c</w:t>
            </w:r>
            <w:r w:rsidRPr="00A4396F">
              <w:t>ác</w:t>
            </w:r>
            <w:r>
              <w:t xml:space="preserve"> </w:t>
            </w:r>
            <w:r w:rsidR="00943FD6">
              <w:t>t</w:t>
            </w:r>
            <w:r w:rsidR="00943FD6" w:rsidRPr="00943FD6">
              <w:t>ài</w:t>
            </w:r>
            <w:r w:rsidR="00943FD6">
              <w:t xml:space="preserve"> kho</w:t>
            </w:r>
            <w:r w:rsidR="00943FD6" w:rsidRPr="00943FD6">
              <w:t>ản</w:t>
            </w:r>
            <w:r w:rsidR="00943FD6">
              <w:t xml:space="preserve"> qu</w:t>
            </w:r>
            <w:r w:rsidR="00943FD6" w:rsidRPr="00943FD6">
              <w:t>ản</w:t>
            </w:r>
            <w:r w:rsidR="00943FD6">
              <w:t xml:space="preserve"> tr</w:t>
            </w:r>
            <w:r w:rsidR="00943FD6" w:rsidRPr="00943FD6">
              <w:t>ị</w:t>
            </w:r>
          </w:p>
        </w:tc>
      </w:tr>
      <w:tr w:rsidR="001B543F" w:rsidRPr="00052FA5" w14:paraId="25DCC972" w14:textId="77777777" w:rsidTr="001B543F">
        <w:tc>
          <w:tcPr>
            <w:tcW w:w="1413" w:type="dxa"/>
            <w:vMerge/>
            <w:shd w:val="clear" w:color="auto" w:fill="F2F2F2" w:themeFill="background1" w:themeFillShade="F2"/>
            <w:vAlign w:val="center"/>
          </w:tcPr>
          <w:p w14:paraId="35066FF1" w14:textId="77777777" w:rsidR="001B543F" w:rsidRPr="00052FA5" w:rsidRDefault="001B543F" w:rsidP="001B543F">
            <w:pPr>
              <w:spacing w:line="300" w:lineRule="auto"/>
              <w:ind w:firstLine="0"/>
              <w:contextualSpacing/>
              <w:jc w:val="left"/>
              <w:rPr>
                <w:b/>
                <w:bCs/>
                <w:iCs/>
              </w:rPr>
            </w:pPr>
          </w:p>
        </w:tc>
        <w:tc>
          <w:tcPr>
            <w:tcW w:w="3705" w:type="dxa"/>
            <w:vAlign w:val="center"/>
          </w:tcPr>
          <w:p w14:paraId="530139E8" w14:textId="77777777" w:rsidR="001B543F" w:rsidRPr="00052FA5" w:rsidRDefault="001B543F" w:rsidP="001B543F">
            <w:pPr>
              <w:spacing w:line="300" w:lineRule="auto"/>
              <w:ind w:firstLine="0"/>
              <w:contextualSpacing/>
              <w:jc w:val="left"/>
            </w:pPr>
            <w:r>
              <w:t>5</w:t>
            </w:r>
            <w:r w:rsidRPr="00052FA5">
              <w:rPr>
                <w:lang w:val="vi-VN"/>
              </w:rPr>
              <w:t xml:space="preserve">. </w:t>
            </w:r>
            <w:r w:rsidRPr="00052FA5">
              <w:t>Click vào button “Thêm mới”</w:t>
            </w:r>
          </w:p>
        </w:tc>
        <w:tc>
          <w:tcPr>
            <w:tcW w:w="4375" w:type="dxa"/>
            <w:vAlign w:val="center"/>
          </w:tcPr>
          <w:p w14:paraId="71174C73" w14:textId="505E959A" w:rsidR="001B543F" w:rsidRPr="00052FA5" w:rsidRDefault="001B543F" w:rsidP="00943FD6">
            <w:pPr>
              <w:spacing w:line="300" w:lineRule="auto"/>
              <w:ind w:firstLine="0"/>
              <w:contextualSpacing/>
              <w:jc w:val="left"/>
            </w:pPr>
            <w:r>
              <w:t>6</w:t>
            </w:r>
            <w:r w:rsidRPr="00052FA5">
              <w:rPr>
                <w:lang w:val="vi-VN"/>
              </w:rPr>
              <w:t xml:space="preserve">. </w:t>
            </w:r>
            <w:r w:rsidRPr="00052FA5">
              <w:t xml:space="preserve">Hiển thị </w:t>
            </w:r>
            <w:r>
              <w:t>giao di</w:t>
            </w:r>
            <w:r w:rsidRPr="001164FD">
              <w:t>ện</w:t>
            </w:r>
            <w:r w:rsidR="00943FD6">
              <w:t xml:space="preserve"> thêm mới</w:t>
            </w:r>
          </w:p>
        </w:tc>
      </w:tr>
      <w:tr w:rsidR="001B543F" w:rsidRPr="00052FA5" w14:paraId="66CFBA3B" w14:textId="77777777" w:rsidTr="001B543F">
        <w:tc>
          <w:tcPr>
            <w:tcW w:w="1413" w:type="dxa"/>
            <w:vMerge/>
            <w:shd w:val="clear" w:color="auto" w:fill="F2F2F2" w:themeFill="background1" w:themeFillShade="F2"/>
            <w:vAlign w:val="center"/>
          </w:tcPr>
          <w:p w14:paraId="2228E306" w14:textId="77777777" w:rsidR="001B543F" w:rsidRPr="00052FA5" w:rsidRDefault="001B543F" w:rsidP="001B543F">
            <w:pPr>
              <w:spacing w:line="300" w:lineRule="auto"/>
              <w:ind w:firstLine="0"/>
              <w:contextualSpacing/>
              <w:jc w:val="left"/>
              <w:rPr>
                <w:b/>
                <w:bCs/>
                <w:iCs/>
              </w:rPr>
            </w:pPr>
          </w:p>
        </w:tc>
        <w:tc>
          <w:tcPr>
            <w:tcW w:w="3705" w:type="dxa"/>
            <w:vAlign w:val="center"/>
          </w:tcPr>
          <w:p w14:paraId="159A1108" w14:textId="742760AD" w:rsidR="001B543F" w:rsidRPr="00052FA5" w:rsidRDefault="001B543F" w:rsidP="00943FD6">
            <w:pPr>
              <w:spacing w:line="300" w:lineRule="auto"/>
              <w:ind w:firstLine="0"/>
              <w:contextualSpacing/>
              <w:jc w:val="left"/>
            </w:pPr>
            <w:r>
              <w:t>7</w:t>
            </w:r>
            <w:r w:rsidRPr="00052FA5">
              <w:t xml:space="preserve">.  Nhập </w:t>
            </w:r>
            <w:r w:rsidR="00943FD6">
              <w:t>H</w:t>
            </w:r>
            <w:r w:rsidR="00943FD6" w:rsidRPr="00943FD6">
              <w:t>ọ</w:t>
            </w:r>
            <w:r w:rsidR="00943FD6">
              <w:t xml:space="preserve"> t</w:t>
            </w:r>
            <w:r w:rsidR="00943FD6" w:rsidRPr="00943FD6">
              <w:t>ê</w:t>
            </w:r>
            <w:r w:rsidR="00943FD6">
              <w:t>n, T</w:t>
            </w:r>
            <w:r w:rsidR="00943FD6" w:rsidRPr="00943FD6">
              <w:t>ên</w:t>
            </w:r>
            <w:r w:rsidR="00943FD6">
              <w:t xml:space="preserve"> truy c</w:t>
            </w:r>
            <w:r w:rsidR="00943FD6" w:rsidRPr="00943FD6">
              <w:t>ập</w:t>
            </w:r>
            <w:r w:rsidR="00943FD6">
              <w:t xml:space="preserve">, </w:t>
            </w:r>
            <w:r w:rsidR="00943FD6" w:rsidRPr="00943FD6">
              <w:t>Địa</w:t>
            </w:r>
            <w:r w:rsidR="00943FD6">
              <w:t xml:space="preserve"> ch</w:t>
            </w:r>
            <w:r w:rsidR="00943FD6" w:rsidRPr="00943FD6">
              <w:t>ỉ</w:t>
            </w:r>
            <w:r w:rsidR="00943FD6">
              <w:t>, M</w:t>
            </w:r>
            <w:r w:rsidR="00943FD6" w:rsidRPr="00943FD6">
              <w:t>ật</w:t>
            </w:r>
            <w:r w:rsidR="00943FD6">
              <w:t xml:space="preserve"> kh</w:t>
            </w:r>
            <w:r w:rsidR="00943FD6" w:rsidRPr="00943FD6">
              <w:t>ẩu</w:t>
            </w:r>
            <w:r w:rsidR="00943FD6">
              <w:t>, Nh</w:t>
            </w:r>
            <w:r w:rsidR="00943FD6" w:rsidRPr="00943FD6">
              <w:t>ập</w:t>
            </w:r>
            <w:r w:rsidR="00943FD6">
              <w:t xml:space="preserve"> l</w:t>
            </w:r>
            <w:r w:rsidR="00943FD6" w:rsidRPr="00943FD6">
              <w:t>ại</w:t>
            </w:r>
            <w:r w:rsidR="00943FD6">
              <w:t xml:space="preserve"> m</w:t>
            </w:r>
            <w:r w:rsidR="00943FD6" w:rsidRPr="00943FD6">
              <w:t>ậ</w:t>
            </w:r>
            <w:r w:rsidR="00943FD6">
              <w:t>t kh</w:t>
            </w:r>
            <w:r w:rsidR="00943FD6" w:rsidRPr="00943FD6">
              <w:t>ẩu</w:t>
            </w:r>
            <w:r w:rsidR="00943FD6">
              <w:t>, Email, S</w:t>
            </w:r>
            <w:r w:rsidR="00943FD6" w:rsidRPr="00943FD6">
              <w:t>ố</w:t>
            </w:r>
            <w:r w:rsidR="00943FD6">
              <w:t xml:space="preserve"> </w:t>
            </w:r>
            <w:r w:rsidR="00943FD6" w:rsidRPr="00943FD6">
              <w:t>đ</w:t>
            </w:r>
            <w:r w:rsidR="00943FD6">
              <w:t>i</w:t>
            </w:r>
            <w:r w:rsidR="00943FD6" w:rsidRPr="00943FD6">
              <w:t>ện</w:t>
            </w:r>
            <w:r w:rsidR="00943FD6">
              <w:t xml:space="preserve"> th</w:t>
            </w:r>
            <w:r w:rsidR="00943FD6" w:rsidRPr="00943FD6">
              <w:t>oại</w:t>
            </w:r>
            <w:r w:rsidR="00943FD6">
              <w:t xml:space="preserve">, </w:t>
            </w:r>
            <w:r w:rsidR="00943FD6" w:rsidRPr="00943FD6">
              <w:t>Ảnh</w:t>
            </w:r>
            <w:r w:rsidR="00943FD6">
              <w:t xml:space="preserve"> </w:t>
            </w:r>
            <w:r w:rsidR="00943FD6" w:rsidRPr="00943FD6">
              <w:t>đại</w:t>
            </w:r>
            <w:r w:rsidR="00943FD6">
              <w:t xml:space="preserve"> di</w:t>
            </w:r>
            <w:r w:rsidR="00943FD6" w:rsidRPr="00943FD6">
              <w:t>ện</w:t>
            </w:r>
            <w:r w:rsidR="00943FD6">
              <w:t>, x</w:t>
            </w:r>
            <w:r w:rsidR="00943FD6" w:rsidRPr="00943FD6">
              <w:t>ét</w:t>
            </w:r>
            <w:r w:rsidR="00943FD6">
              <w:t xml:space="preserve"> quy</w:t>
            </w:r>
            <w:r w:rsidR="00943FD6" w:rsidRPr="00943FD6">
              <w:t>ền</w:t>
            </w:r>
            <w:r w:rsidR="00943FD6">
              <w:t xml:space="preserve"> v</w:t>
            </w:r>
            <w:r w:rsidR="00943FD6" w:rsidRPr="00943FD6">
              <w:t>à</w:t>
            </w:r>
            <w:r w:rsidR="00943FD6">
              <w:t xml:space="preserve"> tr</w:t>
            </w:r>
            <w:r w:rsidR="00943FD6" w:rsidRPr="00943FD6">
              <w:t>ạng</w:t>
            </w:r>
            <w:r w:rsidR="00943FD6">
              <w:t xml:space="preserve"> th</w:t>
            </w:r>
            <w:r w:rsidR="00943FD6" w:rsidRPr="00943FD6">
              <w:t>á</w:t>
            </w:r>
            <w:r w:rsidR="00943FD6">
              <w:t>i</w:t>
            </w:r>
          </w:p>
        </w:tc>
        <w:tc>
          <w:tcPr>
            <w:tcW w:w="4375" w:type="dxa"/>
            <w:vAlign w:val="center"/>
          </w:tcPr>
          <w:p w14:paraId="528C2E0E" w14:textId="77777777" w:rsidR="001B543F" w:rsidRPr="00052FA5" w:rsidRDefault="001B543F" w:rsidP="001B543F">
            <w:pPr>
              <w:spacing w:line="300" w:lineRule="auto"/>
              <w:ind w:firstLine="0"/>
              <w:contextualSpacing/>
              <w:jc w:val="left"/>
            </w:pPr>
          </w:p>
        </w:tc>
      </w:tr>
      <w:tr w:rsidR="001B543F" w:rsidRPr="00052FA5" w14:paraId="6416E96C" w14:textId="77777777" w:rsidTr="001B543F">
        <w:tc>
          <w:tcPr>
            <w:tcW w:w="1413" w:type="dxa"/>
            <w:vMerge/>
            <w:shd w:val="clear" w:color="auto" w:fill="F2F2F2" w:themeFill="background1" w:themeFillShade="F2"/>
            <w:vAlign w:val="center"/>
          </w:tcPr>
          <w:p w14:paraId="4A285FE5" w14:textId="77777777" w:rsidR="001B543F" w:rsidRPr="00052FA5" w:rsidRDefault="001B543F" w:rsidP="001B543F">
            <w:pPr>
              <w:spacing w:line="300" w:lineRule="auto"/>
              <w:ind w:firstLine="0"/>
              <w:contextualSpacing/>
              <w:jc w:val="left"/>
              <w:rPr>
                <w:b/>
                <w:bCs/>
                <w:iCs/>
              </w:rPr>
            </w:pPr>
          </w:p>
        </w:tc>
        <w:tc>
          <w:tcPr>
            <w:tcW w:w="3705" w:type="dxa"/>
            <w:vAlign w:val="center"/>
          </w:tcPr>
          <w:p w14:paraId="09F3B4B4" w14:textId="77777777" w:rsidR="001B543F" w:rsidRPr="00052FA5" w:rsidRDefault="001B543F" w:rsidP="001B543F">
            <w:pPr>
              <w:spacing w:line="300" w:lineRule="auto"/>
              <w:ind w:firstLine="0"/>
              <w:contextualSpacing/>
              <w:jc w:val="left"/>
            </w:pPr>
            <w:r>
              <w:t>8</w:t>
            </w:r>
            <w:r w:rsidRPr="00052FA5">
              <w:t>. Click vào button thêm mới</w:t>
            </w:r>
          </w:p>
        </w:tc>
        <w:tc>
          <w:tcPr>
            <w:tcW w:w="4375" w:type="dxa"/>
            <w:vAlign w:val="center"/>
          </w:tcPr>
          <w:p w14:paraId="65680F11" w14:textId="2C2E605A" w:rsidR="001B543F" w:rsidRPr="00052FA5" w:rsidRDefault="001B543F" w:rsidP="00943FD6">
            <w:pPr>
              <w:spacing w:line="300" w:lineRule="auto"/>
              <w:ind w:firstLine="0"/>
              <w:contextualSpacing/>
              <w:jc w:val="left"/>
            </w:pPr>
            <w:r>
              <w:t>9</w:t>
            </w:r>
            <w:r w:rsidRPr="00052FA5">
              <w:t>. Hệ thống</w:t>
            </w:r>
            <w:r>
              <w:t xml:space="preserve"> thực hiện lưu trữ thông tin </w:t>
            </w:r>
            <w:r w:rsidR="00943FD6">
              <w:t>us</w:t>
            </w:r>
            <w:r w:rsidR="00943FD6" w:rsidRPr="00943FD6">
              <w:t>er</w:t>
            </w:r>
            <w:r>
              <w:t xml:space="preserve"> </w:t>
            </w:r>
            <w:r w:rsidRPr="00052FA5">
              <w:t>vào csdl</w:t>
            </w:r>
            <w:r>
              <w:t xml:space="preserve"> v</w:t>
            </w:r>
            <w:r w:rsidRPr="00E4612D">
              <w:t>à</w:t>
            </w:r>
            <w:r>
              <w:t xml:space="preserve"> </w:t>
            </w:r>
            <w:r w:rsidR="00943FD6">
              <w:t>tr</w:t>
            </w:r>
            <w:r w:rsidR="00943FD6" w:rsidRPr="00943FD6">
              <w:t>ên</w:t>
            </w:r>
            <w:r w:rsidR="00943FD6">
              <w:t xml:space="preserve"> danh s</w:t>
            </w:r>
            <w:r w:rsidR="00943FD6" w:rsidRPr="00943FD6">
              <w:t>ách</w:t>
            </w:r>
          </w:p>
        </w:tc>
      </w:tr>
      <w:tr w:rsidR="001B543F" w:rsidRPr="00052FA5" w14:paraId="04BF3517" w14:textId="77777777" w:rsidTr="001B543F">
        <w:tc>
          <w:tcPr>
            <w:tcW w:w="1413" w:type="dxa"/>
            <w:shd w:val="clear" w:color="auto" w:fill="F2F2F2" w:themeFill="background1" w:themeFillShade="F2"/>
            <w:vAlign w:val="center"/>
          </w:tcPr>
          <w:p w14:paraId="5E05C3CD" w14:textId="77777777" w:rsidR="001B543F" w:rsidRPr="00052FA5" w:rsidRDefault="001B543F" w:rsidP="001B543F">
            <w:pPr>
              <w:spacing w:line="300" w:lineRule="auto"/>
              <w:ind w:firstLine="0"/>
              <w:contextualSpacing/>
              <w:jc w:val="left"/>
              <w:rPr>
                <w:b/>
                <w:bCs/>
                <w:iCs/>
              </w:rPr>
            </w:pPr>
            <w:r w:rsidRPr="00052FA5">
              <w:rPr>
                <w:b/>
                <w:bCs/>
              </w:rPr>
              <w:t>Các sự kiện thay thế</w:t>
            </w:r>
          </w:p>
        </w:tc>
        <w:tc>
          <w:tcPr>
            <w:tcW w:w="8080" w:type="dxa"/>
            <w:gridSpan w:val="2"/>
            <w:vAlign w:val="center"/>
          </w:tcPr>
          <w:p w14:paraId="1E357B12" w14:textId="77777777" w:rsidR="001B543F" w:rsidRPr="00052FA5" w:rsidRDefault="001B543F" w:rsidP="001B543F">
            <w:pPr>
              <w:spacing w:line="300" w:lineRule="auto"/>
              <w:ind w:firstLine="0"/>
              <w:contextualSpacing/>
              <w:jc w:val="left"/>
            </w:pPr>
            <w:r>
              <w:t>- Sự kiện 7</w:t>
            </w:r>
            <w:r w:rsidRPr="00052FA5">
              <w:t xml:space="preserve">:  </w:t>
            </w:r>
            <w:r>
              <w:t>N</w:t>
            </w:r>
            <w:r w:rsidRPr="00987E92">
              <w:t>ếu</w:t>
            </w:r>
            <w:r>
              <w:t xml:space="preserve"> kh</w:t>
            </w:r>
            <w:r w:rsidRPr="00987E92">
              <w:t>ô</w:t>
            </w:r>
            <w:r>
              <w:t xml:space="preserve">ng </w:t>
            </w:r>
            <w:r w:rsidRPr="00987E92">
              <w:t>đ</w:t>
            </w:r>
            <w:r>
              <w:t>i</w:t>
            </w:r>
            <w:r w:rsidRPr="00987E92">
              <w:t>ền</w:t>
            </w:r>
            <w:r>
              <w:t xml:space="preserve"> c</w:t>
            </w:r>
            <w:r w:rsidRPr="00987E92">
              <w:t>ác</w:t>
            </w:r>
            <w:r>
              <w:t xml:space="preserve"> m</w:t>
            </w:r>
            <w:r w:rsidRPr="00987E92">
              <w:t>ụ</w:t>
            </w:r>
            <w:r>
              <w:t>c th</w:t>
            </w:r>
            <w:r w:rsidRPr="00987E92">
              <w:t>ô</w:t>
            </w:r>
            <w:r>
              <w:t xml:space="preserve">ng tin </w:t>
            </w:r>
            <w:r w:rsidRPr="00987E92">
              <w:t>ở</w:t>
            </w:r>
            <w:r>
              <w:t xml:space="preserve"> s</w:t>
            </w:r>
            <w:r w:rsidRPr="003E1AB4">
              <w:t>ự</w:t>
            </w:r>
            <w:r>
              <w:t xml:space="preserve"> ki</w:t>
            </w:r>
            <w:r w:rsidRPr="003E1AB4">
              <w:t>ệ</w:t>
            </w:r>
            <w:r>
              <w:t>n 7, h</w:t>
            </w:r>
            <w:r w:rsidRPr="00987E92">
              <w:t>ệ</w:t>
            </w:r>
            <w:r>
              <w:t xml:space="preserve"> th</w:t>
            </w:r>
            <w:r w:rsidRPr="00987E92">
              <w:t>ốn</w:t>
            </w:r>
            <w:r>
              <w:t>g s</w:t>
            </w:r>
            <w:r w:rsidRPr="00987E92">
              <w:t>ẽ</w:t>
            </w:r>
            <w:r>
              <w:t xml:space="preserve"> hi</w:t>
            </w:r>
            <w:r w:rsidRPr="00987E92">
              <w:t>ển</w:t>
            </w:r>
            <w:r>
              <w:t xml:space="preserve"> th</w:t>
            </w:r>
            <w:r w:rsidRPr="00987E92">
              <w:t>ị</w:t>
            </w:r>
            <w:r>
              <w:t xml:space="preserve"> c</w:t>
            </w:r>
            <w:r w:rsidRPr="00987E92">
              <w:t>ảnh</w:t>
            </w:r>
            <w:r>
              <w:t xml:space="preserve"> b</w:t>
            </w:r>
            <w:r w:rsidRPr="00987E92">
              <w:t>áo</w:t>
            </w:r>
            <w:r>
              <w:t xml:space="preserve"> v</w:t>
            </w:r>
            <w:r w:rsidRPr="00987E92">
              <w:t>à</w:t>
            </w:r>
            <w:r>
              <w:t xml:space="preserve"> kh</w:t>
            </w:r>
            <w:r w:rsidRPr="00987E92">
              <w:t>ô</w:t>
            </w:r>
            <w:r>
              <w:t>ng th</w:t>
            </w:r>
            <w:r w:rsidRPr="00987E92">
              <w:t>ực</w:t>
            </w:r>
            <w:r>
              <w:t xml:space="preserve"> hi</w:t>
            </w:r>
            <w:r w:rsidRPr="00987E92">
              <w:t>ện</w:t>
            </w:r>
            <w:r>
              <w:t xml:space="preserve"> </w:t>
            </w:r>
            <w:r w:rsidRPr="00987E92">
              <w:t>được</w:t>
            </w:r>
            <w:r>
              <w:t xml:space="preserve"> bư</w:t>
            </w:r>
            <w:r w:rsidRPr="00987E92">
              <w:t>ớc</w:t>
            </w:r>
            <w:r>
              <w:t xml:space="preserve"> 9</w:t>
            </w:r>
          </w:p>
        </w:tc>
      </w:tr>
    </w:tbl>
    <w:p w14:paraId="366454C6" w14:textId="77777777" w:rsidR="001B543F" w:rsidRPr="00052FA5" w:rsidRDefault="001B543F" w:rsidP="001B543F">
      <w:pPr>
        <w:spacing w:line="300" w:lineRule="auto"/>
        <w:ind w:firstLine="0"/>
        <w:contextualSpacing/>
        <w:rPr>
          <w:i/>
          <w:iCs/>
        </w:rPr>
      </w:pPr>
    </w:p>
    <w:p w14:paraId="42150A38" w14:textId="503AA2C4" w:rsidR="001B543F" w:rsidRPr="00052FA5" w:rsidRDefault="00167BDC" w:rsidP="00076921">
      <w:pPr>
        <w:pStyle w:val="bang"/>
      </w:pPr>
      <w:bookmarkStart w:id="88" w:name="_Toc90562266"/>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2</w:t>
      </w:r>
      <w:r w:rsidR="000D0F60">
        <w:rPr>
          <w:noProof/>
        </w:rPr>
        <w:fldChar w:fldCharType="end"/>
      </w:r>
      <w:r>
        <w:rPr>
          <w:noProof/>
        </w:rPr>
        <w:t>9</w:t>
      </w:r>
      <w:r w:rsidRPr="005E43A6">
        <w:t xml:space="preserve"> </w:t>
      </w:r>
      <w:r w:rsidR="001B543F">
        <w:t xml:space="preserve">Use case </w:t>
      </w:r>
      <w:r w:rsidR="008514A3">
        <w:t>s</w:t>
      </w:r>
      <w:r w:rsidR="008514A3" w:rsidRPr="008514A3">
        <w:t>ử</w:t>
      </w:r>
      <w:r w:rsidR="008514A3">
        <w:t>a U</w:t>
      </w:r>
      <w:r w:rsidR="008514A3" w:rsidRPr="008514A3">
        <w:t>s</w:t>
      </w:r>
      <w:r w:rsidR="008514A3">
        <w:t>er</w:t>
      </w:r>
      <w:bookmarkEnd w:id="88"/>
      <w:r w:rsidR="001B543F">
        <w:t xml:space="preserve"> </w:t>
      </w:r>
    </w:p>
    <w:tbl>
      <w:tblPr>
        <w:tblW w:w="9493" w:type="dxa"/>
        <w:tblLook w:val="04A0" w:firstRow="1" w:lastRow="0" w:firstColumn="1" w:lastColumn="0" w:noHBand="0" w:noVBand="1"/>
      </w:tblPr>
      <w:tblGrid>
        <w:gridCol w:w="1413"/>
        <w:gridCol w:w="3681"/>
        <w:gridCol w:w="4399"/>
      </w:tblGrid>
      <w:tr w:rsidR="001B543F" w:rsidRPr="00052FA5" w14:paraId="793124E4" w14:textId="77777777" w:rsidTr="001B543F">
        <w:trPr>
          <w:trHeight w:val="20"/>
        </w:trPr>
        <w:tc>
          <w:tcPr>
            <w:tcW w:w="949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35DB76" w14:textId="3EFA014E" w:rsidR="001B543F" w:rsidRPr="00052FA5" w:rsidRDefault="001B543F" w:rsidP="008514A3">
            <w:pPr>
              <w:spacing w:line="300" w:lineRule="auto"/>
              <w:ind w:firstLine="0"/>
              <w:contextualSpacing/>
              <w:jc w:val="left"/>
            </w:pPr>
            <w:r w:rsidRPr="00052FA5">
              <w:rPr>
                <w:b/>
              </w:rPr>
              <w:t xml:space="preserve">Use case: </w:t>
            </w:r>
            <w:r>
              <w:t xml:space="preserve">Sửa </w:t>
            </w:r>
            <w:r w:rsidR="008514A3">
              <w:t>U</w:t>
            </w:r>
            <w:r w:rsidR="008514A3" w:rsidRPr="008514A3">
              <w:t>s</w:t>
            </w:r>
            <w:r w:rsidR="008514A3">
              <w:t>er</w:t>
            </w:r>
          </w:p>
        </w:tc>
      </w:tr>
      <w:tr w:rsidR="001B543F" w:rsidRPr="00052FA5" w14:paraId="5953FDA3" w14:textId="77777777" w:rsidTr="001B543F">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6135A9" w14:textId="77777777" w:rsidR="001B543F" w:rsidRPr="00052FA5" w:rsidRDefault="001B543F" w:rsidP="001B543F">
            <w:pPr>
              <w:spacing w:line="300" w:lineRule="auto"/>
              <w:ind w:firstLine="0"/>
              <w:contextualSpacing/>
              <w:jc w:val="left"/>
              <w:rPr>
                <w:b/>
                <w:bCs/>
                <w:iCs/>
              </w:rPr>
            </w:pPr>
            <w:r w:rsidRPr="00052FA5">
              <w:rPr>
                <w:b/>
                <w:bCs/>
              </w:rPr>
              <w:t>Tác nhân</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455497E5" w14:textId="77777777" w:rsidR="001B543F" w:rsidRPr="00052FA5" w:rsidRDefault="001B543F" w:rsidP="001B543F">
            <w:pPr>
              <w:spacing w:line="300" w:lineRule="auto"/>
              <w:ind w:firstLine="0"/>
              <w:contextualSpacing/>
            </w:pPr>
            <w:r>
              <w:t>Qu</w:t>
            </w:r>
            <w:r w:rsidRPr="002C5D0C">
              <w:t>ản</w:t>
            </w:r>
            <w:r>
              <w:t xml:space="preserve"> tr</w:t>
            </w:r>
            <w:r w:rsidRPr="002C5D0C">
              <w:t>ị</w:t>
            </w:r>
            <w:r>
              <w:t xml:space="preserve"> vi</w:t>
            </w:r>
            <w:r w:rsidRPr="002C5D0C">
              <w:t>ê</w:t>
            </w:r>
            <w:r>
              <w:t>n</w:t>
            </w:r>
          </w:p>
        </w:tc>
      </w:tr>
      <w:tr w:rsidR="001B543F" w:rsidRPr="00052FA5" w14:paraId="20BC830C" w14:textId="77777777" w:rsidTr="001B543F">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6364111" w14:textId="77777777" w:rsidR="001B543F" w:rsidRPr="00052FA5" w:rsidRDefault="001B543F" w:rsidP="001B543F">
            <w:pPr>
              <w:spacing w:line="300" w:lineRule="auto"/>
              <w:ind w:firstLine="0"/>
              <w:contextualSpacing/>
              <w:jc w:val="left"/>
              <w:rPr>
                <w:b/>
                <w:bCs/>
                <w:iCs/>
              </w:rPr>
            </w:pPr>
            <w:r w:rsidRPr="00052FA5">
              <w:rPr>
                <w:b/>
                <w:bCs/>
              </w:rPr>
              <w:t>Mục tiêu</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6A6ADD66" w14:textId="5574F263" w:rsidR="001B543F" w:rsidRPr="00052FA5" w:rsidRDefault="001B543F" w:rsidP="008514A3">
            <w:pPr>
              <w:spacing w:line="300" w:lineRule="auto"/>
              <w:ind w:firstLine="0"/>
              <w:contextualSpacing/>
            </w:pPr>
            <w:r>
              <w:t>S</w:t>
            </w:r>
            <w:r w:rsidRPr="00756755">
              <w:t>ử</w:t>
            </w:r>
            <w:r>
              <w:t xml:space="preserve">a </w:t>
            </w:r>
            <w:r w:rsidR="008514A3">
              <w:t>th</w:t>
            </w:r>
            <w:r w:rsidR="008514A3" w:rsidRPr="008514A3">
              <w:t>ô</w:t>
            </w:r>
            <w:r w:rsidR="008514A3">
              <w:t>ng tin c</w:t>
            </w:r>
            <w:r w:rsidR="008514A3" w:rsidRPr="008514A3">
              <w:t>ủ</w:t>
            </w:r>
            <w:r w:rsidR="008514A3">
              <w:t>a 1 t</w:t>
            </w:r>
            <w:r w:rsidR="008514A3" w:rsidRPr="008514A3">
              <w:t>ài</w:t>
            </w:r>
            <w:r w:rsidR="008514A3">
              <w:t xml:space="preserve"> kho</w:t>
            </w:r>
            <w:r w:rsidR="008514A3" w:rsidRPr="008514A3">
              <w:t>ản</w:t>
            </w:r>
            <w:r w:rsidR="008514A3">
              <w:t xml:space="preserve"> trong danh s</w:t>
            </w:r>
            <w:r w:rsidR="008514A3" w:rsidRPr="008514A3">
              <w:t>ác</w:t>
            </w:r>
            <w:r w:rsidR="008514A3">
              <w:t>h</w:t>
            </w:r>
          </w:p>
        </w:tc>
      </w:tr>
      <w:tr w:rsidR="001B543F" w:rsidRPr="00052FA5" w14:paraId="53020DE0" w14:textId="77777777" w:rsidTr="001B543F">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AFC39E6" w14:textId="77777777" w:rsidR="001B543F" w:rsidRPr="00052FA5" w:rsidRDefault="001B543F" w:rsidP="001B543F">
            <w:pPr>
              <w:spacing w:line="300" w:lineRule="auto"/>
              <w:ind w:firstLine="0"/>
              <w:contextualSpacing/>
              <w:jc w:val="left"/>
              <w:rPr>
                <w:b/>
                <w:bCs/>
                <w:iCs/>
              </w:rPr>
            </w:pPr>
            <w:r w:rsidRPr="00052FA5">
              <w:rPr>
                <w:b/>
                <w:bCs/>
              </w:rPr>
              <w:t>Mô tả</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394624E4" w14:textId="1E30F085" w:rsidR="001B543F" w:rsidRPr="00052FA5" w:rsidRDefault="001B543F" w:rsidP="008514A3">
            <w:pPr>
              <w:spacing w:line="300" w:lineRule="auto"/>
              <w:ind w:firstLine="0"/>
              <w:contextualSpacing/>
            </w:pPr>
            <w:r>
              <w:t>Qu</w:t>
            </w:r>
            <w:r w:rsidRPr="002154F9">
              <w:t>ản</w:t>
            </w:r>
            <w:r>
              <w:t xml:space="preserve"> tr</w:t>
            </w:r>
            <w:r w:rsidRPr="002154F9">
              <w:t>ị</w:t>
            </w:r>
            <w:r>
              <w:t xml:space="preserve"> vi</w:t>
            </w:r>
            <w:r w:rsidRPr="002154F9">
              <w:t>ê</w:t>
            </w:r>
            <w:r>
              <w:t>n</w:t>
            </w:r>
            <w:r w:rsidRPr="00052FA5">
              <w:t xml:space="preserve"> có quyền can thiệp dữ liệu hệ thống thực hiện </w:t>
            </w:r>
            <w:r w:rsidR="008514A3">
              <w:t>s</w:t>
            </w:r>
            <w:r w:rsidR="008514A3" w:rsidRPr="008514A3">
              <w:t>ử</w:t>
            </w:r>
            <w:r w:rsidR="008514A3">
              <w:t>a l</w:t>
            </w:r>
            <w:r w:rsidR="008514A3" w:rsidRPr="008514A3">
              <w:t>ại</w:t>
            </w:r>
            <w:r w:rsidR="008514A3">
              <w:t xml:space="preserve"> th</w:t>
            </w:r>
            <w:r w:rsidR="008514A3" w:rsidRPr="008514A3">
              <w:t>ô</w:t>
            </w:r>
            <w:r w:rsidR="008514A3">
              <w:t>ng tin 1 t</w:t>
            </w:r>
            <w:r w:rsidR="008514A3" w:rsidRPr="008514A3">
              <w:t>ài</w:t>
            </w:r>
            <w:r w:rsidR="008514A3">
              <w:t xml:space="preserve"> kho</w:t>
            </w:r>
            <w:r w:rsidR="008514A3" w:rsidRPr="008514A3">
              <w:t>ản</w:t>
            </w:r>
            <w:r>
              <w:t xml:space="preserve"> </w:t>
            </w:r>
          </w:p>
        </w:tc>
      </w:tr>
      <w:tr w:rsidR="001B543F" w:rsidRPr="00052FA5" w14:paraId="168131BF" w14:textId="77777777" w:rsidTr="001B543F">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DB3C6B" w14:textId="77777777" w:rsidR="001B543F" w:rsidRPr="00052FA5" w:rsidRDefault="001B543F" w:rsidP="001B543F">
            <w:pPr>
              <w:spacing w:line="300" w:lineRule="auto"/>
              <w:ind w:firstLine="0"/>
              <w:contextualSpacing/>
              <w:jc w:val="left"/>
              <w:rPr>
                <w:b/>
                <w:bCs/>
                <w:iCs/>
              </w:rPr>
            </w:pPr>
            <w:r w:rsidRPr="00052FA5">
              <w:rPr>
                <w:b/>
                <w:bCs/>
              </w:rPr>
              <w:t>Điều kiện trước</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45A999E1" w14:textId="77777777" w:rsidR="001B543F" w:rsidRPr="00052FA5" w:rsidRDefault="001B543F" w:rsidP="001B543F">
            <w:pPr>
              <w:spacing w:line="300" w:lineRule="auto"/>
              <w:ind w:firstLine="0"/>
              <w:contextualSpacing/>
            </w:pPr>
            <w:r w:rsidRPr="00052FA5">
              <w:t>Người dùng đăng nhập vào hệ thống</w:t>
            </w:r>
          </w:p>
        </w:tc>
      </w:tr>
      <w:tr w:rsidR="001B543F" w:rsidRPr="00052FA5" w14:paraId="4E6D733F" w14:textId="77777777" w:rsidTr="001B543F">
        <w:tc>
          <w:tcPr>
            <w:tcW w:w="1413"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55E1A2A" w14:textId="77777777" w:rsidR="001B543F" w:rsidRPr="00052FA5" w:rsidRDefault="001B543F" w:rsidP="001B543F">
            <w:pPr>
              <w:spacing w:line="300" w:lineRule="auto"/>
              <w:ind w:firstLine="0"/>
              <w:contextualSpacing/>
              <w:jc w:val="left"/>
              <w:rPr>
                <w:b/>
                <w:bCs/>
                <w:iCs/>
              </w:rPr>
            </w:pPr>
            <w:r w:rsidRPr="00052FA5">
              <w:rPr>
                <w:b/>
                <w:bCs/>
                <w:lang w:val="vi-VN"/>
              </w:rPr>
              <w:t>Các sự kiện tiêu biểu</w:t>
            </w:r>
          </w:p>
        </w:tc>
        <w:tc>
          <w:tcPr>
            <w:tcW w:w="3681" w:type="dxa"/>
            <w:tcBorders>
              <w:top w:val="single" w:sz="4" w:space="0" w:color="auto"/>
              <w:left w:val="single" w:sz="4" w:space="0" w:color="auto"/>
              <w:bottom w:val="single" w:sz="4" w:space="0" w:color="auto"/>
              <w:right w:val="single" w:sz="4" w:space="0" w:color="auto"/>
            </w:tcBorders>
            <w:vAlign w:val="center"/>
          </w:tcPr>
          <w:p w14:paraId="361EBCC9" w14:textId="77777777" w:rsidR="001B543F" w:rsidRPr="00052FA5" w:rsidRDefault="001B543F" w:rsidP="001B543F">
            <w:pPr>
              <w:spacing w:line="300" w:lineRule="auto"/>
              <w:ind w:firstLine="0"/>
              <w:contextualSpacing/>
            </w:pPr>
            <w:r w:rsidRPr="00052FA5">
              <w:rPr>
                <w:b/>
                <w:lang w:val="vi-VN"/>
              </w:rPr>
              <w:t>Hành động của tác nhân</w:t>
            </w:r>
          </w:p>
        </w:tc>
        <w:tc>
          <w:tcPr>
            <w:tcW w:w="4399" w:type="dxa"/>
            <w:tcBorders>
              <w:top w:val="single" w:sz="4" w:space="0" w:color="auto"/>
              <w:left w:val="single" w:sz="4" w:space="0" w:color="auto"/>
              <w:bottom w:val="single" w:sz="4" w:space="0" w:color="auto"/>
              <w:right w:val="single" w:sz="4" w:space="0" w:color="auto"/>
            </w:tcBorders>
            <w:vAlign w:val="center"/>
          </w:tcPr>
          <w:p w14:paraId="543D4ADA" w14:textId="77777777" w:rsidR="001B543F" w:rsidRPr="00052FA5" w:rsidRDefault="001B543F" w:rsidP="001B543F">
            <w:pPr>
              <w:spacing w:line="300" w:lineRule="auto"/>
              <w:ind w:firstLine="0"/>
              <w:contextualSpacing/>
            </w:pPr>
            <w:r w:rsidRPr="00052FA5">
              <w:rPr>
                <w:b/>
                <w:lang w:val="vi-VN"/>
              </w:rPr>
              <w:t>Phản hồi của hệ thống</w:t>
            </w:r>
          </w:p>
        </w:tc>
      </w:tr>
      <w:tr w:rsidR="008514A3" w:rsidRPr="00052FA5" w14:paraId="22232D45" w14:textId="77777777" w:rsidTr="001B543F">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EB20DC" w14:textId="77777777" w:rsidR="008514A3" w:rsidRPr="00052FA5" w:rsidRDefault="008514A3" w:rsidP="008514A3">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7258841E" w14:textId="767FC898" w:rsidR="008514A3" w:rsidRPr="00052FA5" w:rsidRDefault="008514A3" w:rsidP="008514A3">
            <w:pPr>
              <w:spacing w:line="300" w:lineRule="auto"/>
              <w:ind w:firstLine="0"/>
              <w:contextualSpacing/>
            </w:pPr>
            <w:r w:rsidRPr="00052FA5">
              <w:rPr>
                <w:lang w:val="vi-VN"/>
              </w:rPr>
              <w:t xml:space="preserve">1. </w:t>
            </w:r>
            <w:r w:rsidRPr="00052FA5">
              <w:t xml:space="preserve">Chọn menu </w:t>
            </w:r>
            <w:r>
              <w:t>H</w:t>
            </w:r>
            <w:r w:rsidRPr="00943FD6">
              <w:t>ệ</w:t>
            </w:r>
            <w:r>
              <w:t xml:space="preserve"> th</w:t>
            </w:r>
            <w:r w:rsidRPr="00943FD6">
              <w:t>ốn</w:t>
            </w:r>
            <w:r>
              <w:t>g</w:t>
            </w:r>
          </w:p>
        </w:tc>
        <w:tc>
          <w:tcPr>
            <w:tcW w:w="4399" w:type="dxa"/>
            <w:tcBorders>
              <w:top w:val="single" w:sz="4" w:space="0" w:color="auto"/>
              <w:left w:val="single" w:sz="4" w:space="0" w:color="auto"/>
              <w:bottom w:val="single" w:sz="4" w:space="0" w:color="auto"/>
              <w:right w:val="single" w:sz="4" w:space="0" w:color="auto"/>
            </w:tcBorders>
            <w:vAlign w:val="center"/>
          </w:tcPr>
          <w:p w14:paraId="48D157D4" w14:textId="5E6BE1F2" w:rsidR="008514A3" w:rsidRPr="00052FA5" w:rsidRDefault="008514A3" w:rsidP="008514A3">
            <w:pPr>
              <w:spacing w:line="300" w:lineRule="auto"/>
              <w:ind w:firstLine="0"/>
              <w:contextualSpacing/>
            </w:pPr>
            <w:r w:rsidRPr="00052FA5">
              <w:rPr>
                <w:lang w:val="vi-VN"/>
              </w:rPr>
              <w:t xml:space="preserve">2. </w:t>
            </w:r>
            <w:r>
              <w:t>Hi</w:t>
            </w:r>
            <w:r w:rsidRPr="008A3E77">
              <w:t>ển</w:t>
            </w:r>
            <w:r>
              <w:t xml:space="preserve"> th</w:t>
            </w:r>
            <w:r w:rsidRPr="008A3E77">
              <w:t>ị</w:t>
            </w:r>
            <w:r>
              <w:t xml:space="preserve"> sub-menu Qu</w:t>
            </w:r>
            <w:r w:rsidRPr="00943FD6">
              <w:t>ản</w:t>
            </w:r>
            <w:r>
              <w:t xml:space="preserve"> tr</w:t>
            </w:r>
            <w:r w:rsidRPr="00943FD6">
              <w:t>ị</w:t>
            </w:r>
            <w:r>
              <w:t xml:space="preserve"> vi</w:t>
            </w:r>
            <w:r w:rsidRPr="00943FD6">
              <w:t>ê</w:t>
            </w:r>
            <w:r>
              <w:t>n</w:t>
            </w:r>
          </w:p>
        </w:tc>
      </w:tr>
      <w:tr w:rsidR="008514A3" w:rsidRPr="00052FA5" w14:paraId="02B05181" w14:textId="77777777" w:rsidTr="001B543F">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8C6DF5" w14:textId="77777777" w:rsidR="008514A3" w:rsidRPr="00052FA5" w:rsidRDefault="008514A3" w:rsidP="008514A3">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38632B31" w14:textId="718F5CB3" w:rsidR="008514A3" w:rsidRPr="00052FA5" w:rsidRDefault="008514A3" w:rsidP="008514A3">
            <w:pPr>
              <w:spacing w:line="300" w:lineRule="auto"/>
              <w:ind w:firstLine="0"/>
              <w:contextualSpacing/>
              <w:jc w:val="left"/>
            </w:pPr>
            <w:r>
              <w:t>3. Click ch</w:t>
            </w:r>
            <w:r w:rsidRPr="008A3E77">
              <w:t>ọn</w:t>
            </w:r>
            <w:r>
              <w:t xml:space="preserve"> sub-menu Qu</w:t>
            </w:r>
            <w:r w:rsidRPr="00943FD6">
              <w:t>ản</w:t>
            </w:r>
            <w:r>
              <w:t xml:space="preserve"> tr</w:t>
            </w:r>
            <w:r w:rsidRPr="00943FD6">
              <w:t>ị</w:t>
            </w:r>
            <w:r>
              <w:t xml:space="preserve"> vi</w:t>
            </w:r>
            <w:r w:rsidRPr="00943FD6">
              <w:t>ê</w:t>
            </w:r>
            <w:r>
              <w:t>n</w:t>
            </w:r>
          </w:p>
        </w:tc>
        <w:tc>
          <w:tcPr>
            <w:tcW w:w="4399" w:type="dxa"/>
            <w:tcBorders>
              <w:top w:val="single" w:sz="4" w:space="0" w:color="auto"/>
              <w:left w:val="single" w:sz="4" w:space="0" w:color="auto"/>
              <w:bottom w:val="single" w:sz="4" w:space="0" w:color="auto"/>
              <w:right w:val="single" w:sz="4" w:space="0" w:color="auto"/>
            </w:tcBorders>
            <w:vAlign w:val="center"/>
          </w:tcPr>
          <w:p w14:paraId="4F7CD2D0" w14:textId="03D0E969" w:rsidR="008514A3" w:rsidRPr="00052FA5" w:rsidRDefault="008514A3" w:rsidP="008514A3">
            <w:pPr>
              <w:spacing w:line="300" w:lineRule="auto"/>
              <w:ind w:firstLine="0"/>
              <w:contextualSpacing/>
            </w:pPr>
            <w:r>
              <w:rPr>
                <w:lang w:val="vi-VN"/>
              </w:rPr>
              <w:t>4</w:t>
            </w:r>
            <w:r w:rsidRPr="00052FA5">
              <w:rPr>
                <w:lang w:val="vi-VN"/>
              </w:rPr>
              <w:t xml:space="preserve">. </w:t>
            </w:r>
            <w:r w:rsidRPr="00052FA5">
              <w:t>Load giao diện và danh sách tất cả</w:t>
            </w:r>
            <w:r>
              <w:t xml:space="preserve"> c</w:t>
            </w:r>
            <w:r w:rsidRPr="00A4396F">
              <w:t>ác</w:t>
            </w:r>
            <w:r>
              <w:t xml:space="preserve"> t</w:t>
            </w:r>
            <w:r w:rsidRPr="00943FD6">
              <w:t>ài</w:t>
            </w:r>
            <w:r>
              <w:t xml:space="preserve"> kho</w:t>
            </w:r>
            <w:r w:rsidRPr="00943FD6">
              <w:t>ản</w:t>
            </w:r>
            <w:r>
              <w:t xml:space="preserve"> qu</w:t>
            </w:r>
            <w:r w:rsidRPr="00943FD6">
              <w:t>ản</w:t>
            </w:r>
            <w:r>
              <w:t xml:space="preserve"> tr</w:t>
            </w:r>
            <w:r w:rsidRPr="00943FD6">
              <w:t>ị</w:t>
            </w:r>
          </w:p>
        </w:tc>
      </w:tr>
      <w:tr w:rsidR="001B543F" w:rsidRPr="00052FA5" w14:paraId="47A1997E" w14:textId="77777777" w:rsidTr="001B543F">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337078" w14:textId="77777777" w:rsidR="001B543F" w:rsidRPr="00052FA5" w:rsidRDefault="001B543F" w:rsidP="001B543F">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6D6E84AF" w14:textId="7EBDFF21" w:rsidR="001B543F" w:rsidRPr="00052FA5" w:rsidRDefault="001B543F" w:rsidP="001B543F">
            <w:pPr>
              <w:spacing w:line="300" w:lineRule="auto"/>
              <w:ind w:firstLine="0"/>
              <w:contextualSpacing/>
            </w:pPr>
            <w:r>
              <w:t>5</w:t>
            </w:r>
            <w:r w:rsidRPr="00052FA5">
              <w:rPr>
                <w:lang w:val="vi-VN"/>
              </w:rPr>
              <w:t xml:space="preserve">. </w:t>
            </w:r>
            <w:r>
              <w:t>Click ch</w:t>
            </w:r>
            <w:r w:rsidRPr="00756755">
              <w:t>ọn</w:t>
            </w:r>
            <w:r>
              <w:t xml:space="preserve"> icon S</w:t>
            </w:r>
            <w:r w:rsidRPr="00602CC4">
              <w:t>ử</w:t>
            </w:r>
            <w:r>
              <w:t>a tr</w:t>
            </w:r>
            <w:r w:rsidRPr="00602CC4">
              <w:t>ê</w:t>
            </w:r>
            <w:r w:rsidR="008514A3">
              <w:t>n b</w:t>
            </w:r>
            <w:r w:rsidR="008514A3" w:rsidRPr="008514A3">
              <w:t>ản</w:t>
            </w:r>
            <w:r w:rsidR="008514A3">
              <w:t xml:space="preserve"> ghi</w:t>
            </w:r>
            <w:r>
              <w:t xml:space="preserve"> c</w:t>
            </w:r>
            <w:r w:rsidRPr="00756755">
              <w:t>ần</w:t>
            </w:r>
            <w:r>
              <w:t xml:space="preserve"> s</w:t>
            </w:r>
            <w:r w:rsidRPr="00756755">
              <w:t>ử</w:t>
            </w:r>
            <w:r>
              <w:t>a</w:t>
            </w:r>
          </w:p>
        </w:tc>
        <w:tc>
          <w:tcPr>
            <w:tcW w:w="4399" w:type="dxa"/>
            <w:tcBorders>
              <w:top w:val="single" w:sz="4" w:space="0" w:color="auto"/>
              <w:left w:val="single" w:sz="4" w:space="0" w:color="auto"/>
              <w:bottom w:val="single" w:sz="4" w:space="0" w:color="auto"/>
              <w:right w:val="single" w:sz="4" w:space="0" w:color="auto"/>
            </w:tcBorders>
            <w:vAlign w:val="center"/>
          </w:tcPr>
          <w:p w14:paraId="43E51D4B" w14:textId="4DF0A5AF" w:rsidR="001B543F" w:rsidRPr="00052FA5" w:rsidRDefault="001B543F" w:rsidP="008514A3">
            <w:pPr>
              <w:spacing w:line="300" w:lineRule="auto"/>
              <w:ind w:firstLine="0"/>
              <w:contextualSpacing/>
            </w:pPr>
            <w:r>
              <w:t>6</w:t>
            </w:r>
            <w:r w:rsidRPr="00052FA5">
              <w:rPr>
                <w:lang w:val="vi-VN"/>
              </w:rPr>
              <w:t xml:space="preserve">. </w:t>
            </w:r>
            <w:r w:rsidRPr="00052FA5">
              <w:t xml:space="preserve">Hiển thị </w:t>
            </w:r>
            <w:r>
              <w:t>giao di</w:t>
            </w:r>
            <w:r w:rsidRPr="001164FD">
              <w:t>ện</w:t>
            </w:r>
            <w:r>
              <w:t xml:space="preserve"> s</w:t>
            </w:r>
            <w:r w:rsidRPr="00602CC4">
              <w:t>ử</w:t>
            </w:r>
            <w:r w:rsidR="008514A3">
              <w:t>a</w:t>
            </w:r>
          </w:p>
        </w:tc>
      </w:tr>
      <w:tr w:rsidR="001B543F" w:rsidRPr="00052FA5" w14:paraId="7926D22F" w14:textId="77777777" w:rsidTr="001B543F">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8A490C" w14:textId="77777777" w:rsidR="001B543F" w:rsidRPr="00052FA5" w:rsidRDefault="001B543F" w:rsidP="001B543F">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5D2115C4" w14:textId="3C17F611" w:rsidR="001B543F" w:rsidRPr="00052FA5" w:rsidRDefault="001B543F" w:rsidP="001B543F">
            <w:pPr>
              <w:spacing w:line="300" w:lineRule="auto"/>
              <w:ind w:firstLine="0"/>
              <w:contextualSpacing/>
            </w:pPr>
            <w:r>
              <w:t>7</w:t>
            </w:r>
            <w:r w:rsidRPr="00052FA5">
              <w:t xml:space="preserve">.  </w:t>
            </w:r>
            <w:r>
              <w:t>S</w:t>
            </w:r>
            <w:r w:rsidRPr="00602CC4">
              <w:t>ử</w:t>
            </w:r>
            <w:r>
              <w:t>a</w:t>
            </w:r>
            <w:r w:rsidRPr="00052FA5">
              <w:t xml:space="preserve"> </w:t>
            </w:r>
            <w:r w:rsidR="008514A3">
              <w:t>H</w:t>
            </w:r>
            <w:r w:rsidR="008514A3" w:rsidRPr="00943FD6">
              <w:t>ọ</w:t>
            </w:r>
            <w:r w:rsidR="008514A3">
              <w:t xml:space="preserve"> t</w:t>
            </w:r>
            <w:r w:rsidR="008514A3" w:rsidRPr="00943FD6">
              <w:t>ê</w:t>
            </w:r>
            <w:r w:rsidR="008514A3">
              <w:t>n, T</w:t>
            </w:r>
            <w:r w:rsidR="008514A3" w:rsidRPr="00943FD6">
              <w:t>ên</w:t>
            </w:r>
            <w:r w:rsidR="008514A3">
              <w:t xml:space="preserve"> truy c</w:t>
            </w:r>
            <w:r w:rsidR="008514A3" w:rsidRPr="00943FD6">
              <w:t>ập</w:t>
            </w:r>
            <w:r w:rsidR="008514A3">
              <w:t xml:space="preserve">, </w:t>
            </w:r>
            <w:r w:rsidR="008514A3" w:rsidRPr="00943FD6">
              <w:t>Địa</w:t>
            </w:r>
            <w:r w:rsidR="008514A3">
              <w:t xml:space="preserve"> ch</w:t>
            </w:r>
            <w:r w:rsidR="008514A3" w:rsidRPr="00943FD6">
              <w:t>ỉ</w:t>
            </w:r>
            <w:r w:rsidR="008514A3">
              <w:t>, M</w:t>
            </w:r>
            <w:r w:rsidR="008514A3" w:rsidRPr="00943FD6">
              <w:t>ật</w:t>
            </w:r>
            <w:r w:rsidR="008514A3">
              <w:t xml:space="preserve"> kh</w:t>
            </w:r>
            <w:r w:rsidR="008514A3" w:rsidRPr="00943FD6">
              <w:t>ẩu</w:t>
            </w:r>
            <w:r w:rsidR="008514A3">
              <w:t>, Nh</w:t>
            </w:r>
            <w:r w:rsidR="008514A3" w:rsidRPr="00943FD6">
              <w:t>ập</w:t>
            </w:r>
            <w:r w:rsidR="008514A3">
              <w:t xml:space="preserve"> l</w:t>
            </w:r>
            <w:r w:rsidR="008514A3" w:rsidRPr="00943FD6">
              <w:t>ại</w:t>
            </w:r>
            <w:r w:rsidR="008514A3">
              <w:t xml:space="preserve"> m</w:t>
            </w:r>
            <w:r w:rsidR="008514A3" w:rsidRPr="00943FD6">
              <w:t>ậ</w:t>
            </w:r>
            <w:r w:rsidR="008514A3">
              <w:t>t kh</w:t>
            </w:r>
            <w:r w:rsidR="008514A3" w:rsidRPr="00943FD6">
              <w:t>ẩu</w:t>
            </w:r>
            <w:r w:rsidR="008514A3">
              <w:t>, Email, S</w:t>
            </w:r>
            <w:r w:rsidR="008514A3" w:rsidRPr="00943FD6">
              <w:t>ố</w:t>
            </w:r>
            <w:r w:rsidR="008514A3">
              <w:t xml:space="preserve"> </w:t>
            </w:r>
            <w:r w:rsidR="008514A3" w:rsidRPr="00943FD6">
              <w:t>đ</w:t>
            </w:r>
            <w:r w:rsidR="008514A3">
              <w:t>i</w:t>
            </w:r>
            <w:r w:rsidR="008514A3" w:rsidRPr="00943FD6">
              <w:t>ện</w:t>
            </w:r>
            <w:r w:rsidR="008514A3">
              <w:t xml:space="preserve"> th</w:t>
            </w:r>
            <w:r w:rsidR="008514A3" w:rsidRPr="00943FD6">
              <w:t>oại</w:t>
            </w:r>
            <w:r w:rsidR="008514A3">
              <w:t xml:space="preserve">, </w:t>
            </w:r>
            <w:r w:rsidR="008514A3" w:rsidRPr="00943FD6">
              <w:t>Ảnh</w:t>
            </w:r>
            <w:r w:rsidR="008514A3">
              <w:t xml:space="preserve"> </w:t>
            </w:r>
            <w:r w:rsidR="008514A3" w:rsidRPr="00943FD6">
              <w:t>đại</w:t>
            </w:r>
            <w:r w:rsidR="008514A3">
              <w:t xml:space="preserve"> di</w:t>
            </w:r>
            <w:r w:rsidR="008514A3" w:rsidRPr="00943FD6">
              <w:t>ện</w:t>
            </w:r>
            <w:r w:rsidR="008514A3">
              <w:t>, x</w:t>
            </w:r>
            <w:r w:rsidR="008514A3" w:rsidRPr="00943FD6">
              <w:t>ét</w:t>
            </w:r>
            <w:r w:rsidR="008514A3">
              <w:t xml:space="preserve"> quy</w:t>
            </w:r>
            <w:r w:rsidR="008514A3" w:rsidRPr="00943FD6">
              <w:t>ền</w:t>
            </w:r>
            <w:r w:rsidR="008514A3">
              <w:t xml:space="preserve"> v</w:t>
            </w:r>
            <w:r w:rsidR="008514A3" w:rsidRPr="00943FD6">
              <w:t>à</w:t>
            </w:r>
            <w:r w:rsidR="008514A3">
              <w:t xml:space="preserve"> tr</w:t>
            </w:r>
            <w:r w:rsidR="008514A3" w:rsidRPr="00943FD6">
              <w:t>ạng</w:t>
            </w:r>
            <w:r w:rsidR="008514A3">
              <w:t xml:space="preserve"> th</w:t>
            </w:r>
            <w:r w:rsidR="008514A3" w:rsidRPr="00943FD6">
              <w:t>á</w:t>
            </w:r>
            <w:r w:rsidR="008514A3">
              <w:t>i</w:t>
            </w:r>
          </w:p>
        </w:tc>
        <w:tc>
          <w:tcPr>
            <w:tcW w:w="4399" w:type="dxa"/>
            <w:tcBorders>
              <w:top w:val="single" w:sz="4" w:space="0" w:color="auto"/>
              <w:left w:val="single" w:sz="4" w:space="0" w:color="auto"/>
              <w:bottom w:val="single" w:sz="4" w:space="0" w:color="auto"/>
              <w:right w:val="single" w:sz="4" w:space="0" w:color="auto"/>
            </w:tcBorders>
            <w:vAlign w:val="center"/>
          </w:tcPr>
          <w:p w14:paraId="594CFA2F" w14:textId="77777777" w:rsidR="001B543F" w:rsidRPr="00052FA5" w:rsidRDefault="001B543F" w:rsidP="001B543F">
            <w:pPr>
              <w:spacing w:line="300" w:lineRule="auto"/>
              <w:ind w:firstLine="0"/>
              <w:contextualSpacing/>
            </w:pPr>
          </w:p>
        </w:tc>
      </w:tr>
      <w:tr w:rsidR="001B543F" w:rsidRPr="00052FA5" w14:paraId="2806D7D6" w14:textId="77777777" w:rsidTr="001B543F">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5A519A" w14:textId="77777777" w:rsidR="001B543F" w:rsidRPr="00052FA5" w:rsidRDefault="001B543F" w:rsidP="001B543F">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vAlign w:val="center"/>
          </w:tcPr>
          <w:p w14:paraId="60F97CF3" w14:textId="77777777" w:rsidR="001B543F" w:rsidRPr="00052FA5" w:rsidRDefault="001B543F" w:rsidP="001B543F">
            <w:pPr>
              <w:spacing w:line="300" w:lineRule="auto"/>
              <w:ind w:firstLine="0"/>
              <w:contextualSpacing/>
            </w:pPr>
            <w:r>
              <w:t>8</w:t>
            </w:r>
            <w:r w:rsidRPr="00052FA5">
              <w:t xml:space="preserve">. Click vào button </w:t>
            </w:r>
            <w:r>
              <w:t>ch</w:t>
            </w:r>
            <w:r w:rsidRPr="00602CC4">
              <w:t>ấp</w:t>
            </w:r>
            <w:r>
              <w:t xml:space="preserve"> nh</w:t>
            </w:r>
            <w:r w:rsidRPr="00602CC4">
              <w:t>ận</w:t>
            </w:r>
          </w:p>
        </w:tc>
        <w:tc>
          <w:tcPr>
            <w:tcW w:w="4399" w:type="dxa"/>
            <w:tcBorders>
              <w:top w:val="single" w:sz="4" w:space="0" w:color="auto"/>
              <w:left w:val="single" w:sz="4" w:space="0" w:color="auto"/>
              <w:bottom w:val="single" w:sz="4" w:space="0" w:color="auto"/>
              <w:right w:val="single" w:sz="4" w:space="0" w:color="auto"/>
            </w:tcBorders>
            <w:vAlign w:val="center"/>
          </w:tcPr>
          <w:p w14:paraId="5E3B67B8" w14:textId="2F3B28D7" w:rsidR="001B543F" w:rsidRPr="00052FA5" w:rsidRDefault="001B543F" w:rsidP="008514A3">
            <w:pPr>
              <w:spacing w:line="300" w:lineRule="auto"/>
              <w:ind w:firstLine="0"/>
              <w:contextualSpacing/>
              <w:jc w:val="left"/>
            </w:pPr>
            <w:r>
              <w:t>9</w:t>
            </w:r>
            <w:r w:rsidRPr="00052FA5">
              <w:t xml:space="preserve">. Hệ thống thực hiện </w:t>
            </w:r>
            <w:r w:rsidR="008514A3">
              <w:t>c</w:t>
            </w:r>
            <w:r w:rsidR="008514A3" w:rsidRPr="008514A3">
              <w:t>ập</w:t>
            </w:r>
            <w:r w:rsidR="008514A3">
              <w:t xml:space="preserve"> nh</w:t>
            </w:r>
            <w:r w:rsidR="008514A3" w:rsidRPr="008514A3">
              <w:t>ậ</w:t>
            </w:r>
            <w:r w:rsidR="008514A3">
              <w:t>t c</w:t>
            </w:r>
            <w:r w:rsidR="008514A3" w:rsidRPr="008514A3">
              <w:t>ác</w:t>
            </w:r>
            <w:r w:rsidR="008514A3">
              <w:t xml:space="preserve"> th</w:t>
            </w:r>
            <w:r w:rsidR="008514A3" w:rsidRPr="008514A3">
              <w:t>ô</w:t>
            </w:r>
            <w:r w:rsidR="008514A3">
              <w:t>ng tin v</w:t>
            </w:r>
            <w:r w:rsidR="008514A3" w:rsidRPr="008514A3">
              <w:t>ào</w:t>
            </w:r>
            <w:r w:rsidR="008514A3">
              <w:t xml:space="preserve"> CSDL</w:t>
            </w:r>
          </w:p>
        </w:tc>
      </w:tr>
      <w:tr w:rsidR="001B543F" w:rsidRPr="00052FA5" w14:paraId="76A5CA6C" w14:textId="77777777" w:rsidTr="001B543F">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92E5FD" w14:textId="77777777" w:rsidR="001B543F" w:rsidRPr="00052FA5" w:rsidRDefault="001B543F" w:rsidP="001B543F">
            <w:pPr>
              <w:spacing w:line="300" w:lineRule="auto"/>
              <w:ind w:firstLine="0"/>
              <w:contextualSpacing/>
              <w:jc w:val="left"/>
              <w:rPr>
                <w:b/>
                <w:bCs/>
                <w:iCs/>
              </w:rPr>
            </w:pPr>
            <w:r w:rsidRPr="00052FA5">
              <w:rPr>
                <w:b/>
                <w:bCs/>
              </w:rPr>
              <w:t>Các sự kiện thay thế</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038DEC10" w14:textId="77777777" w:rsidR="001B543F" w:rsidRPr="00052FA5" w:rsidRDefault="001B543F" w:rsidP="001B543F">
            <w:pPr>
              <w:spacing w:line="300" w:lineRule="auto"/>
              <w:ind w:firstLine="0"/>
              <w:contextualSpacing/>
            </w:pPr>
            <w:r>
              <w:t>- Sự kiện 7</w:t>
            </w:r>
            <w:r w:rsidRPr="00052FA5">
              <w:t xml:space="preserve">:  </w:t>
            </w:r>
            <w:r>
              <w:t>N</w:t>
            </w:r>
            <w:r w:rsidRPr="00987E92">
              <w:t>ếu</w:t>
            </w:r>
            <w:r>
              <w:t xml:space="preserve"> kh</w:t>
            </w:r>
            <w:r w:rsidRPr="00987E92">
              <w:t>ô</w:t>
            </w:r>
            <w:r>
              <w:t xml:space="preserve">ng </w:t>
            </w:r>
            <w:r w:rsidRPr="00987E92">
              <w:t>đ</w:t>
            </w:r>
            <w:r>
              <w:t>i</w:t>
            </w:r>
            <w:r w:rsidRPr="00987E92">
              <w:t>ền</w:t>
            </w:r>
            <w:r>
              <w:t xml:space="preserve"> c</w:t>
            </w:r>
            <w:r w:rsidRPr="00987E92">
              <w:t>ác</w:t>
            </w:r>
            <w:r>
              <w:t xml:space="preserve"> m</w:t>
            </w:r>
            <w:r w:rsidRPr="00987E92">
              <w:t>ụ</w:t>
            </w:r>
            <w:r>
              <w:t>c th</w:t>
            </w:r>
            <w:r w:rsidRPr="00987E92">
              <w:t>ô</w:t>
            </w:r>
            <w:r>
              <w:t xml:space="preserve">ng tin </w:t>
            </w:r>
            <w:r w:rsidRPr="00987E92">
              <w:t>ở</w:t>
            </w:r>
            <w:r>
              <w:t xml:space="preserve"> s</w:t>
            </w:r>
            <w:r w:rsidRPr="003E1AB4">
              <w:t>ự</w:t>
            </w:r>
            <w:r>
              <w:t xml:space="preserve"> ki</w:t>
            </w:r>
            <w:r w:rsidRPr="003E1AB4">
              <w:t>ệ</w:t>
            </w:r>
            <w:r>
              <w:t>n 7, h</w:t>
            </w:r>
            <w:r w:rsidRPr="00987E92">
              <w:t>ệ</w:t>
            </w:r>
            <w:r>
              <w:t xml:space="preserve"> th</w:t>
            </w:r>
            <w:r w:rsidRPr="00987E92">
              <w:t>ốn</w:t>
            </w:r>
            <w:r>
              <w:t>g s</w:t>
            </w:r>
            <w:r w:rsidRPr="00987E92">
              <w:t>ẽ</w:t>
            </w:r>
            <w:r>
              <w:t xml:space="preserve"> hi</w:t>
            </w:r>
            <w:r w:rsidRPr="00987E92">
              <w:t>ển</w:t>
            </w:r>
            <w:r>
              <w:t xml:space="preserve"> th</w:t>
            </w:r>
            <w:r w:rsidRPr="00987E92">
              <w:t>ị</w:t>
            </w:r>
            <w:r>
              <w:t xml:space="preserve"> c</w:t>
            </w:r>
            <w:r w:rsidRPr="00987E92">
              <w:t>ảnh</w:t>
            </w:r>
            <w:r>
              <w:t xml:space="preserve"> b</w:t>
            </w:r>
            <w:r w:rsidRPr="00987E92">
              <w:t>áo</w:t>
            </w:r>
            <w:r>
              <w:t xml:space="preserve"> v</w:t>
            </w:r>
            <w:r w:rsidRPr="00987E92">
              <w:t>à</w:t>
            </w:r>
            <w:r>
              <w:t xml:space="preserve"> kh</w:t>
            </w:r>
            <w:r w:rsidRPr="00987E92">
              <w:t>ô</w:t>
            </w:r>
            <w:r>
              <w:t>ng th</w:t>
            </w:r>
            <w:r w:rsidRPr="00987E92">
              <w:t>ực</w:t>
            </w:r>
            <w:r>
              <w:t xml:space="preserve"> hi</w:t>
            </w:r>
            <w:r w:rsidRPr="00987E92">
              <w:t>ện</w:t>
            </w:r>
            <w:r>
              <w:t xml:space="preserve"> </w:t>
            </w:r>
            <w:r w:rsidRPr="00987E92">
              <w:t>được</w:t>
            </w:r>
            <w:r>
              <w:t xml:space="preserve"> bư</w:t>
            </w:r>
            <w:r w:rsidRPr="00987E92">
              <w:t>ớc</w:t>
            </w:r>
            <w:r>
              <w:t xml:space="preserve"> 9</w:t>
            </w:r>
          </w:p>
        </w:tc>
      </w:tr>
    </w:tbl>
    <w:p w14:paraId="51537C4E" w14:textId="77777777" w:rsidR="001B543F" w:rsidRPr="00052FA5" w:rsidRDefault="001B543F" w:rsidP="001B543F">
      <w:pPr>
        <w:spacing w:line="300" w:lineRule="auto"/>
        <w:ind w:firstLine="0"/>
        <w:contextualSpacing/>
        <w:rPr>
          <w:i/>
          <w:iCs/>
        </w:rPr>
      </w:pPr>
    </w:p>
    <w:p w14:paraId="0AD4ABE8" w14:textId="0E86229D" w:rsidR="001B543F" w:rsidRPr="00052FA5" w:rsidRDefault="00797FC1" w:rsidP="00076921">
      <w:pPr>
        <w:pStyle w:val="bang"/>
      </w:pPr>
      <w:bookmarkStart w:id="89" w:name="_Toc90562267"/>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30</w:t>
      </w:r>
      <w:r w:rsidR="000D0F60">
        <w:rPr>
          <w:noProof/>
        </w:rPr>
        <w:fldChar w:fldCharType="end"/>
      </w:r>
      <w:r>
        <w:rPr>
          <w:noProof/>
        </w:rPr>
        <w:t xml:space="preserve"> </w:t>
      </w:r>
      <w:r w:rsidR="001B543F" w:rsidRPr="00052FA5">
        <w:t xml:space="preserve">Use case </w:t>
      </w:r>
      <w:r w:rsidR="008514A3">
        <w:t>x</w:t>
      </w:r>
      <w:r w:rsidR="008514A3" w:rsidRPr="008514A3">
        <w:t>ó</w:t>
      </w:r>
      <w:r w:rsidR="008514A3">
        <w:t xml:space="preserve">a </w:t>
      </w:r>
      <w:r w:rsidR="008514A3" w:rsidRPr="008514A3">
        <w:t>us</w:t>
      </w:r>
      <w:r w:rsidR="008514A3">
        <w:t>er</w:t>
      </w:r>
      <w:bookmarkEnd w:id="89"/>
      <w:r w:rsidR="001B543F" w:rsidRPr="00052FA5">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6"/>
        <w:gridCol w:w="3095"/>
        <w:gridCol w:w="4962"/>
      </w:tblGrid>
      <w:tr w:rsidR="001B543F" w:rsidRPr="00052FA5" w14:paraId="21F4A380" w14:textId="77777777" w:rsidTr="001B543F">
        <w:trPr>
          <w:trHeight w:val="584"/>
        </w:trPr>
        <w:tc>
          <w:tcPr>
            <w:tcW w:w="9493" w:type="dxa"/>
            <w:gridSpan w:val="3"/>
            <w:shd w:val="clear" w:color="auto" w:fill="D9D9D9" w:themeFill="background1" w:themeFillShade="D9"/>
          </w:tcPr>
          <w:p w14:paraId="1BD3A884" w14:textId="5C9E0A33" w:rsidR="001B543F" w:rsidRPr="00052FA5" w:rsidRDefault="001B543F" w:rsidP="008514A3">
            <w:pPr>
              <w:spacing w:line="300" w:lineRule="auto"/>
              <w:ind w:firstLine="0"/>
              <w:contextualSpacing/>
              <w:rPr>
                <w:b/>
              </w:rPr>
            </w:pPr>
            <w:r w:rsidRPr="00052FA5">
              <w:rPr>
                <w:b/>
              </w:rPr>
              <w:t xml:space="preserve">Use case: </w:t>
            </w:r>
            <w:r>
              <w:t xml:space="preserve">Xóa </w:t>
            </w:r>
            <w:r w:rsidR="008514A3" w:rsidRPr="008514A3">
              <w:t>us</w:t>
            </w:r>
            <w:r w:rsidR="008514A3">
              <w:t>er</w:t>
            </w:r>
          </w:p>
        </w:tc>
      </w:tr>
      <w:tr w:rsidR="001B543F" w:rsidRPr="00052FA5" w14:paraId="05E1D389" w14:textId="77777777" w:rsidTr="001B543F">
        <w:tc>
          <w:tcPr>
            <w:tcW w:w="1436" w:type="dxa"/>
            <w:shd w:val="clear" w:color="auto" w:fill="F2F2F2" w:themeFill="background1" w:themeFillShade="F2"/>
            <w:vAlign w:val="center"/>
          </w:tcPr>
          <w:p w14:paraId="41312D48" w14:textId="77777777" w:rsidR="001B543F" w:rsidRPr="00052FA5" w:rsidRDefault="001B543F" w:rsidP="001B543F">
            <w:pPr>
              <w:spacing w:line="300" w:lineRule="auto"/>
              <w:ind w:firstLine="0"/>
              <w:contextualSpacing/>
              <w:jc w:val="left"/>
              <w:rPr>
                <w:b/>
                <w:bCs/>
                <w:iCs/>
              </w:rPr>
            </w:pPr>
            <w:r w:rsidRPr="00052FA5">
              <w:rPr>
                <w:b/>
                <w:bCs/>
              </w:rPr>
              <w:t>Tác nhân</w:t>
            </w:r>
          </w:p>
        </w:tc>
        <w:tc>
          <w:tcPr>
            <w:tcW w:w="8057" w:type="dxa"/>
            <w:gridSpan w:val="2"/>
            <w:vAlign w:val="center"/>
          </w:tcPr>
          <w:p w14:paraId="16A2FD73" w14:textId="77777777" w:rsidR="001B543F" w:rsidRPr="00052FA5" w:rsidRDefault="001B543F" w:rsidP="001B543F">
            <w:pPr>
              <w:spacing w:line="300" w:lineRule="auto"/>
              <w:ind w:firstLine="0"/>
              <w:contextualSpacing/>
            </w:pPr>
            <w:r>
              <w:t>Qu</w:t>
            </w:r>
            <w:r w:rsidRPr="00CA05DA">
              <w:t>ản</w:t>
            </w:r>
            <w:r>
              <w:t xml:space="preserve"> tr</w:t>
            </w:r>
            <w:r w:rsidRPr="00CA05DA">
              <w:t>ị</w:t>
            </w:r>
            <w:r>
              <w:t xml:space="preserve"> vi</w:t>
            </w:r>
            <w:r w:rsidRPr="00CA05DA">
              <w:t>ê</w:t>
            </w:r>
            <w:r>
              <w:t>n</w:t>
            </w:r>
          </w:p>
        </w:tc>
      </w:tr>
      <w:tr w:rsidR="001B543F" w:rsidRPr="00052FA5" w14:paraId="5E548018" w14:textId="77777777" w:rsidTr="001B543F">
        <w:tc>
          <w:tcPr>
            <w:tcW w:w="1436" w:type="dxa"/>
            <w:shd w:val="clear" w:color="auto" w:fill="F2F2F2" w:themeFill="background1" w:themeFillShade="F2"/>
            <w:vAlign w:val="center"/>
          </w:tcPr>
          <w:p w14:paraId="437CEF6F" w14:textId="77777777" w:rsidR="001B543F" w:rsidRPr="00052FA5" w:rsidRDefault="001B543F" w:rsidP="001B543F">
            <w:pPr>
              <w:spacing w:line="300" w:lineRule="auto"/>
              <w:ind w:firstLine="0"/>
              <w:contextualSpacing/>
              <w:jc w:val="left"/>
              <w:rPr>
                <w:b/>
                <w:bCs/>
                <w:iCs/>
              </w:rPr>
            </w:pPr>
            <w:r w:rsidRPr="00052FA5">
              <w:rPr>
                <w:b/>
                <w:bCs/>
              </w:rPr>
              <w:t>Mục tiêu</w:t>
            </w:r>
          </w:p>
        </w:tc>
        <w:tc>
          <w:tcPr>
            <w:tcW w:w="8057" w:type="dxa"/>
            <w:gridSpan w:val="2"/>
            <w:vAlign w:val="center"/>
          </w:tcPr>
          <w:p w14:paraId="2AFA45CC" w14:textId="0448539C" w:rsidR="001B543F" w:rsidRPr="00052FA5" w:rsidRDefault="008514A3" w:rsidP="008514A3">
            <w:pPr>
              <w:spacing w:line="300" w:lineRule="auto"/>
              <w:ind w:firstLine="0"/>
              <w:contextualSpacing/>
            </w:pPr>
            <w:r>
              <w:t>Xóa 1 t</w:t>
            </w:r>
            <w:r w:rsidRPr="008514A3">
              <w:t>ài</w:t>
            </w:r>
            <w:r>
              <w:t xml:space="preserve"> kho</w:t>
            </w:r>
            <w:r w:rsidRPr="008514A3">
              <w:t>ản</w:t>
            </w:r>
            <w:r>
              <w:t xml:space="preserve"> trong h</w:t>
            </w:r>
            <w:r w:rsidRPr="008514A3">
              <w:t>ệ</w:t>
            </w:r>
            <w:r>
              <w:t xml:space="preserve"> th</w:t>
            </w:r>
            <w:r w:rsidRPr="008514A3">
              <w:t>ốn</w:t>
            </w:r>
            <w:r>
              <w:t>g</w:t>
            </w:r>
          </w:p>
        </w:tc>
      </w:tr>
      <w:tr w:rsidR="001B543F" w:rsidRPr="00052FA5" w14:paraId="1A3FACDD" w14:textId="77777777" w:rsidTr="001B543F">
        <w:tc>
          <w:tcPr>
            <w:tcW w:w="1436" w:type="dxa"/>
            <w:shd w:val="clear" w:color="auto" w:fill="F2F2F2" w:themeFill="background1" w:themeFillShade="F2"/>
            <w:vAlign w:val="center"/>
          </w:tcPr>
          <w:p w14:paraId="6AC30284" w14:textId="77777777" w:rsidR="001B543F" w:rsidRPr="00052FA5" w:rsidRDefault="001B543F" w:rsidP="001B543F">
            <w:pPr>
              <w:spacing w:line="300" w:lineRule="auto"/>
              <w:ind w:firstLine="0"/>
              <w:contextualSpacing/>
              <w:jc w:val="left"/>
              <w:rPr>
                <w:b/>
                <w:bCs/>
                <w:iCs/>
              </w:rPr>
            </w:pPr>
            <w:r w:rsidRPr="00052FA5">
              <w:rPr>
                <w:b/>
                <w:bCs/>
              </w:rPr>
              <w:t>Mô tả</w:t>
            </w:r>
          </w:p>
        </w:tc>
        <w:tc>
          <w:tcPr>
            <w:tcW w:w="8057" w:type="dxa"/>
            <w:gridSpan w:val="2"/>
            <w:vAlign w:val="center"/>
          </w:tcPr>
          <w:p w14:paraId="56446E13" w14:textId="4B1B9D2D" w:rsidR="001B543F" w:rsidRPr="00052FA5" w:rsidRDefault="001B543F" w:rsidP="008514A3">
            <w:pPr>
              <w:spacing w:line="300" w:lineRule="auto"/>
              <w:ind w:firstLine="0"/>
              <w:contextualSpacing/>
            </w:pPr>
            <w:r>
              <w:t>Qu</w:t>
            </w:r>
            <w:r w:rsidRPr="002154F9">
              <w:t>ản</w:t>
            </w:r>
            <w:r>
              <w:t xml:space="preserve"> tr</w:t>
            </w:r>
            <w:r w:rsidRPr="002154F9">
              <w:t>ị</w:t>
            </w:r>
            <w:r>
              <w:t xml:space="preserve"> vi</w:t>
            </w:r>
            <w:r w:rsidRPr="002154F9">
              <w:t>ê</w:t>
            </w:r>
            <w:r>
              <w:t>n</w:t>
            </w:r>
            <w:r w:rsidRPr="00052FA5">
              <w:t xml:space="preserve"> có quyền can thiệp dữ liệu hệ thống thực hiện </w:t>
            </w:r>
            <w:r>
              <w:t>x</w:t>
            </w:r>
            <w:r w:rsidRPr="00CA05DA">
              <w:t>ó</w:t>
            </w:r>
            <w:r>
              <w:t>a</w:t>
            </w:r>
            <w:r w:rsidRPr="00052FA5">
              <w:t xml:space="preserve"> </w:t>
            </w:r>
            <w:r w:rsidR="008514A3">
              <w:t>1 t</w:t>
            </w:r>
            <w:r w:rsidR="008514A3" w:rsidRPr="008514A3">
              <w:t>ài</w:t>
            </w:r>
            <w:r w:rsidR="008514A3">
              <w:t xml:space="preserve"> kho</w:t>
            </w:r>
            <w:r w:rsidR="008514A3" w:rsidRPr="008514A3">
              <w:t>ản</w:t>
            </w:r>
            <w:r w:rsidR="008514A3">
              <w:t xml:space="preserve"> trong h</w:t>
            </w:r>
            <w:r w:rsidR="008514A3" w:rsidRPr="008514A3">
              <w:t>ệ</w:t>
            </w:r>
            <w:r w:rsidR="008514A3">
              <w:t xml:space="preserve"> th</w:t>
            </w:r>
            <w:r w:rsidR="008514A3" w:rsidRPr="008514A3">
              <w:t>ốn</w:t>
            </w:r>
            <w:r w:rsidR="008514A3">
              <w:t>g</w:t>
            </w:r>
          </w:p>
        </w:tc>
      </w:tr>
      <w:tr w:rsidR="001B543F" w:rsidRPr="00052FA5" w14:paraId="473F3277" w14:textId="77777777" w:rsidTr="001B543F">
        <w:tc>
          <w:tcPr>
            <w:tcW w:w="1436" w:type="dxa"/>
            <w:shd w:val="clear" w:color="auto" w:fill="F2F2F2" w:themeFill="background1" w:themeFillShade="F2"/>
            <w:vAlign w:val="center"/>
          </w:tcPr>
          <w:p w14:paraId="17D76B96" w14:textId="77777777" w:rsidR="001B543F" w:rsidRPr="00052FA5" w:rsidRDefault="001B543F" w:rsidP="001B543F">
            <w:pPr>
              <w:spacing w:line="300" w:lineRule="auto"/>
              <w:ind w:firstLine="0"/>
              <w:contextualSpacing/>
              <w:jc w:val="left"/>
              <w:rPr>
                <w:b/>
                <w:bCs/>
                <w:iCs/>
              </w:rPr>
            </w:pPr>
            <w:r w:rsidRPr="00052FA5">
              <w:rPr>
                <w:b/>
                <w:bCs/>
              </w:rPr>
              <w:t>Điều kiện trước</w:t>
            </w:r>
          </w:p>
        </w:tc>
        <w:tc>
          <w:tcPr>
            <w:tcW w:w="8057" w:type="dxa"/>
            <w:gridSpan w:val="2"/>
            <w:vAlign w:val="center"/>
          </w:tcPr>
          <w:p w14:paraId="3E47100A" w14:textId="77777777" w:rsidR="001B543F" w:rsidRPr="00052FA5" w:rsidRDefault="001B543F" w:rsidP="001B543F">
            <w:pPr>
              <w:spacing w:line="300" w:lineRule="auto"/>
              <w:ind w:firstLine="0"/>
              <w:contextualSpacing/>
            </w:pPr>
            <w:r w:rsidRPr="00052FA5">
              <w:t>Người dùng đăng nhập vào hệ thống</w:t>
            </w:r>
          </w:p>
        </w:tc>
      </w:tr>
      <w:tr w:rsidR="001B543F" w:rsidRPr="00052FA5" w14:paraId="1399CDC4" w14:textId="77777777" w:rsidTr="001B543F">
        <w:tc>
          <w:tcPr>
            <w:tcW w:w="1436" w:type="dxa"/>
            <w:vMerge w:val="restart"/>
            <w:shd w:val="clear" w:color="auto" w:fill="F2F2F2" w:themeFill="background1" w:themeFillShade="F2"/>
            <w:vAlign w:val="center"/>
          </w:tcPr>
          <w:p w14:paraId="5E7FC91C" w14:textId="77777777" w:rsidR="001B543F" w:rsidRPr="00052FA5" w:rsidRDefault="001B543F" w:rsidP="001B543F">
            <w:pPr>
              <w:spacing w:line="300" w:lineRule="auto"/>
              <w:ind w:firstLine="0"/>
              <w:contextualSpacing/>
              <w:jc w:val="left"/>
              <w:rPr>
                <w:b/>
                <w:bCs/>
                <w:iCs/>
              </w:rPr>
            </w:pPr>
            <w:r w:rsidRPr="00052FA5">
              <w:rPr>
                <w:b/>
                <w:bCs/>
                <w:lang w:val="vi-VN"/>
              </w:rPr>
              <w:t>Các sự kiện tiêu biểu</w:t>
            </w:r>
          </w:p>
        </w:tc>
        <w:tc>
          <w:tcPr>
            <w:tcW w:w="3095" w:type="dxa"/>
            <w:vAlign w:val="center"/>
          </w:tcPr>
          <w:p w14:paraId="675314C1" w14:textId="77777777" w:rsidR="001B543F" w:rsidRPr="00052FA5" w:rsidRDefault="001B543F" w:rsidP="001B543F">
            <w:pPr>
              <w:spacing w:line="300" w:lineRule="auto"/>
              <w:ind w:firstLine="0"/>
              <w:contextualSpacing/>
            </w:pPr>
            <w:r w:rsidRPr="00052FA5">
              <w:rPr>
                <w:b/>
                <w:lang w:val="vi-VN"/>
              </w:rPr>
              <w:t>Hành động của tác nhân</w:t>
            </w:r>
          </w:p>
        </w:tc>
        <w:tc>
          <w:tcPr>
            <w:tcW w:w="4962" w:type="dxa"/>
            <w:vAlign w:val="center"/>
          </w:tcPr>
          <w:p w14:paraId="79502B4B" w14:textId="77777777" w:rsidR="001B543F" w:rsidRPr="00052FA5" w:rsidRDefault="001B543F" w:rsidP="001B543F">
            <w:pPr>
              <w:spacing w:line="300" w:lineRule="auto"/>
              <w:ind w:firstLine="0"/>
              <w:contextualSpacing/>
            </w:pPr>
            <w:r w:rsidRPr="00052FA5">
              <w:rPr>
                <w:b/>
                <w:lang w:val="vi-VN"/>
              </w:rPr>
              <w:t>Phản hồi của hệ thống</w:t>
            </w:r>
          </w:p>
        </w:tc>
      </w:tr>
      <w:tr w:rsidR="008514A3" w:rsidRPr="00052FA5" w14:paraId="08AAF978" w14:textId="77777777" w:rsidTr="001B543F">
        <w:trPr>
          <w:trHeight w:val="454"/>
        </w:trPr>
        <w:tc>
          <w:tcPr>
            <w:tcW w:w="1436" w:type="dxa"/>
            <w:vMerge/>
            <w:shd w:val="clear" w:color="auto" w:fill="F2F2F2" w:themeFill="background1" w:themeFillShade="F2"/>
          </w:tcPr>
          <w:p w14:paraId="0E7792E0" w14:textId="77777777" w:rsidR="008514A3" w:rsidRPr="00052FA5" w:rsidRDefault="008514A3" w:rsidP="008514A3">
            <w:pPr>
              <w:spacing w:line="300" w:lineRule="auto"/>
              <w:ind w:firstLine="0"/>
              <w:contextualSpacing/>
              <w:jc w:val="left"/>
              <w:rPr>
                <w:b/>
                <w:bCs/>
                <w:iCs/>
              </w:rPr>
            </w:pPr>
          </w:p>
        </w:tc>
        <w:tc>
          <w:tcPr>
            <w:tcW w:w="3095" w:type="dxa"/>
            <w:vAlign w:val="center"/>
          </w:tcPr>
          <w:p w14:paraId="1C4A5778" w14:textId="05CC825E" w:rsidR="008514A3" w:rsidRPr="00052FA5" w:rsidRDefault="008514A3" w:rsidP="008514A3">
            <w:pPr>
              <w:spacing w:line="300" w:lineRule="auto"/>
              <w:ind w:firstLine="0"/>
              <w:contextualSpacing/>
            </w:pPr>
            <w:r w:rsidRPr="00052FA5">
              <w:rPr>
                <w:lang w:val="vi-VN"/>
              </w:rPr>
              <w:t xml:space="preserve">1. </w:t>
            </w:r>
            <w:r w:rsidRPr="00052FA5">
              <w:t xml:space="preserve">Chọn menu </w:t>
            </w:r>
            <w:r>
              <w:t>H</w:t>
            </w:r>
            <w:r w:rsidRPr="00943FD6">
              <w:t>ệ</w:t>
            </w:r>
            <w:r>
              <w:t xml:space="preserve"> th</w:t>
            </w:r>
            <w:r w:rsidRPr="00943FD6">
              <w:t>ốn</w:t>
            </w:r>
            <w:r>
              <w:t>g</w:t>
            </w:r>
          </w:p>
        </w:tc>
        <w:tc>
          <w:tcPr>
            <w:tcW w:w="4962" w:type="dxa"/>
            <w:vAlign w:val="center"/>
          </w:tcPr>
          <w:p w14:paraId="6B0A63FE" w14:textId="7519A49B" w:rsidR="008514A3" w:rsidRPr="00052FA5" w:rsidRDefault="008514A3" w:rsidP="008514A3">
            <w:pPr>
              <w:spacing w:line="300" w:lineRule="auto"/>
              <w:ind w:firstLine="0"/>
              <w:contextualSpacing/>
              <w:jc w:val="left"/>
            </w:pPr>
            <w:r w:rsidRPr="00052FA5">
              <w:rPr>
                <w:lang w:val="vi-VN"/>
              </w:rPr>
              <w:t xml:space="preserve">2. </w:t>
            </w:r>
            <w:r>
              <w:t>Hi</w:t>
            </w:r>
            <w:r w:rsidRPr="008A3E77">
              <w:t>ển</w:t>
            </w:r>
            <w:r>
              <w:t xml:space="preserve"> th</w:t>
            </w:r>
            <w:r w:rsidRPr="008A3E77">
              <w:t>ị</w:t>
            </w:r>
            <w:r>
              <w:t xml:space="preserve"> sub-menu Qu</w:t>
            </w:r>
            <w:r w:rsidRPr="00943FD6">
              <w:t>ản</w:t>
            </w:r>
            <w:r>
              <w:t xml:space="preserve"> tr</w:t>
            </w:r>
            <w:r w:rsidRPr="00943FD6">
              <w:t>ị</w:t>
            </w:r>
            <w:r>
              <w:t xml:space="preserve"> vi</w:t>
            </w:r>
            <w:r w:rsidRPr="00943FD6">
              <w:t>ê</w:t>
            </w:r>
            <w:r>
              <w:t>n</w:t>
            </w:r>
          </w:p>
        </w:tc>
      </w:tr>
      <w:tr w:rsidR="008514A3" w:rsidRPr="00052FA5" w14:paraId="48BA2D4C" w14:textId="77777777" w:rsidTr="001B543F">
        <w:tc>
          <w:tcPr>
            <w:tcW w:w="1436" w:type="dxa"/>
            <w:vMerge/>
            <w:shd w:val="clear" w:color="auto" w:fill="F2F2F2" w:themeFill="background1" w:themeFillShade="F2"/>
          </w:tcPr>
          <w:p w14:paraId="22311D2E" w14:textId="77777777" w:rsidR="008514A3" w:rsidRPr="00052FA5" w:rsidRDefault="008514A3" w:rsidP="008514A3">
            <w:pPr>
              <w:spacing w:line="300" w:lineRule="auto"/>
              <w:ind w:firstLine="0"/>
              <w:contextualSpacing/>
              <w:jc w:val="left"/>
              <w:rPr>
                <w:b/>
                <w:bCs/>
                <w:iCs/>
              </w:rPr>
            </w:pPr>
          </w:p>
        </w:tc>
        <w:tc>
          <w:tcPr>
            <w:tcW w:w="3095" w:type="dxa"/>
            <w:vAlign w:val="center"/>
          </w:tcPr>
          <w:p w14:paraId="5139241C" w14:textId="102FEAF7" w:rsidR="008514A3" w:rsidRPr="00052FA5" w:rsidRDefault="008514A3" w:rsidP="008514A3">
            <w:pPr>
              <w:spacing w:line="300" w:lineRule="auto"/>
              <w:ind w:firstLine="0"/>
              <w:contextualSpacing/>
            </w:pPr>
            <w:r>
              <w:t>3. Click ch</w:t>
            </w:r>
            <w:r w:rsidRPr="008A3E77">
              <w:t>ọn</w:t>
            </w:r>
            <w:r>
              <w:t xml:space="preserve"> sub-menu Qu</w:t>
            </w:r>
            <w:r w:rsidRPr="00943FD6">
              <w:t>ản</w:t>
            </w:r>
            <w:r>
              <w:t xml:space="preserve"> tr</w:t>
            </w:r>
            <w:r w:rsidRPr="00943FD6">
              <w:t>ị</w:t>
            </w:r>
            <w:r>
              <w:t xml:space="preserve"> vi</w:t>
            </w:r>
            <w:r w:rsidRPr="00943FD6">
              <w:t>ê</w:t>
            </w:r>
            <w:r>
              <w:t>n</w:t>
            </w:r>
          </w:p>
        </w:tc>
        <w:tc>
          <w:tcPr>
            <w:tcW w:w="4962" w:type="dxa"/>
            <w:vAlign w:val="center"/>
          </w:tcPr>
          <w:p w14:paraId="182B1B12" w14:textId="09447134" w:rsidR="008514A3" w:rsidRPr="00052FA5" w:rsidRDefault="008514A3" w:rsidP="008514A3">
            <w:pPr>
              <w:spacing w:line="300" w:lineRule="auto"/>
              <w:ind w:firstLine="0"/>
              <w:contextualSpacing/>
            </w:pPr>
            <w:r>
              <w:rPr>
                <w:lang w:val="vi-VN"/>
              </w:rPr>
              <w:t>4</w:t>
            </w:r>
            <w:r w:rsidRPr="00052FA5">
              <w:rPr>
                <w:lang w:val="vi-VN"/>
              </w:rPr>
              <w:t xml:space="preserve">. </w:t>
            </w:r>
            <w:r w:rsidRPr="00052FA5">
              <w:t>Load giao diện và danh sách tất cả</w:t>
            </w:r>
            <w:r>
              <w:t xml:space="preserve"> c</w:t>
            </w:r>
            <w:r w:rsidRPr="00A4396F">
              <w:t>ác</w:t>
            </w:r>
            <w:r>
              <w:t xml:space="preserve"> t</w:t>
            </w:r>
            <w:r w:rsidRPr="00943FD6">
              <w:t>ài</w:t>
            </w:r>
            <w:r>
              <w:t xml:space="preserve"> kho</w:t>
            </w:r>
            <w:r w:rsidRPr="00943FD6">
              <w:t>ản</w:t>
            </w:r>
            <w:r>
              <w:t xml:space="preserve"> qu</w:t>
            </w:r>
            <w:r w:rsidRPr="00943FD6">
              <w:t>ản</w:t>
            </w:r>
            <w:r>
              <w:t xml:space="preserve"> tr</w:t>
            </w:r>
            <w:r w:rsidRPr="00943FD6">
              <w:t>ị</w:t>
            </w:r>
          </w:p>
        </w:tc>
      </w:tr>
      <w:tr w:rsidR="001B543F" w:rsidRPr="00052FA5" w14:paraId="43778BF5" w14:textId="77777777" w:rsidTr="001B543F">
        <w:tc>
          <w:tcPr>
            <w:tcW w:w="1436" w:type="dxa"/>
            <w:vMerge/>
            <w:shd w:val="clear" w:color="auto" w:fill="F2F2F2" w:themeFill="background1" w:themeFillShade="F2"/>
          </w:tcPr>
          <w:p w14:paraId="29689972" w14:textId="77777777" w:rsidR="001B543F" w:rsidRPr="00052FA5" w:rsidRDefault="001B543F" w:rsidP="001B543F">
            <w:pPr>
              <w:spacing w:line="300" w:lineRule="auto"/>
              <w:ind w:firstLine="0"/>
              <w:contextualSpacing/>
              <w:jc w:val="left"/>
              <w:rPr>
                <w:b/>
                <w:bCs/>
                <w:iCs/>
              </w:rPr>
            </w:pPr>
          </w:p>
        </w:tc>
        <w:tc>
          <w:tcPr>
            <w:tcW w:w="3095" w:type="dxa"/>
          </w:tcPr>
          <w:p w14:paraId="2CD38647" w14:textId="72AAD6BD" w:rsidR="001B543F" w:rsidRPr="00052FA5" w:rsidRDefault="001B543F" w:rsidP="008514A3">
            <w:pPr>
              <w:spacing w:line="300" w:lineRule="auto"/>
              <w:ind w:firstLine="0"/>
              <w:contextualSpacing/>
              <w:jc w:val="left"/>
            </w:pPr>
            <w:r>
              <w:t>5</w:t>
            </w:r>
            <w:r w:rsidRPr="00052FA5">
              <w:rPr>
                <w:lang w:val="vi-VN"/>
              </w:rPr>
              <w:t xml:space="preserve">. </w:t>
            </w:r>
            <w:r w:rsidR="008514A3">
              <w:t xml:space="preserve">Click bản ghi </w:t>
            </w:r>
            <w:r w:rsidRPr="00052FA5">
              <w:t xml:space="preserve">cần xóa </w:t>
            </w:r>
            <w:r>
              <w:t>v</w:t>
            </w:r>
            <w:r w:rsidRPr="003E7A81">
              <w:t>à</w:t>
            </w:r>
            <w:r>
              <w:t xml:space="preserve"> click icon xóa</w:t>
            </w:r>
          </w:p>
        </w:tc>
        <w:tc>
          <w:tcPr>
            <w:tcW w:w="4962" w:type="dxa"/>
          </w:tcPr>
          <w:p w14:paraId="49D31FCB" w14:textId="77777777" w:rsidR="001B543F" w:rsidRPr="000E7206" w:rsidRDefault="001B543F" w:rsidP="001B543F">
            <w:pPr>
              <w:spacing w:line="300" w:lineRule="auto"/>
              <w:ind w:firstLine="0"/>
              <w:contextualSpacing/>
            </w:pPr>
            <w:r>
              <w:t>6</w:t>
            </w:r>
            <w:r w:rsidRPr="00052FA5">
              <w:rPr>
                <w:lang w:val="vi-VN"/>
              </w:rPr>
              <w:t xml:space="preserve">. </w:t>
            </w:r>
            <w:r>
              <w:t>H</w:t>
            </w:r>
            <w:r w:rsidRPr="000E7206">
              <w:t>ệ</w:t>
            </w:r>
            <w:r>
              <w:t xml:space="preserve"> th</w:t>
            </w:r>
            <w:r w:rsidRPr="000E7206">
              <w:t>ống</w:t>
            </w:r>
            <w:r>
              <w:t xml:space="preserve"> th</w:t>
            </w:r>
            <w:r w:rsidRPr="000E7206">
              <w:t>ực</w:t>
            </w:r>
            <w:r>
              <w:t xml:space="preserve"> hi</w:t>
            </w:r>
            <w:r w:rsidRPr="000E7206">
              <w:t>ện</w:t>
            </w:r>
            <w:r>
              <w:t xml:space="preserve"> đ</w:t>
            </w:r>
            <w:r w:rsidRPr="000E7206">
              <w:t>ẩy</w:t>
            </w:r>
            <w:r>
              <w:t xml:space="preserve"> b</w:t>
            </w:r>
            <w:r w:rsidRPr="000E7206">
              <w:t>ản</w:t>
            </w:r>
            <w:r>
              <w:t xml:space="preserve"> ghi v</w:t>
            </w:r>
            <w:r w:rsidRPr="000E7206">
              <w:t>ừa</w:t>
            </w:r>
            <w:r>
              <w:t xml:space="preserve"> ch</w:t>
            </w:r>
            <w:r w:rsidRPr="000E7206">
              <w:t>ọn</w:t>
            </w:r>
            <w:r>
              <w:t xml:space="preserve"> v</w:t>
            </w:r>
            <w:r w:rsidRPr="000E7206">
              <w:t>ào</w:t>
            </w:r>
            <w:r>
              <w:t xml:space="preserve"> th</w:t>
            </w:r>
            <w:r w:rsidRPr="000E7206">
              <w:t>ùn</w:t>
            </w:r>
            <w:r>
              <w:t>g r</w:t>
            </w:r>
            <w:r w:rsidRPr="000E7206">
              <w:t>ác</w:t>
            </w:r>
          </w:p>
        </w:tc>
      </w:tr>
      <w:tr w:rsidR="001B543F" w:rsidRPr="00052FA5" w14:paraId="64E506C3" w14:textId="77777777" w:rsidTr="001B543F">
        <w:tc>
          <w:tcPr>
            <w:tcW w:w="1436" w:type="dxa"/>
            <w:vMerge/>
            <w:shd w:val="clear" w:color="auto" w:fill="F2F2F2" w:themeFill="background1" w:themeFillShade="F2"/>
          </w:tcPr>
          <w:p w14:paraId="5C410E58" w14:textId="77777777" w:rsidR="001B543F" w:rsidRPr="00052FA5" w:rsidRDefault="001B543F" w:rsidP="001B543F">
            <w:pPr>
              <w:spacing w:line="300" w:lineRule="auto"/>
              <w:ind w:firstLine="0"/>
              <w:contextualSpacing/>
              <w:jc w:val="left"/>
              <w:rPr>
                <w:b/>
                <w:bCs/>
                <w:iCs/>
              </w:rPr>
            </w:pPr>
          </w:p>
        </w:tc>
        <w:tc>
          <w:tcPr>
            <w:tcW w:w="3095" w:type="dxa"/>
          </w:tcPr>
          <w:p w14:paraId="46D025BA" w14:textId="14BD71A8" w:rsidR="001B543F" w:rsidRPr="00052FA5" w:rsidRDefault="001B543F" w:rsidP="008514A3">
            <w:pPr>
              <w:spacing w:line="300" w:lineRule="auto"/>
              <w:ind w:firstLine="0"/>
              <w:contextualSpacing/>
            </w:pPr>
            <w:r>
              <w:t>7</w:t>
            </w:r>
            <w:r w:rsidRPr="00052FA5">
              <w:rPr>
                <w:lang w:val="vi-VN"/>
              </w:rPr>
              <w:t xml:space="preserve">. </w:t>
            </w:r>
            <w:r>
              <w:t>B</w:t>
            </w:r>
            <w:r w:rsidRPr="000E7206">
              <w:t>ấm</w:t>
            </w:r>
            <w:r>
              <w:t xml:space="preserve"> v</w:t>
            </w:r>
            <w:r w:rsidRPr="000E7206">
              <w:t>ào</w:t>
            </w:r>
            <w:r>
              <w:t xml:space="preserve"> icon th</w:t>
            </w:r>
            <w:r w:rsidRPr="000E7206">
              <w:t>ùn</w:t>
            </w:r>
            <w:r>
              <w:t>g r</w:t>
            </w:r>
            <w:r w:rsidRPr="000E7206">
              <w:t>ác</w:t>
            </w:r>
            <w:r>
              <w:t xml:space="preserve"> đ</w:t>
            </w:r>
            <w:r w:rsidRPr="000E7206">
              <w:t>ể</w:t>
            </w:r>
            <w:r>
              <w:t xml:space="preserve"> x</w:t>
            </w:r>
            <w:r w:rsidRPr="000E7206">
              <w:t>ó</w:t>
            </w:r>
            <w:r>
              <w:t xml:space="preserve">a </w:t>
            </w:r>
            <w:r w:rsidR="008514A3">
              <w:t>v</w:t>
            </w:r>
            <w:r w:rsidR="008514A3" w:rsidRPr="008514A3">
              <w:t>ĩnh</w:t>
            </w:r>
            <w:r w:rsidR="008514A3">
              <w:t xml:space="preserve"> vi</w:t>
            </w:r>
            <w:r w:rsidR="008514A3" w:rsidRPr="008514A3">
              <w:t>ễn</w:t>
            </w:r>
            <w:r w:rsidRPr="00052FA5">
              <w:t xml:space="preserve"> </w:t>
            </w:r>
          </w:p>
        </w:tc>
        <w:tc>
          <w:tcPr>
            <w:tcW w:w="4962" w:type="dxa"/>
          </w:tcPr>
          <w:p w14:paraId="3A442FA8" w14:textId="07B70C16" w:rsidR="001B543F" w:rsidRPr="00052FA5" w:rsidRDefault="001B543F" w:rsidP="008514A3">
            <w:pPr>
              <w:spacing w:line="300" w:lineRule="auto"/>
              <w:ind w:firstLine="0"/>
              <w:contextualSpacing/>
            </w:pPr>
            <w:r>
              <w:t>8</w:t>
            </w:r>
            <w:r w:rsidRPr="00052FA5">
              <w:t xml:space="preserve">. </w:t>
            </w:r>
            <w:r>
              <w:t>Hi</w:t>
            </w:r>
            <w:r w:rsidRPr="000E7206">
              <w:t>ển</w:t>
            </w:r>
            <w:r>
              <w:t xml:space="preserve"> th</w:t>
            </w:r>
            <w:r w:rsidRPr="000E7206">
              <w:t>ị</w:t>
            </w:r>
            <w:r>
              <w:t xml:space="preserve"> danh s</w:t>
            </w:r>
            <w:r w:rsidRPr="000E7206">
              <w:t>ác</w:t>
            </w:r>
            <w:r>
              <w:t xml:space="preserve">h </w:t>
            </w:r>
            <w:r w:rsidR="008514A3">
              <w:t>t</w:t>
            </w:r>
            <w:r w:rsidR="008514A3" w:rsidRPr="008514A3">
              <w:t>ài</w:t>
            </w:r>
            <w:r w:rsidR="008514A3">
              <w:t xml:space="preserve"> kho</w:t>
            </w:r>
            <w:r w:rsidR="008514A3" w:rsidRPr="008514A3">
              <w:t>ản</w:t>
            </w:r>
            <w:r>
              <w:t xml:space="preserve"> </w:t>
            </w:r>
            <w:r w:rsidRPr="000E7206">
              <w:t>đã</w:t>
            </w:r>
            <w:r>
              <w:t xml:space="preserve"> đ</w:t>
            </w:r>
            <w:r w:rsidRPr="000E7206">
              <w:t>ược</w:t>
            </w:r>
            <w:r>
              <w:t xml:space="preserve"> b</w:t>
            </w:r>
            <w:r w:rsidRPr="000E7206">
              <w:t>ỏ</w:t>
            </w:r>
            <w:r>
              <w:t xml:space="preserve"> v</w:t>
            </w:r>
            <w:r w:rsidRPr="000E7206">
              <w:t>ào</w:t>
            </w:r>
            <w:r>
              <w:t xml:space="preserve"> th</w:t>
            </w:r>
            <w:r w:rsidRPr="000E7206">
              <w:t>ùng</w:t>
            </w:r>
            <w:r>
              <w:t xml:space="preserve"> r</w:t>
            </w:r>
            <w:r w:rsidRPr="000E7206">
              <w:t>ác</w:t>
            </w:r>
          </w:p>
        </w:tc>
      </w:tr>
      <w:tr w:rsidR="001B543F" w:rsidRPr="00052FA5" w14:paraId="25F09FAB" w14:textId="77777777" w:rsidTr="001B543F">
        <w:tc>
          <w:tcPr>
            <w:tcW w:w="1436" w:type="dxa"/>
            <w:vMerge/>
            <w:shd w:val="clear" w:color="auto" w:fill="F2F2F2" w:themeFill="background1" w:themeFillShade="F2"/>
          </w:tcPr>
          <w:p w14:paraId="414152A9" w14:textId="77777777" w:rsidR="001B543F" w:rsidRPr="00052FA5" w:rsidRDefault="001B543F" w:rsidP="001B543F">
            <w:pPr>
              <w:spacing w:line="300" w:lineRule="auto"/>
              <w:ind w:firstLine="0"/>
              <w:contextualSpacing/>
              <w:jc w:val="left"/>
              <w:rPr>
                <w:b/>
                <w:bCs/>
                <w:iCs/>
              </w:rPr>
            </w:pPr>
          </w:p>
        </w:tc>
        <w:tc>
          <w:tcPr>
            <w:tcW w:w="3095" w:type="dxa"/>
          </w:tcPr>
          <w:p w14:paraId="020D05D9" w14:textId="77777777" w:rsidR="001B543F" w:rsidRPr="00052FA5" w:rsidRDefault="001B543F" w:rsidP="001B543F">
            <w:pPr>
              <w:spacing w:line="300" w:lineRule="auto"/>
              <w:ind w:firstLine="0"/>
              <w:contextualSpacing/>
            </w:pPr>
            <w:r w:rsidRPr="00052FA5">
              <w:t>6. Click</w:t>
            </w:r>
            <w:r>
              <w:t xml:space="preserve"> v</w:t>
            </w:r>
            <w:r w:rsidRPr="000E7206">
              <w:t>ào</w:t>
            </w:r>
            <w:r>
              <w:t xml:space="preserve"> button X</w:t>
            </w:r>
            <w:r w:rsidRPr="000E7206">
              <w:t>ó</w:t>
            </w:r>
            <w:r>
              <w:t>a</w:t>
            </w:r>
          </w:p>
        </w:tc>
        <w:tc>
          <w:tcPr>
            <w:tcW w:w="4962" w:type="dxa"/>
          </w:tcPr>
          <w:p w14:paraId="48A61140" w14:textId="15FD3E4C" w:rsidR="001B543F" w:rsidRPr="00052FA5" w:rsidRDefault="001B543F" w:rsidP="008514A3">
            <w:pPr>
              <w:spacing w:line="300" w:lineRule="auto"/>
              <w:ind w:firstLine="0"/>
              <w:contextualSpacing/>
            </w:pPr>
            <w:r w:rsidRPr="00052FA5">
              <w:t xml:space="preserve">7. Hệ thống thực hiện xóa </w:t>
            </w:r>
            <w:r w:rsidR="008514A3">
              <w:t>t</w:t>
            </w:r>
            <w:r w:rsidR="008514A3" w:rsidRPr="008514A3">
              <w:t>ài</w:t>
            </w:r>
            <w:r w:rsidR="008514A3">
              <w:t xml:space="preserve"> kho</w:t>
            </w:r>
            <w:r w:rsidR="008514A3" w:rsidRPr="008514A3">
              <w:t>ản</w:t>
            </w:r>
            <w:r w:rsidRPr="00052FA5">
              <w:t xml:space="preserve"> khỏi </w:t>
            </w:r>
            <w:r w:rsidR="008514A3">
              <w:t>h</w:t>
            </w:r>
            <w:r w:rsidR="008514A3" w:rsidRPr="008514A3">
              <w:t>ệ</w:t>
            </w:r>
            <w:r w:rsidR="008514A3">
              <w:t xml:space="preserve"> th</w:t>
            </w:r>
            <w:r w:rsidR="008514A3" w:rsidRPr="008514A3">
              <w:t>ốn</w:t>
            </w:r>
            <w:r w:rsidR="008514A3">
              <w:t>g</w:t>
            </w:r>
          </w:p>
        </w:tc>
      </w:tr>
      <w:tr w:rsidR="001B543F" w:rsidRPr="00052FA5" w14:paraId="740ADABD" w14:textId="77777777" w:rsidTr="001B543F">
        <w:tc>
          <w:tcPr>
            <w:tcW w:w="1436" w:type="dxa"/>
            <w:shd w:val="clear" w:color="auto" w:fill="F2F2F2" w:themeFill="background1" w:themeFillShade="F2"/>
            <w:vAlign w:val="center"/>
          </w:tcPr>
          <w:p w14:paraId="1B2A1E51" w14:textId="77777777" w:rsidR="001B543F" w:rsidRPr="00052FA5" w:rsidRDefault="001B543F" w:rsidP="001B543F">
            <w:pPr>
              <w:spacing w:line="300" w:lineRule="auto"/>
              <w:ind w:firstLine="0"/>
              <w:contextualSpacing/>
              <w:jc w:val="left"/>
              <w:rPr>
                <w:b/>
                <w:bCs/>
                <w:iCs/>
              </w:rPr>
            </w:pPr>
            <w:r w:rsidRPr="00052FA5">
              <w:rPr>
                <w:b/>
                <w:bCs/>
              </w:rPr>
              <w:lastRenderedPageBreak/>
              <w:t>Các sự kiện thay thế</w:t>
            </w:r>
          </w:p>
        </w:tc>
        <w:tc>
          <w:tcPr>
            <w:tcW w:w="8057" w:type="dxa"/>
            <w:gridSpan w:val="2"/>
          </w:tcPr>
          <w:p w14:paraId="39D9CFEF" w14:textId="77777777" w:rsidR="001B543F" w:rsidRPr="00052FA5" w:rsidRDefault="001B543F" w:rsidP="001B543F">
            <w:pPr>
              <w:spacing w:line="300" w:lineRule="auto"/>
              <w:ind w:firstLine="0"/>
              <w:contextualSpacing/>
            </w:pPr>
          </w:p>
        </w:tc>
      </w:tr>
    </w:tbl>
    <w:p w14:paraId="30C9C666" w14:textId="77777777" w:rsidR="001B543F" w:rsidRPr="00F36162" w:rsidRDefault="001B543F" w:rsidP="00F36162">
      <w:pPr>
        <w:ind w:firstLine="0"/>
      </w:pPr>
    </w:p>
    <w:p w14:paraId="1CFA9398" w14:textId="61B24255" w:rsidR="000F502D" w:rsidRPr="00052FA5" w:rsidRDefault="00797FC1" w:rsidP="00076921">
      <w:pPr>
        <w:pStyle w:val="bang"/>
      </w:pPr>
      <w:bookmarkStart w:id="90" w:name="_Toc90562268"/>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31</w:t>
      </w:r>
      <w:r w:rsidR="000D0F60">
        <w:rPr>
          <w:noProof/>
        </w:rPr>
        <w:fldChar w:fldCharType="end"/>
      </w:r>
      <w:r w:rsidRPr="005E43A6">
        <w:t xml:space="preserve"> </w:t>
      </w:r>
      <w:r w:rsidR="005E43A6" w:rsidRPr="00052FA5">
        <w:t xml:space="preserve">Use case thống kê </w:t>
      </w:r>
      <w:r w:rsidR="00633EB7">
        <w:t>doanh thu</w:t>
      </w:r>
      <w:bookmarkEnd w:id="90"/>
      <w:r w:rsidR="000F502D" w:rsidRPr="00052FA5">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2998"/>
        <w:gridCol w:w="4235"/>
      </w:tblGrid>
      <w:tr w:rsidR="00CE4201" w:rsidRPr="00052FA5" w14:paraId="0CA08CA5" w14:textId="77777777" w:rsidTr="005E43A6">
        <w:trPr>
          <w:trHeight w:val="584"/>
        </w:trPr>
        <w:tc>
          <w:tcPr>
            <w:tcW w:w="9493" w:type="dxa"/>
            <w:gridSpan w:val="3"/>
            <w:shd w:val="clear" w:color="auto" w:fill="D9D9D9" w:themeFill="background1" w:themeFillShade="D9"/>
          </w:tcPr>
          <w:p w14:paraId="4126E80A" w14:textId="6784B24B" w:rsidR="00CE4201" w:rsidRPr="00052FA5" w:rsidRDefault="00CE4201" w:rsidP="00633EB7">
            <w:pPr>
              <w:spacing w:line="300" w:lineRule="auto"/>
              <w:ind w:firstLine="0"/>
              <w:contextualSpacing/>
              <w:rPr>
                <w:b/>
              </w:rPr>
            </w:pPr>
            <w:r w:rsidRPr="00052FA5">
              <w:rPr>
                <w:b/>
              </w:rPr>
              <w:t xml:space="preserve">Use case: </w:t>
            </w:r>
            <w:r w:rsidRPr="00052FA5">
              <w:t xml:space="preserve">Thống kê </w:t>
            </w:r>
            <w:r w:rsidR="00633EB7">
              <w:t>doanh thu</w:t>
            </w:r>
          </w:p>
        </w:tc>
      </w:tr>
      <w:tr w:rsidR="00CE4201" w:rsidRPr="00052FA5" w14:paraId="5EDD65C6" w14:textId="77777777" w:rsidTr="005E43A6">
        <w:tc>
          <w:tcPr>
            <w:tcW w:w="0" w:type="auto"/>
            <w:shd w:val="clear" w:color="auto" w:fill="F2F2F2" w:themeFill="background1" w:themeFillShade="F2"/>
            <w:vAlign w:val="center"/>
          </w:tcPr>
          <w:p w14:paraId="06405496" w14:textId="77777777" w:rsidR="00CE4201" w:rsidRPr="00052FA5" w:rsidRDefault="00CE4201" w:rsidP="009D4C2D">
            <w:pPr>
              <w:spacing w:line="300" w:lineRule="auto"/>
              <w:ind w:firstLine="0"/>
              <w:contextualSpacing/>
              <w:jc w:val="left"/>
              <w:rPr>
                <w:b/>
                <w:bCs/>
                <w:iCs/>
              </w:rPr>
            </w:pPr>
            <w:r w:rsidRPr="00052FA5">
              <w:rPr>
                <w:b/>
                <w:bCs/>
              </w:rPr>
              <w:t>Tác nhân</w:t>
            </w:r>
          </w:p>
        </w:tc>
        <w:tc>
          <w:tcPr>
            <w:tcW w:w="7830" w:type="dxa"/>
            <w:gridSpan w:val="2"/>
            <w:vAlign w:val="center"/>
          </w:tcPr>
          <w:p w14:paraId="2165F10E" w14:textId="34CD54BB" w:rsidR="00CE4201" w:rsidRPr="00052FA5" w:rsidRDefault="00633EB7" w:rsidP="009D4C2D">
            <w:pPr>
              <w:spacing w:line="300" w:lineRule="auto"/>
              <w:ind w:firstLine="0"/>
              <w:contextualSpacing/>
            </w:pPr>
            <w:r>
              <w:t>Qu</w:t>
            </w:r>
            <w:r w:rsidRPr="00633EB7">
              <w:t>ản</w:t>
            </w:r>
            <w:r>
              <w:t xml:space="preserve"> tr</w:t>
            </w:r>
            <w:r w:rsidRPr="00633EB7">
              <w:t>ị</w:t>
            </w:r>
            <w:r>
              <w:t xml:space="preserve"> vi</w:t>
            </w:r>
            <w:r w:rsidRPr="00633EB7">
              <w:t>ê</w:t>
            </w:r>
            <w:r>
              <w:t>n</w:t>
            </w:r>
          </w:p>
        </w:tc>
      </w:tr>
      <w:tr w:rsidR="00CE4201" w:rsidRPr="00052FA5" w14:paraId="49BF8C77" w14:textId="77777777" w:rsidTr="005E43A6">
        <w:tc>
          <w:tcPr>
            <w:tcW w:w="0" w:type="auto"/>
            <w:shd w:val="clear" w:color="auto" w:fill="F2F2F2" w:themeFill="background1" w:themeFillShade="F2"/>
            <w:vAlign w:val="center"/>
          </w:tcPr>
          <w:p w14:paraId="6E9645E7" w14:textId="77777777" w:rsidR="00CE4201" w:rsidRPr="00052FA5" w:rsidRDefault="00CE4201" w:rsidP="009D4C2D">
            <w:pPr>
              <w:spacing w:line="300" w:lineRule="auto"/>
              <w:ind w:firstLine="0"/>
              <w:contextualSpacing/>
              <w:jc w:val="left"/>
              <w:rPr>
                <w:b/>
                <w:bCs/>
                <w:iCs/>
              </w:rPr>
            </w:pPr>
            <w:r w:rsidRPr="00052FA5">
              <w:rPr>
                <w:b/>
                <w:bCs/>
              </w:rPr>
              <w:t>Mục tiêu</w:t>
            </w:r>
          </w:p>
        </w:tc>
        <w:tc>
          <w:tcPr>
            <w:tcW w:w="7830" w:type="dxa"/>
            <w:gridSpan w:val="2"/>
            <w:vAlign w:val="center"/>
          </w:tcPr>
          <w:p w14:paraId="16049B1E" w14:textId="3CE0633F" w:rsidR="00CE4201" w:rsidRPr="00052FA5" w:rsidRDefault="00CE4201" w:rsidP="00633EB7">
            <w:pPr>
              <w:spacing w:line="300" w:lineRule="auto"/>
              <w:ind w:firstLine="0"/>
              <w:contextualSpacing/>
            </w:pPr>
            <w:r w:rsidRPr="00052FA5">
              <w:t xml:space="preserve">Thống kê </w:t>
            </w:r>
            <w:r w:rsidR="00633EB7">
              <w:t>doanh thu c</w:t>
            </w:r>
            <w:r w:rsidR="00633EB7" w:rsidRPr="00633EB7">
              <w:t>ủ</w:t>
            </w:r>
            <w:r w:rsidR="00633EB7">
              <w:t>a c</w:t>
            </w:r>
            <w:r w:rsidR="00633EB7" w:rsidRPr="00633EB7">
              <w:t>ử</w:t>
            </w:r>
            <w:r w:rsidR="00633EB7">
              <w:t>a h</w:t>
            </w:r>
            <w:r w:rsidR="00633EB7" w:rsidRPr="00633EB7">
              <w:t>àn</w:t>
            </w:r>
            <w:r w:rsidR="00633EB7">
              <w:t>g</w:t>
            </w:r>
            <w:r w:rsidRPr="00052FA5">
              <w:t xml:space="preserve"> </w:t>
            </w:r>
          </w:p>
        </w:tc>
      </w:tr>
      <w:tr w:rsidR="00CE4201" w:rsidRPr="00052FA5" w14:paraId="6E3C207B" w14:textId="77777777" w:rsidTr="005E43A6">
        <w:tc>
          <w:tcPr>
            <w:tcW w:w="0" w:type="auto"/>
            <w:shd w:val="clear" w:color="auto" w:fill="F2F2F2" w:themeFill="background1" w:themeFillShade="F2"/>
            <w:vAlign w:val="center"/>
          </w:tcPr>
          <w:p w14:paraId="547C7E68" w14:textId="77777777" w:rsidR="00CE4201" w:rsidRPr="00052FA5" w:rsidRDefault="00CE4201" w:rsidP="009D4C2D">
            <w:pPr>
              <w:spacing w:line="300" w:lineRule="auto"/>
              <w:ind w:firstLine="0"/>
              <w:contextualSpacing/>
              <w:jc w:val="left"/>
              <w:rPr>
                <w:b/>
                <w:bCs/>
                <w:iCs/>
              </w:rPr>
            </w:pPr>
            <w:r w:rsidRPr="00052FA5">
              <w:rPr>
                <w:b/>
                <w:bCs/>
              </w:rPr>
              <w:t>Mô tả</w:t>
            </w:r>
          </w:p>
        </w:tc>
        <w:tc>
          <w:tcPr>
            <w:tcW w:w="7830" w:type="dxa"/>
            <w:gridSpan w:val="2"/>
            <w:vAlign w:val="center"/>
          </w:tcPr>
          <w:p w14:paraId="470A3911" w14:textId="5E1435C0" w:rsidR="00CE4201" w:rsidRPr="00052FA5" w:rsidRDefault="00633EB7" w:rsidP="009D4C2D">
            <w:pPr>
              <w:spacing w:line="300" w:lineRule="auto"/>
              <w:ind w:firstLine="0"/>
              <w:contextualSpacing/>
            </w:pPr>
            <w:r>
              <w:t>Qu</w:t>
            </w:r>
            <w:r w:rsidRPr="00633EB7">
              <w:t>ản</w:t>
            </w:r>
            <w:r>
              <w:t xml:space="preserve"> tr</w:t>
            </w:r>
            <w:r w:rsidRPr="00633EB7">
              <w:t>ị</w:t>
            </w:r>
            <w:r>
              <w:t xml:space="preserve"> vi</w:t>
            </w:r>
            <w:r w:rsidRPr="00633EB7">
              <w:t>ê</w:t>
            </w:r>
            <w:r>
              <w:t>n c</w:t>
            </w:r>
            <w:r w:rsidRPr="00633EB7">
              <w:t>ó</w:t>
            </w:r>
            <w:r>
              <w:t xml:space="preserve"> quy</w:t>
            </w:r>
            <w:r w:rsidRPr="00633EB7">
              <w:t>ền</w:t>
            </w:r>
            <w:r>
              <w:t xml:space="preserve"> xem th</w:t>
            </w:r>
            <w:r w:rsidRPr="00633EB7">
              <w:t>ô</w:t>
            </w:r>
            <w:r>
              <w:t>ng k</w:t>
            </w:r>
            <w:r w:rsidRPr="00633EB7">
              <w:t>ê</w:t>
            </w:r>
            <w:r>
              <w:t xml:space="preserve"> doanh thu, th</w:t>
            </w:r>
            <w:r w:rsidRPr="00633EB7">
              <w:t>ống</w:t>
            </w:r>
            <w:r>
              <w:t xml:space="preserve"> k</w:t>
            </w:r>
            <w:r w:rsidRPr="00633EB7">
              <w:t>ê</w:t>
            </w:r>
            <w:r>
              <w:t xml:space="preserve"> </w:t>
            </w:r>
            <w:r w:rsidRPr="00633EB7">
              <w:t>đơ</w:t>
            </w:r>
            <w:r>
              <w:t>n h</w:t>
            </w:r>
            <w:r w:rsidRPr="00633EB7">
              <w:t>àn</w:t>
            </w:r>
            <w:r>
              <w:t>g, th</w:t>
            </w:r>
            <w:r w:rsidRPr="00633EB7">
              <w:t>ống</w:t>
            </w:r>
            <w:r>
              <w:t xml:space="preserve"> k</w:t>
            </w:r>
            <w:r w:rsidRPr="00633EB7">
              <w:t>ê</w:t>
            </w:r>
            <w:r>
              <w:t>, th</w:t>
            </w:r>
            <w:r w:rsidRPr="00633EB7">
              <w:t>ống</w:t>
            </w:r>
            <w:r>
              <w:t xml:space="preserve"> k</w:t>
            </w:r>
            <w:r w:rsidRPr="00633EB7">
              <w:t>ê</w:t>
            </w:r>
            <w:r>
              <w:t xml:space="preserve"> kh</w:t>
            </w:r>
            <w:r w:rsidRPr="00633EB7">
              <w:t>ác</w:t>
            </w:r>
            <w:r>
              <w:t>h h</w:t>
            </w:r>
            <w:r w:rsidRPr="00633EB7">
              <w:t>àng</w:t>
            </w:r>
            <w:r>
              <w:t xml:space="preserve"> c</w:t>
            </w:r>
            <w:r w:rsidRPr="00633EB7">
              <w:t>ủ</w:t>
            </w:r>
            <w:r>
              <w:t>a c</w:t>
            </w:r>
            <w:r w:rsidRPr="00633EB7">
              <w:t>ử</w:t>
            </w:r>
            <w:r>
              <w:t>a h</w:t>
            </w:r>
            <w:r w:rsidRPr="00633EB7">
              <w:t>àn</w:t>
            </w:r>
            <w:r>
              <w:t>g</w:t>
            </w:r>
            <w:r w:rsidR="00CE4201" w:rsidRPr="00052FA5">
              <w:t xml:space="preserve"> </w:t>
            </w:r>
          </w:p>
        </w:tc>
      </w:tr>
      <w:tr w:rsidR="00CE4201" w:rsidRPr="00052FA5" w14:paraId="5786A15A" w14:textId="77777777" w:rsidTr="005E43A6">
        <w:tc>
          <w:tcPr>
            <w:tcW w:w="0" w:type="auto"/>
            <w:shd w:val="clear" w:color="auto" w:fill="F2F2F2" w:themeFill="background1" w:themeFillShade="F2"/>
            <w:vAlign w:val="center"/>
          </w:tcPr>
          <w:p w14:paraId="13B710B0" w14:textId="77777777" w:rsidR="00CE4201" w:rsidRPr="00052FA5" w:rsidRDefault="00CE4201" w:rsidP="009D4C2D">
            <w:pPr>
              <w:spacing w:line="300" w:lineRule="auto"/>
              <w:ind w:firstLine="0"/>
              <w:contextualSpacing/>
              <w:jc w:val="left"/>
              <w:rPr>
                <w:b/>
                <w:bCs/>
                <w:iCs/>
              </w:rPr>
            </w:pPr>
            <w:r w:rsidRPr="00052FA5">
              <w:rPr>
                <w:b/>
                <w:bCs/>
              </w:rPr>
              <w:t>Điều kiện trước</w:t>
            </w:r>
          </w:p>
        </w:tc>
        <w:tc>
          <w:tcPr>
            <w:tcW w:w="7830" w:type="dxa"/>
            <w:gridSpan w:val="2"/>
            <w:vAlign w:val="center"/>
          </w:tcPr>
          <w:p w14:paraId="7107E91B" w14:textId="77777777" w:rsidR="00CE4201" w:rsidRPr="00052FA5" w:rsidRDefault="00CE4201" w:rsidP="009D4C2D">
            <w:pPr>
              <w:spacing w:line="300" w:lineRule="auto"/>
              <w:ind w:firstLine="0"/>
              <w:contextualSpacing/>
            </w:pPr>
            <w:r w:rsidRPr="00052FA5">
              <w:t>Người dùng đăng nhập vào hệ thống</w:t>
            </w:r>
          </w:p>
        </w:tc>
      </w:tr>
      <w:tr w:rsidR="00CE4201" w:rsidRPr="00052FA5" w14:paraId="4DABD36F" w14:textId="77777777" w:rsidTr="005E43A6">
        <w:tc>
          <w:tcPr>
            <w:tcW w:w="0" w:type="auto"/>
            <w:vMerge w:val="restart"/>
            <w:shd w:val="clear" w:color="auto" w:fill="F2F2F2" w:themeFill="background1" w:themeFillShade="F2"/>
            <w:vAlign w:val="center"/>
          </w:tcPr>
          <w:p w14:paraId="62E8CCF0" w14:textId="77777777" w:rsidR="00CE4201" w:rsidRPr="00052FA5" w:rsidRDefault="00CE4201" w:rsidP="009D4C2D">
            <w:pPr>
              <w:spacing w:line="300" w:lineRule="auto"/>
              <w:ind w:firstLine="0"/>
              <w:contextualSpacing/>
              <w:jc w:val="left"/>
              <w:rPr>
                <w:b/>
                <w:bCs/>
                <w:iCs/>
              </w:rPr>
            </w:pPr>
            <w:r w:rsidRPr="00052FA5">
              <w:rPr>
                <w:b/>
                <w:bCs/>
                <w:lang w:val="vi-VN"/>
              </w:rPr>
              <w:t>Các sự kiện tiêu biểu</w:t>
            </w:r>
          </w:p>
        </w:tc>
        <w:tc>
          <w:tcPr>
            <w:tcW w:w="0" w:type="auto"/>
            <w:vAlign w:val="center"/>
          </w:tcPr>
          <w:p w14:paraId="180B0BD3" w14:textId="77777777" w:rsidR="00CE4201" w:rsidRPr="00052FA5" w:rsidRDefault="00CE4201" w:rsidP="009D4C2D">
            <w:pPr>
              <w:spacing w:line="300" w:lineRule="auto"/>
              <w:ind w:firstLine="0"/>
              <w:contextualSpacing/>
            </w:pPr>
            <w:r w:rsidRPr="00052FA5">
              <w:rPr>
                <w:b/>
                <w:lang w:val="vi-VN"/>
              </w:rPr>
              <w:t>Hành động của tác nhân</w:t>
            </w:r>
          </w:p>
        </w:tc>
        <w:tc>
          <w:tcPr>
            <w:tcW w:w="4235" w:type="dxa"/>
            <w:vAlign w:val="center"/>
          </w:tcPr>
          <w:p w14:paraId="7AD1620F" w14:textId="77777777" w:rsidR="00CE4201" w:rsidRPr="00052FA5" w:rsidRDefault="00CE4201" w:rsidP="009D4C2D">
            <w:pPr>
              <w:spacing w:line="300" w:lineRule="auto"/>
              <w:ind w:firstLine="0"/>
              <w:contextualSpacing/>
            </w:pPr>
            <w:r w:rsidRPr="00052FA5">
              <w:rPr>
                <w:b/>
                <w:lang w:val="vi-VN"/>
              </w:rPr>
              <w:t>Phản hồi của hệ thống</w:t>
            </w:r>
          </w:p>
        </w:tc>
      </w:tr>
      <w:tr w:rsidR="00CE4201" w:rsidRPr="00052FA5" w14:paraId="386D5D69" w14:textId="77777777" w:rsidTr="005E43A6">
        <w:tc>
          <w:tcPr>
            <w:tcW w:w="0" w:type="auto"/>
            <w:vMerge/>
            <w:shd w:val="clear" w:color="auto" w:fill="F2F2F2" w:themeFill="background1" w:themeFillShade="F2"/>
          </w:tcPr>
          <w:p w14:paraId="53DB1813" w14:textId="77777777" w:rsidR="00CE4201" w:rsidRPr="00052FA5" w:rsidRDefault="00CE4201" w:rsidP="009D4C2D">
            <w:pPr>
              <w:spacing w:line="300" w:lineRule="auto"/>
              <w:ind w:firstLine="0"/>
              <w:contextualSpacing/>
              <w:jc w:val="left"/>
              <w:rPr>
                <w:b/>
                <w:bCs/>
                <w:iCs/>
              </w:rPr>
            </w:pPr>
          </w:p>
        </w:tc>
        <w:tc>
          <w:tcPr>
            <w:tcW w:w="0" w:type="auto"/>
          </w:tcPr>
          <w:p w14:paraId="17376713" w14:textId="256117E6" w:rsidR="00CE4201" w:rsidRPr="00052FA5" w:rsidRDefault="00CE4201" w:rsidP="00633EB7">
            <w:pPr>
              <w:spacing w:line="300" w:lineRule="auto"/>
              <w:ind w:firstLine="0"/>
              <w:contextualSpacing/>
            </w:pPr>
            <w:r w:rsidRPr="00052FA5">
              <w:rPr>
                <w:lang w:val="vi-VN"/>
              </w:rPr>
              <w:t xml:space="preserve">1. </w:t>
            </w:r>
            <w:r w:rsidRPr="00052FA5">
              <w:t xml:space="preserve">Chọn menu </w:t>
            </w:r>
            <w:r w:rsidR="00633EB7">
              <w:t>B</w:t>
            </w:r>
            <w:r w:rsidR="00633EB7" w:rsidRPr="00633EB7">
              <w:t>ản</w:t>
            </w:r>
            <w:r w:rsidR="00633EB7">
              <w:t xml:space="preserve">g </w:t>
            </w:r>
            <w:r w:rsidR="00633EB7" w:rsidRPr="00633EB7">
              <w:t>đ</w:t>
            </w:r>
            <w:r w:rsidR="00633EB7">
              <w:t>i</w:t>
            </w:r>
            <w:r w:rsidR="00633EB7" w:rsidRPr="00633EB7">
              <w:t>ều</w:t>
            </w:r>
            <w:r w:rsidR="00633EB7">
              <w:t xml:space="preserve"> khi</w:t>
            </w:r>
            <w:r w:rsidR="00633EB7" w:rsidRPr="00633EB7">
              <w:t>ển</w:t>
            </w:r>
          </w:p>
        </w:tc>
        <w:tc>
          <w:tcPr>
            <w:tcW w:w="4235" w:type="dxa"/>
          </w:tcPr>
          <w:p w14:paraId="4379F308" w14:textId="476DD290" w:rsidR="00CE4201" w:rsidRPr="00052FA5" w:rsidRDefault="00CE4201" w:rsidP="00633EB7">
            <w:pPr>
              <w:spacing w:line="300" w:lineRule="auto"/>
              <w:ind w:firstLine="0"/>
              <w:contextualSpacing/>
            </w:pPr>
            <w:r w:rsidRPr="00052FA5">
              <w:rPr>
                <w:lang w:val="vi-VN"/>
              </w:rPr>
              <w:t xml:space="preserve">2. </w:t>
            </w:r>
            <w:r w:rsidRPr="00052FA5">
              <w:t xml:space="preserve">Load giao diện </w:t>
            </w:r>
            <w:r w:rsidR="00633EB7">
              <w:t>bi</w:t>
            </w:r>
            <w:r w:rsidR="00633EB7" w:rsidRPr="00633EB7">
              <w:t>ểu</w:t>
            </w:r>
            <w:r w:rsidR="00633EB7">
              <w:t xml:space="preserve"> đ</w:t>
            </w:r>
            <w:r w:rsidR="00633EB7" w:rsidRPr="00633EB7">
              <w:t>ồ</w:t>
            </w:r>
            <w:r w:rsidR="00633EB7">
              <w:t xml:space="preserve"> doanh thu c</w:t>
            </w:r>
            <w:r w:rsidR="00633EB7" w:rsidRPr="00633EB7">
              <w:t>ủ</w:t>
            </w:r>
            <w:r w:rsidR="00633EB7">
              <w:t>a c</w:t>
            </w:r>
            <w:r w:rsidR="00633EB7" w:rsidRPr="00633EB7">
              <w:t>ử</w:t>
            </w:r>
            <w:r w:rsidR="00633EB7">
              <w:t>a h</w:t>
            </w:r>
            <w:r w:rsidR="00633EB7" w:rsidRPr="00633EB7">
              <w:t>àn</w:t>
            </w:r>
            <w:r w:rsidR="00633EB7">
              <w:t>g, s</w:t>
            </w:r>
            <w:r w:rsidR="00633EB7" w:rsidRPr="00633EB7">
              <w:t>ố</w:t>
            </w:r>
            <w:r w:rsidR="00633EB7">
              <w:t xml:space="preserve"> lư</w:t>
            </w:r>
            <w:r w:rsidR="00633EB7" w:rsidRPr="00633EB7">
              <w:t>ợn</w:t>
            </w:r>
            <w:r w:rsidR="00633EB7">
              <w:t xml:space="preserve">g </w:t>
            </w:r>
            <w:r w:rsidR="00633EB7" w:rsidRPr="00633EB7">
              <w:t>đơ</w:t>
            </w:r>
            <w:r w:rsidR="00633EB7">
              <w:t>n h</w:t>
            </w:r>
            <w:r w:rsidR="00633EB7" w:rsidRPr="00633EB7">
              <w:t>àn</w:t>
            </w:r>
            <w:r w:rsidR="00633EB7">
              <w:t>g v</w:t>
            </w:r>
            <w:r w:rsidR="00633EB7" w:rsidRPr="00633EB7">
              <w:t>à</w:t>
            </w:r>
            <w:r w:rsidR="00633EB7">
              <w:t xml:space="preserve"> s</w:t>
            </w:r>
            <w:r w:rsidR="00633EB7" w:rsidRPr="00633EB7">
              <w:t>ố</w:t>
            </w:r>
            <w:r w:rsidR="00633EB7">
              <w:t xml:space="preserve"> lư</w:t>
            </w:r>
            <w:r w:rsidR="00633EB7" w:rsidRPr="00633EB7">
              <w:t>ợn</w:t>
            </w:r>
            <w:r w:rsidR="00633EB7">
              <w:t>g kh</w:t>
            </w:r>
            <w:r w:rsidR="00633EB7" w:rsidRPr="00633EB7">
              <w:t>ác</w:t>
            </w:r>
            <w:r w:rsidR="00633EB7">
              <w:t>h h</w:t>
            </w:r>
            <w:r w:rsidR="00633EB7" w:rsidRPr="00633EB7">
              <w:t>àn</w:t>
            </w:r>
            <w:r w:rsidR="00633EB7">
              <w:t>g</w:t>
            </w:r>
          </w:p>
        </w:tc>
      </w:tr>
    </w:tbl>
    <w:p w14:paraId="4267DE8C" w14:textId="3AC52CFC" w:rsidR="008F5432" w:rsidRDefault="008F5432" w:rsidP="009D4C2D">
      <w:pPr>
        <w:spacing w:line="300" w:lineRule="auto"/>
        <w:ind w:firstLine="0"/>
        <w:contextualSpacing/>
      </w:pPr>
    </w:p>
    <w:p w14:paraId="6698E432" w14:textId="43150CAE" w:rsidR="00485B19" w:rsidRPr="00052FA5" w:rsidRDefault="00485B19" w:rsidP="00076921">
      <w:pPr>
        <w:pStyle w:val="bang"/>
      </w:pPr>
      <w:r>
        <w:t xml:space="preserve"> </w:t>
      </w:r>
      <w:bookmarkStart w:id="91" w:name="_Toc90562269"/>
      <w:r w:rsidR="00797FC1">
        <w:t xml:space="preserve">Bảng </w:t>
      </w:r>
      <w:r w:rsidR="000D0F60">
        <w:fldChar w:fldCharType="begin"/>
      </w:r>
      <w:r w:rsidR="000D0F60">
        <w:instrText xml:space="preserve"> STYLEREF 1 \s </w:instrText>
      </w:r>
      <w:r w:rsidR="000D0F60">
        <w:fldChar w:fldCharType="separate"/>
      </w:r>
      <w:r w:rsidR="00797FC1">
        <w:rPr>
          <w:noProof/>
        </w:rPr>
        <w:t>2</w:t>
      </w:r>
      <w:r w:rsidR="000D0F60">
        <w:rPr>
          <w:noProof/>
        </w:rPr>
        <w:fldChar w:fldCharType="end"/>
      </w:r>
      <w:r w:rsidR="00797FC1">
        <w:t>.</w:t>
      </w:r>
      <w:r w:rsidR="000D0F60">
        <w:fldChar w:fldCharType="begin"/>
      </w:r>
      <w:r w:rsidR="000D0F60">
        <w:instrText xml:space="preserve"> SEQ Bảng \* ARABIC \s 1 </w:instrText>
      </w:r>
      <w:r w:rsidR="000D0F60">
        <w:fldChar w:fldCharType="separate"/>
      </w:r>
      <w:r w:rsidR="00797FC1">
        <w:rPr>
          <w:noProof/>
        </w:rPr>
        <w:t>32</w:t>
      </w:r>
      <w:r w:rsidR="000D0F60">
        <w:rPr>
          <w:noProof/>
        </w:rPr>
        <w:fldChar w:fldCharType="end"/>
      </w:r>
      <w:r w:rsidR="00797FC1" w:rsidRPr="005E43A6">
        <w:t xml:space="preserve"> </w:t>
      </w:r>
      <w:r w:rsidR="00797FC1">
        <w:rPr>
          <w:noProof/>
        </w:rPr>
        <w:t xml:space="preserve"> </w:t>
      </w:r>
      <w:r>
        <w:t xml:space="preserve">Use case </w:t>
      </w:r>
      <w:r w:rsidRPr="00485B19">
        <w:t>Đăn</w:t>
      </w:r>
      <w:r>
        <w:t>g xu</w:t>
      </w:r>
      <w:r w:rsidRPr="00485B19">
        <w:t>ất</w:t>
      </w:r>
      <w:bookmarkEnd w:id="91"/>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485B19" w:rsidRPr="00052FA5" w14:paraId="01EDCBDF" w14:textId="77777777" w:rsidTr="002810FF">
        <w:trPr>
          <w:trHeight w:val="63"/>
        </w:trPr>
        <w:tc>
          <w:tcPr>
            <w:tcW w:w="9493" w:type="dxa"/>
            <w:gridSpan w:val="3"/>
            <w:shd w:val="clear" w:color="auto" w:fill="D9D9D9" w:themeFill="background1" w:themeFillShade="D9"/>
            <w:vAlign w:val="center"/>
          </w:tcPr>
          <w:p w14:paraId="1277330A" w14:textId="77777777" w:rsidR="00485B19" w:rsidRPr="00052FA5" w:rsidRDefault="00485B19" w:rsidP="002810FF">
            <w:pPr>
              <w:spacing w:line="300" w:lineRule="auto"/>
              <w:ind w:firstLine="0"/>
              <w:contextualSpacing/>
              <w:jc w:val="left"/>
              <w:rPr>
                <w:b/>
              </w:rPr>
            </w:pPr>
            <w:r w:rsidRPr="00052FA5">
              <w:rPr>
                <w:b/>
              </w:rPr>
              <w:t xml:space="preserve">Use case: </w:t>
            </w:r>
            <w:r w:rsidRPr="00485B19">
              <w:t>Đăng xuất</w:t>
            </w:r>
          </w:p>
        </w:tc>
      </w:tr>
      <w:tr w:rsidR="00485B19" w:rsidRPr="00052FA5" w14:paraId="5BF21534" w14:textId="77777777" w:rsidTr="002810FF">
        <w:tc>
          <w:tcPr>
            <w:tcW w:w="1413" w:type="dxa"/>
            <w:shd w:val="clear" w:color="auto" w:fill="F2F2F2" w:themeFill="background1" w:themeFillShade="F2"/>
            <w:vAlign w:val="center"/>
          </w:tcPr>
          <w:p w14:paraId="1AB2D732" w14:textId="77777777" w:rsidR="00485B19" w:rsidRPr="00052FA5" w:rsidRDefault="00485B19" w:rsidP="002810FF">
            <w:pPr>
              <w:spacing w:line="300" w:lineRule="auto"/>
              <w:ind w:firstLine="0"/>
              <w:contextualSpacing/>
              <w:jc w:val="left"/>
              <w:rPr>
                <w:b/>
                <w:bCs/>
                <w:iCs/>
              </w:rPr>
            </w:pPr>
            <w:r w:rsidRPr="00052FA5">
              <w:rPr>
                <w:b/>
                <w:bCs/>
              </w:rPr>
              <w:t>Tác nhân</w:t>
            </w:r>
          </w:p>
        </w:tc>
        <w:tc>
          <w:tcPr>
            <w:tcW w:w="8080" w:type="dxa"/>
            <w:gridSpan w:val="2"/>
            <w:vAlign w:val="center"/>
          </w:tcPr>
          <w:p w14:paraId="59F660F2" w14:textId="1B8505EE" w:rsidR="00485B19" w:rsidRPr="00052FA5" w:rsidRDefault="00485B19" w:rsidP="002810FF">
            <w:pPr>
              <w:spacing w:line="300" w:lineRule="auto"/>
              <w:ind w:firstLine="0"/>
              <w:contextualSpacing/>
              <w:jc w:val="left"/>
            </w:pPr>
            <w:r>
              <w:t>Qu</w:t>
            </w:r>
            <w:r w:rsidRPr="00485B19">
              <w:t>ản</w:t>
            </w:r>
            <w:r>
              <w:t xml:space="preserve"> tr</w:t>
            </w:r>
            <w:r w:rsidRPr="00485B19">
              <w:t>ị</w:t>
            </w:r>
            <w:r>
              <w:t xml:space="preserve"> vi</w:t>
            </w:r>
            <w:r w:rsidRPr="00485B19">
              <w:t>ê</w:t>
            </w:r>
            <w:r>
              <w:t>n</w:t>
            </w:r>
          </w:p>
        </w:tc>
      </w:tr>
      <w:tr w:rsidR="00485B19" w:rsidRPr="00052FA5" w14:paraId="6A8707FC" w14:textId="77777777" w:rsidTr="002810FF">
        <w:tc>
          <w:tcPr>
            <w:tcW w:w="1413" w:type="dxa"/>
            <w:shd w:val="clear" w:color="auto" w:fill="F2F2F2" w:themeFill="background1" w:themeFillShade="F2"/>
            <w:vAlign w:val="center"/>
          </w:tcPr>
          <w:p w14:paraId="71245E4E" w14:textId="77777777" w:rsidR="00485B19" w:rsidRPr="00052FA5" w:rsidRDefault="00485B19" w:rsidP="002810FF">
            <w:pPr>
              <w:spacing w:line="300" w:lineRule="auto"/>
              <w:ind w:firstLine="0"/>
              <w:contextualSpacing/>
              <w:jc w:val="left"/>
              <w:rPr>
                <w:b/>
                <w:bCs/>
                <w:iCs/>
              </w:rPr>
            </w:pPr>
            <w:r w:rsidRPr="00052FA5">
              <w:rPr>
                <w:b/>
                <w:bCs/>
              </w:rPr>
              <w:t>Mục tiêu</w:t>
            </w:r>
          </w:p>
        </w:tc>
        <w:tc>
          <w:tcPr>
            <w:tcW w:w="8080" w:type="dxa"/>
            <w:gridSpan w:val="2"/>
            <w:vAlign w:val="center"/>
          </w:tcPr>
          <w:p w14:paraId="1B42BE30" w14:textId="77777777" w:rsidR="00485B19" w:rsidRPr="00052FA5" w:rsidRDefault="00485B19" w:rsidP="002810FF">
            <w:pPr>
              <w:spacing w:line="300" w:lineRule="auto"/>
              <w:ind w:firstLine="0"/>
              <w:contextualSpacing/>
              <w:jc w:val="left"/>
            </w:pPr>
            <w:r w:rsidRPr="00485B19">
              <w:t>Đăn</w:t>
            </w:r>
            <w:r>
              <w:t>g xu</w:t>
            </w:r>
            <w:r w:rsidRPr="00485B19">
              <w:t>ất</w:t>
            </w:r>
            <w:r>
              <w:t xml:space="preserve"> kh</w:t>
            </w:r>
            <w:r w:rsidRPr="00485B19">
              <w:t>ỏi</w:t>
            </w:r>
            <w:r>
              <w:t xml:space="preserve"> h</w:t>
            </w:r>
            <w:r w:rsidRPr="00485B19">
              <w:t>ệ</w:t>
            </w:r>
            <w:r>
              <w:t xml:space="preserve"> th</w:t>
            </w:r>
            <w:r w:rsidRPr="00485B19">
              <w:t>ố</w:t>
            </w:r>
            <w:r>
              <w:t>ng</w:t>
            </w:r>
          </w:p>
        </w:tc>
      </w:tr>
      <w:tr w:rsidR="00485B19" w:rsidRPr="00052FA5" w14:paraId="68DE30D7" w14:textId="77777777" w:rsidTr="002810FF">
        <w:tc>
          <w:tcPr>
            <w:tcW w:w="1413" w:type="dxa"/>
            <w:shd w:val="clear" w:color="auto" w:fill="F2F2F2" w:themeFill="background1" w:themeFillShade="F2"/>
            <w:vAlign w:val="center"/>
          </w:tcPr>
          <w:p w14:paraId="594A3280" w14:textId="77777777" w:rsidR="00485B19" w:rsidRPr="00052FA5" w:rsidRDefault="00485B19" w:rsidP="002810FF">
            <w:pPr>
              <w:spacing w:line="300" w:lineRule="auto"/>
              <w:ind w:firstLine="0"/>
              <w:contextualSpacing/>
              <w:jc w:val="left"/>
              <w:rPr>
                <w:b/>
                <w:bCs/>
                <w:iCs/>
              </w:rPr>
            </w:pPr>
            <w:r w:rsidRPr="00052FA5">
              <w:rPr>
                <w:b/>
                <w:bCs/>
              </w:rPr>
              <w:t>Mô tả</w:t>
            </w:r>
          </w:p>
        </w:tc>
        <w:tc>
          <w:tcPr>
            <w:tcW w:w="8080" w:type="dxa"/>
            <w:gridSpan w:val="2"/>
            <w:vAlign w:val="center"/>
          </w:tcPr>
          <w:p w14:paraId="0E803E2E" w14:textId="4C16F4F2" w:rsidR="00485B19" w:rsidRPr="00052FA5" w:rsidRDefault="00485B19" w:rsidP="002810FF">
            <w:pPr>
              <w:spacing w:line="300" w:lineRule="auto"/>
              <w:ind w:firstLine="0"/>
              <w:contextualSpacing/>
              <w:jc w:val="left"/>
            </w:pPr>
            <w:r>
              <w:t>Qu</w:t>
            </w:r>
            <w:r w:rsidRPr="00485B19">
              <w:t>ản</w:t>
            </w:r>
            <w:r>
              <w:t xml:space="preserve"> tr</w:t>
            </w:r>
            <w:r w:rsidRPr="00485B19">
              <w:t>ị</w:t>
            </w:r>
            <w:r>
              <w:t xml:space="preserve"> vi</w:t>
            </w:r>
            <w:r w:rsidRPr="00485B19">
              <w:t>ê</w:t>
            </w:r>
            <w:r>
              <w:t>n th</w:t>
            </w:r>
            <w:r w:rsidRPr="006A1CF4">
              <w:t>ực</w:t>
            </w:r>
            <w:r>
              <w:t xml:space="preserve"> hi</w:t>
            </w:r>
            <w:r w:rsidRPr="006A1CF4">
              <w:t>ện</w:t>
            </w:r>
            <w:r>
              <w:t xml:space="preserve"> </w:t>
            </w:r>
            <w:r w:rsidRPr="00485B19">
              <w:t>đăn</w:t>
            </w:r>
            <w:r>
              <w:t>g xu</w:t>
            </w:r>
            <w:r w:rsidRPr="00485B19">
              <w:t>ất</w:t>
            </w:r>
            <w:r>
              <w:t xml:space="preserve"> kh</w:t>
            </w:r>
            <w:r w:rsidRPr="00485B19">
              <w:t>ỏ</w:t>
            </w:r>
            <w:r>
              <w:t>i h</w:t>
            </w:r>
            <w:r w:rsidRPr="00485B19">
              <w:t>ệ</w:t>
            </w:r>
            <w:r>
              <w:t xml:space="preserve"> th</w:t>
            </w:r>
            <w:r w:rsidRPr="00485B19">
              <w:t>ố</w:t>
            </w:r>
            <w:r>
              <w:t>ng</w:t>
            </w:r>
          </w:p>
        </w:tc>
      </w:tr>
      <w:tr w:rsidR="00485B19" w:rsidRPr="00052FA5" w14:paraId="40E35507" w14:textId="77777777" w:rsidTr="002810FF">
        <w:tc>
          <w:tcPr>
            <w:tcW w:w="1413" w:type="dxa"/>
            <w:shd w:val="clear" w:color="auto" w:fill="F2F2F2" w:themeFill="background1" w:themeFillShade="F2"/>
            <w:vAlign w:val="center"/>
          </w:tcPr>
          <w:p w14:paraId="2F04A8E9" w14:textId="77777777" w:rsidR="00485B19" w:rsidRPr="00052FA5" w:rsidRDefault="00485B19" w:rsidP="002810FF">
            <w:pPr>
              <w:spacing w:line="300" w:lineRule="auto"/>
              <w:ind w:firstLine="0"/>
              <w:contextualSpacing/>
              <w:jc w:val="left"/>
              <w:rPr>
                <w:b/>
                <w:bCs/>
                <w:iCs/>
              </w:rPr>
            </w:pPr>
            <w:r w:rsidRPr="00052FA5">
              <w:rPr>
                <w:b/>
                <w:bCs/>
              </w:rPr>
              <w:t>Điều kiện trước</w:t>
            </w:r>
          </w:p>
        </w:tc>
        <w:tc>
          <w:tcPr>
            <w:tcW w:w="8080" w:type="dxa"/>
            <w:gridSpan w:val="2"/>
            <w:vAlign w:val="center"/>
          </w:tcPr>
          <w:p w14:paraId="60D0AF56" w14:textId="401D02E7" w:rsidR="00485B19" w:rsidRPr="00052FA5" w:rsidRDefault="00485B19" w:rsidP="002810FF">
            <w:pPr>
              <w:spacing w:line="300" w:lineRule="auto"/>
              <w:ind w:firstLine="0"/>
              <w:contextualSpacing/>
              <w:jc w:val="left"/>
            </w:pPr>
            <w:r>
              <w:t>Qu</w:t>
            </w:r>
            <w:r w:rsidRPr="00485B19">
              <w:t>ản</w:t>
            </w:r>
            <w:r>
              <w:t xml:space="preserve"> tr</w:t>
            </w:r>
            <w:r w:rsidRPr="00485B19">
              <w:t>ị</w:t>
            </w:r>
            <w:r>
              <w:t xml:space="preserve"> vi</w:t>
            </w:r>
            <w:r w:rsidRPr="00485B19">
              <w:t>ê</w:t>
            </w:r>
            <w:r>
              <w:t xml:space="preserve">n </w:t>
            </w:r>
            <w:r w:rsidRPr="00485B19">
              <w:t>đăn</w:t>
            </w:r>
            <w:r>
              <w:t>g nh</w:t>
            </w:r>
            <w:r w:rsidRPr="00485B19">
              <w:t>ập</w:t>
            </w:r>
            <w:r>
              <w:t xml:space="preserve"> v</w:t>
            </w:r>
            <w:r w:rsidRPr="00485B19">
              <w:t>ào</w:t>
            </w:r>
            <w:r>
              <w:t xml:space="preserve"> h</w:t>
            </w:r>
            <w:r w:rsidRPr="00485B19">
              <w:t>ệ</w:t>
            </w:r>
            <w:r>
              <w:t xml:space="preserve"> th</w:t>
            </w:r>
            <w:r w:rsidRPr="00485B19">
              <w:t>ố</w:t>
            </w:r>
            <w:r>
              <w:t>ng</w:t>
            </w:r>
          </w:p>
        </w:tc>
      </w:tr>
      <w:tr w:rsidR="00485B19" w:rsidRPr="00052FA5" w14:paraId="49BB8911" w14:textId="77777777" w:rsidTr="002810FF">
        <w:tc>
          <w:tcPr>
            <w:tcW w:w="1413" w:type="dxa"/>
            <w:vMerge w:val="restart"/>
            <w:shd w:val="clear" w:color="auto" w:fill="F2F2F2" w:themeFill="background1" w:themeFillShade="F2"/>
            <w:vAlign w:val="center"/>
          </w:tcPr>
          <w:p w14:paraId="6C41BEC3" w14:textId="77777777" w:rsidR="00485B19" w:rsidRPr="00052FA5" w:rsidRDefault="00485B19" w:rsidP="002810FF">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31403B26" w14:textId="77777777" w:rsidR="00485B19" w:rsidRPr="00052FA5" w:rsidRDefault="00485B19" w:rsidP="002810FF">
            <w:pPr>
              <w:spacing w:line="300" w:lineRule="auto"/>
              <w:ind w:firstLine="0"/>
              <w:contextualSpacing/>
              <w:jc w:val="left"/>
            </w:pPr>
            <w:r w:rsidRPr="00052FA5">
              <w:rPr>
                <w:b/>
                <w:lang w:val="vi-VN"/>
              </w:rPr>
              <w:t>Hành động của tác nhân</w:t>
            </w:r>
          </w:p>
        </w:tc>
        <w:tc>
          <w:tcPr>
            <w:tcW w:w="4375" w:type="dxa"/>
            <w:vAlign w:val="center"/>
          </w:tcPr>
          <w:p w14:paraId="0829E179" w14:textId="77777777" w:rsidR="00485B19" w:rsidRPr="00052FA5" w:rsidRDefault="00485B19" w:rsidP="002810FF">
            <w:pPr>
              <w:spacing w:line="300" w:lineRule="auto"/>
              <w:ind w:firstLine="0"/>
              <w:contextualSpacing/>
              <w:jc w:val="left"/>
            </w:pPr>
            <w:r w:rsidRPr="00052FA5">
              <w:rPr>
                <w:b/>
                <w:lang w:val="vi-VN"/>
              </w:rPr>
              <w:t>Phản hồi của hệ thống</w:t>
            </w:r>
          </w:p>
        </w:tc>
      </w:tr>
      <w:tr w:rsidR="00485B19" w:rsidRPr="00052FA5" w14:paraId="7B385B31" w14:textId="77777777" w:rsidTr="002810FF">
        <w:tc>
          <w:tcPr>
            <w:tcW w:w="1413" w:type="dxa"/>
            <w:vMerge/>
            <w:shd w:val="clear" w:color="auto" w:fill="F2F2F2" w:themeFill="background1" w:themeFillShade="F2"/>
            <w:vAlign w:val="center"/>
          </w:tcPr>
          <w:p w14:paraId="3A862E2A" w14:textId="77777777" w:rsidR="00485B19" w:rsidRPr="00052FA5" w:rsidRDefault="00485B19" w:rsidP="002810FF">
            <w:pPr>
              <w:spacing w:line="300" w:lineRule="auto"/>
              <w:ind w:firstLine="0"/>
              <w:contextualSpacing/>
              <w:jc w:val="left"/>
              <w:rPr>
                <w:b/>
                <w:bCs/>
                <w:iCs/>
              </w:rPr>
            </w:pPr>
          </w:p>
        </w:tc>
        <w:tc>
          <w:tcPr>
            <w:tcW w:w="3705" w:type="dxa"/>
            <w:vAlign w:val="center"/>
          </w:tcPr>
          <w:p w14:paraId="48A5C4B1" w14:textId="77777777" w:rsidR="00485B19" w:rsidRPr="00052FA5" w:rsidRDefault="00485B19" w:rsidP="002810FF">
            <w:pPr>
              <w:spacing w:line="300" w:lineRule="auto"/>
              <w:ind w:firstLine="0"/>
              <w:contextualSpacing/>
              <w:jc w:val="left"/>
            </w:pPr>
            <w:r>
              <w:t>1</w:t>
            </w:r>
            <w:r w:rsidRPr="00052FA5">
              <w:rPr>
                <w:lang w:val="vi-VN"/>
              </w:rPr>
              <w:t xml:space="preserve">. </w:t>
            </w:r>
            <w:r w:rsidRPr="00052FA5">
              <w:t xml:space="preserve">Click vào </w:t>
            </w:r>
            <w:r>
              <w:t xml:space="preserve">button </w:t>
            </w:r>
            <w:r w:rsidRPr="00485B19">
              <w:t>Đăn</w:t>
            </w:r>
            <w:r>
              <w:t>g xu</w:t>
            </w:r>
            <w:r w:rsidRPr="00485B19">
              <w:t>ất</w:t>
            </w:r>
          </w:p>
        </w:tc>
        <w:tc>
          <w:tcPr>
            <w:tcW w:w="4375" w:type="dxa"/>
            <w:vAlign w:val="center"/>
          </w:tcPr>
          <w:p w14:paraId="1A77A66D" w14:textId="77777777" w:rsidR="00485B19" w:rsidRPr="00052FA5" w:rsidRDefault="00485B19" w:rsidP="002810FF">
            <w:pPr>
              <w:spacing w:line="300" w:lineRule="auto"/>
              <w:ind w:firstLine="0"/>
              <w:contextualSpacing/>
              <w:jc w:val="left"/>
            </w:pPr>
            <w:r>
              <w:t>2</w:t>
            </w:r>
            <w:r w:rsidRPr="00052FA5">
              <w:rPr>
                <w:lang w:val="vi-VN"/>
              </w:rPr>
              <w:t xml:space="preserve">. </w:t>
            </w:r>
            <w:r w:rsidRPr="00052FA5">
              <w:t>H</w:t>
            </w:r>
            <w:r w:rsidRPr="00485B19">
              <w:t>ệ</w:t>
            </w:r>
            <w:r>
              <w:t xml:space="preserve"> th</w:t>
            </w:r>
            <w:r w:rsidRPr="00485B19">
              <w:t>ốn</w:t>
            </w:r>
            <w:r>
              <w:t>g th</w:t>
            </w:r>
            <w:r w:rsidRPr="00485B19">
              <w:t>ực</w:t>
            </w:r>
            <w:r>
              <w:t xml:space="preserve"> hi</w:t>
            </w:r>
            <w:r w:rsidRPr="00485B19">
              <w:t>ện</w:t>
            </w:r>
            <w:r>
              <w:t xml:space="preserve"> </w:t>
            </w:r>
            <w:r w:rsidRPr="00485B19">
              <w:t>đăn</w:t>
            </w:r>
            <w:r>
              <w:t>g xu</w:t>
            </w:r>
            <w:r w:rsidRPr="00485B19">
              <w:t>ất</w:t>
            </w:r>
            <w:r>
              <w:t xml:space="preserve"> t</w:t>
            </w:r>
            <w:r w:rsidRPr="00485B19">
              <w:t>ài</w:t>
            </w:r>
            <w:r>
              <w:t xml:space="preserve"> kho</w:t>
            </w:r>
            <w:r w:rsidRPr="00485B19">
              <w:t>ản</w:t>
            </w:r>
            <w:r>
              <w:t xml:space="preserve"> kh</w:t>
            </w:r>
            <w:r w:rsidRPr="00485B19">
              <w:t>ỏ</w:t>
            </w:r>
            <w:r>
              <w:t>i h</w:t>
            </w:r>
            <w:r w:rsidRPr="00485B19">
              <w:t>ệ</w:t>
            </w:r>
            <w:r>
              <w:t xml:space="preserve"> th</w:t>
            </w:r>
            <w:r w:rsidRPr="00485B19">
              <w:t>ốn</w:t>
            </w:r>
            <w:r>
              <w:t>g</w:t>
            </w:r>
          </w:p>
        </w:tc>
      </w:tr>
    </w:tbl>
    <w:p w14:paraId="5A6FCB9E" w14:textId="0F869794" w:rsidR="00485B19" w:rsidRDefault="00485B19" w:rsidP="009D4C2D">
      <w:pPr>
        <w:spacing w:line="300" w:lineRule="auto"/>
        <w:ind w:firstLine="0"/>
        <w:contextualSpacing/>
      </w:pPr>
    </w:p>
    <w:p w14:paraId="56C69D26" w14:textId="583D4FEE" w:rsidR="00633EB7" w:rsidRPr="00633EB7" w:rsidRDefault="00633EB7" w:rsidP="00633EB7">
      <w:pPr>
        <w:pStyle w:val="ListParagraph"/>
        <w:numPr>
          <w:ilvl w:val="0"/>
          <w:numId w:val="21"/>
        </w:numPr>
        <w:rPr>
          <w:lang w:val="vi-VN"/>
        </w:rPr>
      </w:pPr>
      <w:r w:rsidRPr="00226691">
        <w:rPr>
          <w:lang w:val="vi-VN"/>
        </w:rPr>
        <w:lastRenderedPageBreak/>
        <w:t>Đặ</w:t>
      </w:r>
      <w:r>
        <w:rPr>
          <w:lang w:val="vi-VN"/>
        </w:rPr>
        <w:t>c t</w:t>
      </w:r>
      <w:r w:rsidRPr="00226691">
        <w:rPr>
          <w:lang w:val="vi-VN"/>
        </w:rPr>
        <w:t>ả</w:t>
      </w:r>
      <w:r>
        <w:rPr>
          <w:lang w:val="vi-VN"/>
        </w:rPr>
        <w:t xml:space="preserve"> </w:t>
      </w:r>
      <w:r w:rsidRPr="00226691">
        <w:rPr>
          <w:lang w:val="vi-VN"/>
        </w:rPr>
        <w:t>Us</w:t>
      </w:r>
      <w:r>
        <w:rPr>
          <w:lang w:val="vi-VN"/>
        </w:rPr>
        <w:t>ecase c</w:t>
      </w:r>
      <w:r w:rsidRPr="00226691">
        <w:rPr>
          <w:lang w:val="vi-VN"/>
        </w:rPr>
        <w:t>ủ</w:t>
      </w:r>
      <w:r>
        <w:rPr>
          <w:lang w:val="vi-VN"/>
        </w:rPr>
        <w:t>a h</w:t>
      </w:r>
      <w:r w:rsidRPr="00226691">
        <w:rPr>
          <w:lang w:val="vi-VN"/>
        </w:rPr>
        <w:t>ệ</w:t>
      </w:r>
      <w:r>
        <w:rPr>
          <w:lang w:val="vi-VN"/>
        </w:rPr>
        <w:t xml:space="preserve"> th</w:t>
      </w:r>
      <w:r w:rsidRPr="00226691">
        <w:rPr>
          <w:lang w:val="vi-VN"/>
        </w:rPr>
        <w:t>ố</w:t>
      </w:r>
      <w:r>
        <w:rPr>
          <w:lang w:val="vi-VN"/>
        </w:rPr>
        <w:t xml:space="preserve">ng </w:t>
      </w:r>
      <w:r>
        <w:t>Client</w:t>
      </w:r>
    </w:p>
    <w:p w14:paraId="1C87AB33" w14:textId="697176B7" w:rsidR="00633EB7" w:rsidRPr="00052FA5" w:rsidRDefault="00797FC1" w:rsidP="00076921">
      <w:pPr>
        <w:pStyle w:val="bang"/>
      </w:pPr>
      <w:bookmarkStart w:id="92" w:name="_Toc90562270"/>
      <w:r>
        <w:t xml:space="preserve">Bảng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Bảng \* ARABIC \s 1 </w:instrText>
      </w:r>
      <w:r w:rsidR="000D0F60">
        <w:fldChar w:fldCharType="separate"/>
      </w:r>
      <w:r>
        <w:rPr>
          <w:noProof/>
        </w:rPr>
        <w:t>33</w:t>
      </w:r>
      <w:r w:rsidR="000D0F60">
        <w:rPr>
          <w:noProof/>
        </w:rPr>
        <w:fldChar w:fldCharType="end"/>
      </w:r>
      <w:r>
        <w:rPr>
          <w:noProof/>
        </w:rPr>
        <w:t xml:space="preserve"> </w:t>
      </w:r>
      <w:r w:rsidR="00633EB7">
        <w:t xml:space="preserve">Use case </w:t>
      </w:r>
      <w:r w:rsidR="00633EB7" w:rsidRPr="00E3689E">
        <w:t>Đăn</w:t>
      </w:r>
      <w:r w:rsidR="00633EB7">
        <w:t>g nh</w:t>
      </w:r>
      <w:r w:rsidR="00633EB7" w:rsidRPr="00E3689E">
        <w:t>ập</w:t>
      </w:r>
      <w:bookmarkEnd w:id="92"/>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633EB7" w:rsidRPr="00052FA5" w14:paraId="1DEB9484" w14:textId="77777777" w:rsidTr="000F7FDB">
        <w:trPr>
          <w:trHeight w:val="63"/>
        </w:trPr>
        <w:tc>
          <w:tcPr>
            <w:tcW w:w="9493" w:type="dxa"/>
            <w:gridSpan w:val="3"/>
            <w:shd w:val="clear" w:color="auto" w:fill="D9D9D9" w:themeFill="background1" w:themeFillShade="D9"/>
            <w:vAlign w:val="center"/>
          </w:tcPr>
          <w:p w14:paraId="1BBF88B0" w14:textId="77777777" w:rsidR="00633EB7" w:rsidRPr="00052FA5" w:rsidRDefault="00633EB7" w:rsidP="000F7FDB">
            <w:pPr>
              <w:spacing w:line="300" w:lineRule="auto"/>
              <w:ind w:firstLine="0"/>
              <w:contextualSpacing/>
              <w:jc w:val="left"/>
              <w:rPr>
                <w:b/>
              </w:rPr>
            </w:pPr>
            <w:r w:rsidRPr="00052FA5">
              <w:rPr>
                <w:b/>
              </w:rPr>
              <w:t xml:space="preserve">Use case: </w:t>
            </w:r>
            <w:r w:rsidRPr="00E3689E">
              <w:t>Đăng nhập</w:t>
            </w:r>
          </w:p>
        </w:tc>
      </w:tr>
      <w:tr w:rsidR="00633EB7" w:rsidRPr="00052FA5" w14:paraId="656C6898" w14:textId="77777777" w:rsidTr="000F7FDB">
        <w:tc>
          <w:tcPr>
            <w:tcW w:w="1413" w:type="dxa"/>
            <w:shd w:val="clear" w:color="auto" w:fill="F2F2F2" w:themeFill="background1" w:themeFillShade="F2"/>
            <w:vAlign w:val="center"/>
          </w:tcPr>
          <w:p w14:paraId="71AD57DA" w14:textId="77777777" w:rsidR="00633EB7" w:rsidRPr="00052FA5" w:rsidRDefault="00633EB7" w:rsidP="000F7FDB">
            <w:pPr>
              <w:spacing w:line="300" w:lineRule="auto"/>
              <w:ind w:firstLine="0"/>
              <w:contextualSpacing/>
              <w:jc w:val="left"/>
              <w:rPr>
                <w:b/>
                <w:bCs/>
                <w:iCs/>
              </w:rPr>
            </w:pPr>
            <w:r w:rsidRPr="00052FA5">
              <w:rPr>
                <w:b/>
                <w:bCs/>
              </w:rPr>
              <w:t>Tác nhân</w:t>
            </w:r>
          </w:p>
        </w:tc>
        <w:tc>
          <w:tcPr>
            <w:tcW w:w="8080" w:type="dxa"/>
            <w:gridSpan w:val="2"/>
            <w:vAlign w:val="center"/>
          </w:tcPr>
          <w:p w14:paraId="2210467A" w14:textId="4B5A3E57" w:rsidR="00633EB7" w:rsidRPr="00052FA5" w:rsidRDefault="00FC29FA" w:rsidP="000F7FDB">
            <w:pPr>
              <w:spacing w:line="300" w:lineRule="auto"/>
              <w:ind w:firstLine="0"/>
              <w:contextualSpacing/>
              <w:jc w:val="left"/>
            </w:pPr>
            <w:r>
              <w:t>Kh</w:t>
            </w:r>
            <w:r w:rsidRPr="00FC29FA">
              <w:t>ác</w:t>
            </w:r>
            <w:r>
              <w:t>h h</w:t>
            </w:r>
            <w:r w:rsidRPr="00FC29FA">
              <w:t>àng</w:t>
            </w:r>
          </w:p>
        </w:tc>
      </w:tr>
      <w:tr w:rsidR="00633EB7" w:rsidRPr="00052FA5" w14:paraId="1251A958" w14:textId="77777777" w:rsidTr="000F7FDB">
        <w:tc>
          <w:tcPr>
            <w:tcW w:w="1413" w:type="dxa"/>
            <w:shd w:val="clear" w:color="auto" w:fill="F2F2F2" w:themeFill="background1" w:themeFillShade="F2"/>
            <w:vAlign w:val="center"/>
          </w:tcPr>
          <w:p w14:paraId="0AF58ADB" w14:textId="77777777" w:rsidR="00633EB7" w:rsidRPr="00052FA5" w:rsidRDefault="00633EB7" w:rsidP="000F7FDB">
            <w:pPr>
              <w:spacing w:line="300" w:lineRule="auto"/>
              <w:ind w:firstLine="0"/>
              <w:contextualSpacing/>
              <w:jc w:val="left"/>
              <w:rPr>
                <w:b/>
                <w:bCs/>
                <w:iCs/>
              </w:rPr>
            </w:pPr>
            <w:r w:rsidRPr="00052FA5">
              <w:rPr>
                <w:b/>
                <w:bCs/>
              </w:rPr>
              <w:t>Mục tiêu</w:t>
            </w:r>
          </w:p>
        </w:tc>
        <w:tc>
          <w:tcPr>
            <w:tcW w:w="8080" w:type="dxa"/>
            <w:gridSpan w:val="2"/>
            <w:vAlign w:val="center"/>
          </w:tcPr>
          <w:p w14:paraId="08DC9BCC" w14:textId="4B3B72FF" w:rsidR="00633EB7" w:rsidRPr="00052FA5" w:rsidRDefault="00633EB7" w:rsidP="00FC29FA">
            <w:pPr>
              <w:spacing w:line="300" w:lineRule="auto"/>
              <w:ind w:firstLine="0"/>
              <w:contextualSpacing/>
              <w:jc w:val="left"/>
            </w:pPr>
            <w:r w:rsidRPr="00E3689E">
              <w:t>Đăn</w:t>
            </w:r>
            <w:r>
              <w:t>g nh</w:t>
            </w:r>
            <w:r w:rsidRPr="00E3689E">
              <w:t>ập</w:t>
            </w:r>
            <w:r>
              <w:t xml:space="preserve"> v</w:t>
            </w:r>
            <w:r w:rsidRPr="00E3689E">
              <w:t>ào</w:t>
            </w:r>
            <w:r>
              <w:t xml:space="preserve"> </w:t>
            </w:r>
            <w:r w:rsidRPr="00E3689E">
              <w:t>w</w:t>
            </w:r>
            <w:r>
              <w:t>ebsite đ</w:t>
            </w:r>
            <w:r w:rsidRPr="00E3689E">
              <w:t>ể</w:t>
            </w:r>
            <w:r>
              <w:t xml:space="preserve"> </w:t>
            </w:r>
            <w:r w:rsidR="00FC29FA">
              <w:t>th</w:t>
            </w:r>
            <w:r w:rsidR="00FC29FA" w:rsidRPr="00FC29FA">
              <w:t>ực</w:t>
            </w:r>
            <w:r w:rsidR="00FC29FA">
              <w:t xml:space="preserve"> hi</w:t>
            </w:r>
            <w:r w:rsidR="00FC29FA" w:rsidRPr="00FC29FA">
              <w:t>ện</w:t>
            </w:r>
            <w:r w:rsidR="00FC29FA">
              <w:t xml:space="preserve"> mua h</w:t>
            </w:r>
            <w:r w:rsidR="00FC29FA" w:rsidRPr="00FC29FA">
              <w:t>àn</w:t>
            </w:r>
            <w:r w:rsidR="00FC29FA">
              <w:t>g</w:t>
            </w:r>
          </w:p>
        </w:tc>
      </w:tr>
      <w:tr w:rsidR="00633EB7" w:rsidRPr="00052FA5" w14:paraId="7F0F1AB1" w14:textId="77777777" w:rsidTr="000F7FDB">
        <w:tc>
          <w:tcPr>
            <w:tcW w:w="1413" w:type="dxa"/>
            <w:shd w:val="clear" w:color="auto" w:fill="F2F2F2" w:themeFill="background1" w:themeFillShade="F2"/>
            <w:vAlign w:val="center"/>
          </w:tcPr>
          <w:p w14:paraId="61DA4C57" w14:textId="77777777" w:rsidR="00633EB7" w:rsidRPr="00052FA5" w:rsidRDefault="00633EB7" w:rsidP="000F7FDB">
            <w:pPr>
              <w:spacing w:line="300" w:lineRule="auto"/>
              <w:ind w:firstLine="0"/>
              <w:contextualSpacing/>
              <w:jc w:val="left"/>
              <w:rPr>
                <w:b/>
                <w:bCs/>
                <w:iCs/>
              </w:rPr>
            </w:pPr>
            <w:r w:rsidRPr="00052FA5">
              <w:rPr>
                <w:b/>
                <w:bCs/>
              </w:rPr>
              <w:t>Mô tả</w:t>
            </w:r>
          </w:p>
        </w:tc>
        <w:tc>
          <w:tcPr>
            <w:tcW w:w="8080" w:type="dxa"/>
            <w:gridSpan w:val="2"/>
            <w:vAlign w:val="center"/>
          </w:tcPr>
          <w:p w14:paraId="0EAF885D" w14:textId="2FDC7B2B" w:rsidR="00633EB7" w:rsidRPr="00052FA5" w:rsidRDefault="00FC29FA" w:rsidP="000F7FDB">
            <w:pPr>
              <w:spacing w:line="300" w:lineRule="auto"/>
              <w:ind w:firstLine="0"/>
              <w:contextualSpacing/>
              <w:jc w:val="left"/>
            </w:pPr>
            <w:r>
              <w:t>Kh</w:t>
            </w:r>
            <w:r w:rsidRPr="00FC29FA">
              <w:t>ác</w:t>
            </w:r>
            <w:r>
              <w:t>h h</w:t>
            </w:r>
            <w:r w:rsidRPr="00FC29FA">
              <w:t>àn</w:t>
            </w:r>
            <w:r>
              <w:t xml:space="preserve">g </w:t>
            </w:r>
            <w:r w:rsidRPr="00FC29FA">
              <w:t>đă</w:t>
            </w:r>
            <w:r>
              <w:t>ng nh</w:t>
            </w:r>
            <w:r w:rsidRPr="00FC29FA">
              <w:t>ập</w:t>
            </w:r>
            <w:r>
              <w:t xml:space="preserve"> v</w:t>
            </w:r>
            <w:r w:rsidRPr="00FC29FA">
              <w:t>ào</w:t>
            </w:r>
            <w:r>
              <w:t xml:space="preserve"> </w:t>
            </w:r>
            <w:r w:rsidRPr="00FC29FA">
              <w:t>w</w:t>
            </w:r>
            <w:r>
              <w:t>ebsite đ</w:t>
            </w:r>
            <w:r w:rsidRPr="00FC29FA">
              <w:t>ể</w:t>
            </w:r>
            <w:r>
              <w:t xml:space="preserve"> th</w:t>
            </w:r>
            <w:r w:rsidRPr="00FC29FA">
              <w:t>ực</w:t>
            </w:r>
            <w:r>
              <w:t xml:space="preserve"> hi</w:t>
            </w:r>
            <w:r w:rsidRPr="00FC29FA">
              <w:t>ện</w:t>
            </w:r>
            <w:r>
              <w:t xml:space="preserve"> </w:t>
            </w:r>
            <w:r w:rsidRPr="00FC29FA">
              <w:t>được</w:t>
            </w:r>
            <w:r>
              <w:t xml:space="preserve"> ch</w:t>
            </w:r>
            <w:r w:rsidRPr="00FC29FA">
              <w:t>ức</w:t>
            </w:r>
            <w:r>
              <w:t xml:space="preserve"> n</w:t>
            </w:r>
            <w:r w:rsidRPr="00FC29FA">
              <w:t>ăn</w:t>
            </w:r>
            <w:r>
              <w:t>g mua h</w:t>
            </w:r>
            <w:r w:rsidRPr="00FC29FA">
              <w:t>àn</w:t>
            </w:r>
            <w:r>
              <w:t>g</w:t>
            </w:r>
          </w:p>
        </w:tc>
      </w:tr>
      <w:tr w:rsidR="00633EB7" w:rsidRPr="00052FA5" w14:paraId="25E655AF" w14:textId="77777777" w:rsidTr="000F7FDB">
        <w:tc>
          <w:tcPr>
            <w:tcW w:w="1413" w:type="dxa"/>
            <w:shd w:val="clear" w:color="auto" w:fill="F2F2F2" w:themeFill="background1" w:themeFillShade="F2"/>
            <w:vAlign w:val="center"/>
          </w:tcPr>
          <w:p w14:paraId="01800060" w14:textId="77777777" w:rsidR="00633EB7" w:rsidRPr="00052FA5" w:rsidRDefault="00633EB7" w:rsidP="000F7FDB">
            <w:pPr>
              <w:spacing w:line="300" w:lineRule="auto"/>
              <w:ind w:firstLine="0"/>
              <w:contextualSpacing/>
              <w:jc w:val="left"/>
              <w:rPr>
                <w:b/>
                <w:bCs/>
                <w:iCs/>
              </w:rPr>
            </w:pPr>
            <w:r w:rsidRPr="00052FA5">
              <w:rPr>
                <w:b/>
                <w:bCs/>
              </w:rPr>
              <w:t>Điều kiện trước</w:t>
            </w:r>
          </w:p>
        </w:tc>
        <w:tc>
          <w:tcPr>
            <w:tcW w:w="8080" w:type="dxa"/>
            <w:gridSpan w:val="2"/>
            <w:vAlign w:val="center"/>
          </w:tcPr>
          <w:p w14:paraId="269B10F5" w14:textId="047F50A9" w:rsidR="00633EB7" w:rsidRPr="00052FA5" w:rsidRDefault="00633EB7" w:rsidP="000F7FDB">
            <w:pPr>
              <w:spacing w:line="300" w:lineRule="auto"/>
              <w:ind w:firstLine="0"/>
              <w:contextualSpacing/>
              <w:jc w:val="left"/>
            </w:pPr>
          </w:p>
        </w:tc>
      </w:tr>
      <w:tr w:rsidR="00633EB7" w:rsidRPr="00052FA5" w14:paraId="6805044C" w14:textId="77777777" w:rsidTr="000F7FDB">
        <w:tc>
          <w:tcPr>
            <w:tcW w:w="1413" w:type="dxa"/>
            <w:vMerge w:val="restart"/>
            <w:shd w:val="clear" w:color="auto" w:fill="F2F2F2" w:themeFill="background1" w:themeFillShade="F2"/>
            <w:vAlign w:val="center"/>
          </w:tcPr>
          <w:p w14:paraId="1071CEEA" w14:textId="77777777" w:rsidR="00633EB7" w:rsidRPr="00052FA5" w:rsidRDefault="00633EB7" w:rsidP="000F7FDB">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791BA8E7" w14:textId="77777777" w:rsidR="00633EB7" w:rsidRPr="00052FA5" w:rsidRDefault="00633EB7" w:rsidP="000F7FDB">
            <w:pPr>
              <w:spacing w:line="300" w:lineRule="auto"/>
              <w:ind w:firstLine="0"/>
              <w:contextualSpacing/>
              <w:jc w:val="left"/>
            </w:pPr>
            <w:r w:rsidRPr="00052FA5">
              <w:rPr>
                <w:b/>
                <w:lang w:val="vi-VN"/>
              </w:rPr>
              <w:t>Hành động của tác nhân</w:t>
            </w:r>
          </w:p>
        </w:tc>
        <w:tc>
          <w:tcPr>
            <w:tcW w:w="4375" w:type="dxa"/>
            <w:vAlign w:val="center"/>
          </w:tcPr>
          <w:p w14:paraId="352BAFD3" w14:textId="77777777" w:rsidR="00633EB7" w:rsidRPr="00052FA5" w:rsidRDefault="00633EB7" w:rsidP="000F7FDB">
            <w:pPr>
              <w:spacing w:line="300" w:lineRule="auto"/>
              <w:ind w:firstLine="0"/>
              <w:contextualSpacing/>
              <w:jc w:val="left"/>
            </w:pPr>
            <w:r w:rsidRPr="00052FA5">
              <w:rPr>
                <w:b/>
                <w:lang w:val="vi-VN"/>
              </w:rPr>
              <w:t>Phản hồi của hệ thống</w:t>
            </w:r>
          </w:p>
        </w:tc>
      </w:tr>
      <w:tr w:rsidR="00633EB7" w:rsidRPr="00052FA5" w14:paraId="16819F25" w14:textId="77777777" w:rsidTr="000F7FDB">
        <w:tc>
          <w:tcPr>
            <w:tcW w:w="1413" w:type="dxa"/>
            <w:vMerge/>
            <w:shd w:val="clear" w:color="auto" w:fill="F2F2F2" w:themeFill="background1" w:themeFillShade="F2"/>
            <w:vAlign w:val="center"/>
          </w:tcPr>
          <w:p w14:paraId="2382BEDD" w14:textId="77777777" w:rsidR="00633EB7" w:rsidRPr="00052FA5" w:rsidRDefault="00633EB7" w:rsidP="000F7FDB">
            <w:pPr>
              <w:spacing w:line="300" w:lineRule="auto"/>
              <w:ind w:firstLine="0"/>
              <w:contextualSpacing/>
              <w:jc w:val="left"/>
              <w:rPr>
                <w:b/>
                <w:bCs/>
                <w:iCs/>
              </w:rPr>
            </w:pPr>
          </w:p>
        </w:tc>
        <w:tc>
          <w:tcPr>
            <w:tcW w:w="3705" w:type="dxa"/>
            <w:vAlign w:val="center"/>
          </w:tcPr>
          <w:p w14:paraId="69E0E34C" w14:textId="77777777" w:rsidR="00633EB7" w:rsidRPr="00E3689E" w:rsidRDefault="00633EB7" w:rsidP="000F7FDB">
            <w:pPr>
              <w:spacing w:line="300" w:lineRule="auto"/>
              <w:ind w:firstLine="0"/>
              <w:contextualSpacing/>
              <w:jc w:val="left"/>
            </w:pPr>
            <w:r>
              <w:rPr>
                <w:lang w:val="vi-VN"/>
              </w:rPr>
              <w:t xml:space="preserve">1. </w:t>
            </w:r>
            <w:r>
              <w:t>Click v</w:t>
            </w:r>
            <w:r w:rsidRPr="00E3689E">
              <w:t>ào</w:t>
            </w:r>
            <w:r>
              <w:t xml:space="preserve"> button </w:t>
            </w:r>
            <w:r w:rsidRPr="00E3689E">
              <w:t>Đăn</w:t>
            </w:r>
            <w:r>
              <w:t>g nh</w:t>
            </w:r>
            <w:r w:rsidRPr="00E3689E">
              <w:t>ập</w:t>
            </w:r>
          </w:p>
        </w:tc>
        <w:tc>
          <w:tcPr>
            <w:tcW w:w="4375" w:type="dxa"/>
            <w:vAlign w:val="center"/>
          </w:tcPr>
          <w:p w14:paraId="737CD198" w14:textId="77777777" w:rsidR="00633EB7" w:rsidRPr="00052FA5" w:rsidRDefault="00633EB7" w:rsidP="000F7FDB">
            <w:pPr>
              <w:spacing w:line="300" w:lineRule="auto"/>
              <w:ind w:firstLine="0"/>
              <w:contextualSpacing/>
              <w:jc w:val="left"/>
            </w:pPr>
            <w:r w:rsidRPr="00052FA5">
              <w:rPr>
                <w:lang w:val="vi-VN"/>
              </w:rPr>
              <w:t xml:space="preserve">2. </w:t>
            </w:r>
            <w:r w:rsidRPr="00052FA5">
              <w:t xml:space="preserve">Load giao diện </w:t>
            </w:r>
            <w:r w:rsidRPr="00E3689E">
              <w:t>Đăn</w:t>
            </w:r>
            <w:r>
              <w:t>g nh</w:t>
            </w:r>
            <w:r w:rsidRPr="00E3689E">
              <w:t>ập</w:t>
            </w:r>
            <w:r>
              <w:t xml:space="preserve"> v</w:t>
            </w:r>
            <w:r w:rsidRPr="00E3689E">
              <w:t>ào</w:t>
            </w:r>
            <w:r>
              <w:t xml:space="preserve"> h</w:t>
            </w:r>
            <w:r w:rsidRPr="00E3689E">
              <w:t>ệ</w:t>
            </w:r>
            <w:r>
              <w:t xml:space="preserve"> th</w:t>
            </w:r>
            <w:r w:rsidRPr="00E3689E">
              <w:t>ống</w:t>
            </w:r>
          </w:p>
        </w:tc>
      </w:tr>
      <w:tr w:rsidR="00633EB7" w:rsidRPr="00052FA5" w14:paraId="3C2D7247" w14:textId="77777777" w:rsidTr="000F7FDB">
        <w:tc>
          <w:tcPr>
            <w:tcW w:w="1413" w:type="dxa"/>
            <w:vMerge/>
            <w:shd w:val="clear" w:color="auto" w:fill="F2F2F2" w:themeFill="background1" w:themeFillShade="F2"/>
            <w:vAlign w:val="center"/>
          </w:tcPr>
          <w:p w14:paraId="05C309B7" w14:textId="77777777" w:rsidR="00633EB7" w:rsidRPr="00052FA5" w:rsidRDefault="00633EB7" w:rsidP="000F7FDB">
            <w:pPr>
              <w:spacing w:line="300" w:lineRule="auto"/>
              <w:ind w:firstLine="0"/>
              <w:contextualSpacing/>
              <w:jc w:val="left"/>
              <w:rPr>
                <w:b/>
                <w:bCs/>
                <w:iCs/>
              </w:rPr>
            </w:pPr>
          </w:p>
        </w:tc>
        <w:tc>
          <w:tcPr>
            <w:tcW w:w="3705" w:type="dxa"/>
            <w:vAlign w:val="center"/>
          </w:tcPr>
          <w:p w14:paraId="26585898" w14:textId="0882B825" w:rsidR="00633EB7" w:rsidRPr="00052FA5" w:rsidRDefault="00633EB7" w:rsidP="00FC29FA">
            <w:pPr>
              <w:spacing w:line="300" w:lineRule="auto"/>
              <w:ind w:firstLine="0"/>
              <w:contextualSpacing/>
              <w:jc w:val="left"/>
            </w:pPr>
            <w:r w:rsidRPr="00052FA5">
              <w:t>3</w:t>
            </w:r>
            <w:r w:rsidRPr="00052FA5">
              <w:rPr>
                <w:lang w:val="vi-VN"/>
              </w:rPr>
              <w:t xml:space="preserve">. </w:t>
            </w:r>
            <w:r>
              <w:t>Nh</w:t>
            </w:r>
            <w:r w:rsidRPr="00E3689E">
              <w:t>ập</w:t>
            </w:r>
            <w:r>
              <w:t xml:space="preserve"> </w:t>
            </w:r>
            <w:r w:rsidR="00FC29FA">
              <w:t>T</w:t>
            </w:r>
            <w:r w:rsidR="00FC29FA" w:rsidRPr="00FC29FA">
              <w:t>ài</w:t>
            </w:r>
            <w:r w:rsidR="00FC29FA">
              <w:t xml:space="preserve"> kho</w:t>
            </w:r>
            <w:r w:rsidR="00FC29FA" w:rsidRPr="00FC29FA">
              <w:t>ản</w:t>
            </w:r>
            <w:r w:rsidR="00FC29FA">
              <w:t xml:space="preserve"> v</w:t>
            </w:r>
            <w:r w:rsidR="00FC29FA" w:rsidRPr="00FC29FA">
              <w:t>à</w:t>
            </w:r>
            <w:r w:rsidR="00FC29FA">
              <w:t xml:space="preserve"> M</w:t>
            </w:r>
            <w:r w:rsidR="00FC29FA" w:rsidRPr="00FC29FA">
              <w:t>ậ</w:t>
            </w:r>
            <w:r w:rsidR="00FC29FA">
              <w:t>t kh</w:t>
            </w:r>
            <w:r w:rsidR="00FC29FA" w:rsidRPr="00FC29FA">
              <w:t>ẩu</w:t>
            </w:r>
          </w:p>
        </w:tc>
        <w:tc>
          <w:tcPr>
            <w:tcW w:w="4375" w:type="dxa"/>
            <w:vAlign w:val="center"/>
          </w:tcPr>
          <w:p w14:paraId="264B9204" w14:textId="77777777" w:rsidR="00633EB7" w:rsidRPr="00052FA5" w:rsidRDefault="00633EB7" w:rsidP="000F7FDB">
            <w:pPr>
              <w:spacing w:line="300" w:lineRule="auto"/>
              <w:ind w:firstLine="0"/>
              <w:contextualSpacing/>
              <w:jc w:val="left"/>
            </w:pPr>
          </w:p>
        </w:tc>
      </w:tr>
      <w:tr w:rsidR="00633EB7" w:rsidRPr="00052FA5" w14:paraId="17651AB0" w14:textId="77777777" w:rsidTr="000F7FDB">
        <w:tc>
          <w:tcPr>
            <w:tcW w:w="1413" w:type="dxa"/>
            <w:vMerge/>
            <w:shd w:val="clear" w:color="auto" w:fill="F2F2F2" w:themeFill="background1" w:themeFillShade="F2"/>
            <w:vAlign w:val="center"/>
          </w:tcPr>
          <w:p w14:paraId="3685EAEE" w14:textId="77777777" w:rsidR="00633EB7" w:rsidRPr="00052FA5" w:rsidRDefault="00633EB7" w:rsidP="000F7FDB">
            <w:pPr>
              <w:spacing w:line="300" w:lineRule="auto"/>
              <w:ind w:firstLine="0"/>
              <w:contextualSpacing/>
              <w:jc w:val="left"/>
              <w:rPr>
                <w:b/>
                <w:bCs/>
                <w:iCs/>
              </w:rPr>
            </w:pPr>
          </w:p>
        </w:tc>
        <w:tc>
          <w:tcPr>
            <w:tcW w:w="3705" w:type="dxa"/>
            <w:vAlign w:val="center"/>
          </w:tcPr>
          <w:p w14:paraId="4A927DD5" w14:textId="77777777" w:rsidR="00633EB7" w:rsidRPr="00052FA5" w:rsidRDefault="00633EB7" w:rsidP="000F7FDB">
            <w:pPr>
              <w:spacing w:line="300" w:lineRule="auto"/>
              <w:ind w:firstLine="0"/>
              <w:contextualSpacing/>
              <w:jc w:val="left"/>
            </w:pPr>
            <w:r>
              <w:t xml:space="preserve">4. Click button </w:t>
            </w:r>
            <w:r w:rsidRPr="00E3689E">
              <w:t>Đăn</w:t>
            </w:r>
            <w:r>
              <w:t>g nh</w:t>
            </w:r>
            <w:r w:rsidRPr="00E3689E">
              <w:t>ậ</w:t>
            </w:r>
            <w:r>
              <w:t>p</w:t>
            </w:r>
          </w:p>
        </w:tc>
        <w:tc>
          <w:tcPr>
            <w:tcW w:w="4375" w:type="dxa"/>
            <w:vAlign w:val="center"/>
          </w:tcPr>
          <w:p w14:paraId="70F23841" w14:textId="61197434" w:rsidR="00633EB7" w:rsidRPr="00052FA5" w:rsidRDefault="00633EB7" w:rsidP="00FC29FA">
            <w:pPr>
              <w:spacing w:line="300" w:lineRule="auto"/>
              <w:ind w:firstLine="0"/>
              <w:contextualSpacing/>
              <w:jc w:val="left"/>
            </w:pPr>
            <w:r>
              <w:t>5. H</w:t>
            </w:r>
            <w:r w:rsidRPr="00E3689E">
              <w:t>ệ</w:t>
            </w:r>
            <w:r>
              <w:t xml:space="preserve"> th</w:t>
            </w:r>
            <w:r w:rsidRPr="00E3689E">
              <w:t>ốn</w:t>
            </w:r>
            <w:r>
              <w:t>g hi</w:t>
            </w:r>
            <w:r w:rsidRPr="00E3689E">
              <w:t>ển</w:t>
            </w:r>
            <w:r>
              <w:t xml:space="preserve"> th</w:t>
            </w:r>
            <w:r w:rsidRPr="00E3689E">
              <w:t>ị</w:t>
            </w:r>
            <w:r>
              <w:t xml:space="preserve"> </w:t>
            </w:r>
            <w:r w:rsidR="00FC29FA">
              <w:t>th</w:t>
            </w:r>
            <w:r w:rsidR="00FC29FA" w:rsidRPr="00FC29FA">
              <w:t>ô</w:t>
            </w:r>
            <w:r w:rsidR="00FC29FA">
              <w:t>ng tin t</w:t>
            </w:r>
            <w:r w:rsidR="00FC29FA" w:rsidRPr="00FC29FA">
              <w:t>ài</w:t>
            </w:r>
            <w:r w:rsidR="00FC29FA">
              <w:t xml:space="preserve"> kho</w:t>
            </w:r>
            <w:r w:rsidR="00FC29FA" w:rsidRPr="00FC29FA">
              <w:t>ản</w:t>
            </w:r>
            <w:r w:rsidR="00FC29FA">
              <w:t xml:space="preserve"> </w:t>
            </w:r>
            <w:r w:rsidR="00FC29FA" w:rsidRPr="00FC29FA">
              <w:t>đã</w:t>
            </w:r>
            <w:r w:rsidR="00FC29FA">
              <w:t xml:space="preserve"> </w:t>
            </w:r>
            <w:r w:rsidR="00FC29FA" w:rsidRPr="00FC29FA">
              <w:t>đăn</w:t>
            </w:r>
            <w:r w:rsidR="00FC29FA">
              <w:t>g nh</w:t>
            </w:r>
            <w:r w:rsidR="00FC29FA" w:rsidRPr="00FC29FA">
              <w:t>ập</w:t>
            </w:r>
            <w:r w:rsidR="00FC29FA">
              <w:t xml:space="preserve"> th</w:t>
            </w:r>
            <w:r w:rsidR="00FC29FA" w:rsidRPr="00FC29FA">
              <w:t>àn</w:t>
            </w:r>
            <w:r w:rsidR="00FC29FA">
              <w:t>h c</w:t>
            </w:r>
            <w:r w:rsidR="00FC29FA" w:rsidRPr="00FC29FA">
              <w:t>ô</w:t>
            </w:r>
            <w:r w:rsidR="00FC29FA">
              <w:t>ng</w:t>
            </w:r>
          </w:p>
        </w:tc>
      </w:tr>
      <w:tr w:rsidR="00633EB7" w:rsidRPr="00052FA5" w14:paraId="61D54DDC" w14:textId="77777777" w:rsidTr="000F7FDB">
        <w:tc>
          <w:tcPr>
            <w:tcW w:w="1413" w:type="dxa"/>
            <w:shd w:val="clear" w:color="auto" w:fill="F2F2F2" w:themeFill="background1" w:themeFillShade="F2"/>
            <w:vAlign w:val="center"/>
          </w:tcPr>
          <w:p w14:paraId="1CBD9C32" w14:textId="77777777" w:rsidR="00633EB7" w:rsidRPr="00052FA5" w:rsidRDefault="00633EB7" w:rsidP="000F7FDB">
            <w:pPr>
              <w:spacing w:line="300" w:lineRule="auto"/>
              <w:ind w:firstLine="0"/>
              <w:contextualSpacing/>
              <w:jc w:val="left"/>
              <w:rPr>
                <w:b/>
                <w:bCs/>
                <w:iCs/>
              </w:rPr>
            </w:pPr>
            <w:r w:rsidRPr="00052FA5">
              <w:rPr>
                <w:b/>
                <w:bCs/>
              </w:rPr>
              <w:t>Các sự kiện thay thế</w:t>
            </w:r>
          </w:p>
        </w:tc>
        <w:tc>
          <w:tcPr>
            <w:tcW w:w="8080" w:type="dxa"/>
            <w:gridSpan w:val="2"/>
            <w:vAlign w:val="center"/>
          </w:tcPr>
          <w:p w14:paraId="311DDDDE" w14:textId="77777777" w:rsidR="00633EB7" w:rsidRPr="00052FA5" w:rsidRDefault="00633EB7" w:rsidP="000F7FDB">
            <w:pPr>
              <w:spacing w:line="300" w:lineRule="auto"/>
              <w:ind w:firstLine="0"/>
              <w:contextualSpacing/>
              <w:jc w:val="left"/>
            </w:pPr>
            <w:r w:rsidRPr="00052FA5">
              <w:t xml:space="preserve">- Sự kiện 5:  </w:t>
            </w:r>
            <w:r>
              <w:t>N</w:t>
            </w:r>
            <w:r w:rsidRPr="00987E92">
              <w:t>ếu</w:t>
            </w:r>
            <w:r>
              <w:t xml:space="preserve"> kh</w:t>
            </w:r>
            <w:r w:rsidRPr="00987E92">
              <w:t>ô</w:t>
            </w:r>
            <w:r>
              <w:t xml:space="preserve">ng </w:t>
            </w:r>
            <w:r w:rsidRPr="00987E92">
              <w:t>đ</w:t>
            </w:r>
            <w:r>
              <w:t>i</w:t>
            </w:r>
            <w:r w:rsidRPr="00987E92">
              <w:t>ền</w:t>
            </w:r>
            <w:r>
              <w:t xml:space="preserve"> c</w:t>
            </w:r>
            <w:r w:rsidRPr="00987E92">
              <w:t>ác</w:t>
            </w:r>
            <w:r>
              <w:t xml:space="preserve"> m</w:t>
            </w:r>
            <w:r w:rsidRPr="00987E92">
              <w:t>ụ</w:t>
            </w:r>
            <w:r>
              <w:t>c th</w:t>
            </w:r>
            <w:r w:rsidRPr="00987E92">
              <w:t>ô</w:t>
            </w:r>
            <w:r>
              <w:t xml:space="preserve">ng tin </w:t>
            </w:r>
            <w:r w:rsidRPr="00987E92">
              <w:t>ở</w:t>
            </w:r>
            <w:r>
              <w:t xml:space="preserve"> s</w:t>
            </w:r>
            <w:r w:rsidRPr="003E1AB4">
              <w:t>ự</w:t>
            </w:r>
            <w:r>
              <w:t xml:space="preserve"> ki</w:t>
            </w:r>
            <w:r w:rsidRPr="003E1AB4">
              <w:t>ện</w:t>
            </w:r>
            <w:r>
              <w:t xml:space="preserve"> 3, h</w:t>
            </w:r>
            <w:r w:rsidRPr="00987E92">
              <w:t>ệ</w:t>
            </w:r>
            <w:r>
              <w:t xml:space="preserve"> th</w:t>
            </w:r>
            <w:r w:rsidRPr="00987E92">
              <w:t>ốn</w:t>
            </w:r>
            <w:r>
              <w:t>g s</w:t>
            </w:r>
            <w:r w:rsidRPr="00987E92">
              <w:t>ẽ</w:t>
            </w:r>
            <w:r>
              <w:t xml:space="preserve"> hi</w:t>
            </w:r>
            <w:r w:rsidRPr="00987E92">
              <w:t>ển</w:t>
            </w:r>
            <w:r>
              <w:t xml:space="preserve"> th</w:t>
            </w:r>
            <w:r w:rsidRPr="00987E92">
              <w:t>ị</w:t>
            </w:r>
            <w:r>
              <w:t xml:space="preserve"> c</w:t>
            </w:r>
            <w:r w:rsidRPr="00987E92">
              <w:t>ảnh</w:t>
            </w:r>
            <w:r>
              <w:t xml:space="preserve"> b</w:t>
            </w:r>
            <w:r w:rsidRPr="00987E92">
              <w:t>áo</w:t>
            </w:r>
            <w:r>
              <w:t xml:space="preserve"> v</w:t>
            </w:r>
            <w:r w:rsidRPr="00987E92">
              <w:t>à</w:t>
            </w:r>
            <w:r>
              <w:t xml:space="preserve"> kh</w:t>
            </w:r>
            <w:r w:rsidRPr="00987E92">
              <w:t>ô</w:t>
            </w:r>
            <w:r>
              <w:t>ng th</w:t>
            </w:r>
            <w:r w:rsidRPr="00987E92">
              <w:t>ực</w:t>
            </w:r>
            <w:r>
              <w:t xml:space="preserve"> hi</w:t>
            </w:r>
            <w:r w:rsidRPr="00987E92">
              <w:t>ện</w:t>
            </w:r>
            <w:r>
              <w:t xml:space="preserve"> </w:t>
            </w:r>
            <w:r w:rsidRPr="00987E92">
              <w:t>được</w:t>
            </w:r>
            <w:r>
              <w:t xml:space="preserve"> s</w:t>
            </w:r>
            <w:r w:rsidRPr="003E1AB4">
              <w:t>ự</w:t>
            </w:r>
            <w:r>
              <w:t xml:space="preserve"> ki</w:t>
            </w:r>
            <w:r w:rsidRPr="003E1AB4">
              <w:t>ệ</w:t>
            </w:r>
            <w:r>
              <w:t>n 5</w:t>
            </w:r>
          </w:p>
        </w:tc>
      </w:tr>
    </w:tbl>
    <w:p w14:paraId="4F18E450" w14:textId="77777777" w:rsidR="00633EB7" w:rsidRPr="00E3689E" w:rsidRDefault="00633EB7" w:rsidP="00633EB7">
      <w:pPr>
        <w:ind w:firstLine="0"/>
        <w:rPr>
          <w:lang w:val="vi-VN"/>
        </w:rPr>
      </w:pPr>
    </w:p>
    <w:p w14:paraId="08FBA06A" w14:textId="658346DE" w:rsidR="00633EB7" w:rsidRPr="00052FA5" w:rsidRDefault="00633EB7" w:rsidP="00076921">
      <w:pPr>
        <w:pStyle w:val="bang"/>
      </w:pPr>
      <w:r>
        <w:t xml:space="preserve"> </w:t>
      </w:r>
      <w:bookmarkStart w:id="93" w:name="_Toc90562271"/>
      <w:r w:rsidR="00797FC1">
        <w:t xml:space="preserve">Bảng </w:t>
      </w:r>
      <w:r w:rsidR="000D0F60">
        <w:fldChar w:fldCharType="begin"/>
      </w:r>
      <w:r w:rsidR="000D0F60">
        <w:instrText xml:space="preserve"> STYLEREF 1 \s </w:instrText>
      </w:r>
      <w:r w:rsidR="000D0F60">
        <w:fldChar w:fldCharType="separate"/>
      </w:r>
      <w:r w:rsidR="00797FC1">
        <w:rPr>
          <w:noProof/>
        </w:rPr>
        <w:t>2</w:t>
      </w:r>
      <w:r w:rsidR="000D0F60">
        <w:rPr>
          <w:noProof/>
        </w:rPr>
        <w:fldChar w:fldCharType="end"/>
      </w:r>
      <w:r w:rsidR="00797FC1">
        <w:t>.</w:t>
      </w:r>
      <w:r w:rsidR="000D0F60">
        <w:fldChar w:fldCharType="begin"/>
      </w:r>
      <w:r w:rsidR="000D0F60">
        <w:instrText xml:space="preserve"> SEQ Bảng \* ARABIC \s 1 </w:instrText>
      </w:r>
      <w:r w:rsidR="000D0F60">
        <w:fldChar w:fldCharType="separate"/>
      </w:r>
      <w:r w:rsidR="00797FC1">
        <w:rPr>
          <w:noProof/>
        </w:rPr>
        <w:t>34</w:t>
      </w:r>
      <w:r w:rsidR="000D0F60">
        <w:rPr>
          <w:noProof/>
        </w:rPr>
        <w:fldChar w:fldCharType="end"/>
      </w:r>
      <w:r w:rsidR="00797FC1">
        <w:rPr>
          <w:noProof/>
        </w:rPr>
        <w:t xml:space="preserve"> </w:t>
      </w:r>
      <w:r>
        <w:t xml:space="preserve">Use case </w:t>
      </w:r>
      <w:r w:rsidR="006A1CF4">
        <w:t>T</w:t>
      </w:r>
      <w:r w:rsidR="006A1CF4" w:rsidRPr="006A1CF4">
        <w:t>ạo</w:t>
      </w:r>
      <w:r w:rsidR="006A1CF4">
        <w:t xml:space="preserve"> t</w:t>
      </w:r>
      <w:r w:rsidR="006A1CF4" w:rsidRPr="006A1CF4">
        <w:t>ài</w:t>
      </w:r>
      <w:r w:rsidR="006A1CF4">
        <w:t xml:space="preserve"> kho</w:t>
      </w:r>
      <w:r w:rsidR="006A1CF4" w:rsidRPr="006A1CF4">
        <w:t>oản</w:t>
      </w:r>
      <w:bookmarkEnd w:id="93"/>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633EB7" w:rsidRPr="00052FA5" w14:paraId="67715E8D" w14:textId="77777777" w:rsidTr="000F7FDB">
        <w:trPr>
          <w:trHeight w:val="63"/>
        </w:trPr>
        <w:tc>
          <w:tcPr>
            <w:tcW w:w="9493" w:type="dxa"/>
            <w:gridSpan w:val="3"/>
            <w:shd w:val="clear" w:color="auto" w:fill="D9D9D9" w:themeFill="background1" w:themeFillShade="D9"/>
            <w:vAlign w:val="center"/>
          </w:tcPr>
          <w:p w14:paraId="3845C3B2" w14:textId="5D26C69C" w:rsidR="00633EB7" w:rsidRPr="00052FA5" w:rsidRDefault="00633EB7" w:rsidP="006A1CF4">
            <w:pPr>
              <w:spacing w:line="300" w:lineRule="auto"/>
              <w:ind w:firstLine="0"/>
              <w:contextualSpacing/>
              <w:jc w:val="left"/>
              <w:rPr>
                <w:b/>
              </w:rPr>
            </w:pPr>
            <w:r w:rsidRPr="00052FA5">
              <w:rPr>
                <w:b/>
              </w:rPr>
              <w:t xml:space="preserve">Use case: </w:t>
            </w:r>
            <w:r w:rsidR="006A1CF4">
              <w:t>T</w:t>
            </w:r>
            <w:r w:rsidR="006A1CF4" w:rsidRPr="006A1CF4">
              <w:t>ạo</w:t>
            </w:r>
            <w:r w:rsidR="006A1CF4">
              <w:t xml:space="preserve"> t</w:t>
            </w:r>
            <w:r w:rsidR="006A1CF4" w:rsidRPr="006A1CF4">
              <w:t>ài</w:t>
            </w:r>
            <w:r w:rsidR="006A1CF4">
              <w:t xml:space="preserve"> kho</w:t>
            </w:r>
            <w:r w:rsidR="006A1CF4" w:rsidRPr="006A1CF4">
              <w:t>ản</w:t>
            </w:r>
          </w:p>
        </w:tc>
      </w:tr>
      <w:tr w:rsidR="00633EB7" w:rsidRPr="00052FA5" w14:paraId="37F039F6" w14:textId="77777777" w:rsidTr="000F7FDB">
        <w:tc>
          <w:tcPr>
            <w:tcW w:w="1413" w:type="dxa"/>
            <w:shd w:val="clear" w:color="auto" w:fill="F2F2F2" w:themeFill="background1" w:themeFillShade="F2"/>
            <w:vAlign w:val="center"/>
          </w:tcPr>
          <w:p w14:paraId="03452DBB" w14:textId="77777777" w:rsidR="00633EB7" w:rsidRPr="00052FA5" w:rsidRDefault="00633EB7" w:rsidP="000F7FDB">
            <w:pPr>
              <w:spacing w:line="300" w:lineRule="auto"/>
              <w:ind w:firstLine="0"/>
              <w:contextualSpacing/>
              <w:jc w:val="left"/>
              <w:rPr>
                <w:b/>
                <w:bCs/>
                <w:iCs/>
              </w:rPr>
            </w:pPr>
            <w:r w:rsidRPr="00052FA5">
              <w:rPr>
                <w:b/>
                <w:bCs/>
              </w:rPr>
              <w:t>Tác nhân</w:t>
            </w:r>
          </w:p>
        </w:tc>
        <w:tc>
          <w:tcPr>
            <w:tcW w:w="8080" w:type="dxa"/>
            <w:gridSpan w:val="2"/>
            <w:vAlign w:val="center"/>
          </w:tcPr>
          <w:p w14:paraId="0FF7FEA2" w14:textId="4E7BEA15" w:rsidR="00633EB7" w:rsidRPr="00052FA5" w:rsidRDefault="006A1CF4" w:rsidP="000F7FDB">
            <w:pPr>
              <w:spacing w:line="300" w:lineRule="auto"/>
              <w:ind w:firstLine="0"/>
              <w:contextualSpacing/>
              <w:jc w:val="left"/>
            </w:pPr>
            <w:r>
              <w:t>Kh</w:t>
            </w:r>
            <w:r w:rsidRPr="006A1CF4">
              <w:t>ác</w:t>
            </w:r>
            <w:r>
              <w:t>h h</w:t>
            </w:r>
            <w:r w:rsidRPr="006A1CF4">
              <w:t>àn</w:t>
            </w:r>
            <w:r>
              <w:t>g</w:t>
            </w:r>
          </w:p>
        </w:tc>
      </w:tr>
      <w:tr w:rsidR="00633EB7" w:rsidRPr="00052FA5" w14:paraId="3B767871" w14:textId="77777777" w:rsidTr="000F7FDB">
        <w:tc>
          <w:tcPr>
            <w:tcW w:w="1413" w:type="dxa"/>
            <w:shd w:val="clear" w:color="auto" w:fill="F2F2F2" w:themeFill="background1" w:themeFillShade="F2"/>
            <w:vAlign w:val="center"/>
          </w:tcPr>
          <w:p w14:paraId="15EC6A30" w14:textId="77777777" w:rsidR="00633EB7" w:rsidRPr="00052FA5" w:rsidRDefault="00633EB7" w:rsidP="000F7FDB">
            <w:pPr>
              <w:spacing w:line="300" w:lineRule="auto"/>
              <w:ind w:firstLine="0"/>
              <w:contextualSpacing/>
              <w:jc w:val="left"/>
              <w:rPr>
                <w:b/>
                <w:bCs/>
                <w:iCs/>
              </w:rPr>
            </w:pPr>
            <w:r w:rsidRPr="00052FA5">
              <w:rPr>
                <w:b/>
                <w:bCs/>
              </w:rPr>
              <w:t>Mục tiêu</w:t>
            </w:r>
          </w:p>
        </w:tc>
        <w:tc>
          <w:tcPr>
            <w:tcW w:w="8080" w:type="dxa"/>
            <w:gridSpan w:val="2"/>
            <w:vAlign w:val="center"/>
          </w:tcPr>
          <w:p w14:paraId="29B2626B" w14:textId="6EFD8F11" w:rsidR="00633EB7" w:rsidRPr="00052FA5" w:rsidRDefault="006A1CF4" w:rsidP="000F7FDB">
            <w:pPr>
              <w:spacing w:line="300" w:lineRule="auto"/>
              <w:ind w:firstLine="0"/>
              <w:contextualSpacing/>
              <w:jc w:val="left"/>
            </w:pPr>
            <w:r>
              <w:t>T</w:t>
            </w:r>
            <w:r w:rsidRPr="006A1CF4">
              <w:t>ạo</w:t>
            </w:r>
            <w:r>
              <w:t xml:space="preserve"> t</w:t>
            </w:r>
            <w:r w:rsidRPr="006A1CF4">
              <w:t>ài</w:t>
            </w:r>
            <w:r>
              <w:t xml:space="preserve"> kho</w:t>
            </w:r>
            <w:r w:rsidRPr="006A1CF4">
              <w:t>ản</w:t>
            </w:r>
            <w:r>
              <w:t xml:space="preserve"> đ</w:t>
            </w:r>
            <w:r w:rsidRPr="006A1CF4">
              <w:t>ể</w:t>
            </w:r>
            <w:r>
              <w:t xml:space="preserve"> </w:t>
            </w:r>
            <w:r w:rsidRPr="006A1CF4">
              <w:t>đăn</w:t>
            </w:r>
            <w:r>
              <w:t>g nh</w:t>
            </w:r>
            <w:r w:rsidRPr="006A1CF4">
              <w:t>ập</w:t>
            </w:r>
            <w:r>
              <w:t xml:space="preserve"> v</w:t>
            </w:r>
            <w:r w:rsidRPr="006A1CF4">
              <w:t>ào</w:t>
            </w:r>
            <w:r>
              <w:t xml:space="preserve"> h</w:t>
            </w:r>
            <w:r w:rsidRPr="006A1CF4">
              <w:t>ệ</w:t>
            </w:r>
            <w:r>
              <w:t xml:space="preserve"> th</w:t>
            </w:r>
            <w:r w:rsidRPr="006A1CF4">
              <w:t>ốn</w:t>
            </w:r>
            <w:r>
              <w:t>g</w:t>
            </w:r>
          </w:p>
        </w:tc>
      </w:tr>
      <w:tr w:rsidR="00633EB7" w:rsidRPr="00052FA5" w14:paraId="26EFFF99" w14:textId="77777777" w:rsidTr="000F7FDB">
        <w:tc>
          <w:tcPr>
            <w:tcW w:w="1413" w:type="dxa"/>
            <w:shd w:val="clear" w:color="auto" w:fill="F2F2F2" w:themeFill="background1" w:themeFillShade="F2"/>
            <w:vAlign w:val="center"/>
          </w:tcPr>
          <w:p w14:paraId="4AF74B29" w14:textId="77777777" w:rsidR="00633EB7" w:rsidRPr="00052FA5" w:rsidRDefault="00633EB7" w:rsidP="000F7FDB">
            <w:pPr>
              <w:spacing w:line="300" w:lineRule="auto"/>
              <w:ind w:firstLine="0"/>
              <w:contextualSpacing/>
              <w:jc w:val="left"/>
              <w:rPr>
                <w:b/>
                <w:bCs/>
                <w:iCs/>
              </w:rPr>
            </w:pPr>
            <w:r w:rsidRPr="00052FA5">
              <w:rPr>
                <w:b/>
                <w:bCs/>
              </w:rPr>
              <w:t>Mô tả</w:t>
            </w:r>
          </w:p>
        </w:tc>
        <w:tc>
          <w:tcPr>
            <w:tcW w:w="8080" w:type="dxa"/>
            <w:gridSpan w:val="2"/>
            <w:vAlign w:val="center"/>
          </w:tcPr>
          <w:p w14:paraId="0C0B4202" w14:textId="2F0C7984" w:rsidR="00633EB7" w:rsidRPr="00052FA5" w:rsidRDefault="006A1CF4" w:rsidP="000F7FDB">
            <w:pPr>
              <w:spacing w:line="300" w:lineRule="auto"/>
              <w:ind w:firstLine="0"/>
              <w:contextualSpacing/>
              <w:jc w:val="left"/>
            </w:pPr>
            <w:r>
              <w:t>Kh</w:t>
            </w:r>
            <w:r w:rsidRPr="006A1CF4">
              <w:t>ác</w:t>
            </w:r>
            <w:r>
              <w:t>h h</w:t>
            </w:r>
            <w:r w:rsidRPr="006A1CF4">
              <w:t>àn</w:t>
            </w:r>
            <w:r>
              <w:t>g th</w:t>
            </w:r>
            <w:r w:rsidRPr="006A1CF4">
              <w:t>ực</w:t>
            </w:r>
            <w:r>
              <w:t xml:space="preserve"> hi</w:t>
            </w:r>
            <w:r w:rsidRPr="006A1CF4">
              <w:t>ện</w:t>
            </w:r>
            <w:r>
              <w:t xml:space="preserve"> t</w:t>
            </w:r>
            <w:r w:rsidRPr="006A1CF4">
              <w:t>ạo</w:t>
            </w:r>
            <w:r>
              <w:t xml:space="preserve"> t</w:t>
            </w:r>
            <w:r w:rsidRPr="006A1CF4">
              <w:t>ài</w:t>
            </w:r>
            <w:r>
              <w:t xml:space="preserve"> kho</w:t>
            </w:r>
            <w:r w:rsidRPr="006A1CF4">
              <w:t>ản</w:t>
            </w:r>
            <w:r>
              <w:t xml:space="preserve"> đ</w:t>
            </w:r>
            <w:r w:rsidRPr="006A1CF4">
              <w:t>ể</w:t>
            </w:r>
            <w:r>
              <w:t xml:space="preserve"> </w:t>
            </w:r>
            <w:r w:rsidRPr="006A1CF4">
              <w:t>đăn</w:t>
            </w:r>
            <w:r>
              <w:t>g nh</w:t>
            </w:r>
            <w:r w:rsidRPr="006A1CF4">
              <w:t>ập</w:t>
            </w:r>
            <w:r>
              <w:t xml:space="preserve"> </w:t>
            </w:r>
            <w:r w:rsidRPr="006A1CF4">
              <w:t>được</w:t>
            </w:r>
            <w:r>
              <w:t xml:space="preserve"> v</w:t>
            </w:r>
            <w:r w:rsidRPr="006A1CF4">
              <w:t>ào</w:t>
            </w:r>
            <w:r>
              <w:t xml:space="preserve"> h</w:t>
            </w:r>
            <w:r w:rsidRPr="006A1CF4">
              <w:t>ệ</w:t>
            </w:r>
            <w:r>
              <w:t xml:space="preserve"> th</w:t>
            </w:r>
            <w:r w:rsidRPr="006A1CF4">
              <w:t>ố</w:t>
            </w:r>
            <w:r>
              <w:t>ng</w:t>
            </w:r>
          </w:p>
        </w:tc>
      </w:tr>
      <w:tr w:rsidR="00633EB7" w:rsidRPr="00052FA5" w14:paraId="2AA84D37" w14:textId="77777777" w:rsidTr="000F7FDB">
        <w:tc>
          <w:tcPr>
            <w:tcW w:w="1413" w:type="dxa"/>
            <w:shd w:val="clear" w:color="auto" w:fill="F2F2F2" w:themeFill="background1" w:themeFillShade="F2"/>
            <w:vAlign w:val="center"/>
          </w:tcPr>
          <w:p w14:paraId="602D6540" w14:textId="77777777" w:rsidR="00633EB7" w:rsidRPr="00052FA5" w:rsidRDefault="00633EB7" w:rsidP="000F7FDB">
            <w:pPr>
              <w:spacing w:line="300" w:lineRule="auto"/>
              <w:ind w:firstLine="0"/>
              <w:contextualSpacing/>
              <w:jc w:val="left"/>
              <w:rPr>
                <w:b/>
                <w:bCs/>
                <w:iCs/>
              </w:rPr>
            </w:pPr>
            <w:r w:rsidRPr="00052FA5">
              <w:rPr>
                <w:b/>
                <w:bCs/>
              </w:rPr>
              <w:t>Điều kiện trước</w:t>
            </w:r>
          </w:p>
        </w:tc>
        <w:tc>
          <w:tcPr>
            <w:tcW w:w="8080" w:type="dxa"/>
            <w:gridSpan w:val="2"/>
            <w:vAlign w:val="center"/>
          </w:tcPr>
          <w:p w14:paraId="48922BD4" w14:textId="288A021C" w:rsidR="00633EB7" w:rsidRPr="00052FA5" w:rsidRDefault="00633EB7" w:rsidP="000F7FDB">
            <w:pPr>
              <w:spacing w:line="300" w:lineRule="auto"/>
              <w:ind w:firstLine="0"/>
              <w:contextualSpacing/>
              <w:jc w:val="left"/>
            </w:pPr>
          </w:p>
        </w:tc>
      </w:tr>
      <w:tr w:rsidR="00633EB7" w:rsidRPr="00052FA5" w14:paraId="243E6223" w14:textId="77777777" w:rsidTr="000F7FDB">
        <w:tc>
          <w:tcPr>
            <w:tcW w:w="1413" w:type="dxa"/>
            <w:vMerge w:val="restart"/>
            <w:shd w:val="clear" w:color="auto" w:fill="F2F2F2" w:themeFill="background1" w:themeFillShade="F2"/>
            <w:vAlign w:val="center"/>
          </w:tcPr>
          <w:p w14:paraId="15A711B9" w14:textId="77777777" w:rsidR="00633EB7" w:rsidRPr="00052FA5" w:rsidRDefault="00633EB7" w:rsidP="000F7FDB">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455F9869" w14:textId="77777777" w:rsidR="00633EB7" w:rsidRPr="00052FA5" w:rsidRDefault="00633EB7" w:rsidP="000F7FDB">
            <w:pPr>
              <w:spacing w:line="300" w:lineRule="auto"/>
              <w:ind w:firstLine="0"/>
              <w:contextualSpacing/>
              <w:jc w:val="left"/>
            </w:pPr>
            <w:r w:rsidRPr="00052FA5">
              <w:rPr>
                <w:b/>
                <w:lang w:val="vi-VN"/>
              </w:rPr>
              <w:t>Hành động của tác nhân</w:t>
            </w:r>
          </w:p>
        </w:tc>
        <w:tc>
          <w:tcPr>
            <w:tcW w:w="4375" w:type="dxa"/>
            <w:vAlign w:val="center"/>
          </w:tcPr>
          <w:p w14:paraId="7F66C271" w14:textId="77777777" w:rsidR="00633EB7" w:rsidRPr="00052FA5" w:rsidRDefault="00633EB7" w:rsidP="000F7FDB">
            <w:pPr>
              <w:spacing w:line="300" w:lineRule="auto"/>
              <w:ind w:firstLine="0"/>
              <w:contextualSpacing/>
              <w:jc w:val="left"/>
            </w:pPr>
            <w:r w:rsidRPr="00052FA5">
              <w:rPr>
                <w:b/>
                <w:lang w:val="vi-VN"/>
              </w:rPr>
              <w:t>Phản hồi của hệ thống</w:t>
            </w:r>
          </w:p>
        </w:tc>
      </w:tr>
      <w:tr w:rsidR="00633EB7" w:rsidRPr="00052FA5" w14:paraId="4E3F4740" w14:textId="77777777" w:rsidTr="000F7FDB">
        <w:tc>
          <w:tcPr>
            <w:tcW w:w="1413" w:type="dxa"/>
            <w:vMerge/>
            <w:shd w:val="clear" w:color="auto" w:fill="F2F2F2" w:themeFill="background1" w:themeFillShade="F2"/>
            <w:vAlign w:val="center"/>
          </w:tcPr>
          <w:p w14:paraId="6DAA4E11" w14:textId="77777777" w:rsidR="00633EB7" w:rsidRPr="00052FA5" w:rsidRDefault="00633EB7" w:rsidP="000F7FDB">
            <w:pPr>
              <w:spacing w:line="300" w:lineRule="auto"/>
              <w:ind w:firstLine="0"/>
              <w:contextualSpacing/>
              <w:jc w:val="left"/>
              <w:rPr>
                <w:b/>
                <w:bCs/>
                <w:iCs/>
              </w:rPr>
            </w:pPr>
          </w:p>
        </w:tc>
        <w:tc>
          <w:tcPr>
            <w:tcW w:w="3705" w:type="dxa"/>
            <w:vAlign w:val="center"/>
          </w:tcPr>
          <w:p w14:paraId="3981D0EC" w14:textId="7A1022AA" w:rsidR="00633EB7" w:rsidRPr="00052FA5" w:rsidRDefault="000F7FDB" w:rsidP="006A1CF4">
            <w:pPr>
              <w:spacing w:line="300" w:lineRule="auto"/>
              <w:ind w:firstLine="0"/>
              <w:contextualSpacing/>
              <w:jc w:val="left"/>
            </w:pPr>
            <w:r>
              <w:t>1</w:t>
            </w:r>
            <w:r w:rsidR="00633EB7" w:rsidRPr="00052FA5">
              <w:rPr>
                <w:lang w:val="vi-VN"/>
              </w:rPr>
              <w:t xml:space="preserve">. </w:t>
            </w:r>
            <w:r w:rsidR="00633EB7" w:rsidRPr="00052FA5">
              <w:t>Click vào button “T</w:t>
            </w:r>
            <w:r w:rsidR="006A1CF4" w:rsidRPr="006A1CF4">
              <w:t>ạo</w:t>
            </w:r>
            <w:r w:rsidR="006A1CF4">
              <w:t xml:space="preserve"> t</w:t>
            </w:r>
            <w:r w:rsidR="006A1CF4" w:rsidRPr="006A1CF4">
              <w:t>ài</w:t>
            </w:r>
            <w:r w:rsidR="006A1CF4">
              <w:t xml:space="preserve"> kho</w:t>
            </w:r>
            <w:r w:rsidR="006A1CF4" w:rsidRPr="006A1CF4">
              <w:t>ản</w:t>
            </w:r>
            <w:r w:rsidR="00633EB7" w:rsidRPr="00052FA5">
              <w:t>”</w:t>
            </w:r>
          </w:p>
        </w:tc>
        <w:tc>
          <w:tcPr>
            <w:tcW w:w="4375" w:type="dxa"/>
            <w:vAlign w:val="center"/>
          </w:tcPr>
          <w:p w14:paraId="4438B331" w14:textId="6FAF742B" w:rsidR="00633EB7" w:rsidRPr="00052FA5" w:rsidRDefault="000F7FDB" w:rsidP="006A1CF4">
            <w:pPr>
              <w:spacing w:line="300" w:lineRule="auto"/>
              <w:ind w:firstLine="0"/>
              <w:contextualSpacing/>
              <w:jc w:val="left"/>
            </w:pPr>
            <w:r>
              <w:t>2</w:t>
            </w:r>
            <w:r w:rsidR="00633EB7" w:rsidRPr="00052FA5">
              <w:rPr>
                <w:lang w:val="vi-VN"/>
              </w:rPr>
              <w:t xml:space="preserve">. </w:t>
            </w:r>
            <w:r w:rsidR="00633EB7" w:rsidRPr="00052FA5">
              <w:t xml:space="preserve">Hiển thị </w:t>
            </w:r>
            <w:r w:rsidR="00633EB7">
              <w:t>giao di</w:t>
            </w:r>
            <w:r w:rsidR="00633EB7" w:rsidRPr="001164FD">
              <w:t>ện</w:t>
            </w:r>
            <w:r w:rsidR="00633EB7" w:rsidRPr="00052FA5">
              <w:t xml:space="preserve"> </w:t>
            </w:r>
            <w:r w:rsidR="006A1CF4">
              <w:t>t</w:t>
            </w:r>
            <w:r w:rsidR="006A1CF4" w:rsidRPr="006A1CF4">
              <w:t>ạo</w:t>
            </w:r>
            <w:r w:rsidR="006A1CF4">
              <w:t xml:space="preserve"> t</w:t>
            </w:r>
            <w:r w:rsidR="006A1CF4" w:rsidRPr="006A1CF4">
              <w:t>ài</w:t>
            </w:r>
            <w:r w:rsidR="006A1CF4">
              <w:t xml:space="preserve"> kho</w:t>
            </w:r>
            <w:r w:rsidR="006A1CF4" w:rsidRPr="006A1CF4">
              <w:t>ản</w:t>
            </w:r>
          </w:p>
        </w:tc>
      </w:tr>
      <w:tr w:rsidR="00633EB7" w:rsidRPr="00052FA5" w14:paraId="44BF958B" w14:textId="77777777" w:rsidTr="000F7FDB">
        <w:tc>
          <w:tcPr>
            <w:tcW w:w="1413" w:type="dxa"/>
            <w:vMerge/>
            <w:shd w:val="clear" w:color="auto" w:fill="F2F2F2" w:themeFill="background1" w:themeFillShade="F2"/>
            <w:vAlign w:val="center"/>
          </w:tcPr>
          <w:p w14:paraId="6C9D4407" w14:textId="77777777" w:rsidR="00633EB7" w:rsidRPr="00052FA5" w:rsidRDefault="00633EB7" w:rsidP="000F7FDB">
            <w:pPr>
              <w:spacing w:line="300" w:lineRule="auto"/>
              <w:ind w:firstLine="0"/>
              <w:contextualSpacing/>
              <w:jc w:val="left"/>
              <w:rPr>
                <w:b/>
                <w:bCs/>
                <w:iCs/>
              </w:rPr>
            </w:pPr>
          </w:p>
        </w:tc>
        <w:tc>
          <w:tcPr>
            <w:tcW w:w="3705" w:type="dxa"/>
            <w:vAlign w:val="center"/>
          </w:tcPr>
          <w:p w14:paraId="6847C251" w14:textId="30B4D7BE" w:rsidR="00633EB7" w:rsidRPr="00052FA5" w:rsidRDefault="000F7FDB" w:rsidP="006A1CF4">
            <w:pPr>
              <w:spacing w:line="300" w:lineRule="auto"/>
              <w:ind w:firstLine="0"/>
              <w:contextualSpacing/>
              <w:jc w:val="left"/>
            </w:pPr>
            <w:r>
              <w:t>3</w:t>
            </w:r>
            <w:r w:rsidR="00633EB7" w:rsidRPr="00052FA5">
              <w:t xml:space="preserve">.  Nhập </w:t>
            </w:r>
            <w:r w:rsidR="006A1CF4">
              <w:t>H</w:t>
            </w:r>
            <w:r w:rsidR="006A1CF4" w:rsidRPr="006A1CF4">
              <w:t>ọ</w:t>
            </w:r>
            <w:r w:rsidR="006A1CF4">
              <w:t xml:space="preserve"> t</w:t>
            </w:r>
            <w:r w:rsidR="006A1CF4" w:rsidRPr="006A1CF4">
              <w:t>ê</w:t>
            </w:r>
            <w:r w:rsidR="006A1CF4">
              <w:t>n, T</w:t>
            </w:r>
            <w:r w:rsidR="006A1CF4" w:rsidRPr="006A1CF4">
              <w:t>ê</w:t>
            </w:r>
            <w:r w:rsidR="006A1CF4">
              <w:t>n truy c</w:t>
            </w:r>
            <w:r w:rsidR="006A1CF4" w:rsidRPr="006A1CF4">
              <w:t>ập</w:t>
            </w:r>
            <w:r w:rsidR="006A1CF4">
              <w:t xml:space="preserve">, Email, </w:t>
            </w:r>
            <w:r w:rsidR="006A1CF4" w:rsidRPr="006A1CF4">
              <w:t>Địa</w:t>
            </w:r>
            <w:r w:rsidR="006A1CF4">
              <w:t xml:space="preserve"> ch</w:t>
            </w:r>
            <w:r w:rsidR="006A1CF4" w:rsidRPr="006A1CF4">
              <w:t>ỉ</w:t>
            </w:r>
            <w:r w:rsidR="006A1CF4">
              <w:t>, S</w:t>
            </w:r>
            <w:r w:rsidR="006A1CF4" w:rsidRPr="006A1CF4">
              <w:t>ố</w:t>
            </w:r>
            <w:r w:rsidR="006A1CF4">
              <w:t xml:space="preserve"> đi</w:t>
            </w:r>
            <w:r w:rsidR="006A1CF4" w:rsidRPr="006A1CF4">
              <w:t>ện</w:t>
            </w:r>
            <w:r w:rsidR="006A1CF4">
              <w:t xml:space="preserve"> th</w:t>
            </w:r>
            <w:r w:rsidR="006A1CF4" w:rsidRPr="006A1CF4">
              <w:t>oại</w:t>
            </w:r>
            <w:r w:rsidR="006A1CF4">
              <w:t>, M</w:t>
            </w:r>
            <w:r w:rsidR="006A1CF4" w:rsidRPr="006A1CF4">
              <w:t>ậ</w:t>
            </w:r>
            <w:r w:rsidR="006A1CF4">
              <w:t>t kh</w:t>
            </w:r>
            <w:r w:rsidR="006A1CF4" w:rsidRPr="006A1CF4">
              <w:t>ẩu</w:t>
            </w:r>
            <w:r w:rsidR="006A1CF4">
              <w:t>, Nh</w:t>
            </w:r>
            <w:r w:rsidR="006A1CF4" w:rsidRPr="006A1CF4">
              <w:t>ập</w:t>
            </w:r>
            <w:r w:rsidR="006A1CF4">
              <w:t xml:space="preserve"> l</w:t>
            </w:r>
            <w:r w:rsidR="006A1CF4" w:rsidRPr="006A1CF4">
              <w:t>ạ</w:t>
            </w:r>
            <w:r w:rsidR="006A1CF4">
              <w:t>i m</w:t>
            </w:r>
            <w:r w:rsidR="006A1CF4" w:rsidRPr="006A1CF4">
              <w:t>ậ</w:t>
            </w:r>
            <w:r w:rsidR="006A1CF4">
              <w:t>t kh</w:t>
            </w:r>
            <w:r w:rsidR="006A1CF4" w:rsidRPr="006A1CF4">
              <w:t>ẩu</w:t>
            </w:r>
          </w:p>
        </w:tc>
        <w:tc>
          <w:tcPr>
            <w:tcW w:w="4375" w:type="dxa"/>
            <w:vAlign w:val="center"/>
          </w:tcPr>
          <w:p w14:paraId="23F68E58" w14:textId="77777777" w:rsidR="00633EB7" w:rsidRPr="00052FA5" w:rsidRDefault="00633EB7" w:rsidP="000F7FDB">
            <w:pPr>
              <w:spacing w:line="300" w:lineRule="auto"/>
              <w:ind w:firstLine="0"/>
              <w:contextualSpacing/>
              <w:jc w:val="left"/>
            </w:pPr>
          </w:p>
        </w:tc>
      </w:tr>
      <w:tr w:rsidR="00633EB7" w:rsidRPr="00052FA5" w14:paraId="175ECE25" w14:textId="77777777" w:rsidTr="000F7FDB">
        <w:tc>
          <w:tcPr>
            <w:tcW w:w="1413" w:type="dxa"/>
            <w:vMerge/>
            <w:shd w:val="clear" w:color="auto" w:fill="F2F2F2" w:themeFill="background1" w:themeFillShade="F2"/>
            <w:vAlign w:val="center"/>
          </w:tcPr>
          <w:p w14:paraId="04D8CB98" w14:textId="77777777" w:rsidR="00633EB7" w:rsidRPr="00052FA5" w:rsidRDefault="00633EB7" w:rsidP="000F7FDB">
            <w:pPr>
              <w:spacing w:line="300" w:lineRule="auto"/>
              <w:ind w:firstLine="0"/>
              <w:contextualSpacing/>
              <w:jc w:val="left"/>
              <w:rPr>
                <w:b/>
                <w:bCs/>
                <w:iCs/>
              </w:rPr>
            </w:pPr>
          </w:p>
        </w:tc>
        <w:tc>
          <w:tcPr>
            <w:tcW w:w="3705" w:type="dxa"/>
            <w:vAlign w:val="center"/>
          </w:tcPr>
          <w:p w14:paraId="0C072E62" w14:textId="406DC40F" w:rsidR="00633EB7" w:rsidRPr="00052FA5" w:rsidRDefault="000F7FDB" w:rsidP="006A1CF4">
            <w:pPr>
              <w:spacing w:line="300" w:lineRule="auto"/>
              <w:ind w:firstLine="0"/>
              <w:contextualSpacing/>
              <w:jc w:val="left"/>
            </w:pPr>
            <w:r>
              <w:t>4</w:t>
            </w:r>
            <w:r w:rsidR="00633EB7" w:rsidRPr="00052FA5">
              <w:t xml:space="preserve">. </w:t>
            </w:r>
            <w:r w:rsidR="006A1CF4">
              <w:t>Click “T</w:t>
            </w:r>
            <w:r w:rsidR="006A1CF4" w:rsidRPr="006A1CF4">
              <w:t>ô</w:t>
            </w:r>
            <w:r w:rsidR="006A1CF4">
              <w:t>i đ</w:t>
            </w:r>
            <w:r w:rsidR="006A1CF4" w:rsidRPr="006A1CF4">
              <w:t>ồn</w:t>
            </w:r>
            <w:r w:rsidR="006A1CF4">
              <w:t xml:space="preserve">g </w:t>
            </w:r>
            <w:r w:rsidR="006A1CF4" w:rsidRPr="006A1CF4">
              <w:t>ý</w:t>
            </w:r>
            <w:r w:rsidR="006A1CF4">
              <w:t xml:space="preserve"> v</w:t>
            </w:r>
            <w:r w:rsidR="006A1CF4" w:rsidRPr="006A1CF4">
              <w:t>ới</w:t>
            </w:r>
            <w:r w:rsidR="006A1CF4">
              <w:t xml:space="preserve"> c</w:t>
            </w:r>
            <w:r w:rsidR="006A1CF4" w:rsidRPr="006A1CF4">
              <w:t>ác</w:t>
            </w:r>
            <w:r w:rsidR="006A1CF4">
              <w:t xml:space="preserve"> </w:t>
            </w:r>
            <w:r w:rsidR="006A1CF4" w:rsidRPr="006A1CF4">
              <w:t>đ</w:t>
            </w:r>
            <w:r w:rsidR="006A1CF4">
              <w:t>i</w:t>
            </w:r>
            <w:r w:rsidR="006A1CF4" w:rsidRPr="006A1CF4">
              <w:t>ều</w:t>
            </w:r>
            <w:r w:rsidR="006A1CF4">
              <w:t xml:space="preserve"> kho</w:t>
            </w:r>
            <w:r w:rsidR="006A1CF4" w:rsidRPr="006A1CF4">
              <w:t>ản</w:t>
            </w:r>
            <w:r w:rsidR="006A1CF4">
              <w:t xml:space="preserve"> d</w:t>
            </w:r>
            <w:r w:rsidR="006A1CF4" w:rsidRPr="006A1CF4">
              <w:t>ị</w:t>
            </w:r>
            <w:r w:rsidR="006A1CF4">
              <w:t>ch v</w:t>
            </w:r>
            <w:r w:rsidR="006A1CF4" w:rsidRPr="006A1CF4">
              <w:t>ụ</w:t>
            </w:r>
            <w:r w:rsidR="006A1CF4">
              <w:t>”</w:t>
            </w:r>
          </w:p>
        </w:tc>
        <w:tc>
          <w:tcPr>
            <w:tcW w:w="4375" w:type="dxa"/>
            <w:vAlign w:val="center"/>
          </w:tcPr>
          <w:p w14:paraId="0A8B26DE" w14:textId="77777777" w:rsidR="00633EB7" w:rsidRPr="00052FA5" w:rsidRDefault="00633EB7" w:rsidP="000F7FDB">
            <w:pPr>
              <w:spacing w:line="300" w:lineRule="auto"/>
              <w:ind w:firstLine="0"/>
              <w:contextualSpacing/>
              <w:jc w:val="left"/>
            </w:pPr>
          </w:p>
        </w:tc>
      </w:tr>
      <w:tr w:rsidR="00633EB7" w:rsidRPr="00052FA5" w14:paraId="6FA4F34E" w14:textId="77777777" w:rsidTr="000F7FDB">
        <w:tc>
          <w:tcPr>
            <w:tcW w:w="1413" w:type="dxa"/>
            <w:vMerge/>
            <w:shd w:val="clear" w:color="auto" w:fill="F2F2F2" w:themeFill="background1" w:themeFillShade="F2"/>
            <w:vAlign w:val="center"/>
          </w:tcPr>
          <w:p w14:paraId="2B171D76" w14:textId="77777777" w:rsidR="00633EB7" w:rsidRPr="00052FA5" w:rsidRDefault="00633EB7" w:rsidP="000F7FDB">
            <w:pPr>
              <w:spacing w:line="300" w:lineRule="auto"/>
              <w:ind w:firstLine="0"/>
              <w:contextualSpacing/>
              <w:jc w:val="left"/>
              <w:rPr>
                <w:b/>
                <w:bCs/>
                <w:iCs/>
              </w:rPr>
            </w:pPr>
          </w:p>
        </w:tc>
        <w:tc>
          <w:tcPr>
            <w:tcW w:w="3705" w:type="dxa"/>
            <w:vAlign w:val="center"/>
          </w:tcPr>
          <w:p w14:paraId="30D1FE4D" w14:textId="4B042F37" w:rsidR="00633EB7" w:rsidRPr="00052FA5" w:rsidRDefault="000F7FDB" w:rsidP="006A1CF4">
            <w:pPr>
              <w:spacing w:line="300" w:lineRule="auto"/>
              <w:ind w:firstLine="0"/>
              <w:contextualSpacing/>
              <w:jc w:val="left"/>
            </w:pPr>
            <w:r>
              <w:t>5</w:t>
            </w:r>
            <w:r w:rsidR="00633EB7" w:rsidRPr="00052FA5">
              <w:t xml:space="preserve">. Click vào button </w:t>
            </w:r>
            <w:r w:rsidR="006A1CF4" w:rsidRPr="006A1CF4">
              <w:t>Đăn</w:t>
            </w:r>
            <w:r w:rsidR="006A1CF4">
              <w:t>g k</w:t>
            </w:r>
            <w:r w:rsidR="006A1CF4" w:rsidRPr="006A1CF4">
              <w:t>ý</w:t>
            </w:r>
          </w:p>
        </w:tc>
        <w:tc>
          <w:tcPr>
            <w:tcW w:w="4375" w:type="dxa"/>
            <w:vAlign w:val="center"/>
          </w:tcPr>
          <w:p w14:paraId="03159FED" w14:textId="52826FCC" w:rsidR="00633EB7" w:rsidRPr="00052FA5" w:rsidRDefault="000F7FDB" w:rsidP="006A1CF4">
            <w:pPr>
              <w:spacing w:line="300" w:lineRule="auto"/>
              <w:ind w:firstLine="0"/>
              <w:contextualSpacing/>
              <w:jc w:val="left"/>
            </w:pPr>
            <w:r>
              <w:t>6</w:t>
            </w:r>
            <w:r w:rsidR="00633EB7" w:rsidRPr="00052FA5">
              <w:t xml:space="preserve">. Hệ thống thực hiện </w:t>
            </w:r>
            <w:r w:rsidR="006A1CF4">
              <w:t>t</w:t>
            </w:r>
            <w:r w:rsidR="006A1CF4" w:rsidRPr="006A1CF4">
              <w:t>ạo</w:t>
            </w:r>
            <w:r w:rsidR="006A1CF4">
              <w:t xml:space="preserve"> m</w:t>
            </w:r>
            <w:r w:rsidR="006A1CF4" w:rsidRPr="006A1CF4">
              <w:t>ới</w:t>
            </w:r>
            <w:r w:rsidR="006A1CF4">
              <w:t xml:space="preserve"> t</w:t>
            </w:r>
            <w:r w:rsidR="006A1CF4" w:rsidRPr="006A1CF4">
              <w:t>ài</w:t>
            </w:r>
            <w:r w:rsidR="006A1CF4">
              <w:t xml:space="preserve"> kho</w:t>
            </w:r>
            <w:r w:rsidR="006A1CF4" w:rsidRPr="006A1CF4">
              <w:t>ản</w:t>
            </w:r>
            <w:r w:rsidR="006A1CF4">
              <w:t xml:space="preserve"> cho kh</w:t>
            </w:r>
            <w:r w:rsidR="006A1CF4" w:rsidRPr="006A1CF4">
              <w:t>ác</w:t>
            </w:r>
            <w:r w:rsidR="006A1CF4">
              <w:t>h h</w:t>
            </w:r>
            <w:r w:rsidR="006A1CF4" w:rsidRPr="006A1CF4">
              <w:t>àn</w:t>
            </w:r>
            <w:r w:rsidR="006A1CF4">
              <w:t>g v</w:t>
            </w:r>
            <w:r w:rsidR="006A1CF4" w:rsidRPr="006A1CF4">
              <w:t>à</w:t>
            </w:r>
            <w:r w:rsidR="006A1CF4">
              <w:t xml:space="preserve"> l</w:t>
            </w:r>
            <w:r w:rsidR="006A1CF4" w:rsidRPr="006A1CF4">
              <w:t>ư</w:t>
            </w:r>
            <w:r w:rsidR="006A1CF4">
              <w:t>u th</w:t>
            </w:r>
            <w:r w:rsidR="006A1CF4" w:rsidRPr="006A1CF4">
              <w:t>ô</w:t>
            </w:r>
            <w:r w:rsidR="006A1CF4">
              <w:t>ng tin v</w:t>
            </w:r>
            <w:r w:rsidR="006A1CF4" w:rsidRPr="006A1CF4">
              <w:t>ào</w:t>
            </w:r>
            <w:r w:rsidR="006A1CF4">
              <w:t xml:space="preserve"> h</w:t>
            </w:r>
            <w:r w:rsidR="006A1CF4" w:rsidRPr="006A1CF4">
              <w:t>ệ</w:t>
            </w:r>
            <w:r w:rsidR="006A1CF4">
              <w:t xml:space="preserve"> th</w:t>
            </w:r>
            <w:r w:rsidR="006A1CF4" w:rsidRPr="006A1CF4">
              <w:t>ố</w:t>
            </w:r>
            <w:r w:rsidR="006A1CF4">
              <w:t>ng</w:t>
            </w:r>
          </w:p>
        </w:tc>
      </w:tr>
      <w:tr w:rsidR="00633EB7" w:rsidRPr="00052FA5" w14:paraId="16DA0D1A" w14:textId="77777777" w:rsidTr="000F7FDB">
        <w:tc>
          <w:tcPr>
            <w:tcW w:w="1413" w:type="dxa"/>
            <w:shd w:val="clear" w:color="auto" w:fill="F2F2F2" w:themeFill="background1" w:themeFillShade="F2"/>
            <w:vAlign w:val="center"/>
          </w:tcPr>
          <w:p w14:paraId="2616D79F" w14:textId="77777777" w:rsidR="00633EB7" w:rsidRPr="00052FA5" w:rsidRDefault="00633EB7" w:rsidP="000F7FDB">
            <w:pPr>
              <w:spacing w:line="300" w:lineRule="auto"/>
              <w:ind w:firstLine="0"/>
              <w:contextualSpacing/>
              <w:jc w:val="left"/>
              <w:rPr>
                <w:b/>
                <w:bCs/>
                <w:iCs/>
              </w:rPr>
            </w:pPr>
            <w:r w:rsidRPr="00052FA5">
              <w:rPr>
                <w:b/>
                <w:bCs/>
              </w:rPr>
              <w:t>Các sự kiện thay thế</w:t>
            </w:r>
          </w:p>
        </w:tc>
        <w:tc>
          <w:tcPr>
            <w:tcW w:w="8080" w:type="dxa"/>
            <w:gridSpan w:val="2"/>
            <w:vAlign w:val="center"/>
          </w:tcPr>
          <w:p w14:paraId="555AC8E6" w14:textId="75386FE6" w:rsidR="00633EB7" w:rsidRPr="00052FA5" w:rsidRDefault="00633EB7" w:rsidP="000F7FDB">
            <w:pPr>
              <w:spacing w:line="300" w:lineRule="auto"/>
              <w:ind w:firstLine="0"/>
              <w:contextualSpacing/>
              <w:jc w:val="left"/>
            </w:pPr>
            <w:r w:rsidRPr="00052FA5">
              <w:t xml:space="preserve">- Sự kiện 5:  </w:t>
            </w:r>
            <w:r>
              <w:t>N</w:t>
            </w:r>
            <w:r w:rsidRPr="00987E92">
              <w:t>ếu</w:t>
            </w:r>
            <w:r>
              <w:t xml:space="preserve"> kh</w:t>
            </w:r>
            <w:r w:rsidRPr="00987E92">
              <w:t>ô</w:t>
            </w:r>
            <w:r>
              <w:t xml:space="preserve">ng </w:t>
            </w:r>
            <w:r w:rsidRPr="00987E92">
              <w:t>đ</w:t>
            </w:r>
            <w:r>
              <w:t>i</w:t>
            </w:r>
            <w:r w:rsidRPr="00987E92">
              <w:t>ền</w:t>
            </w:r>
            <w:r>
              <w:t xml:space="preserve"> c</w:t>
            </w:r>
            <w:r w:rsidRPr="00987E92">
              <w:t>ác</w:t>
            </w:r>
            <w:r>
              <w:t xml:space="preserve"> m</w:t>
            </w:r>
            <w:r w:rsidRPr="00987E92">
              <w:t>ụ</w:t>
            </w:r>
            <w:r>
              <w:t>c th</w:t>
            </w:r>
            <w:r w:rsidRPr="00987E92">
              <w:t>ô</w:t>
            </w:r>
            <w:r>
              <w:t xml:space="preserve">ng tin </w:t>
            </w:r>
            <w:r w:rsidRPr="00987E92">
              <w:t>ở</w:t>
            </w:r>
            <w:r>
              <w:t xml:space="preserve"> s</w:t>
            </w:r>
            <w:r w:rsidRPr="003E1AB4">
              <w:t>ự</w:t>
            </w:r>
            <w:r>
              <w:t xml:space="preserve"> ki</w:t>
            </w:r>
            <w:r w:rsidRPr="003E1AB4">
              <w:t>ện</w:t>
            </w:r>
            <w:r w:rsidR="000F7FDB">
              <w:t xml:space="preserve"> 3</w:t>
            </w:r>
            <w:r>
              <w:t>, h</w:t>
            </w:r>
            <w:r w:rsidRPr="00987E92">
              <w:t>ệ</w:t>
            </w:r>
            <w:r>
              <w:t xml:space="preserve"> th</w:t>
            </w:r>
            <w:r w:rsidRPr="00987E92">
              <w:t>ốn</w:t>
            </w:r>
            <w:r>
              <w:t>g s</w:t>
            </w:r>
            <w:r w:rsidRPr="00987E92">
              <w:t>ẽ</w:t>
            </w:r>
            <w:r>
              <w:t xml:space="preserve"> hi</w:t>
            </w:r>
            <w:r w:rsidRPr="00987E92">
              <w:t>ển</w:t>
            </w:r>
            <w:r>
              <w:t xml:space="preserve"> th</w:t>
            </w:r>
            <w:r w:rsidRPr="00987E92">
              <w:t>ị</w:t>
            </w:r>
            <w:r>
              <w:t xml:space="preserve"> c</w:t>
            </w:r>
            <w:r w:rsidRPr="00987E92">
              <w:t>ảnh</w:t>
            </w:r>
            <w:r>
              <w:t xml:space="preserve"> b</w:t>
            </w:r>
            <w:r w:rsidRPr="00987E92">
              <w:t>áo</w:t>
            </w:r>
            <w:r>
              <w:t xml:space="preserve"> v</w:t>
            </w:r>
            <w:r w:rsidRPr="00987E92">
              <w:t>à</w:t>
            </w:r>
            <w:r>
              <w:t xml:space="preserve"> kh</w:t>
            </w:r>
            <w:r w:rsidRPr="00987E92">
              <w:t>ô</w:t>
            </w:r>
            <w:r>
              <w:t>ng th</w:t>
            </w:r>
            <w:r w:rsidRPr="00987E92">
              <w:t>ực</w:t>
            </w:r>
            <w:r>
              <w:t xml:space="preserve"> hi</w:t>
            </w:r>
            <w:r w:rsidRPr="00987E92">
              <w:t>ện</w:t>
            </w:r>
            <w:r>
              <w:t xml:space="preserve"> </w:t>
            </w:r>
            <w:r w:rsidRPr="00987E92">
              <w:t>được</w:t>
            </w:r>
            <w:r>
              <w:t xml:space="preserve"> s</w:t>
            </w:r>
            <w:r w:rsidRPr="003E1AB4">
              <w:t>ự</w:t>
            </w:r>
            <w:r>
              <w:t xml:space="preserve"> ki</w:t>
            </w:r>
            <w:r w:rsidRPr="003E1AB4">
              <w:t>ệ</w:t>
            </w:r>
            <w:r w:rsidR="000F7FDB">
              <w:t>n 6</w:t>
            </w:r>
          </w:p>
        </w:tc>
      </w:tr>
    </w:tbl>
    <w:p w14:paraId="7BDDB483" w14:textId="2A1AB265" w:rsidR="00633EB7" w:rsidRDefault="00633EB7" w:rsidP="009D4C2D">
      <w:pPr>
        <w:spacing w:line="300" w:lineRule="auto"/>
        <w:ind w:firstLine="0"/>
        <w:contextualSpacing/>
      </w:pPr>
    </w:p>
    <w:p w14:paraId="3318C64C" w14:textId="168A53C9" w:rsidR="000F7FDB" w:rsidRPr="00052FA5" w:rsidRDefault="000F7FDB" w:rsidP="00076921">
      <w:pPr>
        <w:pStyle w:val="bang"/>
      </w:pPr>
      <w:r>
        <w:t xml:space="preserve"> </w:t>
      </w:r>
      <w:bookmarkStart w:id="94" w:name="_Toc90562272"/>
      <w:r w:rsidR="00797FC1">
        <w:t xml:space="preserve">Bảng </w:t>
      </w:r>
      <w:r w:rsidR="000D0F60">
        <w:fldChar w:fldCharType="begin"/>
      </w:r>
      <w:r w:rsidR="000D0F60">
        <w:instrText xml:space="preserve"> STYLEREF 1 \s </w:instrText>
      </w:r>
      <w:r w:rsidR="000D0F60">
        <w:fldChar w:fldCharType="separate"/>
      </w:r>
      <w:r w:rsidR="00797FC1">
        <w:rPr>
          <w:noProof/>
        </w:rPr>
        <w:t>2</w:t>
      </w:r>
      <w:r w:rsidR="000D0F60">
        <w:rPr>
          <w:noProof/>
        </w:rPr>
        <w:fldChar w:fldCharType="end"/>
      </w:r>
      <w:r w:rsidR="00797FC1">
        <w:t>.</w:t>
      </w:r>
      <w:r w:rsidR="000D0F60">
        <w:fldChar w:fldCharType="begin"/>
      </w:r>
      <w:r w:rsidR="000D0F60">
        <w:instrText xml:space="preserve"> SEQ Bảng \* ARABIC \s 1 </w:instrText>
      </w:r>
      <w:r w:rsidR="000D0F60">
        <w:fldChar w:fldCharType="separate"/>
      </w:r>
      <w:r w:rsidR="00797FC1">
        <w:rPr>
          <w:noProof/>
        </w:rPr>
        <w:t>35</w:t>
      </w:r>
      <w:r w:rsidR="000D0F60">
        <w:rPr>
          <w:noProof/>
        </w:rPr>
        <w:fldChar w:fldCharType="end"/>
      </w:r>
      <w:r w:rsidR="00797FC1">
        <w:rPr>
          <w:noProof/>
        </w:rPr>
        <w:t xml:space="preserve"> </w:t>
      </w:r>
      <w:r>
        <w:t>Use case Xem chi ti</w:t>
      </w:r>
      <w:r w:rsidRPr="000F7FDB">
        <w:t>ết</w:t>
      </w:r>
      <w:r>
        <w:t xml:space="preserve"> s</w:t>
      </w:r>
      <w:r w:rsidRPr="000F7FDB">
        <w:t>ản</w:t>
      </w:r>
      <w:r>
        <w:t xml:space="preserve"> ph</w:t>
      </w:r>
      <w:r w:rsidRPr="000F7FDB">
        <w:t>ẩm</w:t>
      </w:r>
      <w:bookmarkEnd w:id="94"/>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0F7FDB" w:rsidRPr="00052FA5" w14:paraId="2F8481FA" w14:textId="77777777" w:rsidTr="000F7FDB">
        <w:trPr>
          <w:trHeight w:val="63"/>
        </w:trPr>
        <w:tc>
          <w:tcPr>
            <w:tcW w:w="9493" w:type="dxa"/>
            <w:gridSpan w:val="3"/>
            <w:shd w:val="clear" w:color="auto" w:fill="D9D9D9" w:themeFill="background1" w:themeFillShade="D9"/>
            <w:vAlign w:val="center"/>
          </w:tcPr>
          <w:p w14:paraId="587C3184" w14:textId="0475D619" w:rsidR="000F7FDB" w:rsidRPr="00052FA5" w:rsidRDefault="000F7FDB" w:rsidP="000F7FDB">
            <w:pPr>
              <w:spacing w:line="300" w:lineRule="auto"/>
              <w:ind w:firstLine="0"/>
              <w:contextualSpacing/>
              <w:jc w:val="left"/>
              <w:rPr>
                <w:b/>
              </w:rPr>
            </w:pPr>
            <w:r w:rsidRPr="00052FA5">
              <w:rPr>
                <w:b/>
              </w:rPr>
              <w:t xml:space="preserve">Use case: </w:t>
            </w:r>
            <w:r>
              <w:t>Xem chi ti</w:t>
            </w:r>
            <w:r w:rsidRPr="000F7FDB">
              <w:t>ết</w:t>
            </w:r>
            <w:r>
              <w:t xml:space="preserve"> s</w:t>
            </w:r>
            <w:r w:rsidRPr="000F7FDB">
              <w:t>ản</w:t>
            </w:r>
            <w:r>
              <w:t xml:space="preserve"> ph</w:t>
            </w:r>
            <w:r w:rsidRPr="000F7FDB">
              <w:t>ẩm</w:t>
            </w:r>
          </w:p>
        </w:tc>
      </w:tr>
      <w:tr w:rsidR="000F7FDB" w:rsidRPr="00052FA5" w14:paraId="5BF33179" w14:textId="77777777" w:rsidTr="000F7FDB">
        <w:tc>
          <w:tcPr>
            <w:tcW w:w="1413" w:type="dxa"/>
            <w:shd w:val="clear" w:color="auto" w:fill="F2F2F2" w:themeFill="background1" w:themeFillShade="F2"/>
            <w:vAlign w:val="center"/>
          </w:tcPr>
          <w:p w14:paraId="097B1250" w14:textId="77777777" w:rsidR="000F7FDB" w:rsidRPr="00052FA5" w:rsidRDefault="000F7FDB" w:rsidP="000F7FDB">
            <w:pPr>
              <w:spacing w:line="300" w:lineRule="auto"/>
              <w:ind w:firstLine="0"/>
              <w:contextualSpacing/>
              <w:jc w:val="left"/>
              <w:rPr>
                <w:b/>
                <w:bCs/>
                <w:iCs/>
              </w:rPr>
            </w:pPr>
            <w:r w:rsidRPr="00052FA5">
              <w:rPr>
                <w:b/>
                <w:bCs/>
              </w:rPr>
              <w:t>Tác nhân</w:t>
            </w:r>
          </w:p>
        </w:tc>
        <w:tc>
          <w:tcPr>
            <w:tcW w:w="8080" w:type="dxa"/>
            <w:gridSpan w:val="2"/>
            <w:vAlign w:val="center"/>
          </w:tcPr>
          <w:p w14:paraId="517A4D45" w14:textId="77777777" w:rsidR="000F7FDB" w:rsidRPr="00052FA5" w:rsidRDefault="000F7FDB" w:rsidP="000F7FDB">
            <w:pPr>
              <w:spacing w:line="300" w:lineRule="auto"/>
              <w:ind w:firstLine="0"/>
              <w:contextualSpacing/>
              <w:jc w:val="left"/>
            </w:pPr>
            <w:r>
              <w:t>Kh</w:t>
            </w:r>
            <w:r w:rsidRPr="006A1CF4">
              <w:t>ác</w:t>
            </w:r>
            <w:r>
              <w:t>h h</w:t>
            </w:r>
            <w:r w:rsidRPr="006A1CF4">
              <w:t>àn</w:t>
            </w:r>
            <w:r>
              <w:t>g</w:t>
            </w:r>
          </w:p>
        </w:tc>
      </w:tr>
      <w:tr w:rsidR="000F7FDB" w:rsidRPr="00052FA5" w14:paraId="51FDF19C" w14:textId="77777777" w:rsidTr="000F7FDB">
        <w:tc>
          <w:tcPr>
            <w:tcW w:w="1413" w:type="dxa"/>
            <w:shd w:val="clear" w:color="auto" w:fill="F2F2F2" w:themeFill="background1" w:themeFillShade="F2"/>
            <w:vAlign w:val="center"/>
          </w:tcPr>
          <w:p w14:paraId="1BBDCDE5" w14:textId="77777777" w:rsidR="000F7FDB" w:rsidRPr="00052FA5" w:rsidRDefault="000F7FDB" w:rsidP="000F7FDB">
            <w:pPr>
              <w:spacing w:line="300" w:lineRule="auto"/>
              <w:ind w:firstLine="0"/>
              <w:contextualSpacing/>
              <w:jc w:val="left"/>
              <w:rPr>
                <w:b/>
                <w:bCs/>
                <w:iCs/>
              </w:rPr>
            </w:pPr>
            <w:r w:rsidRPr="00052FA5">
              <w:rPr>
                <w:b/>
                <w:bCs/>
              </w:rPr>
              <w:t>Mục tiêu</w:t>
            </w:r>
          </w:p>
        </w:tc>
        <w:tc>
          <w:tcPr>
            <w:tcW w:w="8080" w:type="dxa"/>
            <w:gridSpan w:val="2"/>
            <w:vAlign w:val="center"/>
          </w:tcPr>
          <w:p w14:paraId="5B9082FC" w14:textId="297FCFB0" w:rsidR="000F7FDB" w:rsidRPr="00052FA5" w:rsidRDefault="000F7FDB" w:rsidP="000F7FDB">
            <w:pPr>
              <w:spacing w:line="300" w:lineRule="auto"/>
              <w:ind w:firstLine="0"/>
              <w:contextualSpacing/>
              <w:jc w:val="left"/>
            </w:pPr>
            <w:r>
              <w:t>Xem th</w:t>
            </w:r>
            <w:r w:rsidRPr="000F7FDB">
              <w:t>ô</w:t>
            </w:r>
            <w:r>
              <w:t>ng tin chi ti</w:t>
            </w:r>
            <w:r w:rsidRPr="000F7FDB">
              <w:t>ết</w:t>
            </w:r>
            <w:r>
              <w:t xml:space="preserve"> c</w:t>
            </w:r>
            <w:r w:rsidRPr="000F7FDB">
              <w:t>ủ</w:t>
            </w:r>
            <w:r>
              <w:t>a s</w:t>
            </w:r>
            <w:r w:rsidRPr="000F7FDB">
              <w:t>ản</w:t>
            </w:r>
            <w:r>
              <w:t xml:space="preserve"> ph</w:t>
            </w:r>
            <w:r w:rsidRPr="000F7FDB">
              <w:t>ẩm</w:t>
            </w:r>
          </w:p>
        </w:tc>
      </w:tr>
      <w:tr w:rsidR="000F7FDB" w:rsidRPr="00052FA5" w14:paraId="6D566F80" w14:textId="77777777" w:rsidTr="000F7FDB">
        <w:tc>
          <w:tcPr>
            <w:tcW w:w="1413" w:type="dxa"/>
            <w:shd w:val="clear" w:color="auto" w:fill="F2F2F2" w:themeFill="background1" w:themeFillShade="F2"/>
            <w:vAlign w:val="center"/>
          </w:tcPr>
          <w:p w14:paraId="162AD560" w14:textId="77777777" w:rsidR="000F7FDB" w:rsidRPr="00052FA5" w:rsidRDefault="000F7FDB" w:rsidP="000F7FDB">
            <w:pPr>
              <w:spacing w:line="300" w:lineRule="auto"/>
              <w:ind w:firstLine="0"/>
              <w:contextualSpacing/>
              <w:jc w:val="left"/>
              <w:rPr>
                <w:b/>
                <w:bCs/>
                <w:iCs/>
              </w:rPr>
            </w:pPr>
            <w:r w:rsidRPr="00052FA5">
              <w:rPr>
                <w:b/>
                <w:bCs/>
              </w:rPr>
              <w:t>Mô tả</w:t>
            </w:r>
          </w:p>
        </w:tc>
        <w:tc>
          <w:tcPr>
            <w:tcW w:w="8080" w:type="dxa"/>
            <w:gridSpan w:val="2"/>
            <w:vAlign w:val="center"/>
          </w:tcPr>
          <w:p w14:paraId="04488657" w14:textId="53E378BC" w:rsidR="000F7FDB" w:rsidRPr="00052FA5" w:rsidRDefault="000F7FDB" w:rsidP="000F7FDB">
            <w:pPr>
              <w:spacing w:line="300" w:lineRule="auto"/>
              <w:ind w:firstLine="0"/>
              <w:contextualSpacing/>
              <w:jc w:val="left"/>
            </w:pPr>
            <w:r>
              <w:t>Kh</w:t>
            </w:r>
            <w:r w:rsidRPr="006A1CF4">
              <w:t>ác</w:t>
            </w:r>
            <w:r>
              <w:t>h h</w:t>
            </w:r>
            <w:r w:rsidRPr="006A1CF4">
              <w:t>àn</w:t>
            </w:r>
            <w:r>
              <w:t>g th</w:t>
            </w:r>
            <w:r w:rsidRPr="006A1CF4">
              <w:t>ực</w:t>
            </w:r>
            <w:r>
              <w:t xml:space="preserve"> hi</w:t>
            </w:r>
            <w:r w:rsidRPr="006A1CF4">
              <w:t>ện</w:t>
            </w:r>
            <w:r>
              <w:t xml:space="preserve"> xem th</w:t>
            </w:r>
            <w:r w:rsidRPr="000F7FDB">
              <w:t>ô</w:t>
            </w:r>
            <w:r>
              <w:t>ng tin chi ti</w:t>
            </w:r>
            <w:r w:rsidRPr="000F7FDB">
              <w:t>ết</w:t>
            </w:r>
            <w:r>
              <w:t xml:space="preserve"> c</w:t>
            </w:r>
            <w:r w:rsidRPr="000F7FDB">
              <w:t>ủ</w:t>
            </w:r>
            <w:r>
              <w:t>a s</w:t>
            </w:r>
            <w:r w:rsidRPr="000F7FDB">
              <w:t>ản</w:t>
            </w:r>
            <w:r>
              <w:t xml:space="preserve"> ph</w:t>
            </w:r>
            <w:r w:rsidRPr="000F7FDB">
              <w:t>ẩm</w:t>
            </w:r>
          </w:p>
        </w:tc>
      </w:tr>
      <w:tr w:rsidR="000F7FDB" w:rsidRPr="00052FA5" w14:paraId="7D6E16D7" w14:textId="77777777" w:rsidTr="000F7FDB">
        <w:tc>
          <w:tcPr>
            <w:tcW w:w="1413" w:type="dxa"/>
            <w:shd w:val="clear" w:color="auto" w:fill="F2F2F2" w:themeFill="background1" w:themeFillShade="F2"/>
            <w:vAlign w:val="center"/>
          </w:tcPr>
          <w:p w14:paraId="28006EAC" w14:textId="77777777" w:rsidR="000F7FDB" w:rsidRPr="00052FA5" w:rsidRDefault="000F7FDB" w:rsidP="000F7FDB">
            <w:pPr>
              <w:spacing w:line="300" w:lineRule="auto"/>
              <w:ind w:firstLine="0"/>
              <w:contextualSpacing/>
              <w:jc w:val="left"/>
              <w:rPr>
                <w:b/>
                <w:bCs/>
                <w:iCs/>
              </w:rPr>
            </w:pPr>
            <w:r w:rsidRPr="00052FA5">
              <w:rPr>
                <w:b/>
                <w:bCs/>
              </w:rPr>
              <w:t>Điều kiện trước</w:t>
            </w:r>
          </w:p>
        </w:tc>
        <w:tc>
          <w:tcPr>
            <w:tcW w:w="8080" w:type="dxa"/>
            <w:gridSpan w:val="2"/>
            <w:vAlign w:val="center"/>
          </w:tcPr>
          <w:p w14:paraId="33A288FD" w14:textId="77777777" w:rsidR="000F7FDB" w:rsidRPr="00052FA5" w:rsidRDefault="000F7FDB" w:rsidP="000F7FDB">
            <w:pPr>
              <w:spacing w:line="300" w:lineRule="auto"/>
              <w:ind w:firstLine="0"/>
              <w:contextualSpacing/>
              <w:jc w:val="left"/>
            </w:pPr>
          </w:p>
        </w:tc>
      </w:tr>
      <w:tr w:rsidR="000F7FDB" w:rsidRPr="00052FA5" w14:paraId="67DBF863" w14:textId="77777777" w:rsidTr="000F7FDB">
        <w:tc>
          <w:tcPr>
            <w:tcW w:w="1413" w:type="dxa"/>
            <w:vMerge w:val="restart"/>
            <w:shd w:val="clear" w:color="auto" w:fill="F2F2F2" w:themeFill="background1" w:themeFillShade="F2"/>
            <w:vAlign w:val="center"/>
          </w:tcPr>
          <w:p w14:paraId="036F3A82" w14:textId="77777777" w:rsidR="000F7FDB" w:rsidRPr="00052FA5" w:rsidRDefault="000F7FDB" w:rsidP="000F7FDB">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5D243F34" w14:textId="77777777" w:rsidR="000F7FDB" w:rsidRPr="00052FA5" w:rsidRDefault="000F7FDB" w:rsidP="000F7FDB">
            <w:pPr>
              <w:spacing w:line="300" w:lineRule="auto"/>
              <w:ind w:firstLine="0"/>
              <w:contextualSpacing/>
              <w:jc w:val="left"/>
            </w:pPr>
            <w:r w:rsidRPr="00052FA5">
              <w:rPr>
                <w:b/>
                <w:lang w:val="vi-VN"/>
              </w:rPr>
              <w:t>Hành động của tác nhân</w:t>
            </w:r>
          </w:p>
        </w:tc>
        <w:tc>
          <w:tcPr>
            <w:tcW w:w="4375" w:type="dxa"/>
            <w:vAlign w:val="center"/>
          </w:tcPr>
          <w:p w14:paraId="52998DA6" w14:textId="77777777" w:rsidR="000F7FDB" w:rsidRPr="00052FA5" w:rsidRDefault="000F7FDB" w:rsidP="000F7FDB">
            <w:pPr>
              <w:spacing w:line="300" w:lineRule="auto"/>
              <w:ind w:firstLine="0"/>
              <w:contextualSpacing/>
              <w:jc w:val="left"/>
            </w:pPr>
            <w:r w:rsidRPr="00052FA5">
              <w:rPr>
                <w:b/>
                <w:lang w:val="vi-VN"/>
              </w:rPr>
              <w:t>Phản hồi của hệ thống</w:t>
            </w:r>
          </w:p>
        </w:tc>
      </w:tr>
      <w:tr w:rsidR="000F7FDB" w:rsidRPr="00052FA5" w14:paraId="28D7769B" w14:textId="77777777" w:rsidTr="000F7FDB">
        <w:tc>
          <w:tcPr>
            <w:tcW w:w="1413" w:type="dxa"/>
            <w:vMerge/>
            <w:shd w:val="clear" w:color="auto" w:fill="F2F2F2" w:themeFill="background1" w:themeFillShade="F2"/>
            <w:vAlign w:val="center"/>
          </w:tcPr>
          <w:p w14:paraId="7CD4DB0F" w14:textId="77777777" w:rsidR="000F7FDB" w:rsidRPr="00052FA5" w:rsidRDefault="000F7FDB" w:rsidP="000F7FDB">
            <w:pPr>
              <w:spacing w:line="300" w:lineRule="auto"/>
              <w:ind w:firstLine="0"/>
              <w:contextualSpacing/>
              <w:jc w:val="left"/>
              <w:rPr>
                <w:b/>
                <w:bCs/>
                <w:iCs/>
              </w:rPr>
            </w:pPr>
          </w:p>
        </w:tc>
        <w:tc>
          <w:tcPr>
            <w:tcW w:w="3705" w:type="dxa"/>
            <w:vAlign w:val="center"/>
          </w:tcPr>
          <w:p w14:paraId="0CE4BA46" w14:textId="1F34F2A2" w:rsidR="000F7FDB" w:rsidRPr="00052FA5" w:rsidRDefault="000F7FDB" w:rsidP="000F7FDB">
            <w:pPr>
              <w:spacing w:line="300" w:lineRule="auto"/>
              <w:ind w:firstLine="0"/>
              <w:contextualSpacing/>
              <w:jc w:val="left"/>
            </w:pPr>
            <w:r>
              <w:t>1</w:t>
            </w:r>
            <w:r w:rsidRPr="00052FA5">
              <w:rPr>
                <w:lang w:val="vi-VN"/>
              </w:rPr>
              <w:t xml:space="preserve">. </w:t>
            </w:r>
            <w:r w:rsidRPr="00052FA5">
              <w:t xml:space="preserve">Click vào </w:t>
            </w:r>
            <w:r>
              <w:t>link 1 s</w:t>
            </w:r>
            <w:r w:rsidRPr="000F7FDB">
              <w:t>ản</w:t>
            </w:r>
            <w:r>
              <w:t xml:space="preserve"> ph</w:t>
            </w:r>
            <w:r w:rsidRPr="000F7FDB">
              <w:t>ẩm</w:t>
            </w:r>
            <w:r>
              <w:t xml:space="preserve"> tr</w:t>
            </w:r>
            <w:r w:rsidRPr="000F7FDB">
              <w:t>ê</w:t>
            </w:r>
            <w:r>
              <w:t xml:space="preserve">n </w:t>
            </w:r>
            <w:r w:rsidRPr="000F7FDB">
              <w:t>w</w:t>
            </w:r>
            <w:r>
              <w:t>ebsite</w:t>
            </w:r>
          </w:p>
        </w:tc>
        <w:tc>
          <w:tcPr>
            <w:tcW w:w="4375" w:type="dxa"/>
            <w:vAlign w:val="center"/>
          </w:tcPr>
          <w:p w14:paraId="3DCAD198" w14:textId="0D7269CF" w:rsidR="000F7FDB" w:rsidRPr="00052FA5" w:rsidRDefault="000F7FDB" w:rsidP="000F7FDB">
            <w:pPr>
              <w:spacing w:line="300" w:lineRule="auto"/>
              <w:ind w:firstLine="0"/>
              <w:contextualSpacing/>
              <w:jc w:val="left"/>
            </w:pPr>
            <w:r>
              <w:t>2</w:t>
            </w:r>
            <w:r w:rsidRPr="00052FA5">
              <w:rPr>
                <w:lang w:val="vi-VN"/>
              </w:rPr>
              <w:t xml:space="preserve">. </w:t>
            </w:r>
            <w:r w:rsidRPr="00052FA5">
              <w:t xml:space="preserve">Hiển thị </w:t>
            </w:r>
            <w:r>
              <w:t>giao di</w:t>
            </w:r>
            <w:r w:rsidRPr="001164FD">
              <w:t>ện</w:t>
            </w:r>
            <w:r w:rsidRPr="00052FA5">
              <w:t xml:space="preserve"> </w:t>
            </w:r>
            <w:r>
              <w:t>t</w:t>
            </w:r>
            <w:r w:rsidRPr="006A1CF4">
              <w:t>ạo</w:t>
            </w:r>
            <w:r>
              <w:t xml:space="preserve"> chi ti</w:t>
            </w:r>
            <w:r w:rsidRPr="000F7FDB">
              <w:t>ết</w:t>
            </w:r>
            <w:r>
              <w:t xml:space="preserve"> s</w:t>
            </w:r>
            <w:r w:rsidRPr="000F7FDB">
              <w:t>ản</w:t>
            </w:r>
            <w:r>
              <w:t xml:space="preserve"> ph</w:t>
            </w:r>
            <w:r w:rsidRPr="000F7FDB">
              <w:t>ẩm</w:t>
            </w:r>
          </w:p>
        </w:tc>
      </w:tr>
    </w:tbl>
    <w:p w14:paraId="5D3A9200" w14:textId="6C92458B" w:rsidR="000F7FDB" w:rsidRDefault="000F7FDB" w:rsidP="009D4C2D">
      <w:pPr>
        <w:spacing w:line="300" w:lineRule="auto"/>
        <w:ind w:firstLine="0"/>
        <w:contextualSpacing/>
      </w:pPr>
    </w:p>
    <w:p w14:paraId="72F684A9" w14:textId="0C6C1678" w:rsidR="000F7FDB" w:rsidRPr="00052FA5" w:rsidRDefault="000F7FDB" w:rsidP="00076921">
      <w:pPr>
        <w:pStyle w:val="bang"/>
      </w:pPr>
      <w:r>
        <w:t xml:space="preserve"> </w:t>
      </w:r>
      <w:bookmarkStart w:id="95" w:name="_Toc90562273"/>
      <w:r w:rsidR="00797FC1">
        <w:t xml:space="preserve">Bảng </w:t>
      </w:r>
      <w:r w:rsidR="000D0F60">
        <w:fldChar w:fldCharType="begin"/>
      </w:r>
      <w:r w:rsidR="000D0F60">
        <w:instrText xml:space="preserve"> STYLEREF 1 \s </w:instrText>
      </w:r>
      <w:r w:rsidR="000D0F60">
        <w:fldChar w:fldCharType="separate"/>
      </w:r>
      <w:r w:rsidR="00797FC1">
        <w:rPr>
          <w:noProof/>
        </w:rPr>
        <w:t>2</w:t>
      </w:r>
      <w:r w:rsidR="000D0F60">
        <w:rPr>
          <w:noProof/>
        </w:rPr>
        <w:fldChar w:fldCharType="end"/>
      </w:r>
      <w:r w:rsidR="00797FC1">
        <w:t>.</w:t>
      </w:r>
      <w:r w:rsidR="000D0F60">
        <w:fldChar w:fldCharType="begin"/>
      </w:r>
      <w:r w:rsidR="000D0F60">
        <w:instrText xml:space="preserve"> SEQ Bảng \* ARABIC \s 1 </w:instrText>
      </w:r>
      <w:r w:rsidR="000D0F60">
        <w:fldChar w:fldCharType="separate"/>
      </w:r>
      <w:r w:rsidR="00797FC1">
        <w:rPr>
          <w:noProof/>
        </w:rPr>
        <w:t>36</w:t>
      </w:r>
      <w:r w:rsidR="000D0F60">
        <w:rPr>
          <w:noProof/>
        </w:rPr>
        <w:fldChar w:fldCharType="end"/>
      </w:r>
      <w:r w:rsidR="00797FC1">
        <w:rPr>
          <w:noProof/>
        </w:rPr>
        <w:t xml:space="preserve"> </w:t>
      </w:r>
      <w:r>
        <w:t>Use case Th</w:t>
      </w:r>
      <w:r w:rsidRPr="000F7FDB">
        <w:t>êm</w:t>
      </w:r>
      <w:r>
        <w:t xml:space="preserve"> s</w:t>
      </w:r>
      <w:r w:rsidRPr="000F7FDB">
        <w:t>ản</w:t>
      </w:r>
      <w:r>
        <w:t xml:space="preserve"> ph</w:t>
      </w:r>
      <w:r w:rsidRPr="000F7FDB">
        <w:t>ẩm</w:t>
      </w:r>
      <w:r>
        <w:t xml:space="preserve"> v</w:t>
      </w:r>
      <w:r w:rsidRPr="000F7FDB">
        <w:t>ào</w:t>
      </w:r>
      <w:r>
        <w:t xml:space="preserve"> gi</w:t>
      </w:r>
      <w:r w:rsidRPr="000F7FDB">
        <w:t>ỏ</w:t>
      </w:r>
      <w:r>
        <w:t xml:space="preserve"> h</w:t>
      </w:r>
      <w:r w:rsidRPr="000F7FDB">
        <w:t>àn</w:t>
      </w:r>
      <w:r>
        <w:t>g</w:t>
      </w:r>
      <w:bookmarkEnd w:id="95"/>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0F7FDB" w:rsidRPr="00052FA5" w14:paraId="672A0CEA" w14:textId="77777777" w:rsidTr="000F7FDB">
        <w:trPr>
          <w:trHeight w:val="63"/>
        </w:trPr>
        <w:tc>
          <w:tcPr>
            <w:tcW w:w="9493" w:type="dxa"/>
            <w:gridSpan w:val="3"/>
            <w:shd w:val="clear" w:color="auto" w:fill="D9D9D9" w:themeFill="background1" w:themeFillShade="D9"/>
            <w:vAlign w:val="center"/>
          </w:tcPr>
          <w:p w14:paraId="764C4618" w14:textId="53CB933A" w:rsidR="000F7FDB" w:rsidRPr="00052FA5" w:rsidRDefault="000F7FDB" w:rsidP="000F7FDB">
            <w:pPr>
              <w:spacing w:line="300" w:lineRule="auto"/>
              <w:ind w:firstLine="0"/>
              <w:contextualSpacing/>
              <w:jc w:val="left"/>
              <w:rPr>
                <w:b/>
              </w:rPr>
            </w:pPr>
            <w:r w:rsidRPr="00052FA5">
              <w:rPr>
                <w:b/>
              </w:rPr>
              <w:t xml:space="preserve">Use case: </w:t>
            </w:r>
            <w:r>
              <w:t>Th</w:t>
            </w:r>
            <w:r w:rsidRPr="000F7FDB">
              <w:t>ê</w:t>
            </w:r>
            <w:r>
              <w:t>m s</w:t>
            </w:r>
            <w:r w:rsidRPr="000F7FDB">
              <w:t>ản</w:t>
            </w:r>
            <w:r>
              <w:t xml:space="preserve"> ph</w:t>
            </w:r>
            <w:r w:rsidRPr="000F7FDB">
              <w:t>ẩm</w:t>
            </w:r>
            <w:r>
              <w:t xml:space="preserve"> v</w:t>
            </w:r>
            <w:r w:rsidRPr="000F7FDB">
              <w:t>ào</w:t>
            </w:r>
            <w:r>
              <w:t xml:space="preserve"> gi</w:t>
            </w:r>
            <w:r w:rsidRPr="000F7FDB">
              <w:t>ỏ</w:t>
            </w:r>
            <w:r>
              <w:t xml:space="preserve"> h</w:t>
            </w:r>
            <w:r w:rsidRPr="000F7FDB">
              <w:t>àn</w:t>
            </w:r>
            <w:r>
              <w:t>g</w:t>
            </w:r>
          </w:p>
        </w:tc>
      </w:tr>
      <w:tr w:rsidR="000F7FDB" w:rsidRPr="00052FA5" w14:paraId="6A0B3852" w14:textId="77777777" w:rsidTr="000F7FDB">
        <w:tc>
          <w:tcPr>
            <w:tcW w:w="1413" w:type="dxa"/>
            <w:shd w:val="clear" w:color="auto" w:fill="F2F2F2" w:themeFill="background1" w:themeFillShade="F2"/>
            <w:vAlign w:val="center"/>
          </w:tcPr>
          <w:p w14:paraId="533E5322" w14:textId="77777777" w:rsidR="000F7FDB" w:rsidRPr="00052FA5" w:rsidRDefault="000F7FDB" w:rsidP="000F7FDB">
            <w:pPr>
              <w:spacing w:line="300" w:lineRule="auto"/>
              <w:ind w:firstLine="0"/>
              <w:contextualSpacing/>
              <w:jc w:val="left"/>
              <w:rPr>
                <w:b/>
                <w:bCs/>
                <w:iCs/>
              </w:rPr>
            </w:pPr>
            <w:r w:rsidRPr="00052FA5">
              <w:rPr>
                <w:b/>
                <w:bCs/>
              </w:rPr>
              <w:t>Tác nhân</w:t>
            </w:r>
          </w:p>
        </w:tc>
        <w:tc>
          <w:tcPr>
            <w:tcW w:w="8080" w:type="dxa"/>
            <w:gridSpan w:val="2"/>
            <w:vAlign w:val="center"/>
          </w:tcPr>
          <w:p w14:paraId="19082F4C" w14:textId="77777777" w:rsidR="000F7FDB" w:rsidRPr="00052FA5" w:rsidRDefault="000F7FDB" w:rsidP="000F7FDB">
            <w:pPr>
              <w:spacing w:line="300" w:lineRule="auto"/>
              <w:ind w:firstLine="0"/>
              <w:contextualSpacing/>
              <w:jc w:val="left"/>
            </w:pPr>
            <w:r>
              <w:t>Kh</w:t>
            </w:r>
            <w:r w:rsidRPr="006A1CF4">
              <w:t>ác</w:t>
            </w:r>
            <w:r>
              <w:t>h h</w:t>
            </w:r>
            <w:r w:rsidRPr="006A1CF4">
              <w:t>àn</w:t>
            </w:r>
            <w:r>
              <w:t>g</w:t>
            </w:r>
          </w:p>
        </w:tc>
      </w:tr>
      <w:tr w:rsidR="000F7FDB" w:rsidRPr="00052FA5" w14:paraId="4C0BC48E" w14:textId="77777777" w:rsidTr="000F7FDB">
        <w:tc>
          <w:tcPr>
            <w:tcW w:w="1413" w:type="dxa"/>
            <w:shd w:val="clear" w:color="auto" w:fill="F2F2F2" w:themeFill="background1" w:themeFillShade="F2"/>
            <w:vAlign w:val="center"/>
          </w:tcPr>
          <w:p w14:paraId="4B7C8717" w14:textId="77777777" w:rsidR="000F7FDB" w:rsidRPr="00052FA5" w:rsidRDefault="000F7FDB" w:rsidP="000F7FDB">
            <w:pPr>
              <w:spacing w:line="300" w:lineRule="auto"/>
              <w:ind w:firstLine="0"/>
              <w:contextualSpacing/>
              <w:jc w:val="left"/>
              <w:rPr>
                <w:b/>
                <w:bCs/>
                <w:iCs/>
              </w:rPr>
            </w:pPr>
            <w:r w:rsidRPr="00052FA5">
              <w:rPr>
                <w:b/>
                <w:bCs/>
              </w:rPr>
              <w:t>Mục tiêu</w:t>
            </w:r>
          </w:p>
        </w:tc>
        <w:tc>
          <w:tcPr>
            <w:tcW w:w="8080" w:type="dxa"/>
            <w:gridSpan w:val="2"/>
            <w:vAlign w:val="center"/>
          </w:tcPr>
          <w:p w14:paraId="03576D61" w14:textId="08137C3C" w:rsidR="000F7FDB" w:rsidRPr="00052FA5" w:rsidRDefault="000F7FDB" w:rsidP="000F7FDB">
            <w:pPr>
              <w:spacing w:line="300" w:lineRule="auto"/>
              <w:ind w:firstLine="0"/>
              <w:contextualSpacing/>
              <w:jc w:val="left"/>
            </w:pPr>
            <w:r>
              <w:t>Th</w:t>
            </w:r>
            <w:r w:rsidRPr="000F7FDB">
              <w:t>ê</w:t>
            </w:r>
            <w:r>
              <w:t>m s</w:t>
            </w:r>
            <w:r w:rsidRPr="000F7FDB">
              <w:t>ản</w:t>
            </w:r>
            <w:r>
              <w:t xml:space="preserve"> ph</w:t>
            </w:r>
            <w:r w:rsidRPr="000F7FDB">
              <w:t>ẩm</w:t>
            </w:r>
            <w:r>
              <w:t xml:space="preserve"> v</w:t>
            </w:r>
            <w:r w:rsidRPr="000F7FDB">
              <w:t>ào</w:t>
            </w:r>
            <w:r>
              <w:t xml:space="preserve"> gi</w:t>
            </w:r>
            <w:r w:rsidRPr="000F7FDB">
              <w:t>ỏ</w:t>
            </w:r>
            <w:r>
              <w:t xml:space="preserve"> h</w:t>
            </w:r>
            <w:r w:rsidRPr="000F7FDB">
              <w:t>àn</w:t>
            </w:r>
            <w:r>
              <w:t>g</w:t>
            </w:r>
          </w:p>
        </w:tc>
      </w:tr>
      <w:tr w:rsidR="000F7FDB" w:rsidRPr="00052FA5" w14:paraId="57F0A1BD" w14:textId="77777777" w:rsidTr="000F7FDB">
        <w:tc>
          <w:tcPr>
            <w:tcW w:w="1413" w:type="dxa"/>
            <w:shd w:val="clear" w:color="auto" w:fill="F2F2F2" w:themeFill="background1" w:themeFillShade="F2"/>
            <w:vAlign w:val="center"/>
          </w:tcPr>
          <w:p w14:paraId="7A805CC4" w14:textId="77777777" w:rsidR="000F7FDB" w:rsidRPr="00052FA5" w:rsidRDefault="000F7FDB" w:rsidP="000F7FDB">
            <w:pPr>
              <w:spacing w:line="300" w:lineRule="auto"/>
              <w:ind w:firstLine="0"/>
              <w:contextualSpacing/>
              <w:jc w:val="left"/>
              <w:rPr>
                <w:b/>
                <w:bCs/>
                <w:iCs/>
              </w:rPr>
            </w:pPr>
            <w:r w:rsidRPr="00052FA5">
              <w:rPr>
                <w:b/>
                <w:bCs/>
              </w:rPr>
              <w:t>Mô tả</w:t>
            </w:r>
          </w:p>
        </w:tc>
        <w:tc>
          <w:tcPr>
            <w:tcW w:w="8080" w:type="dxa"/>
            <w:gridSpan w:val="2"/>
            <w:vAlign w:val="center"/>
          </w:tcPr>
          <w:p w14:paraId="2973BB99" w14:textId="678F6652" w:rsidR="000F7FDB" w:rsidRPr="00052FA5" w:rsidRDefault="000F7FDB" w:rsidP="000F7FDB">
            <w:pPr>
              <w:spacing w:line="300" w:lineRule="auto"/>
              <w:ind w:firstLine="0"/>
              <w:contextualSpacing/>
              <w:jc w:val="left"/>
            </w:pPr>
            <w:r>
              <w:t>Kh</w:t>
            </w:r>
            <w:r w:rsidRPr="006A1CF4">
              <w:t>ác</w:t>
            </w:r>
            <w:r>
              <w:t>h h</w:t>
            </w:r>
            <w:r w:rsidRPr="006A1CF4">
              <w:t>àn</w:t>
            </w:r>
            <w:r>
              <w:t>g th</w:t>
            </w:r>
            <w:r w:rsidRPr="006A1CF4">
              <w:t>ực</w:t>
            </w:r>
            <w:r>
              <w:t xml:space="preserve"> hi</w:t>
            </w:r>
            <w:r w:rsidRPr="006A1CF4">
              <w:t>ện</w:t>
            </w:r>
            <w:r>
              <w:t xml:space="preserve"> th</w:t>
            </w:r>
            <w:r w:rsidRPr="000F7FDB">
              <w:t>ê</w:t>
            </w:r>
            <w:r>
              <w:t>m nh</w:t>
            </w:r>
            <w:r w:rsidRPr="000F7FDB">
              <w:t>ữn</w:t>
            </w:r>
            <w:r>
              <w:t>g s</w:t>
            </w:r>
            <w:r w:rsidRPr="000F7FDB">
              <w:t>ản</w:t>
            </w:r>
            <w:r>
              <w:t xml:space="preserve"> ph</w:t>
            </w:r>
            <w:r w:rsidRPr="000F7FDB">
              <w:t>ẩm</w:t>
            </w:r>
            <w:r>
              <w:t xml:space="preserve"> mu</w:t>
            </w:r>
            <w:r w:rsidRPr="000F7FDB">
              <w:t>ố</w:t>
            </w:r>
            <w:r>
              <w:t>n mua v</w:t>
            </w:r>
            <w:r w:rsidRPr="000F7FDB">
              <w:t>ào</w:t>
            </w:r>
            <w:r>
              <w:t xml:space="preserve"> gi</w:t>
            </w:r>
            <w:r w:rsidRPr="000F7FDB">
              <w:t>ỏ</w:t>
            </w:r>
            <w:r>
              <w:t xml:space="preserve"> h</w:t>
            </w:r>
            <w:r w:rsidRPr="000F7FDB">
              <w:t>àng</w:t>
            </w:r>
          </w:p>
        </w:tc>
      </w:tr>
      <w:tr w:rsidR="000F7FDB" w:rsidRPr="00052FA5" w14:paraId="7922B3BE" w14:textId="77777777" w:rsidTr="000F7FDB">
        <w:tc>
          <w:tcPr>
            <w:tcW w:w="1413" w:type="dxa"/>
            <w:shd w:val="clear" w:color="auto" w:fill="F2F2F2" w:themeFill="background1" w:themeFillShade="F2"/>
            <w:vAlign w:val="center"/>
          </w:tcPr>
          <w:p w14:paraId="4579C29A" w14:textId="77777777" w:rsidR="000F7FDB" w:rsidRPr="00052FA5" w:rsidRDefault="000F7FDB" w:rsidP="000F7FDB">
            <w:pPr>
              <w:spacing w:line="300" w:lineRule="auto"/>
              <w:ind w:firstLine="0"/>
              <w:contextualSpacing/>
              <w:jc w:val="left"/>
              <w:rPr>
                <w:b/>
                <w:bCs/>
                <w:iCs/>
              </w:rPr>
            </w:pPr>
            <w:r w:rsidRPr="00052FA5">
              <w:rPr>
                <w:b/>
                <w:bCs/>
              </w:rPr>
              <w:t>Điều kiện trước</w:t>
            </w:r>
          </w:p>
        </w:tc>
        <w:tc>
          <w:tcPr>
            <w:tcW w:w="8080" w:type="dxa"/>
            <w:gridSpan w:val="2"/>
            <w:vAlign w:val="center"/>
          </w:tcPr>
          <w:p w14:paraId="6B2B59D8" w14:textId="242731F0" w:rsidR="000F7FDB" w:rsidRPr="00052FA5" w:rsidRDefault="000F7FDB" w:rsidP="000F7FDB">
            <w:pPr>
              <w:spacing w:line="300" w:lineRule="auto"/>
              <w:ind w:firstLine="0"/>
              <w:contextualSpacing/>
              <w:jc w:val="left"/>
            </w:pPr>
          </w:p>
        </w:tc>
      </w:tr>
      <w:tr w:rsidR="000F7FDB" w:rsidRPr="00052FA5" w14:paraId="5C5A7361" w14:textId="77777777" w:rsidTr="000F7FDB">
        <w:tc>
          <w:tcPr>
            <w:tcW w:w="1413" w:type="dxa"/>
            <w:vMerge w:val="restart"/>
            <w:shd w:val="clear" w:color="auto" w:fill="F2F2F2" w:themeFill="background1" w:themeFillShade="F2"/>
            <w:vAlign w:val="center"/>
          </w:tcPr>
          <w:p w14:paraId="43567F07" w14:textId="77777777" w:rsidR="000F7FDB" w:rsidRPr="00052FA5" w:rsidRDefault="000F7FDB" w:rsidP="000F7FDB">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685404E2" w14:textId="77777777" w:rsidR="000F7FDB" w:rsidRPr="00052FA5" w:rsidRDefault="000F7FDB" w:rsidP="000F7FDB">
            <w:pPr>
              <w:spacing w:line="300" w:lineRule="auto"/>
              <w:ind w:firstLine="0"/>
              <w:contextualSpacing/>
              <w:jc w:val="left"/>
            </w:pPr>
            <w:r w:rsidRPr="00052FA5">
              <w:rPr>
                <w:b/>
                <w:lang w:val="vi-VN"/>
              </w:rPr>
              <w:t>Hành động của tác nhân</w:t>
            </w:r>
          </w:p>
        </w:tc>
        <w:tc>
          <w:tcPr>
            <w:tcW w:w="4375" w:type="dxa"/>
            <w:vAlign w:val="center"/>
          </w:tcPr>
          <w:p w14:paraId="7A4C4E08" w14:textId="77777777" w:rsidR="000F7FDB" w:rsidRPr="00052FA5" w:rsidRDefault="000F7FDB" w:rsidP="000F7FDB">
            <w:pPr>
              <w:spacing w:line="300" w:lineRule="auto"/>
              <w:ind w:firstLine="0"/>
              <w:contextualSpacing/>
              <w:jc w:val="left"/>
            </w:pPr>
            <w:r w:rsidRPr="00052FA5">
              <w:rPr>
                <w:b/>
                <w:lang w:val="vi-VN"/>
              </w:rPr>
              <w:t>Phản hồi của hệ thống</w:t>
            </w:r>
          </w:p>
        </w:tc>
      </w:tr>
      <w:tr w:rsidR="000F7FDB" w:rsidRPr="00052FA5" w14:paraId="4600D9C0" w14:textId="77777777" w:rsidTr="000F7FDB">
        <w:tc>
          <w:tcPr>
            <w:tcW w:w="1413" w:type="dxa"/>
            <w:vMerge/>
            <w:shd w:val="clear" w:color="auto" w:fill="F2F2F2" w:themeFill="background1" w:themeFillShade="F2"/>
            <w:vAlign w:val="center"/>
          </w:tcPr>
          <w:p w14:paraId="15092E6D" w14:textId="77777777" w:rsidR="000F7FDB" w:rsidRPr="00052FA5" w:rsidRDefault="000F7FDB" w:rsidP="000F7FDB">
            <w:pPr>
              <w:spacing w:line="300" w:lineRule="auto"/>
              <w:ind w:firstLine="0"/>
              <w:contextualSpacing/>
              <w:jc w:val="left"/>
              <w:rPr>
                <w:b/>
                <w:bCs/>
                <w:iCs/>
              </w:rPr>
            </w:pPr>
          </w:p>
        </w:tc>
        <w:tc>
          <w:tcPr>
            <w:tcW w:w="3705" w:type="dxa"/>
            <w:vAlign w:val="center"/>
          </w:tcPr>
          <w:p w14:paraId="1C46CB70" w14:textId="1330C38D" w:rsidR="000F7FDB" w:rsidRPr="00052FA5" w:rsidRDefault="000F7FDB" w:rsidP="000F7FDB">
            <w:pPr>
              <w:spacing w:line="300" w:lineRule="auto"/>
              <w:ind w:firstLine="0"/>
              <w:contextualSpacing/>
              <w:jc w:val="left"/>
            </w:pPr>
            <w:r>
              <w:t>1</w:t>
            </w:r>
            <w:r w:rsidRPr="00052FA5">
              <w:rPr>
                <w:lang w:val="vi-VN"/>
              </w:rPr>
              <w:t xml:space="preserve">. </w:t>
            </w:r>
            <w:r w:rsidRPr="00052FA5">
              <w:t xml:space="preserve">Click vào </w:t>
            </w:r>
            <w:r>
              <w:t>link 1 s</w:t>
            </w:r>
            <w:r w:rsidRPr="000F7FDB">
              <w:t>ản</w:t>
            </w:r>
            <w:r>
              <w:t xml:space="preserve"> ph</w:t>
            </w:r>
            <w:r w:rsidRPr="000F7FDB">
              <w:t>ẩm</w:t>
            </w:r>
            <w:r>
              <w:t xml:space="preserve"> tr</w:t>
            </w:r>
            <w:r w:rsidRPr="000F7FDB">
              <w:t>ê</w:t>
            </w:r>
            <w:r>
              <w:t xml:space="preserve">n </w:t>
            </w:r>
            <w:r w:rsidRPr="000F7FDB">
              <w:t>w</w:t>
            </w:r>
            <w:r>
              <w:t>ebsite</w:t>
            </w:r>
          </w:p>
        </w:tc>
        <w:tc>
          <w:tcPr>
            <w:tcW w:w="4375" w:type="dxa"/>
            <w:vAlign w:val="center"/>
          </w:tcPr>
          <w:p w14:paraId="62F7583C" w14:textId="0ACABC76" w:rsidR="000F7FDB" w:rsidRPr="00052FA5" w:rsidRDefault="000F7FDB" w:rsidP="000F7FDB">
            <w:pPr>
              <w:spacing w:line="300" w:lineRule="auto"/>
              <w:ind w:firstLine="0"/>
              <w:contextualSpacing/>
              <w:jc w:val="left"/>
            </w:pPr>
            <w:r>
              <w:t>2</w:t>
            </w:r>
            <w:r w:rsidRPr="00052FA5">
              <w:rPr>
                <w:lang w:val="vi-VN"/>
              </w:rPr>
              <w:t xml:space="preserve">. </w:t>
            </w:r>
            <w:r w:rsidRPr="00052FA5">
              <w:t xml:space="preserve">Hiển thị </w:t>
            </w:r>
            <w:r>
              <w:t>giao di</w:t>
            </w:r>
            <w:r w:rsidRPr="001164FD">
              <w:t>ện</w:t>
            </w:r>
            <w:r w:rsidRPr="00052FA5">
              <w:t xml:space="preserve"> </w:t>
            </w:r>
            <w:r>
              <w:t>t</w:t>
            </w:r>
            <w:r w:rsidRPr="006A1CF4">
              <w:t>ạo</w:t>
            </w:r>
            <w:r>
              <w:t xml:space="preserve"> chi ti</w:t>
            </w:r>
            <w:r w:rsidRPr="000F7FDB">
              <w:t>ết</w:t>
            </w:r>
            <w:r>
              <w:t xml:space="preserve"> s</w:t>
            </w:r>
            <w:r w:rsidRPr="000F7FDB">
              <w:t>ản</w:t>
            </w:r>
            <w:r>
              <w:t xml:space="preserve"> ph</w:t>
            </w:r>
            <w:r w:rsidRPr="000F7FDB">
              <w:t>ẩm</w:t>
            </w:r>
          </w:p>
        </w:tc>
      </w:tr>
      <w:tr w:rsidR="000F7FDB" w:rsidRPr="00052FA5" w14:paraId="1CCD224E" w14:textId="77777777" w:rsidTr="000F7FDB">
        <w:tc>
          <w:tcPr>
            <w:tcW w:w="1413" w:type="dxa"/>
            <w:vMerge/>
            <w:shd w:val="clear" w:color="auto" w:fill="F2F2F2" w:themeFill="background1" w:themeFillShade="F2"/>
            <w:vAlign w:val="center"/>
          </w:tcPr>
          <w:p w14:paraId="31F65372" w14:textId="77777777" w:rsidR="000F7FDB" w:rsidRPr="00052FA5" w:rsidRDefault="000F7FDB" w:rsidP="000F7FDB">
            <w:pPr>
              <w:spacing w:line="300" w:lineRule="auto"/>
              <w:ind w:firstLine="0"/>
              <w:contextualSpacing/>
              <w:jc w:val="left"/>
              <w:rPr>
                <w:b/>
                <w:bCs/>
                <w:iCs/>
              </w:rPr>
            </w:pPr>
          </w:p>
        </w:tc>
        <w:tc>
          <w:tcPr>
            <w:tcW w:w="3705" w:type="dxa"/>
            <w:vAlign w:val="center"/>
          </w:tcPr>
          <w:p w14:paraId="51EC1D85" w14:textId="6FE539AD" w:rsidR="000F7FDB" w:rsidRPr="00052FA5" w:rsidRDefault="000F7FDB" w:rsidP="000F7FDB">
            <w:pPr>
              <w:spacing w:line="300" w:lineRule="auto"/>
              <w:ind w:firstLine="0"/>
              <w:contextualSpacing/>
              <w:jc w:val="left"/>
            </w:pPr>
            <w:r>
              <w:t>7</w:t>
            </w:r>
            <w:r w:rsidRPr="00052FA5">
              <w:t xml:space="preserve">. Click vào </w:t>
            </w:r>
            <w:r>
              <w:t>Th</w:t>
            </w:r>
            <w:r w:rsidRPr="000F7FDB">
              <w:t>ê</w:t>
            </w:r>
            <w:r>
              <w:t>m v</w:t>
            </w:r>
            <w:r w:rsidRPr="000F7FDB">
              <w:t>ào</w:t>
            </w:r>
            <w:r>
              <w:t xml:space="preserve"> gi</w:t>
            </w:r>
            <w:r w:rsidRPr="000F7FDB">
              <w:t>ỏ</w:t>
            </w:r>
            <w:r>
              <w:t xml:space="preserve"> h</w:t>
            </w:r>
            <w:r w:rsidRPr="000F7FDB">
              <w:t>àn</w:t>
            </w:r>
            <w:r>
              <w:t>g</w:t>
            </w:r>
          </w:p>
        </w:tc>
        <w:tc>
          <w:tcPr>
            <w:tcW w:w="4375" w:type="dxa"/>
            <w:vAlign w:val="center"/>
          </w:tcPr>
          <w:p w14:paraId="6A3560BD" w14:textId="68A20482" w:rsidR="000F7FDB" w:rsidRPr="00052FA5" w:rsidRDefault="000F7FDB" w:rsidP="000F7FDB">
            <w:pPr>
              <w:spacing w:line="300" w:lineRule="auto"/>
              <w:ind w:firstLine="0"/>
              <w:contextualSpacing/>
              <w:jc w:val="left"/>
            </w:pPr>
            <w:r>
              <w:t>8</w:t>
            </w:r>
            <w:r w:rsidRPr="00052FA5">
              <w:t xml:space="preserve">. Hệ thống thực hiện </w:t>
            </w:r>
            <w:r>
              <w:t>th</w:t>
            </w:r>
            <w:r w:rsidRPr="000F7FDB">
              <w:t>ê</w:t>
            </w:r>
            <w:r>
              <w:t>m s</w:t>
            </w:r>
            <w:r w:rsidRPr="000F7FDB">
              <w:t>ản</w:t>
            </w:r>
            <w:r>
              <w:t xml:space="preserve"> ph</w:t>
            </w:r>
            <w:r w:rsidRPr="000F7FDB">
              <w:t>ẩm</w:t>
            </w:r>
            <w:r>
              <w:t xml:space="preserve"> </w:t>
            </w:r>
            <w:r w:rsidRPr="000F7FDB">
              <w:t>đó</w:t>
            </w:r>
            <w:r>
              <w:t xml:space="preserve"> v</w:t>
            </w:r>
            <w:r w:rsidRPr="000F7FDB">
              <w:t>ào</w:t>
            </w:r>
            <w:r>
              <w:t xml:space="preserve"> gi</w:t>
            </w:r>
            <w:r w:rsidRPr="000F7FDB">
              <w:t>ỏ</w:t>
            </w:r>
            <w:r>
              <w:t xml:space="preserve"> h</w:t>
            </w:r>
            <w:r w:rsidRPr="000F7FDB">
              <w:t>àn</w:t>
            </w:r>
            <w:r>
              <w:t>g c</w:t>
            </w:r>
            <w:r w:rsidRPr="000F7FDB">
              <w:t>ủ</w:t>
            </w:r>
            <w:r>
              <w:t>a kh</w:t>
            </w:r>
            <w:r w:rsidRPr="000F7FDB">
              <w:t>ác</w:t>
            </w:r>
            <w:r>
              <w:t>h h</w:t>
            </w:r>
            <w:r w:rsidRPr="000F7FDB">
              <w:t>àn</w:t>
            </w:r>
            <w:r>
              <w:t>g</w:t>
            </w:r>
          </w:p>
        </w:tc>
      </w:tr>
    </w:tbl>
    <w:p w14:paraId="4282D73D" w14:textId="664F4BEF" w:rsidR="000F7FDB" w:rsidRDefault="000F7FDB" w:rsidP="009D4C2D">
      <w:pPr>
        <w:spacing w:line="300" w:lineRule="auto"/>
        <w:ind w:firstLine="0"/>
        <w:contextualSpacing/>
      </w:pPr>
    </w:p>
    <w:p w14:paraId="14F8FF0F" w14:textId="2CA2A371" w:rsidR="000F7FDB" w:rsidRPr="00052FA5" w:rsidRDefault="000F7FDB" w:rsidP="00076921">
      <w:pPr>
        <w:pStyle w:val="bang"/>
      </w:pPr>
      <w:r>
        <w:t xml:space="preserve"> </w:t>
      </w:r>
      <w:bookmarkStart w:id="96" w:name="_Toc90562274"/>
      <w:r w:rsidR="00797FC1">
        <w:t xml:space="preserve">Bảng </w:t>
      </w:r>
      <w:r w:rsidR="000D0F60">
        <w:fldChar w:fldCharType="begin"/>
      </w:r>
      <w:r w:rsidR="000D0F60">
        <w:instrText xml:space="preserve"> STYLEREF 1 \s </w:instrText>
      </w:r>
      <w:r w:rsidR="000D0F60">
        <w:fldChar w:fldCharType="separate"/>
      </w:r>
      <w:r w:rsidR="00797FC1">
        <w:rPr>
          <w:noProof/>
        </w:rPr>
        <w:t>2</w:t>
      </w:r>
      <w:r w:rsidR="000D0F60">
        <w:rPr>
          <w:noProof/>
        </w:rPr>
        <w:fldChar w:fldCharType="end"/>
      </w:r>
      <w:r w:rsidR="00797FC1">
        <w:t>.</w:t>
      </w:r>
      <w:r w:rsidR="000D0F60">
        <w:fldChar w:fldCharType="begin"/>
      </w:r>
      <w:r w:rsidR="000D0F60">
        <w:instrText xml:space="preserve"> SEQ Bảng \* ARABIC \s 1 </w:instrText>
      </w:r>
      <w:r w:rsidR="000D0F60">
        <w:fldChar w:fldCharType="separate"/>
      </w:r>
      <w:r w:rsidR="00797FC1">
        <w:rPr>
          <w:noProof/>
        </w:rPr>
        <w:t>37</w:t>
      </w:r>
      <w:r w:rsidR="000D0F60">
        <w:rPr>
          <w:noProof/>
        </w:rPr>
        <w:fldChar w:fldCharType="end"/>
      </w:r>
      <w:r w:rsidR="00797FC1">
        <w:rPr>
          <w:noProof/>
        </w:rPr>
        <w:t xml:space="preserve"> </w:t>
      </w:r>
      <w:r>
        <w:t>Use case X</w:t>
      </w:r>
      <w:r w:rsidRPr="000F7FDB">
        <w:t>ó</w:t>
      </w:r>
      <w:r>
        <w:t>a s</w:t>
      </w:r>
      <w:r w:rsidRPr="000F7FDB">
        <w:t>ản</w:t>
      </w:r>
      <w:r>
        <w:t xml:space="preserve"> ph</w:t>
      </w:r>
      <w:r w:rsidRPr="000F7FDB">
        <w:t>ẩm</w:t>
      </w:r>
      <w:r>
        <w:t xml:space="preserve"> kh</w:t>
      </w:r>
      <w:r w:rsidRPr="000F7FDB">
        <w:t>ỏ</w:t>
      </w:r>
      <w:r>
        <w:t>i gi</w:t>
      </w:r>
      <w:r w:rsidRPr="000F7FDB">
        <w:t>ỏ</w:t>
      </w:r>
      <w:r>
        <w:t xml:space="preserve"> h</w:t>
      </w:r>
      <w:r w:rsidRPr="000F7FDB">
        <w:t>àn</w:t>
      </w:r>
      <w:r>
        <w:t>g</w:t>
      </w:r>
      <w:bookmarkEnd w:id="96"/>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0F7FDB" w:rsidRPr="00052FA5" w14:paraId="36D7198B" w14:textId="77777777" w:rsidTr="000F7FDB">
        <w:trPr>
          <w:trHeight w:val="63"/>
        </w:trPr>
        <w:tc>
          <w:tcPr>
            <w:tcW w:w="9493" w:type="dxa"/>
            <w:gridSpan w:val="3"/>
            <w:shd w:val="clear" w:color="auto" w:fill="D9D9D9" w:themeFill="background1" w:themeFillShade="D9"/>
            <w:vAlign w:val="center"/>
          </w:tcPr>
          <w:p w14:paraId="2F5DA6DC" w14:textId="0C70F89B" w:rsidR="000F7FDB" w:rsidRPr="00052FA5" w:rsidRDefault="000F7FDB" w:rsidP="000F7FDB">
            <w:pPr>
              <w:spacing w:line="300" w:lineRule="auto"/>
              <w:ind w:firstLine="0"/>
              <w:contextualSpacing/>
              <w:jc w:val="left"/>
              <w:rPr>
                <w:b/>
              </w:rPr>
            </w:pPr>
            <w:r w:rsidRPr="00052FA5">
              <w:rPr>
                <w:b/>
              </w:rPr>
              <w:t xml:space="preserve">Use case: </w:t>
            </w:r>
            <w:r>
              <w:t>X</w:t>
            </w:r>
            <w:r w:rsidRPr="000F7FDB">
              <w:t>ó</w:t>
            </w:r>
            <w:r>
              <w:t>a s</w:t>
            </w:r>
            <w:r w:rsidRPr="000F7FDB">
              <w:t>ản</w:t>
            </w:r>
            <w:r>
              <w:t xml:space="preserve"> ph</w:t>
            </w:r>
            <w:r w:rsidRPr="000F7FDB">
              <w:t>ẩm</w:t>
            </w:r>
            <w:r>
              <w:t xml:space="preserve"> kh</w:t>
            </w:r>
            <w:r w:rsidRPr="000F7FDB">
              <w:t>ỏi</w:t>
            </w:r>
            <w:r>
              <w:t xml:space="preserve"> gi</w:t>
            </w:r>
            <w:r w:rsidRPr="000F7FDB">
              <w:t>ỏ</w:t>
            </w:r>
            <w:r>
              <w:t xml:space="preserve"> h</w:t>
            </w:r>
            <w:r w:rsidRPr="000F7FDB">
              <w:t>àn</w:t>
            </w:r>
            <w:r>
              <w:t>g</w:t>
            </w:r>
          </w:p>
        </w:tc>
      </w:tr>
      <w:tr w:rsidR="000F7FDB" w:rsidRPr="00052FA5" w14:paraId="392C31BB" w14:textId="77777777" w:rsidTr="000F7FDB">
        <w:tc>
          <w:tcPr>
            <w:tcW w:w="1413" w:type="dxa"/>
            <w:shd w:val="clear" w:color="auto" w:fill="F2F2F2" w:themeFill="background1" w:themeFillShade="F2"/>
            <w:vAlign w:val="center"/>
          </w:tcPr>
          <w:p w14:paraId="74FBB83E" w14:textId="77777777" w:rsidR="000F7FDB" w:rsidRPr="00052FA5" w:rsidRDefault="000F7FDB" w:rsidP="000F7FDB">
            <w:pPr>
              <w:spacing w:line="300" w:lineRule="auto"/>
              <w:ind w:firstLine="0"/>
              <w:contextualSpacing/>
              <w:jc w:val="left"/>
              <w:rPr>
                <w:b/>
                <w:bCs/>
                <w:iCs/>
              </w:rPr>
            </w:pPr>
            <w:r w:rsidRPr="00052FA5">
              <w:rPr>
                <w:b/>
                <w:bCs/>
              </w:rPr>
              <w:t>Tác nhân</w:t>
            </w:r>
          </w:p>
        </w:tc>
        <w:tc>
          <w:tcPr>
            <w:tcW w:w="8080" w:type="dxa"/>
            <w:gridSpan w:val="2"/>
            <w:vAlign w:val="center"/>
          </w:tcPr>
          <w:p w14:paraId="77D81F0D" w14:textId="77777777" w:rsidR="000F7FDB" w:rsidRPr="00052FA5" w:rsidRDefault="000F7FDB" w:rsidP="000F7FDB">
            <w:pPr>
              <w:spacing w:line="300" w:lineRule="auto"/>
              <w:ind w:firstLine="0"/>
              <w:contextualSpacing/>
              <w:jc w:val="left"/>
            </w:pPr>
            <w:r>
              <w:t>Kh</w:t>
            </w:r>
            <w:r w:rsidRPr="006A1CF4">
              <w:t>ác</w:t>
            </w:r>
            <w:r>
              <w:t>h h</w:t>
            </w:r>
            <w:r w:rsidRPr="006A1CF4">
              <w:t>àn</w:t>
            </w:r>
            <w:r>
              <w:t>g</w:t>
            </w:r>
          </w:p>
        </w:tc>
      </w:tr>
      <w:tr w:rsidR="000F7FDB" w:rsidRPr="00052FA5" w14:paraId="42174FEA" w14:textId="77777777" w:rsidTr="000F7FDB">
        <w:tc>
          <w:tcPr>
            <w:tcW w:w="1413" w:type="dxa"/>
            <w:shd w:val="clear" w:color="auto" w:fill="F2F2F2" w:themeFill="background1" w:themeFillShade="F2"/>
            <w:vAlign w:val="center"/>
          </w:tcPr>
          <w:p w14:paraId="6F7C9E16" w14:textId="77777777" w:rsidR="000F7FDB" w:rsidRPr="00052FA5" w:rsidRDefault="000F7FDB" w:rsidP="000F7FDB">
            <w:pPr>
              <w:spacing w:line="300" w:lineRule="auto"/>
              <w:ind w:firstLine="0"/>
              <w:contextualSpacing/>
              <w:jc w:val="left"/>
              <w:rPr>
                <w:b/>
                <w:bCs/>
                <w:iCs/>
              </w:rPr>
            </w:pPr>
            <w:r w:rsidRPr="00052FA5">
              <w:rPr>
                <w:b/>
                <w:bCs/>
              </w:rPr>
              <w:t>Mục tiêu</w:t>
            </w:r>
          </w:p>
        </w:tc>
        <w:tc>
          <w:tcPr>
            <w:tcW w:w="8080" w:type="dxa"/>
            <w:gridSpan w:val="2"/>
            <w:vAlign w:val="center"/>
          </w:tcPr>
          <w:p w14:paraId="1AC992F4" w14:textId="59DF2575" w:rsidR="000F7FDB" w:rsidRPr="00052FA5" w:rsidRDefault="000F7FDB" w:rsidP="000F7FDB">
            <w:pPr>
              <w:spacing w:line="300" w:lineRule="auto"/>
              <w:ind w:firstLine="0"/>
              <w:contextualSpacing/>
              <w:jc w:val="left"/>
            </w:pPr>
            <w:r>
              <w:t>X</w:t>
            </w:r>
            <w:r w:rsidRPr="000F7FDB">
              <w:t>ó</w:t>
            </w:r>
            <w:r>
              <w:t>a s</w:t>
            </w:r>
            <w:r w:rsidRPr="000F7FDB">
              <w:t>ản</w:t>
            </w:r>
            <w:r>
              <w:t xml:space="preserve"> ph</w:t>
            </w:r>
            <w:r w:rsidRPr="000F7FDB">
              <w:t>ẩm</w:t>
            </w:r>
            <w:r>
              <w:t xml:space="preserve"> kh</w:t>
            </w:r>
            <w:r w:rsidRPr="000F7FDB">
              <w:t>ỏ</w:t>
            </w:r>
            <w:r>
              <w:t>i gi</w:t>
            </w:r>
            <w:r w:rsidRPr="000F7FDB">
              <w:t>ỏ</w:t>
            </w:r>
            <w:r>
              <w:t xml:space="preserve"> h</w:t>
            </w:r>
            <w:r w:rsidRPr="000F7FDB">
              <w:t>àn</w:t>
            </w:r>
            <w:r>
              <w:t>g</w:t>
            </w:r>
          </w:p>
        </w:tc>
      </w:tr>
      <w:tr w:rsidR="000F7FDB" w:rsidRPr="00052FA5" w14:paraId="6F8AB70D" w14:textId="77777777" w:rsidTr="000F7FDB">
        <w:tc>
          <w:tcPr>
            <w:tcW w:w="1413" w:type="dxa"/>
            <w:shd w:val="clear" w:color="auto" w:fill="F2F2F2" w:themeFill="background1" w:themeFillShade="F2"/>
            <w:vAlign w:val="center"/>
          </w:tcPr>
          <w:p w14:paraId="1361A378" w14:textId="77777777" w:rsidR="000F7FDB" w:rsidRPr="00052FA5" w:rsidRDefault="000F7FDB" w:rsidP="000F7FDB">
            <w:pPr>
              <w:spacing w:line="300" w:lineRule="auto"/>
              <w:ind w:firstLine="0"/>
              <w:contextualSpacing/>
              <w:jc w:val="left"/>
              <w:rPr>
                <w:b/>
                <w:bCs/>
                <w:iCs/>
              </w:rPr>
            </w:pPr>
            <w:r w:rsidRPr="00052FA5">
              <w:rPr>
                <w:b/>
                <w:bCs/>
              </w:rPr>
              <w:t>Mô tả</w:t>
            </w:r>
          </w:p>
        </w:tc>
        <w:tc>
          <w:tcPr>
            <w:tcW w:w="8080" w:type="dxa"/>
            <w:gridSpan w:val="2"/>
            <w:vAlign w:val="center"/>
          </w:tcPr>
          <w:p w14:paraId="23C8F5CE" w14:textId="10CB3B85" w:rsidR="000F7FDB" w:rsidRPr="00052FA5" w:rsidRDefault="000F7FDB" w:rsidP="000F7FDB">
            <w:pPr>
              <w:spacing w:line="300" w:lineRule="auto"/>
              <w:ind w:firstLine="0"/>
              <w:contextualSpacing/>
              <w:jc w:val="left"/>
            </w:pPr>
            <w:r>
              <w:t>Kh</w:t>
            </w:r>
            <w:r w:rsidRPr="006A1CF4">
              <w:t>ác</w:t>
            </w:r>
            <w:r>
              <w:t>h h</w:t>
            </w:r>
            <w:r w:rsidRPr="006A1CF4">
              <w:t>àn</w:t>
            </w:r>
            <w:r>
              <w:t>g th</w:t>
            </w:r>
            <w:r w:rsidRPr="006A1CF4">
              <w:t>ực</w:t>
            </w:r>
            <w:r>
              <w:t xml:space="preserve"> hi</w:t>
            </w:r>
            <w:r w:rsidRPr="006A1CF4">
              <w:t>ện</w:t>
            </w:r>
            <w:r>
              <w:t xml:space="preserve"> th</w:t>
            </w:r>
            <w:r w:rsidRPr="000F7FDB">
              <w:t>ê</w:t>
            </w:r>
            <w:r>
              <w:t>m x</w:t>
            </w:r>
            <w:r w:rsidRPr="000F7FDB">
              <w:t>ó</w:t>
            </w:r>
            <w:r>
              <w:t>a nh</w:t>
            </w:r>
            <w:r w:rsidRPr="000F7FDB">
              <w:t>ữn</w:t>
            </w:r>
            <w:r>
              <w:t>g s</w:t>
            </w:r>
            <w:r w:rsidRPr="000F7FDB">
              <w:t>ản</w:t>
            </w:r>
            <w:r>
              <w:t xml:space="preserve"> ph</w:t>
            </w:r>
            <w:r w:rsidRPr="000F7FDB">
              <w:t>ẩm</w:t>
            </w:r>
            <w:r>
              <w:t xml:space="preserve"> kh</w:t>
            </w:r>
            <w:r w:rsidRPr="000F7FDB">
              <w:t>ô</w:t>
            </w:r>
            <w:r>
              <w:t>ng mu</w:t>
            </w:r>
            <w:r w:rsidRPr="000F7FDB">
              <w:t>ố</w:t>
            </w:r>
            <w:r>
              <w:t>n mua kh</w:t>
            </w:r>
            <w:r w:rsidRPr="000F7FDB">
              <w:t>ỏ</w:t>
            </w:r>
            <w:r>
              <w:t>i gi</w:t>
            </w:r>
            <w:r w:rsidRPr="000F7FDB">
              <w:t>ỏ</w:t>
            </w:r>
            <w:r>
              <w:t xml:space="preserve"> h</w:t>
            </w:r>
            <w:r w:rsidRPr="000F7FDB">
              <w:t>àn</w:t>
            </w:r>
            <w:r>
              <w:t>g</w:t>
            </w:r>
          </w:p>
        </w:tc>
      </w:tr>
      <w:tr w:rsidR="000F7FDB" w:rsidRPr="00052FA5" w14:paraId="171CECC1" w14:textId="77777777" w:rsidTr="000F7FDB">
        <w:tc>
          <w:tcPr>
            <w:tcW w:w="1413" w:type="dxa"/>
            <w:shd w:val="clear" w:color="auto" w:fill="F2F2F2" w:themeFill="background1" w:themeFillShade="F2"/>
            <w:vAlign w:val="center"/>
          </w:tcPr>
          <w:p w14:paraId="379D580C" w14:textId="77777777" w:rsidR="000F7FDB" w:rsidRPr="00052FA5" w:rsidRDefault="000F7FDB" w:rsidP="000F7FDB">
            <w:pPr>
              <w:spacing w:line="300" w:lineRule="auto"/>
              <w:ind w:firstLine="0"/>
              <w:contextualSpacing/>
              <w:jc w:val="left"/>
              <w:rPr>
                <w:b/>
                <w:bCs/>
                <w:iCs/>
              </w:rPr>
            </w:pPr>
            <w:r w:rsidRPr="00052FA5">
              <w:rPr>
                <w:b/>
                <w:bCs/>
              </w:rPr>
              <w:t>Điều kiện trước</w:t>
            </w:r>
          </w:p>
        </w:tc>
        <w:tc>
          <w:tcPr>
            <w:tcW w:w="8080" w:type="dxa"/>
            <w:gridSpan w:val="2"/>
            <w:vAlign w:val="center"/>
          </w:tcPr>
          <w:p w14:paraId="2A47949C" w14:textId="4B119B36" w:rsidR="000F7FDB" w:rsidRPr="00052FA5" w:rsidRDefault="000F7FDB" w:rsidP="000F7FDB">
            <w:pPr>
              <w:spacing w:line="300" w:lineRule="auto"/>
              <w:ind w:firstLine="0"/>
              <w:contextualSpacing/>
              <w:jc w:val="left"/>
            </w:pPr>
          </w:p>
        </w:tc>
      </w:tr>
      <w:tr w:rsidR="000F7FDB" w:rsidRPr="00052FA5" w14:paraId="605F6A32" w14:textId="77777777" w:rsidTr="000F7FDB">
        <w:tc>
          <w:tcPr>
            <w:tcW w:w="1413" w:type="dxa"/>
            <w:vMerge w:val="restart"/>
            <w:shd w:val="clear" w:color="auto" w:fill="F2F2F2" w:themeFill="background1" w:themeFillShade="F2"/>
            <w:vAlign w:val="center"/>
          </w:tcPr>
          <w:p w14:paraId="4BB377E9" w14:textId="77777777" w:rsidR="000F7FDB" w:rsidRPr="00052FA5" w:rsidRDefault="000F7FDB" w:rsidP="000F7FDB">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3F0C10A4" w14:textId="77777777" w:rsidR="000F7FDB" w:rsidRPr="00052FA5" w:rsidRDefault="000F7FDB" w:rsidP="000F7FDB">
            <w:pPr>
              <w:spacing w:line="300" w:lineRule="auto"/>
              <w:ind w:firstLine="0"/>
              <w:contextualSpacing/>
              <w:jc w:val="left"/>
            </w:pPr>
            <w:r w:rsidRPr="00052FA5">
              <w:rPr>
                <w:b/>
                <w:lang w:val="vi-VN"/>
              </w:rPr>
              <w:t>Hành động của tác nhân</w:t>
            </w:r>
          </w:p>
        </w:tc>
        <w:tc>
          <w:tcPr>
            <w:tcW w:w="4375" w:type="dxa"/>
            <w:vAlign w:val="center"/>
          </w:tcPr>
          <w:p w14:paraId="4CE74C1A" w14:textId="77777777" w:rsidR="000F7FDB" w:rsidRPr="00052FA5" w:rsidRDefault="000F7FDB" w:rsidP="000F7FDB">
            <w:pPr>
              <w:spacing w:line="300" w:lineRule="auto"/>
              <w:ind w:firstLine="0"/>
              <w:contextualSpacing/>
              <w:jc w:val="left"/>
            </w:pPr>
            <w:r w:rsidRPr="00052FA5">
              <w:rPr>
                <w:b/>
                <w:lang w:val="vi-VN"/>
              </w:rPr>
              <w:t>Phản hồi của hệ thống</w:t>
            </w:r>
          </w:p>
        </w:tc>
      </w:tr>
      <w:tr w:rsidR="000F7FDB" w:rsidRPr="00052FA5" w14:paraId="388F9EBA" w14:textId="77777777" w:rsidTr="000F7FDB">
        <w:tc>
          <w:tcPr>
            <w:tcW w:w="1413" w:type="dxa"/>
            <w:vMerge/>
            <w:shd w:val="clear" w:color="auto" w:fill="F2F2F2" w:themeFill="background1" w:themeFillShade="F2"/>
            <w:vAlign w:val="center"/>
          </w:tcPr>
          <w:p w14:paraId="4779D775" w14:textId="77777777" w:rsidR="000F7FDB" w:rsidRPr="00052FA5" w:rsidRDefault="000F7FDB" w:rsidP="000F7FDB">
            <w:pPr>
              <w:spacing w:line="300" w:lineRule="auto"/>
              <w:ind w:firstLine="0"/>
              <w:contextualSpacing/>
              <w:jc w:val="left"/>
              <w:rPr>
                <w:b/>
                <w:bCs/>
                <w:iCs/>
              </w:rPr>
            </w:pPr>
          </w:p>
        </w:tc>
        <w:tc>
          <w:tcPr>
            <w:tcW w:w="3705" w:type="dxa"/>
            <w:vAlign w:val="center"/>
          </w:tcPr>
          <w:p w14:paraId="284B6E6F" w14:textId="33F0BDBA" w:rsidR="000F7FDB" w:rsidRPr="00052FA5" w:rsidRDefault="000F7FDB" w:rsidP="000F7FDB">
            <w:pPr>
              <w:spacing w:line="300" w:lineRule="auto"/>
              <w:ind w:firstLine="0"/>
              <w:contextualSpacing/>
              <w:jc w:val="left"/>
            </w:pPr>
            <w:r>
              <w:t>1</w:t>
            </w:r>
            <w:r w:rsidRPr="00052FA5">
              <w:rPr>
                <w:lang w:val="vi-VN"/>
              </w:rPr>
              <w:t xml:space="preserve">. </w:t>
            </w:r>
            <w:r w:rsidRPr="00052FA5">
              <w:t xml:space="preserve">Click vào </w:t>
            </w:r>
            <w:r>
              <w:t>icon gi</w:t>
            </w:r>
            <w:r w:rsidRPr="000F7FDB">
              <w:t>ỏ</w:t>
            </w:r>
            <w:r>
              <w:t xml:space="preserve"> h</w:t>
            </w:r>
            <w:r w:rsidRPr="000F7FDB">
              <w:t>àn</w:t>
            </w:r>
            <w:r>
              <w:t>g</w:t>
            </w:r>
          </w:p>
        </w:tc>
        <w:tc>
          <w:tcPr>
            <w:tcW w:w="4375" w:type="dxa"/>
            <w:vAlign w:val="center"/>
          </w:tcPr>
          <w:p w14:paraId="70D86460" w14:textId="6155E02D" w:rsidR="000F7FDB" w:rsidRPr="00052FA5" w:rsidRDefault="000F7FDB" w:rsidP="000F7FDB">
            <w:pPr>
              <w:spacing w:line="300" w:lineRule="auto"/>
              <w:ind w:firstLine="0"/>
              <w:contextualSpacing/>
              <w:jc w:val="left"/>
            </w:pPr>
            <w:r>
              <w:t>2</w:t>
            </w:r>
            <w:r w:rsidRPr="00052FA5">
              <w:rPr>
                <w:lang w:val="vi-VN"/>
              </w:rPr>
              <w:t xml:space="preserve">. </w:t>
            </w:r>
            <w:r w:rsidRPr="00052FA5">
              <w:t xml:space="preserve">Hiển thị </w:t>
            </w:r>
            <w:r>
              <w:t>giao di</w:t>
            </w:r>
            <w:r w:rsidRPr="001164FD">
              <w:t>ện</w:t>
            </w:r>
            <w:r w:rsidRPr="00052FA5">
              <w:t xml:space="preserve"> </w:t>
            </w:r>
            <w:r>
              <w:t>danh s</w:t>
            </w:r>
            <w:r w:rsidRPr="000F7FDB">
              <w:t>ách</w:t>
            </w:r>
            <w:r>
              <w:t xml:space="preserve"> c</w:t>
            </w:r>
            <w:r w:rsidRPr="000F7FDB">
              <w:t>ác</w:t>
            </w:r>
            <w:r>
              <w:t xml:space="preserve"> s</w:t>
            </w:r>
            <w:r w:rsidRPr="000F7FDB">
              <w:t>ản</w:t>
            </w:r>
            <w:r>
              <w:t xml:space="preserve"> ph</w:t>
            </w:r>
            <w:r w:rsidRPr="000F7FDB">
              <w:t>ẩm</w:t>
            </w:r>
            <w:r>
              <w:t xml:space="preserve"> </w:t>
            </w:r>
            <w:r w:rsidR="00BD79CE" w:rsidRPr="00BD79CE">
              <w:t>đã</w:t>
            </w:r>
            <w:r w:rsidR="00BD79CE">
              <w:t xml:space="preserve"> đư</w:t>
            </w:r>
            <w:r w:rsidR="00BD79CE" w:rsidRPr="00BD79CE">
              <w:t>ợ</w:t>
            </w:r>
            <w:r w:rsidR="00BD79CE">
              <w:t>c th</w:t>
            </w:r>
            <w:r w:rsidR="00BD79CE" w:rsidRPr="00BD79CE">
              <w:t>ê</w:t>
            </w:r>
            <w:r w:rsidR="00BD79CE">
              <w:t>m v</w:t>
            </w:r>
            <w:r w:rsidR="00BD79CE" w:rsidRPr="00BD79CE">
              <w:t>ào</w:t>
            </w:r>
            <w:r w:rsidR="00BD79CE">
              <w:t xml:space="preserve"> gi</w:t>
            </w:r>
            <w:r w:rsidR="00BD79CE" w:rsidRPr="00BD79CE">
              <w:t>ỏ</w:t>
            </w:r>
            <w:r w:rsidR="00BD79CE">
              <w:t xml:space="preserve"> h</w:t>
            </w:r>
            <w:r w:rsidR="00BD79CE" w:rsidRPr="00BD79CE">
              <w:t>àn</w:t>
            </w:r>
            <w:r w:rsidR="00BD79CE">
              <w:t>g</w:t>
            </w:r>
          </w:p>
        </w:tc>
      </w:tr>
      <w:tr w:rsidR="000F7FDB" w:rsidRPr="00052FA5" w14:paraId="093EC741" w14:textId="77777777" w:rsidTr="000F7FDB">
        <w:tc>
          <w:tcPr>
            <w:tcW w:w="1413" w:type="dxa"/>
            <w:vMerge/>
            <w:shd w:val="clear" w:color="auto" w:fill="F2F2F2" w:themeFill="background1" w:themeFillShade="F2"/>
            <w:vAlign w:val="center"/>
          </w:tcPr>
          <w:p w14:paraId="78C9161D" w14:textId="77777777" w:rsidR="000F7FDB" w:rsidRPr="00052FA5" w:rsidRDefault="000F7FDB" w:rsidP="000F7FDB">
            <w:pPr>
              <w:spacing w:line="300" w:lineRule="auto"/>
              <w:ind w:firstLine="0"/>
              <w:contextualSpacing/>
              <w:jc w:val="left"/>
              <w:rPr>
                <w:b/>
                <w:bCs/>
                <w:iCs/>
              </w:rPr>
            </w:pPr>
          </w:p>
        </w:tc>
        <w:tc>
          <w:tcPr>
            <w:tcW w:w="3705" w:type="dxa"/>
            <w:vAlign w:val="center"/>
          </w:tcPr>
          <w:p w14:paraId="556260DA" w14:textId="6AA036BE" w:rsidR="000F7FDB" w:rsidRPr="00052FA5" w:rsidRDefault="000F7FDB" w:rsidP="00BD79CE">
            <w:pPr>
              <w:spacing w:line="300" w:lineRule="auto"/>
              <w:ind w:firstLine="0"/>
              <w:contextualSpacing/>
              <w:jc w:val="left"/>
            </w:pPr>
            <w:r>
              <w:t>7</w:t>
            </w:r>
            <w:r w:rsidRPr="00052FA5">
              <w:t xml:space="preserve">. Click vào </w:t>
            </w:r>
            <w:r w:rsidR="00BD79CE">
              <w:t>icon x</w:t>
            </w:r>
            <w:r w:rsidR="00BD79CE" w:rsidRPr="00BD79CE">
              <w:t>ó</w:t>
            </w:r>
            <w:r w:rsidR="00BD79CE">
              <w:t>a</w:t>
            </w:r>
          </w:p>
        </w:tc>
        <w:tc>
          <w:tcPr>
            <w:tcW w:w="4375" w:type="dxa"/>
            <w:vAlign w:val="center"/>
          </w:tcPr>
          <w:p w14:paraId="3A2A7106" w14:textId="2EB366D7" w:rsidR="000F7FDB" w:rsidRPr="00052FA5" w:rsidRDefault="000F7FDB" w:rsidP="00BD79CE">
            <w:pPr>
              <w:spacing w:line="300" w:lineRule="auto"/>
              <w:ind w:firstLine="0"/>
              <w:contextualSpacing/>
              <w:jc w:val="left"/>
            </w:pPr>
            <w:r>
              <w:t>8</w:t>
            </w:r>
            <w:r w:rsidRPr="00052FA5">
              <w:t xml:space="preserve">. Hệ thống thực hiện </w:t>
            </w:r>
            <w:r w:rsidR="00BD79CE">
              <w:t>x</w:t>
            </w:r>
            <w:r w:rsidR="00BD79CE" w:rsidRPr="00BD79CE">
              <w:t>ó</w:t>
            </w:r>
            <w:r w:rsidR="00BD79CE">
              <w:t>a s</w:t>
            </w:r>
            <w:r w:rsidR="00BD79CE" w:rsidRPr="00BD79CE">
              <w:t>ản</w:t>
            </w:r>
            <w:r w:rsidR="00BD79CE">
              <w:t xml:space="preserve"> ph</w:t>
            </w:r>
            <w:r w:rsidR="00BD79CE" w:rsidRPr="00BD79CE">
              <w:t>ẩm</w:t>
            </w:r>
            <w:r w:rsidR="00BD79CE">
              <w:t xml:space="preserve"> </w:t>
            </w:r>
            <w:r w:rsidR="00BD79CE" w:rsidRPr="00BD79CE">
              <w:t>đó</w:t>
            </w:r>
            <w:r w:rsidR="00BD79CE">
              <w:t xml:space="preserve"> kh</w:t>
            </w:r>
            <w:r w:rsidR="00BD79CE" w:rsidRPr="00BD79CE">
              <w:t>ỏ</w:t>
            </w:r>
            <w:r w:rsidR="00BD79CE">
              <w:t>i gi</w:t>
            </w:r>
            <w:r w:rsidR="00BD79CE" w:rsidRPr="00BD79CE">
              <w:t>ỏ</w:t>
            </w:r>
            <w:r w:rsidR="00BD79CE">
              <w:t xml:space="preserve"> h</w:t>
            </w:r>
            <w:r w:rsidR="00BD79CE" w:rsidRPr="00BD79CE">
              <w:t>àn</w:t>
            </w:r>
            <w:r w:rsidR="00BD79CE">
              <w:t>g</w:t>
            </w:r>
          </w:p>
        </w:tc>
      </w:tr>
    </w:tbl>
    <w:p w14:paraId="0B20F641" w14:textId="7EAFFDAC" w:rsidR="000F7FDB" w:rsidRDefault="000F7FDB" w:rsidP="009D4C2D">
      <w:pPr>
        <w:spacing w:line="300" w:lineRule="auto"/>
        <w:ind w:firstLine="0"/>
        <w:contextualSpacing/>
      </w:pPr>
    </w:p>
    <w:p w14:paraId="7F9160C6" w14:textId="000DC9AA" w:rsidR="00BD79CE" w:rsidRPr="00052FA5" w:rsidRDefault="00BD79CE" w:rsidP="00076921">
      <w:pPr>
        <w:pStyle w:val="bang"/>
      </w:pPr>
      <w:r>
        <w:t xml:space="preserve"> </w:t>
      </w:r>
      <w:bookmarkStart w:id="97" w:name="_Toc90562275"/>
      <w:r w:rsidR="00797FC1">
        <w:t xml:space="preserve">Bảng </w:t>
      </w:r>
      <w:r w:rsidR="000D0F60">
        <w:fldChar w:fldCharType="begin"/>
      </w:r>
      <w:r w:rsidR="000D0F60">
        <w:instrText xml:space="preserve"> STYLEREF 1 \s </w:instrText>
      </w:r>
      <w:r w:rsidR="000D0F60">
        <w:fldChar w:fldCharType="separate"/>
      </w:r>
      <w:r w:rsidR="00797FC1">
        <w:rPr>
          <w:noProof/>
        </w:rPr>
        <w:t>2</w:t>
      </w:r>
      <w:r w:rsidR="000D0F60">
        <w:rPr>
          <w:noProof/>
        </w:rPr>
        <w:fldChar w:fldCharType="end"/>
      </w:r>
      <w:r w:rsidR="00797FC1">
        <w:t>.</w:t>
      </w:r>
      <w:r w:rsidR="000D0F60">
        <w:fldChar w:fldCharType="begin"/>
      </w:r>
      <w:r w:rsidR="000D0F60">
        <w:instrText xml:space="preserve"> SEQ Bảng \* ARABIC \s 1 </w:instrText>
      </w:r>
      <w:r w:rsidR="000D0F60">
        <w:fldChar w:fldCharType="separate"/>
      </w:r>
      <w:r w:rsidR="00797FC1">
        <w:rPr>
          <w:noProof/>
        </w:rPr>
        <w:t>38</w:t>
      </w:r>
      <w:r w:rsidR="000D0F60">
        <w:rPr>
          <w:noProof/>
        </w:rPr>
        <w:fldChar w:fldCharType="end"/>
      </w:r>
      <w:r w:rsidR="00797FC1">
        <w:rPr>
          <w:noProof/>
        </w:rPr>
        <w:t xml:space="preserve"> </w:t>
      </w:r>
      <w:r>
        <w:t>Use case Đ</w:t>
      </w:r>
      <w:r w:rsidRPr="00BD79CE">
        <w:t>ặ</w:t>
      </w:r>
      <w:r>
        <w:t>t h</w:t>
      </w:r>
      <w:r w:rsidRPr="00BD79CE">
        <w:t>àn</w:t>
      </w:r>
      <w:r>
        <w:t>g</w:t>
      </w:r>
      <w:bookmarkEnd w:id="97"/>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BD79CE" w:rsidRPr="00052FA5" w14:paraId="6A38FC07" w14:textId="77777777" w:rsidTr="002810FF">
        <w:trPr>
          <w:trHeight w:val="63"/>
        </w:trPr>
        <w:tc>
          <w:tcPr>
            <w:tcW w:w="9493" w:type="dxa"/>
            <w:gridSpan w:val="3"/>
            <w:shd w:val="clear" w:color="auto" w:fill="D9D9D9" w:themeFill="background1" w:themeFillShade="D9"/>
            <w:vAlign w:val="center"/>
          </w:tcPr>
          <w:p w14:paraId="073A7F79" w14:textId="36A41996" w:rsidR="00BD79CE" w:rsidRPr="00052FA5" w:rsidRDefault="00BD79CE" w:rsidP="00BD79CE">
            <w:pPr>
              <w:spacing w:line="300" w:lineRule="auto"/>
              <w:ind w:firstLine="0"/>
              <w:contextualSpacing/>
              <w:jc w:val="left"/>
              <w:rPr>
                <w:b/>
              </w:rPr>
            </w:pPr>
            <w:r w:rsidRPr="00052FA5">
              <w:rPr>
                <w:b/>
              </w:rPr>
              <w:t xml:space="preserve">Use case: </w:t>
            </w:r>
            <w:r w:rsidRPr="00BD79CE">
              <w:t>Đặt hàng</w:t>
            </w:r>
          </w:p>
        </w:tc>
      </w:tr>
      <w:tr w:rsidR="00BD79CE" w:rsidRPr="00052FA5" w14:paraId="012CD781" w14:textId="77777777" w:rsidTr="002810FF">
        <w:tc>
          <w:tcPr>
            <w:tcW w:w="1413" w:type="dxa"/>
            <w:shd w:val="clear" w:color="auto" w:fill="F2F2F2" w:themeFill="background1" w:themeFillShade="F2"/>
            <w:vAlign w:val="center"/>
          </w:tcPr>
          <w:p w14:paraId="272985CA" w14:textId="77777777" w:rsidR="00BD79CE" w:rsidRPr="00052FA5" w:rsidRDefault="00BD79CE" w:rsidP="002810FF">
            <w:pPr>
              <w:spacing w:line="300" w:lineRule="auto"/>
              <w:ind w:firstLine="0"/>
              <w:contextualSpacing/>
              <w:jc w:val="left"/>
              <w:rPr>
                <w:b/>
                <w:bCs/>
                <w:iCs/>
              </w:rPr>
            </w:pPr>
            <w:r w:rsidRPr="00052FA5">
              <w:rPr>
                <w:b/>
                <w:bCs/>
              </w:rPr>
              <w:t>Tác nhân</w:t>
            </w:r>
          </w:p>
        </w:tc>
        <w:tc>
          <w:tcPr>
            <w:tcW w:w="8080" w:type="dxa"/>
            <w:gridSpan w:val="2"/>
            <w:vAlign w:val="center"/>
          </w:tcPr>
          <w:p w14:paraId="7EFE69C6" w14:textId="77777777" w:rsidR="00BD79CE" w:rsidRPr="00052FA5" w:rsidRDefault="00BD79CE" w:rsidP="002810FF">
            <w:pPr>
              <w:spacing w:line="300" w:lineRule="auto"/>
              <w:ind w:firstLine="0"/>
              <w:contextualSpacing/>
              <w:jc w:val="left"/>
            </w:pPr>
            <w:r>
              <w:t>Kh</w:t>
            </w:r>
            <w:r w:rsidRPr="006A1CF4">
              <w:t>ác</w:t>
            </w:r>
            <w:r>
              <w:t>h h</w:t>
            </w:r>
            <w:r w:rsidRPr="006A1CF4">
              <w:t>àn</w:t>
            </w:r>
            <w:r>
              <w:t>g</w:t>
            </w:r>
          </w:p>
        </w:tc>
      </w:tr>
      <w:tr w:rsidR="00BD79CE" w:rsidRPr="00052FA5" w14:paraId="6ECC8E00" w14:textId="77777777" w:rsidTr="002810FF">
        <w:tc>
          <w:tcPr>
            <w:tcW w:w="1413" w:type="dxa"/>
            <w:shd w:val="clear" w:color="auto" w:fill="F2F2F2" w:themeFill="background1" w:themeFillShade="F2"/>
            <w:vAlign w:val="center"/>
          </w:tcPr>
          <w:p w14:paraId="30542C08" w14:textId="77777777" w:rsidR="00BD79CE" w:rsidRPr="00052FA5" w:rsidRDefault="00BD79CE" w:rsidP="002810FF">
            <w:pPr>
              <w:spacing w:line="300" w:lineRule="auto"/>
              <w:ind w:firstLine="0"/>
              <w:contextualSpacing/>
              <w:jc w:val="left"/>
              <w:rPr>
                <w:b/>
                <w:bCs/>
                <w:iCs/>
              </w:rPr>
            </w:pPr>
            <w:r w:rsidRPr="00052FA5">
              <w:rPr>
                <w:b/>
                <w:bCs/>
              </w:rPr>
              <w:t>Mục tiêu</w:t>
            </w:r>
          </w:p>
        </w:tc>
        <w:tc>
          <w:tcPr>
            <w:tcW w:w="8080" w:type="dxa"/>
            <w:gridSpan w:val="2"/>
            <w:vAlign w:val="center"/>
          </w:tcPr>
          <w:p w14:paraId="282A0347" w14:textId="66839A43" w:rsidR="00BD79CE" w:rsidRPr="00052FA5" w:rsidRDefault="00BD79CE" w:rsidP="002810FF">
            <w:pPr>
              <w:spacing w:line="300" w:lineRule="auto"/>
              <w:ind w:firstLine="0"/>
              <w:contextualSpacing/>
              <w:jc w:val="left"/>
            </w:pPr>
            <w:r>
              <w:t>Đ</w:t>
            </w:r>
            <w:r w:rsidRPr="00BD79CE">
              <w:t>ặ</w:t>
            </w:r>
            <w:r>
              <w:t>t mua h</w:t>
            </w:r>
            <w:r w:rsidRPr="00BD79CE">
              <w:t>àn</w:t>
            </w:r>
            <w:r>
              <w:t>g tr</w:t>
            </w:r>
            <w:r w:rsidRPr="00BD79CE">
              <w:t>ê</w:t>
            </w:r>
            <w:r>
              <w:t xml:space="preserve">n </w:t>
            </w:r>
            <w:r w:rsidRPr="00BD79CE">
              <w:t>w</w:t>
            </w:r>
            <w:r>
              <w:t>ebsite</w:t>
            </w:r>
          </w:p>
        </w:tc>
      </w:tr>
      <w:tr w:rsidR="00BD79CE" w:rsidRPr="00052FA5" w14:paraId="09F068C2" w14:textId="77777777" w:rsidTr="002810FF">
        <w:tc>
          <w:tcPr>
            <w:tcW w:w="1413" w:type="dxa"/>
            <w:shd w:val="clear" w:color="auto" w:fill="F2F2F2" w:themeFill="background1" w:themeFillShade="F2"/>
            <w:vAlign w:val="center"/>
          </w:tcPr>
          <w:p w14:paraId="387077F8" w14:textId="77777777" w:rsidR="00BD79CE" w:rsidRPr="00052FA5" w:rsidRDefault="00BD79CE" w:rsidP="002810FF">
            <w:pPr>
              <w:spacing w:line="300" w:lineRule="auto"/>
              <w:ind w:firstLine="0"/>
              <w:contextualSpacing/>
              <w:jc w:val="left"/>
              <w:rPr>
                <w:b/>
                <w:bCs/>
                <w:iCs/>
              </w:rPr>
            </w:pPr>
            <w:r w:rsidRPr="00052FA5">
              <w:rPr>
                <w:b/>
                <w:bCs/>
              </w:rPr>
              <w:t>Mô tả</w:t>
            </w:r>
          </w:p>
        </w:tc>
        <w:tc>
          <w:tcPr>
            <w:tcW w:w="8080" w:type="dxa"/>
            <w:gridSpan w:val="2"/>
            <w:vAlign w:val="center"/>
          </w:tcPr>
          <w:p w14:paraId="4DB73EC8" w14:textId="5B147858" w:rsidR="00BD79CE" w:rsidRPr="00052FA5" w:rsidRDefault="00BD79CE" w:rsidP="00BD79CE">
            <w:pPr>
              <w:spacing w:line="300" w:lineRule="auto"/>
              <w:ind w:firstLine="0"/>
              <w:contextualSpacing/>
              <w:jc w:val="left"/>
            </w:pPr>
            <w:r>
              <w:t>Kh</w:t>
            </w:r>
            <w:r w:rsidRPr="006A1CF4">
              <w:t>ác</w:t>
            </w:r>
            <w:r>
              <w:t>h h</w:t>
            </w:r>
            <w:r w:rsidRPr="006A1CF4">
              <w:t>àn</w:t>
            </w:r>
            <w:r>
              <w:t>g th</w:t>
            </w:r>
            <w:r w:rsidRPr="006A1CF4">
              <w:t>ực</w:t>
            </w:r>
            <w:r>
              <w:t xml:space="preserve"> hi</w:t>
            </w:r>
            <w:r w:rsidRPr="006A1CF4">
              <w:t>ện</w:t>
            </w:r>
            <w:r>
              <w:t xml:space="preserve"> đ</w:t>
            </w:r>
            <w:r w:rsidRPr="00BD79CE">
              <w:t>ặ</w:t>
            </w:r>
            <w:r>
              <w:t>t mua h</w:t>
            </w:r>
            <w:r w:rsidRPr="00BD79CE">
              <w:t>àn</w:t>
            </w:r>
            <w:r>
              <w:t>g tr</w:t>
            </w:r>
            <w:r w:rsidRPr="00BD79CE">
              <w:t>ê</w:t>
            </w:r>
            <w:r>
              <w:t xml:space="preserve">n </w:t>
            </w:r>
            <w:r w:rsidRPr="00BD79CE">
              <w:t>w</w:t>
            </w:r>
            <w:r>
              <w:t>ebsite</w:t>
            </w:r>
          </w:p>
        </w:tc>
      </w:tr>
      <w:tr w:rsidR="00BD79CE" w:rsidRPr="00052FA5" w14:paraId="7D5F2A14" w14:textId="77777777" w:rsidTr="002810FF">
        <w:tc>
          <w:tcPr>
            <w:tcW w:w="1413" w:type="dxa"/>
            <w:shd w:val="clear" w:color="auto" w:fill="F2F2F2" w:themeFill="background1" w:themeFillShade="F2"/>
            <w:vAlign w:val="center"/>
          </w:tcPr>
          <w:p w14:paraId="66EF95BE" w14:textId="77777777" w:rsidR="00BD79CE" w:rsidRPr="00052FA5" w:rsidRDefault="00BD79CE" w:rsidP="002810FF">
            <w:pPr>
              <w:spacing w:line="300" w:lineRule="auto"/>
              <w:ind w:firstLine="0"/>
              <w:contextualSpacing/>
              <w:jc w:val="left"/>
              <w:rPr>
                <w:b/>
                <w:bCs/>
                <w:iCs/>
              </w:rPr>
            </w:pPr>
            <w:r w:rsidRPr="00052FA5">
              <w:rPr>
                <w:b/>
                <w:bCs/>
              </w:rPr>
              <w:t>Điều kiện trước</w:t>
            </w:r>
          </w:p>
        </w:tc>
        <w:tc>
          <w:tcPr>
            <w:tcW w:w="8080" w:type="dxa"/>
            <w:gridSpan w:val="2"/>
            <w:vAlign w:val="center"/>
          </w:tcPr>
          <w:p w14:paraId="10508DDE" w14:textId="5E5EFCEB" w:rsidR="00BD79CE" w:rsidRPr="00052FA5" w:rsidRDefault="00BD79CE" w:rsidP="002810FF">
            <w:pPr>
              <w:spacing w:line="300" w:lineRule="auto"/>
              <w:ind w:firstLine="0"/>
              <w:contextualSpacing/>
              <w:jc w:val="left"/>
            </w:pPr>
            <w:r>
              <w:t>Kh</w:t>
            </w:r>
            <w:r w:rsidRPr="00BD79CE">
              <w:t>ác</w:t>
            </w:r>
            <w:r>
              <w:t>h h</w:t>
            </w:r>
            <w:r w:rsidRPr="00BD79CE">
              <w:t>àn</w:t>
            </w:r>
            <w:r>
              <w:t>g đ</w:t>
            </w:r>
            <w:r w:rsidRPr="00BD79CE">
              <w:t>ăn</w:t>
            </w:r>
            <w:r>
              <w:t>g nh</w:t>
            </w:r>
            <w:r w:rsidRPr="00BD79CE">
              <w:t>ập</w:t>
            </w:r>
            <w:r>
              <w:t xml:space="preserve"> v</w:t>
            </w:r>
            <w:r w:rsidRPr="00BD79CE">
              <w:t>ào</w:t>
            </w:r>
            <w:r>
              <w:t xml:space="preserve"> h</w:t>
            </w:r>
            <w:r w:rsidRPr="00BD79CE">
              <w:t>ệ</w:t>
            </w:r>
            <w:r>
              <w:t xml:space="preserve"> th</w:t>
            </w:r>
            <w:r w:rsidRPr="00BD79CE">
              <w:t>ốn</w:t>
            </w:r>
            <w:r>
              <w:t>g</w:t>
            </w:r>
          </w:p>
        </w:tc>
      </w:tr>
      <w:tr w:rsidR="00BD79CE" w:rsidRPr="00052FA5" w14:paraId="0CC03524" w14:textId="77777777" w:rsidTr="002810FF">
        <w:tc>
          <w:tcPr>
            <w:tcW w:w="1413" w:type="dxa"/>
            <w:vMerge w:val="restart"/>
            <w:shd w:val="clear" w:color="auto" w:fill="F2F2F2" w:themeFill="background1" w:themeFillShade="F2"/>
            <w:vAlign w:val="center"/>
          </w:tcPr>
          <w:p w14:paraId="46DE3674" w14:textId="77777777" w:rsidR="00BD79CE" w:rsidRPr="00052FA5" w:rsidRDefault="00BD79CE" w:rsidP="002810FF">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55DBDD47" w14:textId="77777777" w:rsidR="00BD79CE" w:rsidRPr="00052FA5" w:rsidRDefault="00BD79CE" w:rsidP="002810FF">
            <w:pPr>
              <w:spacing w:line="300" w:lineRule="auto"/>
              <w:ind w:firstLine="0"/>
              <w:contextualSpacing/>
              <w:jc w:val="left"/>
            </w:pPr>
            <w:r w:rsidRPr="00052FA5">
              <w:rPr>
                <w:b/>
                <w:lang w:val="vi-VN"/>
              </w:rPr>
              <w:t>Hành động của tác nhân</w:t>
            </w:r>
          </w:p>
        </w:tc>
        <w:tc>
          <w:tcPr>
            <w:tcW w:w="4375" w:type="dxa"/>
            <w:vAlign w:val="center"/>
          </w:tcPr>
          <w:p w14:paraId="6EC4BE2A" w14:textId="77777777" w:rsidR="00BD79CE" w:rsidRPr="00052FA5" w:rsidRDefault="00BD79CE" w:rsidP="002810FF">
            <w:pPr>
              <w:spacing w:line="300" w:lineRule="auto"/>
              <w:ind w:firstLine="0"/>
              <w:contextualSpacing/>
              <w:jc w:val="left"/>
            </w:pPr>
            <w:r w:rsidRPr="00052FA5">
              <w:rPr>
                <w:b/>
                <w:lang w:val="vi-VN"/>
              </w:rPr>
              <w:t>Phản hồi của hệ thống</w:t>
            </w:r>
          </w:p>
        </w:tc>
      </w:tr>
      <w:tr w:rsidR="00BD79CE" w:rsidRPr="00052FA5" w14:paraId="1DAB98C2" w14:textId="77777777" w:rsidTr="002810FF">
        <w:tc>
          <w:tcPr>
            <w:tcW w:w="1413" w:type="dxa"/>
            <w:vMerge/>
            <w:shd w:val="clear" w:color="auto" w:fill="F2F2F2" w:themeFill="background1" w:themeFillShade="F2"/>
            <w:vAlign w:val="center"/>
          </w:tcPr>
          <w:p w14:paraId="44C35E80" w14:textId="77777777" w:rsidR="00BD79CE" w:rsidRPr="00052FA5" w:rsidRDefault="00BD79CE" w:rsidP="002810FF">
            <w:pPr>
              <w:spacing w:line="300" w:lineRule="auto"/>
              <w:ind w:firstLine="0"/>
              <w:contextualSpacing/>
              <w:jc w:val="left"/>
              <w:rPr>
                <w:b/>
                <w:bCs/>
                <w:iCs/>
              </w:rPr>
            </w:pPr>
          </w:p>
        </w:tc>
        <w:tc>
          <w:tcPr>
            <w:tcW w:w="3705" w:type="dxa"/>
            <w:vAlign w:val="center"/>
          </w:tcPr>
          <w:p w14:paraId="160D25BA" w14:textId="77777777" w:rsidR="00BD79CE" w:rsidRPr="00052FA5" w:rsidRDefault="00BD79CE" w:rsidP="002810FF">
            <w:pPr>
              <w:spacing w:line="300" w:lineRule="auto"/>
              <w:ind w:firstLine="0"/>
              <w:contextualSpacing/>
              <w:jc w:val="left"/>
            </w:pPr>
            <w:r>
              <w:t>1</w:t>
            </w:r>
            <w:r w:rsidRPr="00052FA5">
              <w:rPr>
                <w:lang w:val="vi-VN"/>
              </w:rPr>
              <w:t xml:space="preserve">. </w:t>
            </w:r>
            <w:r w:rsidRPr="00052FA5">
              <w:t xml:space="preserve">Click vào </w:t>
            </w:r>
            <w:r>
              <w:t>link 1 s</w:t>
            </w:r>
            <w:r w:rsidRPr="000F7FDB">
              <w:t>ản</w:t>
            </w:r>
            <w:r>
              <w:t xml:space="preserve"> ph</w:t>
            </w:r>
            <w:r w:rsidRPr="000F7FDB">
              <w:t>ẩm</w:t>
            </w:r>
            <w:r>
              <w:t xml:space="preserve"> tr</w:t>
            </w:r>
            <w:r w:rsidRPr="000F7FDB">
              <w:t>ê</w:t>
            </w:r>
            <w:r>
              <w:t xml:space="preserve">n </w:t>
            </w:r>
            <w:r w:rsidRPr="000F7FDB">
              <w:t>w</w:t>
            </w:r>
            <w:r>
              <w:t>ebsite</w:t>
            </w:r>
          </w:p>
        </w:tc>
        <w:tc>
          <w:tcPr>
            <w:tcW w:w="4375" w:type="dxa"/>
            <w:vAlign w:val="center"/>
          </w:tcPr>
          <w:p w14:paraId="116D0027" w14:textId="77777777" w:rsidR="00BD79CE" w:rsidRPr="00052FA5" w:rsidRDefault="00BD79CE" w:rsidP="002810FF">
            <w:pPr>
              <w:spacing w:line="300" w:lineRule="auto"/>
              <w:ind w:firstLine="0"/>
              <w:contextualSpacing/>
              <w:jc w:val="left"/>
            </w:pPr>
            <w:r>
              <w:t>2</w:t>
            </w:r>
            <w:r w:rsidRPr="00052FA5">
              <w:rPr>
                <w:lang w:val="vi-VN"/>
              </w:rPr>
              <w:t xml:space="preserve">. </w:t>
            </w:r>
            <w:r w:rsidRPr="00052FA5">
              <w:t xml:space="preserve">Hiển thị </w:t>
            </w:r>
            <w:r>
              <w:t>giao di</w:t>
            </w:r>
            <w:r w:rsidRPr="001164FD">
              <w:t>ện</w:t>
            </w:r>
            <w:r w:rsidRPr="00052FA5">
              <w:t xml:space="preserve"> </w:t>
            </w:r>
            <w:r>
              <w:t>t</w:t>
            </w:r>
            <w:r w:rsidRPr="006A1CF4">
              <w:t>ạo</w:t>
            </w:r>
            <w:r>
              <w:t xml:space="preserve"> chi ti</w:t>
            </w:r>
            <w:r w:rsidRPr="000F7FDB">
              <w:t>ết</w:t>
            </w:r>
            <w:r>
              <w:t xml:space="preserve"> s</w:t>
            </w:r>
            <w:r w:rsidRPr="000F7FDB">
              <w:t>ản</w:t>
            </w:r>
            <w:r>
              <w:t xml:space="preserve"> ph</w:t>
            </w:r>
            <w:r w:rsidRPr="000F7FDB">
              <w:t>ẩm</w:t>
            </w:r>
          </w:p>
        </w:tc>
      </w:tr>
      <w:tr w:rsidR="00BD79CE" w:rsidRPr="00052FA5" w14:paraId="5F8BF783" w14:textId="77777777" w:rsidTr="002810FF">
        <w:tc>
          <w:tcPr>
            <w:tcW w:w="1413" w:type="dxa"/>
            <w:vMerge/>
            <w:shd w:val="clear" w:color="auto" w:fill="F2F2F2" w:themeFill="background1" w:themeFillShade="F2"/>
            <w:vAlign w:val="center"/>
          </w:tcPr>
          <w:p w14:paraId="042AD201" w14:textId="77777777" w:rsidR="00BD79CE" w:rsidRPr="00052FA5" w:rsidRDefault="00BD79CE" w:rsidP="00BD79CE">
            <w:pPr>
              <w:spacing w:line="300" w:lineRule="auto"/>
              <w:ind w:firstLine="0"/>
              <w:contextualSpacing/>
              <w:jc w:val="left"/>
              <w:rPr>
                <w:b/>
                <w:bCs/>
                <w:iCs/>
              </w:rPr>
            </w:pPr>
          </w:p>
        </w:tc>
        <w:tc>
          <w:tcPr>
            <w:tcW w:w="3705" w:type="dxa"/>
            <w:vAlign w:val="center"/>
          </w:tcPr>
          <w:p w14:paraId="79C71659" w14:textId="7D752E70" w:rsidR="00BD79CE" w:rsidRDefault="00BD79CE" w:rsidP="00BD79CE">
            <w:pPr>
              <w:spacing w:line="300" w:lineRule="auto"/>
              <w:ind w:firstLine="0"/>
              <w:contextualSpacing/>
              <w:jc w:val="left"/>
            </w:pPr>
            <w:r>
              <w:t>3</w:t>
            </w:r>
            <w:r w:rsidRPr="00052FA5">
              <w:t xml:space="preserve">. Click vào </w:t>
            </w:r>
            <w:r>
              <w:t>Th</w:t>
            </w:r>
            <w:r w:rsidRPr="000F7FDB">
              <w:t>ê</w:t>
            </w:r>
            <w:r>
              <w:t>m v</w:t>
            </w:r>
            <w:r w:rsidRPr="000F7FDB">
              <w:t>ào</w:t>
            </w:r>
            <w:r>
              <w:t xml:space="preserve"> gi</w:t>
            </w:r>
            <w:r w:rsidRPr="000F7FDB">
              <w:t>ỏ</w:t>
            </w:r>
            <w:r>
              <w:t xml:space="preserve"> h</w:t>
            </w:r>
            <w:r w:rsidRPr="000F7FDB">
              <w:t>àn</w:t>
            </w:r>
            <w:r>
              <w:t>g</w:t>
            </w:r>
          </w:p>
        </w:tc>
        <w:tc>
          <w:tcPr>
            <w:tcW w:w="4375" w:type="dxa"/>
            <w:vAlign w:val="center"/>
          </w:tcPr>
          <w:p w14:paraId="65B1580E" w14:textId="21984EB5" w:rsidR="00BD79CE" w:rsidRDefault="00BD79CE" w:rsidP="00BD79CE">
            <w:pPr>
              <w:spacing w:line="300" w:lineRule="auto"/>
              <w:ind w:firstLine="0"/>
              <w:contextualSpacing/>
              <w:jc w:val="left"/>
            </w:pPr>
            <w:r>
              <w:t>4</w:t>
            </w:r>
            <w:r w:rsidRPr="00052FA5">
              <w:t xml:space="preserve">. Hệ thống thực hiện </w:t>
            </w:r>
            <w:r>
              <w:t>th</w:t>
            </w:r>
            <w:r w:rsidRPr="000F7FDB">
              <w:t>ê</w:t>
            </w:r>
            <w:r>
              <w:t>m s</w:t>
            </w:r>
            <w:r w:rsidRPr="000F7FDB">
              <w:t>ản</w:t>
            </w:r>
            <w:r>
              <w:t xml:space="preserve"> ph</w:t>
            </w:r>
            <w:r w:rsidRPr="000F7FDB">
              <w:t>ẩm</w:t>
            </w:r>
            <w:r>
              <w:t xml:space="preserve"> </w:t>
            </w:r>
            <w:r w:rsidRPr="000F7FDB">
              <w:t>đó</w:t>
            </w:r>
            <w:r>
              <w:t xml:space="preserve"> v</w:t>
            </w:r>
            <w:r w:rsidRPr="000F7FDB">
              <w:t>ào</w:t>
            </w:r>
            <w:r>
              <w:t xml:space="preserve"> gi</w:t>
            </w:r>
            <w:r w:rsidRPr="000F7FDB">
              <w:t>ỏ</w:t>
            </w:r>
            <w:r>
              <w:t xml:space="preserve"> h</w:t>
            </w:r>
            <w:r w:rsidRPr="000F7FDB">
              <w:t>àn</w:t>
            </w:r>
            <w:r>
              <w:t>g c</w:t>
            </w:r>
            <w:r w:rsidRPr="000F7FDB">
              <w:t>ủ</w:t>
            </w:r>
            <w:r>
              <w:t>a kh</w:t>
            </w:r>
            <w:r w:rsidRPr="000F7FDB">
              <w:t>ác</w:t>
            </w:r>
            <w:r>
              <w:t>h h</w:t>
            </w:r>
            <w:r w:rsidRPr="000F7FDB">
              <w:t>àn</w:t>
            </w:r>
            <w:r>
              <w:t>g</w:t>
            </w:r>
          </w:p>
        </w:tc>
      </w:tr>
      <w:tr w:rsidR="00BD79CE" w:rsidRPr="00052FA5" w14:paraId="773B04DF" w14:textId="77777777" w:rsidTr="002810FF">
        <w:tc>
          <w:tcPr>
            <w:tcW w:w="1413" w:type="dxa"/>
            <w:vMerge/>
            <w:shd w:val="clear" w:color="auto" w:fill="F2F2F2" w:themeFill="background1" w:themeFillShade="F2"/>
            <w:vAlign w:val="center"/>
          </w:tcPr>
          <w:p w14:paraId="7ED9F631" w14:textId="77777777" w:rsidR="00BD79CE" w:rsidRPr="00052FA5" w:rsidRDefault="00BD79CE" w:rsidP="00BD79CE">
            <w:pPr>
              <w:spacing w:line="300" w:lineRule="auto"/>
              <w:ind w:firstLine="0"/>
              <w:contextualSpacing/>
              <w:jc w:val="left"/>
              <w:rPr>
                <w:b/>
                <w:bCs/>
                <w:iCs/>
              </w:rPr>
            </w:pPr>
          </w:p>
        </w:tc>
        <w:tc>
          <w:tcPr>
            <w:tcW w:w="3705" w:type="dxa"/>
            <w:vAlign w:val="center"/>
          </w:tcPr>
          <w:p w14:paraId="0AC6BB40" w14:textId="36B3AEDD" w:rsidR="00BD79CE" w:rsidRDefault="00BD79CE" w:rsidP="00BD79CE">
            <w:pPr>
              <w:spacing w:line="300" w:lineRule="auto"/>
              <w:ind w:firstLine="0"/>
              <w:contextualSpacing/>
              <w:jc w:val="left"/>
            </w:pPr>
            <w:r>
              <w:t>5</w:t>
            </w:r>
            <w:r w:rsidRPr="00052FA5">
              <w:rPr>
                <w:lang w:val="vi-VN"/>
              </w:rPr>
              <w:t xml:space="preserve">. </w:t>
            </w:r>
            <w:r w:rsidRPr="00052FA5">
              <w:t xml:space="preserve">Click vào </w:t>
            </w:r>
            <w:r>
              <w:t>icon gi</w:t>
            </w:r>
            <w:r w:rsidRPr="000F7FDB">
              <w:t>ỏ</w:t>
            </w:r>
            <w:r>
              <w:t xml:space="preserve"> h</w:t>
            </w:r>
            <w:r w:rsidRPr="000F7FDB">
              <w:t>àn</w:t>
            </w:r>
            <w:r>
              <w:t>g</w:t>
            </w:r>
          </w:p>
        </w:tc>
        <w:tc>
          <w:tcPr>
            <w:tcW w:w="4375" w:type="dxa"/>
            <w:vAlign w:val="center"/>
          </w:tcPr>
          <w:p w14:paraId="050A4D10" w14:textId="445242DF" w:rsidR="00BD79CE" w:rsidRDefault="00BD79CE" w:rsidP="00BD79CE">
            <w:pPr>
              <w:spacing w:line="300" w:lineRule="auto"/>
              <w:ind w:firstLine="0"/>
              <w:contextualSpacing/>
              <w:jc w:val="left"/>
            </w:pPr>
            <w:r>
              <w:t>6</w:t>
            </w:r>
            <w:r w:rsidRPr="00052FA5">
              <w:rPr>
                <w:lang w:val="vi-VN"/>
              </w:rPr>
              <w:t xml:space="preserve">. </w:t>
            </w:r>
            <w:r w:rsidRPr="00052FA5">
              <w:t xml:space="preserve">Hiển thị </w:t>
            </w:r>
            <w:r>
              <w:t>giao di</w:t>
            </w:r>
            <w:r w:rsidRPr="001164FD">
              <w:t>ện</w:t>
            </w:r>
            <w:r w:rsidRPr="00052FA5">
              <w:t xml:space="preserve"> </w:t>
            </w:r>
            <w:r>
              <w:t>danh s</w:t>
            </w:r>
            <w:r w:rsidRPr="000F7FDB">
              <w:t>ách</w:t>
            </w:r>
            <w:r>
              <w:t xml:space="preserve"> c</w:t>
            </w:r>
            <w:r w:rsidRPr="000F7FDB">
              <w:t>ác</w:t>
            </w:r>
            <w:r>
              <w:t xml:space="preserve"> s</w:t>
            </w:r>
            <w:r w:rsidRPr="000F7FDB">
              <w:t>ản</w:t>
            </w:r>
            <w:r>
              <w:t xml:space="preserve"> ph</w:t>
            </w:r>
            <w:r w:rsidRPr="000F7FDB">
              <w:t>ẩm</w:t>
            </w:r>
            <w:r>
              <w:t xml:space="preserve"> </w:t>
            </w:r>
            <w:r w:rsidRPr="00BD79CE">
              <w:t>đã</w:t>
            </w:r>
            <w:r>
              <w:t xml:space="preserve"> đư</w:t>
            </w:r>
            <w:r w:rsidRPr="00BD79CE">
              <w:t>ợ</w:t>
            </w:r>
            <w:r>
              <w:t>c th</w:t>
            </w:r>
            <w:r w:rsidRPr="00BD79CE">
              <w:t>ê</w:t>
            </w:r>
            <w:r>
              <w:t>m v</w:t>
            </w:r>
            <w:r w:rsidRPr="00BD79CE">
              <w:t>ào</w:t>
            </w:r>
            <w:r>
              <w:t xml:space="preserve"> gi</w:t>
            </w:r>
            <w:r w:rsidRPr="00BD79CE">
              <w:t>ỏ</w:t>
            </w:r>
            <w:r>
              <w:t xml:space="preserve"> h</w:t>
            </w:r>
            <w:r w:rsidRPr="00BD79CE">
              <w:t>àn</w:t>
            </w:r>
            <w:r>
              <w:t>g</w:t>
            </w:r>
          </w:p>
        </w:tc>
      </w:tr>
      <w:tr w:rsidR="00BD79CE" w:rsidRPr="00052FA5" w14:paraId="536DB249" w14:textId="77777777" w:rsidTr="002810FF">
        <w:tc>
          <w:tcPr>
            <w:tcW w:w="1413" w:type="dxa"/>
            <w:vMerge/>
            <w:shd w:val="clear" w:color="auto" w:fill="F2F2F2" w:themeFill="background1" w:themeFillShade="F2"/>
            <w:vAlign w:val="center"/>
          </w:tcPr>
          <w:p w14:paraId="23AC52AA" w14:textId="77777777" w:rsidR="00BD79CE" w:rsidRPr="00052FA5" w:rsidRDefault="00BD79CE" w:rsidP="002810FF">
            <w:pPr>
              <w:spacing w:line="300" w:lineRule="auto"/>
              <w:ind w:firstLine="0"/>
              <w:contextualSpacing/>
              <w:jc w:val="left"/>
              <w:rPr>
                <w:b/>
                <w:bCs/>
                <w:iCs/>
              </w:rPr>
            </w:pPr>
          </w:p>
        </w:tc>
        <w:tc>
          <w:tcPr>
            <w:tcW w:w="3705" w:type="dxa"/>
            <w:vAlign w:val="center"/>
          </w:tcPr>
          <w:p w14:paraId="24EC040C" w14:textId="00A47270" w:rsidR="00BD79CE" w:rsidRDefault="00BD79CE" w:rsidP="002810FF">
            <w:pPr>
              <w:spacing w:line="300" w:lineRule="auto"/>
              <w:ind w:firstLine="0"/>
              <w:contextualSpacing/>
              <w:jc w:val="left"/>
            </w:pPr>
            <w:r>
              <w:t>7. Click button Thanh to</w:t>
            </w:r>
            <w:r w:rsidRPr="00BD79CE">
              <w:t>án</w:t>
            </w:r>
          </w:p>
        </w:tc>
        <w:tc>
          <w:tcPr>
            <w:tcW w:w="4375" w:type="dxa"/>
            <w:vAlign w:val="center"/>
          </w:tcPr>
          <w:p w14:paraId="0D64145B" w14:textId="5BF4CD3E" w:rsidR="00BD79CE" w:rsidRDefault="00BD79CE" w:rsidP="002810FF">
            <w:pPr>
              <w:spacing w:line="300" w:lineRule="auto"/>
              <w:ind w:firstLine="0"/>
              <w:contextualSpacing/>
              <w:jc w:val="left"/>
            </w:pPr>
            <w:r>
              <w:t>8. H</w:t>
            </w:r>
            <w:r w:rsidRPr="00BD79CE">
              <w:t>ệ</w:t>
            </w:r>
            <w:r>
              <w:t xml:space="preserve"> th</w:t>
            </w:r>
            <w:r w:rsidRPr="00BD79CE">
              <w:t>ốn</w:t>
            </w:r>
            <w:r>
              <w:t>g hi</w:t>
            </w:r>
            <w:r w:rsidRPr="00BD79CE">
              <w:t>ển</w:t>
            </w:r>
            <w:r>
              <w:t xml:space="preserve"> th</w:t>
            </w:r>
            <w:r w:rsidRPr="00BD79CE">
              <w:t>ị</w:t>
            </w:r>
            <w:r>
              <w:t xml:space="preserve"> c</w:t>
            </w:r>
            <w:r w:rsidRPr="00BD79CE">
              <w:t>ác</w:t>
            </w:r>
            <w:r>
              <w:t xml:space="preserve"> th</w:t>
            </w:r>
            <w:r w:rsidRPr="00BD79CE">
              <w:t>ô</w:t>
            </w:r>
            <w:r>
              <w:t>ng tin c</w:t>
            </w:r>
            <w:r w:rsidRPr="00BD79CE">
              <w:t>ủ</w:t>
            </w:r>
            <w:r>
              <w:t>a kh</w:t>
            </w:r>
            <w:r w:rsidRPr="00BD79CE">
              <w:t>ác</w:t>
            </w:r>
            <w:r>
              <w:t>h h</w:t>
            </w:r>
            <w:r w:rsidRPr="00BD79CE">
              <w:t>àn</w:t>
            </w:r>
            <w:r>
              <w:t>g v</w:t>
            </w:r>
            <w:r w:rsidRPr="00BD79CE">
              <w:t>à</w:t>
            </w:r>
            <w:r>
              <w:t xml:space="preserve"> th</w:t>
            </w:r>
            <w:r w:rsidRPr="00BD79CE">
              <w:t>ô</w:t>
            </w:r>
            <w:r>
              <w:t>ng tin s</w:t>
            </w:r>
            <w:r w:rsidRPr="00BD79CE">
              <w:t>ản</w:t>
            </w:r>
            <w:r>
              <w:t xml:space="preserve"> ph</w:t>
            </w:r>
            <w:r w:rsidRPr="00BD79CE">
              <w:t>ẩm</w:t>
            </w:r>
          </w:p>
        </w:tc>
      </w:tr>
      <w:tr w:rsidR="00BD79CE" w:rsidRPr="00052FA5" w14:paraId="25A3ECFB" w14:textId="77777777" w:rsidTr="002810FF">
        <w:tc>
          <w:tcPr>
            <w:tcW w:w="1413" w:type="dxa"/>
            <w:vMerge/>
            <w:shd w:val="clear" w:color="auto" w:fill="F2F2F2" w:themeFill="background1" w:themeFillShade="F2"/>
            <w:vAlign w:val="center"/>
          </w:tcPr>
          <w:p w14:paraId="5B1013FB" w14:textId="77777777" w:rsidR="00BD79CE" w:rsidRPr="00052FA5" w:rsidRDefault="00BD79CE" w:rsidP="002810FF">
            <w:pPr>
              <w:spacing w:line="300" w:lineRule="auto"/>
              <w:ind w:firstLine="0"/>
              <w:contextualSpacing/>
              <w:jc w:val="left"/>
              <w:rPr>
                <w:b/>
                <w:bCs/>
                <w:iCs/>
              </w:rPr>
            </w:pPr>
          </w:p>
        </w:tc>
        <w:tc>
          <w:tcPr>
            <w:tcW w:w="3705" w:type="dxa"/>
            <w:vAlign w:val="center"/>
          </w:tcPr>
          <w:p w14:paraId="12DB654B" w14:textId="626286AE" w:rsidR="00BD79CE" w:rsidRPr="00052FA5" w:rsidRDefault="00BD79CE" w:rsidP="002810FF">
            <w:pPr>
              <w:spacing w:line="300" w:lineRule="auto"/>
              <w:ind w:firstLine="0"/>
              <w:contextualSpacing/>
              <w:jc w:val="left"/>
            </w:pPr>
            <w:r>
              <w:t xml:space="preserve">9. Click button </w:t>
            </w:r>
            <w:r w:rsidRPr="00BD79CE">
              <w:t>Đặ</w:t>
            </w:r>
            <w:r>
              <w:t>t h</w:t>
            </w:r>
            <w:r w:rsidRPr="00BD79CE">
              <w:t>àn</w:t>
            </w:r>
            <w:r>
              <w:t>g</w:t>
            </w:r>
          </w:p>
        </w:tc>
        <w:tc>
          <w:tcPr>
            <w:tcW w:w="4375" w:type="dxa"/>
            <w:vAlign w:val="center"/>
          </w:tcPr>
          <w:p w14:paraId="05C9B150" w14:textId="56EB160C" w:rsidR="00BD79CE" w:rsidRPr="00052FA5" w:rsidRDefault="00BD79CE" w:rsidP="002810FF">
            <w:pPr>
              <w:spacing w:line="300" w:lineRule="auto"/>
              <w:ind w:firstLine="0"/>
              <w:contextualSpacing/>
              <w:jc w:val="left"/>
            </w:pPr>
            <w:r>
              <w:t>10. H</w:t>
            </w:r>
            <w:r w:rsidRPr="00BD79CE">
              <w:t>ệ</w:t>
            </w:r>
            <w:r>
              <w:t xml:space="preserve"> th</w:t>
            </w:r>
            <w:r w:rsidRPr="00BD79CE">
              <w:t>ống</w:t>
            </w:r>
            <w:r>
              <w:t xml:space="preserve"> th</w:t>
            </w:r>
            <w:r w:rsidRPr="00BD79CE">
              <w:t>ự</w:t>
            </w:r>
            <w:r>
              <w:t>c hi</w:t>
            </w:r>
            <w:r w:rsidRPr="00BD79CE">
              <w:t>ện</w:t>
            </w:r>
            <w:r>
              <w:t xml:space="preserve"> l</w:t>
            </w:r>
            <w:r w:rsidRPr="00BD79CE">
              <w:t>ư</w:t>
            </w:r>
            <w:r>
              <w:t xml:space="preserve">u </w:t>
            </w:r>
            <w:r w:rsidRPr="00BD79CE">
              <w:t>đơ</w:t>
            </w:r>
            <w:r>
              <w:t>n h</w:t>
            </w:r>
            <w:r w:rsidRPr="00BD79CE">
              <w:t>àn</w:t>
            </w:r>
            <w:r>
              <w:t>g v</w:t>
            </w:r>
            <w:r w:rsidRPr="00BD79CE">
              <w:t>à</w:t>
            </w:r>
            <w:r>
              <w:t>o h</w:t>
            </w:r>
            <w:r w:rsidRPr="00BD79CE">
              <w:t>ệ</w:t>
            </w:r>
            <w:r>
              <w:t xml:space="preserve"> th</w:t>
            </w:r>
            <w:r w:rsidRPr="00BD79CE">
              <w:t>ốn</w:t>
            </w:r>
            <w:r>
              <w:t>g v</w:t>
            </w:r>
            <w:r w:rsidRPr="00BD79CE">
              <w:t>ào</w:t>
            </w:r>
            <w:r>
              <w:t xml:space="preserve"> đ</w:t>
            </w:r>
            <w:r w:rsidRPr="00BD79CE">
              <w:t>ẩy</w:t>
            </w:r>
            <w:r>
              <w:t xml:space="preserve"> </w:t>
            </w:r>
            <w:r w:rsidRPr="00BD79CE">
              <w:t>đơ</w:t>
            </w:r>
            <w:r>
              <w:t>n h</w:t>
            </w:r>
            <w:r w:rsidRPr="00BD79CE">
              <w:t>àn</w:t>
            </w:r>
            <w:r>
              <w:t>g sang m</w:t>
            </w:r>
            <w:r w:rsidRPr="00BD79CE">
              <w:t>ụ</w:t>
            </w:r>
            <w:r>
              <w:t xml:space="preserve">c </w:t>
            </w:r>
            <w:r w:rsidRPr="00BD79CE">
              <w:t>Đơ</w:t>
            </w:r>
            <w:r>
              <w:t>n h</w:t>
            </w:r>
            <w:r w:rsidRPr="00BD79CE">
              <w:t>àn</w:t>
            </w:r>
            <w:r>
              <w:t>g c</w:t>
            </w:r>
            <w:r w:rsidRPr="00BD79CE">
              <w:t>ủ</w:t>
            </w:r>
            <w:r>
              <w:t>a admin</w:t>
            </w:r>
          </w:p>
        </w:tc>
      </w:tr>
    </w:tbl>
    <w:p w14:paraId="40A3A8B8" w14:textId="0E1252AE" w:rsidR="000F7FDB" w:rsidRDefault="000F7FDB" w:rsidP="009D4C2D">
      <w:pPr>
        <w:spacing w:line="300" w:lineRule="auto"/>
        <w:ind w:firstLine="0"/>
        <w:contextualSpacing/>
      </w:pPr>
    </w:p>
    <w:p w14:paraId="5F4C1F76" w14:textId="56403665" w:rsidR="00BD79CE" w:rsidRPr="00052FA5" w:rsidRDefault="00BD79CE" w:rsidP="00076921">
      <w:pPr>
        <w:pStyle w:val="bang"/>
      </w:pPr>
      <w:r>
        <w:t xml:space="preserve"> </w:t>
      </w:r>
      <w:bookmarkStart w:id="98" w:name="_Toc90562276"/>
      <w:r w:rsidR="00797FC1">
        <w:t xml:space="preserve">Bảng </w:t>
      </w:r>
      <w:r w:rsidR="000D0F60">
        <w:fldChar w:fldCharType="begin"/>
      </w:r>
      <w:r w:rsidR="000D0F60">
        <w:instrText xml:space="preserve"> STYLEREF 1 \s </w:instrText>
      </w:r>
      <w:r w:rsidR="000D0F60">
        <w:fldChar w:fldCharType="separate"/>
      </w:r>
      <w:r w:rsidR="00797FC1">
        <w:rPr>
          <w:noProof/>
        </w:rPr>
        <w:t>2</w:t>
      </w:r>
      <w:r w:rsidR="000D0F60">
        <w:rPr>
          <w:noProof/>
        </w:rPr>
        <w:fldChar w:fldCharType="end"/>
      </w:r>
      <w:r w:rsidR="00797FC1">
        <w:t>.</w:t>
      </w:r>
      <w:r w:rsidR="000D0F60">
        <w:fldChar w:fldCharType="begin"/>
      </w:r>
      <w:r w:rsidR="000D0F60">
        <w:instrText xml:space="preserve"> SEQ Bảng \* ARABIC \s 1 </w:instrText>
      </w:r>
      <w:r w:rsidR="000D0F60">
        <w:fldChar w:fldCharType="separate"/>
      </w:r>
      <w:r w:rsidR="00797FC1">
        <w:rPr>
          <w:noProof/>
        </w:rPr>
        <w:t>39</w:t>
      </w:r>
      <w:r w:rsidR="000D0F60">
        <w:rPr>
          <w:noProof/>
        </w:rPr>
        <w:fldChar w:fldCharType="end"/>
      </w:r>
      <w:r w:rsidR="00797FC1">
        <w:rPr>
          <w:noProof/>
        </w:rPr>
        <w:t xml:space="preserve"> </w:t>
      </w:r>
      <w:r>
        <w:t>Use case Xem tin t</w:t>
      </w:r>
      <w:r w:rsidRPr="00BD79CE">
        <w:t>ức</w:t>
      </w:r>
      <w:bookmarkEnd w:id="98"/>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BD79CE" w:rsidRPr="00052FA5" w14:paraId="27E244B7" w14:textId="77777777" w:rsidTr="002810FF">
        <w:trPr>
          <w:trHeight w:val="63"/>
        </w:trPr>
        <w:tc>
          <w:tcPr>
            <w:tcW w:w="9493" w:type="dxa"/>
            <w:gridSpan w:val="3"/>
            <w:shd w:val="clear" w:color="auto" w:fill="D9D9D9" w:themeFill="background1" w:themeFillShade="D9"/>
            <w:vAlign w:val="center"/>
          </w:tcPr>
          <w:p w14:paraId="065FE509" w14:textId="0831348E" w:rsidR="00BD79CE" w:rsidRPr="00052FA5" w:rsidRDefault="00BD79CE" w:rsidP="00BD79CE">
            <w:pPr>
              <w:spacing w:line="300" w:lineRule="auto"/>
              <w:ind w:firstLine="0"/>
              <w:contextualSpacing/>
              <w:jc w:val="left"/>
              <w:rPr>
                <w:b/>
              </w:rPr>
            </w:pPr>
            <w:r w:rsidRPr="00052FA5">
              <w:rPr>
                <w:b/>
              </w:rPr>
              <w:t xml:space="preserve">Use case: </w:t>
            </w:r>
            <w:r>
              <w:t>Xem tin t</w:t>
            </w:r>
            <w:r w:rsidRPr="00BD79CE">
              <w:t>ức</w:t>
            </w:r>
          </w:p>
        </w:tc>
      </w:tr>
      <w:tr w:rsidR="00BD79CE" w:rsidRPr="00052FA5" w14:paraId="68FBCB30" w14:textId="77777777" w:rsidTr="002810FF">
        <w:tc>
          <w:tcPr>
            <w:tcW w:w="1413" w:type="dxa"/>
            <w:shd w:val="clear" w:color="auto" w:fill="F2F2F2" w:themeFill="background1" w:themeFillShade="F2"/>
            <w:vAlign w:val="center"/>
          </w:tcPr>
          <w:p w14:paraId="2E72EE08" w14:textId="77777777" w:rsidR="00BD79CE" w:rsidRPr="00052FA5" w:rsidRDefault="00BD79CE" w:rsidP="002810FF">
            <w:pPr>
              <w:spacing w:line="300" w:lineRule="auto"/>
              <w:ind w:firstLine="0"/>
              <w:contextualSpacing/>
              <w:jc w:val="left"/>
              <w:rPr>
                <w:b/>
                <w:bCs/>
                <w:iCs/>
              </w:rPr>
            </w:pPr>
            <w:r w:rsidRPr="00052FA5">
              <w:rPr>
                <w:b/>
                <w:bCs/>
              </w:rPr>
              <w:t>Tác nhân</w:t>
            </w:r>
          </w:p>
        </w:tc>
        <w:tc>
          <w:tcPr>
            <w:tcW w:w="8080" w:type="dxa"/>
            <w:gridSpan w:val="2"/>
            <w:vAlign w:val="center"/>
          </w:tcPr>
          <w:p w14:paraId="0A2282AD" w14:textId="77777777" w:rsidR="00BD79CE" w:rsidRPr="00052FA5" w:rsidRDefault="00BD79CE" w:rsidP="002810FF">
            <w:pPr>
              <w:spacing w:line="300" w:lineRule="auto"/>
              <w:ind w:firstLine="0"/>
              <w:contextualSpacing/>
              <w:jc w:val="left"/>
            </w:pPr>
            <w:r>
              <w:t>Kh</w:t>
            </w:r>
            <w:r w:rsidRPr="006A1CF4">
              <w:t>ác</w:t>
            </w:r>
            <w:r>
              <w:t>h h</w:t>
            </w:r>
            <w:r w:rsidRPr="006A1CF4">
              <w:t>àn</w:t>
            </w:r>
            <w:r>
              <w:t>g</w:t>
            </w:r>
          </w:p>
        </w:tc>
      </w:tr>
      <w:tr w:rsidR="00BD79CE" w:rsidRPr="00052FA5" w14:paraId="61DB0E43" w14:textId="77777777" w:rsidTr="002810FF">
        <w:tc>
          <w:tcPr>
            <w:tcW w:w="1413" w:type="dxa"/>
            <w:shd w:val="clear" w:color="auto" w:fill="F2F2F2" w:themeFill="background1" w:themeFillShade="F2"/>
            <w:vAlign w:val="center"/>
          </w:tcPr>
          <w:p w14:paraId="1EAECDF3" w14:textId="77777777" w:rsidR="00BD79CE" w:rsidRPr="00052FA5" w:rsidRDefault="00BD79CE" w:rsidP="002810FF">
            <w:pPr>
              <w:spacing w:line="300" w:lineRule="auto"/>
              <w:ind w:firstLine="0"/>
              <w:contextualSpacing/>
              <w:jc w:val="left"/>
              <w:rPr>
                <w:b/>
                <w:bCs/>
                <w:iCs/>
              </w:rPr>
            </w:pPr>
            <w:r w:rsidRPr="00052FA5">
              <w:rPr>
                <w:b/>
                <w:bCs/>
              </w:rPr>
              <w:t>Mục tiêu</w:t>
            </w:r>
          </w:p>
        </w:tc>
        <w:tc>
          <w:tcPr>
            <w:tcW w:w="8080" w:type="dxa"/>
            <w:gridSpan w:val="2"/>
            <w:vAlign w:val="center"/>
          </w:tcPr>
          <w:p w14:paraId="331FB121" w14:textId="3B46E351" w:rsidR="00BD79CE" w:rsidRPr="00052FA5" w:rsidRDefault="00BD79CE" w:rsidP="002810FF">
            <w:pPr>
              <w:spacing w:line="300" w:lineRule="auto"/>
              <w:ind w:firstLine="0"/>
              <w:contextualSpacing/>
              <w:jc w:val="left"/>
            </w:pPr>
            <w:r>
              <w:t>Xem tin t</w:t>
            </w:r>
            <w:r w:rsidRPr="00BD79CE">
              <w:t>ức</w:t>
            </w:r>
            <w:r>
              <w:t xml:space="preserve"> tr</w:t>
            </w:r>
            <w:r w:rsidRPr="00BD79CE">
              <w:t>ê</w:t>
            </w:r>
            <w:r>
              <w:t xml:space="preserve">n </w:t>
            </w:r>
            <w:r w:rsidRPr="00BD79CE">
              <w:t>w</w:t>
            </w:r>
            <w:r>
              <w:t>ebsite</w:t>
            </w:r>
          </w:p>
        </w:tc>
      </w:tr>
      <w:tr w:rsidR="00BD79CE" w:rsidRPr="00052FA5" w14:paraId="008E2B28" w14:textId="77777777" w:rsidTr="002810FF">
        <w:tc>
          <w:tcPr>
            <w:tcW w:w="1413" w:type="dxa"/>
            <w:shd w:val="clear" w:color="auto" w:fill="F2F2F2" w:themeFill="background1" w:themeFillShade="F2"/>
            <w:vAlign w:val="center"/>
          </w:tcPr>
          <w:p w14:paraId="2BBF00ED" w14:textId="77777777" w:rsidR="00BD79CE" w:rsidRPr="00052FA5" w:rsidRDefault="00BD79CE" w:rsidP="002810FF">
            <w:pPr>
              <w:spacing w:line="300" w:lineRule="auto"/>
              <w:ind w:firstLine="0"/>
              <w:contextualSpacing/>
              <w:jc w:val="left"/>
              <w:rPr>
                <w:b/>
                <w:bCs/>
                <w:iCs/>
              </w:rPr>
            </w:pPr>
            <w:r w:rsidRPr="00052FA5">
              <w:rPr>
                <w:b/>
                <w:bCs/>
              </w:rPr>
              <w:t>Mô tả</w:t>
            </w:r>
          </w:p>
        </w:tc>
        <w:tc>
          <w:tcPr>
            <w:tcW w:w="8080" w:type="dxa"/>
            <w:gridSpan w:val="2"/>
            <w:vAlign w:val="center"/>
          </w:tcPr>
          <w:p w14:paraId="59933CBE" w14:textId="13C05472" w:rsidR="00BD79CE" w:rsidRPr="00052FA5" w:rsidRDefault="00BD79CE" w:rsidP="00BD79CE">
            <w:pPr>
              <w:spacing w:line="300" w:lineRule="auto"/>
              <w:ind w:firstLine="0"/>
              <w:contextualSpacing/>
              <w:jc w:val="left"/>
            </w:pPr>
            <w:r>
              <w:t>Kh</w:t>
            </w:r>
            <w:r w:rsidRPr="006A1CF4">
              <w:t>ác</w:t>
            </w:r>
            <w:r>
              <w:t>h h</w:t>
            </w:r>
            <w:r w:rsidRPr="006A1CF4">
              <w:t>àn</w:t>
            </w:r>
            <w:r>
              <w:t>g th</w:t>
            </w:r>
            <w:r w:rsidRPr="006A1CF4">
              <w:t>ực</w:t>
            </w:r>
            <w:r>
              <w:t xml:space="preserve"> hi</w:t>
            </w:r>
            <w:r w:rsidRPr="006A1CF4">
              <w:t>ện</w:t>
            </w:r>
            <w:r>
              <w:t xml:space="preserve"> xem tin t</w:t>
            </w:r>
            <w:r w:rsidRPr="00BD79CE">
              <w:t>ức</w:t>
            </w:r>
            <w:r>
              <w:t xml:space="preserve"> tr</w:t>
            </w:r>
            <w:r w:rsidRPr="00BD79CE">
              <w:t>ê</w:t>
            </w:r>
            <w:r>
              <w:t xml:space="preserve">n </w:t>
            </w:r>
            <w:r w:rsidRPr="00BD79CE">
              <w:t>w</w:t>
            </w:r>
            <w:r>
              <w:t>ebsite</w:t>
            </w:r>
          </w:p>
        </w:tc>
      </w:tr>
      <w:tr w:rsidR="00BD79CE" w:rsidRPr="00052FA5" w14:paraId="4A1AEAA2" w14:textId="77777777" w:rsidTr="002810FF">
        <w:tc>
          <w:tcPr>
            <w:tcW w:w="1413" w:type="dxa"/>
            <w:shd w:val="clear" w:color="auto" w:fill="F2F2F2" w:themeFill="background1" w:themeFillShade="F2"/>
            <w:vAlign w:val="center"/>
          </w:tcPr>
          <w:p w14:paraId="691A40BF" w14:textId="77777777" w:rsidR="00BD79CE" w:rsidRPr="00052FA5" w:rsidRDefault="00BD79CE" w:rsidP="002810FF">
            <w:pPr>
              <w:spacing w:line="300" w:lineRule="auto"/>
              <w:ind w:firstLine="0"/>
              <w:contextualSpacing/>
              <w:jc w:val="left"/>
              <w:rPr>
                <w:b/>
                <w:bCs/>
                <w:iCs/>
              </w:rPr>
            </w:pPr>
            <w:r w:rsidRPr="00052FA5">
              <w:rPr>
                <w:b/>
                <w:bCs/>
              </w:rPr>
              <w:t>Điều kiện trước</w:t>
            </w:r>
          </w:p>
        </w:tc>
        <w:tc>
          <w:tcPr>
            <w:tcW w:w="8080" w:type="dxa"/>
            <w:gridSpan w:val="2"/>
            <w:vAlign w:val="center"/>
          </w:tcPr>
          <w:p w14:paraId="2F32C777" w14:textId="77777777" w:rsidR="00BD79CE" w:rsidRPr="00052FA5" w:rsidRDefault="00BD79CE" w:rsidP="002810FF">
            <w:pPr>
              <w:spacing w:line="300" w:lineRule="auto"/>
              <w:ind w:firstLine="0"/>
              <w:contextualSpacing/>
              <w:jc w:val="left"/>
            </w:pPr>
          </w:p>
        </w:tc>
      </w:tr>
      <w:tr w:rsidR="00BD79CE" w:rsidRPr="00052FA5" w14:paraId="20CA6762" w14:textId="77777777" w:rsidTr="002810FF">
        <w:tc>
          <w:tcPr>
            <w:tcW w:w="1413" w:type="dxa"/>
            <w:vMerge w:val="restart"/>
            <w:shd w:val="clear" w:color="auto" w:fill="F2F2F2" w:themeFill="background1" w:themeFillShade="F2"/>
            <w:vAlign w:val="center"/>
          </w:tcPr>
          <w:p w14:paraId="05A830DB" w14:textId="77777777" w:rsidR="00BD79CE" w:rsidRPr="00052FA5" w:rsidRDefault="00BD79CE" w:rsidP="002810FF">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2066F988" w14:textId="77777777" w:rsidR="00BD79CE" w:rsidRPr="00052FA5" w:rsidRDefault="00BD79CE" w:rsidP="002810FF">
            <w:pPr>
              <w:spacing w:line="300" w:lineRule="auto"/>
              <w:ind w:firstLine="0"/>
              <w:contextualSpacing/>
              <w:jc w:val="left"/>
            </w:pPr>
            <w:r w:rsidRPr="00052FA5">
              <w:rPr>
                <w:b/>
                <w:lang w:val="vi-VN"/>
              </w:rPr>
              <w:t>Hành động của tác nhân</w:t>
            </w:r>
          </w:p>
        </w:tc>
        <w:tc>
          <w:tcPr>
            <w:tcW w:w="4375" w:type="dxa"/>
            <w:vAlign w:val="center"/>
          </w:tcPr>
          <w:p w14:paraId="297FA42F" w14:textId="77777777" w:rsidR="00BD79CE" w:rsidRPr="00052FA5" w:rsidRDefault="00BD79CE" w:rsidP="002810FF">
            <w:pPr>
              <w:spacing w:line="300" w:lineRule="auto"/>
              <w:ind w:firstLine="0"/>
              <w:contextualSpacing/>
              <w:jc w:val="left"/>
            </w:pPr>
            <w:r w:rsidRPr="00052FA5">
              <w:rPr>
                <w:b/>
                <w:lang w:val="vi-VN"/>
              </w:rPr>
              <w:t>Phản hồi của hệ thống</w:t>
            </w:r>
          </w:p>
        </w:tc>
      </w:tr>
      <w:tr w:rsidR="00BD79CE" w:rsidRPr="00052FA5" w14:paraId="4F824F64" w14:textId="77777777" w:rsidTr="002810FF">
        <w:tc>
          <w:tcPr>
            <w:tcW w:w="1413" w:type="dxa"/>
            <w:vMerge/>
            <w:shd w:val="clear" w:color="auto" w:fill="F2F2F2" w:themeFill="background1" w:themeFillShade="F2"/>
            <w:vAlign w:val="center"/>
          </w:tcPr>
          <w:p w14:paraId="0FECD8F2" w14:textId="77777777" w:rsidR="00BD79CE" w:rsidRPr="00052FA5" w:rsidRDefault="00BD79CE" w:rsidP="002810FF">
            <w:pPr>
              <w:spacing w:line="300" w:lineRule="auto"/>
              <w:ind w:firstLine="0"/>
              <w:contextualSpacing/>
              <w:jc w:val="left"/>
              <w:rPr>
                <w:b/>
                <w:bCs/>
                <w:iCs/>
              </w:rPr>
            </w:pPr>
          </w:p>
        </w:tc>
        <w:tc>
          <w:tcPr>
            <w:tcW w:w="3705" w:type="dxa"/>
            <w:vAlign w:val="center"/>
          </w:tcPr>
          <w:p w14:paraId="0C4B7430" w14:textId="422815E9" w:rsidR="00BD79CE" w:rsidRPr="00052FA5" w:rsidRDefault="00BD79CE" w:rsidP="00BD79CE">
            <w:pPr>
              <w:spacing w:line="300" w:lineRule="auto"/>
              <w:ind w:firstLine="0"/>
              <w:contextualSpacing/>
              <w:jc w:val="left"/>
            </w:pPr>
            <w:r>
              <w:t>1</w:t>
            </w:r>
            <w:r w:rsidRPr="00052FA5">
              <w:rPr>
                <w:lang w:val="vi-VN"/>
              </w:rPr>
              <w:t xml:space="preserve">. </w:t>
            </w:r>
            <w:r w:rsidRPr="00052FA5">
              <w:t xml:space="preserve">Click vào </w:t>
            </w:r>
            <w:r>
              <w:t>menu Tin t</w:t>
            </w:r>
            <w:r w:rsidRPr="00BD79CE">
              <w:t>ức</w:t>
            </w:r>
          </w:p>
        </w:tc>
        <w:tc>
          <w:tcPr>
            <w:tcW w:w="4375" w:type="dxa"/>
            <w:vAlign w:val="center"/>
          </w:tcPr>
          <w:p w14:paraId="45B518B9" w14:textId="3208F8C8" w:rsidR="00BD79CE" w:rsidRPr="00052FA5" w:rsidRDefault="00BD79CE" w:rsidP="00BD79CE">
            <w:pPr>
              <w:spacing w:line="300" w:lineRule="auto"/>
              <w:ind w:firstLine="0"/>
              <w:contextualSpacing/>
              <w:jc w:val="left"/>
            </w:pPr>
            <w:r>
              <w:t>2</w:t>
            </w:r>
            <w:r w:rsidRPr="00052FA5">
              <w:rPr>
                <w:lang w:val="vi-VN"/>
              </w:rPr>
              <w:t xml:space="preserve">. </w:t>
            </w:r>
            <w:r w:rsidRPr="00052FA5">
              <w:t xml:space="preserve">Hiển thị </w:t>
            </w:r>
            <w:r>
              <w:t>giao di</w:t>
            </w:r>
            <w:r w:rsidRPr="001164FD">
              <w:t>ện</w:t>
            </w:r>
            <w:r w:rsidRPr="00052FA5">
              <w:t xml:space="preserve"> </w:t>
            </w:r>
            <w:r>
              <w:t>danh s</w:t>
            </w:r>
            <w:r w:rsidRPr="000F7FDB">
              <w:t>ách</w:t>
            </w:r>
            <w:r>
              <w:t xml:space="preserve"> c</w:t>
            </w:r>
            <w:r w:rsidRPr="00BD79CE">
              <w:t>ác</w:t>
            </w:r>
            <w:r>
              <w:t xml:space="preserve"> b</w:t>
            </w:r>
            <w:r w:rsidRPr="00BD79CE">
              <w:t>ài</w:t>
            </w:r>
            <w:r>
              <w:t xml:space="preserve"> vi</w:t>
            </w:r>
            <w:r w:rsidRPr="00BD79CE">
              <w:t>ết</w:t>
            </w:r>
            <w:r>
              <w:t xml:space="preserve"> c</w:t>
            </w:r>
            <w:r w:rsidRPr="00BD79CE">
              <w:t>ử</w:t>
            </w:r>
            <w:r>
              <w:t>a h</w:t>
            </w:r>
            <w:r w:rsidRPr="00BD79CE">
              <w:t>àn</w:t>
            </w:r>
            <w:r>
              <w:t xml:space="preserve">g </w:t>
            </w:r>
            <w:r w:rsidRPr="00BD79CE">
              <w:t>đăn</w:t>
            </w:r>
            <w:r>
              <w:t>g l</w:t>
            </w:r>
            <w:r w:rsidRPr="00BD79CE">
              <w:t>ê</w:t>
            </w:r>
            <w:r>
              <w:t>n</w:t>
            </w:r>
          </w:p>
        </w:tc>
      </w:tr>
      <w:tr w:rsidR="00BD79CE" w:rsidRPr="00052FA5" w14:paraId="7DD632E5" w14:textId="77777777" w:rsidTr="002810FF">
        <w:tc>
          <w:tcPr>
            <w:tcW w:w="1413" w:type="dxa"/>
            <w:vMerge/>
            <w:shd w:val="clear" w:color="auto" w:fill="F2F2F2" w:themeFill="background1" w:themeFillShade="F2"/>
            <w:vAlign w:val="center"/>
          </w:tcPr>
          <w:p w14:paraId="552C9588" w14:textId="77777777" w:rsidR="00BD79CE" w:rsidRPr="00052FA5" w:rsidRDefault="00BD79CE" w:rsidP="002810FF">
            <w:pPr>
              <w:spacing w:line="300" w:lineRule="auto"/>
              <w:ind w:firstLine="0"/>
              <w:contextualSpacing/>
              <w:jc w:val="left"/>
              <w:rPr>
                <w:b/>
                <w:bCs/>
                <w:iCs/>
              </w:rPr>
            </w:pPr>
          </w:p>
        </w:tc>
        <w:tc>
          <w:tcPr>
            <w:tcW w:w="3705" w:type="dxa"/>
            <w:vAlign w:val="center"/>
          </w:tcPr>
          <w:p w14:paraId="2A7152F5" w14:textId="6213D00E" w:rsidR="00BD79CE" w:rsidRPr="00052FA5" w:rsidRDefault="00BD79CE" w:rsidP="00BD79CE">
            <w:pPr>
              <w:spacing w:line="300" w:lineRule="auto"/>
              <w:ind w:firstLine="0"/>
              <w:contextualSpacing/>
              <w:jc w:val="left"/>
            </w:pPr>
            <w:r>
              <w:t>3</w:t>
            </w:r>
            <w:r w:rsidRPr="00052FA5">
              <w:t xml:space="preserve">. Click vào </w:t>
            </w:r>
            <w:r>
              <w:t>1 b</w:t>
            </w:r>
            <w:r w:rsidRPr="00BD79CE">
              <w:t>ài</w:t>
            </w:r>
            <w:r>
              <w:t xml:space="preserve"> vi</w:t>
            </w:r>
            <w:r w:rsidRPr="00BD79CE">
              <w:t>ết</w:t>
            </w:r>
          </w:p>
        </w:tc>
        <w:tc>
          <w:tcPr>
            <w:tcW w:w="4375" w:type="dxa"/>
            <w:vAlign w:val="center"/>
          </w:tcPr>
          <w:p w14:paraId="58883E98" w14:textId="53457DE0" w:rsidR="00BD79CE" w:rsidRPr="00052FA5" w:rsidRDefault="00BD79CE" w:rsidP="00BD79CE">
            <w:pPr>
              <w:spacing w:line="300" w:lineRule="auto"/>
              <w:ind w:firstLine="0"/>
              <w:contextualSpacing/>
              <w:jc w:val="left"/>
            </w:pPr>
            <w:r>
              <w:t>4</w:t>
            </w:r>
            <w:r w:rsidRPr="00052FA5">
              <w:t xml:space="preserve">. Hệ thống </w:t>
            </w:r>
            <w:r>
              <w:t>hi</w:t>
            </w:r>
            <w:r w:rsidRPr="00BD79CE">
              <w:t>ển</w:t>
            </w:r>
            <w:r>
              <w:t xml:space="preserve"> th</w:t>
            </w:r>
            <w:r w:rsidRPr="00BD79CE">
              <w:t>ị</w:t>
            </w:r>
            <w:r>
              <w:t xml:space="preserve"> n</w:t>
            </w:r>
            <w:r w:rsidRPr="00BD79CE">
              <w:t>ộ</w:t>
            </w:r>
            <w:r>
              <w:t>i dung b</w:t>
            </w:r>
            <w:r w:rsidRPr="00BD79CE">
              <w:t>ài</w:t>
            </w:r>
            <w:r>
              <w:t xml:space="preserve"> tin t</w:t>
            </w:r>
            <w:r w:rsidRPr="00BD79CE">
              <w:t>ức</w:t>
            </w:r>
          </w:p>
        </w:tc>
      </w:tr>
    </w:tbl>
    <w:p w14:paraId="6FFA99D3" w14:textId="634AA456" w:rsidR="00BD79CE" w:rsidRDefault="00BD79CE" w:rsidP="009D4C2D">
      <w:pPr>
        <w:spacing w:line="300" w:lineRule="auto"/>
        <w:ind w:firstLine="0"/>
        <w:contextualSpacing/>
      </w:pPr>
    </w:p>
    <w:p w14:paraId="07A6E9B1" w14:textId="04124CDC" w:rsidR="00BD79CE" w:rsidRPr="00052FA5" w:rsidRDefault="00BD79CE" w:rsidP="00076921">
      <w:pPr>
        <w:pStyle w:val="bang"/>
      </w:pPr>
      <w:r>
        <w:t xml:space="preserve"> </w:t>
      </w:r>
      <w:bookmarkStart w:id="99" w:name="_Toc90562277"/>
      <w:r w:rsidR="00797FC1">
        <w:t xml:space="preserve">Bảng </w:t>
      </w:r>
      <w:r w:rsidR="000D0F60">
        <w:fldChar w:fldCharType="begin"/>
      </w:r>
      <w:r w:rsidR="000D0F60">
        <w:instrText xml:space="preserve"> STYLEREF 1 \s </w:instrText>
      </w:r>
      <w:r w:rsidR="000D0F60">
        <w:fldChar w:fldCharType="separate"/>
      </w:r>
      <w:r w:rsidR="00797FC1">
        <w:rPr>
          <w:noProof/>
        </w:rPr>
        <w:t>2</w:t>
      </w:r>
      <w:r w:rsidR="000D0F60">
        <w:rPr>
          <w:noProof/>
        </w:rPr>
        <w:fldChar w:fldCharType="end"/>
      </w:r>
      <w:r w:rsidR="00797FC1">
        <w:t>.</w:t>
      </w:r>
      <w:r w:rsidR="000D0F60">
        <w:fldChar w:fldCharType="begin"/>
      </w:r>
      <w:r w:rsidR="000D0F60">
        <w:instrText xml:space="preserve"> SEQ Bảng \* ARABIC \s 1 </w:instrText>
      </w:r>
      <w:r w:rsidR="000D0F60">
        <w:fldChar w:fldCharType="separate"/>
      </w:r>
      <w:r w:rsidR="00797FC1">
        <w:rPr>
          <w:noProof/>
        </w:rPr>
        <w:t>40</w:t>
      </w:r>
      <w:r w:rsidR="000D0F60">
        <w:rPr>
          <w:noProof/>
        </w:rPr>
        <w:fldChar w:fldCharType="end"/>
      </w:r>
      <w:r w:rsidR="00797FC1">
        <w:rPr>
          <w:noProof/>
        </w:rPr>
        <w:t xml:space="preserve"> </w:t>
      </w:r>
      <w:r>
        <w:t>Use case Xem gi</w:t>
      </w:r>
      <w:r w:rsidRPr="00BD79CE">
        <w:t>ới</w:t>
      </w:r>
      <w:r>
        <w:t xml:space="preserve"> th</w:t>
      </w:r>
      <w:r w:rsidRPr="00BD79CE">
        <w:t>iệ</w:t>
      </w:r>
      <w:r>
        <w:t>u</w:t>
      </w:r>
      <w:bookmarkEnd w:id="99"/>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BD79CE" w:rsidRPr="00052FA5" w14:paraId="606AAD83" w14:textId="77777777" w:rsidTr="002810FF">
        <w:trPr>
          <w:trHeight w:val="63"/>
        </w:trPr>
        <w:tc>
          <w:tcPr>
            <w:tcW w:w="9493" w:type="dxa"/>
            <w:gridSpan w:val="3"/>
            <w:shd w:val="clear" w:color="auto" w:fill="D9D9D9" w:themeFill="background1" w:themeFillShade="D9"/>
            <w:vAlign w:val="center"/>
          </w:tcPr>
          <w:p w14:paraId="295FEF43" w14:textId="104C8916" w:rsidR="00BD79CE" w:rsidRPr="00052FA5" w:rsidRDefault="00BD79CE" w:rsidP="00BD79CE">
            <w:pPr>
              <w:spacing w:line="300" w:lineRule="auto"/>
              <w:ind w:firstLine="0"/>
              <w:contextualSpacing/>
              <w:jc w:val="left"/>
              <w:rPr>
                <w:b/>
              </w:rPr>
            </w:pPr>
            <w:r w:rsidRPr="00052FA5">
              <w:rPr>
                <w:b/>
              </w:rPr>
              <w:t xml:space="preserve">Use case: </w:t>
            </w:r>
            <w:r>
              <w:t>Xem gi</w:t>
            </w:r>
            <w:r w:rsidRPr="00BD79CE">
              <w:t>ới</w:t>
            </w:r>
            <w:r>
              <w:t xml:space="preserve"> thi</w:t>
            </w:r>
            <w:r w:rsidRPr="00BD79CE">
              <w:t>ệ</w:t>
            </w:r>
            <w:r>
              <w:t>u</w:t>
            </w:r>
          </w:p>
        </w:tc>
      </w:tr>
      <w:tr w:rsidR="00BD79CE" w:rsidRPr="00052FA5" w14:paraId="10D45558" w14:textId="77777777" w:rsidTr="002810FF">
        <w:tc>
          <w:tcPr>
            <w:tcW w:w="1413" w:type="dxa"/>
            <w:shd w:val="clear" w:color="auto" w:fill="F2F2F2" w:themeFill="background1" w:themeFillShade="F2"/>
            <w:vAlign w:val="center"/>
          </w:tcPr>
          <w:p w14:paraId="778F6210" w14:textId="77777777" w:rsidR="00BD79CE" w:rsidRPr="00052FA5" w:rsidRDefault="00BD79CE" w:rsidP="002810FF">
            <w:pPr>
              <w:spacing w:line="300" w:lineRule="auto"/>
              <w:ind w:firstLine="0"/>
              <w:contextualSpacing/>
              <w:jc w:val="left"/>
              <w:rPr>
                <w:b/>
                <w:bCs/>
                <w:iCs/>
              </w:rPr>
            </w:pPr>
            <w:r w:rsidRPr="00052FA5">
              <w:rPr>
                <w:b/>
                <w:bCs/>
              </w:rPr>
              <w:t>Tác nhân</w:t>
            </w:r>
          </w:p>
        </w:tc>
        <w:tc>
          <w:tcPr>
            <w:tcW w:w="8080" w:type="dxa"/>
            <w:gridSpan w:val="2"/>
            <w:vAlign w:val="center"/>
          </w:tcPr>
          <w:p w14:paraId="52B1FA18" w14:textId="77777777" w:rsidR="00BD79CE" w:rsidRPr="00052FA5" w:rsidRDefault="00BD79CE" w:rsidP="002810FF">
            <w:pPr>
              <w:spacing w:line="300" w:lineRule="auto"/>
              <w:ind w:firstLine="0"/>
              <w:contextualSpacing/>
              <w:jc w:val="left"/>
            </w:pPr>
            <w:r>
              <w:t>Kh</w:t>
            </w:r>
            <w:r w:rsidRPr="006A1CF4">
              <w:t>ác</w:t>
            </w:r>
            <w:r>
              <w:t>h h</w:t>
            </w:r>
            <w:r w:rsidRPr="006A1CF4">
              <w:t>àn</w:t>
            </w:r>
            <w:r>
              <w:t>g</w:t>
            </w:r>
          </w:p>
        </w:tc>
      </w:tr>
      <w:tr w:rsidR="00BD79CE" w:rsidRPr="00052FA5" w14:paraId="188577D1" w14:textId="77777777" w:rsidTr="002810FF">
        <w:tc>
          <w:tcPr>
            <w:tcW w:w="1413" w:type="dxa"/>
            <w:shd w:val="clear" w:color="auto" w:fill="F2F2F2" w:themeFill="background1" w:themeFillShade="F2"/>
            <w:vAlign w:val="center"/>
          </w:tcPr>
          <w:p w14:paraId="3CDAD6A7" w14:textId="77777777" w:rsidR="00BD79CE" w:rsidRPr="00052FA5" w:rsidRDefault="00BD79CE" w:rsidP="002810FF">
            <w:pPr>
              <w:spacing w:line="300" w:lineRule="auto"/>
              <w:ind w:firstLine="0"/>
              <w:contextualSpacing/>
              <w:jc w:val="left"/>
              <w:rPr>
                <w:b/>
                <w:bCs/>
                <w:iCs/>
              </w:rPr>
            </w:pPr>
            <w:r w:rsidRPr="00052FA5">
              <w:rPr>
                <w:b/>
                <w:bCs/>
              </w:rPr>
              <w:t>Mục tiêu</w:t>
            </w:r>
          </w:p>
        </w:tc>
        <w:tc>
          <w:tcPr>
            <w:tcW w:w="8080" w:type="dxa"/>
            <w:gridSpan w:val="2"/>
            <w:vAlign w:val="center"/>
          </w:tcPr>
          <w:p w14:paraId="32699BA9" w14:textId="5D02B017" w:rsidR="00BD79CE" w:rsidRPr="00052FA5" w:rsidRDefault="00BD79CE" w:rsidP="002810FF">
            <w:pPr>
              <w:spacing w:line="300" w:lineRule="auto"/>
              <w:ind w:firstLine="0"/>
              <w:contextualSpacing/>
              <w:jc w:val="left"/>
            </w:pPr>
            <w:r>
              <w:t>Xem gi</w:t>
            </w:r>
            <w:r w:rsidRPr="00BD79CE">
              <w:t>ới</w:t>
            </w:r>
            <w:r>
              <w:t xml:space="preserve"> thi</w:t>
            </w:r>
            <w:r w:rsidRPr="00BD79CE">
              <w:t>ệ</w:t>
            </w:r>
            <w:r>
              <w:t>u v</w:t>
            </w:r>
            <w:r w:rsidRPr="00BD79CE">
              <w:t>ề</w:t>
            </w:r>
            <w:r>
              <w:t xml:space="preserve"> c</w:t>
            </w:r>
            <w:r w:rsidRPr="00BD79CE">
              <w:t>ử</w:t>
            </w:r>
            <w:r>
              <w:t>a h</w:t>
            </w:r>
            <w:r w:rsidRPr="00BD79CE">
              <w:t>àn</w:t>
            </w:r>
            <w:r>
              <w:t>g tr</w:t>
            </w:r>
            <w:r w:rsidRPr="00BD79CE">
              <w:t>ê</w:t>
            </w:r>
            <w:r>
              <w:t xml:space="preserve">n </w:t>
            </w:r>
            <w:r w:rsidRPr="00BD79CE">
              <w:t>w</w:t>
            </w:r>
            <w:r>
              <w:t>ebsite</w:t>
            </w:r>
          </w:p>
        </w:tc>
      </w:tr>
      <w:tr w:rsidR="00BD79CE" w:rsidRPr="00052FA5" w14:paraId="0CB50CD0" w14:textId="77777777" w:rsidTr="002810FF">
        <w:tc>
          <w:tcPr>
            <w:tcW w:w="1413" w:type="dxa"/>
            <w:shd w:val="clear" w:color="auto" w:fill="F2F2F2" w:themeFill="background1" w:themeFillShade="F2"/>
            <w:vAlign w:val="center"/>
          </w:tcPr>
          <w:p w14:paraId="53524319" w14:textId="77777777" w:rsidR="00BD79CE" w:rsidRPr="00052FA5" w:rsidRDefault="00BD79CE" w:rsidP="002810FF">
            <w:pPr>
              <w:spacing w:line="300" w:lineRule="auto"/>
              <w:ind w:firstLine="0"/>
              <w:contextualSpacing/>
              <w:jc w:val="left"/>
              <w:rPr>
                <w:b/>
                <w:bCs/>
                <w:iCs/>
              </w:rPr>
            </w:pPr>
            <w:r w:rsidRPr="00052FA5">
              <w:rPr>
                <w:b/>
                <w:bCs/>
              </w:rPr>
              <w:t>Mô tả</w:t>
            </w:r>
          </w:p>
        </w:tc>
        <w:tc>
          <w:tcPr>
            <w:tcW w:w="8080" w:type="dxa"/>
            <w:gridSpan w:val="2"/>
            <w:vAlign w:val="center"/>
          </w:tcPr>
          <w:p w14:paraId="15E4FC70" w14:textId="55980FD0" w:rsidR="00BD79CE" w:rsidRPr="00052FA5" w:rsidRDefault="00BD79CE" w:rsidP="00BD79CE">
            <w:pPr>
              <w:spacing w:line="300" w:lineRule="auto"/>
              <w:ind w:firstLine="0"/>
              <w:contextualSpacing/>
              <w:jc w:val="left"/>
            </w:pPr>
            <w:r>
              <w:t>Kh</w:t>
            </w:r>
            <w:r w:rsidRPr="006A1CF4">
              <w:t>ác</w:t>
            </w:r>
            <w:r>
              <w:t>h h</w:t>
            </w:r>
            <w:r w:rsidRPr="006A1CF4">
              <w:t>àn</w:t>
            </w:r>
            <w:r>
              <w:t>g th</w:t>
            </w:r>
            <w:r w:rsidRPr="006A1CF4">
              <w:t>ực</w:t>
            </w:r>
            <w:r>
              <w:t xml:space="preserve"> hi</w:t>
            </w:r>
            <w:r w:rsidRPr="006A1CF4">
              <w:t>ện</w:t>
            </w:r>
            <w:r>
              <w:t xml:space="preserve"> xem gi</w:t>
            </w:r>
            <w:r w:rsidRPr="00BD79CE">
              <w:t>ới</w:t>
            </w:r>
            <w:r>
              <w:t xml:space="preserve"> th</w:t>
            </w:r>
            <w:r w:rsidRPr="00BD79CE">
              <w:t>iệ</w:t>
            </w:r>
            <w:r>
              <w:t>u v</w:t>
            </w:r>
            <w:r w:rsidRPr="00BD79CE">
              <w:t>ề</w:t>
            </w:r>
            <w:r>
              <w:t xml:space="preserve"> c</w:t>
            </w:r>
            <w:r w:rsidRPr="00BD79CE">
              <w:t>ử</w:t>
            </w:r>
            <w:r>
              <w:t>a h</w:t>
            </w:r>
            <w:r w:rsidRPr="00BD79CE">
              <w:t>àn</w:t>
            </w:r>
            <w:r>
              <w:t>g tr</w:t>
            </w:r>
            <w:r w:rsidRPr="00BD79CE">
              <w:t>ê</w:t>
            </w:r>
            <w:r>
              <w:t xml:space="preserve">n </w:t>
            </w:r>
            <w:r w:rsidRPr="00BD79CE">
              <w:t>w</w:t>
            </w:r>
            <w:r>
              <w:t>ebsite</w:t>
            </w:r>
          </w:p>
        </w:tc>
      </w:tr>
      <w:tr w:rsidR="00BD79CE" w:rsidRPr="00052FA5" w14:paraId="0330A0FF" w14:textId="77777777" w:rsidTr="002810FF">
        <w:tc>
          <w:tcPr>
            <w:tcW w:w="1413" w:type="dxa"/>
            <w:shd w:val="clear" w:color="auto" w:fill="F2F2F2" w:themeFill="background1" w:themeFillShade="F2"/>
            <w:vAlign w:val="center"/>
          </w:tcPr>
          <w:p w14:paraId="18B93CEA" w14:textId="77777777" w:rsidR="00BD79CE" w:rsidRPr="00052FA5" w:rsidRDefault="00BD79CE" w:rsidP="002810FF">
            <w:pPr>
              <w:spacing w:line="300" w:lineRule="auto"/>
              <w:ind w:firstLine="0"/>
              <w:contextualSpacing/>
              <w:jc w:val="left"/>
              <w:rPr>
                <w:b/>
                <w:bCs/>
                <w:iCs/>
              </w:rPr>
            </w:pPr>
            <w:r w:rsidRPr="00052FA5">
              <w:rPr>
                <w:b/>
                <w:bCs/>
              </w:rPr>
              <w:lastRenderedPageBreak/>
              <w:t>Điều kiện trước</w:t>
            </w:r>
          </w:p>
        </w:tc>
        <w:tc>
          <w:tcPr>
            <w:tcW w:w="8080" w:type="dxa"/>
            <w:gridSpan w:val="2"/>
            <w:vAlign w:val="center"/>
          </w:tcPr>
          <w:p w14:paraId="15629D13" w14:textId="77777777" w:rsidR="00BD79CE" w:rsidRPr="00052FA5" w:rsidRDefault="00BD79CE" w:rsidP="002810FF">
            <w:pPr>
              <w:spacing w:line="300" w:lineRule="auto"/>
              <w:ind w:firstLine="0"/>
              <w:contextualSpacing/>
              <w:jc w:val="left"/>
            </w:pPr>
          </w:p>
        </w:tc>
      </w:tr>
      <w:tr w:rsidR="00BD79CE" w:rsidRPr="00052FA5" w14:paraId="42900840" w14:textId="77777777" w:rsidTr="002810FF">
        <w:tc>
          <w:tcPr>
            <w:tcW w:w="1413" w:type="dxa"/>
            <w:vMerge w:val="restart"/>
            <w:shd w:val="clear" w:color="auto" w:fill="F2F2F2" w:themeFill="background1" w:themeFillShade="F2"/>
            <w:vAlign w:val="center"/>
          </w:tcPr>
          <w:p w14:paraId="7B9D07DC" w14:textId="77777777" w:rsidR="00BD79CE" w:rsidRPr="00052FA5" w:rsidRDefault="00BD79CE" w:rsidP="002810FF">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52439017" w14:textId="77777777" w:rsidR="00BD79CE" w:rsidRPr="00052FA5" w:rsidRDefault="00BD79CE" w:rsidP="002810FF">
            <w:pPr>
              <w:spacing w:line="300" w:lineRule="auto"/>
              <w:ind w:firstLine="0"/>
              <w:contextualSpacing/>
              <w:jc w:val="left"/>
            </w:pPr>
            <w:r w:rsidRPr="00052FA5">
              <w:rPr>
                <w:b/>
                <w:lang w:val="vi-VN"/>
              </w:rPr>
              <w:t>Hành động của tác nhân</w:t>
            </w:r>
          </w:p>
        </w:tc>
        <w:tc>
          <w:tcPr>
            <w:tcW w:w="4375" w:type="dxa"/>
            <w:vAlign w:val="center"/>
          </w:tcPr>
          <w:p w14:paraId="04FB9501" w14:textId="77777777" w:rsidR="00BD79CE" w:rsidRPr="00052FA5" w:rsidRDefault="00BD79CE" w:rsidP="002810FF">
            <w:pPr>
              <w:spacing w:line="300" w:lineRule="auto"/>
              <w:ind w:firstLine="0"/>
              <w:contextualSpacing/>
              <w:jc w:val="left"/>
            </w:pPr>
            <w:r w:rsidRPr="00052FA5">
              <w:rPr>
                <w:b/>
                <w:lang w:val="vi-VN"/>
              </w:rPr>
              <w:t>Phản hồi của hệ thống</w:t>
            </w:r>
          </w:p>
        </w:tc>
      </w:tr>
      <w:tr w:rsidR="00BD79CE" w:rsidRPr="00052FA5" w14:paraId="76A33046" w14:textId="77777777" w:rsidTr="002810FF">
        <w:tc>
          <w:tcPr>
            <w:tcW w:w="1413" w:type="dxa"/>
            <w:vMerge/>
            <w:shd w:val="clear" w:color="auto" w:fill="F2F2F2" w:themeFill="background1" w:themeFillShade="F2"/>
            <w:vAlign w:val="center"/>
          </w:tcPr>
          <w:p w14:paraId="2A9964A1" w14:textId="77777777" w:rsidR="00BD79CE" w:rsidRPr="00052FA5" w:rsidRDefault="00BD79CE" w:rsidP="002810FF">
            <w:pPr>
              <w:spacing w:line="300" w:lineRule="auto"/>
              <w:ind w:firstLine="0"/>
              <w:contextualSpacing/>
              <w:jc w:val="left"/>
              <w:rPr>
                <w:b/>
                <w:bCs/>
                <w:iCs/>
              </w:rPr>
            </w:pPr>
          </w:p>
        </w:tc>
        <w:tc>
          <w:tcPr>
            <w:tcW w:w="3705" w:type="dxa"/>
            <w:vAlign w:val="center"/>
          </w:tcPr>
          <w:p w14:paraId="59B6451C" w14:textId="40B0099A" w:rsidR="00BD79CE" w:rsidRPr="00052FA5" w:rsidRDefault="00BD79CE" w:rsidP="00BD79CE">
            <w:pPr>
              <w:spacing w:line="300" w:lineRule="auto"/>
              <w:ind w:firstLine="0"/>
              <w:contextualSpacing/>
              <w:jc w:val="left"/>
            </w:pPr>
            <w:r>
              <w:t>1</w:t>
            </w:r>
            <w:r w:rsidRPr="00052FA5">
              <w:rPr>
                <w:lang w:val="vi-VN"/>
              </w:rPr>
              <w:t xml:space="preserve">. </w:t>
            </w:r>
            <w:r w:rsidRPr="00052FA5">
              <w:t xml:space="preserve">Click vào </w:t>
            </w:r>
            <w:r>
              <w:t>menu Gi</w:t>
            </w:r>
            <w:r w:rsidRPr="00BD79CE">
              <w:t>ới</w:t>
            </w:r>
            <w:r>
              <w:t xml:space="preserve"> th</w:t>
            </w:r>
            <w:r w:rsidRPr="00BD79CE">
              <w:t>iệ</w:t>
            </w:r>
            <w:r>
              <w:t>u</w:t>
            </w:r>
          </w:p>
        </w:tc>
        <w:tc>
          <w:tcPr>
            <w:tcW w:w="4375" w:type="dxa"/>
            <w:vAlign w:val="center"/>
          </w:tcPr>
          <w:p w14:paraId="40862E18" w14:textId="6D7B1164" w:rsidR="00BD79CE" w:rsidRPr="00052FA5" w:rsidRDefault="00BD79CE" w:rsidP="00BD79CE">
            <w:pPr>
              <w:spacing w:line="300" w:lineRule="auto"/>
              <w:ind w:firstLine="0"/>
              <w:contextualSpacing/>
              <w:jc w:val="left"/>
            </w:pPr>
            <w:r>
              <w:t>2</w:t>
            </w:r>
            <w:r w:rsidRPr="00052FA5">
              <w:rPr>
                <w:lang w:val="vi-VN"/>
              </w:rPr>
              <w:t xml:space="preserve">. </w:t>
            </w:r>
            <w:r w:rsidRPr="00052FA5">
              <w:t xml:space="preserve">Hiển thị </w:t>
            </w:r>
            <w:r>
              <w:t>b</w:t>
            </w:r>
            <w:r w:rsidRPr="00BD79CE">
              <w:t>ài</w:t>
            </w:r>
            <w:r>
              <w:t xml:space="preserve"> gi</w:t>
            </w:r>
            <w:r w:rsidRPr="00BD79CE">
              <w:t>ới</w:t>
            </w:r>
            <w:r>
              <w:t xml:space="preserve"> th</w:t>
            </w:r>
            <w:r w:rsidRPr="00BD79CE">
              <w:t>iệ</w:t>
            </w:r>
            <w:r>
              <w:t>u v</w:t>
            </w:r>
            <w:r w:rsidRPr="00BD79CE">
              <w:t>ề</w:t>
            </w:r>
            <w:r>
              <w:t xml:space="preserve"> c</w:t>
            </w:r>
            <w:r w:rsidRPr="00BD79CE">
              <w:t>ử</w:t>
            </w:r>
            <w:r>
              <w:t>a h</w:t>
            </w:r>
            <w:r w:rsidRPr="00BD79CE">
              <w:t>àn</w:t>
            </w:r>
            <w:r>
              <w:t>g</w:t>
            </w:r>
          </w:p>
        </w:tc>
      </w:tr>
    </w:tbl>
    <w:p w14:paraId="418F6743" w14:textId="77777777" w:rsidR="00BD79CE" w:rsidRDefault="00BD79CE" w:rsidP="009D4C2D">
      <w:pPr>
        <w:spacing w:line="300" w:lineRule="auto"/>
        <w:ind w:firstLine="0"/>
        <w:contextualSpacing/>
      </w:pPr>
    </w:p>
    <w:p w14:paraId="62EE0FCA" w14:textId="39552799" w:rsidR="00BD79CE" w:rsidRPr="00052FA5" w:rsidRDefault="00BD79CE" w:rsidP="00076921">
      <w:pPr>
        <w:pStyle w:val="bang"/>
      </w:pPr>
      <w:r>
        <w:t xml:space="preserve"> </w:t>
      </w:r>
      <w:bookmarkStart w:id="100" w:name="_Toc90562278"/>
      <w:r w:rsidR="00797FC1">
        <w:t xml:space="preserve">Bảng </w:t>
      </w:r>
      <w:r w:rsidR="000D0F60">
        <w:fldChar w:fldCharType="begin"/>
      </w:r>
      <w:r w:rsidR="000D0F60">
        <w:instrText xml:space="preserve"> STYLEREF 1 \s </w:instrText>
      </w:r>
      <w:r w:rsidR="000D0F60">
        <w:fldChar w:fldCharType="separate"/>
      </w:r>
      <w:r w:rsidR="00797FC1">
        <w:rPr>
          <w:noProof/>
        </w:rPr>
        <w:t>2</w:t>
      </w:r>
      <w:r w:rsidR="000D0F60">
        <w:rPr>
          <w:noProof/>
        </w:rPr>
        <w:fldChar w:fldCharType="end"/>
      </w:r>
      <w:r w:rsidR="00797FC1">
        <w:t>.</w:t>
      </w:r>
      <w:r w:rsidR="000D0F60">
        <w:fldChar w:fldCharType="begin"/>
      </w:r>
      <w:r w:rsidR="000D0F60">
        <w:instrText xml:space="preserve"> SEQ Bảng \* ARABIC \s 1 </w:instrText>
      </w:r>
      <w:r w:rsidR="000D0F60">
        <w:fldChar w:fldCharType="separate"/>
      </w:r>
      <w:r w:rsidR="00797FC1">
        <w:rPr>
          <w:noProof/>
        </w:rPr>
        <w:t>41</w:t>
      </w:r>
      <w:r w:rsidR="000D0F60">
        <w:rPr>
          <w:noProof/>
        </w:rPr>
        <w:fldChar w:fldCharType="end"/>
      </w:r>
      <w:r w:rsidR="00797FC1">
        <w:rPr>
          <w:noProof/>
        </w:rPr>
        <w:t xml:space="preserve"> </w:t>
      </w:r>
      <w:r>
        <w:t>Use case G</w:t>
      </w:r>
      <w:r w:rsidRPr="00BD79CE">
        <w:t>ửi</w:t>
      </w:r>
      <w:r>
        <w:t xml:space="preserve"> li</w:t>
      </w:r>
      <w:r w:rsidRPr="00BD79CE">
        <w:t>ên</w:t>
      </w:r>
      <w:r>
        <w:t xml:space="preserve"> h</w:t>
      </w:r>
      <w:r w:rsidRPr="00BD79CE">
        <w:t>ệ</w:t>
      </w:r>
      <w:bookmarkEnd w:id="100"/>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BD79CE" w:rsidRPr="00052FA5" w14:paraId="7F6A8578" w14:textId="77777777" w:rsidTr="002810FF">
        <w:trPr>
          <w:trHeight w:val="63"/>
        </w:trPr>
        <w:tc>
          <w:tcPr>
            <w:tcW w:w="9493" w:type="dxa"/>
            <w:gridSpan w:val="3"/>
            <w:shd w:val="clear" w:color="auto" w:fill="D9D9D9" w:themeFill="background1" w:themeFillShade="D9"/>
            <w:vAlign w:val="center"/>
          </w:tcPr>
          <w:p w14:paraId="61E092BF" w14:textId="5B7896E1" w:rsidR="00BD79CE" w:rsidRPr="00052FA5" w:rsidRDefault="00BD79CE" w:rsidP="00BD79CE">
            <w:pPr>
              <w:spacing w:line="300" w:lineRule="auto"/>
              <w:ind w:firstLine="0"/>
              <w:contextualSpacing/>
              <w:jc w:val="left"/>
              <w:rPr>
                <w:b/>
              </w:rPr>
            </w:pPr>
            <w:r w:rsidRPr="00052FA5">
              <w:rPr>
                <w:b/>
              </w:rPr>
              <w:t xml:space="preserve">Use case: </w:t>
            </w:r>
            <w:r>
              <w:t>G</w:t>
            </w:r>
            <w:r w:rsidRPr="00BD79CE">
              <w:t>ửi</w:t>
            </w:r>
            <w:r>
              <w:t xml:space="preserve"> li</w:t>
            </w:r>
            <w:r w:rsidRPr="00BD79CE">
              <w:t>ê</w:t>
            </w:r>
            <w:r>
              <w:t>n h</w:t>
            </w:r>
            <w:r w:rsidRPr="00BD79CE">
              <w:t>ệ</w:t>
            </w:r>
          </w:p>
        </w:tc>
      </w:tr>
      <w:tr w:rsidR="00BD79CE" w:rsidRPr="00052FA5" w14:paraId="4D8681D1" w14:textId="77777777" w:rsidTr="002810FF">
        <w:tc>
          <w:tcPr>
            <w:tcW w:w="1413" w:type="dxa"/>
            <w:shd w:val="clear" w:color="auto" w:fill="F2F2F2" w:themeFill="background1" w:themeFillShade="F2"/>
            <w:vAlign w:val="center"/>
          </w:tcPr>
          <w:p w14:paraId="348F55DD" w14:textId="77777777" w:rsidR="00BD79CE" w:rsidRPr="00052FA5" w:rsidRDefault="00BD79CE" w:rsidP="002810FF">
            <w:pPr>
              <w:spacing w:line="300" w:lineRule="auto"/>
              <w:ind w:firstLine="0"/>
              <w:contextualSpacing/>
              <w:jc w:val="left"/>
              <w:rPr>
                <w:b/>
                <w:bCs/>
                <w:iCs/>
              </w:rPr>
            </w:pPr>
            <w:r w:rsidRPr="00052FA5">
              <w:rPr>
                <w:b/>
                <w:bCs/>
              </w:rPr>
              <w:t>Tác nhân</w:t>
            </w:r>
          </w:p>
        </w:tc>
        <w:tc>
          <w:tcPr>
            <w:tcW w:w="8080" w:type="dxa"/>
            <w:gridSpan w:val="2"/>
            <w:vAlign w:val="center"/>
          </w:tcPr>
          <w:p w14:paraId="79DDD021" w14:textId="77777777" w:rsidR="00BD79CE" w:rsidRPr="00052FA5" w:rsidRDefault="00BD79CE" w:rsidP="002810FF">
            <w:pPr>
              <w:spacing w:line="300" w:lineRule="auto"/>
              <w:ind w:firstLine="0"/>
              <w:contextualSpacing/>
              <w:jc w:val="left"/>
            </w:pPr>
            <w:r>
              <w:t>Kh</w:t>
            </w:r>
            <w:r w:rsidRPr="006A1CF4">
              <w:t>ác</w:t>
            </w:r>
            <w:r>
              <w:t>h h</w:t>
            </w:r>
            <w:r w:rsidRPr="006A1CF4">
              <w:t>àn</w:t>
            </w:r>
            <w:r>
              <w:t>g</w:t>
            </w:r>
          </w:p>
        </w:tc>
      </w:tr>
      <w:tr w:rsidR="00BD79CE" w:rsidRPr="00052FA5" w14:paraId="55F65153" w14:textId="77777777" w:rsidTr="002810FF">
        <w:tc>
          <w:tcPr>
            <w:tcW w:w="1413" w:type="dxa"/>
            <w:shd w:val="clear" w:color="auto" w:fill="F2F2F2" w:themeFill="background1" w:themeFillShade="F2"/>
            <w:vAlign w:val="center"/>
          </w:tcPr>
          <w:p w14:paraId="3C2F0445" w14:textId="77777777" w:rsidR="00BD79CE" w:rsidRPr="00052FA5" w:rsidRDefault="00BD79CE" w:rsidP="002810FF">
            <w:pPr>
              <w:spacing w:line="300" w:lineRule="auto"/>
              <w:ind w:firstLine="0"/>
              <w:contextualSpacing/>
              <w:jc w:val="left"/>
              <w:rPr>
                <w:b/>
                <w:bCs/>
                <w:iCs/>
              </w:rPr>
            </w:pPr>
            <w:r w:rsidRPr="00052FA5">
              <w:rPr>
                <w:b/>
                <w:bCs/>
              </w:rPr>
              <w:t>Mục tiêu</w:t>
            </w:r>
          </w:p>
        </w:tc>
        <w:tc>
          <w:tcPr>
            <w:tcW w:w="8080" w:type="dxa"/>
            <w:gridSpan w:val="2"/>
            <w:vAlign w:val="center"/>
          </w:tcPr>
          <w:p w14:paraId="72C3A0A2" w14:textId="25ABB4FC" w:rsidR="00BD79CE" w:rsidRPr="00052FA5" w:rsidRDefault="00BD79CE" w:rsidP="002810FF">
            <w:pPr>
              <w:spacing w:line="300" w:lineRule="auto"/>
              <w:ind w:firstLine="0"/>
              <w:contextualSpacing/>
              <w:jc w:val="left"/>
            </w:pPr>
            <w:r>
              <w:t>G</w:t>
            </w:r>
            <w:r w:rsidRPr="00BD79CE">
              <w:t>ửi</w:t>
            </w:r>
            <w:r>
              <w:t xml:space="preserve"> li</w:t>
            </w:r>
            <w:r w:rsidRPr="00BD79CE">
              <w:t>ên</w:t>
            </w:r>
            <w:r>
              <w:t xml:space="preserve"> h</w:t>
            </w:r>
            <w:r w:rsidRPr="00BD79CE">
              <w:t>ệ</w:t>
            </w:r>
            <w:r>
              <w:t xml:space="preserve"> cho c</w:t>
            </w:r>
            <w:r w:rsidRPr="00BD79CE">
              <w:t>ử</w:t>
            </w:r>
            <w:r>
              <w:t>a h</w:t>
            </w:r>
            <w:r w:rsidRPr="00BD79CE">
              <w:t>àng</w:t>
            </w:r>
          </w:p>
        </w:tc>
      </w:tr>
      <w:tr w:rsidR="00BD79CE" w:rsidRPr="00052FA5" w14:paraId="4EDDBDF6" w14:textId="77777777" w:rsidTr="002810FF">
        <w:tc>
          <w:tcPr>
            <w:tcW w:w="1413" w:type="dxa"/>
            <w:shd w:val="clear" w:color="auto" w:fill="F2F2F2" w:themeFill="background1" w:themeFillShade="F2"/>
            <w:vAlign w:val="center"/>
          </w:tcPr>
          <w:p w14:paraId="659ABB56" w14:textId="77777777" w:rsidR="00BD79CE" w:rsidRPr="00052FA5" w:rsidRDefault="00BD79CE" w:rsidP="002810FF">
            <w:pPr>
              <w:spacing w:line="300" w:lineRule="auto"/>
              <w:ind w:firstLine="0"/>
              <w:contextualSpacing/>
              <w:jc w:val="left"/>
              <w:rPr>
                <w:b/>
                <w:bCs/>
                <w:iCs/>
              </w:rPr>
            </w:pPr>
            <w:r w:rsidRPr="00052FA5">
              <w:rPr>
                <w:b/>
                <w:bCs/>
              </w:rPr>
              <w:t>Mô tả</w:t>
            </w:r>
          </w:p>
        </w:tc>
        <w:tc>
          <w:tcPr>
            <w:tcW w:w="8080" w:type="dxa"/>
            <w:gridSpan w:val="2"/>
            <w:vAlign w:val="center"/>
          </w:tcPr>
          <w:p w14:paraId="7C11B871" w14:textId="60E0BCF1" w:rsidR="00BD79CE" w:rsidRPr="00052FA5" w:rsidRDefault="00BD79CE" w:rsidP="00BD79CE">
            <w:pPr>
              <w:spacing w:line="300" w:lineRule="auto"/>
              <w:ind w:firstLine="0"/>
              <w:contextualSpacing/>
              <w:jc w:val="left"/>
            </w:pPr>
            <w:r>
              <w:t>Kh</w:t>
            </w:r>
            <w:r w:rsidRPr="006A1CF4">
              <w:t>ác</w:t>
            </w:r>
            <w:r>
              <w:t>h h</w:t>
            </w:r>
            <w:r w:rsidRPr="006A1CF4">
              <w:t>àn</w:t>
            </w:r>
            <w:r>
              <w:t>g th</w:t>
            </w:r>
            <w:r w:rsidRPr="006A1CF4">
              <w:t>ực</w:t>
            </w:r>
            <w:r>
              <w:t xml:space="preserve"> hi</w:t>
            </w:r>
            <w:r w:rsidRPr="006A1CF4">
              <w:t>ện</w:t>
            </w:r>
            <w:r>
              <w:t xml:space="preserve"> g</w:t>
            </w:r>
            <w:r w:rsidRPr="00BD79CE">
              <w:t>ửi</w:t>
            </w:r>
            <w:r>
              <w:t xml:space="preserve"> li</w:t>
            </w:r>
            <w:r w:rsidRPr="00BD79CE">
              <w:t>ê</w:t>
            </w:r>
            <w:r>
              <w:t>n h</w:t>
            </w:r>
            <w:r w:rsidRPr="00BD79CE">
              <w:t>ệ</w:t>
            </w:r>
            <w:r>
              <w:t>, g</w:t>
            </w:r>
            <w:r w:rsidRPr="00BD79CE">
              <w:t>óp</w:t>
            </w:r>
            <w:r>
              <w:t xml:space="preserve"> </w:t>
            </w:r>
            <w:r w:rsidRPr="00BD79CE">
              <w:t>ý</w:t>
            </w:r>
            <w:r>
              <w:t xml:space="preserve"> cho c</w:t>
            </w:r>
            <w:r w:rsidRPr="00BD79CE">
              <w:t>ử</w:t>
            </w:r>
            <w:r>
              <w:t>a h</w:t>
            </w:r>
            <w:r w:rsidRPr="00BD79CE">
              <w:t>àn</w:t>
            </w:r>
            <w:r>
              <w:t>g</w:t>
            </w:r>
          </w:p>
        </w:tc>
      </w:tr>
      <w:tr w:rsidR="00BD79CE" w:rsidRPr="00052FA5" w14:paraId="400F789E" w14:textId="77777777" w:rsidTr="002810FF">
        <w:tc>
          <w:tcPr>
            <w:tcW w:w="1413" w:type="dxa"/>
            <w:shd w:val="clear" w:color="auto" w:fill="F2F2F2" w:themeFill="background1" w:themeFillShade="F2"/>
            <w:vAlign w:val="center"/>
          </w:tcPr>
          <w:p w14:paraId="2BCD6A66" w14:textId="77777777" w:rsidR="00BD79CE" w:rsidRPr="00052FA5" w:rsidRDefault="00BD79CE" w:rsidP="002810FF">
            <w:pPr>
              <w:spacing w:line="300" w:lineRule="auto"/>
              <w:ind w:firstLine="0"/>
              <w:contextualSpacing/>
              <w:jc w:val="left"/>
              <w:rPr>
                <w:b/>
                <w:bCs/>
                <w:iCs/>
              </w:rPr>
            </w:pPr>
            <w:r w:rsidRPr="00052FA5">
              <w:rPr>
                <w:b/>
                <w:bCs/>
              </w:rPr>
              <w:t>Điều kiện trước</w:t>
            </w:r>
          </w:p>
        </w:tc>
        <w:tc>
          <w:tcPr>
            <w:tcW w:w="8080" w:type="dxa"/>
            <w:gridSpan w:val="2"/>
            <w:vAlign w:val="center"/>
          </w:tcPr>
          <w:p w14:paraId="02779157" w14:textId="5188E5E0" w:rsidR="00BD79CE" w:rsidRPr="00052FA5" w:rsidRDefault="00BD79CE" w:rsidP="002810FF">
            <w:pPr>
              <w:spacing w:line="300" w:lineRule="auto"/>
              <w:ind w:firstLine="0"/>
              <w:contextualSpacing/>
              <w:jc w:val="left"/>
            </w:pPr>
          </w:p>
        </w:tc>
      </w:tr>
      <w:tr w:rsidR="00BD79CE" w:rsidRPr="00052FA5" w14:paraId="2A0C8EDD" w14:textId="77777777" w:rsidTr="002810FF">
        <w:tc>
          <w:tcPr>
            <w:tcW w:w="1413" w:type="dxa"/>
            <w:vMerge w:val="restart"/>
            <w:shd w:val="clear" w:color="auto" w:fill="F2F2F2" w:themeFill="background1" w:themeFillShade="F2"/>
            <w:vAlign w:val="center"/>
          </w:tcPr>
          <w:p w14:paraId="2C932037" w14:textId="77777777" w:rsidR="00BD79CE" w:rsidRPr="00052FA5" w:rsidRDefault="00BD79CE" w:rsidP="002810FF">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2347AE28" w14:textId="77777777" w:rsidR="00BD79CE" w:rsidRPr="00052FA5" w:rsidRDefault="00BD79CE" w:rsidP="002810FF">
            <w:pPr>
              <w:spacing w:line="300" w:lineRule="auto"/>
              <w:ind w:firstLine="0"/>
              <w:contextualSpacing/>
              <w:jc w:val="left"/>
            </w:pPr>
            <w:r w:rsidRPr="00052FA5">
              <w:rPr>
                <w:b/>
                <w:lang w:val="vi-VN"/>
              </w:rPr>
              <w:t>Hành động của tác nhân</w:t>
            </w:r>
          </w:p>
        </w:tc>
        <w:tc>
          <w:tcPr>
            <w:tcW w:w="4375" w:type="dxa"/>
            <w:vAlign w:val="center"/>
          </w:tcPr>
          <w:p w14:paraId="0FF0F5A6" w14:textId="77777777" w:rsidR="00BD79CE" w:rsidRPr="00052FA5" w:rsidRDefault="00BD79CE" w:rsidP="002810FF">
            <w:pPr>
              <w:spacing w:line="300" w:lineRule="auto"/>
              <w:ind w:firstLine="0"/>
              <w:contextualSpacing/>
              <w:jc w:val="left"/>
            </w:pPr>
            <w:r w:rsidRPr="00052FA5">
              <w:rPr>
                <w:b/>
                <w:lang w:val="vi-VN"/>
              </w:rPr>
              <w:t>Phản hồi của hệ thống</w:t>
            </w:r>
          </w:p>
        </w:tc>
      </w:tr>
      <w:tr w:rsidR="00BD79CE" w:rsidRPr="00052FA5" w14:paraId="35D3C7D4" w14:textId="77777777" w:rsidTr="002810FF">
        <w:tc>
          <w:tcPr>
            <w:tcW w:w="1413" w:type="dxa"/>
            <w:vMerge/>
            <w:shd w:val="clear" w:color="auto" w:fill="F2F2F2" w:themeFill="background1" w:themeFillShade="F2"/>
            <w:vAlign w:val="center"/>
          </w:tcPr>
          <w:p w14:paraId="3ED1788C" w14:textId="77777777" w:rsidR="00BD79CE" w:rsidRPr="00052FA5" w:rsidRDefault="00BD79CE" w:rsidP="002810FF">
            <w:pPr>
              <w:spacing w:line="300" w:lineRule="auto"/>
              <w:ind w:firstLine="0"/>
              <w:contextualSpacing/>
              <w:jc w:val="left"/>
              <w:rPr>
                <w:b/>
                <w:bCs/>
                <w:iCs/>
              </w:rPr>
            </w:pPr>
          </w:p>
        </w:tc>
        <w:tc>
          <w:tcPr>
            <w:tcW w:w="3705" w:type="dxa"/>
            <w:vAlign w:val="center"/>
          </w:tcPr>
          <w:p w14:paraId="050A588C" w14:textId="2D556598" w:rsidR="00BD79CE" w:rsidRPr="00052FA5" w:rsidRDefault="00BD79CE" w:rsidP="00BD79CE">
            <w:pPr>
              <w:spacing w:line="300" w:lineRule="auto"/>
              <w:ind w:firstLine="0"/>
              <w:contextualSpacing/>
              <w:jc w:val="left"/>
            </w:pPr>
            <w:r>
              <w:t>1</w:t>
            </w:r>
            <w:r w:rsidRPr="00052FA5">
              <w:rPr>
                <w:lang w:val="vi-VN"/>
              </w:rPr>
              <w:t xml:space="preserve">. </w:t>
            </w:r>
            <w:r w:rsidRPr="00052FA5">
              <w:t xml:space="preserve">Click vào </w:t>
            </w:r>
            <w:r>
              <w:t>menu li</w:t>
            </w:r>
            <w:r w:rsidRPr="00BD79CE">
              <w:t>ên</w:t>
            </w:r>
            <w:r>
              <w:t xml:space="preserve"> h</w:t>
            </w:r>
            <w:r w:rsidRPr="00BD79CE">
              <w:t>ệ</w:t>
            </w:r>
          </w:p>
        </w:tc>
        <w:tc>
          <w:tcPr>
            <w:tcW w:w="4375" w:type="dxa"/>
            <w:vAlign w:val="center"/>
          </w:tcPr>
          <w:p w14:paraId="78F3A37C" w14:textId="5B28DB7B" w:rsidR="00BD79CE" w:rsidRPr="00052FA5" w:rsidRDefault="00BD79CE" w:rsidP="00BD79CE">
            <w:pPr>
              <w:spacing w:line="300" w:lineRule="auto"/>
              <w:ind w:firstLine="0"/>
              <w:contextualSpacing/>
              <w:jc w:val="left"/>
            </w:pPr>
            <w:r>
              <w:t>2</w:t>
            </w:r>
            <w:r w:rsidRPr="00052FA5">
              <w:rPr>
                <w:lang w:val="vi-VN"/>
              </w:rPr>
              <w:t xml:space="preserve">. </w:t>
            </w:r>
            <w:r w:rsidRPr="00052FA5">
              <w:t xml:space="preserve">Hiển thị </w:t>
            </w:r>
            <w:r>
              <w:t>giao di</w:t>
            </w:r>
            <w:r w:rsidRPr="001164FD">
              <w:t>ện</w:t>
            </w:r>
            <w:r w:rsidRPr="00052FA5">
              <w:t xml:space="preserve"> </w:t>
            </w:r>
            <w:r>
              <w:t>G</w:t>
            </w:r>
            <w:r w:rsidRPr="00BD79CE">
              <w:t>ửi</w:t>
            </w:r>
            <w:r>
              <w:t xml:space="preserve"> li</w:t>
            </w:r>
            <w:r w:rsidRPr="00BD79CE">
              <w:t>ê</w:t>
            </w:r>
            <w:r>
              <w:t>n h</w:t>
            </w:r>
            <w:r w:rsidRPr="00BD79CE">
              <w:t>ệ</w:t>
            </w:r>
          </w:p>
        </w:tc>
      </w:tr>
      <w:tr w:rsidR="00BD79CE" w:rsidRPr="00052FA5" w14:paraId="6A5A2C2D" w14:textId="77777777" w:rsidTr="002810FF">
        <w:tc>
          <w:tcPr>
            <w:tcW w:w="1413" w:type="dxa"/>
            <w:vMerge/>
            <w:shd w:val="clear" w:color="auto" w:fill="F2F2F2" w:themeFill="background1" w:themeFillShade="F2"/>
            <w:vAlign w:val="center"/>
          </w:tcPr>
          <w:p w14:paraId="18A5EC8E" w14:textId="77777777" w:rsidR="00BD79CE" w:rsidRPr="00052FA5" w:rsidRDefault="00BD79CE" w:rsidP="002810FF">
            <w:pPr>
              <w:spacing w:line="300" w:lineRule="auto"/>
              <w:ind w:firstLine="0"/>
              <w:contextualSpacing/>
              <w:jc w:val="left"/>
              <w:rPr>
                <w:b/>
                <w:bCs/>
                <w:iCs/>
              </w:rPr>
            </w:pPr>
          </w:p>
        </w:tc>
        <w:tc>
          <w:tcPr>
            <w:tcW w:w="3705" w:type="dxa"/>
            <w:vAlign w:val="center"/>
          </w:tcPr>
          <w:p w14:paraId="3070C393" w14:textId="77777777" w:rsidR="00BD79CE" w:rsidRDefault="00BD79CE" w:rsidP="002810FF">
            <w:pPr>
              <w:spacing w:line="300" w:lineRule="auto"/>
              <w:ind w:firstLine="0"/>
              <w:contextualSpacing/>
              <w:jc w:val="left"/>
            </w:pPr>
            <w:r>
              <w:t>3</w:t>
            </w:r>
            <w:r w:rsidRPr="00052FA5">
              <w:t xml:space="preserve">. Click vào </w:t>
            </w:r>
            <w:r>
              <w:t>Th</w:t>
            </w:r>
            <w:r w:rsidRPr="000F7FDB">
              <w:t>ê</w:t>
            </w:r>
            <w:r>
              <w:t>m v</w:t>
            </w:r>
            <w:r w:rsidRPr="000F7FDB">
              <w:t>ào</w:t>
            </w:r>
            <w:r>
              <w:t xml:space="preserve"> gi</w:t>
            </w:r>
            <w:r w:rsidRPr="000F7FDB">
              <w:t>ỏ</w:t>
            </w:r>
            <w:r>
              <w:t xml:space="preserve"> h</w:t>
            </w:r>
            <w:r w:rsidRPr="000F7FDB">
              <w:t>àn</w:t>
            </w:r>
            <w:r>
              <w:t>g</w:t>
            </w:r>
          </w:p>
        </w:tc>
        <w:tc>
          <w:tcPr>
            <w:tcW w:w="4375" w:type="dxa"/>
            <w:vAlign w:val="center"/>
          </w:tcPr>
          <w:p w14:paraId="710BBCE2" w14:textId="77777777" w:rsidR="00BD79CE" w:rsidRDefault="00BD79CE" w:rsidP="002810FF">
            <w:pPr>
              <w:spacing w:line="300" w:lineRule="auto"/>
              <w:ind w:firstLine="0"/>
              <w:contextualSpacing/>
              <w:jc w:val="left"/>
            </w:pPr>
            <w:r>
              <w:t>4</w:t>
            </w:r>
            <w:r w:rsidRPr="00052FA5">
              <w:t xml:space="preserve">. Hệ thống thực hiện </w:t>
            </w:r>
            <w:r>
              <w:t>th</w:t>
            </w:r>
            <w:r w:rsidRPr="000F7FDB">
              <w:t>ê</w:t>
            </w:r>
            <w:r>
              <w:t>m s</w:t>
            </w:r>
            <w:r w:rsidRPr="000F7FDB">
              <w:t>ản</w:t>
            </w:r>
            <w:r>
              <w:t xml:space="preserve"> ph</w:t>
            </w:r>
            <w:r w:rsidRPr="000F7FDB">
              <w:t>ẩm</w:t>
            </w:r>
            <w:r>
              <w:t xml:space="preserve"> </w:t>
            </w:r>
            <w:r w:rsidRPr="000F7FDB">
              <w:t>đó</w:t>
            </w:r>
            <w:r>
              <w:t xml:space="preserve"> v</w:t>
            </w:r>
            <w:r w:rsidRPr="000F7FDB">
              <w:t>ào</w:t>
            </w:r>
            <w:r>
              <w:t xml:space="preserve"> gi</w:t>
            </w:r>
            <w:r w:rsidRPr="000F7FDB">
              <w:t>ỏ</w:t>
            </w:r>
            <w:r>
              <w:t xml:space="preserve"> h</w:t>
            </w:r>
            <w:r w:rsidRPr="000F7FDB">
              <w:t>àn</w:t>
            </w:r>
            <w:r>
              <w:t>g c</w:t>
            </w:r>
            <w:r w:rsidRPr="000F7FDB">
              <w:t>ủ</w:t>
            </w:r>
            <w:r>
              <w:t>a kh</w:t>
            </w:r>
            <w:r w:rsidRPr="000F7FDB">
              <w:t>ác</w:t>
            </w:r>
            <w:r>
              <w:t>h h</w:t>
            </w:r>
            <w:r w:rsidRPr="000F7FDB">
              <w:t>àn</w:t>
            </w:r>
            <w:r>
              <w:t>g</w:t>
            </w:r>
          </w:p>
        </w:tc>
      </w:tr>
      <w:tr w:rsidR="00BD79CE" w:rsidRPr="00052FA5" w14:paraId="216B429B" w14:textId="77777777" w:rsidTr="002810FF">
        <w:tc>
          <w:tcPr>
            <w:tcW w:w="1413" w:type="dxa"/>
            <w:vMerge/>
            <w:shd w:val="clear" w:color="auto" w:fill="F2F2F2" w:themeFill="background1" w:themeFillShade="F2"/>
            <w:vAlign w:val="center"/>
          </w:tcPr>
          <w:p w14:paraId="205DA0C7" w14:textId="77777777" w:rsidR="00BD79CE" w:rsidRPr="00052FA5" w:rsidRDefault="00BD79CE" w:rsidP="002810FF">
            <w:pPr>
              <w:spacing w:line="300" w:lineRule="auto"/>
              <w:ind w:firstLine="0"/>
              <w:contextualSpacing/>
              <w:jc w:val="left"/>
              <w:rPr>
                <w:b/>
                <w:bCs/>
                <w:iCs/>
              </w:rPr>
            </w:pPr>
          </w:p>
        </w:tc>
        <w:tc>
          <w:tcPr>
            <w:tcW w:w="3705" w:type="dxa"/>
            <w:vAlign w:val="center"/>
          </w:tcPr>
          <w:p w14:paraId="42EDB162" w14:textId="34C27631" w:rsidR="00BD79CE" w:rsidRDefault="00BD79CE" w:rsidP="00485B19">
            <w:pPr>
              <w:spacing w:line="300" w:lineRule="auto"/>
              <w:ind w:firstLine="0"/>
              <w:contextualSpacing/>
              <w:jc w:val="left"/>
            </w:pPr>
            <w:r>
              <w:t>5</w:t>
            </w:r>
            <w:r w:rsidRPr="00052FA5">
              <w:rPr>
                <w:lang w:val="vi-VN"/>
              </w:rPr>
              <w:t xml:space="preserve">. </w:t>
            </w:r>
            <w:r w:rsidR="00485B19">
              <w:t>Nh</w:t>
            </w:r>
            <w:r w:rsidR="00485B19" w:rsidRPr="00485B19">
              <w:t>ập</w:t>
            </w:r>
            <w:r w:rsidR="00485B19">
              <w:t xml:space="preserve"> c</w:t>
            </w:r>
            <w:r w:rsidR="00485B19" w:rsidRPr="00485B19">
              <w:t>ác</w:t>
            </w:r>
            <w:r w:rsidR="00485B19">
              <w:t xml:space="preserve"> th</w:t>
            </w:r>
            <w:r w:rsidR="00485B19" w:rsidRPr="00485B19">
              <w:t>ô</w:t>
            </w:r>
            <w:r w:rsidR="00485B19">
              <w:t>ng tin: T</w:t>
            </w:r>
            <w:r w:rsidR="00485B19" w:rsidRPr="00485B19">
              <w:t>ê</w:t>
            </w:r>
            <w:r w:rsidR="00485B19">
              <w:t>n, Email, S</w:t>
            </w:r>
            <w:r w:rsidR="00485B19" w:rsidRPr="00485B19">
              <w:t>ố</w:t>
            </w:r>
            <w:r w:rsidR="00485B19">
              <w:t xml:space="preserve"> </w:t>
            </w:r>
            <w:r w:rsidR="00485B19" w:rsidRPr="00485B19">
              <w:t>đ</w:t>
            </w:r>
            <w:r w:rsidR="00485B19">
              <w:t>i</w:t>
            </w:r>
            <w:r w:rsidR="00485B19" w:rsidRPr="00485B19">
              <w:t>ện</w:t>
            </w:r>
            <w:r w:rsidR="00485B19">
              <w:t xml:space="preserve"> th</w:t>
            </w:r>
            <w:r w:rsidR="00485B19" w:rsidRPr="00485B19">
              <w:t>oại</w:t>
            </w:r>
            <w:r w:rsidR="00485B19">
              <w:t>, Ti</w:t>
            </w:r>
            <w:r w:rsidR="00485B19" w:rsidRPr="00485B19">
              <w:t>ê</w:t>
            </w:r>
            <w:r w:rsidR="00485B19">
              <w:t>u đ</w:t>
            </w:r>
            <w:r w:rsidR="00485B19" w:rsidRPr="00485B19">
              <w:t>ề</w:t>
            </w:r>
            <w:r w:rsidR="00485B19">
              <w:t>, N</w:t>
            </w:r>
            <w:r w:rsidR="00485B19" w:rsidRPr="00485B19">
              <w:t>ộ</w:t>
            </w:r>
            <w:r w:rsidR="00485B19">
              <w:t>i dung</w:t>
            </w:r>
          </w:p>
        </w:tc>
        <w:tc>
          <w:tcPr>
            <w:tcW w:w="4375" w:type="dxa"/>
            <w:vAlign w:val="center"/>
          </w:tcPr>
          <w:p w14:paraId="33BAD432" w14:textId="526BC894" w:rsidR="00BD79CE" w:rsidRDefault="00BD79CE" w:rsidP="002810FF">
            <w:pPr>
              <w:spacing w:line="300" w:lineRule="auto"/>
              <w:ind w:firstLine="0"/>
              <w:contextualSpacing/>
              <w:jc w:val="left"/>
            </w:pPr>
          </w:p>
        </w:tc>
      </w:tr>
      <w:tr w:rsidR="00BD79CE" w:rsidRPr="00052FA5" w14:paraId="6CA1A07F" w14:textId="77777777" w:rsidTr="002810FF">
        <w:tc>
          <w:tcPr>
            <w:tcW w:w="1413" w:type="dxa"/>
            <w:vMerge/>
            <w:shd w:val="clear" w:color="auto" w:fill="F2F2F2" w:themeFill="background1" w:themeFillShade="F2"/>
            <w:vAlign w:val="center"/>
          </w:tcPr>
          <w:p w14:paraId="2AE6EFE1" w14:textId="77777777" w:rsidR="00BD79CE" w:rsidRPr="00052FA5" w:rsidRDefault="00BD79CE" w:rsidP="002810FF">
            <w:pPr>
              <w:spacing w:line="300" w:lineRule="auto"/>
              <w:ind w:firstLine="0"/>
              <w:contextualSpacing/>
              <w:jc w:val="left"/>
              <w:rPr>
                <w:b/>
                <w:bCs/>
                <w:iCs/>
              </w:rPr>
            </w:pPr>
          </w:p>
        </w:tc>
        <w:tc>
          <w:tcPr>
            <w:tcW w:w="3705" w:type="dxa"/>
            <w:vAlign w:val="center"/>
          </w:tcPr>
          <w:p w14:paraId="788D4DB9" w14:textId="0E5AC469" w:rsidR="00BD79CE" w:rsidRDefault="00BD79CE" w:rsidP="00485B19">
            <w:pPr>
              <w:spacing w:line="300" w:lineRule="auto"/>
              <w:ind w:firstLine="0"/>
              <w:contextualSpacing/>
              <w:jc w:val="left"/>
            </w:pPr>
            <w:r>
              <w:t xml:space="preserve">7. Click button </w:t>
            </w:r>
            <w:r w:rsidR="00485B19">
              <w:t>G</w:t>
            </w:r>
            <w:r w:rsidR="00485B19" w:rsidRPr="00485B19">
              <w:t>ửi</w:t>
            </w:r>
          </w:p>
        </w:tc>
        <w:tc>
          <w:tcPr>
            <w:tcW w:w="4375" w:type="dxa"/>
            <w:vAlign w:val="center"/>
          </w:tcPr>
          <w:p w14:paraId="5FEB9AE1" w14:textId="21230562" w:rsidR="00BD79CE" w:rsidRDefault="00BD79CE" w:rsidP="00485B19">
            <w:pPr>
              <w:spacing w:line="300" w:lineRule="auto"/>
              <w:ind w:firstLine="0"/>
              <w:contextualSpacing/>
              <w:jc w:val="left"/>
            </w:pPr>
            <w:r>
              <w:t>8. H</w:t>
            </w:r>
            <w:r w:rsidRPr="00BD79CE">
              <w:t>ệ</w:t>
            </w:r>
            <w:r>
              <w:t xml:space="preserve"> th</w:t>
            </w:r>
            <w:r w:rsidRPr="00BD79CE">
              <w:t>ốn</w:t>
            </w:r>
            <w:r>
              <w:t xml:space="preserve">g </w:t>
            </w:r>
            <w:r w:rsidR="00485B19">
              <w:t>th</w:t>
            </w:r>
            <w:r w:rsidR="00485B19" w:rsidRPr="00485B19">
              <w:t>ự</w:t>
            </w:r>
            <w:r w:rsidR="00485B19">
              <w:t>c hi</w:t>
            </w:r>
            <w:r w:rsidR="00485B19" w:rsidRPr="00485B19">
              <w:t>ện</w:t>
            </w:r>
            <w:r w:rsidR="00485B19">
              <w:t xml:space="preserve"> g</w:t>
            </w:r>
            <w:r w:rsidR="00485B19" w:rsidRPr="00485B19">
              <w:t>ửi</w:t>
            </w:r>
            <w:r w:rsidR="00485B19">
              <w:t xml:space="preserve"> li</w:t>
            </w:r>
            <w:r w:rsidR="00485B19" w:rsidRPr="00485B19">
              <w:t>ên</w:t>
            </w:r>
            <w:r w:rsidR="00485B19">
              <w:t xml:space="preserve"> h</w:t>
            </w:r>
            <w:r w:rsidR="00485B19" w:rsidRPr="00485B19">
              <w:t>ệ</w:t>
            </w:r>
            <w:r w:rsidR="00485B19">
              <w:t xml:space="preserve"> sang trang admin v</w:t>
            </w:r>
            <w:r w:rsidR="00485B19" w:rsidRPr="00485B19">
              <w:t>à</w:t>
            </w:r>
            <w:r w:rsidR="00485B19">
              <w:t xml:space="preserve"> ch</w:t>
            </w:r>
            <w:r w:rsidR="00485B19" w:rsidRPr="00485B19">
              <w:t>ờ</w:t>
            </w:r>
            <w:r w:rsidR="00485B19">
              <w:t xml:space="preserve"> ph</w:t>
            </w:r>
            <w:r w:rsidR="00485B19" w:rsidRPr="00485B19">
              <w:t>ản</w:t>
            </w:r>
            <w:r w:rsidR="00485B19">
              <w:t xml:space="preserve"> h</w:t>
            </w:r>
            <w:r w:rsidR="00485B19" w:rsidRPr="00485B19">
              <w:t>ồ</w:t>
            </w:r>
            <w:r w:rsidR="00485B19">
              <w:t>i</w:t>
            </w:r>
          </w:p>
        </w:tc>
      </w:tr>
    </w:tbl>
    <w:p w14:paraId="0CC2AF6C" w14:textId="5DFFFC5B" w:rsidR="00BD79CE" w:rsidRDefault="00BD79CE" w:rsidP="009D4C2D">
      <w:pPr>
        <w:spacing w:line="300" w:lineRule="auto"/>
        <w:ind w:firstLine="0"/>
        <w:contextualSpacing/>
      </w:pPr>
    </w:p>
    <w:p w14:paraId="7FAEA5A6" w14:textId="16B45B07" w:rsidR="00485B19" w:rsidRPr="00052FA5" w:rsidRDefault="00485B19" w:rsidP="00076921">
      <w:pPr>
        <w:pStyle w:val="bang"/>
      </w:pPr>
      <w:r>
        <w:t xml:space="preserve"> </w:t>
      </w:r>
      <w:bookmarkStart w:id="101" w:name="_Toc90562279"/>
      <w:r w:rsidR="00797FC1">
        <w:t xml:space="preserve">Bảng </w:t>
      </w:r>
      <w:r w:rsidR="000D0F60">
        <w:fldChar w:fldCharType="begin"/>
      </w:r>
      <w:r w:rsidR="000D0F60">
        <w:instrText xml:space="preserve"> STYLEREF 1 \s </w:instrText>
      </w:r>
      <w:r w:rsidR="000D0F60">
        <w:fldChar w:fldCharType="separate"/>
      </w:r>
      <w:r w:rsidR="00797FC1">
        <w:rPr>
          <w:noProof/>
        </w:rPr>
        <w:t>2</w:t>
      </w:r>
      <w:r w:rsidR="000D0F60">
        <w:rPr>
          <w:noProof/>
        </w:rPr>
        <w:fldChar w:fldCharType="end"/>
      </w:r>
      <w:r w:rsidR="00797FC1">
        <w:t>.</w:t>
      </w:r>
      <w:r w:rsidR="000D0F60">
        <w:fldChar w:fldCharType="begin"/>
      </w:r>
      <w:r w:rsidR="000D0F60">
        <w:instrText xml:space="preserve"> SEQ Bảng \* ARABIC \s 1 </w:instrText>
      </w:r>
      <w:r w:rsidR="000D0F60">
        <w:fldChar w:fldCharType="separate"/>
      </w:r>
      <w:r w:rsidR="00797FC1">
        <w:rPr>
          <w:noProof/>
        </w:rPr>
        <w:t>42</w:t>
      </w:r>
      <w:r w:rsidR="000D0F60">
        <w:rPr>
          <w:noProof/>
        </w:rPr>
        <w:fldChar w:fldCharType="end"/>
      </w:r>
      <w:r w:rsidR="00797FC1">
        <w:rPr>
          <w:noProof/>
        </w:rPr>
        <w:t xml:space="preserve"> </w:t>
      </w:r>
      <w:r>
        <w:t xml:space="preserve">Use case </w:t>
      </w:r>
      <w:r w:rsidRPr="00485B19">
        <w:t>Đăn</w:t>
      </w:r>
      <w:r>
        <w:t>g xu</w:t>
      </w:r>
      <w:r w:rsidRPr="00485B19">
        <w:t>ất</w:t>
      </w:r>
      <w:bookmarkEnd w:id="101"/>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485B19" w:rsidRPr="00052FA5" w14:paraId="5FC5F48F" w14:textId="77777777" w:rsidTr="002810FF">
        <w:trPr>
          <w:trHeight w:val="63"/>
        </w:trPr>
        <w:tc>
          <w:tcPr>
            <w:tcW w:w="9493" w:type="dxa"/>
            <w:gridSpan w:val="3"/>
            <w:shd w:val="clear" w:color="auto" w:fill="D9D9D9" w:themeFill="background1" w:themeFillShade="D9"/>
            <w:vAlign w:val="center"/>
          </w:tcPr>
          <w:p w14:paraId="6A15C225" w14:textId="5681F99F" w:rsidR="00485B19" w:rsidRPr="00052FA5" w:rsidRDefault="00485B19" w:rsidP="00485B19">
            <w:pPr>
              <w:spacing w:line="300" w:lineRule="auto"/>
              <w:ind w:firstLine="0"/>
              <w:contextualSpacing/>
              <w:jc w:val="left"/>
              <w:rPr>
                <w:b/>
              </w:rPr>
            </w:pPr>
            <w:r w:rsidRPr="00052FA5">
              <w:rPr>
                <w:b/>
              </w:rPr>
              <w:t xml:space="preserve">Use case: </w:t>
            </w:r>
            <w:r w:rsidRPr="00485B19">
              <w:t>Đăng xuất</w:t>
            </w:r>
          </w:p>
        </w:tc>
      </w:tr>
      <w:tr w:rsidR="00485B19" w:rsidRPr="00052FA5" w14:paraId="5C7BD197" w14:textId="77777777" w:rsidTr="002810FF">
        <w:tc>
          <w:tcPr>
            <w:tcW w:w="1413" w:type="dxa"/>
            <w:shd w:val="clear" w:color="auto" w:fill="F2F2F2" w:themeFill="background1" w:themeFillShade="F2"/>
            <w:vAlign w:val="center"/>
          </w:tcPr>
          <w:p w14:paraId="4843FA19" w14:textId="77777777" w:rsidR="00485B19" w:rsidRPr="00052FA5" w:rsidRDefault="00485B19" w:rsidP="002810FF">
            <w:pPr>
              <w:spacing w:line="300" w:lineRule="auto"/>
              <w:ind w:firstLine="0"/>
              <w:contextualSpacing/>
              <w:jc w:val="left"/>
              <w:rPr>
                <w:b/>
                <w:bCs/>
                <w:iCs/>
              </w:rPr>
            </w:pPr>
            <w:r w:rsidRPr="00052FA5">
              <w:rPr>
                <w:b/>
                <w:bCs/>
              </w:rPr>
              <w:t>Tác nhân</w:t>
            </w:r>
          </w:p>
        </w:tc>
        <w:tc>
          <w:tcPr>
            <w:tcW w:w="8080" w:type="dxa"/>
            <w:gridSpan w:val="2"/>
            <w:vAlign w:val="center"/>
          </w:tcPr>
          <w:p w14:paraId="72DE7D5A" w14:textId="77777777" w:rsidR="00485B19" w:rsidRPr="00052FA5" w:rsidRDefault="00485B19" w:rsidP="002810FF">
            <w:pPr>
              <w:spacing w:line="300" w:lineRule="auto"/>
              <w:ind w:firstLine="0"/>
              <w:contextualSpacing/>
              <w:jc w:val="left"/>
            </w:pPr>
            <w:r>
              <w:t>Kh</w:t>
            </w:r>
            <w:r w:rsidRPr="006A1CF4">
              <w:t>ác</w:t>
            </w:r>
            <w:r>
              <w:t>h h</w:t>
            </w:r>
            <w:r w:rsidRPr="006A1CF4">
              <w:t>àn</w:t>
            </w:r>
            <w:r>
              <w:t>g</w:t>
            </w:r>
          </w:p>
        </w:tc>
      </w:tr>
      <w:tr w:rsidR="00485B19" w:rsidRPr="00052FA5" w14:paraId="36FD8225" w14:textId="77777777" w:rsidTr="002810FF">
        <w:tc>
          <w:tcPr>
            <w:tcW w:w="1413" w:type="dxa"/>
            <w:shd w:val="clear" w:color="auto" w:fill="F2F2F2" w:themeFill="background1" w:themeFillShade="F2"/>
            <w:vAlign w:val="center"/>
          </w:tcPr>
          <w:p w14:paraId="15247D47" w14:textId="77777777" w:rsidR="00485B19" w:rsidRPr="00052FA5" w:rsidRDefault="00485B19" w:rsidP="002810FF">
            <w:pPr>
              <w:spacing w:line="300" w:lineRule="auto"/>
              <w:ind w:firstLine="0"/>
              <w:contextualSpacing/>
              <w:jc w:val="left"/>
              <w:rPr>
                <w:b/>
                <w:bCs/>
                <w:iCs/>
              </w:rPr>
            </w:pPr>
            <w:r w:rsidRPr="00052FA5">
              <w:rPr>
                <w:b/>
                <w:bCs/>
              </w:rPr>
              <w:t>Mục tiêu</w:t>
            </w:r>
          </w:p>
        </w:tc>
        <w:tc>
          <w:tcPr>
            <w:tcW w:w="8080" w:type="dxa"/>
            <w:gridSpan w:val="2"/>
            <w:vAlign w:val="center"/>
          </w:tcPr>
          <w:p w14:paraId="33E6C417" w14:textId="3413720C" w:rsidR="00485B19" w:rsidRPr="00052FA5" w:rsidRDefault="00485B19" w:rsidP="002810FF">
            <w:pPr>
              <w:spacing w:line="300" w:lineRule="auto"/>
              <w:ind w:firstLine="0"/>
              <w:contextualSpacing/>
              <w:jc w:val="left"/>
            </w:pPr>
            <w:r w:rsidRPr="00485B19">
              <w:t>Đăn</w:t>
            </w:r>
            <w:r>
              <w:t>g xu</w:t>
            </w:r>
            <w:r w:rsidRPr="00485B19">
              <w:t>ất</w:t>
            </w:r>
            <w:r>
              <w:t xml:space="preserve"> kh</w:t>
            </w:r>
            <w:r w:rsidRPr="00485B19">
              <w:t>ỏi</w:t>
            </w:r>
            <w:r>
              <w:t xml:space="preserve"> h</w:t>
            </w:r>
            <w:r w:rsidRPr="00485B19">
              <w:t>ệ</w:t>
            </w:r>
            <w:r>
              <w:t xml:space="preserve"> th</w:t>
            </w:r>
            <w:r w:rsidRPr="00485B19">
              <w:t>ố</w:t>
            </w:r>
            <w:r>
              <w:t>ng</w:t>
            </w:r>
          </w:p>
        </w:tc>
      </w:tr>
      <w:tr w:rsidR="00485B19" w:rsidRPr="00052FA5" w14:paraId="4C3DF1D9" w14:textId="77777777" w:rsidTr="002810FF">
        <w:tc>
          <w:tcPr>
            <w:tcW w:w="1413" w:type="dxa"/>
            <w:shd w:val="clear" w:color="auto" w:fill="F2F2F2" w:themeFill="background1" w:themeFillShade="F2"/>
            <w:vAlign w:val="center"/>
          </w:tcPr>
          <w:p w14:paraId="36768C79" w14:textId="77777777" w:rsidR="00485B19" w:rsidRPr="00052FA5" w:rsidRDefault="00485B19" w:rsidP="002810FF">
            <w:pPr>
              <w:spacing w:line="300" w:lineRule="auto"/>
              <w:ind w:firstLine="0"/>
              <w:contextualSpacing/>
              <w:jc w:val="left"/>
              <w:rPr>
                <w:b/>
                <w:bCs/>
                <w:iCs/>
              </w:rPr>
            </w:pPr>
            <w:r w:rsidRPr="00052FA5">
              <w:rPr>
                <w:b/>
                <w:bCs/>
              </w:rPr>
              <w:t>Mô tả</w:t>
            </w:r>
          </w:p>
        </w:tc>
        <w:tc>
          <w:tcPr>
            <w:tcW w:w="8080" w:type="dxa"/>
            <w:gridSpan w:val="2"/>
            <w:vAlign w:val="center"/>
          </w:tcPr>
          <w:p w14:paraId="7CF7DF49" w14:textId="03D7BDCF" w:rsidR="00485B19" w:rsidRPr="00052FA5" w:rsidRDefault="00485B19" w:rsidP="00485B19">
            <w:pPr>
              <w:spacing w:line="300" w:lineRule="auto"/>
              <w:ind w:firstLine="0"/>
              <w:contextualSpacing/>
              <w:jc w:val="left"/>
            </w:pPr>
            <w:r>
              <w:t>Kh</w:t>
            </w:r>
            <w:r w:rsidRPr="006A1CF4">
              <w:t>ác</w:t>
            </w:r>
            <w:r>
              <w:t>h h</w:t>
            </w:r>
            <w:r w:rsidRPr="006A1CF4">
              <w:t>àn</w:t>
            </w:r>
            <w:r>
              <w:t>g th</w:t>
            </w:r>
            <w:r w:rsidRPr="006A1CF4">
              <w:t>ực</w:t>
            </w:r>
            <w:r>
              <w:t xml:space="preserve"> hi</w:t>
            </w:r>
            <w:r w:rsidRPr="006A1CF4">
              <w:t>ện</w:t>
            </w:r>
            <w:r>
              <w:t xml:space="preserve"> </w:t>
            </w:r>
            <w:r w:rsidRPr="00485B19">
              <w:t>đăn</w:t>
            </w:r>
            <w:r>
              <w:t>g xu</w:t>
            </w:r>
            <w:r w:rsidRPr="00485B19">
              <w:t>ất</w:t>
            </w:r>
            <w:r>
              <w:t xml:space="preserve"> kh</w:t>
            </w:r>
            <w:r w:rsidRPr="00485B19">
              <w:t>ỏ</w:t>
            </w:r>
            <w:r>
              <w:t>i h</w:t>
            </w:r>
            <w:r w:rsidRPr="00485B19">
              <w:t>ệ</w:t>
            </w:r>
            <w:r>
              <w:t xml:space="preserve"> th</w:t>
            </w:r>
            <w:r w:rsidRPr="00485B19">
              <w:t>ố</w:t>
            </w:r>
            <w:r>
              <w:t>ng</w:t>
            </w:r>
          </w:p>
        </w:tc>
      </w:tr>
      <w:tr w:rsidR="00485B19" w:rsidRPr="00052FA5" w14:paraId="515F8513" w14:textId="77777777" w:rsidTr="002810FF">
        <w:tc>
          <w:tcPr>
            <w:tcW w:w="1413" w:type="dxa"/>
            <w:shd w:val="clear" w:color="auto" w:fill="F2F2F2" w:themeFill="background1" w:themeFillShade="F2"/>
            <w:vAlign w:val="center"/>
          </w:tcPr>
          <w:p w14:paraId="7F73F542" w14:textId="77777777" w:rsidR="00485B19" w:rsidRPr="00052FA5" w:rsidRDefault="00485B19" w:rsidP="002810FF">
            <w:pPr>
              <w:spacing w:line="300" w:lineRule="auto"/>
              <w:ind w:firstLine="0"/>
              <w:contextualSpacing/>
              <w:jc w:val="left"/>
              <w:rPr>
                <w:b/>
                <w:bCs/>
                <w:iCs/>
              </w:rPr>
            </w:pPr>
            <w:r w:rsidRPr="00052FA5">
              <w:rPr>
                <w:b/>
                <w:bCs/>
              </w:rPr>
              <w:t>Điều kiện trước</w:t>
            </w:r>
          </w:p>
        </w:tc>
        <w:tc>
          <w:tcPr>
            <w:tcW w:w="8080" w:type="dxa"/>
            <w:gridSpan w:val="2"/>
            <w:vAlign w:val="center"/>
          </w:tcPr>
          <w:p w14:paraId="1E94E69B" w14:textId="23F7C76B" w:rsidR="00485B19" w:rsidRPr="00052FA5" w:rsidRDefault="00485B19" w:rsidP="002810FF">
            <w:pPr>
              <w:spacing w:line="300" w:lineRule="auto"/>
              <w:ind w:firstLine="0"/>
              <w:contextualSpacing/>
              <w:jc w:val="left"/>
            </w:pPr>
            <w:r>
              <w:t>Kh</w:t>
            </w:r>
            <w:r w:rsidRPr="00485B19">
              <w:t>ác</w:t>
            </w:r>
            <w:r>
              <w:t>h h</w:t>
            </w:r>
            <w:r w:rsidRPr="00485B19">
              <w:t>àn</w:t>
            </w:r>
            <w:r>
              <w:t xml:space="preserve">g </w:t>
            </w:r>
            <w:r w:rsidRPr="00485B19">
              <w:t>đăn</w:t>
            </w:r>
            <w:r>
              <w:t>g nh</w:t>
            </w:r>
            <w:r w:rsidRPr="00485B19">
              <w:t>ập</w:t>
            </w:r>
            <w:r>
              <w:t xml:space="preserve"> v</w:t>
            </w:r>
            <w:r w:rsidRPr="00485B19">
              <w:t>ào</w:t>
            </w:r>
            <w:r>
              <w:t xml:space="preserve"> h</w:t>
            </w:r>
            <w:r w:rsidRPr="00485B19">
              <w:t>ệ</w:t>
            </w:r>
            <w:r>
              <w:t xml:space="preserve"> th</w:t>
            </w:r>
            <w:r w:rsidRPr="00485B19">
              <w:t>ố</w:t>
            </w:r>
            <w:r>
              <w:t>ng</w:t>
            </w:r>
          </w:p>
        </w:tc>
      </w:tr>
      <w:tr w:rsidR="00485B19" w:rsidRPr="00052FA5" w14:paraId="659E8E8D" w14:textId="77777777" w:rsidTr="002810FF">
        <w:tc>
          <w:tcPr>
            <w:tcW w:w="1413" w:type="dxa"/>
            <w:vMerge w:val="restart"/>
            <w:shd w:val="clear" w:color="auto" w:fill="F2F2F2" w:themeFill="background1" w:themeFillShade="F2"/>
            <w:vAlign w:val="center"/>
          </w:tcPr>
          <w:p w14:paraId="58810FA7" w14:textId="77777777" w:rsidR="00485B19" w:rsidRPr="00052FA5" w:rsidRDefault="00485B19" w:rsidP="002810FF">
            <w:pPr>
              <w:spacing w:line="300" w:lineRule="auto"/>
              <w:ind w:firstLine="0"/>
              <w:contextualSpacing/>
              <w:jc w:val="left"/>
              <w:rPr>
                <w:b/>
                <w:bCs/>
                <w:iCs/>
              </w:rPr>
            </w:pPr>
            <w:r w:rsidRPr="00052FA5">
              <w:rPr>
                <w:b/>
                <w:bCs/>
                <w:lang w:val="vi-VN"/>
              </w:rPr>
              <w:lastRenderedPageBreak/>
              <w:t>Các sự kiện tiêu biểu</w:t>
            </w:r>
          </w:p>
        </w:tc>
        <w:tc>
          <w:tcPr>
            <w:tcW w:w="3705" w:type="dxa"/>
            <w:vAlign w:val="center"/>
          </w:tcPr>
          <w:p w14:paraId="6A426D21" w14:textId="77777777" w:rsidR="00485B19" w:rsidRPr="00052FA5" w:rsidRDefault="00485B19" w:rsidP="002810FF">
            <w:pPr>
              <w:spacing w:line="300" w:lineRule="auto"/>
              <w:ind w:firstLine="0"/>
              <w:contextualSpacing/>
              <w:jc w:val="left"/>
            </w:pPr>
            <w:r w:rsidRPr="00052FA5">
              <w:rPr>
                <w:b/>
                <w:lang w:val="vi-VN"/>
              </w:rPr>
              <w:t>Hành động của tác nhân</w:t>
            </w:r>
          </w:p>
        </w:tc>
        <w:tc>
          <w:tcPr>
            <w:tcW w:w="4375" w:type="dxa"/>
            <w:vAlign w:val="center"/>
          </w:tcPr>
          <w:p w14:paraId="116187AC" w14:textId="77777777" w:rsidR="00485B19" w:rsidRPr="00052FA5" w:rsidRDefault="00485B19" w:rsidP="002810FF">
            <w:pPr>
              <w:spacing w:line="300" w:lineRule="auto"/>
              <w:ind w:firstLine="0"/>
              <w:contextualSpacing/>
              <w:jc w:val="left"/>
            </w:pPr>
            <w:r w:rsidRPr="00052FA5">
              <w:rPr>
                <w:b/>
                <w:lang w:val="vi-VN"/>
              </w:rPr>
              <w:t>Phản hồi của hệ thống</w:t>
            </w:r>
          </w:p>
        </w:tc>
      </w:tr>
      <w:tr w:rsidR="00485B19" w:rsidRPr="00052FA5" w14:paraId="586984C4" w14:textId="77777777" w:rsidTr="002810FF">
        <w:tc>
          <w:tcPr>
            <w:tcW w:w="1413" w:type="dxa"/>
            <w:vMerge/>
            <w:shd w:val="clear" w:color="auto" w:fill="F2F2F2" w:themeFill="background1" w:themeFillShade="F2"/>
            <w:vAlign w:val="center"/>
          </w:tcPr>
          <w:p w14:paraId="0ECF927D" w14:textId="77777777" w:rsidR="00485B19" w:rsidRPr="00052FA5" w:rsidRDefault="00485B19" w:rsidP="002810FF">
            <w:pPr>
              <w:spacing w:line="300" w:lineRule="auto"/>
              <w:ind w:firstLine="0"/>
              <w:contextualSpacing/>
              <w:jc w:val="left"/>
              <w:rPr>
                <w:b/>
                <w:bCs/>
                <w:iCs/>
              </w:rPr>
            </w:pPr>
          </w:p>
        </w:tc>
        <w:tc>
          <w:tcPr>
            <w:tcW w:w="3705" w:type="dxa"/>
            <w:vAlign w:val="center"/>
          </w:tcPr>
          <w:p w14:paraId="4C338207" w14:textId="04E2E0E7" w:rsidR="00485B19" w:rsidRPr="00052FA5" w:rsidRDefault="00485B19" w:rsidP="00485B19">
            <w:pPr>
              <w:spacing w:line="300" w:lineRule="auto"/>
              <w:ind w:firstLine="0"/>
              <w:contextualSpacing/>
              <w:jc w:val="left"/>
            </w:pPr>
            <w:r>
              <w:t>1</w:t>
            </w:r>
            <w:r w:rsidRPr="00052FA5">
              <w:rPr>
                <w:lang w:val="vi-VN"/>
              </w:rPr>
              <w:t xml:space="preserve">. </w:t>
            </w:r>
            <w:r w:rsidRPr="00052FA5">
              <w:t xml:space="preserve">Click vào </w:t>
            </w:r>
            <w:r>
              <w:t xml:space="preserve">button </w:t>
            </w:r>
            <w:r w:rsidRPr="00485B19">
              <w:t>Đăn</w:t>
            </w:r>
            <w:r>
              <w:t>g xu</w:t>
            </w:r>
            <w:r w:rsidRPr="00485B19">
              <w:t>ất</w:t>
            </w:r>
          </w:p>
        </w:tc>
        <w:tc>
          <w:tcPr>
            <w:tcW w:w="4375" w:type="dxa"/>
            <w:vAlign w:val="center"/>
          </w:tcPr>
          <w:p w14:paraId="6F101E5B" w14:textId="211C0A5E" w:rsidR="00485B19" w:rsidRPr="00052FA5" w:rsidRDefault="00485B19" w:rsidP="00485B19">
            <w:pPr>
              <w:spacing w:line="300" w:lineRule="auto"/>
              <w:ind w:firstLine="0"/>
              <w:contextualSpacing/>
              <w:jc w:val="left"/>
            </w:pPr>
            <w:r>
              <w:t>2</w:t>
            </w:r>
            <w:r w:rsidRPr="00052FA5">
              <w:rPr>
                <w:lang w:val="vi-VN"/>
              </w:rPr>
              <w:t xml:space="preserve">. </w:t>
            </w:r>
            <w:r w:rsidRPr="00052FA5">
              <w:t>H</w:t>
            </w:r>
            <w:r w:rsidRPr="00485B19">
              <w:t>ệ</w:t>
            </w:r>
            <w:r>
              <w:t xml:space="preserve"> th</w:t>
            </w:r>
            <w:r w:rsidRPr="00485B19">
              <w:t>ốn</w:t>
            </w:r>
            <w:r>
              <w:t>g th</w:t>
            </w:r>
            <w:r w:rsidRPr="00485B19">
              <w:t>ực</w:t>
            </w:r>
            <w:r>
              <w:t xml:space="preserve"> hi</w:t>
            </w:r>
            <w:r w:rsidRPr="00485B19">
              <w:t>ện</w:t>
            </w:r>
            <w:r>
              <w:t xml:space="preserve"> </w:t>
            </w:r>
            <w:r w:rsidRPr="00485B19">
              <w:t>đăn</w:t>
            </w:r>
            <w:r>
              <w:t>g xu</w:t>
            </w:r>
            <w:r w:rsidRPr="00485B19">
              <w:t>ất</w:t>
            </w:r>
            <w:r>
              <w:t xml:space="preserve"> t</w:t>
            </w:r>
            <w:r w:rsidRPr="00485B19">
              <w:t>ài</w:t>
            </w:r>
            <w:r>
              <w:t xml:space="preserve"> kho</w:t>
            </w:r>
            <w:r w:rsidRPr="00485B19">
              <w:t>ản</w:t>
            </w:r>
            <w:r>
              <w:t xml:space="preserve"> kh</w:t>
            </w:r>
            <w:r w:rsidRPr="00485B19">
              <w:t>ỏ</w:t>
            </w:r>
            <w:r>
              <w:t>i h</w:t>
            </w:r>
            <w:r w:rsidRPr="00485B19">
              <w:t>ệ</w:t>
            </w:r>
            <w:r>
              <w:t xml:space="preserve"> th</w:t>
            </w:r>
            <w:r w:rsidRPr="00485B19">
              <w:t>ốn</w:t>
            </w:r>
            <w:r>
              <w:t>g</w:t>
            </w:r>
          </w:p>
        </w:tc>
      </w:tr>
    </w:tbl>
    <w:p w14:paraId="4CDDEE9E" w14:textId="45B9138C" w:rsidR="00485B19" w:rsidRPr="00052FA5" w:rsidRDefault="00485B19" w:rsidP="009D4C2D">
      <w:pPr>
        <w:spacing w:line="300" w:lineRule="auto"/>
        <w:ind w:firstLine="0"/>
        <w:contextualSpacing/>
      </w:pPr>
    </w:p>
    <w:p w14:paraId="444A9518" w14:textId="0E0752D3" w:rsidR="009745EB" w:rsidRPr="00052FA5" w:rsidRDefault="006E472C" w:rsidP="004504DD">
      <w:pPr>
        <w:pStyle w:val="Heading2"/>
      </w:pPr>
      <w:bookmarkStart w:id="102" w:name="_Toc58107396"/>
      <w:bookmarkStart w:id="103" w:name="_Toc58107549"/>
      <w:bookmarkStart w:id="104" w:name="_Toc90584029"/>
      <w:r>
        <w:t>B</w:t>
      </w:r>
      <w:r w:rsidR="009745EB" w:rsidRPr="00052FA5">
        <w:t>iểu đồ tuần tự</w:t>
      </w:r>
      <w:bookmarkEnd w:id="57"/>
      <w:bookmarkEnd w:id="58"/>
      <w:bookmarkEnd w:id="102"/>
      <w:bookmarkEnd w:id="103"/>
      <w:bookmarkEnd w:id="104"/>
    </w:p>
    <w:p w14:paraId="04DF7435" w14:textId="4DC6261C" w:rsidR="00322E30" w:rsidRPr="00052FA5" w:rsidRDefault="009745EB" w:rsidP="00832440">
      <w:r w:rsidRPr="00052FA5">
        <w:t>Nội dung cung cấp các biểu đồ tuần tự của những chức năng chính, quan trọng của hệ thống.</w:t>
      </w:r>
    </w:p>
    <w:p w14:paraId="28D336E7" w14:textId="109077B0" w:rsidR="005B22F3" w:rsidRPr="00052FA5" w:rsidRDefault="00756185" w:rsidP="007406D8">
      <w:pPr>
        <w:ind w:firstLine="0"/>
      </w:pPr>
      <w:r>
        <w:rPr>
          <w:noProof/>
        </w:rPr>
        <w:drawing>
          <wp:inline distT="0" distB="0" distL="0" distR="0" wp14:anchorId="114C44C0" wp14:editId="668E7978">
            <wp:extent cx="5970936" cy="23072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8711" cy="2310269"/>
                    </a:xfrm>
                    <a:prstGeom prst="rect">
                      <a:avLst/>
                    </a:prstGeom>
                  </pic:spPr>
                </pic:pic>
              </a:graphicData>
            </a:graphic>
          </wp:inline>
        </w:drawing>
      </w:r>
    </w:p>
    <w:p w14:paraId="2CF69D05" w14:textId="15A63C19" w:rsidR="008F75FD" w:rsidRDefault="006616FF" w:rsidP="00276F7D">
      <w:pPr>
        <w:pStyle w:val="Hinh"/>
      </w:pPr>
      <w:bookmarkStart w:id="105" w:name="_Toc90584159"/>
      <w:r>
        <w:t xml:space="preserve">Hình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5</w:t>
      </w:r>
      <w:r w:rsidR="000D0F60">
        <w:rPr>
          <w:noProof/>
        </w:rPr>
        <w:fldChar w:fldCharType="end"/>
      </w:r>
      <w:r>
        <w:rPr>
          <w:noProof/>
        </w:rPr>
        <w:t xml:space="preserve"> </w:t>
      </w:r>
      <w:r w:rsidR="007406D8" w:rsidRPr="00052FA5">
        <w:t>Đăng nhập</w:t>
      </w:r>
      <w:bookmarkEnd w:id="105"/>
    </w:p>
    <w:p w14:paraId="09A27DEC" w14:textId="77777777" w:rsidR="008C4074" w:rsidRPr="00052FA5" w:rsidRDefault="008C4074" w:rsidP="00276F7D">
      <w:pPr>
        <w:pStyle w:val="Hinh"/>
      </w:pPr>
    </w:p>
    <w:p w14:paraId="7F883D38" w14:textId="5F026AC9" w:rsidR="0079254E" w:rsidRPr="00052FA5" w:rsidRDefault="00713FA2" w:rsidP="0079254E">
      <w:pPr>
        <w:ind w:firstLine="0"/>
        <w:jc w:val="center"/>
      </w:pPr>
      <w:r>
        <w:rPr>
          <w:noProof/>
        </w:rPr>
        <w:drawing>
          <wp:inline distT="0" distB="0" distL="0" distR="0" wp14:anchorId="7AC789B1" wp14:editId="47B3B3A8">
            <wp:extent cx="5971540" cy="2775098"/>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80516" cy="2779269"/>
                    </a:xfrm>
                    <a:prstGeom prst="rect">
                      <a:avLst/>
                    </a:prstGeom>
                  </pic:spPr>
                </pic:pic>
              </a:graphicData>
            </a:graphic>
          </wp:inline>
        </w:drawing>
      </w:r>
    </w:p>
    <w:p w14:paraId="15B29845" w14:textId="503F0EAE" w:rsidR="0079254E" w:rsidRDefault="006616FF" w:rsidP="00276F7D">
      <w:pPr>
        <w:pStyle w:val="Caption"/>
        <w:jc w:val="center"/>
      </w:pPr>
      <w:bookmarkStart w:id="106" w:name="_Toc90584160"/>
      <w:r>
        <w:t xml:space="preserve">Hình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6</w:t>
      </w:r>
      <w:r w:rsidR="000D0F60">
        <w:rPr>
          <w:noProof/>
        </w:rPr>
        <w:fldChar w:fldCharType="end"/>
      </w:r>
      <w:r w:rsidR="0079254E" w:rsidRPr="00052FA5">
        <w:t xml:space="preserve"> Tìm kiếm </w:t>
      </w:r>
      <w:r w:rsidR="00713FA2">
        <w:t>s</w:t>
      </w:r>
      <w:r w:rsidR="00713FA2" w:rsidRPr="00713FA2">
        <w:t>ản</w:t>
      </w:r>
      <w:r w:rsidR="00713FA2">
        <w:t xml:space="preserve"> ph</w:t>
      </w:r>
      <w:r w:rsidR="00713FA2" w:rsidRPr="00713FA2">
        <w:t>ẩm</w:t>
      </w:r>
      <w:bookmarkEnd w:id="106"/>
    </w:p>
    <w:p w14:paraId="136E957C" w14:textId="27DA4B40" w:rsidR="004D3ECC" w:rsidRDefault="004D3ECC" w:rsidP="004D3ECC"/>
    <w:p w14:paraId="3AD31C9C" w14:textId="3ADD9582" w:rsidR="008C4074" w:rsidRPr="00052FA5" w:rsidRDefault="008C4074" w:rsidP="008C4074">
      <w:pPr>
        <w:ind w:firstLine="0"/>
        <w:jc w:val="center"/>
      </w:pPr>
      <w:r>
        <w:rPr>
          <w:noProof/>
        </w:rPr>
        <w:drawing>
          <wp:inline distT="0" distB="0" distL="0" distR="0" wp14:anchorId="61BD8127" wp14:editId="009A83EC">
            <wp:extent cx="5686425" cy="5095875"/>
            <wp:effectExtent l="0" t="0" r="9525"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86425" cy="5095875"/>
                    </a:xfrm>
                    <a:prstGeom prst="rect">
                      <a:avLst/>
                    </a:prstGeom>
                  </pic:spPr>
                </pic:pic>
              </a:graphicData>
            </a:graphic>
          </wp:inline>
        </w:drawing>
      </w:r>
    </w:p>
    <w:p w14:paraId="4FFD6250" w14:textId="1A714860" w:rsidR="008C4074" w:rsidRDefault="006616FF" w:rsidP="008C4074">
      <w:pPr>
        <w:pStyle w:val="Caption"/>
        <w:jc w:val="center"/>
      </w:pPr>
      <w:bookmarkStart w:id="107" w:name="_Toc90584161"/>
      <w:r>
        <w:t xml:space="preserve">Hình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7</w:t>
      </w:r>
      <w:r w:rsidR="000D0F60">
        <w:rPr>
          <w:noProof/>
        </w:rPr>
        <w:fldChar w:fldCharType="end"/>
      </w:r>
      <w:r w:rsidR="008C4074" w:rsidRPr="00052FA5">
        <w:t xml:space="preserve"> </w:t>
      </w:r>
      <w:r w:rsidR="008C4074">
        <w:t>Đ</w:t>
      </w:r>
      <w:r w:rsidR="008C4074" w:rsidRPr="008C4074">
        <w:t>ặ</w:t>
      </w:r>
      <w:r w:rsidR="008C4074">
        <w:t>t h</w:t>
      </w:r>
      <w:r w:rsidR="008C4074" w:rsidRPr="008C4074">
        <w:t>àn</w:t>
      </w:r>
      <w:r w:rsidR="008C4074">
        <w:t>g</w:t>
      </w:r>
      <w:bookmarkEnd w:id="107"/>
    </w:p>
    <w:p w14:paraId="7C85AE23" w14:textId="77777777" w:rsidR="008C4074" w:rsidRDefault="008C4074" w:rsidP="004D3ECC"/>
    <w:p w14:paraId="7B83ABC3" w14:textId="379D976B" w:rsidR="004D3ECC" w:rsidRPr="00052FA5" w:rsidRDefault="004D3ECC" w:rsidP="004D3ECC">
      <w:pPr>
        <w:ind w:firstLine="0"/>
        <w:jc w:val="center"/>
      </w:pPr>
      <w:r>
        <w:rPr>
          <w:noProof/>
        </w:rPr>
        <w:lastRenderedPageBreak/>
        <w:drawing>
          <wp:inline distT="0" distB="0" distL="0" distR="0" wp14:anchorId="33C6B04D" wp14:editId="53F9A930">
            <wp:extent cx="5971540" cy="312597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6322" cy="3128476"/>
                    </a:xfrm>
                    <a:prstGeom prst="rect">
                      <a:avLst/>
                    </a:prstGeom>
                  </pic:spPr>
                </pic:pic>
              </a:graphicData>
            </a:graphic>
          </wp:inline>
        </w:drawing>
      </w:r>
    </w:p>
    <w:p w14:paraId="0561471D" w14:textId="1FD4D58F" w:rsidR="004D3ECC" w:rsidRDefault="006616FF" w:rsidP="004D3ECC">
      <w:pPr>
        <w:pStyle w:val="Caption"/>
        <w:jc w:val="center"/>
      </w:pPr>
      <w:bookmarkStart w:id="108" w:name="_Toc90584162"/>
      <w:r>
        <w:t xml:space="preserve">Hình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8</w:t>
      </w:r>
      <w:r w:rsidR="000D0F60">
        <w:rPr>
          <w:noProof/>
        </w:rPr>
        <w:fldChar w:fldCharType="end"/>
      </w:r>
      <w:r w:rsidR="004D3ECC" w:rsidRPr="00052FA5">
        <w:t xml:space="preserve"> </w:t>
      </w:r>
      <w:r w:rsidR="004D3ECC">
        <w:t>Th</w:t>
      </w:r>
      <w:r w:rsidR="004D3ECC" w:rsidRPr="004D3ECC">
        <w:t>ê</w:t>
      </w:r>
      <w:r w:rsidR="004D3ECC">
        <w:t>m s</w:t>
      </w:r>
      <w:r w:rsidR="004D3ECC" w:rsidRPr="004D3ECC">
        <w:t>ản</w:t>
      </w:r>
      <w:r w:rsidR="004D3ECC">
        <w:t xml:space="preserve"> ph</w:t>
      </w:r>
      <w:r w:rsidR="004D3ECC" w:rsidRPr="004D3ECC">
        <w:t>ẩm</w:t>
      </w:r>
      <w:bookmarkEnd w:id="108"/>
    </w:p>
    <w:p w14:paraId="6C07EBAC" w14:textId="21EF0F07" w:rsidR="002810FF" w:rsidRDefault="002810FF" w:rsidP="002810FF"/>
    <w:p w14:paraId="759F8470" w14:textId="620C0665" w:rsidR="002810FF" w:rsidRPr="00052FA5" w:rsidRDefault="002810FF" w:rsidP="002810FF">
      <w:pPr>
        <w:ind w:firstLine="0"/>
        <w:jc w:val="center"/>
      </w:pPr>
      <w:r>
        <w:rPr>
          <w:noProof/>
        </w:rPr>
        <w:drawing>
          <wp:inline distT="0" distB="0" distL="0" distR="0" wp14:anchorId="025E3C5E" wp14:editId="744C71D8">
            <wp:extent cx="5971540" cy="336169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1540" cy="3361690"/>
                    </a:xfrm>
                    <a:prstGeom prst="rect">
                      <a:avLst/>
                    </a:prstGeom>
                  </pic:spPr>
                </pic:pic>
              </a:graphicData>
            </a:graphic>
          </wp:inline>
        </w:drawing>
      </w:r>
    </w:p>
    <w:p w14:paraId="03A8C19D" w14:textId="00F42013" w:rsidR="002810FF" w:rsidRDefault="006616FF" w:rsidP="002810FF">
      <w:pPr>
        <w:pStyle w:val="Caption"/>
        <w:jc w:val="center"/>
      </w:pPr>
      <w:bookmarkStart w:id="109" w:name="_Toc90584163"/>
      <w:r>
        <w:t xml:space="preserve">Hình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9</w:t>
      </w:r>
      <w:r w:rsidR="000D0F60">
        <w:rPr>
          <w:noProof/>
        </w:rPr>
        <w:fldChar w:fldCharType="end"/>
      </w:r>
      <w:r w:rsidR="002810FF" w:rsidRPr="00052FA5">
        <w:t xml:space="preserve"> </w:t>
      </w:r>
      <w:r w:rsidR="002810FF">
        <w:t>S</w:t>
      </w:r>
      <w:r w:rsidR="002810FF" w:rsidRPr="002810FF">
        <w:t>ử</w:t>
      </w:r>
      <w:r w:rsidR="002810FF">
        <w:t>a s</w:t>
      </w:r>
      <w:r w:rsidR="002810FF" w:rsidRPr="004D3ECC">
        <w:t>ản</w:t>
      </w:r>
      <w:r w:rsidR="002810FF">
        <w:t xml:space="preserve"> ph</w:t>
      </w:r>
      <w:r w:rsidR="002810FF" w:rsidRPr="004D3ECC">
        <w:t>ẩm</w:t>
      </w:r>
      <w:bookmarkEnd w:id="109"/>
    </w:p>
    <w:p w14:paraId="4EFCEA24" w14:textId="34B0ACBD" w:rsidR="002810FF" w:rsidRDefault="002810FF" w:rsidP="002810FF"/>
    <w:p w14:paraId="33F1C939" w14:textId="332CDB4B" w:rsidR="002810FF" w:rsidRPr="00052FA5" w:rsidRDefault="002810FF" w:rsidP="002810FF">
      <w:pPr>
        <w:ind w:firstLine="0"/>
        <w:jc w:val="center"/>
      </w:pPr>
      <w:r>
        <w:rPr>
          <w:noProof/>
        </w:rPr>
        <w:lastRenderedPageBreak/>
        <w:drawing>
          <wp:inline distT="0" distB="0" distL="0" distR="0" wp14:anchorId="5AE58856" wp14:editId="51F5C32B">
            <wp:extent cx="5971540" cy="341439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1540" cy="3414395"/>
                    </a:xfrm>
                    <a:prstGeom prst="rect">
                      <a:avLst/>
                    </a:prstGeom>
                  </pic:spPr>
                </pic:pic>
              </a:graphicData>
            </a:graphic>
          </wp:inline>
        </w:drawing>
      </w:r>
    </w:p>
    <w:p w14:paraId="78DF9CBB" w14:textId="72F613CF" w:rsidR="002810FF" w:rsidRPr="002810FF" w:rsidRDefault="002810FF" w:rsidP="002810FF">
      <w:pPr>
        <w:pStyle w:val="Caption"/>
        <w:jc w:val="center"/>
      </w:pPr>
      <w:bookmarkStart w:id="110" w:name="_Toc90584164"/>
      <w:r>
        <w:t xml:space="preserve">Hình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10</w:t>
      </w:r>
      <w:r w:rsidR="000D0F60">
        <w:rPr>
          <w:noProof/>
        </w:rPr>
        <w:fldChar w:fldCharType="end"/>
      </w:r>
      <w:r w:rsidRPr="00052FA5">
        <w:t xml:space="preserve"> </w:t>
      </w:r>
      <w:r>
        <w:t>X</w:t>
      </w:r>
      <w:r w:rsidRPr="002810FF">
        <w:t>ó</w:t>
      </w:r>
      <w:r>
        <w:t>a s</w:t>
      </w:r>
      <w:r w:rsidRPr="004D3ECC">
        <w:t>ản</w:t>
      </w:r>
      <w:r>
        <w:t xml:space="preserve"> ph</w:t>
      </w:r>
      <w:r w:rsidRPr="004D3ECC">
        <w:t>ẩm</w:t>
      </w:r>
      <w:bookmarkEnd w:id="110"/>
    </w:p>
    <w:p w14:paraId="42CB2EF1" w14:textId="17165934" w:rsidR="004D3ECC" w:rsidRDefault="004D3ECC" w:rsidP="004D3ECC"/>
    <w:p w14:paraId="5772CEDA" w14:textId="2DD19379" w:rsidR="004D3ECC" w:rsidRPr="00052FA5" w:rsidRDefault="004D3ECC" w:rsidP="004D3ECC">
      <w:pPr>
        <w:ind w:firstLine="0"/>
        <w:jc w:val="center"/>
      </w:pPr>
      <w:r>
        <w:rPr>
          <w:noProof/>
        </w:rPr>
        <w:drawing>
          <wp:inline distT="0" distB="0" distL="0" distR="0" wp14:anchorId="5C13530F" wp14:editId="087A3FA1">
            <wp:extent cx="5971540" cy="32429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1540" cy="3242945"/>
                    </a:xfrm>
                    <a:prstGeom prst="rect">
                      <a:avLst/>
                    </a:prstGeom>
                  </pic:spPr>
                </pic:pic>
              </a:graphicData>
            </a:graphic>
          </wp:inline>
        </w:drawing>
      </w:r>
    </w:p>
    <w:p w14:paraId="7D5862F7" w14:textId="6B3A81A4" w:rsidR="004D3ECC" w:rsidRDefault="006616FF" w:rsidP="004D3ECC">
      <w:pPr>
        <w:pStyle w:val="Caption"/>
        <w:jc w:val="center"/>
      </w:pPr>
      <w:bookmarkStart w:id="111" w:name="_Toc90584165"/>
      <w:r>
        <w:t xml:space="preserve">Hình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11</w:t>
      </w:r>
      <w:r w:rsidR="000D0F60">
        <w:rPr>
          <w:noProof/>
        </w:rPr>
        <w:fldChar w:fldCharType="end"/>
      </w:r>
      <w:r w:rsidR="004D3ECC" w:rsidRPr="00052FA5">
        <w:t xml:space="preserve"> </w:t>
      </w:r>
      <w:r w:rsidR="004D3ECC">
        <w:t>Th</w:t>
      </w:r>
      <w:r w:rsidR="004D3ECC" w:rsidRPr="004D3ECC">
        <w:t>ê</w:t>
      </w:r>
      <w:r w:rsidR="004D3ECC">
        <w:t>m danh m</w:t>
      </w:r>
      <w:r w:rsidR="004D3ECC" w:rsidRPr="004D3ECC">
        <w:t>ục</w:t>
      </w:r>
      <w:r w:rsidR="004D3ECC">
        <w:t xml:space="preserve"> s</w:t>
      </w:r>
      <w:r w:rsidR="004D3ECC" w:rsidRPr="004D3ECC">
        <w:t>ản</w:t>
      </w:r>
      <w:r w:rsidR="004D3ECC">
        <w:t xml:space="preserve"> ph</w:t>
      </w:r>
      <w:r w:rsidR="004D3ECC" w:rsidRPr="004D3ECC">
        <w:t>ẩm</w:t>
      </w:r>
      <w:bookmarkEnd w:id="111"/>
    </w:p>
    <w:p w14:paraId="59FD4258" w14:textId="511EFACA" w:rsidR="002810FF" w:rsidRDefault="002810FF" w:rsidP="002810FF"/>
    <w:p w14:paraId="4D9C22A4" w14:textId="63D9429D" w:rsidR="002810FF" w:rsidRPr="00052FA5" w:rsidRDefault="002810FF" w:rsidP="002810FF">
      <w:pPr>
        <w:ind w:firstLine="0"/>
        <w:jc w:val="center"/>
      </w:pPr>
      <w:r>
        <w:rPr>
          <w:noProof/>
        </w:rPr>
        <w:lastRenderedPageBreak/>
        <w:drawing>
          <wp:inline distT="0" distB="0" distL="0" distR="0" wp14:anchorId="20DD5BC7" wp14:editId="2025B801">
            <wp:extent cx="5971540" cy="3140075"/>
            <wp:effectExtent l="0" t="0" r="0"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1540" cy="3140075"/>
                    </a:xfrm>
                    <a:prstGeom prst="rect">
                      <a:avLst/>
                    </a:prstGeom>
                  </pic:spPr>
                </pic:pic>
              </a:graphicData>
            </a:graphic>
          </wp:inline>
        </w:drawing>
      </w:r>
    </w:p>
    <w:p w14:paraId="79E9D580" w14:textId="5095158F" w:rsidR="002810FF" w:rsidRDefault="006616FF" w:rsidP="002810FF">
      <w:pPr>
        <w:pStyle w:val="Caption"/>
        <w:jc w:val="center"/>
      </w:pPr>
      <w:bookmarkStart w:id="112" w:name="_Toc90584166"/>
      <w:r>
        <w:t xml:space="preserve">Hình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12</w:t>
      </w:r>
      <w:r w:rsidR="000D0F60">
        <w:rPr>
          <w:noProof/>
        </w:rPr>
        <w:fldChar w:fldCharType="end"/>
      </w:r>
      <w:r w:rsidR="002810FF" w:rsidRPr="00052FA5">
        <w:t xml:space="preserve"> </w:t>
      </w:r>
      <w:r w:rsidR="002810FF">
        <w:t>S</w:t>
      </w:r>
      <w:r w:rsidR="002810FF" w:rsidRPr="002810FF">
        <w:t>ử</w:t>
      </w:r>
      <w:r w:rsidR="002810FF">
        <w:t>a danh m</w:t>
      </w:r>
      <w:r w:rsidR="002810FF" w:rsidRPr="004D3ECC">
        <w:t>ục</w:t>
      </w:r>
      <w:r w:rsidR="002810FF">
        <w:t xml:space="preserve"> s</w:t>
      </w:r>
      <w:r w:rsidR="002810FF" w:rsidRPr="004D3ECC">
        <w:t>ản</w:t>
      </w:r>
      <w:r w:rsidR="002810FF">
        <w:t xml:space="preserve"> ph</w:t>
      </w:r>
      <w:r w:rsidR="002810FF" w:rsidRPr="004D3ECC">
        <w:t>ẩm</w:t>
      </w:r>
      <w:bookmarkEnd w:id="112"/>
    </w:p>
    <w:p w14:paraId="2C87EA08" w14:textId="1527E59F" w:rsidR="002810FF" w:rsidRDefault="002810FF" w:rsidP="002810FF"/>
    <w:p w14:paraId="29BFF81F" w14:textId="79408E89" w:rsidR="002810FF" w:rsidRPr="00052FA5" w:rsidRDefault="008C4074" w:rsidP="002810FF">
      <w:pPr>
        <w:ind w:firstLine="0"/>
        <w:jc w:val="center"/>
      </w:pPr>
      <w:r>
        <w:rPr>
          <w:noProof/>
        </w:rPr>
        <w:drawing>
          <wp:inline distT="0" distB="0" distL="0" distR="0" wp14:anchorId="3CA92624" wp14:editId="1790A948">
            <wp:extent cx="5971540" cy="32385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71540" cy="3238500"/>
                    </a:xfrm>
                    <a:prstGeom prst="rect">
                      <a:avLst/>
                    </a:prstGeom>
                  </pic:spPr>
                </pic:pic>
              </a:graphicData>
            </a:graphic>
          </wp:inline>
        </w:drawing>
      </w:r>
    </w:p>
    <w:p w14:paraId="449E7995" w14:textId="45BA3524" w:rsidR="002810FF" w:rsidRPr="002810FF" w:rsidRDefault="006616FF" w:rsidP="002810FF">
      <w:pPr>
        <w:pStyle w:val="Caption"/>
        <w:jc w:val="center"/>
      </w:pPr>
      <w:bookmarkStart w:id="113" w:name="_Toc90584167"/>
      <w:r>
        <w:t xml:space="preserve">Hình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13</w:t>
      </w:r>
      <w:r w:rsidR="000D0F60">
        <w:rPr>
          <w:noProof/>
        </w:rPr>
        <w:fldChar w:fldCharType="end"/>
      </w:r>
      <w:r w:rsidR="002810FF" w:rsidRPr="00052FA5">
        <w:t xml:space="preserve"> </w:t>
      </w:r>
      <w:r w:rsidR="002810FF">
        <w:t>X</w:t>
      </w:r>
      <w:r w:rsidR="002810FF" w:rsidRPr="002810FF">
        <w:t>ó</w:t>
      </w:r>
      <w:r w:rsidR="002810FF">
        <w:t>a danh m</w:t>
      </w:r>
      <w:r w:rsidR="002810FF" w:rsidRPr="002810FF">
        <w:t>ụ</w:t>
      </w:r>
      <w:r w:rsidR="002810FF">
        <w:t>c s</w:t>
      </w:r>
      <w:r w:rsidR="002810FF" w:rsidRPr="002810FF">
        <w:t>ản</w:t>
      </w:r>
      <w:r w:rsidR="002810FF">
        <w:t xml:space="preserve"> ph</w:t>
      </w:r>
      <w:r w:rsidR="002810FF" w:rsidRPr="002810FF">
        <w:t>ẩm</w:t>
      </w:r>
      <w:bookmarkEnd w:id="113"/>
    </w:p>
    <w:p w14:paraId="36A0AFB2" w14:textId="77777777" w:rsidR="002810FF" w:rsidRPr="002810FF" w:rsidRDefault="002810FF" w:rsidP="002810FF"/>
    <w:p w14:paraId="6CF9E48F" w14:textId="0B50A535" w:rsidR="004D3ECC" w:rsidRPr="00052FA5" w:rsidRDefault="004D3ECC" w:rsidP="004D3ECC">
      <w:pPr>
        <w:ind w:firstLine="0"/>
        <w:jc w:val="center"/>
      </w:pPr>
      <w:r>
        <w:rPr>
          <w:noProof/>
        </w:rPr>
        <w:lastRenderedPageBreak/>
        <w:drawing>
          <wp:inline distT="0" distB="0" distL="0" distR="0" wp14:anchorId="2FDEA431" wp14:editId="5F6D2795">
            <wp:extent cx="5971540" cy="328676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71540" cy="3286760"/>
                    </a:xfrm>
                    <a:prstGeom prst="rect">
                      <a:avLst/>
                    </a:prstGeom>
                  </pic:spPr>
                </pic:pic>
              </a:graphicData>
            </a:graphic>
          </wp:inline>
        </w:drawing>
      </w:r>
    </w:p>
    <w:p w14:paraId="49C24167" w14:textId="588A994E" w:rsidR="004D3ECC" w:rsidRDefault="006616FF" w:rsidP="004D3ECC">
      <w:pPr>
        <w:pStyle w:val="Caption"/>
        <w:jc w:val="center"/>
      </w:pPr>
      <w:bookmarkStart w:id="114" w:name="_Toc90584168"/>
      <w:r>
        <w:t xml:space="preserve">Hình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14</w:t>
      </w:r>
      <w:r w:rsidR="000D0F60">
        <w:rPr>
          <w:noProof/>
        </w:rPr>
        <w:fldChar w:fldCharType="end"/>
      </w:r>
      <w:r w:rsidR="004D3ECC" w:rsidRPr="00052FA5">
        <w:t xml:space="preserve"> </w:t>
      </w:r>
      <w:r w:rsidR="004D3ECC">
        <w:t>Th</w:t>
      </w:r>
      <w:r w:rsidR="004D3ECC" w:rsidRPr="004D3ECC">
        <w:t>ê</w:t>
      </w:r>
      <w:r w:rsidR="004D3ECC">
        <w:t>m t</w:t>
      </w:r>
      <w:r w:rsidR="004D3ECC" w:rsidRPr="004D3ECC">
        <w:t>ài</w:t>
      </w:r>
      <w:r w:rsidR="004D3ECC">
        <w:t xml:space="preserve"> kho</w:t>
      </w:r>
      <w:r w:rsidR="004D3ECC" w:rsidRPr="004D3ECC">
        <w:t>ản</w:t>
      </w:r>
      <w:r w:rsidR="004D3ECC">
        <w:t xml:space="preserve"> qu</w:t>
      </w:r>
      <w:r w:rsidR="004D3ECC" w:rsidRPr="004D3ECC">
        <w:t>ản</w:t>
      </w:r>
      <w:r w:rsidR="004D3ECC">
        <w:t xml:space="preserve"> tr</w:t>
      </w:r>
      <w:r w:rsidR="004D3ECC" w:rsidRPr="004D3ECC">
        <w:t>ị</w:t>
      </w:r>
      <w:bookmarkEnd w:id="114"/>
    </w:p>
    <w:p w14:paraId="17D0174B" w14:textId="2E63C62B" w:rsidR="002810FF" w:rsidRDefault="002810FF" w:rsidP="002810FF"/>
    <w:p w14:paraId="5B2271B9" w14:textId="454C7878" w:rsidR="002810FF" w:rsidRPr="00052FA5" w:rsidRDefault="002810FF" w:rsidP="002810FF">
      <w:pPr>
        <w:ind w:firstLine="0"/>
        <w:jc w:val="center"/>
      </w:pPr>
      <w:r>
        <w:rPr>
          <w:noProof/>
        </w:rPr>
        <w:drawing>
          <wp:inline distT="0" distB="0" distL="0" distR="0" wp14:anchorId="21B67959" wp14:editId="779112FC">
            <wp:extent cx="5971540" cy="33801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1540" cy="3380105"/>
                    </a:xfrm>
                    <a:prstGeom prst="rect">
                      <a:avLst/>
                    </a:prstGeom>
                  </pic:spPr>
                </pic:pic>
              </a:graphicData>
            </a:graphic>
          </wp:inline>
        </w:drawing>
      </w:r>
    </w:p>
    <w:p w14:paraId="5371BBC5" w14:textId="38465E80" w:rsidR="002810FF" w:rsidRDefault="006616FF" w:rsidP="002810FF">
      <w:pPr>
        <w:pStyle w:val="Caption"/>
        <w:jc w:val="center"/>
      </w:pPr>
      <w:bookmarkStart w:id="115" w:name="_Toc90584169"/>
      <w:r>
        <w:t xml:space="preserve">Hình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15</w:t>
      </w:r>
      <w:r w:rsidR="000D0F60">
        <w:rPr>
          <w:noProof/>
        </w:rPr>
        <w:fldChar w:fldCharType="end"/>
      </w:r>
      <w:r w:rsidR="002810FF" w:rsidRPr="00052FA5">
        <w:t xml:space="preserve"> </w:t>
      </w:r>
      <w:r w:rsidR="002810FF">
        <w:t>S</w:t>
      </w:r>
      <w:r w:rsidR="002810FF" w:rsidRPr="002810FF">
        <w:t>ử</w:t>
      </w:r>
      <w:r w:rsidR="002810FF">
        <w:t>a t</w:t>
      </w:r>
      <w:r w:rsidR="002810FF" w:rsidRPr="004D3ECC">
        <w:t>ài</w:t>
      </w:r>
      <w:r w:rsidR="002810FF">
        <w:t xml:space="preserve"> kho</w:t>
      </w:r>
      <w:r w:rsidR="002810FF" w:rsidRPr="004D3ECC">
        <w:t>ản</w:t>
      </w:r>
      <w:r w:rsidR="002810FF">
        <w:t xml:space="preserve"> qu</w:t>
      </w:r>
      <w:r w:rsidR="002810FF" w:rsidRPr="004D3ECC">
        <w:t>ản</w:t>
      </w:r>
      <w:r w:rsidR="002810FF">
        <w:t xml:space="preserve"> tr</w:t>
      </w:r>
      <w:r w:rsidR="002810FF" w:rsidRPr="004D3ECC">
        <w:t>ị</w:t>
      </w:r>
      <w:bookmarkEnd w:id="115"/>
    </w:p>
    <w:p w14:paraId="1709F310" w14:textId="7961534E" w:rsidR="002810FF" w:rsidRDefault="002810FF" w:rsidP="002810FF"/>
    <w:p w14:paraId="30FB7DD0" w14:textId="4680D79A" w:rsidR="002810FF" w:rsidRPr="00052FA5" w:rsidRDefault="008C4074" w:rsidP="002810FF">
      <w:pPr>
        <w:ind w:firstLine="0"/>
        <w:jc w:val="center"/>
      </w:pPr>
      <w:r>
        <w:rPr>
          <w:noProof/>
        </w:rPr>
        <w:lastRenderedPageBreak/>
        <w:drawing>
          <wp:inline distT="0" distB="0" distL="0" distR="0" wp14:anchorId="57DC10BA" wp14:editId="6B3DB53B">
            <wp:extent cx="5971540" cy="3331845"/>
            <wp:effectExtent l="0" t="0" r="0" b="190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71540" cy="3331845"/>
                    </a:xfrm>
                    <a:prstGeom prst="rect">
                      <a:avLst/>
                    </a:prstGeom>
                  </pic:spPr>
                </pic:pic>
              </a:graphicData>
            </a:graphic>
          </wp:inline>
        </w:drawing>
      </w:r>
    </w:p>
    <w:p w14:paraId="25C5DE0F" w14:textId="64659FE3" w:rsidR="002810FF" w:rsidRPr="002810FF" w:rsidRDefault="006616FF" w:rsidP="002810FF">
      <w:pPr>
        <w:pStyle w:val="Caption"/>
        <w:jc w:val="center"/>
      </w:pPr>
      <w:bookmarkStart w:id="116" w:name="_Toc90584170"/>
      <w:r>
        <w:t xml:space="preserve">Hình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16</w:t>
      </w:r>
      <w:r w:rsidR="000D0F60">
        <w:rPr>
          <w:noProof/>
        </w:rPr>
        <w:fldChar w:fldCharType="end"/>
      </w:r>
      <w:r w:rsidR="002810FF" w:rsidRPr="00052FA5">
        <w:t xml:space="preserve"> </w:t>
      </w:r>
      <w:r w:rsidR="002810FF">
        <w:t>X</w:t>
      </w:r>
      <w:r w:rsidR="002810FF" w:rsidRPr="002810FF">
        <w:t>ó</w:t>
      </w:r>
      <w:r w:rsidR="002810FF">
        <w:t>a t</w:t>
      </w:r>
      <w:r w:rsidR="002810FF" w:rsidRPr="002810FF">
        <w:t>ài</w:t>
      </w:r>
      <w:r w:rsidR="002810FF">
        <w:t xml:space="preserve"> kho</w:t>
      </w:r>
      <w:r w:rsidR="002810FF" w:rsidRPr="002810FF">
        <w:t>ản</w:t>
      </w:r>
      <w:bookmarkEnd w:id="116"/>
    </w:p>
    <w:p w14:paraId="3E90685F" w14:textId="7F16A549" w:rsidR="004D3ECC" w:rsidRDefault="004D3ECC" w:rsidP="004D3ECC">
      <w:pPr>
        <w:ind w:firstLine="0"/>
      </w:pPr>
    </w:p>
    <w:p w14:paraId="13569440" w14:textId="1F70DB9C" w:rsidR="004D3ECC" w:rsidRPr="00052FA5" w:rsidRDefault="004D3ECC" w:rsidP="004D3ECC">
      <w:pPr>
        <w:ind w:firstLine="0"/>
        <w:jc w:val="center"/>
      </w:pPr>
      <w:r>
        <w:rPr>
          <w:noProof/>
        </w:rPr>
        <w:drawing>
          <wp:inline distT="0" distB="0" distL="0" distR="0" wp14:anchorId="47A5AE9D" wp14:editId="4113822E">
            <wp:extent cx="5971540" cy="34112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71540" cy="3411220"/>
                    </a:xfrm>
                    <a:prstGeom prst="rect">
                      <a:avLst/>
                    </a:prstGeom>
                  </pic:spPr>
                </pic:pic>
              </a:graphicData>
            </a:graphic>
          </wp:inline>
        </w:drawing>
      </w:r>
    </w:p>
    <w:p w14:paraId="7B822906" w14:textId="30000A73" w:rsidR="004D3ECC" w:rsidRDefault="006616FF" w:rsidP="004D3ECC">
      <w:pPr>
        <w:pStyle w:val="Caption"/>
        <w:jc w:val="center"/>
      </w:pPr>
      <w:bookmarkStart w:id="117" w:name="_Toc90584171"/>
      <w:r>
        <w:t xml:space="preserve">Hình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17</w:t>
      </w:r>
      <w:r w:rsidR="000D0F60">
        <w:rPr>
          <w:noProof/>
        </w:rPr>
        <w:fldChar w:fldCharType="end"/>
      </w:r>
      <w:r w:rsidR="004D3ECC" w:rsidRPr="00052FA5">
        <w:t xml:space="preserve"> </w:t>
      </w:r>
      <w:r w:rsidR="004D3ECC">
        <w:t>Th</w:t>
      </w:r>
      <w:r w:rsidR="004D3ECC" w:rsidRPr="004D3ECC">
        <w:t>ê</w:t>
      </w:r>
      <w:r w:rsidR="004D3ECC">
        <w:t>m b</w:t>
      </w:r>
      <w:r w:rsidR="004D3ECC" w:rsidRPr="004D3ECC">
        <w:t>ài</w:t>
      </w:r>
      <w:r w:rsidR="004D3ECC">
        <w:t xml:space="preserve"> vi</w:t>
      </w:r>
      <w:r w:rsidR="004D3ECC" w:rsidRPr="004D3ECC">
        <w:t>ết</w:t>
      </w:r>
      <w:bookmarkEnd w:id="117"/>
    </w:p>
    <w:p w14:paraId="776E98E5" w14:textId="4F931786" w:rsidR="002810FF" w:rsidRDefault="002810FF" w:rsidP="002810FF"/>
    <w:p w14:paraId="6006A33D" w14:textId="46F792F6" w:rsidR="002810FF" w:rsidRPr="00052FA5" w:rsidRDefault="002810FF" w:rsidP="002810FF">
      <w:pPr>
        <w:ind w:firstLine="0"/>
        <w:jc w:val="center"/>
      </w:pPr>
      <w:r>
        <w:rPr>
          <w:noProof/>
        </w:rPr>
        <w:lastRenderedPageBreak/>
        <w:drawing>
          <wp:inline distT="0" distB="0" distL="0" distR="0" wp14:anchorId="22CDC960" wp14:editId="5EA71130">
            <wp:extent cx="5971540" cy="3350895"/>
            <wp:effectExtent l="0" t="0" r="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71540" cy="3350895"/>
                    </a:xfrm>
                    <a:prstGeom prst="rect">
                      <a:avLst/>
                    </a:prstGeom>
                  </pic:spPr>
                </pic:pic>
              </a:graphicData>
            </a:graphic>
          </wp:inline>
        </w:drawing>
      </w:r>
    </w:p>
    <w:p w14:paraId="79B15464" w14:textId="6370A205" w:rsidR="002810FF" w:rsidRDefault="006616FF" w:rsidP="002810FF">
      <w:pPr>
        <w:pStyle w:val="Caption"/>
        <w:jc w:val="center"/>
      </w:pPr>
      <w:bookmarkStart w:id="118" w:name="_Toc90584172"/>
      <w:r>
        <w:t xml:space="preserve">Hình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18</w:t>
      </w:r>
      <w:r w:rsidR="000D0F60">
        <w:rPr>
          <w:noProof/>
        </w:rPr>
        <w:fldChar w:fldCharType="end"/>
      </w:r>
      <w:r w:rsidR="002810FF" w:rsidRPr="00052FA5">
        <w:t xml:space="preserve"> </w:t>
      </w:r>
      <w:r w:rsidR="002810FF">
        <w:t>S</w:t>
      </w:r>
      <w:r w:rsidR="002810FF" w:rsidRPr="002810FF">
        <w:t>ử</w:t>
      </w:r>
      <w:r w:rsidR="002810FF">
        <w:t>a b</w:t>
      </w:r>
      <w:r w:rsidR="002810FF" w:rsidRPr="004D3ECC">
        <w:t>ài</w:t>
      </w:r>
      <w:r w:rsidR="002810FF">
        <w:t xml:space="preserve"> vi</w:t>
      </w:r>
      <w:r w:rsidR="002810FF" w:rsidRPr="004D3ECC">
        <w:t>ết</w:t>
      </w:r>
      <w:bookmarkEnd w:id="118"/>
    </w:p>
    <w:p w14:paraId="58FA5D73" w14:textId="77777777" w:rsidR="002810FF" w:rsidRPr="002810FF" w:rsidRDefault="002810FF" w:rsidP="002810FF"/>
    <w:p w14:paraId="4F02EF3E" w14:textId="35FDF49D" w:rsidR="002810FF" w:rsidRPr="00052FA5" w:rsidRDefault="008C4074" w:rsidP="002810FF">
      <w:pPr>
        <w:ind w:firstLine="0"/>
        <w:jc w:val="center"/>
      </w:pPr>
      <w:r>
        <w:rPr>
          <w:noProof/>
        </w:rPr>
        <w:drawing>
          <wp:inline distT="0" distB="0" distL="0" distR="0" wp14:anchorId="6A9DFC68" wp14:editId="5E4D58E0">
            <wp:extent cx="5971540" cy="328041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1540" cy="3280410"/>
                    </a:xfrm>
                    <a:prstGeom prst="rect">
                      <a:avLst/>
                    </a:prstGeom>
                  </pic:spPr>
                </pic:pic>
              </a:graphicData>
            </a:graphic>
          </wp:inline>
        </w:drawing>
      </w:r>
    </w:p>
    <w:p w14:paraId="06AE3A51" w14:textId="68BAAC2E" w:rsidR="004D3ECC" w:rsidRPr="004D3ECC" w:rsidRDefault="006616FF" w:rsidP="002810FF">
      <w:pPr>
        <w:pStyle w:val="Caption"/>
        <w:jc w:val="center"/>
      </w:pPr>
      <w:bookmarkStart w:id="119" w:name="_Toc90584173"/>
      <w:r>
        <w:t xml:space="preserve">Hình </w:t>
      </w:r>
      <w:r w:rsidR="000D0F60">
        <w:fldChar w:fldCharType="begin"/>
      </w:r>
      <w:r w:rsidR="000D0F60">
        <w:instrText xml:space="preserve"> STYLEREF 1 \s </w:instrText>
      </w:r>
      <w:r w:rsidR="000D0F60">
        <w:fldChar w:fldCharType="separate"/>
      </w:r>
      <w:r>
        <w:rPr>
          <w:noProof/>
        </w:rPr>
        <w:t>2</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19</w:t>
      </w:r>
      <w:r w:rsidR="000D0F60">
        <w:rPr>
          <w:noProof/>
        </w:rPr>
        <w:fldChar w:fldCharType="end"/>
      </w:r>
      <w:r w:rsidR="002810FF" w:rsidRPr="00052FA5">
        <w:t xml:space="preserve"> </w:t>
      </w:r>
      <w:r w:rsidR="002810FF">
        <w:t>X</w:t>
      </w:r>
      <w:r w:rsidR="002810FF" w:rsidRPr="002810FF">
        <w:t>ó</w:t>
      </w:r>
      <w:r w:rsidR="002810FF">
        <w:t>a b</w:t>
      </w:r>
      <w:r w:rsidR="002810FF" w:rsidRPr="002810FF">
        <w:t>ài</w:t>
      </w:r>
      <w:r w:rsidR="002810FF">
        <w:t xml:space="preserve"> vi</w:t>
      </w:r>
      <w:r w:rsidR="002810FF" w:rsidRPr="002810FF">
        <w:t>ết</w:t>
      </w:r>
      <w:bookmarkEnd w:id="119"/>
    </w:p>
    <w:p w14:paraId="1EF7DD20" w14:textId="28AFE767" w:rsidR="002D22E8" w:rsidRPr="00052FA5" w:rsidRDefault="002D22E8" w:rsidP="003825A1">
      <w:pPr>
        <w:pStyle w:val="Caption"/>
        <w:ind w:firstLine="0"/>
        <w:jc w:val="both"/>
      </w:pPr>
      <w:bookmarkStart w:id="120" w:name="_Toc27080153"/>
      <w:bookmarkStart w:id="121" w:name="_Toc58107397"/>
      <w:bookmarkStart w:id="122" w:name="_Toc58107550"/>
    </w:p>
    <w:p w14:paraId="4A9FDAD9" w14:textId="6E5C0CFE" w:rsidR="009745EB" w:rsidRPr="00052FA5" w:rsidRDefault="009745EB" w:rsidP="004504DD">
      <w:pPr>
        <w:pStyle w:val="Heading2"/>
      </w:pPr>
      <w:bookmarkStart w:id="123" w:name="_Toc25659965"/>
      <w:bookmarkStart w:id="124" w:name="_Toc27080154"/>
      <w:bookmarkStart w:id="125" w:name="_Toc58107398"/>
      <w:bookmarkStart w:id="126" w:name="_Toc58107551"/>
      <w:bookmarkStart w:id="127" w:name="_Toc90584030"/>
      <w:bookmarkEnd w:id="120"/>
      <w:bookmarkEnd w:id="121"/>
      <w:bookmarkEnd w:id="122"/>
      <w:r w:rsidRPr="00052FA5">
        <w:lastRenderedPageBreak/>
        <w:t>Kết luận chương</w:t>
      </w:r>
      <w:bookmarkEnd w:id="123"/>
      <w:bookmarkEnd w:id="124"/>
      <w:bookmarkEnd w:id="125"/>
      <w:bookmarkEnd w:id="126"/>
      <w:bookmarkEnd w:id="127"/>
    </w:p>
    <w:p w14:paraId="719B8E45" w14:textId="77777777" w:rsidR="009745EB" w:rsidRPr="00052FA5" w:rsidRDefault="009745EB" w:rsidP="00783296">
      <w:r w:rsidRPr="00052FA5">
        <w:t>Chương 2 đã tổng kết được một số nội dung chính như sau:</w:t>
      </w:r>
    </w:p>
    <w:p w14:paraId="77ADEC4B" w14:textId="77777777" w:rsidR="009745EB" w:rsidRPr="00052FA5" w:rsidRDefault="009745EB" w:rsidP="009761FE">
      <w:pPr>
        <w:numPr>
          <w:ilvl w:val="0"/>
          <w:numId w:val="19"/>
        </w:numPr>
        <w:pBdr>
          <w:top w:val="nil"/>
          <w:left w:val="nil"/>
          <w:bottom w:val="nil"/>
          <w:right w:val="nil"/>
          <w:between w:val="nil"/>
        </w:pBdr>
      </w:pPr>
      <w:r w:rsidRPr="00052FA5">
        <w:rPr>
          <w:color w:val="000000"/>
        </w:rPr>
        <w:t>Phân tích chức năng, nghiệp vụ của hệ thống</w:t>
      </w:r>
    </w:p>
    <w:p w14:paraId="664EE391" w14:textId="77777777" w:rsidR="009745EB" w:rsidRPr="00052FA5" w:rsidRDefault="009745EB" w:rsidP="009761FE">
      <w:pPr>
        <w:numPr>
          <w:ilvl w:val="0"/>
          <w:numId w:val="19"/>
        </w:numPr>
        <w:pBdr>
          <w:top w:val="nil"/>
          <w:left w:val="nil"/>
          <w:bottom w:val="nil"/>
          <w:right w:val="nil"/>
          <w:between w:val="nil"/>
        </w:pBdr>
      </w:pPr>
      <w:r w:rsidRPr="00052FA5">
        <w:rPr>
          <w:color w:val="000000"/>
        </w:rPr>
        <w:t>Đặc tả Usecase của hệ thống</w:t>
      </w:r>
    </w:p>
    <w:p w14:paraId="7B7D2849" w14:textId="77777777" w:rsidR="009745EB" w:rsidRPr="00052FA5" w:rsidRDefault="009745EB" w:rsidP="009761FE">
      <w:pPr>
        <w:numPr>
          <w:ilvl w:val="0"/>
          <w:numId w:val="19"/>
        </w:numPr>
        <w:pBdr>
          <w:top w:val="nil"/>
          <w:left w:val="nil"/>
          <w:bottom w:val="nil"/>
          <w:right w:val="nil"/>
          <w:between w:val="nil"/>
        </w:pBdr>
      </w:pPr>
      <w:r w:rsidRPr="00052FA5">
        <w:rPr>
          <w:color w:val="000000"/>
        </w:rPr>
        <w:t>Biểu đồ tuần tự cho các chức năng của hệ thống</w:t>
      </w:r>
    </w:p>
    <w:p w14:paraId="319DE1AE" w14:textId="2E751EA7" w:rsidR="009745EB" w:rsidRPr="00052FA5" w:rsidRDefault="009745EB" w:rsidP="00783296">
      <w:pPr>
        <w:pBdr>
          <w:top w:val="nil"/>
          <w:left w:val="nil"/>
          <w:bottom w:val="nil"/>
          <w:right w:val="nil"/>
          <w:between w:val="nil"/>
        </w:pBdr>
        <w:ind w:firstLine="360"/>
        <w:rPr>
          <w:color w:val="000000"/>
        </w:rPr>
      </w:pPr>
      <w:r w:rsidRPr="00052FA5">
        <w:rPr>
          <w:color w:val="000000"/>
        </w:rPr>
        <w:t xml:space="preserve">Ở chương tiếp theo, </w:t>
      </w:r>
      <w:r w:rsidR="00861D9F" w:rsidRPr="00052FA5">
        <w:t xml:space="preserve">sinh viên </w:t>
      </w:r>
      <w:r w:rsidRPr="00052FA5">
        <w:rPr>
          <w:color w:val="000000"/>
        </w:rPr>
        <w:t>sẽ đi vào các bước thiết kế hệ thống với các công việc như sau: Thiết kế cơ sở dữ liệu, Mô hình dữ liệu cũng như đặc tả các bảng dữ liệu, mô tả dữ liệu thông qua các bảng mô tả dữ liệu.</w:t>
      </w:r>
    </w:p>
    <w:p w14:paraId="219C6A70" w14:textId="19A3C711" w:rsidR="00D61096" w:rsidRPr="00052FA5" w:rsidRDefault="00C67015" w:rsidP="00C67015">
      <w:pPr>
        <w:spacing w:after="160" w:line="259" w:lineRule="auto"/>
        <w:ind w:firstLine="0"/>
        <w:jc w:val="left"/>
      </w:pPr>
      <w:r>
        <w:br w:type="page"/>
      </w:r>
    </w:p>
    <w:p w14:paraId="4AFE57F7" w14:textId="24B56756" w:rsidR="00BF3A2F" w:rsidRPr="00FA5CCD" w:rsidRDefault="008949BA" w:rsidP="00FA5CCD">
      <w:pPr>
        <w:pStyle w:val="Heading1"/>
        <w:rPr>
          <w:rFonts w:cs="Times New Roman"/>
          <w:szCs w:val="28"/>
        </w:rPr>
      </w:pPr>
      <w:bookmarkStart w:id="128" w:name="_Toc27080156"/>
      <w:bookmarkStart w:id="129" w:name="_Toc58107400"/>
      <w:bookmarkStart w:id="130" w:name="_Toc58107553"/>
      <w:r>
        <w:rPr>
          <w:rFonts w:cs="Times New Roman"/>
          <w:szCs w:val="28"/>
        </w:rPr>
        <w:lastRenderedPageBreak/>
        <w:br/>
      </w:r>
      <w:bookmarkStart w:id="131" w:name="_Toc90584031"/>
      <w:r w:rsidR="00BF3A2F" w:rsidRPr="00FA5CCD">
        <w:rPr>
          <w:rFonts w:cs="Times New Roman"/>
          <w:szCs w:val="28"/>
        </w:rPr>
        <w:t>THIẾT KẾ HỆ THỐNG</w:t>
      </w:r>
      <w:bookmarkEnd w:id="128"/>
      <w:bookmarkEnd w:id="129"/>
      <w:bookmarkEnd w:id="130"/>
      <w:bookmarkEnd w:id="131"/>
    </w:p>
    <w:p w14:paraId="1A818DDA" w14:textId="77777777" w:rsidR="00BF3A2F" w:rsidRPr="00052FA5" w:rsidRDefault="00BF3A2F" w:rsidP="00783296">
      <w:pPr>
        <w:pBdr>
          <w:top w:val="nil"/>
          <w:left w:val="nil"/>
          <w:bottom w:val="nil"/>
          <w:right w:val="nil"/>
          <w:between w:val="nil"/>
        </w:pBdr>
        <w:rPr>
          <w:color w:val="000000"/>
        </w:rPr>
      </w:pPr>
      <w:r w:rsidRPr="00052FA5">
        <w:rPr>
          <w:color w:val="000000"/>
        </w:rPr>
        <w:t>Chương 3 cung cấp những nội dung bao gồm: Thiết kế cơ sở dữ liệu, mô hình dữ liệu cũng như đặc tả chi tiết bảng dữ liệu, thiết kế dữ liệu thông qua mô tả dữ liệu và thiết kế biểu đồ lớp tổng quát.</w:t>
      </w:r>
    </w:p>
    <w:p w14:paraId="1B0F737E" w14:textId="169EA88A" w:rsidR="00D61096" w:rsidRPr="00052FA5" w:rsidRDefault="00D61096" w:rsidP="004504DD">
      <w:pPr>
        <w:pStyle w:val="Heading2"/>
        <w:rPr>
          <w:noProof/>
        </w:rPr>
      </w:pPr>
      <w:bookmarkStart w:id="132" w:name="_Toc58107401"/>
      <w:bookmarkStart w:id="133" w:name="_Toc58107554"/>
      <w:bookmarkStart w:id="134" w:name="_Toc90584032"/>
      <w:bookmarkStart w:id="135" w:name="_Toc25659967"/>
      <w:bookmarkStart w:id="136" w:name="_Toc27080157"/>
      <w:r w:rsidRPr="00052FA5">
        <w:t>Thiết kế kiến trúc hệ thống</w:t>
      </w:r>
      <w:bookmarkEnd w:id="132"/>
      <w:bookmarkEnd w:id="133"/>
      <w:bookmarkEnd w:id="134"/>
      <w:r w:rsidRPr="00052FA5">
        <w:t xml:space="preserve"> </w:t>
      </w:r>
    </w:p>
    <w:p w14:paraId="6A501756" w14:textId="1D9C1B4F" w:rsidR="00032301" w:rsidRPr="00052FA5" w:rsidRDefault="00032301" w:rsidP="00783296"/>
    <w:p w14:paraId="08D060BF" w14:textId="2518E889" w:rsidR="00032301" w:rsidRPr="00052FA5" w:rsidRDefault="003F6323" w:rsidP="003F6323">
      <w:pPr>
        <w:ind w:firstLine="0"/>
      </w:pPr>
      <w:r>
        <w:rPr>
          <w:noProof/>
        </w:rPr>
        <w:drawing>
          <wp:inline distT="0" distB="0" distL="0" distR="0" wp14:anchorId="479D8558" wp14:editId="20B267F8">
            <wp:extent cx="5971540" cy="4354830"/>
            <wp:effectExtent l="0" t="0" r="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71540" cy="4354830"/>
                    </a:xfrm>
                    <a:prstGeom prst="rect">
                      <a:avLst/>
                    </a:prstGeom>
                  </pic:spPr>
                </pic:pic>
              </a:graphicData>
            </a:graphic>
          </wp:inline>
        </w:drawing>
      </w:r>
    </w:p>
    <w:p w14:paraId="5E17C34B" w14:textId="5C8A7CBB" w:rsidR="00EC26A1" w:rsidRPr="00052FA5" w:rsidRDefault="00FA5CCD" w:rsidP="00FA5CCD">
      <w:pPr>
        <w:pStyle w:val="Caption"/>
        <w:jc w:val="center"/>
      </w:pPr>
      <w:bookmarkStart w:id="137" w:name="_Toc90584174"/>
      <w:r>
        <w:t xml:space="preserve">Hình </w:t>
      </w:r>
      <w:r w:rsidR="000D0F60">
        <w:fldChar w:fldCharType="begin"/>
      </w:r>
      <w:r w:rsidR="000D0F60">
        <w:instrText xml:space="preserve"> STYLEREF 1 \s </w:instrText>
      </w:r>
      <w:r w:rsidR="000D0F60">
        <w:fldChar w:fldCharType="separate"/>
      </w:r>
      <w:r w:rsidR="00F71F3E">
        <w:rPr>
          <w:noProof/>
        </w:rPr>
        <w:t>3</w:t>
      </w:r>
      <w:r w:rsidR="000D0F60">
        <w:rPr>
          <w:noProof/>
        </w:rPr>
        <w:fldChar w:fldCharType="end"/>
      </w:r>
      <w:r w:rsidR="00A047AE">
        <w:t>.</w:t>
      </w:r>
      <w:r w:rsidR="000D0F60">
        <w:fldChar w:fldCharType="begin"/>
      </w:r>
      <w:r w:rsidR="000D0F60">
        <w:instrText xml:space="preserve"> SEQ Hình \* ARABIC \s 1 </w:instrText>
      </w:r>
      <w:r w:rsidR="000D0F60">
        <w:fldChar w:fldCharType="separate"/>
      </w:r>
      <w:r w:rsidR="00F71F3E">
        <w:rPr>
          <w:noProof/>
        </w:rPr>
        <w:t>1</w:t>
      </w:r>
      <w:r w:rsidR="000D0F60">
        <w:rPr>
          <w:noProof/>
        </w:rPr>
        <w:fldChar w:fldCharType="end"/>
      </w:r>
      <w:r w:rsidR="00EC26A1" w:rsidRPr="00052FA5">
        <w:t xml:space="preserve"> Kiến trúc hệ thống</w:t>
      </w:r>
      <w:bookmarkEnd w:id="137"/>
    </w:p>
    <w:p w14:paraId="21ACD517" w14:textId="77777777" w:rsidR="00032301" w:rsidRPr="00052FA5" w:rsidRDefault="00032301" w:rsidP="00783296"/>
    <w:p w14:paraId="3ACE6FA8" w14:textId="7CAE4DAF" w:rsidR="00D61096" w:rsidRPr="00052FA5" w:rsidRDefault="00D61096" w:rsidP="00783296">
      <w:pPr>
        <w:ind w:firstLine="0"/>
      </w:pPr>
      <w:r w:rsidRPr="00052FA5">
        <w:t xml:space="preserve">- Tầng client: Bao gồm giao diện website </w:t>
      </w:r>
      <w:r w:rsidR="0095543C">
        <w:t>b</w:t>
      </w:r>
      <w:r w:rsidR="0095543C" w:rsidRPr="0095543C">
        <w:t>án</w:t>
      </w:r>
      <w:r w:rsidR="0095543C">
        <w:t xml:space="preserve"> m</w:t>
      </w:r>
      <w:r w:rsidR="0095543C" w:rsidRPr="0095543C">
        <w:t>áy</w:t>
      </w:r>
      <w:r w:rsidR="0095543C">
        <w:t xml:space="preserve"> t</w:t>
      </w:r>
      <w:r w:rsidR="0095543C" w:rsidRPr="0095543C">
        <w:t>ín</w:t>
      </w:r>
      <w:r w:rsidR="0095543C">
        <w:t>h x</w:t>
      </w:r>
      <w:r w:rsidR="0095543C" w:rsidRPr="0095543C">
        <w:t>ách</w:t>
      </w:r>
      <w:r w:rsidR="0095543C">
        <w:t xml:space="preserve"> tay tr</w:t>
      </w:r>
      <w:r w:rsidR="0095543C" w:rsidRPr="0095543C">
        <w:t>ự</w:t>
      </w:r>
      <w:r w:rsidR="0095543C">
        <w:t>c tuy</w:t>
      </w:r>
      <w:r w:rsidR="0095543C" w:rsidRPr="0095543C">
        <w:t>ến</w:t>
      </w:r>
    </w:p>
    <w:p w14:paraId="1C9E536E" w14:textId="2C12D90C" w:rsidR="00D61096" w:rsidRPr="00052FA5" w:rsidRDefault="00D61096" w:rsidP="00783296">
      <w:pPr>
        <w:ind w:firstLine="0"/>
      </w:pPr>
      <w:r w:rsidRPr="00052FA5">
        <w:t xml:space="preserve">- Tầng service: Bao gồm các dịch vụ hỗ trợ nghiệp vụ quản lý </w:t>
      </w:r>
      <w:r w:rsidR="0095543C">
        <w:t>c</w:t>
      </w:r>
      <w:r w:rsidR="0095543C" w:rsidRPr="0095543C">
        <w:t>ử</w:t>
      </w:r>
      <w:r w:rsidR="0095543C">
        <w:t>a h</w:t>
      </w:r>
      <w:r w:rsidR="0095543C" w:rsidRPr="0095543C">
        <w:t>àn</w:t>
      </w:r>
      <w:r w:rsidR="0095543C">
        <w:t>g</w:t>
      </w:r>
      <w:r w:rsidRPr="00052FA5">
        <w:t xml:space="preserve"> (quản lý danh mục, quản lý </w:t>
      </w:r>
      <w:r w:rsidR="0095543C">
        <w:t>s</w:t>
      </w:r>
      <w:r w:rsidR="0095543C" w:rsidRPr="0095543C">
        <w:t>ản</w:t>
      </w:r>
      <w:r w:rsidR="0095543C">
        <w:t xml:space="preserve"> ph</w:t>
      </w:r>
      <w:r w:rsidR="0095543C" w:rsidRPr="0095543C">
        <w:t>ẩm</w:t>
      </w:r>
      <w:r w:rsidRPr="00052FA5">
        <w:t xml:space="preserve">, quản lý </w:t>
      </w:r>
      <w:r w:rsidR="0095543C" w:rsidRPr="0095543C">
        <w:t>đơ</w:t>
      </w:r>
      <w:r w:rsidR="0095543C">
        <w:t>n h</w:t>
      </w:r>
      <w:r w:rsidR="0095543C" w:rsidRPr="0095543C">
        <w:t>àng</w:t>
      </w:r>
      <w:r w:rsidR="0095543C">
        <w:t xml:space="preserve">, </w:t>
      </w:r>
      <w:r w:rsidRPr="00052FA5">
        <w:t>thống kê</w:t>
      </w:r>
      <w:r w:rsidR="0095543C">
        <w:t xml:space="preserve"> doanh thu</w:t>
      </w:r>
      <w:r w:rsidRPr="00052FA5">
        <w:t>, …)</w:t>
      </w:r>
    </w:p>
    <w:p w14:paraId="03C51ABC" w14:textId="670C4104" w:rsidR="005A412F" w:rsidRPr="00052FA5" w:rsidRDefault="00D61096" w:rsidP="00102805">
      <w:pPr>
        <w:ind w:firstLine="0"/>
      </w:pPr>
      <w:r w:rsidRPr="00052FA5">
        <w:lastRenderedPageBreak/>
        <w:t>- Tầng kết nối CSDL: Thực hiện tương tác trực tiếp với cơ sở dữ liệu của hệ thống</w:t>
      </w:r>
    </w:p>
    <w:p w14:paraId="62590748" w14:textId="26140F30" w:rsidR="00AD6C06" w:rsidRPr="00F55451" w:rsidRDefault="00BF3A2F" w:rsidP="00F55451">
      <w:pPr>
        <w:pStyle w:val="Heading2"/>
      </w:pPr>
      <w:bookmarkStart w:id="138" w:name="_Toc58107404"/>
      <w:bookmarkStart w:id="139" w:name="_Toc58107557"/>
      <w:bookmarkStart w:id="140" w:name="_Toc90584033"/>
      <w:r w:rsidRPr="00052FA5">
        <w:t>Thiết kế cơ sở dữ liệu</w:t>
      </w:r>
      <w:bookmarkStart w:id="141" w:name="_Toc25659968"/>
      <w:bookmarkStart w:id="142" w:name="_Toc27080158"/>
      <w:bookmarkEnd w:id="135"/>
      <w:bookmarkEnd w:id="136"/>
      <w:bookmarkEnd w:id="138"/>
      <w:bookmarkEnd w:id="139"/>
      <w:bookmarkEnd w:id="140"/>
    </w:p>
    <w:p w14:paraId="6C60FAEF" w14:textId="78BFB467" w:rsidR="00975A87" w:rsidRPr="00052FA5" w:rsidRDefault="00035F87" w:rsidP="007A4AD4">
      <w:pPr>
        <w:pStyle w:val="Heading3"/>
        <w:rPr>
          <w:rFonts w:eastAsia="Times New Roman"/>
          <w:szCs w:val="28"/>
        </w:rPr>
      </w:pPr>
      <w:bookmarkStart w:id="143" w:name="_Toc90584034"/>
      <w:r w:rsidRPr="00052FA5">
        <w:rPr>
          <w:rFonts w:eastAsia="Times New Roman"/>
          <w:szCs w:val="28"/>
        </w:rPr>
        <w:t>Mô hình quan hệ thực thể</w:t>
      </w:r>
      <w:r w:rsidR="00975A87" w:rsidRPr="00052FA5">
        <w:rPr>
          <w:rFonts w:eastAsia="Times New Roman"/>
          <w:szCs w:val="28"/>
        </w:rPr>
        <w:t xml:space="preserve"> (ERD)</w:t>
      </w:r>
      <w:bookmarkEnd w:id="143"/>
    </w:p>
    <w:p w14:paraId="3C26BF65" w14:textId="77777777" w:rsidR="00D65035" w:rsidRPr="00052FA5" w:rsidRDefault="00D65035" w:rsidP="00D65035"/>
    <w:p w14:paraId="6383DBF8" w14:textId="21DC2D68" w:rsidR="00120BE2" w:rsidRPr="00052FA5" w:rsidRDefault="0097460C" w:rsidP="00D65035">
      <w:pPr>
        <w:ind w:firstLine="0"/>
      </w:pPr>
      <w:r>
        <w:rPr>
          <w:noProof/>
        </w:rPr>
        <w:drawing>
          <wp:inline distT="0" distB="0" distL="0" distR="0" wp14:anchorId="16C6A136" wp14:editId="603B8D6A">
            <wp:extent cx="5971540" cy="276415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71540" cy="2764155"/>
                    </a:xfrm>
                    <a:prstGeom prst="rect">
                      <a:avLst/>
                    </a:prstGeom>
                  </pic:spPr>
                </pic:pic>
              </a:graphicData>
            </a:graphic>
          </wp:inline>
        </w:drawing>
      </w:r>
    </w:p>
    <w:p w14:paraId="43306966" w14:textId="23C9210A" w:rsidR="00DF16FC" w:rsidRDefault="006616FF" w:rsidP="00FA5CCD">
      <w:pPr>
        <w:pStyle w:val="Caption"/>
        <w:jc w:val="center"/>
      </w:pPr>
      <w:bookmarkStart w:id="144" w:name="_Toc90584175"/>
      <w:r>
        <w:t xml:space="preserve">Hình </w:t>
      </w:r>
      <w:r w:rsidR="000D0F60">
        <w:fldChar w:fldCharType="begin"/>
      </w:r>
      <w:r w:rsidR="000D0F60">
        <w:instrText xml:space="preserve"> STYLEREF 1 \s </w:instrText>
      </w:r>
      <w:r w:rsidR="000D0F60">
        <w:fldChar w:fldCharType="separate"/>
      </w:r>
      <w:r>
        <w:rPr>
          <w:noProof/>
        </w:rPr>
        <w:t>3</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2</w:t>
      </w:r>
      <w:r w:rsidR="000D0F60">
        <w:rPr>
          <w:noProof/>
        </w:rPr>
        <w:fldChar w:fldCharType="end"/>
      </w:r>
      <w:r w:rsidR="00DF16FC" w:rsidRPr="00052FA5">
        <w:t xml:space="preserve"> Mô hình quan hệ thực thể</w:t>
      </w:r>
      <w:bookmarkEnd w:id="144"/>
    </w:p>
    <w:p w14:paraId="6C41A827" w14:textId="77777777" w:rsidR="008A5DDA" w:rsidRPr="008A5DDA" w:rsidRDefault="008A5DDA" w:rsidP="008A5DDA"/>
    <w:p w14:paraId="49924882" w14:textId="4243301B" w:rsidR="007A4AD4" w:rsidRPr="00052FA5" w:rsidRDefault="007A4AD4" w:rsidP="007A4AD4">
      <w:pPr>
        <w:pStyle w:val="Heading3"/>
        <w:rPr>
          <w:rFonts w:eastAsia="Times New Roman"/>
          <w:szCs w:val="28"/>
        </w:rPr>
      </w:pPr>
      <w:bookmarkStart w:id="145" w:name="_Toc90584035"/>
      <w:r w:rsidRPr="00052FA5">
        <w:rPr>
          <w:rFonts w:eastAsia="Times New Roman"/>
          <w:szCs w:val="28"/>
        </w:rPr>
        <w:t>Mô hình dữ liệu logic</w:t>
      </w:r>
      <w:bookmarkEnd w:id="145"/>
    </w:p>
    <w:p w14:paraId="719D5128" w14:textId="7564A48E" w:rsidR="00291C71" w:rsidRPr="00052FA5" w:rsidRDefault="00FF064D" w:rsidP="00976EF0">
      <w:pPr>
        <w:pStyle w:val="Hinh"/>
      </w:pPr>
      <w:r>
        <w:rPr>
          <w:noProof/>
        </w:rPr>
        <w:drawing>
          <wp:inline distT="0" distB="0" distL="0" distR="0" wp14:anchorId="3109E2FC" wp14:editId="21983AAA">
            <wp:extent cx="5971191" cy="2759103"/>
            <wp:effectExtent l="0" t="0" r="0" b="317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78640" cy="2762545"/>
                    </a:xfrm>
                    <a:prstGeom prst="rect">
                      <a:avLst/>
                    </a:prstGeom>
                  </pic:spPr>
                </pic:pic>
              </a:graphicData>
            </a:graphic>
          </wp:inline>
        </w:drawing>
      </w:r>
    </w:p>
    <w:p w14:paraId="54CA39BC" w14:textId="71128C82" w:rsidR="008A5DDA" w:rsidRPr="008A5DDA" w:rsidRDefault="006616FF" w:rsidP="008A5DDA">
      <w:pPr>
        <w:pStyle w:val="Caption"/>
        <w:jc w:val="center"/>
        <w:rPr>
          <w:i w:val="0"/>
          <w:iCs w:val="0"/>
        </w:rPr>
      </w:pPr>
      <w:bookmarkStart w:id="146" w:name="_Toc90584176"/>
      <w:r>
        <w:t xml:space="preserve">Hình </w:t>
      </w:r>
      <w:r w:rsidR="000D0F60">
        <w:fldChar w:fldCharType="begin"/>
      </w:r>
      <w:r w:rsidR="000D0F60">
        <w:instrText xml:space="preserve"> STYLEREF 1 \s </w:instrText>
      </w:r>
      <w:r w:rsidR="000D0F60">
        <w:fldChar w:fldCharType="separate"/>
      </w:r>
      <w:r>
        <w:rPr>
          <w:noProof/>
        </w:rPr>
        <w:t>3</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3</w:t>
      </w:r>
      <w:r w:rsidR="000D0F60">
        <w:rPr>
          <w:noProof/>
        </w:rPr>
        <w:fldChar w:fldCharType="end"/>
      </w:r>
      <w:r w:rsidR="007A4AD4" w:rsidRPr="00052FA5">
        <w:rPr>
          <w:i w:val="0"/>
          <w:iCs w:val="0"/>
        </w:rPr>
        <w:t xml:space="preserve"> Mô hình dữ liệu logic</w:t>
      </w:r>
      <w:bookmarkEnd w:id="146"/>
    </w:p>
    <w:p w14:paraId="05657D29" w14:textId="7E1A2AA6" w:rsidR="00BF3A2F" w:rsidRPr="00052FA5" w:rsidRDefault="00BF3A2F" w:rsidP="00783296">
      <w:pPr>
        <w:pStyle w:val="Heading3"/>
        <w:rPr>
          <w:rFonts w:cs="Times New Roman"/>
          <w:szCs w:val="28"/>
        </w:rPr>
      </w:pPr>
      <w:bookmarkStart w:id="147" w:name="_Toc90584036"/>
      <w:r w:rsidRPr="00052FA5">
        <w:rPr>
          <w:rFonts w:cs="Times New Roman"/>
          <w:szCs w:val="28"/>
        </w:rPr>
        <w:lastRenderedPageBreak/>
        <w:t>Mô hình dữ liệu vật lý</w:t>
      </w:r>
      <w:bookmarkEnd w:id="141"/>
      <w:bookmarkEnd w:id="142"/>
      <w:bookmarkEnd w:id="147"/>
    </w:p>
    <w:p w14:paraId="217F3742" w14:textId="48AC9B73" w:rsidR="00BF3A2F" w:rsidRPr="00052FA5" w:rsidRDefault="00B55FBA" w:rsidP="00783296">
      <w:pPr>
        <w:pBdr>
          <w:top w:val="nil"/>
          <w:left w:val="nil"/>
          <w:bottom w:val="nil"/>
          <w:right w:val="nil"/>
          <w:between w:val="nil"/>
        </w:pBdr>
        <w:ind w:firstLine="0"/>
        <w:jc w:val="center"/>
        <w:rPr>
          <w:color w:val="000000"/>
        </w:rPr>
      </w:pPr>
      <w:r>
        <w:rPr>
          <w:noProof/>
        </w:rPr>
        <w:drawing>
          <wp:inline distT="0" distB="0" distL="0" distR="0" wp14:anchorId="20D458DB" wp14:editId="14B65D91">
            <wp:extent cx="5991225" cy="3320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04067" cy="3327647"/>
                    </a:xfrm>
                    <a:prstGeom prst="rect">
                      <a:avLst/>
                    </a:prstGeom>
                  </pic:spPr>
                </pic:pic>
              </a:graphicData>
            </a:graphic>
          </wp:inline>
        </w:drawing>
      </w:r>
    </w:p>
    <w:p w14:paraId="0685DBC1" w14:textId="3DA58AA0" w:rsidR="00365EE2" w:rsidRDefault="006616FF" w:rsidP="00FA5CCD">
      <w:pPr>
        <w:pStyle w:val="Caption"/>
        <w:jc w:val="center"/>
      </w:pPr>
      <w:bookmarkStart w:id="148" w:name="_heading=h.3mzq4wv" w:colFirst="0" w:colLast="0"/>
      <w:bookmarkStart w:id="149" w:name="_Toc25742983"/>
      <w:bookmarkStart w:id="150" w:name="_Toc90584177"/>
      <w:bookmarkEnd w:id="148"/>
      <w:r>
        <w:t xml:space="preserve">Hình </w:t>
      </w:r>
      <w:r w:rsidR="000D0F60">
        <w:fldChar w:fldCharType="begin"/>
      </w:r>
      <w:r w:rsidR="000D0F60">
        <w:instrText xml:space="preserve"> STYLEREF 1 \s </w:instrText>
      </w:r>
      <w:r w:rsidR="000D0F60">
        <w:fldChar w:fldCharType="separate"/>
      </w:r>
      <w:r>
        <w:rPr>
          <w:noProof/>
        </w:rPr>
        <w:t>3</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sidR="00BF3A2F" w:rsidRPr="00052FA5">
        <w:t xml:space="preserve"> Mô hình dữ liệu vật lý</w:t>
      </w:r>
      <w:bookmarkEnd w:id="149"/>
      <w:bookmarkEnd w:id="150"/>
    </w:p>
    <w:p w14:paraId="3BDDBC32" w14:textId="77777777" w:rsidR="008A5DDA" w:rsidRPr="008A5DDA" w:rsidRDefault="008A5DDA" w:rsidP="008A5DDA"/>
    <w:p w14:paraId="41A8E053" w14:textId="686DA8F9" w:rsidR="000D4490" w:rsidRPr="00052FA5" w:rsidRDefault="00BF3A2F" w:rsidP="00783296">
      <w:pPr>
        <w:pStyle w:val="Heading3"/>
        <w:rPr>
          <w:rFonts w:cs="Times New Roman"/>
          <w:szCs w:val="28"/>
        </w:rPr>
      </w:pPr>
      <w:bookmarkStart w:id="151" w:name="_Toc25659969"/>
      <w:bookmarkStart w:id="152" w:name="_Toc27080159"/>
      <w:bookmarkStart w:id="153" w:name="_Toc90584037"/>
      <w:r w:rsidRPr="00052FA5">
        <w:rPr>
          <w:rFonts w:cs="Times New Roman"/>
          <w:szCs w:val="28"/>
        </w:rPr>
        <w:t>Đặc tả bảng dữ liệu</w:t>
      </w:r>
      <w:bookmarkEnd w:id="151"/>
      <w:bookmarkEnd w:id="152"/>
      <w:bookmarkEnd w:id="153"/>
    </w:p>
    <w:p w14:paraId="06B2B289" w14:textId="587ABFA1" w:rsidR="000D4490" w:rsidRPr="00052FA5" w:rsidRDefault="000D4490" w:rsidP="00B55FBA">
      <w:pPr>
        <w:widowControl w:val="0"/>
        <w:numPr>
          <w:ilvl w:val="0"/>
          <w:numId w:val="23"/>
        </w:numPr>
        <w:pBdr>
          <w:top w:val="nil"/>
          <w:left w:val="nil"/>
          <w:bottom w:val="nil"/>
          <w:right w:val="nil"/>
          <w:between w:val="nil"/>
        </w:pBdr>
        <w:spacing w:before="120" w:after="120"/>
        <w:jc w:val="left"/>
        <w:rPr>
          <w:b/>
          <w:bCs/>
          <w:color w:val="000000"/>
        </w:rPr>
      </w:pPr>
      <w:r w:rsidRPr="00052FA5">
        <w:rPr>
          <w:b/>
          <w:bCs/>
          <w:color w:val="000000"/>
        </w:rPr>
        <w:t xml:space="preserve">Bảng </w:t>
      </w:r>
      <w:r w:rsidR="00B55FBA">
        <w:rPr>
          <w:b/>
          <w:bCs/>
          <w:color w:val="000000"/>
        </w:rPr>
        <w:t>Product</w:t>
      </w:r>
      <w:r w:rsidR="004F3A30">
        <w:rPr>
          <w:b/>
          <w:bCs/>
          <w:color w:val="000000"/>
        </w:rPr>
        <w:t>s</w:t>
      </w:r>
      <w:r w:rsidR="00B55FBA">
        <w:rPr>
          <w:b/>
          <w:bCs/>
          <w:color w:val="000000"/>
        </w:rPr>
        <w:t xml:space="preserve"> – S</w:t>
      </w:r>
      <w:r w:rsidR="00B55FBA" w:rsidRPr="00B55FBA">
        <w:rPr>
          <w:b/>
          <w:bCs/>
          <w:color w:val="000000"/>
        </w:rPr>
        <w:t>ản</w:t>
      </w:r>
      <w:r w:rsidR="00B55FBA">
        <w:rPr>
          <w:b/>
          <w:bCs/>
          <w:color w:val="000000"/>
        </w:rPr>
        <w:t xml:space="preserve"> ph</w:t>
      </w:r>
      <w:r w:rsidR="00B55FBA" w:rsidRPr="00B55FBA">
        <w:rPr>
          <w:b/>
          <w:bCs/>
          <w:color w:val="000000"/>
        </w:rPr>
        <w:t>ẩm</w:t>
      </w:r>
    </w:p>
    <w:p w14:paraId="7A004504" w14:textId="7E60C3E4" w:rsidR="004B339F" w:rsidRPr="00052FA5" w:rsidRDefault="005E719F" w:rsidP="005E719F">
      <w:pPr>
        <w:pStyle w:val="Caption"/>
      </w:pPr>
      <w:r>
        <w:t xml:space="preserve"> </w:t>
      </w:r>
      <w:bookmarkStart w:id="154" w:name="_Toc90562280"/>
      <w:r>
        <w:t xml:space="preserve">Bảng </w:t>
      </w:r>
      <w:r w:rsidR="000D0F60">
        <w:fldChar w:fldCharType="begin"/>
      </w:r>
      <w:r w:rsidR="000D0F60">
        <w:instrText xml:space="preserve"> STYLEREF 1 \s </w:instrText>
      </w:r>
      <w:r w:rsidR="000D0F60">
        <w:fldChar w:fldCharType="separate"/>
      </w:r>
      <w:r w:rsidR="00F71F3E">
        <w:rPr>
          <w:noProof/>
        </w:rPr>
        <w:t>3</w:t>
      </w:r>
      <w:r w:rsidR="000D0F60">
        <w:rPr>
          <w:noProof/>
        </w:rPr>
        <w:fldChar w:fldCharType="end"/>
      </w:r>
      <w:r w:rsidR="00A047AE">
        <w:t>.</w:t>
      </w:r>
      <w:r w:rsidR="000D0F60">
        <w:fldChar w:fldCharType="begin"/>
      </w:r>
      <w:r w:rsidR="000D0F60">
        <w:instrText xml:space="preserve"> SEQ Bảng \* ARABIC \s 1 </w:instrText>
      </w:r>
      <w:r w:rsidR="000D0F60">
        <w:fldChar w:fldCharType="separate"/>
      </w:r>
      <w:r w:rsidR="00F71F3E">
        <w:rPr>
          <w:noProof/>
        </w:rPr>
        <w:t>1</w:t>
      </w:r>
      <w:r w:rsidR="000D0F60">
        <w:rPr>
          <w:noProof/>
        </w:rPr>
        <w:fldChar w:fldCharType="end"/>
      </w:r>
      <w:r w:rsidR="004B339F" w:rsidRPr="00052FA5">
        <w:t xml:space="preserve"> </w:t>
      </w:r>
      <w:r w:rsidR="00B55FBA">
        <w:t>Product</w:t>
      </w:r>
      <w:bookmarkEnd w:id="154"/>
    </w:p>
    <w:tbl>
      <w:tblPr>
        <w:tblW w:w="0" w:type="auto"/>
        <w:tblLayout w:type="fixed"/>
        <w:tblCellMar>
          <w:top w:w="15" w:type="dxa"/>
          <w:left w:w="15" w:type="dxa"/>
          <w:bottom w:w="15" w:type="dxa"/>
          <w:right w:w="15" w:type="dxa"/>
        </w:tblCellMar>
        <w:tblLook w:val="04A0" w:firstRow="1" w:lastRow="0" w:firstColumn="1" w:lastColumn="0" w:noHBand="0" w:noVBand="1"/>
      </w:tblPr>
      <w:tblGrid>
        <w:gridCol w:w="806"/>
        <w:gridCol w:w="607"/>
        <w:gridCol w:w="542"/>
        <w:gridCol w:w="875"/>
        <w:gridCol w:w="1276"/>
        <w:gridCol w:w="301"/>
        <w:gridCol w:w="691"/>
        <w:gridCol w:w="1134"/>
        <w:gridCol w:w="404"/>
        <w:gridCol w:w="589"/>
        <w:gridCol w:w="1581"/>
        <w:gridCol w:w="588"/>
      </w:tblGrid>
      <w:tr w:rsidR="000D4490" w:rsidRPr="00052FA5" w14:paraId="2308827A" w14:textId="77777777" w:rsidTr="00B55FBA">
        <w:trPr>
          <w:trHeight w:val="487"/>
        </w:trPr>
        <w:tc>
          <w:tcPr>
            <w:tcW w:w="1413"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1077F835"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1. Số hiệu</w:t>
            </w:r>
          </w:p>
        </w:tc>
        <w:tc>
          <w:tcPr>
            <w:tcW w:w="54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579B2D6"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1</w:t>
            </w:r>
          </w:p>
        </w:tc>
        <w:tc>
          <w:tcPr>
            <w:tcW w:w="2151"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08CEB4AE"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2. Tên bảng</w:t>
            </w:r>
          </w:p>
        </w:tc>
        <w:tc>
          <w:tcPr>
            <w:tcW w:w="2126"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CF63121" w14:textId="4D736D94" w:rsidR="000D4490" w:rsidRPr="00052FA5" w:rsidRDefault="00B55FBA" w:rsidP="009D4C2D">
            <w:pPr>
              <w:widowControl w:val="0"/>
              <w:pBdr>
                <w:top w:val="nil"/>
                <w:left w:val="nil"/>
                <w:bottom w:val="nil"/>
                <w:right w:val="nil"/>
                <w:between w:val="nil"/>
              </w:pBdr>
              <w:ind w:firstLine="0"/>
              <w:jc w:val="left"/>
              <w:rPr>
                <w:bCs/>
                <w:color w:val="000000"/>
              </w:rPr>
            </w:pPr>
            <w:r>
              <w:rPr>
                <w:b/>
                <w:bCs/>
                <w:color w:val="000000"/>
              </w:rPr>
              <w:t>Product</w:t>
            </w:r>
            <w:r w:rsidR="004F3A30">
              <w:rPr>
                <w:b/>
                <w:bCs/>
                <w:color w:val="000000"/>
              </w:rPr>
              <w:t>s</w:t>
            </w:r>
          </w:p>
        </w:tc>
        <w:tc>
          <w:tcPr>
            <w:tcW w:w="2574" w:type="dxa"/>
            <w:gridSpan w:val="3"/>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0BC7A87E"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3. Bí danh</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59793AA" w14:textId="1FCD8B23" w:rsidR="000D4490" w:rsidRPr="00052FA5" w:rsidRDefault="000D4490" w:rsidP="009D4C2D">
            <w:pPr>
              <w:widowControl w:val="0"/>
              <w:pBdr>
                <w:top w:val="nil"/>
                <w:left w:val="nil"/>
                <w:bottom w:val="nil"/>
                <w:right w:val="nil"/>
                <w:between w:val="nil"/>
              </w:pBdr>
              <w:ind w:firstLine="0"/>
              <w:jc w:val="left"/>
              <w:rPr>
                <w:bCs/>
                <w:color w:val="000000"/>
              </w:rPr>
            </w:pPr>
          </w:p>
        </w:tc>
      </w:tr>
      <w:tr w:rsidR="000D4490" w:rsidRPr="00052FA5" w14:paraId="5A9533E5" w14:textId="77777777" w:rsidTr="00104292">
        <w:trPr>
          <w:trHeight w:val="487"/>
        </w:trPr>
        <w:tc>
          <w:tcPr>
            <w:tcW w:w="9394" w:type="dxa"/>
            <w:gridSpan w:val="1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82521F" w14:textId="73A93753" w:rsidR="000D4490" w:rsidRPr="00052FA5" w:rsidRDefault="000D4490" w:rsidP="00B55FBA">
            <w:pPr>
              <w:widowControl w:val="0"/>
              <w:pBdr>
                <w:top w:val="nil"/>
                <w:left w:val="nil"/>
                <w:bottom w:val="nil"/>
                <w:right w:val="nil"/>
                <w:between w:val="nil"/>
              </w:pBdr>
              <w:ind w:firstLine="0"/>
              <w:jc w:val="left"/>
              <w:rPr>
                <w:bCs/>
                <w:color w:val="000000"/>
              </w:rPr>
            </w:pPr>
            <w:r w:rsidRPr="00052FA5">
              <w:rPr>
                <w:bCs/>
                <w:color w:val="000000"/>
              </w:rPr>
              <w:t xml:space="preserve">4. Mô tả: Lưu trữ thông tin của các </w:t>
            </w:r>
            <w:r w:rsidR="00B55FBA">
              <w:rPr>
                <w:bCs/>
                <w:color w:val="000000"/>
              </w:rPr>
              <w:t>s</w:t>
            </w:r>
            <w:r w:rsidR="00B55FBA" w:rsidRPr="00B55FBA">
              <w:rPr>
                <w:bCs/>
                <w:color w:val="000000"/>
              </w:rPr>
              <w:t>ản</w:t>
            </w:r>
            <w:r w:rsidR="00B55FBA">
              <w:rPr>
                <w:bCs/>
                <w:color w:val="000000"/>
              </w:rPr>
              <w:t xml:space="preserve"> ph</w:t>
            </w:r>
            <w:r w:rsidR="00B55FBA" w:rsidRPr="00B55FBA">
              <w:rPr>
                <w:bCs/>
                <w:color w:val="000000"/>
              </w:rPr>
              <w:t>ẩm</w:t>
            </w:r>
            <w:r w:rsidR="00B55FBA">
              <w:rPr>
                <w:bCs/>
                <w:color w:val="000000"/>
              </w:rPr>
              <w:t xml:space="preserve"> c</w:t>
            </w:r>
            <w:r w:rsidR="00B55FBA" w:rsidRPr="00B55FBA">
              <w:rPr>
                <w:bCs/>
                <w:color w:val="000000"/>
              </w:rPr>
              <w:t>ó</w:t>
            </w:r>
            <w:r w:rsidR="00B55FBA">
              <w:rPr>
                <w:bCs/>
                <w:color w:val="000000"/>
              </w:rPr>
              <w:t xml:space="preserve"> trong c</w:t>
            </w:r>
            <w:r w:rsidR="00B55FBA" w:rsidRPr="00B55FBA">
              <w:rPr>
                <w:bCs/>
                <w:color w:val="000000"/>
              </w:rPr>
              <w:t>ử</w:t>
            </w:r>
            <w:r w:rsidR="00B55FBA">
              <w:rPr>
                <w:bCs/>
                <w:color w:val="000000"/>
              </w:rPr>
              <w:t>a h</w:t>
            </w:r>
            <w:r w:rsidR="00B55FBA" w:rsidRPr="00B55FBA">
              <w:rPr>
                <w:bCs/>
                <w:color w:val="000000"/>
              </w:rPr>
              <w:t>àn</w:t>
            </w:r>
            <w:r w:rsidR="00B55FBA">
              <w:rPr>
                <w:bCs/>
                <w:color w:val="000000"/>
              </w:rPr>
              <w:t>g</w:t>
            </w:r>
          </w:p>
        </w:tc>
      </w:tr>
      <w:tr w:rsidR="000D4490" w:rsidRPr="00052FA5" w14:paraId="5092153B" w14:textId="77777777" w:rsidTr="00104292">
        <w:trPr>
          <w:trHeight w:val="487"/>
        </w:trPr>
        <w:tc>
          <w:tcPr>
            <w:tcW w:w="9394" w:type="dxa"/>
            <w:gridSpan w:val="12"/>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28F4C0B8"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5. Mô tả chi tiết các cột</w:t>
            </w:r>
          </w:p>
        </w:tc>
      </w:tr>
      <w:tr w:rsidR="000D4490" w:rsidRPr="00052FA5" w14:paraId="2D5F7BC7" w14:textId="77777777" w:rsidTr="00B55FBA">
        <w:trPr>
          <w:trHeight w:val="824"/>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454FBA"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STT</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105D7F"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Tên cột</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BDFC38E"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Mô tả</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5DE025"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Kiểu dữ liệu</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6CE92D"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Khuôn dạng</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3A0F07"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N</w:t>
            </w:r>
          </w:p>
        </w:tc>
      </w:tr>
      <w:tr w:rsidR="000D4490" w:rsidRPr="00052FA5" w14:paraId="6D9F2C54" w14:textId="77777777" w:rsidTr="00B55FBA">
        <w:trPr>
          <w:trHeight w:val="458"/>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31C3B10"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1</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D12B060" w14:textId="50CDC2B5" w:rsidR="000D4490" w:rsidRPr="00052FA5" w:rsidRDefault="00B55FBA" w:rsidP="009D4C2D">
            <w:pPr>
              <w:widowControl w:val="0"/>
              <w:pBdr>
                <w:top w:val="nil"/>
                <w:left w:val="nil"/>
                <w:bottom w:val="nil"/>
                <w:right w:val="nil"/>
                <w:between w:val="nil"/>
              </w:pBdr>
              <w:ind w:firstLine="0"/>
              <w:jc w:val="left"/>
              <w:rPr>
                <w:bCs/>
                <w:color w:val="000000"/>
              </w:rPr>
            </w:pPr>
            <w:r>
              <w:rPr>
                <w:bCs/>
                <w:color w:val="000000"/>
              </w:rPr>
              <w:t>ID</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052B5E" w14:textId="45C45561" w:rsidR="000D4490" w:rsidRPr="00052FA5" w:rsidRDefault="000D4490" w:rsidP="00B55FBA">
            <w:pPr>
              <w:widowControl w:val="0"/>
              <w:pBdr>
                <w:top w:val="nil"/>
                <w:left w:val="nil"/>
                <w:bottom w:val="nil"/>
                <w:right w:val="nil"/>
                <w:between w:val="nil"/>
              </w:pBdr>
              <w:ind w:firstLine="0"/>
              <w:jc w:val="left"/>
              <w:rPr>
                <w:bCs/>
                <w:color w:val="000000"/>
              </w:rPr>
            </w:pPr>
            <w:r w:rsidRPr="00052FA5">
              <w:rPr>
                <w:bCs/>
                <w:color w:val="000000"/>
              </w:rPr>
              <w:t xml:space="preserve">ID </w:t>
            </w:r>
            <w:r w:rsidR="00B55FBA">
              <w:rPr>
                <w:bCs/>
                <w:color w:val="000000"/>
              </w:rPr>
              <w:t>s</w:t>
            </w:r>
            <w:r w:rsidR="00B55FBA" w:rsidRPr="00B55FBA">
              <w:rPr>
                <w:bCs/>
                <w:color w:val="000000"/>
              </w:rPr>
              <w:t>ản</w:t>
            </w:r>
            <w:r w:rsidR="00B55FBA">
              <w:rPr>
                <w:bCs/>
                <w:color w:val="000000"/>
              </w:rPr>
              <w:t xml:space="preserve"> ph</w:t>
            </w:r>
            <w:r w:rsidR="00B55FBA" w:rsidRPr="00B55FBA">
              <w:rPr>
                <w:bCs/>
                <w:color w:val="000000"/>
              </w:rPr>
              <w:t>ẩm</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5D7C7A"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in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7D5186"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Số nguyên</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AD6F99" w14:textId="77777777" w:rsidR="000D4490" w:rsidRPr="00052FA5" w:rsidRDefault="000D4490" w:rsidP="009D4C2D">
            <w:pPr>
              <w:widowControl w:val="0"/>
              <w:pBdr>
                <w:top w:val="nil"/>
                <w:left w:val="nil"/>
                <w:bottom w:val="nil"/>
                <w:right w:val="nil"/>
                <w:between w:val="nil"/>
              </w:pBdr>
              <w:ind w:firstLine="0"/>
              <w:jc w:val="left"/>
              <w:rPr>
                <w:bCs/>
                <w:color w:val="000000"/>
              </w:rPr>
            </w:pPr>
          </w:p>
        </w:tc>
      </w:tr>
      <w:tr w:rsidR="000D4490" w:rsidRPr="00052FA5" w14:paraId="4F2D5FCB"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E747400"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2</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492E39E" w14:textId="24B2BFDC" w:rsidR="000D4490" w:rsidRPr="00052FA5" w:rsidRDefault="00B55FBA" w:rsidP="009D4C2D">
            <w:pPr>
              <w:widowControl w:val="0"/>
              <w:pBdr>
                <w:top w:val="nil"/>
                <w:left w:val="nil"/>
                <w:bottom w:val="nil"/>
                <w:right w:val="nil"/>
                <w:between w:val="nil"/>
              </w:pBdr>
              <w:ind w:firstLine="0"/>
              <w:jc w:val="left"/>
              <w:rPr>
                <w:bCs/>
                <w:color w:val="000000"/>
              </w:rPr>
            </w:pPr>
            <w:r>
              <w:rPr>
                <w:bCs/>
                <w:color w:val="000000"/>
              </w:rPr>
              <w:t>Name</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32E00B" w14:textId="6981A8B6" w:rsidR="000D4490" w:rsidRPr="00052FA5" w:rsidRDefault="000D4490" w:rsidP="00B55FBA">
            <w:pPr>
              <w:widowControl w:val="0"/>
              <w:pBdr>
                <w:top w:val="nil"/>
                <w:left w:val="nil"/>
                <w:bottom w:val="nil"/>
                <w:right w:val="nil"/>
                <w:between w:val="nil"/>
              </w:pBdr>
              <w:ind w:firstLine="0"/>
              <w:jc w:val="left"/>
              <w:rPr>
                <w:bCs/>
                <w:color w:val="000000"/>
              </w:rPr>
            </w:pPr>
            <w:r w:rsidRPr="00052FA5">
              <w:rPr>
                <w:bCs/>
                <w:color w:val="000000"/>
              </w:rPr>
              <w:t xml:space="preserve">Tên </w:t>
            </w:r>
            <w:r w:rsidR="00B55FBA">
              <w:rPr>
                <w:bCs/>
                <w:color w:val="000000"/>
              </w:rPr>
              <w:t>s</w:t>
            </w:r>
            <w:r w:rsidR="00B55FBA" w:rsidRPr="00B55FBA">
              <w:rPr>
                <w:bCs/>
                <w:color w:val="000000"/>
              </w:rPr>
              <w:t>ản</w:t>
            </w:r>
            <w:r w:rsidR="00B55FBA">
              <w:rPr>
                <w:bCs/>
                <w:color w:val="000000"/>
              </w:rPr>
              <w:t xml:space="preserve"> ph</w:t>
            </w:r>
            <w:r w:rsidR="00B55FBA" w:rsidRPr="00B55FBA">
              <w:rPr>
                <w:bCs/>
                <w:color w:val="000000"/>
              </w:rPr>
              <w:t>ẩm</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4C9CFF3" w14:textId="6C0131BF" w:rsidR="000D4490" w:rsidRPr="00052FA5" w:rsidRDefault="00B55FBA" w:rsidP="009D4C2D">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D3B81D5" w14:textId="456A96F4" w:rsidR="000D4490" w:rsidRPr="00052FA5" w:rsidRDefault="00B55FBA" w:rsidP="009D4C2D">
            <w:pPr>
              <w:widowControl w:val="0"/>
              <w:pBdr>
                <w:top w:val="nil"/>
                <w:left w:val="nil"/>
                <w:bottom w:val="nil"/>
                <w:right w:val="nil"/>
                <w:between w:val="nil"/>
              </w:pBdr>
              <w:ind w:firstLine="0"/>
              <w:jc w:val="left"/>
              <w:rPr>
                <w:bCs/>
                <w:color w:val="000000"/>
              </w:rPr>
            </w:pPr>
            <w:r>
              <w:rPr>
                <w:bCs/>
                <w:color w:val="000000"/>
              </w:rPr>
              <w:t>Ch</w:t>
            </w:r>
            <w:r w:rsidRPr="00B55FBA">
              <w:rPr>
                <w:bCs/>
                <w:color w:val="000000"/>
              </w:rPr>
              <w:t>ữ</w:t>
            </w:r>
            <w:r>
              <w:rPr>
                <w:bCs/>
                <w:color w:val="000000"/>
              </w:rPr>
              <w:t xml:space="preserve"> c</w:t>
            </w:r>
            <w:r w:rsidRPr="00B55FBA">
              <w:rPr>
                <w:bCs/>
                <w:color w:val="000000"/>
              </w:rPr>
              <w:t>ó</w:t>
            </w:r>
            <w:r>
              <w:rPr>
                <w:bCs/>
                <w:color w:val="000000"/>
              </w:rPr>
              <w:t xml:space="preserve"> d</w:t>
            </w:r>
            <w:r w:rsidRPr="00B55FBA">
              <w:rPr>
                <w:bCs/>
                <w:color w:val="000000"/>
              </w:rPr>
              <w:t>ấu</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F09913" w14:textId="77777777" w:rsidR="000D4490" w:rsidRPr="00052FA5" w:rsidRDefault="000D4490" w:rsidP="009D4C2D">
            <w:pPr>
              <w:widowControl w:val="0"/>
              <w:pBdr>
                <w:top w:val="nil"/>
                <w:left w:val="nil"/>
                <w:bottom w:val="nil"/>
                <w:right w:val="nil"/>
                <w:between w:val="nil"/>
              </w:pBdr>
              <w:ind w:firstLine="0"/>
              <w:jc w:val="left"/>
              <w:rPr>
                <w:bCs/>
                <w:color w:val="000000"/>
              </w:rPr>
            </w:pPr>
          </w:p>
        </w:tc>
      </w:tr>
      <w:tr w:rsidR="000D4490" w:rsidRPr="00052FA5" w14:paraId="2F082046"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C0CC2F"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3</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65EDF4" w14:textId="550CB978" w:rsidR="000D4490" w:rsidRPr="00052FA5" w:rsidRDefault="00B55FBA" w:rsidP="009D4C2D">
            <w:pPr>
              <w:widowControl w:val="0"/>
              <w:pBdr>
                <w:top w:val="nil"/>
                <w:left w:val="nil"/>
                <w:bottom w:val="nil"/>
                <w:right w:val="nil"/>
                <w:between w:val="nil"/>
              </w:pBdr>
              <w:ind w:firstLine="0"/>
              <w:jc w:val="left"/>
              <w:rPr>
                <w:bCs/>
                <w:color w:val="000000"/>
              </w:rPr>
            </w:pPr>
            <w:r>
              <w:rPr>
                <w:bCs/>
                <w:color w:val="000000"/>
              </w:rPr>
              <w:t>Slug</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66A366" w14:textId="78214775" w:rsidR="000D4490" w:rsidRPr="00052FA5" w:rsidRDefault="00B55FBA" w:rsidP="009D4C2D">
            <w:pPr>
              <w:widowControl w:val="0"/>
              <w:pBdr>
                <w:top w:val="nil"/>
                <w:left w:val="nil"/>
                <w:bottom w:val="nil"/>
                <w:right w:val="nil"/>
                <w:between w:val="nil"/>
              </w:pBdr>
              <w:ind w:firstLine="0"/>
              <w:jc w:val="left"/>
              <w:rPr>
                <w:bCs/>
                <w:color w:val="000000"/>
              </w:rPr>
            </w:pPr>
            <w:r>
              <w:rPr>
                <w:bCs/>
                <w:color w:val="000000"/>
              </w:rPr>
              <w:t>Link s</w:t>
            </w:r>
            <w:r w:rsidRPr="00B55FBA">
              <w:rPr>
                <w:bCs/>
                <w:color w:val="000000"/>
              </w:rPr>
              <w:t>ản</w:t>
            </w:r>
            <w:r>
              <w:rPr>
                <w:bCs/>
                <w:color w:val="000000"/>
              </w:rPr>
              <w:t xml:space="preserve"> ph</w:t>
            </w:r>
            <w:r w:rsidRPr="00B55FBA">
              <w:rPr>
                <w:bCs/>
                <w:color w:val="000000"/>
              </w:rPr>
              <w:t>ẩm</w:t>
            </w:r>
            <w:r>
              <w:rPr>
                <w:bCs/>
                <w:color w:val="000000"/>
              </w:rPr>
              <w:t xml:space="preserve"> </w:t>
            </w:r>
            <w:r>
              <w:rPr>
                <w:bCs/>
                <w:color w:val="000000"/>
              </w:rPr>
              <w:lastRenderedPageBreak/>
              <w:t>r</w:t>
            </w:r>
            <w:r w:rsidRPr="00B55FBA">
              <w:rPr>
                <w:bCs/>
                <w:color w:val="000000"/>
              </w:rPr>
              <w:t>ú</w:t>
            </w:r>
            <w:r>
              <w:rPr>
                <w:bCs/>
                <w:color w:val="000000"/>
              </w:rPr>
              <w:t>t g</w:t>
            </w:r>
            <w:r w:rsidRPr="00B55FBA">
              <w:rPr>
                <w:bCs/>
                <w:color w:val="000000"/>
              </w:rPr>
              <w:t>ọ</w:t>
            </w:r>
            <w:r>
              <w:rPr>
                <w:bCs/>
                <w:color w:val="000000"/>
              </w:rPr>
              <w:t>n</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976056" w14:textId="7271CB69" w:rsidR="000D4490" w:rsidRPr="00052FA5" w:rsidRDefault="00B55FBA" w:rsidP="009D4C2D">
            <w:pPr>
              <w:widowControl w:val="0"/>
              <w:pBdr>
                <w:top w:val="nil"/>
                <w:left w:val="nil"/>
                <w:bottom w:val="nil"/>
                <w:right w:val="nil"/>
                <w:between w:val="nil"/>
              </w:pBdr>
              <w:ind w:firstLine="0"/>
              <w:jc w:val="left"/>
              <w:rPr>
                <w:bCs/>
                <w:color w:val="000000"/>
              </w:rPr>
            </w:pPr>
            <w:r>
              <w:rPr>
                <w:bCs/>
                <w:color w:val="000000"/>
              </w:rPr>
              <w:lastRenderedPageBreak/>
              <w:t>Nvarchar(M</w:t>
            </w:r>
            <w:r w:rsidRPr="00B55FBA">
              <w:rPr>
                <w:bCs/>
                <w:color w:val="000000"/>
              </w:rPr>
              <w:t>AX</w:t>
            </w:r>
            <w:r>
              <w:rPr>
                <w:bCs/>
                <w:color w:val="000000"/>
              </w:rPr>
              <w: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57ACD1" w14:textId="57E6B3A1" w:rsidR="000D4490" w:rsidRPr="00052FA5" w:rsidRDefault="00D627EC" w:rsidP="009D4C2D">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w:t>
            </w:r>
            <w:r>
              <w:rPr>
                <w:bCs/>
                <w:color w:val="000000"/>
              </w:rPr>
              <w:lastRenderedPageBreak/>
              <w:t>ti</w:t>
            </w:r>
            <w:r w:rsidRPr="00D627EC">
              <w:rPr>
                <w:bCs/>
                <w:color w:val="000000"/>
              </w:rPr>
              <w:t>ến</w:t>
            </w:r>
            <w:r>
              <w:rPr>
                <w:bCs/>
                <w:color w:val="000000"/>
              </w:rPr>
              <w:t>g vi</w:t>
            </w:r>
            <w:r w:rsidRPr="00D627EC">
              <w:rPr>
                <w:bCs/>
                <w:color w:val="000000"/>
              </w:rPr>
              <w:t>ệ</w:t>
            </w:r>
            <w:r>
              <w:rPr>
                <w:bCs/>
                <w:color w:val="000000"/>
              </w:rPr>
              <w:t>t</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8DA538" w14:textId="5AA16200" w:rsidR="000D4490" w:rsidRPr="00052FA5" w:rsidRDefault="00D627EC" w:rsidP="009D4C2D">
            <w:pPr>
              <w:widowControl w:val="0"/>
              <w:pBdr>
                <w:top w:val="nil"/>
                <w:left w:val="nil"/>
                <w:bottom w:val="nil"/>
                <w:right w:val="nil"/>
                <w:between w:val="nil"/>
              </w:pBdr>
              <w:ind w:firstLine="0"/>
              <w:jc w:val="left"/>
              <w:rPr>
                <w:bCs/>
                <w:color w:val="000000"/>
              </w:rPr>
            </w:pPr>
            <w:r>
              <w:rPr>
                <w:bCs/>
                <w:color w:val="000000"/>
              </w:rPr>
              <w:lastRenderedPageBreak/>
              <w:t>x</w:t>
            </w:r>
          </w:p>
        </w:tc>
      </w:tr>
      <w:tr w:rsidR="000D4490" w:rsidRPr="00052FA5" w14:paraId="017C2191"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CAE97B"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lastRenderedPageBreak/>
              <w:t>4</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6BFB89" w14:textId="03C94EF3" w:rsidR="000D4490" w:rsidRPr="00052FA5" w:rsidRDefault="00B55FBA" w:rsidP="009D4C2D">
            <w:pPr>
              <w:widowControl w:val="0"/>
              <w:pBdr>
                <w:top w:val="nil"/>
                <w:left w:val="nil"/>
                <w:bottom w:val="nil"/>
                <w:right w:val="nil"/>
                <w:between w:val="nil"/>
              </w:pBdr>
              <w:ind w:firstLine="0"/>
              <w:jc w:val="left"/>
              <w:rPr>
                <w:bCs/>
                <w:color w:val="000000"/>
              </w:rPr>
            </w:pPr>
            <w:r>
              <w:rPr>
                <w:bCs/>
                <w:color w:val="000000"/>
              </w:rPr>
              <w:t>Image</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9D872B" w14:textId="69C0AF98" w:rsidR="000D4490" w:rsidRPr="00052FA5" w:rsidRDefault="00B55FBA" w:rsidP="009D4C2D">
            <w:pPr>
              <w:widowControl w:val="0"/>
              <w:pBdr>
                <w:top w:val="nil"/>
                <w:left w:val="nil"/>
                <w:bottom w:val="nil"/>
                <w:right w:val="nil"/>
                <w:between w:val="nil"/>
              </w:pBdr>
              <w:ind w:firstLine="0"/>
              <w:jc w:val="left"/>
              <w:rPr>
                <w:bCs/>
                <w:color w:val="000000"/>
              </w:rPr>
            </w:pPr>
            <w:r>
              <w:rPr>
                <w:bCs/>
                <w:color w:val="000000"/>
              </w:rPr>
              <w:t xml:space="preserve">Link </w:t>
            </w:r>
            <w:r w:rsidRPr="00B55FBA">
              <w:rPr>
                <w:bCs/>
                <w:color w:val="000000"/>
              </w:rPr>
              <w:t>ảnh</w:t>
            </w:r>
            <w:r>
              <w:rPr>
                <w:bCs/>
                <w:color w:val="000000"/>
              </w:rPr>
              <w:t xml:space="preserve"> s</w:t>
            </w:r>
            <w:r w:rsidRPr="00B55FBA">
              <w:rPr>
                <w:bCs/>
                <w:color w:val="000000"/>
              </w:rPr>
              <w:t>ản</w:t>
            </w:r>
            <w:r>
              <w:rPr>
                <w:bCs/>
                <w:color w:val="000000"/>
              </w:rPr>
              <w:t xml:space="preserve"> ph</w:t>
            </w:r>
            <w:r w:rsidRPr="00B55FBA">
              <w:rPr>
                <w:bCs/>
                <w:color w:val="000000"/>
              </w:rPr>
              <w:t>ẩ</w:t>
            </w:r>
            <w:r>
              <w:rPr>
                <w:bCs/>
                <w:color w:val="000000"/>
              </w:rPr>
              <w:t>m</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5752A4" w14:textId="24250201" w:rsidR="000D4490" w:rsidRPr="00052FA5" w:rsidRDefault="00B55FBA" w:rsidP="009D4C2D">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0A2523" w14:textId="7CA85F20" w:rsidR="000D4490" w:rsidRPr="00052FA5" w:rsidRDefault="00D627EC" w:rsidP="009D4C2D">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w:t>
            </w:r>
            <w:r>
              <w:rPr>
                <w:bCs/>
                <w:color w:val="000000"/>
              </w:rPr>
              <w:t>g vi</w:t>
            </w:r>
            <w:r w:rsidRPr="00D627EC">
              <w:rPr>
                <w:bCs/>
                <w:color w:val="000000"/>
              </w:rPr>
              <w:t>ệ</w:t>
            </w:r>
            <w:r>
              <w:rPr>
                <w:bCs/>
                <w:color w:val="000000"/>
              </w:rPr>
              <w:t>t</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3F7519"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x</w:t>
            </w:r>
          </w:p>
        </w:tc>
      </w:tr>
      <w:tr w:rsidR="000D4490" w:rsidRPr="00052FA5" w14:paraId="2740976F"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207738"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5</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8A5406" w14:textId="7D5B109E" w:rsidR="000D4490" w:rsidRPr="00052FA5" w:rsidRDefault="00B55FBA" w:rsidP="009D4C2D">
            <w:pPr>
              <w:widowControl w:val="0"/>
              <w:pBdr>
                <w:top w:val="nil"/>
                <w:left w:val="nil"/>
                <w:bottom w:val="nil"/>
                <w:right w:val="nil"/>
                <w:between w:val="nil"/>
              </w:pBdr>
              <w:ind w:firstLine="0"/>
              <w:jc w:val="left"/>
              <w:rPr>
                <w:bCs/>
                <w:color w:val="000000"/>
              </w:rPr>
            </w:pPr>
            <w:r w:rsidRPr="00B55FBA">
              <w:rPr>
                <w:bCs/>
                <w:color w:val="000000"/>
              </w:rPr>
              <w:t>NewPromotion</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61D65" w14:textId="654A9202" w:rsidR="000D4490" w:rsidRPr="00052FA5" w:rsidRDefault="000D4490" w:rsidP="009D4C2D">
            <w:pPr>
              <w:widowControl w:val="0"/>
              <w:pBdr>
                <w:top w:val="nil"/>
                <w:left w:val="nil"/>
                <w:bottom w:val="nil"/>
                <w:right w:val="nil"/>
                <w:between w:val="nil"/>
              </w:pBdr>
              <w:ind w:firstLine="0"/>
              <w:jc w:val="left"/>
              <w:rPr>
                <w:bCs/>
                <w:color w:val="000000"/>
              </w:rPr>
            </w:pP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627829" w14:textId="0A6C9BAF" w:rsidR="000D4490" w:rsidRPr="00052FA5" w:rsidRDefault="00D627EC" w:rsidP="009D4C2D">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A8822A" w14:textId="20CA093E" w:rsidR="000D4490" w:rsidRPr="00052FA5" w:rsidRDefault="00D627EC" w:rsidP="009D4C2D">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ý t</w:t>
            </w:r>
            <w:r w:rsidRPr="00D627EC">
              <w:rPr>
                <w:bCs/>
                <w:color w:val="000000"/>
              </w:rPr>
              <w:t>ự</w:t>
            </w:r>
            <w:r>
              <w:rPr>
                <w:bCs/>
                <w:color w:val="000000"/>
              </w:rPr>
              <w:t xml:space="preserve"> ti</w:t>
            </w:r>
            <w:r w:rsidRPr="00D627EC">
              <w:rPr>
                <w:bCs/>
                <w:color w:val="000000"/>
              </w:rPr>
              <w:t>ến</w:t>
            </w:r>
            <w:r>
              <w:rPr>
                <w:bCs/>
                <w:color w:val="000000"/>
              </w:rPr>
              <w:t>g vi</w:t>
            </w:r>
            <w:r w:rsidRPr="00D627EC">
              <w:rPr>
                <w:bCs/>
                <w:color w:val="000000"/>
              </w:rPr>
              <w:t>ệ</w:t>
            </w:r>
            <w:r>
              <w:rPr>
                <w:bCs/>
                <w:color w:val="000000"/>
              </w:rPr>
              <w:t>t</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66F81"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x</w:t>
            </w:r>
          </w:p>
        </w:tc>
      </w:tr>
      <w:tr w:rsidR="000D4490" w:rsidRPr="00052FA5" w14:paraId="31D6C987"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FE42A1"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6</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F1B5D" w14:textId="2D356079" w:rsidR="000D4490" w:rsidRPr="00052FA5" w:rsidRDefault="00D627EC" w:rsidP="009D4C2D">
            <w:pPr>
              <w:widowControl w:val="0"/>
              <w:pBdr>
                <w:top w:val="nil"/>
                <w:left w:val="nil"/>
                <w:bottom w:val="nil"/>
                <w:right w:val="nil"/>
                <w:between w:val="nil"/>
              </w:pBdr>
              <w:ind w:firstLine="0"/>
              <w:jc w:val="left"/>
              <w:rPr>
                <w:bCs/>
                <w:color w:val="000000"/>
              </w:rPr>
            </w:pPr>
            <w:r w:rsidRPr="00D627EC">
              <w:rPr>
                <w:bCs/>
                <w:color w:val="000000"/>
              </w:rPr>
              <w:t>Installment</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9A8D0" w14:textId="73DD05C0" w:rsidR="000D4490" w:rsidRPr="00052FA5" w:rsidRDefault="00D627EC" w:rsidP="009D4C2D">
            <w:pPr>
              <w:widowControl w:val="0"/>
              <w:pBdr>
                <w:top w:val="nil"/>
                <w:left w:val="nil"/>
                <w:bottom w:val="nil"/>
                <w:right w:val="nil"/>
                <w:between w:val="nil"/>
              </w:pBdr>
              <w:ind w:firstLine="0"/>
              <w:jc w:val="left"/>
              <w:rPr>
                <w:bCs/>
                <w:color w:val="000000"/>
              </w:rPr>
            </w:pPr>
            <w:r>
              <w:rPr>
                <w:bCs/>
                <w:color w:val="000000"/>
              </w:rPr>
              <w:t>S</w:t>
            </w:r>
            <w:r w:rsidRPr="00D627EC">
              <w:rPr>
                <w:bCs/>
                <w:color w:val="000000"/>
              </w:rPr>
              <w:t>ản</w:t>
            </w:r>
            <w:r>
              <w:rPr>
                <w:bCs/>
                <w:color w:val="000000"/>
              </w:rPr>
              <w:t xml:space="preserve"> ph</w:t>
            </w:r>
            <w:r w:rsidRPr="00D627EC">
              <w:rPr>
                <w:bCs/>
                <w:color w:val="000000"/>
              </w:rPr>
              <w:t>ẩm</w:t>
            </w:r>
            <w:r>
              <w:rPr>
                <w:bCs/>
                <w:color w:val="000000"/>
              </w:rPr>
              <w:t xml:space="preserve"> tr</w:t>
            </w:r>
            <w:r w:rsidRPr="00D627EC">
              <w:rPr>
                <w:bCs/>
                <w:color w:val="000000"/>
              </w:rPr>
              <w:t>ả</w:t>
            </w:r>
            <w:r>
              <w:rPr>
                <w:bCs/>
                <w:color w:val="000000"/>
              </w:rPr>
              <w:t xml:space="preserve"> g</w:t>
            </w:r>
            <w:r w:rsidRPr="00D627EC">
              <w:rPr>
                <w:bCs/>
                <w:color w:val="000000"/>
              </w:rPr>
              <w:t>óp</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2DE7F1" w14:textId="36407C5A" w:rsidR="000D4490" w:rsidRPr="00052FA5" w:rsidRDefault="00D627EC" w:rsidP="009D4C2D">
            <w:pPr>
              <w:widowControl w:val="0"/>
              <w:pBdr>
                <w:top w:val="nil"/>
                <w:left w:val="nil"/>
                <w:bottom w:val="nil"/>
                <w:right w:val="nil"/>
                <w:between w:val="nil"/>
              </w:pBdr>
              <w:ind w:firstLine="0"/>
              <w:jc w:val="left"/>
              <w:rPr>
                <w:bCs/>
                <w:color w:val="000000"/>
              </w:rPr>
            </w:pPr>
            <w:r>
              <w:rPr>
                <w:bCs/>
                <w:color w:val="000000"/>
              </w:rPr>
              <w:t>In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27BAC0" w14:textId="467E8174" w:rsidR="000D4490" w:rsidRPr="00052FA5" w:rsidRDefault="00D627EC" w:rsidP="009D4C2D">
            <w:pPr>
              <w:widowControl w:val="0"/>
              <w:pBdr>
                <w:top w:val="nil"/>
                <w:left w:val="nil"/>
                <w:bottom w:val="nil"/>
                <w:right w:val="nil"/>
                <w:between w:val="nil"/>
              </w:pBdr>
              <w:ind w:firstLine="0"/>
              <w:jc w:val="left"/>
              <w:rPr>
                <w:bCs/>
                <w:color w:val="000000"/>
              </w:rPr>
            </w:pPr>
            <w:r>
              <w:rPr>
                <w:bCs/>
                <w:color w:val="000000"/>
              </w:rPr>
              <w:t>S</w:t>
            </w:r>
            <w:r w:rsidRPr="00D627EC">
              <w:rPr>
                <w:bCs/>
                <w:color w:val="000000"/>
              </w:rPr>
              <w:t>ố</w:t>
            </w:r>
            <w:r>
              <w:rPr>
                <w:bCs/>
                <w:color w:val="000000"/>
              </w:rPr>
              <w:t xml:space="preserve"> nguy</w:t>
            </w:r>
            <w:r w:rsidRPr="00D627EC">
              <w:rPr>
                <w:bCs/>
                <w:color w:val="000000"/>
              </w:rPr>
              <w:t>ê</w:t>
            </w:r>
            <w:r>
              <w:rPr>
                <w:bCs/>
                <w:color w:val="000000"/>
              </w:rPr>
              <w:t>n</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34636A" w14:textId="77777777" w:rsidR="000D4490" w:rsidRPr="00052FA5" w:rsidRDefault="000D4490" w:rsidP="009D4C2D">
            <w:pPr>
              <w:widowControl w:val="0"/>
              <w:pBdr>
                <w:top w:val="nil"/>
                <w:left w:val="nil"/>
                <w:bottom w:val="nil"/>
                <w:right w:val="nil"/>
                <w:between w:val="nil"/>
              </w:pBdr>
              <w:ind w:firstLine="0"/>
              <w:jc w:val="left"/>
              <w:rPr>
                <w:bCs/>
                <w:color w:val="000000"/>
              </w:rPr>
            </w:pPr>
          </w:p>
        </w:tc>
      </w:tr>
      <w:tr w:rsidR="000D4490" w:rsidRPr="00052FA5" w14:paraId="69854BF1"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FE08BA"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7</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18265" w14:textId="1C4624A7" w:rsidR="000D4490" w:rsidRPr="00052FA5" w:rsidRDefault="00D627EC" w:rsidP="009D4C2D">
            <w:pPr>
              <w:widowControl w:val="0"/>
              <w:pBdr>
                <w:top w:val="nil"/>
                <w:left w:val="nil"/>
                <w:bottom w:val="nil"/>
                <w:right w:val="nil"/>
                <w:between w:val="nil"/>
              </w:pBdr>
              <w:ind w:firstLine="0"/>
              <w:jc w:val="left"/>
              <w:rPr>
                <w:bCs/>
                <w:color w:val="000000"/>
              </w:rPr>
            </w:pPr>
            <w:r w:rsidRPr="00D627EC">
              <w:rPr>
                <w:bCs/>
                <w:color w:val="000000"/>
              </w:rPr>
              <w:t>Discount</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14005B" w14:textId="2C1C2D73" w:rsidR="000D4490" w:rsidRPr="00052FA5" w:rsidRDefault="00D627EC" w:rsidP="009D4C2D">
            <w:pPr>
              <w:widowControl w:val="0"/>
              <w:pBdr>
                <w:top w:val="nil"/>
                <w:left w:val="nil"/>
                <w:bottom w:val="nil"/>
                <w:right w:val="nil"/>
                <w:between w:val="nil"/>
              </w:pBdr>
              <w:ind w:firstLine="0"/>
              <w:jc w:val="left"/>
              <w:rPr>
                <w:bCs/>
                <w:color w:val="000000"/>
              </w:rPr>
            </w:pPr>
            <w:r>
              <w:rPr>
                <w:bCs/>
                <w:color w:val="000000"/>
              </w:rPr>
              <w:t>Chi</w:t>
            </w:r>
            <w:r w:rsidRPr="00D627EC">
              <w:rPr>
                <w:bCs/>
                <w:color w:val="000000"/>
              </w:rPr>
              <w:t>ết</w:t>
            </w:r>
            <w:r>
              <w:rPr>
                <w:bCs/>
                <w:color w:val="000000"/>
              </w:rPr>
              <w:t xml:space="preserve"> kh</w:t>
            </w:r>
            <w:r w:rsidRPr="00D627EC">
              <w:rPr>
                <w:bCs/>
                <w:color w:val="000000"/>
              </w:rPr>
              <w:t>ấu</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C5E8E95" w14:textId="28872B3D" w:rsidR="000D4490" w:rsidRPr="00052FA5" w:rsidRDefault="00D627EC" w:rsidP="00D627EC">
            <w:pPr>
              <w:widowControl w:val="0"/>
              <w:pBdr>
                <w:top w:val="nil"/>
                <w:left w:val="nil"/>
                <w:bottom w:val="nil"/>
                <w:right w:val="nil"/>
                <w:between w:val="nil"/>
              </w:pBdr>
              <w:ind w:firstLine="0"/>
              <w:jc w:val="left"/>
              <w:rPr>
                <w:bCs/>
                <w:color w:val="000000"/>
              </w:rPr>
            </w:pPr>
            <w:r>
              <w:rPr>
                <w:bCs/>
                <w:color w:val="000000"/>
              </w:rPr>
              <w:t>In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0B6B4" w14:textId="3FC4BA9A" w:rsidR="000D4490" w:rsidRPr="00052FA5" w:rsidRDefault="00D627EC" w:rsidP="009D4C2D">
            <w:pPr>
              <w:widowControl w:val="0"/>
              <w:pBdr>
                <w:top w:val="nil"/>
                <w:left w:val="nil"/>
                <w:bottom w:val="nil"/>
                <w:right w:val="nil"/>
                <w:between w:val="nil"/>
              </w:pBdr>
              <w:ind w:firstLine="0"/>
              <w:jc w:val="left"/>
              <w:rPr>
                <w:bCs/>
                <w:color w:val="000000"/>
              </w:rPr>
            </w:pPr>
            <w:r>
              <w:rPr>
                <w:bCs/>
                <w:color w:val="000000"/>
              </w:rPr>
              <w:t>S</w:t>
            </w:r>
            <w:r w:rsidRPr="00D627EC">
              <w:rPr>
                <w:bCs/>
                <w:color w:val="000000"/>
              </w:rPr>
              <w:t>ố</w:t>
            </w:r>
            <w:r>
              <w:rPr>
                <w:bCs/>
                <w:color w:val="000000"/>
              </w:rPr>
              <w:t xml:space="preserve"> nguy</w:t>
            </w:r>
            <w:r w:rsidRPr="00D627EC">
              <w:rPr>
                <w:bCs/>
                <w:color w:val="000000"/>
              </w:rPr>
              <w:t>ê</w:t>
            </w:r>
            <w:r>
              <w:rPr>
                <w:bCs/>
                <w:color w:val="000000"/>
              </w:rPr>
              <w:t>n</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BE09A8" w14:textId="77777777" w:rsidR="000D4490" w:rsidRPr="00052FA5" w:rsidRDefault="000D4490" w:rsidP="009D4C2D">
            <w:pPr>
              <w:widowControl w:val="0"/>
              <w:pBdr>
                <w:top w:val="nil"/>
                <w:left w:val="nil"/>
                <w:bottom w:val="nil"/>
                <w:right w:val="nil"/>
                <w:between w:val="nil"/>
              </w:pBdr>
              <w:ind w:firstLine="0"/>
              <w:jc w:val="left"/>
              <w:rPr>
                <w:bCs/>
                <w:color w:val="000000"/>
              </w:rPr>
            </w:pPr>
          </w:p>
        </w:tc>
      </w:tr>
      <w:tr w:rsidR="000D4490" w:rsidRPr="00052FA5" w14:paraId="192534D4"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BF5B8E"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8</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282BDA" w14:textId="27DD59E2" w:rsidR="000D4490" w:rsidRPr="00052FA5" w:rsidRDefault="00D627EC" w:rsidP="009D4C2D">
            <w:pPr>
              <w:widowControl w:val="0"/>
              <w:pBdr>
                <w:top w:val="nil"/>
                <w:left w:val="nil"/>
                <w:bottom w:val="nil"/>
                <w:right w:val="nil"/>
                <w:between w:val="nil"/>
              </w:pBdr>
              <w:ind w:firstLine="0"/>
              <w:jc w:val="left"/>
              <w:rPr>
                <w:bCs/>
                <w:color w:val="000000"/>
              </w:rPr>
            </w:pPr>
            <w:r w:rsidRPr="00D627EC">
              <w:rPr>
                <w:bCs/>
                <w:color w:val="000000"/>
              </w:rPr>
              <w:t>Detail</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273F29" w14:textId="546FA325" w:rsidR="000D4490" w:rsidRPr="00052FA5" w:rsidRDefault="00D627EC" w:rsidP="009D4C2D">
            <w:pPr>
              <w:widowControl w:val="0"/>
              <w:pBdr>
                <w:top w:val="nil"/>
                <w:left w:val="nil"/>
                <w:bottom w:val="nil"/>
                <w:right w:val="nil"/>
                <w:between w:val="nil"/>
              </w:pBdr>
              <w:ind w:firstLine="0"/>
              <w:jc w:val="left"/>
              <w:rPr>
                <w:bCs/>
                <w:color w:val="000000"/>
              </w:rPr>
            </w:pPr>
            <w:r>
              <w:rPr>
                <w:bCs/>
                <w:color w:val="000000"/>
              </w:rPr>
              <w:t>Chi ti</w:t>
            </w:r>
            <w:r w:rsidRPr="00D627EC">
              <w:rPr>
                <w:bCs/>
                <w:color w:val="000000"/>
              </w:rPr>
              <w:t>ết</w:t>
            </w:r>
            <w:r>
              <w:rPr>
                <w:bCs/>
                <w:color w:val="000000"/>
              </w:rPr>
              <w:t xml:space="preserve"> s</w:t>
            </w:r>
            <w:r w:rsidRPr="00D627EC">
              <w:rPr>
                <w:bCs/>
                <w:color w:val="000000"/>
              </w:rPr>
              <w:t>ản</w:t>
            </w:r>
            <w:r>
              <w:rPr>
                <w:bCs/>
                <w:color w:val="000000"/>
              </w:rPr>
              <w:t xml:space="preserve"> ph</w:t>
            </w:r>
            <w:r w:rsidRPr="00D627EC">
              <w:rPr>
                <w:bCs/>
                <w:color w:val="000000"/>
              </w:rPr>
              <w:t>ẩm</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AED033" w14:textId="6859D98B" w:rsidR="000D4490" w:rsidRPr="00052FA5" w:rsidRDefault="00D627EC" w:rsidP="009D4C2D">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76193B" w14:textId="3CAC4816" w:rsidR="000D4490" w:rsidRPr="00052FA5" w:rsidRDefault="00D627EC" w:rsidP="009D4C2D">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FB2CB11" w14:textId="77777777" w:rsidR="000D4490" w:rsidRPr="00052FA5" w:rsidRDefault="000D4490" w:rsidP="009D4C2D">
            <w:pPr>
              <w:widowControl w:val="0"/>
              <w:pBdr>
                <w:top w:val="nil"/>
                <w:left w:val="nil"/>
                <w:bottom w:val="nil"/>
                <w:right w:val="nil"/>
                <w:between w:val="nil"/>
              </w:pBdr>
              <w:ind w:firstLine="0"/>
              <w:jc w:val="left"/>
              <w:rPr>
                <w:bCs/>
                <w:color w:val="000000"/>
              </w:rPr>
            </w:pPr>
          </w:p>
        </w:tc>
      </w:tr>
      <w:tr w:rsidR="00D627EC" w:rsidRPr="00052FA5" w14:paraId="6453F982"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860D6" w14:textId="77777777" w:rsidR="00D627EC" w:rsidRPr="00052FA5" w:rsidRDefault="00D627EC" w:rsidP="00D627EC">
            <w:pPr>
              <w:widowControl w:val="0"/>
              <w:pBdr>
                <w:top w:val="nil"/>
                <w:left w:val="nil"/>
                <w:bottom w:val="nil"/>
                <w:right w:val="nil"/>
                <w:between w:val="nil"/>
              </w:pBdr>
              <w:ind w:firstLine="0"/>
              <w:jc w:val="left"/>
              <w:rPr>
                <w:bCs/>
                <w:color w:val="000000"/>
              </w:rPr>
            </w:pPr>
            <w:r w:rsidRPr="00052FA5">
              <w:rPr>
                <w:bCs/>
                <w:color w:val="000000"/>
              </w:rPr>
              <w:t>9</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57D7F2" w14:textId="31BA758D" w:rsidR="00D627EC" w:rsidRPr="00052FA5" w:rsidRDefault="00D627EC" w:rsidP="00D627EC">
            <w:pPr>
              <w:widowControl w:val="0"/>
              <w:pBdr>
                <w:top w:val="nil"/>
                <w:left w:val="nil"/>
                <w:bottom w:val="nil"/>
                <w:right w:val="nil"/>
                <w:between w:val="nil"/>
              </w:pBdr>
              <w:ind w:firstLine="0"/>
              <w:jc w:val="left"/>
              <w:rPr>
                <w:bCs/>
                <w:color w:val="000000"/>
              </w:rPr>
            </w:pPr>
            <w:r w:rsidRPr="00D627EC">
              <w:rPr>
                <w:bCs/>
                <w:color w:val="000000"/>
              </w:rPr>
              <w:t>Description</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042F76" w14:textId="5F01D63E" w:rsidR="00D627EC" w:rsidRPr="00052FA5" w:rsidRDefault="00D627EC" w:rsidP="00D627EC">
            <w:pPr>
              <w:widowControl w:val="0"/>
              <w:pBdr>
                <w:top w:val="nil"/>
                <w:left w:val="nil"/>
                <w:bottom w:val="nil"/>
                <w:right w:val="nil"/>
                <w:between w:val="nil"/>
              </w:pBdr>
              <w:ind w:firstLine="0"/>
              <w:jc w:val="left"/>
              <w:rPr>
                <w:bCs/>
                <w:color w:val="000000"/>
              </w:rPr>
            </w:pPr>
            <w:r>
              <w:rPr>
                <w:bCs/>
                <w:color w:val="000000"/>
              </w:rPr>
              <w:t>M</w:t>
            </w:r>
            <w:r w:rsidRPr="00D627EC">
              <w:rPr>
                <w:bCs/>
                <w:color w:val="000000"/>
              </w:rPr>
              <w:t>ô</w:t>
            </w:r>
            <w:r>
              <w:rPr>
                <w:bCs/>
                <w:color w:val="000000"/>
              </w:rPr>
              <w:t xml:space="preserve"> t</w:t>
            </w:r>
            <w:r w:rsidRPr="00D627EC">
              <w:rPr>
                <w:bCs/>
                <w:color w:val="000000"/>
              </w:rPr>
              <w:t>ả</w:t>
            </w:r>
            <w:r>
              <w:rPr>
                <w:bCs/>
                <w:color w:val="000000"/>
              </w:rPr>
              <w:t xml:space="preserve"> chi ti</w:t>
            </w:r>
            <w:r w:rsidRPr="00D627EC">
              <w:rPr>
                <w:bCs/>
                <w:color w:val="000000"/>
              </w:rPr>
              <w:t>ết</w:t>
            </w:r>
            <w:r>
              <w:rPr>
                <w:bCs/>
                <w:color w:val="000000"/>
              </w:rPr>
              <w:t xml:space="preserve"> s</w:t>
            </w:r>
            <w:r w:rsidRPr="00D627EC">
              <w:rPr>
                <w:bCs/>
                <w:color w:val="000000"/>
              </w:rPr>
              <w:t>ản</w:t>
            </w:r>
            <w:r>
              <w:rPr>
                <w:bCs/>
                <w:color w:val="000000"/>
              </w:rPr>
              <w:t xml:space="preserve"> ph</w:t>
            </w:r>
            <w:r w:rsidRPr="00D627EC">
              <w:rPr>
                <w:bCs/>
                <w:color w:val="000000"/>
              </w:rPr>
              <w:t>ẩm</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9DA5D3" w14:textId="542DE822" w:rsidR="00D627EC" w:rsidRPr="00052FA5" w:rsidRDefault="00D627EC" w:rsidP="00D627EC">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EF4EF7" w14:textId="2F8A7375" w:rsidR="00D627EC" w:rsidRPr="00052FA5" w:rsidRDefault="00D627EC" w:rsidP="00D627EC">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B5463A" w14:textId="77777777" w:rsidR="00D627EC" w:rsidRPr="00052FA5" w:rsidRDefault="00D627EC" w:rsidP="00D627EC">
            <w:pPr>
              <w:widowControl w:val="0"/>
              <w:pBdr>
                <w:top w:val="nil"/>
                <w:left w:val="nil"/>
                <w:bottom w:val="nil"/>
                <w:right w:val="nil"/>
                <w:between w:val="nil"/>
              </w:pBdr>
              <w:ind w:firstLine="0"/>
              <w:jc w:val="left"/>
              <w:rPr>
                <w:bCs/>
                <w:color w:val="000000"/>
              </w:rPr>
            </w:pPr>
          </w:p>
        </w:tc>
      </w:tr>
      <w:tr w:rsidR="00D627EC" w:rsidRPr="00052FA5" w14:paraId="1CA6A6A6"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7D349" w14:textId="77777777" w:rsidR="00D627EC" w:rsidRPr="00052FA5" w:rsidRDefault="00D627EC" w:rsidP="00D627EC">
            <w:pPr>
              <w:widowControl w:val="0"/>
              <w:pBdr>
                <w:top w:val="nil"/>
                <w:left w:val="nil"/>
                <w:bottom w:val="nil"/>
                <w:right w:val="nil"/>
                <w:between w:val="nil"/>
              </w:pBdr>
              <w:ind w:firstLine="0"/>
              <w:jc w:val="left"/>
              <w:rPr>
                <w:bCs/>
                <w:color w:val="000000"/>
              </w:rPr>
            </w:pPr>
            <w:r w:rsidRPr="00052FA5">
              <w:rPr>
                <w:bCs/>
                <w:color w:val="000000"/>
              </w:rPr>
              <w:t>10</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F914FF1" w14:textId="7DB2E26F" w:rsidR="00D627EC" w:rsidRPr="00052FA5" w:rsidRDefault="00D627EC" w:rsidP="00D627EC">
            <w:pPr>
              <w:widowControl w:val="0"/>
              <w:pBdr>
                <w:top w:val="nil"/>
                <w:left w:val="nil"/>
                <w:bottom w:val="nil"/>
                <w:right w:val="nil"/>
                <w:between w:val="nil"/>
              </w:pBdr>
              <w:ind w:firstLine="0"/>
              <w:jc w:val="left"/>
              <w:rPr>
                <w:bCs/>
                <w:color w:val="000000"/>
              </w:rPr>
            </w:pPr>
            <w:r w:rsidRPr="00D627EC">
              <w:rPr>
                <w:bCs/>
                <w:color w:val="000000"/>
              </w:rPr>
              <w:t>Specification</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B4A1C7" w14:textId="32DC6D40" w:rsidR="00D627EC" w:rsidRPr="00052FA5" w:rsidRDefault="00E5432F" w:rsidP="00D627EC">
            <w:pPr>
              <w:widowControl w:val="0"/>
              <w:pBdr>
                <w:top w:val="nil"/>
                <w:left w:val="nil"/>
                <w:bottom w:val="nil"/>
                <w:right w:val="nil"/>
                <w:between w:val="nil"/>
              </w:pBdr>
              <w:ind w:firstLine="0"/>
              <w:jc w:val="left"/>
              <w:rPr>
                <w:bCs/>
                <w:color w:val="000000"/>
              </w:rPr>
            </w:pPr>
            <w:r>
              <w:rPr>
                <w:bCs/>
                <w:color w:val="000000"/>
              </w:rPr>
              <w:t>Ch</w:t>
            </w:r>
            <w:r w:rsidRPr="00E5432F">
              <w:rPr>
                <w:bCs/>
                <w:color w:val="000000"/>
              </w:rPr>
              <w:t>ươ</w:t>
            </w:r>
            <w:r>
              <w:rPr>
                <w:bCs/>
                <w:color w:val="000000"/>
              </w:rPr>
              <w:t>ng tr</w:t>
            </w:r>
            <w:r w:rsidRPr="00E5432F">
              <w:rPr>
                <w:bCs/>
                <w:color w:val="000000"/>
              </w:rPr>
              <w:t>ìn</w:t>
            </w:r>
            <w:r>
              <w:rPr>
                <w:bCs/>
                <w:color w:val="000000"/>
              </w:rPr>
              <w:t>h gi</w:t>
            </w:r>
            <w:r w:rsidRPr="00E5432F">
              <w:rPr>
                <w:bCs/>
                <w:color w:val="000000"/>
              </w:rPr>
              <w:t>ả</w:t>
            </w:r>
            <w:r>
              <w:rPr>
                <w:bCs/>
                <w:color w:val="000000"/>
              </w:rPr>
              <w:t>m gi</w:t>
            </w:r>
            <w:r w:rsidRPr="00E5432F">
              <w:rPr>
                <w:bCs/>
                <w:color w:val="000000"/>
              </w:rPr>
              <w:t>á</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AEFEDF" w14:textId="575EBA8C" w:rsidR="00D627EC" w:rsidRPr="00052FA5" w:rsidRDefault="00D627EC" w:rsidP="00D627EC">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7497F8" w14:textId="4A56B5CD" w:rsidR="00D627EC" w:rsidRPr="00052FA5" w:rsidRDefault="00D627EC" w:rsidP="00D627EC">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F6A864" w14:textId="77777777" w:rsidR="00D627EC" w:rsidRPr="00052FA5" w:rsidRDefault="00D627EC" w:rsidP="00D627EC">
            <w:pPr>
              <w:widowControl w:val="0"/>
              <w:pBdr>
                <w:top w:val="nil"/>
                <w:left w:val="nil"/>
                <w:bottom w:val="nil"/>
                <w:right w:val="nil"/>
                <w:between w:val="nil"/>
              </w:pBdr>
              <w:ind w:firstLine="0"/>
              <w:jc w:val="left"/>
              <w:rPr>
                <w:bCs/>
                <w:color w:val="000000"/>
              </w:rPr>
            </w:pPr>
          </w:p>
        </w:tc>
      </w:tr>
      <w:tr w:rsidR="00D627EC" w:rsidRPr="00052FA5" w14:paraId="699C741D"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53E920" w14:textId="77777777" w:rsidR="00D627EC" w:rsidRPr="00052FA5" w:rsidRDefault="00D627EC" w:rsidP="00D627EC">
            <w:pPr>
              <w:widowControl w:val="0"/>
              <w:pBdr>
                <w:top w:val="nil"/>
                <w:left w:val="nil"/>
                <w:bottom w:val="nil"/>
                <w:right w:val="nil"/>
                <w:between w:val="nil"/>
              </w:pBdr>
              <w:ind w:firstLine="0"/>
              <w:jc w:val="left"/>
              <w:rPr>
                <w:bCs/>
                <w:color w:val="000000"/>
              </w:rPr>
            </w:pPr>
            <w:r w:rsidRPr="00052FA5">
              <w:rPr>
                <w:bCs/>
                <w:color w:val="000000"/>
              </w:rPr>
              <w:t>11</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33AA7" w14:textId="085957DD" w:rsidR="00D627EC" w:rsidRPr="00052FA5" w:rsidRDefault="00D627EC" w:rsidP="00D627EC">
            <w:pPr>
              <w:widowControl w:val="0"/>
              <w:pBdr>
                <w:top w:val="nil"/>
                <w:left w:val="nil"/>
                <w:bottom w:val="nil"/>
                <w:right w:val="nil"/>
                <w:between w:val="nil"/>
              </w:pBdr>
              <w:ind w:firstLine="0"/>
              <w:jc w:val="left"/>
              <w:rPr>
                <w:bCs/>
                <w:color w:val="000000"/>
              </w:rPr>
            </w:pPr>
            <w:r w:rsidRPr="00D627EC">
              <w:rPr>
                <w:bCs/>
                <w:color w:val="000000"/>
              </w:rPr>
              <w:t>Price</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8E0430" w14:textId="7D4F180A" w:rsidR="00D627EC" w:rsidRPr="00052FA5" w:rsidRDefault="00D627EC" w:rsidP="00D627EC">
            <w:pPr>
              <w:widowControl w:val="0"/>
              <w:pBdr>
                <w:top w:val="nil"/>
                <w:left w:val="nil"/>
                <w:bottom w:val="nil"/>
                <w:right w:val="nil"/>
                <w:between w:val="nil"/>
              </w:pBdr>
              <w:ind w:firstLine="0"/>
              <w:jc w:val="left"/>
              <w:rPr>
                <w:bCs/>
                <w:color w:val="000000"/>
              </w:rPr>
            </w:pPr>
            <w:r>
              <w:rPr>
                <w:bCs/>
                <w:color w:val="000000"/>
              </w:rPr>
              <w:t>Gi</w:t>
            </w:r>
            <w:r w:rsidRPr="00D627EC">
              <w:rPr>
                <w:bCs/>
                <w:color w:val="000000"/>
              </w:rPr>
              <w:t>á</w:t>
            </w:r>
            <w:r>
              <w:rPr>
                <w:bCs/>
                <w:color w:val="000000"/>
              </w:rPr>
              <w:t xml:space="preserve"> s</w:t>
            </w:r>
            <w:r w:rsidRPr="00D627EC">
              <w:rPr>
                <w:bCs/>
                <w:color w:val="000000"/>
              </w:rPr>
              <w:t>ản</w:t>
            </w:r>
            <w:r>
              <w:rPr>
                <w:bCs/>
                <w:color w:val="000000"/>
              </w:rPr>
              <w:t xml:space="preserve"> ph</w:t>
            </w:r>
            <w:r w:rsidRPr="00D627EC">
              <w:rPr>
                <w:bCs/>
                <w:color w:val="000000"/>
              </w:rPr>
              <w:t>ẩm</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39873" w14:textId="58923A2B" w:rsidR="00D627EC" w:rsidRPr="00052FA5" w:rsidRDefault="00D627EC" w:rsidP="00D627EC">
            <w:pPr>
              <w:widowControl w:val="0"/>
              <w:pBdr>
                <w:top w:val="nil"/>
                <w:left w:val="nil"/>
                <w:bottom w:val="nil"/>
                <w:right w:val="nil"/>
                <w:between w:val="nil"/>
              </w:pBdr>
              <w:ind w:firstLine="0"/>
              <w:jc w:val="left"/>
              <w:rPr>
                <w:bCs/>
                <w:color w:val="000000"/>
              </w:rPr>
            </w:pPr>
            <w:r>
              <w:rPr>
                <w:bCs/>
                <w:color w:val="000000"/>
              </w:rPr>
              <w:t>Floa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3C6D03" w14:textId="3039174F" w:rsidR="00D627EC" w:rsidRPr="00052FA5" w:rsidRDefault="00D627EC" w:rsidP="00D627EC">
            <w:pPr>
              <w:widowControl w:val="0"/>
              <w:pBdr>
                <w:top w:val="nil"/>
                <w:left w:val="nil"/>
                <w:bottom w:val="nil"/>
                <w:right w:val="nil"/>
                <w:between w:val="nil"/>
              </w:pBdr>
              <w:ind w:firstLine="0"/>
              <w:jc w:val="left"/>
              <w:rPr>
                <w:bCs/>
                <w:color w:val="000000"/>
              </w:rPr>
            </w:pPr>
            <w:r>
              <w:rPr>
                <w:bCs/>
                <w:color w:val="000000"/>
              </w:rPr>
              <w:t>S</w:t>
            </w:r>
            <w:r w:rsidRPr="00D627EC">
              <w:rPr>
                <w:bCs/>
                <w:color w:val="000000"/>
              </w:rPr>
              <w:t>ố</w:t>
            </w:r>
            <w:r>
              <w:rPr>
                <w:bCs/>
                <w:color w:val="000000"/>
              </w:rPr>
              <w:t xml:space="preserve"> thực</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2EE1E1" w14:textId="77777777" w:rsidR="00D627EC" w:rsidRPr="00052FA5" w:rsidRDefault="00D627EC" w:rsidP="00D627EC">
            <w:pPr>
              <w:widowControl w:val="0"/>
              <w:pBdr>
                <w:top w:val="nil"/>
                <w:left w:val="nil"/>
                <w:bottom w:val="nil"/>
                <w:right w:val="nil"/>
                <w:between w:val="nil"/>
              </w:pBdr>
              <w:ind w:firstLine="0"/>
              <w:jc w:val="left"/>
              <w:rPr>
                <w:bCs/>
                <w:color w:val="000000"/>
              </w:rPr>
            </w:pPr>
          </w:p>
        </w:tc>
      </w:tr>
      <w:tr w:rsidR="000D4490" w:rsidRPr="00052FA5" w14:paraId="26FC063A"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1F74A5"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12</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CABE4C" w14:textId="726D3A51" w:rsidR="000D4490" w:rsidRPr="00052FA5" w:rsidRDefault="00D627EC" w:rsidP="009D4C2D">
            <w:pPr>
              <w:widowControl w:val="0"/>
              <w:pBdr>
                <w:top w:val="nil"/>
                <w:left w:val="nil"/>
                <w:bottom w:val="nil"/>
                <w:right w:val="nil"/>
                <w:between w:val="nil"/>
              </w:pBdr>
              <w:ind w:firstLine="0"/>
              <w:jc w:val="left"/>
              <w:rPr>
                <w:bCs/>
                <w:color w:val="000000"/>
              </w:rPr>
            </w:pPr>
            <w:r w:rsidRPr="00D627EC">
              <w:rPr>
                <w:bCs/>
                <w:color w:val="000000"/>
              </w:rPr>
              <w:t>Quantity</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35A14" w14:textId="251B0CCE" w:rsidR="000D4490" w:rsidRPr="00052FA5" w:rsidRDefault="00D627EC" w:rsidP="009D4C2D">
            <w:pPr>
              <w:widowControl w:val="0"/>
              <w:pBdr>
                <w:top w:val="nil"/>
                <w:left w:val="nil"/>
                <w:bottom w:val="nil"/>
                <w:right w:val="nil"/>
                <w:between w:val="nil"/>
              </w:pBdr>
              <w:ind w:firstLine="0"/>
              <w:jc w:val="left"/>
              <w:rPr>
                <w:bCs/>
                <w:color w:val="000000"/>
              </w:rPr>
            </w:pPr>
            <w:r>
              <w:rPr>
                <w:bCs/>
                <w:color w:val="000000"/>
              </w:rPr>
              <w:t>S</w:t>
            </w:r>
            <w:r w:rsidRPr="00D627EC">
              <w:rPr>
                <w:bCs/>
                <w:color w:val="000000"/>
              </w:rPr>
              <w:t>ố</w:t>
            </w:r>
            <w:r>
              <w:rPr>
                <w:bCs/>
                <w:color w:val="000000"/>
              </w:rPr>
              <w:t xml:space="preserve"> lư</w:t>
            </w:r>
            <w:r w:rsidRPr="00D627EC">
              <w:rPr>
                <w:bCs/>
                <w:color w:val="000000"/>
              </w:rPr>
              <w:t>ợn</w:t>
            </w:r>
            <w:r>
              <w:rPr>
                <w:bCs/>
                <w:color w:val="000000"/>
              </w:rPr>
              <w:t>g s</w:t>
            </w:r>
            <w:r w:rsidRPr="00D627EC">
              <w:rPr>
                <w:bCs/>
                <w:color w:val="000000"/>
              </w:rPr>
              <w:t>ản</w:t>
            </w:r>
            <w:r>
              <w:rPr>
                <w:bCs/>
                <w:color w:val="000000"/>
              </w:rPr>
              <w:t xml:space="preserve"> ph</w:t>
            </w:r>
            <w:r w:rsidRPr="00D627EC">
              <w:rPr>
                <w:bCs/>
                <w:color w:val="000000"/>
              </w:rPr>
              <w:t>ẩm</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D37D78"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813405"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Số nguyên</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B56BFA" w14:textId="2C72666F" w:rsidR="000D4490" w:rsidRPr="00052FA5" w:rsidRDefault="000D4490" w:rsidP="009D4C2D">
            <w:pPr>
              <w:widowControl w:val="0"/>
              <w:pBdr>
                <w:top w:val="nil"/>
                <w:left w:val="nil"/>
                <w:bottom w:val="nil"/>
                <w:right w:val="nil"/>
                <w:between w:val="nil"/>
              </w:pBdr>
              <w:ind w:firstLine="0"/>
              <w:jc w:val="left"/>
              <w:rPr>
                <w:bCs/>
                <w:color w:val="000000"/>
              </w:rPr>
            </w:pPr>
          </w:p>
        </w:tc>
      </w:tr>
      <w:tr w:rsidR="00D627EC" w:rsidRPr="00052FA5" w14:paraId="1FF8B2CC"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879F96" w14:textId="77777777" w:rsidR="00D627EC" w:rsidRPr="00052FA5" w:rsidRDefault="00D627EC" w:rsidP="00D627EC">
            <w:pPr>
              <w:widowControl w:val="0"/>
              <w:pBdr>
                <w:top w:val="nil"/>
                <w:left w:val="nil"/>
                <w:bottom w:val="nil"/>
                <w:right w:val="nil"/>
                <w:between w:val="nil"/>
              </w:pBdr>
              <w:ind w:firstLine="0"/>
              <w:jc w:val="left"/>
              <w:rPr>
                <w:bCs/>
                <w:color w:val="000000"/>
              </w:rPr>
            </w:pPr>
            <w:r w:rsidRPr="00052FA5">
              <w:rPr>
                <w:bCs/>
                <w:color w:val="000000"/>
              </w:rPr>
              <w:t>13</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020007" w14:textId="4BD23BDE" w:rsidR="00D627EC" w:rsidRPr="00052FA5" w:rsidRDefault="00D627EC" w:rsidP="00D627EC">
            <w:pPr>
              <w:widowControl w:val="0"/>
              <w:pBdr>
                <w:top w:val="nil"/>
                <w:left w:val="nil"/>
                <w:bottom w:val="nil"/>
                <w:right w:val="nil"/>
                <w:between w:val="nil"/>
              </w:pBdr>
              <w:ind w:firstLine="0"/>
              <w:jc w:val="left"/>
              <w:rPr>
                <w:bCs/>
                <w:color w:val="000000"/>
              </w:rPr>
            </w:pPr>
            <w:r w:rsidRPr="00D627EC">
              <w:rPr>
                <w:bCs/>
                <w:color w:val="000000"/>
              </w:rPr>
              <w:t>ProPrice</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C7F1C6" w14:textId="6512CEE4" w:rsidR="00D627EC" w:rsidRPr="00052FA5" w:rsidRDefault="00E5432F" w:rsidP="00D627EC">
            <w:pPr>
              <w:widowControl w:val="0"/>
              <w:pBdr>
                <w:top w:val="nil"/>
                <w:left w:val="nil"/>
                <w:bottom w:val="nil"/>
                <w:right w:val="nil"/>
                <w:between w:val="nil"/>
              </w:pBdr>
              <w:ind w:firstLine="0"/>
              <w:jc w:val="left"/>
              <w:rPr>
                <w:bCs/>
                <w:color w:val="000000"/>
              </w:rPr>
            </w:pPr>
            <w:r>
              <w:rPr>
                <w:bCs/>
                <w:color w:val="000000"/>
              </w:rPr>
              <w:t>Gi</w:t>
            </w:r>
            <w:r w:rsidRPr="00E5432F">
              <w:rPr>
                <w:bCs/>
                <w:color w:val="000000"/>
              </w:rPr>
              <w:t>á</w:t>
            </w:r>
            <w:r>
              <w:rPr>
                <w:bCs/>
                <w:color w:val="000000"/>
              </w:rPr>
              <w:t xml:space="preserve"> g</w:t>
            </w:r>
            <w:r w:rsidRPr="00E5432F">
              <w:rPr>
                <w:bCs/>
                <w:color w:val="000000"/>
              </w:rPr>
              <w:t>ốc</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92FB9E" w14:textId="2F837397" w:rsidR="00D627EC" w:rsidRPr="00052FA5" w:rsidRDefault="00D627EC" w:rsidP="00D627EC">
            <w:pPr>
              <w:widowControl w:val="0"/>
              <w:pBdr>
                <w:top w:val="nil"/>
                <w:left w:val="nil"/>
                <w:bottom w:val="nil"/>
                <w:right w:val="nil"/>
                <w:between w:val="nil"/>
              </w:pBdr>
              <w:ind w:firstLine="0"/>
              <w:jc w:val="left"/>
              <w:rPr>
                <w:bCs/>
                <w:color w:val="000000"/>
              </w:rPr>
            </w:pPr>
            <w:r>
              <w:rPr>
                <w:bCs/>
                <w:color w:val="000000"/>
              </w:rPr>
              <w:t>Floa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CBA934" w14:textId="5E29EA8A" w:rsidR="00D627EC" w:rsidRPr="00052FA5" w:rsidRDefault="00D627EC" w:rsidP="00D627EC">
            <w:pPr>
              <w:widowControl w:val="0"/>
              <w:pBdr>
                <w:top w:val="nil"/>
                <w:left w:val="nil"/>
                <w:bottom w:val="nil"/>
                <w:right w:val="nil"/>
                <w:between w:val="nil"/>
              </w:pBdr>
              <w:ind w:firstLine="0"/>
              <w:jc w:val="left"/>
              <w:rPr>
                <w:bCs/>
                <w:color w:val="000000"/>
              </w:rPr>
            </w:pPr>
            <w:r>
              <w:rPr>
                <w:bCs/>
                <w:color w:val="000000"/>
              </w:rPr>
              <w:t>S</w:t>
            </w:r>
            <w:r w:rsidRPr="00D627EC">
              <w:rPr>
                <w:bCs/>
                <w:color w:val="000000"/>
              </w:rPr>
              <w:t>ố</w:t>
            </w:r>
            <w:r>
              <w:rPr>
                <w:bCs/>
                <w:color w:val="000000"/>
              </w:rPr>
              <w:t xml:space="preserve"> thực</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6EA55" w14:textId="34FA0EA9" w:rsidR="00D627EC" w:rsidRPr="00052FA5" w:rsidRDefault="00D627EC" w:rsidP="00D627EC">
            <w:pPr>
              <w:widowControl w:val="0"/>
              <w:pBdr>
                <w:top w:val="nil"/>
                <w:left w:val="nil"/>
                <w:bottom w:val="nil"/>
                <w:right w:val="nil"/>
                <w:between w:val="nil"/>
              </w:pBdr>
              <w:ind w:firstLine="0"/>
              <w:jc w:val="left"/>
              <w:rPr>
                <w:bCs/>
                <w:color w:val="000000"/>
              </w:rPr>
            </w:pPr>
          </w:p>
        </w:tc>
      </w:tr>
      <w:tr w:rsidR="00D627EC" w:rsidRPr="00052FA5" w14:paraId="4A5B107E"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CBDCC8" w14:textId="15904F5B" w:rsidR="00D627EC" w:rsidRPr="00052FA5" w:rsidRDefault="00D627EC" w:rsidP="00D627EC">
            <w:pPr>
              <w:widowControl w:val="0"/>
              <w:pBdr>
                <w:top w:val="nil"/>
                <w:left w:val="nil"/>
                <w:bottom w:val="nil"/>
                <w:right w:val="nil"/>
                <w:between w:val="nil"/>
              </w:pBdr>
              <w:ind w:firstLine="0"/>
              <w:jc w:val="left"/>
              <w:rPr>
                <w:bCs/>
                <w:color w:val="000000"/>
              </w:rPr>
            </w:pPr>
            <w:r>
              <w:rPr>
                <w:bCs/>
                <w:color w:val="000000"/>
              </w:rPr>
              <w:t>14</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E1AE76" w14:textId="2895C034" w:rsidR="00D627EC" w:rsidRPr="00D627EC" w:rsidRDefault="00D627EC" w:rsidP="00D627EC">
            <w:pPr>
              <w:widowControl w:val="0"/>
              <w:pBdr>
                <w:top w:val="nil"/>
                <w:left w:val="nil"/>
                <w:bottom w:val="nil"/>
                <w:right w:val="nil"/>
                <w:between w:val="nil"/>
              </w:pBdr>
              <w:ind w:firstLine="0"/>
              <w:jc w:val="left"/>
              <w:rPr>
                <w:bCs/>
                <w:color w:val="000000"/>
              </w:rPr>
            </w:pPr>
            <w:r w:rsidRPr="00D627EC">
              <w:rPr>
                <w:bCs/>
                <w:color w:val="000000"/>
              </w:rPr>
              <w:t>MetaKey</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EEEBB7B" w14:textId="1AA26587" w:rsidR="00D627EC" w:rsidRPr="00052FA5" w:rsidRDefault="00E5432F" w:rsidP="00D627EC">
            <w:pPr>
              <w:widowControl w:val="0"/>
              <w:pBdr>
                <w:top w:val="nil"/>
                <w:left w:val="nil"/>
                <w:bottom w:val="nil"/>
                <w:right w:val="nil"/>
                <w:between w:val="nil"/>
              </w:pBdr>
              <w:ind w:firstLine="0"/>
              <w:jc w:val="left"/>
              <w:rPr>
                <w:bCs/>
                <w:color w:val="000000"/>
              </w:rPr>
            </w:pPr>
            <w:r>
              <w:rPr>
                <w:bCs/>
                <w:color w:val="000000"/>
              </w:rPr>
              <w:t>T</w:t>
            </w:r>
            <w:r w:rsidRPr="00E5432F">
              <w:rPr>
                <w:bCs/>
                <w:color w:val="000000"/>
              </w:rPr>
              <w:t>ừ</w:t>
            </w:r>
            <w:r>
              <w:rPr>
                <w:bCs/>
                <w:color w:val="000000"/>
              </w:rPr>
              <w:t xml:space="preserve"> kh</w:t>
            </w:r>
            <w:r w:rsidRPr="00E5432F">
              <w:rPr>
                <w:bCs/>
                <w:color w:val="000000"/>
              </w:rPr>
              <w:t>ó</w:t>
            </w:r>
            <w:r>
              <w:rPr>
                <w:bCs/>
                <w:color w:val="000000"/>
              </w:rPr>
              <w:t>a</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9B5CFD" w14:textId="0335B091" w:rsidR="00D627EC" w:rsidRDefault="00D627EC" w:rsidP="00D627EC">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4B20C4" w14:textId="3DC361AC" w:rsidR="00D627EC" w:rsidRDefault="00D627EC" w:rsidP="00D627EC">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34C449" w14:textId="77777777" w:rsidR="00D627EC" w:rsidRPr="00052FA5" w:rsidRDefault="00D627EC" w:rsidP="00D627EC">
            <w:pPr>
              <w:widowControl w:val="0"/>
              <w:pBdr>
                <w:top w:val="nil"/>
                <w:left w:val="nil"/>
                <w:bottom w:val="nil"/>
                <w:right w:val="nil"/>
                <w:between w:val="nil"/>
              </w:pBdr>
              <w:ind w:firstLine="0"/>
              <w:jc w:val="left"/>
              <w:rPr>
                <w:bCs/>
                <w:color w:val="000000"/>
              </w:rPr>
            </w:pPr>
          </w:p>
        </w:tc>
      </w:tr>
      <w:tr w:rsidR="00D627EC" w:rsidRPr="00052FA5" w14:paraId="4C77BC2F"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E41342" w14:textId="29F79CF6" w:rsidR="00D627EC" w:rsidRDefault="00D627EC" w:rsidP="00D627EC">
            <w:pPr>
              <w:widowControl w:val="0"/>
              <w:pBdr>
                <w:top w:val="nil"/>
                <w:left w:val="nil"/>
                <w:bottom w:val="nil"/>
                <w:right w:val="nil"/>
                <w:between w:val="nil"/>
              </w:pBdr>
              <w:ind w:firstLine="0"/>
              <w:jc w:val="left"/>
              <w:rPr>
                <w:bCs/>
                <w:color w:val="000000"/>
              </w:rPr>
            </w:pPr>
            <w:r>
              <w:rPr>
                <w:bCs/>
                <w:color w:val="000000"/>
              </w:rPr>
              <w:t>15</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C37DC7" w14:textId="6B48A8C2" w:rsidR="00D627EC" w:rsidRPr="00D627EC" w:rsidRDefault="00D627EC" w:rsidP="00D627EC">
            <w:pPr>
              <w:widowControl w:val="0"/>
              <w:pBdr>
                <w:top w:val="nil"/>
                <w:left w:val="nil"/>
                <w:bottom w:val="nil"/>
                <w:right w:val="nil"/>
                <w:between w:val="nil"/>
              </w:pBdr>
              <w:ind w:firstLine="0"/>
              <w:jc w:val="left"/>
              <w:rPr>
                <w:bCs/>
                <w:color w:val="000000"/>
              </w:rPr>
            </w:pPr>
            <w:r w:rsidRPr="00D627EC">
              <w:rPr>
                <w:bCs/>
                <w:color w:val="000000"/>
              </w:rPr>
              <w:t>MetaDesc</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BD1AFA" w14:textId="6984449C" w:rsidR="00D627EC" w:rsidRPr="00052FA5" w:rsidRDefault="00E5432F" w:rsidP="00D627EC">
            <w:pPr>
              <w:widowControl w:val="0"/>
              <w:pBdr>
                <w:top w:val="nil"/>
                <w:left w:val="nil"/>
                <w:bottom w:val="nil"/>
                <w:right w:val="nil"/>
                <w:between w:val="nil"/>
              </w:pBdr>
              <w:ind w:firstLine="0"/>
              <w:jc w:val="left"/>
              <w:rPr>
                <w:bCs/>
                <w:color w:val="000000"/>
              </w:rPr>
            </w:pPr>
            <w:r>
              <w:rPr>
                <w:bCs/>
                <w:color w:val="000000"/>
              </w:rPr>
              <w:t>M</w:t>
            </w:r>
            <w:r w:rsidRPr="00E5432F">
              <w:rPr>
                <w:bCs/>
                <w:color w:val="000000"/>
              </w:rPr>
              <w:t>ô</w:t>
            </w:r>
            <w:r>
              <w:rPr>
                <w:bCs/>
                <w:color w:val="000000"/>
              </w:rPr>
              <w:t xml:space="preserve"> t</w:t>
            </w:r>
            <w:r w:rsidRPr="00E5432F">
              <w:rPr>
                <w:bCs/>
                <w:color w:val="000000"/>
              </w:rPr>
              <w:t>ả</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C0C0EF" w14:textId="457006F7" w:rsidR="00D627EC" w:rsidRDefault="00D627EC" w:rsidP="00D627EC">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EB6820A" w14:textId="75C80100" w:rsidR="00D627EC" w:rsidRDefault="00D627EC" w:rsidP="00D627EC">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A7A528" w14:textId="77777777" w:rsidR="00D627EC" w:rsidRPr="00052FA5" w:rsidRDefault="00D627EC" w:rsidP="00D627EC">
            <w:pPr>
              <w:widowControl w:val="0"/>
              <w:pBdr>
                <w:top w:val="nil"/>
                <w:left w:val="nil"/>
                <w:bottom w:val="nil"/>
                <w:right w:val="nil"/>
                <w:between w:val="nil"/>
              </w:pBdr>
              <w:ind w:firstLine="0"/>
              <w:jc w:val="left"/>
              <w:rPr>
                <w:bCs/>
                <w:color w:val="000000"/>
              </w:rPr>
            </w:pPr>
          </w:p>
        </w:tc>
      </w:tr>
      <w:tr w:rsidR="00D627EC" w:rsidRPr="00052FA5" w14:paraId="2225241A"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04C94F" w14:textId="6520EEB9" w:rsidR="00D627EC" w:rsidRDefault="00D627EC" w:rsidP="00D627EC">
            <w:pPr>
              <w:widowControl w:val="0"/>
              <w:pBdr>
                <w:top w:val="nil"/>
                <w:left w:val="nil"/>
                <w:bottom w:val="nil"/>
                <w:right w:val="nil"/>
                <w:between w:val="nil"/>
              </w:pBdr>
              <w:ind w:firstLine="0"/>
              <w:jc w:val="left"/>
              <w:rPr>
                <w:bCs/>
                <w:color w:val="000000"/>
              </w:rPr>
            </w:pPr>
            <w:r>
              <w:rPr>
                <w:bCs/>
                <w:color w:val="000000"/>
              </w:rPr>
              <w:t>16</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ABA6DB" w14:textId="2A07855B" w:rsidR="00D627EC" w:rsidRPr="00D627EC" w:rsidRDefault="00D627EC" w:rsidP="00D627EC">
            <w:pPr>
              <w:widowControl w:val="0"/>
              <w:pBdr>
                <w:top w:val="nil"/>
                <w:left w:val="nil"/>
                <w:bottom w:val="nil"/>
                <w:right w:val="nil"/>
                <w:between w:val="nil"/>
              </w:pBdr>
              <w:ind w:firstLine="0"/>
              <w:jc w:val="left"/>
              <w:rPr>
                <w:bCs/>
                <w:color w:val="000000"/>
              </w:rPr>
            </w:pPr>
            <w:r w:rsidRPr="00D627EC">
              <w:rPr>
                <w:bCs/>
                <w:color w:val="000000"/>
              </w:rPr>
              <w:t>Status</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2CDA27" w14:textId="6B57758C" w:rsidR="00D627EC" w:rsidRPr="00052FA5" w:rsidRDefault="00D627EC" w:rsidP="00D627EC">
            <w:pPr>
              <w:widowControl w:val="0"/>
              <w:pBdr>
                <w:top w:val="nil"/>
                <w:left w:val="nil"/>
                <w:bottom w:val="nil"/>
                <w:right w:val="nil"/>
                <w:between w:val="nil"/>
              </w:pBdr>
              <w:ind w:firstLine="0"/>
              <w:jc w:val="left"/>
              <w:rPr>
                <w:bCs/>
                <w:color w:val="000000"/>
              </w:rPr>
            </w:pPr>
            <w:r>
              <w:rPr>
                <w:bCs/>
                <w:color w:val="000000"/>
              </w:rPr>
              <w:t>Tr</w:t>
            </w:r>
            <w:r w:rsidRPr="00D627EC">
              <w:rPr>
                <w:bCs/>
                <w:color w:val="000000"/>
              </w:rPr>
              <w:t>ạn</w:t>
            </w:r>
            <w:r>
              <w:rPr>
                <w:bCs/>
                <w:color w:val="000000"/>
              </w:rPr>
              <w:t>g th</w:t>
            </w:r>
            <w:r w:rsidRPr="00D627EC">
              <w:rPr>
                <w:bCs/>
                <w:color w:val="000000"/>
              </w:rPr>
              <w:t>ái</w:t>
            </w:r>
            <w:r>
              <w:rPr>
                <w:bCs/>
                <w:color w:val="000000"/>
              </w:rPr>
              <w:t xml:space="preserve"> hi</w:t>
            </w:r>
            <w:r w:rsidRPr="00D627EC">
              <w:rPr>
                <w:bCs/>
                <w:color w:val="000000"/>
              </w:rPr>
              <w:t>ển</w:t>
            </w:r>
            <w:r>
              <w:rPr>
                <w:bCs/>
                <w:color w:val="000000"/>
              </w:rPr>
              <w:t xml:space="preserve"> th</w:t>
            </w:r>
            <w:r w:rsidRPr="00D627EC">
              <w:rPr>
                <w:bCs/>
                <w:color w:val="000000"/>
              </w:rPr>
              <w:t>ị</w:t>
            </w:r>
            <w:r>
              <w:rPr>
                <w:bCs/>
                <w:color w:val="000000"/>
              </w:rPr>
              <w:t>/kh</w:t>
            </w:r>
            <w:r w:rsidRPr="00D627EC">
              <w:rPr>
                <w:bCs/>
                <w:color w:val="000000"/>
              </w:rPr>
              <w:t>ô</w:t>
            </w:r>
            <w:r>
              <w:rPr>
                <w:bCs/>
                <w:color w:val="000000"/>
              </w:rPr>
              <w:t>ng hi</w:t>
            </w:r>
            <w:r w:rsidRPr="00D627EC">
              <w:rPr>
                <w:bCs/>
                <w:color w:val="000000"/>
              </w:rPr>
              <w:t>ển</w:t>
            </w:r>
            <w:r>
              <w:rPr>
                <w:bCs/>
                <w:color w:val="000000"/>
              </w:rPr>
              <w:t xml:space="preserve"> th</w:t>
            </w:r>
            <w:r w:rsidRPr="00D627EC">
              <w:rPr>
                <w:bCs/>
                <w:color w:val="000000"/>
              </w:rPr>
              <w:t>ị</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B9E5A8" w14:textId="4FCE046C" w:rsidR="00D627EC" w:rsidRDefault="00D627EC" w:rsidP="00D627EC">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AC2F8E" w14:textId="2D8C8252" w:rsidR="00D627EC" w:rsidRDefault="00D627EC" w:rsidP="00D627EC">
            <w:pPr>
              <w:widowControl w:val="0"/>
              <w:pBdr>
                <w:top w:val="nil"/>
                <w:left w:val="nil"/>
                <w:bottom w:val="nil"/>
                <w:right w:val="nil"/>
                <w:between w:val="nil"/>
              </w:pBdr>
              <w:ind w:firstLine="0"/>
              <w:jc w:val="left"/>
              <w:rPr>
                <w:bCs/>
                <w:color w:val="000000"/>
              </w:rPr>
            </w:pPr>
            <w:r w:rsidRPr="00052FA5">
              <w:rPr>
                <w:bCs/>
                <w:color w:val="000000"/>
              </w:rPr>
              <w:t>Số nguyên</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A9260B" w14:textId="77777777" w:rsidR="00D627EC" w:rsidRPr="00052FA5" w:rsidRDefault="00D627EC" w:rsidP="00D627EC">
            <w:pPr>
              <w:widowControl w:val="0"/>
              <w:pBdr>
                <w:top w:val="nil"/>
                <w:left w:val="nil"/>
                <w:bottom w:val="nil"/>
                <w:right w:val="nil"/>
                <w:between w:val="nil"/>
              </w:pBdr>
              <w:ind w:firstLine="0"/>
              <w:jc w:val="left"/>
              <w:rPr>
                <w:bCs/>
                <w:color w:val="000000"/>
              </w:rPr>
            </w:pPr>
          </w:p>
        </w:tc>
      </w:tr>
      <w:tr w:rsidR="00D627EC" w:rsidRPr="00052FA5" w14:paraId="5F6E5B4D"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030A53" w14:textId="5E0194CE" w:rsidR="00D627EC" w:rsidRDefault="00D627EC" w:rsidP="00D627EC">
            <w:pPr>
              <w:widowControl w:val="0"/>
              <w:pBdr>
                <w:top w:val="nil"/>
                <w:left w:val="nil"/>
                <w:bottom w:val="nil"/>
                <w:right w:val="nil"/>
                <w:between w:val="nil"/>
              </w:pBdr>
              <w:ind w:firstLine="0"/>
              <w:jc w:val="left"/>
              <w:rPr>
                <w:bCs/>
                <w:color w:val="000000"/>
              </w:rPr>
            </w:pPr>
            <w:r>
              <w:rPr>
                <w:bCs/>
                <w:color w:val="000000"/>
              </w:rPr>
              <w:t>17</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B01B1F" w14:textId="0286FE87" w:rsidR="00D627EC" w:rsidRPr="00D627EC" w:rsidRDefault="00D627EC" w:rsidP="00D627EC">
            <w:pPr>
              <w:widowControl w:val="0"/>
              <w:pBdr>
                <w:top w:val="nil"/>
                <w:left w:val="nil"/>
                <w:bottom w:val="nil"/>
                <w:right w:val="nil"/>
                <w:between w:val="nil"/>
              </w:pBdr>
              <w:ind w:firstLine="0"/>
              <w:jc w:val="left"/>
              <w:rPr>
                <w:bCs/>
                <w:color w:val="000000"/>
              </w:rPr>
            </w:pPr>
            <w:r w:rsidRPr="00D627EC">
              <w:rPr>
                <w:bCs/>
                <w:color w:val="000000"/>
              </w:rPr>
              <w:t>Created_at</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0D4F9A" w14:textId="149AE7A3" w:rsidR="00D627EC" w:rsidRDefault="00D627EC" w:rsidP="00D627EC">
            <w:pPr>
              <w:widowControl w:val="0"/>
              <w:pBdr>
                <w:top w:val="nil"/>
                <w:left w:val="nil"/>
                <w:bottom w:val="nil"/>
                <w:right w:val="nil"/>
                <w:between w:val="nil"/>
              </w:pBdr>
              <w:ind w:firstLine="0"/>
              <w:jc w:val="left"/>
              <w:rPr>
                <w:bCs/>
                <w:color w:val="000000"/>
              </w:rPr>
            </w:pPr>
            <w:r>
              <w:rPr>
                <w:bCs/>
                <w:color w:val="000000"/>
              </w:rPr>
              <w:t>Th</w:t>
            </w:r>
            <w:r w:rsidRPr="00D627EC">
              <w:rPr>
                <w:bCs/>
                <w:color w:val="000000"/>
              </w:rPr>
              <w:t>ời</w:t>
            </w:r>
            <w:r>
              <w:rPr>
                <w:bCs/>
                <w:color w:val="000000"/>
              </w:rPr>
              <w:t xml:space="preserve"> gian t</w:t>
            </w:r>
            <w:r w:rsidRPr="00D627EC">
              <w:rPr>
                <w:bCs/>
                <w:color w:val="000000"/>
              </w:rPr>
              <w:t>ạo</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B38A87" w14:textId="322F630F" w:rsidR="00D627EC" w:rsidRPr="00052FA5" w:rsidRDefault="00D627EC" w:rsidP="00D627EC">
            <w:pPr>
              <w:widowControl w:val="0"/>
              <w:pBdr>
                <w:top w:val="nil"/>
                <w:left w:val="nil"/>
                <w:bottom w:val="nil"/>
                <w:right w:val="nil"/>
                <w:between w:val="nil"/>
              </w:pBdr>
              <w:ind w:firstLine="0"/>
              <w:jc w:val="left"/>
              <w:rPr>
                <w:bCs/>
                <w:color w:val="000000"/>
              </w:rPr>
            </w:pPr>
            <w:r>
              <w:rPr>
                <w:bCs/>
                <w:color w:val="000000"/>
              </w:rPr>
              <w:t>D</w:t>
            </w:r>
            <w:r w:rsidRPr="00D627EC">
              <w:rPr>
                <w:bCs/>
                <w:color w:val="000000"/>
              </w:rPr>
              <w:t>atetime</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D6571B" w14:textId="0C18B54B" w:rsidR="00D627EC" w:rsidRPr="00052FA5" w:rsidRDefault="00D627EC" w:rsidP="00D627EC">
            <w:pPr>
              <w:widowControl w:val="0"/>
              <w:pBdr>
                <w:top w:val="nil"/>
                <w:left w:val="nil"/>
                <w:bottom w:val="nil"/>
                <w:right w:val="nil"/>
                <w:between w:val="nil"/>
              </w:pBdr>
              <w:ind w:firstLine="0"/>
              <w:jc w:val="left"/>
              <w:rPr>
                <w:bCs/>
                <w:color w:val="000000"/>
              </w:rPr>
            </w:pPr>
            <w:r>
              <w:rPr>
                <w:bCs/>
                <w:color w:val="000000"/>
              </w:rPr>
              <w:t>Ng</w:t>
            </w:r>
            <w:r w:rsidRPr="00D627EC">
              <w:rPr>
                <w:bCs/>
                <w:color w:val="000000"/>
              </w:rPr>
              <w:t>ày</w:t>
            </w:r>
            <w:r>
              <w:rPr>
                <w:bCs/>
                <w:color w:val="000000"/>
              </w:rPr>
              <w:t xml:space="preserve"> gi</w:t>
            </w:r>
            <w:r w:rsidRPr="00D627EC">
              <w:rPr>
                <w:bCs/>
                <w:color w:val="000000"/>
              </w:rPr>
              <w:t>ờ</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D8562A" w14:textId="77777777" w:rsidR="00D627EC" w:rsidRPr="00052FA5" w:rsidRDefault="00D627EC" w:rsidP="00D627EC">
            <w:pPr>
              <w:widowControl w:val="0"/>
              <w:pBdr>
                <w:top w:val="nil"/>
                <w:left w:val="nil"/>
                <w:bottom w:val="nil"/>
                <w:right w:val="nil"/>
                <w:between w:val="nil"/>
              </w:pBdr>
              <w:ind w:firstLine="0"/>
              <w:jc w:val="left"/>
              <w:rPr>
                <w:bCs/>
                <w:color w:val="000000"/>
              </w:rPr>
            </w:pPr>
          </w:p>
        </w:tc>
      </w:tr>
      <w:tr w:rsidR="002F6905" w:rsidRPr="00052FA5" w14:paraId="3805374A"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9ADEF7" w14:textId="144A4018" w:rsidR="002F6905" w:rsidRDefault="002F6905" w:rsidP="002F6905">
            <w:pPr>
              <w:widowControl w:val="0"/>
              <w:pBdr>
                <w:top w:val="nil"/>
                <w:left w:val="nil"/>
                <w:bottom w:val="nil"/>
                <w:right w:val="nil"/>
                <w:between w:val="nil"/>
              </w:pBdr>
              <w:ind w:firstLine="0"/>
              <w:jc w:val="left"/>
              <w:rPr>
                <w:bCs/>
                <w:color w:val="000000"/>
              </w:rPr>
            </w:pPr>
            <w:r>
              <w:rPr>
                <w:bCs/>
                <w:color w:val="000000"/>
              </w:rPr>
              <w:t>18</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689E18" w14:textId="28268ECF" w:rsidR="002F6905" w:rsidRPr="00D627EC" w:rsidRDefault="002F6905" w:rsidP="002F6905">
            <w:pPr>
              <w:widowControl w:val="0"/>
              <w:pBdr>
                <w:top w:val="nil"/>
                <w:left w:val="nil"/>
                <w:bottom w:val="nil"/>
                <w:right w:val="nil"/>
                <w:between w:val="nil"/>
              </w:pBdr>
              <w:ind w:firstLine="0"/>
              <w:jc w:val="left"/>
              <w:rPr>
                <w:bCs/>
                <w:color w:val="000000"/>
              </w:rPr>
            </w:pPr>
            <w:r w:rsidRPr="002F6905">
              <w:rPr>
                <w:bCs/>
                <w:color w:val="000000"/>
              </w:rPr>
              <w:t>Created_by</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E85DC00" w14:textId="5EEA165B" w:rsidR="002F6905" w:rsidRDefault="002F6905" w:rsidP="002F6905">
            <w:pPr>
              <w:widowControl w:val="0"/>
              <w:pBdr>
                <w:top w:val="nil"/>
                <w:left w:val="nil"/>
                <w:bottom w:val="nil"/>
                <w:right w:val="nil"/>
                <w:between w:val="nil"/>
              </w:pBdr>
              <w:ind w:firstLine="0"/>
              <w:jc w:val="left"/>
              <w:rPr>
                <w:bCs/>
                <w:color w:val="000000"/>
              </w:rPr>
            </w:pPr>
            <w:r>
              <w:rPr>
                <w:bCs/>
                <w:color w:val="000000"/>
              </w:rPr>
              <w:t>Ngư</w:t>
            </w:r>
            <w:r w:rsidRPr="002F6905">
              <w:rPr>
                <w:bCs/>
                <w:color w:val="000000"/>
              </w:rPr>
              <w:t>ời</w:t>
            </w:r>
            <w:r>
              <w:rPr>
                <w:bCs/>
                <w:color w:val="000000"/>
              </w:rPr>
              <w:t xml:space="preserve"> t</w:t>
            </w:r>
            <w:r w:rsidRPr="002F6905">
              <w:rPr>
                <w:bCs/>
                <w:color w:val="000000"/>
              </w:rPr>
              <w:t>ạo</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55F1AB" w14:textId="58729577" w:rsidR="002F6905" w:rsidRDefault="002F6905" w:rsidP="002F6905">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252F20" w14:textId="3EDCDBFC" w:rsidR="002F6905" w:rsidRDefault="002F6905" w:rsidP="002F6905">
            <w:pPr>
              <w:widowControl w:val="0"/>
              <w:pBdr>
                <w:top w:val="nil"/>
                <w:left w:val="nil"/>
                <w:bottom w:val="nil"/>
                <w:right w:val="nil"/>
                <w:between w:val="nil"/>
              </w:pBdr>
              <w:ind w:firstLine="0"/>
              <w:jc w:val="left"/>
              <w:rPr>
                <w:bCs/>
                <w:color w:val="000000"/>
              </w:rPr>
            </w:pPr>
            <w:r w:rsidRPr="00052FA5">
              <w:rPr>
                <w:bCs/>
                <w:color w:val="000000"/>
              </w:rPr>
              <w:t>Số nguyên</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8D97CC" w14:textId="77777777" w:rsidR="002F6905" w:rsidRPr="00052FA5" w:rsidRDefault="002F6905" w:rsidP="002F6905">
            <w:pPr>
              <w:widowControl w:val="0"/>
              <w:pBdr>
                <w:top w:val="nil"/>
                <w:left w:val="nil"/>
                <w:bottom w:val="nil"/>
                <w:right w:val="nil"/>
                <w:between w:val="nil"/>
              </w:pBdr>
              <w:ind w:firstLine="0"/>
              <w:jc w:val="left"/>
              <w:rPr>
                <w:bCs/>
                <w:color w:val="000000"/>
              </w:rPr>
            </w:pPr>
          </w:p>
        </w:tc>
      </w:tr>
      <w:tr w:rsidR="002F6905" w:rsidRPr="00052FA5" w14:paraId="1AACC024"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F9A3638" w14:textId="472CBC32" w:rsidR="002F6905" w:rsidRDefault="002F6905" w:rsidP="002F6905">
            <w:pPr>
              <w:widowControl w:val="0"/>
              <w:pBdr>
                <w:top w:val="nil"/>
                <w:left w:val="nil"/>
                <w:bottom w:val="nil"/>
                <w:right w:val="nil"/>
                <w:between w:val="nil"/>
              </w:pBdr>
              <w:ind w:firstLine="0"/>
              <w:jc w:val="left"/>
              <w:rPr>
                <w:bCs/>
                <w:color w:val="000000"/>
              </w:rPr>
            </w:pPr>
            <w:r>
              <w:rPr>
                <w:bCs/>
                <w:color w:val="000000"/>
              </w:rPr>
              <w:t>19</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1F023F" w14:textId="2D44DC7A" w:rsidR="002F6905" w:rsidRPr="002F6905" w:rsidRDefault="002F6905" w:rsidP="002F6905">
            <w:pPr>
              <w:widowControl w:val="0"/>
              <w:pBdr>
                <w:top w:val="nil"/>
                <w:left w:val="nil"/>
                <w:bottom w:val="nil"/>
                <w:right w:val="nil"/>
                <w:between w:val="nil"/>
              </w:pBdr>
              <w:ind w:firstLine="0"/>
              <w:jc w:val="left"/>
              <w:rPr>
                <w:bCs/>
                <w:color w:val="000000"/>
              </w:rPr>
            </w:pPr>
            <w:r w:rsidRPr="002F6905">
              <w:rPr>
                <w:bCs/>
                <w:color w:val="000000"/>
              </w:rPr>
              <w:t>Updated_at</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A6071F" w14:textId="2BD9C50F" w:rsidR="002F6905" w:rsidRDefault="002F6905" w:rsidP="002F6905">
            <w:pPr>
              <w:widowControl w:val="0"/>
              <w:pBdr>
                <w:top w:val="nil"/>
                <w:left w:val="nil"/>
                <w:bottom w:val="nil"/>
                <w:right w:val="nil"/>
                <w:between w:val="nil"/>
              </w:pBdr>
              <w:ind w:firstLine="0"/>
              <w:jc w:val="left"/>
              <w:rPr>
                <w:bCs/>
                <w:color w:val="000000"/>
              </w:rPr>
            </w:pPr>
            <w:r>
              <w:rPr>
                <w:bCs/>
                <w:color w:val="000000"/>
              </w:rPr>
              <w:t>Th</w:t>
            </w:r>
            <w:r w:rsidRPr="002F6905">
              <w:rPr>
                <w:bCs/>
                <w:color w:val="000000"/>
              </w:rPr>
              <w:t>ời</w:t>
            </w:r>
            <w:r>
              <w:rPr>
                <w:bCs/>
                <w:color w:val="000000"/>
              </w:rPr>
              <w:t xml:space="preserve"> gian c</w:t>
            </w:r>
            <w:r w:rsidRPr="002F6905">
              <w:rPr>
                <w:bCs/>
                <w:color w:val="000000"/>
              </w:rPr>
              <w:t>ập</w:t>
            </w:r>
            <w:r>
              <w:rPr>
                <w:bCs/>
                <w:color w:val="000000"/>
              </w:rPr>
              <w:t xml:space="preserve"> </w:t>
            </w:r>
            <w:r>
              <w:rPr>
                <w:bCs/>
                <w:color w:val="000000"/>
              </w:rPr>
              <w:lastRenderedPageBreak/>
              <w:t>nh</w:t>
            </w:r>
            <w:r w:rsidRPr="002F6905">
              <w:rPr>
                <w:bCs/>
                <w:color w:val="000000"/>
              </w:rPr>
              <w:t>ậ</w:t>
            </w:r>
            <w:r>
              <w:rPr>
                <w:bCs/>
                <w:color w:val="000000"/>
              </w:rPr>
              <w:t>t</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6C211A" w14:textId="543304C1" w:rsidR="002F6905" w:rsidRDefault="002F6905" w:rsidP="002F6905">
            <w:pPr>
              <w:widowControl w:val="0"/>
              <w:pBdr>
                <w:top w:val="nil"/>
                <w:left w:val="nil"/>
                <w:bottom w:val="nil"/>
                <w:right w:val="nil"/>
                <w:between w:val="nil"/>
              </w:pBdr>
              <w:ind w:firstLine="0"/>
              <w:jc w:val="left"/>
              <w:rPr>
                <w:bCs/>
                <w:color w:val="000000"/>
              </w:rPr>
            </w:pPr>
            <w:r>
              <w:rPr>
                <w:bCs/>
                <w:color w:val="000000"/>
              </w:rPr>
              <w:lastRenderedPageBreak/>
              <w:t>D</w:t>
            </w:r>
            <w:r w:rsidRPr="00D627EC">
              <w:rPr>
                <w:bCs/>
                <w:color w:val="000000"/>
              </w:rPr>
              <w:t>atetime</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ED190" w14:textId="444A4A37" w:rsidR="002F6905" w:rsidRDefault="002F6905" w:rsidP="002F6905">
            <w:pPr>
              <w:widowControl w:val="0"/>
              <w:pBdr>
                <w:top w:val="nil"/>
                <w:left w:val="nil"/>
                <w:bottom w:val="nil"/>
                <w:right w:val="nil"/>
                <w:between w:val="nil"/>
              </w:pBdr>
              <w:ind w:firstLine="0"/>
              <w:jc w:val="left"/>
              <w:rPr>
                <w:bCs/>
                <w:color w:val="000000"/>
              </w:rPr>
            </w:pPr>
            <w:r>
              <w:rPr>
                <w:bCs/>
                <w:color w:val="000000"/>
              </w:rPr>
              <w:t>Ng</w:t>
            </w:r>
            <w:r w:rsidRPr="00D627EC">
              <w:rPr>
                <w:bCs/>
                <w:color w:val="000000"/>
              </w:rPr>
              <w:t>ày</w:t>
            </w:r>
            <w:r>
              <w:rPr>
                <w:bCs/>
                <w:color w:val="000000"/>
              </w:rPr>
              <w:t xml:space="preserve"> gi</w:t>
            </w:r>
            <w:r w:rsidRPr="00D627EC">
              <w:rPr>
                <w:bCs/>
                <w:color w:val="000000"/>
              </w:rPr>
              <w:t>ờ</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FA6976" w14:textId="77777777" w:rsidR="002F6905" w:rsidRPr="00052FA5" w:rsidRDefault="002F6905" w:rsidP="002F6905">
            <w:pPr>
              <w:widowControl w:val="0"/>
              <w:pBdr>
                <w:top w:val="nil"/>
                <w:left w:val="nil"/>
                <w:bottom w:val="nil"/>
                <w:right w:val="nil"/>
                <w:between w:val="nil"/>
              </w:pBdr>
              <w:ind w:firstLine="0"/>
              <w:jc w:val="left"/>
              <w:rPr>
                <w:bCs/>
                <w:color w:val="000000"/>
              </w:rPr>
            </w:pPr>
          </w:p>
        </w:tc>
      </w:tr>
      <w:tr w:rsidR="002F6905" w:rsidRPr="00052FA5" w14:paraId="3DC49C3C"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81E1D2" w14:textId="61FFC52C" w:rsidR="002F6905" w:rsidRDefault="002F6905" w:rsidP="002F6905">
            <w:pPr>
              <w:widowControl w:val="0"/>
              <w:pBdr>
                <w:top w:val="nil"/>
                <w:left w:val="nil"/>
                <w:bottom w:val="nil"/>
                <w:right w:val="nil"/>
                <w:between w:val="nil"/>
              </w:pBdr>
              <w:ind w:firstLine="0"/>
              <w:jc w:val="left"/>
              <w:rPr>
                <w:bCs/>
                <w:color w:val="000000"/>
              </w:rPr>
            </w:pPr>
            <w:r>
              <w:rPr>
                <w:bCs/>
                <w:color w:val="000000"/>
              </w:rPr>
              <w:lastRenderedPageBreak/>
              <w:t>20</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C1253B" w14:textId="7EC1FC34" w:rsidR="002F6905" w:rsidRPr="002F6905" w:rsidRDefault="002F6905" w:rsidP="002F6905">
            <w:pPr>
              <w:widowControl w:val="0"/>
              <w:pBdr>
                <w:top w:val="nil"/>
                <w:left w:val="nil"/>
                <w:bottom w:val="nil"/>
                <w:right w:val="nil"/>
                <w:between w:val="nil"/>
              </w:pBdr>
              <w:ind w:firstLine="0"/>
              <w:jc w:val="left"/>
              <w:rPr>
                <w:bCs/>
                <w:color w:val="000000"/>
              </w:rPr>
            </w:pPr>
            <w:r w:rsidRPr="002F6905">
              <w:rPr>
                <w:bCs/>
                <w:color w:val="000000"/>
              </w:rPr>
              <w:t>Updated_by</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083" w14:textId="72E9425C" w:rsidR="002F6905" w:rsidRDefault="002F6905" w:rsidP="002F6905">
            <w:pPr>
              <w:widowControl w:val="0"/>
              <w:pBdr>
                <w:top w:val="nil"/>
                <w:left w:val="nil"/>
                <w:bottom w:val="nil"/>
                <w:right w:val="nil"/>
                <w:between w:val="nil"/>
              </w:pBdr>
              <w:ind w:firstLine="0"/>
              <w:jc w:val="left"/>
              <w:rPr>
                <w:bCs/>
                <w:color w:val="000000"/>
              </w:rPr>
            </w:pPr>
            <w:r>
              <w:rPr>
                <w:bCs/>
                <w:color w:val="000000"/>
              </w:rPr>
              <w:t>Ngư</w:t>
            </w:r>
            <w:r w:rsidRPr="002F6905">
              <w:rPr>
                <w:bCs/>
                <w:color w:val="000000"/>
              </w:rPr>
              <w:t>ời</w:t>
            </w:r>
            <w:r>
              <w:rPr>
                <w:bCs/>
                <w:color w:val="000000"/>
              </w:rPr>
              <w:t xml:space="preserve"> c</w:t>
            </w:r>
            <w:r w:rsidRPr="002F6905">
              <w:rPr>
                <w:bCs/>
                <w:color w:val="000000"/>
              </w:rPr>
              <w:t>ập</w:t>
            </w:r>
            <w:r>
              <w:rPr>
                <w:bCs/>
                <w:color w:val="000000"/>
              </w:rPr>
              <w:t xml:space="preserve"> nh</w:t>
            </w:r>
            <w:r w:rsidRPr="002F6905">
              <w:rPr>
                <w:bCs/>
                <w:color w:val="000000"/>
              </w:rPr>
              <w:t>ậ</w:t>
            </w:r>
            <w:r>
              <w:rPr>
                <w:bCs/>
                <w:color w:val="000000"/>
              </w:rPr>
              <w:t>t</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57D09B" w14:textId="76C268D4" w:rsidR="002F6905" w:rsidRDefault="002F6905" w:rsidP="002F6905">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EA9AEE" w14:textId="1B3C934A" w:rsidR="002F6905" w:rsidRDefault="002F6905" w:rsidP="002F6905">
            <w:pPr>
              <w:widowControl w:val="0"/>
              <w:pBdr>
                <w:top w:val="nil"/>
                <w:left w:val="nil"/>
                <w:bottom w:val="nil"/>
                <w:right w:val="nil"/>
                <w:between w:val="nil"/>
              </w:pBdr>
              <w:ind w:firstLine="0"/>
              <w:jc w:val="left"/>
              <w:rPr>
                <w:bCs/>
                <w:color w:val="000000"/>
              </w:rPr>
            </w:pPr>
            <w:r w:rsidRPr="00052FA5">
              <w:rPr>
                <w:bCs/>
                <w:color w:val="000000"/>
              </w:rPr>
              <w:t>Số nguyên</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68762" w14:textId="77777777" w:rsidR="002F6905" w:rsidRPr="00052FA5" w:rsidRDefault="002F6905" w:rsidP="002F6905">
            <w:pPr>
              <w:widowControl w:val="0"/>
              <w:pBdr>
                <w:top w:val="nil"/>
                <w:left w:val="nil"/>
                <w:bottom w:val="nil"/>
                <w:right w:val="nil"/>
                <w:between w:val="nil"/>
              </w:pBdr>
              <w:ind w:firstLine="0"/>
              <w:jc w:val="left"/>
              <w:rPr>
                <w:bCs/>
                <w:color w:val="000000"/>
              </w:rPr>
            </w:pPr>
          </w:p>
        </w:tc>
      </w:tr>
      <w:tr w:rsidR="002F6905" w:rsidRPr="00052FA5" w14:paraId="5378EFC6"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48695" w14:textId="5EB1DB2F" w:rsidR="002F6905" w:rsidRDefault="002F6905" w:rsidP="002F6905">
            <w:pPr>
              <w:widowControl w:val="0"/>
              <w:pBdr>
                <w:top w:val="nil"/>
                <w:left w:val="nil"/>
                <w:bottom w:val="nil"/>
                <w:right w:val="nil"/>
                <w:between w:val="nil"/>
              </w:pBdr>
              <w:ind w:firstLine="0"/>
              <w:jc w:val="left"/>
              <w:rPr>
                <w:bCs/>
                <w:color w:val="000000"/>
              </w:rPr>
            </w:pPr>
            <w:r>
              <w:rPr>
                <w:bCs/>
                <w:color w:val="000000"/>
              </w:rPr>
              <w:t>21</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CBB634" w14:textId="328CA131" w:rsidR="002F6905" w:rsidRPr="002F6905" w:rsidRDefault="002F6905" w:rsidP="002F6905">
            <w:pPr>
              <w:widowControl w:val="0"/>
              <w:pBdr>
                <w:top w:val="nil"/>
                <w:left w:val="nil"/>
                <w:bottom w:val="nil"/>
                <w:right w:val="nil"/>
                <w:between w:val="nil"/>
              </w:pBdr>
              <w:ind w:firstLine="0"/>
              <w:jc w:val="left"/>
              <w:rPr>
                <w:bCs/>
                <w:color w:val="000000"/>
              </w:rPr>
            </w:pPr>
            <w:r w:rsidRPr="002F6905">
              <w:rPr>
                <w:bCs/>
                <w:color w:val="000000"/>
              </w:rPr>
              <w:t>ProRate</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C19CBF3" w14:textId="4DBC14F3" w:rsidR="002F6905" w:rsidRDefault="00E5432F" w:rsidP="002F6905">
            <w:pPr>
              <w:widowControl w:val="0"/>
              <w:pBdr>
                <w:top w:val="nil"/>
                <w:left w:val="nil"/>
                <w:bottom w:val="nil"/>
                <w:right w:val="nil"/>
                <w:between w:val="nil"/>
              </w:pBdr>
              <w:ind w:firstLine="0"/>
              <w:jc w:val="left"/>
              <w:rPr>
                <w:bCs/>
                <w:color w:val="000000"/>
              </w:rPr>
            </w:pPr>
            <w:r w:rsidRPr="00E5432F">
              <w:rPr>
                <w:bCs/>
                <w:color w:val="000000"/>
              </w:rPr>
              <w:t>Đánh</w:t>
            </w:r>
            <w:r>
              <w:rPr>
                <w:bCs/>
                <w:color w:val="000000"/>
              </w:rPr>
              <w:t xml:space="preserve"> gi</w:t>
            </w:r>
            <w:r w:rsidRPr="00E5432F">
              <w:rPr>
                <w:bCs/>
                <w:color w:val="000000"/>
              </w:rPr>
              <w:t>á</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B1ED2A" w14:textId="51880538" w:rsidR="002F6905" w:rsidRDefault="002F6905" w:rsidP="002F6905">
            <w:pPr>
              <w:widowControl w:val="0"/>
              <w:pBdr>
                <w:top w:val="nil"/>
                <w:left w:val="nil"/>
                <w:bottom w:val="nil"/>
                <w:right w:val="nil"/>
                <w:between w:val="nil"/>
              </w:pBdr>
              <w:ind w:firstLine="0"/>
              <w:jc w:val="left"/>
              <w:rPr>
                <w:bCs/>
                <w:color w:val="000000"/>
              </w:rPr>
            </w:pPr>
            <w:r>
              <w:rPr>
                <w:bCs/>
                <w:color w:val="000000"/>
              </w:rPr>
              <w:t>Floa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E42D76" w14:textId="6A3D250F" w:rsidR="002F6905" w:rsidRDefault="002F6905" w:rsidP="002F6905">
            <w:pPr>
              <w:widowControl w:val="0"/>
              <w:pBdr>
                <w:top w:val="nil"/>
                <w:left w:val="nil"/>
                <w:bottom w:val="nil"/>
                <w:right w:val="nil"/>
                <w:between w:val="nil"/>
              </w:pBdr>
              <w:ind w:firstLine="0"/>
              <w:jc w:val="left"/>
              <w:rPr>
                <w:bCs/>
                <w:color w:val="000000"/>
              </w:rPr>
            </w:pPr>
            <w:r>
              <w:rPr>
                <w:bCs/>
                <w:color w:val="000000"/>
              </w:rPr>
              <w:t>S</w:t>
            </w:r>
            <w:r w:rsidRPr="00D627EC">
              <w:rPr>
                <w:bCs/>
                <w:color w:val="000000"/>
              </w:rPr>
              <w:t>ố</w:t>
            </w:r>
            <w:r>
              <w:rPr>
                <w:bCs/>
                <w:color w:val="000000"/>
              </w:rPr>
              <w:t xml:space="preserve"> thực</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B0F377" w14:textId="77777777" w:rsidR="002F6905" w:rsidRPr="00052FA5" w:rsidRDefault="002F6905" w:rsidP="002F6905">
            <w:pPr>
              <w:widowControl w:val="0"/>
              <w:pBdr>
                <w:top w:val="nil"/>
                <w:left w:val="nil"/>
                <w:bottom w:val="nil"/>
                <w:right w:val="nil"/>
                <w:between w:val="nil"/>
              </w:pBdr>
              <w:ind w:firstLine="0"/>
              <w:jc w:val="left"/>
              <w:rPr>
                <w:bCs/>
                <w:color w:val="000000"/>
              </w:rPr>
            </w:pPr>
          </w:p>
        </w:tc>
      </w:tr>
      <w:tr w:rsidR="002F6905" w:rsidRPr="00052FA5" w14:paraId="16CD60D1"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2ABF4B" w14:textId="44D047D0" w:rsidR="002F6905" w:rsidRDefault="002F6905" w:rsidP="002F6905">
            <w:pPr>
              <w:widowControl w:val="0"/>
              <w:pBdr>
                <w:top w:val="nil"/>
                <w:left w:val="nil"/>
                <w:bottom w:val="nil"/>
                <w:right w:val="nil"/>
                <w:between w:val="nil"/>
              </w:pBdr>
              <w:ind w:firstLine="0"/>
              <w:jc w:val="left"/>
              <w:rPr>
                <w:bCs/>
                <w:color w:val="000000"/>
              </w:rPr>
            </w:pPr>
            <w:r>
              <w:rPr>
                <w:bCs/>
                <w:color w:val="000000"/>
              </w:rPr>
              <w:t>22</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701F" w14:textId="66565A66" w:rsidR="002F6905" w:rsidRPr="002F6905" w:rsidRDefault="002F6905" w:rsidP="002F6905">
            <w:pPr>
              <w:widowControl w:val="0"/>
              <w:pBdr>
                <w:top w:val="nil"/>
                <w:left w:val="nil"/>
                <w:bottom w:val="nil"/>
                <w:right w:val="nil"/>
                <w:between w:val="nil"/>
              </w:pBdr>
              <w:ind w:firstLine="0"/>
              <w:jc w:val="left"/>
              <w:rPr>
                <w:bCs/>
                <w:color w:val="000000"/>
              </w:rPr>
            </w:pPr>
            <w:r w:rsidRPr="002F6905">
              <w:rPr>
                <w:bCs/>
                <w:color w:val="000000"/>
              </w:rPr>
              <w:t>CateID</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4F20DD" w14:textId="69594EB5" w:rsidR="002F6905" w:rsidRDefault="002F6905" w:rsidP="002F6905">
            <w:pPr>
              <w:widowControl w:val="0"/>
              <w:pBdr>
                <w:top w:val="nil"/>
                <w:left w:val="nil"/>
                <w:bottom w:val="nil"/>
                <w:right w:val="nil"/>
                <w:between w:val="nil"/>
              </w:pBdr>
              <w:ind w:firstLine="0"/>
              <w:jc w:val="left"/>
              <w:rPr>
                <w:bCs/>
                <w:color w:val="000000"/>
              </w:rPr>
            </w:pPr>
            <w:r>
              <w:rPr>
                <w:bCs/>
                <w:color w:val="000000"/>
              </w:rPr>
              <w:t>M</w:t>
            </w:r>
            <w:r w:rsidRPr="002F6905">
              <w:rPr>
                <w:bCs/>
                <w:color w:val="000000"/>
              </w:rPr>
              <w:t>ã</w:t>
            </w:r>
            <w:r>
              <w:rPr>
                <w:bCs/>
                <w:color w:val="000000"/>
              </w:rPr>
              <w:t xml:space="preserve"> l</w:t>
            </w:r>
            <w:r w:rsidRPr="002F6905">
              <w:rPr>
                <w:bCs/>
                <w:color w:val="000000"/>
              </w:rPr>
              <w:t>oại</w:t>
            </w:r>
            <w:r>
              <w:rPr>
                <w:bCs/>
                <w:color w:val="000000"/>
              </w:rPr>
              <w:t xml:space="preserve"> s</w:t>
            </w:r>
            <w:r w:rsidRPr="002F6905">
              <w:rPr>
                <w:bCs/>
                <w:color w:val="000000"/>
              </w:rPr>
              <w:t>ản</w:t>
            </w:r>
            <w:r>
              <w:rPr>
                <w:bCs/>
                <w:color w:val="000000"/>
              </w:rPr>
              <w:t xml:space="preserve"> ph</w:t>
            </w:r>
            <w:r w:rsidRPr="002F6905">
              <w:rPr>
                <w:bCs/>
                <w:color w:val="000000"/>
              </w:rPr>
              <w:t>ẩm</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ACA2B0" w14:textId="17BE135A" w:rsidR="002F6905" w:rsidRDefault="002F6905" w:rsidP="002F6905">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EA2311" w14:textId="71F926C1" w:rsidR="002F6905" w:rsidRDefault="002F6905" w:rsidP="002F6905">
            <w:pPr>
              <w:widowControl w:val="0"/>
              <w:pBdr>
                <w:top w:val="nil"/>
                <w:left w:val="nil"/>
                <w:bottom w:val="nil"/>
                <w:right w:val="nil"/>
                <w:between w:val="nil"/>
              </w:pBdr>
              <w:ind w:firstLine="0"/>
              <w:jc w:val="left"/>
              <w:rPr>
                <w:bCs/>
                <w:color w:val="000000"/>
              </w:rPr>
            </w:pPr>
            <w:r w:rsidRPr="00052FA5">
              <w:rPr>
                <w:bCs/>
                <w:color w:val="000000"/>
              </w:rPr>
              <w:t>Số nguyên</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4FF094" w14:textId="77777777" w:rsidR="002F6905" w:rsidRPr="00052FA5" w:rsidRDefault="002F6905" w:rsidP="002F6905">
            <w:pPr>
              <w:widowControl w:val="0"/>
              <w:pBdr>
                <w:top w:val="nil"/>
                <w:left w:val="nil"/>
                <w:bottom w:val="nil"/>
                <w:right w:val="nil"/>
                <w:between w:val="nil"/>
              </w:pBdr>
              <w:ind w:firstLine="0"/>
              <w:jc w:val="left"/>
              <w:rPr>
                <w:bCs/>
                <w:color w:val="000000"/>
              </w:rPr>
            </w:pPr>
          </w:p>
        </w:tc>
      </w:tr>
      <w:tr w:rsidR="000D4490" w:rsidRPr="00052FA5" w14:paraId="69C71F29" w14:textId="77777777" w:rsidTr="00104292">
        <w:trPr>
          <w:trHeight w:val="458"/>
        </w:trPr>
        <w:tc>
          <w:tcPr>
            <w:tcW w:w="9394" w:type="dxa"/>
            <w:gridSpan w:val="12"/>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22EFEF96"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6. Khóa ngoài</w:t>
            </w:r>
          </w:p>
        </w:tc>
      </w:tr>
      <w:tr w:rsidR="000D4490" w:rsidRPr="00052FA5" w14:paraId="08DC2DD8" w14:textId="77777777" w:rsidTr="00104292">
        <w:trPr>
          <w:trHeight w:val="458"/>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0367A6"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Số</w:t>
            </w:r>
          </w:p>
        </w:tc>
        <w:tc>
          <w:tcPr>
            <w:tcW w:w="3601"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AC1987"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Tên</w:t>
            </w:r>
          </w:p>
        </w:tc>
        <w:tc>
          <w:tcPr>
            <w:tcW w:w="2229"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D5C4228"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Cột khóa ngoài</w:t>
            </w:r>
          </w:p>
        </w:tc>
        <w:tc>
          <w:tcPr>
            <w:tcW w:w="275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762EAF2"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Quan hệ với bảng</w:t>
            </w:r>
          </w:p>
        </w:tc>
      </w:tr>
      <w:tr w:rsidR="000D4490" w:rsidRPr="00052FA5" w14:paraId="7D30B163" w14:textId="77777777" w:rsidTr="00104292">
        <w:trPr>
          <w:trHeight w:val="458"/>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1D7687A"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1</w:t>
            </w:r>
          </w:p>
        </w:tc>
        <w:tc>
          <w:tcPr>
            <w:tcW w:w="3601"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FCFBBDB" w14:textId="3D6834F9" w:rsidR="000D4490" w:rsidRPr="00052FA5" w:rsidRDefault="000D4490" w:rsidP="002F6905">
            <w:pPr>
              <w:widowControl w:val="0"/>
              <w:pBdr>
                <w:top w:val="nil"/>
                <w:left w:val="nil"/>
                <w:bottom w:val="nil"/>
                <w:right w:val="nil"/>
                <w:between w:val="nil"/>
              </w:pBdr>
              <w:ind w:firstLine="0"/>
              <w:jc w:val="left"/>
              <w:rPr>
                <w:bCs/>
                <w:color w:val="000000"/>
              </w:rPr>
            </w:pPr>
            <w:r w:rsidRPr="00052FA5">
              <w:rPr>
                <w:bCs/>
                <w:color w:val="000000"/>
              </w:rPr>
              <w:t>fk_</w:t>
            </w:r>
            <w:r w:rsidR="002F6905">
              <w:rPr>
                <w:bCs/>
                <w:color w:val="000000"/>
              </w:rPr>
              <w:t>Product_Category</w:t>
            </w:r>
          </w:p>
        </w:tc>
        <w:tc>
          <w:tcPr>
            <w:tcW w:w="2229"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66887F" w14:textId="0E232743" w:rsidR="000D4490" w:rsidRPr="00052FA5" w:rsidRDefault="002F6905" w:rsidP="009D4C2D">
            <w:pPr>
              <w:widowControl w:val="0"/>
              <w:pBdr>
                <w:top w:val="nil"/>
                <w:left w:val="nil"/>
                <w:bottom w:val="nil"/>
                <w:right w:val="nil"/>
                <w:between w:val="nil"/>
              </w:pBdr>
              <w:ind w:firstLine="0"/>
              <w:jc w:val="left"/>
              <w:rPr>
                <w:bCs/>
                <w:color w:val="000000"/>
              </w:rPr>
            </w:pPr>
            <w:r>
              <w:rPr>
                <w:bCs/>
                <w:color w:val="000000"/>
              </w:rPr>
              <w:t>Cate</w:t>
            </w:r>
            <w:r w:rsidR="000D4490" w:rsidRPr="00052FA5">
              <w:rPr>
                <w:bCs/>
                <w:color w:val="000000"/>
              </w:rPr>
              <w:t>ID</w:t>
            </w:r>
          </w:p>
        </w:tc>
        <w:tc>
          <w:tcPr>
            <w:tcW w:w="275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8F22A4" w14:textId="22F59BFF" w:rsidR="000D4490" w:rsidRPr="00052FA5" w:rsidRDefault="002F6905" w:rsidP="009D4C2D">
            <w:pPr>
              <w:widowControl w:val="0"/>
              <w:pBdr>
                <w:top w:val="nil"/>
                <w:left w:val="nil"/>
                <w:bottom w:val="nil"/>
                <w:right w:val="nil"/>
                <w:between w:val="nil"/>
              </w:pBdr>
              <w:ind w:firstLine="0"/>
              <w:jc w:val="left"/>
              <w:rPr>
                <w:bCs/>
                <w:color w:val="000000"/>
              </w:rPr>
            </w:pPr>
            <w:r>
              <w:rPr>
                <w:bCs/>
                <w:color w:val="000000"/>
              </w:rPr>
              <w:t>Category</w:t>
            </w:r>
          </w:p>
        </w:tc>
      </w:tr>
    </w:tbl>
    <w:p w14:paraId="50120B90" w14:textId="77777777" w:rsidR="000D4490" w:rsidRPr="00052FA5" w:rsidRDefault="000D4490" w:rsidP="009D4C2D">
      <w:pPr>
        <w:widowControl w:val="0"/>
        <w:pBdr>
          <w:top w:val="nil"/>
          <w:left w:val="nil"/>
          <w:bottom w:val="nil"/>
          <w:right w:val="nil"/>
          <w:between w:val="nil"/>
        </w:pBdr>
        <w:spacing w:before="120" w:after="120"/>
        <w:ind w:firstLine="0"/>
        <w:jc w:val="left"/>
        <w:rPr>
          <w:b/>
          <w:bCs/>
          <w:color w:val="000000"/>
        </w:rPr>
      </w:pPr>
    </w:p>
    <w:p w14:paraId="5F528307" w14:textId="347ECF8D" w:rsidR="000D4490" w:rsidRPr="00052FA5" w:rsidRDefault="000D4490" w:rsidP="002F6905">
      <w:pPr>
        <w:widowControl w:val="0"/>
        <w:numPr>
          <w:ilvl w:val="0"/>
          <w:numId w:val="23"/>
        </w:numPr>
        <w:pBdr>
          <w:top w:val="nil"/>
          <w:left w:val="nil"/>
          <w:bottom w:val="nil"/>
          <w:right w:val="nil"/>
          <w:between w:val="nil"/>
        </w:pBdr>
        <w:spacing w:before="120" w:after="120"/>
        <w:jc w:val="left"/>
        <w:rPr>
          <w:b/>
          <w:bCs/>
          <w:color w:val="000000"/>
        </w:rPr>
      </w:pPr>
      <w:r w:rsidRPr="00052FA5">
        <w:rPr>
          <w:b/>
          <w:bCs/>
          <w:color w:val="000000"/>
        </w:rPr>
        <w:t xml:space="preserve">Bảng </w:t>
      </w:r>
      <w:r w:rsidR="002F6905">
        <w:rPr>
          <w:b/>
          <w:bCs/>
          <w:color w:val="000000"/>
        </w:rPr>
        <w:t>Category</w:t>
      </w:r>
      <w:r w:rsidR="004F3A30">
        <w:rPr>
          <w:b/>
          <w:bCs/>
          <w:color w:val="000000"/>
        </w:rPr>
        <w:t>s</w:t>
      </w:r>
      <w:r w:rsidR="002F6905">
        <w:rPr>
          <w:b/>
          <w:bCs/>
          <w:color w:val="000000"/>
        </w:rPr>
        <w:t xml:space="preserve"> - L</w:t>
      </w:r>
      <w:r w:rsidR="002F6905" w:rsidRPr="002F6905">
        <w:rPr>
          <w:b/>
          <w:bCs/>
          <w:color w:val="000000"/>
        </w:rPr>
        <w:t>oại</w:t>
      </w:r>
      <w:r w:rsidR="002F6905">
        <w:rPr>
          <w:b/>
          <w:bCs/>
          <w:color w:val="000000"/>
        </w:rPr>
        <w:t xml:space="preserve"> s</w:t>
      </w:r>
      <w:r w:rsidR="002F6905" w:rsidRPr="002F6905">
        <w:rPr>
          <w:b/>
          <w:bCs/>
          <w:color w:val="000000"/>
        </w:rPr>
        <w:t>ản</w:t>
      </w:r>
      <w:r w:rsidR="002F6905">
        <w:rPr>
          <w:b/>
          <w:bCs/>
          <w:color w:val="000000"/>
        </w:rPr>
        <w:t xml:space="preserve"> ph</w:t>
      </w:r>
      <w:r w:rsidR="002F6905" w:rsidRPr="002F6905">
        <w:rPr>
          <w:b/>
          <w:bCs/>
          <w:color w:val="000000"/>
        </w:rPr>
        <w:t>ẩm</w:t>
      </w:r>
    </w:p>
    <w:p w14:paraId="754B262B" w14:textId="6286E2D2" w:rsidR="0020012B" w:rsidRPr="00052FA5" w:rsidRDefault="005E719F" w:rsidP="005E719F">
      <w:pPr>
        <w:pStyle w:val="Caption"/>
      </w:pPr>
      <w:bookmarkStart w:id="155" w:name="_Toc90562281"/>
      <w:r>
        <w:t xml:space="preserve">Bảng </w:t>
      </w:r>
      <w:r w:rsidR="000D0F60">
        <w:fldChar w:fldCharType="begin"/>
      </w:r>
      <w:r w:rsidR="000D0F60">
        <w:instrText xml:space="preserve"> STYLEREF 1 \s </w:instrText>
      </w:r>
      <w:r w:rsidR="000D0F60">
        <w:fldChar w:fldCharType="separate"/>
      </w:r>
      <w:r w:rsidR="00F71F3E">
        <w:rPr>
          <w:noProof/>
        </w:rPr>
        <w:t>3</w:t>
      </w:r>
      <w:r w:rsidR="000D0F60">
        <w:rPr>
          <w:noProof/>
        </w:rPr>
        <w:fldChar w:fldCharType="end"/>
      </w:r>
      <w:r w:rsidR="00A047AE">
        <w:t>.</w:t>
      </w:r>
      <w:r w:rsidR="000D0F60">
        <w:fldChar w:fldCharType="begin"/>
      </w:r>
      <w:r w:rsidR="000D0F60">
        <w:instrText xml:space="preserve"> SEQ Bảng \* ARABIC \s 1 </w:instrText>
      </w:r>
      <w:r w:rsidR="000D0F60">
        <w:fldChar w:fldCharType="separate"/>
      </w:r>
      <w:r w:rsidR="00F71F3E">
        <w:rPr>
          <w:noProof/>
        </w:rPr>
        <w:t>2</w:t>
      </w:r>
      <w:r w:rsidR="000D0F60">
        <w:rPr>
          <w:noProof/>
        </w:rPr>
        <w:fldChar w:fldCharType="end"/>
      </w:r>
      <w:r w:rsidR="0020012B" w:rsidRPr="00052FA5">
        <w:t xml:space="preserve"> </w:t>
      </w:r>
      <w:r w:rsidR="002F6905">
        <w:t>Category</w:t>
      </w:r>
      <w:r w:rsidR="004F3A30">
        <w:t>s</w:t>
      </w:r>
      <w:bookmarkEnd w:id="155"/>
    </w:p>
    <w:tbl>
      <w:tblPr>
        <w:tblW w:w="9493" w:type="dxa"/>
        <w:tblLayout w:type="fixed"/>
        <w:tblCellMar>
          <w:top w:w="15" w:type="dxa"/>
          <w:left w:w="15" w:type="dxa"/>
          <w:bottom w:w="15" w:type="dxa"/>
          <w:right w:w="15" w:type="dxa"/>
        </w:tblCellMar>
        <w:tblLook w:val="04A0" w:firstRow="1" w:lastRow="0" w:firstColumn="1" w:lastColumn="0" w:noHBand="0" w:noVBand="1"/>
      </w:tblPr>
      <w:tblGrid>
        <w:gridCol w:w="773"/>
        <w:gridCol w:w="842"/>
        <w:gridCol w:w="1620"/>
        <w:gridCol w:w="2610"/>
        <w:gridCol w:w="1521"/>
        <w:gridCol w:w="99"/>
        <w:gridCol w:w="1319"/>
        <w:gridCol w:w="283"/>
        <w:gridCol w:w="426"/>
      </w:tblGrid>
      <w:tr w:rsidR="0074204A" w:rsidRPr="00052FA5" w14:paraId="12643F86" w14:textId="77777777" w:rsidTr="00174894">
        <w:trPr>
          <w:trHeight w:val="487"/>
        </w:trPr>
        <w:tc>
          <w:tcPr>
            <w:tcW w:w="1615"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7B799D13"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1. Số hiệu</w:t>
            </w: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38BD393"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2</w:t>
            </w:r>
          </w:p>
        </w:tc>
        <w:tc>
          <w:tcPr>
            <w:tcW w:w="2610" w:type="dxa"/>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264050A5"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2. Tên bảng</w:t>
            </w:r>
          </w:p>
        </w:tc>
        <w:tc>
          <w:tcPr>
            <w:tcW w:w="152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62A429" w14:textId="540A8040" w:rsidR="000D4490" w:rsidRPr="00052FA5" w:rsidRDefault="002F6905" w:rsidP="009D4C2D">
            <w:pPr>
              <w:widowControl w:val="0"/>
              <w:pBdr>
                <w:top w:val="nil"/>
                <w:left w:val="nil"/>
                <w:bottom w:val="nil"/>
                <w:right w:val="nil"/>
                <w:between w:val="nil"/>
              </w:pBdr>
              <w:ind w:firstLine="0"/>
              <w:jc w:val="left"/>
              <w:rPr>
                <w:bCs/>
                <w:color w:val="000000"/>
              </w:rPr>
            </w:pPr>
            <w:r>
              <w:rPr>
                <w:b/>
                <w:bCs/>
                <w:color w:val="000000"/>
              </w:rPr>
              <w:t>Category</w:t>
            </w:r>
            <w:r w:rsidR="004F3A30">
              <w:rPr>
                <w:b/>
                <w:bCs/>
                <w:color w:val="000000"/>
              </w:rPr>
              <w:t>s</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3F4060AF" w14:textId="333CC56C"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3. Bí</w:t>
            </w:r>
            <w:r w:rsidR="00174894" w:rsidRPr="00052FA5">
              <w:rPr>
                <w:bCs/>
                <w:color w:val="000000"/>
              </w:rPr>
              <w:t xml:space="preserve"> </w:t>
            </w:r>
            <w:r w:rsidRPr="00052FA5">
              <w:rPr>
                <w:bCs/>
                <w:color w:val="000000"/>
              </w:rPr>
              <w:t>danh</w:t>
            </w:r>
          </w:p>
        </w:tc>
        <w:tc>
          <w:tcPr>
            <w:tcW w:w="70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C9DE5C" w14:textId="56C7BFBD" w:rsidR="000D4490" w:rsidRPr="00052FA5" w:rsidRDefault="000D4490" w:rsidP="009D4C2D">
            <w:pPr>
              <w:widowControl w:val="0"/>
              <w:pBdr>
                <w:top w:val="nil"/>
                <w:left w:val="nil"/>
                <w:bottom w:val="nil"/>
                <w:right w:val="nil"/>
                <w:between w:val="nil"/>
              </w:pBdr>
              <w:ind w:firstLine="0"/>
              <w:jc w:val="left"/>
              <w:rPr>
                <w:bCs/>
                <w:color w:val="000000"/>
              </w:rPr>
            </w:pPr>
          </w:p>
        </w:tc>
      </w:tr>
      <w:tr w:rsidR="000D4490" w:rsidRPr="00052FA5" w14:paraId="48E3C3B1" w14:textId="77777777" w:rsidTr="00174894">
        <w:trPr>
          <w:trHeight w:val="487"/>
        </w:trPr>
        <w:tc>
          <w:tcPr>
            <w:tcW w:w="9493" w:type="dxa"/>
            <w:gridSpan w:val="9"/>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AE5B1D3" w14:textId="0A569832"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 xml:space="preserve">4. Mô tả: </w:t>
            </w:r>
            <w:r w:rsidR="002F6905" w:rsidRPr="00052FA5">
              <w:rPr>
                <w:bCs/>
                <w:color w:val="000000"/>
              </w:rPr>
              <w:t xml:space="preserve">Lưu trữ thông tin </w:t>
            </w:r>
            <w:r w:rsidR="002F6905">
              <w:rPr>
                <w:bCs/>
                <w:color w:val="000000"/>
              </w:rPr>
              <w:t>c</w:t>
            </w:r>
            <w:r w:rsidR="002F6905" w:rsidRPr="002F6905">
              <w:rPr>
                <w:bCs/>
                <w:color w:val="000000"/>
              </w:rPr>
              <w:t>ác</w:t>
            </w:r>
            <w:r w:rsidR="002F6905">
              <w:rPr>
                <w:bCs/>
                <w:color w:val="000000"/>
              </w:rPr>
              <w:t xml:space="preserve"> l</w:t>
            </w:r>
            <w:r w:rsidR="002F6905" w:rsidRPr="002F6905">
              <w:rPr>
                <w:bCs/>
                <w:color w:val="000000"/>
              </w:rPr>
              <w:t>oại</w:t>
            </w:r>
            <w:r w:rsidR="002F6905">
              <w:rPr>
                <w:bCs/>
                <w:color w:val="000000"/>
              </w:rPr>
              <w:t xml:space="preserve"> s</w:t>
            </w:r>
            <w:r w:rsidR="002F6905" w:rsidRPr="002F6905">
              <w:rPr>
                <w:bCs/>
                <w:color w:val="000000"/>
              </w:rPr>
              <w:t>ản</w:t>
            </w:r>
            <w:r w:rsidR="002F6905">
              <w:rPr>
                <w:bCs/>
                <w:color w:val="000000"/>
              </w:rPr>
              <w:t xml:space="preserve"> ph</w:t>
            </w:r>
            <w:r w:rsidR="002F6905" w:rsidRPr="002F6905">
              <w:rPr>
                <w:bCs/>
                <w:color w:val="000000"/>
              </w:rPr>
              <w:t>ẩm</w:t>
            </w:r>
          </w:p>
        </w:tc>
      </w:tr>
      <w:tr w:rsidR="000D4490" w:rsidRPr="00052FA5" w14:paraId="31E0B56E" w14:textId="77777777" w:rsidTr="00174894">
        <w:trPr>
          <w:trHeight w:val="487"/>
        </w:trPr>
        <w:tc>
          <w:tcPr>
            <w:tcW w:w="9493" w:type="dxa"/>
            <w:gridSpan w:val="9"/>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64D7478C"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5. Mô tả chi tiết các cột</w:t>
            </w:r>
          </w:p>
        </w:tc>
      </w:tr>
      <w:tr w:rsidR="000D4490" w:rsidRPr="00052FA5" w14:paraId="4EE767CB" w14:textId="77777777" w:rsidTr="00174894">
        <w:trPr>
          <w:trHeight w:val="824"/>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9D0233"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STT</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66A0BB5"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Tên cột</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D500CE7"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Mô tả</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0BADD8"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Kiểu dữ liệu</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90C97"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Khuôn dạng</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04BD85"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N</w:t>
            </w:r>
          </w:p>
        </w:tc>
      </w:tr>
      <w:tr w:rsidR="00A53929" w:rsidRPr="00052FA5" w14:paraId="1C59379C" w14:textId="77777777" w:rsidTr="00174894">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5A460" w14:textId="77777777"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1</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FFB13F" w14:textId="14D696E4"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ID</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3F8477" w14:textId="62D0E280"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ID L</w:t>
            </w:r>
            <w:r w:rsidRPr="00A53929">
              <w:rPr>
                <w:bCs/>
                <w:color w:val="000000"/>
              </w:rPr>
              <w:t>oại</w:t>
            </w:r>
            <w:r>
              <w:rPr>
                <w:bCs/>
                <w:color w:val="000000"/>
              </w:rPr>
              <w:t xml:space="preserve"> s</w:t>
            </w:r>
            <w:r w:rsidRPr="00A53929">
              <w:rPr>
                <w:bCs/>
                <w:color w:val="000000"/>
              </w:rPr>
              <w:t>ản</w:t>
            </w:r>
            <w:r>
              <w:rPr>
                <w:bCs/>
                <w:color w:val="000000"/>
              </w:rPr>
              <w:t xml:space="preserve"> ph</w:t>
            </w:r>
            <w:r w:rsidRPr="00A53929">
              <w:rPr>
                <w:bCs/>
                <w:color w:val="000000"/>
              </w:rPr>
              <w:t>ẩm</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AC9CD7A" w14:textId="2E8C4F5A"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DCB217" w14:textId="6FAEA18B"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FA8DDFE" w14:textId="77777777" w:rsidR="00A53929" w:rsidRPr="00052FA5" w:rsidRDefault="00A53929" w:rsidP="00A53929">
            <w:pPr>
              <w:widowControl w:val="0"/>
              <w:pBdr>
                <w:top w:val="nil"/>
                <w:left w:val="nil"/>
                <w:bottom w:val="nil"/>
                <w:right w:val="nil"/>
                <w:between w:val="nil"/>
              </w:pBdr>
              <w:ind w:firstLine="0"/>
              <w:jc w:val="left"/>
              <w:rPr>
                <w:bCs/>
                <w:color w:val="000000"/>
              </w:rPr>
            </w:pPr>
          </w:p>
        </w:tc>
      </w:tr>
      <w:tr w:rsidR="00A53929" w:rsidRPr="00052FA5" w14:paraId="7F33D92B" w14:textId="77777777" w:rsidTr="00174894">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B72973" w14:textId="77777777"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2</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BDE914" w14:textId="0F55D0E0" w:rsidR="00A53929" w:rsidRPr="00052FA5" w:rsidRDefault="00A53929" w:rsidP="00A53929">
            <w:pPr>
              <w:widowControl w:val="0"/>
              <w:pBdr>
                <w:top w:val="nil"/>
                <w:left w:val="nil"/>
                <w:bottom w:val="nil"/>
                <w:right w:val="nil"/>
                <w:between w:val="nil"/>
              </w:pBdr>
              <w:ind w:firstLine="0"/>
              <w:jc w:val="left"/>
              <w:rPr>
                <w:bCs/>
                <w:color w:val="000000"/>
              </w:rPr>
            </w:pPr>
            <w:r w:rsidRPr="00A53929">
              <w:rPr>
                <w:bCs/>
                <w:color w:val="000000"/>
              </w:rPr>
              <w:t>Name</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6A3AF55" w14:textId="3E41A119"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 xml:space="preserve">Tên </w:t>
            </w:r>
            <w:r>
              <w:rPr>
                <w:bCs/>
                <w:color w:val="000000"/>
              </w:rPr>
              <w:t>l</w:t>
            </w:r>
            <w:r w:rsidRPr="00A53929">
              <w:rPr>
                <w:bCs/>
                <w:color w:val="000000"/>
              </w:rPr>
              <w:t>oại</w:t>
            </w:r>
            <w:r>
              <w:rPr>
                <w:bCs/>
                <w:color w:val="000000"/>
              </w:rPr>
              <w:t xml:space="preserve"> s</w:t>
            </w:r>
            <w:r w:rsidRPr="00A53929">
              <w:rPr>
                <w:bCs/>
                <w:color w:val="000000"/>
              </w:rPr>
              <w:t>ản</w:t>
            </w:r>
            <w:r>
              <w:rPr>
                <w:bCs/>
                <w:color w:val="000000"/>
              </w:rPr>
              <w:t xml:space="preserve"> ph</w:t>
            </w:r>
            <w:r w:rsidRPr="00A53929">
              <w:rPr>
                <w:bCs/>
                <w:color w:val="000000"/>
              </w:rPr>
              <w:t>ẩm</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08A2E83" w14:textId="20B1AC9E"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27413D" w14:textId="0BCA9066"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E9F58" w14:textId="77777777" w:rsidR="00A53929" w:rsidRPr="00052FA5" w:rsidRDefault="00A53929" w:rsidP="00A53929">
            <w:pPr>
              <w:widowControl w:val="0"/>
              <w:pBdr>
                <w:top w:val="nil"/>
                <w:left w:val="nil"/>
                <w:bottom w:val="nil"/>
                <w:right w:val="nil"/>
                <w:between w:val="nil"/>
              </w:pBdr>
              <w:ind w:firstLine="0"/>
              <w:jc w:val="left"/>
              <w:rPr>
                <w:bCs/>
                <w:color w:val="000000"/>
              </w:rPr>
            </w:pPr>
          </w:p>
        </w:tc>
      </w:tr>
      <w:tr w:rsidR="00A53929" w:rsidRPr="00052FA5" w14:paraId="71EBA0B9" w14:textId="77777777" w:rsidTr="00174894">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1F3D89" w14:textId="77777777"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3</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886E6F" w14:textId="48B37417" w:rsidR="00A53929" w:rsidRPr="00052FA5" w:rsidRDefault="00A53929" w:rsidP="00A53929">
            <w:pPr>
              <w:widowControl w:val="0"/>
              <w:pBdr>
                <w:top w:val="nil"/>
                <w:left w:val="nil"/>
                <w:bottom w:val="nil"/>
                <w:right w:val="nil"/>
                <w:between w:val="nil"/>
              </w:pBdr>
              <w:ind w:firstLine="0"/>
              <w:jc w:val="left"/>
              <w:rPr>
                <w:bCs/>
                <w:color w:val="000000"/>
              </w:rPr>
            </w:pPr>
            <w:r w:rsidRPr="00A53929">
              <w:rPr>
                <w:bCs/>
                <w:color w:val="000000"/>
              </w:rPr>
              <w:t>Slug</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0184F8" w14:textId="538A4C35"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Link đ</w:t>
            </w:r>
            <w:r w:rsidRPr="00A53929">
              <w:rPr>
                <w:bCs/>
                <w:color w:val="000000"/>
              </w:rPr>
              <w:t>ế</w:t>
            </w:r>
            <w:r>
              <w:rPr>
                <w:bCs/>
                <w:color w:val="000000"/>
              </w:rPr>
              <w:t>n l</w:t>
            </w:r>
            <w:r w:rsidRPr="00A53929">
              <w:rPr>
                <w:bCs/>
                <w:color w:val="000000"/>
              </w:rPr>
              <w:t>oại</w:t>
            </w:r>
            <w:r>
              <w:rPr>
                <w:bCs/>
                <w:color w:val="000000"/>
              </w:rPr>
              <w:t xml:space="preserve"> s</w:t>
            </w:r>
            <w:r w:rsidRPr="00A53929">
              <w:rPr>
                <w:bCs/>
                <w:color w:val="000000"/>
              </w:rPr>
              <w:t>ản</w:t>
            </w:r>
            <w:r>
              <w:rPr>
                <w:bCs/>
                <w:color w:val="000000"/>
              </w:rPr>
              <w:t xml:space="preserve"> ph</w:t>
            </w:r>
            <w:r w:rsidRPr="00A53929">
              <w:rPr>
                <w:bCs/>
                <w:color w:val="000000"/>
              </w:rPr>
              <w:t>ẩm</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71D78" w14:textId="1E927735"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127CB5" w14:textId="6E36D677"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E5D3" w14:textId="77777777"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x</w:t>
            </w:r>
          </w:p>
        </w:tc>
      </w:tr>
      <w:tr w:rsidR="000D4490" w:rsidRPr="00052FA5" w14:paraId="5970092A" w14:textId="77777777" w:rsidTr="00174894">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81C793"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4</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D241AC" w14:textId="4588F465" w:rsidR="000D4490" w:rsidRPr="00052FA5" w:rsidRDefault="00A53929" w:rsidP="009D4C2D">
            <w:pPr>
              <w:widowControl w:val="0"/>
              <w:pBdr>
                <w:top w:val="nil"/>
                <w:left w:val="nil"/>
                <w:bottom w:val="nil"/>
                <w:right w:val="nil"/>
                <w:between w:val="nil"/>
              </w:pBdr>
              <w:ind w:firstLine="0"/>
              <w:jc w:val="left"/>
              <w:rPr>
                <w:bCs/>
                <w:color w:val="000000"/>
              </w:rPr>
            </w:pPr>
            <w:r w:rsidRPr="00A53929">
              <w:rPr>
                <w:bCs/>
                <w:color w:val="000000"/>
              </w:rPr>
              <w:t>ParentId</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2E3348" w14:textId="5799D4E6" w:rsidR="000D4490" w:rsidRPr="00052FA5" w:rsidRDefault="00B4111A" w:rsidP="009D4C2D">
            <w:pPr>
              <w:widowControl w:val="0"/>
              <w:pBdr>
                <w:top w:val="nil"/>
                <w:left w:val="nil"/>
                <w:bottom w:val="nil"/>
                <w:right w:val="nil"/>
                <w:between w:val="nil"/>
              </w:pBdr>
              <w:ind w:firstLine="0"/>
              <w:jc w:val="left"/>
              <w:rPr>
                <w:bCs/>
                <w:color w:val="000000"/>
              </w:rPr>
            </w:pPr>
            <w:r>
              <w:rPr>
                <w:bCs/>
                <w:color w:val="000000"/>
              </w:rPr>
              <w:t>Ph</w:t>
            </w:r>
            <w:r w:rsidRPr="00B4111A">
              <w:rPr>
                <w:bCs/>
                <w:color w:val="000000"/>
              </w:rPr>
              <w:t>â</w:t>
            </w:r>
            <w:r>
              <w:rPr>
                <w:bCs/>
                <w:color w:val="000000"/>
              </w:rPr>
              <w:t>n c</w:t>
            </w:r>
            <w:r w:rsidRPr="00B4111A">
              <w:rPr>
                <w:bCs/>
                <w:color w:val="000000"/>
              </w:rPr>
              <w:t>ấp</w:t>
            </w:r>
            <w:r>
              <w:rPr>
                <w:bCs/>
                <w:color w:val="000000"/>
              </w:rPr>
              <w:t xml:space="preserve"> danh m</w:t>
            </w:r>
            <w:r w:rsidRPr="00B4111A">
              <w:rPr>
                <w:bCs/>
                <w:color w:val="000000"/>
              </w:rPr>
              <w:t>ụ</w:t>
            </w:r>
            <w:r>
              <w:rPr>
                <w:bCs/>
                <w:color w:val="000000"/>
              </w:rPr>
              <w:t>c</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723C28"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7A8CB1"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744B0E"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x</w:t>
            </w:r>
          </w:p>
        </w:tc>
      </w:tr>
      <w:tr w:rsidR="00A53929" w:rsidRPr="00052FA5" w14:paraId="56E35766" w14:textId="77777777" w:rsidTr="00174894">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0320A9" w14:textId="77777777"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6</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08C225" w14:textId="3C14AA02" w:rsidR="00A53929" w:rsidRPr="00052FA5" w:rsidRDefault="00A53929" w:rsidP="00A53929">
            <w:pPr>
              <w:widowControl w:val="0"/>
              <w:pBdr>
                <w:top w:val="nil"/>
                <w:left w:val="nil"/>
                <w:bottom w:val="nil"/>
                <w:right w:val="nil"/>
                <w:between w:val="nil"/>
              </w:pBdr>
              <w:ind w:firstLine="0"/>
              <w:jc w:val="left"/>
              <w:rPr>
                <w:bCs/>
                <w:color w:val="000000"/>
              </w:rPr>
            </w:pPr>
            <w:r w:rsidRPr="00A53929">
              <w:rPr>
                <w:bCs/>
                <w:color w:val="000000"/>
              </w:rPr>
              <w:t>Metakey</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0CDB9D" w14:textId="5F9A3682" w:rsidR="00A53929" w:rsidRPr="00052FA5" w:rsidRDefault="00B4111A" w:rsidP="00A53929">
            <w:pPr>
              <w:widowControl w:val="0"/>
              <w:pBdr>
                <w:top w:val="nil"/>
                <w:left w:val="nil"/>
                <w:bottom w:val="nil"/>
                <w:right w:val="nil"/>
                <w:between w:val="nil"/>
              </w:pBdr>
              <w:ind w:firstLine="0"/>
              <w:jc w:val="left"/>
              <w:rPr>
                <w:bCs/>
                <w:color w:val="000000"/>
              </w:rPr>
            </w:pPr>
            <w:r>
              <w:rPr>
                <w:bCs/>
                <w:color w:val="000000"/>
              </w:rPr>
              <w:t>T</w:t>
            </w:r>
            <w:r w:rsidRPr="00B4111A">
              <w:rPr>
                <w:bCs/>
                <w:color w:val="000000"/>
              </w:rPr>
              <w:t>ừ</w:t>
            </w:r>
            <w:r>
              <w:rPr>
                <w:bCs/>
                <w:color w:val="000000"/>
              </w:rPr>
              <w:t xml:space="preserve"> kh</w:t>
            </w:r>
            <w:r w:rsidRPr="00B4111A">
              <w:rPr>
                <w:bCs/>
                <w:color w:val="000000"/>
              </w:rPr>
              <w:t>ó</w:t>
            </w:r>
            <w:r>
              <w:rPr>
                <w:bCs/>
                <w:color w:val="000000"/>
              </w:rPr>
              <w:t>a SEO</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51C52B" w14:textId="02A2537E"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05BFC4" w14:textId="797F0AE8"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9A7E13" w14:textId="77777777"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x</w:t>
            </w:r>
          </w:p>
        </w:tc>
      </w:tr>
      <w:tr w:rsidR="00A53929" w:rsidRPr="00052FA5" w14:paraId="5C28F3FE" w14:textId="77777777" w:rsidTr="00174894">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9CBC3E" w14:textId="77777777"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7</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EE8EB6" w14:textId="0DA7FA52" w:rsidR="00A53929" w:rsidRPr="00052FA5" w:rsidRDefault="00A53929" w:rsidP="00A53929">
            <w:pPr>
              <w:widowControl w:val="0"/>
              <w:pBdr>
                <w:top w:val="nil"/>
                <w:left w:val="nil"/>
                <w:bottom w:val="nil"/>
                <w:right w:val="nil"/>
                <w:between w:val="nil"/>
              </w:pBdr>
              <w:ind w:firstLine="0"/>
              <w:jc w:val="left"/>
              <w:rPr>
                <w:bCs/>
                <w:color w:val="000000"/>
              </w:rPr>
            </w:pPr>
            <w:r w:rsidRPr="00A53929">
              <w:rPr>
                <w:bCs/>
                <w:color w:val="000000"/>
              </w:rPr>
              <w:t>Metadesc</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59D14" w14:textId="14EF15C2" w:rsidR="00A53929" w:rsidRPr="00052FA5" w:rsidRDefault="00B4111A" w:rsidP="00A53929">
            <w:pPr>
              <w:widowControl w:val="0"/>
              <w:pBdr>
                <w:top w:val="nil"/>
                <w:left w:val="nil"/>
                <w:bottom w:val="nil"/>
                <w:right w:val="nil"/>
                <w:between w:val="nil"/>
              </w:pBdr>
              <w:ind w:firstLine="0"/>
              <w:jc w:val="left"/>
              <w:rPr>
                <w:bCs/>
                <w:color w:val="000000"/>
              </w:rPr>
            </w:pPr>
            <w:r>
              <w:rPr>
                <w:bCs/>
                <w:color w:val="000000"/>
              </w:rPr>
              <w:t>M</w:t>
            </w:r>
            <w:r w:rsidRPr="00B4111A">
              <w:rPr>
                <w:bCs/>
                <w:color w:val="000000"/>
              </w:rPr>
              <w:t>ô</w:t>
            </w:r>
            <w:r>
              <w:rPr>
                <w:bCs/>
                <w:color w:val="000000"/>
              </w:rPr>
              <w:t xml:space="preserve"> t</w:t>
            </w:r>
            <w:r w:rsidRPr="00B4111A">
              <w:rPr>
                <w:bCs/>
                <w:color w:val="000000"/>
              </w:rPr>
              <w:t>ả</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C7F49C" w14:textId="1C132F3E"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FFFF7B0" w14:textId="7DB18573"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CDEDCF" w14:textId="77777777"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x</w:t>
            </w:r>
          </w:p>
        </w:tc>
      </w:tr>
      <w:tr w:rsidR="00A53929" w:rsidRPr="00052FA5" w14:paraId="15B53667" w14:textId="77777777" w:rsidTr="00174894">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157DD" w14:textId="087EE70A" w:rsidR="00A53929" w:rsidRPr="00052FA5" w:rsidRDefault="004D2E7A" w:rsidP="00A53929">
            <w:pPr>
              <w:widowControl w:val="0"/>
              <w:pBdr>
                <w:top w:val="nil"/>
                <w:left w:val="nil"/>
                <w:bottom w:val="nil"/>
                <w:right w:val="nil"/>
                <w:between w:val="nil"/>
              </w:pBdr>
              <w:ind w:firstLine="0"/>
              <w:jc w:val="left"/>
              <w:rPr>
                <w:bCs/>
                <w:color w:val="000000"/>
              </w:rPr>
            </w:pPr>
            <w:r>
              <w:rPr>
                <w:bCs/>
                <w:color w:val="000000"/>
              </w:rPr>
              <w:lastRenderedPageBreak/>
              <w:t>8</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449407" w14:textId="75C55F1D" w:rsidR="00A53929" w:rsidRPr="00052FA5" w:rsidRDefault="00A53929" w:rsidP="00A53929">
            <w:pPr>
              <w:widowControl w:val="0"/>
              <w:pBdr>
                <w:top w:val="nil"/>
                <w:left w:val="nil"/>
                <w:bottom w:val="nil"/>
                <w:right w:val="nil"/>
                <w:between w:val="nil"/>
              </w:pBdr>
              <w:ind w:firstLine="0"/>
              <w:jc w:val="left"/>
              <w:rPr>
                <w:bCs/>
                <w:color w:val="000000"/>
              </w:rPr>
            </w:pPr>
            <w:r w:rsidRPr="00A53929">
              <w:rPr>
                <w:bCs/>
                <w:color w:val="000000"/>
              </w:rPr>
              <w:t>Created_at</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EF82BE" w14:textId="154843A3" w:rsidR="00A53929" w:rsidRPr="00052FA5" w:rsidRDefault="00B4111A" w:rsidP="00A53929">
            <w:pPr>
              <w:widowControl w:val="0"/>
              <w:pBdr>
                <w:top w:val="nil"/>
                <w:left w:val="nil"/>
                <w:bottom w:val="nil"/>
                <w:right w:val="nil"/>
                <w:between w:val="nil"/>
              </w:pBdr>
              <w:ind w:firstLine="0"/>
              <w:jc w:val="left"/>
              <w:rPr>
                <w:bCs/>
                <w:color w:val="000000"/>
              </w:rPr>
            </w:pPr>
            <w:r>
              <w:rPr>
                <w:bCs/>
                <w:color w:val="000000"/>
              </w:rPr>
              <w:t>Ng</w:t>
            </w:r>
            <w:r w:rsidRPr="00B4111A">
              <w:rPr>
                <w:bCs/>
                <w:color w:val="000000"/>
              </w:rPr>
              <w:t>ày</w:t>
            </w:r>
            <w:r>
              <w:rPr>
                <w:bCs/>
                <w:color w:val="000000"/>
              </w:rPr>
              <w:t xml:space="preserve"> t</w:t>
            </w:r>
            <w:r w:rsidRPr="00B4111A">
              <w:rPr>
                <w:bCs/>
                <w:color w:val="000000"/>
              </w:rPr>
              <w:t>ạo</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77A7AF" w14:textId="0C4C4390"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D</w:t>
            </w:r>
            <w:r w:rsidRPr="00D627EC">
              <w:rPr>
                <w:bCs/>
                <w:color w:val="000000"/>
              </w:rPr>
              <w:t>atetime</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68DDBC" w14:textId="64C8A023"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Ng</w:t>
            </w:r>
            <w:r w:rsidRPr="00D627EC">
              <w:rPr>
                <w:bCs/>
                <w:color w:val="000000"/>
              </w:rPr>
              <w:t>ày</w:t>
            </w:r>
            <w:r>
              <w:rPr>
                <w:bCs/>
                <w:color w:val="000000"/>
              </w:rPr>
              <w:t xml:space="preserve"> gi</w:t>
            </w:r>
            <w:r w:rsidRPr="00D627EC">
              <w:rPr>
                <w:bCs/>
                <w:color w:val="000000"/>
              </w:rPr>
              <w:t>ờ</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0F441F" w14:textId="7186EEE9"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x</w:t>
            </w:r>
          </w:p>
        </w:tc>
      </w:tr>
      <w:tr w:rsidR="00A53929" w:rsidRPr="00052FA5" w14:paraId="6CAC02DD" w14:textId="77777777" w:rsidTr="00174894">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428864" w14:textId="467FC7A6" w:rsidR="00A53929" w:rsidRPr="00052FA5" w:rsidRDefault="004D2E7A" w:rsidP="00A53929">
            <w:pPr>
              <w:widowControl w:val="0"/>
              <w:pBdr>
                <w:top w:val="nil"/>
                <w:left w:val="nil"/>
                <w:bottom w:val="nil"/>
                <w:right w:val="nil"/>
                <w:between w:val="nil"/>
              </w:pBdr>
              <w:ind w:firstLine="0"/>
              <w:jc w:val="left"/>
              <w:rPr>
                <w:bCs/>
                <w:color w:val="000000"/>
              </w:rPr>
            </w:pPr>
            <w:r>
              <w:rPr>
                <w:bCs/>
                <w:color w:val="000000"/>
              </w:rPr>
              <w:t>9</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770F09" w14:textId="38D7CF6C" w:rsidR="00A53929" w:rsidRPr="00A53929" w:rsidRDefault="00A53929" w:rsidP="00A53929">
            <w:pPr>
              <w:widowControl w:val="0"/>
              <w:pBdr>
                <w:top w:val="nil"/>
                <w:left w:val="nil"/>
                <w:bottom w:val="nil"/>
                <w:right w:val="nil"/>
                <w:between w:val="nil"/>
              </w:pBdr>
              <w:ind w:firstLine="0"/>
              <w:jc w:val="left"/>
              <w:rPr>
                <w:bCs/>
                <w:color w:val="000000"/>
              </w:rPr>
            </w:pPr>
            <w:r w:rsidRPr="00A53929">
              <w:rPr>
                <w:bCs/>
                <w:color w:val="000000"/>
              </w:rPr>
              <w:t>Created_by</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88BAA4" w14:textId="0D81E650" w:rsidR="00A53929" w:rsidRPr="00052FA5" w:rsidRDefault="00B4111A" w:rsidP="00A53929">
            <w:pPr>
              <w:widowControl w:val="0"/>
              <w:pBdr>
                <w:top w:val="nil"/>
                <w:left w:val="nil"/>
                <w:bottom w:val="nil"/>
                <w:right w:val="nil"/>
                <w:between w:val="nil"/>
              </w:pBdr>
              <w:ind w:firstLine="0"/>
              <w:jc w:val="left"/>
              <w:rPr>
                <w:bCs/>
                <w:color w:val="000000"/>
              </w:rPr>
            </w:pPr>
            <w:r>
              <w:rPr>
                <w:bCs/>
                <w:color w:val="000000"/>
              </w:rPr>
              <w:t>Ngư</w:t>
            </w:r>
            <w:r w:rsidRPr="00B4111A">
              <w:rPr>
                <w:bCs/>
                <w:color w:val="000000"/>
              </w:rPr>
              <w:t>ời</w:t>
            </w:r>
            <w:r>
              <w:rPr>
                <w:bCs/>
                <w:color w:val="000000"/>
              </w:rPr>
              <w:t xml:space="preserve"> t</w:t>
            </w:r>
            <w:r w:rsidRPr="00B4111A">
              <w:rPr>
                <w:bCs/>
                <w:color w:val="000000"/>
              </w:rPr>
              <w:t>ạo</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6CEE7C" w14:textId="3E76E4DA"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05DAC5" w14:textId="72364361"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A69B99" w14:textId="4B8F25CB"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x</w:t>
            </w:r>
          </w:p>
        </w:tc>
      </w:tr>
      <w:tr w:rsidR="00A53929" w:rsidRPr="00052FA5" w14:paraId="3B8C5486" w14:textId="77777777" w:rsidTr="00174894">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E5F138" w14:textId="59A95D01" w:rsidR="00A53929" w:rsidRPr="00052FA5" w:rsidRDefault="004D2E7A" w:rsidP="00A53929">
            <w:pPr>
              <w:widowControl w:val="0"/>
              <w:pBdr>
                <w:top w:val="nil"/>
                <w:left w:val="nil"/>
                <w:bottom w:val="nil"/>
                <w:right w:val="nil"/>
                <w:between w:val="nil"/>
              </w:pBdr>
              <w:ind w:firstLine="0"/>
              <w:jc w:val="left"/>
              <w:rPr>
                <w:bCs/>
                <w:color w:val="000000"/>
              </w:rPr>
            </w:pPr>
            <w:r>
              <w:rPr>
                <w:bCs/>
                <w:color w:val="000000"/>
              </w:rPr>
              <w:t>10</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63AB0A" w14:textId="3D25FEFD" w:rsidR="00A53929" w:rsidRPr="00A53929" w:rsidRDefault="00A53929" w:rsidP="00A53929">
            <w:pPr>
              <w:widowControl w:val="0"/>
              <w:pBdr>
                <w:top w:val="nil"/>
                <w:left w:val="nil"/>
                <w:bottom w:val="nil"/>
                <w:right w:val="nil"/>
                <w:between w:val="nil"/>
              </w:pBdr>
              <w:ind w:firstLine="0"/>
              <w:jc w:val="left"/>
              <w:rPr>
                <w:bCs/>
                <w:color w:val="000000"/>
              </w:rPr>
            </w:pPr>
            <w:r w:rsidRPr="00A53929">
              <w:rPr>
                <w:bCs/>
                <w:color w:val="000000"/>
              </w:rPr>
              <w:t>Updated_at</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A5733B" w14:textId="51A82719" w:rsidR="00A53929" w:rsidRPr="00052FA5" w:rsidRDefault="00B4111A" w:rsidP="00A53929">
            <w:pPr>
              <w:widowControl w:val="0"/>
              <w:pBdr>
                <w:top w:val="nil"/>
                <w:left w:val="nil"/>
                <w:bottom w:val="nil"/>
                <w:right w:val="nil"/>
                <w:between w:val="nil"/>
              </w:pBdr>
              <w:ind w:firstLine="0"/>
              <w:jc w:val="left"/>
              <w:rPr>
                <w:bCs/>
                <w:color w:val="000000"/>
              </w:rPr>
            </w:pPr>
            <w:r>
              <w:rPr>
                <w:bCs/>
                <w:color w:val="000000"/>
              </w:rPr>
              <w:t>Ng</w:t>
            </w:r>
            <w:r w:rsidRPr="00B4111A">
              <w:rPr>
                <w:bCs/>
                <w:color w:val="000000"/>
              </w:rPr>
              <w:t>ày</w:t>
            </w:r>
            <w:r>
              <w:rPr>
                <w:bCs/>
                <w:color w:val="000000"/>
              </w:rPr>
              <w:t xml:space="preserve"> c</w:t>
            </w:r>
            <w:r w:rsidRPr="00B4111A">
              <w:rPr>
                <w:bCs/>
                <w:color w:val="000000"/>
              </w:rPr>
              <w:t>ập</w:t>
            </w:r>
            <w:r>
              <w:rPr>
                <w:bCs/>
                <w:color w:val="000000"/>
              </w:rPr>
              <w:t xml:space="preserve"> nh</w:t>
            </w:r>
            <w:r w:rsidRPr="00B4111A">
              <w:rPr>
                <w:bCs/>
                <w:color w:val="000000"/>
              </w:rPr>
              <w:t>ậ</w:t>
            </w:r>
            <w:r>
              <w:rPr>
                <w:bCs/>
                <w:color w:val="000000"/>
              </w:rPr>
              <w:t>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4254AE" w14:textId="70786C96"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D</w:t>
            </w:r>
            <w:r w:rsidRPr="00D627EC">
              <w:rPr>
                <w:bCs/>
                <w:color w:val="000000"/>
              </w:rPr>
              <w:t>atetime</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B78488" w14:textId="56EAB62B"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Ng</w:t>
            </w:r>
            <w:r w:rsidRPr="00D627EC">
              <w:rPr>
                <w:bCs/>
                <w:color w:val="000000"/>
              </w:rPr>
              <w:t>ày</w:t>
            </w:r>
            <w:r>
              <w:rPr>
                <w:bCs/>
                <w:color w:val="000000"/>
              </w:rPr>
              <w:t xml:space="preserve"> gi</w:t>
            </w:r>
            <w:r w:rsidRPr="00D627EC">
              <w:rPr>
                <w:bCs/>
                <w:color w:val="000000"/>
              </w:rPr>
              <w:t>ờ</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642FD8" w14:textId="197860CD"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x</w:t>
            </w:r>
          </w:p>
        </w:tc>
      </w:tr>
      <w:tr w:rsidR="00A53929" w:rsidRPr="00052FA5" w14:paraId="33A33251" w14:textId="77777777" w:rsidTr="00174894">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29A842" w14:textId="64248FE4" w:rsidR="00A53929" w:rsidRPr="00052FA5" w:rsidRDefault="004D2E7A" w:rsidP="00A53929">
            <w:pPr>
              <w:widowControl w:val="0"/>
              <w:pBdr>
                <w:top w:val="nil"/>
                <w:left w:val="nil"/>
                <w:bottom w:val="nil"/>
                <w:right w:val="nil"/>
                <w:between w:val="nil"/>
              </w:pBdr>
              <w:ind w:firstLine="0"/>
              <w:jc w:val="left"/>
              <w:rPr>
                <w:bCs/>
                <w:color w:val="000000"/>
              </w:rPr>
            </w:pPr>
            <w:r>
              <w:rPr>
                <w:bCs/>
                <w:color w:val="000000"/>
              </w:rPr>
              <w:t>11</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28E62F" w14:textId="557C4B2C" w:rsidR="00A53929" w:rsidRPr="00A53929" w:rsidRDefault="00A53929" w:rsidP="00A53929">
            <w:pPr>
              <w:widowControl w:val="0"/>
              <w:pBdr>
                <w:top w:val="nil"/>
                <w:left w:val="nil"/>
                <w:bottom w:val="nil"/>
                <w:right w:val="nil"/>
                <w:between w:val="nil"/>
              </w:pBdr>
              <w:ind w:firstLine="0"/>
              <w:jc w:val="left"/>
              <w:rPr>
                <w:bCs/>
                <w:color w:val="000000"/>
              </w:rPr>
            </w:pPr>
            <w:r w:rsidRPr="00A53929">
              <w:rPr>
                <w:bCs/>
                <w:color w:val="000000"/>
              </w:rPr>
              <w:t>Updated_by</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137CCF" w14:textId="157AB1CF" w:rsidR="00A53929" w:rsidRPr="00052FA5" w:rsidRDefault="00B4111A" w:rsidP="00A53929">
            <w:pPr>
              <w:widowControl w:val="0"/>
              <w:pBdr>
                <w:top w:val="nil"/>
                <w:left w:val="nil"/>
                <w:bottom w:val="nil"/>
                <w:right w:val="nil"/>
                <w:between w:val="nil"/>
              </w:pBdr>
              <w:ind w:firstLine="0"/>
              <w:jc w:val="left"/>
              <w:rPr>
                <w:bCs/>
                <w:color w:val="000000"/>
              </w:rPr>
            </w:pPr>
            <w:r>
              <w:rPr>
                <w:bCs/>
                <w:color w:val="000000"/>
              </w:rPr>
              <w:t>Ngư</w:t>
            </w:r>
            <w:r w:rsidRPr="00B4111A">
              <w:rPr>
                <w:bCs/>
                <w:color w:val="000000"/>
              </w:rPr>
              <w:t>ời</w:t>
            </w:r>
            <w:r>
              <w:rPr>
                <w:bCs/>
                <w:color w:val="000000"/>
              </w:rPr>
              <w:t xml:space="preserve"> c</w:t>
            </w:r>
            <w:r w:rsidRPr="00B4111A">
              <w:rPr>
                <w:bCs/>
                <w:color w:val="000000"/>
              </w:rPr>
              <w:t>ập</w:t>
            </w:r>
            <w:r>
              <w:rPr>
                <w:bCs/>
                <w:color w:val="000000"/>
              </w:rPr>
              <w:t xml:space="preserve"> nh</w:t>
            </w:r>
            <w:r w:rsidRPr="00B4111A">
              <w:rPr>
                <w:bCs/>
                <w:color w:val="000000"/>
              </w:rPr>
              <w:t>ậ</w:t>
            </w:r>
            <w:r>
              <w:rPr>
                <w:bCs/>
                <w:color w:val="000000"/>
              </w:rPr>
              <w:t>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A7BB9B" w14:textId="7164608B"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D5222B" w14:textId="32D8A1AB"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8CA503" w14:textId="2AB24BC6"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x</w:t>
            </w:r>
          </w:p>
        </w:tc>
      </w:tr>
      <w:tr w:rsidR="00A53929" w:rsidRPr="00052FA5" w14:paraId="477373BD" w14:textId="77777777" w:rsidTr="00174894">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5932D6" w14:textId="25CA80FB" w:rsidR="00A53929" w:rsidRPr="00052FA5" w:rsidRDefault="004D2E7A" w:rsidP="00A53929">
            <w:pPr>
              <w:widowControl w:val="0"/>
              <w:pBdr>
                <w:top w:val="nil"/>
                <w:left w:val="nil"/>
                <w:bottom w:val="nil"/>
                <w:right w:val="nil"/>
                <w:between w:val="nil"/>
              </w:pBdr>
              <w:ind w:firstLine="0"/>
              <w:jc w:val="left"/>
              <w:rPr>
                <w:bCs/>
                <w:color w:val="000000"/>
              </w:rPr>
            </w:pPr>
            <w:r>
              <w:rPr>
                <w:bCs/>
                <w:color w:val="000000"/>
              </w:rPr>
              <w:t>12</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0008FF" w14:textId="48E2DBCD" w:rsidR="00A53929" w:rsidRPr="00A53929" w:rsidRDefault="00A53929" w:rsidP="00A53929">
            <w:pPr>
              <w:widowControl w:val="0"/>
              <w:pBdr>
                <w:top w:val="nil"/>
                <w:left w:val="nil"/>
                <w:bottom w:val="nil"/>
                <w:right w:val="nil"/>
                <w:between w:val="nil"/>
              </w:pBdr>
              <w:ind w:firstLine="0"/>
              <w:jc w:val="left"/>
              <w:rPr>
                <w:bCs/>
                <w:color w:val="000000"/>
              </w:rPr>
            </w:pPr>
            <w:r w:rsidRPr="00A53929">
              <w:rPr>
                <w:bCs/>
                <w:color w:val="000000"/>
              </w:rPr>
              <w:t>Status</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65DC86" w14:textId="3393C36A" w:rsidR="00A53929" w:rsidRPr="00052FA5" w:rsidRDefault="00B4111A" w:rsidP="00A53929">
            <w:pPr>
              <w:widowControl w:val="0"/>
              <w:pBdr>
                <w:top w:val="nil"/>
                <w:left w:val="nil"/>
                <w:bottom w:val="nil"/>
                <w:right w:val="nil"/>
                <w:between w:val="nil"/>
              </w:pBdr>
              <w:ind w:firstLine="0"/>
              <w:jc w:val="left"/>
              <w:rPr>
                <w:bCs/>
                <w:color w:val="000000"/>
              </w:rPr>
            </w:pPr>
            <w:r>
              <w:rPr>
                <w:bCs/>
                <w:color w:val="000000"/>
              </w:rPr>
              <w:t>Tr</w:t>
            </w:r>
            <w:r w:rsidRPr="00B4111A">
              <w:rPr>
                <w:bCs/>
                <w:color w:val="000000"/>
              </w:rPr>
              <w:t>ạn</w:t>
            </w:r>
            <w:r>
              <w:rPr>
                <w:bCs/>
                <w:color w:val="000000"/>
              </w:rPr>
              <w:t>g th</w:t>
            </w:r>
            <w:r w:rsidRPr="00B4111A">
              <w:rPr>
                <w:bCs/>
                <w:color w:val="000000"/>
              </w:rPr>
              <w:t>ái</w:t>
            </w:r>
            <w:r>
              <w:rPr>
                <w:bCs/>
                <w:color w:val="000000"/>
              </w:rPr>
              <w:t xml:space="preserve"> hi</w:t>
            </w:r>
            <w:r w:rsidRPr="00B4111A">
              <w:rPr>
                <w:bCs/>
                <w:color w:val="000000"/>
              </w:rPr>
              <w:t>ển</w:t>
            </w:r>
            <w:r>
              <w:rPr>
                <w:bCs/>
                <w:color w:val="000000"/>
              </w:rPr>
              <w:t xml:space="preserve"> th</w:t>
            </w:r>
            <w:r w:rsidRPr="00B4111A">
              <w:rPr>
                <w:bCs/>
                <w:color w:val="000000"/>
              </w:rPr>
              <w:t>ị</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CA023C" w14:textId="5A43B872"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C46D71" w14:textId="7307C8D3"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A78A5A" w14:textId="77777777" w:rsidR="00A53929" w:rsidRPr="00052FA5" w:rsidRDefault="00A53929" w:rsidP="00A53929">
            <w:pPr>
              <w:widowControl w:val="0"/>
              <w:pBdr>
                <w:top w:val="nil"/>
                <w:left w:val="nil"/>
                <w:bottom w:val="nil"/>
                <w:right w:val="nil"/>
                <w:between w:val="nil"/>
              </w:pBdr>
              <w:ind w:firstLine="0"/>
              <w:jc w:val="left"/>
              <w:rPr>
                <w:bCs/>
                <w:color w:val="000000"/>
              </w:rPr>
            </w:pPr>
          </w:p>
        </w:tc>
      </w:tr>
    </w:tbl>
    <w:p w14:paraId="1804DB1D" w14:textId="77777777" w:rsidR="000D4490" w:rsidRPr="00052FA5" w:rsidRDefault="000D4490" w:rsidP="009D4C2D">
      <w:pPr>
        <w:widowControl w:val="0"/>
        <w:pBdr>
          <w:top w:val="nil"/>
          <w:left w:val="nil"/>
          <w:bottom w:val="nil"/>
          <w:right w:val="nil"/>
          <w:between w:val="nil"/>
        </w:pBdr>
        <w:spacing w:before="120" w:after="120"/>
        <w:ind w:firstLine="0"/>
        <w:jc w:val="left"/>
        <w:rPr>
          <w:b/>
          <w:bCs/>
          <w:color w:val="000000"/>
        </w:rPr>
      </w:pPr>
    </w:p>
    <w:p w14:paraId="0D5692FF" w14:textId="4DDEA293" w:rsidR="000D4490" w:rsidRPr="00052FA5" w:rsidRDefault="005128AF" w:rsidP="005128AF">
      <w:pPr>
        <w:widowControl w:val="0"/>
        <w:numPr>
          <w:ilvl w:val="0"/>
          <w:numId w:val="23"/>
        </w:numPr>
        <w:pBdr>
          <w:top w:val="nil"/>
          <w:left w:val="nil"/>
          <w:bottom w:val="nil"/>
          <w:right w:val="nil"/>
          <w:between w:val="nil"/>
        </w:pBdr>
        <w:spacing w:before="120" w:after="120"/>
        <w:jc w:val="left"/>
        <w:rPr>
          <w:b/>
          <w:bCs/>
          <w:color w:val="000000"/>
        </w:rPr>
      </w:pPr>
      <w:r>
        <w:rPr>
          <w:b/>
          <w:bCs/>
          <w:color w:val="000000"/>
        </w:rPr>
        <w:t>Bảng Li</w:t>
      </w:r>
      <w:r w:rsidRPr="005128AF">
        <w:rPr>
          <w:b/>
          <w:bCs/>
          <w:color w:val="000000"/>
        </w:rPr>
        <w:t>ê</w:t>
      </w:r>
      <w:r>
        <w:rPr>
          <w:b/>
          <w:bCs/>
          <w:color w:val="000000"/>
        </w:rPr>
        <w:t>n h</w:t>
      </w:r>
      <w:r w:rsidRPr="005128AF">
        <w:rPr>
          <w:b/>
          <w:bCs/>
          <w:color w:val="000000"/>
        </w:rPr>
        <w:t>ệ</w:t>
      </w:r>
      <w:r>
        <w:rPr>
          <w:b/>
          <w:bCs/>
          <w:color w:val="000000"/>
        </w:rPr>
        <w:t xml:space="preserve"> - Contact</w:t>
      </w:r>
      <w:r w:rsidR="004F3A30">
        <w:rPr>
          <w:b/>
          <w:bCs/>
          <w:color w:val="000000"/>
        </w:rPr>
        <w:t>s</w:t>
      </w:r>
    </w:p>
    <w:p w14:paraId="0F0F55B6" w14:textId="0E4B0B8C" w:rsidR="0020012B" w:rsidRPr="00052FA5" w:rsidRDefault="005E719F" w:rsidP="005E719F">
      <w:pPr>
        <w:pStyle w:val="Caption"/>
      </w:pPr>
      <w:bookmarkStart w:id="156" w:name="_Toc90562282"/>
      <w:r>
        <w:t xml:space="preserve">Bảng </w:t>
      </w:r>
      <w:r w:rsidR="000D0F60">
        <w:fldChar w:fldCharType="begin"/>
      </w:r>
      <w:r w:rsidR="000D0F60">
        <w:instrText xml:space="preserve"> STYLEREF 1 \s </w:instrText>
      </w:r>
      <w:r w:rsidR="000D0F60">
        <w:fldChar w:fldCharType="separate"/>
      </w:r>
      <w:r w:rsidR="00F71F3E">
        <w:rPr>
          <w:noProof/>
        </w:rPr>
        <w:t>3</w:t>
      </w:r>
      <w:r w:rsidR="000D0F60">
        <w:rPr>
          <w:noProof/>
        </w:rPr>
        <w:fldChar w:fldCharType="end"/>
      </w:r>
      <w:r w:rsidR="00A047AE">
        <w:t>.</w:t>
      </w:r>
      <w:r w:rsidR="000D0F60">
        <w:fldChar w:fldCharType="begin"/>
      </w:r>
      <w:r w:rsidR="000D0F60">
        <w:instrText xml:space="preserve"> SEQ Bảng \* ARABIC \s 1 </w:instrText>
      </w:r>
      <w:r w:rsidR="000D0F60">
        <w:fldChar w:fldCharType="separate"/>
      </w:r>
      <w:r w:rsidR="00F71F3E">
        <w:rPr>
          <w:noProof/>
        </w:rPr>
        <w:t>3</w:t>
      </w:r>
      <w:r w:rsidR="000D0F60">
        <w:rPr>
          <w:noProof/>
        </w:rPr>
        <w:fldChar w:fldCharType="end"/>
      </w:r>
      <w:r w:rsidR="0020012B" w:rsidRPr="00052FA5">
        <w:t xml:space="preserve"> </w:t>
      </w:r>
      <w:r w:rsidR="006F2B8A">
        <w:t>Contac</w:t>
      </w:r>
      <w:r w:rsidR="004F3A30">
        <w:t>s</w:t>
      </w:r>
      <w:r w:rsidR="006F2B8A">
        <w:t>t</w:t>
      </w:r>
      <w:bookmarkEnd w:id="156"/>
      <w:r w:rsidR="0020012B" w:rsidRPr="00052FA5">
        <w:t xml:space="preserve"> </w:t>
      </w:r>
    </w:p>
    <w:tbl>
      <w:tblPr>
        <w:tblW w:w="9493" w:type="dxa"/>
        <w:tblLayout w:type="fixed"/>
        <w:tblCellMar>
          <w:top w:w="15" w:type="dxa"/>
          <w:left w:w="15" w:type="dxa"/>
          <w:bottom w:w="15" w:type="dxa"/>
          <w:right w:w="15" w:type="dxa"/>
        </w:tblCellMar>
        <w:tblLook w:val="04A0" w:firstRow="1" w:lastRow="0" w:firstColumn="1" w:lastColumn="0" w:noHBand="0" w:noVBand="1"/>
      </w:tblPr>
      <w:tblGrid>
        <w:gridCol w:w="772"/>
        <w:gridCol w:w="843"/>
        <w:gridCol w:w="790"/>
        <w:gridCol w:w="2977"/>
        <w:gridCol w:w="371"/>
        <w:gridCol w:w="1330"/>
        <w:gridCol w:w="227"/>
        <w:gridCol w:w="1495"/>
        <w:gridCol w:w="280"/>
        <w:gridCol w:w="408"/>
      </w:tblGrid>
      <w:tr w:rsidR="000D4490" w:rsidRPr="00052FA5" w14:paraId="48D38AE1" w14:textId="77777777" w:rsidTr="00A42AF9">
        <w:trPr>
          <w:trHeight w:val="487"/>
        </w:trPr>
        <w:tc>
          <w:tcPr>
            <w:tcW w:w="1615"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4D520199"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1. Số hiệu</w:t>
            </w:r>
          </w:p>
        </w:tc>
        <w:tc>
          <w:tcPr>
            <w:tcW w:w="79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1436ED"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3</w:t>
            </w:r>
          </w:p>
        </w:tc>
        <w:tc>
          <w:tcPr>
            <w:tcW w:w="3348"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488C14F6"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2. Tên bảng</w:t>
            </w:r>
          </w:p>
        </w:tc>
        <w:tc>
          <w:tcPr>
            <w:tcW w:w="1557"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0D0CAA" w14:textId="5BAC523A" w:rsidR="000D4490" w:rsidRPr="00052FA5" w:rsidRDefault="004F3A30" w:rsidP="009D4C2D">
            <w:pPr>
              <w:widowControl w:val="0"/>
              <w:pBdr>
                <w:top w:val="nil"/>
                <w:left w:val="nil"/>
                <w:bottom w:val="nil"/>
                <w:right w:val="nil"/>
                <w:between w:val="nil"/>
              </w:pBdr>
              <w:ind w:firstLine="0"/>
              <w:jc w:val="left"/>
              <w:rPr>
                <w:bCs/>
                <w:color w:val="000000"/>
              </w:rPr>
            </w:pPr>
            <w:r>
              <w:rPr>
                <w:b/>
                <w:bCs/>
                <w:color w:val="000000"/>
              </w:rPr>
              <w:t>Contacts</w:t>
            </w:r>
          </w:p>
        </w:tc>
        <w:tc>
          <w:tcPr>
            <w:tcW w:w="1495" w:type="dxa"/>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2CABB3CB"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3. Bí danh</w:t>
            </w:r>
          </w:p>
        </w:tc>
        <w:tc>
          <w:tcPr>
            <w:tcW w:w="688"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21D4B03"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TB</w:t>
            </w:r>
          </w:p>
        </w:tc>
      </w:tr>
      <w:tr w:rsidR="000D4490" w:rsidRPr="00052FA5" w14:paraId="36F45646" w14:textId="77777777" w:rsidTr="009F560E">
        <w:trPr>
          <w:trHeight w:val="487"/>
        </w:trPr>
        <w:tc>
          <w:tcPr>
            <w:tcW w:w="9493" w:type="dxa"/>
            <w:gridSpan w:val="10"/>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683BCF1"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4. Mô tả: Lưu trữ thông tin của các thiết bị trong kho/phòng</w:t>
            </w:r>
          </w:p>
        </w:tc>
      </w:tr>
      <w:tr w:rsidR="000D4490" w:rsidRPr="00052FA5" w14:paraId="1A4D66B6" w14:textId="77777777" w:rsidTr="009F560E">
        <w:trPr>
          <w:trHeight w:val="487"/>
        </w:trPr>
        <w:tc>
          <w:tcPr>
            <w:tcW w:w="9493" w:type="dxa"/>
            <w:gridSpan w:val="10"/>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569E847C"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5. Mô tả chi tiết các cột</w:t>
            </w:r>
          </w:p>
        </w:tc>
      </w:tr>
      <w:tr w:rsidR="0074204A" w:rsidRPr="00052FA5" w14:paraId="246CCA1B" w14:textId="77777777" w:rsidTr="00A42AF9">
        <w:trPr>
          <w:trHeight w:val="824"/>
        </w:trPr>
        <w:tc>
          <w:tcPr>
            <w:tcW w:w="77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66A098B"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STT</w:t>
            </w:r>
          </w:p>
        </w:tc>
        <w:tc>
          <w:tcPr>
            <w:tcW w:w="163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CFCE087"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Tên cột</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3E7C61"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Mô tả</w:t>
            </w:r>
          </w:p>
        </w:tc>
        <w:tc>
          <w:tcPr>
            <w:tcW w:w="170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43646D8"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Kiểu dữ liệu</w:t>
            </w:r>
          </w:p>
        </w:tc>
        <w:tc>
          <w:tcPr>
            <w:tcW w:w="200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1488962"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Khuôn dạng</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6CB684A"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N</w:t>
            </w:r>
          </w:p>
        </w:tc>
      </w:tr>
      <w:tr w:rsidR="0074204A" w:rsidRPr="00052FA5" w14:paraId="6E31F942" w14:textId="77777777" w:rsidTr="00A42AF9">
        <w:trPr>
          <w:trHeight w:val="458"/>
        </w:trPr>
        <w:tc>
          <w:tcPr>
            <w:tcW w:w="77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C9244DF"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1</w:t>
            </w:r>
          </w:p>
        </w:tc>
        <w:tc>
          <w:tcPr>
            <w:tcW w:w="163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6921C4" w14:textId="78BE162F"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ID</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6410E54" w14:textId="3A485768" w:rsidR="000D4490" w:rsidRPr="00052FA5" w:rsidRDefault="000D4490" w:rsidP="00A42AF9">
            <w:pPr>
              <w:widowControl w:val="0"/>
              <w:pBdr>
                <w:top w:val="nil"/>
                <w:left w:val="nil"/>
                <w:bottom w:val="nil"/>
                <w:right w:val="nil"/>
                <w:between w:val="nil"/>
              </w:pBdr>
              <w:ind w:firstLine="0"/>
              <w:jc w:val="left"/>
              <w:rPr>
                <w:bCs/>
                <w:color w:val="000000"/>
              </w:rPr>
            </w:pPr>
            <w:r w:rsidRPr="00052FA5">
              <w:rPr>
                <w:bCs/>
                <w:color w:val="000000"/>
              </w:rPr>
              <w:t xml:space="preserve">ID  </w:t>
            </w:r>
            <w:r w:rsidR="00A42AF9">
              <w:rPr>
                <w:bCs/>
                <w:color w:val="000000"/>
              </w:rPr>
              <w:t>li</w:t>
            </w:r>
            <w:r w:rsidR="00A42AF9" w:rsidRPr="00A42AF9">
              <w:rPr>
                <w:bCs/>
                <w:color w:val="000000"/>
              </w:rPr>
              <w:t>ê</w:t>
            </w:r>
            <w:r w:rsidR="00A42AF9">
              <w:rPr>
                <w:bCs/>
                <w:color w:val="000000"/>
              </w:rPr>
              <w:t>n h</w:t>
            </w:r>
            <w:r w:rsidR="00A42AF9" w:rsidRPr="00A42AF9">
              <w:rPr>
                <w:bCs/>
                <w:color w:val="000000"/>
              </w:rPr>
              <w:t>ệ</w:t>
            </w:r>
          </w:p>
        </w:tc>
        <w:tc>
          <w:tcPr>
            <w:tcW w:w="170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8CF9A35"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200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BE075"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BED65A" w14:textId="77777777" w:rsidR="000D4490" w:rsidRPr="00052FA5" w:rsidRDefault="000D4490" w:rsidP="009D4C2D">
            <w:pPr>
              <w:widowControl w:val="0"/>
              <w:pBdr>
                <w:top w:val="nil"/>
                <w:left w:val="nil"/>
                <w:bottom w:val="nil"/>
                <w:right w:val="nil"/>
                <w:between w:val="nil"/>
              </w:pBdr>
              <w:ind w:firstLine="0"/>
              <w:jc w:val="left"/>
              <w:rPr>
                <w:bCs/>
                <w:color w:val="000000"/>
              </w:rPr>
            </w:pPr>
          </w:p>
        </w:tc>
      </w:tr>
      <w:tr w:rsidR="00A42AF9" w:rsidRPr="00052FA5" w14:paraId="6EA0C2E4" w14:textId="77777777" w:rsidTr="00A42AF9">
        <w:trPr>
          <w:trHeight w:val="435"/>
        </w:trPr>
        <w:tc>
          <w:tcPr>
            <w:tcW w:w="77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E344C86" w14:textId="77777777" w:rsidR="00A42AF9" w:rsidRPr="00052FA5" w:rsidRDefault="00A42AF9" w:rsidP="00A42AF9">
            <w:pPr>
              <w:widowControl w:val="0"/>
              <w:pBdr>
                <w:top w:val="nil"/>
                <w:left w:val="nil"/>
                <w:bottom w:val="nil"/>
                <w:right w:val="nil"/>
                <w:between w:val="nil"/>
              </w:pBdr>
              <w:ind w:firstLine="0"/>
              <w:jc w:val="left"/>
              <w:rPr>
                <w:bCs/>
                <w:color w:val="000000"/>
              </w:rPr>
            </w:pPr>
            <w:r w:rsidRPr="00052FA5">
              <w:rPr>
                <w:bCs/>
                <w:color w:val="000000"/>
              </w:rPr>
              <w:t>2</w:t>
            </w:r>
          </w:p>
        </w:tc>
        <w:tc>
          <w:tcPr>
            <w:tcW w:w="163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685852" w14:textId="50276C38" w:rsidR="00A42AF9" w:rsidRPr="00052FA5" w:rsidRDefault="00A42AF9" w:rsidP="00A42AF9">
            <w:pPr>
              <w:widowControl w:val="0"/>
              <w:pBdr>
                <w:top w:val="nil"/>
                <w:left w:val="nil"/>
                <w:bottom w:val="nil"/>
                <w:right w:val="nil"/>
                <w:between w:val="nil"/>
              </w:pBdr>
              <w:ind w:firstLine="0"/>
              <w:jc w:val="left"/>
              <w:rPr>
                <w:bCs/>
                <w:color w:val="000000"/>
              </w:rPr>
            </w:pPr>
            <w:r w:rsidRPr="006F2B8A">
              <w:rPr>
                <w:bCs/>
                <w:color w:val="000000"/>
              </w:rPr>
              <w:t>FullName</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10F8A3" w14:textId="3D18D2C2" w:rsidR="00A42AF9" w:rsidRPr="00052FA5" w:rsidRDefault="00A42AF9" w:rsidP="00A42AF9">
            <w:pPr>
              <w:widowControl w:val="0"/>
              <w:pBdr>
                <w:top w:val="nil"/>
                <w:left w:val="nil"/>
                <w:bottom w:val="nil"/>
                <w:right w:val="nil"/>
                <w:between w:val="nil"/>
              </w:pBdr>
              <w:ind w:firstLine="0"/>
              <w:jc w:val="left"/>
              <w:rPr>
                <w:bCs/>
                <w:color w:val="000000"/>
              </w:rPr>
            </w:pPr>
            <w:r>
              <w:rPr>
                <w:bCs/>
                <w:color w:val="000000"/>
              </w:rPr>
              <w:t>T</w:t>
            </w:r>
            <w:r w:rsidRPr="00A42AF9">
              <w:rPr>
                <w:bCs/>
                <w:color w:val="000000"/>
              </w:rPr>
              <w:t>ê</w:t>
            </w:r>
            <w:r>
              <w:rPr>
                <w:bCs/>
                <w:color w:val="000000"/>
              </w:rPr>
              <w:t>n ngư</w:t>
            </w:r>
            <w:r w:rsidRPr="00A42AF9">
              <w:rPr>
                <w:bCs/>
                <w:color w:val="000000"/>
              </w:rPr>
              <w:t>ời</w:t>
            </w:r>
            <w:r>
              <w:rPr>
                <w:bCs/>
                <w:color w:val="000000"/>
              </w:rPr>
              <w:t xml:space="preserve"> li</w:t>
            </w:r>
            <w:r w:rsidRPr="00A42AF9">
              <w:rPr>
                <w:bCs/>
                <w:color w:val="000000"/>
              </w:rPr>
              <w:t>ê</w:t>
            </w:r>
            <w:r>
              <w:rPr>
                <w:bCs/>
                <w:color w:val="000000"/>
              </w:rPr>
              <w:t>n h</w:t>
            </w:r>
            <w:r w:rsidRPr="00A42AF9">
              <w:rPr>
                <w:bCs/>
                <w:color w:val="000000"/>
              </w:rPr>
              <w:t>ệ</w:t>
            </w:r>
          </w:p>
        </w:tc>
        <w:tc>
          <w:tcPr>
            <w:tcW w:w="170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B1F5D8F" w14:textId="27608189" w:rsidR="00A42AF9" w:rsidRPr="00052FA5" w:rsidRDefault="00A42AF9" w:rsidP="00A42AF9">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200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D54F058" w14:textId="5125F571" w:rsidR="00A42AF9" w:rsidRPr="00052FA5" w:rsidRDefault="00A42AF9" w:rsidP="00A42AF9">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E953F0D" w14:textId="77777777" w:rsidR="00A42AF9" w:rsidRPr="00052FA5" w:rsidRDefault="00A42AF9" w:rsidP="00A42AF9">
            <w:pPr>
              <w:widowControl w:val="0"/>
              <w:pBdr>
                <w:top w:val="nil"/>
                <w:left w:val="nil"/>
                <w:bottom w:val="nil"/>
                <w:right w:val="nil"/>
                <w:between w:val="nil"/>
              </w:pBdr>
              <w:ind w:firstLine="0"/>
              <w:jc w:val="left"/>
              <w:rPr>
                <w:bCs/>
                <w:color w:val="000000"/>
              </w:rPr>
            </w:pPr>
          </w:p>
        </w:tc>
      </w:tr>
      <w:tr w:rsidR="00A42AF9" w:rsidRPr="00052FA5" w14:paraId="44990D2E" w14:textId="77777777" w:rsidTr="00A42AF9">
        <w:trPr>
          <w:trHeight w:val="435"/>
        </w:trPr>
        <w:tc>
          <w:tcPr>
            <w:tcW w:w="77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6197B2" w14:textId="77777777" w:rsidR="00A42AF9" w:rsidRPr="00052FA5" w:rsidRDefault="00A42AF9" w:rsidP="00A42AF9">
            <w:pPr>
              <w:widowControl w:val="0"/>
              <w:pBdr>
                <w:top w:val="nil"/>
                <w:left w:val="nil"/>
                <w:bottom w:val="nil"/>
                <w:right w:val="nil"/>
                <w:between w:val="nil"/>
              </w:pBdr>
              <w:ind w:firstLine="0"/>
              <w:jc w:val="left"/>
              <w:rPr>
                <w:bCs/>
                <w:color w:val="000000"/>
              </w:rPr>
            </w:pPr>
            <w:r w:rsidRPr="00052FA5">
              <w:rPr>
                <w:bCs/>
                <w:color w:val="000000"/>
              </w:rPr>
              <w:t>3</w:t>
            </w:r>
          </w:p>
        </w:tc>
        <w:tc>
          <w:tcPr>
            <w:tcW w:w="163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054CAC" w14:textId="6C310D0D" w:rsidR="00A42AF9" w:rsidRPr="00052FA5" w:rsidRDefault="00A42AF9" w:rsidP="00A42AF9">
            <w:pPr>
              <w:widowControl w:val="0"/>
              <w:pBdr>
                <w:top w:val="nil"/>
                <w:left w:val="nil"/>
                <w:bottom w:val="nil"/>
                <w:right w:val="nil"/>
                <w:between w:val="nil"/>
              </w:pBdr>
              <w:ind w:firstLine="0"/>
              <w:jc w:val="left"/>
              <w:rPr>
                <w:bCs/>
                <w:color w:val="000000"/>
              </w:rPr>
            </w:pPr>
            <w:r w:rsidRPr="006F2B8A">
              <w:rPr>
                <w:bCs/>
                <w:color w:val="000000"/>
              </w:rPr>
              <w:t>Email</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5B477D" w14:textId="4DCB48E3" w:rsidR="00A42AF9" w:rsidRPr="00052FA5" w:rsidRDefault="00A42AF9" w:rsidP="00A42AF9">
            <w:pPr>
              <w:widowControl w:val="0"/>
              <w:pBdr>
                <w:top w:val="nil"/>
                <w:left w:val="nil"/>
                <w:bottom w:val="nil"/>
                <w:right w:val="nil"/>
                <w:between w:val="nil"/>
              </w:pBdr>
              <w:ind w:firstLine="0"/>
              <w:jc w:val="left"/>
              <w:rPr>
                <w:bCs/>
                <w:color w:val="000000"/>
              </w:rPr>
            </w:pPr>
            <w:r>
              <w:rPr>
                <w:bCs/>
                <w:color w:val="000000"/>
              </w:rPr>
              <w:t>Email ngư</w:t>
            </w:r>
            <w:r w:rsidRPr="00A42AF9">
              <w:rPr>
                <w:bCs/>
                <w:color w:val="000000"/>
              </w:rPr>
              <w:t>ời</w:t>
            </w:r>
            <w:r>
              <w:rPr>
                <w:bCs/>
                <w:color w:val="000000"/>
              </w:rPr>
              <w:t xml:space="preserve"> li</w:t>
            </w:r>
            <w:r w:rsidRPr="00A42AF9">
              <w:rPr>
                <w:bCs/>
                <w:color w:val="000000"/>
              </w:rPr>
              <w:t>ê</w:t>
            </w:r>
            <w:r>
              <w:rPr>
                <w:bCs/>
                <w:color w:val="000000"/>
              </w:rPr>
              <w:t>n h</w:t>
            </w:r>
            <w:r w:rsidRPr="00A42AF9">
              <w:rPr>
                <w:bCs/>
                <w:color w:val="000000"/>
              </w:rPr>
              <w:t>ệ</w:t>
            </w:r>
          </w:p>
        </w:tc>
        <w:tc>
          <w:tcPr>
            <w:tcW w:w="170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D25A8D" w14:textId="78F05BB2" w:rsidR="00A42AF9" w:rsidRPr="00052FA5" w:rsidRDefault="00A42AF9" w:rsidP="00A42AF9">
            <w:pPr>
              <w:widowControl w:val="0"/>
              <w:pBdr>
                <w:top w:val="nil"/>
                <w:left w:val="nil"/>
                <w:bottom w:val="nil"/>
                <w:right w:val="nil"/>
                <w:between w:val="nil"/>
              </w:pBdr>
              <w:ind w:firstLine="0"/>
              <w:jc w:val="left"/>
              <w:rPr>
                <w:bCs/>
                <w:color w:val="000000"/>
              </w:rPr>
            </w:pPr>
            <w:r>
              <w:rPr>
                <w:bCs/>
                <w:color w:val="000000"/>
              </w:rPr>
              <w:t>Varchar(M</w:t>
            </w:r>
            <w:r w:rsidRPr="00A42AF9">
              <w:rPr>
                <w:bCs/>
                <w:color w:val="000000"/>
              </w:rPr>
              <w:t>AX</w:t>
            </w:r>
            <w:r>
              <w:rPr>
                <w:bCs/>
                <w:color w:val="000000"/>
              </w:rPr>
              <w:t>)</w:t>
            </w:r>
          </w:p>
        </w:tc>
        <w:tc>
          <w:tcPr>
            <w:tcW w:w="200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8D2C1" w14:textId="5610AA53" w:rsidR="00A42AF9" w:rsidRPr="00052FA5" w:rsidRDefault="00A42AF9" w:rsidP="00A42AF9">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E9EF95" w14:textId="77777777" w:rsidR="00A42AF9" w:rsidRPr="00052FA5" w:rsidRDefault="00A42AF9" w:rsidP="00A42AF9">
            <w:pPr>
              <w:widowControl w:val="0"/>
              <w:pBdr>
                <w:top w:val="nil"/>
                <w:left w:val="nil"/>
                <w:bottom w:val="nil"/>
                <w:right w:val="nil"/>
                <w:between w:val="nil"/>
              </w:pBdr>
              <w:ind w:firstLine="0"/>
              <w:jc w:val="left"/>
              <w:rPr>
                <w:bCs/>
                <w:color w:val="000000"/>
              </w:rPr>
            </w:pPr>
          </w:p>
        </w:tc>
      </w:tr>
      <w:tr w:rsidR="00A42AF9" w:rsidRPr="00052FA5" w14:paraId="3411347F" w14:textId="77777777" w:rsidTr="00A42AF9">
        <w:trPr>
          <w:trHeight w:val="435"/>
        </w:trPr>
        <w:tc>
          <w:tcPr>
            <w:tcW w:w="77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9B86B0" w14:textId="77777777" w:rsidR="00A42AF9" w:rsidRPr="00052FA5" w:rsidRDefault="00A42AF9" w:rsidP="00A42AF9">
            <w:pPr>
              <w:widowControl w:val="0"/>
              <w:pBdr>
                <w:top w:val="nil"/>
                <w:left w:val="nil"/>
                <w:bottom w:val="nil"/>
                <w:right w:val="nil"/>
                <w:between w:val="nil"/>
              </w:pBdr>
              <w:ind w:firstLine="0"/>
              <w:jc w:val="left"/>
              <w:rPr>
                <w:bCs/>
                <w:color w:val="000000"/>
              </w:rPr>
            </w:pPr>
            <w:r w:rsidRPr="00052FA5">
              <w:rPr>
                <w:bCs/>
                <w:color w:val="000000"/>
              </w:rPr>
              <w:t>4</w:t>
            </w:r>
          </w:p>
        </w:tc>
        <w:tc>
          <w:tcPr>
            <w:tcW w:w="163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8AD3C5" w14:textId="15BDF407" w:rsidR="00A42AF9" w:rsidRPr="00052FA5" w:rsidRDefault="00A42AF9" w:rsidP="00A42AF9">
            <w:pPr>
              <w:widowControl w:val="0"/>
              <w:pBdr>
                <w:top w:val="nil"/>
                <w:left w:val="nil"/>
                <w:bottom w:val="nil"/>
                <w:right w:val="nil"/>
                <w:between w:val="nil"/>
              </w:pBdr>
              <w:ind w:firstLine="0"/>
              <w:jc w:val="left"/>
              <w:rPr>
                <w:bCs/>
                <w:color w:val="000000"/>
              </w:rPr>
            </w:pPr>
            <w:r w:rsidRPr="006F2B8A">
              <w:rPr>
                <w:bCs/>
                <w:color w:val="000000"/>
              </w:rPr>
              <w:t>Phone</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EB117F" w14:textId="6D296F62" w:rsidR="00A42AF9" w:rsidRPr="00052FA5" w:rsidRDefault="00A42AF9" w:rsidP="00A42AF9">
            <w:pPr>
              <w:widowControl w:val="0"/>
              <w:pBdr>
                <w:top w:val="nil"/>
                <w:left w:val="nil"/>
                <w:bottom w:val="nil"/>
                <w:right w:val="nil"/>
                <w:between w:val="nil"/>
              </w:pBdr>
              <w:ind w:firstLine="0"/>
              <w:jc w:val="left"/>
              <w:rPr>
                <w:bCs/>
                <w:color w:val="000000"/>
              </w:rPr>
            </w:pPr>
            <w:r w:rsidRPr="00052FA5">
              <w:rPr>
                <w:bCs/>
                <w:color w:val="000000"/>
              </w:rPr>
              <w:t xml:space="preserve">Số </w:t>
            </w:r>
            <w:r w:rsidRPr="00A42AF9">
              <w:rPr>
                <w:bCs/>
                <w:color w:val="000000"/>
              </w:rPr>
              <w:t>đ</w:t>
            </w:r>
            <w:r>
              <w:rPr>
                <w:bCs/>
                <w:color w:val="000000"/>
              </w:rPr>
              <w:t>i</w:t>
            </w:r>
            <w:r w:rsidRPr="00A42AF9">
              <w:rPr>
                <w:bCs/>
                <w:color w:val="000000"/>
              </w:rPr>
              <w:t>ện</w:t>
            </w:r>
            <w:r>
              <w:rPr>
                <w:bCs/>
                <w:color w:val="000000"/>
              </w:rPr>
              <w:t xml:space="preserve"> th</w:t>
            </w:r>
            <w:r w:rsidRPr="00A42AF9">
              <w:rPr>
                <w:bCs/>
                <w:color w:val="000000"/>
              </w:rPr>
              <w:t>oại</w:t>
            </w:r>
            <w:r>
              <w:rPr>
                <w:bCs/>
                <w:color w:val="000000"/>
              </w:rPr>
              <w:t xml:space="preserve"> ngư</w:t>
            </w:r>
            <w:r w:rsidRPr="00A42AF9">
              <w:rPr>
                <w:bCs/>
                <w:color w:val="000000"/>
              </w:rPr>
              <w:t>ời</w:t>
            </w:r>
            <w:r>
              <w:rPr>
                <w:bCs/>
                <w:color w:val="000000"/>
              </w:rPr>
              <w:t xml:space="preserve"> li</w:t>
            </w:r>
            <w:r w:rsidRPr="00A42AF9">
              <w:rPr>
                <w:bCs/>
                <w:color w:val="000000"/>
              </w:rPr>
              <w:t>ê</w:t>
            </w:r>
            <w:r>
              <w:rPr>
                <w:bCs/>
                <w:color w:val="000000"/>
              </w:rPr>
              <w:t>n h</w:t>
            </w:r>
            <w:r w:rsidRPr="00A42AF9">
              <w:rPr>
                <w:bCs/>
                <w:color w:val="000000"/>
              </w:rPr>
              <w:t>ệ</w:t>
            </w:r>
          </w:p>
        </w:tc>
        <w:tc>
          <w:tcPr>
            <w:tcW w:w="170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0B0263" w14:textId="48F443DC" w:rsidR="00A42AF9" w:rsidRPr="00052FA5" w:rsidRDefault="00A42AF9" w:rsidP="00A42AF9">
            <w:pPr>
              <w:widowControl w:val="0"/>
              <w:pBdr>
                <w:top w:val="nil"/>
                <w:left w:val="nil"/>
                <w:bottom w:val="nil"/>
                <w:right w:val="nil"/>
                <w:between w:val="nil"/>
              </w:pBdr>
              <w:ind w:firstLine="0"/>
              <w:jc w:val="left"/>
              <w:rPr>
                <w:bCs/>
                <w:color w:val="000000"/>
              </w:rPr>
            </w:pPr>
            <w:r>
              <w:rPr>
                <w:bCs/>
                <w:color w:val="000000"/>
              </w:rPr>
              <w:t>Varchar(20)</w:t>
            </w:r>
          </w:p>
        </w:tc>
        <w:tc>
          <w:tcPr>
            <w:tcW w:w="200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77437" w14:textId="3F8D2B27" w:rsidR="00A42AF9" w:rsidRPr="00052FA5" w:rsidRDefault="00A42AF9" w:rsidP="00A42AF9">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CE26389" w14:textId="664C6E0F" w:rsidR="00A42AF9" w:rsidRPr="00052FA5" w:rsidRDefault="00A42AF9" w:rsidP="00A42AF9">
            <w:pPr>
              <w:widowControl w:val="0"/>
              <w:pBdr>
                <w:top w:val="nil"/>
                <w:left w:val="nil"/>
                <w:bottom w:val="nil"/>
                <w:right w:val="nil"/>
                <w:between w:val="nil"/>
              </w:pBdr>
              <w:ind w:firstLine="0"/>
              <w:jc w:val="left"/>
              <w:rPr>
                <w:bCs/>
                <w:color w:val="000000"/>
              </w:rPr>
            </w:pPr>
          </w:p>
        </w:tc>
      </w:tr>
      <w:tr w:rsidR="00A42AF9" w:rsidRPr="00052FA5" w14:paraId="70310144" w14:textId="77777777" w:rsidTr="00A42AF9">
        <w:trPr>
          <w:trHeight w:val="435"/>
        </w:trPr>
        <w:tc>
          <w:tcPr>
            <w:tcW w:w="77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17A8AF" w14:textId="77777777" w:rsidR="00A42AF9" w:rsidRPr="00052FA5" w:rsidRDefault="00A42AF9" w:rsidP="00A42AF9">
            <w:pPr>
              <w:widowControl w:val="0"/>
              <w:pBdr>
                <w:top w:val="nil"/>
                <w:left w:val="nil"/>
                <w:bottom w:val="nil"/>
                <w:right w:val="nil"/>
                <w:between w:val="nil"/>
              </w:pBdr>
              <w:ind w:firstLine="0"/>
              <w:jc w:val="left"/>
              <w:rPr>
                <w:bCs/>
                <w:color w:val="000000"/>
              </w:rPr>
            </w:pPr>
            <w:r w:rsidRPr="00052FA5">
              <w:rPr>
                <w:bCs/>
                <w:color w:val="000000"/>
              </w:rPr>
              <w:t>5</w:t>
            </w:r>
          </w:p>
        </w:tc>
        <w:tc>
          <w:tcPr>
            <w:tcW w:w="163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AEEC10" w14:textId="7F13F77D" w:rsidR="00A42AF9" w:rsidRPr="00052FA5" w:rsidRDefault="00A42AF9" w:rsidP="00A42AF9">
            <w:pPr>
              <w:widowControl w:val="0"/>
              <w:pBdr>
                <w:top w:val="nil"/>
                <w:left w:val="nil"/>
                <w:bottom w:val="nil"/>
                <w:right w:val="nil"/>
                <w:between w:val="nil"/>
              </w:pBdr>
              <w:ind w:firstLine="0"/>
              <w:jc w:val="left"/>
              <w:rPr>
                <w:bCs/>
                <w:color w:val="000000"/>
              </w:rPr>
            </w:pPr>
            <w:r w:rsidRPr="006F2B8A">
              <w:rPr>
                <w:bCs/>
                <w:color w:val="000000"/>
              </w:rPr>
              <w:t>Title</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A2D4EB" w14:textId="7695F97C" w:rsidR="00A42AF9" w:rsidRPr="00052FA5" w:rsidRDefault="00A42AF9" w:rsidP="00A42AF9">
            <w:pPr>
              <w:widowControl w:val="0"/>
              <w:pBdr>
                <w:top w:val="nil"/>
                <w:left w:val="nil"/>
                <w:bottom w:val="nil"/>
                <w:right w:val="nil"/>
                <w:between w:val="nil"/>
              </w:pBdr>
              <w:ind w:firstLine="0"/>
              <w:jc w:val="left"/>
              <w:rPr>
                <w:bCs/>
                <w:color w:val="000000"/>
              </w:rPr>
            </w:pPr>
            <w:r>
              <w:rPr>
                <w:bCs/>
                <w:color w:val="000000"/>
              </w:rPr>
              <w:t>Ti</w:t>
            </w:r>
            <w:r w:rsidRPr="00A42AF9">
              <w:rPr>
                <w:bCs/>
                <w:color w:val="000000"/>
              </w:rPr>
              <w:t>ê</w:t>
            </w:r>
            <w:r>
              <w:rPr>
                <w:bCs/>
                <w:color w:val="000000"/>
              </w:rPr>
              <w:t>u đ</w:t>
            </w:r>
            <w:r w:rsidRPr="00A42AF9">
              <w:rPr>
                <w:bCs/>
                <w:color w:val="000000"/>
              </w:rPr>
              <w:t>ề</w:t>
            </w:r>
          </w:p>
        </w:tc>
        <w:tc>
          <w:tcPr>
            <w:tcW w:w="170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CEEA34" w14:textId="19AD7B33" w:rsidR="00A42AF9" w:rsidRPr="00052FA5" w:rsidRDefault="00A42AF9" w:rsidP="00A42AF9">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200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FB9485" w14:textId="79BBF511" w:rsidR="00A42AF9" w:rsidRPr="00052FA5" w:rsidRDefault="00A42AF9" w:rsidP="00A42AF9">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DA507" w14:textId="1928024B" w:rsidR="00A42AF9" w:rsidRPr="00052FA5" w:rsidRDefault="00A42AF9" w:rsidP="00A42AF9">
            <w:pPr>
              <w:widowControl w:val="0"/>
              <w:pBdr>
                <w:top w:val="nil"/>
                <w:left w:val="nil"/>
                <w:bottom w:val="nil"/>
                <w:right w:val="nil"/>
                <w:between w:val="nil"/>
              </w:pBdr>
              <w:ind w:firstLine="0"/>
              <w:jc w:val="left"/>
              <w:rPr>
                <w:bCs/>
                <w:color w:val="000000"/>
              </w:rPr>
            </w:pPr>
          </w:p>
        </w:tc>
      </w:tr>
      <w:tr w:rsidR="00A42AF9" w:rsidRPr="00052FA5" w14:paraId="293371AD" w14:textId="77777777" w:rsidTr="00A42AF9">
        <w:trPr>
          <w:trHeight w:val="435"/>
        </w:trPr>
        <w:tc>
          <w:tcPr>
            <w:tcW w:w="77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0A7422" w14:textId="77777777" w:rsidR="00A42AF9" w:rsidRPr="00052FA5" w:rsidRDefault="00A42AF9" w:rsidP="00A42AF9">
            <w:pPr>
              <w:widowControl w:val="0"/>
              <w:pBdr>
                <w:top w:val="nil"/>
                <w:left w:val="nil"/>
                <w:bottom w:val="nil"/>
                <w:right w:val="nil"/>
                <w:between w:val="nil"/>
              </w:pBdr>
              <w:ind w:firstLine="0"/>
              <w:jc w:val="left"/>
              <w:rPr>
                <w:bCs/>
                <w:color w:val="000000"/>
              </w:rPr>
            </w:pPr>
            <w:r w:rsidRPr="00052FA5">
              <w:rPr>
                <w:bCs/>
                <w:color w:val="000000"/>
              </w:rPr>
              <w:t>6</w:t>
            </w:r>
          </w:p>
        </w:tc>
        <w:tc>
          <w:tcPr>
            <w:tcW w:w="163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15FB84" w14:textId="76954F5F" w:rsidR="00A42AF9" w:rsidRPr="00052FA5" w:rsidRDefault="00A42AF9" w:rsidP="00A42AF9">
            <w:pPr>
              <w:widowControl w:val="0"/>
              <w:pBdr>
                <w:top w:val="nil"/>
                <w:left w:val="nil"/>
                <w:bottom w:val="nil"/>
                <w:right w:val="nil"/>
                <w:between w:val="nil"/>
              </w:pBdr>
              <w:ind w:firstLine="0"/>
              <w:jc w:val="left"/>
              <w:rPr>
                <w:bCs/>
                <w:color w:val="000000"/>
              </w:rPr>
            </w:pPr>
            <w:r w:rsidRPr="00462A55">
              <w:rPr>
                <w:bCs/>
                <w:color w:val="000000"/>
              </w:rPr>
              <w:t>Detail</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5ED583" w14:textId="1143A695" w:rsidR="00A42AF9" w:rsidRPr="00052FA5" w:rsidRDefault="00A42AF9" w:rsidP="00A42AF9">
            <w:pPr>
              <w:widowControl w:val="0"/>
              <w:pBdr>
                <w:top w:val="nil"/>
                <w:left w:val="nil"/>
                <w:bottom w:val="nil"/>
                <w:right w:val="nil"/>
                <w:between w:val="nil"/>
              </w:pBdr>
              <w:ind w:firstLine="0"/>
              <w:jc w:val="left"/>
              <w:rPr>
                <w:bCs/>
                <w:color w:val="000000"/>
              </w:rPr>
            </w:pPr>
            <w:r>
              <w:rPr>
                <w:bCs/>
                <w:color w:val="000000"/>
              </w:rPr>
              <w:t>N</w:t>
            </w:r>
            <w:r w:rsidRPr="00A42AF9">
              <w:rPr>
                <w:bCs/>
                <w:color w:val="000000"/>
              </w:rPr>
              <w:t>ộ</w:t>
            </w:r>
            <w:r>
              <w:rPr>
                <w:bCs/>
                <w:color w:val="000000"/>
              </w:rPr>
              <w:t>i dung</w:t>
            </w:r>
          </w:p>
        </w:tc>
        <w:tc>
          <w:tcPr>
            <w:tcW w:w="170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31E546" w14:textId="4F3FA55B" w:rsidR="00A42AF9" w:rsidRPr="00052FA5" w:rsidRDefault="00A42AF9" w:rsidP="00A42AF9">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200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356A60" w14:textId="32F7429E" w:rsidR="00A42AF9" w:rsidRPr="00052FA5" w:rsidRDefault="00A42AF9" w:rsidP="00A42AF9">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3EA457" w14:textId="38426278" w:rsidR="00A42AF9" w:rsidRPr="00052FA5" w:rsidRDefault="00A42AF9" w:rsidP="00A42AF9">
            <w:pPr>
              <w:widowControl w:val="0"/>
              <w:pBdr>
                <w:top w:val="nil"/>
                <w:left w:val="nil"/>
                <w:bottom w:val="nil"/>
                <w:right w:val="nil"/>
                <w:between w:val="nil"/>
              </w:pBdr>
              <w:ind w:firstLine="0"/>
              <w:jc w:val="left"/>
              <w:rPr>
                <w:bCs/>
                <w:color w:val="000000"/>
              </w:rPr>
            </w:pPr>
          </w:p>
        </w:tc>
      </w:tr>
      <w:tr w:rsidR="00A42AF9" w:rsidRPr="00052FA5" w14:paraId="044E24AF" w14:textId="77777777" w:rsidTr="00A42AF9">
        <w:trPr>
          <w:trHeight w:val="435"/>
        </w:trPr>
        <w:tc>
          <w:tcPr>
            <w:tcW w:w="77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CCC0C" w14:textId="77777777" w:rsidR="00A42AF9" w:rsidRPr="00052FA5" w:rsidRDefault="00A42AF9" w:rsidP="00A42AF9">
            <w:pPr>
              <w:widowControl w:val="0"/>
              <w:pBdr>
                <w:top w:val="nil"/>
                <w:left w:val="nil"/>
                <w:bottom w:val="nil"/>
                <w:right w:val="nil"/>
                <w:between w:val="nil"/>
              </w:pBdr>
              <w:ind w:firstLine="0"/>
              <w:jc w:val="left"/>
              <w:rPr>
                <w:bCs/>
                <w:color w:val="000000"/>
              </w:rPr>
            </w:pPr>
            <w:r w:rsidRPr="00052FA5">
              <w:rPr>
                <w:bCs/>
                <w:color w:val="000000"/>
              </w:rPr>
              <w:t>7</w:t>
            </w:r>
          </w:p>
        </w:tc>
        <w:tc>
          <w:tcPr>
            <w:tcW w:w="163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CA5CD" w14:textId="54170B75" w:rsidR="00A42AF9" w:rsidRPr="00052FA5" w:rsidRDefault="00A42AF9" w:rsidP="00A42AF9">
            <w:pPr>
              <w:widowControl w:val="0"/>
              <w:pBdr>
                <w:top w:val="nil"/>
                <w:left w:val="nil"/>
                <w:bottom w:val="nil"/>
                <w:right w:val="nil"/>
                <w:between w:val="nil"/>
              </w:pBdr>
              <w:ind w:firstLine="0"/>
              <w:jc w:val="left"/>
              <w:rPr>
                <w:bCs/>
                <w:color w:val="000000"/>
              </w:rPr>
            </w:pPr>
            <w:r w:rsidRPr="00462A55">
              <w:rPr>
                <w:bCs/>
                <w:color w:val="000000"/>
              </w:rPr>
              <w:t>Flag</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818137" w14:textId="0E98AF66" w:rsidR="00A42AF9" w:rsidRPr="00052FA5" w:rsidRDefault="00D0408A" w:rsidP="00A42AF9">
            <w:pPr>
              <w:widowControl w:val="0"/>
              <w:pBdr>
                <w:top w:val="nil"/>
                <w:left w:val="nil"/>
                <w:bottom w:val="nil"/>
                <w:right w:val="nil"/>
                <w:between w:val="nil"/>
              </w:pBdr>
              <w:ind w:firstLine="0"/>
              <w:jc w:val="left"/>
              <w:rPr>
                <w:bCs/>
                <w:color w:val="000000"/>
              </w:rPr>
            </w:pPr>
            <w:r>
              <w:rPr>
                <w:bCs/>
                <w:color w:val="000000"/>
              </w:rPr>
              <w:t>C</w:t>
            </w:r>
            <w:r w:rsidRPr="00D0408A">
              <w:rPr>
                <w:bCs/>
                <w:color w:val="000000"/>
              </w:rPr>
              <w:t>ờ</w:t>
            </w:r>
          </w:p>
        </w:tc>
        <w:tc>
          <w:tcPr>
            <w:tcW w:w="170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46E95B" w14:textId="5D8006C0" w:rsidR="00A42AF9" w:rsidRPr="00052FA5" w:rsidRDefault="00A42AF9" w:rsidP="00A42AF9">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200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7321C0" w14:textId="11F3C752" w:rsidR="00A42AF9" w:rsidRPr="00052FA5" w:rsidRDefault="00A42AF9" w:rsidP="00A42AF9">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E2867C" w14:textId="02E66A6E" w:rsidR="00A42AF9" w:rsidRPr="00052FA5" w:rsidRDefault="00A42AF9" w:rsidP="00A42AF9">
            <w:pPr>
              <w:widowControl w:val="0"/>
              <w:pBdr>
                <w:top w:val="nil"/>
                <w:left w:val="nil"/>
                <w:bottom w:val="nil"/>
                <w:right w:val="nil"/>
                <w:between w:val="nil"/>
              </w:pBdr>
              <w:ind w:firstLine="0"/>
              <w:jc w:val="left"/>
              <w:rPr>
                <w:bCs/>
                <w:color w:val="000000"/>
              </w:rPr>
            </w:pPr>
          </w:p>
        </w:tc>
      </w:tr>
      <w:tr w:rsidR="00A42AF9" w:rsidRPr="00052FA5" w14:paraId="1A20D908" w14:textId="77777777" w:rsidTr="00A42AF9">
        <w:trPr>
          <w:trHeight w:val="435"/>
        </w:trPr>
        <w:tc>
          <w:tcPr>
            <w:tcW w:w="77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E1F4B0" w14:textId="77777777" w:rsidR="00A42AF9" w:rsidRPr="00052FA5" w:rsidRDefault="00A42AF9" w:rsidP="00A42AF9">
            <w:pPr>
              <w:widowControl w:val="0"/>
              <w:pBdr>
                <w:top w:val="nil"/>
                <w:left w:val="nil"/>
                <w:bottom w:val="nil"/>
                <w:right w:val="nil"/>
                <w:between w:val="nil"/>
              </w:pBdr>
              <w:ind w:firstLine="0"/>
              <w:jc w:val="left"/>
              <w:rPr>
                <w:bCs/>
                <w:color w:val="000000"/>
              </w:rPr>
            </w:pPr>
            <w:r w:rsidRPr="00052FA5">
              <w:rPr>
                <w:bCs/>
                <w:color w:val="000000"/>
              </w:rPr>
              <w:lastRenderedPageBreak/>
              <w:t>8</w:t>
            </w:r>
          </w:p>
        </w:tc>
        <w:tc>
          <w:tcPr>
            <w:tcW w:w="163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74D6BC" w14:textId="30C5F929" w:rsidR="00A42AF9" w:rsidRPr="00052FA5" w:rsidRDefault="00A42AF9" w:rsidP="00A42AF9">
            <w:pPr>
              <w:widowControl w:val="0"/>
              <w:pBdr>
                <w:top w:val="nil"/>
                <w:left w:val="nil"/>
                <w:bottom w:val="nil"/>
                <w:right w:val="nil"/>
                <w:between w:val="nil"/>
              </w:pBdr>
              <w:ind w:firstLine="0"/>
              <w:jc w:val="left"/>
              <w:rPr>
                <w:bCs/>
                <w:color w:val="000000"/>
              </w:rPr>
            </w:pPr>
            <w:r w:rsidRPr="00462A55">
              <w:rPr>
                <w:bCs/>
                <w:color w:val="000000"/>
              </w:rPr>
              <w:t>Reply</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5EB91F" w14:textId="113F7C74" w:rsidR="00A42AF9" w:rsidRPr="00052FA5" w:rsidRDefault="00D0408A" w:rsidP="00D0408A">
            <w:pPr>
              <w:widowControl w:val="0"/>
              <w:pBdr>
                <w:top w:val="nil"/>
                <w:left w:val="nil"/>
                <w:bottom w:val="nil"/>
                <w:right w:val="nil"/>
                <w:between w:val="nil"/>
              </w:pBdr>
              <w:ind w:firstLine="0"/>
              <w:jc w:val="left"/>
              <w:rPr>
                <w:bCs/>
                <w:color w:val="000000"/>
              </w:rPr>
            </w:pPr>
            <w:r>
              <w:rPr>
                <w:bCs/>
                <w:color w:val="000000"/>
              </w:rPr>
              <w:t>Ph</w:t>
            </w:r>
            <w:r w:rsidRPr="00D0408A">
              <w:rPr>
                <w:bCs/>
                <w:color w:val="000000"/>
              </w:rPr>
              <w:t>ản</w:t>
            </w:r>
            <w:r w:rsidR="00A42AF9" w:rsidRPr="00052FA5">
              <w:rPr>
                <w:bCs/>
                <w:color w:val="000000"/>
              </w:rPr>
              <w:t xml:space="preserve"> </w:t>
            </w:r>
            <w:r>
              <w:rPr>
                <w:bCs/>
                <w:color w:val="000000"/>
              </w:rPr>
              <w:t>h</w:t>
            </w:r>
            <w:r w:rsidRPr="00D0408A">
              <w:rPr>
                <w:bCs/>
                <w:color w:val="000000"/>
              </w:rPr>
              <w:t>ồ</w:t>
            </w:r>
            <w:r>
              <w:rPr>
                <w:bCs/>
                <w:color w:val="000000"/>
              </w:rPr>
              <w:t>i</w:t>
            </w:r>
          </w:p>
        </w:tc>
        <w:tc>
          <w:tcPr>
            <w:tcW w:w="170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F0B766" w14:textId="53DA04BE" w:rsidR="00A42AF9" w:rsidRPr="00052FA5" w:rsidRDefault="00A42AF9" w:rsidP="00A42AF9">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200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B8956D" w14:textId="6432CA4C" w:rsidR="00A42AF9" w:rsidRPr="00052FA5" w:rsidRDefault="00A42AF9" w:rsidP="00A42AF9">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495A79" w14:textId="77777777" w:rsidR="00A42AF9" w:rsidRPr="00052FA5" w:rsidRDefault="00A42AF9" w:rsidP="00A42AF9">
            <w:pPr>
              <w:widowControl w:val="0"/>
              <w:pBdr>
                <w:top w:val="nil"/>
                <w:left w:val="nil"/>
                <w:bottom w:val="nil"/>
                <w:right w:val="nil"/>
                <w:between w:val="nil"/>
              </w:pBdr>
              <w:ind w:firstLine="0"/>
              <w:jc w:val="left"/>
              <w:rPr>
                <w:bCs/>
                <w:color w:val="000000"/>
              </w:rPr>
            </w:pPr>
            <w:r w:rsidRPr="00052FA5">
              <w:rPr>
                <w:bCs/>
                <w:color w:val="000000"/>
              </w:rPr>
              <w:t>x</w:t>
            </w:r>
          </w:p>
        </w:tc>
      </w:tr>
      <w:tr w:rsidR="00A42AF9" w:rsidRPr="00052FA5" w14:paraId="61D6D282" w14:textId="77777777" w:rsidTr="00A42AF9">
        <w:trPr>
          <w:trHeight w:val="435"/>
        </w:trPr>
        <w:tc>
          <w:tcPr>
            <w:tcW w:w="77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32D228" w14:textId="77777777" w:rsidR="00A42AF9" w:rsidRPr="00052FA5" w:rsidRDefault="00A42AF9" w:rsidP="00A42AF9">
            <w:pPr>
              <w:widowControl w:val="0"/>
              <w:pBdr>
                <w:top w:val="nil"/>
                <w:left w:val="nil"/>
                <w:bottom w:val="nil"/>
                <w:right w:val="nil"/>
                <w:between w:val="nil"/>
              </w:pBdr>
              <w:ind w:firstLine="0"/>
              <w:jc w:val="left"/>
              <w:rPr>
                <w:bCs/>
                <w:color w:val="000000"/>
              </w:rPr>
            </w:pPr>
            <w:r w:rsidRPr="00052FA5">
              <w:rPr>
                <w:bCs/>
                <w:color w:val="000000"/>
              </w:rPr>
              <w:t>9</w:t>
            </w:r>
          </w:p>
        </w:tc>
        <w:tc>
          <w:tcPr>
            <w:tcW w:w="163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B548F6" w14:textId="2B3D589D" w:rsidR="00A42AF9" w:rsidRPr="00052FA5" w:rsidRDefault="00A42AF9" w:rsidP="00A42AF9">
            <w:pPr>
              <w:widowControl w:val="0"/>
              <w:pBdr>
                <w:top w:val="nil"/>
                <w:left w:val="nil"/>
                <w:bottom w:val="nil"/>
                <w:right w:val="nil"/>
                <w:between w:val="nil"/>
              </w:pBdr>
              <w:ind w:firstLine="0"/>
              <w:jc w:val="left"/>
              <w:rPr>
                <w:bCs/>
                <w:color w:val="000000"/>
              </w:rPr>
            </w:pPr>
            <w:r w:rsidRPr="00462A55">
              <w:rPr>
                <w:bCs/>
                <w:color w:val="000000"/>
              </w:rPr>
              <w:t>Created_at</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CC5BC" w14:textId="701DA87D" w:rsidR="00A42AF9" w:rsidRPr="00052FA5" w:rsidRDefault="00D0408A" w:rsidP="00A42AF9">
            <w:pPr>
              <w:widowControl w:val="0"/>
              <w:pBdr>
                <w:top w:val="nil"/>
                <w:left w:val="nil"/>
                <w:bottom w:val="nil"/>
                <w:right w:val="nil"/>
                <w:between w:val="nil"/>
              </w:pBdr>
              <w:ind w:firstLine="0"/>
              <w:jc w:val="left"/>
              <w:rPr>
                <w:bCs/>
                <w:color w:val="000000"/>
              </w:rPr>
            </w:pPr>
            <w:r>
              <w:rPr>
                <w:bCs/>
                <w:color w:val="000000"/>
              </w:rPr>
              <w:t>Ng</w:t>
            </w:r>
            <w:r w:rsidRPr="00D0408A">
              <w:rPr>
                <w:bCs/>
                <w:color w:val="000000"/>
              </w:rPr>
              <w:t>ày</w:t>
            </w:r>
            <w:r>
              <w:rPr>
                <w:bCs/>
                <w:color w:val="000000"/>
              </w:rPr>
              <w:t xml:space="preserve"> t</w:t>
            </w:r>
            <w:r w:rsidRPr="00D0408A">
              <w:rPr>
                <w:bCs/>
                <w:color w:val="000000"/>
              </w:rPr>
              <w:t>ạo</w:t>
            </w:r>
            <w:r>
              <w:rPr>
                <w:bCs/>
                <w:color w:val="000000"/>
              </w:rPr>
              <w:t xml:space="preserve"> li</w:t>
            </w:r>
            <w:r w:rsidRPr="00D0408A">
              <w:rPr>
                <w:bCs/>
                <w:color w:val="000000"/>
              </w:rPr>
              <w:t>ê</w:t>
            </w:r>
            <w:r>
              <w:rPr>
                <w:bCs/>
                <w:color w:val="000000"/>
              </w:rPr>
              <w:t>n h</w:t>
            </w:r>
            <w:r w:rsidRPr="00D0408A">
              <w:rPr>
                <w:bCs/>
                <w:color w:val="000000"/>
              </w:rPr>
              <w:t>ệ</w:t>
            </w:r>
          </w:p>
        </w:tc>
        <w:tc>
          <w:tcPr>
            <w:tcW w:w="170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FA71E5" w14:textId="57929D44" w:rsidR="00A42AF9" w:rsidRPr="00052FA5" w:rsidRDefault="00A42AF9" w:rsidP="00A42AF9">
            <w:pPr>
              <w:widowControl w:val="0"/>
              <w:pBdr>
                <w:top w:val="nil"/>
                <w:left w:val="nil"/>
                <w:bottom w:val="nil"/>
                <w:right w:val="nil"/>
                <w:between w:val="nil"/>
              </w:pBdr>
              <w:ind w:firstLine="0"/>
              <w:jc w:val="left"/>
              <w:rPr>
                <w:bCs/>
                <w:color w:val="000000"/>
              </w:rPr>
            </w:pPr>
            <w:r>
              <w:rPr>
                <w:bCs/>
                <w:color w:val="000000"/>
              </w:rPr>
              <w:t>D</w:t>
            </w:r>
            <w:r w:rsidRPr="00D627EC">
              <w:rPr>
                <w:bCs/>
                <w:color w:val="000000"/>
              </w:rPr>
              <w:t>atetime</w:t>
            </w:r>
          </w:p>
        </w:tc>
        <w:tc>
          <w:tcPr>
            <w:tcW w:w="200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F04BAA" w14:textId="04892490" w:rsidR="00A42AF9" w:rsidRPr="00052FA5" w:rsidRDefault="00A42AF9" w:rsidP="00A42AF9">
            <w:pPr>
              <w:widowControl w:val="0"/>
              <w:pBdr>
                <w:top w:val="nil"/>
                <w:left w:val="nil"/>
                <w:bottom w:val="nil"/>
                <w:right w:val="nil"/>
                <w:between w:val="nil"/>
              </w:pBdr>
              <w:ind w:firstLine="0"/>
              <w:jc w:val="left"/>
              <w:rPr>
                <w:bCs/>
                <w:color w:val="000000"/>
              </w:rPr>
            </w:pPr>
            <w:r>
              <w:rPr>
                <w:bCs/>
                <w:color w:val="000000"/>
              </w:rPr>
              <w:t>Ng</w:t>
            </w:r>
            <w:r w:rsidRPr="00D627EC">
              <w:rPr>
                <w:bCs/>
                <w:color w:val="000000"/>
              </w:rPr>
              <w:t>ày</w:t>
            </w:r>
            <w:r>
              <w:rPr>
                <w:bCs/>
                <w:color w:val="000000"/>
              </w:rPr>
              <w:t xml:space="preserve"> gi</w:t>
            </w:r>
            <w:r w:rsidRPr="00D627EC">
              <w:rPr>
                <w:bCs/>
                <w:color w:val="000000"/>
              </w:rPr>
              <w:t>ờ</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937AB3" w14:textId="77777777" w:rsidR="00A42AF9" w:rsidRPr="00052FA5" w:rsidRDefault="00A42AF9" w:rsidP="00A42AF9">
            <w:pPr>
              <w:widowControl w:val="0"/>
              <w:pBdr>
                <w:top w:val="nil"/>
                <w:left w:val="nil"/>
                <w:bottom w:val="nil"/>
                <w:right w:val="nil"/>
                <w:between w:val="nil"/>
              </w:pBdr>
              <w:ind w:firstLine="0"/>
              <w:jc w:val="left"/>
              <w:rPr>
                <w:bCs/>
                <w:color w:val="000000"/>
              </w:rPr>
            </w:pPr>
            <w:r w:rsidRPr="00052FA5">
              <w:rPr>
                <w:bCs/>
                <w:color w:val="000000"/>
              </w:rPr>
              <w:t>x</w:t>
            </w:r>
          </w:p>
        </w:tc>
      </w:tr>
      <w:tr w:rsidR="00462A55" w:rsidRPr="00052FA5" w14:paraId="21F9B525" w14:textId="77777777" w:rsidTr="00A42AF9">
        <w:trPr>
          <w:trHeight w:val="435"/>
        </w:trPr>
        <w:tc>
          <w:tcPr>
            <w:tcW w:w="77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56A8E3" w14:textId="77777777" w:rsidR="00462A55" w:rsidRPr="00052FA5" w:rsidRDefault="00462A55" w:rsidP="00462A55">
            <w:pPr>
              <w:widowControl w:val="0"/>
              <w:pBdr>
                <w:top w:val="nil"/>
                <w:left w:val="nil"/>
                <w:bottom w:val="nil"/>
                <w:right w:val="nil"/>
                <w:between w:val="nil"/>
              </w:pBdr>
              <w:ind w:firstLine="0"/>
              <w:jc w:val="left"/>
              <w:rPr>
                <w:bCs/>
                <w:color w:val="000000"/>
              </w:rPr>
            </w:pPr>
            <w:r w:rsidRPr="00052FA5">
              <w:rPr>
                <w:bCs/>
                <w:color w:val="000000"/>
              </w:rPr>
              <w:t>10</w:t>
            </w:r>
          </w:p>
        </w:tc>
        <w:tc>
          <w:tcPr>
            <w:tcW w:w="163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99AFE8" w14:textId="3A3BA87F" w:rsidR="00462A55" w:rsidRPr="00052FA5" w:rsidRDefault="00462A55" w:rsidP="00462A55">
            <w:pPr>
              <w:widowControl w:val="0"/>
              <w:pBdr>
                <w:top w:val="nil"/>
                <w:left w:val="nil"/>
                <w:bottom w:val="nil"/>
                <w:right w:val="nil"/>
                <w:between w:val="nil"/>
              </w:pBdr>
              <w:ind w:firstLine="0"/>
              <w:jc w:val="left"/>
              <w:rPr>
                <w:bCs/>
                <w:color w:val="000000"/>
              </w:rPr>
            </w:pPr>
            <w:r w:rsidRPr="00A53929">
              <w:rPr>
                <w:bCs/>
                <w:color w:val="000000"/>
              </w:rPr>
              <w:t>Updated_at</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FE2DE7" w14:textId="4BEC7A6D" w:rsidR="00462A55" w:rsidRPr="00052FA5" w:rsidRDefault="00462A55" w:rsidP="00462A55">
            <w:pPr>
              <w:widowControl w:val="0"/>
              <w:pBdr>
                <w:top w:val="nil"/>
                <w:left w:val="nil"/>
                <w:bottom w:val="nil"/>
                <w:right w:val="nil"/>
                <w:between w:val="nil"/>
              </w:pBdr>
              <w:ind w:firstLine="0"/>
              <w:jc w:val="left"/>
              <w:rPr>
                <w:bCs/>
                <w:color w:val="000000"/>
              </w:rPr>
            </w:pPr>
            <w:r>
              <w:rPr>
                <w:bCs/>
                <w:color w:val="000000"/>
              </w:rPr>
              <w:t>Ng</w:t>
            </w:r>
            <w:r w:rsidRPr="00B4111A">
              <w:rPr>
                <w:bCs/>
                <w:color w:val="000000"/>
              </w:rPr>
              <w:t>ày</w:t>
            </w:r>
            <w:r>
              <w:rPr>
                <w:bCs/>
                <w:color w:val="000000"/>
              </w:rPr>
              <w:t xml:space="preserve"> c</w:t>
            </w:r>
            <w:r w:rsidRPr="00B4111A">
              <w:rPr>
                <w:bCs/>
                <w:color w:val="000000"/>
              </w:rPr>
              <w:t>ập</w:t>
            </w:r>
            <w:r>
              <w:rPr>
                <w:bCs/>
                <w:color w:val="000000"/>
              </w:rPr>
              <w:t xml:space="preserve"> nh</w:t>
            </w:r>
            <w:r w:rsidRPr="00B4111A">
              <w:rPr>
                <w:bCs/>
                <w:color w:val="000000"/>
              </w:rPr>
              <w:t>ậ</w:t>
            </w:r>
            <w:r>
              <w:rPr>
                <w:bCs/>
                <w:color w:val="000000"/>
              </w:rPr>
              <w:t>t</w:t>
            </w:r>
          </w:p>
        </w:tc>
        <w:tc>
          <w:tcPr>
            <w:tcW w:w="170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33A97F" w14:textId="00E2C936" w:rsidR="00462A55" w:rsidRPr="00052FA5" w:rsidRDefault="00462A55" w:rsidP="00462A55">
            <w:pPr>
              <w:widowControl w:val="0"/>
              <w:pBdr>
                <w:top w:val="nil"/>
                <w:left w:val="nil"/>
                <w:bottom w:val="nil"/>
                <w:right w:val="nil"/>
                <w:between w:val="nil"/>
              </w:pBdr>
              <w:ind w:firstLine="0"/>
              <w:jc w:val="left"/>
              <w:rPr>
                <w:bCs/>
                <w:color w:val="000000"/>
              </w:rPr>
            </w:pPr>
            <w:r>
              <w:rPr>
                <w:bCs/>
                <w:color w:val="000000"/>
              </w:rPr>
              <w:t>D</w:t>
            </w:r>
            <w:r w:rsidRPr="00D627EC">
              <w:rPr>
                <w:bCs/>
                <w:color w:val="000000"/>
              </w:rPr>
              <w:t>atetime</w:t>
            </w:r>
          </w:p>
        </w:tc>
        <w:tc>
          <w:tcPr>
            <w:tcW w:w="200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A37EB" w14:textId="1E2106CF" w:rsidR="00462A55" w:rsidRPr="00052FA5" w:rsidRDefault="00462A55" w:rsidP="00462A55">
            <w:pPr>
              <w:widowControl w:val="0"/>
              <w:pBdr>
                <w:top w:val="nil"/>
                <w:left w:val="nil"/>
                <w:bottom w:val="nil"/>
                <w:right w:val="nil"/>
                <w:between w:val="nil"/>
              </w:pBdr>
              <w:ind w:firstLine="0"/>
              <w:jc w:val="left"/>
              <w:rPr>
                <w:bCs/>
                <w:color w:val="000000"/>
              </w:rPr>
            </w:pPr>
            <w:r>
              <w:rPr>
                <w:bCs/>
                <w:color w:val="000000"/>
              </w:rPr>
              <w:t>Ng</w:t>
            </w:r>
            <w:r w:rsidRPr="00D627EC">
              <w:rPr>
                <w:bCs/>
                <w:color w:val="000000"/>
              </w:rPr>
              <w:t>ày</w:t>
            </w:r>
            <w:r>
              <w:rPr>
                <w:bCs/>
                <w:color w:val="000000"/>
              </w:rPr>
              <w:t xml:space="preserve"> gi</w:t>
            </w:r>
            <w:r w:rsidRPr="00D627EC">
              <w:rPr>
                <w:bCs/>
                <w:color w:val="000000"/>
              </w:rPr>
              <w:t>ờ</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3FF07D" w14:textId="77777777" w:rsidR="00462A55" w:rsidRPr="00052FA5" w:rsidRDefault="00462A55" w:rsidP="00462A55">
            <w:pPr>
              <w:widowControl w:val="0"/>
              <w:pBdr>
                <w:top w:val="nil"/>
                <w:left w:val="nil"/>
                <w:bottom w:val="nil"/>
                <w:right w:val="nil"/>
                <w:between w:val="nil"/>
              </w:pBdr>
              <w:ind w:firstLine="0"/>
              <w:jc w:val="left"/>
              <w:rPr>
                <w:bCs/>
                <w:color w:val="000000"/>
              </w:rPr>
            </w:pPr>
            <w:r w:rsidRPr="00052FA5">
              <w:rPr>
                <w:bCs/>
                <w:color w:val="000000"/>
              </w:rPr>
              <w:t>x</w:t>
            </w:r>
          </w:p>
        </w:tc>
      </w:tr>
      <w:tr w:rsidR="00462A55" w:rsidRPr="00052FA5" w14:paraId="1BB94100" w14:textId="77777777" w:rsidTr="00A42AF9">
        <w:trPr>
          <w:trHeight w:val="435"/>
        </w:trPr>
        <w:tc>
          <w:tcPr>
            <w:tcW w:w="77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7013B" w14:textId="77777777" w:rsidR="00462A55" w:rsidRPr="00052FA5" w:rsidRDefault="00462A55" w:rsidP="00462A55">
            <w:pPr>
              <w:widowControl w:val="0"/>
              <w:pBdr>
                <w:top w:val="nil"/>
                <w:left w:val="nil"/>
                <w:bottom w:val="nil"/>
                <w:right w:val="nil"/>
                <w:between w:val="nil"/>
              </w:pBdr>
              <w:ind w:firstLine="0"/>
              <w:jc w:val="left"/>
              <w:rPr>
                <w:bCs/>
                <w:color w:val="000000"/>
              </w:rPr>
            </w:pPr>
            <w:r w:rsidRPr="00052FA5">
              <w:rPr>
                <w:bCs/>
                <w:color w:val="000000"/>
              </w:rPr>
              <w:t>11</w:t>
            </w:r>
          </w:p>
        </w:tc>
        <w:tc>
          <w:tcPr>
            <w:tcW w:w="163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E6F9C8" w14:textId="7E2834C0" w:rsidR="00462A55" w:rsidRPr="00052FA5" w:rsidRDefault="00462A55" w:rsidP="00462A55">
            <w:pPr>
              <w:widowControl w:val="0"/>
              <w:pBdr>
                <w:top w:val="nil"/>
                <w:left w:val="nil"/>
                <w:bottom w:val="nil"/>
                <w:right w:val="nil"/>
                <w:between w:val="nil"/>
              </w:pBdr>
              <w:ind w:firstLine="0"/>
              <w:jc w:val="left"/>
              <w:rPr>
                <w:bCs/>
                <w:color w:val="000000"/>
              </w:rPr>
            </w:pPr>
            <w:r w:rsidRPr="00A53929">
              <w:rPr>
                <w:bCs/>
                <w:color w:val="000000"/>
              </w:rPr>
              <w:t>Updated_by</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09387A" w14:textId="3171AB57" w:rsidR="00462A55" w:rsidRPr="00052FA5" w:rsidRDefault="00462A55" w:rsidP="00462A55">
            <w:pPr>
              <w:widowControl w:val="0"/>
              <w:pBdr>
                <w:top w:val="nil"/>
                <w:left w:val="nil"/>
                <w:bottom w:val="nil"/>
                <w:right w:val="nil"/>
                <w:between w:val="nil"/>
              </w:pBdr>
              <w:ind w:firstLine="0"/>
              <w:jc w:val="left"/>
              <w:rPr>
                <w:bCs/>
                <w:color w:val="000000"/>
              </w:rPr>
            </w:pPr>
            <w:r>
              <w:rPr>
                <w:bCs/>
                <w:color w:val="000000"/>
              </w:rPr>
              <w:t>Ngư</w:t>
            </w:r>
            <w:r w:rsidRPr="00B4111A">
              <w:rPr>
                <w:bCs/>
                <w:color w:val="000000"/>
              </w:rPr>
              <w:t>ời</w:t>
            </w:r>
            <w:r>
              <w:rPr>
                <w:bCs/>
                <w:color w:val="000000"/>
              </w:rPr>
              <w:t xml:space="preserve"> c</w:t>
            </w:r>
            <w:r w:rsidRPr="00B4111A">
              <w:rPr>
                <w:bCs/>
                <w:color w:val="000000"/>
              </w:rPr>
              <w:t>ập</w:t>
            </w:r>
            <w:r>
              <w:rPr>
                <w:bCs/>
                <w:color w:val="000000"/>
              </w:rPr>
              <w:t xml:space="preserve"> nh</w:t>
            </w:r>
            <w:r w:rsidRPr="00B4111A">
              <w:rPr>
                <w:bCs/>
                <w:color w:val="000000"/>
              </w:rPr>
              <w:t>ậ</w:t>
            </w:r>
            <w:r>
              <w:rPr>
                <w:bCs/>
                <w:color w:val="000000"/>
              </w:rPr>
              <w:t>t</w:t>
            </w:r>
          </w:p>
        </w:tc>
        <w:tc>
          <w:tcPr>
            <w:tcW w:w="170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CC84EC7" w14:textId="1DE67EE4" w:rsidR="00462A55" w:rsidRPr="00052FA5" w:rsidRDefault="00462A55" w:rsidP="00462A55">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200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2F372" w14:textId="18038B26" w:rsidR="00462A55" w:rsidRPr="00052FA5" w:rsidRDefault="00462A55" w:rsidP="00462A55">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C23D5F" w14:textId="77777777" w:rsidR="00462A55" w:rsidRPr="00052FA5" w:rsidRDefault="00462A55" w:rsidP="00462A55">
            <w:pPr>
              <w:widowControl w:val="0"/>
              <w:pBdr>
                <w:top w:val="nil"/>
                <w:left w:val="nil"/>
                <w:bottom w:val="nil"/>
                <w:right w:val="nil"/>
                <w:between w:val="nil"/>
              </w:pBdr>
              <w:ind w:firstLine="0"/>
              <w:jc w:val="left"/>
              <w:rPr>
                <w:bCs/>
                <w:color w:val="000000"/>
              </w:rPr>
            </w:pPr>
            <w:r w:rsidRPr="00052FA5">
              <w:rPr>
                <w:bCs/>
                <w:color w:val="000000"/>
              </w:rPr>
              <w:t>x</w:t>
            </w:r>
          </w:p>
        </w:tc>
      </w:tr>
      <w:tr w:rsidR="00462A55" w:rsidRPr="00052FA5" w14:paraId="55080219" w14:textId="77777777" w:rsidTr="00A42AF9">
        <w:trPr>
          <w:trHeight w:val="435"/>
        </w:trPr>
        <w:tc>
          <w:tcPr>
            <w:tcW w:w="77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FF6E86" w14:textId="77777777" w:rsidR="00462A55" w:rsidRPr="00052FA5" w:rsidRDefault="00462A55" w:rsidP="00462A55">
            <w:pPr>
              <w:widowControl w:val="0"/>
              <w:pBdr>
                <w:top w:val="nil"/>
                <w:left w:val="nil"/>
                <w:bottom w:val="nil"/>
                <w:right w:val="nil"/>
                <w:between w:val="nil"/>
              </w:pBdr>
              <w:ind w:firstLine="0"/>
              <w:jc w:val="left"/>
              <w:rPr>
                <w:bCs/>
                <w:color w:val="000000"/>
              </w:rPr>
            </w:pPr>
            <w:r w:rsidRPr="00052FA5">
              <w:rPr>
                <w:bCs/>
                <w:color w:val="000000"/>
              </w:rPr>
              <w:t>12</w:t>
            </w:r>
          </w:p>
        </w:tc>
        <w:tc>
          <w:tcPr>
            <w:tcW w:w="163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3FD622" w14:textId="58F7B228" w:rsidR="00462A55" w:rsidRPr="00052FA5" w:rsidRDefault="00462A55" w:rsidP="00462A55">
            <w:pPr>
              <w:widowControl w:val="0"/>
              <w:pBdr>
                <w:top w:val="nil"/>
                <w:left w:val="nil"/>
                <w:bottom w:val="nil"/>
                <w:right w:val="nil"/>
                <w:between w:val="nil"/>
              </w:pBdr>
              <w:ind w:firstLine="0"/>
              <w:jc w:val="left"/>
              <w:rPr>
                <w:bCs/>
                <w:color w:val="000000"/>
              </w:rPr>
            </w:pPr>
            <w:r w:rsidRPr="00A53929">
              <w:rPr>
                <w:bCs/>
                <w:color w:val="000000"/>
              </w:rPr>
              <w:t>Status</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06ACD1" w14:textId="43754D5B" w:rsidR="00462A55" w:rsidRPr="00052FA5" w:rsidRDefault="00462A55" w:rsidP="00462A55">
            <w:pPr>
              <w:widowControl w:val="0"/>
              <w:pBdr>
                <w:top w:val="nil"/>
                <w:left w:val="nil"/>
                <w:bottom w:val="nil"/>
                <w:right w:val="nil"/>
                <w:between w:val="nil"/>
              </w:pBdr>
              <w:ind w:firstLine="0"/>
              <w:jc w:val="left"/>
              <w:rPr>
                <w:bCs/>
                <w:color w:val="000000"/>
              </w:rPr>
            </w:pPr>
            <w:r>
              <w:rPr>
                <w:bCs/>
                <w:color w:val="000000"/>
              </w:rPr>
              <w:t>Tr</w:t>
            </w:r>
            <w:r w:rsidRPr="00B4111A">
              <w:rPr>
                <w:bCs/>
                <w:color w:val="000000"/>
              </w:rPr>
              <w:t>ạn</w:t>
            </w:r>
            <w:r>
              <w:rPr>
                <w:bCs/>
                <w:color w:val="000000"/>
              </w:rPr>
              <w:t>g th</w:t>
            </w:r>
            <w:r w:rsidRPr="00B4111A">
              <w:rPr>
                <w:bCs/>
                <w:color w:val="000000"/>
              </w:rPr>
              <w:t>ái</w:t>
            </w:r>
            <w:r>
              <w:rPr>
                <w:bCs/>
                <w:color w:val="000000"/>
              </w:rPr>
              <w:t xml:space="preserve"> hi</w:t>
            </w:r>
            <w:r w:rsidRPr="00B4111A">
              <w:rPr>
                <w:bCs/>
                <w:color w:val="000000"/>
              </w:rPr>
              <w:t>ển</w:t>
            </w:r>
            <w:r>
              <w:rPr>
                <w:bCs/>
                <w:color w:val="000000"/>
              </w:rPr>
              <w:t xml:space="preserve"> th</w:t>
            </w:r>
            <w:r w:rsidRPr="00B4111A">
              <w:rPr>
                <w:bCs/>
                <w:color w:val="000000"/>
              </w:rPr>
              <w:t>ị</w:t>
            </w:r>
          </w:p>
        </w:tc>
        <w:tc>
          <w:tcPr>
            <w:tcW w:w="170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0BF4A" w14:textId="67CC7758" w:rsidR="00462A55" w:rsidRPr="00052FA5" w:rsidRDefault="00462A55" w:rsidP="00462A55">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200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577345" w14:textId="0F1BF6B3" w:rsidR="00462A55" w:rsidRPr="00052FA5" w:rsidRDefault="00462A55" w:rsidP="00462A55">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EDDB6F" w14:textId="77777777" w:rsidR="00462A55" w:rsidRPr="00052FA5" w:rsidRDefault="00462A55" w:rsidP="00462A55">
            <w:pPr>
              <w:widowControl w:val="0"/>
              <w:pBdr>
                <w:top w:val="nil"/>
                <w:left w:val="nil"/>
                <w:bottom w:val="nil"/>
                <w:right w:val="nil"/>
                <w:between w:val="nil"/>
              </w:pBdr>
              <w:ind w:firstLine="0"/>
              <w:jc w:val="left"/>
              <w:rPr>
                <w:bCs/>
                <w:color w:val="000000"/>
              </w:rPr>
            </w:pPr>
            <w:r w:rsidRPr="00052FA5">
              <w:rPr>
                <w:bCs/>
                <w:color w:val="000000"/>
              </w:rPr>
              <w:t>x</w:t>
            </w:r>
          </w:p>
        </w:tc>
      </w:tr>
    </w:tbl>
    <w:p w14:paraId="43276F19" w14:textId="77777777" w:rsidR="000D4490" w:rsidRPr="00052FA5" w:rsidRDefault="000D4490" w:rsidP="009D4C2D">
      <w:pPr>
        <w:widowControl w:val="0"/>
        <w:pBdr>
          <w:top w:val="nil"/>
          <w:left w:val="nil"/>
          <w:bottom w:val="nil"/>
          <w:right w:val="nil"/>
          <w:between w:val="nil"/>
        </w:pBdr>
        <w:spacing w:before="120" w:after="120"/>
        <w:ind w:firstLine="0"/>
        <w:jc w:val="left"/>
        <w:rPr>
          <w:b/>
          <w:bCs/>
          <w:color w:val="000000"/>
        </w:rPr>
      </w:pPr>
    </w:p>
    <w:p w14:paraId="5ADDE4BA" w14:textId="00FA1468" w:rsidR="000D4490" w:rsidRPr="00052FA5" w:rsidRDefault="000D4490" w:rsidP="009761FE">
      <w:pPr>
        <w:widowControl w:val="0"/>
        <w:numPr>
          <w:ilvl w:val="0"/>
          <w:numId w:val="23"/>
        </w:numPr>
        <w:pBdr>
          <w:top w:val="nil"/>
          <w:left w:val="nil"/>
          <w:bottom w:val="nil"/>
          <w:right w:val="nil"/>
          <w:between w:val="nil"/>
        </w:pBdr>
        <w:spacing w:before="120" w:after="120"/>
        <w:ind w:left="0" w:firstLine="0"/>
        <w:jc w:val="left"/>
        <w:rPr>
          <w:b/>
          <w:bCs/>
          <w:color w:val="000000"/>
        </w:rPr>
      </w:pPr>
      <w:r w:rsidRPr="00052FA5">
        <w:rPr>
          <w:b/>
          <w:bCs/>
          <w:color w:val="000000"/>
        </w:rPr>
        <w:t xml:space="preserve"> Bảng </w:t>
      </w:r>
      <w:r w:rsidR="004D2E7A">
        <w:rPr>
          <w:b/>
          <w:bCs/>
          <w:color w:val="000000"/>
        </w:rPr>
        <w:t>Menu</w:t>
      </w:r>
      <w:r w:rsidR="004F3A30">
        <w:rPr>
          <w:b/>
          <w:bCs/>
          <w:color w:val="000000"/>
        </w:rPr>
        <w:t>s</w:t>
      </w:r>
    </w:p>
    <w:p w14:paraId="4247CDB0" w14:textId="6AE33896" w:rsidR="00050213" w:rsidRPr="00052FA5" w:rsidRDefault="005E719F" w:rsidP="005E719F">
      <w:pPr>
        <w:pStyle w:val="Caption"/>
      </w:pPr>
      <w:bookmarkStart w:id="157" w:name="_Toc90562283"/>
      <w:r>
        <w:t xml:space="preserve">Bảng </w:t>
      </w:r>
      <w:r w:rsidR="000D0F60">
        <w:fldChar w:fldCharType="begin"/>
      </w:r>
      <w:r w:rsidR="000D0F60">
        <w:instrText xml:space="preserve"> STYLEREF 1 \s </w:instrText>
      </w:r>
      <w:r w:rsidR="000D0F60">
        <w:fldChar w:fldCharType="separate"/>
      </w:r>
      <w:r w:rsidR="00F71F3E">
        <w:rPr>
          <w:noProof/>
        </w:rPr>
        <w:t>3</w:t>
      </w:r>
      <w:r w:rsidR="000D0F60">
        <w:rPr>
          <w:noProof/>
        </w:rPr>
        <w:fldChar w:fldCharType="end"/>
      </w:r>
      <w:r w:rsidR="00A047AE">
        <w:t>.</w:t>
      </w:r>
      <w:r w:rsidR="000D0F60">
        <w:fldChar w:fldCharType="begin"/>
      </w:r>
      <w:r w:rsidR="000D0F60">
        <w:instrText xml:space="preserve"> SEQ Bảng \* ARABIC \s 1 </w:instrText>
      </w:r>
      <w:r w:rsidR="000D0F60">
        <w:fldChar w:fldCharType="separate"/>
      </w:r>
      <w:r w:rsidR="00F71F3E">
        <w:rPr>
          <w:noProof/>
        </w:rPr>
        <w:t>4</w:t>
      </w:r>
      <w:r w:rsidR="000D0F60">
        <w:rPr>
          <w:noProof/>
        </w:rPr>
        <w:fldChar w:fldCharType="end"/>
      </w:r>
      <w:r w:rsidR="00050213" w:rsidRPr="00052FA5">
        <w:t xml:space="preserve"> </w:t>
      </w:r>
      <w:r w:rsidR="004D2E7A">
        <w:t>Menu</w:t>
      </w:r>
      <w:r w:rsidR="004F3A30">
        <w:t>s</w:t>
      </w:r>
      <w:bookmarkEnd w:id="157"/>
    </w:p>
    <w:tbl>
      <w:tblPr>
        <w:tblW w:w="9493" w:type="dxa"/>
        <w:tblLayout w:type="fixed"/>
        <w:tblCellMar>
          <w:top w:w="15" w:type="dxa"/>
          <w:left w:w="15" w:type="dxa"/>
          <w:bottom w:w="15" w:type="dxa"/>
          <w:right w:w="15" w:type="dxa"/>
        </w:tblCellMar>
        <w:tblLook w:val="04A0" w:firstRow="1" w:lastRow="0" w:firstColumn="1" w:lastColumn="0" w:noHBand="0" w:noVBand="1"/>
      </w:tblPr>
      <w:tblGrid>
        <w:gridCol w:w="773"/>
        <w:gridCol w:w="662"/>
        <w:gridCol w:w="1112"/>
        <w:gridCol w:w="778"/>
        <w:gridCol w:w="1348"/>
        <w:gridCol w:w="1082"/>
        <w:gridCol w:w="1044"/>
        <w:gridCol w:w="666"/>
        <w:gridCol w:w="1035"/>
        <w:gridCol w:w="585"/>
        <w:gridCol w:w="408"/>
      </w:tblGrid>
      <w:tr w:rsidR="0074204A" w:rsidRPr="00052FA5" w14:paraId="66118325" w14:textId="77777777" w:rsidTr="009F560E">
        <w:trPr>
          <w:trHeight w:val="487"/>
        </w:trPr>
        <w:tc>
          <w:tcPr>
            <w:tcW w:w="1435"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0D9C9AD3"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1. Số hiệu</w:t>
            </w:r>
          </w:p>
        </w:tc>
        <w:tc>
          <w:tcPr>
            <w:tcW w:w="11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BEC4FAB"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4</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43B923BE"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2. Tên bảng</w:t>
            </w:r>
          </w:p>
        </w:tc>
        <w:tc>
          <w:tcPr>
            <w:tcW w:w="2126"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9D1AF3" w14:textId="349F5853" w:rsidR="000D4490" w:rsidRPr="00052FA5" w:rsidRDefault="004D2E7A" w:rsidP="009D4C2D">
            <w:pPr>
              <w:widowControl w:val="0"/>
              <w:pBdr>
                <w:top w:val="nil"/>
                <w:left w:val="nil"/>
                <w:bottom w:val="nil"/>
                <w:right w:val="nil"/>
                <w:between w:val="nil"/>
              </w:pBdr>
              <w:ind w:firstLine="0"/>
              <w:jc w:val="left"/>
              <w:rPr>
                <w:bCs/>
                <w:color w:val="000000"/>
              </w:rPr>
            </w:pPr>
            <w:r>
              <w:rPr>
                <w:b/>
                <w:bCs/>
                <w:color w:val="000000"/>
              </w:rPr>
              <w:t>Menu</w:t>
            </w:r>
            <w:r w:rsidR="004F3A30">
              <w:rPr>
                <w:b/>
                <w:bCs/>
                <w:color w:val="000000"/>
              </w:rPr>
              <w:t>s</w:t>
            </w:r>
          </w:p>
        </w:tc>
        <w:tc>
          <w:tcPr>
            <w:tcW w:w="1701"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161F9779"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3. Bí danh</w:t>
            </w:r>
          </w:p>
        </w:tc>
        <w:tc>
          <w:tcPr>
            <w:tcW w:w="99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02C377" w14:textId="768E4EB5" w:rsidR="000D4490" w:rsidRPr="00052FA5" w:rsidRDefault="000D4490" w:rsidP="009D4C2D">
            <w:pPr>
              <w:widowControl w:val="0"/>
              <w:pBdr>
                <w:top w:val="nil"/>
                <w:left w:val="nil"/>
                <w:bottom w:val="nil"/>
                <w:right w:val="nil"/>
                <w:between w:val="nil"/>
              </w:pBdr>
              <w:ind w:firstLine="0"/>
              <w:jc w:val="left"/>
              <w:rPr>
                <w:bCs/>
                <w:color w:val="000000"/>
              </w:rPr>
            </w:pPr>
          </w:p>
        </w:tc>
      </w:tr>
      <w:tr w:rsidR="000D4490" w:rsidRPr="00052FA5" w14:paraId="7E45F944" w14:textId="77777777" w:rsidTr="009F560E">
        <w:trPr>
          <w:trHeight w:val="487"/>
        </w:trPr>
        <w:tc>
          <w:tcPr>
            <w:tcW w:w="9493" w:type="dxa"/>
            <w:gridSpan w:val="11"/>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8E11741" w14:textId="37F4A39D" w:rsidR="000D4490" w:rsidRPr="00052FA5" w:rsidRDefault="000D4490" w:rsidP="004D2E7A">
            <w:pPr>
              <w:widowControl w:val="0"/>
              <w:pBdr>
                <w:top w:val="nil"/>
                <w:left w:val="nil"/>
                <w:bottom w:val="nil"/>
                <w:right w:val="nil"/>
                <w:between w:val="nil"/>
              </w:pBdr>
              <w:ind w:firstLine="0"/>
              <w:jc w:val="left"/>
              <w:rPr>
                <w:bCs/>
                <w:color w:val="000000"/>
              </w:rPr>
            </w:pPr>
            <w:r w:rsidRPr="00052FA5">
              <w:rPr>
                <w:bCs/>
                <w:color w:val="000000"/>
              </w:rPr>
              <w:t xml:space="preserve">4. Mô tả: Lưu trữ </w:t>
            </w:r>
            <w:r w:rsidR="004D2E7A">
              <w:rPr>
                <w:bCs/>
                <w:color w:val="000000"/>
              </w:rPr>
              <w:t>danh s</w:t>
            </w:r>
            <w:r w:rsidR="004D2E7A" w:rsidRPr="004D2E7A">
              <w:rPr>
                <w:bCs/>
                <w:color w:val="000000"/>
              </w:rPr>
              <w:t>ách</w:t>
            </w:r>
            <w:r w:rsidR="004D2E7A">
              <w:rPr>
                <w:bCs/>
                <w:color w:val="000000"/>
              </w:rPr>
              <w:t xml:space="preserve"> v</w:t>
            </w:r>
            <w:r w:rsidR="004D2E7A" w:rsidRPr="004D2E7A">
              <w:rPr>
                <w:bCs/>
                <w:color w:val="000000"/>
              </w:rPr>
              <w:t>à</w:t>
            </w:r>
            <w:r w:rsidR="004D2E7A">
              <w:rPr>
                <w:bCs/>
                <w:color w:val="000000"/>
              </w:rPr>
              <w:t xml:space="preserve"> th</w:t>
            </w:r>
            <w:r w:rsidR="004D2E7A" w:rsidRPr="004D2E7A">
              <w:rPr>
                <w:bCs/>
                <w:color w:val="000000"/>
              </w:rPr>
              <w:t>ô</w:t>
            </w:r>
            <w:r w:rsidR="004D2E7A">
              <w:rPr>
                <w:bCs/>
                <w:color w:val="000000"/>
              </w:rPr>
              <w:t>ng tin menu s</w:t>
            </w:r>
            <w:r w:rsidR="004D2E7A" w:rsidRPr="004D2E7A">
              <w:rPr>
                <w:bCs/>
                <w:color w:val="000000"/>
              </w:rPr>
              <w:t>ẽ</w:t>
            </w:r>
            <w:r w:rsidR="004D2E7A">
              <w:rPr>
                <w:bCs/>
                <w:color w:val="000000"/>
              </w:rPr>
              <w:t xml:space="preserve"> hi</w:t>
            </w:r>
            <w:r w:rsidR="004D2E7A" w:rsidRPr="004D2E7A">
              <w:rPr>
                <w:bCs/>
                <w:color w:val="000000"/>
              </w:rPr>
              <w:t>ển</w:t>
            </w:r>
            <w:r w:rsidR="004D2E7A">
              <w:rPr>
                <w:bCs/>
                <w:color w:val="000000"/>
              </w:rPr>
              <w:t xml:space="preserve"> th</w:t>
            </w:r>
            <w:r w:rsidR="004D2E7A" w:rsidRPr="004D2E7A">
              <w:rPr>
                <w:bCs/>
                <w:color w:val="000000"/>
              </w:rPr>
              <w:t>ị</w:t>
            </w:r>
            <w:r w:rsidR="004D2E7A">
              <w:rPr>
                <w:bCs/>
                <w:color w:val="000000"/>
              </w:rPr>
              <w:t xml:space="preserve"> l</w:t>
            </w:r>
            <w:r w:rsidR="004D2E7A" w:rsidRPr="004D2E7A">
              <w:rPr>
                <w:bCs/>
                <w:color w:val="000000"/>
              </w:rPr>
              <w:t>ê</w:t>
            </w:r>
            <w:r w:rsidR="004D2E7A">
              <w:rPr>
                <w:bCs/>
                <w:color w:val="000000"/>
              </w:rPr>
              <w:t>n giao di</w:t>
            </w:r>
            <w:r w:rsidR="004D2E7A" w:rsidRPr="004D2E7A">
              <w:rPr>
                <w:bCs/>
                <w:color w:val="000000"/>
              </w:rPr>
              <w:t>ện</w:t>
            </w:r>
            <w:r w:rsidR="004D2E7A">
              <w:rPr>
                <w:bCs/>
                <w:color w:val="000000"/>
              </w:rPr>
              <w:t xml:space="preserve"> trang ch</w:t>
            </w:r>
            <w:r w:rsidR="004D2E7A" w:rsidRPr="004D2E7A">
              <w:rPr>
                <w:bCs/>
                <w:color w:val="000000"/>
              </w:rPr>
              <w:t>ủ</w:t>
            </w:r>
          </w:p>
        </w:tc>
      </w:tr>
      <w:tr w:rsidR="000D4490" w:rsidRPr="00052FA5" w14:paraId="7A533213" w14:textId="77777777" w:rsidTr="009F560E">
        <w:trPr>
          <w:trHeight w:val="487"/>
        </w:trPr>
        <w:tc>
          <w:tcPr>
            <w:tcW w:w="9493" w:type="dxa"/>
            <w:gridSpan w:val="11"/>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5D78B20B"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5. Mô tả chi tiết các cột</w:t>
            </w:r>
          </w:p>
        </w:tc>
      </w:tr>
      <w:tr w:rsidR="000D4490" w:rsidRPr="00052FA5" w14:paraId="7E680A80" w14:textId="77777777" w:rsidTr="009F560E">
        <w:trPr>
          <w:trHeight w:val="824"/>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4B4FA30" w14:textId="77777777" w:rsidR="000D4490" w:rsidRPr="00052FA5" w:rsidRDefault="000D4490" w:rsidP="009D4C2D">
            <w:pPr>
              <w:widowControl w:val="0"/>
              <w:pBdr>
                <w:top w:val="nil"/>
                <w:left w:val="nil"/>
                <w:bottom w:val="nil"/>
                <w:right w:val="nil"/>
                <w:between w:val="nil"/>
              </w:pBdr>
              <w:ind w:firstLine="0"/>
              <w:jc w:val="center"/>
              <w:rPr>
                <w:bCs/>
                <w:color w:val="000000"/>
              </w:rPr>
            </w:pPr>
            <w:r w:rsidRPr="00052FA5">
              <w:rPr>
                <w:b/>
                <w:bCs/>
                <w:color w:val="000000"/>
              </w:rPr>
              <w:t>STT</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DEEE3E0" w14:textId="77777777" w:rsidR="000D4490" w:rsidRPr="00052FA5" w:rsidRDefault="000D4490" w:rsidP="009D4C2D">
            <w:pPr>
              <w:widowControl w:val="0"/>
              <w:pBdr>
                <w:top w:val="nil"/>
                <w:left w:val="nil"/>
                <w:bottom w:val="nil"/>
                <w:right w:val="nil"/>
                <w:between w:val="nil"/>
              </w:pBdr>
              <w:ind w:firstLine="0"/>
              <w:jc w:val="center"/>
              <w:rPr>
                <w:bCs/>
                <w:color w:val="000000"/>
              </w:rPr>
            </w:pPr>
            <w:r w:rsidRPr="00052FA5">
              <w:rPr>
                <w:b/>
                <w:bCs/>
                <w:color w:val="000000"/>
              </w:rPr>
              <w:t>Tên cột</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8B316" w14:textId="77777777" w:rsidR="000D4490" w:rsidRPr="00052FA5" w:rsidRDefault="000D4490" w:rsidP="009D4C2D">
            <w:pPr>
              <w:widowControl w:val="0"/>
              <w:pBdr>
                <w:top w:val="nil"/>
                <w:left w:val="nil"/>
                <w:bottom w:val="nil"/>
                <w:right w:val="nil"/>
                <w:between w:val="nil"/>
              </w:pBdr>
              <w:ind w:firstLine="0"/>
              <w:jc w:val="center"/>
              <w:rPr>
                <w:bCs/>
                <w:color w:val="000000"/>
              </w:rPr>
            </w:pPr>
            <w:r w:rsidRPr="00052FA5">
              <w:rPr>
                <w:b/>
                <w:bCs/>
                <w:color w:val="000000"/>
              </w:rPr>
              <w:t>Mô tả</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EB1B01" w14:textId="77777777" w:rsidR="000D4490" w:rsidRPr="00052FA5" w:rsidRDefault="000D4490" w:rsidP="009D4C2D">
            <w:pPr>
              <w:widowControl w:val="0"/>
              <w:pBdr>
                <w:top w:val="nil"/>
                <w:left w:val="nil"/>
                <w:bottom w:val="nil"/>
                <w:right w:val="nil"/>
                <w:between w:val="nil"/>
              </w:pBdr>
              <w:ind w:firstLine="0"/>
              <w:jc w:val="center"/>
              <w:rPr>
                <w:bCs/>
                <w:color w:val="000000"/>
              </w:rPr>
            </w:pPr>
            <w:r w:rsidRPr="00052FA5">
              <w:rPr>
                <w:b/>
                <w:bCs/>
                <w:color w:val="000000"/>
              </w:rPr>
              <w:t>Kiểu dữ liệu</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07797D5" w14:textId="77777777" w:rsidR="000D4490" w:rsidRPr="00052FA5" w:rsidRDefault="000D4490" w:rsidP="009D4C2D">
            <w:pPr>
              <w:widowControl w:val="0"/>
              <w:pBdr>
                <w:top w:val="nil"/>
                <w:left w:val="nil"/>
                <w:bottom w:val="nil"/>
                <w:right w:val="nil"/>
                <w:between w:val="nil"/>
              </w:pBdr>
              <w:ind w:firstLine="0"/>
              <w:jc w:val="center"/>
              <w:rPr>
                <w:bCs/>
                <w:color w:val="000000"/>
              </w:rPr>
            </w:pPr>
            <w:r w:rsidRPr="00052FA5">
              <w:rPr>
                <w:b/>
                <w:bCs/>
                <w:color w:val="000000"/>
              </w:rPr>
              <w:t>Khuôn dạng</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7088F23" w14:textId="77777777" w:rsidR="000D4490" w:rsidRPr="00052FA5" w:rsidRDefault="000D4490" w:rsidP="009D4C2D">
            <w:pPr>
              <w:widowControl w:val="0"/>
              <w:pBdr>
                <w:top w:val="nil"/>
                <w:left w:val="nil"/>
                <w:bottom w:val="nil"/>
                <w:right w:val="nil"/>
                <w:between w:val="nil"/>
              </w:pBdr>
              <w:ind w:firstLine="0"/>
              <w:jc w:val="center"/>
              <w:rPr>
                <w:bCs/>
                <w:color w:val="000000"/>
              </w:rPr>
            </w:pPr>
            <w:r w:rsidRPr="00052FA5">
              <w:rPr>
                <w:b/>
                <w:bCs/>
                <w:color w:val="000000"/>
              </w:rPr>
              <w:t>N</w:t>
            </w:r>
          </w:p>
        </w:tc>
      </w:tr>
      <w:tr w:rsidR="000D4490" w:rsidRPr="00052FA5" w14:paraId="44CF5480" w14:textId="77777777" w:rsidTr="009F560E">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67DA11"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1</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325AAE6" w14:textId="0C7DB8FE" w:rsidR="000D4490" w:rsidRPr="00052FA5" w:rsidRDefault="004D2E7A" w:rsidP="009D4C2D">
            <w:pPr>
              <w:widowControl w:val="0"/>
              <w:pBdr>
                <w:top w:val="nil"/>
                <w:left w:val="nil"/>
                <w:bottom w:val="nil"/>
                <w:right w:val="nil"/>
                <w:between w:val="nil"/>
              </w:pBdr>
              <w:ind w:firstLine="0"/>
              <w:jc w:val="left"/>
              <w:rPr>
                <w:bCs/>
                <w:color w:val="000000"/>
              </w:rPr>
            </w:pPr>
            <w:r>
              <w:rPr>
                <w:bCs/>
                <w:color w:val="000000"/>
              </w:rPr>
              <w:t>ID</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1A029D" w14:textId="04D99086" w:rsidR="000D4490" w:rsidRPr="00052FA5" w:rsidRDefault="000D4490" w:rsidP="004D2E7A">
            <w:pPr>
              <w:widowControl w:val="0"/>
              <w:pBdr>
                <w:top w:val="nil"/>
                <w:left w:val="nil"/>
                <w:bottom w:val="nil"/>
                <w:right w:val="nil"/>
                <w:between w:val="nil"/>
              </w:pBdr>
              <w:ind w:firstLine="0"/>
              <w:jc w:val="left"/>
              <w:rPr>
                <w:bCs/>
                <w:color w:val="000000"/>
              </w:rPr>
            </w:pPr>
            <w:r w:rsidRPr="00052FA5">
              <w:rPr>
                <w:bCs/>
                <w:color w:val="000000"/>
              </w:rPr>
              <w:t xml:space="preserve">ID  </w:t>
            </w:r>
            <w:r w:rsidR="004D2E7A">
              <w:rPr>
                <w:bCs/>
                <w:color w:val="000000"/>
              </w:rPr>
              <w:t>menu</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BE2F855" w14:textId="74972884" w:rsidR="000D4490" w:rsidRPr="00052FA5" w:rsidRDefault="004D2E7A" w:rsidP="009D4C2D">
            <w:pPr>
              <w:widowControl w:val="0"/>
              <w:pBdr>
                <w:top w:val="nil"/>
                <w:left w:val="nil"/>
                <w:bottom w:val="nil"/>
                <w:right w:val="nil"/>
                <w:between w:val="nil"/>
              </w:pBdr>
              <w:ind w:firstLine="0"/>
              <w:jc w:val="left"/>
              <w:rPr>
                <w:bCs/>
                <w:color w:val="000000"/>
              </w:rPr>
            </w:pPr>
            <w:r>
              <w:rPr>
                <w:bCs/>
                <w:color w:val="000000"/>
              </w:rPr>
              <w:t>I</w:t>
            </w:r>
            <w:r w:rsidR="000D4490" w:rsidRPr="00052FA5">
              <w:rPr>
                <w:bCs/>
                <w:color w:val="000000"/>
              </w:rPr>
              <w:t>n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D5DB0AB"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4F5726" w14:textId="33689AA2" w:rsidR="000D4490" w:rsidRPr="00052FA5" w:rsidRDefault="0098340F" w:rsidP="009D4C2D">
            <w:pPr>
              <w:widowControl w:val="0"/>
              <w:pBdr>
                <w:top w:val="nil"/>
                <w:left w:val="nil"/>
                <w:bottom w:val="nil"/>
                <w:right w:val="nil"/>
                <w:between w:val="nil"/>
              </w:pBdr>
              <w:ind w:firstLine="0"/>
              <w:jc w:val="left"/>
              <w:rPr>
                <w:bCs/>
                <w:color w:val="000000"/>
              </w:rPr>
            </w:pPr>
            <w:r>
              <w:rPr>
                <w:bCs/>
                <w:color w:val="000000"/>
              </w:rPr>
              <w:t>x</w:t>
            </w:r>
          </w:p>
        </w:tc>
      </w:tr>
      <w:tr w:rsidR="0098340F" w:rsidRPr="00052FA5" w14:paraId="097C2322"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0E98A8A" w14:textId="77777777" w:rsidR="0098340F" w:rsidRPr="00052FA5" w:rsidRDefault="0098340F" w:rsidP="0098340F">
            <w:pPr>
              <w:widowControl w:val="0"/>
              <w:pBdr>
                <w:top w:val="nil"/>
                <w:left w:val="nil"/>
                <w:bottom w:val="nil"/>
                <w:right w:val="nil"/>
                <w:between w:val="nil"/>
              </w:pBdr>
              <w:ind w:firstLine="0"/>
              <w:jc w:val="left"/>
              <w:rPr>
                <w:bCs/>
                <w:color w:val="000000"/>
              </w:rPr>
            </w:pPr>
            <w:r w:rsidRPr="00052FA5">
              <w:rPr>
                <w:bCs/>
                <w:color w:val="000000"/>
              </w:rPr>
              <w:t>2</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74BA61" w14:textId="5749D051" w:rsidR="0098340F" w:rsidRPr="00052FA5" w:rsidRDefault="0098340F" w:rsidP="0098340F">
            <w:pPr>
              <w:widowControl w:val="0"/>
              <w:pBdr>
                <w:top w:val="nil"/>
                <w:left w:val="nil"/>
                <w:bottom w:val="nil"/>
                <w:right w:val="nil"/>
                <w:between w:val="nil"/>
              </w:pBdr>
              <w:ind w:firstLine="0"/>
              <w:jc w:val="left"/>
              <w:rPr>
                <w:bCs/>
                <w:color w:val="000000"/>
              </w:rPr>
            </w:pPr>
            <w:r w:rsidRPr="004D2E7A">
              <w:rPr>
                <w:bCs/>
                <w:color w:val="000000"/>
              </w:rPr>
              <w:t>Name</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1F0ACE" w14:textId="22BB1156" w:rsidR="0098340F" w:rsidRPr="00052FA5" w:rsidRDefault="0098340F" w:rsidP="0098340F">
            <w:pPr>
              <w:widowControl w:val="0"/>
              <w:pBdr>
                <w:top w:val="nil"/>
                <w:left w:val="nil"/>
                <w:bottom w:val="nil"/>
                <w:right w:val="nil"/>
                <w:between w:val="nil"/>
              </w:pBdr>
              <w:ind w:firstLine="0"/>
              <w:jc w:val="left"/>
              <w:rPr>
                <w:bCs/>
                <w:color w:val="000000"/>
              </w:rPr>
            </w:pPr>
            <w:r w:rsidRPr="00052FA5">
              <w:rPr>
                <w:bCs/>
                <w:color w:val="000000"/>
              </w:rPr>
              <w:t xml:space="preserve">Tên </w:t>
            </w:r>
            <w:r>
              <w:rPr>
                <w:bCs/>
                <w:color w:val="000000"/>
              </w:rPr>
              <w:t>menu</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E6C83" w14:textId="43B8AAF1"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C591D0" w14:textId="162658FD"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77C98E" w14:textId="61D268B0"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x</w:t>
            </w:r>
          </w:p>
        </w:tc>
      </w:tr>
      <w:tr w:rsidR="0098340F" w:rsidRPr="00052FA5" w14:paraId="3C6A161A"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5C7AF5" w14:textId="77777777" w:rsidR="0098340F" w:rsidRPr="00052FA5" w:rsidRDefault="0098340F" w:rsidP="0098340F">
            <w:pPr>
              <w:widowControl w:val="0"/>
              <w:pBdr>
                <w:top w:val="nil"/>
                <w:left w:val="nil"/>
                <w:bottom w:val="nil"/>
                <w:right w:val="nil"/>
                <w:between w:val="nil"/>
              </w:pBdr>
              <w:ind w:firstLine="0"/>
              <w:jc w:val="left"/>
              <w:rPr>
                <w:bCs/>
                <w:color w:val="000000"/>
              </w:rPr>
            </w:pPr>
            <w:r w:rsidRPr="00052FA5">
              <w:rPr>
                <w:bCs/>
                <w:color w:val="000000"/>
              </w:rPr>
              <w:t>3</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E5FE44" w14:textId="3314E58D"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Link</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5AE2" w14:textId="25898E05"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Link d</w:t>
            </w:r>
            <w:r w:rsidRPr="004D2E7A">
              <w:rPr>
                <w:bCs/>
                <w:color w:val="000000"/>
              </w:rPr>
              <w:t>ẫ</w:t>
            </w:r>
            <w:r>
              <w:rPr>
                <w:bCs/>
                <w:color w:val="000000"/>
              </w:rPr>
              <w:t xml:space="preserve">n </w:t>
            </w:r>
            <w:r w:rsidRPr="004D2E7A">
              <w:rPr>
                <w:bCs/>
                <w:color w:val="000000"/>
              </w:rPr>
              <w:t>đến</w:t>
            </w:r>
            <w:r>
              <w:rPr>
                <w:bCs/>
                <w:color w:val="000000"/>
              </w:rPr>
              <w:t xml:space="preserve"> menu</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A36452" w14:textId="5C4FB815"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4C7DED" w14:textId="6E96987C"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87A24C" w14:textId="77777777" w:rsidR="0098340F" w:rsidRPr="00052FA5" w:rsidRDefault="0098340F" w:rsidP="0098340F">
            <w:pPr>
              <w:widowControl w:val="0"/>
              <w:pBdr>
                <w:top w:val="nil"/>
                <w:left w:val="nil"/>
                <w:bottom w:val="nil"/>
                <w:right w:val="nil"/>
                <w:between w:val="nil"/>
              </w:pBdr>
              <w:ind w:firstLine="0"/>
              <w:jc w:val="left"/>
              <w:rPr>
                <w:bCs/>
                <w:color w:val="000000"/>
              </w:rPr>
            </w:pPr>
            <w:r w:rsidRPr="00052FA5">
              <w:rPr>
                <w:bCs/>
                <w:color w:val="000000"/>
              </w:rPr>
              <w:t>x</w:t>
            </w:r>
          </w:p>
        </w:tc>
      </w:tr>
      <w:tr w:rsidR="0098340F" w:rsidRPr="00052FA5" w14:paraId="28431C28"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A7A34A" w14:textId="6064E46C"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4</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423E" w14:textId="31F0EE99" w:rsidR="0098340F" w:rsidRDefault="0098340F" w:rsidP="0098340F">
            <w:pPr>
              <w:widowControl w:val="0"/>
              <w:pBdr>
                <w:top w:val="nil"/>
                <w:left w:val="nil"/>
                <w:bottom w:val="nil"/>
                <w:right w:val="nil"/>
                <w:between w:val="nil"/>
              </w:pBdr>
              <w:ind w:firstLine="0"/>
              <w:jc w:val="left"/>
              <w:rPr>
                <w:bCs/>
                <w:color w:val="000000"/>
              </w:rPr>
            </w:pPr>
            <w:r w:rsidRPr="004D2E7A">
              <w:rPr>
                <w:bCs/>
                <w:color w:val="000000"/>
              </w:rPr>
              <w:t>Type</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6A481A" w14:textId="0F0AD529"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Ki</w:t>
            </w:r>
            <w:r w:rsidRPr="004D2E7A">
              <w:rPr>
                <w:bCs/>
                <w:color w:val="000000"/>
              </w:rPr>
              <w:t>ểu</w:t>
            </w:r>
            <w:r>
              <w:rPr>
                <w:bCs/>
                <w:color w:val="000000"/>
              </w:rPr>
              <w:t xml:space="preserve"> hi</w:t>
            </w:r>
            <w:r w:rsidRPr="004D2E7A">
              <w:rPr>
                <w:bCs/>
                <w:color w:val="000000"/>
              </w:rPr>
              <w:t>ển</w:t>
            </w:r>
            <w:r>
              <w:rPr>
                <w:bCs/>
                <w:color w:val="000000"/>
              </w:rPr>
              <w:t xml:space="preserve"> th</w:t>
            </w:r>
            <w:r w:rsidRPr="004D2E7A">
              <w:rPr>
                <w:bCs/>
                <w:color w:val="000000"/>
              </w:rPr>
              <w:t>ị</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5CBF6C" w14:textId="2264C8C1"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2871FE" w14:textId="0F7669C2"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9FC5C" w14:textId="2CC476B8"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x</w:t>
            </w:r>
          </w:p>
        </w:tc>
      </w:tr>
      <w:tr w:rsidR="0098340F" w:rsidRPr="00052FA5" w14:paraId="40ADD0D0"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4BE31C" w14:textId="3EEE8A00"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5</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54894E" w14:textId="0BDBFCF9" w:rsidR="0098340F" w:rsidRPr="004D2E7A" w:rsidRDefault="0098340F" w:rsidP="0098340F">
            <w:pPr>
              <w:widowControl w:val="0"/>
              <w:pBdr>
                <w:top w:val="nil"/>
                <w:left w:val="nil"/>
                <w:bottom w:val="nil"/>
                <w:right w:val="nil"/>
                <w:between w:val="nil"/>
              </w:pBdr>
              <w:ind w:firstLine="0"/>
              <w:jc w:val="left"/>
              <w:rPr>
                <w:bCs/>
                <w:color w:val="000000"/>
              </w:rPr>
            </w:pPr>
            <w:r w:rsidRPr="004D2E7A">
              <w:rPr>
                <w:bCs/>
                <w:color w:val="000000"/>
              </w:rPr>
              <w:t>ParentId</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2450E5" w14:textId="6E2EE135"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Ph</w:t>
            </w:r>
            <w:r w:rsidRPr="004D2E7A">
              <w:rPr>
                <w:bCs/>
                <w:color w:val="000000"/>
              </w:rPr>
              <w:t>â</w:t>
            </w:r>
            <w:r>
              <w:rPr>
                <w:bCs/>
                <w:color w:val="000000"/>
              </w:rPr>
              <w:t>n c</w:t>
            </w:r>
            <w:r w:rsidRPr="004D2E7A">
              <w:rPr>
                <w:bCs/>
                <w:color w:val="000000"/>
              </w:rPr>
              <w:t>ấp</w:t>
            </w:r>
            <w:r>
              <w:rPr>
                <w:bCs/>
                <w:color w:val="000000"/>
              </w:rPr>
              <w:t xml:space="preserve"> menu</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0600B" w14:textId="2F8AAE37"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I</w:t>
            </w:r>
            <w:r w:rsidRPr="00052FA5">
              <w:rPr>
                <w:bCs/>
                <w:color w:val="000000"/>
              </w:rPr>
              <w:t>n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B173C4" w14:textId="764A4008" w:rsidR="0098340F" w:rsidRPr="00052FA5" w:rsidRDefault="0098340F" w:rsidP="0098340F">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B30403" w14:textId="1BA1FF79"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x</w:t>
            </w:r>
          </w:p>
        </w:tc>
      </w:tr>
      <w:tr w:rsidR="0098340F" w:rsidRPr="00052FA5" w14:paraId="1B81EC43"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164205" w14:textId="77A9CF93"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6</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EF8F3B" w14:textId="1CC24616" w:rsidR="0098340F" w:rsidRPr="004D2E7A" w:rsidRDefault="0098340F" w:rsidP="0098340F">
            <w:pPr>
              <w:widowControl w:val="0"/>
              <w:pBdr>
                <w:top w:val="nil"/>
                <w:left w:val="nil"/>
                <w:bottom w:val="nil"/>
                <w:right w:val="nil"/>
                <w:between w:val="nil"/>
              </w:pBdr>
              <w:ind w:firstLine="0"/>
              <w:jc w:val="left"/>
              <w:rPr>
                <w:bCs/>
                <w:color w:val="000000"/>
              </w:rPr>
            </w:pPr>
            <w:r w:rsidRPr="004D2E7A">
              <w:rPr>
                <w:bCs/>
                <w:color w:val="000000"/>
              </w:rPr>
              <w:t>Position</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56CD56" w14:textId="7624857B"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V</w:t>
            </w:r>
            <w:r w:rsidRPr="004D2E7A">
              <w:rPr>
                <w:bCs/>
                <w:color w:val="000000"/>
              </w:rPr>
              <w:t>ị</w:t>
            </w:r>
            <w:r>
              <w:rPr>
                <w:bCs/>
                <w:color w:val="000000"/>
              </w:rPr>
              <w:t xml:space="preserve"> tr</w:t>
            </w:r>
            <w:r w:rsidRPr="004D2E7A">
              <w:rPr>
                <w:bCs/>
                <w:color w:val="000000"/>
              </w:rPr>
              <w:t>í</w:t>
            </w:r>
            <w:r>
              <w:rPr>
                <w:bCs/>
                <w:color w:val="000000"/>
              </w:rPr>
              <w:t xml:space="preserve"> menu</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101C4F" w14:textId="23592ADE"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1AC1CA" w14:textId="2ECE4CDC"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39FA" w14:textId="717BA9A5"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x</w:t>
            </w:r>
          </w:p>
        </w:tc>
      </w:tr>
      <w:tr w:rsidR="004D2E7A" w:rsidRPr="00052FA5" w14:paraId="48F08601"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6B7E8B" w14:textId="7725AFA5" w:rsidR="004D2E7A" w:rsidRPr="00052FA5" w:rsidRDefault="0055138C" w:rsidP="004D2E7A">
            <w:pPr>
              <w:widowControl w:val="0"/>
              <w:pBdr>
                <w:top w:val="nil"/>
                <w:left w:val="nil"/>
                <w:bottom w:val="nil"/>
                <w:right w:val="nil"/>
                <w:between w:val="nil"/>
              </w:pBdr>
              <w:ind w:firstLine="0"/>
              <w:jc w:val="left"/>
              <w:rPr>
                <w:bCs/>
                <w:color w:val="000000"/>
              </w:rPr>
            </w:pPr>
            <w:r>
              <w:rPr>
                <w:bCs/>
                <w:color w:val="000000"/>
              </w:rPr>
              <w:t>7</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E253E5" w14:textId="5CD3DD8C" w:rsidR="004D2E7A" w:rsidRPr="004D2E7A" w:rsidRDefault="004D2E7A" w:rsidP="004D2E7A">
            <w:pPr>
              <w:widowControl w:val="0"/>
              <w:pBdr>
                <w:top w:val="nil"/>
                <w:left w:val="nil"/>
                <w:bottom w:val="nil"/>
                <w:right w:val="nil"/>
                <w:between w:val="nil"/>
              </w:pBdr>
              <w:ind w:firstLine="0"/>
              <w:jc w:val="left"/>
              <w:rPr>
                <w:bCs/>
                <w:color w:val="000000"/>
              </w:rPr>
            </w:pPr>
            <w:r w:rsidRPr="00A53929">
              <w:rPr>
                <w:bCs/>
                <w:color w:val="000000"/>
              </w:rPr>
              <w:t>Created_at</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930EA" w14:textId="46E721D2" w:rsidR="004D2E7A" w:rsidRPr="00052FA5" w:rsidRDefault="004D2E7A" w:rsidP="004D2E7A">
            <w:pPr>
              <w:widowControl w:val="0"/>
              <w:pBdr>
                <w:top w:val="nil"/>
                <w:left w:val="nil"/>
                <w:bottom w:val="nil"/>
                <w:right w:val="nil"/>
                <w:between w:val="nil"/>
              </w:pBdr>
              <w:ind w:firstLine="0"/>
              <w:jc w:val="left"/>
              <w:rPr>
                <w:bCs/>
                <w:color w:val="000000"/>
              </w:rPr>
            </w:pPr>
            <w:r>
              <w:rPr>
                <w:bCs/>
                <w:color w:val="000000"/>
              </w:rPr>
              <w:t>Ng</w:t>
            </w:r>
            <w:r w:rsidRPr="00B4111A">
              <w:rPr>
                <w:bCs/>
                <w:color w:val="000000"/>
              </w:rPr>
              <w:t>ày</w:t>
            </w:r>
            <w:r>
              <w:rPr>
                <w:bCs/>
                <w:color w:val="000000"/>
              </w:rPr>
              <w:t xml:space="preserve"> t</w:t>
            </w:r>
            <w:r w:rsidRPr="00B4111A">
              <w:rPr>
                <w:bCs/>
                <w:color w:val="000000"/>
              </w:rPr>
              <w:t>ạo</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647BD" w14:textId="2C094696" w:rsidR="004D2E7A" w:rsidRPr="00052FA5" w:rsidRDefault="004D2E7A" w:rsidP="004D2E7A">
            <w:pPr>
              <w:widowControl w:val="0"/>
              <w:pBdr>
                <w:top w:val="nil"/>
                <w:left w:val="nil"/>
                <w:bottom w:val="nil"/>
                <w:right w:val="nil"/>
                <w:between w:val="nil"/>
              </w:pBdr>
              <w:ind w:firstLine="0"/>
              <w:jc w:val="left"/>
              <w:rPr>
                <w:bCs/>
                <w:color w:val="000000"/>
              </w:rPr>
            </w:pPr>
            <w:r>
              <w:rPr>
                <w:bCs/>
                <w:color w:val="000000"/>
              </w:rPr>
              <w:t>D</w:t>
            </w:r>
            <w:r w:rsidRPr="00D627EC">
              <w:rPr>
                <w:bCs/>
                <w:color w:val="000000"/>
              </w:rPr>
              <w:t>atetime</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4B097C" w14:textId="7AE5C566" w:rsidR="004D2E7A" w:rsidRPr="00052FA5" w:rsidRDefault="004D2E7A" w:rsidP="004D2E7A">
            <w:pPr>
              <w:widowControl w:val="0"/>
              <w:pBdr>
                <w:top w:val="nil"/>
                <w:left w:val="nil"/>
                <w:bottom w:val="nil"/>
                <w:right w:val="nil"/>
                <w:between w:val="nil"/>
              </w:pBdr>
              <w:ind w:firstLine="0"/>
              <w:jc w:val="left"/>
              <w:rPr>
                <w:bCs/>
                <w:color w:val="000000"/>
              </w:rPr>
            </w:pPr>
            <w:r>
              <w:rPr>
                <w:bCs/>
                <w:color w:val="000000"/>
              </w:rPr>
              <w:t>Ng</w:t>
            </w:r>
            <w:r w:rsidRPr="00D627EC">
              <w:rPr>
                <w:bCs/>
                <w:color w:val="000000"/>
              </w:rPr>
              <w:t>ày</w:t>
            </w:r>
            <w:r>
              <w:rPr>
                <w:bCs/>
                <w:color w:val="000000"/>
              </w:rPr>
              <w:t xml:space="preserve"> gi</w:t>
            </w:r>
            <w:r w:rsidRPr="00D627EC">
              <w:rPr>
                <w:bCs/>
                <w:color w:val="000000"/>
              </w:rPr>
              <w:t>ờ</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B79C36" w14:textId="2B1A0980" w:rsidR="004D2E7A" w:rsidRPr="00052FA5" w:rsidRDefault="0098340F" w:rsidP="004D2E7A">
            <w:pPr>
              <w:widowControl w:val="0"/>
              <w:pBdr>
                <w:top w:val="nil"/>
                <w:left w:val="nil"/>
                <w:bottom w:val="nil"/>
                <w:right w:val="nil"/>
                <w:between w:val="nil"/>
              </w:pBdr>
              <w:ind w:firstLine="0"/>
              <w:jc w:val="left"/>
              <w:rPr>
                <w:bCs/>
                <w:color w:val="000000"/>
              </w:rPr>
            </w:pPr>
            <w:r>
              <w:rPr>
                <w:bCs/>
                <w:color w:val="000000"/>
              </w:rPr>
              <w:t>x</w:t>
            </w:r>
          </w:p>
        </w:tc>
      </w:tr>
      <w:tr w:rsidR="004D2E7A" w:rsidRPr="00052FA5" w14:paraId="4E0E0309"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F71E603" w14:textId="51C6B6A2" w:rsidR="004D2E7A" w:rsidRPr="00052FA5" w:rsidRDefault="0055138C" w:rsidP="004D2E7A">
            <w:pPr>
              <w:widowControl w:val="0"/>
              <w:pBdr>
                <w:top w:val="nil"/>
                <w:left w:val="nil"/>
                <w:bottom w:val="nil"/>
                <w:right w:val="nil"/>
                <w:between w:val="nil"/>
              </w:pBdr>
              <w:ind w:firstLine="0"/>
              <w:jc w:val="left"/>
              <w:rPr>
                <w:bCs/>
                <w:color w:val="000000"/>
              </w:rPr>
            </w:pPr>
            <w:r>
              <w:rPr>
                <w:bCs/>
                <w:color w:val="000000"/>
              </w:rPr>
              <w:lastRenderedPageBreak/>
              <w:t>8</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91EFE8" w14:textId="5BD2E33F" w:rsidR="004D2E7A" w:rsidRPr="004D2E7A" w:rsidRDefault="004D2E7A" w:rsidP="004D2E7A">
            <w:pPr>
              <w:widowControl w:val="0"/>
              <w:pBdr>
                <w:top w:val="nil"/>
                <w:left w:val="nil"/>
                <w:bottom w:val="nil"/>
                <w:right w:val="nil"/>
                <w:between w:val="nil"/>
              </w:pBdr>
              <w:ind w:firstLine="0"/>
              <w:jc w:val="left"/>
              <w:rPr>
                <w:bCs/>
                <w:color w:val="000000"/>
              </w:rPr>
            </w:pPr>
            <w:r w:rsidRPr="00A53929">
              <w:rPr>
                <w:bCs/>
                <w:color w:val="000000"/>
              </w:rPr>
              <w:t>Created_by</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AD89EB" w14:textId="4464D834" w:rsidR="004D2E7A" w:rsidRPr="00052FA5" w:rsidRDefault="004D2E7A" w:rsidP="004D2E7A">
            <w:pPr>
              <w:widowControl w:val="0"/>
              <w:pBdr>
                <w:top w:val="nil"/>
                <w:left w:val="nil"/>
                <w:bottom w:val="nil"/>
                <w:right w:val="nil"/>
                <w:between w:val="nil"/>
              </w:pBdr>
              <w:ind w:firstLine="0"/>
              <w:jc w:val="left"/>
              <w:rPr>
                <w:bCs/>
                <w:color w:val="000000"/>
              </w:rPr>
            </w:pPr>
            <w:r>
              <w:rPr>
                <w:bCs/>
                <w:color w:val="000000"/>
              </w:rPr>
              <w:t>Ngư</w:t>
            </w:r>
            <w:r w:rsidRPr="00B4111A">
              <w:rPr>
                <w:bCs/>
                <w:color w:val="000000"/>
              </w:rPr>
              <w:t>ời</w:t>
            </w:r>
            <w:r>
              <w:rPr>
                <w:bCs/>
                <w:color w:val="000000"/>
              </w:rPr>
              <w:t xml:space="preserve"> t</w:t>
            </w:r>
            <w:r w:rsidRPr="00B4111A">
              <w:rPr>
                <w:bCs/>
                <w:color w:val="000000"/>
              </w:rPr>
              <w:t>ạo</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90F921" w14:textId="6BC72771" w:rsidR="004D2E7A" w:rsidRPr="00052FA5" w:rsidRDefault="004D2E7A" w:rsidP="004D2E7A">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B22B19" w14:textId="5241111C" w:rsidR="004D2E7A" w:rsidRPr="00052FA5" w:rsidRDefault="004D2E7A" w:rsidP="004D2E7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2C3C31" w14:textId="24519397" w:rsidR="004D2E7A" w:rsidRPr="00052FA5" w:rsidRDefault="0098340F" w:rsidP="004D2E7A">
            <w:pPr>
              <w:widowControl w:val="0"/>
              <w:pBdr>
                <w:top w:val="nil"/>
                <w:left w:val="nil"/>
                <w:bottom w:val="nil"/>
                <w:right w:val="nil"/>
                <w:between w:val="nil"/>
              </w:pBdr>
              <w:ind w:firstLine="0"/>
              <w:jc w:val="left"/>
              <w:rPr>
                <w:bCs/>
                <w:color w:val="000000"/>
              </w:rPr>
            </w:pPr>
            <w:r>
              <w:rPr>
                <w:bCs/>
                <w:color w:val="000000"/>
              </w:rPr>
              <w:t>x</w:t>
            </w:r>
          </w:p>
        </w:tc>
      </w:tr>
      <w:tr w:rsidR="004D2E7A" w:rsidRPr="00052FA5" w14:paraId="4CEC934D"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82F81E" w14:textId="4C640C5A" w:rsidR="004D2E7A" w:rsidRPr="00052FA5" w:rsidRDefault="0055138C" w:rsidP="004D2E7A">
            <w:pPr>
              <w:widowControl w:val="0"/>
              <w:pBdr>
                <w:top w:val="nil"/>
                <w:left w:val="nil"/>
                <w:bottom w:val="nil"/>
                <w:right w:val="nil"/>
                <w:between w:val="nil"/>
              </w:pBdr>
              <w:ind w:firstLine="0"/>
              <w:jc w:val="left"/>
              <w:rPr>
                <w:bCs/>
                <w:color w:val="000000"/>
              </w:rPr>
            </w:pPr>
            <w:r>
              <w:rPr>
                <w:bCs/>
                <w:color w:val="000000"/>
              </w:rPr>
              <w:t>9</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758E1C" w14:textId="253A5124" w:rsidR="004D2E7A" w:rsidRPr="004D2E7A" w:rsidRDefault="004D2E7A" w:rsidP="004D2E7A">
            <w:pPr>
              <w:widowControl w:val="0"/>
              <w:pBdr>
                <w:top w:val="nil"/>
                <w:left w:val="nil"/>
                <w:bottom w:val="nil"/>
                <w:right w:val="nil"/>
                <w:between w:val="nil"/>
              </w:pBdr>
              <w:ind w:firstLine="0"/>
              <w:jc w:val="left"/>
              <w:rPr>
                <w:bCs/>
                <w:color w:val="000000"/>
              </w:rPr>
            </w:pPr>
            <w:r w:rsidRPr="00A53929">
              <w:rPr>
                <w:bCs/>
                <w:color w:val="000000"/>
              </w:rPr>
              <w:t>Updated_at</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9A1A2" w14:textId="4947901E" w:rsidR="004D2E7A" w:rsidRPr="00052FA5" w:rsidRDefault="004D2E7A" w:rsidP="004D2E7A">
            <w:pPr>
              <w:widowControl w:val="0"/>
              <w:pBdr>
                <w:top w:val="nil"/>
                <w:left w:val="nil"/>
                <w:bottom w:val="nil"/>
                <w:right w:val="nil"/>
                <w:between w:val="nil"/>
              </w:pBdr>
              <w:ind w:firstLine="0"/>
              <w:jc w:val="left"/>
              <w:rPr>
                <w:bCs/>
                <w:color w:val="000000"/>
              </w:rPr>
            </w:pPr>
            <w:r>
              <w:rPr>
                <w:bCs/>
                <w:color w:val="000000"/>
              </w:rPr>
              <w:t>Ng</w:t>
            </w:r>
            <w:r w:rsidRPr="00B4111A">
              <w:rPr>
                <w:bCs/>
                <w:color w:val="000000"/>
              </w:rPr>
              <w:t>ày</w:t>
            </w:r>
            <w:r>
              <w:rPr>
                <w:bCs/>
                <w:color w:val="000000"/>
              </w:rPr>
              <w:t xml:space="preserve"> c</w:t>
            </w:r>
            <w:r w:rsidRPr="00B4111A">
              <w:rPr>
                <w:bCs/>
                <w:color w:val="000000"/>
              </w:rPr>
              <w:t>ập</w:t>
            </w:r>
            <w:r>
              <w:rPr>
                <w:bCs/>
                <w:color w:val="000000"/>
              </w:rPr>
              <w:t xml:space="preserve"> nh</w:t>
            </w:r>
            <w:r w:rsidRPr="00B4111A">
              <w:rPr>
                <w:bCs/>
                <w:color w:val="000000"/>
              </w:rPr>
              <w:t>ậ</w:t>
            </w:r>
            <w:r>
              <w:rPr>
                <w:bCs/>
                <w:color w:val="000000"/>
              </w:rPr>
              <w:t>t</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1ABF68" w14:textId="5970B806" w:rsidR="004D2E7A" w:rsidRPr="00052FA5" w:rsidRDefault="004D2E7A" w:rsidP="004D2E7A">
            <w:pPr>
              <w:widowControl w:val="0"/>
              <w:pBdr>
                <w:top w:val="nil"/>
                <w:left w:val="nil"/>
                <w:bottom w:val="nil"/>
                <w:right w:val="nil"/>
                <w:between w:val="nil"/>
              </w:pBdr>
              <w:ind w:firstLine="0"/>
              <w:jc w:val="left"/>
              <w:rPr>
                <w:bCs/>
                <w:color w:val="000000"/>
              </w:rPr>
            </w:pPr>
            <w:r>
              <w:rPr>
                <w:bCs/>
                <w:color w:val="000000"/>
              </w:rPr>
              <w:t>D</w:t>
            </w:r>
            <w:r w:rsidRPr="00D627EC">
              <w:rPr>
                <w:bCs/>
                <w:color w:val="000000"/>
              </w:rPr>
              <w:t>atetime</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2DE6C6" w14:textId="545091F3" w:rsidR="004D2E7A" w:rsidRPr="00052FA5" w:rsidRDefault="004D2E7A" w:rsidP="004D2E7A">
            <w:pPr>
              <w:widowControl w:val="0"/>
              <w:pBdr>
                <w:top w:val="nil"/>
                <w:left w:val="nil"/>
                <w:bottom w:val="nil"/>
                <w:right w:val="nil"/>
                <w:between w:val="nil"/>
              </w:pBdr>
              <w:ind w:firstLine="0"/>
              <w:jc w:val="left"/>
              <w:rPr>
                <w:bCs/>
                <w:color w:val="000000"/>
              </w:rPr>
            </w:pPr>
            <w:r>
              <w:rPr>
                <w:bCs/>
                <w:color w:val="000000"/>
              </w:rPr>
              <w:t>Ng</w:t>
            </w:r>
            <w:r w:rsidRPr="00D627EC">
              <w:rPr>
                <w:bCs/>
                <w:color w:val="000000"/>
              </w:rPr>
              <w:t>ày</w:t>
            </w:r>
            <w:r>
              <w:rPr>
                <w:bCs/>
                <w:color w:val="000000"/>
              </w:rPr>
              <w:t xml:space="preserve"> gi</w:t>
            </w:r>
            <w:r w:rsidRPr="00D627EC">
              <w:rPr>
                <w:bCs/>
                <w:color w:val="000000"/>
              </w:rPr>
              <w:t>ờ</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FB2CA5" w14:textId="06B5D7F1" w:rsidR="004D2E7A" w:rsidRPr="00052FA5" w:rsidRDefault="0098340F" w:rsidP="004D2E7A">
            <w:pPr>
              <w:widowControl w:val="0"/>
              <w:pBdr>
                <w:top w:val="nil"/>
                <w:left w:val="nil"/>
                <w:bottom w:val="nil"/>
                <w:right w:val="nil"/>
                <w:between w:val="nil"/>
              </w:pBdr>
              <w:ind w:firstLine="0"/>
              <w:jc w:val="left"/>
              <w:rPr>
                <w:bCs/>
                <w:color w:val="000000"/>
              </w:rPr>
            </w:pPr>
            <w:r>
              <w:rPr>
                <w:bCs/>
                <w:color w:val="000000"/>
              </w:rPr>
              <w:t>x</w:t>
            </w:r>
          </w:p>
        </w:tc>
      </w:tr>
      <w:tr w:rsidR="004D2E7A" w:rsidRPr="00052FA5" w14:paraId="754B306C"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AC2E" w14:textId="6A03CA99" w:rsidR="004D2E7A" w:rsidRPr="00052FA5" w:rsidRDefault="0055138C" w:rsidP="004D2E7A">
            <w:pPr>
              <w:widowControl w:val="0"/>
              <w:pBdr>
                <w:top w:val="nil"/>
                <w:left w:val="nil"/>
                <w:bottom w:val="nil"/>
                <w:right w:val="nil"/>
                <w:between w:val="nil"/>
              </w:pBdr>
              <w:ind w:firstLine="0"/>
              <w:jc w:val="left"/>
              <w:rPr>
                <w:bCs/>
                <w:color w:val="000000"/>
              </w:rPr>
            </w:pPr>
            <w:r>
              <w:rPr>
                <w:bCs/>
                <w:color w:val="000000"/>
              </w:rPr>
              <w:t>10</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19269F" w14:textId="31FBF3F7" w:rsidR="004D2E7A" w:rsidRPr="004D2E7A" w:rsidRDefault="004D2E7A" w:rsidP="004D2E7A">
            <w:pPr>
              <w:widowControl w:val="0"/>
              <w:pBdr>
                <w:top w:val="nil"/>
                <w:left w:val="nil"/>
                <w:bottom w:val="nil"/>
                <w:right w:val="nil"/>
                <w:between w:val="nil"/>
              </w:pBdr>
              <w:ind w:firstLine="0"/>
              <w:jc w:val="left"/>
              <w:rPr>
                <w:bCs/>
                <w:color w:val="000000"/>
              </w:rPr>
            </w:pPr>
            <w:r w:rsidRPr="00A53929">
              <w:rPr>
                <w:bCs/>
                <w:color w:val="000000"/>
              </w:rPr>
              <w:t>Updated_by</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EB674C" w14:textId="29CB18A8" w:rsidR="004D2E7A" w:rsidRPr="00052FA5" w:rsidRDefault="004D2E7A" w:rsidP="004D2E7A">
            <w:pPr>
              <w:widowControl w:val="0"/>
              <w:pBdr>
                <w:top w:val="nil"/>
                <w:left w:val="nil"/>
                <w:bottom w:val="nil"/>
                <w:right w:val="nil"/>
                <w:between w:val="nil"/>
              </w:pBdr>
              <w:ind w:firstLine="0"/>
              <w:jc w:val="left"/>
              <w:rPr>
                <w:bCs/>
                <w:color w:val="000000"/>
              </w:rPr>
            </w:pPr>
            <w:r>
              <w:rPr>
                <w:bCs/>
                <w:color w:val="000000"/>
              </w:rPr>
              <w:t>Ngư</w:t>
            </w:r>
            <w:r w:rsidRPr="00B4111A">
              <w:rPr>
                <w:bCs/>
                <w:color w:val="000000"/>
              </w:rPr>
              <w:t>ời</w:t>
            </w:r>
            <w:r>
              <w:rPr>
                <w:bCs/>
                <w:color w:val="000000"/>
              </w:rPr>
              <w:t xml:space="preserve"> c</w:t>
            </w:r>
            <w:r w:rsidRPr="00B4111A">
              <w:rPr>
                <w:bCs/>
                <w:color w:val="000000"/>
              </w:rPr>
              <w:t>ập</w:t>
            </w:r>
            <w:r>
              <w:rPr>
                <w:bCs/>
                <w:color w:val="000000"/>
              </w:rPr>
              <w:t xml:space="preserve"> nh</w:t>
            </w:r>
            <w:r w:rsidRPr="00B4111A">
              <w:rPr>
                <w:bCs/>
                <w:color w:val="000000"/>
              </w:rPr>
              <w:t>ậ</w:t>
            </w:r>
            <w:r>
              <w:rPr>
                <w:bCs/>
                <w:color w:val="000000"/>
              </w:rPr>
              <w:t>t</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E697AB" w14:textId="6F7DBB45" w:rsidR="004D2E7A" w:rsidRPr="00052FA5" w:rsidRDefault="004D2E7A" w:rsidP="004D2E7A">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55326B" w14:textId="458648E4" w:rsidR="004D2E7A" w:rsidRPr="00052FA5" w:rsidRDefault="004D2E7A" w:rsidP="004D2E7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7C0EA9" w14:textId="2EE7B3D0" w:rsidR="004D2E7A" w:rsidRPr="00052FA5" w:rsidRDefault="0098340F" w:rsidP="004D2E7A">
            <w:pPr>
              <w:widowControl w:val="0"/>
              <w:pBdr>
                <w:top w:val="nil"/>
                <w:left w:val="nil"/>
                <w:bottom w:val="nil"/>
                <w:right w:val="nil"/>
                <w:between w:val="nil"/>
              </w:pBdr>
              <w:ind w:firstLine="0"/>
              <w:jc w:val="left"/>
              <w:rPr>
                <w:bCs/>
                <w:color w:val="000000"/>
              </w:rPr>
            </w:pPr>
            <w:r>
              <w:rPr>
                <w:bCs/>
                <w:color w:val="000000"/>
              </w:rPr>
              <w:t>x</w:t>
            </w:r>
          </w:p>
        </w:tc>
      </w:tr>
      <w:tr w:rsidR="004D2E7A" w:rsidRPr="00052FA5" w14:paraId="035463FD"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3769B9" w14:textId="17D6B1B7" w:rsidR="004D2E7A" w:rsidRPr="00052FA5" w:rsidRDefault="0055138C" w:rsidP="004D2E7A">
            <w:pPr>
              <w:widowControl w:val="0"/>
              <w:pBdr>
                <w:top w:val="nil"/>
                <w:left w:val="nil"/>
                <w:bottom w:val="nil"/>
                <w:right w:val="nil"/>
                <w:between w:val="nil"/>
              </w:pBdr>
              <w:ind w:firstLine="0"/>
              <w:jc w:val="left"/>
              <w:rPr>
                <w:bCs/>
                <w:color w:val="000000"/>
              </w:rPr>
            </w:pPr>
            <w:r>
              <w:rPr>
                <w:bCs/>
                <w:color w:val="000000"/>
              </w:rPr>
              <w:t>11</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DFB246" w14:textId="4BA7325C" w:rsidR="004D2E7A" w:rsidRPr="004D2E7A" w:rsidRDefault="004D2E7A" w:rsidP="004D2E7A">
            <w:pPr>
              <w:widowControl w:val="0"/>
              <w:pBdr>
                <w:top w:val="nil"/>
                <w:left w:val="nil"/>
                <w:bottom w:val="nil"/>
                <w:right w:val="nil"/>
                <w:between w:val="nil"/>
              </w:pBdr>
              <w:ind w:firstLine="0"/>
              <w:jc w:val="left"/>
              <w:rPr>
                <w:bCs/>
                <w:color w:val="000000"/>
              </w:rPr>
            </w:pPr>
            <w:r w:rsidRPr="00A53929">
              <w:rPr>
                <w:bCs/>
                <w:color w:val="000000"/>
              </w:rPr>
              <w:t>Status</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71FFD" w14:textId="6843E3F6" w:rsidR="004D2E7A" w:rsidRPr="00052FA5" w:rsidRDefault="004D2E7A" w:rsidP="004D2E7A">
            <w:pPr>
              <w:widowControl w:val="0"/>
              <w:pBdr>
                <w:top w:val="nil"/>
                <w:left w:val="nil"/>
                <w:bottom w:val="nil"/>
                <w:right w:val="nil"/>
                <w:between w:val="nil"/>
              </w:pBdr>
              <w:ind w:firstLine="0"/>
              <w:jc w:val="left"/>
              <w:rPr>
                <w:bCs/>
                <w:color w:val="000000"/>
              </w:rPr>
            </w:pPr>
            <w:r>
              <w:rPr>
                <w:bCs/>
                <w:color w:val="000000"/>
              </w:rPr>
              <w:t>Tr</w:t>
            </w:r>
            <w:r w:rsidRPr="00B4111A">
              <w:rPr>
                <w:bCs/>
                <w:color w:val="000000"/>
              </w:rPr>
              <w:t>ạn</w:t>
            </w:r>
            <w:r>
              <w:rPr>
                <w:bCs/>
                <w:color w:val="000000"/>
              </w:rPr>
              <w:t>g th</w:t>
            </w:r>
            <w:r w:rsidRPr="00B4111A">
              <w:rPr>
                <w:bCs/>
                <w:color w:val="000000"/>
              </w:rPr>
              <w:t>ái</w:t>
            </w:r>
            <w:r>
              <w:rPr>
                <w:bCs/>
                <w:color w:val="000000"/>
              </w:rPr>
              <w:t xml:space="preserve"> hi</w:t>
            </w:r>
            <w:r w:rsidRPr="00B4111A">
              <w:rPr>
                <w:bCs/>
                <w:color w:val="000000"/>
              </w:rPr>
              <w:t>ển</w:t>
            </w:r>
            <w:r>
              <w:rPr>
                <w:bCs/>
                <w:color w:val="000000"/>
              </w:rPr>
              <w:t xml:space="preserve"> th</w:t>
            </w:r>
            <w:r w:rsidRPr="00B4111A">
              <w:rPr>
                <w:bCs/>
                <w:color w:val="000000"/>
              </w:rPr>
              <w:t>ị</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2310CB" w14:textId="0F8D4DD4" w:rsidR="004D2E7A" w:rsidRPr="00052FA5" w:rsidRDefault="004D2E7A" w:rsidP="004D2E7A">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7F418" w14:textId="3AEF825A" w:rsidR="004D2E7A" w:rsidRPr="00052FA5" w:rsidRDefault="004D2E7A" w:rsidP="004D2E7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6C06FA" w14:textId="77777777" w:rsidR="004D2E7A" w:rsidRPr="00052FA5" w:rsidRDefault="004D2E7A" w:rsidP="004D2E7A">
            <w:pPr>
              <w:widowControl w:val="0"/>
              <w:pBdr>
                <w:top w:val="nil"/>
                <w:left w:val="nil"/>
                <w:bottom w:val="nil"/>
                <w:right w:val="nil"/>
                <w:between w:val="nil"/>
              </w:pBdr>
              <w:ind w:firstLine="0"/>
              <w:jc w:val="left"/>
              <w:rPr>
                <w:bCs/>
                <w:color w:val="000000"/>
              </w:rPr>
            </w:pPr>
          </w:p>
        </w:tc>
      </w:tr>
    </w:tbl>
    <w:p w14:paraId="2058F564" w14:textId="77777777" w:rsidR="000D4490" w:rsidRPr="00052FA5" w:rsidRDefault="000D4490" w:rsidP="009D4C2D">
      <w:pPr>
        <w:widowControl w:val="0"/>
        <w:pBdr>
          <w:top w:val="nil"/>
          <w:left w:val="nil"/>
          <w:bottom w:val="nil"/>
          <w:right w:val="nil"/>
          <w:between w:val="nil"/>
        </w:pBdr>
        <w:spacing w:before="120" w:after="120"/>
        <w:ind w:firstLine="0"/>
        <w:jc w:val="left"/>
        <w:rPr>
          <w:b/>
          <w:bCs/>
          <w:color w:val="000000"/>
        </w:rPr>
      </w:pPr>
    </w:p>
    <w:p w14:paraId="0FCAB275" w14:textId="43D692EC" w:rsidR="000D4490" w:rsidRPr="00052FA5" w:rsidRDefault="000D4490" w:rsidP="009761FE">
      <w:pPr>
        <w:widowControl w:val="0"/>
        <w:numPr>
          <w:ilvl w:val="0"/>
          <w:numId w:val="23"/>
        </w:numPr>
        <w:pBdr>
          <w:top w:val="nil"/>
          <w:left w:val="nil"/>
          <w:bottom w:val="nil"/>
          <w:right w:val="nil"/>
          <w:between w:val="nil"/>
        </w:pBdr>
        <w:spacing w:before="120" w:after="120"/>
        <w:ind w:left="0" w:firstLine="0"/>
        <w:jc w:val="left"/>
        <w:rPr>
          <w:b/>
          <w:bCs/>
          <w:color w:val="000000"/>
        </w:rPr>
      </w:pPr>
      <w:r w:rsidRPr="00052FA5">
        <w:rPr>
          <w:b/>
          <w:bCs/>
          <w:color w:val="000000"/>
        </w:rPr>
        <w:t xml:space="preserve">Bảng </w:t>
      </w:r>
      <w:r w:rsidR="007B735A">
        <w:rPr>
          <w:b/>
          <w:bCs/>
          <w:color w:val="000000"/>
        </w:rPr>
        <w:t>Sliders</w:t>
      </w:r>
    </w:p>
    <w:p w14:paraId="42E0732E" w14:textId="64C830C8" w:rsidR="00EF5385" w:rsidRPr="00052FA5" w:rsidRDefault="005E719F" w:rsidP="005E719F">
      <w:pPr>
        <w:pStyle w:val="Caption"/>
      </w:pPr>
      <w:bookmarkStart w:id="158" w:name="_Toc90562284"/>
      <w:r>
        <w:t xml:space="preserve">Bảng </w:t>
      </w:r>
      <w:r w:rsidR="000D0F60">
        <w:fldChar w:fldCharType="begin"/>
      </w:r>
      <w:r w:rsidR="000D0F60">
        <w:instrText xml:space="preserve"> STYLEREF 1 \s </w:instrText>
      </w:r>
      <w:r w:rsidR="000D0F60">
        <w:fldChar w:fldCharType="separate"/>
      </w:r>
      <w:r w:rsidR="00F71F3E">
        <w:rPr>
          <w:noProof/>
        </w:rPr>
        <w:t>3</w:t>
      </w:r>
      <w:r w:rsidR="000D0F60">
        <w:rPr>
          <w:noProof/>
        </w:rPr>
        <w:fldChar w:fldCharType="end"/>
      </w:r>
      <w:r w:rsidR="00A047AE">
        <w:t>.</w:t>
      </w:r>
      <w:r w:rsidR="000D0F60">
        <w:fldChar w:fldCharType="begin"/>
      </w:r>
      <w:r w:rsidR="000D0F60">
        <w:instrText xml:space="preserve"> SEQ Bảng \* ARABIC \s 1 </w:instrText>
      </w:r>
      <w:r w:rsidR="000D0F60">
        <w:fldChar w:fldCharType="separate"/>
      </w:r>
      <w:r w:rsidR="00F71F3E">
        <w:rPr>
          <w:noProof/>
        </w:rPr>
        <w:t>5</w:t>
      </w:r>
      <w:r w:rsidR="000D0F60">
        <w:rPr>
          <w:noProof/>
        </w:rPr>
        <w:fldChar w:fldCharType="end"/>
      </w:r>
      <w:r w:rsidR="00EF5385" w:rsidRPr="00052FA5">
        <w:t xml:space="preserve"> </w:t>
      </w:r>
      <w:r w:rsidR="007B735A">
        <w:t>Sliders</w:t>
      </w:r>
      <w:bookmarkEnd w:id="158"/>
    </w:p>
    <w:tbl>
      <w:tblPr>
        <w:tblW w:w="9493" w:type="dxa"/>
        <w:tblLayout w:type="fixed"/>
        <w:tblCellMar>
          <w:top w:w="15" w:type="dxa"/>
          <w:left w:w="15" w:type="dxa"/>
          <w:bottom w:w="15" w:type="dxa"/>
          <w:right w:w="15" w:type="dxa"/>
        </w:tblCellMar>
        <w:tblLook w:val="04A0" w:firstRow="1" w:lastRow="0" w:firstColumn="1" w:lastColumn="0" w:noHBand="0" w:noVBand="1"/>
      </w:tblPr>
      <w:tblGrid>
        <w:gridCol w:w="773"/>
        <w:gridCol w:w="662"/>
        <w:gridCol w:w="1112"/>
        <w:gridCol w:w="778"/>
        <w:gridCol w:w="1348"/>
        <w:gridCol w:w="1082"/>
        <w:gridCol w:w="1044"/>
        <w:gridCol w:w="666"/>
        <w:gridCol w:w="1035"/>
        <w:gridCol w:w="585"/>
        <w:gridCol w:w="408"/>
      </w:tblGrid>
      <w:tr w:rsidR="007B735A" w:rsidRPr="00052FA5" w14:paraId="7756D79E" w14:textId="77777777" w:rsidTr="0007501A">
        <w:trPr>
          <w:trHeight w:val="487"/>
        </w:trPr>
        <w:tc>
          <w:tcPr>
            <w:tcW w:w="1435"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0745ED48"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1. Số hiệu</w:t>
            </w:r>
          </w:p>
        </w:tc>
        <w:tc>
          <w:tcPr>
            <w:tcW w:w="11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CA88B" w14:textId="755ED6AF"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5</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1ACA979E"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2. Tên bảng</w:t>
            </w:r>
          </w:p>
        </w:tc>
        <w:tc>
          <w:tcPr>
            <w:tcW w:w="2126"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2747EF" w14:textId="3AB94AAB" w:rsidR="007B735A" w:rsidRPr="00052FA5" w:rsidRDefault="007B735A" w:rsidP="0007501A">
            <w:pPr>
              <w:widowControl w:val="0"/>
              <w:pBdr>
                <w:top w:val="nil"/>
                <w:left w:val="nil"/>
                <w:bottom w:val="nil"/>
                <w:right w:val="nil"/>
                <w:between w:val="nil"/>
              </w:pBdr>
              <w:ind w:firstLine="0"/>
              <w:jc w:val="left"/>
              <w:rPr>
                <w:bCs/>
                <w:color w:val="000000"/>
              </w:rPr>
            </w:pPr>
            <w:r>
              <w:rPr>
                <w:b/>
                <w:bCs/>
                <w:color w:val="000000"/>
              </w:rPr>
              <w:t>Silders</w:t>
            </w:r>
          </w:p>
        </w:tc>
        <w:tc>
          <w:tcPr>
            <w:tcW w:w="1701"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22FF9D3A"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3. Bí danh</w:t>
            </w:r>
          </w:p>
        </w:tc>
        <w:tc>
          <w:tcPr>
            <w:tcW w:w="99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33F8825" w14:textId="77777777" w:rsidR="007B735A" w:rsidRPr="00052FA5" w:rsidRDefault="007B735A" w:rsidP="0007501A">
            <w:pPr>
              <w:widowControl w:val="0"/>
              <w:pBdr>
                <w:top w:val="nil"/>
                <w:left w:val="nil"/>
                <w:bottom w:val="nil"/>
                <w:right w:val="nil"/>
                <w:between w:val="nil"/>
              </w:pBdr>
              <w:ind w:firstLine="0"/>
              <w:jc w:val="left"/>
              <w:rPr>
                <w:bCs/>
                <w:color w:val="000000"/>
              </w:rPr>
            </w:pPr>
          </w:p>
        </w:tc>
      </w:tr>
      <w:tr w:rsidR="007B735A" w:rsidRPr="00052FA5" w14:paraId="2136F752" w14:textId="77777777" w:rsidTr="0007501A">
        <w:trPr>
          <w:trHeight w:val="487"/>
        </w:trPr>
        <w:tc>
          <w:tcPr>
            <w:tcW w:w="9493" w:type="dxa"/>
            <w:gridSpan w:val="11"/>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9AC2FB" w14:textId="0E4E8ED0" w:rsidR="007B735A" w:rsidRPr="00052FA5" w:rsidRDefault="007B735A" w:rsidP="007B735A">
            <w:pPr>
              <w:widowControl w:val="0"/>
              <w:pBdr>
                <w:top w:val="nil"/>
                <w:left w:val="nil"/>
                <w:bottom w:val="nil"/>
                <w:right w:val="nil"/>
                <w:between w:val="nil"/>
              </w:pBdr>
              <w:ind w:firstLine="0"/>
              <w:jc w:val="left"/>
              <w:rPr>
                <w:bCs/>
                <w:color w:val="000000"/>
              </w:rPr>
            </w:pPr>
            <w:r w:rsidRPr="00052FA5">
              <w:rPr>
                <w:bCs/>
                <w:color w:val="000000"/>
              </w:rPr>
              <w:t xml:space="preserve">4. Mô tả: Lưu trữ </w:t>
            </w:r>
            <w:r>
              <w:rPr>
                <w:bCs/>
                <w:color w:val="000000"/>
              </w:rPr>
              <w:t>danh s</w:t>
            </w:r>
            <w:r w:rsidRPr="004D2E7A">
              <w:rPr>
                <w:bCs/>
                <w:color w:val="000000"/>
              </w:rPr>
              <w:t>ách</w:t>
            </w:r>
            <w:r>
              <w:rPr>
                <w:bCs/>
                <w:color w:val="000000"/>
              </w:rPr>
              <w:t xml:space="preserve"> sliders s</w:t>
            </w:r>
            <w:r w:rsidRPr="007B735A">
              <w:rPr>
                <w:bCs/>
                <w:color w:val="000000"/>
              </w:rPr>
              <w:t>ẽ</w:t>
            </w:r>
            <w:r>
              <w:rPr>
                <w:bCs/>
                <w:color w:val="000000"/>
              </w:rPr>
              <w:t xml:space="preserve"> hi</w:t>
            </w:r>
            <w:r w:rsidRPr="007B735A">
              <w:rPr>
                <w:bCs/>
                <w:color w:val="000000"/>
              </w:rPr>
              <w:t>ển</w:t>
            </w:r>
            <w:r>
              <w:rPr>
                <w:bCs/>
                <w:color w:val="000000"/>
              </w:rPr>
              <w:t xml:space="preserve"> th</w:t>
            </w:r>
            <w:r w:rsidRPr="007B735A">
              <w:rPr>
                <w:bCs/>
                <w:color w:val="000000"/>
              </w:rPr>
              <w:t>ị</w:t>
            </w:r>
            <w:r>
              <w:rPr>
                <w:bCs/>
                <w:color w:val="000000"/>
              </w:rPr>
              <w:t xml:space="preserve"> tr</w:t>
            </w:r>
            <w:r w:rsidRPr="007B735A">
              <w:rPr>
                <w:bCs/>
                <w:color w:val="000000"/>
              </w:rPr>
              <w:t>ê</w:t>
            </w:r>
            <w:r>
              <w:rPr>
                <w:bCs/>
                <w:color w:val="000000"/>
              </w:rPr>
              <w:t>n trang home</w:t>
            </w:r>
          </w:p>
        </w:tc>
      </w:tr>
      <w:tr w:rsidR="007B735A" w:rsidRPr="00052FA5" w14:paraId="1A7DF767" w14:textId="77777777" w:rsidTr="0007501A">
        <w:trPr>
          <w:trHeight w:val="487"/>
        </w:trPr>
        <w:tc>
          <w:tcPr>
            <w:tcW w:w="9493" w:type="dxa"/>
            <w:gridSpan w:val="11"/>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54BAB9FD"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5. Mô tả chi tiết các cột</w:t>
            </w:r>
          </w:p>
        </w:tc>
      </w:tr>
      <w:tr w:rsidR="007B735A" w:rsidRPr="00052FA5" w14:paraId="459263C8" w14:textId="77777777" w:rsidTr="0007501A">
        <w:trPr>
          <w:trHeight w:val="824"/>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D88F1BF" w14:textId="77777777" w:rsidR="007B735A" w:rsidRPr="00052FA5" w:rsidRDefault="007B735A" w:rsidP="0007501A">
            <w:pPr>
              <w:widowControl w:val="0"/>
              <w:pBdr>
                <w:top w:val="nil"/>
                <w:left w:val="nil"/>
                <w:bottom w:val="nil"/>
                <w:right w:val="nil"/>
                <w:between w:val="nil"/>
              </w:pBdr>
              <w:ind w:firstLine="0"/>
              <w:jc w:val="center"/>
              <w:rPr>
                <w:bCs/>
                <w:color w:val="000000"/>
              </w:rPr>
            </w:pPr>
            <w:r w:rsidRPr="00052FA5">
              <w:rPr>
                <w:b/>
                <w:bCs/>
                <w:color w:val="000000"/>
              </w:rPr>
              <w:t>STT</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AF2998" w14:textId="77777777" w:rsidR="007B735A" w:rsidRPr="00052FA5" w:rsidRDefault="007B735A" w:rsidP="0007501A">
            <w:pPr>
              <w:widowControl w:val="0"/>
              <w:pBdr>
                <w:top w:val="nil"/>
                <w:left w:val="nil"/>
                <w:bottom w:val="nil"/>
                <w:right w:val="nil"/>
                <w:between w:val="nil"/>
              </w:pBdr>
              <w:ind w:firstLine="0"/>
              <w:jc w:val="center"/>
              <w:rPr>
                <w:bCs/>
                <w:color w:val="000000"/>
              </w:rPr>
            </w:pPr>
            <w:r w:rsidRPr="00052FA5">
              <w:rPr>
                <w:b/>
                <w:bCs/>
                <w:color w:val="000000"/>
              </w:rPr>
              <w:t>Tên cột</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DB73C7" w14:textId="77777777" w:rsidR="007B735A" w:rsidRPr="00052FA5" w:rsidRDefault="007B735A" w:rsidP="0007501A">
            <w:pPr>
              <w:widowControl w:val="0"/>
              <w:pBdr>
                <w:top w:val="nil"/>
                <w:left w:val="nil"/>
                <w:bottom w:val="nil"/>
                <w:right w:val="nil"/>
                <w:between w:val="nil"/>
              </w:pBdr>
              <w:ind w:firstLine="0"/>
              <w:jc w:val="center"/>
              <w:rPr>
                <w:bCs/>
                <w:color w:val="000000"/>
              </w:rPr>
            </w:pPr>
            <w:r w:rsidRPr="00052FA5">
              <w:rPr>
                <w:b/>
                <w:bCs/>
                <w:color w:val="000000"/>
              </w:rPr>
              <w:t>Mô tả</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0F55EAD" w14:textId="77777777" w:rsidR="007B735A" w:rsidRPr="00052FA5" w:rsidRDefault="007B735A" w:rsidP="0007501A">
            <w:pPr>
              <w:widowControl w:val="0"/>
              <w:pBdr>
                <w:top w:val="nil"/>
                <w:left w:val="nil"/>
                <w:bottom w:val="nil"/>
                <w:right w:val="nil"/>
                <w:between w:val="nil"/>
              </w:pBdr>
              <w:ind w:firstLine="0"/>
              <w:jc w:val="center"/>
              <w:rPr>
                <w:bCs/>
                <w:color w:val="000000"/>
              </w:rPr>
            </w:pPr>
            <w:r w:rsidRPr="00052FA5">
              <w:rPr>
                <w:b/>
                <w:bCs/>
                <w:color w:val="000000"/>
              </w:rPr>
              <w:t>Kiểu dữ liệu</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03DF455" w14:textId="77777777" w:rsidR="007B735A" w:rsidRPr="00052FA5" w:rsidRDefault="007B735A" w:rsidP="0007501A">
            <w:pPr>
              <w:widowControl w:val="0"/>
              <w:pBdr>
                <w:top w:val="nil"/>
                <w:left w:val="nil"/>
                <w:bottom w:val="nil"/>
                <w:right w:val="nil"/>
                <w:between w:val="nil"/>
              </w:pBdr>
              <w:ind w:firstLine="0"/>
              <w:jc w:val="center"/>
              <w:rPr>
                <w:bCs/>
                <w:color w:val="000000"/>
              </w:rPr>
            </w:pPr>
            <w:r w:rsidRPr="00052FA5">
              <w:rPr>
                <w:b/>
                <w:bCs/>
                <w:color w:val="000000"/>
              </w:rPr>
              <w:t>Khuôn dạng</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3D3207E" w14:textId="77777777" w:rsidR="007B735A" w:rsidRPr="00052FA5" w:rsidRDefault="007B735A" w:rsidP="0007501A">
            <w:pPr>
              <w:widowControl w:val="0"/>
              <w:pBdr>
                <w:top w:val="nil"/>
                <w:left w:val="nil"/>
                <w:bottom w:val="nil"/>
                <w:right w:val="nil"/>
                <w:between w:val="nil"/>
              </w:pBdr>
              <w:ind w:firstLine="0"/>
              <w:jc w:val="center"/>
              <w:rPr>
                <w:bCs/>
                <w:color w:val="000000"/>
              </w:rPr>
            </w:pPr>
            <w:r w:rsidRPr="00052FA5">
              <w:rPr>
                <w:b/>
                <w:bCs/>
                <w:color w:val="000000"/>
              </w:rPr>
              <w:t>N</w:t>
            </w:r>
          </w:p>
        </w:tc>
      </w:tr>
      <w:tr w:rsidR="007B735A" w:rsidRPr="00052FA5" w14:paraId="2263C4E8" w14:textId="77777777" w:rsidTr="0007501A">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0AB99D"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1</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7F7A39"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ID</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F80D3C4" w14:textId="5992178E" w:rsidR="007B735A" w:rsidRPr="00052FA5" w:rsidRDefault="007B735A" w:rsidP="00BD24AF">
            <w:pPr>
              <w:widowControl w:val="0"/>
              <w:pBdr>
                <w:top w:val="nil"/>
                <w:left w:val="nil"/>
                <w:bottom w:val="nil"/>
                <w:right w:val="nil"/>
                <w:between w:val="nil"/>
              </w:pBdr>
              <w:ind w:firstLine="0"/>
              <w:jc w:val="left"/>
              <w:rPr>
                <w:bCs/>
                <w:color w:val="000000"/>
              </w:rPr>
            </w:pPr>
            <w:r w:rsidRPr="00052FA5">
              <w:rPr>
                <w:bCs/>
                <w:color w:val="000000"/>
              </w:rPr>
              <w:t xml:space="preserve">ID  </w:t>
            </w:r>
            <w:r w:rsidR="00BD24AF">
              <w:rPr>
                <w:bCs/>
                <w:color w:val="000000"/>
              </w:rPr>
              <w:t>slider</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48F819"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I</w:t>
            </w:r>
            <w:r w:rsidRPr="00052FA5">
              <w:rPr>
                <w:bCs/>
                <w:color w:val="000000"/>
              </w:rPr>
              <w:t>n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628E28"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DF45B69" w14:textId="1552F439" w:rsidR="007B735A" w:rsidRPr="00052FA5" w:rsidRDefault="007B735A" w:rsidP="0007501A">
            <w:pPr>
              <w:widowControl w:val="0"/>
              <w:pBdr>
                <w:top w:val="nil"/>
                <w:left w:val="nil"/>
                <w:bottom w:val="nil"/>
                <w:right w:val="nil"/>
                <w:between w:val="nil"/>
              </w:pBdr>
              <w:ind w:firstLine="0"/>
              <w:jc w:val="left"/>
              <w:rPr>
                <w:bCs/>
                <w:color w:val="000000"/>
              </w:rPr>
            </w:pPr>
          </w:p>
        </w:tc>
      </w:tr>
      <w:tr w:rsidR="007B735A" w:rsidRPr="00052FA5" w14:paraId="2C7D4BAE"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885B233"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2</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123806"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4D2E7A">
              <w:rPr>
                <w:bCs/>
                <w:color w:val="000000"/>
              </w:rPr>
              <w:t>Name</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FC34CB" w14:textId="147A5269" w:rsidR="007B735A" w:rsidRPr="00052FA5" w:rsidRDefault="007B735A" w:rsidP="00BD24AF">
            <w:pPr>
              <w:widowControl w:val="0"/>
              <w:pBdr>
                <w:top w:val="nil"/>
                <w:left w:val="nil"/>
                <w:bottom w:val="nil"/>
                <w:right w:val="nil"/>
                <w:between w:val="nil"/>
              </w:pBdr>
              <w:ind w:firstLine="0"/>
              <w:jc w:val="left"/>
              <w:rPr>
                <w:bCs/>
                <w:color w:val="000000"/>
              </w:rPr>
            </w:pPr>
            <w:r w:rsidRPr="00052FA5">
              <w:rPr>
                <w:bCs/>
                <w:color w:val="000000"/>
              </w:rPr>
              <w:t xml:space="preserve">Tên </w:t>
            </w:r>
            <w:r w:rsidR="00BD24AF">
              <w:rPr>
                <w:bCs/>
                <w:color w:val="000000"/>
              </w:rPr>
              <w:t>sliders</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8217E8"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0DBCFB0"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BB5374" w14:textId="2F0C4039" w:rsidR="007B735A" w:rsidRPr="00052FA5" w:rsidRDefault="007B735A" w:rsidP="0007501A">
            <w:pPr>
              <w:widowControl w:val="0"/>
              <w:pBdr>
                <w:top w:val="nil"/>
                <w:left w:val="nil"/>
                <w:bottom w:val="nil"/>
                <w:right w:val="nil"/>
                <w:between w:val="nil"/>
              </w:pBdr>
              <w:ind w:firstLine="0"/>
              <w:jc w:val="left"/>
              <w:rPr>
                <w:bCs/>
                <w:color w:val="000000"/>
              </w:rPr>
            </w:pPr>
          </w:p>
        </w:tc>
      </w:tr>
      <w:tr w:rsidR="007B735A" w:rsidRPr="00052FA5" w14:paraId="7BDA7A02"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CD1C93"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3</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CE2B1A"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Link</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5851A0" w14:textId="68C146A8" w:rsidR="007B735A" w:rsidRPr="00052FA5" w:rsidRDefault="007B735A" w:rsidP="00BD24AF">
            <w:pPr>
              <w:widowControl w:val="0"/>
              <w:pBdr>
                <w:top w:val="nil"/>
                <w:left w:val="nil"/>
                <w:bottom w:val="nil"/>
                <w:right w:val="nil"/>
                <w:between w:val="nil"/>
              </w:pBdr>
              <w:ind w:firstLine="0"/>
              <w:jc w:val="left"/>
              <w:rPr>
                <w:bCs/>
                <w:color w:val="000000"/>
              </w:rPr>
            </w:pPr>
            <w:r>
              <w:rPr>
                <w:bCs/>
                <w:color w:val="000000"/>
              </w:rPr>
              <w:t xml:space="preserve">Link </w:t>
            </w:r>
            <w:r w:rsidR="00BD24AF">
              <w:rPr>
                <w:bCs/>
                <w:color w:val="000000"/>
              </w:rPr>
              <w:t>slider</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401E0B"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CD91AA"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5A28C1"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x</w:t>
            </w:r>
          </w:p>
        </w:tc>
      </w:tr>
      <w:tr w:rsidR="007B735A" w:rsidRPr="00052FA5" w14:paraId="230F78C0"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78F59" w14:textId="77777777" w:rsidR="007B735A" w:rsidRPr="00052FA5" w:rsidRDefault="007B735A" w:rsidP="007B735A">
            <w:pPr>
              <w:widowControl w:val="0"/>
              <w:pBdr>
                <w:top w:val="nil"/>
                <w:left w:val="nil"/>
                <w:bottom w:val="nil"/>
                <w:right w:val="nil"/>
                <w:between w:val="nil"/>
              </w:pBdr>
              <w:ind w:firstLine="0"/>
              <w:jc w:val="left"/>
              <w:rPr>
                <w:bCs/>
                <w:color w:val="000000"/>
              </w:rPr>
            </w:pPr>
            <w:r>
              <w:rPr>
                <w:bCs/>
                <w:color w:val="000000"/>
              </w:rPr>
              <w:t>4</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92FD1B" w14:textId="632523F7" w:rsidR="007B735A" w:rsidRDefault="007B735A" w:rsidP="007B735A">
            <w:pPr>
              <w:widowControl w:val="0"/>
              <w:pBdr>
                <w:top w:val="nil"/>
                <w:left w:val="nil"/>
                <w:bottom w:val="nil"/>
                <w:right w:val="nil"/>
                <w:between w:val="nil"/>
              </w:pBdr>
              <w:ind w:firstLine="0"/>
              <w:jc w:val="left"/>
              <w:rPr>
                <w:bCs/>
                <w:color w:val="000000"/>
              </w:rPr>
            </w:pPr>
            <w:r w:rsidRPr="004D2E7A">
              <w:rPr>
                <w:bCs/>
                <w:color w:val="000000"/>
              </w:rPr>
              <w:t>Position</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04E25C" w14:textId="4368C42B" w:rsidR="007B735A" w:rsidRPr="00052FA5" w:rsidRDefault="007B735A" w:rsidP="00BD24AF">
            <w:pPr>
              <w:widowControl w:val="0"/>
              <w:pBdr>
                <w:top w:val="nil"/>
                <w:left w:val="nil"/>
                <w:bottom w:val="nil"/>
                <w:right w:val="nil"/>
                <w:between w:val="nil"/>
              </w:pBdr>
              <w:ind w:firstLine="0"/>
              <w:jc w:val="left"/>
              <w:rPr>
                <w:bCs/>
                <w:color w:val="000000"/>
              </w:rPr>
            </w:pPr>
            <w:r>
              <w:rPr>
                <w:bCs/>
                <w:color w:val="000000"/>
              </w:rPr>
              <w:t>V</w:t>
            </w:r>
            <w:r w:rsidRPr="004D2E7A">
              <w:rPr>
                <w:bCs/>
                <w:color w:val="000000"/>
              </w:rPr>
              <w:t>ị</w:t>
            </w:r>
            <w:r>
              <w:rPr>
                <w:bCs/>
                <w:color w:val="000000"/>
              </w:rPr>
              <w:t xml:space="preserve"> tr</w:t>
            </w:r>
            <w:r w:rsidRPr="004D2E7A">
              <w:rPr>
                <w:bCs/>
                <w:color w:val="000000"/>
              </w:rPr>
              <w:t>í</w:t>
            </w:r>
            <w:r>
              <w:rPr>
                <w:bCs/>
                <w:color w:val="000000"/>
              </w:rPr>
              <w:t xml:space="preserve"> </w:t>
            </w:r>
            <w:r w:rsidR="00BD24AF">
              <w:rPr>
                <w:bCs/>
                <w:color w:val="000000"/>
              </w:rPr>
              <w:t>slider</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6C861D" w14:textId="4EF37682" w:rsidR="007B735A" w:rsidRPr="00052FA5" w:rsidRDefault="007B735A" w:rsidP="007B735A">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C61E433" w14:textId="0686F24D" w:rsidR="007B735A" w:rsidRPr="00052FA5" w:rsidRDefault="007B735A" w:rsidP="007B735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C3BCF" w14:textId="77777777" w:rsidR="007B735A" w:rsidRPr="00052FA5" w:rsidRDefault="007B735A" w:rsidP="007B735A">
            <w:pPr>
              <w:widowControl w:val="0"/>
              <w:pBdr>
                <w:top w:val="nil"/>
                <w:left w:val="nil"/>
                <w:bottom w:val="nil"/>
                <w:right w:val="nil"/>
                <w:between w:val="nil"/>
              </w:pBdr>
              <w:ind w:firstLine="0"/>
              <w:jc w:val="left"/>
              <w:rPr>
                <w:bCs/>
                <w:color w:val="000000"/>
              </w:rPr>
            </w:pPr>
            <w:r>
              <w:rPr>
                <w:bCs/>
                <w:color w:val="000000"/>
              </w:rPr>
              <w:t>x</w:t>
            </w:r>
          </w:p>
        </w:tc>
      </w:tr>
      <w:tr w:rsidR="00BD24AF" w:rsidRPr="00052FA5" w14:paraId="2E42708D"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981DAA" w14:textId="77777777" w:rsidR="00BD24AF" w:rsidRPr="00052FA5" w:rsidRDefault="00BD24AF" w:rsidP="00BD24AF">
            <w:pPr>
              <w:widowControl w:val="0"/>
              <w:pBdr>
                <w:top w:val="nil"/>
                <w:left w:val="nil"/>
                <w:bottom w:val="nil"/>
                <w:right w:val="nil"/>
                <w:between w:val="nil"/>
              </w:pBdr>
              <w:ind w:firstLine="0"/>
              <w:jc w:val="left"/>
              <w:rPr>
                <w:bCs/>
                <w:color w:val="000000"/>
              </w:rPr>
            </w:pPr>
            <w:r>
              <w:rPr>
                <w:bCs/>
                <w:color w:val="000000"/>
              </w:rPr>
              <w:t>5</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B6DA47" w14:textId="1FEABAEB" w:rsidR="00BD24AF" w:rsidRPr="004D2E7A" w:rsidRDefault="00BD24AF" w:rsidP="00BD24AF">
            <w:pPr>
              <w:widowControl w:val="0"/>
              <w:pBdr>
                <w:top w:val="nil"/>
                <w:left w:val="nil"/>
                <w:bottom w:val="nil"/>
                <w:right w:val="nil"/>
                <w:between w:val="nil"/>
              </w:pBdr>
              <w:ind w:firstLine="0"/>
              <w:jc w:val="left"/>
              <w:rPr>
                <w:bCs/>
                <w:color w:val="000000"/>
              </w:rPr>
            </w:pPr>
            <w:r>
              <w:rPr>
                <w:bCs/>
                <w:color w:val="000000"/>
              </w:rPr>
              <w:t>Img</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E08F44" w14:textId="290FFD7C" w:rsidR="00BD24AF" w:rsidRPr="00052FA5" w:rsidRDefault="00BD24AF" w:rsidP="00BD24AF">
            <w:pPr>
              <w:widowControl w:val="0"/>
              <w:pBdr>
                <w:top w:val="nil"/>
                <w:left w:val="nil"/>
                <w:bottom w:val="nil"/>
                <w:right w:val="nil"/>
                <w:between w:val="nil"/>
              </w:pBdr>
              <w:ind w:firstLine="0"/>
              <w:jc w:val="left"/>
              <w:rPr>
                <w:bCs/>
                <w:color w:val="000000"/>
              </w:rPr>
            </w:pPr>
            <w:r w:rsidRPr="00BD24AF">
              <w:rPr>
                <w:bCs/>
                <w:color w:val="000000"/>
              </w:rPr>
              <w:t>Ảnh</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E4E364" w14:textId="75033892" w:rsidR="00BD24AF" w:rsidRPr="00052FA5" w:rsidRDefault="00BD24AF" w:rsidP="00BD24AF">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F45C4D" w14:textId="27B9E2BB" w:rsidR="00BD24AF" w:rsidRPr="00052FA5" w:rsidRDefault="00BD24AF" w:rsidP="00BD24AF">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85E22B" w14:textId="77777777" w:rsidR="00BD24AF" w:rsidRPr="00052FA5" w:rsidRDefault="00BD24AF" w:rsidP="00BD24AF">
            <w:pPr>
              <w:widowControl w:val="0"/>
              <w:pBdr>
                <w:top w:val="nil"/>
                <w:left w:val="nil"/>
                <w:bottom w:val="nil"/>
                <w:right w:val="nil"/>
                <w:between w:val="nil"/>
              </w:pBdr>
              <w:ind w:firstLine="0"/>
              <w:jc w:val="left"/>
              <w:rPr>
                <w:bCs/>
                <w:color w:val="000000"/>
              </w:rPr>
            </w:pPr>
            <w:r>
              <w:rPr>
                <w:bCs/>
                <w:color w:val="000000"/>
              </w:rPr>
              <w:t>x</w:t>
            </w:r>
          </w:p>
        </w:tc>
      </w:tr>
      <w:tr w:rsidR="007B735A" w:rsidRPr="00052FA5" w14:paraId="627844FC"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22FDB7" w14:textId="39DA879C"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6</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6C25A8" w14:textId="77777777" w:rsidR="007B735A" w:rsidRPr="004D2E7A" w:rsidRDefault="007B735A" w:rsidP="0007501A">
            <w:pPr>
              <w:widowControl w:val="0"/>
              <w:pBdr>
                <w:top w:val="nil"/>
                <w:left w:val="nil"/>
                <w:bottom w:val="nil"/>
                <w:right w:val="nil"/>
                <w:between w:val="nil"/>
              </w:pBdr>
              <w:ind w:firstLine="0"/>
              <w:jc w:val="left"/>
              <w:rPr>
                <w:bCs/>
                <w:color w:val="000000"/>
              </w:rPr>
            </w:pPr>
            <w:r w:rsidRPr="00A53929">
              <w:rPr>
                <w:bCs/>
                <w:color w:val="000000"/>
              </w:rPr>
              <w:t>Created_at</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ED5F25"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Ng</w:t>
            </w:r>
            <w:r w:rsidRPr="00B4111A">
              <w:rPr>
                <w:bCs/>
                <w:color w:val="000000"/>
              </w:rPr>
              <w:t>ày</w:t>
            </w:r>
            <w:r>
              <w:rPr>
                <w:bCs/>
                <w:color w:val="000000"/>
              </w:rPr>
              <w:t xml:space="preserve"> t</w:t>
            </w:r>
            <w:r w:rsidRPr="00B4111A">
              <w:rPr>
                <w:bCs/>
                <w:color w:val="000000"/>
              </w:rPr>
              <w:t>ạo</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7E25D"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D</w:t>
            </w:r>
            <w:r w:rsidRPr="00D627EC">
              <w:rPr>
                <w:bCs/>
                <w:color w:val="000000"/>
              </w:rPr>
              <w:t>atetime</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3CE0B"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Ng</w:t>
            </w:r>
            <w:r w:rsidRPr="00D627EC">
              <w:rPr>
                <w:bCs/>
                <w:color w:val="000000"/>
              </w:rPr>
              <w:t>ày</w:t>
            </w:r>
            <w:r>
              <w:rPr>
                <w:bCs/>
                <w:color w:val="000000"/>
              </w:rPr>
              <w:t xml:space="preserve"> gi</w:t>
            </w:r>
            <w:r w:rsidRPr="00D627EC">
              <w:rPr>
                <w:bCs/>
                <w:color w:val="000000"/>
              </w:rPr>
              <w:t>ờ</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E4680A"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x</w:t>
            </w:r>
          </w:p>
        </w:tc>
      </w:tr>
      <w:tr w:rsidR="007B735A" w:rsidRPr="00052FA5" w14:paraId="13BA310A"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FB7367" w14:textId="35E12865"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7</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8719EC" w14:textId="77777777" w:rsidR="007B735A" w:rsidRPr="004D2E7A" w:rsidRDefault="007B735A" w:rsidP="0007501A">
            <w:pPr>
              <w:widowControl w:val="0"/>
              <w:pBdr>
                <w:top w:val="nil"/>
                <w:left w:val="nil"/>
                <w:bottom w:val="nil"/>
                <w:right w:val="nil"/>
                <w:between w:val="nil"/>
              </w:pBdr>
              <w:ind w:firstLine="0"/>
              <w:jc w:val="left"/>
              <w:rPr>
                <w:bCs/>
                <w:color w:val="000000"/>
              </w:rPr>
            </w:pPr>
            <w:r w:rsidRPr="00A53929">
              <w:rPr>
                <w:bCs/>
                <w:color w:val="000000"/>
              </w:rPr>
              <w:t>Created_by</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FA54F7"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Ngư</w:t>
            </w:r>
            <w:r w:rsidRPr="00B4111A">
              <w:rPr>
                <w:bCs/>
                <w:color w:val="000000"/>
              </w:rPr>
              <w:t>ời</w:t>
            </w:r>
            <w:r>
              <w:rPr>
                <w:bCs/>
                <w:color w:val="000000"/>
              </w:rPr>
              <w:t xml:space="preserve"> t</w:t>
            </w:r>
            <w:r w:rsidRPr="00B4111A">
              <w:rPr>
                <w:bCs/>
                <w:color w:val="000000"/>
              </w:rPr>
              <w:t>ạo</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9A6696"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C5E870C"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6FA92E"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x</w:t>
            </w:r>
          </w:p>
        </w:tc>
      </w:tr>
      <w:tr w:rsidR="007B735A" w:rsidRPr="00052FA5" w14:paraId="0BB33122"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F8129D" w14:textId="2E49C914"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8</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EF03E7" w14:textId="77777777" w:rsidR="007B735A" w:rsidRPr="004D2E7A" w:rsidRDefault="007B735A" w:rsidP="0007501A">
            <w:pPr>
              <w:widowControl w:val="0"/>
              <w:pBdr>
                <w:top w:val="nil"/>
                <w:left w:val="nil"/>
                <w:bottom w:val="nil"/>
                <w:right w:val="nil"/>
                <w:between w:val="nil"/>
              </w:pBdr>
              <w:ind w:firstLine="0"/>
              <w:jc w:val="left"/>
              <w:rPr>
                <w:bCs/>
                <w:color w:val="000000"/>
              </w:rPr>
            </w:pPr>
            <w:r w:rsidRPr="00A53929">
              <w:rPr>
                <w:bCs/>
                <w:color w:val="000000"/>
              </w:rPr>
              <w:t>Updated_at</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7579DA"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Ng</w:t>
            </w:r>
            <w:r w:rsidRPr="00B4111A">
              <w:rPr>
                <w:bCs/>
                <w:color w:val="000000"/>
              </w:rPr>
              <w:t>ày</w:t>
            </w:r>
            <w:r>
              <w:rPr>
                <w:bCs/>
                <w:color w:val="000000"/>
              </w:rPr>
              <w:t xml:space="preserve"> c</w:t>
            </w:r>
            <w:r w:rsidRPr="00B4111A">
              <w:rPr>
                <w:bCs/>
                <w:color w:val="000000"/>
              </w:rPr>
              <w:t>ập</w:t>
            </w:r>
            <w:r>
              <w:rPr>
                <w:bCs/>
                <w:color w:val="000000"/>
              </w:rPr>
              <w:t xml:space="preserve"> nh</w:t>
            </w:r>
            <w:r w:rsidRPr="00B4111A">
              <w:rPr>
                <w:bCs/>
                <w:color w:val="000000"/>
              </w:rPr>
              <w:t>ậ</w:t>
            </w:r>
            <w:r>
              <w:rPr>
                <w:bCs/>
                <w:color w:val="000000"/>
              </w:rPr>
              <w:t>t</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07E3B"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D</w:t>
            </w:r>
            <w:r w:rsidRPr="00D627EC">
              <w:rPr>
                <w:bCs/>
                <w:color w:val="000000"/>
              </w:rPr>
              <w:t>atetime</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8775B3"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Ng</w:t>
            </w:r>
            <w:r w:rsidRPr="00D627EC">
              <w:rPr>
                <w:bCs/>
                <w:color w:val="000000"/>
              </w:rPr>
              <w:t>ày</w:t>
            </w:r>
            <w:r>
              <w:rPr>
                <w:bCs/>
                <w:color w:val="000000"/>
              </w:rPr>
              <w:t xml:space="preserve"> gi</w:t>
            </w:r>
            <w:r w:rsidRPr="00D627EC">
              <w:rPr>
                <w:bCs/>
                <w:color w:val="000000"/>
              </w:rPr>
              <w:t>ờ</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BB2CD2"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x</w:t>
            </w:r>
          </w:p>
        </w:tc>
      </w:tr>
      <w:tr w:rsidR="007B735A" w:rsidRPr="00052FA5" w14:paraId="12D10A9D"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70ABB5" w14:textId="25977B8B"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9</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782E19" w14:textId="77777777" w:rsidR="007B735A" w:rsidRPr="004D2E7A" w:rsidRDefault="007B735A" w:rsidP="0007501A">
            <w:pPr>
              <w:widowControl w:val="0"/>
              <w:pBdr>
                <w:top w:val="nil"/>
                <w:left w:val="nil"/>
                <w:bottom w:val="nil"/>
                <w:right w:val="nil"/>
                <w:between w:val="nil"/>
              </w:pBdr>
              <w:ind w:firstLine="0"/>
              <w:jc w:val="left"/>
              <w:rPr>
                <w:bCs/>
                <w:color w:val="000000"/>
              </w:rPr>
            </w:pPr>
            <w:r w:rsidRPr="00A53929">
              <w:rPr>
                <w:bCs/>
                <w:color w:val="000000"/>
              </w:rPr>
              <w:t>Updated_by</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8D4BED"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Ngư</w:t>
            </w:r>
            <w:r w:rsidRPr="00B4111A">
              <w:rPr>
                <w:bCs/>
                <w:color w:val="000000"/>
              </w:rPr>
              <w:t>ời</w:t>
            </w:r>
            <w:r>
              <w:rPr>
                <w:bCs/>
                <w:color w:val="000000"/>
              </w:rPr>
              <w:t xml:space="preserve"> c</w:t>
            </w:r>
            <w:r w:rsidRPr="00B4111A">
              <w:rPr>
                <w:bCs/>
                <w:color w:val="000000"/>
              </w:rPr>
              <w:t>ập</w:t>
            </w:r>
            <w:r>
              <w:rPr>
                <w:bCs/>
                <w:color w:val="000000"/>
              </w:rPr>
              <w:t xml:space="preserve"> nh</w:t>
            </w:r>
            <w:r w:rsidRPr="00B4111A">
              <w:rPr>
                <w:bCs/>
                <w:color w:val="000000"/>
              </w:rPr>
              <w:t>ậ</w:t>
            </w:r>
            <w:r>
              <w:rPr>
                <w:bCs/>
                <w:color w:val="000000"/>
              </w:rPr>
              <w:t>t</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A68A94"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1F348B"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2F9E19"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x</w:t>
            </w:r>
          </w:p>
        </w:tc>
      </w:tr>
      <w:tr w:rsidR="007B735A" w:rsidRPr="00052FA5" w14:paraId="69EE2223"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90E13A" w14:textId="77464188"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lastRenderedPageBreak/>
              <w:t>10</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1D771D" w14:textId="77777777" w:rsidR="007B735A" w:rsidRPr="004D2E7A" w:rsidRDefault="007B735A" w:rsidP="0007501A">
            <w:pPr>
              <w:widowControl w:val="0"/>
              <w:pBdr>
                <w:top w:val="nil"/>
                <w:left w:val="nil"/>
                <w:bottom w:val="nil"/>
                <w:right w:val="nil"/>
                <w:between w:val="nil"/>
              </w:pBdr>
              <w:ind w:firstLine="0"/>
              <w:jc w:val="left"/>
              <w:rPr>
                <w:bCs/>
                <w:color w:val="000000"/>
              </w:rPr>
            </w:pPr>
            <w:r w:rsidRPr="00A53929">
              <w:rPr>
                <w:bCs/>
                <w:color w:val="000000"/>
              </w:rPr>
              <w:t>Status</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F75EB"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Tr</w:t>
            </w:r>
            <w:r w:rsidRPr="00B4111A">
              <w:rPr>
                <w:bCs/>
                <w:color w:val="000000"/>
              </w:rPr>
              <w:t>ạn</w:t>
            </w:r>
            <w:r>
              <w:rPr>
                <w:bCs/>
                <w:color w:val="000000"/>
              </w:rPr>
              <w:t>g th</w:t>
            </w:r>
            <w:r w:rsidRPr="00B4111A">
              <w:rPr>
                <w:bCs/>
                <w:color w:val="000000"/>
              </w:rPr>
              <w:t>ái</w:t>
            </w:r>
            <w:r>
              <w:rPr>
                <w:bCs/>
                <w:color w:val="000000"/>
              </w:rPr>
              <w:t xml:space="preserve"> hi</w:t>
            </w:r>
            <w:r w:rsidRPr="00B4111A">
              <w:rPr>
                <w:bCs/>
                <w:color w:val="000000"/>
              </w:rPr>
              <w:t>ển</w:t>
            </w:r>
            <w:r>
              <w:rPr>
                <w:bCs/>
                <w:color w:val="000000"/>
              </w:rPr>
              <w:t xml:space="preserve"> th</w:t>
            </w:r>
            <w:r w:rsidRPr="00B4111A">
              <w:rPr>
                <w:bCs/>
                <w:color w:val="000000"/>
              </w:rPr>
              <w:t>ị</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0B7ECF"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C74CA"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E91597" w14:textId="77777777" w:rsidR="007B735A" w:rsidRPr="00052FA5" w:rsidRDefault="007B735A" w:rsidP="0007501A">
            <w:pPr>
              <w:widowControl w:val="0"/>
              <w:pBdr>
                <w:top w:val="nil"/>
                <w:left w:val="nil"/>
                <w:bottom w:val="nil"/>
                <w:right w:val="nil"/>
                <w:between w:val="nil"/>
              </w:pBdr>
              <w:ind w:firstLine="0"/>
              <w:jc w:val="left"/>
              <w:rPr>
                <w:bCs/>
                <w:color w:val="000000"/>
              </w:rPr>
            </w:pPr>
          </w:p>
        </w:tc>
      </w:tr>
    </w:tbl>
    <w:p w14:paraId="7D2BAD14" w14:textId="77777777" w:rsidR="000D4490" w:rsidRPr="00052FA5" w:rsidRDefault="000D4490" w:rsidP="009D4C2D">
      <w:pPr>
        <w:widowControl w:val="0"/>
        <w:pBdr>
          <w:top w:val="nil"/>
          <w:left w:val="nil"/>
          <w:bottom w:val="nil"/>
          <w:right w:val="nil"/>
          <w:between w:val="nil"/>
        </w:pBdr>
        <w:spacing w:before="120" w:after="120"/>
        <w:ind w:firstLine="0"/>
        <w:jc w:val="left"/>
        <w:rPr>
          <w:b/>
          <w:bCs/>
          <w:color w:val="000000"/>
        </w:rPr>
      </w:pPr>
    </w:p>
    <w:p w14:paraId="0F9BE25D" w14:textId="1449104D" w:rsidR="000D4490" w:rsidRPr="00052FA5" w:rsidRDefault="00B85FDA" w:rsidP="009761FE">
      <w:pPr>
        <w:widowControl w:val="0"/>
        <w:numPr>
          <w:ilvl w:val="0"/>
          <w:numId w:val="23"/>
        </w:numPr>
        <w:pBdr>
          <w:top w:val="nil"/>
          <w:left w:val="nil"/>
          <w:bottom w:val="nil"/>
          <w:right w:val="nil"/>
          <w:between w:val="nil"/>
        </w:pBdr>
        <w:spacing w:before="120" w:after="120"/>
        <w:ind w:left="0" w:firstLine="0"/>
        <w:jc w:val="left"/>
        <w:rPr>
          <w:b/>
          <w:bCs/>
          <w:color w:val="000000"/>
        </w:rPr>
      </w:pPr>
      <w:r>
        <w:rPr>
          <w:b/>
          <w:bCs/>
          <w:color w:val="000000"/>
        </w:rPr>
        <w:t>Bảng Topics</w:t>
      </w:r>
    </w:p>
    <w:p w14:paraId="64EDB581" w14:textId="5FC99DF3" w:rsidR="00EF5385" w:rsidRPr="00052FA5" w:rsidRDefault="005E719F" w:rsidP="005E719F">
      <w:pPr>
        <w:pStyle w:val="Caption"/>
      </w:pPr>
      <w:bookmarkStart w:id="159" w:name="_Toc90562285"/>
      <w:r>
        <w:t xml:space="preserve">Bảng </w:t>
      </w:r>
      <w:r w:rsidR="000D0F60">
        <w:fldChar w:fldCharType="begin"/>
      </w:r>
      <w:r w:rsidR="000D0F60">
        <w:instrText xml:space="preserve"> STYLEREF 1 \s </w:instrText>
      </w:r>
      <w:r w:rsidR="000D0F60">
        <w:fldChar w:fldCharType="separate"/>
      </w:r>
      <w:r w:rsidR="00F71F3E">
        <w:rPr>
          <w:noProof/>
        </w:rPr>
        <w:t>3</w:t>
      </w:r>
      <w:r w:rsidR="000D0F60">
        <w:rPr>
          <w:noProof/>
        </w:rPr>
        <w:fldChar w:fldCharType="end"/>
      </w:r>
      <w:r w:rsidR="00A047AE">
        <w:t>.</w:t>
      </w:r>
      <w:r w:rsidR="000D0F60">
        <w:fldChar w:fldCharType="begin"/>
      </w:r>
      <w:r w:rsidR="000D0F60">
        <w:instrText xml:space="preserve"> SEQ Bảng \* ARABIC \s 1 </w:instrText>
      </w:r>
      <w:r w:rsidR="000D0F60">
        <w:fldChar w:fldCharType="separate"/>
      </w:r>
      <w:r w:rsidR="00F71F3E">
        <w:rPr>
          <w:noProof/>
        </w:rPr>
        <w:t>6</w:t>
      </w:r>
      <w:r w:rsidR="000D0F60">
        <w:rPr>
          <w:noProof/>
        </w:rPr>
        <w:fldChar w:fldCharType="end"/>
      </w:r>
      <w:r>
        <w:t xml:space="preserve"> </w:t>
      </w:r>
      <w:r w:rsidR="00B85FDA">
        <w:t>Topics</w:t>
      </w:r>
      <w:bookmarkEnd w:id="159"/>
    </w:p>
    <w:tbl>
      <w:tblPr>
        <w:tblW w:w="9493" w:type="dxa"/>
        <w:tblLayout w:type="fixed"/>
        <w:tblCellMar>
          <w:top w:w="15" w:type="dxa"/>
          <w:left w:w="15" w:type="dxa"/>
          <w:bottom w:w="15" w:type="dxa"/>
          <w:right w:w="15" w:type="dxa"/>
        </w:tblCellMar>
        <w:tblLook w:val="04A0" w:firstRow="1" w:lastRow="0" w:firstColumn="1" w:lastColumn="0" w:noHBand="0" w:noVBand="1"/>
      </w:tblPr>
      <w:tblGrid>
        <w:gridCol w:w="773"/>
        <w:gridCol w:w="842"/>
        <w:gridCol w:w="1620"/>
        <w:gridCol w:w="2610"/>
        <w:gridCol w:w="1521"/>
        <w:gridCol w:w="99"/>
        <w:gridCol w:w="1319"/>
        <w:gridCol w:w="283"/>
        <w:gridCol w:w="426"/>
      </w:tblGrid>
      <w:tr w:rsidR="00B85FDA" w:rsidRPr="00052FA5" w14:paraId="497E04F9" w14:textId="77777777" w:rsidTr="0007501A">
        <w:trPr>
          <w:trHeight w:val="487"/>
        </w:trPr>
        <w:tc>
          <w:tcPr>
            <w:tcW w:w="1615"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10A8DA51"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1. Số hiệu</w:t>
            </w: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8CC174A" w14:textId="66E571E1" w:rsidR="00B85FDA" w:rsidRPr="00052FA5" w:rsidRDefault="004F3A30" w:rsidP="0007501A">
            <w:pPr>
              <w:widowControl w:val="0"/>
              <w:pBdr>
                <w:top w:val="nil"/>
                <w:left w:val="nil"/>
                <w:bottom w:val="nil"/>
                <w:right w:val="nil"/>
                <w:between w:val="nil"/>
              </w:pBdr>
              <w:ind w:firstLine="0"/>
              <w:jc w:val="left"/>
              <w:rPr>
                <w:bCs/>
                <w:color w:val="000000"/>
              </w:rPr>
            </w:pPr>
            <w:r>
              <w:rPr>
                <w:bCs/>
                <w:color w:val="000000"/>
              </w:rPr>
              <w:t>6</w:t>
            </w:r>
          </w:p>
        </w:tc>
        <w:tc>
          <w:tcPr>
            <w:tcW w:w="2610" w:type="dxa"/>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08A63EC3"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2. Tên bảng</w:t>
            </w:r>
          </w:p>
        </w:tc>
        <w:tc>
          <w:tcPr>
            <w:tcW w:w="152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C28040" w14:textId="6F47CDA4" w:rsidR="00B85FDA" w:rsidRPr="00052FA5" w:rsidRDefault="004F3A30" w:rsidP="0007501A">
            <w:pPr>
              <w:widowControl w:val="0"/>
              <w:pBdr>
                <w:top w:val="nil"/>
                <w:left w:val="nil"/>
                <w:bottom w:val="nil"/>
                <w:right w:val="nil"/>
                <w:between w:val="nil"/>
              </w:pBdr>
              <w:ind w:firstLine="0"/>
              <w:jc w:val="left"/>
              <w:rPr>
                <w:bCs/>
                <w:color w:val="000000"/>
              </w:rPr>
            </w:pPr>
            <w:r>
              <w:rPr>
                <w:b/>
                <w:bCs/>
                <w:color w:val="000000"/>
              </w:rPr>
              <w:t>Topics</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7CBF070A"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3. Bí danh</w:t>
            </w:r>
          </w:p>
        </w:tc>
        <w:tc>
          <w:tcPr>
            <w:tcW w:w="70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77E0B22" w14:textId="77777777" w:rsidR="00B85FDA" w:rsidRPr="00052FA5" w:rsidRDefault="00B85FDA" w:rsidP="0007501A">
            <w:pPr>
              <w:widowControl w:val="0"/>
              <w:pBdr>
                <w:top w:val="nil"/>
                <w:left w:val="nil"/>
                <w:bottom w:val="nil"/>
                <w:right w:val="nil"/>
                <w:between w:val="nil"/>
              </w:pBdr>
              <w:ind w:firstLine="0"/>
              <w:jc w:val="left"/>
              <w:rPr>
                <w:bCs/>
                <w:color w:val="000000"/>
              </w:rPr>
            </w:pPr>
          </w:p>
        </w:tc>
      </w:tr>
      <w:tr w:rsidR="00B85FDA" w:rsidRPr="00052FA5" w14:paraId="25F44C7C" w14:textId="77777777" w:rsidTr="0007501A">
        <w:trPr>
          <w:trHeight w:val="487"/>
        </w:trPr>
        <w:tc>
          <w:tcPr>
            <w:tcW w:w="9493" w:type="dxa"/>
            <w:gridSpan w:val="9"/>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919456" w14:textId="10A86126" w:rsidR="00B85FDA" w:rsidRPr="00052FA5" w:rsidRDefault="00B85FDA" w:rsidP="00B85FDA">
            <w:pPr>
              <w:widowControl w:val="0"/>
              <w:pBdr>
                <w:top w:val="nil"/>
                <w:left w:val="nil"/>
                <w:bottom w:val="nil"/>
                <w:right w:val="nil"/>
                <w:between w:val="nil"/>
              </w:pBdr>
              <w:ind w:firstLine="0"/>
              <w:jc w:val="left"/>
              <w:rPr>
                <w:bCs/>
                <w:color w:val="000000"/>
              </w:rPr>
            </w:pPr>
            <w:r w:rsidRPr="00052FA5">
              <w:rPr>
                <w:bCs/>
                <w:color w:val="000000"/>
              </w:rPr>
              <w:t xml:space="preserve">4. Mô tả: Lưu trữ thông tin </w:t>
            </w:r>
            <w:r>
              <w:rPr>
                <w:bCs/>
                <w:color w:val="000000"/>
              </w:rPr>
              <w:t>c</w:t>
            </w:r>
            <w:r w:rsidRPr="00B85FDA">
              <w:rPr>
                <w:bCs/>
                <w:color w:val="000000"/>
              </w:rPr>
              <w:t>ác</w:t>
            </w:r>
            <w:r>
              <w:rPr>
                <w:bCs/>
                <w:color w:val="000000"/>
              </w:rPr>
              <w:t xml:space="preserve"> topic đ</w:t>
            </w:r>
            <w:r w:rsidRPr="00B85FDA">
              <w:rPr>
                <w:bCs/>
                <w:color w:val="000000"/>
              </w:rPr>
              <w:t>ể</w:t>
            </w:r>
            <w:r>
              <w:rPr>
                <w:bCs/>
                <w:color w:val="000000"/>
              </w:rPr>
              <w:t xml:space="preserve"> ph</w:t>
            </w:r>
            <w:r w:rsidRPr="00B85FDA">
              <w:rPr>
                <w:bCs/>
                <w:color w:val="000000"/>
              </w:rPr>
              <w:t>ẩn</w:t>
            </w:r>
            <w:r>
              <w:rPr>
                <w:bCs/>
                <w:color w:val="000000"/>
              </w:rPr>
              <w:t xml:space="preserve"> l</w:t>
            </w:r>
            <w:r w:rsidRPr="00B85FDA">
              <w:rPr>
                <w:bCs/>
                <w:color w:val="000000"/>
              </w:rPr>
              <w:t>oại</w:t>
            </w:r>
            <w:r>
              <w:rPr>
                <w:bCs/>
                <w:color w:val="000000"/>
              </w:rPr>
              <w:t xml:space="preserve"> b</w:t>
            </w:r>
            <w:r w:rsidRPr="00B85FDA">
              <w:rPr>
                <w:bCs/>
                <w:color w:val="000000"/>
              </w:rPr>
              <w:t>ài</w:t>
            </w:r>
            <w:r>
              <w:rPr>
                <w:bCs/>
                <w:color w:val="000000"/>
              </w:rPr>
              <w:t xml:space="preserve"> vi</w:t>
            </w:r>
            <w:r w:rsidRPr="00B85FDA">
              <w:rPr>
                <w:bCs/>
                <w:color w:val="000000"/>
              </w:rPr>
              <w:t>ết</w:t>
            </w:r>
            <w:r>
              <w:rPr>
                <w:bCs/>
                <w:color w:val="000000"/>
              </w:rPr>
              <w:t xml:space="preserve"> theo topic</w:t>
            </w:r>
          </w:p>
        </w:tc>
      </w:tr>
      <w:tr w:rsidR="00B85FDA" w:rsidRPr="00052FA5" w14:paraId="78AF1F1E" w14:textId="77777777" w:rsidTr="0007501A">
        <w:trPr>
          <w:trHeight w:val="487"/>
        </w:trPr>
        <w:tc>
          <w:tcPr>
            <w:tcW w:w="9493" w:type="dxa"/>
            <w:gridSpan w:val="9"/>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2826EF17"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5. Mô tả chi tiết các cột</w:t>
            </w:r>
          </w:p>
        </w:tc>
      </w:tr>
      <w:tr w:rsidR="00B85FDA" w:rsidRPr="00052FA5" w14:paraId="69E597DC" w14:textId="77777777" w:rsidTr="0007501A">
        <w:trPr>
          <w:trHeight w:val="824"/>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49B2F6"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
                <w:bCs/>
                <w:color w:val="000000"/>
              </w:rPr>
              <w:t>STT</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3638B51"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
                <w:bCs/>
                <w:color w:val="000000"/>
              </w:rPr>
              <w:t>Tên cột</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E47753"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
                <w:bCs/>
                <w:color w:val="000000"/>
              </w:rPr>
              <w:t>Mô tả</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3C256E9"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
                <w:bCs/>
                <w:color w:val="000000"/>
              </w:rPr>
              <w:t>Kiểu dữ liệu</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8D057B"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
                <w:bCs/>
                <w:color w:val="000000"/>
              </w:rPr>
              <w:t>Khuôn dạng</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A181B8B"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
                <w:bCs/>
                <w:color w:val="000000"/>
              </w:rPr>
              <w:t>N</w:t>
            </w:r>
          </w:p>
        </w:tc>
      </w:tr>
      <w:tr w:rsidR="00B85FDA" w:rsidRPr="00052FA5" w14:paraId="181E1E3E" w14:textId="77777777" w:rsidTr="0007501A">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FFB022"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1</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14E0B2"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ID</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FCC610" w14:textId="5B1A523C" w:rsidR="00B85FDA" w:rsidRPr="00052FA5" w:rsidRDefault="00B85FDA" w:rsidP="00B85FDA">
            <w:pPr>
              <w:widowControl w:val="0"/>
              <w:pBdr>
                <w:top w:val="nil"/>
                <w:left w:val="nil"/>
                <w:bottom w:val="nil"/>
                <w:right w:val="nil"/>
                <w:between w:val="nil"/>
              </w:pBdr>
              <w:ind w:firstLine="0"/>
              <w:jc w:val="left"/>
              <w:rPr>
                <w:bCs/>
                <w:color w:val="000000"/>
              </w:rPr>
            </w:pPr>
            <w:r>
              <w:rPr>
                <w:bCs/>
                <w:color w:val="000000"/>
              </w:rPr>
              <w:t>ID Topic</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470C88"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B8AA81"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171DC52" w14:textId="77777777" w:rsidR="00B85FDA" w:rsidRPr="00052FA5" w:rsidRDefault="00B85FDA" w:rsidP="0007501A">
            <w:pPr>
              <w:widowControl w:val="0"/>
              <w:pBdr>
                <w:top w:val="nil"/>
                <w:left w:val="nil"/>
                <w:bottom w:val="nil"/>
                <w:right w:val="nil"/>
                <w:between w:val="nil"/>
              </w:pBdr>
              <w:ind w:firstLine="0"/>
              <w:jc w:val="left"/>
              <w:rPr>
                <w:bCs/>
                <w:color w:val="000000"/>
              </w:rPr>
            </w:pPr>
          </w:p>
        </w:tc>
      </w:tr>
      <w:tr w:rsidR="00B85FDA" w:rsidRPr="00052FA5" w14:paraId="61AADC9E"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67AEBF1"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2</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BA57F7"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A53929">
              <w:rPr>
                <w:bCs/>
                <w:color w:val="000000"/>
              </w:rPr>
              <w:t>Name</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CD6949" w14:textId="192AD2D3" w:rsidR="00B85FDA" w:rsidRPr="00052FA5" w:rsidRDefault="00B85FDA" w:rsidP="00B85FDA">
            <w:pPr>
              <w:widowControl w:val="0"/>
              <w:pBdr>
                <w:top w:val="nil"/>
                <w:left w:val="nil"/>
                <w:bottom w:val="nil"/>
                <w:right w:val="nil"/>
                <w:between w:val="nil"/>
              </w:pBdr>
              <w:ind w:firstLine="0"/>
              <w:jc w:val="left"/>
              <w:rPr>
                <w:bCs/>
                <w:color w:val="000000"/>
              </w:rPr>
            </w:pPr>
            <w:r w:rsidRPr="00052FA5">
              <w:rPr>
                <w:bCs/>
                <w:color w:val="000000"/>
              </w:rPr>
              <w:t xml:space="preserve">Tên </w:t>
            </w:r>
            <w:r>
              <w:rPr>
                <w:bCs/>
                <w:color w:val="000000"/>
              </w:rPr>
              <w:t>topic</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24CE518"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AFD9FCF"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E8BD17" w14:textId="77777777" w:rsidR="00B85FDA" w:rsidRPr="00052FA5" w:rsidRDefault="00B85FDA" w:rsidP="0007501A">
            <w:pPr>
              <w:widowControl w:val="0"/>
              <w:pBdr>
                <w:top w:val="nil"/>
                <w:left w:val="nil"/>
                <w:bottom w:val="nil"/>
                <w:right w:val="nil"/>
                <w:between w:val="nil"/>
              </w:pBdr>
              <w:ind w:firstLine="0"/>
              <w:jc w:val="left"/>
              <w:rPr>
                <w:bCs/>
                <w:color w:val="000000"/>
              </w:rPr>
            </w:pPr>
          </w:p>
        </w:tc>
      </w:tr>
      <w:tr w:rsidR="00B85FDA" w:rsidRPr="00052FA5" w14:paraId="142C011A"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DE7B41"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3</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B4EFE"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A53929">
              <w:rPr>
                <w:bCs/>
                <w:color w:val="000000"/>
              </w:rPr>
              <w:t>Slug</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825326" w14:textId="0AF6BBE0" w:rsidR="00B85FDA" w:rsidRPr="00052FA5" w:rsidRDefault="00B85FDA" w:rsidP="00B85FDA">
            <w:pPr>
              <w:widowControl w:val="0"/>
              <w:pBdr>
                <w:top w:val="nil"/>
                <w:left w:val="nil"/>
                <w:bottom w:val="nil"/>
                <w:right w:val="nil"/>
                <w:between w:val="nil"/>
              </w:pBdr>
              <w:ind w:firstLine="0"/>
              <w:jc w:val="left"/>
              <w:rPr>
                <w:bCs/>
                <w:color w:val="000000"/>
              </w:rPr>
            </w:pPr>
            <w:r>
              <w:rPr>
                <w:bCs/>
                <w:color w:val="000000"/>
              </w:rPr>
              <w:t>Link đ</w:t>
            </w:r>
            <w:r w:rsidRPr="00A53929">
              <w:rPr>
                <w:bCs/>
                <w:color w:val="000000"/>
              </w:rPr>
              <w:t>ế</w:t>
            </w:r>
            <w:r>
              <w:rPr>
                <w:bCs/>
                <w:color w:val="000000"/>
              </w:rPr>
              <w:t>n topic</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BC895C"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EE5CDF"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6DB7AC"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x</w:t>
            </w:r>
          </w:p>
        </w:tc>
      </w:tr>
      <w:tr w:rsidR="00B85FDA" w:rsidRPr="00052FA5" w14:paraId="7CFBC4B2"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2FE16"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4</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A824E"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A53929">
              <w:rPr>
                <w:bCs/>
                <w:color w:val="000000"/>
              </w:rPr>
              <w:t>ParentId</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75F555" w14:textId="298B4284" w:rsidR="00B85FDA" w:rsidRPr="00052FA5" w:rsidRDefault="00B85FDA" w:rsidP="00B85FDA">
            <w:pPr>
              <w:widowControl w:val="0"/>
              <w:pBdr>
                <w:top w:val="nil"/>
                <w:left w:val="nil"/>
                <w:bottom w:val="nil"/>
                <w:right w:val="nil"/>
                <w:between w:val="nil"/>
              </w:pBdr>
              <w:ind w:firstLine="0"/>
              <w:jc w:val="left"/>
              <w:rPr>
                <w:bCs/>
                <w:color w:val="000000"/>
              </w:rPr>
            </w:pPr>
            <w:r>
              <w:rPr>
                <w:bCs/>
                <w:color w:val="000000"/>
              </w:rPr>
              <w:t>Ph</w:t>
            </w:r>
            <w:r w:rsidRPr="00B4111A">
              <w:rPr>
                <w:bCs/>
                <w:color w:val="000000"/>
              </w:rPr>
              <w:t>â</w:t>
            </w:r>
            <w:r>
              <w:rPr>
                <w:bCs/>
                <w:color w:val="000000"/>
              </w:rPr>
              <w:t>n c</w:t>
            </w:r>
            <w:r w:rsidRPr="00B4111A">
              <w:rPr>
                <w:bCs/>
                <w:color w:val="000000"/>
              </w:rPr>
              <w:t>ấp</w:t>
            </w:r>
            <w:r>
              <w:rPr>
                <w:bCs/>
                <w:color w:val="000000"/>
              </w:rPr>
              <w:t xml:space="preserve"> topic</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516F42"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26055B"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A82762"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x</w:t>
            </w:r>
          </w:p>
        </w:tc>
      </w:tr>
      <w:tr w:rsidR="00B85FDA" w:rsidRPr="00052FA5" w14:paraId="0174B0E6"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B5E8A8"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6</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AB68F3"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A53929">
              <w:rPr>
                <w:bCs/>
                <w:color w:val="000000"/>
              </w:rPr>
              <w:t>Metakey</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E5E5AE"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T</w:t>
            </w:r>
            <w:r w:rsidRPr="00B4111A">
              <w:rPr>
                <w:bCs/>
                <w:color w:val="000000"/>
              </w:rPr>
              <w:t>ừ</w:t>
            </w:r>
            <w:r>
              <w:rPr>
                <w:bCs/>
                <w:color w:val="000000"/>
              </w:rPr>
              <w:t xml:space="preserve"> kh</w:t>
            </w:r>
            <w:r w:rsidRPr="00B4111A">
              <w:rPr>
                <w:bCs/>
                <w:color w:val="000000"/>
              </w:rPr>
              <w:t>ó</w:t>
            </w:r>
            <w:r>
              <w:rPr>
                <w:bCs/>
                <w:color w:val="000000"/>
              </w:rPr>
              <w:t>a SEO</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A90EEA"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AE0485"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F0302C"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x</w:t>
            </w:r>
          </w:p>
        </w:tc>
      </w:tr>
      <w:tr w:rsidR="00B85FDA" w:rsidRPr="00052FA5" w14:paraId="447C48C1"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B321C5"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7</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2387F1"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A53929">
              <w:rPr>
                <w:bCs/>
                <w:color w:val="000000"/>
              </w:rPr>
              <w:t>Metadesc</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22F3DA"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M</w:t>
            </w:r>
            <w:r w:rsidRPr="00B4111A">
              <w:rPr>
                <w:bCs/>
                <w:color w:val="000000"/>
              </w:rPr>
              <w:t>ô</w:t>
            </w:r>
            <w:r>
              <w:rPr>
                <w:bCs/>
                <w:color w:val="000000"/>
              </w:rPr>
              <w:t xml:space="preserve"> t</w:t>
            </w:r>
            <w:r w:rsidRPr="00B4111A">
              <w:rPr>
                <w:bCs/>
                <w:color w:val="000000"/>
              </w:rPr>
              <w:t>ả</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F1E116"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55029A"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51A037"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x</w:t>
            </w:r>
          </w:p>
        </w:tc>
      </w:tr>
      <w:tr w:rsidR="00B85FDA" w:rsidRPr="00052FA5" w14:paraId="7F61C345"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FFE7BB"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8</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69E60B"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A53929">
              <w:rPr>
                <w:bCs/>
                <w:color w:val="000000"/>
              </w:rPr>
              <w:t>Created_at</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AB3099"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Ng</w:t>
            </w:r>
            <w:r w:rsidRPr="00B4111A">
              <w:rPr>
                <w:bCs/>
                <w:color w:val="000000"/>
              </w:rPr>
              <w:t>ày</w:t>
            </w:r>
            <w:r>
              <w:rPr>
                <w:bCs/>
                <w:color w:val="000000"/>
              </w:rPr>
              <w:t xml:space="preserve"> t</w:t>
            </w:r>
            <w:r w:rsidRPr="00B4111A">
              <w:rPr>
                <w:bCs/>
                <w:color w:val="000000"/>
              </w:rPr>
              <w:t>ạo</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746067"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D</w:t>
            </w:r>
            <w:r w:rsidRPr="00D627EC">
              <w:rPr>
                <w:bCs/>
                <w:color w:val="000000"/>
              </w:rPr>
              <w:t>atetime</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A35551"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Ng</w:t>
            </w:r>
            <w:r w:rsidRPr="00D627EC">
              <w:rPr>
                <w:bCs/>
                <w:color w:val="000000"/>
              </w:rPr>
              <w:t>ày</w:t>
            </w:r>
            <w:r>
              <w:rPr>
                <w:bCs/>
                <w:color w:val="000000"/>
              </w:rPr>
              <w:t xml:space="preserve"> gi</w:t>
            </w:r>
            <w:r w:rsidRPr="00D627EC">
              <w:rPr>
                <w:bCs/>
                <w:color w:val="000000"/>
              </w:rPr>
              <w:t>ờ</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0CCEAE"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x</w:t>
            </w:r>
          </w:p>
        </w:tc>
      </w:tr>
      <w:tr w:rsidR="00B85FDA" w:rsidRPr="00052FA5" w14:paraId="3D3B7A26"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D3B01"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9</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D88D5" w14:textId="77777777" w:rsidR="00B85FDA" w:rsidRPr="00A53929" w:rsidRDefault="00B85FDA" w:rsidP="0007501A">
            <w:pPr>
              <w:widowControl w:val="0"/>
              <w:pBdr>
                <w:top w:val="nil"/>
                <w:left w:val="nil"/>
                <w:bottom w:val="nil"/>
                <w:right w:val="nil"/>
                <w:between w:val="nil"/>
              </w:pBdr>
              <w:ind w:firstLine="0"/>
              <w:jc w:val="left"/>
              <w:rPr>
                <w:bCs/>
                <w:color w:val="000000"/>
              </w:rPr>
            </w:pPr>
            <w:r w:rsidRPr="00A53929">
              <w:rPr>
                <w:bCs/>
                <w:color w:val="000000"/>
              </w:rPr>
              <w:t>Created_by</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170356"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Ngư</w:t>
            </w:r>
            <w:r w:rsidRPr="00B4111A">
              <w:rPr>
                <w:bCs/>
                <w:color w:val="000000"/>
              </w:rPr>
              <w:t>ời</w:t>
            </w:r>
            <w:r>
              <w:rPr>
                <w:bCs/>
                <w:color w:val="000000"/>
              </w:rPr>
              <w:t xml:space="preserve"> t</w:t>
            </w:r>
            <w:r w:rsidRPr="00B4111A">
              <w:rPr>
                <w:bCs/>
                <w:color w:val="000000"/>
              </w:rPr>
              <w:t>ạo</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E7B750"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702CF6"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9BC59"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x</w:t>
            </w:r>
          </w:p>
        </w:tc>
      </w:tr>
      <w:tr w:rsidR="00B85FDA" w:rsidRPr="00052FA5" w14:paraId="727BB417"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C9D926"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10</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9C5C60" w14:textId="77777777" w:rsidR="00B85FDA" w:rsidRPr="00A53929" w:rsidRDefault="00B85FDA" w:rsidP="0007501A">
            <w:pPr>
              <w:widowControl w:val="0"/>
              <w:pBdr>
                <w:top w:val="nil"/>
                <w:left w:val="nil"/>
                <w:bottom w:val="nil"/>
                <w:right w:val="nil"/>
                <w:between w:val="nil"/>
              </w:pBdr>
              <w:ind w:firstLine="0"/>
              <w:jc w:val="left"/>
              <w:rPr>
                <w:bCs/>
                <w:color w:val="000000"/>
              </w:rPr>
            </w:pPr>
            <w:r w:rsidRPr="00A53929">
              <w:rPr>
                <w:bCs/>
                <w:color w:val="000000"/>
              </w:rPr>
              <w:t>Updated_at</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9092FD"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Ng</w:t>
            </w:r>
            <w:r w:rsidRPr="00B4111A">
              <w:rPr>
                <w:bCs/>
                <w:color w:val="000000"/>
              </w:rPr>
              <w:t>ày</w:t>
            </w:r>
            <w:r>
              <w:rPr>
                <w:bCs/>
                <w:color w:val="000000"/>
              </w:rPr>
              <w:t xml:space="preserve"> c</w:t>
            </w:r>
            <w:r w:rsidRPr="00B4111A">
              <w:rPr>
                <w:bCs/>
                <w:color w:val="000000"/>
              </w:rPr>
              <w:t>ập</w:t>
            </w:r>
            <w:r>
              <w:rPr>
                <w:bCs/>
                <w:color w:val="000000"/>
              </w:rPr>
              <w:t xml:space="preserve"> nh</w:t>
            </w:r>
            <w:r w:rsidRPr="00B4111A">
              <w:rPr>
                <w:bCs/>
                <w:color w:val="000000"/>
              </w:rPr>
              <w:t>ậ</w:t>
            </w:r>
            <w:r>
              <w:rPr>
                <w:bCs/>
                <w:color w:val="000000"/>
              </w:rPr>
              <w:t>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3ABA9"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D</w:t>
            </w:r>
            <w:r w:rsidRPr="00D627EC">
              <w:rPr>
                <w:bCs/>
                <w:color w:val="000000"/>
              </w:rPr>
              <w:t>atetime</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BD2B44"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Ng</w:t>
            </w:r>
            <w:r w:rsidRPr="00D627EC">
              <w:rPr>
                <w:bCs/>
                <w:color w:val="000000"/>
              </w:rPr>
              <w:t>ày</w:t>
            </w:r>
            <w:r>
              <w:rPr>
                <w:bCs/>
                <w:color w:val="000000"/>
              </w:rPr>
              <w:t xml:space="preserve"> gi</w:t>
            </w:r>
            <w:r w:rsidRPr="00D627EC">
              <w:rPr>
                <w:bCs/>
                <w:color w:val="000000"/>
              </w:rPr>
              <w:t>ờ</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1A460"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x</w:t>
            </w:r>
          </w:p>
        </w:tc>
      </w:tr>
      <w:tr w:rsidR="00B85FDA" w:rsidRPr="00052FA5" w14:paraId="0AE326B0"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BF8F"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11</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998553" w14:textId="77777777" w:rsidR="00B85FDA" w:rsidRPr="00A53929" w:rsidRDefault="00B85FDA" w:rsidP="0007501A">
            <w:pPr>
              <w:widowControl w:val="0"/>
              <w:pBdr>
                <w:top w:val="nil"/>
                <w:left w:val="nil"/>
                <w:bottom w:val="nil"/>
                <w:right w:val="nil"/>
                <w:between w:val="nil"/>
              </w:pBdr>
              <w:ind w:firstLine="0"/>
              <w:jc w:val="left"/>
              <w:rPr>
                <w:bCs/>
                <w:color w:val="000000"/>
              </w:rPr>
            </w:pPr>
            <w:r w:rsidRPr="00A53929">
              <w:rPr>
                <w:bCs/>
                <w:color w:val="000000"/>
              </w:rPr>
              <w:t>Updated_by</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9C99B7"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Ngư</w:t>
            </w:r>
            <w:r w:rsidRPr="00B4111A">
              <w:rPr>
                <w:bCs/>
                <w:color w:val="000000"/>
              </w:rPr>
              <w:t>ời</w:t>
            </w:r>
            <w:r>
              <w:rPr>
                <w:bCs/>
                <w:color w:val="000000"/>
              </w:rPr>
              <w:t xml:space="preserve"> c</w:t>
            </w:r>
            <w:r w:rsidRPr="00B4111A">
              <w:rPr>
                <w:bCs/>
                <w:color w:val="000000"/>
              </w:rPr>
              <w:t>ập</w:t>
            </w:r>
            <w:r>
              <w:rPr>
                <w:bCs/>
                <w:color w:val="000000"/>
              </w:rPr>
              <w:t xml:space="preserve"> nh</w:t>
            </w:r>
            <w:r w:rsidRPr="00B4111A">
              <w:rPr>
                <w:bCs/>
                <w:color w:val="000000"/>
              </w:rPr>
              <w:t>ậ</w:t>
            </w:r>
            <w:r>
              <w:rPr>
                <w:bCs/>
                <w:color w:val="000000"/>
              </w:rPr>
              <w:t>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1F625"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0CBC3E"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E3EFD"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x</w:t>
            </w:r>
          </w:p>
        </w:tc>
      </w:tr>
      <w:tr w:rsidR="00B85FDA" w:rsidRPr="00052FA5" w14:paraId="49B519E2"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4FD8F2"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12</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429FCB" w14:textId="77777777" w:rsidR="00B85FDA" w:rsidRPr="00A53929" w:rsidRDefault="00B85FDA" w:rsidP="0007501A">
            <w:pPr>
              <w:widowControl w:val="0"/>
              <w:pBdr>
                <w:top w:val="nil"/>
                <w:left w:val="nil"/>
                <w:bottom w:val="nil"/>
                <w:right w:val="nil"/>
                <w:between w:val="nil"/>
              </w:pBdr>
              <w:ind w:firstLine="0"/>
              <w:jc w:val="left"/>
              <w:rPr>
                <w:bCs/>
                <w:color w:val="000000"/>
              </w:rPr>
            </w:pPr>
            <w:r w:rsidRPr="00A53929">
              <w:rPr>
                <w:bCs/>
                <w:color w:val="000000"/>
              </w:rPr>
              <w:t>Status</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F90D74" w14:textId="77777777" w:rsidR="00B85FDA" w:rsidRPr="00052FA5" w:rsidRDefault="00B85FDA" w:rsidP="0007501A">
            <w:pPr>
              <w:widowControl w:val="0"/>
              <w:pBdr>
                <w:top w:val="nil"/>
                <w:left w:val="nil"/>
                <w:bottom w:val="nil"/>
                <w:right w:val="nil"/>
                <w:between w:val="nil"/>
              </w:pBdr>
              <w:ind w:firstLine="0"/>
              <w:jc w:val="left"/>
              <w:rPr>
                <w:bCs/>
                <w:color w:val="000000"/>
              </w:rPr>
            </w:pPr>
            <w:r>
              <w:rPr>
                <w:bCs/>
                <w:color w:val="000000"/>
              </w:rPr>
              <w:t>Tr</w:t>
            </w:r>
            <w:r w:rsidRPr="00B4111A">
              <w:rPr>
                <w:bCs/>
                <w:color w:val="000000"/>
              </w:rPr>
              <w:t>ạn</w:t>
            </w:r>
            <w:r>
              <w:rPr>
                <w:bCs/>
                <w:color w:val="000000"/>
              </w:rPr>
              <w:t>g th</w:t>
            </w:r>
            <w:r w:rsidRPr="00B4111A">
              <w:rPr>
                <w:bCs/>
                <w:color w:val="000000"/>
              </w:rPr>
              <w:t>ái</w:t>
            </w:r>
            <w:r>
              <w:rPr>
                <w:bCs/>
                <w:color w:val="000000"/>
              </w:rPr>
              <w:t xml:space="preserve"> hi</w:t>
            </w:r>
            <w:r w:rsidRPr="00B4111A">
              <w:rPr>
                <w:bCs/>
                <w:color w:val="000000"/>
              </w:rPr>
              <w:t>ển</w:t>
            </w:r>
            <w:r>
              <w:rPr>
                <w:bCs/>
                <w:color w:val="000000"/>
              </w:rPr>
              <w:t xml:space="preserve"> th</w:t>
            </w:r>
            <w:r w:rsidRPr="00B4111A">
              <w:rPr>
                <w:bCs/>
                <w:color w:val="000000"/>
              </w:rPr>
              <w:t>ị</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860BC1"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7DEB8A" w14:textId="77777777" w:rsidR="00B85FDA" w:rsidRPr="00052FA5" w:rsidRDefault="00B85FDA"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C1F3DC" w14:textId="77777777" w:rsidR="00B85FDA" w:rsidRPr="00052FA5" w:rsidRDefault="00B85FDA" w:rsidP="0007501A">
            <w:pPr>
              <w:widowControl w:val="0"/>
              <w:pBdr>
                <w:top w:val="nil"/>
                <w:left w:val="nil"/>
                <w:bottom w:val="nil"/>
                <w:right w:val="nil"/>
                <w:between w:val="nil"/>
              </w:pBdr>
              <w:ind w:firstLine="0"/>
              <w:jc w:val="left"/>
              <w:rPr>
                <w:bCs/>
                <w:color w:val="000000"/>
              </w:rPr>
            </w:pPr>
          </w:p>
        </w:tc>
      </w:tr>
    </w:tbl>
    <w:p w14:paraId="619C3A0A" w14:textId="77777777" w:rsidR="000D4490" w:rsidRPr="00052FA5" w:rsidRDefault="000D4490" w:rsidP="009D4C2D">
      <w:pPr>
        <w:widowControl w:val="0"/>
        <w:pBdr>
          <w:top w:val="nil"/>
          <w:left w:val="nil"/>
          <w:bottom w:val="nil"/>
          <w:right w:val="nil"/>
          <w:between w:val="nil"/>
        </w:pBdr>
        <w:spacing w:before="120" w:after="120"/>
        <w:ind w:firstLine="0"/>
        <w:jc w:val="left"/>
        <w:rPr>
          <w:b/>
          <w:bCs/>
          <w:color w:val="000000"/>
        </w:rPr>
      </w:pPr>
    </w:p>
    <w:p w14:paraId="416B786F" w14:textId="565FB3C9" w:rsidR="000D4490" w:rsidRPr="00052FA5" w:rsidRDefault="000D4490" w:rsidP="00E87CBD">
      <w:pPr>
        <w:widowControl w:val="0"/>
        <w:numPr>
          <w:ilvl w:val="0"/>
          <w:numId w:val="23"/>
        </w:numPr>
        <w:pBdr>
          <w:top w:val="nil"/>
          <w:left w:val="nil"/>
          <w:bottom w:val="nil"/>
          <w:right w:val="nil"/>
          <w:between w:val="nil"/>
        </w:pBdr>
        <w:spacing w:before="120" w:after="120"/>
        <w:jc w:val="left"/>
        <w:rPr>
          <w:b/>
          <w:bCs/>
          <w:color w:val="000000"/>
        </w:rPr>
      </w:pPr>
      <w:r w:rsidRPr="00052FA5">
        <w:rPr>
          <w:b/>
          <w:bCs/>
          <w:color w:val="000000"/>
        </w:rPr>
        <w:lastRenderedPageBreak/>
        <w:t xml:space="preserve">Bảng </w:t>
      </w:r>
      <w:r w:rsidR="00E87CBD" w:rsidRPr="00E87CBD">
        <w:rPr>
          <w:b/>
          <w:bCs/>
          <w:color w:val="000000"/>
        </w:rPr>
        <w:t>Us</w:t>
      </w:r>
      <w:r w:rsidR="00E87CBD">
        <w:rPr>
          <w:b/>
          <w:bCs/>
          <w:color w:val="000000"/>
        </w:rPr>
        <w:t>ers</w:t>
      </w:r>
    </w:p>
    <w:p w14:paraId="4BE34266" w14:textId="4B049376" w:rsidR="00EF5385" w:rsidRPr="00052FA5" w:rsidRDefault="005E719F" w:rsidP="005E719F">
      <w:pPr>
        <w:pStyle w:val="Caption"/>
      </w:pPr>
      <w:bookmarkStart w:id="160" w:name="_Toc90562286"/>
      <w:r>
        <w:t xml:space="preserve">Bảng </w:t>
      </w:r>
      <w:r w:rsidR="000D0F60">
        <w:fldChar w:fldCharType="begin"/>
      </w:r>
      <w:r w:rsidR="000D0F60">
        <w:instrText xml:space="preserve"> STYLEREF 1 \s </w:instrText>
      </w:r>
      <w:r w:rsidR="000D0F60">
        <w:fldChar w:fldCharType="separate"/>
      </w:r>
      <w:r w:rsidR="00F71F3E">
        <w:rPr>
          <w:noProof/>
        </w:rPr>
        <w:t>3</w:t>
      </w:r>
      <w:r w:rsidR="000D0F60">
        <w:rPr>
          <w:noProof/>
        </w:rPr>
        <w:fldChar w:fldCharType="end"/>
      </w:r>
      <w:r w:rsidR="00A047AE">
        <w:t>.</w:t>
      </w:r>
      <w:r w:rsidR="000D0F60">
        <w:fldChar w:fldCharType="begin"/>
      </w:r>
      <w:r w:rsidR="000D0F60">
        <w:instrText xml:space="preserve"> SEQ Bảng \* ARABIC \s 1 </w:instrText>
      </w:r>
      <w:r w:rsidR="000D0F60">
        <w:fldChar w:fldCharType="separate"/>
      </w:r>
      <w:r w:rsidR="00F71F3E">
        <w:rPr>
          <w:noProof/>
        </w:rPr>
        <w:t>7</w:t>
      </w:r>
      <w:r w:rsidR="000D0F60">
        <w:rPr>
          <w:noProof/>
        </w:rPr>
        <w:fldChar w:fldCharType="end"/>
      </w:r>
      <w:r w:rsidR="00EF5385" w:rsidRPr="00052FA5">
        <w:t xml:space="preserve"> </w:t>
      </w:r>
      <w:r w:rsidR="00E87CBD" w:rsidRPr="00E87CBD">
        <w:t>Us</w:t>
      </w:r>
      <w:r w:rsidR="00E87CBD">
        <w:t>ers</w:t>
      </w:r>
      <w:bookmarkEnd w:id="160"/>
    </w:p>
    <w:tbl>
      <w:tblPr>
        <w:tblW w:w="9493" w:type="dxa"/>
        <w:tblLayout w:type="fixed"/>
        <w:tblCellMar>
          <w:top w:w="15" w:type="dxa"/>
          <w:left w:w="15" w:type="dxa"/>
          <w:bottom w:w="15" w:type="dxa"/>
          <w:right w:w="15" w:type="dxa"/>
        </w:tblCellMar>
        <w:tblLook w:val="04A0" w:firstRow="1" w:lastRow="0" w:firstColumn="1" w:lastColumn="0" w:noHBand="0" w:noVBand="1"/>
      </w:tblPr>
      <w:tblGrid>
        <w:gridCol w:w="773"/>
        <w:gridCol w:w="842"/>
        <w:gridCol w:w="1620"/>
        <w:gridCol w:w="2610"/>
        <w:gridCol w:w="1521"/>
        <w:gridCol w:w="99"/>
        <w:gridCol w:w="1319"/>
        <w:gridCol w:w="283"/>
        <w:gridCol w:w="426"/>
      </w:tblGrid>
      <w:tr w:rsidR="00E87CBD" w:rsidRPr="00052FA5" w14:paraId="45F0FD69" w14:textId="77777777" w:rsidTr="0007501A">
        <w:trPr>
          <w:trHeight w:val="487"/>
        </w:trPr>
        <w:tc>
          <w:tcPr>
            <w:tcW w:w="1615"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29145B1E" w14:textId="77777777" w:rsidR="00E87CBD" w:rsidRPr="00052FA5" w:rsidRDefault="00E87CBD" w:rsidP="0007501A">
            <w:pPr>
              <w:widowControl w:val="0"/>
              <w:pBdr>
                <w:top w:val="nil"/>
                <w:left w:val="nil"/>
                <w:bottom w:val="nil"/>
                <w:right w:val="nil"/>
                <w:between w:val="nil"/>
              </w:pBdr>
              <w:ind w:firstLine="0"/>
              <w:jc w:val="left"/>
              <w:rPr>
                <w:bCs/>
                <w:color w:val="000000"/>
              </w:rPr>
            </w:pPr>
            <w:r w:rsidRPr="00052FA5">
              <w:rPr>
                <w:bCs/>
                <w:color w:val="000000"/>
              </w:rPr>
              <w:t>1. Số hiệu</w:t>
            </w: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F8504A" w14:textId="2C4E7E10" w:rsidR="00E87CBD" w:rsidRPr="00052FA5" w:rsidRDefault="004F3A30" w:rsidP="0007501A">
            <w:pPr>
              <w:widowControl w:val="0"/>
              <w:pBdr>
                <w:top w:val="nil"/>
                <w:left w:val="nil"/>
                <w:bottom w:val="nil"/>
                <w:right w:val="nil"/>
                <w:between w:val="nil"/>
              </w:pBdr>
              <w:ind w:firstLine="0"/>
              <w:jc w:val="left"/>
              <w:rPr>
                <w:bCs/>
                <w:color w:val="000000"/>
              </w:rPr>
            </w:pPr>
            <w:r>
              <w:rPr>
                <w:bCs/>
                <w:color w:val="000000"/>
              </w:rPr>
              <w:t>7</w:t>
            </w:r>
          </w:p>
        </w:tc>
        <w:tc>
          <w:tcPr>
            <w:tcW w:w="2610" w:type="dxa"/>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2D2CD7D0" w14:textId="77777777" w:rsidR="00E87CBD" w:rsidRPr="00052FA5" w:rsidRDefault="00E87CBD" w:rsidP="0007501A">
            <w:pPr>
              <w:widowControl w:val="0"/>
              <w:pBdr>
                <w:top w:val="nil"/>
                <w:left w:val="nil"/>
                <w:bottom w:val="nil"/>
                <w:right w:val="nil"/>
                <w:between w:val="nil"/>
              </w:pBdr>
              <w:ind w:firstLine="0"/>
              <w:jc w:val="left"/>
              <w:rPr>
                <w:bCs/>
                <w:color w:val="000000"/>
              </w:rPr>
            </w:pPr>
            <w:r w:rsidRPr="00052FA5">
              <w:rPr>
                <w:bCs/>
                <w:color w:val="000000"/>
              </w:rPr>
              <w:t>2. Tên bảng</w:t>
            </w:r>
          </w:p>
        </w:tc>
        <w:tc>
          <w:tcPr>
            <w:tcW w:w="152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60117E" w14:textId="2DCC863B" w:rsidR="00E87CBD" w:rsidRPr="00052FA5" w:rsidRDefault="004F3A30" w:rsidP="0007501A">
            <w:pPr>
              <w:widowControl w:val="0"/>
              <w:pBdr>
                <w:top w:val="nil"/>
                <w:left w:val="nil"/>
                <w:bottom w:val="nil"/>
                <w:right w:val="nil"/>
                <w:between w:val="nil"/>
              </w:pBdr>
              <w:ind w:firstLine="0"/>
              <w:jc w:val="left"/>
              <w:rPr>
                <w:bCs/>
                <w:color w:val="000000"/>
              </w:rPr>
            </w:pPr>
            <w:r w:rsidRPr="004F3A30">
              <w:rPr>
                <w:bCs/>
                <w:color w:val="000000"/>
              </w:rPr>
              <w:t>Us</w:t>
            </w:r>
            <w:r>
              <w:rPr>
                <w:bCs/>
                <w:color w:val="000000"/>
              </w:rPr>
              <w:t>ers</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7C8BDAD3" w14:textId="77777777" w:rsidR="00E87CBD" w:rsidRPr="00052FA5" w:rsidRDefault="00E87CBD" w:rsidP="0007501A">
            <w:pPr>
              <w:widowControl w:val="0"/>
              <w:pBdr>
                <w:top w:val="nil"/>
                <w:left w:val="nil"/>
                <w:bottom w:val="nil"/>
                <w:right w:val="nil"/>
                <w:between w:val="nil"/>
              </w:pBdr>
              <w:ind w:firstLine="0"/>
              <w:jc w:val="left"/>
              <w:rPr>
                <w:bCs/>
                <w:color w:val="000000"/>
              </w:rPr>
            </w:pPr>
            <w:r w:rsidRPr="00052FA5">
              <w:rPr>
                <w:bCs/>
                <w:color w:val="000000"/>
              </w:rPr>
              <w:t>3. Bí danh</w:t>
            </w:r>
          </w:p>
        </w:tc>
        <w:tc>
          <w:tcPr>
            <w:tcW w:w="70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56B881" w14:textId="77777777" w:rsidR="00E87CBD" w:rsidRPr="00052FA5" w:rsidRDefault="00E87CBD" w:rsidP="0007501A">
            <w:pPr>
              <w:widowControl w:val="0"/>
              <w:pBdr>
                <w:top w:val="nil"/>
                <w:left w:val="nil"/>
                <w:bottom w:val="nil"/>
                <w:right w:val="nil"/>
                <w:between w:val="nil"/>
              </w:pBdr>
              <w:ind w:firstLine="0"/>
              <w:jc w:val="left"/>
              <w:rPr>
                <w:bCs/>
                <w:color w:val="000000"/>
              </w:rPr>
            </w:pPr>
          </w:p>
        </w:tc>
      </w:tr>
      <w:tr w:rsidR="00E87CBD" w:rsidRPr="00052FA5" w14:paraId="4C3669C2" w14:textId="77777777" w:rsidTr="0007501A">
        <w:trPr>
          <w:trHeight w:val="487"/>
        </w:trPr>
        <w:tc>
          <w:tcPr>
            <w:tcW w:w="9493" w:type="dxa"/>
            <w:gridSpan w:val="9"/>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368919" w14:textId="6957EE20" w:rsidR="00E87CBD" w:rsidRPr="00052FA5" w:rsidRDefault="00E87CBD" w:rsidP="00E87CBD">
            <w:pPr>
              <w:widowControl w:val="0"/>
              <w:pBdr>
                <w:top w:val="nil"/>
                <w:left w:val="nil"/>
                <w:bottom w:val="nil"/>
                <w:right w:val="nil"/>
                <w:between w:val="nil"/>
              </w:pBdr>
              <w:ind w:firstLine="0"/>
              <w:jc w:val="left"/>
              <w:rPr>
                <w:bCs/>
                <w:color w:val="000000"/>
              </w:rPr>
            </w:pPr>
            <w:r w:rsidRPr="00052FA5">
              <w:rPr>
                <w:bCs/>
                <w:color w:val="000000"/>
              </w:rPr>
              <w:t xml:space="preserve">4. Mô tả: Lưu trữ thông tin </w:t>
            </w:r>
            <w:r>
              <w:rPr>
                <w:bCs/>
                <w:color w:val="000000"/>
              </w:rPr>
              <w:t>t</w:t>
            </w:r>
            <w:r w:rsidRPr="00E87CBD">
              <w:rPr>
                <w:bCs/>
                <w:color w:val="000000"/>
              </w:rPr>
              <w:t>ài</w:t>
            </w:r>
            <w:r>
              <w:rPr>
                <w:bCs/>
                <w:color w:val="000000"/>
              </w:rPr>
              <w:t xml:space="preserve"> kho</w:t>
            </w:r>
            <w:r w:rsidRPr="00E87CBD">
              <w:rPr>
                <w:bCs/>
                <w:color w:val="000000"/>
              </w:rPr>
              <w:t>ản</w:t>
            </w:r>
            <w:r>
              <w:rPr>
                <w:bCs/>
                <w:color w:val="000000"/>
              </w:rPr>
              <w:t xml:space="preserve"> v</w:t>
            </w:r>
            <w:r w:rsidRPr="00E87CBD">
              <w:rPr>
                <w:bCs/>
                <w:color w:val="000000"/>
              </w:rPr>
              <w:t>à</w:t>
            </w:r>
            <w:r>
              <w:rPr>
                <w:bCs/>
                <w:color w:val="000000"/>
              </w:rPr>
              <w:t xml:space="preserve"> th</w:t>
            </w:r>
            <w:r w:rsidRPr="00E87CBD">
              <w:rPr>
                <w:bCs/>
                <w:color w:val="000000"/>
              </w:rPr>
              <w:t>ô</w:t>
            </w:r>
            <w:r>
              <w:rPr>
                <w:bCs/>
                <w:color w:val="000000"/>
              </w:rPr>
              <w:t>ng tin ngư</w:t>
            </w:r>
            <w:r w:rsidRPr="00E87CBD">
              <w:rPr>
                <w:bCs/>
                <w:color w:val="000000"/>
              </w:rPr>
              <w:t>ời</w:t>
            </w:r>
            <w:r>
              <w:rPr>
                <w:bCs/>
                <w:color w:val="000000"/>
              </w:rPr>
              <w:t xml:space="preserve"> d</w:t>
            </w:r>
            <w:r w:rsidRPr="00E87CBD">
              <w:rPr>
                <w:bCs/>
                <w:color w:val="000000"/>
              </w:rPr>
              <w:t>ùn</w:t>
            </w:r>
            <w:r>
              <w:rPr>
                <w:bCs/>
                <w:color w:val="000000"/>
              </w:rPr>
              <w:t>g</w:t>
            </w:r>
          </w:p>
        </w:tc>
      </w:tr>
      <w:tr w:rsidR="00E87CBD" w:rsidRPr="00052FA5" w14:paraId="0E64E1E6" w14:textId="77777777" w:rsidTr="0007501A">
        <w:trPr>
          <w:trHeight w:val="487"/>
        </w:trPr>
        <w:tc>
          <w:tcPr>
            <w:tcW w:w="9493" w:type="dxa"/>
            <w:gridSpan w:val="9"/>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5E8423F9" w14:textId="77777777" w:rsidR="00E87CBD" w:rsidRPr="00052FA5" w:rsidRDefault="00E87CBD" w:rsidP="0007501A">
            <w:pPr>
              <w:widowControl w:val="0"/>
              <w:pBdr>
                <w:top w:val="nil"/>
                <w:left w:val="nil"/>
                <w:bottom w:val="nil"/>
                <w:right w:val="nil"/>
                <w:between w:val="nil"/>
              </w:pBdr>
              <w:ind w:firstLine="0"/>
              <w:jc w:val="left"/>
              <w:rPr>
                <w:bCs/>
                <w:color w:val="000000"/>
              </w:rPr>
            </w:pPr>
            <w:r w:rsidRPr="00052FA5">
              <w:rPr>
                <w:bCs/>
                <w:color w:val="000000"/>
              </w:rPr>
              <w:t>5. Mô tả chi tiết các cột</w:t>
            </w:r>
          </w:p>
        </w:tc>
      </w:tr>
      <w:tr w:rsidR="00E87CBD" w:rsidRPr="00052FA5" w14:paraId="543A8419" w14:textId="77777777" w:rsidTr="0007501A">
        <w:trPr>
          <w:trHeight w:val="824"/>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F3AF13F" w14:textId="77777777" w:rsidR="00E87CBD" w:rsidRPr="00052FA5" w:rsidRDefault="00E87CBD" w:rsidP="0007501A">
            <w:pPr>
              <w:widowControl w:val="0"/>
              <w:pBdr>
                <w:top w:val="nil"/>
                <w:left w:val="nil"/>
                <w:bottom w:val="nil"/>
                <w:right w:val="nil"/>
                <w:between w:val="nil"/>
              </w:pBdr>
              <w:ind w:firstLine="0"/>
              <w:jc w:val="left"/>
              <w:rPr>
                <w:bCs/>
                <w:color w:val="000000"/>
              </w:rPr>
            </w:pPr>
            <w:r w:rsidRPr="00052FA5">
              <w:rPr>
                <w:b/>
                <w:bCs/>
                <w:color w:val="000000"/>
              </w:rPr>
              <w:t>STT</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45DCAC" w14:textId="77777777" w:rsidR="00E87CBD" w:rsidRPr="00052FA5" w:rsidRDefault="00E87CBD" w:rsidP="0007501A">
            <w:pPr>
              <w:widowControl w:val="0"/>
              <w:pBdr>
                <w:top w:val="nil"/>
                <w:left w:val="nil"/>
                <w:bottom w:val="nil"/>
                <w:right w:val="nil"/>
                <w:between w:val="nil"/>
              </w:pBdr>
              <w:ind w:firstLine="0"/>
              <w:jc w:val="left"/>
              <w:rPr>
                <w:bCs/>
                <w:color w:val="000000"/>
              </w:rPr>
            </w:pPr>
            <w:r w:rsidRPr="00052FA5">
              <w:rPr>
                <w:b/>
                <w:bCs/>
                <w:color w:val="000000"/>
              </w:rPr>
              <w:t>Tên cột</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A2F83B5" w14:textId="77777777" w:rsidR="00E87CBD" w:rsidRPr="00052FA5" w:rsidRDefault="00E87CBD" w:rsidP="0007501A">
            <w:pPr>
              <w:widowControl w:val="0"/>
              <w:pBdr>
                <w:top w:val="nil"/>
                <w:left w:val="nil"/>
                <w:bottom w:val="nil"/>
                <w:right w:val="nil"/>
                <w:between w:val="nil"/>
              </w:pBdr>
              <w:ind w:firstLine="0"/>
              <w:jc w:val="left"/>
              <w:rPr>
                <w:bCs/>
                <w:color w:val="000000"/>
              </w:rPr>
            </w:pPr>
            <w:r w:rsidRPr="00052FA5">
              <w:rPr>
                <w:b/>
                <w:bCs/>
                <w:color w:val="000000"/>
              </w:rPr>
              <w:t>Mô tả</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BDC8CB3" w14:textId="77777777" w:rsidR="00E87CBD" w:rsidRPr="00052FA5" w:rsidRDefault="00E87CBD" w:rsidP="0007501A">
            <w:pPr>
              <w:widowControl w:val="0"/>
              <w:pBdr>
                <w:top w:val="nil"/>
                <w:left w:val="nil"/>
                <w:bottom w:val="nil"/>
                <w:right w:val="nil"/>
                <w:between w:val="nil"/>
              </w:pBdr>
              <w:ind w:firstLine="0"/>
              <w:jc w:val="left"/>
              <w:rPr>
                <w:bCs/>
                <w:color w:val="000000"/>
              </w:rPr>
            </w:pPr>
            <w:r w:rsidRPr="00052FA5">
              <w:rPr>
                <w:b/>
                <w:bCs/>
                <w:color w:val="000000"/>
              </w:rPr>
              <w:t>Kiểu dữ liệu</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0E6F9D" w14:textId="77777777" w:rsidR="00E87CBD" w:rsidRPr="00052FA5" w:rsidRDefault="00E87CBD" w:rsidP="0007501A">
            <w:pPr>
              <w:widowControl w:val="0"/>
              <w:pBdr>
                <w:top w:val="nil"/>
                <w:left w:val="nil"/>
                <w:bottom w:val="nil"/>
                <w:right w:val="nil"/>
                <w:between w:val="nil"/>
              </w:pBdr>
              <w:ind w:firstLine="0"/>
              <w:jc w:val="left"/>
              <w:rPr>
                <w:bCs/>
                <w:color w:val="000000"/>
              </w:rPr>
            </w:pPr>
            <w:r w:rsidRPr="00052FA5">
              <w:rPr>
                <w:b/>
                <w:bCs/>
                <w:color w:val="000000"/>
              </w:rPr>
              <w:t>Khuôn dạng</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DCC9E6" w14:textId="77777777" w:rsidR="00E87CBD" w:rsidRPr="00052FA5" w:rsidRDefault="00E87CBD" w:rsidP="0007501A">
            <w:pPr>
              <w:widowControl w:val="0"/>
              <w:pBdr>
                <w:top w:val="nil"/>
                <w:left w:val="nil"/>
                <w:bottom w:val="nil"/>
                <w:right w:val="nil"/>
                <w:between w:val="nil"/>
              </w:pBdr>
              <w:ind w:firstLine="0"/>
              <w:jc w:val="left"/>
              <w:rPr>
                <w:bCs/>
                <w:color w:val="000000"/>
              </w:rPr>
            </w:pPr>
            <w:r w:rsidRPr="00052FA5">
              <w:rPr>
                <w:b/>
                <w:bCs/>
                <w:color w:val="000000"/>
              </w:rPr>
              <w:t>N</w:t>
            </w:r>
          </w:p>
        </w:tc>
      </w:tr>
      <w:tr w:rsidR="00E87CBD" w:rsidRPr="00052FA5" w14:paraId="795139EF" w14:textId="77777777" w:rsidTr="0007501A">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EAA38C" w14:textId="77777777" w:rsidR="00E87CBD" w:rsidRPr="00052FA5" w:rsidRDefault="00E87CBD" w:rsidP="0007501A">
            <w:pPr>
              <w:widowControl w:val="0"/>
              <w:pBdr>
                <w:top w:val="nil"/>
                <w:left w:val="nil"/>
                <w:bottom w:val="nil"/>
                <w:right w:val="nil"/>
                <w:between w:val="nil"/>
              </w:pBdr>
              <w:ind w:firstLine="0"/>
              <w:jc w:val="left"/>
              <w:rPr>
                <w:bCs/>
                <w:color w:val="000000"/>
              </w:rPr>
            </w:pPr>
            <w:r w:rsidRPr="00052FA5">
              <w:rPr>
                <w:bCs/>
                <w:color w:val="000000"/>
              </w:rPr>
              <w:t>#1</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91245A" w14:textId="77777777" w:rsidR="00E87CBD" w:rsidRPr="00052FA5" w:rsidRDefault="00E87CBD" w:rsidP="0007501A">
            <w:pPr>
              <w:widowControl w:val="0"/>
              <w:pBdr>
                <w:top w:val="nil"/>
                <w:left w:val="nil"/>
                <w:bottom w:val="nil"/>
                <w:right w:val="nil"/>
                <w:between w:val="nil"/>
              </w:pBdr>
              <w:ind w:firstLine="0"/>
              <w:jc w:val="left"/>
              <w:rPr>
                <w:bCs/>
                <w:color w:val="000000"/>
              </w:rPr>
            </w:pPr>
            <w:r>
              <w:rPr>
                <w:bCs/>
                <w:color w:val="000000"/>
              </w:rPr>
              <w:t>ID</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A2C5927" w14:textId="52B87238" w:rsidR="00E87CBD" w:rsidRPr="00052FA5" w:rsidRDefault="00E87CBD" w:rsidP="003F5D23">
            <w:pPr>
              <w:widowControl w:val="0"/>
              <w:pBdr>
                <w:top w:val="nil"/>
                <w:left w:val="nil"/>
                <w:bottom w:val="nil"/>
                <w:right w:val="nil"/>
                <w:between w:val="nil"/>
              </w:pBdr>
              <w:ind w:firstLine="0"/>
              <w:jc w:val="left"/>
              <w:rPr>
                <w:bCs/>
                <w:color w:val="000000"/>
              </w:rPr>
            </w:pPr>
            <w:r>
              <w:rPr>
                <w:bCs/>
                <w:color w:val="000000"/>
              </w:rPr>
              <w:t xml:space="preserve">ID </w:t>
            </w:r>
            <w:r w:rsidR="003F5D23">
              <w:rPr>
                <w:bCs/>
                <w:color w:val="000000"/>
              </w:rPr>
              <w:t>us</w:t>
            </w:r>
            <w:r w:rsidR="003F5D23" w:rsidRPr="003F5D23">
              <w:rPr>
                <w:bCs/>
                <w:color w:val="000000"/>
              </w:rPr>
              <w:t>er</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64F972" w14:textId="77777777" w:rsidR="00E87CBD" w:rsidRPr="00052FA5" w:rsidRDefault="00E87CBD" w:rsidP="0007501A">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C260CF" w14:textId="77777777" w:rsidR="00E87CBD" w:rsidRPr="00052FA5" w:rsidRDefault="00E87CBD"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A08A93C" w14:textId="77777777" w:rsidR="00E87CBD" w:rsidRPr="00052FA5" w:rsidRDefault="00E87CBD" w:rsidP="0007501A">
            <w:pPr>
              <w:widowControl w:val="0"/>
              <w:pBdr>
                <w:top w:val="nil"/>
                <w:left w:val="nil"/>
                <w:bottom w:val="nil"/>
                <w:right w:val="nil"/>
                <w:between w:val="nil"/>
              </w:pBdr>
              <w:ind w:firstLine="0"/>
              <w:jc w:val="left"/>
              <w:rPr>
                <w:bCs/>
                <w:color w:val="000000"/>
              </w:rPr>
            </w:pPr>
          </w:p>
        </w:tc>
      </w:tr>
      <w:tr w:rsidR="003F5D23" w:rsidRPr="00052FA5" w14:paraId="1987C273" w14:textId="77777777" w:rsidTr="0007501A">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EE666E" w14:textId="4F72E166" w:rsidR="003F5D23" w:rsidRPr="00052FA5" w:rsidRDefault="003F5D23" w:rsidP="003F5D23">
            <w:pPr>
              <w:widowControl w:val="0"/>
              <w:pBdr>
                <w:top w:val="nil"/>
                <w:left w:val="nil"/>
                <w:bottom w:val="nil"/>
                <w:right w:val="nil"/>
                <w:between w:val="nil"/>
              </w:pBdr>
              <w:ind w:firstLine="0"/>
              <w:jc w:val="left"/>
              <w:rPr>
                <w:bCs/>
                <w:color w:val="000000"/>
              </w:rPr>
            </w:pPr>
            <w:r>
              <w:rPr>
                <w:bCs/>
                <w:color w:val="000000"/>
              </w:rPr>
              <w:t>2</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DC7017" w14:textId="0C441B46" w:rsidR="003F5D23" w:rsidRDefault="003F5D23" w:rsidP="003F5D23">
            <w:pPr>
              <w:widowControl w:val="0"/>
              <w:pBdr>
                <w:top w:val="nil"/>
                <w:left w:val="nil"/>
                <w:bottom w:val="nil"/>
                <w:right w:val="nil"/>
                <w:between w:val="nil"/>
              </w:pBdr>
              <w:ind w:firstLine="0"/>
              <w:jc w:val="left"/>
              <w:rPr>
                <w:bCs/>
                <w:color w:val="000000"/>
              </w:rPr>
            </w:pPr>
            <w:r w:rsidRPr="00E87CBD">
              <w:rPr>
                <w:bCs/>
                <w:color w:val="000000"/>
              </w:rPr>
              <w:t>FullName</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C4EBF0" w14:textId="5D40BA5D" w:rsidR="003F5D23" w:rsidRDefault="003F5D23" w:rsidP="003F5D23">
            <w:pPr>
              <w:widowControl w:val="0"/>
              <w:pBdr>
                <w:top w:val="nil"/>
                <w:left w:val="nil"/>
                <w:bottom w:val="nil"/>
                <w:right w:val="nil"/>
                <w:between w:val="nil"/>
              </w:pBdr>
              <w:ind w:firstLine="0"/>
              <w:jc w:val="left"/>
              <w:rPr>
                <w:bCs/>
                <w:color w:val="000000"/>
              </w:rPr>
            </w:pPr>
            <w:r>
              <w:rPr>
                <w:bCs/>
                <w:color w:val="000000"/>
              </w:rPr>
              <w:t>H</w:t>
            </w:r>
            <w:r w:rsidRPr="003F5D23">
              <w:rPr>
                <w:bCs/>
                <w:color w:val="000000"/>
              </w:rPr>
              <w:t>ọ</w:t>
            </w:r>
            <w:r>
              <w:rPr>
                <w:bCs/>
                <w:color w:val="000000"/>
              </w:rPr>
              <w:t xml:space="preserve"> v</w:t>
            </w:r>
            <w:r w:rsidRPr="003F5D23">
              <w:rPr>
                <w:bCs/>
                <w:color w:val="000000"/>
              </w:rPr>
              <w:t>à</w:t>
            </w:r>
            <w:r>
              <w:rPr>
                <w:bCs/>
                <w:color w:val="000000"/>
              </w:rPr>
              <w:t xml:space="preserve"> t</w:t>
            </w:r>
            <w:r w:rsidRPr="003F5D23">
              <w:rPr>
                <w:bCs/>
                <w:color w:val="000000"/>
              </w:rPr>
              <w:t>ê</w:t>
            </w:r>
            <w:r>
              <w:rPr>
                <w:bCs/>
                <w:color w:val="000000"/>
              </w:rPr>
              <w:t>n</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C17E6" w14:textId="6638D4F5" w:rsidR="003F5D23" w:rsidRPr="00052FA5" w:rsidRDefault="003F5D23" w:rsidP="003F5D23">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DB7DC" w14:textId="2D4E9EE3" w:rsidR="003F5D23" w:rsidRPr="00052FA5" w:rsidRDefault="003F5D23" w:rsidP="003F5D23">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933C94" w14:textId="0C0E7C6E" w:rsidR="003F5D23" w:rsidRPr="00052FA5" w:rsidRDefault="003F5D23" w:rsidP="003F5D23">
            <w:pPr>
              <w:widowControl w:val="0"/>
              <w:pBdr>
                <w:top w:val="nil"/>
                <w:left w:val="nil"/>
                <w:bottom w:val="nil"/>
                <w:right w:val="nil"/>
                <w:between w:val="nil"/>
              </w:pBdr>
              <w:ind w:firstLine="0"/>
              <w:jc w:val="left"/>
              <w:rPr>
                <w:bCs/>
                <w:color w:val="000000"/>
              </w:rPr>
            </w:pPr>
            <w:r>
              <w:rPr>
                <w:bCs/>
                <w:color w:val="000000"/>
              </w:rPr>
              <w:t>x</w:t>
            </w:r>
          </w:p>
        </w:tc>
      </w:tr>
      <w:tr w:rsidR="00E87CBD" w:rsidRPr="00052FA5" w14:paraId="55070881"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C288F8B" w14:textId="1AE05B85" w:rsidR="00E87CBD" w:rsidRPr="00052FA5" w:rsidRDefault="003F5D23" w:rsidP="0007501A">
            <w:pPr>
              <w:widowControl w:val="0"/>
              <w:pBdr>
                <w:top w:val="nil"/>
                <w:left w:val="nil"/>
                <w:bottom w:val="nil"/>
                <w:right w:val="nil"/>
                <w:between w:val="nil"/>
              </w:pBdr>
              <w:ind w:firstLine="0"/>
              <w:jc w:val="left"/>
              <w:rPr>
                <w:bCs/>
                <w:color w:val="000000"/>
              </w:rPr>
            </w:pPr>
            <w:r>
              <w:rPr>
                <w:bCs/>
                <w:color w:val="000000"/>
              </w:rPr>
              <w:t>3</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B179BF0" w14:textId="77777777" w:rsidR="00E87CBD" w:rsidRPr="00052FA5" w:rsidRDefault="00E87CBD" w:rsidP="0007501A">
            <w:pPr>
              <w:widowControl w:val="0"/>
              <w:pBdr>
                <w:top w:val="nil"/>
                <w:left w:val="nil"/>
                <w:bottom w:val="nil"/>
                <w:right w:val="nil"/>
                <w:between w:val="nil"/>
              </w:pBdr>
              <w:ind w:firstLine="0"/>
              <w:jc w:val="left"/>
              <w:rPr>
                <w:bCs/>
                <w:color w:val="000000"/>
              </w:rPr>
            </w:pPr>
            <w:r w:rsidRPr="00A53929">
              <w:rPr>
                <w:bCs/>
                <w:color w:val="000000"/>
              </w:rPr>
              <w:t>Name</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C63B3A" w14:textId="49D69B5A" w:rsidR="00E87CBD" w:rsidRPr="00052FA5" w:rsidRDefault="003F5D23" w:rsidP="0007501A">
            <w:pPr>
              <w:widowControl w:val="0"/>
              <w:pBdr>
                <w:top w:val="nil"/>
                <w:left w:val="nil"/>
                <w:bottom w:val="nil"/>
                <w:right w:val="nil"/>
                <w:between w:val="nil"/>
              </w:pBdr>
              <w:ind w:firstLine="0"/>
              <w:jc w:val="left"/>
              <w:rPr>
                <w:bCs/>
                <w:color w:val="000000"/>
              </w:rPr>
            </w:pPr>
            <w:r>
              <w:rPr>
                <w:bCs/>
                <w:color w:val="000000"/>
              </w:rPr>
              <w:t>T</w:t>
            </w:r>
            <w:r w:rsidRPr="003F5D23">
              <w:rPr>
                <w:bCs/>
                <w:color w:val="000000"/>
              </w:rPr>
              <w:t>ê</w:t>
            </w:r>
            <w:r>
              <w:rPr>
                <w:bCs/>
                <w:color w:val="000000"/>
              </w:rPr>
              <w:t xml:space="preserve">n </w:t>
            </w:r>
            <w:r w:rsidRPr="003F5D23">
              <w:rPr>
                <w:bCs/>
                <w:color w:val="000000"/>
              </w:rPr>
              <w:t>đăn</w:t>
            </w:r>
            <w:r>
              <w:rPr>
                <w:bCs/>
                <w:color w:val="000000"/>
              </w:rPr>
              <w:t>g nh</w:t>
            </w:r>
            <w:r w:rsidRPr="003F5D23">
              <w:rPr>
                <w:bCs/>
                <w:color w:val="000000"/>
              </w:rPr>
              <w:t>ập</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6DAEF6B" w14:textId="77777777" w:rsidR="00E87CBD" w:rsidRPr="00052FA5" w:rsidRDefault="00E87CBD" w:rsidP="0007501A">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81FC36C" w14:textId="77777777" w:rsidR="00E87CBD" w:rsidRPr="00052FA5" w:rsidRDefault="00E87CBD" w:rsidP="0007501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598E147" w14:textId="5074B54E" w:rsidR="00E87CBD" w:rsidRPr="00052FA5" w:rsidRDefault="003F5D23" w:rsidP="0007501A">
            <w:pPr>
              <w:widowControl w:val="0"/>
              <w:pBdr>
                <w:top w:val="nil"/>
                <w:left w:val="nil"/>
                <w:bottom w:val="nil"/>
                <w:right w:val="nil"/>
                <w:between w:val="nil"/>
              </w:pBdr>
              <w:ind w:firstLine="0"/>
              <w:jc w:val="left"/>
              <w:rPr>
                <w:bCs/>
                <w:color w:val="000000"/>
              </w:rPr>
            </w:pPr>
            <w:r>
              <w:rPr>
                <w:bCs/>
                <w:color w:val="000000"/>
              </w:rPr>
              <w:t>x</w:t>
            </w:r>
          </w:p>
        </w:tc>
      </w:tr>
      <w:tr w:rsidR="003F5D23" w:rsidRPr="00052FA5" w14:paraId="0638C8CB"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DE210C" w14:textId="4C9EAE19" w:rsidR="003F5D23" w:rsidRPr="00052FA5" w:rsidRDefault="003F5D23" w:rsidP="003F5D23">
            <w:pPr>
              <w:widowControl w:val="0"/>
              <w:pBdr>
                <w:top w:val="nil"/>
                <w:left w:val="nil"/>
                <w:bottom w:val="nil"/>
                <w:right w:val="nil"/>
                <w:between w:val="nil"/>
              </w:pBdr>
              <w:ind w:firstLine="0"/>
              <w:jc w:val="left"/>
              <w:rPr>
                <w:bCs/>
                <w:color w:val="000000"/>
              </w:rPr>
            </w:pPr>
            <w:r>
              <w:rPr>
                <w:bCs/>
                <w:color w:val="000000"/>
              </w:rPr>
              <w:t>4</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A67738" w14:textId="59C1951A" w:rsidR="003F5D23" w:rsidRPr="00052FA5" w:rsidRDefault="003F5D23" w:rsidP="003F5D23">
            <w:pPr>
              <w:widowControl w:val="0"/>
              <w:pBdr>
                <w:top w:val="nil"/>
                <w:left w:val="nil"/>
                <w:bottom w:val="nil"/>
                <w:right w:val="nil"/>
                <w:between w:val="nil"/>
              </w:pBdr>
              <w:ind w:firstLine="0"/>
              <w:jc w:val="left"/>
              <w:rPr>
                <w:bCs/>
                <w:color w:val="000000"/>
              </w:rPr>
            </w:pPr>
            <w:r w:rsidRPr="00E87CBD">
              <w:rPr>
                <w:bCs/>
                <w:color w:val="000000"/>
              </w:rPr>
              <w:t>Password</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38591C" w14:textId="2382899A" w:rsidR="003F5D23" w:rsidRPr="00052FA5" w:rsidRDefault="003F5D23" w:rsidP="003F5D23">
            <w:pPr>
              <w:widowControl w:val="0"/>
              <w:pBdr>
                <w:top w:val="nil"/>
                <w:left w:val="nil"/>
                <w:bottom w:val="nil"/>
                <w:right w:val="nil"/>
                <w:between w:val="nil"/>
              </w:pBdr>
              <w:ind w:firstLine="0"/>
              <w:jc w:val="left"/>
              <w:rPr>
                <w:bCs/>
                <w:color w:val="000000"/>
              </w:rPr>
            </w:pPr>
            <w:r>
              <w:rPr>
                <w:bCs/>
                <w:color w:val="000000"/>
              </w:rPr>
              <w:t>M</w:t>
            </w:r>
            <w:r w:rsidRPr="003F5D23">
              <w:rPr>
                <w:bCs/>
                <w:color w:val="000000"/>
              </w:rPr>
              <w:t>ậ</w:t>
            </w:r>
            <w:r>
              <w:rPr>
                <w:bCs/>
                <w:color w:val="000000"/>
              </w:rPr>
              <w:t>t kh</w:t>
            </w:r>
            <w:r w:rsidRPr="003F5D23">
              <w:rPr>
                <w:bCs/>
                <w:color w:val="000000"/>
              </w:rPr>
              <w:t>ẩu</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BF8918" w14:textId="2A440185" w:rsidR="003F5D23" w:rsidRPr="00052FA5" w:rsidRDefault="003F5D23" w:rsidP="003F5D23">
            <w:pPr>
              <w:widowControl w:val="0"/>
              <w:pBdr>
                <w:top w:val="nil"/>
                <w:left w:val="nil"/>
                <w:bottom w:val="nil"/>
                <w:right w:val="nil"/>
                <w:between w:val="nil"/>
              </w:pBdr>
              <w:ind w:firstLine="0"/>
              <w:jc w:val="left"/>
              <w:rPr>
                <w:bCs/>
                <w:color w:val="000000"/>
              </w:rPr>
            </w:pPr>
            <w:r>
              <w:rPr>
                <w:bCs/>
                <w:color w:val="000000"/>
              </w:rPr>
              <w:t>Varchar(M</w:t>
            </w:r>
            <w:r w:rsidRPr="003F5D23">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FB5CB9" w14:textId="747A4779" w:rsidR="003F5D23" w:rsidRPr="00052FA5" w:rsidRDefault="003F5D23" w:rsidP="003F5D23">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20FA8D" w14:textId="77777777" w:rsidR="003F5D23" w:rsidRPr="00052FA5" w:rsidRDefault="003F5D23" w:rsidP="003F5D23">
            <w:pPr>
              <w:widowControl w:val="0"/>
              <w:pBdr>
                <w:top w:val="nil"/>
                <w:left w:val="nil"/>
                <w:bottom w:val="nil"/>
                <w:right w:val="nil"/>
                <w:between w:val="nil"/>
              </w:pBdr>
              <w:ind w:firstLine="0"/>
              <w:jc w:val="left"/>
              <w:rPr>
                <w:bCs/>
                <w:color w:val="000000"/>
              </w:rPr>
            </w:pPr>
            <w:r w:rsidRPr="00052FA5">
              <w:rPr>
                <w:bCs/>
                <w:color w:val="000000"/>
              </w:rPr>
              <w:t>x</w:t>
            </w:r>
          </w:p>
        </w:tc>
      </w:tr>
      <w:tr w:rsidR="003F5D23" w:rsidRPr="00052FA5" w14:paraId="45636F1A"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7BD7DB" w14:textId="44A0D91D" w:rsidR="003F5D23" w:rsidRPr="00052FA5" w:rsidRDefault="003F5D23" w:rsidP="003F5D23">
            <w:pPr>
              <w:widowControl w:val="0"/>
              <w:pBdr>
                <w:top w:val="nil"/>
                <w:left w:val="nil"/>
                <w:bottom w:val="nil"/>
                <w:right w:val="nil"/>
                <w:between w:val="nil"/>
              </w:pBdr>
              <w:ind w:firstLine="0"/>
              <w:jc w:val="left"/>
              <w:rPr>
                <w:bCs/>
                <w:color w:val="000000"/>
              </w:rPr>
            </w:pPr>
            <w:r>
              <w:rPr>
                <w:bCs/>
                <w:color w:val="000000"/>
              </w:rPr>
              <w:t>5</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14CAAB" w14:textId="01449670" w:rsidR="003F5D23" w:rsidRPr="00052FA5" w:rsidRDefault="003F5D23" w:rsidP="003F5D23">
            <w:pPr>
              <w:widowControl w:val="0"/>
              <w:pBdr>
                <w:top w:val="nil"/>
                <w:left w:val="nil"/>
                <w:bottom w:val="nil"/>
                <w:right w:val="nil"/>
                <w:between w:val="nil"/>
              </w:pBdr>
              <w:ind w:firstLine="0"/>
              <w:jc w:val="left"/>
              <w:rPr>
                <w:bCs/>
                <w:color w:val="000000"/>
              </w:rPr>
            </w:pPr>
            <w:r w:rsidRPr="00E87CBD">
              <w:rPr>
                <w:bCs/>
                <w:color w:val="000000"/>
              </w:rPr>
              <w:t>Email</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AFE15A" w14:textId="2178C971" w:rsidR="003F5D23" w:rsidRPr="00052FA5" w:rsidRDefault="003F5D23" w:rsidP="003F5D23">
            <w:pPr>
              <w:widowControl w:val="0"/>
              <w:pBdr>
                <w:top w:val="nil"/>
                <w:left w:val="nil"/>
                <w:bottom w:val="nil"/>
                <w:right w:val="nil"/>
                <w:between w:val="nil"/>
              </w:pBdr>
              <w:ind w:firstLine="0"/>
              <w:jc w:val="left"/>
              <w:rPr>
                <w:bCs/>
                <w:color w:val="000000"/>
              </w:rPr>
            </w:pPr>
            <w:r>
              <w:rPr>
                <w:bCs/>
                <w:color w:val="000000"/>
              </w:rPr>
              <w:t>Email</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6534BA" w14:textId="72B30B92" w:rsidR="003F5D23" w:rsidRPr="00052FA5" w:rsidRDefault="003F5D23" w:rsidP="003F5D23">
            <w:pPr>
              <w:widowControl w:val="0"/>
              <w:pBdr>
                <w:top w:val="nil"/>
                <w:left w:val="nil"/>
                <w:bottom w:val="nil"/>
                <w:right w:val="nil"/>
                <w:between w:val="nil"/>
              </w:pBdr>
              <w:ind w:firstLine="0"/>
              <w:jc w:val="left"/>
              <w:rPr>
                <w:bCs/>
                <w:color w:val="000000"/>
              </w:rPr>
            </w:pPr>
            <w:r>
              <w:rPr>
                <w:bCs/>
                <w:color w:val="000000"/>
              </w:rPr>
              <w:t>Varchar(M</w:t>
            </w:r>
            <w:r w:rsidRPr="003F5D23">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A4A727" w14:textId="73CEE9CD" w:rsidR="003F5D23" w:rsidRPr="00052FA5" w:rsidRDefault="003F5D23" w:rsidP="003F5D23">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FAD4601" w14:textId="77777777" w:rsidR="003F5D23" w:rsidRPr="00052FA5" w:rsidRDefault="003F5D23" w:rsidP="003F5D23">
            <w:pPr>
              <w:widowControl w:val="0"/>
              <w:pBdr>
                <w:top w:val="nil"/>
                <w:left w:val="nil"/>
                <w:bottom w:val="nil"/>
                <w:right w:val="nil"/>
                <w:between w:val="nil"/>
              </w:pBdr>
              <w:ind w:firstLine="0"/>
              <w:jc w:val="left"/>
              <w:rPr>
                <w:bCs/>
                <w:color w:val="000000"/>
              </w:rPr>
            </w:pPr>
            <w:r w:rsidRPr="00052FA5">
              <w:rPr>
                <w:bCs/>
                <w:color w:val="000000"/>
              </w:rPr>
              <w:t>x</w:t>
            </w:r>
          </w:p>
        </w:tc>
      </w:tr>
      <w:tr w:rsidR="003F5D23" w:rsidRPr="00052FA5" w14:paraId="2CD65EC0"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A1103" w14:textId="77777777" w:rsidR="003F5D23" w:rsidRPr="00052FA5" w:rsidRDefault="003F5D23" w:rsidP="003F5D23">
            <w:pPr>
              <w:widowControl w:val="0"/>
              <w:pBdr>
                <w:top w:val="nil"/>
                <w:left w:val="nil"/>
                <w:bottom w:val="nil"/>
                <w:right w:val="nil"/>
                <w:between w:val="nil"/>
              </w:pBdr>
              <w:ind w:firstLine="0"/>
              <w:jc w:val="left"/>
              <w:rPr>
                <w:bCs/>
                <w:color w:val="000000"/>
              </w:rPr>
            </w:pPr>
            <w:r w:rsidRPr="00052FA5">
              <w:rPr>
                <w:bCs/>
                <w:color w:val="000000"/>
              </w:rPr>
              <w:t>6</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5B6E64" w14:textId="4067748D" w:rsidR="003F5D23" w:rsidRPr="00052FA5" w:rsidRDefault="003F5D23" w:rsidP="003F5D23">
            <w:pPr>
              <w:widowControl w:val="0"/>
              <w:pBdr>
                <w:top w:val="nil"/>
                <w:left w:val="nil"/>
                <w:bottom w:val="nil"/>
                <w:right w:val="nil"/>
                <w:between w:val="nil"/>
              </w:pBdr>
              <w:ind w:firstLine="0"/>
              <w:jc w:val="left"/>
              <w:rPr>
                <w:bCs/>
                <w:color w:val="000000"/>
              </w:rPr>
            </w:pPr>
            <w:r w:rsidRPr="00E87CBD">
              <w:rPr>
                <w:bCs/>
                <w:color w:val="000000"/>
              </w:rPr>
              <w:t>Gender</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A6C50C" w14:textId="21E94397" w:rsidR="003F5D23" w:rsidRPr="00052FA5" w:rsidRDefault="003F5D23" w:rsidP="003F5D23">
            <w:pPr>
              <w:widowControl w:val="0"/>
              <w:pBdr>
                <w:top w:val="nil"/>
                <w:left w:val="nil"/>
                <w:bottom w:val="nil"/>
                <w:right w:val="nil"/>
                <w:between w:val="nil"/>
              </w:pBdr>
              <w:ind w:firstLine="0"/>
              <w:jc w:val="left"/>
              <w:rPr>
                <w:bCs/>
                <w:color w:val="000000"/>
              </w:rPr>
            </w:pPr>
            <w:r>
              <w:rPr>
                <w:bCs/>
                <w:color w:val="000000"/>
              </w:rPr>
              <w:t>Gi</w:t>
            </w:r>
            <w:r w:rsidRPr="003F5D23">
              <w:rPr>
                <w:bCs/>
                <w:color w:val="000000"/>
              </w:rPr>
              <w:t>ới</w:t>
            </w:r>
            <w:r>
              <w:rPr>
                <w:bCs/>
                <w:color w:val="000000"/>
              </w:rPr>
              <w:t xml:space="preserve"> t</w:t>
            </w:r>
            <w:r w:rsidRPr="003F5D23">
              <w:rPr>
                <w:bCs/>
                <w:color w:val="000000"/>
              </w:rPr>
              <w:t>í</w:t>
            </w:r>
            <w:r>
              <w:rPr>
                <w:bCs/>
                <w:color w:val="000000"/>
              </w:rPr>
              <w:t>nh</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E24B94" w14:textId="67EE8A3B" w:rsidR="003F5D23" w:rsidRPr="00052FA5" w:rsidRDefault="003F5D23" w:rsidP="003F5D23">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7A4E06" w14:textId="5BAC3993" w:rsidR="003F5D23" w:rsidRPr="00052FA5" w:rsidRDefault="003F5D23" w:rsidP="003F5D23">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100D2E" w14:textId="3C56C9AB" w:rsidR="003F5D23" w:rsidRPr="00052FA5" w:rsidRDefault="003F5D23" w:rsidP="003F5D23">
            <w:pPr>
              <w:widowControl w:val="0"/>
              <w:pBdr>
                <w:top w:val="nil"/>
                <w:left w:val="nil"/>
                <w:bottom w:val="nil"/>
                <w:right w:val="nil"/>
                <w:between w:val="nil"/>
              </w:pBdr>
              <w:ind w:firstLine="0"/>
              <w:jc w:val="left"/>
              <w:rPr>
                <w:bCs/>
                <w:color w:val="000000"/>
              </w:rPr>
            </w:pPr>
          </w:p>
        </w:tc>
      </w:tr>
      <w:tr w:rsidR="00E87CBD" w:rsidRPr="00052FA5" w14:paraId="04A7E96E"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FDB8B4" w14:textId="77777777" w:rsidR="00E87CBD" w:rsidRPr="00052FA5" w:rsidRDefault="00E87CBD" w:rsidP="0007501A">
            <w:pPr>
              <w:widowControl w:val="0"/>
              <w:pBdr>
                <w:top w:val="nil"/>
                <w:left w:val="nil"/>
                <w:bottom w:val="nil"/>
                <w:right w:val="nil"/>
                <w:between w:val="nil"/>
              </w:pBdr>
              <w:ind w:firstLine="0"/>
              <w:jc w:val="left"/>
              <w:rPr>
                <w:bCs/>
                <w:color w:val="000000"/>
              </w:rPr>
            </w:pPr>
            <w:r w:rsidRPr="00052FA5">
              <w:rPr>
                <w:bCs/>
                <w:color w:val="000000"/>
              </w:rPr>
              <w:t>7</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399C6" w14:textId="7B4306CB" w:rsidR="00E87CBD" w:rsidRPr="00052FA5" w:rsidRDefault="00E87CBD" w:rsidP="0007501A">
            <w:pPr>
              <w:widowControl w:val="0"/>
              <w:pBdr>
                <w:top w:val="nil"/>
                <w:left w:val="nil"/>
                <w:bottom w:val="nil"/>
                <w:right w:val="nil"/>
                <w:between w:val="nil"/>
              </w:pBdr>
              <w:ind w:firstLine="0"/>
              <w:jc w:val="left"/>
              <w:rPr>
                <w:bCs/>
                <w:color w:val="000000"/>
              </w:rPr>
            </w:pPr>
            <w:r w:rsidRPr="00E87CBD">
              <w:rPr>
                <w:bCs/>
                <w:color w:val="000000"/>
              </w:rPr>
              <w:t>Phone</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4F063E" w14:textId="3C2FCC25" w:rsidR="00E87CBD" w:rsidRPr="00052FA5" w:rsidRDefault="003F5D23" w:rsidP="0007501A">
            <w:pPr>
              <w:widowControl w:val="0"/>
              <w:pBdr>
                <w:top w:val="nil"/>
                <w:left w:val="nil"/>
                <w:bottom w:val="nil"/>
                <w:right w:val="nil"/>
                <w:between w:val="nil"/>
              </w:pBdr>
              <w:ind w:firstLine="0"/>
              <w:jc w:val="left"/>
              <w:rPr>
                <w:bCs/>
                <w:color w:val="000000"/>
              </w:rPr>
            </w:pPr>
            <w:r>
              <w:rPr>
                <w:bCs/>
                <w:color w:val="000000"/>
              </w:rPr>
              <w:t>S</w:t>
            </w:r>
            <w:r w:rsidRPr="003F5D23">
              <w:rPr>
                <w:bCs/>
                <w:color w:val="000000"/>
              </w:rPr>
              <w:t>ố</w:t>
            </w:r>
            <w:r>
              <w:rPr>
                <w:bCs/>
                <w:color w:val="000000"/>
              </w:rPr>
              <w:t xml:space="preserve"> </w:t>
            </w:r>
            <w:r w:rsidRPr="003F5D23">
              <w:rPr>
                <w:bCs/>
                <w:color w:val="000000"/>
              </w:rPr>
              <w:t>đ</w:t>
            </w:r>
            <w:r>
              <w:rPr>
                <w:bCs/>
                <w:color w:val="000000"/>
              </w:rPr>
              <w:t>i</w:t>
            </w:r>
            <w:r w:rsidRPr="003F5D23">
              <w:rPr>
                <w:bCs/>
                <w:color w:val="000000"/>
              </w:rPr>
              <w:t>ện</w:t>
            </w:r>
            <w:r>
              <w:rPr>
                <w:bCs/>
                <w:color w:val="000000"/>
              </w:rPr>
              <w:t xml:space="preserve"> th</w:t>
            </w:r>
            <w:r w:rsidRPr="003F5D23">
              <w:rPr>
                <w:bCs/>
                <w:color w:val="000000"/>
              </w:rPr>
              <w:t>oại</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AF2CAC" w14:textId="6C29F8C5" w:rsidR="00E87CBD" w:rsidRPr="00052FA5" w:rsidRDefault="003F5D23" w:rsidP="0007501A">
            <w:pPr>
              <w:widowControl w:val="0"/>
              <w:pBdr>
                <w:top w:val="nil"/>
                <w:left w:val="nil"/>
                <w:bottom w:val="nil"/>
                <w:right w:val="nil"/>
                <w:between w:val="nil"/>
              </w:pBdr>
              <w:ind w:firstLine="0"/>
              <w:jc w:val="left"/>
              <w:rPr>
                <w:bCs/>
                <w:color w:val="000000"/>
              </w:rPr>
            </w:pPr>
            <w:r>
              <w:rPr>
                <w:bCs/>
                <w:color w:val="000000"/>
              </w:rPr>
              <w:t>Varchar(20</w:t>
            </w:r>
            <w:r w:rsidR="00E87CBD">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51AC82" w14:textId="77777777" w:rsidR="00E87CBD" w:rsidRPr="00052FA5" w:rsidRDefault="00E87CBD" w:rsidP="0007501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53D1E4" w14:textId="00E211C7" w:rsidR="00E87CBD" w:rsidRPr="00052FA5" w:rsidRDefault="00E87CBD" w:rsidP="0007501A">
            <w:pPr>
              <w:widowControl w:val="0"/>
              <w:pBdr>
                <w:top w:val="nil"/>
                <w:left w:val="nil"/>
                <w:bottom w:val="nil"/>
                <w:right w:val="nil"/>
                <w:between w:val="nil"/>
              </w:pBdr>
              <w:ind w:firstLine="0"/>
              <w:jc w:val="left"/>
              <w:rPr>
                <w:bCs/>
                <w:color w:val="000000"/>
              </w:rPr>
            </w:pPr>
          </w:p>
        </w:tc>
      </w:tr>
      <w:tr w:rsidR="003F5D23" w:rsidRPr="00052FA5" w14:paraId="49A188B7"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3E946B" w14:textId="5890D4BB" w:rsidR="003F5D23" w:rsidRPr="00052FA5" w:rsidRDefault="003F5D23" w:rsidP="003F5D23">
            <w:pPr>
              <w:widowControl w:val="0"/>
              <w:pBdr>
                <w:top w:val="nil"/>
                <w:left w:val="nil"/>
                <w:bottom w:val="nil"/>
                <w:right w:val="nil"/>
                <w:between w:val="nil"/>
              </w:pBdr>
              <w:ind w:firstLine="0"/>
              <w:jc w:val="left"/>
              <w:rPr>
                <w:bCs/>
                <w:color w:val="000000"/>
              </w:rPr>
            </w:pPr>
            <w:r>
              <w:rPr>
                <w:bCs/>
                <w:color w:val="000000"/>
              </w:rPr>
              <w:t>8</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D08E82" w14:textId="2513AB99" w:rsidR="003F5D23" w:rsidRPr="00E87CBD" w:rsidRDefault="003F5D23" w:rsidP="003F5D23">
            <w:pPr>
              <w:widowControl w:val="0"/>
              <w:pBdr>
                <w:top w:val="nil"/>
                <w:left w:val="nil"/>
                <w:bottom w:val="nil"/>
                <w:right w:val="nil"/>
                <w:between w:val="nil"/>
              </w:pBdr>
              <w:ind w:firstLine="0"/>
              <w:jc w:val="left"/>
              <w:rPr>
                <w:bCs/>
                <w:color w:val="000000"/>
              </w:rPr>
            </w:pPr>
            <w:r w:rsidRPr="00E87CBD">
              <w:rPr>
                <w:bCs/>
                <w:color w:val="000000"/>
              </w:rPr>
              <w:t>Address</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F7EF8F" w14:textId="3C959E57" w:rsidR="003F5D23" w:rsidRDefault="003F5D23" w:rsidP="003F5D23">
            <w:pPr>
              <w:widowControl w:val="0"/>
              <w:pBdr>
                <w:top w:val="nil"/>
                <w:left w:val="nil"/>
                <w:bottom w:val="nil"/>
                <w:right w:val="nil"/>
                <w:between w:val="nil"/>
              </w:pBdr>
              <w:ind w:firstLine="0"/>
              <w:jc w:val="left"/>
              <w:rPr>
                <w:bCs/>
                <w:color w:val="000000"/>
              </w:rPr>
            </w:pPr>
            <w:r w:rsidRPr="003F5D23">
              <w:rPr>
                <w:bCs/>
                <w:color w:val="000000"/>
              </w:rPr>
              <w:t>Địa</w:t>
            </w:r>
            <w:r>
              <w:rPr>
                <w:bCs/>
                <w:color w:val="000000"/>
              </w:rPr>
              <w:t xml:space="preserve"> ch</w:t>
            </w:r>
            <w:r w:rsidRPr="003F5D23">
              <w:rPr>
                <w:bCs/>
                <w:color w:val="000000"/>
              </w:rPr>
              <w:t>ỉ</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AE3517" w14:textId="291E9EE7" w:rsidR="003F5D23" w:rsidRDefault="003F5D23" w:rsidP="003F5D23">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377BA9" w14:textId="16C2D67E" w:rsidR="003F5D23" w:rsidRDefault="003F5D23" w:rsidP="003F5D23">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8FE719" w14:textId="467B81DA" w:rsidR="003F5D23" w:rsidRPr="00052FA5" w:rsidRDefault="003F5D23" w:rsidP="003F5D23">
            <w:pPr>
              <w:widowControl w:val="0"/>
              <w:pBdr>
                <w:top w:val="nil"/>
                <w:left w:val="nil"/>
                <w:bottom w:val="nil"/>
                <w:right w:val="nil"/>
                <w:between w:val="nil"/>
              </w:pBdr>
              <w:ind w:firstLine="0"/>
              <w:jc w:val="left"/>
              <w:rPr>
                <w:bCs/>
                <w:color w:val="000000"/>
              </w:rPr>
            </w:pPr>
            <w:r>
              <w:rPr>
                <w:bCs/>
                <w:color w:val="000000"/>
              </w:rPr>
              <w:t>x</w:t>
            </w:r>
          </w:p>
        </w:tc>
      </w:tr>
      <w:tr w:rsidR="003F5D23" w:rsidRPr="00052FA5" w14:paraId="690F9C04"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A20E38" w14:textId="31125601" w:rsidR="003F5D23" w:rsidRPr="00052FA5" w:rsidRDefault="003F5D23" w:rsidP="003F5D23">
            <w:pPr>
              <w:widowControl w:val="0"/>
              <w:pBdr>
                <w:top w:val="nil"/>
                <w:left w:val="nil"/>
                <w:bottom w:val="nil"/>
                <w:right w:val="nil"/>
                <w:between w:val="nil"/>
              </w:pBdr>
              <w:ind w:firstLine="0"/>
              <w:jc w:val="left"/>
              <w:rPr>
                <w:bCs/>
                <w:color w:val="000000"/>
              </w:rPr>
            </w:pPr>
            <w:r>
              <w:rPr>
                <w:bCs/>
                <w:color w:val="000000"/>
              </w:rPr>
              <w:t>9</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086C9D" w14:textId="4BA55D84" w:rsidR="003F5D23" w:rsidRPr="00E87CBD" w:rsidRDefault="003F5D23" w:rsidP="003F5D23">
            <w:pPr>
              <w:widowControl w:val="0"/>
              <w:pBdr>
                <w:top w:val="nil"/>
                <w:left w:val="nil"/>
                <w:bottom w:val="nil"/>
                <w:right w:val="nil"/>
                <w:between w:val="nil"/>
              </w:pBdr>
              <w:ind w:firstLine="0"/>
              <w:jc w:val="left"/>
              <w:rPr>
                <w:bCs/>
                <w:color w:val="000000"/>
              </w:rPr>
            </w:pPr>
            <w:r w:rsidRPr="003F5D23">
              <w:rPr>
                <w:bCs/>
                <w:color w:val="000000"/>
              </w:rPr>
              <w:t>Image</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3B7696" w14:textId="0146AEC3" w:rsidR="003F5D23" w:rsidRDefault="003F5D23" w:rsidP="003F5D23">
            <w:pPr>
              <w:widowControl w:val="0"/>
              <w:pBdr>
                <w:top w:val="nil"/>
                <w:left w:val="nil"/>
                <w:bottom w:val="nil"/>
                <w:right w:val="nil"/>
                <w:between w:val="nil"/>
              </w:pBdr>
              <w:ind w:firstLine="0"/>
              <w:jc w:val="left"/>
              <w:rPr>
                <w:bCs/>
                <w:color w:val="000000"/>
              </w:rPr>
            </w:pPr>
            <w:r>
              <w:rPr>
                <w:bCs/>
                <w:color w:val="000000"/>
              </w:rPr>
              <w:t>H</w:t>
            </w:r>
            <w:r w:rsidRPr="003F5D23">
              <w:rPr>
                <w:bCs/>
                <w:color w:val="000000"/>
              </w:rPr>
              <w:t>ìn</w:t>
            </w:r>
            <w:r>
              <w:rPr>
                <w:bCs/>
                <w:color w:val="000000"/>
              </w:rPr>
              <w:t xml:space="preserve">h </w:t>
            </w:r>
            <w:r w:rsidRPr="003F5D23">
              <w:rPr>
                <w:bCs/>
                <w:color w:val="000000"/>
              </w:rPr>
              <w:t>ảnh</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413123" w14:textId="4BAB59B1" w:rsidR="003F5D23" w:rsidRDefault="003F5D23" w:rsidP="003F5D23">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06BA9F" w14:textId="079CC4CE" w:rsidR="003F5D23" w:rsidRDefault="003F5D23" w:rsidP="003F5D23">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2345C" w14:textId="1BF2CEEC" w:rsidR="003F5D23" w:rsidRPr="00052FA5" w:rsidRDefault="003F5D23" w:rsidP="003F5D23">
            <w:pPr>
              <w:widowControl w:val="0"/>
              <w:pBdr>
                <w:top w:val="nil"/>
                <w:left w:val="nil"/>
                <w:bottom w:val="nil"/>
                <w:right w:val="nil"/>
                <w:between w:val="nil"/>
              </w:pBdr>
              <w:ind w:firstLine="0"/>
              <w:jc w:val="left"/>
              <w:rPr>
                <w:bCs/>
                <w:color w:val="000000"/>
              </w:rPr>
            </w:pPr>
            <w:r>
              <w:rPr>
                <w:bCs/>
                <w:color w:val="000000"/>
              </w:rPr>
              <w:t>x</w:t>
            </w:r>
          </w:p>
        </w:tc>
      </w:tr>
      <w:tr w:rsidR="003F5D23" w:rsidRPr="00052FA5" w14:paraId="3AB4EA2E"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E1C980" w14:textId="214A6CF0" w:rsidR="003F5D23" w:rsidRPr="00052FA5" w:rsidRDefault="003F5D23" w:rsidP="003F5D23">
            <w:pPr>
              <w:widowControl w:val="0"/>
              <w:pBdr>
                <w:top w:val="nil"/>
                <w:left w:val="nil"/>
                <w:bottom w:val="nil"/>
                <w:right w:val="nil"/>
                <w:between w:val="nil"/>
              </w:pBdr>
              <w:ind w:firstLine="0"/>
              <w:jc w:val="left"/>
              <w:rPr>
                <w:bCs/>
                <w:color w:val="000000"/>
              </w:rPr>
            </w:pPr>
            <w:r>
              <w:rPr>
                <w:bCs/>
                <w:color w:val="000000"/>
              </w:rPr>
              <w:t>10</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FC0339" w14:textId="28A3E16F" w:rsidR="003F5D23" w:rsidRPr="003F5D23" w:rsidRDefault="003F5D23" w:rsidP="003F5D23">
            <w:pPr>
              <w:widowControl w:val="0"/>
              <w:pBdr>
                <w:top w:val="nil"/>
                <w:left w:val="nil"/>
                <w:bottom w:val="nil"/>
                <w:right w:val="nil"/>
                <w:between w:val="nil"/>
              </w:pBdr>
              <w:ind w:firstLine="0"/>
              <w:jc w:val="left"/>
              <w:rPr>
                <w:bCs/>
                <w:color w:val="000000"/>
              </w:rPr>
            </w:pPr>
            <w:r w:rsidRPr="003F5D23">
              <w:rPr>
                <w:bCs/>
                <w:color w:val="000000"/>
              </w:rPr>
              <w:t>Access</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1485BD" w14:textId="6790513A" w:rsidR="003F5D23" w:rsidRDefault="003F5D23" w:rsidP="003F5D23">
            <w:pPr>
              <w:widowControl w:val="0"/>
              <w:pBdr>
                <w:top w:val="nil"/>
                <w:left w:val="nil"/>
                <w:bottom w:val="nil"/>
                <w:right w:val="nil"/>
                <w:between w:val="nil"/>
              </w:pBdr>
              <w:ind w:firstLine="0"/>
              <w:jc w:val="left"/>
              <w:rPr>
                <w:bCs/>
                <w:color w:val="000000"/>
              </w:rPr>
            </w:pPr>
            <w:r>
              <w:rPr>
                <w:bCs/>
                <w:color w:val="000000"/>
              </w:rPr>
              <w:t>Quy</w:t>
            </w:r>
            <w:r w:rsidRPr="003F5D23">
              <w:rPr>
                <w:bCs/>
                <w:color w:val="000000"/>
              </w:rPr>
              <w:t>ền</w:t>
            </w:r>
            <w:r>
              <w:rPr>
                <w:bCs/>
                <w:color w:val="000000"/>
              </w:rPr>
              <w:t xml:space="preserve"> truy c</w:t>
            </w:r>
            <w:r w:rsidRPr="003F5D23">
              <w:rPr>
                <w:bCs/>
                <w:color w:val="000000"/>
              </w:rPr>
              <w:t>ập</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5B69F2" w14:textId="6170792F" w:rsidR="003F5D23" w:rsidRDefault="003F5D23" w:rsidP="003F5D23">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FC2AEC" w14:textId="32E5F9E9" w:rsidR="003F5D23" w:rsidRDefault="003F5D23" w:rsidP="003F5D23">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07A0E9" w14:textId="77777777" w:rsidR="003F5D23" w:rsidRPr="00052FA5" w:rsidRDefault="003F5D23" w:rsidP="003F5D23">
            <w:pPr>
              <w:widowControl w:val="0"/>
              <w:pBdr>
                <w:top w:val="nil"/>
                <w:left w:val="nil"/>
                <w:bottom w:val="nil"/>
                <w:right w:val="nil"/>
                <w:between w:val="nil"/>
              </w:pBdr>
              <w:ind w:firstLine="0"/>
              <w:jc w:val="left"/>
              <w:rPr>
                <w:bCs/>
                <w:color w:val="000000"/>
              </w:rPr>
            </w:pPr>
          </w:p>
        </w:tc>
      </w:tr>
      <w:tr w:rsidR="003F5D23" w:rsidRPr="00052FA5" w14:paraId="77BEFB5A"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14B0FA" w14:textId="6E70F4A1" w:rsidR="003F5D23" w:rsidRPr="00052FA5" w:rsidRDefault="003F5D23" w:rsidP="003F5D23">
            <w:pPr>
              <w:widowControl w:val="0"/>
              <w:pBdr>
                <w:top w:val="nil"/>
                <w:left w:val="nil"/>
                <w:bottom w:val="nil"/>
                <w:right w:val="nil"/>
                <w:between w:val="nil"/>
              </w:pBdr>
              <w:ind w:firstLine="0"/>
              <w:jc w:val="left"/>
              <w:rPr>
                <w:bCs/>
                <w:color w:val="000000"/>
              </w:rPr>
            </w:pPr>
            <w:r>
              <w:rPr>
                <w:bCs/>
                <w:color w:val="000000"/>
              </w:rPr>
              <w:t>11</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CD65890" w14:textId="2F08FFC9" w:rsidR="003F5D23" w:rsidRPr="003F5D23" w:rsidRDefault="003F5D23" w:rsidP="003F5D23">
            <w:pPr>
              <w:widowControl w:val="0"/>
              <w:pBdr>
                <w:top w:val="nil"/>
                <w:left w:val="nil"/>
                <w:bottom w:val="nil"/>
                <w:right w:val="nil"/>
                <w:between w:val="nil"/>
              </w:pBdr>
              <w:ind w:firstLine="0"/>
              <w:jc w:val="left"/>
              <w:rPr>
                <w:bCs/>
                <w:color w:val="000000"/>
              </w:rPr>
            </w:pPr>
            <w:r w:rsidRPr="003F5D23">
              <w:rPr>
                <w:bCs/>
                <w:color w:val="000000"/>
              </w:rPr>
              <w:t>Status</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105BF6" w14:textId="3D0BBE98" w:rsidR="003F5D23" w:rsidRDefault="003F5D23" w:rsidP="003F5D23">
            <w:pPr>
              <w:widowControl w:val="0"/>
              <w:pBdr>
                <w:top w:val="nil"/>
                <w:left w:val="nil"/>
                <w:bottom w:val="nil"/>
                <w:right w:val="nil"/>
                <w:between w:val="nil"/>
              </w:pBdr>
              <w:ind w:firstLine="0"/>
              <w:jc w:val="left"/>
              <w:rPr>
                <w:bCs/>
                <w:color w:val="000000"/>
              </w:rPr>
            </w:pPr>
            <w:r>
              <w:rPr>
                <w:bCs/>
                <w:color w:val="000000"/>
              </w:rPr>
              <w:t>Tr</w:t>
            </w:r>
            <w:r w:rsidRPr="003F5D23">
              <w:rPr>
                <w:bCs/>
                <w:color w:val="000000"/>
              </w:rPr>
              <w:t>ạn</w:t>
            </w:r>
            <w:r>
              <w:rPr>
                <w:bCs/>
                <w:color w:val="000000"/>
              </w:rPr>
              <w:t>g th</w:t>
            </w:r>
            <w:r w:rsidRPr="003F5D23">
              <w:rPr>
                <w:bCs/>
                <w:color w:val="000000"/>
              </w:rPr>
              <w:t>ái</w:t>
            </w:r>
            <w:r>
              <w:rPr>
                <w:bCs/>
                <w:color w:val="000000"/>
              </w:rPr>
              <w:t xml:space="preserve"> h</w:t>
            </w:r>
            <w:r w:rsidRPr="003F5D23">
              <w:rPr>
                <w:bCs/>
                <w:color w:val="000000"/>
              </w:rPr>
              <w:t>oạt</w:t>
            </w:r>
            <w:r>
              <w:rPr>
                <w:bCs/>
                <w:color w:val="000000"/>
              </w:rPr>
              <w:t xml:space="preserve"> đ</w:t>
            </w:r>
            <w:r w:rsidRPr="003F5D23">
              <w:rPr>
                <w:bCs/>
                <w:color w:val="000000"/>
              </w:rPr>
              <w:t>ộn</w:t>
            </w:r>
            <w:r>
              <w:rPr>
                <w:bCs/>
                <w:color w:val="000000"/>
              </w:rPr>
              <w:t>g</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CA4C96D" w14:textId="3BB12075" w:rsidR="003F5D23" w:rsidRDefault="003F5D23" w:rsidP="003F5D23">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D04B5D" w14:textId="153706EB" w:rsidR="003F5D23" w:rsidRDefault="003F5D23" w:rsidP="003F5D23">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E816CA" w14:textId="77777777" w:rsidR="003F5D23" w:rsidRPr="00052FA5" w:rsidRDefault="003F5D23" w:rsidP="003F5D23">
            <w:pPr>
              <w:widowControl w:val="0"/>
              <w:pBdr>
                <w:top w:val="nil"/>
                <w:left w:val="nil"/>
                <w:bottom w:val="nil"/>
                <w:right w:val="nil"/>
                <w:between w:val="nil"/>
              </w:pBdr>
              <w:ind w:firstLine="0"/>
              <w:jc w:val="left"/>
              <w:rPr>
                <w:bCs/>
                <w:color w:val="000000"/>
              </w:rPr>
            </w:pPr>
          </w:p>
        </w:tc>
      </w:tr>
      <w:tr w:rsidR="00E87CBD" w:rsidRPr="00052FA5" w14:paraId="7554E1C8"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2CD05" w14:textId="674BDDE5" w:rsidR="00E87CBD" w:rsidRPr="00052FA5" w:rsidRDefault="003F5D23" w:rsidP="0007501A">
            <w:pPr>
              <w:widowControl w:val="0"/>
              <w:pBdr>
                <w:top w:val="nil"/>
                <w:left w:val="nil"/>
                <w:bottom w:val="nil"/>
                <w:right w:val="nil"/>
                <w:between w:val="nil"/>
              </w:pBdr>
              <w:ind w:firstLine="0"/>
              <w:jc w:val="left"/>
              <w:rPr>
                <w:bCs/>
                <w:color w:val="000000"/>
              </w:rPr>
            </w:pPr>
            <w:r>
              <w:rPr>
                <w:bCs/>
                <w:color w:val="000000"/>
              </w:rPr>
              <w:t>12</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700B2A" w14:textId="77777777" w:rsidR="00E87CBD" w:rsidRPr="00052FA5" w:rsidRDefault="00E87CBD" w:rsidP="0007501A">
            <w:pPr>
              <w:widowControl w:val="0"/>
              <w:pBdr>
                <w:top w:val="nil"/>
                <w:left w:val="nil"/>
                <w:bottom w:val="nil"/>
                <w:right w:val="nil"/>
                <w:between w:val="nil"/>
              </w:pBdr>
              <w:ind w:firstLine="0"/>
              <w:jc w:val="left"/>
              <w:rPr>
                <w:bCs/>
                <w:color w:val="000000"/>
              </w:rPr>
            </w:pPr>
            <w:r w:rsidRPr="00A53929">
              <w:rPr>
                <w:bCs/>
                <w:color w:val="000000"/>
              </w:rPr>
              <w:t>Created_at</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6915A2" w14:textId="77777777" w:rsidR="00E87CBD" w:rsidRPr="00052FA5" w:rsidRDefault="00E87CBD" w:rsidP="0007501A">
            <w:pPr>
              <w:widowControl w:val="0"/>
              <w:pBdr>
                <w:top w:val="nil"/>
                <w:left w:val="nil"/>
                <w:bottom w:val="nil"/>
                <w:right w:val="nil"/>
                <w:between w:val="nil"/>
              </w:pBdr>
              <w:ind w:firstLine="0"/>
              <w:jc w:val="left"/>
              <w:rPr>
                <w:bCs/>
                <w:color w:val="000000"/>
              </w:rPr>
            </w:pPr>
            <w:r>
              <w:rPr>
                <w:bCs/>
                <w:color w:val="000000"/>
              </w:rPr>
              <w:t>Ng</w:t>
            </w:r>
            <w:r w:rsidRPr="00B4111A">
              <w:rPr>
                <w:bCs/>
                <w:color w:val="000000"/>
              </w:rPr>
              <w:t>ày</w:t>
            </w:r>
            <w:r>
              <w:rPr>
                <w:bCs/>
                <w:color w:val="000000"/>
              </w:rPr>
              <w:t xml:space="preserve"> t</w:t>
            </w:r>
            <w:r w:rsidRPr="00B4111A">
              <w:rPr>
                <w:bCs/>
                <w:color w:val="000000"/>
              </w:rPr>
              <w:t>ạo</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6FDDB7" w14:textId="77777777" w:rsidR="00E87CBD" w:rsidRPr="00052FA5" w:rsidRDefault="00E87CBD" w:rsidP="0007501A">
            <w:pPr>
              <w:widowControl w:val="0"/>
              <w:pBdr>
                <w:top w:val="nil"/>
                <w:left w:val="nil"/>
                <w:bottom w:val="nil"/>
                <w:right w:val="nil"/>
                <w:between w:val="nil"/>
              </w:pBdr>
              <w:ind w:firstLine="0"/>
              <w:jc w:val="left"/>
              <w:rPr>
                <w:bCs/>
                <w:color w:val="000000"/>
              </w:rPr>
            </w:pPr>
            <w:r>
              <w:rPr>
                <w:bCs/>
                <w:color w:val="000000"/>
              </w:rPr>
              <w:t>D</w:t>
            </w:r>
            <w:r w:rsidRPr="00D627EC">
              <w:rPr>
                <w:bCs/>
                <w:color w:val="000000"/>
              </w:rPr>
              <w:t>atetime</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9984AF" w14:textId="77777777" w:rsidR="00E87CBD" w:rsidRPr="00052FA5" w:rsidRDefault="00E87CBD" w:rsidP="0007501A">
            <w:pPr>
              <w:widowControl w:val="0"/>
              <w:pBdr>
                <w:top w:val="nil"/>
                <w:left w:val="nil"/>
                <w:bottom w:val="nil"/>
                <w:right w:val="nil"/>
                <w:between w:val="nil"/>
              </w:pBdr>
              <w:ind w:firstLine="0"/>
              <w:jc w:val="left"/>
              <w:rPr>
                <w:bCs/>
                <w:color w:val="000000"/>
              </w:rPr>
            </w:pPr>
            <w:r>
              <w:rPr>
                <w:bCs/>
                <w:color w:val="000000"/>
              </w:rPr>
              <w:t>Ng</w:t>
            </w:r>
            <w:r w:rsidRPr="00D627EC">
              <w:rPr>
                <w:bCs/>
                <w:color w:val="000000"/>
              </w:rPr>
              <w:t>ày</w:t>
            </w:r>
            <w:r>
              <w:rPr>
                <w:bCs/>
                <w:color w:val="000000"/>
              </w:rPr>
              <w:t xml:space="preserve"> gi</w:t>
            </w:r>
            <w:r w:rsidRPr="00D627EC">
              <w:rPr>
                <w:bCs/>
                <w:color w:val="000000"/>
              </w:rPr>
              <w:t>ờ</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83E0D4" w14:textId="77777777" w:rsidR="00E87CBD" w:rsidRPr="00052FA5" w:rsidRDefault="00E87CBD" w:rsidP="0007501A">
            <w:pPr>
              <w:widowControl w:val="0"/>
              <w:pBdr>
                <w:top w:val="nil"/>
                <w:left w:val="nil"/>
                <w:bottom w:val="nil"/>
                <w:right w:val="nil"/>
                <w:between w:val="nil"/>
              </w:pBdr>
              <w:ind w:firstLine="0"/>
              <w:jc w:val="left"/>
              <w:rPr>
                <w:bCs/>
                <w:color w:val="000000"/>
              </w:rPr>
            </w:pPr>
            <w:r>
              <w:rPr>
                <w:bCs/>
                <w:color w:val="000000"/>
              </w:rPr>
              <w:t>x</w:t>
            </w:r>
          </w:p>
        </w:tc>
      </w:tr>
      <w:tr w:rsidR="00E87CBD" w:rsidRPr="00052FA5" w14:paraId="08B1BA6E"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669B68" w14:textId="28B3DEF7" w:rsidR="00E87CBD" w:rsidRPr="00052FA5" w:rsidRDefault="003F5D23" w:rsidP="0007501A">
            <w:pPr>
              <w:widowControl w:val="0"/>
              <w:pBdr>
                <w:top w:val="nil"/>
                <w:left w:val="nil"/>
                <w:bottom w:val="nil"/>
                <w:right w:val="nil"/>
                <w:between w:val="nil"/>
              </w:pBdr>
              <w:ind w:firstLine="0"/>
              <w:jc w:val="left"/>
              <w:rPr>
                <w:bCs/>
                <w:color w:val="000000"/>
              </w:rPr>
            </w:pPr>
            <w:r>
              <w:rPr>
                <w:bCs/>
                <w:color w:val="000000"/>
              </w:rPr>
              <w:lastRenderedPageBreak/>
              <w:t>13</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F64D864" w14:textId="77777777" w:rsidR="00E87CBD" w:rsidRPr="00A53929" w:rsidRDefault="00E87CBD" w:rsidP="0007501A">
            <w:pPr>
              <w:widowControl w:val="0"/>
              <w:pBdr>
                <w:top w:val="nil"/>
                <w:left w:val="nil"/>
                <w:bottom w:val="nil"/>
                <w:right w:val="nil"/>
                <w:between w:val="nil"/>
              </w:pBdr>
              <w:ind w:firstLine="0"/>
              <w:jc w:val="left"/>
              <w:rPr>
                <w:bCs/>
                <w:color w:val="000000"/>
              </w:rPr>
            </w:pPr>
            <w:r w:rsidRPr="00A53929">
              <w:rPr>
                <w:bCs/>
                <w:color w:val="000000"/>
              </w:rPr>
              <w:t>Created_by</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CE7EF2" w14:textId="77777777" w:rsidR="00E87CBD" w:rsidRPr="00052FA5" w:rsidRDefault="00E87CBD" w:rsidP="0007501A">
            <w:pPr>
              <w:widowControl w:val="0"/>
              <w:pBdr>
                <w:top w:val="nil"/>
                <w:left w:val="nil"/>
                <w:bottom w:val="nil"/>
                <w:right w:val="nil"/>
                <w:between w:val="nil"/>
              </w:pBdr>
              <w:ind w:firstLine="0"/>
              <w:jc w:val="left"/>
              <w:rPr>
                <w:bCs/>
                <w:color w:val="000000"/>
              </w:rPr>
            </w:pPr>
            <w:r>
              <w:rPr>
                <w:bCs/>
                <w:color w:val="000000"/>
              </w:rPr>
              <w:t>Ngư</w:t>
            </w:r>
            <w:r w:rsidRPr="00B4111A">
              <w:rPr>
                <w:bCs/>
                <w:color w:val="000000"/>
              </w:rPr>
              <w:t>ời</w:t>
            </w:r>
            <w:r>
              <w:rPr>
                <w:bCs/>
                <w:color w:val="000000"/>
              </w:rPr>
              <w:t xml:space="preserve"> t</w:t>
            </w:r>
            <w:r w:rsidRPr="00B4111A">
              <w:rPr>
                <w:bCs/>
                <w:color w:val="000000"/>
              </w:rPr>
              <w:t>ạo</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E8E541" w14:textId="77777777" w:rsidR="00E87CBD" w:rsidRPr="00052FA5" w:rsidRDefault="00E87CBD" w:rsidP="0007501A">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FB234" w14:textId="77777777" w:rsidR="00E87CBD" w:rsidRPr="00052FA5" w:rsidRDefault="00E87CBD"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542238" w14:textId="77777777" w:rsidR="00E87CBD" w:rsidRPr="00052FA5" w:rsidRDefault="00E87CBD" w:rsidP="0007501A">
            <w:pPr>
              <w:widowControl w:val="0"/>
              <w:pBdr>
                <w:top w:val="nil"/>
                <w:left w:val="nil"/>
                <w:bottom w:val="nil"/>
                <w:right w:val="nil"/>
                <w:between w:val="nil"/>
              </w:pBdr>
              <w:ind w:firstLine="0"/>
              <w:jc w:val="left"/>
              <w:rPr>
                <w:bCs/>
                <w:color w:val="000000"/>
              </w:rPr>
            </w:pPr>
            <w:r>
              <w:rPr>
                <w:bCs/>
                <w:color w:val="000000"/>
              </w:rPr>
              <w:t>x</w:t>
            </w:r>
          </w:p>
        </w:tc>
      </w:tr>
      <w:tr w:rsidR="00E87CBD" w:rsidRPr="00052FA5" w14:paraId="7BF3DC44"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49B9A5" w14:textId="6E2E2B23" w:rsidR="00E87CBD" w:rsidRPr="00052FA5" w:rsidRDefault="003F5D23" w:rsidP="0007501A">
            <w:pPr>
              <w:widowControl w:val="0"/>
              <w:pBdr>
                <w:top w:val="nil"/>
                <w:left w:val="nil"/>
                <w:bottom w:val="nil"/>
                <w:right w:val="nil"/>
                <w:between w:val="nil"/>
              </w:pBdr>
              <w:ind w:firstLine="0"/>
              <w:jc w:val="left"/>
              <w:rPr>
                <w:bCs/>
                <w:color w:val="000000"/>
              </w:rPr>
            </w:pPr>
            <w:r>
              <w:rPr>
                <w:bCs/>
                <w:color w:val="000000"/>
              </w:rPr>
              <w:t>14</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63C4D0" w14:textId="77777777" w:rsidR="00E87CBD" w:rsidRPr="00A53929" w:rsidRDefault="00E87CBD" w:rsidP="0007501A">
            <w:pPr>
              <w:widowControl w:val="0"/>
              <w:pBdr>
                <w:top w:val="nil"/>
                <w:left w:val="nil"/>
                <w:bottom w:val="nil"/>
                <w:right w:val="nil"/>
                <w:between w:val="nil"/>
              </w:pBdr>
              <w:ind w:firstLine="0"/>
              <w:jc w:val="left"/>
              <w:rPr>
                <w:bCs/>
                <w:color w:val="000000"/>
              </w:rPr>
            </w:pPr>
            <w:r w:rsidRPr="00A53929">
              <w:rPr>
                <w:bCs/>
                <w:color w:val="000000"/>
              </w:rPr>
              <w:t>Updated_at</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82192F" w14:textId="77777777" w:rsidR="00E87CBD" w:rsidRPr="00052FA5" w:rsidRDefault="00E87CBD" w:rsidP="0007501A">
            <w:pPr>
              <w:widowControl w:val="0"/>
              <w:pBdr>
                <w:top w:val="nil"/>
                <w:left w:val="nil"/>
                <w:bottom w:val="nil"/>
                <w:right w:val="nil"/>
                <w:between w:val="nil"/>
              </w:pBdr>
              <w:ind w:firstLine="0"/>
              <w:jc w:val="left"/>
              <w:rPr>
                <w:bCs/>
                <w:color w:val="000000"/>
              </w:rPr>
            </w:pPr>
            <w:r>
              <w:rPr>
                <w:bCs/>
                <w:color w:val="000000"/>
              </w:rPr>
              <w:t>Ng</w:t>
            </w:r>
            <w:r w:rsidRPr="00B4111A">
              <w:rPr>
                <w:bCs/>
                <w:color w:val="000000"/>
              </w:rPr>
              <w:t>ày</w:t>
            </w:r>
            <w:r>
              <w:rPr>
                <w:bCs/>
                <w:color w:val="000000"/>
              </w:rPr>
              <w:t xml:space="preserve"> c</w:t>
            </w:r>
            <w:r w:rsidRPr="00B4111A">
              <w:rPr>
                <w:bCs/>
                <w:color w:val="000000"/>
              </w:rPr>
              <w:t>ập</w:t>
            </w:r>
            <w:r>
              <w:rPr>
                <w:bCs/>
                <w:color w:val="000000"/>
              </w:rPr>
              <w:t xml:space="preserve"> nh</w:t>
            </w:r>
            <w:r w:rsidRPr="00B4111A">
              <w:rPr>
                <w:bCs/>
                <w:color w:val="000000"/>
              </w:rPr>
              <w:t>ậ</w:t>
            </w:r>
            <w:r>
              <w:rPr>
                <w:bCs/>
                <w:color w:val="000000"/>
              </w:rPr>
              <w:t>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0CEDB4" w14:textId="77777777" w:rsidR="00E87CBD" w:rsidRPr="00052FA5" w:rsidRDefault="00E87CBD" w:rsidP="0007501A">
            <w:pPr>
              <w:widowControl w:val="0"/>
              <w:pBdr>
                <w:top w:val="nil"/>
                <w:left w:val="nil"/>
                <w:bottom w:val="nil"/>
                <w:right w:val="nil"/>
                <w:between w:val="nil"/>
              </w:pBdr>
              <w:ind w:firstLine="0"/>
              <w:jc w:val="left"/>
              <w:rPr>
                <w:bCs/>
                <w:color w:val="000000"/>
              </w:rPr>
            </w:pPr>
            <w:r>
              <w:rPr>
                <w:bCs/>
                <w:color w:val="000000"/>
              </w:rPr>
              <w:t>D</w:t>
            </w:r>
            <w:r w:rsidRPr="00D627EC">
              <w:rPr>
                <w:bCs/>
                <w:color w:val="000000"/>
              </w:rPr>
              <w:t>atetime</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07CCC2" w14:textId="77777777" w:rsidR="00E87CBD" w:rsidRPr="00052FA5" w:rsidRDefault="00E87CBD" w:rsidP="0007501A">
            <w:pPr>
              <w:widowControl w:val="0"/>
              <w:pBdr>
                <w:top w:val="nil"/>
                <w:left w:val="nil"/>
                <w:bottom w:val="nil"/>
                <w:right w:val="nil"/>
                <w:between w:val="nil"/>
              </w:pBdr>
              <w:ind w:firstLine="0"/>
              <w:jc w:val="left"/>
              <w:rPr>
                <w:bCs/>
                <w:color w:val="000000"/>
              </w:rPr>
            </w:pPr>
            <w:r>
              <w:rPr>
                <w:bCs/>
                <w:color w:val="000000"/>
              </w:rPr>
              <w:t>Ng</w:t>
            </w:r>
            <w:r w:rsidRPr="00D627EC">
              <w:rPr>
                <w:bCs/>
                <w:color w:val="000000"/>
              </w:rPr>
              <w:t>ày</w:t>
            </w:r>
            <w:r>
              <w:rPr>
                <w:bCs/>
                <w:color w:val="000000"/>
              </w:rPr>
              <w:t xml:space="preserve"> gi</w:t>
            </w:r>
            <w:r w:rsidRPr="00D627EC">
              <w:rPr>
                <w:bCs/>
                <w:color w:val="000000"/>
              </w:rPr>
              <w:t>ờ</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471B6D" w14:textId="77777777" w:rsidR="00E87CBD" w:rsidRPr="00052FA5" w:rsidRDefault="00E87CBD" w:rsidP="0007501A">
            <w:pPr>
              <w:widowControl w:val="0"/>
              <w:pBdr>
                <w:top w:val="nil"/>
                <w:left w:val="nil"/>
                <w:bottom w:val="nil"/>
                <w:right w:val="nil"/>
                <w:between w:val="nil"/>
              </w:pBdr>
              <w:ind w:firstLine="0"/>
              <w:jc w:val="left"/>
              <w:rPr>
                <w:bCs/>
                <w:color w:val="000000"/>
              </w:rPr>
            </w:pPr>
            <w:r>
              <w:rPr>
                <w:bCs/>
                <w:color w:val="000000"/>
              </w:rPr>
              <w:t>x</w:t>
            </w:r>
          </w:p>
        </w:tc>
      </w:tr>
      <w:tr w:rsidR="00E87CBD" w:rsidRPr="00052FA5" w14:paraId="439F875D"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561B55" w14:textId="51A1AE26" w:rsidR="00E87CBD" w:rsidRPr="00052FA5" w:rsidRDefault="003F5D23" w:rsidP="0007501A">
            <w:pPr>
              <w:widowControl w:val="0"/>
              <w:pBdr>
                <w:top w:val="nil"/>
                <w:left w:val="nil"/>
                <w:bottom w:val="nil"/>
                <w:right w:val="nil"/>
                <w:between w:val="nil"/>
              </w:pBdr>
              <w:ind w:firstLine="0"/>
              <w:jc w:val="left"/>
              <w:rPr>
                <w:bCs/>
                <w:color w:val="000000"/>
              </w:rPr>
            </w:pPr>
            <w:r>
              <w:rPr>
                <w:bCs/>
                <w:color w:val="000000"/>
              </w:rPr>
              <w:t>15</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6364D1" w14:textId="77777777" w:rsidR="00E87CBD" w:rsidRPr="00A53929" w:rsidRDefault="00E87CBD" w:rsidP="0007501A">
            <w:pPr>
              <w:widowControl w:val="0"/>
              <w:pBdr>
                <w:top w:val="nil"/>
                <w:left w:val="nil"/>
                <w:bottom w:val="nil"/>
                <w:right w:val="nil"/>
                <w:between w:val="nil"/>
              </w:pBdr>
              <w:ind w:firstLine="0"/>
              <w:jc w:val="left"/>
              <w:rPr>
                <w:bCs/>
                <w:color w:val="000000"/>
              </w:rPr>
            </w:pPr>
            <w:r w:rsidRPr="00A53929">
              <w:rPr>
                <w:bCs/>
                <w:color w:val="000000"/>
              </w:rPr>
              <w:t>Updated_by</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1F9711" w14:textId="77777777" w:rsidR="00E87CBD" w:rsidRPr="00052FA5" w:rsidRDefault="00E87CBD" w:rsidP="0007501A">
            <w:pPr>
              <w:widowControl w:val="0"/>
              <w:pBdr>
                <w:top w:val="nil"/>
                <w:left w:val="nil"/>
                <w:bottom w:val="nil"/>
                <w:right w:val="nil"/>
                <w:between w:val="nil"/>
              </w:pBdr>
              <w:ind w:firstLine="0"/>
              <w:jc w:val="left"/>
              <w:rPr>
                <w:bCs/>
                <w:color w:val="000000"/>
              </w:rPr>
            </w:pPr>
            <w:r>
              <w:rPr>
                <w:bCs/>
                <w:color w:val="000000"/>
              </w:rPr>
              <w:t>Ngư</w:t>
            </w:r>
            <w:r w:rsidRPr="00B4111A">
              <w:rPr>
                <w:bCs/>
                <w:color w:val="000000"/>
              </w:rPr>
              <w:t>ời</w:t>
            </w:r>
            <w:r>
              <w:rPr>
                <w:bCs/>
                <w:color w:val="000000"/>
              </w:rPr>
              <w:t xml:space="preserve"> c</w:t>
            </w:r>
            <w:r w:rsidRPr="00B4111A">
              <w:rPr>
                <w:bCs/>
                <w:color w:val="000000"/>
              </w:rPr>
              <w:t>ập</w:t>
            </w:r>
            <w:r>
              <w:rPr>
                <w:bCs/>
                <w:color w:val="000000"/>
              </w:rPr>
              <w:t xml:space="preserve"> nh</w:t>
            </w:r>
            <w:r w:rsidRPr="00B4111A">
              <w:rPr>
                <w:bCs/>
                <w:color w:val="000000"/>
              </w:rPr>
              <w:t>ậ</w:t>
            </w:r>
            <w:r>
              <w:rPr>
                <w:bCs/>
                <w:color w:val="000000"/>
              </w:rPr>
              <w:t>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F34BA8" w14:textId="77777777" w:rsidR="00E87CBD" w:rsidRPr="00052FA5" w:rsidRDefault="00E87CBD" w:rsidP="0007501A">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AA35D6" w14:textId="77777777" w:rsidR="00E87CBD" w:rsidRPr="00052FA5" w:rsidRDefault="00E87CBD"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E0295C" w14:textId="77777777" w:rsidR="00E87CBD" w:rsidRPr="00052FA5" w:rsidRDefault="00E87CBD" w:rsidP="0007501A">
            <w:pPr>
              <w:widowControl w:val="0"/>
              <w:pBdr>
                <w:top w:val="nil"/>
                <w:left w:val="nil"/>
                <w:bottom w:val="nil"/>
                <w:right w:val="nil"/>
                <w:between w:val="nil"/>
              </w:pBdr>
              <w:ind w:firstLine="0"/>
              <w:jc w:val="left"/>
              <w:rPr>
                <w:bCs/>
                <w:color w:val="000000"/>
              </w:rPr>
            </w:pPr>
            <w:r>
              <w:rPr>
                <w:bCs/>
                <w:color w:val="000000"/>
              </w:rPr>
              <w:t>x</w:t>
            </w:r>
          </w:p>
        </w:tc>
      </w:tr>
    </w:tbl>
    <w:p w14:paraId="403A0E79" w14:textId="77777777" w:rsidR="000D4490" w:rsidRPr="00052FA5" w:rsidRDefault="000D4490" w:rsidP="009D4C2D">
      <w:pPr>
        <w:widowControl w:val="0"/>
        <w:pBdr>
          <w:top w:val="nil"/>
          <w:left w:val="nil"/>
          <w:bottom w:val="nil"/>
          <w:right w:val="nil"/>
          <w:between w:val="nil"/>
        </w:pBdr>
        <w:spacing w:before="120" w:after="120"/>
        <w:ind w:firstLine="0"/>
        <w:jc w:val="left"/>
        <w:rPr>
          <w:b/>
          <w:bCs/>
          <w:color w:val="000000"/>
        </w:rPr>
      </w:pPr>
    </w:p>
    <w:p w14:paraId="0E4A1BB1" w14:textId="070F9FE2" w:rsidR="000D4490" w:rsidRPr="00052FA5" w:rsidRDefault="000D4490" w:rsidP="00656969">
      <w:pPr>
        <w:widowControl w:val="0"/>
        <w:numPr>
          <w:ilvl w:val="0"/>
          <w:numId w:val="23"/>
        </w:numPr>
        <w:pBdr>
          <w:top w:val="nil"/>
          <w:left w:val="nil"/>
          <w:bottom w:val="nil"/>
          <w:right w:val="nil"/>
          <w:between w:val="nil"/>
        </w:pBdr>
        <w:spacing w:before="120" w:after="120"/>
        <w:jc w:val="left"/>
        <w:rPr>
          <w:b/>
          <w:bCs/>
          <w:color w:val="000000"/>
        </w:rPr>
      </w:pPr>
      <w:r w:rsidRPr="00052FA5">
        <w:rPr>
          <w:b/>
          <w:bCs/>
          <w:color w:val="000000"/>
        </w:rPr>
        <w:t xml:space="preserve">Bảng </w:t>
      </w:r>
      <w:r w:rsidR="00656969">
        <w:rPr>
          <w:b/>
          <w:bCs/>
          <w:color w:val="000000"/>
        </w:rPr>
        <w:t>P</w:t>
      </w:r>
      <w:r w:rsidR="00656969" w:rsidRPr="00656969">
        <w:rPr>
          <w:b/>
          <w:bCs/>
          <w:color w:val="000000"/>
        </w:rPr>
        <w:t>os</w:t>
      </w:r>
      <w:r w:rsidR="00656969">
        <w:rPr>
          <w:b/>
          <w:bCs/>
          <w:color w:val="000000"/>
        </w:rPr>
        <w:t>ts – B</w:t>
      </w:r>
      <w:r w:rsidR="00656969" w:rsidRPr="00656969">
        <w:rPr>
          <w:b/>
          <w:bCs/>
          <w:color w:val="000000"/>
        </w:rPr>
        <w:t>ài</w:t>
      </w:r>
      <w:r w:rsidR="00656969">
        <w:rPr>
          <w:b/>
          <w:bCs/>
          <w:color w:val="000000"/>
        </w:rPr>
        <w:t xml:space="preserve"> vi</w:t>
      </w:r>
      <w:r w:rsidR="00656969" w:rsidRPr="00656969">
        <w:rPr>
          <w:b/>
          <w:bCs/>
          <w:color w:val="000000"/>
        </w:rPr>
        <w:t>ết</w:t>
      </w:r>
    </w:p>
    <w:p w14:paraId="2B3B99FA" w14:textId="1048AC2E" w:rsidR="00EF5385" w:rsidRPr="00052FA5" w:rsidRDefault="005E719F" w:rsidP="005E719F">
      <w:pPr>
        <w:pStyle w:val="Caption"/>
      </w:pPr>
      <w:bookmarkStart w:id="161" w:name="_Toc90562287"/>
      <w:r>
        <w:t xml:space="preserve">Bảng </w:t>
      </w:r>
      <w:r w:rsidR="000D0F60">
        <w:fldChar w:fldCharType="begin"/>
      </w:r>
      <w:r w:rsidR="000D0F60">
        <w:instrText xml:space="preserve"> STYLEREF 1 \s </w:instrText>
      </w:r>
      <w:r w:rsidR="000D0F60">
        <w:fldChar w:fldCharType="separate"/>
      </w:r>
      <w:r w:rsidR="00F71F3E">
        <w:rPr>
          <w:noProof/>
        </w:rPr>
        <w:t>3</w:t>
      </w:r>
      <w:r w:rsidR="000D0F60">
        <w:rPr>
          <w:noProof/>
        </w:rPr>
        <w:fldChar w:fldCharType="end"/>
      </w:r>
      <w:r w:rsidR="00A047AE">
        <w:t>.</w:t>
      </w:r>
      <w:r w:rsidR="000D0F60">
        <w:fldChar w:fldCharType="begin"/>
      </w:r>
      <w:r w:rsidR="000D0F60">
        <w:instrText xml:space="preserve"> SEQ Bảng \* ARABIC \s 1 </w:instrText>
      </w:r>
      <w:r w:rsidR="000D0F60">
        <w:fldChar w:fldCharType="separate"/>
      </w:r>
      <w:r w:rsidR="00F71F3E">
        <w:rPr>
          <w:noProof/>
        </w:rPr>
        <w:t>8</w:t>
      </w:r>
      <w:r w:rsidR="000D0F60">
        <w:rPr>
          <w:noProof/>
        </w:rPr>
        <w:fldChar w:fldCharType="end"/>
      </w:r>
      <w:r w:rsidR="00EF5385" w:rsidRPr="00052FA5">
        <w:t xml:space="preserve"> </w:t>
      </w:r>
      <w:r w:rsidR="00656969">
        <w:t>P</w:t>
      </w:r>
      <w:r w:rsidR="00656969" w:rsidRPr="00656969">
        <w:t>os</w:t>
      </w:r>
      <w:r w:rsidR="00656969">
        <w:t>ts</w:t>
      </w:r>
      <w:bookmarkEnd w:id="161"/>
    </w:p>
    <w:tbl>
      <w:tblPr>
        <w:tblW w:w="9493" w:type="dxa"/>
        <w:tblLayout w:type="fixed"/>
        <w:tblCellMar>
          <w:top w:w="15" w:type="dxa"/>
          <w:left w:w="15" w:type="dxa"/>
          <w:bottom w:w="15" w:type="dxa"/>
          <w:right w:w="15" w:type="dxa"/>
        </w:tblCellMar>
        <w:tblLook w:val="04A0" w:firstRow="1" w:lastRow="0" w:firstColumn="1" w:lastColumn="0" w:noHBand="0" w:noVBand="1"/>
      </w:tblPr>
      <w:tblGrid>
        <w:gridCol w:w="773"/>
        <w:gridCol w:w="842"/>
        <w:gridCol w:w="1620"/>
        <w:gridCol w:w="2610"/>
        <w:gridCol w:w="1521"/>
        <w:gridCol w:w="99"/>
        <w:gridCol w:w="1319"/>
        <w:gridCol w:w="283"/>
        <w:gridCol w:w="426"/>
      </w:tblGrid>
      <w:tr w:rsidR="00656969" w:rsidRPr="00052FA5" w14:paraId="19586BF6" w14:textId="77777777" w:rsidTr="0007501A">
        <w:trPr>
          <w:trHeight w:val="487"/>
        </w:trPr>
        <w:tc>
          <w:tcPr>
            <w:tcW w:w="1615"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315BB804"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Cs/>
                <w:color w:val="000000"/>
              </w:rPr>
              <w:t>1. Số hiệu</w:t>
            </w: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6AF485F" w14:textId="670563EE"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8</w:t>
            </w:r>
          </w:p>
        </w:tc>
        <w:tc>
          <w:tcPr>
            <w:tcW w:w="2610" w:type="dxa"/>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2D7832F7"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Cs/>
                <w:color w:val="000000"/>
              </w:rPr>
              <w:t>2. Tên bảng</w:t>
            </w:r>
          </w:p>
        </w:tc>
        <w:tc>
          <w:tcPr>
            <w:tcW w:w="152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47E806" w14:textId="2656DD2E" w:rsidR="00656969" w:rsidRPr="00052FA5" w:rsidRDefault="00656969" w:rsidP="0007501A">
            <w:pPr>
              <w:widowControl w:val="0"/>
              <w:pBdr>
                <w:top w:val="nil"/>
                <w:left w:val="nil"/>
                <w:bottom w:val="nil"/>
                <w:right w:val="nil"/>
                <w:between w:val="nil"/>
              </w:pBdr>
              <w:ind w:firstLine="0"/>
              <w:jc w:val="left"/>
              <w:rPr>
                <w:bCs/>
                <w:color w:val="000000"/>
              </w:rPr>
            </w:pPr>
            <w:r>
              <w:rPr>
                <w:b/>
                <w:bCs/>
                <w:color w:val="000000"/>
              </w:rPr>
              <w:t>P</w:t>
            </w:r>
            <w:r w:rsidRPr="00656969">
              <w:rPr>
                <w:b/>
                <w:bCs/>
                <w:color w:val="000000"/>
              </w:rPr>
              <w:t>os</w:t>
            </w:r>
            <w:r>
              <w:rPr>
                <w:b/>
                <w:bCs/>
                <w:color w:val="000000"/>
              </w:rPr>
              <w:t>ts</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1C9D1429"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Cs/>
                <w:color w:val="000000"/>
              </w:rPr>
              <w:t>3. Bí danh</w:t>
            </w:r>
          </w:p>
        </w:tc>
        <w:tc>
          <w:tcPr>
            <w:tcW w:w="70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11B249D" w14:textId="77777777" w:rsidR="00656969" w:rsidRPr="00052FA5" w:rsidRDefault="00656969" w:rsidP="0007501A">
            <w:pPr>
              <w:widowControl w:val="0"/>
              <w:pBdr>
                <w:top w:val="nil"/>
                <w:left w:val="nil"/>
                <w:bottom w:val="nil"/>
                <w:right w:val="nil"/>
                <w:between w:val="nil"/>
              </w:pBdr>
              <w:ind w:firstLine="0"/>
              <w:jc w:val="left"/>
              <w:rPr>
                <w:bCs/>
                <w:color w:val="000000"/>
              </w:rPr>
            </w:pPr>
          </w:p>
        </w:tc>
      </w:tr>
      <w:tr w:rsidR="00656969" w:rsidRPr="00052FA5" w14:paraId="5AF677C2" w14:textId="77777777" w:rsidTr="0007501A">
        <w:trPr>
          <w:trHeight w:val="487"/>
        </w:trPr>
        <w:tc>
          <w:tcPr>
            <w:tcW w:w="9493" w:type="dxa"/>
            <w:gridSpan w:val="9"/>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032766F" w14:textId="0A8A3EDD" w:rsidR="00656969" w:rsidRPr="00052FA5" w:rsidRDefault="00656969" w:rsidP="00656969">
            <w:pPr>
              <w:widowControl w:val="0"/>
              <w:pBdr>
                <w:top w:val="nil"/>
                <w:left w:val="nil"/>
                <w:bottom w:val="nil"/>
                <w:right w:val="nil"/>
                <w:between w:val="nil"/>
              </w:pBdr>
              <w:ind w:firstLine="0"/>
              <w:jc w:val="left"/>
              <w:rPr>
                <w:bCs/>
                <w:color w:val="000000"/>
              </w:rPr>
            </w:pPr>
            <w:r w:rsidRPr="00052FA5">
              <w:rPr>
                <w:bCs/>
                <w:color w:val="000000"/>
              </w:rPr>
              <w:t xml:space="preserve">4. Mô tả: Lưu trữ thông tin </w:t>
            </w:r>
            <w:r>
              <w:rPr>
                <w:bCs/>
                <w:color w:val="000000"/>
              </w:rPr>
              <w:t>c</w:t>
            </w:r>
            <w:r w:rsidRPr="00B85FDA">
              <w:rPr>
                <w:bCs/>
                <w:color w:val="000000"/>
              </w:rPr>
              <w:t>ác</w:t>
            </w:r>
            <w:r>
              <w:rPr>
                <w:bCs/>
                <w:color w:val="000000"/>
              </w:rPr>
              <w:t xml:space="preserve"> b</w:t>
            </w:r>
            <w:r w:rsidRPr="00656969">
              <w:rPr>
                <w:bCs/>
                <w:color w:val="000000"/>
              </w:rPr>
              <w:t>ài</w:t>
            </w:r>
            <w:r>
              <w:rPr>
                <w:bCs/>
                <w:color w:val="000000"/>
              </w:rPr>
              <w:t xml:space="preserve"> vi</w:t>
            </w:r>
            <w:r w:rsidRPr="00656969">
              <w:rPr>
                <w:bCs/>
                <w:color w:val="000000"/>
              </w:rPr>
              <w:t>ết</w:t>
            </w:r>
            <w:r>
              <w:rPr>
                <w:bCs/>
                <w:color w:val="000000"/>
              </w:rPr>
              <w:t xml:space="preserve"> tr</w:t>
            </w:r>
            <w:r w:rsidRPr="00656969">
              <w:rPr>
                <w:bCs/>
                <w:color w:val="000000"/>
              </w:rPr>
              <w:t>ê</w:t>
            </w:r>
            <w:r>
              <w:rPr>
                <w:bCs/>
                <w:color w:val="000000"/>
              </w:rPr>
              <w:t>n trang ch</w:t>
            </w:r>
            <w:r w:rsidRPr="00656969">
              <w:rPr>
                <w:bCs/>
                <w:color w:val="000000"/>
              </w:rPr>
              <w:t>ủ</w:t>
            </w:r>
          </w:p>
        </w:tc>
      </w:tr>
      <w:tr w:rsidR="00656969" w:rsidRPr="00052FA5" w14:paraId="5FD37C67" w14:textId="77777777" w:rsidTr="0007501A">
        <w:trPr>
          <w:trHeight w:val="487"/>
        </w:trPr>
        <w:tc>
          <w:tcPr>
            <w:tcW w:w="9493" w:type="dxa"/>
            <w:gridSpan w:val="9"/>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3C5D3BFF"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Cs/>
                <w:color w:val="000000"/>
              </w:rPr>
              <w:t>5. Mô tả chi tiết các cột</w:t>
            </w:r>
          </w:p>
        </w:tc>
      </w:tr>
      <w:tr w:rsidR="00656969" w:rsidRPr="00052FA5" w14:paraId="3C1DA21B" w14:textId="77777777" w:rsidTr="0007501A">
        <w:trPr>
          <w:trHeight w:val="824"/>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F58624B"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
                <w:bCs/>
                <w:color w:val="000000"/>
              </w:rPr>
              <w:t>STT</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BFC026"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
                <w:bCs/>
                <w:color w:val="000000"/>
              </w:rPr>
              <w:t>Tên cột</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33B30AC"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
                <w:bCs/>
                <w:color w:val="000000"/>
              </w:rPr>
              <w:t>Mô tả</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0C6F92D"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
                <w:bCs/>
                <w:color w:val="000000"/>
              </w:rPr>
              <w:t>Kiểu dữ liệu</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51D9C9"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
                <w:bCs/>
                <w:color w:val="000000"/>
              </w:rPr>
              <w:t>Khuôn dạng</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B1CD4D5"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
                <w:bCs/>
                <w:color w:val="000000"/>
              </w:rPr>
              <w:t>N</w:t>
            </w:r>
          </w:p>
        </w:tc>
      </w:tr>
      <w:tr w:rsidR="00656969" w:rsidRPr="00052FA5" w14:paraId="7F835D23" w14:textId="77777777" w:rsidTr="0007501A">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7E0BE86"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Cs/>
                <w:color w:val="000000"/>
              </w:rPr>
              <w:t>#1</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F9F6EA"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ID</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825FDB" w14:textId="24B7F3DE" w:rsidR="00656969" w:rsidRPr="00052FA5" w:rsidRDefault="00656969" w:rsidP="00656969">
            <w:pPr>
              <w:widowControl w:val="0"/>
              <w:pBdr>
                <w:top w:val="nil"/>
                <w:left w:val="nil"/>
                <w:bottom w:val="nil"/>
                <w:right w:val="nil"/>
                <w:between w:val="nil"/>
              </w:pBdr>
              <w:ind w:firstLine="0"/>
              <w:jc w:val="left"/>
              <w:rPr>
                <w:bCs/>
                <w:color w:val="000000"/>
              </w:rPr>
            </w:pPr>
            <w:r>
              <w:rPr>
                <w:bCs/>
                <w:color w:val="000000"/>
              </w:rPr>
              <w:t>ID Bài vi</w:t>
            </w:r>
            <w:r w:rsidRPr="00656969">
              <w:rPr>
                <w:bCs/>
                <w:color w:val="000000"/>
              </w:rPr>
              <w:t>ế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A3F6CD"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03FF0B0"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0015E16" w14:textId="77777777" w:rsidR="00656969" w:rsidRPr="00052FA5" w:rsidRDefault="00656969" w:rsidP="0007501A">
            <w:pPr>
              <w:widowControl w:val="0"/>
              <w:pBdr>
                <w:top w:val="nil"/>
                <w:left w:val="nil"/>
                <w:bottom w:val="nil"/>
                <w:right w:val="nil"/>
                <w:between w:val="nil"/>
              </w:pBdr>
              <w:ind w:firstLine="0"/>
              <w:jc w:val="left"/>
              <w:rPr>
                <w:bCs/>
                <w:color w:val="000000"/>
              </w:rPr>
            </w:pPr>
          </w:p>
        </w:tc>
      </w:tr>
      <w:tr w:rsidR="00656969" w:rsidRPr="00052FA5" w14:paraId="10A12226" w14:textId="77777777" w:rsidTr="0007501A">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6A41A3" w14:textId="0BF1A0A7" w:rsidR="00656969" w:rsidRPr="00052FA5" w:rsidRDefault="00656969" w:rsidP="00656969">
            <w:pPr>
              <w:widowControl w:val="0"/>
              <w:pBdr>
                <w:top w:val="nil"/>
                <w:left w:val="nil"/>
                <w:bottom w:val="nil"/>
                <w:right w:val="nil"/>
                <w:between w:val="nil"/>
              </w:pBdr>
              <w:ind w:firstLine="0"/>
              <w:jc w:val="left"/>
              <w:rPr>
                <w:bCs/>
                <w:color w:val="000000"/>
              </w:rPr>
            </w:pPr>
            <w:r>
              <w:rPr>
                <w:bCs/>
                <w:color w:val="000000"/>
              </w:rPr>
              <w:t>2</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65150F" w14:textId="4FD923BD" w:rsidR="00656969" w:rsidRDefault="00656969" w:rsidP="00656969">
            <w:pPr>
              <w:widowControl w:val="0"/>
              <w:pBdr>
                <w:top w:val="nil"/>
                <w:left w:val="nil"/>
                <w:bottom w:val="nil"/>
                <w:right w:val="nil"/>
                <w:between w:val="nil"/>
              </w:pBdr>
              <w:ind w:firstLine="0"/>
              <w:jc w:val="left"/>
              <w:rPr>
                <w:bCs/>
                <w:color w:val="000000"/>
              </w:rPr>
            </w:pPr>
            <w:r>
              <w:rPr>
                <w:bCs/>
                <w:color w:val="000000"/>
              </w:rPr>
              <w:t>TopID</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E5AA42" w14:textId="712C88A0" w:rsidR="00656969" w:rsidRDefault="00656969" w:rsidP="00656969">
            <w:pPr>
              <w:widowControl w:val="0"/>
              <w:pBdr>
                <w:top w:val="nil"/>
                <w:left w:val="nil"/>
                <w:bottom w:val="nil"/>
                <w:right w:val="nil"/>
                <w:between w:val="nil"/>
              </w:pBdr>
              <w:ind w:firstLine="0"/>
              <w:jc w:val="left"/>
              <w:rPr>
                <w:bCs/>
                <w:color w:val="000000"/>
              </w:rPr>
            </w:pPr>
            <w:r>
              <w:rPr>
                <w:bCs/>
                <w:color w:val="000000"/>
              </w:rPr>
              <w:t>ID Topic</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CC1563C" w14:textId="1D9B52D1" w:rsidR="00656969" w:rsidRPr="00052FA5" w:rsidRDefault="00656969" w:rsidP="00656969">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15EE60" w14:textId="6AC4DD43" w:rsidR="00656969" w:rsidRPr="00052FA5" w:rsidRDefault="00656969" w:rsidP="00656969">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66A3A8" w14:textId="77777777" w:rsidR="00656969" w:rsidRPr="00052FA5" w:rsidRDefault="00656969" w:rsidP="00656969">
            <w:pPr>
              <w:widowControl w:val="0"/>
              <w:pBdr>
                <w:top w:val="nil"/>
                <w:left w:val="nil"/>
                <w:bottom w:val="nil"/>
                <w:right w:val="nil"/>
                <w:between w:val="nil"/>
              </w:pBdr>
              <w:ind w:firstLine="0"/>
              <w:jc w:val="left"/>
              <w:rPr>
                <w:bCs/>
                <w:color w:val="000000"/>
              </w:rPr>
            </w:pPr>
          </w:p>
        </w:tc>
      </w:tr>
      <w:tr w:rsidR="00656969" w:rsidRPr="00052FA5" w14:paraId="5BF1C4B3"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D98FE53" w14:textId="7B4CC64C"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3</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161A4AC" w14:textId="35BA45EB" w:rsidR="00656969" w:rsidRPr="00052FA5" w:rsidRDefault="00656969" w:rsidP="0007501A">
            <w:pPr>
              <w:widowControl w:val="0"/>
              <w:pBdr>
                <w:top w:val="nil"/>
                <w:left w:val="nil"/>
                <w:bottom w:val="nil"/>
                <w:right w:val="nil"/>
                <w:between w:val="nil"/>
              </w:pBdr>
              <w:ind w:firstLine="0"/>
              <w:jc w:val="left"/>
              <w:rPr>
                <w:bCs/>
                <w:color w:val="000000"/>
              </w:rPr>
            </w:pPr>
            <w:r w:rsidRPr="00656969">
              <w:rPr>
                <w:bCs/>
                <w:color w:val="000000"/>
              </w:rPr>
              <w:t>Title</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F73154" w14:textId="4E769DAB"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Ti</w:t>
            </w:r>
            <w:r w:rsidRPr="00656969">
              <w:rPr>
                <w:bCs/>
                <w:color w:val="000000"/>
              </w:rPr>
              <w:t>ê</w:t>
            </w:r>
            <w:r>
              <w:rPr>
                <w:bCs/>
                <w:color w:val="000000"/>
              </w:rPr>
              <w:t>u đ</w:t>
            </w:r>
            <w:r w:rsidRPr="00656969">
              <w:rPr>
                <w:bCs/>
                <w:color w:val="000000"/>
              </w:rPr>
              <w:t>ề</w:t>
            </w:r>
            <w:r>
              <w:rPr>
                <w:bCs/>
                <w:color w:val="000000"/>
              </w:rPr>
              <w:t xml:space="preserve"> b</w:t>
            </w:r>
            <w:r w:rsidRPr="00656969">
              <w:rPr>
                <w:bCs/>
                <w:color w:val="000000"/>
              </w:rPr>
              <w:t>ài</w:t>
            </w:r>
            <w:r>
              <w:rPr>
                <w:bCs/>
                <w:color w:val="000000"/>
              </w:rPr>
              <w:t xml:space="preserve"> vi</w:t>
            </w:r>
            <w:r w:rsidRPr="00656969">
              <w:rPr>
                <w:bCs/>
                <w:color w:val="000000"/>
              </w:rPr>
              <w:t>ế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B2C2AFF"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87A5D6A"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5E911D" w14:textId="59DB5BB7" w:rsidR="00656969" w:rsidRPr="00052FA5" w:rsidRDefault="00370A48" w:rsidP="0007501A">
            <w:pPr>
              <w:widowControl w:val="0"/>
              <w:pBdr>
                <w:top w:val="nil"/>
                <w:left w:val="nil"/>
                <w:bottom w:val="nil"/>
                <w:right w:val="nil"/>
                <w:between w:val="nil"/>
              </w:pBdr>
              <w:ind w:firstLine="0"/>
              <w:jc w:val="left"/>
              <w:rPr>
                <w:bCs/>
                <w:color w:val="000000"/>
              </w:rPr>
            </w:pPr>
            <w:r>
              <w:rPr>
                <w:bCs/>
                <w:color w:val="000000"/>
              </w:rPr>
              <w:t>x</w:t>
            </w:r>
          </w:p>
        </w:tc>
      </w:tr>
      <w:tr w:rsidR="00656969" w:rsidRPr="00052FA5" w14:paraId="36E9A7A8"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13E596" w14:textId="14281636"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4</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5B8E2C"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A53929">
              <w:rPr>
                <w:bCs/>
                <w:color w:val="000000"/>
              </w:rPr>
              <w:t>Slug</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6A104B" w14:textId="499139D6" w:rsidR="00656969" w:rsidRPr="00052FA5" w:rsidRDefault="00656969" w:rsidP="00656969">
            <w:pPr>
              <w:widowControl w:val="0"/>
              <w:pBdr>
                <w:top w:val="nil"/>
                <w:left w:val="nil"/>
                <w:bottom w:val="nil"/>
                <w:right w:val="nil"/>
                <w:between w:val="nil"/>
              </w:pBdr>
              <w:ind w:firstLine="0"/>
              <w:jc w:val="left"/>
              <w:rPr>
                <w:bCs/>
                <w:color w:val="000000"/>
              </w:rPr>
            </w:pPr>
            <w:r>
              <w:rPr>
                <w:bCs/>
                <w:color w:val="000000"/>
              </w:rPr>
              <w:t>Link đ</w:t>
            </w:r>
            <w:r w:rsidRPr="00A53929">
              <w:rPr>
                <w:bCs/>
                <w:color w:val="000000"/>
              </w:rPr>
              <w:t>ế</w:t>
            </w:r>
            <w:r>
              <w:rPr>
                <w:bCs/>
                <w:color w:val="000000"/>
              </w:rPr>
              <w:t>n b</w:t>
            </w:r>
            <w:r w:rsidRPr="00656969">
              <w:rPr>
                <w:bCs/>
                <w:color w:val="000000"/>
              </w:rPr>
              <w:t>ài</w:t>
            </w:r>
            <w:r>
              <w:rPr>
                <w:bCs/>
                <w:color w:val="000000"/>
              </w:rPr>
              <w:t xml:space="preserve"> vi</w:t>
            </w:r>
            <w:r w:rsidRPr="00656969">
              <w:rPr>
                <w:bCs/>
                <w:color w:val="000000"/>
              </w:rPr>
              <w:t>ế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FFCCB5"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5D3630"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F4A1A3"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Cs/>
                <w:color w:val="000000"/>
              </w:rPr>
              <w:t>x</w:t>
            </w:r>
          </w:p>
        </w:tc>
      </w:tr>
      <w:tr w:rsidR="00656969" w:rsidRPr="00052FA5" w14:paraId="236892DA"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D1AFC6" w14:textId="673AB869" w:rsidR="00656969" w:rsidRPr="00052FA5" w:rsidRDefault="00656969" w:rsidP="00656969">
            <w:pPr>
              <w:widowControl w:val="0"/>
              <w:pBdr>
                <w:top w:val="nil"/>
                <w:left w:val="nil"/>
                <w:bottom w:val="nil"/>
                <w:right w:val="nil"/>
                <w:between w:val="nil"/>
              </w:pBdr>
              <w:ind w:firstLine="0"/>
              <w:jc w:val="left"/>
              <w:rPr>
                <w:bCs/>
                <w:color w:val="000000"/>
              </w:rPr>
            </w:pPr>
            <w:r>
              <w:rPr>
                <w:bCs/>
                <w:color w:val="000000"/>
              </w:rPr>
              <w:t>5</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510D4E" w14:textId="46FA7396" w:rsidR="00656969" w:rsidRPr="00052FA5" w:rsidRDefault="00656969" w:rsidP="00656969">
            <w:pPr>
              <w:widowControl w:val="0"/>
              <w:pBdr>
                <w:top w:val="nil"/>
                <w:left w:val="nil"/>
                <w:bottom w:val="nil"/>
                <w:right w:val="nil"/>
                <w:between w:val="nil"/>
              </w:pBdr>
              <w:ind w:firstLine="0"/>
              <w:jc w:val="left"/>
              <w:rPr>
                <w:bCs/>
                <w:color w:val="000000"/>
              </w:rPr>
            </w:pPr>
            <w:r w:rsidRPr="00656969">
              <w:rPr>
                <w:bCs/>
                <w:color w:val="000000"/>
              </w:rPr>
              <w:t>Detail</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4306" w14:textId="73C3D9B0" w:rsidR="00656969" w:rsidRPr="00052FA5" w:rsidRDefault="00656969" w:rsidP="00656969">
            <w:pPr>
              <w:widowControl w:val="0"/>
              <w:pBdr>
                <w:top w:val="nil"/>
                <w:left w:val="nil"/>
                <w:bottom w:val="nil"/>
                <w:right w:val="nil"/>
                <w:between w:val="nil"/>
              </w:pBdr>
              <w:ind w:firstLine="0"/>
              <w:jc w:val="left"/>
              <w:rPr>
                <w:bCs/>
                <w:color w:val="000000"/>
              </w:rPr>
            </w:pPr>
            <w:r>
              <w:rPr>
                <w:bCs/>
                <w:color w:val="000000"/>
              </w:rPr>
              <w:t>N</w:t>
            </w:r>
            <w:r w:rsidRPr="00656969">
              <w:rPr>
                <w:bCs/>
                <w:color w:val="000000"/>
              </w:rPr>
              <w:t>ộ</w:t>
            </w:r>
            <w:r>
              <w:rPr>
                <w:bCs/>
                <w:color w:val="000000"/>
              </w:rPr>
              <w:t>i dung b</w:t>
            </w:r>
            <w:r w:rsidRPr="00656969">
              <w:rPr>
                <w:bCs/>
                <w:color w:val="000000"/>
              </w:rPr>
              <w:t>ài</w:t>
            </w:r>
            <w:r>
              <w:rPr>
                <w:bCs/>
                <w:color w:val="000000"/>
              </w:rPr>
              <w:t xml:space="preserve"> vi</w:t>
            </w:r>
            <w:r w:rsidRPr="00656969">
              <w:rPr>
                <w:bCs/>
                <w:color w:val="000000"/>
              </w:rPr>
              <w:t>ế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B02748" w14:textId="51031BE0" w:rsidR="00656969" w:rsidRPr="00052FA5" w:rsidRDefault="00656969" w:rsidP="00656969">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FDFB06C" w14:textId="68925467" w:rsidR="00656969" w:rsidRPr="00052FA5" w:rsidRDefault="00656969" w:rsidP="00656969">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01313" w14:textId="77777777" w:rsidR="00656969" w:rsidRPr="00052FA5" w:rsidRDefault="00656969" w:rsidP="00656969">
            <w:pPr>
              <w:widowControl w:val="0"/>
              <w:pBdr>
                <w:top w:val="nil"/>
                <w:left w:val="nil"/>
                <w:bottom w:val="nil"/>
                <w:right w:val="nil"/>
                <w:between w:val="nil"/>
              </w:pBdr>
              <w:ind w:firstLine="0"/>
              <w:jc w:val="left"/>
              <w:rPr>
                <w:bCs/>
                <w:color w:val="000000"/>
              </w:rPr>
            </w:pPr>
            <w:r w:rsidRPr="00052FA5">
              <w:rPr>
                <w:bCs/>
                <w:color w:val="000000"/>
              </w:rPr>
              <w:t>x</w:t>
            </w:r>
          </w:p>
        </w:tc>
      </w:tr>
      <w:tr w:rsidR="00656969" w:rsidRPr="00052FA5" w14:paraId="2E933889"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8EDA57" w14:textId="7FC71607" w:rsidR="00656969" w:rsidRPr="00052FA5" w:rsidRDefault="00656969" w:rsidP="00656969">
            <w:pPr>
              <w:widowControl w:val="0"/>
              <w:pBdr>
                <w:top w:val="nil"/>
                <w:left w:val="nil"/>
                <w:bottom w:val="nil"/>
                <w:right w:val="nil"/>
                <w:between w:val="nil"/>
              </w:pBdr>
              <w:ind w:firstLine="0"/>
              <w:jc w:val="left"/>
              <w:rPr>
                <w:bCs/>
                <w:color w:val="000000"/>
              </w:rPr>
            </w:pPr>
            <w:r>
              <w:rPr>
                <w:bCs/>
                <w:color w:val="000000"/>
              </w:rPr>
              <w:t>6</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5AFF30" w14:textId="52C3BB1D" w:rsidR="00656969" w:rsidRPr="00656969" w:rsidRDefault="00656969" w:rsidP="00656969">
            <w:pPr>
              <w:widowControl w:val="0"/>
              <w:pBdr>
                <w:top w:val="nil"/>
                <w:left w:val="nil"/>
                <w:bottom w:val="nil"/>
                <w:right w:val="nil"/>
                <w:between w:val="nil"/>
              </w:pBdr>
              <w:ind w:firstLine="0"/>
              <w:jc w:val="left"/>
              <w:rPr>
                <w:bCs/>
                <w:color w:val="000000"/>
              </w:rPr>
            </w:pPr>
            <w:r w:rsidRPr="00656969">
              <w:rPr>
                <w:bCs/>
                <w:color w:val="000000"/>
              </w:rPr>
              <w:t>Img</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CFCCE80" w14:textId="5F42BCBB" w:rsidR="00656969" w:rsidRDefault="00656969" w:rsidP="00656969">
            <w:pPr>
              <w:widowControl w:val="0"/>
              <w:pBdr>
                <w:top w:val="nil"/>
                <w:left w:val="nil"/>
                <w:bottom w:val="nil"/>
                <w:right w:val="nil"/>
                <w:between w:val="nil"/>
              </w:pBdr>
              <w:ind w:firstLine="0"/>
              <w:jc w:val="left"/>
              <w:rPr>
                <w:bCs/>
                <w:color w:val="000000"/>
              </w:rPr>
            </w:pPr>
            <w:r>
              <w:rPr>
                <w:bCs/>
                <w:color w:val="000000"/>
              </w:rPr>
              <w:t>H</w:t>
            </w:r>
            <w:r w:rsidRPr="00656969">
              <w:rPr>
                <w:bCs/>
                <w:color w:val="000000"/>
              </w:rPr>
              <w:t>ìn</w:t>
            </w:r>
            <w:r>
              <w:rPr>
                <w:bCs/>
                <w:color w:val="000000"/>
              </w:rPr>
              <w:t xml:space="preserve">h </w:t>
            </w:r>
            <w:r w:rsidRPr="00656969">
              <w:rPr>
                <w:bCs/>
                <w:color w:val="000000"/>
              </w:rPr>
              <w:t>ản</w:t>
            </w:r>
            <w:r>
              <w:rPr>
                <w:bCs/>
                <w:color w:val="000000"/>
              </w:rPr>
              <w:t>h b</w:t>
            </w:r>
            <w:r w:rsidRPr="00656969">
              <w:rPr>
                <w:bCs/>
                <w:color w:val="000000"/>
              </w:rPr>
              <w:t>ài</w:t>
            </w:r>
            <w:r>
              <w:rPr>
                <w:bCs/>
                <w:color w:val="000000"/>
              </w:rPr>
              <w:t xml:space="preserve"> vi</w:t>
            </w:r>
            <w:r w:rsidRPr="00656969">
              <w:rPr>
                <w:bCs/>
                <w:color w:val="000000"/>
              </w:rPr>
              <w:t>ế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8AB3EE" w14:textId="50BCE2FC" w:rsidR="00656969" w:rsidRPr="00052FA5" w:rsidRDefault="00656969" w:rsidP="00656969">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258A7A" w14:textId="795CC924" w:rsidR="00656969" w:rsidRPr="00052FA5" w:rsidRDefault="00656969" w:rsidP="00656969">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E3C11" w14:textId="3DBF1D54" w:rsidR="00656969" w:rsidRPr="00052FA5" w:rsidRDefault="00370A48" w:rsidP="00656969">
            <w:pPr>
              <w:widowControl w:val="0"/>
              <w:pBdr>
                <w:top w:val="nil"/>
                <w:left w:val="nil"/>
                <w:bottom w:val="nil"/>
                <w:right w:val="nil"/>
                <w:between w:val="nil"/>
              </w:pBdr>
              <w:ind w:firstLine="0"/>
              <w:jc w:val="left"/>
              <w:rPr>
                <w:bCs/>
                <w:color w:val="000000"/>
              </w:rPr>
            </w:pPr>
            <w:r>
              <w:rPr>
                <w:bCs/>
                <w:color w:val="000000"/>
              </w:rPr>
              <w:t>x</w:t>
            </w:r>
          </w:p>
        </w:tc>
      </w:tr>
      <w:tr w:rsidR="00656969" w:rsidRPr="00052FA5" w14:paraId="29877ED5"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60AD6B" w14:textId="238CB9AD" w:rsidR="00656969" w:rsidRPr="00052FA5" w:rsidRDefault="00656969" w:rsidP="00656969">
            <w:pPr>
              <w:widowControl w:val="0"/>
              <w:pBdr>
                <w:top w:val="nil"/>
                <w:left w:val="nil"/>
                <w:bottom w:val="nil"/>
                <w:right w:val="nil"/>
                <w:between w:val="nil"/>
              </w:pBdr>
              <w:ind w:firstLine="0"/>
              <w:jc w:val="left"/>
              <w:rPr>
                <w:bCs/>
                <w:color w:val="000000"/>
              </w:rPr>
            </w:pPr>
            <w:r>
              <w:rPr>
                <w:bCs/>
                <w:color w:val="000000"/>
              </w:rPr>
              <w:t>7</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E9B771" w14:textId="6F2CAB2C" w:rsidR="00656969" w:rsidRPr="00656969" w:rsidRDefault="00656969" w:rsidP="00656969">
            <w:pPr>
              <w:widowControl w:val="0"/>
              <w:pBdr>
                <w:top w:val="nil"/>
                <w:left w:val="nil"/>
                <w:bottom w:val="nil"/>
                <w:right w:val="nil"/>
                <w:between w:val="nil"/>
              </w:pBdr>
              <w:ind w:firstLine="0"/>
              <w:jc w:val="left"/>
              <w:rPr>
                <w:bCs/>
                <w:color w:val="000000"/>
              </w:rPr>
            </w:pPr>
            <w:r w:rsidRPr="00656969">
              <w:rPr>
                <w:bCs/>
                <w:color w:val="000000"/>
              </w:rPr>
              <w:t>Type</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2F2E28" w14:textId="0586A210" w:rsidR="00656969" w:rsidRDefault="00656969" w:rsidP="00656969">
            <w:pPr>
              <w:widowControl w:val="0"/>
              <w:pBdr>
                <w:top w:val="nil"/>
                <w:left w:val="nil"/>
                <w:bottom w:val="nil"/>
                <w:right w:val="nil"/>
                <w:between w:val="nil"/>
              </w:pBdr>
              <w:ind w:firstLine="0"/>
              <w:jc w:val="left"/>
              <w:rPr>
                <w:bCs/>
                <w:color w:val="000000"/>
              </w:rPr>
            </w:pPr>
            <w:r>
              <w:rPr>
                <w:bCs/>
                <w:color w:val="000000"/>
              </w:rPr>
              <w:t>L</w:t>
            </w:r>
            <w:r w:rsidRPr="00656969">
              <w:rPr>
                <w:bCs/>
                <w:color w:val="000000"/>
              </w:rPr>
              <w:t>oại</w:t>
            </w:r>
            <w:r>
              <w:rPr>
                <w:bCs/>
                <w:color w:val="000000"/>
              </w:rPr>
              <w:t xml:space="preserve"> b</w:t>
            </w:r>
            <w:r w:rsidRPr="00656969">
              <w:rPr>
                <w:bCs/>
                <w:color w:val="000000"/>
              </w:rPr>
              <w:t>ài</w:t>
            </w:r>
            <w:r>
              <w:rPr>
                <w:bCs/>
                <w:color w:val="000000"/>
              </w:rPr>
              <w:t xml:space="preserve"> vi</w:t>
            </w:r>
            <w:r w:rsidRPr="00656969">
              <w:rPr>
                <w:bCs/>
                <w:color w:val="000000"/>
              </w:rPr>
              <w:t>ế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0AB902" w14:textId="779D63FC" w:rsidR="00656969" w:rsidRPr="00052FA5" w:rsidRDefault="00656969" w:rsidP="00656969">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683A9A" w14:textId="6C11A8C4" w:rsidR="00656969" w:rsidRPr="00052FA5" w:rsidRDefault="00656969" w:rsidP="00656969">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9CD440" w14:textId="0B3D6765" w:rsidR="00656969" w:rsidRPr="00052FA5" w:rsidRDefault="00370A48" w:rsidP="00656969">
            <w:pPr>
              <w:widowControl w:val="0"/>
              <w:pBdr>
                <w:top w:val="nil"/>
                <w:left w:val="nil"/>
                <w:bottom w:val="nil"/>
                <w:right w:val="nil"/>
                <w:between w:val="nil"/>
              </w:pBdr>
              <w:ind w:firstLine="0"/>
              <w:jc w:val="left"/>
              <w:rPr>
                <w:bCs/>
                <w:color w:val="000000"/>
              </w:rPr>
            </w:pPr>
            <w:r>
              <w:rPr>
                <w:bCs/>
                <w:color w:val="000000"/>
              </w:rPr>
              <w:t>x</w:t>
            </w:r>
          </w:p>
        </w:tc>
      </w:tr>
      <w:tr w:rsidR="00656969" w:rsidRPr="00052FA5" w14:paraId="62F51E6F"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D66B97" w14:textId="10900F1F"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8</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EA7B1D"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A53929">
              <w:rPr>
                <w:bCs/>
                <w:color w:val="000000"/>
              </w:rPr>
              <w:t>Metakey</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81D9BC"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T</w:t>
            </w:r>
            <w:r w:rsidRPr="00B4111A">
              <w:rPr>
                <w:bCs/>
                <w:color w:val="000000"/>
              </w:rPr>
              <w:t>ừ</w:t>
            </w:r>
            <w:r>
              <w:rPr>
                <w:bCs/>
                <w:color w:val="000000"/>
              </w:rPr>
              <w:t xml:space="preserve"> kh</w:t>
            </w:r>
            <w:r w:rsidRPr="00B4111A">
              <w:rPr>
                <w:bCs/>
                <w:color w:val="000000"/>
              </w:rPr>
              <w:t>ó</w:t>
            </w:r>
            <w:r>
              <w:rPr>
                <w:bCs/>
                <w:color w:val="000000"/>
              </w:rPr>
              <w:t>a SEO</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8ABEBD"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CC43067"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81ADCB"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Cs/>
                <w:color w:val="000000"/>
              </w:rPr>
              <w:t>x</w:t>
            </w:r>
          </w:p>
        </w:tc>
      </w:tr>
      <w:tr w:rsidR="00656969" w:rsidRPr="00052FA5" w14:paraId="3A8A4B04"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9D726C" w14:textId="1FED5950"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lastRenderedPageBreak/>
              <w:t>9</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3B7ADD"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A53929">
              <w:rPr>
                <w:bCs/>
                <w:color w:val="000000"/>
              </w:rPr>
              <w:t>Metadesc</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E56432"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M</w:t>
            </w:r>
            <w:r w:rsidRPr="00B4111A">
              <w:rPr>
                <w:bCs/>
                <w:color w:val="000000"/>
              </w:rPr>
              <w:t>ô</w:t>
            </w:r>
            <w:r>
              <w:rPr>
                <w:bCs/>
                <w:color w:val="000000"/>
              </w:rPr>
              <w:t xml:space="preserve"> t</w:t>
            </w:r>
            <w:r w:rsidRPr="00B4111A">
              <w:rPr>
                <w:bCs/>
                <w:color w:val="000000"/>
              </w:rPr>
              <w:t>ả</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1D24B"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2D521A"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B37487"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Cs/>
                <w:color w:val="000000"/>
              </w:rPr>
              <w:t>x</w:t>
            </w:r>
          </w:p>
        </w:tc>
      </w:tr>
      <w:tr w:rsidR="00656969" w:rsidRPr="00052FA5" w14:paraId="534D8795"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6CA88D" w14:textId="16C9202A"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10</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8B09BA"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A53929">
              <w:rPr>
                <w:bCs/>
                <w:color w:val="000000"/>
              </w:rPr>
              <w:t>Created_at</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E0122F9"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Ng</w:t>
            </w:r>
            <w:r w:rsidRPr="00B4111A">
              <w:rPr>
                <w:bCs/>
                <w:color w:val="000000"/>
              </w:rPr>
              <w:t>ày</w:t>
            </w:r>
            <w:r>
              <w:rPr>
                <w:bCs/>
                <w:color w:val="000000"/>
              </w:rPr>
              <w:t xml:space="preserve"> t</w:t>
            </w:r>
            <w:r w:rsidRPr="00B4111A">
              <w:rPr>
                <w:bCs/>
                <w:color w:val="000000"/>
              </w:rPr>
              <w:t>ạo</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A794C9"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D</w:t>
            </w:r>
            <w:r w:rsidRPr="00D627EC">
              <w:rPr>
                <w:bCs/>
                <w:color w:val="000000"/>
              </w:rPr>
              <w:t>atetime</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038CE8"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Ng</w:t>
            </w:r>
            <w:r w:rsidRPr="00D627EC">
              <w:rPr>
                <w:bCs/>
                <w:color w:val="000000"/>
              </w:rPr>
              <w:t>ày</w:t>
            </w:r>
            <w:r>
              <w:rPr>
                <w:bCs/>
                <w:color w:val="000000"/>
              </w:rPr>
              <w:t xml:space="preserve"> gi</w:t>
            </w:r>
            <w:r w:rsidRPr="00D627EC">
              <w:rPr>
                <w:bCs/>
                <w:color w:val="000000"/>
              </w:rPr>
              <w:t>ờ</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41685C" w14:textId="0699C73C" w:rsidR="00656969" w:rsidRPr="00052FA5" w:rsidRDefault="00656969" w:rsidP="0007501A">
            <w:pPr>
              <w:widowControl w:val="0"/>
              <w:pBdr>
                <w:top w:val="nil"/>
                <w:left w:val="nil"/>
                <w:bottom w:val="nil"/>
                <w:right w:val="nil"/>
                <w:between w:val="nil"/>
              </w:pBdr>
              <w:ind w:firstLine="0"/>
              <w:jc w:val="left"/>
              <w:rPr>
                <w:bCs/>
                <w:color w:val="000000"/>
              </w:rPr>
            </w:pPr>
          </w:p>
        </w:tc>
      </w:tr>
      <w:tr w:rsidR="00656969" w:rsidRPr="00052FA5" w14:paraId="4508FBD6"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574A20" w14:textId="31305710"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11</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39627" w14:textId="77777777" w:rsidR="00656969" w:rsidRPr="00A53929" w:rsidRDefault="00656969" w:rsidP="0007501A">
            <w:pPr>
              <w:widowControl w:val="0"/>
              <w:pBdr>
                <w:top w:val="nil"/>
                <w:left w:val="nil"/>
                <w:bottom w:val="nil"/>
                <w:right w:val="nil"/>
                <w:between w:val="nil"/>
              </w:pBdr>
              <w:ind w:firstLine="0"/>
              <w:jc w:val="left"/>
              <w:rPr>
                <w:bCs/>
                <w:color w:val="000000"/>
              </w:rPr>
            </w:pPr>
            <w:r w:rsidRPr="00A53929">
              <w:rPr>
                <w:bCs/>
                <w:color w:val="000000"/>
              </w:rPr>
              <w:t>Created_by</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64188E"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Ngư</w:t>
            </w:r>
            <w:r w:rsidRPr="00B4111A">
              <w:rPr>
                <w:bCs/>
                <w:color w:val="000000"/>
              </w:rPr>
              <w:t>ời</w:t>
            </w:r>
            <w:r>
              <w:rPr>
                <w:bCs/>
                <w:color w:val="000000"/>
              </w:rPr>
              <w:t xml:space="preserve"> t</w:t>
            </w:r>
            <w:r w:rsidRPr="00B4111A">
              <w:rPr>
                <w:bCs/>
                <w:color w:val="000000"/>
              </w:rPr>
              <w:t>ạo</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0ED6E0"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5640AB"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FBAC2D"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x</w:t>
            </w:r>
          </w:p>
        </w:tc>
      </w:tr>
      <w:tr w:rsidR="00656969" w:rsidRPr="00052FA5" w14:paraId="2A8FF144"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B21125" w14:textId="1ABF5F89"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12</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86819" w14:textId="77777777" w:rsidR="00656969" w:rsidRPr="00A53929" w:rsidRDefault="00656969" w:rsidP="0007501A">
            <w:pPr>
              <w:widowControl w:val="0"/>
              <w:pBdr>
                <w:top w:val="nil"/>
                <w:left w:val="nil"/>
                <w:bottom w:val="nil"/>
                <w:right w:val="nil"/>
                <w:between w:val="nil"/>
              </w:pBdr>
              <w:ind w:firstLine="0"/>
              <w:jc w:val="left"/>
              <w:rPr>
                <w:bCs/>
                <w:color w:val="000000"/>
              </w:rPr>
            </w:pPr>
            <w:r w:rsidRPr="00A53929">
              <w:rPr>
                <w:bCs/>
                <w:color w:val="000000"/>
              </w:rPr>
              <w:t>Updated_at</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CE4EA3"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Ng</w:t>
            </w:r>
            <w:r w:rsidRPr="00B4111A">
              <w:rPr>
                <w:bCs/>
                <w:color w:val="000000"/>
              </w:rPr>
              <w:t>ày</w:t>
            </w:r>
            <w:r>
              <w:rPr>
                <w:bCs/>
                <w:color w:val="000000"/>
              </w:rPr>
              <w:t xml:space="preserve"> c</w:t>
            </w:r>
            <w:r w:rsidRPr="00B4111A">
              <w:rPr>
                <w:bCs/>
                <w:color w:val="000000"/>
              </w:rPr>
              <w:t>ập</w:t>
            </w:r>
            <w:r>
              <w:rPr>
                <w:bCs/>
                <w:color w:val="000000"/>
              </w:rPr>
              <w:t xml:space="preserve"> nh</w:t>
            </w:r>
            <w:r w:rsidRPr="00B4111A">
              <w:rPr>
                <w:bCs/>
                <w:color w:val="000000"/>
              </w:rPr>
              <w:t>ậ</w:t>
            </w:r>
            <w:r>
              <w:rPr>
                <w:bCs/>
                <w:color w:val="000000"/>
              </w:rPr>
              <w:t>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ABAEF6"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D</w:t>
            </w:r>
            <w:r w:rsidRPr="00D627EC">
              <w:rPr>
                <w:bCs/>
                <w:color w:val="000000"/>
              </w:rPr>
              <w:t>atetime</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63F4FF"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Ng</w:t>
            </w:r>
            <w:r w:rsidRPr="00D627EC">
              <w:rPr>
                <w:bCs/>
                <w:color w:val="000000"/>
              </w:rPr>
              <w:t>ày</w:t>
            </w:r>
            <w:r>
              <w:rPr>
                <w:bCs/>
                <w:color w:val="000000"/>
              </w:rPr>
              <w:t xml:space="preserve"> gi</w:t>
            </w:r>
            <w:r w:rsidRPr="00D627EC">
              <w:rPr>
                <w:bCs/>
                <w:color w:val="000000"/>
              </w:rPr>
              <w:t>ờ</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BACE7A" w14:textId="17E302A9" w:rsidR="00656969" w:rsidRPr="00052FA5" w:rsidRDefault="00656969" w:rsidP="0007501A">
            <w:pPr>
              <w:widowControl w:val="0"/>
              <w:pBdr>
                <w:top w:val="nil"/>
                <w:left w:val="nil"/>
                <w:bottom w:val="nil"/>
                <w:right w:val="nil"/>
                <w:between w:val="nil"/>
              </w:pBdr>
              <w:ind w:firstLine="0"/>
              <w:jc w:val="left"/>
              <w:rPr>
                <w:bCs/>
                <w:color w:val="000000"/>
              </w:rPr>
            </w:pPr>
          </w:p>
        </w:tc>
      </w:tr>
      <w:tr w:rsidR="00656969" w:rsidRPr="00052FA5" w14:paraId="77D2E25C"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79A76" w14:textId="0045FE23"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13</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5D9C1F" w14:textId="77777777" w:rsidR="00656969" w:rsidRPr="00A53929" w:rsidRDefault="00656969" w:rsidP="0007501A">
            <w:pPr>
              <w:widowControl w:val="0"/>
              <w:pBdr>
                <w:top w:val="nil"/>
                <w:left w:val="nil"/>
                <w:bottom w:val="nil"/>
                <w:right w:val="nil"/>
                <w:between w:val="nil"/>
              </w:pBdr>
              <w:ind w:firstLine="0"/>
              <w:jc w:val="left"/>
              <w:rPr>
                <w:bCs/>
                <w:color w:val="000000"/>
              </w:rPr>
            </w:pPr>
            <w:r w:rsidRPr="00A53929">
              <w:rPr>
                <w:bCs/>
                <w:color w:val="000000"/>
              </w:rPr>
              <w:t>Updated_by</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3B49D2"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Ngư</w:t>
            </w:r>
            <w:r w:rsidRPr="00B4111A">
              <w:rPr>
                <w:bCs/>
                <w:color w:val="000000"/>
              </w:rPr>
              <w:t>ời</w:t>
            </w:r>
            <w:r>
              <w:rPr>
                <w:bCs/>
                <w:color w:val="000000"/>
              </w:rPr>
              <w:t xml:space="preserve"> c</w:t>
            </w:r>
            <w:r w:rsidRPr="00B4111A">
              <w:rPr>
                <w:bCs/>
                <w:color w:val="000000"/>
              </w:rPr>
              <w:t>ập</w:t>
            </w:r>
            <w:r>
              <w:rPr>
                <w:bCs/>
                <w:color w:val="000000"/>
              </w:rPr>
              <w:t xml:space="preserve"> nh</w:t>
            </w:r>
            <w:r w:rsidRPr="00B4111A">
              <w:rPr>
                <w:bCs/>
                <w:color w:val="000000"/>
              </w:rPr>
              <w:t>ậ</w:t>
            </w:r>
            <w:r>
              <w:rPr>
                <w:bCs/>
                <w:color w:val="000000"/>
              </w:rPr>
              <w:t>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BE118"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472D75"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A7D63E"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x</w:t>
            </w:r>
          </w:p>
        </w:tc>
      </w:tr>
      <w:tr w:rsidR="00656969" w:rsidRPr="00052FA5" w14:paraId="6D04CF37"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42DB74" w14:textId="42212CA9"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14</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FE9F10B" w14:textId="77777777" w:rsidR="00656969" w:rsidRPr="00A53929" w:rsidRDefault="00656969" w:rsidP="0007501A">
            <w:pPr>
              <w:widowControl w:val="0"/>
              <w:pBdr>
                <w:top w:val="nil"/>
                <w:left w:val="nil"/>
                <w:bottom w:val="nil"/>
                <w:right w:val="nil"/>
                <w:between w:val="nil"/>
              </w:pBdr>
              <w:ind w:firstLine="0"/>
              <w:jc w:val="left"/>
              <w:rPr>
                <w:bCs/>
                <w:color w:val="000000"/>
              </w:rPr>
            </w:pPr>
            <w:r w:rsidRPr="00A53929">
              <w:rPr>
                <w:bCs/>
                <w:color w:val="000000"/>
              </w:rPr>
              <w:t>Status</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D10F3B" w14:textId="77777777" w:rsidR="00656969" w:rsidRPr="00052FA5" w:rsidRDefault="00656969" w:rsidP="0007501A">
            <w:pPr>
              <w:widowControl w:val="0"/>
              <w:pBdr>
                <w:top w:val="nil"/>
                <w:left w:val="nil"/>
                <w:bottom w:val="nil"/>
                <w:right w:val="nil"/>
                <w:between w:val="nil"/>
              </w:pBdr>
              <w:ind w:firstLine="0"/>
              <w:jc w:val="left"/>
              <w:rPr>
                <w:bCs/>
                <w:color w:val="000000"/>
              </w:rPr>
            </w:pPr>
            <w:r>
              <w:rPr>
                <w:bCs/>
                <w:color w:val="000000"/>
              </w:rPr>
              <w:t>Tr</w:t>
            </w:r>
            <w:r w:rsidRPr="00B4111A">
              <w:rPr>
                <w:bCs/>
                <w:color w:val="000000"/>
              </w:rPr>
              <w:t>ạn</w:t>
            </w:r>
            <w:r>
              <w:rPr>
                <w:bCs/>
                <w:color w:val="000000"/>
              </w:rPr>
              <w:t>g th</w:t>
            </w:r>
            <w:r w:rsidRPr="00B4111A">
              <w:rPr>
                <w:bCs/>
                <w:color w:val="000000"/>
              </w:rPr>
              <w:t>ái</w:t>
            </w:r>
            <w:r>
              <w:rPr>
                <w:bCs/>
                <w:color w:val="000000"/>
              </w:rPr>
              <w:t xml:space="preserve"> hi</w:t>
            </w:r>
            <w:r w:rsidRPr="00B4111A">
              <w:rPr>
                <w:bCs/>
                <w:color w:val="000000"/>
              </w:rPr>
              <w:t>ển</w:t>
            </w:r>
            <w:r>
              <w:rPr>
                <w:bCs/>
                <w:color w:val="000000"/>
              </w:rPr>
              <w:t xml:space="preserve"> th</w:t>
            </w:r>
            <w:r w:rsidRPr="00B4111A">
              <w:rPr>
                <w:bCs/>
                <w:color w:val="000000"/>
              </w:rPr>
              <w:t>ị</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23B46"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60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E8DB67" w14:textId="77777777" w:rsidR="00656969" w:rsidRPr="00052FA5" w:rsidRDefault="00656969"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E35B244" w14:textId="77777777" w:rsidR="00656969" w:rsidRPr="00052FA5" w:rsidRDefault="00656969" w:rsidP="0007501A">
            <w:pPr>
              <w:widowControl w:val="0"/>
              <w:pBdr>
                <w:top w:val="nil"/>
                <w:left w:val="nil"/>
                <w:bottom w:val="nil"/>
                <w:right w:val="nil"/>
                <w:between w:val="nil"/>
              </w:pBdr>
              <w:ind w:firstLine="0"/>
              <w:jc w:val="left"/>
              <w:rPr>
                <w:bCs/>
                <w:color w:val="000000"/>
              </w:rPr>
            </w:pPr>
          </w:p>
        </w:tc>
      </w:tr>
    </w:tbl>
    <w:p w14:paraId="0A3E6FE8" w14:textId="77777777" w:rsidR="000D4490" w:rsidRPr="00052FA5" w:rsidRDefault="000D4490" w:rsidP="009D4C2D">
      <w:pPr>
        <w:widowControl w:val="0"/>
        <w:pBdr>
          <w:top w:val="nil"/>
          <w:left w:val="nil"/>
          <w:bottom w:val="nil"/>
          <w:right w:val="nil"/>
          <w:between w:val="nil"/>
        </w:pBdr>
        <w:spacing w:before="120" w:after="120"/>
        <w:ind w:firstLine="0"/>
        <w:jc w:val="left"/>
        <w:rPr>
          <w:b/>
          <w:bCs/>
          <w:color w:val="000000"/>
        </w:rPr>
      </w:pPr>
    </w:p>
    <w:p w14:paraId="1857C883" w14:textId="6495C6D4" w:rsidR="000D4490" w:rsidRPr="00052FA5" w:rsidRDefault="000D4490" w:rsidP="007533C9">
      <w:pPr>
        <w:widowControl w:val="0"/>
        <w:numPr>
          <w:ilvl w:val="0"/>
          <w:numId w:val="23"/>
        </w:numPr>
        <w:pBdr>
          <w:top w:val="nil"/>
          <w:left w:val="nil"/>
          <w:bottom w:val="nil"/>
          <w:right w:val="nil"/>
          <w:between w:val="nil"/>
        </w:pBdr>
        <w:spacing w:before="120" w:after="120"/>
        <w:jc w:val="left"/>
        <w:rPr>
          <w:b/>
          <w:bCs/>
          <w:color w:val="000000"/>
        </w:rPr>
      </w:pPr>
      <w:r w:rsidRPr="00052FA5">
        <w:rPr>
          <w:b/>
          <w:bCs/>
          <w:color w:val="000000"/>
        </w:rPr>
        <w:t xml:space="preserve">Bảng </w:t>
      </w:r>
      <w:r w:rsidR="007533C9" w:rsidRPr="007533C9">
        <w:rPr>
          <w:b/>
          <w:bCs/>
          <w:color w:val="000000"/>
        </w:rPr>
        <w:t>ProductRate</w:t>
      </w:r>
      <w:r w:rsidR="007533C9">
        <w:rPr>
          <w:b/>
          <w:bCs/>
          <w:color w:val="000000"/>
        </w:rPr>
        <w:t xml:space="preserve"> – </w:t>
      </w:r>
      <w:r w:rsidR="007533C9" w:rsidRPr="007533C9">
        <w:rPr>
          <w:b/>
          <w:bCs/>
          <w:color w:val="000000"/>
        </w:rPr>
        <w:t>Đán</w:t>
      </w:r>
      <w:r w:rsidR="007533C9">
        <w:rPr>
          <w:b/>
          <w:bCs/>
          <w:color w:val="000000"/>
        </w:rPr>
        <w:t>h gi</w:t>
      </w:r>
      <w:r w:rsidR="007533C9" w:rsidRPr="007533C9">
        <w:rPr>
          <w:b/>
          <w:bCs/>
          <w:color w:val="000000"/>
        </w:rPr>
        <w:t>á</w:t>
      </w:r>
      <w:r w:rsidR="007533C9">
        <w:rPr>
          <w:b/>
          <w:bCs/>
          <w:color w:val="000000"/>
        </w:rPr>
        <w:t xml:space="preserve"> s</w:t>
      </w:r>
      <w:r w:rsidR="007533C9" w:rsidRPr="007533C9">
        <w:rPr>
          <w:b/>
          <w:bCs/>
          <w:color w:val="000000"/>
        </w:rPr>
        <w:t>ản</w:t>
      </w:r>
      <w:r w:rsidR="007533C9">
        <w:rPr>
          <w:b/>
          <w:bCs/>
          <w:color w:val="000000"/>
        </w:rPr>
        <w:t xml:space="preserve"> ph</w:t>
      </w:r>
      <w:r w:rsidR="007533C9" w:rsidRPr="007533C9">
        <w:rPr>
          <w:b/>
          <w:bCs/>
          <w:color w:val="000000"/>
        </w:rPr>
        <w:t>ẩm</w:t>
      </w:r>
    </w:p>
    <w:p w14:paraId="50964B1F" w14:textId="737DB696" w:rsidR="00EF5385" w:rsidRPr="00052FA5" w:rsidRDefault="005E719F" w:rsidP="005E719F">
      <w:pPr>
        <w:pStyle w:val="Caption"/>
      </w:pPr>
      <w:bookmarkStart w:id="162" w:name="_Toc90562288"/>
      <w:r>
        <w:t xml:space="preserve">Bảng </w:t>
      </w:r>
      <w:r w:rsidR="000D0F60">
        <w:fldChar w:fldCharType="begin"/>
      </w:r>
      <w:r w:rsidR="000D0F60">
        <w:instrText xml:space="preserve"> STYLEREF 1 \s </w:instrText>
      </w:r>
      <w:r w:rsidR="000D0F60">
        <w:fldChar w:fldCharType="separate"/>
      </w:r>
      <w:r w:rsidR="00F71F3E">
        <w:rPr>
          <w:noProof/>
        </w:rPr>
        <w:t>3</w:t>
      </w:r>
      <w:r w:rsidR="000D0F60">
        <w:rPr>
          <w:noProof/>
        </w:rPr>
        <w:fldChar w:fldCharType="end"/>
      </w:r>
      <w:r w:rsidR="00A047AE">
        <w:t>.</w:t>
      </w:r>
      <w:r w:rsidR="000D0F60">
        <w:fldChar w:fldCharType="begin"/>
      </w:r>
      <w:r w:rsidR="000D0F60">
        <w:instrText xml:space="preserve"> SEQ Bảng \* ARABIC \s 1 </w:instrText>
      </w:r>
      <w:r w:rsidR="000D0F60">
        <w:fldChar w:fldCharType="separate"/>
      </w:r>
      <w:r w:rsidR="00F71F3E">
        <w:rPr>
          <w:noProof/>
        </w:rPr>
        <w:t>9</w:t>
      </w:r>
      <w:r w:rsidR="000D0F60">
        <w:rPr>
          <w:noProof/>
        </w:rPr>
        <w:fldChar w:fldCharType="end"/>
      </w:r>
      <w:r w:rsidR="00EF5385" w:rsidRPr="00052FA5">
        <w:t xml:space="preserve"> </w:t>
      </w:r>
      <w:r w:rsidR="007533C9" w:rsidRPr="007533C9">
        <w:rPr>
          <w:bCs/>
          <w:color w:val="000000"/>
        </w:rPr>
        <w:t>ProductRate</w:t>
      </w:r>
      <w:bookmarkEnd w:id="162"/>
    </w:p>
    <w:tbl>
      <w:tblPr>
        <w:tblW w:w="9493" w:type="dxa"/>
        <w:tblLayout w:type="fixed"/>
        <w:tblCellMar>
          <w:top w:w="15" w:type="dxa"/>
          <w:left w:w="15" w:type="dxa"/>
          <w:bottom w:w="15" w:type="dxa"/>
          <w:right w:w="15" w:type="dxa"/>
        </w:tblCellMar>
        <w:tblLook w:val="04A0" w:firstRow="1" w:lastRow="0" w:firstColumn="1" w:lastColumn="0" w:noHBand="0" w:noVBand="1"/>
      </w:tblPr>
      <w:tblGrid>
        <w:gridCol w:w="773"/>
        <w:gridCol w:w="662"/>
        <w:gridCol w:w="1112"/>
        <w:gridCol w:w="2126"/>
        <w:gridCol w:w="425"/>
        <w:gridCol w:w="1701"/>
        <w:gridCol w:w="666"/>
        <w:gridCol w:w="1035"/>
        <w:gridCol w:w="585"/>
        <w:gridCol w:w="408"/>
      </w:tblGrid>
      <w:tr w:rsidR="007533C9" w:rsidRPr="00052FA5" w14:paraId="1FECA21D" w14:textId="77777777" w:rsidTr="0007501A">
        <w:trPr>
          <w:trHeight w:val="487"/>
        </w:trPr>
        <w:tc>
          <w:tcPr>
            <w:tcW w:w="1435"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57D14080" w14:textId="77777777" w:rsidR="007533C9" w:rsidRPr="00052FA5" w:rsidRDefault="007533C9" w:rsidP="0007501A">
            <w:pPr>
              <w:widowControl w:val="0"/>
              <w:pBdr>
                <w:top w:val="nil"/>
                <w:left w:val="nil"/>
                <w:bottom w:val="nil"/>
                <w:right w:val="nil"/>
                <w:between w:val="nil"/>
              </w:pBdr>
              <w:ind w:firstLine="0"/>
              <w:jc w:val="left"/>
              <w:rPr>
                <w:bCs/>
                <w:color w:val="000000"/>
              </w:rPr>
            </w:pPr>
            <w:r w:rsidRPr="00052FA5">
              <w:rPr>
                <w:bCs/>
                <w:color w:val="000000"/>
              </w:rPr>
              <w:t>1. Số hiệu</w:t>
            </w:r>
          </w:p>
        </w:tc>
        <w:tc>
          <w:tcPr>
            <w:tcW w:w="11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A46185" w14:textId="59480CE2" w:rsidR="007533C9" w:rsidRPr="00052FA5" w:rsidRDefault="007533C9" w:rsidP="0007501A">
            <w:pPr>
              <w:widowControl w:val="0"/>
              <w:pBdr>
                <w:top w:val="nil"/>
                <w:left w:val="nil"/>
                <w:bottom w:val="nil"/>
                <w:right w:val="nil"/>
                <w:between w:val="nil"/>
              </w:pBdr>
              <w:ind w:firstLine="0"/>
              <w:jc w:val="left"/>
              <w:rPr>
                <w:bCs/>
                <w:color w:val="000000"/>
              </w:rPr>
            </w:pPr>
            <w:r>
              <w:rPr>
                <w:bCs/>
                <w:color w:val="000000"/>
              </w:rPr>
              <w:t>9</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6A3DD7D2" w14:textId="77777777" w:rsidR="007533C9" w:rsidRPr="00052FA5" w:rsidRDefault="007533C9" w:rsidP="0007501A">
            <w:pPr>
              <w:widowControl w:val="0"/>
              <w:pBdr>
                <w:top w:val="nil"/>
                <w:left w:val="nil"/>
                <w:bottom w:val="nil"/>
                <w:right w:val="nil"/>
                <w:between w:val="nil"/>
              </w:pBdr>
              <w:ind w:firstLine="0"/>
              <w:jc w:val="left"/>
              <w:rPr>
                <w:bCs/>
                <w:color w:val="000000"/>
              </w:rPr>
            </w:pPr>
            <w:r w:rsidRPr="00052FA5">
              <w:rPr>
                <w:bCs/>
                <w:color w:val="000000"/>
              </w:rPr>
              <w:t>2. Tên bảng</w:t>
            </w:r>
          </w:p>
        </w:tc>
        <w:tc>
          <w:tcPr>
            <w:tcW w:w="2126"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8D8F72" w14:textId="7EB84711" w:rsidR="007533C9" w:rsidRPr="00052FA5" w:rsidRDefault="007533C9" w:rsidP="0007501A">
            <w:pPr>
              <w:widowControl w:val="0"/>
              <w:pBdr>
                <w:top w:val="nil"/>
                <w:left w:val="nil"/>
                <w:bottom w:val="nil"/>
                <w:right w:val="nil"/>
                <w:between w:val="nil"/>
              </w:pBdr>
              <w:ind w:firstLine="0"/>
              <w:jc w:val="left"/>
              <w:rPr>
                <w:bCs/>
                <w:color w:val="000000"/>
              </w:rPr>
            </w:pPr>
            <w:r w:rsidRPr="007533C9">
              <w:rPr>
                <w:b/>
                <w:bCs/>
                <w:color w:val="000000"/>
              </w:rPr>
              <w:t>ProductRate</w:t>
            </w:r>
            <w:r>
              <w:rPr>
                <w:b/>
                <w:bCs/>
                <w:color w:val="000000"/>
              </w:rPr>
              <w:t xml:space="preserve"> </w:t>
            </w:r>
          </w:p>
        </w:tc>
        <w:tc>
          <w:tcPr>
            <w:tcW w:w="1701"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0EC4E16F" w14:textId="77777777" w:rsidR="007533C9" w:rsidRPr="00052FA5" w:rsidRDefault="007533C9" w:rsidP="0007501A">
            <w:pPr>
              <w:widowControl w:val="0"/>
              <w:pBdr>
                <w:top w:val="nil"/>
                <w:left w:val="nil"/>
                <w:bottom w:val="nil"/>
                <w:right w:val="nil"/>
                <w:between w:val="nil"/>
              </w:pBdr>
              <w:ind w:firstLine="0"/>
              <w:jc w:val="left"/>
              <w:rPr>
                <w:bCs/>
                <w:color w:val="000000"/>
              </w:rPr>
            </w:pPr>
            <w:r w:rsidRPr="00052FA5">
              <w:rPr>
                <w:bCs/>
                <w:color w:val="000000"/>
              </w:rPr>
              <w:t>3. Bí danh</w:t>
            </w:r>
          </w:p>
        </w:tc>
        <w:tc>
          <w:tcPr>
            <w:tcW w:w="99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090AB5" w14:textId="77777777" w:rsidR="007533C9" w:rsidRPr="00052FA5" w:rsidRDefault="007533C9" w:rsidP="0007501A">
            <w:pPr>
              <w:widowControl w:val="0"/>
              <w:pBdr>
                <w:top w:val="nil"/>
                <w:left w:val="nil"/>
                <w:bottom w:val="nil"/>
                <w:right w:val="nil"/>
                <w:between w:val="nil"/>
              </w:pBdr>
              <w:ind w:firstLine="0"/>
              <w:jc w:val="left"/>
              <w:rPr>
                <w:bCs/>
                <w:color w:val="000000"/>
              </w:rPr>
            </w:pPr>
          </w:p>
        </w:tc>
      </w:tr>
      <w:tr w:rsidR="007533C9" w:rsidRPr="00052FA5" w14:paraId="1DCFEBB5" w14:textId="77777777" w:rsidTr="0007501A">
        <w:trPr>
          <w:trHeight w:val="487"/>
        </w:trPr>
        <w:tc>
          <w:tcPr>
            <w:tcW w:w="9493" w:type="dxa"/>
            <w:gridSpan w:val="10"/>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413FCA3" w14:textId="1E0C48E2" w:rsidR="007533C9" w:rsidRPr="00052FA5" w:rsidRDefault="007533C9" w:rsidP="004F3A30">
            <w:pPr>
              <w:widowControl w:val="0"/>
              <w:pBdr>
                <w:top w:val="nil"/>
                <w:left w:val="nil"/>
                <w:bottom w:val="nil"/>
                <w:right w:val="nil"/>
                <w:between w:val="nil"/>
              </w:pBdr>
              <w:ind w:firstLine="0"/>
              <w:jc w:val="left"/>
              <w:rPr>
                <w:bCs/>
                <w:color w:val="000000"/>
              </w:rPr>
            </w:pPr>
            <w:r w:rsidRPr="00052FA5">
              <w:rPr>
                <w:bCs/>
                <w:color w:val="000000"/>
              </w:rPr>
              <w:t xml:space="preserve">4. Mô tả: Lưu trữ </w:t>
            </w:r>
            <w:r>
              <w:rPr>
                <w:bCs/>
                <w:color w:val="000000"/>
              </w:rPr>
              <w:t>danh s</w:t>
            </w:r>
            <w:r w:rsidRPr="004D2E7A">
              <w:rPr>
                <w:bCs/>
                <w:color w:val="000000"/>
              </w:rPr>
              <w:t>ách</w:t>
            </w:r>
            <w:r>
              <w:rPr>
                <w:bCs/>
                <w:color w:val="000000"/>
              </w:rPr>
              <w:t xml:space="preserve"> </w:t>
            </w:r>
            <w:r w:rsidR="004F3A30">
              <w:rPr>
                <w:bCs/>
                <w:color w:val="000000"/>
              </w:rPr>
              <w:t>b</w:t>
            </w:r>
            <w:r w:rsidR="004F3A30" w:rsidRPr="004F3A30">
              <w:rPr>
                <w:bCs/>
                <w:color w:val="000000"/>
              </w:rPr>
              <w:t>ài</w:t>
            </w:r>
            <w:r w:rsidR="004F3A30">
              <w:rPr>
                <w:bCs/>
                <w:color w:val="000000"/>
              </w:rPr>
              <w:t xml:space="preserve"> vi</w:t>
            </w:r>
            <w:r w:rsidR="004F3A30" w:rsidRPr="004F3A30">
              <w:rPr>
                <w:bCs/>
                <w:color w:val="000000"/>
              </w:rPr>
              <w:t>ết</w:t>
            </w:r>
            <w:r w:rsidR="004F3A30">
              <w:rPr>
                <w:bCs/>
                <w:color w:val="000000"/>
              </w:rPr>
              <w:t xml:space="preserve"> </w:t>
            </w:r>
            <w:r w:rsidR="004F3A30" w:rsidRPr="004F3A30">
              <w:rPr>
                <w:bCs/>
                <w:color w:val="000000"/>
              </w:rPr>
              <w:t>đánh</w:t>
            </w:r>
            <w:r w:rsidR="004F3A30">
              <w:rPr>
                <w:bCs/>
                <w:color w:val="000000"/>
              </w:rPr>
              <w:t xml:space="preserve"> gi</w:t>
            </w:r>
            <w:r w:rsidR="004F3A30" w:rsidRPr="004F3A30">
              <w:rPr>
                <w:bCs/>
                <w:color w:val="000000"/>
              </w:rPr>
              <w:t>á</w:t>
            </w:r>
            <w:r w:rsidR="004F3A30">
              <w:rPr>
                <w:bCs/>
                <w:color w:val="000000"/>
              </w:rPr>
              <w:t xml:space="preserve"> s</w:t>
            </w:r>
            <w:r w:rsidR="004F3A30" w:rsidRPr="004F3A30">
              <w:rPr>
                <w:bCs/>
                <w:color w:val="000000"/>
              </w:rPr>
              <w:t>ản</w:t>
            </w:r>
            <w:r w:rsidR="004F3A30">
              <w:rPr>
                <w:bCs/>
                <w:color w:val="000000"/>
              </w:rPr>
              <w:t xml:space="preserve"> ph</w:t>
            </w:r>
            <w:r w:rsidR="004F3A30" w:rsidRPr="004F3A30">
              <w:rPr>
                <w:bCs/>
                <w:color w:val="000000"/>
              </w:rPr>
              <w:t>ẩm</w:t>
            </w:r>
            <w:r>
              <w:rPr>
                <w:bCs/>
                <w:color w:val="000000"/>
              </w:rPr>
              <w:t xml:space="preserve"> </w:t>
            </w:r>
            <w:r w:rsidR="004F3A30">
              <w:rPr>
                <w:bCs/>
                <w:color w:val="000000"/>
              </w:rPr>
              <w:t>kh</w:t>
            </w:r>
            <w:r w:rsidR="004F3A30" w:rsidRPr="004F3A30">
              <w:rPr>
                <w:bCs/>
                <w:color w:val="000000"/>
              </w:rPr>
              <w:t>ách</w:t>
            </w:r>
            <w:r w:rsidR="004F3A30">
              <w:rPr>
                <w:bCs/>
                <w:color w:val="000000"/>
              </w:rPr>
              <w:t xml:space="preserve"> h</w:t>
            </w:r>
            <w:r w:rsidR="004F3A30" w:rsidRPr="004F3A30">
              <w:rPr>
                <w:bCs/>
                <w:color w:val="000000"/>
              </w:rPr>
              <w:t>àn</w:t>
            </w:r>
            <w:r w:rsidR="004F3A30">
              <w:rPr>
                <w:bCs/>
                <w:color w:val="000000"/>
              </w:rPr>
              <w:t>g g</w:t>
            </w:r>
            <w:r w:rsidR="004F3A30" w:rsidRPr="004F3A30">
              <w:rPr>
                <w:bCs/>
                <w:color w:val="000000"/>
              </w:rPr>
              <w:t>ửi</w:t>
            </w:r>
            <w:r w:rsidR="004F3A30">
              <w:rPr>
                <w:bCs/>
                <w:color w:val="000000"/>
              </w:rPr>
              <w:t xml:space="preserve"> v</w:t>
            </w:r>
            <w:r w:rsidR="004F3A30" w:rsidRPr="004F3A30">
              <w:rPr>
                <w:bCs/>
                <w:color w:val="000000"/>
              </w:rPr>
              <w:t>ề</w:t>
            </w:r>
          </w:p>
        </w:tc>
      </w:tr>
      <w:tr w:rsidR="007533C9" w:rsidRPr="00052FA5" w14:paraId="22C2AEE5" w14:textId="77777777" w:rsidTr="0007501A">
        <w:trPr>
          <w:trHeight w:val="487"/>
        </w:trPr>
        <w:tc>
          <w:tcPr>
            <w:tcW w:w="9493" w:type="dxa"/>
            <w:gridSpan w:val="10"/>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4C924736" w14:textId="77777777" w:rsidR="007533C9" w:rsidRPr="00052FA5" w:rsidRDefault="007533C9" w:rsidP="0007501A">
            <w:pPr>
              <w:widowControl w:val="0"/>
              <w:pBdr>
                <w:top w:val="nil"/>
                <w:left w:val="nil"/>
                <w:bottom w:val="nil"/>
                <w:right w:val="nil"/>
                <w:between w:val="nil"/>
              </w:pBdr>
              <w:ind w:firstLine="0"/>
              <w:jc w:val="left"/>
              <w:rPr>
                <w:bCs/>
                <w:color w:val="000000"/>
              </w:rPr>
            </w:pPr>
            <w:r w:rsidRPr="00052FA5">
              <w:rPr>
                <w:bCs/>
                <w:color w:val="000000"/>
              </w:rPr>
              <w:t>5. Mô tả chi tiết các cột</w:t>
            </w:r>
          </w:p>
        </w:tc>
      </w:tr>
      <w:tr w:rsidR="007533C9" w:rsidRPr="00052FA5" w14:paraId="317F5ACB" w14:textId="77777777" w:rsidTr="007533C9">
        <w:trPr>
          <w:trHeight w:val="824"/>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1BC5D96" w14:textId="77777777" w:rsidR="007533C9" w:rsidRPr="00052FA5" w:rsidRDefault="007533C9" w:rsidP="0007501A">
            <w:pPr>
              <w:widowControl w:val="0"/>
              <w:pBdr>
                <w:top w:val="nil"/>
                <w:left w:val="nil"/>
                <w:bottom w:val="nil"/>
                <w:right w:val="nil"/>
                <w:between w:val="nil"/>
              </w:pBdr>
              <w:ind w:firstLine="0"/>
              <w:jc w:val="center"/>
              <w:rPr>
                <w:bCs/>
                <w:color w:val="000000"/>
              </w:rPr>
            </w:pPr>
            <w:r w:rsidRPr="00052FA5">
              <w:rPr>
                <w:b/>
                <w:bCs/>
                <w:color w:val="000000"/>
              </w:rPr>
              <w:t>STT</w:t>
            </w:r>
          </w:p>
        </w:tc>
        <w:tc>
          <w:tcPr>
            <w:tcW w:w="1774"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25F0787" w14:textId="77777777" w:rsidR="007533C9" w:rsidRPr="00052FA5" w:rsidRDefault="007533C9" w:rsidP="0007501A">
            <w:pPr>
              <w:widowControl w:val="0"/>
              <w:pBdr>
                <w:top w:val="nil"/>
                <w:left w:val="nil"/>
                <w:bottom w:val="nil"/>
                <w:right w:val="nil"/>
                <w:between w:val="nil"/>
              </w:pBdr>
              <w:ind w:firstLine="0"/>
              <w:jc w:val="center"/>
              <w:rPr>
                <w:bCs/>
                <w:color w:val="000000"/>
              </w:rPr>
            </w:pPr>
            <w:r w:rsidRPr="00052FA5">
              <w:rPr>
                <w:b/>
                <w:bCs/>
                <w:color w:val="000000"/>
              </w:rPr>
              <w:t>Tên cột</w:t>
            </w:r>
          </w:p>
        </w:tc>
        <w:tc>
          <w:tcPr>
            <w:tcW w:w="255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B09D30" w14:textId="77777777" w:rsidR="007533C9" w:rsidRPr="00052FA5" w:rsidRDefault="007533C9" w:rsidP="0007501A">
            <w:pPr>
              <w:widowControl w:val="0"/>
              <w:pBdr>
                <w:top w:val="nil"/>
                <w:left w:val="nil"/>
                <w:bottom w:val="nil"/>
                <w:right w:val="nil"/>
                <w:between w:val="nil"/>
              </w:pBdr>
              <w:ind w:firstLine="0"/>
              <w:jc w:val="center"/>
              <w:rPr>
                <w:bCs/>
                <w:color w:val="000000"/>
              </w:rPr>
            </w:pPr>
            <w:r w:rsidRPr="00052FA5">
              <w:rPr>
                <w:b/>
                <w:bCs/>
                <w:color w:val="000000"/>
              </w:rPr>
              <w:t>Mô tả</w:t>
            </w:r>
          </w:p>
        </w:tc>
        <w:tc>
          <w:tcPr>
            <w:tcW w:w="2367"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8AF76D" w14:textId="77777777" w:rsidR="007533C9" w:rsidRPr="00052FA5" w:rsidRDefault="007533C9" w:rsidP="0007501A">
            <w:pPr>
              <w:widowControl w:val="0"/>
              <w:pBdr>
                <w:top w:val="nil"/>
                <w:left w:val="nil"/>
                <w:bottom w:val="nil"/>
                <w:right w:val="nil"/>
                <w:between w:val="nil"/>
              </w:pBdr>
              <w:ind w:firstLine="0"/>
              <w:jc w:val="center"/>
              <w:rPr>
                <w:bCs/>
                <w:color w:val="000000"/>
              </w:rPr>
            </w:pPr>
            <w:r w:rsidRPr="00052FA5">
              <w:rPr>
                <w:b/>
                <w:bCs/>
                <w:color w:val="000000"/>
              </w:rPr>
              <w:t>Kiểu dữ liệu</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A430B42" w14:textId="77777777" w:rsidR="007533C9" w:rsidRPr="00052FA5" w:rsidRDefault="007533C9" w:rsidP="0007501A">
            <w:pPr>
              <w:widowControl w:val="0"/>
              <w:pBdr>
                <w:top w:val="nil"/>
                <w:left w:val="nil"/>
                <w:bottom w:val="nil"/>
                <w:right w:val="nil"/>
                <w:between w:val="nil"/>
              </w:pBdr>
              <w:ind w:firstLine="0"/>
              <w:jc w:val="center"/>
              <w:rPr>
                <w:bCs/>
                <w:color w:val="000000"/>
              </w:rPr>
            </w:pPr>
            <w:r w:rsidRPr="00052FA5">
              <w:rPr>
                <w:b/>
                <w:bCs/>
                <w:color w:val="000000"/>
              </w:rPr>
              <w:t>Khuôn dạng</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13A3CA" w14:textId="77777777" w:rsidR="007533C9" w:rsidRPr="00052FA5" w:rsidRDefault="007533C9" w:rsidP="0007501A">
            <w:pPr>
              <w:widowControl w:val="0"/>
              <w:pBdr>
                <w:top w:val="nil"/>
                <w:left w:val="nil"/>
                <w:bottom w:val="nil"/>
                <w:right w:val="nil"/>
                <w:between w:val="nil"/>
              </w:pBdr>
              <w:ind w:firstLine="0"/>
              <w:jc w:val="center"/>
              <w:rPr>
                <w:bCs/>
                <w:color w:val="000000"/>
              </w:rPr>
            </w:pPr>
            <w:r w:rsidRPr="00052FA5">
              <w:rPr>
                <w:b/>
                <w:bCs/>
                <w:color w:val="000000"/>
              </w:rPr>
              <w:t>N</w:t>
            </w:r>
          </w:p>
        </w:tc>
      </w:tr>
      <w:tr w:rsidR="007533C9" w:rsidRPr="00052FA5" w14:paraId="65C80A54" w14:textId="77777777" w:rsidTr="007533C9">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DCAF27D" w14:textId="77777777" w:rsidR="007533C9" w:rsidRPr="00052FA5" w:rsidRDefault="007533C9" w:rsidP="0007501A">
            <w:pPr>
              <w:widowControl w:val="0"/>
              <w:pBdr>
                <w:top w:val="nil"/>
                <w:left w:val="nil"/>
                <w:bottom w:val="nil"/>
                <w:right w:val="nil"/>
                <w:between w:val="nil"/>
              </w:pBdr>
              <w:ind w:firstLine="0"/>
              <w:jc w:val="left"/>
              <w:rPr>
                <w:bCs/>
                <w:color w:val="000000"/>
              </w:rPr>
            </w:pPr>
            <w:r w:rsidRPr="00052FA5">
              <w:rPr>
                <w:bCs/>
                <w:color w:val="000000"/>
              </w:rPr>
              <w:t>#1</w:t>
            </w:r>
          </w:p>
        </w:tc>
        <w:tc>
          <w:tcPr>
            <w:tcW w:w="1774"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DC58FF5" w14:textId="77777777" w:rsidR="007533C9" w:rsidRPr="00052FA5" w:rsidRDefault="007533C9" w:rsidP="0007501A">
            <w:pPr>
              <w:widowControl w:val="0"/>
              <w:pBdr>
                <w:top w:val="nil"/>
                <w:left w:val="nil"/>
                <w:bottom w:val="nil"/>
                <w:right w:val="nil"/>
                <w:between w:val="nil"/>
              </w:pBdr>
              <w:ind w:firstLine="0"/>
              <w:jc w:val="left"/>
              <w:rPr>
                <w:bCs/>
                <w:color w:val="000000"/>
              </w:rPr>
            </w:pPr>
            <w:r>
              <w:rPr>
                <w:bCs/>
                <w:color w:val="000000"/>
              </w:rPr>
              <w:t>ID</w:t>
            </w:r>
          </w:p>
        </w:tc>
        <w:tc>
          <w:tcPr>
            <w:tcW w:w="255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F308F3B" w14:textId="4ED0B26C" w:rsidR="007533C9" w:rsidRPr="00052FA5" w:rsidRDefault="007533C9" w:rsidP="007533C9">
            <w:pPr>
              <w:widowControl w:val="0"/>
              <w:pBdr>
                <w:top w:val="nil"/>
                <w:left w:val="nil"/>
                <w:bottom w:val="nil"/>
                <w:right w:val="nil"/>
                <w:between w:val="nil"/>
              </w:pBdr>
              <w:ind w:firstLine="0"/>
              <w:jc w:val="left"/>
              <w:rPr>
                <w:bCs/>
                <w:color w:val="000000"/>
              </w:rPr>
            </w:pPr>
            <w:r w:rsidRPr="00052FA5">
              <w:rPr>
                <w:bCs/>
                <w:color w:val="000000"/>
              </w:rPr>
              <w:t xml:space="preserve">ID  </w:t>
            </w:r>
            <w:r w:rsidRPr="007533C9">
              <w:rPr>
                <w:bCs/>
                <w:color w:val="000000"/>
              </w:rPr>
              <w:t>đánh</w:t>
            </w:r>
            <w:r>
              <w:rPr>
                <w:bCs/>
                <w:color w:val="000000"/>
              </w:rPr>
              <w:t xml:space="preserve"> gi</w:t>
            </w:r>
            <w:r w:rsidRPr="007533C9">
              <w:rPr>
                <w:bCs/>
                <w:color w:val="000000"/>
              </w:rPr>
              <w:t>á</w:t>
            </w:r>
          </w:p>
        </w:tc>
        <w:tc>
          <w:tcPr>
            <w:tcW w:w="2367"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F3B390" w14:textId="77777777" w:rsidR="007533C9" w:rsidRPr="00052FA5" w:rsidRDefault="007533C9" w:rsidP="0007501A">
            <w:pPr>
              <w:widowControl w:val="0"/>
              <w:pBdr>
                <w:top w:val="nil"/>
                <w:left w:val="nil"/>
                <w:bottom w:val="nil"/>
                <w:right w:val="nil"/>
                <w:between w:val="nil"/>
              </w:pBdr>
              <w:ind w:firstLine="0"/>
              <w:jc w:val="left"/>
              <w:rPr>
                <w:bCs/>
                <w:color w:val="000000"/>
              </w:rPr>
            </w:pPr>
            <w:r>
              <w:rPr>
                <w:bCs/>
                <w:color w:val="000000"/>
              </w:rPr>
              <w:t>I</w:t>
            </w:r>
            <w:r w:rsidRPr="00052FA5">
              <w:rPr>
                <w:bCs/>
                <w:color w:val="000000"/>
              </w:rPr>
              <w:t>n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43C48B8" w14:textId="77777777" w:rsidR="007533C9" w:rsidRPr="00052FA5" w:rsidRDefault="007533C9"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BE9787" w14:textId="77777777" w:rsidR="007533C9" w:rsidRPr="00052FA5" w:rsidRDefault="007533C9" w:rsidP="0007501A">
            <w:pPr>
              <w:widowControl w:val="0"/>
              <w:pBdr>
                <w:top w:val="nil"/>
                <w:left w:val="nil"/>
                <w:bottom w:val="nil"/>
                <w:right w:val="nil"/>
                <w:between w:val="nil"/>
              </w:pBdr>
              <w:ind w:firstLine="0"/>
              <w:jc w:val="left"/>
              <w:rPr>
                <w:bCs/>
                <w:color w:val="000000"/>
              </w:rPr>
            </w:pPr>
          </w:p>
        </w:tc>
      </w:tr>
      <w:tr w:rsidR="007533C9" w:rsidRPr="00052FA5" w14:paraId="09FDEAAD" w14:textId="77777777" w:rsidTr="007533C9">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641351F" w14:textId="77777777" w:rsidR="007533C9" w:rsidRPr="00052FA5" w:rsidRDefault="007533C9" w:rsidP="007533C9">
            <w:pPr>
              <w:widowControl w:val="0"/>
              <w:pBdr>
                <w:top w:val="nil"/>
                <w:left w:val="nil"/>
                <w:bottom w:val="nil"/>
                <w:right w:val="nil"/>
                <w:between w:val="nil"/>
              </w:pBdr>
              <w:ind w:firstLine="0"/>
              <w:jc w:val="left"/>
              <w:rPr>
                <w:bCs/>
                <w:color w:val="000000"/>
              </w:rPr>
            </w:pPr>
            <w:r w:rsidRPr="00052FA5">
              <w:rPr>
                <w:bCs/>
                <w:color w:val="000000"/>
              </w:rPr>
              <w:t>2</w:t>
            </w:r>
          </w:p>
        </w:tc>
        <w:tc>
          <w:tcPr>
            <w:tcW w:w="1774"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FC2B9" w14:textId="6F7CA8B3" w:rsidR="007533C9" w:rsidRPr="00052FA5" w:rsidRDefault="007533C9" w:rsidP="007533C9">
            <w:pPr>
              <w:widowControl w:val="0"/>
              <w:pBdr>
                <w:top w:val="nil"/>
                <w:left w:val="nil"/>
                <w:bottom w:val="nil"/>
                <w:right w:val="nil"/>
                <w:between w:val="nil"/>
              </w:pBdr>
              <w:ind w:firstLine="0"/>
              <w:jc w:val="left"/>
              <w:rPr>
                <w:bCs/>
                <w:color w:val="000000"/>
              </w:rPr>
            </w:pPr>
            <w:r w:rsidRPr="007533C9">
              <w:rPr>
                <w:bCs/>
                <w:color w:val="000000"/>
              </w:rPr>
              <w:t>ProductID</w:t>
            </w:r>
          </w:p>
        </w:tc>
        <w:tc>
          <w:tcPr>
            <w:tcW w:w="255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FE1297" w14:textId="2186AA35" w:rsidR="007533C9" w:rsidRPr="00052FA5" w:rsidRDefault="007533C9" w:rsidP="007533C9">
            <w:pPr>
              <w:widowControl w:val="0"/>
              <w:pBdr>
                <w:top w:val="nil"/>
                <w:left w:val="nil"/>
                <w:bottom w:val="nil"/>
                <w:right w:val="nil"/>
                <w:between w:val="nil"/>
              </w:pBdr>
              <w:ind w:firstLine="0"/>
              <w:jc w:val="left"/>
              <w:rPr>
                <w:bCs/>
                <w:color w:val="000000"/>
              </w:rPr>
            </w:pPr>
            <w:r>
              <w:rPr>
                <w:bCs/>
                <w:color w:val="000000"/>
              </w:rPr>
              <w:t>ID s</w:t>
            </w:r>
            <w:r w:rsidRPr="007533C9">
              <w:rPr>
                <w:bCs/>
                <w:color w:val="000000"/>
              </w:rPr>
              <w:t>ản</w:t>
            </w:r>
            <w:r>
              <w:rPr>
                <w:bCs/>
                <w:color w:val="000000"/>
              </w:rPr>
              <w:t xml:space="preserve"> ph</w:t>
            </w:r>
            <w:r w:rsidRPr="007533C9">
              <w:rPr>
                <w:bCs/>
                <w:color w:val="000000"/>
              </w:rPr>
              <w:t>ẩm</w:t>
            </w:r>
          </w:p>
        </w:tc>
        <w:tc>
          <w:tcPr>
            <w:tcW w:w="2367"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1C0D75" w14:textId="444F62F9" w:rsidR="007533C9" w:rsidRPr="00052FA5" w:rsidRDefault="007533C9" w:rsidP="007533C9">
            <w:pPr>
              <w:widowControl w:val="0"/>
              <w:pBdr>
                <w:top w:val="nil"/>
                <w:left w:val="nil"/>
                <w:bottom w:val="nil"/>
                <w:right w:val="nil"/>
                <w:between w:val="nil"/>
              </w:pBdr>
              <w:ind w:firstLine="0"/>
              <w:jc w:val="left"/>
              <w:rPr>
                <w:bCs/>
                <w:color w:val="000000"/>
              </w:rPr>
            </w:pPr>
            <w:r>
              <w:rPr>
                <w:bCs/>
                <w:color w:val="000000"/>
              </w:rPr>
              <w:t>I</w:t>
            </w:r>
            <w:r w:rsidRPr="00052FA5">
              <w:rPr>
                <w:bCs/>
                <w:color w:val="000000"/>
              </w:rPr>
              <w:t>n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3D4335" w14:textId="48B47ADF" w:rsidR="007533C9" w:rsidRPr="00052FA5" w:rsidRDefault="007533C9" w:rsidP="007533C9">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0BE9" w14:textId="77777777" w:rsidR="007533C9" w:rsidRPr="00052FA5" w:rsidRDefault="007533C9" w:rsidP="007533C9">
            <w:pPr>
              <w:widowControl w:val="0"/>
              <w:pBdr>
                <w:top w:val="nil"/>
                <w:left w:val="nil"/>
                <w:bottom w:val="nil"/>
                <w:right w:val="nil"/>
                <w:between w:val="nil"/>
              </w:pBdr>
              <w:ind w:firstLine="0"/>
              <w:jc w:val="left"/>
              <w:rPr>
                <w:bCs/>
                <w:color w:val="000000"/>
              </w:rPr>
            </w:pPr>
          </w:p>
        </w:tc>
      </w:tr>
      <w:tr w:rsidR="007533C9" w:rsidRPr="00052FA5" w14:paraId="7185F068" w14:textId="77777777" w:rsidTr="007533C9">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209A3B" w14:textId="77777777" w:rsidR="007533C9" w:rsidRPr="00052FA5" w:rsidRDefault="007533C9" w:rsidP="007533C9">
            <w:pPr>
              <w:widowControl w:val="0"/>
              <w:pBdr>
                <w:top w:val="nil"/>
                <w:left w:val="nil"/>
                <w:bottom w:val="nil"/>
                <w:right w:val="nil"/>
                <w:between w:val="nil"/>
              </w:pBdr>
              <w:ind w:firstLine="0"/>
              <w:jc w:val="left"/>
              <w:rPr>
                <w:bCs/>
                <w:color w:val="000000"/>
              </w:rPr>
            </w:pPr>
            <w:r w:rsidRPr="00052FA5">
              <w:rPr>
                <w:bCs/>
                <w:color w:val="000000"/>
              </w:rPr>
              <w:t>3</w:t>
            </w:r>
          </w:p>
        </w:tc>
        <w:tc>
          <w:tcPr>
            <w:tcW w:w="1774"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C9A9CB" w14:textId="19CC54F4" w:rsidR="007533C9" w:rsidRPr="00052FA5" w:rsidRDefault="007533C9" w:rsidP="007533C9">
            <w:pPr>
              <w:widowControl w:val="0"/>
              <w:pBdr>
                <w:top w:val="nil"/>
                <w:left w:val="nil"/>
                <w:bottom w:val="nil"/>
                <w:right w:val="nil"/>
                <w:between w:val="nil"/>
              </w:pBdr>
              <w:ind w:firstLine="0"/>
              <w:jc w:val="left"/>
              <w:rPr>
                <w:bCs/>
                <w:color w:val="000000"/>
              </w:rPr>
            </w:pPr>
            <w:r w:rsidRPr="007533C9">
              <w:rPr>
                <w:bCs/>
                <w:color w:val="000000"/>
              </w:rPr>
              <w:t>UserID</w:t>
            </w:r>
          </w:p>
        </w:tc>
        <w:tc>
          <w:tcPr>
            <w:tcW w:w="255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839B00" w14:textId="181D42F9" w:rsidR="007533C9" w:rsidRPr="00052FA5" w:rsidRDefault="007533C9" w:rsidP="007533C9">
            <w:pPr>
              <w:widowControl w:val="0"/>
              <w:pBdr>
                <w:top w:val="nil"/>
                <w:left w:val="nil"/>
                <w:bottom w:val="nil"/>
                <w:right w:val="nil"/>
                <w:between w:val="nil"/>
              </w:pBdr>
              <w:ind w:firstLine="0"/>
              <w:jc w:val="left"/>
              <w:rPr>
                <w:bCs/>
                <w:color w:val="000000"/>
              </w:rPr>
            </w:pPr>
            <w:r>
              <w:rPr>
                <w:bCs/>
                <w:color w:val="000000"/>
              </w:rPr>
              <w:t xml:space="preserve">ID </w:t>
            </w:r>
            <w:r w:rsidRPr="007533C9">
              <w:rPr>
                <w:bCs/>
                <w:color w:val="000000"/>
              </w:rPr>
              <w:t>us</w:t>
            </w:r>
            <w:r>
              <w:rPr>
                <w:bCs/>
                <w:color w:val="000000"/>
              </w:rPr>
              <w:t>er</w:t>
            </w:r>
          </w:p>
        </w:tc>
        <w:tc>
          <w:tcPr>
            <w:tcW w:w="2367"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DE2910" w14:textId="3089D582" w:rsidR="007533C9" w:rsidRPr="00052FA5" w:rsidRDefault="007533C9" w:rsidP="007533C9">
            <w:pPr>
              <w:widowControl w:val="0"/>
              <w:pBdr>
                <w:top w:val="nil"/>
                <w:left w:val="nil"/>
                <w:bottom w:val="nil"/>
                <w:right w:val="nil"/>
                <w:between w:val="nil"/>
              </w:pBdr>
              <w:ind w:firstLine="0"/>
              <w:jc w:val="left"/>
              <w:rPr>
                <w:bCs/>
                <w:color w:val="000000"/>
              </w:rPr>
            </w:pPr>
            <w:r>
              <w:rPr>
                <w:bCs/>
                <w:color w:val="000000"/>
              </w:rPr>
              <w:t>I</w:t>
            </w:r>
            <w:r w:rsidRPr="00052FA5">
              <w:rPr>
                <w:bCs/>
                <w:color w:val="000000"/>
              </w:rPr>
              <w:t>n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DA3164" w14:textId="0C91F417" w:rsidR="007533C9" w:rsidRPr="00052FA5" w:rsidRDefault="007533C9" w:rsidP="007533C9">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5965B" w14:textId="2AB473DB" w:rsidR="007533C9" w:rsidRPr="00052FA5" w:rsidRDefault="007533C9" w:rsidP="007533C9">
            <w:pPr>
              <w:widowControl w:val="0"/>
              <w:pBdr>
                <w:top w:val="nil"/>
                <w:left w:val="nil"/>
                <w:bottom w:val="nil"/>
                <w:right w:val="nil"/>
                <w:between w:val="nil"/>
              </w:pBdr>
              <w:ind w:firstLine="0"/>
              <w:jc w:val="left"/>
              <w:rPr>
                <w:bCs/>
                <w:color w:val="000000"/>
              </w:rPr>
            </w:pPr>
          </w:p>
        </w:tc>
      </w:tr>
      <w:tr w:rsidR="007533C9" w:rsidRPr="00052FA5" w14:paraId="3DDB1ABE" w14:textId="77777777" w:rsidTr="007533C9">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64AD55" w14:textId="77777777" w:rsidR="007533C9" w:rsidRPr="00052FA5" w:rsidRDefault="007533C9" w:rsidP="007533C9">
            <w:pPr>
              <w:widowControl w:val="0"/>
              <w:pBdr>
                <w:top w:val="nil"/>
                <w:left w:val="nil"/>
                <w:bottom w:val="nil"/>
                <w:right w:val="nil"/>
                <w:between w:val="nil"/>
              </w:pBdr>
              <w:ind w:firstLine="0"/>
              <w:jc w:val="left"/>
              <w:rPr>
                <w:bCs/>
                <w:color w:val="000000"/>
              </w:rPr>
            </w:pPr>
            <w:r>
              <w:rPr>
                <w:bCs/>
                <w:color w:val="000000"/>
              </w:rPr>
              <w:t>4</w:t>
            </w:r>
          </w:p>
        </w:tc>
        <w:tc>
          <w:tcPr>
            <w:tcW w:w="1774"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A70EB" w14:textId="42284242" w:rsidR="007533C9" w:rsidRDefault="007533C9" w:rsidP="007533C9">
            <w:pPr>
              <w:widowControl w:val="0"/>
              <w:pBdr>
                <w:top w:val="nil"/>
                <w:left w:val="nil"/>
                <w:bottom w:val="nil"/>
                <w:right w:val="nil"/>
                <w:between w:val="nil"/>
              </w:pBdr>
              <w:ind w:firstLine="0"/>
              <w:jc w:val="left"/>
              <w:rPr>
                <w:bCs/>
                <w:color w:val="000000"/>
              </w:rPr>
            </w:pPr>
            <w:r w:rsidRPr="007533C9">
              <w:rPr>
                <w:bCs/>
                <w:color w:val="000000"/>
              </w:rPr>
              <w:t>Rate</w:t>
            </w:r>
          </w:p>
        </w:tc>
        <w:tc>
          <w:tcPr>
            <w:tcW w:w="255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FAAB571" w14:textId="42B347E1" w:rsidR="007533C9" w:rsidRPr="00052FA5" w:rsidRDefault="007533C9" w:rsidP="007533C9">
            <w:pPr>
              <w:widowControl w:val="0"/>
              <w:pBdr>
                <w:top w:val="nil"/>
                <w:left w:val="nil"/>
                <w:bottom w:val="nil"/>
                <w:right w:val="nil"/>
                <w:between w:val="nil"/>
              </w:pBdr>
              <w:ind w:firstLine="0"/>
              <w:jc w:val="left"/>
              <w:rPr>
                <w:bCs/>
                <w:color w:val="000000"/>
              </w:rPr>
            </w:pPr>
            <w:r>
              <w:rPr>
                <w:bCs/>
                <w:color w:val="000000"/>
              </w:rPr>
              <w:t>S</w:t>
            </w:r>
            <w:r w:rsidRPr="007533C9">
              <w:rPr>
                <w:bCs/>
                <w:color w:val="000000"/>
              </w:rPr>
              <w:t>ố</w:t>
            </w:r>
            <w:r>
              <w:rPr>
                <w:bCs/>
                <w:color w:val="000000"/>
              </w:rPr>
              <w:t xml:space="preserve"> sao </w:t>
            </w:r>
            <w:r w:rsidRPr="007533C9">
              <w:rPr>
                <w:bCs/>
                <w:color w:val="000000"/>
              </w:rPr>
              <w:t>đánh</w:t>
            </w:r>
            <w:r>
              <w:rPr>
                <w:bCs/>
                <w:color w:val="000000"/>
              </w:rPr>
              <w:t xml:space="preserve"> gi</w:t>
            </w:r>
            <w:r w:rsidRPr="007533C9">
              <w:rPr>
                <w:bCs/>
                <w:color w:val="000000"/>
              </w:rPr>
              <w:t>á</w:t>
            </w:r>
          </w:p>
        </w:tc>
        <w:tc>
          <w:tcPr>
            <w:tcW w:w="2367"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FFBA98" w14:textId="5ECCD2E2" w:rsidR="007533C9" w:rsidRPr="00052FA5" w:rsidRDefault="007533C9" w:rsidP="007533C9">
            <w:pPr>
              <w:widowControl w:val="0"/>
              <w:pBdr>
                <w:top w:val="nil"/>
                <w:left w:val="nil"/>
                <w:bottom w:val="nil"/>
                <w:right w:val="nil"/>
                <w:between w:val="nil"/>
              </w:pBdr>
              <w:ind w:firstLine="0"/>
              <w:jc w:val="left"/>
              <w:rPr>
                <w:bCs/>
                <w:color w:val="000000"/>
              </w:rPr>
            </w:pPr>
            <w:r>
              <w:rPr>
                <w:bCs/>
                <w:color w:val="000000"/>
              </w:rPr>
              <w:t>Floa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62D84" w14:textId="7FFDB206" w:rsidR="007533C9" w:rsidRPr="00052FA5" w:rsidRDefault="007533C9" w:rsidP="007533C9">
            <w:pPr>
              <w:widowControl w:val="0"/>
              <w:pBdr>
                <w:top w:val="nil"/>
                <w:left w:val="nil"/>
                <w:bottom w:val="nil"/>
                <w:right w:val="nil"/>
                <w:between w:val="nil"/>
              </w:pBdr>
              <w:ind w:firstLine="0"/>
              <w:jc w:val="left"/>
              <w:rPr>
                <w:bCs/>
                <w:color w:val="000000"/>
              </w:rPr>
            </w:pPr>
            <w:r w:rsidRPr="00052FA5">
              <w:rPr>
                <w:bCs/>
                <w:color w:val="000000"/>
              </w:rPr>
              <w:t xml:space="preserve">Số </w:t>
            </w:r>
            <w:r>
              <w:rPr>
                <w:bCs/>
                <w:color w:val="000000"/>
              </w:rPr>
              <w:t>th</w:t>
            </w:r>
            <w:r w:rsidRPr="007533C9">
              <w:rPr>
                <w:bCs/>
                <w:color w:val="000000"/>
              </w:rPr>
              <w:t>ực</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2CE1B0" w14:textId="0D742466" w:rsidR="007533C9" w:rsidRPr="00052FA5" w:rsidRDefault="007533C9" w:rsidP="007533C9">
            <w:pPr>
              <w:widowControl w:val="0"/>
              <w:pBdr>
                <w:top w:val="nil"/>
                <w:left w:val="nil"/>
                <w:bottom w:val="nil"/>
                <w:right w:val="nil"/>
                <w:between w:val="nil"/>
              </w:pBdr>
              <w:ind w:firstLine="0"/>
              <w:jc w:val="left"/>
              <w:rPr>
                <w:bCs/>
                <w:color w:val="000000"/>
              </w:rPr>
            </w:pPr>
          </w:p>
        </w:tc>
      </w:tr>
      <w:tr w:rsidR="007533C9" w:rsidRPr="00052FA5" w14:paraId="7A06D01F" w14:textId="77777777" w:rsidTr="007533C9">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9DC3F7" w14:textId="77777777" w:rsidR="007533C9" w:rsidRPr="00052FA5" w:rsidRDefault="007533C9" w:rsidP="0007501A">
            <w:pPr>
              <w:widowControl w:val="0"/>
              <w:pBdr>
                <w:top w:val="nil"/>
                <w:left w:val="nil"/>
                <w:bottom w:val="nil"/>
                <w:right w:val="nil"/>
                <w:between w:val="nil"/>
              </w:pBdr>
              <w:ind w:firstLine="0"/>
              <w:jc w:val="left"/>
              <w:rPr>
                <w:bCs/>
                <w:color w:val="000000"/>
              </w:rPr>
            </w:pPr>
            <w:r>
              <w:rPr>
                <w:bCs/>
                <w:color w:val="000000"/>
              </w:rPr>
              <w:t>5</w:t>
            </w:r>
          </w:p>
        </w:tc>
        <w:tc>
          <w:tcPr>
            <w:tcW w:w="1774"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73A582" w14:textId="40579A59" w:rsidR="007533C9" w:rsidRPr="004D2E7A" w:rsidRDefault="007533C9" w:rsidP="0007501A">
            <w:pPr>
              <w:widowControl w:val="0"/>
              <w:pBdr>
                <w:top w:val="nil"/>
                <w:left w:val="nil"/>
                <w:bottom w:val="nil"/>
                <w:right w:val="nil"/>
                <w:between w:val="nil"/>
              </w:pBdr>
              <w:ind w:firstLine="0"/>
              <w:jc w:val="left"/>
              <w:rPr>
                <w:bCs/>
                <w:color w:val="000000"/>
              </w:rPr>
            </w:pPr>
            <w:r w:rsidRPr="007533C9">
              <w:rPr>
                <w:bCs/>
                <w:color w:val="000000"/>
              </w:rPr>
              <w:t>Comment</w:t>
            </w:r>
          </w:p>
        </w:tc>
        <w:tc>
          <w:tcPr>
            <w:tcW w:w="255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A150B4" w14:textId="0623C58A" w:rsidR="007533C9" w:rsidRPr="00052FA5" w:rsidRDefault="007533C9" w:rsidP="0007501A">
            <w:pPr>
              <w:widowControl w:val="0"/>
              <w:pBdr>
                <w:top w:val="nil"/>
                <w:left w:val="nil"/>
                <w:bottom w:val="nil"/>
                <w:right w:val="nil"/>
                <w:between w:val="nil"/>
              </w:pBdr>
              <w:ind w:firstLine="0"/>
              <w:jc w:val="left"/>
              <w:rPr>
                <w:bCs/>
                <w:color w:val="000000"/>
              </w:rPr>
            </w:pPr>
            <w:r w:rsidRPr="007533C9">
              <w:rPr>
                <w:bCs/>
                <w:color w:val="000000"/>
              </w:rPr>
              <w:t>Đánh</w:t>
            </w:r>
            <w:r>
              <w:rPr>
                <w:bCs/>
                <w:color w:val="000000"/>
              </w:rPr>
              <w:t xml:space="preserve"> gi</w:t>
            </w:r>
            <w:r w:rsidRPr="007533C9">
              <w:rPr>
                <w:bCs/>
                <w:color w:val="000000"/>
              </w:rPr>
              <w:t>á</w:t>
            </w:r>
          </w:p>
        </w:tc>
        <w:tc>
          <w:tcPr>
            <w:tcW w:w="2367"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A1F97D" w14:textId="77777777" w:rsidR="007533C9" w:rsidRPr="00052FA5" w:rsidRDefault="007533C9" w:rsidP="0007501A">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ECD9B1" w14:textId="77777777" w:rsidR="007533C9" w:rsidRPr="00052FA5" w:rsidRDefault="007533C9" w:rsidP="0007501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685EB9" w14:textId="457DE2E0" w:rsidR="007533C9" w:rsidRPr="00052FA5" w:rsidRDefault="007533C9" w:rsidP="0007501A">
            <w:pPr>
              <w:widowControl w:val="0"/>
              <w:pBdr>
                <w:top w:val="nil"/>
                <w:left w:val="nil"/>
                <w:bottom w:val="nil"/>
                <w:right w:val="nil"/>
                <w:between w:val="nil"/>
              </w:pBdr>
              <w:ind w:firstLine="0"/>
              <w:jc w:val="left"/>
              <w:rPr>
                <w:bCs/>
                <w:color w:val="000000"/>
              </w:rPr>
            </w:pPr>
          </w:p>
        </w:tc>
      </w:tr>
      <w:tr w:rsidR="007533C9" w:rsidRPr="00052FA5" w14:paraId="571CC9EB" w14:textId="77777777" w:rsidTr="007533C9">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6B2B45" w14:textId="77777777" w:rsidR="007533C9" w:rsidRPr="00052FA5" w:rsidRDefault="007533C9" w:rsidP="007533C9">
            <w:pPr>
              <w:widowControl w:val="0"/>
              <w:pBdr>
                <w:top w:val="nil"/>
                <w:left w:val="nil"/>
                <w:bottom w:val="nil"/>
                <w:right w:val="nil"/>
                <w:between w:val="nil"/>
              </w:pBdr>
              <w:ind w:firstLine="0"/>
              <w:jc w:val="left"/>
              <w:rPr>
                <w:bCs/>
                <w:color w:val="000000"/>
              </w:rPr>
            </w:pPr>
            <w:r>
              <w:rPr>
                <w:bCs/>
                <w:color w:val="000000"/>
              </w:rPr>
              <w:t>6</w:t>
            </w:r>
          </w:p>
        </w:tc>
        <w:tc>
          <w:tcPr>
            <w:tcW w:w="1774"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67F992" w14:textId="10AE6AA8" w:rsidR="007533C9" w:rsidRPr="004D2E7A" w:rsidRDefault="007533C9" w:rsidP="007533C9">
            <w:pPr>
              <w:widowControl w:val="0"/>
              <w:pBdr>
                <w:top w:val="nil"/>
                <w:left w:val="nil"/>
                <w:bottom w:val="nil"/>
                <w:right w:val="nil"/>
                <w:between w:val="nil"/>
              </w:pBdr>
              <w:ind w:firstLine="0"/>
              <w:jc w:val="left"/>
              <w:rPr>
                <w:bCs/>
                <w:color w:val="000000"/>
              </w:rPr>
            </w:pPr>
            <w:r w:rsidRPr="007533C9">
              <w:rPr>
                <w:bCs/>
                <w:color w:val="000000"/>
              </w:rPr>
              <w:t>UName</w:t>
            </w:r>
          </w:p>
        </w:tc>
        <w:tc>
          <w:tcPr>
            <w:tcW w:w="255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DE011F" w14:textId="5D459E31" w:rsidR="007533C9" w:rsidRPr="00052FA5" w:rsidRDefault="007533C9" w:rsidP="007533C9">
            <w:pPr>
              <w:widowControl w:val="0"/>
              <w:pBdr>
                <w:top w:val="nil"/>
                <w:left w:val="nil"/>
                <w:bottom w:val="nil"/>
                <w:right w:val="nil"/>
                <w:between w:val="nil"/>
              </w:pBdr>
              <w:ind w:firstLine="0"/>
              <w:jc w:val="left"/>
              <w:rPr>
                <w:bCs/>
                <w:color w:val="000000"/>
              </w:rPr>
            </w:pPr>
            <w:r>
              <w:rPr>
                <w:bCs/>
                <w:color w:val="000000"/>
              </w:rPr>
              <w:t>Ngư</w:t>
            </w:r>
            <w:r w:rsidRPr="007533C9">
              <w:rPr>
                <w:bCs/>
                <w:color w:val="000000"/>
              </w:rPr>
              <w:t>ời</w:t>
            </w:r>
            <w:r>
              <w:rPr>
                <w:bCs/>
                <w:color w:val="000000"/>
              </w:rPr>
              <w:t xml:space="preserve"> t</w:t>
            </w:r>
            <w:r w:rsidRPr="007533C9">
              <w:rPr>
                <w:bCs/>
                <w:color w:val="000000"/>
              </w:rPr>
              <w:t>ạo</w:t>
            </w:r>
          </w:p>
        </w:tc>
        <w:tc>
          <w:tcPr>
            <w:tcW w:w="2367"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DDED1D" w14:textId="49D4AE2E" w:rsidR="007533C9" w:rsidRPr="00052FA5" w:rsidRDefault="007533C9" w:rsidP="007533C9">
            <w:pPr>
              <w:widowControl w:val="0"/>
              <w:pBdr>
                <w:top w:val="nil"/>
                <w:left w:val="nil"/>
                <w:bottom w:val="nil"/>
                <w:right w:val="nil"/>
                <w:between w:val="nil"/>
              </w:pBdr>
              <w:ind w:firstLine="0"/>
              <w:jc w:val="left"/>
              <w:rPr>
                <w:bCs/>
                <w:color w:val="000000"/>
              </w:rPr>
            </w:pPr>
            <w:r>
              <w:rPr>
                <w:bCs/>
                <w:color w:val="000000"/>
              </w:rPr>
              <w:t>Nvarchar(50)</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DE25E9" w14:textId="015A7B4E" w:rsidR="007533C9" w:rsidRPr="00052FA5" w:rsidRDefault="007533C9" w:rsidP="007533C9">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613436" w14:textId="77777777" w:rsidR="007533C9" w:rsidRPr="00052FA5" w:rsidRDefault="007533C9" w:rsidP="007533C9">
            <w:pPr>
              <w:widowControl w:val="0"/>
              <w:pBdr>
                <w:top w:val="nil"/>
                <w:left w:val="nil"/>
                <w:bottom w:val="nil"/>
                <w:right w:val="nil"/>
                <w:between w:val="nil"/>
              </w:pBdr>
              <w:ind w:firstLine="0"/>
              <w:jc w:val="left"/>
              <w:rPr>
                <w:bCs/>
                <w:color w:val="000000"/>
              </w:rPr>
            </w:pPr>
            <w:r>
              <w:rPr>
                <w:bCs/>
                <w:color w:val="000000"/>
              </w:rPr>
              <w:t>x</w:t>
            </w:r>
          </w:p>
        </w:tc>
      </w:tr>
      <w:tr w:rsidR="007533C9" w:rsidRPr="00052FA5" w14:paraId="3749ED62" w14:textId="77777777" w:rsidTr="007533C9">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7B0F19" w14:textId="77777777" w:rsidR="007533C9" w:rsidRPr="00052FA5" w:rsidRDefault="007533C9" w:rsidP="007533C9">
            <w:pPr>
              <w:widowControl w:val="0"/>
              <w:pBdr>
                <w:top w:val="nil"/>
                <w:left w:val="nil"/>
                <w:bottom w:val="nil"/>
                <w:right w:val="nil"/>
                <w:between w:val="nil"/>
              </w:pBdr>
              <w:ind w:firstLine="0"/>
              <w:jc w:val="left"/>
              <w:rPr>
                <w:bCs/>
                <w:color w:val="000000"/>
              </w:rPr>
            </w:pPr>
            <w:r>
              <w:rPr>
                <w:bCs/>
                <w:color w:val="000000"/>
              </w:rPr>
              <w:t>7</w:t>
            </w:r>
          </w:p>
        </w:tc>
        <w:tc>
          <w:tcPr>
            <w:tcW w:w="1774"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FED393" w14:textId="672642DB" w:rsidR="007533C9" w:rsidRPr="004D2E7A" w:rsidRDefault="007533C9" w:rsidP="007533C9">
            <w:pPr>
              <w:widowControl w:val="0"/>
              <w:pBdr>
                <w:top w:val="nil"/>
                <w:left w:val="nil"/>
                <w:bottom w:val="nil"/>
                <w:right w:val="nil"/>
                <w:between w:val="nil"/>
              </w:pBdr>
              <w:ind w:firstLine="0"/>
              <w:jc w:val="left"/>
              <w:rPr>
                <w:bCs/>
                <w:color w:val="000000"/>
              </w:rPr>
            </w:pPr>
            <w:r w:rsidRPr="007533C9">
              <w:rPr>
                <w:bCs/>
                <w:color w:val="000000"/>
              </w:rPr>
              <w:t>CreateAt</w:t>
            </w:r>
          </w:p>
        </w:tc>
        <w:tc>
          <w:tcPr>
            <w:tcW w:w="2551"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078FAA" w14:textId="305950C4" w:rsidR="007533C9" w:rsidRPr="00052FA5" w:rsidRDefault="007533C9" w:rsidP="007533C9">
            <w:pPr>
              <w:widowControl w:val="0"/>
              <w:pBdr>
                <w:top w:val="nil"/>
                <w:left w:val="nil"/>
                <w:bottom w:val="nil"/>
                <w:right w:val="nil"/>
                <w:between w:val="nil"/>
              </w:pBdr>
              <w:ind w:firstLine="0"/>
              <w:jc w:val="left"/>
              <w:rPr>
                <w:bCs/>
                <w:color w:val="000000"/>
              </w:rPr>
            </w:pPr>
            <w:r>
              <w:rPr>
                <w:bCs/>
                <w:color w:val="000000"/>
              </w:rPr>
              <w:t>Ng</w:t>
            </w:r>
            <w:r w:rsidRPr="00B4111A">
              <w:rPr>
                <w:bCs/>
                <w:color w:val="000000"/>
              </w:rPr>
              <w:t>ày</w:t>
            </w:r>
            <w:r>
              <w:rPr>
                <w:bCs/>
                <w:color w:val="000000"/>
              </w:rPr>
              <w:t xml:space="preserve"> t</w:t>
            </w:r>
            <w:r w:rsidRPr="00B4111A">
              <w:rPr>
                <w:bCs/>
                <w:color w:val="000000"/>
              </w:rPr>
              <w:t>ạo</w:t>
            </w:r>
          </w:p>
        </w:tc>
        <w:tc>
          <w:tcPr>
            <w:tcW w:w="2367"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1F1764" w14:textId="54F991EF" w:rsidR="007533C9" w:rsidRPr="00052FA5" w:rsidRDefault="007533C9" w:rsidP="007533C9">
            <w:pPr>
              <w:widowControl w:val="0"/>
              <w:pBdr>
                <w:top w:val="nil"/>
                <w:left w:val="nil"/>
                <w:bottom w:val="nil"/>
                <w:right w:val="nil"/>
                <w:between w:val="nil"/>
              </w:pBdr>
              <w:ind w:firstLine="0"/>
              <w:jc w:val="left"/>
              <w:rPr>
                <w:bCs/>
                <w:color w:val="000000"/>
              </w:rPr>
            </w:pPr>
            <w:r>
              <w:rPr>
                <w:bCs/>
                <w:color w:val="000000"/>
              </w:rPr>
              <w:t>D</w:t>
            </w:r>
            <w:r w:rsidRPr="00D627EC">
              <w:rPr>
                <w:bCs/>
                <w:color w:val="000000"/>
              </w:rPr>
              <w:t>atetime</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D13EBA" w14:textId="5C7D2184" w:rsidR="007533C9" w:rsidRPr="00052FA5" w:rsidRDefault="007533C9" w:rsidP="007533C9">
            <w:pPr>
              <w:widowControl w:val="0"/>
              <w:pBdr>
                <w:top w:val="nil"/>
                <w:left w:val="nil"/>
                <w:bottom w:val="nil"/>
                <w:right w:val="nil"/>
                <w:between w:val="nil"/>
              </w:pBdr>
              <w:ind w:firstLine="0"/>
              <w:jc w:val="left"/>
              <w:rPr>
                <w:bCs/>
                <w:color w:val="000000"/>
              </w:rPr>
            </w:pPr>
            <w:r>
              <w:rPr>
                <w:bCs/>
                <w:color w:val="000000"/>
              </w:rPr>
              <w:t>Ng</w:t>
            </w:r>
            <w:r w:rsidRPr="00D627EC">
              <w:rPr>
                <w:bCs/>
                <w:color w:val="000000"/>
              </w:rPr>
              <w:t>ày</w:t>
            </w:r>
            <w:r>
              <w:rPr>
                <w:bCs/>
                <w:color w:val="000000"/>
              </w:rPr>
              <w:t xml:space="preserve"> gi</w:t>
            </w:r>
            <w:r w:rsidRPr="00D627EC">
              <w:rPr>
                <w:bCs/>
                <w:color w:val="000000"/>
              </w:rPr>
              <w:t>ờ</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606686" w14:textId="77777777" w:rsidR="007533C9" w:rsidRPr="00052FA5" w:rsidRDefault="007533C9" w:rsidP="007533C9">
            <w:pPr>
              <w:widowControl w:val="0"/>
              <w:pBdr>
                <w:top w:val="nil"/>
                <w:left w:val="nil"/>
                <w:bottom w:val="nil"/>
                <w:right w:val="nil"/>
                <w:between w:val="nil"/>
              </w:pBdr>
              <w:ind w:firstLine="0"/>
              <w:jc w:val="left"/>
              <w:rPr>
                <w:bCs/>
                <w:color w:val="000000"/>
              </w:rPr>
            </w:pPr>
            <w:r>
              <w:rPr>
                <w:bCs/>
                <w:color w:val="000000"/>
              </w:rPr>
              <w:t>x</w:t>
            </w:r>
          </w:p>
        </w:tc>
      </w:tr>
    </w:tbl>
    <w:p w14:paraId="71F50C5F" w14:textId="77777777" w:rsidR="003B6CB7" w:rsidRPr="00052FA5" w:rsidRDefault="003B6CB7" w:rsidP="009D4C2D">
      <w:pPr>
        <w:widowControl w:val="0"/>
        <w:pBdr>
          <w:top w:val="nil"/>
          <w:left w:val="nil"/>
          <w:bottom w:val="nil"/>
          <w:right w:val="nil"/>
          <w:between w:val="nil"/>
        </w:pBdr>
        <w:spacing w:before="120" w:after="120"/>
        <w:ind w:firstLine="0"/>
        <w:jc w:val="left"/>
        <w:rPr>
          <w:b/>
          <w:bCs/>
          <w:color w:val="000000"/>
        </w:rPr>
      </w:pPr>
    </w:p>
    <w:p w14:paraId="01154E0D" w14:textId="691A0929" w:rsidR="000D4490" w:rsidRPr="00052FA5" w:rsidRDefault="005E719F" w:rsidP="009D4C2D">
      <w:pPr>
        <w:widowControl w:val="0"/>
        <w:pBdr>
          <w:top w:val="nil"/>
          <w:left w:val="nil"/>
          <w:bottom w:val="nil"/>
          <w:right w:val="nil"/>
          <w:between w:val="nil"/>
        </w:pBdr>
        <w:spacing w:before="120" w:after="120"/>
        <w:ind w:firstLine="0"/>
        <w:jc w:val="left"/>
        <w:rPr>
          <w:b/>
          <w:bCs/>
          <w:color w:val="000000"/>
        </w:rPr>
      </w:pPr>
      <w:r>
        <w:rPr>
          <w:b/>
          <w:bCs/>
          <w:color w:val="000000"/>
        </w:rPr>
        <w:lastRenderedPageBreak/>
        <w:t xml:space="preserve">10. </w:t>
      </w:r>
      <w:r>
        <w:rPr>
          <w:b/>
          <w:bCs/>
          <w:color w:val="000000"/>
        </w:rPr>
        <w:tab/>
      </w:r>
      <w:r w:rsidR="000D4490" w:rsidRPr="00052FA5">
        <w:rPr>
          <w:b/>
          <w:bCs/>
          <w:color w:val="000000"/>
        </w:rPr>
        <w:t xml:space="preserve">Bảng </w:t>
      </w:r>
      <w:r w:rsidR="0007501A">
        <w:rPr>
          <w:b/>
          <w:bCs/>
          <w:color w:val="000000"/>
        </w:rPr>
        <w:t xml:space="preserve">Oders – </w:t>
      </w:r>
      <w:r w:rsidR="0007501A" w:rsidRPr="0007501A">
        <w:rPr>
          <w:b/>
          <w:bCs/>
          <w:color w:val="000000"/>
        </w:rPr>
        <w:t>Đơ</w:t>
      </w:r>
      <w:r w:rsidR="0007501A">
        <w:rPr>
          <w:b/>
          <w:bCs/>
          <w:color w:val="000000"/>
        </w:rPr>
        <w:t>n h</w:t>
      </w:r>
      <w:r w:rsidR="0007501A" w:rsidRPr="0007501A">
        <w:rPr>
          <w:b/>
          <w:bCs/>
          <w:color w:val="000000"/>
        </w:rPr>
        <w:t>àn</w:t>
      </w:r>
      <w:r w:rsidR="0007501A">
        <w:rPr>
          <w:b/>
          <w:bCs/>
          <w:color w:val="000000"/>
        </w:rPr>
        <w:t>g</w:t>
      </w:r>
    </w:p>
    <w:p w14:paraId="4AB7FCF1" w14:textId="515FA752" w:rsidR="00EF5385" w:rsidRPr="00052FA5" w:rsidRDefault="005E719F" w:rsidP="005E719F">
      <w:pPr>
        <w:pStyle w:val="Caption"/>
      </w:pPr>
      <w:bookmarkStart w:id="163" w:name="_Toc90562289"/>
      <w:r>
        <w:t xml:space="preserve">Bảng </w:t>
      </w:r>
      <w:r w:rsidR="000D0F60">
        <w:fldChar w:fldCharType="begin"/>
      </w:r>
      <w:r w:rsidR="000D0F60">
        <w:instrText xml:space="preserve"> STYLEREF 1 \s </w:instrText>
      </w:r>
      <w:r w:rsidR="000D0F60">
        <w:fldChar w:fldCharType="separate"/>
      </w:r>
      <w:r w:rsidR="00F71F3E">
        <w:rPr>
          <w:noProof/>
        </w:rPr>
        <w:t>3</w:t>
      </w:r>
      <w:r w:rsidR="000D0F60">
        <w:rPr>
          <w:noProof/>
        </w:rPr>
        <w:fldChar w:fldCharType="end"/>
      </w:r>
      <w:r w:rsidR="00A047AE">
        <w:t>.</w:t>
      </w:r>
      <w:r w:rsidR="000D0F60">
        <w:fldChar w:fldCharType="begin"/>
      </w:r>
      <w:r w:rsidR="000D0F60">
        <w:instrText xml:space="preserve"> SEQ Bảng \* ARABIC \s 1 </w:instrText>
      </w:r>
      <w:r w:rsidR="000D0F60">
        <w:fldChar w:fldCharType="separate"/>
      </w:r>
      <w:r w:rsidR="00F71F3E">
        <w:rPr>
          <w:noProof/>
        </w:rPr>
        <w:t>10</w:t>
      </w:r>
      <w:r w:rsidR="000D0F60">
        <w:rPr>
          <w:noProof/>
        </w:rPr>
        <w:fldChar w:fldCharType="end"/>
      </w:r>
      <w:r w:rsidR="00EF5385" w:rsidRPr="00052FA5">
        <w:t xml:space="preserve"> </w:t>
      </w:r>
      <w:r w:rsidR="0007501A" w:rsidRPr="0007501A">
        <w:t>Or</w:t>
      </w:r>
      <w:r w:rsidR="0007501A">
        <w:t>ders</w:t>
      </w:r>
      <w:bookmarkEnd w:id="163"/>
    </w:p>
    <w:tbl>
      <w:tblPr>
        <w:tblW w:w="9493" w:type="dxa"/>
        <w:tblLayout w:type="fixed"/>
        <w:tblCellMar>
          <w:top w:w="15" w:type="dxa"/>
          <w:left w:w="15" w:type="dxa"/>
          <w:bottom w:w="15" w:type="dxa"/>
          <w:right w:w="15" w:type="dxa"/>
        </w:tblCellMar>
        <w:tblLook w:val="04A0" w:firstRow="1" w:lastRow="0" w:firstColumn="1" w:lastColumn="0" w:noHBand="0" w:noVBand="1"/>
      </w:tblPr>
      <w:tblGrid>
        <w:gridCol w:w="773"/>
        <w:gridCol w:w="662"/>
        <w:gridCol w:w="1254"/>
        <w:gridCol w:w="726"/>
        <w:gridCol w:w="975"/>
        <w:gridCol w:w="283"/>
        <w:gridCol w:w="1172"/>
        <w:gridCol w:w="954"/>
        <w:gridCol w:w="142"/>
        <w:gridCol w:w="524"/>
        <w:gridCol w:w="1035"/>
        <w:gridCol w:w="585"/>
        <w:gridCol w:w="408"/>
      </w:tblGrid>
      <w:tr w:rsidR="0074204A" w:rsidRPr="00052FA5" w14:paraId="5505C635" w14:textId="77777777" w:rsidTr="009F560E">
        <w:trPr>
          <w:trHeight w:val="487"/>
        </w:trPr>
        <w:tc>
          <w:tcPr>
            <w:tcW w:w="1435"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295FF562"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1. Số hiệu</w:t>
            </w:r>
          </w:p>
        </w:tc>
        <w:tc>
          <w:tcPr>
            <w:tcW w:w="125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556DF8" w14:textId="0D6D3A1B" w:rsidR="000D4490" w:rsidRPr="00052FA5" w:rsidRDefault="0007501A" w:rsidP="009D4C2D">
            <w:pPr>
              <w:widowControl w:val="0"/>
              <w:pBdr>
                <w:top w:val="nil"/>
                <w:left w:val="nil"/>
                <w:bottom w:val="nil"/>
                <w:right w:val="nil"/>
                <w:between w:val="nil"/>
              </w:pBdr>
              <w:ind w:firstLine="0"/>
              <w:jc w:val="left"/>
              <w:rPr>
                <w:bCs/>
                <w:color w:val="000000"/>
              </w:rPr>
            </w:pPr>
            <w:r>
              <w:rPr>
                <w:bCs/>
                <w:color w:val="000000"/>
              </w:rPr>
              <w:t>10</w:t>
            </w:r>
          </w:p>
        </w:tc>
        <w:tc>
          <w:tcPr>
            <w:tcW w:w="1984" w:type="dxa"/>
            <w:gridSpan w:val="3"/>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25689F5F"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2. Tên bảng</w:t>
            </w:r>
          </w:p>
        </w:tc>
        <w:tc>
          <w:tcPr>
            <w:tcW w:w="2126"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B6BA42" w14:textId="54D6296C" w:rsidR="000D4490" w:rsidRPr="00052FA5" w:rsidRDefault="0007501A" w:rsidP="009D4C2D">
            <w:pPr>
              <w:widowControl w:val="0"/>
              <w:pBdr>
                <w:top w:val="nil"/>
                <w:left w:val="nil"/>
                <w:bottom w:val="nil"/>
                <w:right w:val="nil"/>
                <w:between w:val="nil"/>
              </w:pBdr>
              <w:ind w:firstLine="0"/>
              <w:jc w:val="left"/>
              <w:rPr>
                <w:bCs/>
                <w:color w:val="000000"/>
              </w:rPr>
            </w:pPr>
            <w:r w:rsidRPr="0007501A">
              <w:rPr>
                <w:bCs/>
                <w:color w:val="000000"/>
              </w:rPr>
              <w:t>Or</w:t>
            </w:r>
            <w:r>
              <w:rPr>
                <w:bCs/>
                <w:color w:val="000000"/>
              </w:rPr>
              <w:t>ders</w:t>
            </w:r>
          </w:p>
        </w:tc>
        <w:tc>
          <w:tcPr>
            <w:tcW w:w="1701" w:type="dxa"/>
            <w:gridSpan w:val="3"/>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3214390A"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3. Bí danh</w:t>
            </w:r>
          </w:p>
        </w:tc>
        <w:tc>
          <w:tcPr>
            <w:tcW w:w="99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CDCFDEA"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PGT</w:t>
            </w:r>
          </w:p>
        </w:tc>
      </w:tr>
      <w:tr w:rsidR="000D4490" w:rsidRPr="00052FA5" w14:paraId="4AA6CF27" w14:textId="77777777" w:rsidTr="009F560E">
        <w:trPr>
          <w:trHeight w:val="487"/>
        </w:trPr>
        <w:tc>
          <w:tcPr>
            <w:tcW w:w="9493" w:type="dxa"/>
            <w:gridSpan w:val="1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91D50A" w14:textId="025AE9E0" w:rsidR="000D4490" w:rsidRPr="00052FA5" w:rsidRDefault="000D4490" w:rsidP="0007501A">
            <w:pPr>
              <w:widowControl w:val="0"/>
              <w:pBdr>
                <w:top w:val="nil"/>
                <w:left w:val="nil"/>
                <w:bottom w:val="nil"/>
                <w:right w:val="nil"/>
                <w:between w:val="nil"/>
              </w:pBdr>
              <w:ind w:firstLine="0"/>
              <w:jc w:val="left"/>
              <w:rPr>
                <w:bCs/>
                <w:color w:val="000000"/>
              </w:rPr>
            </w:pPr>
            <w:r w:rsidRPr="00052FA5">
              <w:rPr>
                <w:bCs/>
                <w:color w:val="000000"/>
              </w:rPr>
              <w:t xml:space="preserve">4. Mô tả: Lưu trữ </w:t>
            </w:r>
            <w:r w:rsidR="0007501A">
              <w:rPr>
                <w:bCs/>
                <w:color w:val="000000"/>
              </w:rPr>
              <w:t>th</w:t>
            </w:r>
            <w:r w:rsidR="0007501A" w:rsidRPr="0007501A">
              <w:rPr>
                <w:bCs/>
                <w:color w:val="000000"/>
              </w:rPr>
              <w:t>ô</w:t>
            </w:r>
            <w:r w:rsidR="0007501A">
              <w:rPr>
                <w:bCs/>
                <w:color w:val="000000"/>
              </w:rPr>
              <w:t xml:space="preserve">ng tin </w:t>
            </w:r>
            <w:r w:rsidR="0007501A" w:rsidRPr="0007501A">
              <w:rPr>
                <w:bCs/>
                <w:color w:val="000000"/>
              </w:rPr>
              <w:t>đơ</w:t>
            </w:r>
            <w:r w:rsidR="0007501A">
              <w:rPr>
                <w:bCs/>
                <w:color w:val="000000"/>
              </w:rPr>
              <w:t>n h</w:t>
            </w:r>
            <w:r w:rsidR="0007501A" w:rsidRPr="0007501A">
              <w:rPr>
                <w:bCs/>
                <w:color w:val="000000"/>
              </w:rPr>
              <w:t>àn</w:t>
            </w:r>
            <w:r w:rsidR="0007501A">
              <w:rPr>
                <w:bCs/>
                <w:color w:val="000000"/>
              </w:rPr>
              <w:t>g m</w:t>
            </w:r>
            <w:r w:rsidR="0007501A" w:rsidRPr="0007501A">
              <w:rPr>
                <w:bCs/>
                <w:color w:val="000000"/>
              </w:rPr>
              <w:t>à</w:t>
            </w:r>
            <w:r w:rsidR="0007501A">
              <w:rPr>
                <w:bCs/>
                <w:color w:val="000000"/>
              </w:rPr>
              <w:t xml:space="preserve"> kh</w:t>
            </w:r>
            <w:r w:rsidR="0007501A" w:rsidRPr="0007501A">
              <w:rPr>
                <w:bCs/>
                <w:color w:val="000000"/>
              </w:rPr>
              <w:t>ác</w:t>
            </w:r>
            <w:r w:rsidR="0007501A">
              <w:rPr>
                <w:bCs/>
                <w:color w:val="000000"/>
              </w:rPr>
              <w:t>h h</w:t>
            </w:r>
            <w:r w:rsidR="0007501A" w:rsidRPr="0007501A">
              <w:rPr>
                <w:bCs/>
                <w:color w:val="000000"/>
              </w:rPr>
              <w:t>àng</w:t>
            </w:r>
            <w:r w:rsidR="0007501A">
              <w:rPr>
                <w:bCs/>
                <w:color w:val="000000"/>
              </w:rPr>
              <w:t xml:space="preserve"> đ</w:t>
            </w:r>
            <w:r w:rsidR="0007501A" w:rsidRPr="0007501A">
              <w:rPr>
                <w:bCs/>
                <w:color w:val="000000"/>
              </w:rPr>
              <w:t>ặ</w:t>
            </w:r>
            <w:r w:rsidR="0007501A">
              <w:rPr>
                <w:bCs/>
                <w:color w:val="000000"/>
              </w:rPr>
              <w:t>t</w:t>
            </w:r>
          </w:p>
        </w:tc>
      </w:tr>
      <w:tr w:rsidR="000D4490" w:rsidRPr="00052FA5" w14:paraId="6B9974B3" w14:textId="77777777" w:rsidTr="009F560E">
        <w:trPr>
          <w:trHeight w:val="487"/>
        </w:trPr>
        <w:tc>
          <w:tcPr>
            <w:tcW w:w="9493" w:type="dxa"/>
            <w:gridSpan w:val="13"/>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7C65E1EE"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5. Mô tả chi tiết các cột</w:t>
            </w:r>
          </w:p>
        </w:tc>
      </w:tr>
      <w:tr w:rsidR="000D4490" w:rsidRPr="00052FA5" w14:paraId="6246878D" w14:textId="77777777" w:rsidTr="009F560E">
        <w:trPr>
          <w:trHeight w:val="824"/>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91EE000"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STT</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844C46"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Tên cột</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EDF09"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Mô tả</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F52A8"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Kiểu dữ liệu</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FC2D091"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Khuôn dạng</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C84D34"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N</w:t>
            </w:r>
          </w:p>
        </w:tc>
      </w:tr>
      <w:tr w:rsidR="0007501A" w:rsidRPr="00052FA5" w14:paraId="3AC7E182" w14:textId="77777777" w:rsidTr="009F560E">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6CB06E3" w14:textId="77777777"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1</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D4040F" w14:textId="24161A14" w:rsidR="0007501A" w:rsidRPr="00052FA5" w:rsidRDefault="0007501A" w:rsidP="0007501A">
            <w:pPr>
              <w:widowControl w:val="0"/>
              <w:pBdr>
                <w:top w:val="nil"/>
                <w:left w:val="nil"/>
                <w:bottom w:val="nil"/>
                <w:right w:val="nil"/>
                <w:between w:val="nil"/>
              </w:pBdr>
              <w:ind w:firstLine="0"/>
              <w:jc w:val="left"/>
              <w:rPr>
                <w:bCs/>
                <w:color w:val="000000"/>
              </w:rPr>
            </w:pPr>
            <w:r w:rsidRPr="0007501A">
              <w:rPr>
                <w:bCs/>
                <w:color w:val="000000"/>
              </w:rPr>
              <w:t>Id</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ACAC3B" w14:textId="2091C328"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 xml:space="preserve">ID </w:t>
            </w:r>
            <w:r w:rsidRPr="0007501A">
              <w:rPr>
                <w:bCs/>
                <w:color w:val="000000"/>
              </w:rPr>
              <w:t>đơ</w:t>
            </w:r>
            <w:r>
              <w:rPr>
                <w:bCs/>
                <w:color w:val="000000"/>
              </w:rPr>
              <w:t>n h</w:t>
            </w:r>
            <w:r w:rsidRPr="0007501A">
              <w:rPr>
                <w:bCs/>
                <w:color w:val="000000"/>
              </w:rPr>
              <w:t>àng</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8584C25" w14:textId="0817A86F"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I</w:t>
            </w:r>
            <w:r w:rsidRPr="00052FA5">
              <w:rPr>
                <w:bCs/>
                <w:color w:val="000000"/>
              </w:rPr>
              <w:t>n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DF2D2" w14:textId="77E72055"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B0931CA" w14:textId="77777777" w:rsidR="0007501A" w:rsidRPr="00052FA5" w:rsidRDefault="0007501A" w:rsidP="0007501A">
            <w:pPr>
              <w:widowControl w:val="0"/>
              <w:pBdr>
                <w:top w:val="nil"/>
                <w:left w:val="nil"/>
                <w:bottom w:val="nil"/>
                <w:right w:val="nil"/>
                <w:between w:val="nil"/>
              </w:pBdr>
              <w:ind w:firstLine="0"/>
              <w:jc w:val="left"/>
              <w:rPr>
                <w:bCs/>
                <w:color w:val="000000"/>
              </w:rPr>
            </w:pPr>
          </w:p>
        </w:tc>
      </w:tr>
      <w:tr w:rsidR="0007501A" w:rsidRPr="00052FA5" w14:paraId="2DFA8D14"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1230AE0" w14:textId="77777777"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2</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64F443" w14:textId="47DCF27B" w:rsidR="0007501A" w:rsidRPr="00052FA5" w:rsidRDefault="0007501A" w:rsidP="0007501A">
            <w:pPr>
              <w:widowControl w:val="0"/>
              <w:pBdr>
                <w:top w:val="nil"/>
                <w:left w:val="nil"/>
                <w:bottom w:val="nil"/>
                <w:right w:val="nil"/>
                <w:between w:val="nil"/>
              </w:pBdr>
              <w:ind w:firstLine="0"/>
              <w:jc w:val="left"/>
              <w:rPr>
                <w:bCs/>
                <w:color w:val="000000"/>
              </w:rPr>
            </w:pPr>
            <w:r w:rsidRPr="0007501A">
              <w:rPr>
                <w:bCs/>
                <w:color w:val="000000"/>
              </w:rPr>
              <w:t>Code</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3FB93B8" w14:textId="62CF7084"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M</w:t>
            </w:r>
            <w:r w:rsidRPr="0007501A">
              <w:rPr>
                <w:bCs/>
                <w:color w:val="000000"/>
              </w:rPr>
              <w:t>ã</w:t>
            </w:r>
            <w:r>
              <w:rPr>
                <w:bCs/>
                <w:color w:val="000000"/>
              </w:rPr>
              <w:t xml:space="preserve"> </w:t>
            </w:r>
            <w:r w:rsidRPr="0007501A">
              <w:rPr>
                <w:bCs/>
                <w:color w:val="000000"/>
              </w:rPr>
              <w:t>đơ</w:t>
            </w:r>
            <w:r>
              <w:rPr>
                <w:bCs/>
                <w:color w:val="000000"/>
              </w:rPr>
              <w:t>n h</w:t>
            </w:r>
            <w:r w:rsidRPr="0007501A">
              <w:rPr>
                <w:bCs/>
                <w:color w:val="000000"/>
              </w:rPr>
              <w:t>àn</w:t>
            </w:r>
            <w:r>
              <w:rPr>
                <w:bCs/>
                <w:color w:val="000000"/>
              </w:rPr>
              <w:t>g</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5ECA77" w14:textId="43871966"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8A2228" w14:textId="095490E1"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4D13BA" w14:textId="378991FC"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x</w:t>
            </w:r>
          </w:p>
        </w:tc>
      </w:tr>
      <w:tr w:rsidR="0007501A" w:rsidRPr="00052FA5" w14:paraId="4015CF11" w14:textId="77777777" w:rsidTr="0007501A">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030F30" w14:textId="77777777"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3</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6A4C87" w14:textId="71568C97" w:rsidR="0007501A" w:rsidRPr="00052FA5" w:rsidRDefault="0007501A" w:rsidP="0007501A">
            <w:pPr>
              <w:widowControl w:val="0"/>
              <w:pBdr>
                <w:top w:val="nil"/>
                <w:left w:val="nil"/>
                <w:bottom w:val="nil"/>
                <w:right w:val="nil"/>
                <w:between w:val="nil"/>
              </w:pBdr>
              <w:ind w:firstLine="0"/>
              <w:jc w:val="left"/>
              <w:rPr>
                <w:bCs/>
                <w:color w:val="000000"/>
              </w:rPr>
            </w:pPr>
            <w:r w:rsidRPr="0007501A">
              <w:rPr>
                <w:bCs/>
                <w:color w:val="000000"/>
              </w:rPr>
              <w:t>CustemerId</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069156" w14:textId="25F3B18C"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M</w:t>
            </w:r>
            <w:r w:rsidRPr="0007501A">
              <w:rPr>
                <w:bCs/>
                <w:color w:val="000000"/>
              </w:rPr>
              <w:t>ã</w:t>
            </w:r>
            <w:r>
              <w:rPr>
                <w:bCs/>
                <w:color w:val="000000"/>
              </w:rPr>
              <w:t xml:space="preserve"> kh</w:t>
            </w:r>
            <w:r w:rsidRPr="0007501A">
              <w:rPr>
                <w:bCs/>
                <w:color w:val="000000"/>
              </w:rPr>
              <w:t>ác</w:t>
            </w:r>
            <w:r>
              <w:rPr>
                <w:bCs/>
                <w:color w:val="000000"/>
              </w:rPr>
              <w:t>h h</w:t>
            </w:r>
            <w:r w:rsidRPr="0007501A">
              <w:rPr>
                <w:bCs/>
                <w:color w:val="000000"/>
              </w:rPr>
              <w:t>àn</w:t>
            </w:r>
            <w:r>
              <w:rPr>
                <w:bCs/>
                <w:color w:val="000000"/>
              </w:rPr>
              <w:t>g</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02840B" w14:textId="1553FAE1"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I</w:t>
            </w:r>
            <w:r w:rsidRPr="00052FA5">
              <w:rPr>
                <w:bCs/>
                <w:color w:val="000000"/>
              </w:rPr>
              <w:t>n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907C74" w14:textId="233B59D1"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33BB1" w14:textId="77777777" w:rsidR="0007501A" w:rsidRPr="00052FA5" w:rsidRDefault="0007501A" w:rsidP="0007501A">
            <w:pPr>
              <w:widowControl w:val="0"/>
              <w:pBdr>
                <w:top w:val="nil"/>
                <w:left w:val="nil"/>
                <w:bottom w:val="nil"/>
                <w:right w:val="nil"/>
                <w:between w:val="nil"/>
              </w:pBdr>
              <w:ind w:firstLine="0"/>
              <w:jc w:val="left"/>
              <w:rPr>
                <w:bCs/>
                <w:color w:val="000000"/>
              </w:rPr>
            </w:pPr>
          </w:p>
        </w:tc>
      </w:tr>
      <w:tr w:rsidR="0007501A" w:rsidRPr="00052FA5" w14:paraId="61969A6F"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B589E2" w14:textId="77777777"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4</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775A40" w14:textId="4726D0B1" w:rsidR="0007501A" w:rsidRPr="00052FA5" w:rsidRDefault="0007501A" w:rsidP="0007501A">
            <w:pPr>
              <w:widowControl w:val="0"/>
              <w:pBdr>
                <w:top w:val="nil"/>
                <w:left w:val="nil"/>
                <w:bottom w:val="nil"/>
                <w:right w:val="nil"/>
                <w:between w:val="nil"/>
              </w:pBdr>
              <w:ind w:firstLine="0"/>
              <w:jc w:val="left"/>
              <w:rPr>
                <w:bCs/>
                <w:color w:val="000000"/>
              </w:rPr>
            </w:pPr>
            <w:r w:rsidRPr="0007501A">
              <w:rPr>
                <w:bCs/>
                <w:color w:val="000000"/>
              </w:rPr>
              <w:t>CreateDate</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CE171B" w14:textId="0BA174B3"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 xml:space="preserve">Ngày lập </w:t>
            </w:r>
            <w:r w:rsidRPr="0007501A">
              <w:rPr>
                <w:bCs/>
                <w:color w:val="000000"/>
              </w:rPr>
              <w:t>đơ</w:t>
            </w:r>
            <w:r>
              <w:rPr>
                <w:bCs/>
                <w:color w:val="000000"/>
              </w:rPr>
              <w:t>n h</w:t>
            </w:r>
            <w:r w:rsidRPr="0007501A">
              <w:rPr>
                <w:bCs/>
                <w:color w:val="000000"/>
              </w:rPr>
              <w:t>àn</w:t>
            </w:r>
            <w:r>
              <w:rPr>
                <w:bCs/>
                <w:color w:val="000000"/>
              </w:rPr>
              <w:t>g</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90FB9" w14:textId="5B8936EB"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D</w:t>
            </w:r>
            <w:r w:rsidRPr="00D627EC">
              <w:rPr>
                <w:bCs/>
                <w:color w:val="000000"/>
              </w:rPr>
              <w:t>atetime</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BCE66D" w14:textId="13A4BC8D"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Ng</w:t>
            </w:r>
            <w:r w:rsidRPr="00D627EC">
              <w:rPr>
                <w:bCs/>
                <w:color w:val="000000"/>
              </w:rPr>
              <w:t>ày</w:t>
            </w:r>
            <w:r>
              <w:rPr>
                <w:bCs/>
                <w:color w:val="000000"/>
              </w:rPr>
              <w:t xml:space="preserve"> gi</w:t>
            </w:r>
            <w:r w:rsidRPr="00D627EC">
              <w:rPr>
                <w:bCs/>
                <w:color w:val="000000"/>
              </w:rPr>
              <w:t>ờ</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E0C29B" w14:textId="77777777" w:rsidR="0007501A" w:rsidRPr="00052FA5" w:rsidRDefault="0007501A" w:rsidP="0007501A">
            <w:pPr>
              <w:widowControl w:val="0"/>
              <w:pBdr>
                <w:top w:val="nil"/>
                <w:left w:val="nil"/>
                <w:bottom w:val="nil"/>
                <w:right w:val="nil"/>
                <w:between w:val="nil"/>
              </w:pBdr>
              <w:ind w:firstLine="0"/>
              <w:jc w:val="left"/>
              <w:rPr>
                <w:bCs/>
                <w:color w:val="000000"/>
              </w:rPr>
            </w:pPr>
          </w:p>
        </w:tc>
      </w:tr>
      <w:tr w:rsidR="0007501A" w:rsidRPr="00052FA5" w14:paraId="0B471838"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AF8457" w14:textId="77777777"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5</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74ECA7" w14:textId="0009B9F0" w:rsidR="0007501A" w:rsidRPr="00052FA5" w:rsidRDefault="0007501A" w:rsidP="0007501A">
            <w:pPr>
              <w:widowControl w:val="0"/>
              <w:pBdr>
                <w:top w:val="nil"/>
                <w:left w:val="nil"/>
                <w:bottom w:val="nil"/>
                <w:right w:val="nil"/>
                <w:between w:val="nil"/>
              </w:pBdr>
              <w:ind w:firstLine="0"/>
              <w:jc w:val="left"/>
              <w:rPr>
                <w:bCs/>
                <w:color w:val="000000"/>
              </w:rPr>
            </w:pPr>
            <w:r w:rsidRPr="0007501A">
              <w:rPr>
                <w:bCs/>
                <w:color w:val="000000"/>
              </w:rPr>
              <w:t>ExportDate</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A77D7C" w14:textId="52A7F4C2"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Ng</w:t>
            </w:r>
            <w:r w:rsidRPr="0007501A">
              <w:rPr>
                <w:bCs/>
                <w:color w:val="000000"/>
              </w:rPr>
              <w:t>ày</w:t>
            </w:r>
            <w:r>
              <w:rPr>
                <w:bCs/>
                <w:color w:val="000000"/>
              </w:rPr>
              <w:t xml:space="preserve"> xu</w:t>
            </w:r>
            <w:r w:rsidRPr="0007501A">
              <w:rPr>
                <w:bCs/>
                <w:color w:val="000000"/>
              </w:rPr>
              <w:t>ất</w:t>
            </w:r>
            <w:r>
              <w:rPr>
                <w:bCs/>
                <w:color w:val="000000"/>
              </w:rPr>
              <w:t>/ng</w:t>
            </w:r>
            <w:r w:rsidRPr="0007501A">
              <w:rPr>
                <w:bCs/>
                <w:color w:val="000000"/>
              </w:rPr>
              <w:t>à</w:t>
            </w:r>
            <w:r>
              <w:rPr>
                <w:bCs/>
                <w:color w:val="000000"/>
              </w:rPr>
              <w:t>y giao h</w:t>
            </w:r>
            <w:r w:rsidRPr="0007501A">
              <w:rPr>
                <w:bCs/>
                <w:color w:val="000000"/>
              </w:rPr>
              <w:t>àn</w:t>
            </w:r>
            <w:r>
              <w:rPr>
                <w:bCs/>
                <w:color w:val="000000"/>
              </w:rPr>
              <w:t>g</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5EE71" w14:textId="4C383740"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D</w:t>
            </w:r>
            <w:r w:rsidRPr="00D627EC">
              <w:rPr>
                <w:bCs/>
                <w:color w:val="000000"/>
              </w:rPr>
              <w:t>atetime</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192A35" w14:textId="27AD4C30"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Ng</w:t>
            </w:r>
            <w:r w:rsidRPr="00D627EC">
              <w:rPr>
                <w:bCs/>
                <w:color w:val="000000"/>
              </w:rPr>
              <w:t>ày</w:t>
            </w:r>
            <w:r>
              <w:rPr>
                <w:bCs/>
                <w:color w:val="000000"/>
              </w:rPr>
              <w:t xml:space="preserve"> gi</w:t>
            </w:r>
            <w:r w:rsidRPr="00D627EC">
              <w:rPr>
                <w:bCs/>
                <w:color w:val="000000"/>
              </w:rPr>
              <w:t>ờ</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752632" w14:textId="67784820"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x</w:t>
            </w:r>
          </w:p>
        </w:tc>
      </w:tr>
      <w:tr w:rsidR="0007501A" w:rsidRPr="00052FA5" w14:paraId="71BC50A2"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78DDD5" w14:textId="77777777"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6</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E304C7" w14:textId="0444109B" w:rsidR="0007501A" w:rsidRPr="00052FA5" w:rsidRDefault="0007501A" w:rsidP="0007501A">
            <w:pPr>
              <w:widowControl w:val="0"/>
              <w:pBdr>
                <w:top w:val="nil"/>
                <w:left w:val="nil"/>
                <w:bottom w:val="nil"/>
                <w:right w:val="nil"/>
                <w:between w:val="nil"/>
              </w:pBdr>
              <w:ind w:firstLine="0"/>
              <w:jc w:val="left"/>
              <w:rPr>
                <w:bCs/>
                <w:color w:val="000000"/>
              </w:rPr>
            </w:pPr>
            <w:r w:rsidRPr="0007501A">
              <w:rPr>
                <w:bCs/>
                <w:color w:val="000000"/>
              </w:rPr>
              <w:t>DeliveryAddress</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3B1C50" w14:textId="44B41903" w:rsidR="0007501A" w:rsidRPr="00052FA5" w:rsidRDefault="0007501A" w:rsidP="0007501A">
            <w:pPr>
              <w:widowControl w:val="0"/>
              <w:pBdr>
                <w:top w:val="nil"/>
                <w:left w:val="nil"/>
                <w:bottom w:val="nil"/>
                <w:right w:val="nil"/>
                <w:between w:val="nil"/>
              </w:pBdr>
              <w:ind w:firstLine="0"/>
              <w:jc w:val="left"/>
              <w:rPr>
                <w:bCs/>
                <w:color w:val="000000"/>
              </w:rPr>
            </w:pPr>
            <w:r w:rsidRPr="0007501A">
              <w:rPr>
                <w:bCs/>
                <w:color w:val="000000"/>
              </w:rPr>
              <w:t>Địa</w:t>
            </w:r>
            <w:r>
              <w:rPr>
                <w:bCs/>
                <w:color w:val="000000"/>
              </w:rPr>
              <w:t xml:space="preserve"> ch</w:t>
            </w:r>
            <w:r w:rsidRPr="0007501A">
              <w:rPr>
                <w:bCs/>
                <w:color w:val="000000"/>
              </w:rPr>
              <w:t>ỉ</w:t>
            </w:r>
            <w:r>
              <w:rPr>
                <w:bCs/>
                <w:color w:val="000000"/>
              </w:rPr>
              <w:t xml:space="preserve"> giao h</w:t>
            </w:r>
            <w:r w:rsidRPr="0007501A">
              <w:rPr>
                <w:bCs/>
                <w:color w:val="000000"/>
              </w:rPr>
              <w:t>àn</w:t>
            </w:r>
            <w:r>
              <w:rPr>
                <w:bCs/>
                <w:color w:val="000000"/>
              </w:rPr>
              <w:t>g</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9F09F" w14:textId="5517A022"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50C926" w14:textId="3D73797B"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4171ED" w14:textId="72D03E6E"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x</w:t>
            </w:r>
          </w:p>
        </w:tc>
      </w:tr>
      <w:tr w:rsidR="0007501A" w:rsidRPr="00052FA5" w14:paraId="194D2DFE"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6E5840" w14:textId="77777777"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7</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3C83C4" w14:textId="2A74B3DA" w:rsidR="0007501A" w:rsidRPr="00052FA5" w:rsidRDefault="0007501A" w:rsidP="0007501A">
            <w:pPr>
              <w:widowControl w:val="0"/>
              <w:pBdr>
                <w:top w:val="nil"/>
                <w:left w:val="nil"/>
                <w:bottom w:val="nil"/>
                <w:right w:val="nil"/>
                <w:between w:val="nil"/>
              </w:pBdr>
              <w:ind w:firstLine="0"/>
              <w:jc w:val="left"/>
              <w:rPr>
                <w:bCs/>
                <w:color w:val="000000"/>
              </w:rPr>
            </w:pPr>
            <w:r w:rsidRPr="0007501A">
              <w:rPr>
                <w:bCs/>
                <w:color w:val="000000"/>
              </w:rPr>
              <w:t>DeliveryName</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97BAFD" w14:textId="24AF0C8F"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T</w:t>
            </w:r>
            <w:r w:rsidRPr="0007501A">
              <w:rPr>
                <w:bCs/>
                <w:color w:val="000000"/>
              </w:rPr>
              <w:t>ên</w:t>
            </w:r>
            <w:r>
              <w:rPr>
                <w:bCs/>
                <w:color w:val="000000"/>
              </w:rPr>
              <w:t xml:space="preserve"> ngư</w:t>
            </w:r>
            <w:r w:rsidRPr="0007501A">
              <w:rPr>
                <w:bCs/>
                <w:color w:val="000000"/>
              </w:rPr>
              <w:t>ời</w:t>
            </w:r>
            <w:r>
              <w:rPr>
                <w:bCs/>
                <w:color w:val="000000"/>
              </w:rPr>
              <w:t xml:space="preserve"> nh</w:t>
            </w:r>
            <w:r w:rsidRPr="0007501A">
              <w:rPr>
                <w:bCs/>
                <w:color w:val="000000"/>
              </w:rPr>
              <w:t>ận</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ED4C01" w14:textId="5DB4D750"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89C93B" w14:textId="22BC5091"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F9DAD6" w14:textId="5B7D79EC"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x</w:t>
            </w:r>
          </w:p>
        </w:tc>
      </w:tr>
      <w:tr w:rsidR="0007501A" w:rsidRPr="00052FA5" w14:paraId="10C3544E"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EA32A1" w14:textId="77777777"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8</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A51DA8" w14:textId="7BD18068" w:rsidR="0007501A" w:rsidRPr="00052FA5" w:rsidRDefault="0007501A" w:rsidP="0007501A">
            <w:pPr>
              <w:widowControl w:val="0"/>
              <w:pBdr>
                <w:top w:val="nil"/>
                <w:left w:val="nil"/>
                <w:bottom w:val="nil"/>
                <w:right w:val="nil"/>
                <w:between w:val="nil"/>
              </w:pBdr>
              <w:ind w:firstLine="0"/>
              <w:jc w:val="left"/>
              <w:rPr>
                <w:bCs/>
                <w:color w:val="000000"/>
              </w:rPr>
            </w:pPr>
            <w:r w:rsidRPr="0007501A">
              <w:rPr>
                <w:bCs/>
                <w:color w:val="000000"/>
              </w:rPr>
              <w:t>DeliveryPhone</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6FA7B3" w14:textId="0590AD76"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S</w:t>
            </w:r>
            <w:r w:rsidRPr="0007501A">
              <w:rPr>
                <w:bCs/>
                <w:color w:val="000000"/>
              </w:rPr>
              <w:t>Đ</w:t>
            </w:r>
            <w:r>
              <w:rPr>
                <w:bCs/>
                <w:color w:val="000000"/>
              </w:rPr>
              <w:t>T ngư</w:t>
            </w:r>
            <w:r w:rsidRPr="0007501A">
              <w:rPr>
                <w:bCs/>
                <w:color w:val="000000"/>
              </w:rPr>
              <w:t>ời</w:t>
            </w:r>
            <w:r>
              <w:rPr>
                <w:bCs/>
                <w:color w:val="000000"/>
              </w:rPr>
              <w:t xml:space="preserve"> nh</w:t>
            </w:r>
            <w:r w:rsidRPr="0007501A">
              <w:rPr>
                <w:bCs/>
                <w:color w:val="000000"/>
              </w:rPr>
              <w:t>ận</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8146A1" w14:textId="0FD36FD8"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7F8F10" w14:textId="01FA2A5E"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A04D54" w14:textId="77777777"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x</w:t>
            </w:r>
          </w:p>
        </w:tc>
      </w:tr>
      <w:tr w:rsidR="0007501A" w:rsidRPr="00052FA5" w14:paraId="63C6177A"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5DE13" w14:textId="77777777"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 xml:space="preserve">9 </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A5390D" w14:textId="679FDFD3" w:rsidR="0007501A" w:rsidRPr="00052FA5" w:rsidRDefault="0007501A" w:rsidP="0007501A">
            <w:pPr>
              <w:widowControl w:val="0"/>
              <w:pBdr>
                <w:top w:val="nil"/>
                <w:left w:val="nil"/>
                <w:bottom w:val="nil"/>
                <w:right w:val="nil"/>
                <w:between w:val="nil"/>
              </w:pBdr>
              <w:ind w:firstLine="0"/>
              <w:jc w:val="left"/>
              <w:rPr>
                <w:bCs/>
                <w:color w:val="000000"/>
              </w:rPr>
            </w:pPr>
            <w:r w:rsidRPr="0007501A">
              <w:rPr>
                <w:bCs/>
                <w:color w:val="000000"/>
              </w:rPr>
              <w:t>DeliveryEmail</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F8A5966" w14:textId="3015C742"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Email ngư</w:t>
            </w:r>
            <w:r w:rsidRPr="0007501A">
              <w:rPr>
                <w:bCs/>
                <w:color w:val="000000"/>
              </w:rPr>
              <w:t>ời</w:t>
            </w:r>
            <w:r>
              <w:rPr>
                <w:bCs/>
                <w:color w:val="000000"/>
              </w:rPr>
              <w:t xml:space="preserve"> nh</w:t>
            </w:r>
            <w:r w:rsidRPr="0007501A">
              <w:rPr>
                <w:bCs/>
                <w:color w:val="000000"/>
              </w:rPr>
              <w:t>ận</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94884F" w14:textId="0006631E"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DE18B" w14:textId="15A4E7C7"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256BB" w14:textId="2074C01E"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x</w:t>
            </w:r>
          </w:p>
        </w:tc>
      </w:tr>
      <w:tr w:rsidR="0007501A" w:rsidRPr="00052FA5" w14:paraId="243BFB2F"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7F9177" w14:textId="77777777"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10</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C5C85" w14:textId="4BF0438F" w:rsidR="0007501A" w:rsidRPr="00052FA5" w:rsidRDefault="0007501A" w:rsidP="0007501A">
            <w:pPr>
              <w:widowControl w:val="0"/>
              <w:pBdr>
                <w:top w:val="nil"/>
                <w:left w:val="nil"/>
                <w:bottom w:val="nil"/>
                <w:right w:val="nil"/>
                <w:between w:val="nil"/>
              </w:pBdr>
              <w:ind w:firstLine="0"/>
              <w:jc w:val="left"/>
              <w:rPr>
                <w:bCs/>
                <w:color w:val="000000"/>
              </w:rPr>
            </w:pPr>
            <w:r w:rsidRPr="0007501A">
              <w:rPr>
                <w:bCs/>
                <w:color w:val="000000"/>
              </w:rPr>
              <w:t>Updated_by</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762F6F" w14:textId="4CCB5744"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 xml:space="preserve">Ngày </w:t>
            </w:r>
            <w:r>
              <w:rPr>
                <w:bCs/>
                <w:color w:val="000000"/>
              </w:rPr>
              <w:t>c</w:t>
            </w:r>
            <w:r w:rsidRPr="0007501A">
              <w:rPr>
                <w:bCs/>
                <w:color w:val="000000"/>
              </w:rPr>
              <w:t>ập</w:t>
            </w:r>
            <w:r>
              <w:rPr>
                <w:bCs/>
                <w:color w:val="000000"/>
              </w:rPr>
              <w:t xml:space="preserve"> nh</w:t>
            </w:r>
            <w:r w:rsidRPr="0007501A">
              <w:rPr>
                <w:bCs/>
                <w:color w:val="000000"/>
              </w:rPr>
              <w:t>ậ</w:t>
            </w:r>
            <w:r>
              <w:rPr>
                <w:bCs/>
                <w:color w:val="000000"/>
              </w:rPr>
              <w:t>t</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069C5A" w14:textId="0F9C4ABD"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I</w:t>
            </w:r>
            <w:r w:rsidRPr="00052FA5">
              <w:rPr>
                <w:bCs/>
                <w:color w:val="000000"/>
              </w:rPr>
              <w:t>n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F92A" w14:textId="68C568F0"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6BC39C" w14:textId="4FE23E7F"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x</w:t>
            </w:r>
          </w:p>
        </w:tc>
      </w:tr>
      <w:tr w:rsidR="0007501A" w:rsidRPr="00052FA5" w14:paraId="3885BF11"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2006CD" w14:textId="77777777"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11</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B1C04F" w14:textId="79857933" w:rsidR="0007501A" w:rsidRPr="00052FA5" w:rsidRDefault="0007501A" w:rsidP="0007501A">
            <w:pPr>
              <w:widowControl w:val="0"/>
              <w:pBdr>
                <w:top w:val="nil"/>
                <w:left w:val="nil"/>
                <w:bottom w:val="nil"/>
                <w:right w:val="nil"/>
                <w:between w:val="nil"/>
              </w:pBdr>
              <w:ind w:firstLine="0"/>
              <w:jc w:val="left"/>
              <w:rPr>
                <w:bCs/>
                <w:color w:val="000000"/>
              </w:rPr>
            </w:pPr>
            <w:r w:rsidRPr="0007501A">
              <w:rPr>
                <w:bCs/>
                <w:color w:val="000000"/>
              </w:rPr>
              <w:t>Updated_at</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2B8EBC" w14:textId="6CEDF2AB"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 xml:space="preserve">ID người </w:t>
            </w:r>
            <w:r>
              <w:rPr>
                <w:bCs/>
                <w:color w:val="000000"/>
              </w:rPr>
              <w:t>c</w:t>
            </w:r>
            <w:r w:rsidRPr="0007501A">
              <w:rPr>
                <w:bCs/>
                <w:color w:val="000000"/>
              </w:rPr>
              <w:t>ập</w:t>
            </w:r>
            <w:r>
              <w:rPr>
                <w:bCs/>
                <w:color w:val="000000"/>
              </w:rPr>
              <w:t xml:space="preserve"> nh</w:t>
            </w:r>
            <w:r w:rsidRPr="0007501A">
              <w:rPr>
                <w:bCs/>
                <w:color w:val="000000"/>
              </w:rPr>
              <w:t>ậ</w:t>
            </w:r>
            <w:r>
              <w:rPr>
                <w:bCs/>
                <w:color w:val="000000"/>
              </w:rPr>
              <w:t>t</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F9BAF" w14:textId="5FCB27C7"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D</w:t>
            </w:r>
            <w:r w:rsidRPr="00D627EC">
              <w:rPr>
                <w:bCs/>
                <w:color w:val="000000"/>
              </w:rPr>
              <w:t>atetime</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D47D29" w14:textId="1B4CFAAE"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Ng</w:t>
            </w:r>
            <w:r w:rsidRPr="00D627EC">
              <w:rPr>
                <w:bCs/>
                <w:color w:val="000000"/>
              </w:rPr>
              <w:t>ày</w:t>
            </w:r>
            <w:r>
              <w:rPr>
                <w:bCs/>
                <w:color w:val="000000"/>
              </w:rPr>
              <w:t xml:space="preserve"> gi</w:t>
            </w:r>
            <w:r w:rsidRPr="00D627EC">
              <w:rPr>
                <w:bCs/>
                <w:color w:val="000000"/>
              </w:rPr>
              <w:t>ờ</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D28003" w14:textId="77777777"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x</w:t>
            </w:r>
          </w:p>
        </w:tc>
      </w:tr>
      <w:tr w:rsidR="0007501A" w:rsidRPr="00052FA5" w14:paraId="1DD37828"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FFD00E" w14:textId="77777777"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12</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DDA3F8" w14:textId="52B4BA6E" w:rsidR="0007501A" w:rsidRPr="00052FA5" w:rsidRDefault="0007501A" w:rsidP="0007501A">
            <w:pPr>
              <w:widowControl w:val="0"/>
              <w:pBdr>
                <w:top w:val="nil"/>
                <w:left w:val="nil"/>
                <w:bottom w:val="nil"/>
                <w:right w:val="nil"/>
                <w:between w:val="nil"/>
              </w:pBdr>
              <w:ind w:firstLine="0"/>
              <w:jc w:val="left"/>
              <w:rPr>
                <w:bCs/>
                <w:color w:val="000000"/>
              </w:rPr>
            </w:pPr>
            <w:r w:rsidRPr="0007501A">
              <w:rPr>
                <w:bCs/>
                <w:color w:val="000000"/>
              </w:rPr>
              <w:t>Status</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E836BD" w14:textId="67A6859E"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Tr</w:t>
            </w:r>
            <w:r w:rsidRPr="0007501A">
              <w:rPr>
                <w:bCs/>
                <w:color w:val="000000"/>
              </w:rPr>
              <w:t>ạn</w:t>
            </w:r>
            <w:r>
              <w:rPr>
                <w:bCs/>
                <w:color w:val="000000"/>
              </w:rPr>
              <w:t>g th</w:t>
            </w:r>
            <w:r w:rsidRPr="0007501A">
              <w:rPr>
                <w:bCs/>
                <w:color w:val="000000"/>
              </w:rPr>
              <w:t>ái</w:t>
            </w:r>
            <w:r>
              <w:rPr>
                <w:bCs/>
                <w:color w:val="000000"/>
              </w:rPr>
              <w:t xml:space="preserve"> </w:t>
            </w:r>
            <w:r w:rsidRPr="0007501A">
              <w:rPr>
                <w:bCs/>
                <w:color w:val="000000"/>
              </w:rPr>
              <w:t>đơ</w:t>
            </w:r>
            <w:r>
              <w:rPr>
                <w:bCs/>
                <w:color w:val="000000"/>
              </w:rPr>
              <w:t>n h</w:t>
            </w:r>
            <w:r w:rsidRPr="0007501A">
              <w:rPr>
                <w:bCs/>
                <w:color w:val="000000"/>
              </w:rPr>
              <w:t>àn</w:t>
            </w:r>
            <w:r>
              <w:rPr>
                <w:bCs/>
                <w:color w:val="000000"/>
              </w:rPr>
              <w:t>g</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88BBBD" w14:textId="4CBE6BFD"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I</w:t>
            </w:r>
            <w:r w:rsidRPr="00052FA5">
              <w:rPr>
                <w:bCs/>
                <w:color w:val="000000"/>
              </w:rPr>
              <w:t>n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971BA6" w14:textId="2F3606A2"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0C8EEB" w14:textId="77777777" w:rsidR="0007501A" w:rsidRPr="00052FA5" w:rsidRDefault="0007501A" w:rsidP="0007501A">
            <w:pPr>
              <w:widowControl w:val="0"/>
              <w:pBdr>
                <w:top w:val="nil"/>
                <w:left w:val="nil"/>
                <w:bottom w:val="nil"/>
                <w:right w:val="nil"/>
                <w:between w:val="nil"/>
              </w:pBdr>
              <w:ind w:firstLine="0"/>
              <w:jc w:val="left"/>
              <w:rPr>
                <w:bCs/>
                <w:color w:val="000000"/>
              </w:rPr>
            </w:pPr>
          </w:p>
        </w:tc>
      </w:tr>
      <w:tr w:rsidR="000D4490" w:rsidRPr="00052FA5" w14:paraId="3B781ADE"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B56581"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lastRenderedPageBreak/>
              <w:t>13</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03F0EF" w14:textId="440718DC" w:rsidR="000D4490" w:rsidRPr="00052FA5" w:rsidRDefault="0007501A" w:rsidP="009D4C2D">
            <w:pPr>
              <w:widowControl w:val="0"/>
              <w:pBdr>
                <w:top w:val="nil"/>
                <w:left w:val="nil"/>
                <w:bottom w:val="nil"/>
                <w:right w:val="nil"/>
                <w:between w:val="nil"/>
              </w:pBdr>
              <w:ind w:firstLine="0"/>
              <w:jc w:val="left"/>
              <w:rPr>
                <w:bCs/>
                <w:color w:val="000000"/>
              </w:rPr>
            </w:pPr>
            <w:r w:rsidRPr="0007501A">
              <w:rPr>
                <w:bCs/>
                <w:color w:val="000000"/>
              </w:rPr>
              <w:t>Trash</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EF052" w14:textId="4DC2638F" w:rsidR="000D4490" w:rsidRPr="00052FA5" w:rsidRDefault="00C61905" w:rsidP="009D4C2D">
            <w:pPr>
              <w:widowControl w:val="0"/>
              <w:pBdr>
                <w:top w:val="nil"/>
                <w:left w:val="nil"/>
                <w:bottom w:val="nil"/>
                <w:right w:val="nil"/>
                <w:between w:val="nil"/>
              </w:pBdr>
              <w:ind w:firstLine="0"/>
              <w:jc w:val="left"/>
              <w:rPr>
                <w:bCs/>
                <w:color w:val="000000"/>
              </w:rPr>
            </w:pPr>
            <w:r w:rsidRPr="00C61905">
              <w:rPr>
                <w:bCs/>
                <w:color w:val="000000"/>
              </w:rPr>
              <w:t>Đơ</w:t>
            </w:r>
            <w:r>
              <w:rPr>
                <w:bCs/>
                <w:color w:val="000000"/>
              </w:rPr>
              <w:t>n r</w:t>
            </w:r>
            <w:r w:rsidRPr="00C61905">
              <w:rPr>
                <w:bCs/>
                <w:color w:val="000000"/>
              </w:rPr>
              <w:t>ác</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6380D"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In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148C1"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80DBAC"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x</w:t>
            </w:r>
          </w:p>
        </w:tc>
      </w:tr>
      <w:tr w:rsidR="0007501A" w:rsidRPr="00052FA5" w14:paraId="3A2F4435"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AB9822" w14:textId="77777777"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14</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F80FE5" w14:textId="5DE2FF14" w:rsidR="0007501A" w:rsidRPr="00052FA5" w:rsidRDefault="0007501A" w:rsidP="0007501A">
            <w:pPr>
              <w:widowControl w:val="0"/>
              <w:pBdr>
                <w:top w:val="nil"/>
                <w:left w:val="nil"/>
                <w:bottom w:val="nil"/>
                <w:right w:val="nil"/>
                <w:between w:val="nil"/>
              </w:pBdr>
              <w:ind w:firstLine="0"/>
              <w:jc w:val="left"/>
              <w:rPr>
                <w:bCs/>
                <w:color w:val="000000"/>
              </w:rPr>
            </w:pPr>
            <w:r w:rsidRPr="0007501A">
              <w:rPr>
                <w:bCs/>
                <w:color w:val="000000"/>
              </w:rPr>
              <w:t>DeliveryPaymentMethod</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8678DE" w14:textId="68085469"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Ph</w:t>
            </w:r>
            <w:r w:rsidRPr="0007501A">
              <w:rPr>
                <w:bCs/>
                <w:color w:val="000000"/>
              </w:rPr>
              <w:t>ươ</w:t>
            </w:r>
            <w:r>
              <w:rPr>
                <w:bCs/>
                <w:color w:val="000000"/>
              </w:rPr>
              <w:t>ng th</w:t>
            </w:r>
            <w:r w:rsidRPr="0007501A">
              <w:rPr>
                <w:bCs/>
                <w:color w:val="000000"/>
              </w:rPr>
              <w:t>ức</w:t>
            </w:r>
            <w:r>
              <w:rPr>
                <w:bCs/>
                <w:color w:val="000000"/>
              </w:rPr>
              <w:t xml:space="preserve"> thanh to</w:t>
            </w:r>
            <w:r w:rsidRPr="0007501A">
              <w:rPr>
                <w:bCs/>
                <w:color w:val="000000"/>
              </w:rPr>
              <w:t>án</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D7AAB9" w14:textId="2407C352"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Nvarchar(M</w:t>
            </w:r>
            <w:r w:rsidRPr="00B55FBA">
              <w:rPr>
                <w:bCs/>
                <w:color w:val="000000"/>
              </w:rPr>
              <w:t>AX</w:t>
            </w:r>
            <w:r>
              <w:rPr>
                <w:bCs/>
                <w:color w:val="000000"/>
              </w:rPr>
              <w: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BD5F63" w14:textId="2B8E5D74"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12D30" w14:textId="77777777"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x</w:t>
            </w:r>
          </w:p>
        </w:tc>
      </w:tr>
      <w:tr w:rsidR="0007501A" w:rsidRPr="00052FA5" w14:paraId="32597EE8" w14:textId="77777777" w:rsidTr="009F560E">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5880D1" w14:textId="77777777"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15</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52AA6A" w14:textId="36F23E79" w:rsidR="0007501A" w:rsidRPr="00052FA5" w:rsidRDefault="0007501A" w:rsidP="0007501A">
            <w:pPr>
              <w:widowControl w:val="0"/>
              <w:pBdr>
                <w:top w:val="nil"/>
                <w:left w:val="nil"/>
                <w:bottom w:val="nil"/>
                <w:right w:val="nil"/>
                <w:between w:val="nil"/>
              </w:pBdr>
              <w:ind w:firstLine="0"/>
              <w:jc w:val="left"/>
              <w:rPr>
                <w:bCs/>
                <w:color w:val="000000"/>
              </w:rPr>
            </w:pPr>
            <w:r w:rsidRPr="0007501A">
              <w:rPr>
                <w:bCs/>
                <w:color w:val="000000"/>
              </w:rPr>
              <w:t>StatusPayment</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09233" w14:textId="77777777"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Năm học</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D5ABBB" w14:textId="3F51E059" w:rsidR="0007501A" w:rsidRPr="00052FA5" w:rsidRDefault="0007501A" w:rsidP="0007501A">
            <w:pPr>
              <w:widowControl w:val="0"/>
              <w:pBdr>
                <w:top w:val="nil"/>
                <w:left w:val="nil"/>
                <w:bottom w:val="nil"/>
                <w:right w:val="nil"/>
                <w:between w:val="nil"/>
              </w:pBdr>
              <w:ind w:firstLine="0"/>
              <w:jc w:val="left"/>
              <w:rPr>
                <w:bCs/>
                <w:color w:val="000000"/>
              </w:rPr>
            </w:pPr>
            <w:r>
              <w:rPr>
                <w:bCs/>
                <w:color w:val="000000"/>
              </w:rPr>
              <w:t>I</w:t>
            </w:r>
            <w:r w:rsidRPr="00052FA5">
              <w:rPr>
                <w:bCs/>
                <w:color w:val="000000"/>
              </w:rPr>
              <w:t>n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2A12DB" w14:textId="1E62F08D" w:rsidR="0007501A" w:rsidRPr="00052FA5" w:rsidRDefault="0007501A"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222104" w14:textId="77777777" w:rsidR="0007501A" w:rsidRPr="00052FA5" w:rsidRDefault="0007501A" w:rsidP="0007501A">
            <w:pPr>
              <w:widowControl w:val="0"/>
              <w:pBdr>
                <w:top w:val="nil"/>
                <w:left w:val="nil"/>
                <w:bottom w:val="nil"/>
                <w:right w:val="nil"/>
                <w:between w:val="nil"/>
              </w:pBdr>
              <w:ind w:firstLine="0"/>
              <w:jc w:val="left"/>
              <w:rPr>
                <w:bCs/>
                <w:color w:val="000000"/>
              </w:rPr>
            </w:pPr>
          </w:p>
        </w:tc>
      </w:tr>
      <w:tr w:rsidR="000D4490" w:rsidRPr="00052FA5" w14:paraId="248CBF71" w14:textId="77777777" w:rsidTr="009F560E">
        <w:trPr>
          <w:trHeight w:val="458"/>
        </w:trPr>
        <w:tc>
          <w:tcPr>
            <w:tcW w:w="9493" w:type="dxa"/>
            <w:gridSpan w:val="13"/>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2E6645B3"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6. Khóa ngoài</w:t>
            </w:r>
          </w:p>
        </w:tc>
      </w:tr>
      <w:tr w:rsidR="0074204A" w:rsidRPr="00052FA5" w14:paraId="6A61206F" w14:textId="77777777" w:rsidTr="002053BB">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6991C9B"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Số</w:t>
            </w:r>
          </w:p>
        </w:tc>
        <w:tc>
          <w:tcPr>
            <w:tcW w:w="3617"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EB35E1"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Tên</w:t>
            </w:r>
          </w:p>
        </w:tc>
        <w:tc>
          <w:tcPr>
            <w:tcW w:w="2551"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7EF532"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Cột khóa ngoài</w:t>
            </w:r>
          </w:p>
        </w:tc>
        <w:tc>
          <w:tcPr>
            <w:tcW w:w="2552"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D914DC4"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Quan hệ với bảng</w:t>
            </w:r>
          </w:p>
        </w:tc>
      </w:tr>
      <w:tr w:rsidR="0074204A" w:rsidRPr="00052FA5" w14:paraId="12B4D20C" w14:textId="77777777" w:rsidTr="002053BB">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B262010"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1</w:t>
            </w:r>
          </w:p>
        </w:tc>
        <w:tc>
          <w:tcPr>
            <w:tcW w:w="3617"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0A8C234" w14:textId="5C07CE79" w:rsidR="000D4490" w:rsidRPr="00052FA5" w:rsidRDefault="000D4490" w:rsidP="00EA7BCD">
            <w:pPr>
              <w:widowControl w:val="0"/>
              <w:pBdr>
                <w:top w:val="nil"/>
                <w:left w:val="nil"/>
                <w:bottom w:val="nil"/>
                <w:right w:val="nil"/>
                <w:between w:val="nil"/>
              </w:pBdr>
              <w:ind w:firstLine="0"/>
              <w:jc w:val="left"/>
              <w:rPr>
                <w:bCs/>
                <w:color w:val="000000"/>
              </w:rPr>
            </w:pPr>
            <w:r w:rsidRPr="00052FA5">
              <w:rPr>
                <w:bCs/>
                <w:color w:val="000000"/>
              </w:rPr>
              <w:t>fk_</w:t>
            </w:r>
            <w:r w:rsidR="00EA7BCD" w:rsidRPr="00EA7BCD">
              <w:rPr>
                <w:bCs/>
                <w:color w:val="000000"/>
              </w:rPr>
              <w:t>Or</w:t>
            </w:r>
            <w:r w:rsidR="00EA7BCD">
              <w:rPr>
                <w:bCs/>
                <w:color w:val="000000"/>
              </w:rPr>
              <w:t>ders_</w:t>
            </w:r>
            <w:r w:rsidR="00EA7BCD" w:rsidRPr="00EA7BCD">
              <w:rPr>
                <w:bCs/>
                <w:color w:val="000000"/>
              </w:rPr>
              <w:t>Us</w:t>
            </w:r>
            <w:r w:rsidR="00EA7BCD">
              <w:rPr>
                <w:bCs/>
                <w:color w:val="000000"/>
              </w:rPr>
              <w:t>ers</w:t>
            </w:r>
          </w:p>
        </w:tc>
        <w:tc>
          <w:tcPr>
            <w:tcW w:w="2551"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52F2E2B" w14:textId="7D3653E9" w:rsidR="000D4490" w:rsidRPr="00052FA5" w:rsidRDefault="00EA7BCD" w:rsidP="009D4C2D">
            <w:pPr>
              <w:widowControl w:val="0"/>
              <w:pBdr>
                <w:top w:val="nil"/>
                <w:left w:val="nil"/>
                <w:bottom w:val="nil"/>
                <w:right w:val="nil"/>
                <w:between w:val="nil"/>
              </w:pBdr>
              <w:ind w:firstLine="0"/>
              <w:jc w:val="left"/>
              <w:rPr>
                <w:bCs/>
                <w:color w:val="000000"/>
              </w:rPr>
            </w:pPr>
            <w:r w:rsidRPr="0007501A">
              <w:rPr>
                <w:bCs/>
                <w:color w:val="000000"/>
              </w:rPr>
              <w:t>CustemerId</w:t>
            </w:r>
          </w:p>
        </w:tc>
        <w:tc>
          <w:tcPr>
            <w:tcW w:w="2552"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0AE30A" w14:textId="3D357F1B" w:rsidR="000D4490" w:rsidRPr="00052FA5" w:rsidRDefault="00EA7BCD" w:rsidP="009D4C2D">
            <w:pPr>
              <w:widowControl w:val="0"/>
              <w:pBdr>
                <w:top w:val="nil"/>
                <w:left w:val="nil"/>
                <w:bottom w:val="nil"/>
                <w:right w:val="nil"/>
                <w:between w:val="nil"/>
              </w:pBdr>
              <w:ind w:firstLine="0"/>
              <w:jc w:val="left"/>
              <w:rPr>
                <w:bCs/>
                <w:color w:val="000000"/>
              </w:rPr>
            </w:pPr>
            <w:r w:rsidRPr="00EA7BCD">
              <w:rPr>
                <w:bCs/>
                <w:color w:val="000000"/>
              </w:rPr>
              <w:t>Us</w:t>
            </w:r>
            <w:r>
              <w:rPr>
                <w:bCs/>
                <w:color w:val="000000"/>
              </w:rPr>
              <w:t>ers</w:t>
            </w:r>
          </w:p>
        </w:tc>
      </w:tr>
    </w:tbl>
    <w:p w14:paraId="35A3DA12" w14:textId="77777777" w:rsidR="0060047F" w:rsidRPr="00052FA5" w:rsidRDefault="0060047F" w:rsidP="009D4C2D">
      <w:pPr>
        <w:widowControl w:val="0"/>
        <w:pBdr>
          <w:top w:val="nil"/>
          <w:left w:val="nil"/>
          <w:bottom w:val="nil"/>
          <w:right w:val="nil"/>
          <w:between w:val="nil"/>
        </w:pBdr>
        <w:spacing w:before="120" w:after="120"/>
        <w:ind w:firstLine="0"/>
        <w:jc w:val="left"/>
        <w:rPr>
          <w:b/>
          <w:bCs/>
          <w:color w:val="000000"/>
        </w:rPr>
      </w:pPr>
    </w:p>
    <w:p w14:paraId="71C48439" w14:textId="78FD9C1C" w:rsidR="000D4490" w:rsidRPr="00052FA5" w:rsidRDefault="0074204A" w:rsidP="009D4C2D">
      <w:pPr>
        <w:widowControl w:val="0"/>
        <w:pBdr>
          <w:top w:val="nil"/>
          <w:left w:val="nil"/>
          <w:bottom w:val="nil"/>
          <w:right w:val="nil"/>
          <w:between w:val="nil"/>
        </w:pBdr>
        <w:spacing w:before="120" w:after="120"/>
        <w:ind w:firstLine="0"/>
        <w:jc w:val="left"/>
        <w:rPr>
          <w:b/>
          <w:bCs/>
          <w:color w:val="000000"/>
        </w:rPr>
      </w:pPr>
      <w:r w:rsidRPr="00052FA5">
        <w:rPr>
          <w:b/>
          <w:bCs/>
          <w:color w:val="000000"/>
        </w:rPr>
        <w:t>1</w:t>
      </w:r>
      <w:r w:rsidR="005E719F">
        <w:rPr>
          <w:b/>
          <w:bCs/>
          <w:color w:val="000000"/>
        </w:rPr>
        <w:t>1</w:t>
      </w:r>
      <w:r w:rsidR="000D4490" w:rsidRPr="00052FA5">
        <w:rPr>
          <w:b/>
          <w:bCs/>
          <w:color w:val="000000"/>
        </w:rPr>
        <w:t>.</w:t>
      </w:r>
      <w:r w:rsidR="005E719F">
        <w:rPr>
          <w:b/>
          <w:bCs/>
          <w:color w:val="000000"/>
        </w:rPr>
        <w:tab/>
      </w:r>
      <w:r w:rsidR="000D4490" w:rsidRPr="00052FA5">
        <w:rPr>
          <w:b/>
          <w:bCs/>
          <w:color w:val="000000"/>
        </w:rPr>
        <w:t xml:space="preserve">Bảng </w:t>
      </w:r>
      <w:r w:rsidR="00EA7BCD" w:rsidRPr="00EA7BCD">
        <w:rPr>
          <w:b/>
          <w:bCs/>
          <w:color w:val="000000"/>
        </w:rPr>
        <w:t>Or</w:t>
      </w:r>
      <w:r w:rsidR="00EA7BCD">
        <w:rPr>
          <w:b/>
          <w:bCs/>
          <w:color w:val="000000"/>
        </w:rPr>
        <w:t>derDetails – Chi ti</w:t>
      </w:r>
      <w:r w:rsidR="00EA7BCD" w:rsidRPr="00EA7BCD">
        <w:rPr>
          <w:b/>
          <w:bCs/>
          <w:color w:val="000000"/>
        </w:rPr>
        <w:t>ết</w:t>
      </w:r>
      <w:r w:rsidR="00EA7BCD">
        <w:rPr>
          <w:b/>
          <w:bCs/>
          <w:color w:val="000000"/>
        </w:rPr>
        <w:t xml:space="preserve"> </w:t>
      </w:r>
      <w:r w:rsidR="00EA7BCD" w:rsidRPr="00EA7BCD">
        <w:rPr>
          <w:b/>
          <w:bCs/>
          <w:color w:val="000000"/>
        </w:rPr>
        <w:t>đơ</w:t>
      </w:r>
      <w:r w:rsidR="00EA7BCD">
        <w:rPr>
          <w:b/>
          <w:bCs/>
          <w:color w:val="000000"/>
        </w:rPr>
        <w:t>n h</w:t>
      </w:r>
      <w:r w:rsidR="00EA7BCD" w:rsidRPr="00EA7BCD">
        <w:rPr>
          <w:b/>
          <w:bCs/>
          <w:color w:val="000000"/>
        </w:rPr>
        <w:t>àn</w:t>
      </w:r>
      <w:r w:rsidR="00EA7BCD">
        <w:rPr>
          <w:b/>
          <w:bCs/>
          <w:color w:val="000000"/>
        </w:rPr>
        <w:t>g</w:t>
      </w:r>
    </w:p>
    <w:p w14:paraId="6B20309A" w14:textId="6216618E" w:rsidR="00F34C9C" w:rsidRPr="00052FA5" w:rsidRDefault="005E719F" w:rsidP="005E719F">
      <w:pPr>
        <w:pStyle w:val="Caption"/>
      </w:pPr>
      <w:bookmarkStart w:id="164" w:name="_Toc90562290"/>
      <w:r>
        <w:t xml:space="preserve">Bảng </w:t>
      </w:r>
      <w:r w:rsidR="000D0F60">
        <w:fldChar w:fldCharType="begin"/>
      </w:r>
      <w:r w:rsidR="000D0F60">
        <w:instrText xml:space="preserve"> STYLEREF 1 \s </w:instrText>
      </w:r>
      <w:r w:rsidR="000D0F60">
        <w:fldChar w:fldCharType="separate"/>
      </w:r>
      <w:r w:rsidR="00F71F3E">
        <w:rPr>
          <w:noProof/>
        </w:rPr>
        <w:t>3</w:t>
      </w:r>
      <w:r w:rsidR="000D0F60">
        <w:rPr>
          <w:noProof/>
        </w:rPr>
        <w:fldChar w:fldCharType="end"/>
      </w:r>
      <w:r w:rsidR="00A047AE">
        <w:t>.</w:t>
      </w:r>
      <w:r w:rsidR="000D0F60">
        <w:fldChar w:fldCharType="begin"/>
      </w:r>
      <w:r w:rsidR="000D0F60">
        <w:instrText xml:space="preserve"> SEQ Bảng \* ARABIC \s 1 </w:instrText>
      </w:r>
      <w:r w:rsidR="000D0F60">
        <w:fldChar w:fldCharType="separate"/>
      </w:r>
      <w:r w:rsidR="00F71F3E">
        <w:rPr>
          <w:noProof/>
        </w:rPr>
        <w:t>11</w:t>
      </w:r>
      <w:r w:rsidR="000D0F60">
        <w:rPr>
          <w:noProof/>
        </w:rPr>
        <w:fldChar w:fldCharType="end"/>
      </w:r>
      <w:r>
        <w:t xml:space="preserve"> </w:t>
      </w:r>
      <w:r w:rsidR="00EA7BCD" w:rsidRPr="00EA7BCD">
        <w:t>Or</w:t>
      </w:r>
      <w:r w:rsidR="00EA7BCD">
        <w:t>derDetails</w:t>
      </w:r>
      <w:bookmarkEnd w:id="164"/>
    </w:p>
    <w:tbl>
      <w:tblPr>
        <w:tblW w:w="9493" w:type="dxa"/>
        <w:tblLayout w:type="fixed"/>
        <w:tblCellMar>
          <w:top w:w="15" w:type="dxa"/>
          <w:left w:w="15" w:type="dxa"/>
          <w:bottom w:w="15" w:type="dxa"/>
          <w:right w:w="15" w:type="dxa"/>
        </w:tblCellMar>
        <w:tblLook w:val="04A0" w:firstRow="1" w:lastRow="0" w:firstColumn="1" w:lastColumn="0" w:noHBand="0" w:noVBand="1"/>
      </w:tblPr>
      <w:tblGrid>
        <w:gridCol w:w="773"/>
        <w:gridCol w:w="662"/>
        <w:gridCol w:w="1254"/>
        <w:gridCol w:w="726"/>
        <w:gridCol w:w="975"/>
        <w:gridCol w:w="283"/>
        <w:gridCol w:w="1172"/>
        <w:gridCol w:w="954"/>
        <w:gridCol w:w="142"/>
        <w:gridCol w:w="524"/>
        <w:gridCol w:w="1035"/>
        <w:gridCol w:w="585"/>
        <w:gridCol w:w="408"/>
      </w:tblGrid>
      <w:tr w:rsidR="00EA7BCD" w:rsidRPr="00052FA5" w14:paraId="43528D43" w14:textId="77777777" w:rsidTr="001B543F">
        <w:trPr>
          <w:trHeight w:val="487"/>
        </w:trPr>
        <w:tc>
          <w:tcPr>
            <w:tcW w:w="1435"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14ED7631"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Cs/>
                <w:color w:val="000000"/>
              </w:rPr>
              <w:t>1. Số hiệu</w:t>
            </w:r>
          </w:p>
        </w:tc>
        <w:tc>
          <w:tcPr>
            <w:tcW w:w="125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BE860" w14:textId="6147079A" w:rsidR="00EA7BCD" w:rsidRPr="00052FA5" w:rsidRDefault="00EA7BCD" w:rsidP="001B543F">
            <w:pPr>
              <w:widowControl w:val="0"/>
              <w:pBdr>
                <w:top w:val="nil"/>
                <w:left w:val="nil"/>
                <w:bottom w:val="nil"/>
                <w:right w:val="nil"/>
                <w:between w:val="nil"/>
              </w:pBdr>
              <w:ind w:firstLine="0"/>
              <w:jc w:val="left"/>
              <w:rPr>
                <w:bCs/>
                <w:color w:val="000000"/>
              </w:rPr>
            </w:pPr>
            <w:r>
              <w:rPr>
                <w:bCs/>
                <w:color w:val="000000"/>
              </w:rPr>
              <w:t>11</w:t>
            </w:r>
          </w:p>
        </w:tc>
        <w:tc>
          <w:tcPr>
            <w:tcW w:w="1984" w:type="dxa"/>
            <w:gridSpan w:val="3"/>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336E9C05"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Cs/>
                <w:color w:val="000000"/>
              </w:rPr>
              <w:t>2. Tên bảng</w:t>
            </w:r>
          </w:p>
        </w:tc>
        <w:tc>
          <w:tcPr>
            <w:tcW w:w="2126"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5642A15" w14:textId="276D8299" w:rsidR="00EA7BCD" w:rsidRPr="00052FA5" w:rsidRDefault="00EA7BCD" w:rsidP="001B543F">
            <w:pPr>
              <w:widowControl w:val="0"/>
              <w:pBdr>
                <w:top w:val="nil"/>
                <w:left w:val="nil"/>
                <w:bottom w:val="nil"/>
                <w:right w:val="nil"/>
                <w:between w:val="nil"/>
              </w:pBdr>
              <w:ind w:firstLine="0"/>
              <w:jc w:val="left"/>
              <w:rPr>
                <w:bCs/>
                <w:color w:val="000000"/>
              </w:rPr>
            </w:pPr>
            <w:r w:rsidRPr="00EA7BCD">
              <w:rPr>
                <w:b/>
                <w:bCs/>
                <w:color w:val="000000"/>
              </w:rPr>
              <w:t>Or</w:t>
            </w:r>
            <w:r>
              <w:rPr>
                <w:b/>
                <w:bCs/>
                <w:color w:val="000000"/>
              </w:rPr>
              <w:t xml:space="preserve">derDetails </w:t>
            </w:r>
          </w:p>
        </w:tc>
        <w:tc>
          <w:tcPr>
            <w:tcW w:w="1701" w:type="dxa"/>
            <w:gridSpan w:val="3"/>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5EAF3F4B"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Cs/>
                <w:color w:val="000000"/>
              </w:rPr>
              <w:t>3. Bí danh</w:t>
            </w:r>
          </w:p>
        </w:tc>
        <w:tc>
          <w:tcPr>
            <w:tcW w:w="99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1C0E05" w14:textId="24A43B08" w:rsidR="00EA7BCD" w:rsidRPr="00052FA5" w:rsidRDefault="00EA7BCD" w:rsidP="001B543F">
            <w:pPr>
              <w:widowControl w:val="0"/>
              <w:pBdr>
                <w:top w:val="nil"/>
                <w:left w:val="nil"/>
                <w:bottom w:val="nil"/>
                <w:right w:val="nil"/>
                <w:between w:val="nil"/>
              </w:pBdr>
              <w:ind w:firstLine="0"/>
              <w:jc w:val="left"/>
              <w:rPr>
                <w:bCs/>
                <w:color w:val="000000"/>
              </w:rPr>
            </w:pPr>
          </w:p>
        </w:tc>
      </w:tr>
      <w:tr w:rsidR="00EA7BCD" w:rsidRPr="00052FA5" w14:paraId="5B87A3F7" w14:textId="77777777" w:rsidTr="001B543F">
        <w:trPr>
          <w:trHeight w:val="487"/>
        </w:trPr>
        <w:tc>
          <w:tcPr>
            <w:tcW w:w="9493" w:type="dxa"/>
            <w:gridSpan w:val="1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1022D10" w14:textId="2F8B9DFC" w:rsidR="00EA7BCD" w:rsidRPr="00052FA5" w:rsidRDefault="00EA7BCD" w:rsidP="00EA7BCD">
            <w:pPr>
              <w:widowControl w:val="0"/>
              <w:pBdr>
                <w:top w:val="nil"/>
                <w:left w:val="nil"/>
                <w:bottom w:val="nil"/>
                <w:right w:val="nil"/>
                <w:between w:val="nil"/>
              </w:pBdr>
              <w:ind w:firstLine="0"/>
              <w:jc w:val="left"/>
              <w:rPr>
                <w:bCs/>
                <w:color w:val="000000"/>
              </w:rPr>
            </w:pPr>
            <w:r w:rsidRPr="00052FA5">
              <w:rPr>
                <w:bCs/>
                <w:color w:val="000000"/>
              </w:rPr>
              <w:t xml:space="preserve">4. Mô tả: Lưu trữ </w:t>
            </w:r>
            <w:r>
              <w:rPr>
                <w:bCs/>
                <w:color w:val="000000"/>
              </w:rPr>
              <w:t>th</w:t>
            </w:r>
            <w:r w:rsidRPr="0007501A">
              <w:rPr>
                <w:bCs/>
                <w:color w:val="000000"/>
              </w:rPr>
              <w:t>ô</w:t>
            </w:r>
            <w:r>
              <w:rPr>
                <w:bCs/>
                <w:color w:val="000000"/>
              </w:rPr>
              <w:t>ng tin chi ti</w:t>
            </w:r>
            <w:r w:rsidRPr="00EA7BCD">
              <w:rPr>
                <w:bCs/>
                <w:color w:val="000000"/>
              </w:rPr>
              <w:t>ết</w:t>
            </w:r>
            <w:r>
              <w:rPr>
                <w:bCs/>
                <w:color w:val="000000"/>
              </w:rPr>
              <w:t xml:space="preserve"> </w:t>
            </w:r>
            <w:r w:rsidRPr="00EA7BCD">
              <w:rPr>
                <w:bCs/>
                <w:color w:val="000000"/>
              </w:rPr>
              <w:t>đơ</w:t>
            </w:r>
            <w:r>
              <w:rPr>
                <w:bCs/>
                <w:color w:val="000000"/>
              </w:rPr>
              <w:t>n h</w:t>
            </w:r>
            <w:r w:rsidRPr="00EA7BCD">
              <w:rPr>
                <w:bCs/>
                <w:color w:val="000000"/>
              </w:rPr>
              <w:t>àn</w:t>
            </w:r>
            <w:r>
              <w:rPr>
                <w:bCs/>
                <w:color w:val="000000"/>
              </w:rPr>
              <w:t>g c</w:t>
            </w:r>
            <w:r w:rsidRPr="00EA7BCD">
              <w:rPr>
                <w:bCs/>
                <w:color w:val="000000"/>
              </w:rPr>
              <w:t>ủa</w:t>
            </w:r>
            <w:r>
              <w:rPr>
                <w:bCs/>
                <w:color w:val="000000"/>
              </w:rPr>
              <w:t xml:space="preserve"> t</w:t>
            </w:r>
            <w:r w:rsidRPr="00EA7BCD">
              <w:rPr>
                <w:bCs/>
                <w:color w:val="000000"/>
              </w:rPr>
              <w:t>ừn</w:t>
            </w:r>
            <w:r>
              <w:rPr>
                <w:bCs/>
                <w:color w:val="000000"/>
              </w:rPr>
              <w:t xml:space="preserve">g </w:t>
            </w:r>
            <w:r w:rsidRPr="00EA7BCD">
              <w:rPr>
                <w:bCs/>
                <w:color w:val="000000"/>
              </w:rPr>
              <w:t>đơ</w:t>
            </w:r>
            <w:r>
              <w:rPr>
                <w:bCs/>
                <w:color w:val="000000"/>
              </w:rPr>
              <w:t>n h</w:t>
            </w:r>
            <w:r w:rsidRPr="00EA7BCD">
              <w:rPr>
                <w:bCs/>
                <w:color w:val="000000"/>
              </w:rPr>
              <w:t>àn</w:t>
            </w:r>
            <w:r>
              <w:rPr>
                <w:bCs/>
                <w:color w:val="000000"/>
              </w:rPr>
              <w:t>g</w:t>
            </w:r>
          </w:p>
        </w:tc>
      </w:tr>
      <w:tr w:rsidR="00EA7BCD" w:rsidRPr="00052FA5" w14:paraId="0220287D" w14:textId="77777777" w:rsidTr="001B543F">
        <w:trPr>
          <w:trHeight w:val="487"/>
        </w:trPr>
        <w:tc>
          <w:tcPr>
            <w:tcW w:w="9493" w:type="dxa"/>
            <w:gridSpan w:val="13"/>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7DAA1CCF"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Cs/>
                <w:color w:val="000000"/>
              </w:rPr>
              <w:t>5. Mô tả chi tiết các cột</w:t>
            </w:r>
          </w:p>
        </w:tc>
      </w:tr>
      <w:tr w:rsidR="00EA7BCD" w:rsidRPr="00052FA5" w14:paraId="36EBE84A" w14:textId="77777777" w:rsidTr="001B543F">
        <w:trPr>
          <w:trHeight w:val="824"/>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6BDFD7B"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
                <w:bCs/>
                <w:color w:val="000000"/>
              </w:rPr>
              <w:t>STT</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B228C2"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
                <w:bCs/>
                <w:color w:val="000000"/>
              </w:rPr>
              <w:t>Tên cột</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D2797D"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
                <w:bCs/>
                <w:color w:val="000000"/>
              </w:rPr>
              <w:t>Mô tả</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78B702D"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
                <w:bCs/>
                <w:color w:val="000000"/>
              </w:rPr>
              <w:t>Kiểu dữ liệu</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B5B37ED"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
                <w:bCs/>
                <w:color w:val="000000"/>
              </w:rPr>
              <w:t>Khuôn dạng</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57D672D"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
                <w:bCs/>
                <w:color w:val="000000"/>
              </w:rPr>
              <w:t>N</w:t>
            </w:r>
          </w:p>
        </w:tc>
      </w:tr>
      <w:tr w:rsidR="00EA7BCD" w:rsidRPr="00052FA5" w14:paraId="354CC0F3" w14:textId="77777777" w:rsidTr="001B543F">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3B288A"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Cs/>
                <w:color w:val="000000"/>
              </w:rPr>
              <w:t>#1</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F8EFED0"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7501A">
              <w:rPr>
                <w:bCs/>
                <w:color w:val="000000"/>
              </w:rPr>
              <w:t>Id</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252BF" w14:textId="77777777" w:rsidR="00EA7BCD" w:rsidRPr="00052FA5" w:rsidRDefault="00EA7BCD" w:rsidP="001B543F">
            <w:pPr>
              <w:widowControl w:val="0"/>
              <w:pBdr>
                <w:top w:val="nil"/>
                <w:left w:val="nil"/>
                <w:bottom w:val="nil"/>
                <w:right w:val="nil"/>
                <w:between w:val="nil"/>
              </w:pBdr>
              <w:ind w:firstLine="0"/>
              <w:jc w:val="left"/>
              <w:rPr>
                <w:bCs/>
                <w:color w:val="000000"/>
              </w:rPr>
            </w:pPr>
            <w:r>
              <w:rPr>
                <w:bCs/>
                <w:color w:val="000000"/>
              </w:rPr>
              <w:t>ID chi ti</w:t>
            </w:r>
            <w:r w:rsidRPr="00EA7BCD">
              <w:rPr>
                <w:bCs/>
                <w:color w:val="000000"/>
              </w:rPr>
              <w:t>ết</w:t>
            </w:r>
            <w:r>
              <w:rPr>
                <w:bCs/>
                <w:color w:val="000000"/>
              </w:rPr>
              <w:t xml:space="preserve"> đ</w:t>
            </w:r>
            <w:r w:rsidRPr="00EA7BCD">
              <w:rPr>
                <w:bCs/>
                <w:color w:val="000000"/>
              </w:rPr>
              <w:t>ơ</w:t>
            </w:r>
            <w:r>
              <w:rPr>
                <w:bCs/>
                <w:color w:val="000000"/>
              </w:rPr>
              <w:t>n h</w:t>
            </w:r>
            <w:r w:rsidRPr="00EA7BCD">
              <w:rPr>
                <w:bCs/>
                <w:color w:val="000000"/>
              </w:rPr>
              <w:t>àn</w:t>
            </w:r>
            <w:r>
              <w:rPr>
                <w:bCs/>
                <w:color w:val="000000"/>
              </w:rPr>
              <w:t>g</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BD336B" w14:textId="77777777" w:rsidR="00EA7BCD" w:rsidRPr="00052FA5" w:rsidRDefault="00EA7BCD" w:rsidP="001B543F">
            <w:pPr>
              <w:widowControl w:val="0"/>
              <w:pBdr>
                <w:top w:val="nil"/>
                <w:left w:val="nil"/>
                <w:bottom w:val="nil"/>
                <w:right w:val="nil"/>
                <w:between w:val="nil"/>
              </w:pBdr>
              <w:ind w:firstLine="0"/>
              <w:jc w:val="left"/>
              <w:rPr>
                <w:bCs/>
                <w:color w:val="000000"/>
              </w:rPr>
            </w:pPr>
            <w:r>
              <w:rPr>
                <w:bCs/>
                <w:color w:val="000000"/>
              </w:rPr>
              <w:t>I</w:t>
            </w:r>
            <w:r w:rsidRPr="00052FA5">
              <w:rPr>
                <w:bCs/>
                <w:color w:val="000000"/>
              </w:rPr>
              <w:t>n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B6A5507"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4CE07C" w14:textId="77777777" w:rsidR="00EA7BCD" w:rsidRPr="00052FA5" w:rsidRDefault="00EA7BCD" w:rsidP="001B543F">
            <w:pPr>
              <w:widowControl w:val="0"/>
              <w:pBdr>
                <w:top w:val="nil"/>
                <w:left w:val="nil"/>
                <w:bottom w:val="nil"/>
                <w:right w:val="nil"/>
                <w:between w:val="nil"/>
              </w:pBdr>
              <w:ind w:firstLine="0"/>
              <w:jc w:val="left"/>
              <w:rPr>
                <w:bCs/>
                <w:color w:val="000000"/>
              </w:rPr>
            </w:pPr>
          </w:p>
        </w:tc>
      </w:tr>
      <w:tr w:rsidR="00EA7BCD" w:rsidRPr="00052FA5" w14:paraId="30318F55" w14:textId="77777777" w:rsidTr="001B543F">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C930431"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Cs/>
                <w:color w:val="000000"/>
              </w:rPr>
              <w:t>2</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14A472"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EA7BCD">
              <w:rPr>
                <w:bCs/>
                <w:color w:val="000000"/>
              </w:rPr>
              <w:t>OrderId</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F55852" w14:textId="77777777" w:rsidR="00EA7BCD" w:rsidRPr="00052FA5" w:rsidRDefault="00EA7BCD" w:rsidP="001B543F">
            <w:pPr>
              <w:widowControl w:val="0"/>
              <w:pBdr>
                <w:top w:val="nil"/>
                <w:left w:val="nil"/>
                <w:bottom w:val="nil"/>
                <w:right w:val="nil"/>
                <w:between w:val="nil"/>
              </w:pBdr>
              <w:ind w:firstLine="0"/>
              <w:jc w:val="left"/>
              <w:rPr>
                <w:bCs/>
                <w:color w:val="000000"/>
              </w:rPr>
            </w:pPr>
            <w:r>
              <w:rPr>
                <w:bCs/>
                <w:color w:val="000000"/>
              </w:rPr>
              <w:t xml:space="preserve">Id </w:t>
            </w:r>
            <w:r w:rsidRPr="00EA7BCD">
              <w:rPr>
                <w:bCs/>
                <w:color w:val="000000"/>
              </w:rPr>
              <w:t>đơ</w:t>
            </w:r>
            <w:r>
              <w:rPr>
                <w:bCs/>
                <w:color w:val="000000"/>
              </w:rPr>
              <w:t>n h</w:t>
            </w:r>
            <w:r w:rsidRPr="00EA7BCD">
              <w:rPr>
                <w:bCs/>
                <w:color w:val="000000"/>
              </w:rPr>
              <w:t>àn</w:t>
            </w:r>
            <w:r>
              <w:rPr>
                <w:bCs/>
                <w:color w:val="000000"/>
              </w:rPr>
              <w:t>g</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4A1063" w14:textId="77777777" w:rsidR="00EA7BCD" w:rsidRPr="00052FA5" w:rsidRDefault="00EA7BCD" w:rsidP="001B543F">
            <w:pPr>
              <w:widowControl w:val="0"/>
              <w:pBdr>
                <w:top w:val="nil"/>
                <w:left w:val="nil"/>
                <w:bottom w:val="nil"/>
                <w:right w:val="nil"/>
                <w:between w:val="nil"/>
              </w:pBdr>
              <w:ind w:firstLine="0"/>
              <w:jc w:val="left"/>
              <w:rPr>
                <w:bCs/>
                <w:color w:val="000000"/>
              </w:rPr>
            </w:pPr>
            <w:r>
              <w:rPr>
                <w:bCs/>
                <w:color w:val="000000"/>
              </w:rPr>
              <w:t>I</w:t>
            </w:r>
            <w:r w:rsidRPr="00052FA5">
              <w:rPr>
                <w:bCs/>
                <w:color w:val="000000"/>
              </w:rPr>
              <w:t>n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63948F"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470FAF" w14:textId="0E5BAB96" w:rsidR="00EA7BCD" w:rsidRPr="00052FA5" w:rsidRDefault="00EA7BCD" w:rsidP="001B543F">
            <w:pPr>
              <w:widowControl w:val="0"/>
              <w:pBdr>
                <w:top w:val="nil"/>
                <w:left w:val="nil"/>
                <w:bottom w:val="nil"/>
                <w:right w:val="nil"/>
                <w:between w:val="nil"/>
              </w:pBdr>
              <w:ind w:firstLine="0"/>
              <w:jc w:val="left"/>
              <w:rPr>
                <w:bCs/>
                <w:color w:val="000000"/>
              </w:rPr>
            </w:pPr>
          </w:p>
        </w:tc>
      </w:tr>
      <w:tr w:rsidR="00EA7BCD" w:rsidRPr="00052FA5" w14:paraId="29C72BD3" w14:textId="77777777" w:rsidTr="001B543F">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472C9"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Cs/>
                <w:color w:val="000000"/>
              </w:rPr>
              <w:t>3</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C49117"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EA7BCD">
              <w:rPr>
                <w:bCs/>
                <w:color w:val="000000"/>
              </w:rPr>
              <w:t>ProductId</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FEF3CD" w14:textId="77777777" w:rsidR="00EA7BCD" w:rsidRPr="00052FA5" w:rsidRDefault="00EA7BCD" w:rsidP="001B543F">
            <w:pPr>
              <w:widowControl w:val="0"/>
              <w:pBdr>
                <w:top w:val="nil"/>
                <w:left w:val="nil"/>
                <w:bottom w:val="nil"/>
                <w:right w:val="nil"/>
                <w:between w:val="nil"/>
              </w:pBdr>
              <w:ind w:firstLine="0"/>
              <w:jc w:val="left"/>
              <w:rPr>
                <w:bCs/>
                <w:color w:val="000000"/>
              </w:rPr>
            </w:pPr>
            <w:r>
              <w:rPr>
                <w:bCs/>
                <w:color w:val="000000"/>
              </w:rPr>
              <w:t>Id s</w:t>
            </w:r>
            <w:r w:rsidRPr="00EA7BCD">
              <w:rPr>
                <w:bCs/>
                <w:color w:val="000000"/>
              </w:rPr>
              <w:t>ản</w:t>
            </w:r>
            <w:r>
              <w:rPr>
                <w:bCs/>
                <w:color w:val="000000"/>
              </w:rPr>
              <w:t xml:space="preserve"> ph</w:t>
            </w:r>
            <w:r w:rsidRPr="00EA7BCD">
              <w:rPr>
                <w:bCs/>
                <w:color w:val="000000"/>
              </w:rPr>
              <w:t>ẩm</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DBCE25" w14:textId="77777777" w:rsidR="00EA7BCD" w:rsidRPr="00052FA5" w:rsidRDefault="00EA7BCD" w:rsidP="001B543F">
            <w:pPr>
              <w:widowControl w:val="0"/>
              <w:pBdr>
                <w:top w:val="nil"/>
                <w:left w:val="nil"/>
                <w:bottom w:val="nil"/>
                <w:right w:val="nil"/>
                <w:between w:val="nil"/>
              </w:pBdr>
              <w:ind w:firstLine="0"/>
              <w:jc w:val="left"/>
              <w:rPr>
                <w:bCs/>
                <w:color w:val="000000"/>
              </w:rPr>
            </w:pPr>
            <w:r>
              <w:rPr>
                <w:bCs/>
                <w:color w:val="000000"/>
              </w:rPr>
              <w:t>I</w:t>
            </w:r>
            <w:r w:rsidRPr="00052FA5">
              <w:rPr>
                <w:bCs/>
                <w:color w:val="000000"/>
              </w:rPr>
              <w:t>n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805701"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69B0E" w14:textId="77777777" w:rsidR="00EA7BCD" w:rsidRPr="00052FA5" w:rsidRDefault="00EA7BCD" w:rsidP="001B543F">
            <w:pPr>
              <w:widowControl w:val="0"/>
              <w:pBdr>
                <w:top w:val="nil"/>
                <w:left w:val="nil"/>
                <w:bottom w:val="nil"/>
                <w:right w:val="nil"/>
                <w:between w:val="nil"/>
              </w:pBdr>
              <w:ind w:firstLine="0"/>
              <w:jc w:val="left"/>
              <w:rPr>
                <w:bCs/>
                <w:color w:val="000000"/>
              </w:rPr>
            </w:pPr>
          </w:p>
        </w:tc>
      </w:tr>
      <w:tr w:rsidR="00EA7BCD" w:rsidRPr="00052FA5" w14:paraId="22A32EA1" w14:textId="77777777" w:rsidTr="001B543F">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E8F8EB"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Cs/>
                <w:color w:val="000000"/>
              </w:rPr>
              <w:t>4</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A24335"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EA7BCD">
              <w:rPr>
                <w:bCs/>
                <w:color w:val="000000"/>
              </w:rPr>
              <w:t>Price</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F94169"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EA7BCD">
              <w:rPr>
                <w:bCs/>
                <w:color w:val="000000"/>
              </w:rPr>
              <w:t>Đơ</w:t>
            </w:r>
            <w:r>
              <w:rPr>
                <w:bCs/>
                <w:color w:val="000000"/>
              </w:rPr>
              <w:t>n gi</w:t>
            </w:r>
            <w:r w:rsidRPr="00EA7BCD">
              <w:rPr>
                <w:bCs/>
                <w:color w:val="000000"/>
              </w:rPr>
              <w:t>á</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4F4E69" w14:textId="77777777" w:rsidR="00EA7BCD" w:rsidRPr="00052FA5" w:rsidRDefault="00EA7BCD" w:rsidP="001B543F">
            <w:pPr>
              <w:widowControl w:val="0"/>
              <w:pBdr>
                <w:top w:val="nil"/>
                <w:left w:val="nil"/>
                <w:bottom w:val="nil"/>
                <w:right w:val="nil"/>
                <w:between w:val="nil"/>
              </w:pBdr>
              <w:ind w:firstLine="0"/>
              <w:jc w:val="left"/>
              <w:rPr>
                <w:bCs/>
                <w:color w:val="000000"/>
              </w:rPr>
            </w:pPr>
            <w:r>
              <w:rPr>
                <w:bCs/>
                <w:color w:val="000000"/>
              </w:rPr>
              <w:t>Floa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7FCFF5"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Cs/>
                <w:color w:val="000000"/>
              </w:rPr>
              <w:t xml:space="preserve">Số </w:t>
            </w:r>
            <w:r>
              <w:rPr>
                <w:bCs/>
                <w:color w:val="000000"/>
              </w:rPr>
              <w:t>th</w:t>
            </w:r>
            <w:r w:rsidRPr="00EA7BCD">
              <w:rPr>
                <w:bCs/>
                <w:color w:val="000000"/>
              </w:rPr>
              <w:t>ực</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59E496" w14:textId="77777777" w:rsidR="00EA7BCD" w:rsidRPr="00052FA5" w:rsidRDefault="00EA7BCD" w:rsidP="001B543F">
            <w:pPr>
              <w:widowControl w:val="0"/>
              <w:pBdr>
                <w:top w:val="nil"/>
                <w:left w:val="nil"/>
                <w:bottom w:val="nil"/>
                <w:right w:val="nil"/>
                <w:between w:val="nil"/>
              </w:pBdr>
              <w:ind w:firstLine="0"/>
              <w:jc w:val="left"/>
              <w:rPr>
                <w:bCs/>
                <w:color w:val="000000"/>
              </w:rPr>
            </w:pPr>
          </w:p>
        </w:tc>
      </w:tr>
      <w:tr w:rsidR="00EA7BCD" w:rsidRPr="00052FA5" w14:paraId="736974EB" w14:textId="77777777" w:rsidTr="001B543F">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408BAF"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Cs/>
                <w:color w:val="000000"/>
              </w:rPr>
              <w:t>5</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3BB76D"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EA7BCD">
              <w:rPr>
                <w:bCs/>
                <w:color w:val="000000"/>
              </w:rPr>
              <w:t>Quantity</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F8BE4B" w14:textId="77777777" w:rsidR="00EA7BCD" w:rsidRPr="00052FA5" w:rsidRDefault="00EA7BCD" w:rsidP="001B543F">
            <w:pPr>
              <w:widowControl w:val="0"/>
              <w:pBdr>
                <w:top w:val="nil"/>
                <w:left w:val="nil"/>
                <w:bottom w:val="nil"/>
                <w:right w:val="nil"/>
                <w:between w:val="nil"/>
              </w:pBdr>
              <w:ind w:firstLine="0"/>
              <w:jc w:val="left"/>
              <w:rPr>
                <w:bCs/>
                <w:color w:val="000000"/>
              </w:rPr>
            </w:pPr>
            <w:r>
              <w:rPr>
                <w:bCs/>
                <w:color w:val="000000"/>
              </w:rPr>
              <w:t>S</w:t>
            </w:r>
            <w:r w:rsidRPr="00EA7BCD">
              <w:rPr>
                <w:bCs/>
                <w:color w:val="000000"/>
              </w:rPr>
              <w:t>ố</w:t>
            </w:r>
            <w:r>
              <w:rPr>
                <w:bCs/>
                <w:color w:val="000000"/>
              </w:rPr>
              <w:t xml:space="preserve"> lư</w:t>
            </w:r>
            <w:r w:rsidRPr="00EA7BCD">
              <w:rPr>
                <w:bCs/>
                <w:color w:val="000000"/>
              </w:rPr>
              <w:t>ợn</w:t>
            </w:r>
            <w:r>
              <w:rPr>
                <w:bCs/>
                <w:color w:val="000000"/>
              </w:rPr>
              <w:t>g</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A91A16" w14:textId="77777777" w:rsidR="00EA7BCD" w:rsidRPr="00052FA5" w:rsidRDefault="00EA7BCD" w:rsidP="001B543F">
            <w:pPr>
              <w:widowControl w:val="0"/>
              <w:pBdr>
                <w:top w:val="nil"/>
                <w:left w:val="nil"/>
                <w:bottom w:val="nil"/>
                <w:right w:val="nil"/>
                <w:between w:val="nil"/>
              </w:pBdr>
              <w:ind w:firstLine="0"/>
              <w:jc w:val="left"/>
              <w:rPr>
                <w:bCs/>
                <w:color w:val="000000"/>
              </w:rPr>
            </w:pPr>
            <w:r>
              <w:rPr>
                <w:bCs/>
                <w:color w:val="000000"/>
              </w:rPr>
              <w:t>I</w:t>
            </w:r>
            <w:r w:rsidRPr="00052FA5">
              <w:rPr>
                <w:bCs/>
                <w:color w:val="000000"/>
              </w:rPr>
              <w:t>n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5AABD7"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7F1586" w14:textId="390F7FD5" w:rsidR="00EA7BCD" w:rsidRPr="00052FA5" w:rsidRDefault="00EA7BCD" w:rsidP="001B543F">
            <w:pPr>
              <w:widowControl w:val="0"/>
              <w:pBdr>
                <w:top w:val="nil"/>
                <w:left w:val="nil"/>
                <w:bottom w:val="nil"/>
                <w:right w:val="nil"/>
                <w:between w:val="nil"/>
              </w:pBdr>
              <w:ind w:firstLine="0"/>
              <w:jc w:val="left"/>
              <w:rPr>
                <w:bCs/>
                <w:color w:val="000000"/>
              </w:rPr>
            </w:pPr>
          </w:p>
        </w:tc>
      </w:tr>
      <w:tr w:rsidR="00EA7BCD" w:rsidRPr="00052FA5" w14:paraId="759C932C" w14:textId="77777777" w:rsidTr="001B543F">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B74F49"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Cs/>
                <w:color w:val="000000"/>
              </w:rPr>
              <w:t>6</w:t>
            </w:r>
          </w:p>
        </w:tc>
        <w:tc>
          <w:tcPr>
            <w:tcW w:w="264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697D5C"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EA7BCD">
              <w:rPr>
                <w:bCs/>
                <w:color w:val="000000"/>
              </w:rPr>
              <w:t>Amount</w:t>
            </w:r>
          </w:p>
        </w:tc>
        <w:tc>
          <w:tcPr>
            <w:tcW w:w="243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FB0418" w14:textId="77777777" w:rsidR="00EA7BCD" w:rsidRPr="00052FA5" w:rsidRDefault="00EA7BCD" w:rsidP="001B543F">
            <w:pPr>
              <w:widowControl w:val="0"/>
              <w:pBdr>
                <w:top w:val="nil"/>
                <w:left w:val="nil"/>
                <w:bottom w:val="nil"/>
                <w:right w:val="nil"/>
                <w:between w:val="nil"/>
              </w:pBdr>
              <w:ind w:firstLine="0"/>
              <w:jc w:val="left"/>
              <w:rPr>
                <w:bCs/>
                <w:color w:val="000000"/>
              </w:rPr>
            </w:pPr>
            <w:r>
              <w:rPr>
                <w:bCs/>
                <w:color w:val="000000"/>
              </w:rPr>
              <w:t>Th</w:t>
            </w:r>
            <w:r w:rsidRPr="00EA7BCD">
              <w:rPr>
                <w:bCs/>
                <w:color w:val="000000"/>
              </w:rPr>
              <w:t>ành</w:t>
            </w:r>
            <w:r>
              <w:rPr>
                <w:bCs/>
                <w:color w:val="000000"/>
              </w:rPr>
              <w:t xml:space="preserve"> ti</w:t>
            </w:r>
            <w:r w:rsidRPr="00EA7BCD">
              <w:rPr>
                <w:bCs/>
                <w:color w:val="000000"/>
              </w:rPr>
              <w:t>ền</w:t>
            </w:r>
          </w:p>
        </w:tc>
        <w:tc>
          <w:tcPr>
            <w:tcW w:w="16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D8E61C" w14:textId="77777777" w:rsidR="00EA7BCD" w:rsidRPr="00052FA5" w:rsidRDefault="00EA7BCD" w:rsidP="001B543F">
            <w:pPr>
              <w:widowControl w:val="0"/>
              <w:pBdr>
                <w:top w:val="nil"/>
                <w:left w:val="nil"/>
                <w:bottom w:val="nil"/>
                <w:right w:val="nil"/>
                <w:between w:val="nil"/>
              </w:pBdr>
              <w:ind w:firstLine="0"/>
              <w:jc w:val="left"/>
              <w:rPr>
                <w:bCs/>
                <w:color w:val="000000"/>
              </w:rPr>
            </w:pPr>
            <w:r>
              <w:rPr>
                <w:bCs/>
                <w:color w:val="000000"/>
              </w:rPr>
              <w:t>Floa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008E66"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Cs/>
                <w:color w:val="000000"/>
              </w:rPr>
              <w:t xml:space="preserve">Số </w:t>
            </w:r>
            <w:r>
              <w:rPr>
                <w:bCs/>
                <w:color w:val="000000"/>
              </w:rPr>
              <w:t>th</w:t>
            </w:r>
            <w:r w:rsidRPr="00EA7BCD">
              <w:rPr>
                <w:bCs/>
                <w:color w:val="000000"/>
              </w:rPr>
              <w:t>ực</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63AACE" w14:textId="20162945" w:rsidR="00EA7BCD" w:rsidRPr="00052FA5" w:rsidRDefault="00EA7BCD" w:rsidP="001B543F">
            <w:pPr>
              <w:widowControl w:val="0"/>
              <w:pBdr>
                <w:top w:val="nil"/>
                <w:left w:val="nil"/>
                <w:bottom w:val="nil"/>
                <w:right w:val="nil"/>
                <w:between w:val="nil"/>
              </w:pBdr>
              <w:ind w:firstLine="0"/>
              <w:jc w:val="left"/>
              <w:rPr>
                <w:bCs/>
                <w:color w:val="000000"/>
              </w:rPr>
            </w:pPr>
          </w:p>
        </w:tc>
      </w:tr>
      <w:tr w:rsidR="00EA7BCD" w:rsidRPr="00052FA5" w14:paraId="7846DA06" w14:textId="77777777" w:rsidTr="001B543F">
        <w:trPr>
          <w:trHeight w:val="458"/>
        </w:trPr>
        <w:tc>
          <w:tcPr>
            <w:tcW w:w="9493" w:type="dxa"/>
            <w:gridSpan w:val="13"/>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12C7063C"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Cs/>
                <w:color w:val="000000"/>
              </w:rPr>
              <w:t>6. Khóa ngoài</w:t>
            </w:r>
          </w:p>
        </w:tc>
      </w:tr>
      <w:tr w:rsidR="00EA7BCD" w:rsidRPr="00052FA5" w14:paraId="7E8DC56E" w14:textId="77777777" w:rsidTr="001B543F">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1271B27"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
                <w:bCs/>
                <w:color w:val="000000"/>
              </w:rPr>
              <w:t>Số</w:t>
            </w:r>
          </w:p>
        </w:tc>
        <w:tc>
          <w:tcPr>
            <w:tcW w:w="3617"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449947D"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
                <w:bCs/>
                <w:color w:val="000000"/>
              </w:rPr>
              <w:t>Tên</w:t>
            </w:r>
          </w:p>
        </w:tc>
        <w:tc>
          <w:tcPr>
            <w:tcW w:w="2551"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D259C5"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
                <w:bCs/>
                <w:color w:val="000000"/>
              </w:rPr>
              <w:t>Cột khóa ngoài</w:t>
            </w:r>
          </w:p>
        </w:tc>
        <w:tc>
          <w:tcPr>
            <w:tcW w:w="2552"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1CADD05"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
                <w:bCs/>
                <w:color w:val="000000"/>
              </w:rPr>
              <w:t>Quan hệ với bảng</w:t>
            </w:r>
          </w:p>
        </w:tc>
      </w:tr>
      <w:tr w:rsidR="00EA7BCD" w:rsidRPr="00052FA5" w14:paraId="23903D07" w14:textId="77777777" w:rsidTr="001B543F">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DC0B24" w14:textId="77777777" w:rsidR="00EA7BCD" w:rsidRPr="00052FA5" w:rsidRDefault="00EA7BCD" w:rsidP="001B543F">
            <w:pPr>
              <w:widowControl w:val="0"/>
              <w:pBdr>
                <w:top w:val="nil"/>
                <w:left w:val="nil"/>
                <w:bottom w:val="nil"/>
                <w:right w:val="nil"/>
                <w:between w:val="nil"/>
              </w:pBdr>
              <w:ind w:firstLine="0"/>
              <w:jc w:val="left"/>
              <w:rPr>
                <w:bCs/>
                <w:color w:val="000000"/>
              </w:rPr>
            </w:pPr>
            <w:r w:rsidRPr="00052FA5">
              <w:rPr>
                <w:bCs/>
                <w:color w:val="000000"/>
              </w:rPr>
              <w:t>1</w:t>
            </w:r>
          </w:p>
        </w:tc>
        <w:tc>
          <w:tcPr>
            <w:tcW w:w="3617"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7A4396C" w14:textId="5C817F18" w:rsidR="00EA7BCD" w:rsidRPr="00052FA5" w:rsidRDefault="00EA7BCD" w:rsidP="00334C58">
            <w:pPr>
              <w:widowControl w:val="0"/>
              <w:pBdr>
                <w:top w:val="nil"/>
                <w:left w:val="nil"/>
                <w:bottom w:val="nil"/>
                <w:right w:val="nil"/>
                <w:between w:val="nil"/>
              </w:pBdr>
              <w:ind w:firstLine="0"/>
              <w:jc w:val="left"/>
              <w:rPr>
                <w:bCs/>
                <w:color w:val="000000"/>
              </w:rPr>
            </w:pPr>
            <w:r w:rsidRPr="00052FA5">
              <w:rPr>
                <w:bCs/>
                <w:color w:val="000000"/>
              </w:rPr>
              <w:t>fk_</w:t>
            </w:r>
            <w:r w:rsidRPr="00EA7BCD">
              <w:rPr>
                <w:bCs/>
                <w:color w:val="000000"/>
              </w:rPr>
              <w:t>Or</w:t>
            </w:r>
            <w:r>
              <w:rPr>
                <w:bCs/>
                <w:color w:val="000000"/>
              </w:rPr>
              <w:t>der</w:t>
            </w:r>
            <w:r w:rsidR="00334C58">
              <w:rPr>
                <w:bCs/>
                <w:color w:val="000000"/>
              </w:rPr>
              <w:t>Detail</w:t>
            </w:r>
            <w:r>
              <w:rPr>
                <w:bCs/>
                <w:color w:val="000000"/>
              </w:rPr>
              <w:t>s_</w:t>
            </w:r>
            <w:r w:rsidR="00334C58" w:rsidRPr="00334C58">
              <w:rPr>
                <w:bCs/>
                <w:color w:val="000000"/>
              </w:rPr>
              <w:t>Or</w:t>
            </w:r>
            <w:r w:rsidR="00334C58">
              <w:rPr>
                <w:bCs/>
                <w:color w:val="000000"/>
              </w:rPr>
              <w:t>ders</w:t>
            </w:r>
          </w:p>
        </w:tc>
        <w:tc>
          <w:tcPr>
            <w:tcW w:w="2551"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23BB9CD" w14:textId="3EDA7C53" w:rsidR="00EA7BCD" w:rsidRPr="00052FA5" w:rsidRDefault="00334C58" w:rsidP="001B543F">
            <w:pPr>
              <w:widowControl w:val="0"/>
              <w:pBdr>
                <w:top w:val="nil"/>
                <w:left w:val="nil"/>
                <w:bottom w:val="nil"/>
                <w:right w:val="nil"/>
                <w:between w:val="nil"/>
              </w:pBdr>
              <w:ind w:firstLine="0"/>
              <w:jc w:val="left"/>
              <w:rPr>
                <w:bCs/>
                <w:color w:val="000000"/>
              </w:rPr>
            </w:pPr>
            <w:r w:rsidRPr="00334C58">
              <w:rPr>
                <w:bCs/>
                <w:color w:val="000000"/>
              </w:rPr>
              <w:t>Or</w:t>
            </w:r>
            <w:r>
              <w:rPr>
                <w:bCs/>
                <w:color w:val="000000"/>
              </w:rPr>
              <w:t>derId</w:t>
            </w:r>
          </w:p>
        </w:tc>
        <w:tc>
          <w:tcPr>
            <w:tcW w:w="2552"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53D7F2" w14:textId="0ABA42EF" w:rsidR="00EA7BCD" w:rsidRPr="00052FA5" w:rsidRDefault="00334C58" w:rsidP="001B543F">
            <w:pPr>
              <w:widowControl w:val="0"/>
              <w:pBdr>
                <w:top w:val="nil"/>
                <w:left w:val="nil"/>
                <w:bottom w:val="nil"/>
                <w:right w:val="nil"/>
                <w:between w:val="nil"/>
              </w:pBdr>
              <w:ind w:firstLine="0"/>
              <w:jc w:val="left"/>
              <w:rPr>
                <w:bCs/>
                <w:color w:val="000000"/>
              </w:rPr>
            </w:pPr>
            <w:r w:rsidRPr="00334C58">
              <w:rPr>
                <w:bCs/>
                <w:color w:val="000000"/>
              </w:rPr>
              <w:t>Or</w:t>
            </w:r>
            <w:r>
              <w:rPr>
                <w:bCs/>
                <w:color w:val="000000"/>
              </w:rPr>
              <w:t>ders</w:t>
            </w:r>
          </w:p>
        </w:tc>
      </w:tr>
      <w:tr w:rsidR="00334C58" w:rsidRPr="00052FA5" w14:paraId="00D8EE52" w14:textId="77777777" w:rsidTr="001B543F">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F530D3F" w14:textId="607A3E9C" w:rsidR="00334C58" w:rsidRPr="00052FA5" w:rsidRDefault="00334C58" w:rsidP="00334C58">
            <w:pPr>
              <w:widowControl w:val="0"/>
              <w:pBdr>
                <w:top w:val="nil"/>
                <w:left w:val="nil"/>
                <w:bottom w:val="nil"/>
                <w:right w:val="nil"/>
                <w:between w:val="nil"/>
              </w:pBdr>
              <w:ind w:firstLine="0"/>
              <w:jc w:val="left"/>
              <w:rPr>
                <w:bCs/>
                <w:color w:val="000000"/>
              </w:rPr>
            </w:pPr>
            <w:r>
              <w:rPr>
                <w:bCs/>
                <w:color w:val="000000"/>
              </w:rPr>
              <w:lastRenderedPageBreak/>
              <w:t>2</w:t>
            </w:r>
          </w:p>
        </w:tc>
        <w:tc>
          <w:tcPr>
            <w:tcW w:w="3617"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30297E" w14:textId="0D065A7C" w:rsidR="00334C58" w:rsidRPr="00052FA5" w:rsidRDefault="00334C58" w:rsidP="00334C58">
            <w:pPr>
              <w:widowControl w:val="0"/>
              <w:pBdr>
                <w:top w:val="nil"/>
                <w:left w:val="nil"/>
                <w:bottom w:val="nil"/>
                <w:right w:val="nil"/>
                <w:between w:val="nil"/>
              </w:pBdr>
              <w:ind w:firstLine="0"/>
              <w:jc w:val="left"/>
              <w:rPr>
                <w:bCs/>
                <w:color w:val="000000"/>
              </w:rPr>
            </w:pPr>
            <w:r w:rsidRPr="00052FA5">
              <w:rPr>
                <w:bCs/>
                <w:color w:val="000000"/>
              </w:rPr>
              <w:t>fk_</w:t>
            </w:r>
            <w:r w:rsidRPr="00EA7BCD">
              <w:rPr>
                <w:bCs/>
                <w:color w:val="000000"/>
              </w:rPr>
              <w:t>Or</w:t>
            </w:r>
            <w:r>
              <w:rPr>
                <w:bCs/>
                <w:color w:val="000000"/>
              </w:rPr>
              <w:t>derDetails_Products</w:t>
            </w:r>
          </w:p>
        </w:tc>
        <w:tc>
          <w:tcPr>
            <w:tcW w:w="2551"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B48723" w14:textId="6DB143C7" w:rsidR="00334C58" w:rsidRPr="00334C58" w:rsidRDefault="00334C58" w:rsidP="00334C58">
            <w:pPr>
              <w:widowControl w:val="0"/>
              <w:pBdr>
                <w:top w:val="nil"/>
                <w:left w:val="nil"/>
                <w:bottom w:val="nil"/>
                <w:right w:val="nil"/>
                <w:between w:val="nil"/>
              </w:pBdr>
              <w:ind w:firstLine="0"/>
              <w:jc w:val="left"/>
              <w:rPr>
                <w:bCs/>
                <w:color w:val="000000"/>
              </w:rPr>
            </w:pPr>
            <w:r>
              <w:rPr>
                <w:bCs/>
                <w:color w:val="000000"/>
              </w:rPr>
              <w:t>ProductId</w:t>
            </w:r>
          </w:p>
        </w:tc>
        <w:tc>
          <w:tcPr>
            <w:tcW w:w="2552"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B124AE" w14:textId="28B8C43D" w:rsidR="00334C58" w:rsidRPr="00334C58" w:rsidRDefault="00334C58" w:rsidP="00334C58">
            <w:pPr>
              <w:widowControl w:val="0"/>
              <w:pBdr>
                <w:top w:val="nil"/>
                <w:left w:val="nil"/>
                <w:bottom w:val="nil"/>
                <w:right w:val="nil"/>
                <w:between w:val="nil"/>
              </w:pBdr>
              <w:ind w:firstLine="0"/>
              <w:jc w:val="left"/>
              <w:rPr>
                <w:bCs/>
                <w:color w:val="000000"/>
              </w:rPr>
            </w:pPr>
            <w:r>
              <w:rPr>
                <w:bCs/>
                <w:color w:val="000000"/>
              </w:rPr>
              <w:t>Products</w:t>
            </w:r>
          </w:p>
        </w:tc>
      </w:tr>
    </w:tbl>
    <w:p w14:paraId="75F77B20" w14:textId="20A61395" w:rsidR="00241442" w:rsidRPr="00052FA5" w:rsidRDefault="00241442" w:rsidP="00346485">
      <w:pPr>
        <w:ind w:firstLine="0"/>
      </w:pPr>
    </w:p>
    <w:p w14:paraId="276F38FB" w14:textId="1B20D5FD" w:rsidR="00BF3A2F" w:rsidRPr="00052FA5" w:rsidRDefault="00BF3A2F" w:rsidP="00783296">
      <w:pPr>
        <w:pStyle w:val="Heading3"/>
        <w:rPr>
          <w:rFonts w:cs="Times New Roman"/>
          <w:szCs w:val="28"/>
        </w:rPr>
      </w:pPr>
      <w:bookmarkStart w:id="165" w:name="_Toc25659972"/>
      <w:bookmarkStart w:id="166" w:name="_Toc27080162"/>
      <w:bookmarkStart w:id="167" w:name="_Toc90584038"/>
      <w:r w:rsidRPr="00052FA5">
        <w:rPr>
          <w:rFonts w:cs="Times New Roman"/>
          <w:szCs w:val="28"/>
        </w:rPr>
        <w:t>Thiết kế biểu đồ lớp tổng quát</w:t>
      </w:r>
      <w:bookmarkEnd w:id="165"/>
      <w:bookmarkEnd w:id="166"/>
      <w:bookmarkEnd w:id="167"/>
    </w:p>
    <w:p w14:paraId="70E9BDF0" w14:textId="77777777" w:rsidR="00BF3A2F" w:rsidRPr="00052FA5" w:rsidRDefault="00BF3A2F" w:rsidP="00783296"/>
    <w:p w14:paraId="52288856" w14:textId="7E08D8F5" w:rsidR="00BF3A2F" w:rsidRPr="00052FA5" w:rsidRDefault="00F801B1" w:rsidP="00783296">
      <w:pPr>
        <w:pBdr>
          <w:top w:val="nil"/>
          <w:left w:val="nil"/>
          <w:bottom w:val="nil"/>
          <w:right w:val="nil"/>
          <w:between w:val="nil"/>
        </w:pBdr>
        <w:ind w:firstLine="0"/>
        <w:jc w:val="center"/>
        <w:rPr>
          <w:color w:val="000000"/>
        </w:rPr>
      </w:pPr>
      <w:r>
        <w:rPr>
          <w:noProof/>
        </w:rPr>
        <w:drawing>
          <wp:inline distT="0" distB="0" distL="0" distR="0" wp14:anchorId="34782EFC" wp14:editId="41486E82">
            <wp:extent cx="5971540" cy="381508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1540" cy="3815080"/>
                    </a:xfrm>
                    <a:prstGeom prst="rect">
                      <a:avLst/>
                    </a:prstGeom>
                  </pic:spPr>
                </pic:pic>
              </a:graphicData>
            </a:graphic>
          </wp:inline>
        </w:drawing>
      </w:r>
    </w:p>
    <w:p w14:paraId="6DEFB35F" w14:textId="25E6B18D" w:rsidR="009A62C2" w:rsidRDefault="006616FF" w:rsidP="009A62C2">
      <w:pPr>
        <w:pStyle w:val="Caption"/>
        <w:jc w:val="center"/>
      </w:pPr>
      <w:bookmarkStart w:id="168" w:name="_heading=h.2koq656" w:colFirst="0" w:colLast="0"/>
      <w:bookmarkStart w:id="169" w:name="_Toc25742984"/>
      <w:bookmarkStart w:id="170" w:name="_Toc90584178"/>
      <w:bookmarkEnd w:id="168"/>
      <w:r>
        <w:t xml:space="preserve">Hình </w:t>
      </w:r>
      <w:r w:rsidR="000D0F60">
        <w:fldChar w:fldCharType="begin"/>
      </w:r>
      <w:r w:rsidR="000D0F60">
        <w:instrText xml:space="preserve"> STYLEREF 1 \s </w:instrText>
      </w:r>
      <w:r w:rsidR="000D0F60">
        <w:fldChar w:fldCharType="separate"/>
      </w:r>
      <w:r>
        <w:rPr>
          <w:noProof/>
        </w:rPr>
        <w:t>3</w:t>
      </w:r>
      <w:r w:rsidR="000D0F60">
        <w:rPr>
          <w:noProof/>
        </w:rPr>
        <w:fldChar w:fldCharType="end"/>
      </w:r>
      <w:r>
        <w:t>.</w:t>
      </w:r>
      <w:r w:rsidR="000D0F60">
        <w:fldChar w:fldCharType="begin"/>
      </w:r>
      <w:r w:rsidR="000D0F60">
        <w:instrText xml:space="preserve"> SEQ Hình \* ARABIC \s 1 </w:instrText>
      </w:r>
      <w:r w:rsidR="000D0F60">
        <w:fldChar w:fldCharType="separate"/>
      </w:r>
      <w:r>
        <w:rPr>
          <w:noProof/>
        </w:rPr>
        <w:t>5</w:t>
      </w:r>
      <w:r w:rsidR="000D0F60">
        <w:rPr>
          <w:noProof/>
        </w:rPr>
        <w:fldChar w:fldCharType="end"/>
      </w:r>
      <w:r w:rsidR="00A047AE">
        <w:t xml:space="preserve"> </w:t>
      </w:r>
      <w:r w:rsidR="00BF3A2F" w:rsidRPr="00052FA5">
        <w:t>Biểu đồ lớp tổng quát</w:t>
      </w:r>
      <w:bookmarkEnd w:id="169"/>
      <w:bookmarkEnd w:id="170"/>
    </w:p>
    <w:p w14:paraId="287EDCBB" w14:textId="5DED3DEA" w:rsidR="009A62C2" w:rsidRPr="009A62C2" w:rsidRDefault="009A62C2" w:rsidP="009A62C2">
      <w:pPr>
        <w:spacing w:after="160" w:line="259" w:lineRule="auto"/>
        <w:ind w:firstLine="0"/>
        <w:jc w:val="left"/>
        <w:rPr>
          <w:i/>
          <w:iCs/>
          <w:szCs w:val="18"/>
        </w:rPr>
      </w:pPr>
      <w:r>
        <w:br w:type="page"/>
      </w:r>
    </w:p>
    <w:p w14:paraId="2E7B483B" w14:textId="6BF7D269" w:rsidR="00BF3A2F" w:rsidRPr="00052FA5" w:rsidRDefault="00BF3A2F" w:rsidP="004504DD">
      <w:pPr>
        <w:pStyle w:val="Heading2"/>
      </w:pPr>
      <w:bookmarkStart w:id="171" w:name="_Toc25659973"/>
      <w:bookmarkStart w:id="172" w:name="_Toc27080163"/>
      <w:bookmarkStart w:id="173" w:name="_Toc58107407"/>
      <w:bookmarkStart w:id="174" w:name="_Toc58107560"/>
      <w:bookmarkStart w:id="175" w:name="_Toc90584039"/>
      <w:r w:rsidRPr="00052FA5">
        <w:lastRenderedPageBreak/>
        <w:t>Kết luận chương</w:t>
      </w:r>
      <w:bookmarkEnd w:id="171"/>
      <w:bookmarkEnd w:id="172"/>
      <w:bookmarkEnd w:id="173"/>
      <w:bookmarkEnd w:id="174"/>
      <w:bookmarkEnd w:id="175"/>
    </w:p>
    <w:p w14:paraId="4A8EC065" w14:textId="4AB38CA6" w:rsidR="00BF3A2F" w:rsidRPr="00052FA5" w:rsidRDefault="00BF3A2F" w:rsidP="009761FE">
      <w:pPr>
        <w:numPr>
          <w:ilvl w:val="0"/>
          <w:numId w:val="19"/>
        </w:numPr>
        <w:pBdr>
          <w:top w:val="nil"/>
          <w:left w:val="nil"/>
          <w:bottom w:val="nil"/>
          <w:right w:val="nil"/>
          <w:between w:val="nil"/>
        </w:pBdr>
      </w:pPr>
      <w:r w:rsidRPr="00052FA5">
        <w:rPr>
          <w:color w:val="000000"/>
        </w:rPr>
        <w:t xml:space="preserve">Trong nội dung Chương 3, </w:t>
      </w:r>
      <w:r w:rsidR="00861D9F" w:rsidRPr="00052FA5">
        <w:t>sinh viên</w:t>
      </w:r>
      <w:r w:rsidRPr="00052FA5">
        <w:rPr>
          <w:color w:val="000000"/>
        </w:rPr>
        <w:t xml:space="preserve"> đã đi thiết kế </w:t>
      </w:r>
      <w:r w:rsidR="00536B78">
        <w:rPr>
          <w:color w:val="000000"/>
        </w:rPr>
        <w:t xml:space="preserve">website </w:t>
      </w:r>
      <w:r w:rsidRPr="00052FA5">
        <w:rPr>
          <w:color w:val="000000"/>
        </w:rPr>
        <w:t>thông qua những nội dung:</w:t>
      </w:r>
    </w:p>
    <w:p w14:paraId="6177CF09" w14:textId="68904DD9" w:rsidR="00BF3A2F" w:rsidRPr="00052FA5" w:rsidRDefault="00BF3A2F" w:rsidP="009761FE">
      <w:pPr>
        <w:numPr>
          <w:ilvl w:val="1"/>
          <w:numId w:val="19"/>
        </w:numPr>
        <w:pBdr>
          <w:top w:val="nil"/>
          <w:left w:val="nil"/>
          <w:bottom w:val="nil"/>
          <w:right w:val="nil"/>
          <w:between w:val="nil"/>
        </w:pBdr>
      </w:pPr>
      <w:r w:rsidRPr="00052FA5">
        <w:rPr>
          <w:color w:val="000000"/>
        </w:rPr>
        <w:t xml:space="preserve">Thiết kế </w:t>
      </w:r>
      <w:r w:rsidR="00024AEC">
        <w:rPr>
          <w:color w:val="000000"/>
        </w:rPr>
        <w:t>kiến trúc hệ thống</w:t>
      </w:r>
    </w:p>
    <w:p w14:paraId="7A7026A5" w14:textId="09988719" w:rsidR="00BF3A2F" w:rsidRPr="00052FA5" w:rsidRDefault="00024AEC" w:rsidP="009761FE">
      <w:pPr>
        <w:numPr>
          <w:ilvl w:val="1"/>
          <w:numId w:val="19"/>
        </w:numPr>
        <w:pBdr>
          <w:top w:val="nil"/>
          <w:left w:val="nil"/>
          <w:bottom w:val="nil"/>
          <w:right w:val="nil"/>
          <w:between w:val="nil"/>
        </w:pBdr>
      </w:pPr>
      <w:r>
        <w:rPr>
          <w:color w:val="000000"/>
        </w:rPr>
        <w:t>Thiết kế cơ sở dữ liệu hệ thống</w:t>
      </w:r>
    </w:p>
    <w:p w14:paraId="0C1775B7" w14:textId="584ADCA7" w:rsidR="00B75ABA" w:rsidRPr="00052FA5" w:rsidRDefault="00BF3A2F" w:rsidP="009761FE">
      <w:pPr>
        <w:numPr>
          <w:ilvl w:val="0"/>
          <w:numId w:val="19"/>
        </w:numPr>
        <w:pBdr>
          <w:top w:val="nil"/>
          <w:left w:val="nil"/>
          <w:bottom w:val="nil"/>
          <w:right w:val="nil"/>
          <w:between w:val="nil"/>
        </w:pBdr>
      </w:pPr>
      <w:r w:rsidRPr="00052FA5">
        <w:rPr>
          <w:color w:val="000000"/>
        </w:rPr>
        <w:t xml:space="preserve">Trong nội dung chương tiếp theo, </w:t>
      </w:r>
      <w:r w:rsidR="00861D9F" w:rsidRPr="00052FA5">
        <w:t>sinh viên</w:t>
      </w:r>
      <w:r w:rsidRPr="00052FA5">
        <w:rPr>
          <w:color w:val="000000"/>
        </w:rPr>
        <w:t xml:space="preserve"> sẽ đi tập trung mô tả các bước cài đặt phần mềm, giới thiệu chương trình đã xây dựng được thông qua giao diện của chương trình.</w:t>
      </w:r>
    </w:p>
    <w:p w14:paraId="6B0E8096" w14:textId="2667E3C5" w:rsidR="006B1073" w:rsidRPr="00052FA5" w:rsidRDefault="006B1073" w:rsidP="00783296">
      <w:pPr>
        <w:pBdr>
          <w:top w:val="nil"/>
          <w:left w:val="nil"/>
          <w:bottom w:val="nil"/>
          <w:right w:val="nil"/>
          <w:between w:val="nil"/>
        </w:pBdr>
        <w:rPr>
          <w:color w:val="000000"/>
        </w:rPr>
      </w:pPr>
    </w:p>
    <w:p w14:paraId="7A99B7FB" w14:textId="763419F5" w:rsidR="006B1073" w:rsidRPr="00052FA5" w:rsidRDefault="006B1073" w:rsidP="00783296">
      <w:pPr>
        <w:pBdr>
          <w:top w:val="nil"/>
          <w:left w:val="nil"/>
          <w:bottom w:val="nil"/>
          <w:right w:val="nil"/>
          <w:between w:val="nil"/>
        </w:pBdr>
        <w:rPr>
          <w:color w:val="000000"/>
        </w:rPr>
      </w:pPr>
    </w:p>
    <w:p w14:paraId="47D4BCEC" w14:textId="47607962" w:rsidR="006B1073" w:rsidRPr="00052FA5" w:rsidRDefault="006B1073" w:rsidP="00783296">
      <w:pPr>
        <w:pBdr>
          <w:top w:val="nil"/>
          <w:left w:val="nil"/>
          <w:bottom w:val="nil"/>
          <w:right w:val="nil"/>
          <w:between w:val="nil"/>
        </w:pBdr>
        <w:rPr>
          <w:color w:val="000000"/>
        </w:rPr>
      </w:pPr>
    </w:p>
    <w:p w14:paraId="5B1D81A9" w14:textId="1604212A" w:rsidR="006B1073" w:rsidRPr="00052FA5" w:rsidRDefault="006B1073" w:rsidP="00783296">
      <w:pPr>
        <w:pBdr>
          <w:top w:val="nil"/>
          <w:left w:val="nil"/>
          <w:bottom w:val="nil"/>
          <w:right w:val="nil"/>
          <w:between w:val="nil"/>
        </w:pBdr>
        <w:rPr>
          <w:color w:val="000000"/>
        </w:rPr>
      </w:pPr>
    </w:p>
    <w:p w14:paraId="377909E5" w14:textId="397D7487" w:rsidR="006B1073" w:rsidRPr="00052FA5" w:rsidRDefault="006B1073" w:rsidP="00783296">
      <w:pPr>
        <w:pBdr>
          <w:top w:val="nil"/>
          <w:left w:val="nil"/>
          <w:bottom w:val="nil"/>
          <w:right w:val="nil"/>
          <w:between w:val="nil"/>
        </w:pBdr>
        <w:rPr>
          <w:color w:val="000000"/>
        </w:rPr>
      </w:pPr>
    </w:p>
    <w:p w14:paraId="1CEC2CD2" w14:textId="2B803C99" w:rsidR="006B1073" w:rsidRPr="00052FA5" w:rsidRDefault="006B1073" w:rsidP="00783296">
      <w:pPr>
        <w:pBdr>
          <w:top w:val="nil"/>
          <w:left w:val="nil"/>
          <w:bottom w:val="nil"/>
          <w:right w:val="nil"/>
          <w:between w:val="nil"/>
        </w:pBdr>
        <w:rPr>
          <w:color w:val="000000"/>
        </w:rPr>
      </w:pPr>
    </w:p>
    <w:p w14:paraId="71A177EB" w14:textId="5A82775E" w:rsidR="006B1073" w:rsidRPr="00052FA5" w:rsidRDefault="006B1073" w:rsidP="00783296">
      <w:pPr>
        <w:pBdr>
          <w:top w:val="nil"/>
          <w:left w:val="nil"/>
          <w:bottom w:val="nil"/>
          <w:right w:val="nil"/>
          <w:between w:val="nil"/>
        </w:pBdr>
        <w:rPr>
          <w:color w:val="000000"/>
        </w:rPr>
      </w:pPr>
    </w:p>
    <w:p w14:paraId="5A2A3ADF" w14:textId="2121622B" w:rsidR="006B1073" w:rsidRPr="00052FA5" w:rsidRDefault="006B1073" w:rsidP="00783296">
      <w:pPr>
        <w:pBdr>
          <w:top w:val="nil"/>
          <w:left w:val="nil"/>
          <w:bottom w:val="nil"/>
          <w:right w:val="nil"/>
          <w:between w:val="nil"/>
        </w:pBdr>
        <w:rPr>
          <w:color w:val="000000"/>
        </w:rPr>
      </w:pPr>
    </w:p>
    <w:p w14:paraId="18BFC757" w14:textId="104F2588" w:rsidR="006B1073" w:rsidRPr="00052FA5" w:rsidRDefault="006B1073" w:rsidP="00783296">
      <w:pPr>
        <w:pBdr>
          <w:top w:val="nil"/>
          <w:left w:val="nil"/>
          <w:bottom w:val="nil"/>
          <w:right w:val="nil"/>
          <w:between w:val="nil"/>
        </w:pBdr>
        <w:rPr>
          <w:color w:val="000000"/>
        </w:rPr>
      </w:pPr>
    </w:p>
    <w:p w14:paraId="475F8C7A" w14:textId="379CF565" w:rsidR="006B1073" w:rsidRPr="00052FA5" w:rsidRDefault="006B1073" w:rsidP="00783296">
      <w:pPr>
        <w:pBdr>
          <w:top w:val="nil"/>
          <w:left w:val="nil"/>
          <w:bottom w:val="nil"/>
          <w:right w:val="nil"/>
          <w:between w:val="nil"/>
        </w:pBdr>
        <w:rPr>
          <w:color w:val="000000"/>
        </w:rPr>
      </w:pPr>
    </w:p>
    <w:p w14:paraId="1B7EEBB3" w14:textId="6F24FADB" w:rsidR="006B1073" w:rsidRPr="00052FA5" w:rsidRDefault="006B1073" w:rsidP="00783296">
      <w:pPr>
        <w:pBdr>
          <w:top w:val="nil"/>
          <w:left w:val="nil"/>
          <w:bottom w:val="nil"/>
          <w:right w:val="nil"/>
          <w:between w:val="nil"/>
        </w:pBdr>
        <w:rPr>
          <w:color w:val="000000"/>
        </w:rPr>
      </w:pPr>
    </w:p>
    <w:p w14:paraId="78B892AD" w14:textId="5BDFDF12" w:rsidR="006B1073" w:rsidRPr="00052FA5" w:rsidRDefault="006B1073" w:rsidP="00783296">
      <w:pPr>
        <w:pBdr>
          <w:top w:val="nil"/>
          <w:left w:val="nil"/>
          <w:bottom w:val="nil"/>
          <w:right w:val="nil"/>
          <w:between w:val="nil"/>
        </w:pBdr>
        <w:rPr>
          <w:color w:val="000000"/>
        </w:rPr>
      </w:pPr>
    </w:p>
    <w:p w14:paraId="367DA8DB" w14:textId="0DC3A1F1" w:rsidR="006B1073" w:rsidRPr="00052FA5" w:rsidRDefault="006B1073" w:rsidP="00783296">
      <w:pPr>
        <w:pBdr>
          <w:top w:val="nil"/>
          <w:left w:val="nil"/>
          <w:bottom w:val="nil"/>
          <w:right w:val="nil"/>
          <w:between w:val="nil"/>
        </w:pBdr>
        <w:rPr>
          <w:color w:val="000000"/>
        </w:rPr>
      </w:pPr>
    </w:p>
    <w:p w14:paraId="25285FDD" w14:textId="18F25570" w:rsidR="006B1073" w:rsidRPr="00052FA5" w:rsidRDefault="006B1073" w:rsidP="00783296">
      <w:pPr>
        <w:pBdr>
          <w:top w:val="nil"/>
          <w:left w:val="nil"/>
          <w:bottom w:val="nil"/>
          <w:right w:val="nil"/>
          <w:between w:val="nil"/>
        </w:pBdr>
        <w:rPr>
          <w:color w:val="000000"/>
        </w:rPr>
      </w:pPr>
    </w:p>
    <w:p w14:paraId="23C46D5A" w14:textId="41A3C9FF" w:rsidR="006B1073" w:rsidRPr="00052FA5" w:rsidRDefault="006B1073" w:rsidP="00783296">
      <w:pPr>
        <w:pBdr>
          <w:top w:val="nil"/>
          <w:left w:val="nil"/>
          <w:bottom w:val="nil"/>
          <w:right w:val="nil"/>
          <w:between w:val="nil"/>
        </w:pBdr>
        <w:rPr>
          <w:color w:val="000000"/>
        </w:rPr>
      </w:pPr>
    </w:p>
    <w:p w14:paraId="266D0073" w14:textId="3EB70030" w:rsidR="006B1073" w:rsidRPr="00052FA5" w:rsidRDefault="006B1073" w:rsidP="00D07872">
      <w:pPr>
        <w:pBdr>
          <w:top w:val="nil"/>
          <w:left w:val="nil"/>
          <w:bottom w:val="nil"/>
          <w:right w:val="nil"/>
          <w:between w:val="nil"/>
        </w:pBdr>
        <w:ind w:firstLine="0"/>
        <w:rPr>
          <w:color w:val="000000"/>
        </w:rPr>
      </w:pPr>
    </w:p>
    <w:p w14:paraId="229C7DB2" w14:textId="4DDD0538" w:rsidR="006B1073" w:rsidRPr="00A047AE" w:rsidRDefault="00A047AE" w:rsidP="00A047AE">
      <w:pPr>
        <w:pStyle w:val="Heading1"/>
        <w:rPr>
          <w:rFonts w:cs="Times New Roman"/>
          <w:szCs w:val="28"/>
        </w:rPr>
      </w:pPr>
      <w:bookmarkStart w:id="176" w:name="_Toc27080165"/>
      <w:bookmarkStart w:id="177" w:name="_Toc58107409"/>
      <w:bookmarkStart w:id="178" w:name="_Toc58107562"/>
      <w:r>
        <w:rPr>
          <w:rFonts w:cs="Times New Roman"/>
          <w:szCs w:val="28"/>
        </w:rPr>
        <w:lastRenderedPageBreak/>
        <w:br/>
      </w:r>
      <w:bookmarkStart w:id="179" w:name="_Toc90584040"/>
      <w:r w:rsidR="006B1073" w:rsidRPr="00A047AE">
        <w:rPr>
          <w:rFonts w:cs="Times New Roman"/>
          <w:szCs w:val="28"/>
        </w:rPr>
        <w:t>XÂY DỰNG HỆ THỐNG KIỂM TRA, ĐÁNH GIÁ</w:t>
      </w:r>
      <w:bookmarkEnd w:id="176"/>
      <w:bookmarkEnd w:id="177"/>
      <w:bookmarkEnd w:id="178"/>
      <w:bookmarkEnd w:id="179"/>
    </w:p>
    <w:p w14:paraId="688EEB28" w14:textId="20613E4F" w:rsidR="006B1073" w:rsidRPr="00052FA5" w:rsidRDefault="006B1073" w:rsidP="004504DD">
      <w:pPr>
        <w:pStyle w:val="Heading2"/>
      </w:pPr>
      <w:bookmarkStart w:id="180" w:name="_Toc25659975"/>
      <w:bookmarkStart w:id="181" w:name="_Toc27080166"/>
      <w:bookmarkStart w:id="182" w:name="_Toc58107410"/>
      <w:bookmarkStart w:id="183" w:name="_Toc58107563"/>
      <w:bookmarkStart w:id="184" w:name="_Toc90584041"/>
      <w:r w:rsidRPr="00052FA5">
        <w:t>Cài đặt phần mềm</w:t>
      </w:r>
      <w:bookmarkEnd w:id="180"/>
      <w:bookmarkEnd w:id="181"/>
      <w:bookmarkEnd w:id="182"/>
      <w:bookmarkEnd w:id="183"/>
      <w:bookmarkEnd w:id="184"/>
    </w:p>
    <w:p w14:paraId="4DE04109" w14:textId="5A4BA454" w:rsidR="006B1073" w:rsidRPr="00052FA5" w:rsidRDefault="006B1073" w:rsidP="009761FE">
      <w:pPr>
        <w:pStyle w:val="ListParagraph"/>
        <w:numPr>
          <w:ilvl w:val="0"/>
          <w:numId w:val="26"/>
        </w:numPr>
        <w:pBdr>
          <w:top w:val="nil"/>
          <w:left w:val="nil"/>
          <w:bottom w:val="nil"/>
          <w:right w:val="nil"/>
          <w:between w:val="nil"/>
        </w:pBdr>
      </w:pPr>
      <w:r w:rsidRPr="00DD2DCD">
        <w:rPr>
          <w:color w:val="000000"/>
        </w:rPr>
        <w:t xml:space="preserve">Yêu cầu về phần cứng: </w:t>
      </w:r>
    </w:p>
    <w:p w14:paraId="2F2BD880" w14:textId="12BBE653" w:rsidR="006B1073" w:rsidRPr="00052FA5" w:rsidRDefault="00DD2DCD" w:rsidP="00DD2DCD">
      <w:pPr>
        <w:pBdr>
          <w:top w:val="nil"/>
          <w:left w:val="nil"/>
          <w:bottom w:val="nil"/>
          <w:right w:val="nil"/>
          <w:between w:val="nil"/>
        </w:pBdr>
      </w:pPr>
      <w:r>
        <w:rPr>
          <w:color w:val="000000"/>
        </w:rPr>
        <w:t xml:space="preserve">+ </w:t>
      </w:r>
      <w:r w:rsidR="006B1073" w:rsidRPr="00052FA5">
        <w:rPr>
          <w:color w:val="000000"/>
        </w:rPr>
        <w:t>Máy tính chạy hệ điều hành Windows 7 trở lên</w:t>
      </w:r>
    </w:p>
    <w:p w14:paraId="401D855C" w14:textId="3A2118E1" w:rsidR="006B1073" w:rsidRPr="00052FA5" w:rsidRDefault="00DD2DCD" w:rsidP="00DD2DCD">
      <w:pPr>
        <w:pBdr>
          <w:top w:val="nil"/>
          <w:left w:val="nil"/>
          <w:bottom w:val="nil"/>
          <w:right w:val="nil"/>
          <w:between w:val="nil"/>
        </w:pBdr>
      </w:pPr>
      <w:r>
        <w:rPr>
          <w:color w:val="000000"/>
        </w:rPr>
        <w:t xml:space="preserve">+ </w:t>
      </w:r>
      <w:r w:rsidR="006B1073" w:rsidRPr="00052FA5">
        <w:rPr>
          <w:color w:val="000000"/>
        </w:rPr>
        <w:t xml:space="preserve">Máy tính được cài .Net ver 4.5 đổ lên  </w:t>
      </w:r>
    </w:p>
    <w:p w14:paraId="4791F29D" w14:textId="5A6B6AC9" w:rsidR="006B1073" w:rsidRPr="00052FA5" w:rsidRDefault="00DD2DCD" w:rsidP="00DD2DCD">
      <w:pPr>
        <w:pBdr>
          <w:top w:val="nil"/>
          <w:left w:val="nil"/>
          <w:bottom w:val="nil"/>
          <w:right w:val="nil"/>
          <w:between w:val="nil"/>
        </w:pBdr>
      </w:pPr>
      <w:r>
        <w:rPr>
          <w:color w:val="000000"/>
        </w:rPr>
        <w:t xml:space="preserve">+ </w:t>
      </w:r>
      <w:r w:rsidR="006B1073" w:rsidRPr="00052FA5">
        <w:rPr>
          <w:color w:val="000000"/>
        </w:rPr>
        <w:t xml:space="preserve">Máy tính được cài đặt </w:t>
      </w:r>
      <w:r w:rsidR="00E1250C">
        <w:rPr>
          <w:color w:val="000000"/>
        </w:rPr>
        <w:t>Visual studio</w:t>
      </w:r>
    </w:p>
    <w:p w14:paraId="451542DB" w14:textId="35B0FF5D" w:rsidR="006B1073" w:rsidRPr="00052FA5" w:rsidRDefault="00DD2DCD" w:rsidP="00DD2DCD">
      <w:pPr>
        <w:pBdr>
          <w:top w:val="nil"/>
          <w:left w:val="nil"/>
          <w:bottom w:val="nil"/>
          <w:right w:val="nil"/>
          <w:between w:val="nil"/>
        </w:pBdr>
      </w:pPr>
      <w:r>
        <w:rPr>
          <w:color w:val="000000"/>
        </w:rPr>
        <w:t xml:space="preserve">+ </w:t>
      </w:r>
      <w:r w:rsidR="006B1073" w:rsidRPr="00052FA5">
        <w:rPr>
          <w:color w:val="000000"/>
        </w:rPr>
        <w:t>Máy tính cài đặt SQL Server và công cụ kết nối thao tác với Database</w:t>
      </w:r>
    </w:p>
    <w:p w14:paraId="5BB2B2E2" w14:textId="0128A2B7" w:rsidR="006B1073" w:rsidRPr="00052FA5" w:rsidRDefault="006B1073" w:rsidP="009761FE">
      <w:pPr>
        <w:pStyle w:val="ListParagraph"/>
        <w:numPr>
          <w:ilvl w:val="0"/>
          <w:numId w:val="28"/>
        </w:numPr>
        <w:pBdr>
          <w:top w:val="nil"/>
          <w:left w:val="nil"/>
          <w:bottom w:val="nil"/>
          <w:right w:val="nil"/>
          <w:between w:val="nil"/>
        </w:pBdr>
      </w:pPr>
      <w:r w:rsidRPr="00DD2DCD">
        <w:rPr>
          <w:color w:val="000000"/>
        </w:rPr>
        <w:t>Hướng dẫn cài đặt</w:t>
      </w:r>
    </w:p>
    <w:p w14:paraId="1E9C8B2B" w14:textId="03DA2276" w:rsidR="006B1073" w:rsidRPr="00052FA5" w:rsidRDefault="006B1073" w:rsidP="009761FE">
      <w:pPr>
        <w:pStyle w:val="ListParagraph"/>
        <w:numPr>
          <w:ilvl w:val="0"/>
          <w:numId w:val="30"/>
        </w:numPr>
        <w:pBdr>
          <w:top w:val="nil"/>
          <w:left w:val="nil"/>
          <w:bottom w:val="nil"/>
          <w:right w:val="nil"/>
          <w:between w:val="nil"/>
        </w:pBdr>
      </w:pPr>
      <w:r w:rsidRPr="00DD2DCD">
        <w:rPr>
          <w:color w:val="000000"/>
        </w:rPr>
        <w:t xml:space="preserve">Phía Server: </w:t>
      </w:r>
    </w:p>
    <w:p w14:paraId="7693AF42" w14:textId="0B8B6323" w:rsidR="006B1073" w:rsidRPr="00052FA5" w:rsidRDefault="00DD2DCD" w:rsidP="00DD2DCD">
      <w:pPr>
        <w:pBdr>
          <w:top w:val="nil"/>
          <w:left w:val="nil"/>
          <w:bottom w:val="nil"/>
          <w:right w:val="nil"/>
          <w:between w:val="nil"/>
        </w:pBdr>
      </w:pPr>
      <w:r>
        <w:rPr>
          <w:color w:val="000000"/>
        </w:rPr>
        <w:t xml:space="preserve">+ </w:t>
      </w:r>
      <w:r w:rsidR="006B1073" w:rsidRPr="00052FA5">
        <w:rPr>
          <w:color w:val="000000"/>
        </w:rPr>
        <w:t xml:space="preserve">Chỉnh sửa cài đặt kết nối tới database nếu user, password hoặc tên database khác trong file: </w:t>
      </w:r>
      <w:r w:rsidR="00E1250C">
        <w:rPr>
          <w:color w:val="000000"/>
        </w:rPr>
        <w:t>ShopMayTinh</w:t>
      </w:r>
      <w:r w:rsidR="006B1073" w:rsidRPr="00052FA5">
        <w:rPr>
          <w:color w:val="000000"/>
        </w:rPr>
        <w:t>/</w:t>
      </w:r>
      <w:r w:rsidR="006B1073" w:rsidRPr="00052FA5">
        <w:t xml:space="preserve"> </w:t>
      </w:r>
      <w:r w:rsidR="00162586" w:rsidRPr="00052FA5">
        <w:rPr>
          <w:color w:val="000000"/>
        </w:rPr>
        <w:t>web</w:t>
      </w:r>
      <w:r w:rsidR="006B1073" w:rsidRPr="00052FA5">
        <w:rPr>
          <w:color w:val="000000"/>
        </w:rPr>
        <w:t>.</w:t>
      </w:r>
      <w:r w:rsidR="00162586" w:rsidRPr="00052FA5">
        <w:rPr>
          <w:color w:val="000000"/>
        </w:rPr>
        <w:t>config</w:t>
      </w:r>
    </w:p>
    <w:p w14:paraId="03B546D1" w14:textId="40E2B8EB" w:rsidR="00DD2DCD" w:rsidRDefault="00DD2DCD" w:rsidP="00DD2DCD">
      <w:pPr>
        <w:pBdr>
          <w:top w:val="nil"/>
          <w:left w:val="nil"/>
          <w:bottom w:val="nil"/>
          <w:right w:val="nil"/>
          <w:between w:val="nil"/>
        </w:pBdr>
        <w:rPr>
          <w:color w:val="000000"/>
        </w:rPr>
      </w:pPr>
      <w:r>
        <w:rPr>
          <w:color w:val="000000"/>
        </w:rPr>
        <w:t xml:space="preserve">+ </w:t>
      </w:r>
      <w:r w:rsidR="006B1073" w:rsidRPr="00052FA5">
        <w:rPr>
          <w:color w:val="000000"/>
        </w:rPr>
        <w:t xml:space="preserve">Run </w:t>
      </w:r>
      <w:r w:rsidR="00BB7CD4" w:rsidRPr="00052FA5">
        <w:rPr>
          <w:color w:val="000000"/>
        </w:rPr>
        <w:t>IIS Express</w:t>
      </w:r>
      <w:r w:rsidR="006B1073" w:rsidRPr="00052FA5">
        <w:rPr>
          <w:color w:val="000000"/>
        </w:rPr>
        <w:t xml:space="preserve"> để tiến hành chạy Project.</w:t>
      </w:r>
    </w:p>
    <w:p w14:paraId="5031902D" w14:textId="69AB02FE" w:rsidR="006B1073" w:rsidRPr="00052FA5" w:rsidRDefault="006B1073" w:rsidP="009761FE">
      <w:pPr>
        <w:pStyle w:val="ListParagraph"/>
        <w:numPr>
          <w:ilvl w:val="0"/>
          <w:numId w:val="29"/>
        </w:numPr>
        <w:pBdr>
          <w:top w:val="nil"/>
          <w:left w:val="nil"/>
          <w:bottom w:val="nil"/>
          <w:right w:val="nil"/>
          <w:between w:val="nil"/>
        </w:pBdr>
      </w:pPr>
      <w:r w:rsidRPr="00DD2DCD">
        <w:rPr>
          <w:color w:val="000000"/>
        </w:rPr>
        <w:t>Phía hệ quản trị cơ sở dữ liệu</w:t>
      </w:r>
    </w:p>
    <w:p w14:paraId="1874FCA5" w14:textId="5F887C0E" w:rsidR="006B1073" w:rsidRPr="00052FA5" w:rsidRDefault="00DD2DCD" w:rsidP="00DD2DCD">
      <w:pPr>
        <w:pBdr>
          <w:top w:val="nil"/>
          <w:left w:val="nil"/>
          <w:bottom w:val="nil"/>
          <w:right w:val="nil"/>
          <w:between w:val="nil"/>
        </w:pBdr>
      </w:pPr>
      <w:r>
        <w:rPr>
          <w:color w:val="000000"/>
        </w:rPr>
        <w:t xml:space="preserve">+ </w:t>
      </w:r>
      <w:r w:rsidR="006B1073" w:rsidRPr="00052FA5">
        <w:rPr>
          <w:color w:val="000000"/>
        </w:rPr>
        <w:t xml:space="preserve">Mở ứng dụng </w:t>
      </w:r>
      <w:r w:rsidR="00162586" w:rsidRPr="00052FA5">
        <w:rPr>
          <w:color w:val="000000"/>
        </w:rPr>
        <w:t>SQL server Management studio</w:t>
      </w:r>
    </w:p>
    <w:p w14:paraId="5B0D07CD" w14:textId="755323D3" w:rsidR="006B1073" w:rsidRPr="00052FA5" w:rsidRDefault="00DD2DCD" w:rsidP="00DD2DCD">
      <w:pPr>
        <w:pBdr>
          <w:top w:val="nil"/>
          <w:left w:val="nil"/>
          <w:bottom w:val="nil"/>
          <w:right w:val="nil"/>
          <w:between w:val="nil"/>
        </w:pBdr>
      </w:pPr>
      <w:r>
        <w:rPr>
          <w:color w:val="000000"/>
        </w:rPr>
        <w:t xml:space="preserve">+ </w:t>
      </w:r>
      <w:r w:rsidR="006B1073" w:rsidRPr="00052FA5">
        <w:rPr>
          <w:color w:val="000000"/>
        </w:rPr>
        <w:t xml:space="preserve">Chọn Connection -&gt; </w:t>
      </w:r>
      <w:r w:rsidR="00162586" w:rsidRPr="00052FA5">
        <w:rPr>
          <w:color w:val="000000"/>
        </w:rPr>
        <w:t>Data Engine…</w:t>
      </w:r>
    </w:p>
    <w:p w14:paraId="49CCCBE5" w14:textId="34901458" w:rsidR="006B1073" w:rsidRPr="00052FA5" w:rsidRDefault="00DD2DCD" w:rsidP="00DD2DCD">
      <w:pPr>
        <w:pBdr>
          <w:top w:val="nil"/>
          <w:left w:val="nil"/>
          <w:bottom w:val="nil"/>
          <w:right w:val="nil"/>
          <w:between w:val="nil"/>
        </w:pBdr>
      </w:pPr>
      <w:r>
        <w:rPr>
          <w:color w:val="000000"/>
        </w:rPr>
        <w:t xml:space="preserve">+ </w:t>
      </w:r>
      <w:r w:rsidR="00162586" w:rsidRPr="00052FA5">
        <w:rPr>
          <w:color w:val="000000"/>
        </w:rPr>
        <w:t>Mở file script generate =&gt; run script</w:t>
      </w:r>
      <w:r w:rsidR="006B1073" w:rsidRPr="00052FA5">
        <w:rPr>
          <w:color w:val="000000"/>
        </w:rPr>
        <w:t>.</w:t>
      </w:r>
    </w:p>
    <w:p w14:paraId="50B6D99F" w14:textId="30855946" w:rsidR="006B1073" w:rsidRPr="00052FA5" w:rsidRDefault="00DD2DCD" w:rsidP="00DD2DCD">
      <w:pPr>
        <w:pBdr>
          <w:top w:val="nil"/>
          <w:left w:val="nil"/>
          <w:bottom w:val="nil"/>
          <w:right w:val="nil"/>
          <w:between w:val="nil"/>
        </w:pBdr>
      </w:pPr>
      <w:r>
        <w:rPr>
          <w:color w:val="000000"/>
        </w:rPr>
        <w:t xml:space="preserve">+ </w:t>
      </w:r>
      <w:r w:rsidR="006B1073" w:rsidRPr="00052FA5">
        <w:rPr>
          <w:color w:val="000000"/>
        </w:rPr>
        <w:t>Đăng nhập hệ thống thành công</w:t>
      </w:r>
      <w:r>
        <w:rPr>
          <w:color w:val="000000"/>
        </w:rPr>
        <w:t>.</w:t>
      </w:r>
    </w:p>
    <w:p w14:paraId="0A578221" w14:textId="39E5FCA7" w:rsidR="0046662D" w:rsidRPr="00052FA5" w:rsidRDefault="0046662D" w:rsidP="004504DD">
      <w:pPr>
        <w:pStyle w:val="Heading2"/>
      </w:pPr>
      <w:bookmarkStart w:id="185" w:name="_Toc58107411"/>
      <w:bookmarkStart w:id="186" w:name="_Toc58107564"/>
      <w:bookmarkStart w:id="187" w:name="_Toc90584042"/>
      <w:bookmarkStart w:id="188" w:name="_Toc25659977"/>
      <w:bookmarkStart w:id="189" w:name="_Toc27080168"/>
      <w:r w:rsidRPr="00052FA5">
        <w:t>Môi trường phát triển và công nghệ sử dụng</w:t>
      </w:r>
      <w:bookmarkEnd w:id="185"/>
      <w:bookmarkEnd w:id="186"/>
      <w:bookmarkEnd w:id="187"/>
    </w:p>
    <w:p w14:paraId="5A27F26B" w14:textId="48223F17" w:rsidR="0046662D" w:rsidRPr="00052FA5" w:rsidRDefault="0046662D" w:rsidP="009D4C2D">
      <w:pPr>
        <w:pStyle w:val="Heading3"/>
        <w:spacing w:before="0"/>
        <w:rPr>
          <w:rFonts w:cs="Times New Roman"/>
          <w:szCs w:val="28"/>
        </w:rPr>
      </w:pPr>
      <w:bookmarkStart w:id="190" w:name="_Toc27080141"/>
      <w:bookmarkStart w:id="191" w:name="_Toc90584043"/>
      <w:r w:rsidRPr="00052FA5">
        <w:rPr>
          <w:rFonts w:cs="Times New Roman"/>
          <w:szCs w:val="28"/>
        </w:rPr>
        <w:t>Công nghệ sử dụng</w:t>
      </w:r>
      <w:bookmarkEnd w:id="190"/>
      <w:bookmarkEnd w:id="191"/>
    </w:p>
    <w:p w14:paraId="498BE92F" w14:textId="4122679C" w:rsidR="0046662D" w:rsidRPr="00052FA5" w:rsidRDefault="00530DFC" w:rsidP="00530DFC">
      <w:bookmarkStart w:id="192" w:name="_Hlk58618174"/>
      <w:r w:rsidRPr="00530DFC">
        <w:t>Hệ thống website bán máy tính xách tay được xây dựng dựa trên nền tảng công nghệ ASP.NET MVC5</w:t>
      </w:r>
      <w:r w:rsidR="0046662D" w:rsidRPr="00530DFC">
        <w:t>.</w:t>
      </w:r>
      <w:bookmarkEnd w:id="192"/>
      <w:r w:rsidR="0046662D" w:rsidRPr="00530DFC">
        <w:t xml:space="preserve"> Tiếp theo đây chúng ta sẽ đi tìm hiểu về công nghệ được sử dụng để giải đáp những thắc mắc về việc tại sao lại là sử dụng </w:t>
      </w:r>
      <w:r w:rsidRPr="00530DFC">
        <w:t>ASP.NET MVC5</w:t>
      </w:r>
      <w:r w:rsidR="0046662D" w:rsidRPr="00530DFC">
        <w:t xml:space="preserve"> mà không phải là một công nghệ hay framework khác.</w:t>
      </w:r>
    </w:p>
    <w:p w14:paraId="177D82A6" w14:textId="77777777" w:rsidR="0046662D" w:rsidRPr="00052FA5" w:rsidRDefault="0046662D" w:rsidP="00715595">
      <w:pPr>
        <w:pStyle w:val="Heading4"/>
        <w:numPr>
          <w:ilvl w:val="0"/>
          <w:numId w:val="0"/>
        </w:numPr>
      </w:pPr>
      <w:bookmarkStart w:id="193" w:name="_Toc25659916"/>
      <w:r w:rsidRPr="00052FA5">
        <w:t>a. Giới thiệu về .Net Framework</w:t>
      </w:r>
      <w:bookmarkEnd w:id="193"/>
    </w:p>
    <w:p w14:paraId="4509D439" w14:textId="77777777" w:rsidR="0046662D" w:rsidRPr="00052FA5" w:rsidRDefault="0046662D" w:rsidP="009D4C2D">
      <w:pPr>
        <w:pStyle w:val="ListParagraph"/>
        <w:numPr>
          <w:ilvl w:val="0"/>
          <w:numId w:val="1"/>
        </w:numPr>
        <w:pBdr>
          <w:top w:val="nil"/>
          <w:left w:val="nil"/>
          <w:bottom w:val="nil"/>
          <w:right w:val="nil"/>
          <w:between w:val="nil"/>
        </w:pBdr>
        <w:rPr>
          <w:b/>
          <w:iCs/>
        </w:rPr>
      </w:pPr>
      <w:bookmarkStart w:id="194" w:name="_Toc25659917"/>
      <w:r w:rsidRPr="00052FA5">
        <w:rPr>
          <w:rStyle w:val="Strong"/>
          <w:rFonts w:eastAsiaTheme="majorEastAsia"/>
          <w:bCs w:val="0"/>
          <w:color w:val="080823"/>
          <w:bdr w:val="none" w:sz="0" w:space="0" w:color="auto" w:frame="1"/>
        </w:rPr>
        <w:t>.</w:t>
      </w:r>
      <w:r w:rsidRPr="00052FA5">
        <w:rPr>
          <w:rStyle w:val="Strong"/>
          <w:rFonts w:eastAsiaTheme="majorEastAsia"/>
          <w:bCs w:val="0"/>
          <w:bdr w:val="none" w:sz="0" w:space="0" w:color="auto" w:frame="1"/>
        </w:rPr>
        <w:t>NET là gì? </w:t>
      </w:r>
    </w:p>
    <w:p w14:paraId="251F7835" w14:textId="77777777" w:rsidR="0046662D" w:rsidRPr="00052FA5" w:rsidRDefault="0046662D" w:rsidP="009D4C2D">
      <w:pPr>
        <w:pStyle w:val="NormalWeb"/>
        <w:shd w:val="clear" w:color="auto" w:fill="FFFFFF"/>
        <w:spacing w:before="0" w:beforeAutospacing="0" w:after="0" w:afterAutospacing="0" w:line="360" w:lineRule="auto"/>
        <w:jc w:val="both"/>
        <w:textAlignment w:val="baseline"/>
        <w:rPr>
          <w:sz w:val="28"/>
          <w:szCs w:val="28"/>
        </w:rPr>
      </w:pPr>
      <w:r w:rsidRPr="00052FA5">
        <w:rPr>
          <w:sz w:val="28"/>
          <w:szCs w:val="28"/>
        </w:rPr>
        <w:lastRenderedPageBreak/>
        <w:t>.NET là một nền tảng lập trình được phát triển bởi Microsoft, chạy trên hệ điều hành Microsoft Window. .NET không phải là ngôn ngữ lập trình, mà là nền tảng cho phép các ngôn ngữ lập trình khác nhau như C# sử dụng để tạo nên các website, ứng dụng trên Internet và bao gồm một thư viện lớp lớn có tên là Framework Class Library – viết tắt là FCL.</w:t>
      </w:r>
    </w:p>
    <w:p w14:paraId="6F9D71F1" w14:textId="546B6AB5" w:rsidR="0046662D" w:rsidRPr="00052FA5" w:rsidRDefault="0046662D" w:rsidP="009D4C2D">
      <w:pPr>
        <w:pStyle w:val="NormalWeb"/>
        <w:shd w:val="clear" w:color="auto" w:fill="FFFFFF"/>
        <w:spacing w:before="0" w:beforeAutospacing="0" w:after="0" w:afterAutospacing="0" w:line="360" w:lineRule="auto"/>
        <w:jc w:val="both"/>
        <w:textAlignment w:val="baseline"/>
        <w:rPr>
          <w:sz w:val="28"/>
          <w:szCs w:val="28"/>
        </w:rPr>
      </w:pPr>
      <w:r w:rsidRPr="00052FA5">
        <w:rPr>
          <w:sz w:val="28"/>
          <w:szCs w:val="28"/>
        </w:rPr>
        <w:t>.NET Framework được xem là một thành quả tối ưu được dựng nên từ các nhà phát triển của Microsoft nhằm tạo ra một nền tảng cho việc xây dựng cũng như triển khai nhanh chóng các ứng dụng web và dịch vụ. Các ngôn ngữ được sử dụng trên nền tảng .NET gồm có C#, VB.Net.</w:t>
      </w:r>
    </w:p>
    <w:p w14:paraId="062920B7" w14:textId="77777777" w:rsidR="0046662D" w:rsidRPr="00052FA5" w:rsidRDefault="0046662D" w:rsidP="009D4C2D">
      <w:pPr>
        <w:pStyle w:val="ListParagraph"/>
        <w:numPr>
          <w:ilvl w:val="0"/>
          <w:numId w:val="1"/>
        </w:numPr>
        <w:pBdr>
          <w:top w:val="nil"/>
          <w:left w:val="nil"/>
          <w:bottom w:val="nil"/>
          <w:right w:val="nil"/>
          <w:between w:val="nil"/>
        </w:pBdr>
        <w:rPr>
          <w:iCs/>
        </w:rPr>
      </w:pPr>
      <w:r w:rsidRPr="00052FA5">
        <w:rPr>
          <w:rStyle w:val="Strong"/>
          <w:rFonts w:eastAsiaTheme="majorEastAsia"/>
          <w:bdr w:val="none" w:sz="0" w:space="0" w:color="auto" w:frame="1"/>
        </w:rPr>
        <w:t>Một số điểm nổi bật của .NET</w:t>
      </w:r>
    </w:p>
    <w:p w14:paraId="72D8D130" w14:textId="77777777" w:rsidR="0046662D" w:rsidRPr="00052FA5" w:rsidRDefault="0046662D" w:rsidP="009761FE">
      <w:pPr>
        <w:numPr>
          <w:ilvl w:val="0"/>
          <w:numId w:val="15"/>
        </w:numPr>
        <w:shd w:val="clear" w:color="auto" w:fill="FFFFFF"/>
        <w:textAlignment w:val="baseline"/>
      </w:pPr>
      <w:r w:rsidRPr="00052FA5">
        <w:t>Sử dụng được đa ngôn ngữ, đa nền tảng</w:t>
      </w:r>
    </w:p>
    <w:p w14:paraId="02DE0DEF" w14:textId="77777777" w:rsidR="0046662D" w:rsidRPr="00052FA5" w:rsidRDefault="0046662D" w:rsidP="009761FE">
      <w:pPr>
        <w:numPr>
          <w:ilvl w:val="0"/>
          <w:numId w:val="15"/>
        </w:numPr>
        <w:shd w:val="clear" w:color="auto" w:fill="FFFFFF"/>
        <w:textAlignment w:val="baseline"/>
      </w:pPr>
      <w:r w:rsidRPr="00052FA5">
        <w:t>Giảm thiểu được nhiều xung đột, an toàn, tính bảo mật cao</w:t>
      </w:r>
    </w:p>
    <w:p w14:paraId="1BC94818" w14:textId="77777777" w:rsidR="0046662D" w:rsidRPr="00052FA5" w:rsidRDefault="0046662D" w:rsidP="009761FE">
      <w:pPr>
        <w:numPr>
          <w:ilvl w:val="0"/>
          <w:numId w:val="15"/>
        </w:numPr>
        <w:shd w:val="clear" w:color="auto" w:fill="FFFFFF"/>
        <w:textAlignment w:val="baseline"/>
      </w:pPr>
      <w:r w:rsidRPr="00052FA5">
        <w:t>Tăng hiệu suất, giảm chi phí khi sử dụng</w:t>
      </w:r>
    </w:p>
    <w:p w14:paraId="13DF7207" w14:textId="77777777" w:rsidR="0046662D" w:rsidRPr="00052FA5" w:rsidRDefault="0046662D" w:rsidP="009761FE">
      <w:pPr>
        <w:numPr>
          <w:ilvl w:val="0"/>
          <w:numId w:val="15"/>
        </w:numPr>
        <w:shd w:val="clear" w:color="auto" w:fill="FFFFFF"/>
        <w:textAlignment w:val="baseline"/>
      </w:pPr>
      <w:r w:rsidRPr="00052FA5">
        <w:t>Khả năng tích hợp cao với nhiều ngôn ngữ</w:t>
      </w:r>
    </w:p>
    <w:p w14:paraId="19D62B9A" w14:textId="04A97193" w:rsidR="0046662D" w:rsidRPr="00052FA5" w:rsidRDefault="0046662D" w:rsidP="009761FE">
      <w:pPr>
        <w:numPr>
          <w:ilvl w:val="0"/>
          <w:numId w:val="15"/>
        </w:numPr>
        <w:shd w:val="clear" w:color="auto" w:fill="FFFFFF"/>
        <w:textAlignment w:val="baseline"/>
      </w:pPr>
      <w:r w:rsidRPr="00052FA5">
        <w:t>Tận dụng được các dịch vụ của hệ điều hành</w:t>
      </w:r>
    </w:p>
    <w:p w14:paraId="4510F1F0" w14:textId="129DA2CB" w:rsidR="0046662D" w:rsidRDefault="0046662D" w:rsidP="00B6562D">
      <w:pPr>
        <w:pStyle w:val="Heading4"/>
        <w:numPr>
          <w:ilvl w:val="0"/>
          <w:numId w:val="0"/>
        </w:numPr>
      </w:pPr>
      <w:r w:rsidRPr="00052FA5">
        <w:t xml:space="preserve">b. Giới thiệu về </w:t>
      </w:r>
      <w:r w:rsidR="008A074A">
        <w:t>MVC 5</w:t>
      </w:r>
    </w:p>
    <w:p w14:paraId="1E3EBE6D" w14:textId="630A9BA7" w:rsidR="00B6562D" w:rsidRPr="00B6562D" w:rsidRDefault="00B6562D" w:rsidP="009D4C2D">
      <w:pPr>
        <w:ind w:firstLine="360"/>
      </w:pPr>
      <w:r w:rsidRPr="00B6562D">
        <w:t>MVC không phải là một mô hình lập trình mới lạ gì, và thậm chí, nó còn ra đời từ rất sớm. Có thể nói ASP.NET MVC là mô hình lập trình web chiến lược của Microsoft. Do đó, đối với những ai yêu mến và đi theo .NET, phát triển ứng dụng web với ASP.NET MVC sẽ là một kỹ năng không thể thiếu được.</w:t>
      </w:r>
      <w:r>
        <w:t xml:space="preserve"> </w:t>
      </w:r>
      <w:r w:rsidRPr="00B6562D">
        <w:t>Vậy </w:t>
      </w:r>
      <w:r>
        <w:rPr>
          <w:b/>
          <w:bCs/>
        </w:rPr>
        <w:t>MVC</w:t>
      </w:r>
      <w:r w:rsidRPr="00B6562D">
        <w:rPr>
          <w:b/>
          <w:bCs/>
        </w:rPr>
        <w:t xml:space="preserve"> là gì?</w:t>
      </w:r>
      <w:r w:rsidRPr="00B6562D">
        <w:t> Nguồn gốc và ưu điểm của nó là như thế nào?</w:t>
      </w:r>
    </w:p>
    <w:p w14:paraId="361E5B2E" w14:textId="6F653567" w:rsidR="0046662D" w:rsidRPr="00052FA5" w:rsidRDefault="008A074A" w:rsidP="009D4C2D">
      <w:pPr>
        <w:pStyle w:val="ListParagraph"/>
        <w:numPr>
          <w:ilvl w:val="0"/>
          <w:numId w:val="1"/>
        </w:numPr>
      </w:pPr>
      <w:r>
        <w:rPr>
          <w:b/>
          <w:bCs/>
        </w:rPr>
        <w:t>MVC</w:t>
      </w:r>
      <w:r w:rsidR="0046662D" w:rsidRPr="00052FA5">
        <w:rPr>
          <w:b/>
          <w:bCs/>
        </w:rPr>
        <w:t xml:space="preserve"> là gì?</w:t>
      </w:r>
    </w:p>
    <w:p w14:paraId="39A3B929" w14:textId="70D33504" w:rsidR="008A074A" w:rsidRPr="00B6562D" w:rsidRDefault="008A074A" w:rsidP="00B6562D">
      <w:r w:rsidRPr="00B6562D">
        <w:t>MVC (Model – View - Controller) là một design partern đã tồn tại rất lâu trong ngành công nghệ phần mềm. Một ứng dụng viết theo mô hình MVC sẽ bao gồm 3 thành phần tách biệt nhau đó là Model, View, Controller. Giống như trong cấu trúc Three – Tier, mô hình MVC giúp tách biệt 3 tầng trong mô hình lập trình web, vì vậy giúp tối ưu ứng dụng, dễ dàng thêm mới và chỉnh sửa code hoặc giao diện</w:t>
      </w:r>
    </w:p>
    <w:p w14:paraId="58EFC29A" w14:textId="77777777" w:rsidR="00B6562D" w:rsidRPr="00B6562D" w:rsidRDefault="00B6562D" w:rsidP="00B6562D">
      <w:pPr>
        <w:ind w:firstLine="0"/>
      </w:pPr>
      <w:r w:rsidRPr="00B6562D">
        <w:lastRenderedPageBreak/>
        <w:t>Theo mô hình MVC, việc xử lý yêu cầu người dùng được chia thành 3 thành phần tách biệt nhau:</w:t>
      </w:r>
    </w:p>
    <w:p w14:paraId="010970A1" w14:textId="77777777" w:rsidR="00B6562D" w:rsidRPr="00B6562D" w:rsidRDefault="00B6562D" w:rsidP="00B6562D">
      <w:pPr>
        <w:ind w:firstLine="0"/>
      </w:pPr>
      <w:r w:rsidRPr="00B6562D">
        <w:rPr>
          <w:b/>
        </w:rPr>
        <w:t>CONTROLLER</w:t>
      </w:r>
      <w:r w:rsidRPr="00B6562D">
        <w:t> Tiếp nhận và xử lý yêu cầu từ người dùng. Nếu cần làm việc với CSDL sẽ nhờ đến Model, sau đó chuyển tiếp sang View.</w:t>
      </w:r>
    </w:p>
    <w:p w14:paraId="62328C6E" w14:textId="77777777" w:rsidR="00B6562D" w:rsidRPr="00B6562D" w:rsidRDefault="00B6562D" w:rsidP="00B6562D">
      <w:pPr>
        <w:ind w:firstLine="0"/>
      </w:pPr>
      <w:r w:rsidRPr="00B6562D">
        <w:rPr>
          <w:b/>
        </w:rPr>
        <w:t>VIEW</w:t>
      </w:r>
      <w:r w:rsidRPr="00B6562D">
        <w:t> Tiếp nhận Model từ Controller để sinh giao diện phù hợp và hiển thị.</w:t>
      </w:r>
    </w:p>
    <w:p w14:paraId="201EA500" w14:textId="349C73CC" w:rsidR="006F1C5B" w:rsidRDefault="00B6562D" w:rsidP="00B6562D">
      <w:pPr>
        <w:ind w:firstLine="0"/>
      </w:pPr>
      <w:r w:rsidRPr="00B6562D">
        <w:rPr>
          <w:b/>
        </w:rPr>
        <w:t>MODEL</w:t>
      </w:r>
      <w:r w:rsidRPr="00B6562D">
        <w:t> Chứa dữ liệu chia sẻ giữa Controller và View.</w:t>
      </w:r>
    </w:p>
    <w:p w14:paraId="69986702" w14:textId="4DA03504" w:rsidR="008A2BC5" w:rsidRPr="008A2BC5" w:rsidRDefault="008A2BC5" w:rsidP="008A2BC5">
      <w:pPr>
        <w:pStyle w:val="ListParagraph"/>
        <w:numPr>
          <w:ilvl w:val="0"/>
          <w:numId w:val="1"/>
        </w:numPr>
        <w:rPr>
          <w:b/>
        </w:rPr>
      </w:pPr>
      <w:r w:rsidRPr="008A2BC5">
        <w:rPr>
          <w:b/>
        </w:rPr>
        <w:t>Ưu điểm của mô hình MVC</w:t>
      </w:r>
    </w:p>
    <w:p w14:paraId="13B49A57" w14:textId="5CEBFAE8" w:rsidR="008A2BC5" w:rsidRPr="008A2BC5" w:rsidRDefault="008A2BC5" w:rsidP="00B6562D">
      <w:pPr>
        <w:ind w:firstLine="0"/>
      </w:pPr>
      <w:r w:rsidRPr="008A2BC5">
        <w:t>Mô hình MVC phù hợp với các dự án với các đội ngũ làm việc độc lập với nhau, như vậy các công việc đều có thể được thực hiện một cách linh hoạt.</w:t>
      </w:r>
    </w:p>
    <w:p w14:paraId="64058C84" w14:textId="5683F33B" w:rsidR="008A2BC5" w:rsidRPr="006F1C5B" w:rsidRDefault="008A2BC5" w:rsidP="006F1C5B">
      <w:pPr>
        <w:pStyle w:val="ListParagraph"/>
        <w:numPr>
          <w:ilvl w:val="0"/>
          <w:numId w:val="29"/>
        </w:numPr>
        <w:rPr>
          <w:rFonts w:eastAsiaTheme="majorEastAsia"/>
        </w:rPr>
      </w:pPr>
      <w:r w:rsidRPr="006F1C5B">
        <w:rPr>
          <w:bCs/>
        </w:rPr>
        <w:t>Hỗ trợ quá trình phát triển nhanh chóng</w:t>
      </w:r>
    </w:p>
    <w:p w14:paraId="2EB41521" w14:textId="68CF807F" w:rsidR="008A2BC5" w:rsidRPr="006F1C5B" w:rsidRDefault="008A2BC5" w:rsidP="006F1C5B">
      <w:pPr>
        <w:pStyle w:val="ListParagraph"/>
        <w:numPr>
          <w:ilvl w:val="0"/>
          <w:numId w:val="29"/>
        </w:numPr>
        <w:rPr>
          <w:rFonts w:eastAsiaTheme="majorEastAsia"/>
        </w:rPr>
      </w:pPr>
      <w:r w:rsidRPr="006F1C5B">
        <w:rPr>
          <w:bCs/>
        </w:rPr>
        <w:t>Khả năng cung cấp đồng thời nhiều khung View</w:t>
      </w:r>
    </w:p>
    <w:p w14:paraId="5A88DFF3" w14:textId="3FB84D2C" w:rsidR="008A2BC5" w:rsidRPr="006F1C5B" w:rsidRDefault="008A2BC5" w:rsidP="006F1C5B">
      <w:pPr>
        <w:pStyle w:val="ListParagraph"/>
        <w:numPr>
          <w:ilvl w:val="0"/>
          <w:numId w:val="29"/>
        </w:numPr>
        <w:rPr>
          <w:rFonts w:eastAsiaTheme="majorEastAsia"/>
        </w:rPr>
      </w:pPr>
      <w:r w:rsidRPr="006F1C5B">
        <w:rPr>
          <w:bCs/>
        </w:rPr>
        <w:t>Hỗ trợ các kỹ thuật không đồng bộ</w:t>
      </w:r>
    </w:p>
    <w:p w14:paraId="7C1ED31C" w14:textId="68636094" w:rsidR="008A2BC5" w:rsidRPr="006F1C5B" w:rsidRDefault="008A2BC5" w:rsidP="006F1C5B">
      <w:pPr>
        <w:pStyle w:val="ListParagraph"/>
        <w:numPr>
          <w:ilvl w:val="0"/>
          <w:numId w:val="29"/>
        </w:numPr>
        <w:rPr>
          <w:rFonts w:eastAsiaTheme="majorEastAsia"/>
        </w:rPr>
      </w:pPr>
      <w:r w:rsidRPr="006F1C5B">
        <w:rPr>
          <w:bCs/>
        </w:rPr>
        <w:t>Dễ dàng thao tác chỉnh sửa</w:t>
      </w:r>
    </w:p>
    <w:p w14:paraId="7D32F4E6" w14:textId="017F5F10" w:rsidR="008A2BC5" w:rsidRPr="006F1C5B" w:rsidRDefault="008A2BC5" w:rsidP="006F1C5B">
      <w:pPr>
        <w:pStyle w:val="ListParagraph"/>
        <w:numPr>
          <w:ilvl w:val="0"/>
          <w:numId w:val="29"/>
        </w:numPr>
        <w:rPr>
          <w:rFonts w:eastAsiaTheme="majorEastAsia"/>
        </w:rPr>
      </w:pPr>
      <w:r w:rsidRPr="006F1C5B">
        <w:rPr>
          <w:bCs/>
        </w:rPr>
        <w:t>Giữ nguyên trạng thái data</w:t>
      </w:r>
    </w:p>
    <w:p w14:paraId="51C90E38" w14:textId="017E773B" w:rsidR="008A2BC5" w:rsidRPr="006F1C5B" w:rsidRDefault="008A2BC5" w:rsidP="006F1C5B">
      <w:pPr>
        <w:pStyle w:val="ListParagraph"/>
        <w:numPr>
          <w:ilvl w:val="0"/>
          <w:numId w:val="29"/>
        </w:numPr>
      </w:pPr>
      <w:r w:rsidRPr="006F1C5B">
        <w:rPr>
          <w:bCs/>
        </w:rPr>
        <w:t>Hỗ trợ các nền tảng phát triển SEO</w:t>
      </w:r>
    </w:p>
    <w:p w14:paraId="57284753" w14:textId="0463720F" w:rsidR="006F1C5B" w:rsidRPr="006F1C5B" w:rsidRDefault="006F1C5B" w:rsidP="006F1C5B">
      <w:pPr>
        <w:pStyle w:val="ListParagraph"/>
        <w:numPr>
          <w:ilvl w:val="0"/>
          <w:numId w:val="1"/>
        </w:numPr>
        <w:rPr>
          <w:b/>
        </w:rPr>
      </w:pPr>
      <w:r>
        <w:rPr>
          <w:b/>
        </w:rPr>
        <w:t>Nh</w:t>
      </w:r>
      <w:r w:rsidRPr="006F1C5B">
        <w:rPr>
          <w:b/>
        </w:rPr>
        <w:t>ược điểm của mô hình MVC</w:t>
      </w:r>
    </w:p>
    <w:p w14:paraId="6BB0C874" w14:textId="77FAFA2D" w:rsidR="006F1C5B" w:rsidRPr="006F1C5B" w:rsidRDefault="006F1C5B" w:rsidP="006F1C5B">
      <w:pPr>
        <w:pStyle w:val="ListParagraph"/>
        <w:numPr>
          <w:ilvl w:val="0"/>
          <w:numId w:val="29"/>
        </w:numPr>
        <w:rPr>
          <w:bCs/>
        </w:rPr>
      </w:pPr>
      <w:r w:rsidRPr="006F1C5B">
        <w:rPr>
          <w:bCs/>
        </w:rPr>
        <w:t>Khó khăn trong quá trình điều hướng code</w:t>
      </w:r>
    </w:p>
    <w:p w14:paraId="5F9AA936" w14:textId="26531AEC" w:rsidR="006F1C5B" w:rsidRPr="006F1C5B" w:rsidRDefault="006F1C5B" w:rsidP="006F1C5B">
      <w:pPr>
        <w:pStyle w:val="ListParagraph"/>
        <w:numPr>
          <w:ilvl w:val="0"/>
          <w:numId w:val="29"/>
        </w:numPr>
      </w:pPr>
      <w:r w:rsidRPr="006F1C5B">
        <w:t>Không thích hợp việc phát triển các ứng dụng nhỏ vì mô hình này yêu cầu phải lưu trữ một số lượng lớn các file</w:t>
      </w:r>
    </w:p>
    <w:p w14:paraId="2793CCC9" w14:textId="7BB8E580" w:rsidR="006F1C5B" w:rsidRPr="006F1C5B" w:rsidRDefault="006F1C5B" w:rsidP="006F1C5B">
      <w:pPr>
        <w:pStyle w:val="ListParagraph"/>
        <w:numPr>
          <w:ilvl w:val="0"/>
          <w:numId w:val="29"/>
        </w:numPr>
      </w:pPr>
      <w:r w:rsidRPr="006F1C5B">
        <w:rPr>
          <w:bCs/>
        </w:rPr>
        <w:t>Nhiều khung hoạt động đồng thời</w:t>
      </w:r>
    </w:p>
    <w:p w14:paraId="1C542D2D" w14:textId="4638B3A6" w:rsidR="0046662D" w:rsidRPr="00052FA5" w:rsidRDefault="0046662D" w:rsidP="009D4C2D">
      <w:pPr>
        <w:pStyle w:val="Heading3"/>
        <w:spacing w:before="0"/>
        <w:rPr>
          <w:rFonts w:cs="Times New Roman"/>
          <w:szCs w:val="28"/>
        </w:rPr>
      </w:pPr>
      <w:bookmarkStart w:id="195" w:name="_Toc25659918"/>
      <w:bookmarkStart w:id="196" w:name="_Toc27080142"/>
      <w:bookmarkStart w:id="197" w:name="_Toc90584044"/>
      <w:bookmarkEnd w:id="194"/>
      <w:r w:rsidRPr="00052FA5">
        <w:rPr>
          <w:rFonts w:cs="Times New Roman"/>
          <w:szCs w:val="28"/>
        </w:rPr>
        <w:t>Hệ quản trị cơ sở dữ liệu</w:t>
      </w:r>
      <w:bookmarkEnd w:id="195"/>
      <w:bookmarkEnd w:id="196"/>
      <w:bookmarkEnd w:id="197"/>
    </w:p>
    <w:p w14:paraId="6455E6B2" w14:textId="77777777" w:rsidR="0046662D" w:rsidRPr="00052FA5" w:rsidRDefault="0046662D" w:rsidP="009D4C2D">
      <w:r w:rsidRPr="00052FA5">
        <w:t>Hệ thống sử dụng hệ quản trị cơ sở dữ liệu MSSQL. Trong nội dung phần này chúng ta sẽ đi tìm hiểu sơ lược và những lợi ích căn bản của hệ quản trị cơ sở dữ liệu MSSQL.</w:t>
      </w:r>
    </w:p>
    <w:p w14:paraId="4E802237" w14:textId="77777777" w:rsidR="0046662D" w:rsidRPr="00052FA5" w:rsidRDefault="0046662D" w:rsidP="00715595">
      <w:pPr>
        <w:pStyle w:val="Heading4"/>
        <w:numPr>
          <w:ilvl w:val="0"/>
          <w:numId w:val="0"/>
        </w:numPr>
      </w:pPr>
      <w:bookmarkStart w:id="198" w:name="_Toc25659919"/>
      <w:r w:rsidRPr="00052FA5">
        <w:t>a. MSSQL là gì?</w:t>
      </w:r>
      <w:bookmarkEnd w:id="198"/>
    </w:p>
    <w:p w14:paraId="24AD72DF" w14:textId="77777777" w:rsidR="0046662D" w:rsidRPr="00052FA5" w:rsidRDefault="000D0F60" w:rsidP="009D4C2D">
      <w:hyperlink r:id="rId36" w:history="1">
        <w:r w:rsidR="0046662D" w:rsidRPr="00052FA5">
          <w:rPr>
            <w:rStyle w:val="Hyperlink"/>
            <w:b/>
            <w:bCs/>
            <w:color w:val="auto"/>
            <w:u w:val="none"/>
          </w:rPr>
          <w:t>SQL Server</w:t>
        </w:r>
      </w:hyperlink>
      <w:r w:rsidR="0046662D" w:rsidRPr="00052FA5">
        <w:t xml:space="preserve"> hay còn gọi là Microsoft SQL Server, viết tắt là MS SQL Server. Đây là một phần mềm được phát triển bởi Microsoft dùng để lưu trữ dữ liệu dựa trên </w:t>
      </w:r>
      <w:r w:rsidR="0046662D" w:rsidRPr="00052FA5">
        <w:lastRenderedPageBreak/>
        <w:t>chuẩn RDBMS, và nó cũng là một hệ quản trị cơ sở dữ liệu quan hệ đối tượng (ORDBMS).</w:t>
      </w:r>
    </w:p>
    <w:p w14:paraId="178E66D1" w14:textId="5DC4DAE2" w:rsidR="0046662D" w:rsidRPr="00052FA5" w:rsidRDefault="0046662D" w:rsidP="009D4C2D">
      <w:r w:rsidRPr="00052FA5">
        <w:t>SQL Server cung cấp đầy đủ công cụ để quản lý, từ giao diện GUI cho đến việc sử dụng ngôn ngữ truy vấn SQL. Ngoài ra điểm mạnh của nó là Microsoft có khá nhiền nền tảng kết hợp hoàn hảo với SQL Server như ASP.NET, C# xây dựng Winform, bởi vì nó hoạt động hoàn toàn độc lập.</w:t>
      </w:r>
    </w:p>
    <w:p w14:paraId="4D0B15A6" w14:textId="4013E913" w:rsidR="0046662D" w:rsidRPr="00052FA5" w:rsidRDefault="0046662D" w:rsidP="00715595">
      <w:pPr>
        <w:pStyle w:val="Heading4"/>
        <w:numPr>
          <w:ilvl w:val="0"/>
          <w:numId w:val="0"/>
        </w:numPr>
      </w:pPr>
      <w:bookmarkStart w:id="199" w:name="_Toc25659920"/>
      <w:r w:rsidRPr="00052FA5">
        <w:t>b. Ưu điểm và nhược điểm của MSSQL.</w:t>
      </w:r>
      <w:bookmarkEnd w:id="199"/>
    </w:p>
    <w:p w14:paraId="3D4A6436" w14:textId="77777777" w:rsidR="0046662D" w:rsidRPr="00052FA5" w:rsidRDefault="0046662D" w:rsidP="009D4C2D">
      <w:pPr>
        <w:pStyle w:val="ListParagraph"/>
        <w:numPr>
          <w:ilvl w:val="0"/>
          <w:numId w:val="1"/>
        </w:numPr>
        <w:rPr>
          <w:b/>
        </w:rPr>
      </w:pPr>
      <w:r w:rsidRPr="00052FA5">
        <w:rPr>
          <w:b/>
        </w:rPr>
        <w:t>Ưu điểm</w:t>
      </w:r>
    </w:p>
    <w:p w14:paraId="69F33C76" w14:textId="77777777" w:rsidR="0046662D" w:rsidRPr="00052FA5" w:rsidRDefault="0046662D" w:rsidP="009761FE">
      <w:pPr>
        <w:numPr>
          <w:ilvl w:val="0"/>
          <w:numId w:val="17"/>
        </w:numPr>
      </w:pPr>
      <w:r w:rsidRPr="00052FA5">
        <w:t>Có thể cài nhiều phiên bản MS SQL khác nhau trên cùng một máy tính.</w:t>
      </w:r>
    </w:p>
    <w:p w14:paraId="33637AB2" w14:textId="77777777" w:rsidR="0046662D" w:rsidRPr="00052FA5" w:rsidRDefault="0046662D" w:rsidP="009761FE">
      <w:pPr>
        <w:numPr>
          <w:ilvl w:val="0"/>
          <w:numId w:val="17"/>
        </w:numPr>
      </w:pPr>
      <w:r w:rsidRPr="00052FA5">
        <w:t>Duy trì riêng biệt các môi trường sản xuất, phát triển, thử nghiệm.</w:t>
      </w:r>
    </w:p>
    <w:p w14:paraId="0A66D3DC" w14:textId="77777777" w:rsidR="0046662D" w:rsidRPr="00052FA5" w:rsidRDefault="0046662D" w:rsidP="009761FE">
      <w:pPr>
        <w:numPr>
          <w:ilvl w:val="0"/>
          <w:numId w:val="17"/>
        </w:numPr>
      </w:pPr>
      <w:r w:rsidRPr="00052FA5">
        <w:t>Giảm thiểu các vấn đề tạm thời trên cơ sở dữ liệu.</w:t>
      </w:r>
    </w:p>
    <w:p w14:paraId="25DA668E" w14:textId="77777777" w:rsidR="0046662D" w:rsidRPr="00052FA5" w:rsidRDefault="0046662D" w:rsidP="009761FE">
      <w:pPr>
        <w:numPr>
          <w:ilvl w:val="0"/>
          <w:numId w:val="17"/>
        </w:numPr>
      </w:pPr>
      <w:r w:rsidRPr="00052FA5">
        <w:t>Tách biệt các đặc quyền bảo mật.</w:t>
      </w:r>
    </w:p>
    <w:p w14:paraId="469D21F0" w14:textId="77777777" w:rsidR="0046662D" w:rsidRPr="00052FA5" w:rsidRDefault="0046662D" w:rsidP="009761FE">
      <w:pPr>
        <w:numPr>
          <w:ilvl w:val="0"/>
          <w:numId w:val="17"/>
        </w:numPr>
      </w:pPr>
      <w:r w:rsidRPr="00052FA5">
        <w:t>Duy trì máy chủ dự phòng.</w:t>
      </w:r>
    </w:p>
    <w:p w14:paraId="152BD18D" w14:textId="77777777" w:rsidR="0046662D" w:rsidRPr="00052FA5" w:rsidRDefault="0046662D" w:rsidP="009D4C2D">
      <w:pPr>
        <w:pStyle w:val="ListParagraph"/>
        <w:numPr>
          <w:ilvl w:val="0"/>
          <w:numId w:val="1"/>
        </w:numPr>
        <w:rPr>
          <w:b/>
        </w:rPr>
      </w:pPr>
      <w:r w:rsidRPr="00052FA5">
        <w:rPr>
          <w:b/>
        </w:rPr>
        <w:t>Nhược điểm</w:t>
      </w:r>
    </w:p>
    <w:p w14:paraId="4D12CE23" w14:textId="77777777" w:rsidR="0046662D" w:rsidRPr="00052FA5" w:rsidRDefault="0046662D" w:rsidP="009761FE">
      <w:pPr>
        <w:numPr>
          <w:ilvl w:val="0"/>
          <w:numId w:val="18"/>
        </w:numPr>
      </w:pPr>
      <w:r w:rsidRPr="00052FA5">
        <w:t>Không</w:t>
      </w:r>
      <w:r w:rsidRPr="00052FA5">
        <w:rPr>
          <w:color w:val="292929"/>
          <w:spacing w:val="-1"/>
        </w:rPr>
        <w:t xml:space="preserve"> </w:t>
      </w:r>
      <w:r w:rsidRPr="00052FA5">
        <w:t>SQL Server chỉ chạy trên hệ điều hành Windows.</w:t>
      </w:r>
    </w:p>
    <w:p w14:paraId="22E4BBE3" w14:textId="06B4E788" w:rsidR="00DD2DCD" w:rsidRPr="00052FA5" w:rsidRDefault="0046662D" w:rsidP="009761FE">
      <w:pPr>
        <w:numPr>
          <w:ilvl w:val="0"/>
          <w:numId w:val="18"/>
        </w:numPr>
      </w:pPr>
      <w:r w:rsidRPr="00052FA5">
        <w:t>Cần thanh toán phí license để chạy nhiều CSDL (database).</w:t>
      </w:r>
    </w:p>
    <w:p w14:paraId="486B2586" w14:textId="007FBD55" w:rsidR="004D2CC2" w:rsidRPr="00052FA5" w:rsidRDefault="006B1073" w:rsidP="004504DD">
      <w:pPr>
        <w:pStyle w:val="Heading2"/>
      </w:pPr>
      <w:bookmarkStart w:id="200" w:name="_Toc58107412"/>
      <w:bookmarkStart w:id="201" w:name="_Toc58107565"/>
      <w:bookmarkStart w:id="202" w:name="_Toc90584045"/>
      <w:r w:rsidRPr="00052FA5">
        <w:lastRenderedPageBreak/>
        <w:t xml:space="preserve">Giới thiệu </w:t>
      </w:r>
      <w:bookmarkEnd w:id="188"/>
      <w:bookmarkEnd w:id="189"/>
      <w:r w:rsidR="002E6395" w:rsidRPr="00052FA5">
        <w:t>giao diện hệ thống</w:t>
      </w:r>
      <w:bookmarkEnd w:id="200"/>
      <w:bookmarkEnd w:id="201"/>
      <w:bookmarkEnd w:id="202"/>
    </w:p>
    <w:p w14:paraId="0AB2083C" w14:textId="72A881DE" w:rsidR="00CD0D70" w:rsidRPr="00CD0D70" w:rsidRDefault="00E62AD1" w:rsidP="00CD0D70">
      <w:pPr>
        <w:pStyle w:val="Heading3"/>
      </w:pPr>
      <w:bookmarkStart w:id="203" w:name="_Toc90584046"/>
      <w:bookmarkStart w:id="204" w:name="_Toc25659999"/>
      <w:bookmarkStart w:id="205" w:name="_Toc27080190"/>
      <w:r>
        <w:t>Ph</w:t>
      </w:r>
      <w:r w:rsidRPr="00E62AD1">
        <w:t>â</w:t>
      </w:r>
      <w:r>
        <w:t>n h</w:t>
      </w:r>
      <w:r w:rsidRPr="00E62AD1">
        <w:t>ệ</w:t>
      </w:r>
      <w:r>
        <w:t xml:space="preserve"> client</w:t>
      </w:r>
      <w:bookmarkEnd w:id="203"/>
    </w:p>
    <w:p w14:paraId="6198DE9F" w14:textId="046F90CC" w:rsidR="00CD0D70" w:rsidRDefault="00C62D03" w:rsidP="00461589">
      <w:pPr>
        <w:ind w:firstLine="0"/>
        <w:jc w:val="center"/>
      </w:pPr>
      <w:r>
        <w:rPr>
          <w:noProof/>
        </w:rPr>
        <w:drawing>
          <wp:inline distT="0" distB="0" distL="0" distR="0" wp14:anchorId="24CB54EA" wp14:editId="073A997E">
            <wp:extent cx="5971540" cy="27317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71540" cy="2731770"/>
                    </a:xfrm>
                    <a:prstGeom prst="rect">
                      <a:avLst/>
                    </a:prstGeom>
                  </pic:spPr>
                </pic:pic>
              </a:graphicData>
            </a:graphic>
          </wp:inline>
        </w:drawing>
      </w:r>
    </w:p>
    <w:p w14:paraId="06E54195" w14:textId="1B25E79E" w:rsidR="00CD0D70" w:rsidRDefault="00CD0D70" w:rsidP="00F82ACC">
      <w:pPr>
        <w:pStyle w:val="Caption"/>
        <w:ind w:firstLine="0"/>
        <w:jc w:val="center"/>
      </w:pPr>
      <w:bookmarkStart w:id="206" w:name="_Toc90584179"/>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1</w:t>
      </w:r>
      <w:r w:rsidR="000D0F60">
        <w:rPr>
          <w:noProof/>
        </w:rPr>
        <w:fldChar w:fldCharType="end"/>
      </w:r>
      <w:r>
        <w:t xml:space="preserve"> </w:t>
      </w:r>
      <w:r w:rsidR="006E472C">
        <w:t>Giao di</w:t>
      </w:r>
      <w:r w:rsidR="006E472C" w:rsidRPr="006E472C">
        <w:t>ện</w:t>
      </w:r>
      <w:r w:rsidR="006E472C">
        <w:t xml:space="preserve"> trang ch</w:t>
      </w:r>
      <w:r w:rsidR="006E472C" w:rsidRPr="006E472C">
        <w:t>ủ</w:t>
      </w:r>
      <w:bookmarkEnd w:id="206"/>
    </w:p>
    <w:p w14:paraId="27B2AEF1" w14:textId="77777777" w:rsidR="00CD0D70" w:rsidRDefault="00CD0D70" w:rsidP="00783296">
      <w:pPr>
        <w:ind w:firstLine="0"/>
      </w:pPr>
    </w:p>
    <w:p w14:paraId="20A6E984" w14:textId="222ADE24" w:rsidR="00E62AD1" w:rsidRDefault="00E62AD1" w:rsidP="00783296">
      <w:pPr>
        <w:ind w:firstLine="0"/>
      </w:pPr>
      <w:r>
        <w:rPr>
          <w:noProof/>
        </w:rPr>
        <w:drawing>
          <wp:inline distT="0" distB="0" distL="0" distR="0" wp14:anchorId="0A60ED8B" wp14:editId="3427E60D">
            <wp:extent cx="5353050" cy="240101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53050" cy="2401017"/>
                    </a:xfrm>
                    <a:prstGeom prst="rect">
                      <a:avLst/>
                    </a:prstGeom>
                  </pic:spPr>
                </pic:pic>
              </a:graphicData>
            </a:graphic>
          </wp:inline>
        </w:drawing>
      </w:r>
    </w:p>
    <w:p w14:paraId="1DF0BF9E" w14:textId="2818DF59" w:rsidR="006E472C" w:rsidRDefault="006E472C" w:rsidP="00F82ACC">
      <w:pPr>
        <w:pStyle w:val="Caption"/>
        <w:ind w:firstLine="0"/>
        <w:jc w:val="center"/>
      </w:pPr>
      <w:bookmarkStart w:id="207" w:name="_Toc90584180"/>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2</w:t>
      </w:r>
      <w:r w:rsidR="000D0F60">
        <w:rPr>
          <w:noProof/>
        </w:rPr>
        <w:fldChar w:fldCharType="end"/>
      </w:r>
      <w:r>
        <w:t xml:space="preserve"> Giao di</w:t>
      </w:r>
      <w:r w:rsidRPr="006E472C">
        <w:t>ện</w:t>
      </w:r>
      <w:r>
        <w:t xml:space="preserve"> Li</w:t>
      </w:r>
      <w:r w:rsidRPr="006E472C">
        <w:t>ê</w:t>
      </w:r>
      <w:r>
        <w:t>n h</w:t>
      </w:r>
      <w:r w:rsidRPr="006E472C">
        <w:t>ệ</w:t>
      </w:r>
      <w:bookmarkEnd w:id="207"/>
    </w:p>
    <w:p w14:paraId="5333A540" w14:textId="6B37A336" w:rsidR="00E62AD1" w:rsidRDefault="00E62AD1" w:rsidP="00783296">
      <w:pPr>
        <w:ind w:firstLine="0"/>
      </w:pPr>
    </w:p>
    <w:p w14:paraId="507D406F" w14:textId="77777777" w:rsidR="006E472C" w:rsidRDefault="006E472C" w:rsidP="00783296">
      <w:pPr>
        <w:ind w:firstLine="0"/>
      </w:pPr>
    </w:p>
    <w:p w14:paraId="67B80677" w14:textId="02C4CD86" w:rsidR="00E62AD1" w:rsidRDefault="00E62AD1" w:rsidP="00783296">
      <w:pPr>
        <w:ind w:firstLine="0"/>
      </w:pPr>
      <w:r>
        <w:rPr>
          <w:noProof/>
        </w:rPr>
        <w:lastRenderedPageBreak/>
        <w:drawing>
          <wp:inline distT="0" distB="0" distL="0" distR="0" wp14:anchorId="57921F9D" wp14:editId="51CB55D4">
            <wp:extent cx="5285725" cy="1962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89475" cy="1963542"/>
                    </a:xfrm>
                    <a:prstGeom prst="rect">
                      <a:avLst/>
                    </a:prstGeom>
                  </pic:spPr>
                </pic:pic>
              </a:graphicData>
            </a:graphic>
          </wp:inline>
        </w:drawing>
      </w:r>
    </w:p>
    <w:p w14:paraId="530D4593" w14:textId="6D15709E" w:rsidR="006E472C" w:rsidRDefault="006E472C" w:rsidP="00F82ACC">
      <w:pPr>
        <w:pStyle w:val="Caption"/>
        <w:ind w:firstLine="0"/>
        <w:jc w:val="center"/>
      </w:pPr>
      <w:bookmarkStart w:id="208" w:name="_Toc90584181"/>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3</w:t>
      </w:r>
      <w:r w:rsidR="000D0F60">
        <w:rPr>
          <w:noProof/>
        </w:rPr>
        <w:fldChar w:fldCharType="end"/>
      </w:r>
      <w:r>
        <w:t xml:space="preserve"> Giao di</w:t>
      </w:r>
      <w:r w:rsidRPr="006E472C">
        <w:t>ện</w:t>
      </w:r>
      <w:r>
        <w:t xml:space="preserve"> Tin t</w:t>
      </w:r>
      <w:r w:rsidRPr="006E472C">
        <w:t>ức</w:t>
      </w:r>
      <w:bookmarkEnd w:id="208"/>
    </w:p>
    <w:p w14:paraId="70656C94" w14:textId="77777777" w:rsidR="006E472C" w:rsidRDefault="006E472C" w:rsidP="00783296">
      <w:pPr>
        <w:ind w:firstLine="0"/>
      </w:pPr>
    </w:p>
    <w:p w14:paraId="261FA892" w14:textId="45CB56A4" w:rsidR="00C81323" w:rsidRDefault="00E62AD1" w:rsidP="00783296">
      <w:pPr>
        <w:ind w:firstLine="0"/>
      </w:pPr>
      <w:r>
        <w:rPr>
          <w:noProof/>
        </w:rPr>
        <w:drawing>
          <wp:inline distT="0" distB="0" distL="0" distR="0" wp14:anchorId="127CBBC0" wp14:editId="0F0693FB">
            <wp:extent cx="5971540" cy="27514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1540" cy="2751455"/>
                    </a:xfrm>
                    <a:prstGeom prst="rect">
                      <a:avLst/>
                    </a:prstGeom>
                  </pic:spPr>
                </pic:pic>
              </a:graphicData>
            </a:graphic>
          </wp:inline>
        </w:drawing>
      </w:r>
    </w:p>
    <w:p w14:paraId="258EAEDC" w14:textId="794202D0" w:rsidR="006E472C" w:rsidRDefault="006E472C" w:rsidP="00F82ACC">
      <w:pPr>
        <w:pStyle w:val="Caption"/>
        <w:ind w:firstLine="0"/>
        <w:jc w:val="center"/>
      </w:pPr>
      <w:bookmarkStart w:id="209" w:name="_Toc90584182"/>
      <w:r>
        <w:t xml:space="preserve">Hình </w:t>
      </w:r>
      <w:r w:rsidR="000D0F60">
        <w:fldChar w:fldCharType="begin"/>
      </w:r>
      <w:r w:rsidR="000D0F60">
        <w:instrText xml:space="preserve"> SEQ Hình \* ARABIC \s</w:instrText>
      </w:r>
      <w:r w:rsidR="000D0F60">
        <w:instrText xml:space="preserve">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t xml:space="preserve"> Giao di</w:t>
      </w:r>
      <w:r w:rsidRPr="006E472C">
        <w:t>ện</w:t>
      </w:r>
      <w:r>
        <w:t xml:space="preserve"> Danh s</w:t>
      </w:r>
      <w:r w:rsidRPr="006E472C">
        <w:t>ách</w:t>
      </w:r>
      <w:r>
        <w:t xml:space="preserve"> s</w:t>
      </w:r>
      <w:r w:rsidRPr="006E472C">
        <w:t>ản</w:t>
      </w:r>
      <w:r>
        <w:t xml:space="preserve"> ph</w:t>
      </w:r>
      <w:r w:rsidRPr="006E472C">
        <w:t>ẩm</w:t>
      </w:r>
      <w:bookmarkEnd w:id="209"/>
    </w:p>
    <w:p w14:paraId="24C7B768" w14:textId="77777777" w:rsidR="006E472C" w:rsidRDefault="006E472C" w:rsidP="00783296">
      <w:pPr>
        <w:ind w:firstLine="0"/>
      </w:pPr>
    </w:p>
    <w:p w14:paraId="0195B420" w14:textId="1B3343CA" w:rsidR="00E46DE8" w:rsidRDefault="00E46DE8" w:rsidP="00783296">
      <w:pPr>
        <w:ind w:firstLine="0"/>
      </w:pPr>
      <w:r>
        <w:rPr>
          <w:noProof/>
        </w:rPr>
        <w:lastRenderedPageBreak/>
        <w:drawing>
          <wp:inline distT="0" distB="0" distL="0" distR="0" wp14:anchorId="27AF792A" wp14:editId="11E494A3">
            <wp:extent cx="5971540" cy="26943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71540" cy="2694305"/>
                    </a:xfrm>
                    <a:prstGeom prst="rect">
                      <a:avLst/>
                    </a:prstGeom>
                  </pic:spPr>
                </pic:pic>
              </a:graphicData>
            </a:graphic>
          </wp:inline>
        </w:drawing>
      </w:r>
    </w:p>
    <w:p w14:paraId="6115DD87" w14:textId="094C441D" w:rsidR="006E472C" w:rsidRDefault="006E472C" w:rsidP="00F82ACC">
      <w:pPr>
        <w:pStyle w:val="Caption"/>
        <w:ind w:firstLine="0"/>
        <w:jc w:val="center"/>
      </w:pPr>
      <w:bookmarkStart w:id="210" w:name="_Toc90584183"/>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5</w:t>
      </w:r>
      <w:r w:rsidR="000D0F60">
        <w:rPr>
          <w:noProof/>
        </w:rPr>
        <w:fldChar w:fldCharType="end"/>
      </w:r>
      <w:r>
        <w:t xml:space="preserve"> Giao di</w:t>
      </w:r>
      <w:r w:rsidRPr="006E472C">
        <w:t>ện</w:t>
      </w:r>
      <w:r>
        <w:t xml:space="preserve"> Chi ti</w:t>
      </w:r>
      <w:r w:rsidRPr="006E472C">
        <w:t>ết</w:t>
      </w:r>
      <w:r>
        <w:t xml:space="preserve"> s</w:t>
      </w:r>
      <w:r w:rsidRPr="006E472C">
        <w:t>ản</w:t>
      </w:r>
      <w:r>
        <w:t xml:space="preserve"> ph</w:t>
      </w:r>
      <w:r w:rsidRPr="006E472C">
        <w:t>ẩm</w:t>
      </w:r>
      <w:bookmarkEnd w:id="210"/>
    </w:p>
    <w:p w14:paraId="18BC648B" w14:textId="77777777" w:rsidR="006E472C" w:rsidRDefault="006E472C" w:rsidP="00783296">
      <w:pPr>
        <w:ind w:firstLine="0"/>
      </w:pPr>
    </w:p>
    <w:p w14:paraId="0227B5FB" w14:textId="3B670741" w:rsidR="00E46DE8" w:rsidRDefault="00E46DE8" w:rsidP="00783296">
      <w:pPr>
        <w:ind w:firstLine="0"/>
      </w:pPr>
      <w:r>
        <w:rPr>
          <w:noProof/>
        </w:rPr>
        <w:drawing>
          <wp:inline distT="0" distB="0" distL="0" distR="0" wp14:anchorId="6BAF0258" wp14:editId="3E3851B8">
            <wp:extent cx="5971540" cy="25336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71540" cy="2533650"/>
                    </a:xfrm>
                    <a:prstGeom prst="rect">
                      <a:avLst/>
                    </a:prstGeom>
                  </pic:spPr>
                </pic:pic>
              </a:graphicData>
            </a:graphic>
          </wp:inline>
        </w:drawing>
      </w:r>
    </w:p>
    <w:p w14:paraId="21186026" w14:textId="1EAA324D" w:rsidR="00715310" w:rsidRDefault="00715310" w:rsidP="00BC23E8">
      <w:pPr>
        <w:pStyle w:val="Caption"/>
        <w:ind w:firstLine="0"/>
        <w:jc w:val="center"/>
      </w:pPr>
      <w:bookmarkStart w:id="211" w:name="_Toc90584184"/>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6</w:t>
      </w:r>
      <w:r w:rsidR="000D0F60">
        <w:rPr>
          <w:noProof/>
        </w:rPr>
        <w:fldChar w:fldCharType="end"/>
      </w:r>
      <w:r>
        <w:t xml:space="preserve"> Giao di</w:t>
      </w:r>
      <w:r w:rsidRPr="006E472C">
        <w:t>ện</w:t>
      </w:r>
      <w:r>
        <w:t xml:space="preserve"> th</w:t>
      </w:r>
      <w:r w:rsidRPr="00715310">
        <w:t>ê</w:t>
      </w:r>
      <w:r>
        <w:t>m s</w:t>
      </w:r>
      <w:r w:rsidRPr="00715310">
        <w:t>ản</w:t>
      </w:r>
      <w:r>
        <w:t xml:space="preserve"> ph</w:t>
      </w:r>
      <w:r w:rsidRPr="00715310">
        <w:t>ẩm</w:t>
      </w:r>
      <w:r>
        <w:t xml:space="preserve"> v</w:t>
      </w:r>
      <w:r w:rsidRPr="00715310">
        <w:t>ào</w:t>
      </w:r>
      <w:r>
        <w:t xml:space="preserve"> gi</w:t>
      </w:r>
      <w:r w:rsidRPr="00715310">
        <w:t>ỏ</w:t>
      </w:r>
      <w:r>
        <w:t xml:space="preserve"> h</w:t>
      </w:r>
      <w:r w:rsidRPr="00715310">
        <w:t>àn</w:t>
      </w:r>
      <w:r>
        <w:t>g</w:t>
      </w:r>
      <w:bookmarkEnd w:id="211"/>
    </w:p>
    <w:p w14:paraId="6E2DB858" w14:textId="77777777" w:rsidR="00715310" w:rsidRDefault="00715310" w:rsidP="00783296">
      <w:pPr>
        <w:ind w:firstLine="0"/>
      </w:pPr>
    </w:p>
    <w:p w14:paraId="048A6288" w14:textId="2E268FCF" w:rsidR="00E46DE8" w:rsidRDefault="00E46DE8" w:rsidP="00783296">
      <w:pPr>
        <w:ind w:firstLine="0"/>
      </w:pPr>
      <w:r>
        <w:rPr>
          <w:noProof/>
        </w:rPr>
        <w:lastRenderedPageBreak/>
        <w:drawing>
          <wp:inline distT="0" distB="0" distL="0" distR="0" wp14:anchorId="47D117A1" wp14:editId="1F9AE698">
            <wp:extent cx="5971540" cy="26797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1540" cy="2679700"/>
                    </a:xfrm>
                    <a:prstGeom prst="rect">
                      <a:avLst/>
                    </a:prstGeom>
                  </pic:spPr>
                </pic:pic>
              </a:graphicData>
            </a:graphic>
          </wp:inline>
        </w:drawing>
      </w:r>
    </w:p>
    <w:p w14:paraId="1F73A944" w14:textId="3BA00517" w:rsidR="00715310" w:rsidRDefault="00715310" w:rsidP="00BC23E8">
      <w:pPr>
        <w:pStyle w:val="Caption"/>
        <w:ind w:firstLine="0"/>
        <w:jc w:val="center"/>
      </w:pPr>
      <w:bookmarkStart w:id="212" w:name="_Toc90584185"/>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7</w:t>
      </w:r>
      <w:r w:rsidR="000D0F60">
        <w:rPr>
          <w:noProof/>
        </w:rPr>
        <w:fldChar w:fldCharType="end"/>
      </w:r>
      <w:r>
        <w:t xml:space="preserve"> Giao di</w:t>
      </w:r>
      <w:r w:rsidRPr="006E472C">
        <w:t>ện</w:t>
      </w:r>
      <w:r>
        <w:t xml:space="preserve"> Gi</w:t>
      </w:r>
      <w:r w:rsidRPr="00715310">
        <w:t>ỏ</w:t>
      </w:r>
      <w:r>
        <w:t xml:space="preserve"> h</w:t>
      </w:r>
      <w:r w:rsidRPr="00715310">
        <w:t>àn</w:t>
      </w:r>
      <w:r>
        <w:t>g</w:t>
      </w:r>
      <w:bookmarkEnd w:id="212"/>
    </w:p>
    <w:p w14:paraId="1867D723" w14:textId="77777777" w:rsidR="00715310" w:rsidRDefault="00715310" w:rsidP="00783296">
      <w:pPr>
        <w:ind w:firstLine="0"/>
      </w:pPr>
    </w:p>
    <w:p w14:paraId="718B1F8C" w14:textId="481329B5" w:rsidR="00E46DE8" w:rsidRDefault="00E46DE8" w:rsidP="00783296">
      <w:pPr>
        <w:ind w:firstLine="0"/>
      </w:pPr>
      <w:r>
        <w:rPr>
          <w:noProof/>
        </w:rPr>
        <w:drawing>
          <wp:inline distT="0" distB="0" distL="0" distR="0" wp14:anchorId="6532E54C" wp14:editId="396D4D49">
            <wp:extent cx="5971540" cy="2738755"/>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1540" cy="2738755"/>
                    </a:xfrm>
                    <a:prstGeom prst="rect">
                      <a:avLst/>
                    </a:prstGeom>
                  </pic:spPr>
                </pic:pic>
              </a:graphicData>
            </a:graphic>
          </wp:inline>
        </w:drawing>
      </w:r>
    </w:p>
    <w:p w14:paraId="77A40704" w14:textId="6E9542B3" w:rsidR="00715310" w:rsidRDefault="00715310" w:rsidP="00BC23E8">
      <w:pPr>
        <w:pStyle w:val="Caption"/>
        <w:ind w:firstLine="0"/>
        <w:jc w:val="center"/>
      </w:pPr>
      <w:bookmarkStart w:id="213" w:name="_Toc90584186"/>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8</w:t>
      </w:r>
      <w:r w:rsidR="000D0F60">
        <w:rPr>
          <w:noProof/>
        </w:rPr>
        <w:fldChar w:fldCharType="end"/>
      </w:r>
      <w:r>
        <w:t xml:space="preserve"> Giao di</w:t>
      </w:r>
      <w:r w:rsidRPr="006E472C">
        <w:t>ện</w:t>
      </w:r>
      <w:r>
        <w:t xml:space="preserve"> Đ</w:t>
      </w:r>
      <w:r w:rsidRPr="00715310">
        <w:t>ặ</w:t>
      </w:r>
      <w:r>
        <w:t>t h</w:t>
      </w:r>
      <w:r w:rsidRPr="00715310">
        <w:t>àn</w:t>
      </w:r>
      <w:r>
        <w:t>g</w:t>
      </w:r>
      <w:bookmarkEnd w:id="213"/>
    </w:p>
    <w:p w14:paraId="2233DA19" w14:textId="77777777" w:rsidR="00715310" w:rsidRDefault="00715310" w:rsidP="00783296">
      <w:pPr>
        <w:ind w:firstLine="0"/>
      </w:pPr>
    </w:p>
    <w:p w14:paraId="39B0EF99" w14:textId="11604718" w:rsidR="00E46DE8" w:rsidRDefault="00E46DE8" w:rsidP="00783296">
      <w:pPr>
        <w:ind w:firstLine="0"/>
      </w:pPr>
      <w:r>
        <w:rPr>
          <w:noProof/>
        </w:rPr>
        <w:lastRenderedPageBreak/>
        <w:drawing>
          <wp:inline distT="0" distB="0" distL="0" distR="0" wp14:anchorId="4C1E3DD0" wp14:editId="172BB62D">
            <wp:extent cx="5971540" cy="2438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1540" cy="2438400"/>
                    </a:xfrm>
                    <a:prstGeom prst="rect">
                      <a:avLst/>
                    </a:prstGeom>
                  </pic:spPr>
                </pic:pic>
              </a:graphicData>
            </a:graphic>
          </wp:inline>
        </w:drawing>
      </w:r>
    </w:p>
    <w:p w14:paraId="529F2E8A" w14:textId="47A31B43" w:rsidR="00715310" w:rsidRDefault="00715310" w:rsidP="0013343A">
      <w:pPr>
        <w:pStyle w:val="Caption"/>
        <w:ind w:firstLine="0"/>
        <w:jc w:val="center"/>
      </w:pPr>
      <w:bookmarkStart w:id="214" w:name="_Toc90584187"/>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9</w:t>
      </w:r>
      <w:r w:rsidR="000D0F60">
        <w:rPr>
          <w:noProof/>
        </w:rPr>
        <w:fldChar w:fldCharType="end"/>
      </w:r>
      <w:r>
        <w:t xml:space="preserve"> Giao di</w:t>
      </w:r>
      <w:r w:rsidRPr="006E472C">
        <w:t>ện</w:t>
      </w:r>
      <w:r>
        <w:t xml:space="preserve"> Chi ti</w:t>
      </w:r>
      <w:r w:rsidRPr="00715310">
        <w:t>ết</w:t>
      </w:r>
      <w:r>
        <w:t xml:space="preserve"> </w:t>
      </w:r>
      <w:r w:rsidRPr="00715310">
        <w:t>đơ</w:t>
      </w:r>
      <w:r>
        <w:t>n h</w:t>
      </w:r>
      <w:r w:rsidRPr="00715310">
        <w:t>àn</w:t>
      </w:r>
      <w:r>
        <w:t>g</w:t>
      </w:r>
      <w:bookmarkEnd w:id="214"/>
    </w:p>
    <w:p w14:paraId="35942B6D" w14:textId="77777777" w:rsidR="00715310" w:rsidRDefault="00715310" w:rsidP="00783296">
      <w:pPr>
        <w:ind w:firstLine="0"/>
      </w:pPr>
    </w:p>
    <w:p w14:paraId="29EACE46" w14:textId="05CE94DD" w:rsidR="00E62AD1" w:rsidRDefault="00E62AD1" w:rsidP="00783296">
      <w:pPr>
        <w:ind w:firstLine="0"/>
      </w:pPr>
      <w:r>
        <w:rPr>
          <w:noProof/>
        </w:rPr>
        <w:drawing>
          <wp:inline distT="0" distB="0" distL="0" distR="0" wp14:anchorId="5D2B23BD" wp14:editId="40D5D8DC">
            <wp:extent cx="5971540" cy="27324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1540" cy="2732405"/>
                    </a:xfrm>
                    <a:prstGeom prst="rect">
                      <a:avLst/>
                    </a:prstGeom>
                  </pic:spPr>
                </pic:pic>
              </a:graphicData>
            </a:graphic>
          </wp:inline>
        </w:drawing>
      </w:r>
    </w:p>
    <w:p w14:paraId="29B2E482" w14:textId="71C1701E" w:rsidR="00715310" w:rsidRDefault="00715310" w:rsidP="0013343A">
      <w:pPr>
        <w:pStyle w:val="Caption"/>
        <w:ind w:firstLine="0"/>
        <w:jc w:val="center"/>
      </w:pPr>
      <w:bookmarkStart w:id="215" w:name="_Toc90584188"/>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10</w:t>
      </w:r>
      <w:r w:rsidR="000D0F60">
        <w:rPr>
          <w:noProof/>
        </w:rPr>
        <w:fldChar w:fldCharType="end"/>
      </w:r>
      <w:r>
        <w:t xml:space="preserve"> Giao di</w:t>
      </w:r>
      <w:r w:rsidRPr="006E472C">
        <w:t>ện</w:t>
      </w:r>
      <w:r>
        <w:t xml:space="preserve"> </w:t>
      </w:r>
      <w:r w:rsidRPr="00715310">
        <w:t>Đăn</w:t>
      </w:r>
      <w:r>
        <w:t>g nh</w:t>
      </w:r>
      <w:r w:rsidRPr="00715310">
        <w:t>ập</w:t>
      </w:r>
      <w:bookmarkEnd w:id="215"/>
    </w:p>
    <w:p w14:paraId="6131A618" w14:textId="77777777" w:rsidR="00715310" w:rsidRDefault="00715310" w:rsidP="00783296">
      <w:pPr>
        <w:ind w:firstLine="0"/>
      </w:pPr>
    </w:p>
    <w:p w14:paraId="0912B621" w14:textId="71D1C31C" w:rsidR="00E62AD1" w:rsidRDefault="00E62AD1" w:rsidP="00783296">
      <w:pPr>
        <w:ind w:firstLine="0"/>
      </w:pPr>
      <w:r>
        <w:rPr>
          <w:noProof/>
        </w:rPr>
        <w:lastRenderedPageBreak/>
        <w:drawing>
          <wp:inline distT="0" distB="0" distL="0" distR="0" wp14:anchorId="3C18144A" wp14:editId="7F25C555">
            <wp:extent cx="5971540" cy="2447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1540" cy="2447925"/>
                    </a:xfrm>
                    <a:prstGeom prst="rect">
                      <a:avLst/>
                    </a:prstGeom>
                  </pic:spPr>
                </pic:pic>
              </a:graphicData>
            </a:graphic>
          </wp:inline>
        </w:drawing>
      </w:r>
    </w:p>
    <w:p w14:paraId="3A282C4B" w14:textId="2272A638" w:rsidR="00715310" w:rsidRDefault="00715310" w:rsidP="0013343A">
      <w:pPr>
        <w:pStyle w:val="Caption"/>
        <w:ind w:firstLine="0"/>
        <w:jc w:val="center"/>
      </w:pPr>
      <w:bookmarkStart w:id="216" w:name="_Toc90584189"/>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11</w:t>
      </w:r>
      <w:r w:rsidR="000D0F60">
        <w:rPr>
          <w:noProof/>
        </w:rPr>
        <w:fldChar w:fldCharType="end"/>
      </w:r>
      <w:r>
        <w:t xml:space="preserve"> Giao di</w:t>
      </w:r>
      <w:r w:rsidRPr="006E472C">
        <w:t>ện</w:t>
      </w:r>
      <w:r>
        <w:t xml:space="preserve"> T</w:t>
      </w:r>
      <w:r w:rsidRPr="00715310">
        <w:t>ạo</w:t>
      </w:r>
      <w:r>
        <w:t xml:space="preserve"> t</w:t>
      </w:r>
      <w:r w:rsidRPr="00715310">
        <w:t>ài</w:t>
      </w:r>
      <w:r>
        <w:t xml:space="preserve"> kho</w:t>
      </w:r>
      <w:r w:rsidRPr="00715310">
        <w:t>ản</w:t>
      </w:r>
      <w:bookmarkEnd w:id="216"/>
    </w:p>
    <w:p w14:paraId="532660EF" w14:textId="2124D2CE" w:rsidR="00731768" w:rsidRDefault="00731768" w:rsidP="00783296">
      <w:pPr>
        <w:ind w:firstLine="0"/>
      </w:pPr>
    </w:p>
    <w:p w14:paraId="2AC96D37" w14:textId="55CB9169" w:rsidR="00731768" w:rsidRPr="00731768" w:rsidRDefault="00E46DE8" w:rsidP="00731768">
      <w:pPr>
        <w:pStyle w:val="Heading3"/>
      </w:pPr>
      <w:bookmarkStart w:id="217" w:name="_Toc90584047"/>
      <w:r>
        <w:t>Ph</w:t>
      </w:r>
      <w:r w:rsidRPr="00E62AD1">
        <w:t>â</w:t>
      </w:r>
      <w:r>
        <w:t>n h</w:t>
      </w:r>
      <w:r w:rsidRPr="00E62AD1">
        <w:t>ệ</w:t>
      </w:r>
      <w:r>
        <w:t xml:space="preserve"> Admin</w:t>
      </w:r>
      <w:bookmarkEnd w:id="217"/>
    </w:p>
    <w:p w14:paraId="153F2462" w14:textId="6704F980" w:rsidR="00E62AD1" w:rsidRDefault="00E62AD1" w:rsidP="00783296">
      <w:pPr>
        <w:ind w:firstLine="0"/>
      </w:pPr>
      <w:r>
        <w:rPr>
          <w:noProof/>
        </w:rPr>
        <w:drawing>
          <wp:inline distT="0" distB="0" distL="0" distR="0" wp14:anchorId="45E3DD14" wp14:editId="62D7C9FF">
            <wp:extent cx="5971540" cy="24288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1540" cy="2428875"/>
                    </a:xfrm>
                    <a:prstGeom prst="rect">
                      <a:avLst/>
                    </a:prstGeom>
                  </pic:spPr>
                </pic:pic>
              </a:graphicData>
            </a:graphic>
          </wp:inline>
        </w:drawing>
      </w:r>
    </w:p>
    <w:p w14:paraId="496AFE46" w14:textId="3A483EF2" w:rsidR="00715310" w:rsidRDefault="00715310" w:rsidP="0013343A">
      <w:pPr>
        <w:pStyle w:val="Caption"/>
        <w:ind w:firstLine="0"/>
        <w:jc w:val="center"/>
      </w:pPr>
      <w:bookmarkStart w:id="218" w:name="_Toc90584190"/>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12</w:t>
      </w:r>
      <w:r w:rsidR="000D0F60">
        <w:rPr>
          <w:noProof/>
        </w:rPr>
        <w:fldChar w:fldCharType="end"/>
      </w:r>
      <w:r>
        <w:t xml:space="preserve"> Giao di</w:t>
      </w:r>
      <w:r w:rsidRPr="006E472C">
        <w:t>ện</w:t>
      </w:r>
      <w:r>
        <w:t xml:space="preserve"> Th</w:t>
      </w:r>
      <w:r w:rsidRPr="00715310">
        <w:t>ố</w:t>
      </w:r>
      <w:r>
        <w:t>ng k</w:t>
      </w:r>
      <w:r w:rsidRPr="00715310">
        <w:t>ê</w:t>
      </w:r>
      <w:bookmarkEnd w:id="218"/>
    </w:p>
    <w:p w14:paraId="44E49EFB" w14:textId="77777777" w:rsidR="00715310" w:rsidRDefault="00715310" w:rsidP="00783296">
      <w:pPr>
        <w:ind w:firstLine="0"/>
      </w:pPr>
    </w:p>
    <w:p w14:paraId="6217747B" w14:textId="28B6DB51" w:rsidR="007D64F9" w:rsidRDefault="007D64F9" w:rsidP="00783296">
      <w:pPr>
        <w:ind w:firstLine="0"/>
      </w:pPr>
      <w:r>
        <w:rPr>
          <w:noProof/>
        </w:rPr>
        <w:lastRenderedPageBreak/>
        <w:drawing>
          <wp:inline distT="0" distB="0" distL="0" distR="0" wp14:anchorId="16C572E8" wp14:editId="2E8BEE82">
            <wp:extent cx="5971540" cy="2095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1540" cy="2095500"/>
                    </a:xfrm>
                    <a:prstGeom prst="rect">
                      <a:avLst/>
                    </a:prstGeom>
                  </pic:spPr>
                </pic:pic>
              </a:graphicData>
            </a:graphic>
          </wp:inline>
        </w:drawing>
      </w:r>
    </w:p>
    <w:p w14:paraId="7EA285C9" w14:textId="0A93BD37" w:rsidR="00715310" w:rsidRDefault="00715310" w:rsidP="0013343A">
      <w:pPr>
        <w:pStyle w:val="Caption"/>
        <w:ind w:firstLine="0"/>
        <w:jc w:val="center"/>
      </w:pPr>
      <w:bookmarkStart w:id="219" w:name="_Toc90584191"/>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13</w:t>
      </w:r>
      <w:r w:rsidR="000D0F60">
        <w:rPr>
          <w:noProof/>
        </w:rPr>
        <w:fldChar w:fldCharType="end"/>
      </w:r>
      <w:r>
        <w:t xml:space="preserve"> Giao di</w:t>
      </w:r>
      <w:r w:rsidRPr="006E472C">
        <w:t>ện</w:t>
      </w:r>
      <w:r>
        <w:t xml:space="preserve"> Danh m</w:t>
      </w:r>
      <w:r w:rsidRPr="00715310">
        <w:t>ục</w:t>
      </w:r>
      <w:r>
        <w:t xml:space="preserve"> s</w:t>
      </w:r>
      <w:r w:rsidRPr="00715310">
        <w:t>ản</w:t>
      </w:r>
      <w:r>
        <w:t xml:space="preserve"> ph</w:t>
      </w:r>
      <w:r w:rsidRPr="00715310">
        <w:t>ẩm</w:t>
      </w:r>
      <w:bookmarkEnd w:id="219"/>
    </w:p>
    <w:p w14:paraId="0A08830D" w14:textId="77777777" w:rsidR="00715310" w:rsidRDefault="00715310" w:rsidP="00783296">
      <w:pPr>
        <w:ind w:firstLine="0"/>
      </w:pPr>
    </w:p>
    <w:p w14:paraId="09F3A73C" w14:textId="2D7F8F62" w:rsidR="007D64F9" w:rsidRDefault="007D64F9" w:rsidP="00783296">
      <w:pPr>
        <w:ind w:firstLine="0"/>
      </w:pPr>
      <w:r>
        <w:rPr>
          <w:noProof/>
        </w:rPr>
        <w:drawing>
          <wp:inline distT="0" distB="0" distL="0" distR="0" wp14:anchorId="52EF774E" wp14:editId="756BC4F3">
            <wp:extent cx="5971540" cy="27146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1540" cy="2714625"/>
                    </a:xfrm>
                    <a:prstGeom prst="rect">
                      <a:avLst/>
                    </a:prstGeom>
                  </pic:spPr>
                </pic:pic>
              </a:graphicData>
            </a:graphic>
          </wp:inline>
        </w:drawing>
      </w:r>
    </w:p>
    <w:p w14:paraId="783CB236" w14:textId="7F437CF9" w:rsidR="00715310" w:rsidRDefault="00715310" w:rsidP="0013343A">
      <w:pPr>
        <w:pStyle w:val="Caption"/>
        <w:ind w:firstLine="0"/>
        <w:jc w:val="center"/>
      </w:pPr>
      <w:bookmarkStart w:id="220" w:name="_Toc90584192"/>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14</w:t>
      </w:r>
      <w:r w:rsidR="000D0F60">
        <w:rPr>
          <w:noProof/>
        </w:rPr>
        <w:fldChar w:fldCharType="end"/>
      </w:r>
      <w:r>
        <w:t xml:space="preserve"> Giao di</w:t>
      </w:r>
      <w:r w:rsidRPr="006E472C">
        <w:t>ện</w:t>
      </w:r>
      <w:r>
        <w:t xml:space="preserve"> Th</w:t>
      </w:r>
      <w:r w:rsidRPr="00715310">
        <w:t>ê</w:t>
      </w:r>
      <w:r>
        <w:t>m danh m</w:t>
      </w:r>
      <w:r w:rsidRPr="00715310">
        <w:t>ụ</w:t>
      </w:r>
      <w:r>
        <w:t>c</w:t>
      </w:r>
      <w:bookmarkEnd w:id="220"/>
    </w:p>
    <w:p w14:paraId="11AC6358" w14:textId="77777777" w:rsidR="00715310" w:rsidRDefault="00715310" w:rsidP="00783296">
      <w:pPr>
        <w:ind w:firstLine="0"/>
      </w:pPr>
    </w:p>
    <w:p w14:paraId="3322F4C2" w14:textId="4D5E626E" w:rsidR="007D64F9" w:rsidRDefault="007D64F9" w:rsidP="00783296">
      <w:pPr>
        <w:ind w:firstLine="0"/>
      </w:pPr>
      <w:r>
        <w:rPr>
          <w:noProof/>
        </w:rPr>
        <w:lastRenderedPageBreak/>
        <w:drawing>
          <wp:inline distT="0" distB="0" distL="0" distR="0" wp14:anchorId="7BFF3684" wp14:editId="2EEA3B87">
            <wp:extent cx="5971540" cy="273875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1540" cy="2738755"/>
                    </a:xfrm>
                    <a:prstGeom prst="rect">
                      <a:avLst/>
                    </a:prstGeom>
                  </pic:spPr>
                </pic:pic>
              </a:graphicData>
            </a:graphic>
          </wp:inline>
        </w:drawing>
      </w:r>
    </w:p>
    <w:p w14:paraId="446A522F" w14:textId="7F977549" w:rsidR="00715310" w:rsidRDefault="00715310" w:rsidP="0013343A">
      <w:pPr>
        <w:pStyle w:val="Caption"/>
        <w:ind w:firstLine="0"/>
        <w:jc w:val="center"/>
      </w:pPr>
      <w:bookmarkStart w:id="221" w:name="_Toc90584193"/>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15</w:t>
      </w:r>
      <w:r w:rsidR="000D0F60">
        <w:rPr>
          <w:noProof/>
        </w:rPr>
        <w:fldChar w:fldCharType="end"/>
      </w:r>
      <w:r>
        <w:t xml:space="preserve"> Giao di</w:t>
      </w:r>
      <w:r w:rsidRPr="006E472C">
        <w:t>ện</w:t>
      </w:r>
      <w:r>
        <w:t xml:space="preserve"> S</w:t>
      </w:r>
      <w:r w:rsidRPr="00715310">
        <w:t>ử</w:t>
      </w:r>
      <w:r>
        <w:t>a danh m</w:t>
      </w:r>
      <w:r w:rsidRPr="00715310">
        <w:t>ụ</w:t>
      </w:r>
      <w:r>
        <w:t>c</w:t>
      </w:r>
      <w:bookmarkEnd w:id="221"/>
    </w:p>
    <w:p w14:paraId="38F2E2FD" w14:textId="77777777" w:rsidR="00715310" w:rsidRDefault="00715310" w:rsidP="00783296">
      <w:pPr>
        <w:ind w:firstLine="0"/>
      </w:pPr>
    </w:p>
    <w:p w14:paraId="64C3EA69" w14:textId="73BD5A2E" w:rsidR="007D64F9" w:rsidRDefault="007D64F9" w:rsidP="00783296">
      <w:pPr>
        <w:ind w:firstLine="0"/>
      </w:pPr>
      <w:r>
        <w:rPr>
          <w:noProof/>
        </w:rPr>
        <w:drawing>
          <wp:inline distT="0" distB="0" distL="0" distR="0" wp14:anchorId="021A4FE6" wp14:editId="25699BBD">
            <wp:extent cx="5971540" cy="25527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1540" cy="2552700"/>
                    </a:xfrm>
                    <a:prstGeom prst="rect">
                      <a:avLst/>
                    </a:prstGeom>
                  </pic:spPr>
                </pic:pic>
              </a:graphicData>
            </a:graphic>
          </wp:inline>
        </w:drawing>
      </w:r>
    </w:p>
    <w:p w14:paraId="4C474911" w14:textId="7E25DFD3" w:rsidR="00715310" w:rsidRDefault="00715310" w:rsidP="0013343A">
      <w:pPr>
        <w:pStyle w:val="Caption"/>
        <w:ind w:firstLine="0"/>
        <w:jc w:val="center"/>
      </w:pPr>
      <w:bookmarkStart w:id="222" w:name="_Toc90584194"/>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16</w:t>
      </w:r>
      <w:r w:rsidR="000D0F60">
        <w:rPr>
          <w:noProof/>
        </w:rPr>
        <w:fldChar w:fldCharType="end"/>
      </w:r>
      <w:r>
        <w:t xml:space="preserve"> Giao di</w:t>
      </w:r>
      <w:r w:rsidRPr="006E472C">
        <w:t>ện</w:t>
      </w:r>
      <w:r>
        <w:t xml:space="preserve"> Danh s</w:t>
      </w:r>
      <w:r w:rsidRPr="00715310">
        <w:t>ách</w:t>
      </w:r>
      <w:r>
        <w:t xml:space="preserve"> s</w:t>
      </w:r>
      <w:r w:rsidRPr="00715310">
        <w:t>ản</w:t>
      </w:r>
      <w:r>
        <w:t xml:space="preserve"> ph</w:t>
      </w:r>
      <w:r w:rsidRPr="00715310">
        <w:t>ẩm</w:t>
      </w:r>
      <w:bookmarkEnd w:id="222"/>
    </w:p>
    <w:p w14:paraId="42398A8D" w14:textId="77777777" w:rsidR="00715310" w:rsidRDefault="00715310" w:rsidP="00783296">
      <w:pPr>
        <w:ind w:firstLine="0"/>
      </w:pPr>
    </w:p>
    <w:p w14:paraId="6E2C4D95" w14:textId="5DD75A73" w:rsidR="007D64F9" w:rsidRDefault="007D64F9" w:rsidP="00783296">
      <w:pPr>
        <w:ind w:firstLine="0"/>
      </w:pPr>
      <w:r>
        <w:rPr>
          <w:noProof/>
        </w:rPr>
        <w:lastRenderedPageBreak/>
        <w:drawing>
          <wp:inline distT="0" distB="0" distL="0" distR="0" wp14:anchorId="4AF34541" wp14:editId="386CC0ED">
            <wp:extent cx="5971540" cy="273685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71540" cy="2736850"/>
                    </a:xfrm>
                    <a:prstGeom prst="rect">
                      <a:avLst/>
                    </a:prstGeom>
                  </pic:spPr>
                </pic:pic>
              </a:graphicData>
            </a:graphic>
          </wp:inline>
        </w:drawing>
      </w:r>
    </w:p>
    <w:p w14:paraId="0BC347DF" w14:textId="269CE445" w:rsidR="00715310" w:rsidRDefault="00715310" w:rsidP="0013343A">
      <w:pPr>
        <w:pStyle w:val="Caption"/>
        <w:ind w:firstLine="0"/>
        <w:jc w:val="center"/>
      </w:pPr>
      <w:bookmarkStart w:id="223" w:name="_Toc90584195"/>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17</w:t>
      </w:r>
      <w:r w:rsidR="000D0F60">
        <w:rPr>
          <w:noProof/>
        </w:rPr>
        <w:fldChar w:fldCharType="end"/>
      </w:r>
      <w:r>
        <w:t xml:space="preserve"> Giao di</w:t>
      </w:r>
      <w:r w:rsidRPr="006E472C">
        <w:t>ện</w:t>
      </w:r>
      <w:r>
        <w:t xml:space="preserve"> Th</w:t>
      </w:r>
      <w:r w:rsidRPr="00715310">
        <w:t>ê</w:t>
      </w:r>
      <w:r>
        <w:t>m s</w:t>
      </w:r>
      <w:r w:rsidRPr="00715310">
        <w:t>ản</w:t>
      </w:r>
      <w:r>
        <w:t xml:space="preserve"> ph</w:t>
      </w:r>
      <w:r w:rsidRPr="00715310">
        <w:t>ẩm</w:t>
      </w:r>
      <w:bookmarkEnd w:id="223"/>
    </w:p>
    <w:p w14:paraId="29B5CE49" w14:textId="77777777" w:rsidR="00715310" w:rsidRDefault="00715310" w:rsidP="00783296">
      <w:pPr>
        <w:ind w:firstLine="0"/>
      </w:pPr>
    </w:p>
    <w:p w14:paraId="079EC421" w14:textId="486B8C46" w:rsidR="007D64F9" w:rsidRDefault="007D64F9" w:rsidP="00783296">
      <w:pPr>
        <w:ind w:firstLine="0"/>
      </w:pPr>
      <w:r>
        <w:rPr>
          <w:noProof/>
        </w:rPr>
        <w:drawing>
          <wp:inline distT="0" distB="0" distL="0" distR="0" wp14:anchorId="39557F0A" wp14:editId="031ED8F0">
            <wp:extent cx="5971540" cy="27508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71540" cy="2750820"/>
                    </a:xfrm>
                    <a:prstGeom prst="rect">
                      <a:avLst/>
                    </a:prstGeom>
                  </pic:spPr>
                </pic:pic>
              </a:graphicData>
            </a:graphic>
          </wp:inline>
        </w:drawing>
      </w:r>
    </w:p>
    <w:p w14:paraId="27AD8524" w14:textId="5D130812" w:rsidR="00715310" w:rsidRDefault="00715310" w:rsidP="0013343A">
      <w:pPr>
        <w:pStyle w:val="Caption"/>
        <w:ind w:firstLine="0"/>
        <w:jc w:val="center"/>
      </w:pPr>
      <w:bookmarkStart w:id="224" w:name="_Toc90584196"/>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18</w:t>
      </w:r>
      <w:r w:rsidR="000D0F60">
        <w:rPr>
          <w:noProof/>
        </w:rPr>
        <w:fldChar w:fldCharType="end"/>
      </w:r>
      <w:r>
        <w:t xml:space="preserve"> Giao di</w:t>
      </w:r>
      <w:r w:rsidRPr="006E472C">
        <w:t>ện</w:t>
      </w:r>
      <w:r>
        <w:t xml:space="preserve"> S</w:t>
      </w:r>
      <w:r w:rsidRPr="00715310">
        <w:t>ử</w:t>
      </w:r>
      <w:r>
        <w:t>a s</w:t>
      </w:r>
      <w:r w:rsidRPr="00715310">
        <w:t>ản</w:t>
      </w:r>
      <w:r>
        <w:t xml:space="preserve"> ph</w:t>
      </w:r>
      <w:r w:rsidRPr="00715310">
        <w:t>ẩm</w:t>
      </w:r>
      <w:bookmarkEnd w:id="224"/>
    </w:p>
    <w:p w14:paraId="60F13E95" w14:textId="77777777" w:rsidR="00715310" w:rsidRDefault="00715310" w:rsidP="00783296">
      <w:pPr>
        <w:ind w:firstLine="0"/>
      </w:pPr>
    </w:p>
    <w:p w14:paraId="18E857D6" w14:textId="2CD9C229" w:rsidR="007D64F9" w:rsidRDefault="007D64F9" w:rsidP="00783296">
      <w:pPr>
        <w:ind w:firstLine="0"/>
      </w:pPr>
      <w:r>
        <w:rPr>
          <w:noProof/>
        </w:rPr>
        <w:lastRenderedPageBreak/>
        <w:drawing>
          <wp:inline distT="0" distB="0" distL="0" distR="0" wp14:anchorId="08D23FF3" wp14:editId="1AE6185D">
            <wp:extent cx="5971540" cy="24669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71540" cy="2466975"/>
                    </a:xfrm>
                    <a:prstGeom prst="rect">
                      <a:avLst/>
                    </a:prstGeom>
                  </pic:spPr>
                </pic:pic>
              </a:graphicData>
            </a:graphic>
          </wp:inline>
        </w:drawing>
      </w:r>
    </w:p>
    <w:p w14:paraId="1D70ACD8" w14:textId="675B7409" w:rsidR="00715310" w:rsidRDefault="00715310" w:rsidP="0013343A">
      <w:pPr>
        <w:pStyle w:val="Caption"/>
        <w:ind w:firstLine="0"/>
        <w:jc w:val="center"/>
      </w:pPr>
      <w:bookmarkStart w:id="225" w:name="_Toc90584197"/>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19</w:t>
      </w:r>
      <w:r w:rsidR="000D0F60">
        <w:rPr>
          <w:noProof/>
        </w:rPr>
        <w:fldChar w:fldCharType="end"/>
      </w:r>
      <w:r>
        <w:t xml:space="preserve"> Giao di</w:t>
      </w:r>
      <w:r w:rsidRPr="006E472C">
        <w:t>ện</w:t>
      </w:r>
      <w:r>
        <w:t xml:space="preserve"> Danh s</w:t>
      </w:r>
      <w:r w:rsidRPr="00715310">
        <w:t>ách</w:t>
      </w:r>
      <w:r>
        <w:t xml:space="preserve"> danh m</w:t>
      </w:r>
      <w:r w:rsidRPr="00715310">
        <w:t>ục</w:t>
      </w:r>
      <w:r>
        <w:t xml:space="preserve"> b</w:t>
      </w:r>
      <w:r w:rsidRPr="00715310">
        <w:t>ài</w:t>
      </w:r>
      <w:r>
        <w:t xml:space="preserve"> vi</w:t>
      </w:r>
      <w:r w:rsidRPr="00715310">
        <w:t>ết</w:t>
      </w:r>
      <w:bookmarkEnd w:id="225"/>
    </w:p>
    <w:p w14:paraId="38FA731D" w14:textId="77777777" w:rsidR="00715310" w:rsidRDefault="00715310" w:rsidP="00783296">
      <w:pPr>
        <w:ind w:firstLine="0"/>
      </w:pPr>
    </w:p>
    <w:p w14:paraId="381F37D5" w14:textId="33A51C54" w:rsidR="007D64F9" w:rsidRDefault="007D64F9" w:rsidP="00783296">
      <w:pPr>
        <w:ind w:firstLine="0"/>
      </w:pPr>
      <w:r>
        <w:rPr>
          <w:noProof/>
        </w:rPr>
        <w:drawing>
          <wp:inline distT="0" distB="0" distL="0" distR="0" wp14:anchorId="43885FDD" wp14:editId="3EA48471">
            <wp:extent cx="5971540" cy="2738755"/>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71540" cy="2738755"/>
                    </a:xfrm>
                    <a:prstGeom prst="rect">
                      <a:avLst/>
                    </a:prstGeom>
                  </pic:spPr>
                </pic:pic>
              </a:graphicData>
            </a:graphic>
          </wp:inline>
        </w:drawing>
      </w:r>
    </w:p>
    <w:p w14:paraId="22623378" w14:textId="05319C9F" w:rsidR="00715310" w:rsidRDefault="00715310" w:rsidP="0013343A">
      <w:pPr>
        <w:pStyle w:val="Caption"/>
        <w:ind w:firstLine="0"/>
        <w:jc w:val="center"/>
      </w:pPr>
      <w:bookmarkStart w:id="226" w:name="_Toc90584198"/>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20</w:t>
      </w:r>
      <w:r w:rsidR="000D0F60">
        <w:rPr>
          <w:noProof/>
        </w:rPr>
        <w:fldChar w:fldCharType="end"/>
      </w:r>
      <w:r>
        <w:t xml:space="preserve"> Giao di</w:t>
      </w:r>
      <w:r w:rsidRPr="006E472C">
        <w:t>ện</w:t>
      </w:r>
      <w:r>
        <w:t xml:space="preserve"> Th</w:t>
      </w:r>
      <w:r w:rsidRPr="00715310">
        <w:t>ê</w:t>
      </w:r>
      <w:r>
        <w:t>m danh m</w:t>
      </w:r>
      <w:r w:rsidRPr="00715310">
        <w:t>ục</w:t>
      </w:r>
      <w:r>
        <w:t xml:space="preserve"> b</w:t>
      </w:r>
      <w:r w:rsidRPr="00715310">
        <w:t>ài</w:t>
      </w:r>
      <w:r>
        <w:t xml:space="preserve"> vi</w:t>
      </w:r>
      <w:r w:rsidRPr="00715310">
        <w:t>ết</w:t>
      </w:r>
      <w:bookmarkEnd w:id="226"/>
    </w:p>
    <w:p w14:paraId="603C92FD" w14:textId="77777777" w:rsidR="00715310" w:rsidRDefault="00715310" w:rsidP="00783296">
      <w:pPr>
        <w:ind w:firstLine="0"/>
      </w:pPr>
    </w:p>
    <w:p w14:paraId="7C0FE783" w14:textId="45A044D8" w:rsidR="007D64F9" w:rsidRDefault="007D64F9" w:rsidP="00783296">
      <w:pPr>
        <w:ind w:firstLine="0"/>
      </w:pPr>
      <w:r>
        <w:rPr>
          <w:noProof/>
        </w:rPr>
        <w:lastRenderedPageBreak/>
        <w:drawing>
          <wp:inline distT="0" distB="0" distL="0" distR="0" wp14:anchorId="0BE03B3A" wp14:editId="060848B2">
            <wp:extent cx="5971540" cy="27451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71540" cy="2745105"/>
                    </a:xfrm>
                    <a:prstGeom prst="rect">
                      <a:avLst/>
                    </a:prstGeom>
                  </pic:spPr>
                </pic:pic>
              </a:graphicData>
            </a:graphic>
          </wp:inline>
        </w:drawing>
      </w:r>
    </w:p>
    <w:p w14:paraId="4AD1B295" w14:textId="5DA45DD6" w:rsidR="00715310" w:rsidRDefault="00715310" w:rsidP="0013343A">
      <w:pPr>
        <w:pStyle w:val="Caption"/>
        <w:ind w:firstLine="0"/>
        <w:jc w:val="center"/>
      </w:pPr>
      <w:bookmarkStart w:id="227" w:name="_Toc90584199"/>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21</w:t>
      </w:r>
      <w:r w:rsidR="000D0F60">
        <w:rPr>
          <w:noProof/>
        </w:rPr>
        <w:fldChar w:fldCharType="end"/>
      </w:r>
      <w:r>
        <w:t xml:space="preserve"> Giao di</w:t>
      </w:r>
      <w:r w:rsidRPr="006E472C">
        <w:t>ện</w:t>
      </w:r>
      <w:r>
        <w:t xml:space="preserve"> S</w:t>
      </w:r>
      <w:r w:rsidRPr="00715310">
        <w:t>ử</w:t>
      </w:r>
      <w:r>
        <w:t>a danh m</w:t>
      </w:r>
      <w:r w:rsidRPr="00715310">
        <w:t>ục</w:t>
      </w:r>
      <w:r>
        <w:t xml:space="preserve"> b</w:t>
      </w:r>
      <w:r w:rsidRPr="00715310">
        <w:t>ài</w:t>
      </w:r>
      <w:r>
        <w:t xml:space="preserve"> vi</w:t>
      </w:r>
      <w:r w:rsidRPr="00715310">
        <w:t>ết</w:t>
      </w:r>
      <w:bookmarkEnd w:id="227"/>
    </w:p>
    <w:p w14:paraId="307DE81D" w14:textId="77777777" w:rsidR="00715310" w:rsidRDefault="00715310" w:rsidP="00783296">
      <w:pPr>
        <w:ind w:firstLine="0"/>
      </w:pPr>
    </w:p>
    <w:p w14:paraId="02521608" w14:textId="01F61824" w:rsidR="007D64F9" w:rsidRDefault="007D64F9" w:rsidP="00783296">
      <w:pPr>
        <w:ind w:firstLine="0"/>
      </w:pPr>
      <w:r>
        <w:rPr>
          <w:noProof/>
        </w:rPr>
        <w:drawing>
          <wp:inline distT="0" distB="0" distL="0" distR="0" wp14:anchorId="1C97E84D" wp14:editId="4828CE46">
            <wp:extent cx="5971540" cy="25050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71540" cy="2505075"/>
                    </a:xfrm>
                    <a:prstGeom prst="rect">
                      <a:avLst/>
                    </a:prstGeom>
                  </pic:spPr>
                </pic:pic>
              </a:graphicData>
            </a:graphic>
          </wp:inline>
        </w:drawing>
      </w:r>
    </w:p>
    <w:p w14:paraId="4204DE7B" w14:textId="79409B5C" w:rsidR="00715310" w:rsidRDefault="00715310" w:rsidP="0013343A">
      <w:pPr>
        <w:pStyle w:val="Caption"/>
        <w:ind w:firstLine="0"/>
        <w:jc w:val="center"/>
      </w:pPr>
      <w:bookmarkStart w:id="228" w:name="_Toc90584200"/>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w:instrText>
      </w:r>
      <w:r w:rsidR="000D0F60">
        <w:instrText xml:space="preserve">BIC \s 1 </w:instrText>
      </w:r>
      <w:r w:rsidR="000D0F60">
        <w:fldChar w:fldCharType="separate"/>
      </w:r>
      <w:r>
        <w:rPr>
          <w:noProof/>
        </w:rPr>
        <w:t>22</w:t>
      </w:r>
      <w:r w:rsidR="000D0F60">
        <w:rPr>
          <w:noProof/>
        </w:rPr>
        <w:fldChar w:fldCharType="end"/>
      </w:r>
      <w:r>
        <w:t xml:space="preserve"> Giao di</w:t>
      </w:r>
      <w:r w:rsidRPr="006E472C">
        <w:t>ện</w:t>
      </w:r>
      <w:r>
        <w:t xml:space="preserve"> Danh s</w:t>
      </w:r>
      <w:r w:rsidRPr="00715310">
        <w:t>ách</w:t>
      </w:r>
      <w:r>
        <w:t xml:space="preserve"> b</w:t>
      </w:r>
      <w:r w:rsidRPr="00715310">
        <w:t>ài</w:t>
      </w:r>
      <w:r>
        <w:t xml:space="preserve"> vi</w:t>
      </w:r>
      <w:r w:rsidRPr="00715310">
        <w:t>ết</w:t>
      </w:r>
      <w:bookmarkEnd w:id="228"/>
    </w:p>
    <w:p w14:paraId="5908C251" w14:textId="77777777" w:rsidR="00715310" w:rsidRDefault="00715310" w:rsidP="00783296">
      <w:pPr>
        <w:ind w:firstLine="0"/>
      </w:pPr>
    </w:p>
    <w:p w14:paraId="5B590FBB" w14:textId="4FA7DD63" w:rsidR="007D64F9" w:rsidRDefault="007D64F9" w:rsidP="00783296">
      <w:pPr>
        <w:ind w:firstLine="0"/>
      </w:pPr>
      <w:r>
        <w:rPr>
          <w:noProof/>
        </w:rPr>
        <w:lastRenderedPageBreak/>
        <w:drawing>
          <wp:inline distT="0" distB="0" distL="0" distR="0" wp14:anchorId="6644494B" wp14:editId="77BDA899">
            <wp:extent cx="5971540" cy="2476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71540" cy="2476500"/>
                    </a:xfrm>
                    <a:prstGeom prst="rect">
                      <a:avLst/>
                    </a:prstGeom>
                  </pic:spPr>
                </pic:pic>
              </a:graphicData>
            </a:graphic>
          </wp:inline>
        </w:drawing>
      </w:r>
    </w:p>
    <w:p w14:paraId="08640776" w14:textId="3192313F" w:rsidR="00715310" w:rsidRDefault="00715310" w:rsidP="0013343A">
      <w:pPr>
        <w:pStyle w:val="Caption"/>
        <w:ind w:firstLine="0"/>
        <w:jc w:val="center"/>
      </w:pPr>
      <w:bookmarkStart w:id="229" w:name="_Toc90584201"/>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23</w:t>
      </w:r>
      <w:r w:rsidR="000D0F60">
        <w:rPr>
          <w:noProof/>
        </w:rPr>
        <w:fldChar w:fldCharType="end"/>
      </w:r>
      <w:r>
        <w:t xml:space="preserve"> Giao di</w:t>
      </w:r>
      <w:r w:rsidRPr="006E472C">
        <w:t>ện</w:t>
      </w:r>
      <w:r>
        <w:t xml:space="preserve"> Th</w:t>
      </w:r>
      <w:r w:rsidRPr="00715310">
        <w:t>ê</w:t>
      </w:r>
      <w:r>
        <w:t>m b</w:t>
      </w:r>
      <w:r w:rsidRPr="00715310">
        <w:t>ài</w:t>
      </w:r>
      <w:r>
        <w:t xml:space="preserve"> vi</w:t>
      </w:r>
      <w:r w:rsidRPr="00715310">
        <w:t>ết</w:t>
      </w:r>
      <w:bookmarkEnd w:id="229"/>
    </w:p>
    <w:p w14:paraId="75E4F9DA" w14:textId="77777777" w:rsidR="00715310" w:rsidRDefault="00715310" w:rsidP="00783296">
      <w:pPr>
        <w:ind w:firstLine="0"/>
      </w:pPr>
    </w:p>
    <w:p w14:paraId="5AE5F9DA" w14:textId="703912C3" w:rsidR="007D64F9" w:rsidRDefault="007D64F9" w:rsidP="00783296">
      <w:pPr>
        <w:ind w:firstLine="0"/>
      </w:pPr>
      <w:r>
        <w:rPr>
          <w:noProof/>
        </w:rPr>
        <w:drawing>
          <wp:inline distT="0" distB="0" distL="0" distR="0" wp14:anchorId="0E3DA204" wp14:editId="23927794">
            <wp:extent cx="5971540" cy="274066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71540" cy="2740660"/>
                    </a:xfrm>
                    <a:prstGeom prst="rect">
                      <a:avLst/>
                    </a:prstGeom>
                  </pic:spPr>
                </pic:pic>
              </a:graphicData>
            </a:graphic>
          </wp:inline>
        </w:drawing>
      </w:r>
    </w:p>
    <w:p w14:paraId="004042B7" w14:textId="69EBCA34" w:rsidR="00715310" w:rsidRDefault="00715310" w:rsidP="0013343A">
      <w:pPr>
        <w:pStyle w:val="Caption"/>
        <w:ind w:firstLine="0"/>
        <w:jc w:val="center"/>
      </w:pPr>
      <w:bookmarkStart w:id="230" w:name="_Toc90584202"/>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24</w:t>
      </w:r>
      <w:r w:rsidR="000D0F60">
        <w:rPr>
          <w:noProof/>
        </w:rPr>
        <w:fldChar w:fldCharType="end"/>
      </w:r>
      <w:r>
        <w:t xml:space="preserve"> Giao di</w:t>
      </w:r>
      <w:r w:rsidRPr="006E472C">
        <w:t>ện</w:t>
      </w:r>
      <w:r>
        <w:t xml:space="preserve"> S</w:t>
      </w:r>
      <w:r w:rsidRPr="00715310">
        <w:t>ử</w:t>
      </w:r>
      <w:r>
        <w:t>a b</w:t>
      </w:r>
      <w:r w:rsidRPr="00715310">
        <w:t>ài</w:t>
      </w:r>
      <w:r>
        <w:t xml:space="preserve"> vi</w:t>
      </w:r>
      <w:r w:rsidRPr="00715310">
        <w:t>ết</w:t>
      </w:r>
      <w:bookmarkEnd w:id="230"/>
    </w:p>
    <w:p w14:paraId="5891B986" w14:textId="77777777" w:rsidR="00715310" w:rsidRDefault="00715310" w:rsidP="00783296">
      <w:pPr>
        <w:ind w:firstLine="0"/>
      </w:pPr>
    </w:p>
    <w:p w14:paraId="43CEBCCC" w14:textId="6F97750C" w:rsidR="007D64F9" w:rsidRDefault="007D64F9" w:rsidP="00783296">
      <w:pPr>
        <w:ind w:firstLine="0"/>
      </w:pPr>
    </w:p>
    <w:p w14:paraId="207235A9" w14:textId="18342C84" w:rsidR="007D64F9" w:rsidRDefault="007D64F9" w:rsidP="00783296">
      <w:pPr>
        <w:ind w:firstLine="0"/>
      </w:pPr>
      <w:r>
        <w:rPr>
          <w:noProof/>
        </w:rPr>
        <w:lastRenderedPageBreak/>
        <w:drawing>
          <wp:inline distT="0" distB="0" distL="0" distR="0" wp14:anchorId="189AA990" wp14:editId="0EF84976">
            <wp:extent cx="5971540" cy="21812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71540" cy="2181225"/>
                    </a:xfrm>
                    <a:prstGeom prst="rect">
                      <a:avLst/>
                    </a:prstGeom>
                  </pic:spPr>
                </pic:pic>
              </a:graphicData>
            </a:graphic>
          </wp:inline>
        </w:drawing>
      </w:r>
    </w:p>
    <w:p w14:paraId="58951244" w14:textId="6A6D3DBE" w:rsidR="00456974" w:rsidRDefault="00456974" w:rsidP="0013343A">
      <w:pPr>
        <w:pStyle w:val="Caption"/>
        <w:ind w:firstLine="0"/>
        <w:jc w:val="center"/>
      </w:pPr>
      <w:bookmarkStart w:id="231" w:name="_Toc90584203"/>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25</w:t>
      </w:r>
      <w:r w:rsidR="000D0F60">
        <w:rPr>
          <w:noProof/>
        </w:rPr>
        <w:fldChar w:fldCharType="end"/>
      </w:r>
      <w:r>
        <w:t xml:space="preserve"> Giao di</w:t>
      </w:r>
      <w:r w:rsidRPr="006E472C">
        <w:t>ện</w:t>
      </w:r>
      <w:r>
        <w:t xml:space="preserve"> Xem </w:t>
      </w:r>
      <w:r w:rsidRPr="00456974">
        <w:t>đơ</w:t>
      </w:r>
      <w:r>
        <w:t>n h</w:t>
      </w:r>
      <w:r w:rsidRPr="00456974">
        <w:t>àn</w:t>
      </w:r>
      <w:r>
        <w:t>g</w:t>
      </w:r>
      <w:bookmarkEnd w:id="231"/>
    </w:p>
    <w:p w14:paraId="33456008" w14:textId="2BA51E8D" w:rsidR="00456974" w:rsidRDefault="00456974" w:rsidP="00783296">
      <w:pPr>
        <w:ind w:firstLine="0"/>
      </w:pPr>
    </w:p>
    <w:p w14:paraId="5367F944" w14:textId="1D304F02" w:rsidR="007D64F9" w:rsidRDefault="000C4B58" w:rsidP="00783296">
      <w:pPr>
        <w:ind w:firstLine="0"/>
      </w:pPr>
      <w:r>
        <w:rPr>
          <w:noProof/>
        </w:rPr>
        <w:drawing>
          <wp:inline distT="0" distB="0" distL="0" distR="0" wp14:anchorId="7B2261F9" wp14:editId="7AECC98C">
            <wp:extent cx="5971540" cy="27336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71540" cy="2733675"/>
                    </a:xfrm>
                    <a:prstGeom prst="rect">
                      <a:avLst/>
                    </a:prstGeom>
                  </pic:spPr>
                </pic:pic>
              </a:graphicData>
            </a:graphic>
          </wp:inline>
        </w:drawing>
      </w:r>
    </w:p>
    <w:p w14:paraId="2D2612AF" w14:textId="15226819" w:rsidR="00456974" w:rsidRDefault="00456974" w:rsidP="0013343A">
      <w:pPr>
        <w:pStyle w:val="Caption"/>
        <w:ind w:firstLine="0"/>
        <w:jc w:val="center"/>
      </w:pPr>
      <w:bookmarkStart w:id="232" w:name="_Toc90584204"/>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26</w:t>
      </w:r>
      <w:r w:rsidR="000D0F60">
        <w:rPr>
          <w:noProof/>
        </w:rPr>
        <w:fldChar w:fldCharType="end"/>
      </w:r>
      <w:r>
        <w:t xml:space="preserve"> Giao di</w:t>
      </w:r>
      <w:r w:rsidRPr="006E472C">
        <w:t>ện</w:t>
      </w:r>
      <w:r>
        <w:t xml:space="preserve"> Danh s</w:t>
      </w:r>
      <w:r w:rsidRPr="00456974">
        <w:t>ách</w:t>
      </w:r>
      <w:r>
        <w:t xml:space="preserve"> đ</w:t>
      </w:r>
      <w:r w:rsidRPr="00456974">
        <w:t>ơ</w:t>
      </w:r>
      <w:r>
        <w:t>n h</w:t>
      </w:r>
      <w:r w:rsidRPr="00456974">
        <w:t>àn</w:t>
      </w:r>
      <w:r>
        <w:t>g</w:t>
      </w:r>
      <w:bookmarkEnd w:id="232"/>
    </w:p>
    <w:p w14:paraId="6153AFC1" w14:textId="77777777" w:rsidR="00456974" w:rsidRDefault="00456974" w:rsidP="00783296">
      <w:pPr>
        <w:ind w:firstLine="0"/>
      </w:pPr>
    </w:p>
    <w:p w14:paraId="68A421DF" w14:textId="508F1E75" w:rsidR="007D64F9" w:rsidRDefault="007D64F9" w:rsidP="00783296">
      <w:pPr>
        <w:ind w:firstLine="0"/>
      </w:pPr>
      <w:r>
        <w:rPr>
          <w:noProof/>
        </w:rPr>
        <w:lastRenderedPageBreak/>
        <w:drawing>
          <wp:inline distT="0" distB="0" distL="0" distR="0" wp14:anchorId="1036F07E" wp14:editId="4BA19379">
            <wp:extent cx="5971540" cy="2740025"/>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71540" cy="2740025"/>
                    </a:xfrm>
                    <a:prstGeom prst="rect">
                      <a:avLst/>
                    </a:prstGeom>
                  </pic:spPr>
                </pic:pic>
              </a:graphicData>
            </a:graphic>
          </wp:inline>
        </w:drawing>
      </w:r>
    </w:p>
    <w:p w14:paraId="659AFB94" w14:textId="29C40173" w:rsidR="00456974" w:rsidRDefault="00456974" w:rsidP="0013343A">
      <w:pPr>
        <w:pStyle w:val="Caption"/>
        <w:ind w:firstLine="0"/>
        <w:jc w:val="center"/>
      </w:pPr>
      <w:bookmarkStart w:id="233" w:name="_Toc90584205"/>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27</w:t>
      </w:r>
      <w:r w:rsidR="000D0F60">
        <w:rPr>
          <w:noProof/>
        </w:rPr>
        <w:fldChar w:fldCharType="end"/>
      </w:r>
      <w:r>
        <w:t xml:space="preserve"> Giao di</w:t>
      </w:r>
      <w:r w:rsidRPr="006E472C">
        <w:t>ện</w:t>
      </w:r>
      <w:r>
        <w:t xml:space="preserve"> C</w:t>
      </w:r>
      <w:r w:rsidRPr="00456974">
        <w:t>ập</w:t>
      </w:r>
      <w:r>
        <w:t xml:space="preserve"> nh</w:t>
      </w:r>
      <w:r w:rsidRPr="00456974">
        <w:t>ậ</w:t>
      </w:r>
      <w:r>
        <w:t>t tr</w:t>
      </w:r>
      <w:r w:rsidRPr="00456974">
        <w:t>ạn</w:t>
      </w:r>
      <w:r>
        <w:t>g th</w:t>
      </w:r>
      <w:r w:rsidRPr="00456974">
        <w:t>ái</w:t>
      </w:r>
      <w:r>
        <w:t xml:space="preserve"> </w:t>
      </w:r>
      <w:r w:rsidRPr="00456974">
        <w:t>đơ</w:t>
      </w:r>
      <w:r>
        <w:t>n h</w:t>
      </w:r>
      <w:r w:rsidRPr="00456974">
        <w:t>àn</w:t>
      </w:r>
      <w:r>
        <w:t>g</w:t>
      </w:r>
      <w:bookmarkEnd w:id="233"/>
    </w:p>
    <w:p w14:paraId="1D904EDD" w14:textId="77777777" w:rsidR="00456974" w:rsidRDefault="00456974" w:rsidP="00783296">
      <w:pPr>
        <w:ind w:firstLine="0"/>
      </w:pPr>
    </w:p>
    <w:p w14:paraId="4FE52928" w14:textId="0AB53A85" w:rsidR="007D64F9" w:rsidRDefault="007D64F9" w:rsidP="00783296">
      <w:pPr>
        <w:ind w:firstLine="0"/>
      </w:pPr>
      <w:r>
        <w:rPr>
          <w:noProof/>
        </w:rPr>
        <w:drawing>
          <wp:inline distT="0" distB="0" distL="0" distR="0" wp14:anchorId="3A7BF70E" wp14:editId="060CA73C">
            <wp:extent cx="5971540" cy="2286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71540" cy="2286000"/>
                    </a:xfrm>
                    <a:prstGeom prst="rect">
                      <a:avLst/>
                    </a:prstGeom>
                  </pic:spPr>
                </pic:pic>
              </a:graphicData>
            </a:graphic>
          </wp:inline>
        </w:drawing>
      </w:r>
    </w:p>
    <w:p w14:paraId="366664B5" w14:textId="33D2850E" w:rsidR="00456974" w:rsidRDefault="00456974" w:rsidP="0013343A">
      <w:pPr>
        <w:pStyle w:val="Caption"/>
        <w:ind w:firstLine="0"/>
        <w:jc w:val="center"/>
      </w:pPr>
      <w:bookmarkStart w:id="234" w:name="_Toc90584206"/>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28</w:t>
      </w:r>
      <w:r w:rsidR="000D0F60">
        <w:rPr>
          <w:noProof/>
        </w:rPr>
        <w:fldChar w:fldCharType="end"/>
      </w:r>
      <w:r>
        <w:t xml:space="preserve"> Giao di</w:t>
      </w:r>
      <w:r w:rsidRPr="006E472C">
        <w:t>ện</w:t>
      </w:r>
      <w:r>
        <w:t xml:space="preserve"> Danh s</w:t>
      </w:r>
      <w:r w:rsidRPr="00456974">
        <w:t>ách</w:t>
      </w:r>
      <w:r>
        <w:t xml:space="preserve"> đ</w:t>
      </w:r>
      <w:r w:rsidRPr="00456974">
        <w:t>ơ</w:t>
      </w:r>
      <w:r>
        <w:t>n h</w:t>
      </w:r>
      <w:r w:rsidRPr="00456974">
        <w:t>àn</w:t>
      </w:r>
      <w:r>
        <w:t>g b</w:t>
      </w:r>
      <w:r w:rsidRPr="00456974">
        <w:t>ị</w:t>
      </w:r>
      <w:r>
        <w:t xml:space="preserve"> h</w:t>
      </w:r>
      <w:r w:rsidRPr="00456974">
        <w:t>ủy</w:t>
      </w:r>
      <w:bookmarkEnd w:id="234"/>
    </w:p>
    <w:p w14:paraId="6592A747" w14:textId="77777777" w:rsidR="00456974" w:rsidRDefault="00456974" w:rsidP="00783296">
      <w:pPr>
        <w:ind w:firstLine="0"/>
      </w:pPr>
    </w:p>
    <w:p w14:paraId="58164160" w14:textId="6BB17C30" w:rsidR="004C6133" w:rsidRDefault="004C6133" w:rsidP="00783296">
      <w:pPr>
        <w:ind w:firstLine="0"/>
      </w:pPr>
      <w:r>
        <w:rPr>
          <w:noProof/>
        </w:rPr>
        <w:lastRenderedPageBreak/>
        <w:drawing>
          <wp:inline distT="0" distB="0" distL="0" distR="0" wp14:anchorId="663CEE3C" wp14:editId="72BEE4DA">
            <wp:extent cx="5971540" cy="27444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71540" cy="2744470"/>
                    </a:xfrm>
                    <a:prstGeom prst="rect">
                      <a:avLst/>
                    </a:prstGeom>
                  </pic:spPr>
                </pic:pic>
              </a:graphicData>
            </a:graphic>
          </wp:inline>
        </w:drawing>
      </w:r>
    </w:p>
    <w:p w14:paraId="2E023FAB" w14:textId="67715149" w:rsidR="00456974" w:rsidRDefault="00456974" w:rsidP="0013343A">
      <w:pPr>
        <w:pStyle w:val="Caption"/>
        <w:ind w:firstLine="0"/>
        <w:jc w:val="center"/>
      </w:pPr>
      <w:bookmarkStart w:id="235" w:name="_Toc90584207"/>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29</w:t>
      </w:r>
      <w:r w:rsidR="000D0F60">
        <w:rPr>
          <w:noProof/>
        </w:rPr>
        <w:fldChar w:fldCharType="end"/>
      </w:r>
      <w:r>
        <w:t xml:space="preserve"> Giao di</w:t>
      </w:r>
      <w:r w:rsidRPr="006E472C">
        <w:t>ện</w:t>
      </w:r>
      <w:r>
        <w:t xml:space="preserve"> Danh s</w:t>
      </w:r>
      <w:r w:rsidRPr="00456974">
        <w:t>ách</w:t>
      </w:r>
      <w:r>
        <w:t xml:space="preserve"> kh</w:t>
      </w:r>
      <w:r w:rsidRPr="00456974">
        <w:t>ác</w:t>
      </w:r>
      <w:r>
        <w:t>h h</w:t>
      </w:r>
      <w:r w:rsidRPr="00456974">
        <w:t>àng</w:t>
      </w:r>
      <w:bookmarkEnd w:id="235"/>
    </w:p>
    <w:p w14:paraId="12F62BF6" w14:textId="77777777" w:rsidR="00456974" w:rsidRDefault="00456974" w:rsidP="00783296">
      <w:pPr>
        <w:ind w:firstLine="0"/>
      </w:pPr>
    </w:p>
    <w:p w14:paraId="5A8A798F" w14:textId="004003CC" w:rsidR="004C6133" w:rsidRDefault="004C6133" w:rsidP="00783296">
      <w:pPr>
        <w:ind w:firstLine="0"/>
      </w:pPr>
      <w:r>
        <w:rPr>
          <w:noProof/>
        </w:rPr>
        <w:drawing>
          <wp:inline distT="0" distB="0" distL="0" distR="0" wp14:anchorId="74283962" wp14:editId="5F30B946">
            <wp:extent cx="5971540" cy="273177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71540" cy="2731770"/>
                    </a:xfrm>
                    <a:prstGeom prst="rect">
                      <a:avLst/>
                    </a:prstGeom>
                  </pic:spPr>
                </pic:pic>
              </a:graphicData>
            </a:graphic>
          </wp:inline>
        </w:drawing>
      </w:r>
    </w:p>
    <w:p w14:paraId="0ADC6D0A" w14:textId="0323FFCB" w:rsidR="00456974" w:rsidRDefault="00456974" w:rsidP="0013343A">
      <w:pPr>
        <w:pStyle w:val="Caption"/>
        <w:ind w:firstLine="0"/>
        <w:jc w:val="center"/>
      </w:pPr>
      <w:bookmarkStart w:id="236" w:name="_Toc90584208"/>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30</w:t>
      </w:r>
      <w:r w:rsidR="000D0F60">
        <w:rPr>
          <w:noProof/>
        </w:rPr>
        <w:fldChar w:fldCharType="end"/>
      </w:r>
      <w:r>
        <w:t xml:space="preserve"> Giao di</w:t>
      </w:r>
      <w:r w:rsidRPr="006E472C">
        <w:t>ện</w:t>
      </w:r>
      <w:r>
        <w:t xml:space="preserve"> Th</w:t>
      </w:r>
      <w:r w:rsidRPr="00456974">
        <w:t>êm</w:t>
      </w:r>
      <w:r>
        <w:t xml:space="preserve"> m</w:t>
      </w:r>
      <w:r w:rsidRPr="00456974">
        <w:t>ới</w:t>
      </w:r>
      <w:r>
        <w:t xml:space="preserve"> kh</w:t>
      </w:r>
      <w:r w:rsidRPr="00456974">
        <w:t>ác</w:t>
      </w:r>
      <w:r>
        <w:t>h h</w:t>
      </w:r>
      <w:r w:rsidRPr="00456974">
        <w:t>àn</w:t>
      </w:r>
      <w:r>
        <w:t>g</w:t>
      </w:r>
      <w:bookmarkEnd w:id="236"/>
    </w:p>
    <w:p w14:paraId="32DE4908" w14:textId="77777777" w:rsidR="00456974" w:rsidRDefault="00456974" w:rsidP="00783296">
      <w:pPr>
        <w:ind w:firstLine="0"/>
      </w:pPr>
    </w:p>
    <w:p w14:paraId="339F548E" w14:textId="0A0CE8F5" w:rsidR="004C6133" w:rsidRDefault="004C6133" w:rsidP="00783296">
      <w:pPr>
        <w:ind w:firstLine="0"/>
      </w:pPr>
      <w:r>
        <w:rPr>
          <w:noProof/>
        </w:rPr>
        <w:lastRenderedPageBreak/>
        <w:drawing>
          <wp:inline distT="0" distB="0" distL="0" distR="0" wp14:anchorId="3397682C" wp14:editId="4FA28EB0">
            <wp:extent cx="5971540" cy="24098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71540" cy="2409825"/>
                    </a:xfrm>
                    <a:prstGeom prst="rect">
                      <a:avLst/>
                    </a:prstGeom>
                  </pic:spPr>
                </pic:pic>
              </a:graphicData>
            </a:graphic>
          </wp:inline>
        </w:drawing>
      </w:r>
    </w:p>
    <w:p w14:paraId="773445F9" w14:textId="1228D1CB" w:rsidR="00456974" w:rsidRDefault="00456974" w:rsidP="0013343A">
      <w:pPr>
        <w:pStyle w:val="Caption"/>
        <w:ind w:firstLine="0"/>
        <w:jc w:val="center"/>
      </w:pPr>
      <w:bookmarkStart w:id="237" w:name="_Toc90584209"/>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31</w:t>
      </w:r>
      <w:r w:rsidR="000D0F60">
        <w:rPr>
          <w:noProof/>
        </w:rPr>
        <w:fldChar w:fldCharType="end"/>
      </w:r>
      <w:r>
        <w:t xml:space="preserve"> Giao di</w:t>
      </w:r>
      <w:r w:rsidRPr="006E472C">
        <w:t>ện</w:t>
      </w:r>
      <w:r>
        <w:t xml:space="preserve"> S</w:t>
      </w:r>
      <w:r w:rsidRPr="00456974">
        <w:t>ử</w:t>
      </w:r>
      <w:r>
        <w:t>a kh</w:t>
      </w:r>
      <w:r w:rsidRPr="00456974">
        <w:t>ác</w:t>
      </w:r>
      <w:r>
        <w:t>h h</w:t>
      </w:r>
      <w:r w:rsidRPr="00456974">
        <w:t>àn</w:t>
      </w:r>
      <w:r>
        <w:t>g</w:t>
      </w:r>
      <w:bookmarkEnd w:id="237"/>
    </w:p>
    <w:p w14:paraId="2C51B182" w14:textId="77777777" w:rsidR="00456974" w:rsidRDefault="00456974" w:rsidP="00783296">
      <w:pPr>
        <w:ind w:firstLine="0"/>
      </w:pPr>
    </w:p>
    <w:p w14:paraId="50C02316" w14:textId="0F4199C4" w:rsidR="004C6133" w:rsidRDefault="004C6133" w:rsidP="00783296">
      <w:pPr>
        <w:ind w:firstLine="0"/>
      </w:pPr>
      <w:r>
        <w:rPr>
          <w:noProof/>
        </w:rPr>
        <w:drawing>
          <wp:inline distT="0" distB="0" distL="0" distR="0" wp14:anchorId="52EB3891" wp14:editId="2D0BBF1A">
            <wp:extent cx="5971540" cy="27495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71540" cy="2749550"/>
                    </a:xfrm>
                    <a:prstGeom prst="rect">
                      <a:avLst/>
                    </a:prstGeom>
                  </pic:spPr>
                </pic:pic>
              </a:graphicData>
            </a:graphic>
          </wp:inline>
        </w:drawing>
      </w:r>
    </w:p>
    <w:p w14:paraId="385C288E" w14:textId="18BE20FF" w:rsidR="00456974" w:rsidRDefault="00456974" w:rsidP="0013343A">
      <w:pPr>
        <w:pStyle w:val="Caption"/>
        <w:ind w:firstLine="0"/>
        <w:jc w:val="center"/>
      </w:pPr>
      <w:bookmarkStart w:id="238" w:name="_Toc90584210"/>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32</w:t>
      </w:r>
      <w:r w:rsidR="000D0F60">
        <w:rPr>
          <w:noProof/>
        </w:rPr>
        <w:fldChar w:fldCharType="end"/>
      </w:r>
      <w:r>
        <w:t xml:space="preserve"> Giao di</w:t>
      </w:r>
      <w:r w:rsidRPr="006E472C">
        <w:t>ện</w:t>
      </w:r>
      <w:r>
        <w:t xml:space="preserve"> Danh s</w:t>
      </w:r>
      <w:r w:rsidRPr="00456974">
        <w:t>ác</w:t>
      </w:r>
      <w:r>
        <w:t>h kh</w:t>
      </w:r>
      <w:r w:rsidRPr="00456974">
        <w:t>ác</w:t>
      </w:r>
      <w:r>
        <w:t>h h</w:t>
      </w:r>
      <w:r w:rsidRPr="00456974">
        <w:t>àn</w:t>
      </w:r>
      <w:r>
        <w:t>g b</w:t>
      </w:r>
      <w:r w:rsidRPr="00456974">
        <w:t>ị</w:t>
      </w:r>
      <w:r>
        <w:t xml:space="preserve"> x</w:t>
      </w:r>
      <w:r w:rsidRPr="00456974">
        <w:t>ó</w:t>
      </w:r>
      <w:r>
        <w:t>a</w:t>
      </w:r>
      <w:bookmarkEnd w:id="238"/>
    </w:p>
    <w:p w14:paraId="62B4A1C2" w14:textId="77777777" w:rsidR="00456974" w:rsidRDefault="00456974" w:rsidP="00783296">
      <w:pPr>
        <w:ind w:firstLine="0"/>
      </w:pPr>
    </w:p>
    <w:p w14:paraId="5F5819EB" w14:textId="34416FD0" w:rsidR="004C6133" w:rsidRDefault="004C6133" w:rsidP="00783296">
      <w:pPr>
        <w:ind w:firstLine="0"/>
      </w:pPr>
      <w:r>
        <w:rPr>
          <w:noProof/>
        </w:rPr>
        <w:lastRenderedPageBreak/>
        <w:drawing>
          <wp:inline distT="0" distB="0" distL="0" distR="0" wp14:anchorId="16ED258F" wp14:editId="0E1869D5">
            <wp:extent cx="5971540" cy="27317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71540" cy="2731770"/>
                    </a:xfrm>
                    <a:prstGeom prst="rect">
                      <a:avLst/>
                    </a:prstGeom>
                  </pic:spPr>
                </pic:pic>
              </a:graphicData>
            </a:graphic>
          </wp:inline>
        </w:drawing>
      </w:r>
    </w:p>
    <w:p w14:paraId="2D2C9890" w14:textId="7F156BA6" w:rsidR="00456974" w:rsidRDefault="00456974" w:rsidP="0013343A">
      <w:pPr>
        <w:pStyle w:val="Caption"/>
        <w:ind w:firstLine="0"/>
        <w:jc w:val="center"/>
      </w:pPr>
      <w:bookmarkStart w:id="239" w:name="_Toc90584211"/>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33</w:t>
      </w:r>
      <w:r w:rsidR="000D0F60">
        <w:rPr>
          <w:noProof/>
        </w:rPr>
        <w:fldChar w:fldCharType="end"/>
      </w:r>
      <w:r>
        <w:t xml:space="preserve"> Giao di</w:t>
      </w:r>
      <w:r w:rsidRPr="006E472C">
        <w:t>ện</w:t>
      </w:r>
      <w:r>
        <w:t xml:space="preserve"> Danh s</w:t>
      </w:r>
      <w:r w:rsidRPr="00456974">
        <w:t>ác</w:t>
      </w:r>
      <w:r>
        <w:t>h li</w:t>
      </w:r>
      <w:r w:rsidRPr="00456974">
        <w:t>ê</w:t>
      </w:r>
      <w:r>
        <w:t>n h</w:t>
      </w:r>
      <w:r w:rsidRPr="00456974">
        <w:t>ệ</w:t>
      </w:r>
      <w:bookmarkEnd w:id="239"/>
    </w:p>
    <w:p w14:paraId="4D6B4E23" w14:textId="77777777" w:rsidR="00456974" w:rsidRDefault="00456974" w:rsidP="00783296">
      <w:pPr>
        <w:ind w:firstLine="0"/>
      </w:pPr>
    </w:p>
    <w:p w14:paraId="020FA90F" w14:textId="76E75ACB" w:rsidR="004C6133" w:rsidRDefault="004C6133" w:rsidP="00783296">
      <w:pPr>
        <w:ind w:firstLine="0"/>
      </w:pPr>
      <w:r>
        <w:rPr>
          <w:noProof/>
        </w:rPr>
        <w:drawing>
          <wp:inline distT="0" distB="0" distL="0" distR="0" wp14:anchorId="288E1E5F" wp14:editId="33CA46D1">
            <wp:extent cx="5971540" cy="24765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71540" cy="2476500"/>
                    </a:xfrm>
                    <a:prstGeom prst="rect">
                      <a:avLst/>
                    </a:prstGeom>
                  </pic:spPr>
                </pic:pic>
              </a:graphicData>
            </a:graphic>
          </wp:inline>
        </w:drawing>
      </w:r>
    </w:p>
    <w:p w14:paraId="583C0DD0" w14:textId="04551136" w:rsidR="00456974" w:rsidRDefault="00456974" w:rsidP="0013343A">
      <w:pPr>
        <w:pStyle w:val="Caption"/>
        <w:ind w:firstLine="0"/>
        <w:jc w:val="center"/>
      </w:pPr>
      <w:bookmarkStart w:id="240" w:name="_Toc90584212"/>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34</w:t>
      </w:r>
      <w:r w:rsidR="000D0F60">
        <w:rPr>
          <w:noProof/>
        </w:rPr>
        <w:fldChar w:fldCharType="end"/>
      </w:r>
      <w:r>
        <w:t xml:space="preserve"> Giao di</w:t>
      </w:r>
      <w:r w:rsidRPr="006E472C">
        <w:t>ện</w:t>
      </w:r>
      <w:r>
        <w:t xml:space="preserve"> Ph</w:t>
      </w:r>
      <w:r w:rsidRPr="00456974">
        <w:t>ản</w:t>
      </w:r>
      <w:r>
        <w:t xml:space="preserve"> h</w:t>
      </w:r>
      <w:r w:rsidRPr="00456974">
        <w:t>ồ</w:t>
      </w:r>
      <w:r>
        <w:t>i li</w:t>
      </w:r>
      <w:r w:rsidRPr="00456974">
        <w:t>ê</w:t>
      </w:r>
      <w:r>
        <w:t>n h</w:t>
      </w:r>
      <w:r w:rsidRPr="00456974">
        <w:t>ệ</w:t>
      </w:r>
      <w:bookmarkEnd w:id="240"/>
    </w:p>
    <w:p w14:paraId="24931196" w14:textId="77777777" w:rsidR="00456974" w:rsidRDefault="00456974" w:rsidP="00783296">
      <w:pPr>
        <w:ind w:firstLine="0"/>
      </w:pPr>
    </w:p>
    <w:p w14:paraId="64E5F170" w14:textId="28B75D5E" w:rsidR="004C6133" w:rsidRDefault="004C6133" w:rsidP="00783296">
      <w:pPr>
        <w:ind w:firstLine="0"/>
      </w:pPr>
      <w:r>
        <w:rPr>
          <w:noProof/>
        </w:rPr>
        <w:lastRenderedPageBreak/>
        <w:drawing>
          <wp:inline distT="0" distB="0" distL="0" distR="0" wp14:anchorId="4B79F18F" wp14:editId="56E2F0E1">
            <wp:extent cx="5971540" cy="25908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71540" cy="2590800"/>
                    </a:xfrm>
                    <a:prstGeom prst="rect">
                      <a:avLst/>
                    </a:prstGeom>
                  </pic:spPr>
                </pic:pic>
              </a:graphicData>
            </a:graphic>
          </wp:inline>
        </w:drawing>
      </w:r>
    </w:p>
    <w:p w14:paraId="20ED5F4D" w14:textId="4A5988D1" w:rsidR="00456974" w:rsidRDefault="00456974" w:rsidP="0013343A">
      <w:pPr>
        <w:pStyle w:val="Caption"/>
        <w:ind w:firstLine="0"/>
        <w:jc w:val="center"/>
      </w:pPr>
      <w:bookmarkStart w:id="241" w:name="_Toc90584213"/>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35</w:t>
      </w:r>
      <w:r w:rsidR="000D0F60">
        <w:rPr>
          <w:noProof/>
        </w:rPr>
        <w:fldChar w:fldCharType="end"/>
      </w:r>
      <w:r>
        <w:t xml:space="preserve"> Giao di</w:t>
      </w:r>
      <w:r w:rsidRPr="006E472C">
        <w:t>ện</w:t>
      </w:r>
      <w:r>
        <w:t xml:space="preserve"> Th</w:t>
      </w:r>
      <w:r w:rsidRPr="00456974">
        <w:t>ê</w:t>
      </w:r>
      <w:r>
        <w:t>m menu</w:t>
      </w:r>
      <w:bookmarkEnd w:id="241"/>
    </w:p>
    <w:p w14:paraId="1D85A822" w14:textId="77777777" w:rsidR="00456974" w:rsidRDefault="00456974" w:rsidP="00783296">
      <w:pPr>
        <w:ind w:firstLine="0"/>
      </w:pPr>
    </w:p>
    <w:p w14:paraId="760B9FC5" w14:textId="58E16668" w:rsidR="004C6133" w:rsidRDefault="004C6133" w:rsidP="00783296">
      <w:pPr>
        <w:ind w:firstLine="0"/>
      </w:pPr>
      <w:r>
        <w:rPr>
          <w:noProof/>
        </w:rPr>
        <w:drawing>
          <wp:inline distT="0" distB="0" distL="0" distR="0" wp14:anchorId="64D33956" wp14:editId="3853C448">
            <wp:extent cx="5971540" cy="2738755"/>
            <wp:effectExtent l="0" t="0" r="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71540" cy="2738755"/>
                    </a:xfrm>
                    <a:prstGeom prst="rect">
                      <a:avLst/>
                    </a:prstGeom>
                  </pic:spPr>
                </pic:pic>
              </a:graphicData>
            </a:graphic>
          </wp:inline>
        </w:drawing>
      </w:r>
    </w:p>
    <w:p w14:paraId="58471302" w14:textId="5A904402" w:rsidR="00456974" w:rsidRDefault="00456974" w:rsidP="0013343A">
      <w:pPr>
        <w:pStyle w:val="Caption"/>
        <w:ind w:firstLine="0"/>
        <w:jc w:val="center"/>
      </w:pPr>
      <w:bookmarkStart w:id="242" w:name="_Toc90584214"/>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36</w:t>
      </w:r>
      <w:r w:rsidR="000D0F60">
        <w:rPr>
          <w:noProof/>
        </w:rPr>
        <w:fldChar w:fldCharType="end"/>
      </w:r>
      <w:r>
        <w:t xml:space="preserve"> Giao di</w:t>
      </w:r>
      <w:r w:rsidRPr="006E472C">
        <w:t>ện</w:t>
      </w:r>
      <w:r>
        <w:t xml:space="preserve"> S</w:t>
      </w:r>
      <w:r w:rsidRPr="00456974">
        <w:t>ử</w:t>
      </w:r>
      <w:r>
        <w:t>a menu</w:t>
      </w:r>
      <w:bookmarkEnd w:id="242"/>
    </w:p>
    <w:p w14:paraId="5A228809" w14:textId="77777777" w:rsidR="00456974" w:rsidRDefault="00456974" w:rsidP="00783296">
      <w:pPr>
        <w:ind w:firstLine="0"/>
      </w:pPr>
    </w:p>
    <w:p w14:paraId="5855A449" w14:textId="7C795895" w:rsidR="004C6133" w:rsidRDefault="004C6133" w:rsidP="00783296">
      <w:pPr>
        <w:ind w:firstLine="0"/>
      </w:pPr>
      <w:r>
        <w:rPr>
          <w:noProof/>
        </w:rPr>
        <w:lastRenderedPageBreak/>
        <w:drawing>
          <wp:inline distT="0" distB="0" distL="0" distR="0" wp14:anchorId="6AAFEE48" wp14:editId="5C834BE2">
            <wp:extent cx="5971540" cy="25146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71540" cy="2514600"/>
                    </a:xfrm>
                    <a:prstGeom prst="rect">
                      <a:avLst/>
                    </a:prstGeom>
                  </pic:spPr>
                </pic:pic>
              </a:graphicData>
            </a:graphic>
          </wp:inline>
        </w:drawing>
      </w:r>
    </w:p>
    <w:p w14:paraId="2CC43868" w14:textId="0D9899A1" w:rsidR="00456974" w:rsidRDefault="00456974" w:rsidP="0013343A">
      <w:pPr>
        <w:pStyle w:val="Caption"/>
        <w:ind w:firstLine="0"/>
        <w:jc w:val="center"/>
      </w:pPr>
      <w:bookmarkStart w:id="243" w:name="_Toc90584215"/>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37</w:t>
      </w:r>
      <w:r w:rsidR="000D0F60">
        <w:rPr>
          <w:noProof/>
        </w:rPr>
        <w:fldChar w:fldCharType="end"/>
      </w:r>
      <w:r>
        <w:t xml:space="preserve"> Giao di</w:t>
      </w:r>
      <w:r w:rsidRPr="006E472C">
        <w:t>ện</w:t>
      </w:r>
      <w:r>
        <w:t xml:space="preserve"> Danh s</w:t>
      </w:r>
      <w:r w:rsidRPr="00456974">
        <w:t>ách</w:t>
      </w:r>
      <w:r>
        <w:t xml:space="preserve"> slider</w:t>
      </w:r>
      <w:bookmarkEnd w:id="243"/>
    </w:p>
    <w:p w14:paraId="56484DD4" w14:textId="77777777" w:rsidR="00456974" w:rsidRDefault="00456974" w:rsidP="00783296">
      <w:pPr>
        <w:ind w:firstLine="0"/>
      </w:pPr>
    </w:p>
    <w:p w14:paraId="28A1185A" w14:textId="65A78DBB" w:rsidR="004C6133" w:rsidRDefault="004C6133" w:rsidP="00783296">
      <w:pPr>
        <w:ind w:firstLine="0"/>
      </w:pPr>
      <w:r>
        <w:rPr>
          <w:noProof/>
        </w:rPr>
        <w:drawing>
          <wp:inline distT="0" distB="0" distL="0" distR="0" wp14:anchorId="77648F86" wp14:editId="1074770E">
            <wp:extent cx="5971540" cy="27501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71540" cy="2750185"/>
                    </a:xfrm>
                    <a:prstGeom prst="rect">
                      <a:avLst/>
                    </a:prstGeom>
                  </pic:spPr>
                </pic:pic>
              </a:graphicData>
            </a:graphic>
          </wp:inline>
        </w:drawing>
      </w:r>
    </w:p>
    <w:p w14:paraId="1CEED9EC" w14:textId="072C0B3B" w:rsidR="00456974" w:rsidRDefault="00456974" w:rsidP="0013343A">
      <w:pPr>
        <w:pStyle w:val="Caption"/>
        <w:ind w:firstLine="0"/>
        <w:jc w:val="center"/>
      </w:pPr>
      <w:bookmarkStart w:id="244" w:name="_Toc90584216"/>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38</w:t>
      </w:r>
      <w:r w:rsidR="000D0F60">
        <w:rPr>
          <w:noProof/>
        </w:rPr>
        <w:fldChar w:fldCharType="end"/>
      </w:r>
      <w:r>
        <w:t xml:space="preserve"> Giao di</w:t>
      </w:r>
      <w:r w:rsidRPr="006E472C">
        <w:t>ện</w:t>
      </w:r>
      <w:r>
        <w:t xml:space="preserve"> Th</w:t>
      </w:r>
      <w:r w:rsidRPr="00456974">
        <w:t>ê</w:t>
      </w:r>
      <w:r>
        <w:t>m m</w:t>
      </w:r>
      <w:r w:rsidRPr="00456974">
        <w:t>ới</w:t>
      </w:r>
      <w:r>
        <w:t xml:space="preserve"> slider</w:t>
      </w:r>
      <w:bookmarkEnd w:id="244"/>
    </w:p>
    <w:p w14:paraId="67F5298E" w14:textId="77777777" w:rsidR="00456974" w:rsidRDefault="00456974" w:rsidP="00783296">
      <w:pPr>
        <w:ind w:firstLine="0"/>
      </w:pPr>
    </w:p>
    <w:p w14:paraId="7B1D78F2" w14:textId="4748B481" w:rsidR="004C6133" w:rsidRDefault="004C6133" w:rsidP="00783296">
      <w:pPr>
        <w:ind w:firstLine="0"/>
      </w:pPr>
      <w:r>
        <w:rPr>
          <w:noProof/>
        </w:rPr>
        <w:lastRenderedPageBreak/>
        <w:drawing>
          <wp:inline distT="0" distB="0" distL="0" distR="0" wp14:anchorId="64A952BE" wp14:editId="35CF7811">
            <wp:extent cx="5971540" cy="2729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71540" cy="2729230"/>
                    </a:xfrm>
                    <a:prstGeom prst="rect">
                      <a:avLst/>
                    </a:prstGeom>
                  </pic:spPr>
                </pic:pic>
              </a:graphicData>
            </a:graphic>
          </wp:inline>
        </w:drawing>
      </w:r>
    </w:p>
    <w:p w14:paraId="03F48FBA" w14:textId="413F4264" w:rsidR="00456974" w:rsidRDefault="00456974" w:rsidP="0013343A">
      <w:pPr>
        <w:pStyle w:val="Caption"/>
        <w:ind w:firstLine="0"/>
        <w:jc w:val="center"/>
      </w:pPr>
      <w:bookmarkStart w:id="245" w:name="_Toc90584217"/>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39</w:t>
      </w:r>
      <w:r w:rsidR="000D0F60">
        <w:rPr>
          <w:noProof/>
        </w:rPr>
        <w:fldChar w:fldCharType="end"/>
      </w:r>
      <w:r>
        <w:t xml:space="preserve"> Giao di</w:t>
      </w:r>
      <w:r w:rsidRPr="006E472C">
        <w:t>ện</w:t>
      </w:r>
      <w:r>
        <w:t xml:space="preserve"> S</w:t>
      </w:r>
      <w:r w:rsidRPr="00456974">
        <w:t>ử</w:t>
      </w:r>
      <w:r>
        <w:t>a slider</w:t>
      </w:r>
      <w:bookmarkEnd w:id="245"/>
    </w:p>
    <w:p w14:paraId="4B4196C0" w14:textId="77777777" w:rsidR="00456974" w:rsidRDefault="00456974" w:rsidP="00783296">
      <w:pPr>
        <w:ind w:firstLine="0"/>
      </w:pPr>
    </w:p>
    <w:p w14:paraId="579E0634" w14:textId="565394EA" w:rsidR="004C6133" w:rsidRDefault="00E46DE8" w:rsidP="00783296">
      <w:pPr>
        <w:ind w:firstLine="0"/>
      </w:pPr>
      <w:r>
        <w:rPr>
          <w:noProof/>
        </w:rPr>
        <w:drawing>
          <wp:inline distT="0" distB="0" distL="0" distR="0" wp14:anchorId="7CBF3A3D" wp14:editId="317CD254">
            <wp:extent cx="5971540" cy="24574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71540" cy="2457450"/>
                    </a:xfrm>
                    <a:prstGeom prst="rect">
                      <a:avLst/>
                    </a:prstGeom>
                  </pic:spPr>
                </pic:pic>
              </a:graphicData>
            </a:graphic>
          </wp:inline>
        </w:drawing>
      </w:r>
    </w:p>
    <w:p w14:paraId="22F1C39D" w14:textId="54ECE9B3" w:rsidR="00456974" w:rsidRDefault="00456974" w:rsidP="0013343A">
      <w:pPr>
        <w:pStyle w:val="Caption"/>
        <w:ind w:firstLine="0"/>
        <w:jc w:val="center"/>
      </w:pPr>
      <w:bookmarkStart w:id="246" w:name="_Toc90584218"/>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40</w:t>
      </w:r>
      <w:r w:rsidR="000D0F60">
        <w:rPr>
          <w:noProof/>
        </w:rPr>
        <w:fldChar w:fldCharType="end"/>
      </w:r>
      <w:r>
        <w:t xml:space="preserve"> Giao di</w:t>
      </w:r>
      <w:r w:rsidRPr="006E472C">
        <w:t>ện</w:t>
      </w:r>
      <w:r>
        <w:t xml:space="preserve"> Danh s</w:t>
      </w:r>
      <w:r w:rsidRPr="00456974">
        <w:t>ác</w:t>
      </w:r>
      <w:r>
        <w:t>h qu</w:t>
      </w:r>
      <w:r w:rsidRPr="00456974">
        <w:t>ản</w:t>
      </w:r>
      <w:r>
        <w:t xml:space="preserve"> tr</w:t>
      </w:r>
      <w:r w:rsidRPr="00456974">
        <w:t>ị</w:t>
      </w:r>
      <w:r>
        <w:t xml:space="preserve"> vi</w:t>
      </w:r>
      <w:r w:rsidRPr="00456974">
        <w:t>ê</w:t>
      </w:r>
      <w:r>
        <w:t>n</w:t>
      </w:r>
      <w:bookmarkEnd w:id="246"/>
    </w:p>
    <w:p w14:paraId="5F84B0B8" w14:textId="77777777" w:rsidR="00456974" w:rsidRPr="00456974" w:rsidRDefault="00456974" w:rsidP="00783296">
      <w:pPr>
        <w:ind w:firstLine="0"/>
        <w:rPr>
          <w:b/>
        </w:rPr>
      </w:pPr>
    </w:p>
    <w:p w14:paraId="21ADF960" w14:textId="048BA072" w:rsidR="004C6133" w:rsidRDefault="00E46DE8" w:rsidP="00783296">
      <w:pPr>
        <w:ind w:firstLine="0"/>
      </w:pPr>
      <w:r>
        <w:rPr>
          <w:noProof/>
        </w:rPr>
        <w:lastRenderedPageBreak/>
        <w:drawing>
          <wp:inline distT="0" distB="0" distL="0" distR="0" wp14:anchorId="7D766312" wp14:editId="56B638C8">
            <wp:extent cx="5971540" cy="275082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71540" cy="2750820"/>
                    </a:xfrm>
                    <a:prstGeom prst="rect">
                      <a:avLst/>
                    </a:prstGeom>
                  </pic:spPr>
                </pic:pic>
              </a:graphicData>
            </a:graphic>
          </wp:inline>
        </w:drawing>
      </w:r>
    </w:p>
    <w:p w14:paraId="7CC45B75" w14:textId="44BDF44B" w:rsidR="00456974" w:rsidRDefault="00456974" w:rsidP="0013343A">
      <w:pPr>
        <w:pStyle w:val="Caption"/>
        <w:ind w:firstLine="0"/>
        <w:jc w:val="center"/>
      </w:pPr>
      <w:bookmarkStart w:id="247" w:name="_Toc90584219"/>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41</w:t>
      </w:r>
      <w:r w:rsidR="000D0F60">
        <w:rPr>
          <w:noProof/>
        </w:rPr>
        <w:fldChar w:fldCharType="end"/>
      </w:r>
      <w:r>
        <w:t xml:space="preserve"> Giao di</w:t>
      </w:r>
      <w:r w:rsidRPr="006E472C">
        <w:t>ện</w:t>
      </w:r>
      <w:r>
        <w:t xml:space="preserve"> Th</w:t>
      </w:r>
      <w:r w:rsidRPr="00456974">
        <w:t>êm</w:t>
      </w:r>
      <w:r>
        <w:t xml:space="preserve"> m</w:t>
      </w:r>
      <w:r w:rsidRPr="00456974">
        <w:t>ới</w:t>
      </w:r>
      <w:r>
        <w:t xml:space="preserve"> qu</w:t>
      </w:r>
      <w:r w:rsidRPr="00456974">
        <w:t>ản</w:t>
      </w:r>
      <w:r>
        <w:t xml:space="preserve"> tr</w:t>
      </w:r>
      <w:r w:rsidRPr="00456974">
        <w:t>ị</w:t>
      </w:r>
      <w:r>
        <w:t xml:space="preserve"> vi</w:t>
      </w:r>
      <w:r w:rsidRPr="00456974">
        <w:t>ê</w:t>
      </w:r>
      <w:r>
        <w:t>n</w:t>
      </w:r>
      <w:bookmarkEnd w:id="247"/>
    </w:p>
    <w:p w14:paraId="7B96DB66" w14:textId="77777777" w:rsidR="00456974" w:rsidRDefault="00456974" w:rsidP="00783296">
      <w:pPr>
        <w:ind w:firstLine="0"/>
      </w:pPr>
    </w:p>
    <w:p w14:paraId="6AC348E6" w14:textId="1167FD62" w:rsidR="00E46DE8" w:rsidRDefault="00E46DE8" w:rsidP="00783296">
      <w:pPr>
        <w:ind w:firstLine="0"/>
      </w:pPr>
      <w:r>
        <w:rPr>
          <w:noProof/>
        </w:rPr>
        <w:drawing>
          <wp:inline distT="0" distB="0" distL="0" distR="0" wp14:anchorId="379A47E0" wp14:editId="597F4299">
            <wp:extent cx="5971540" cy="274510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71540" cy="2745105"/>
                    </a:xfrm>
                    <a:prstGeom prst="rect">
                      <a:avLst/>
                    </a:prstGeom>
                  </pic:spPr>
                </pic:pic>
              </a:graphicData>
            </a:graphic>
          </wp:inline>
        </w:drawing>
      </w:r>
    </w:p>
    <w:p w14:paraId="5D7055AB" w14:textId="062BF9CC" w:rsidR="00456974" w:rsidRDefault="00456974" w:rsidP="0013343A">
      <w:pPr>
        <w:pStyle w:val="Caption"/>
        <w:ind w:firstLine="0"/>
        <w:jc w:val="center"/>
      </w:pPr>
      <w:bookmarkStart w:id="248" w:name="_Toc90584220"/>
      <w:r>
        <w:t xml:space="preserve">Hình </w:t>
      </w:r>
      <w:r w:rsidR="000D0F60">
        <w:fldChar w:fldCharType="begin"/>
      </w:r>
      <w:r w:rsidR="000D0F60">
        <w:instrText xml:space="preserve"> SEQ Hình \* ARABIC \s 1 </w:instrText>
      </w:r>
      <w:r w:rsidR="000D0F60">
        <w:fldChar w:fldCharType="separate"/>
      </w:r>
      <w:r>
        <w:rPr>
          <w:noProof/>
        </w:rPr>
        <w:t>4</w:t>
      </w:r>
      <w:r w:rsidR="000D0F60">
        <w:rPr>
          <w:noProof/>
        </w:rPr>
        <w:fldChar w:fldCharType="end"/>
      </w:r>
      <w:r>
        <w:rPr>
          <w:noProof/>
        </w:rPr>
        <w:t>.</w:t>
      </w:r>
      <w:r w:rsidR="000D0F60">
        <w:fldChar w:fldCharType="begin"/>
      </w:r>
      <w:r w:rsidR="000D0F60">
        <w:instrText xml:space="preserve"> SEQ Hình \* ARABIC \s 1 </w:instrText>
      </w:r>
      <w:r w:rsidR="000D0F60">
        <w:fldChar w:fldCharType="separate"/>
      </w:r>
      <w:r>
        <w:rPr>
          <w:noProof/>
        </w:rPr>
        <w:t>42</w:t>
      </w:r>
      <w:r w:rsidR="000D0F60">
        <w:rPr>
          <w:noProof/>
        </w:rPr>
        <w:fldChar w:fldCharType="end"/>
      </w:r>
      <w:r>
        <w:t xml:space="preserve"> Giao di</w:t>
      </w:r>
      <w:r w:rsidRPr="006E472C">
        <w:t>ện</w:t>
      </w:r>
      <w:r>
        <w:t xml:space="preserve"> S</w:t>
      </w:r>
      <w:r w:rsidRPr="00456974">
        <w:t>ửa</w:t>
      </w:r>
      <w:r>
        <w:t xml:space="preserve"> qu</w:t>
      </w:r>
      <w:r w:rsidRPr="00456974">
        <w:t>ản</w:t>
      </w:r>
      <w:r>
        <w:t xml:space="preserve"> tr</w:t>
      </w:r>
      <w:r w:rsidRPr="00456974">
        <w:t>ị</w:t>
      </w:r>
      <w:r>
        <w:t xml:space="preserve"> vi</w:t>
      </w:r>
      <w:r w:rsidRPr="00456974">
        <w:t>ê</w:t>
      </w:r>
      <w:r>
        <w:t>n</w:t>
      </w:r>
      <w:bookmarkEnd w:id="248"/>
    </w:p>
    <w:p w14:paraId="0F2E47EF" w14:textId="77777777" w:rsidR="00E46DE8" w:rsidRPr="00052FA5" w:rsidRDefault="00E46DE8" w:rsidP="00783296">
      <w:pPr>
        <w:ind w:firstLine="0"/>
      </w:pPr>
    </w:p>
    <w:p w14:paraId="6EFEF260" w14:textId="6023756F" w:rsidR="006B1073" w:rsidRPr="00052FA5" w:rsidRDefault="006B1073" w:rsidP="004504DD">
      <w:pPr>
        <w:pStyle w:val="Heading2"/>
      </w:pPr>
      <w:bookmarkStart w:id="249" w:name="_Toc58107413"/>
      <w:bookmarkStart w:id="250" w:name="_Toc58107566"/>
      <w:bookmarkStart w:id="251" w:name="_Toc90584048"/>
      <w:r w:rsidRPr="00052FA5">
        <w:t>Kết luận chương</w:t>
      </w:r>
      <w:bookmarkEnd w:id="204"/>
      <w:bookmarkEnd w:id="205"/>
      <w:bookmarkEnd w:id="249"/>
      <w:bookmarkEnd w:id="250"/>
      <w:bookmarkEnd w:id="251"/>
    </w:p>
    <w:p w14:paraId="45A5364D" w14:textId="18443217" w:rsidR="006B1073" w:rsidRPr="00052FA5" w:rsidRDefault="006B1073" w:rsidP="009761FE">
      <w:pPr>
        <w:numPr>
          <w:ilvl w:val="0"/>
          <w:numId w:val="24"/>
        </w:numPr>
        <w:pBdr>
          <w:top w:val="nil"/>
          <w:left w:val="nil"/>
          <w:bottom w:val="nil"/>
          <w:right w:val="nil"/>
          <w:between w:val="nil"/>
        </w:pBdr>
      </w:pPr>
      <w:r w:rsidRPr="00052FA5">
        <w:rPr>
          <w:color w:val="000000"/>
        </w:rPr>
        <w:t>Nội dung chương 4</w:t>
      </w:r>
      <w:r w:rsidR="00F71F3E">
        <w:rPr>
          <w:color w:val="000000"/>
        </w:rPr>
        <w:t xml:space="preserve">, sinh viên đã </w:t>
      </w:r>
      <w:r w:rsidRPr="00052FA5">
        <w:rPr>
          <w:color w:val="000000"/>
        </w:rPr>
        <w:t>giới thiệu và hướng dẫn cách cài đặt phần mềm</w:t>
      </w:r>
      <w:r w:rsidR="00F71F3E">
        <w:rPr>
          <w:color w:val="000000"/>
        </w:rPr>
        <w:t xml:space="preserve"> cũng như</w:t>
      </w:r>
      <w:r w:rsidRPr="00052FA5">
        <w:rPr>
          <w:color w:val="000000"/>
        </w:rPr>
        <w:t xml:space="preserve"> nền tảng công nghệ sử dụng và </w:t>
      </w:r>
      <w:r w:rsidR="002833CC">
        <w:rPr>
          <w:color w:val="000000"/>
        </w:rPr>
        <w:t>giao diện</w:t>
      </w:r>
      <w:r w:rsidRPr="00052FA5">
        <w:rPr>
          <w:color w:val="000000"/>
        </w:rPr>
        <w:t xml:space="preserve"> hệ thống.</w:t>
      </w:r>
    </w:p>
    <w:p w14:paraId="6E20F153" w14:textId="77777777" w:rsidR="006B1073" w:rsidRPr="00052FA5" w:rsidRDefault="006B1073" w:rsidP="00783296">
      <w:pPr>
        <w:spacing w:after="160"/>
        <w:ind w:firstLine="0"/>
        <w:jc w:val="left"/>
      </w:pPr>
      <w:r w:rsidRPr="00052FA5">
        <w:br w:type="page"/>
      </w:r>
    </w:p>
    <w:p w14:paraId="00D6F6B1" w14:textId="6DF1EA85" w:rsidR="006B1073" w:rsidRPr="00052FA5" w:rsidRDefault="006B1073" w:rsidP="00D15D5E">
      <w:pPr>
        <w:pStyle w:val="Heading1"/>
        <w:numPr>
          <w:ilvl w:val="0"/>
          <w:numId w:val="0"/>
        </w:numPr>
        <w:ind w:left="432"/>
        <w:rPr>
          <w:rFonts w:cs="Times New Roman"/>
          <w:szCs w:val="28"/>
        </w:rPr>
      </w:pPr>
      <w:bookmarkStart w:id="252" w:name="_Toc25660000"/>
      <w:bookmarkStart w:id="253" w:name="_Toc27080191"/>
      <w:bookmarkStart w:id="254" w:name="_Toc58107414"/>
      <w:bookmarkStart w:id="255" w:name="_Toc58107567"/>
      <w:bookmarkStart w:id="256" w:name="_Toc90584049"/>
      <w:r w:rsidRPr="00052FA5">
        <w:rPr>
          <w:rFonts w:cs="Times New Roman"/>
          <w:szCs w:val="28"/>
        </w:rPr>
        <w:lastRenderedPageBreak/>
        <w:t>KẾT LUẬN</w:t>
      </w:r>
      <w:bookmarkEnd w:id="252"/>
      <w:bookmarkEnd w:id="253"/>
      <w:bookmarkEnd w:id="254"/>
      <w:bookmarkEnd w:id="255"/>
      <w:bookmarkEnd w:id="256"/>
    </w:p>
    <w:p w14:paraId="51C28964" w14:textId="6780D9B4" w:rsidR="006B1073" w:rsidRPr="00052FA5" w:rsidRDefault="00D15D5E" w:rsidP="00D15D5E">
      <w:pPr>
        <w:pStyle w:val="Heading2"/>
        <w:numPr>
          <w:ilvl w:val="0"/>
          <w:numId w:val="0"/>
        </w:numPr>
      </w:pPr>
      <w:bookmarkStart w:id="257" w:name="_heading=h.3oy7u29" w:colFirst="0" w:colLast="0"/>
      <w:bookmarkStart w:id="258" w:name="_Toc90584050"/>
      <w:bookmarkEnd w:id="257"/>
      <w:r>
        <w:t xml:space="preserve">1. </w:t>
      </w:r>
      <w:r w:rsidR="006B1073" w:rsidRPr="00052FA5">
        <w:t>Kết quả đạt được</w:t>
      </w:r>
      <w:bookmarkEnd w:id="258"/>
    </w:p>
    <w:p w14:paraId="30659F07" w14:textId="4A1802AC" w:rsidR="006B1073" w:rsidRDefault="006B1073" w:rsidP="00783296">
      <w:pPr>
        <w:pStyle w:val="NormalWeb"/>
        <w:spacing w:before="0" w:beforeAutospacing="0" w:after="0" w:afterAutospacing="0" w:line="360" w:lineRule="auto"/>
        <w:ind w:firstLine="720"/>
        <w:jc w:val="both"/>
        <w:rPr>
          <w:sz w:val="28"/>
          <w:szCs w:val="28"/>
        </w:rPr>
      </w:pPr>
      <w:r w:rsidRPr="00052FA5">
        <w:rPr>
          <w:color w:val="000000"/>
          <w:sz w:val="28"/>
          <w:szCs w:val="28"/>
        </w:rPr>
        <w:t>“</w:t>
      </w:r>
      <w:r w:rsidRPr="00052FA5">
        <w:rPr>
          <w:i/>
          <w:iCs/>
          <w:color w:val="000000"/>
          <w:sz w:val="28"/>
          <w:szCs w:val="28"/>
        </w:rPr>
        <w:t xml:space="preserve">Xây dựng </w:t>
      </w:r>
      <w:r w:rsidR="00A71E81">
        <w:rPr>
          <w:i/>
          <w:iCs/>
          <w:color w:val="000000"/>
          <w:sz w:val="28"/>
          <w:szCs w:val="28"/>
        </w:rPr>
        <w:t>website</w:t>
      </w:r>
      <w:r w:rsidRPr="00052FA5">
        <w:rPr>
          <w:i/>
          <w:iCs/>
          <w:color w:val="000000"/>
          <w:sz w:val="28"/>
          <w:szCs w:val="28"/>
        </w:rPr>
        <w:t xml:space="preserve"> </w:t>
      </w:r>
      <w:r w:rsidR="00B46736">
        <w:rPr>
          <w:i/>
          <w:iCs/>
          <w:color w:val="000000"/>
          <w:sz w:val="28"/>
          <w:szCs w:val="28"/>
        </w:rPr>
        <w:t>b</w:t>
      </w:r>
      <w:r w:rsidR="00B46736" w:rsidRPr="00B46736">
        <w:rPr>
          <w:i/>
          <w:iCs/>
          <w:color w:val="000000"/>
          <w:sz w:val="28"/>
          <w:szCs w:val="28"/>
        </w:rPr>
        <w:t>án</w:t>
      </w:r>
      <w:r w:rsidR="00B46736">
        <w:rPr>
          <w:i/>
          <w:iCs/>
          <w:color w:val="000000"/>
          <w:sz w:val="28"/>
          <w:szCs w:val="28"/>
        </w:rPr>
        <w:t xml:space="preserve"> m</w:t>
      </w:r>
      <w:r w:rsidR="00B46736" w:rsidRPr="00B46736">
        <w:rPr>
          <w:i/>
          <w:iCs/>
          <w:color w:val="000000"/>
          <w:sz w:val="28"/>
          <w:szCs w:val="28"/>
        </w:rPr>
        <w:t>á</w:t>
      </w:r>
      <w:r w:rsidR="00B46736">
        <w:rPr>
          <w:i/>
          <w:iCs/>
          <w:color w:val="000000"/>
          <w:sz w:val="28"/>
          <w:szCs w:val="28"/>
        </w:rPr>
        <w:t>y t</w:t>
      </w:r>
      <w:r w:rsidR="00B46736" w:rsidRPr="00B46736">
        <w:rPr>
          <w:i/>
          <w:iCs/>
          <w:color w:val="000000"/>
          <w:sz w:val="28"/>
          <w:szCs w:val="28"/>
        </w:rPr>
        <w:t>ín</w:t>
      </w:r>
      <w:r w:rsidR="00B46736">
        <w:rPr>
          <w:i/>
          <w:iCs/>
          <w:color w:val="000000"/>
          <w:sz w:val="28"/>
          <w:szCs w:val="28"/>
        </w:rPr>
        <w:t>h x</w:t>
      </w:r>
      <w:r w:rsidR="00B46736" w:rsidRPr="00B46736">
        <w:rPr>
          <w:i/>
          <w:iCs/>
          <w:color w:val="000000"/>
          <w:sz w:val="28"/>
          <w:szCs w:val="28"/>
        </w:rPr>
        <w:t>ác</w:t>
      </w:r>
      <w:r w:rsidR="00B46736">
        <w:rPr>
          <w:i/>
          <w:iCs/>
          <w:color w:val="000000"/>
          <w:sz w:val="28"/>
          <w:szCs w:val="28"/>
        </w:rPr>
        <w:t>h tay tr</w:t>
      </w:r>
      <w:r w:rsidR="00B46736" w:rsidRPr="00B46736">
        <w:rPr>
          <w:i/>
          <w:iCs/>
          <w:color w:val="000000"/>
          <w:sz w:val="28"/>
          <w:szCs w:val="28"/>
        </w:rPr>
        <w:t>ự</w:t>
      </w:r>
      <w:r w:rsidR="00B46736">
        <w:rPr>
          <w:i/>
          <w:iCs/>
          <w:color w:val="000000"/>
          <w:sz w:val="28"/>
          <w:szCs w:val="28"/>
        </w:rPr>
        <w:t>c tuy</w:t>
      </w:r>
      <w:r w:rsidR="00B46736" w:rsidRPr="00B46736">
        <w:rPr>
          <w:i/>
          <w:iCs/>
          <w:color w:val="000000"/>
          <w:sz w:val="28"/>
          <w:szCs w:val="28"/>
        </w:rPr>
        <w:t>ế</w:t>
      </w:r>
      <w:r w:rsidR="00B46736">
        <w:rPr>
          <w:i/>
          <w:iCs/>
          <w:color w:val="000000"/>
          <w:sz w:val="28"/>
          <w:szCs w:val="28"/>
        </w:rPr>
        <w:t>n</w:t>
      </w:r>
      <w:r w:rsidRPr="00052FA5">
        <w:rPr>
          <w:color w:val="000000"/>
          <w:sz w:val="28"/>
          <w:szCs w:val="28"/>
        </w:rPr>
        <w:t xml:space="preserve">” </w:t>
      </w:r>
      <w:r w:rsidR="00B46736">
        <w:rPr>
          <w:color w:val="000000"/>
          <w:sz w:val="28"/>
          <w:szCs w:val="28"/>
        </w:rPr>
        <w:t>bư</w:t>
      </w:r>
      <w:r w:rsidR="00B46736" w:rsidRPr="00B46736">
        <w:rPr>
          <w:color w:val="000000"/>
          <w:sz w:val="28"/>
          <w:szCs w:val="28"/>
        </w:rPr>
        <w:t>ớc</w:t>
      </w:r>
      <w:r w:rsidR="00B46736">
        <w:rPr>
          <w:color w:val="000000"/>
          <w:sz w:val="28"/>
          <w:szCs w:val="28"/>
        </w:rPr>
        <w:t xml:space="preserve"> đ</w:t>
      </w:r>
      <w:r w:rsidR="00B46736" w:rsidRPr="00B46736">
        <w:rPr>
          <w:color w:val="000000"/>
          <w:sz w:val="28"/>
          <w:szCs w:val="28"/>
        </w:rPr>
        <w:t>ầu</w:t>
      </w:r>
      <w:r w:rsidR="00B46736">
        <w:rPr>
          <w:color w:val="000000"/>
          <w:sz w:val="28"/>
          <w:szCs w:val="28"/>
        </w:rPr>
        <w:t xml:space="preserve"> </w:t>
      </w:r>
      <w:r w:rsidRPr="00052FA5">
        <w:rPr>
          <w:color w:val="000000"/>
          <w:sz w:val="28"/>
          <w:szCs w:val="28"/>
        </w:rPr>
        <w:t>được xây dựng đã đáp ứng được các chức năng đã đề ra như trong thiết kế</w:t>
      </w:r>
      <w:r w:rsidR="0029135A" w:rsidRPr="00052FA5">
        <w:rPr>
          <w:color w:val="000000"/>
          <w:sz w:val="28"/>
          <w:szCs w:val="28"/>
        </w:rPr>
        <w:t xml:space="preserve"> như</w:t>
      </w:r>
      <w:r w:rsidRPr="00052FA5">
        <w:rPr>
          <w:color w:val="000000"/>
          <w:sz w:val="28"/>
          <w:szCs w:val="28"/>
        </w:rPr>
        <w:t>:</w:t>
      </w:r>
      <w:r w:rsidR="0029135A" w:rsidRPr="00052FA5">
        <w:rPr>
          <w:color w:val="000000"/>
          <w:sz w:val="28"/>
          <w:szCs w:val="28"/>
        </w:rPr>
        <w:t xml:space="preserve"> </w:t>
      </w:r>
      <w:r w:rsidR="0029135A" w:rsidRPr="00052FA5">
        <w:rPr>
          <w:sz w:val="28"/>
          <w:szCs w:val="28"/>
        </w:rPr>
        <w:t xml:space="preserve"> </w:t>
      </w:r>
    </w:p>
    <w:p w14:paraId="162B6F4E" w14:textId="3BF99E86" w:rsidR="00B46736" w:rsidRPr="00052FA5" w:rsidRDefault="00B46736" w:rsidP="00B46736">
      <w:pPr>
        <w:pStyle w:val="NormalWeb"/>
        <w:numPr>
          <w:ilvl w:val="0"/>
          <w:numId w:val="29"/>
        </w:numPr>
        <w:spacing w:before="0" w:beforeAutospacing="0" w:after="0" w:afterAutospacing="0" w:line="360" w:lineRule="auto"/>
        <w:jc w:val="both"/>
        <w:rPr>
          <w:color w:val="000000"/>
          <w:sz w:val="28"/>
          <w:szCs w:val="28"/>
        </w:rPr>
      </w:pPr>
      <w:r>
        <w:rPr>
          <w:sz w:val="28"/>
          <w:szCs w:val="28"/>
        </w:rPr>
        <w:t>V</w:t>
      </w:r>
      <w:r w:rsidRPr="00B46736">
        <w:rPr>
          <w:sz w:val="28"/>
          <w:szCs w:val="28"/>
        </w:rPr>
        <w:t>ề</w:t>
      </w:r>
      <w:r>
        <w:rPr>
          <w:sz w:val="28"/>
          <w:szCs w:val="28"/>
        </w:rPr>
        <w:t xml:space="preserve"> ph</w:t>
      </w:r>
      <w:r w:rsidRPr="00B46736">
        <w:rPr>
          <w:sz w:val="28"/>
          <w:szCs w:val="28"/>
        </w:rPr>
        <w:t>í</w:t>
      </w:r>
      <w:r>
        <w:rPr>
          <w:sz w:val="28"/>
          <w:szCs w:val="28"/>
        </w:rPr>
        <w:t>a admin</w:t>
      </w:r>
    </w:p>
    <w:p w14:paraId="1F91ADE8" w14:textId="77777777" w:rsidR="00B46736" w:rsidRPr="00BF0662" w:rsidRDefault="00B46736" w:rsidP="00B46736">
      <w:pPr>
        <w:numPr>
          <w:ilvl w:val="0"/>
          <w:numId w:val="33"/>
        </w:numPr>
        <w:pBdr>
          <w:top w:val="nil"/>
          <w:left w:val="nil"/>
          <w:bottom w:val="nil"/>
          <w:right w:val="nil"/>
          <w:between w:val="nil"/>
        </w:pBdr>
      </w:pPr>
      <w:r w:rsidRPr="00BF0662">
        <w:t xml:space="preserve">Quản lý </w:t>
      </w:r>
      <w:r>
        <w:t>s</w:t>
      </w:r>
      <w:r w:rsidRPr="00227503">
        <w:t>ản</w:t>
      </w:r>
      <w:r>
        <w:t xml:space="preserve"> ph</w:t>
      </w:r>
      <w:r w:rsidRPr="00227503">
        <w:t>ẩm</w:t>
      </w:r>
      <w:r w:rsidRPr="00BF0662">
        <w:t>.</w:t>
      </w:r>
    </w:p>
    <w:p w14:paraId="32C95AF3" w14:textId="77777777" w:rsidR="00B46736" w:rsidRPr="00BF0662" w:rsidRDefault="00B46736" w:rsidP="00B46736">
      <w:pPr>
        <w:numPr>
          <w:ilvl w:val="0"/>
          <w:numId w:val="33"/>
        </w:numPr>
        <w:pBdr>
          <w:top w:val="nil"/>
          <w:left w:val="nil"/>
          <w:bottom w:val="nil"/>
          <w:right w:val="nil"/>
          <w:between w:val="nil"/>
        </w:pBdr>
      </w:pPr>
      <w:r w:rsidRPr="00BF0662">
        <w:t xml:space="preserve">Quản lý </w:t>
      </w:r>
      <w:r>
        <w:t>b</w:t>
      </w:r>
      <w:r w:rsidRPr="00227503">
        <w:t>ài</w:t>
      </w:r>
      <w:r>
        <w:t xml:space="preserve"> vi</w:t>
      </w:r>
      <w:r w:rsidRPr="00227503">
        <w:t>ết</w:t>
      </w:r>
    </w:p>
    <w:p w14:paraId="71B2E28F" w14:textId="77777777" w:rsidR="00B46736" w:rsidRPr="00BF0662" w:rsidRDefault="00B46736" w:rsidP="00B46736">
      <w:pPr>
        <w:numPr>
          <w:ilvl w:val="0"/>
          <w:numId w:val="33"/>
        </w:numPr>
        <w:pBdr>
          <w:top w:val="nil"/>
          <w:left w:val="nil"/>
          <w:bottom w:val="nil"/>
          <w:right w:val="nil"/>
          <w:between w:val="nil"/>
        </w:pBdr>
      </w:pPr>
      <w:r w:rsidRPr="00BF0662">
        <w:t xml:space="preserve">Quản lý </w:t>
      </w:r>
      <w:r w:rsidRPr="00227503">
        <w:t>đơ</w:t>
      </w:r>
      <w:r>
        <w:t>n h</w:t>
      </w:r>
      <w:r w:rsidRPr="00227503">
        <w:t>àn</w:t>
      </w:r>
      <w:r>
        <w:t>g</w:t>
      </w:r>
    </w:p>
    <w:p w14:paraId="76AA7052" w14:textId="77777777" w:rsidR="00B46736" w:rsidRDefault="00B46736" w:rsidP="00B46736">
      <w:pPr>
        <w:numPr>
          <w:ilvl w:val="0"/>
          <w:numId w:val="33"/>
        </w:numPr>
        <w:pBdr>
          <w:top w:val="nil"/>
          <w:left w:val="nil"/>
          <w:bottom w:val="nil"/>
          <w:right w:val="nil"/>
          <w:between w:val="nil"/>
        </w:pBdr>
      </w:pPr>
      <w:r>
        <w:t>Quản lý kh</w:t>
      </w:r>
      <w:r w:rsidRPr="00227503">
        <w:t>ách</w:t>
      </w:r>
      <w:r>
        <w:t xml:space="preserve"> h</w:t>
      </w:r>
      <w:r w:rsidRPr="00227503">
        <w:t>àn</w:t>
      </w:r>
      <w:r>
        <w:t>g</w:t>
      </w:r>
    </w:p>
    <w:p w14:paraId="03A3FB0B" w14:textId="77777777" w:rsidR="00B46736" w:rsidRDefault="00B46736" w:rsidP="00B46736">
      <w:pPr>
        <w:numPr>
          <w:ilvl w:val="0"/>
          <w:numId w:val="33"/>
        </w:numPr>
        <w:pBdr>
          <w:top w:val="nil"/>
          <w:left w:val="nil"/>
          <w:bottom w:val="nil"/>
          <w:right w:val="nil"/>
          <w:between w:val="nil"/>
        </w:pBdr>
      </w:pPr>
      <w:r>
        <w:t>Qu</w:t>
      </w:r>
      <w:r w:rsidRPr="00227503">
        <w:t>ản</w:t>
      </w:r>
      <w:r>
        <w:t xml:space="preserve"> l</w:t>
      </w:r>
      <w:r w:rsidRPr="00227503">
        <w:t>ý</w:t>
      </w:r>
      <w:r>
        <w:t xml:space="preserve"> li</w:t>
      </w:r>
      <w:r w:rsidRPr="00227503">
        <w:t>ê</w:t>
      </w:r>
      <w:r>
        <w:t>n h</w:t>
      </w:r>
      <w:r w:rsidRPr="00227503">
        <w:t>ệ</w:t>
      </w:r>
    </w:p>
    <w:p w14:paraId="44E29536" w14:textId="77777777" w:rsidR="00B46736" w:rsidRDefault="00B46736" w:rsidP="00B46736">
      <w:pPr>
        <w:numPr>
          <w:ilvl w:val="0"/>
          <w:numId w:val="33"/>
        </w:numPr>
        <w:pBdr>
          <w:top w:val="nil"/>
          <w:left w:val="nil"/>
          <w:bottom w:val="nil"/>
          <w:right w:val="nil"/>
          <w:between w:val="nil"/>
        </w:pBdr>
      </w:pPr>
      <w:r>
        <w:t>Qu</w:t>
      </w:r>
      <w:r w:rsidRPr="00227503">
        <w:t>ản</w:t>
      </w:r>
      <w:r>
        <w:t xml:space="preserve"> l</w:t>
      </w:r>
      <w:r w:rsidRPr="00227503">
        <w:t>ý</w:t>
      </w:r>
      <w:r>
        <w:t xml:space="preserve"> giao di</w:t>
      </w:r>
      <w:r w:rsidRPr="00227503">
        <w:t>ện</w:t>
      </w:r>
    </w:p>
    <w:p w14:paraId="438305A5" w14:textId="77777777" w:rsidR="00B46736" w:rsidRDefault="00B46736" w:rsidP="00B46736">
      <w:pPr>
        <w:numPr>
          <w:ilvl w:val="0"/>
          <w:numId w:val="33"/>
        </w:numPr>
        <w:pBdr>
          <w:top w:val="nil"/>
          <w:left w:val="nil"/>
          <w:bottom w:val="nil"/>
          <w:right w:val="nil"/>
          <w:between w:val="nil"/>
        </w:pBdr>
      </w:pPr>
      <w:r>
        <w:t>Qu</w:t>
      </w:r>
      <w:r w:rsidRPr="00227503">
        <w:t>ản</w:t>
      </w:r>
      <w:r>
        <w:t xml:space="preserve"> l</w:t>
      </w:r>
      <w:r w:rsidRPr="00227503">
        <w:t>ý</w:t>
      </w:r>
      <w:r>
        <w:t xml:space="preserve"> h</w:t>
      </w:r>
      <w:r w:rsidRPr="00227503">
        <w:t>ệ</w:t>
      </w:r>
      <w:r>
        <w:t xml:space="preserve"> th</w:t>
      </w:r>
      <w:r w:rsidRPr="00227503">
        <w:t>ốn</w:t>
      </w:r>
      <w:r>
        <w:t>g</w:t>
      </w:r>
    </w:p>
    <w:p w14:paraId="10A66233" w14:textId="03034E98" w:rsidR="006B1073" w:rsidRDefault="006B1073" w:rsidP="00783296">
      <w:pPr>
        <w:pStyle w:val="NormalWeb"/>
        <w:spacing w:before="0" w:beforeAutospacing="0" w:after="0" w:afterAutospacing="0" w:line="360" w:lineRule="auto"/>
        <w:jc w:val="both"/>
        <w:rPr>
          <w:color w:val="000000"/>
          <w:sz w:val="28"/>
          <w:szCs w:val="28"/>
        </w:rPr>
      </w:pPr>
      <w:r w:rsidRPr="00052FA5">
        <w:rPr>
          <w:rStyle w:val="apple-tab-span"/>
          <w:rFonts w:eastAsiaTheme="majorEastAsia"/>
          <w:color w:val="000000"/>
          <w:sz w:val="28"/>
          <w:szCs w:val="28"/>
        </w:rPr>
        <w:tab/>
      </w:r>
      <w:r w:rsidRPr="00052FA5">
        <w:rPr>
          <w:color w:val="000000"/>
          <w:sz w:val="28"/>
          <w:szCs w:val="28"/>
        </w:rPr>
        <w:t>Bên trong mỗi chức năng quản lý lại có các chức năng con như: thêm, sửa, xóa và tìm kiếm.</w:t>
      </w:r>
    </w:p>
    <w:p w14:paraId="30EAC95A" w14:textId="19BE6E09" w:rsidR="00B46736" w:rsidRPr="00B46736" w:rsidRDefault="00B46736" w:rsidP="00783296">
      <w:pPr>
        <w:pStyle w:val="NormalWeb"/>
        <w:numPr>
          <w:ilvl w:val="0"/>
          <w:numId w:val="29"/>
        </w:numPr>
        <w:spacing w:before="0" w:beforeAutospacing="0" w:after="0" w:afterAutospacing="0" w:line="360" w:lineRule="auto"/>
        <w:jc w:val="both"/>
        <w:rPr>
          <w:color w:val="000000"/>
          <w:sz w:val="28"/>
          <w:szCs w:val="28"/>
        </w:rPr>
      </w:pPr>
      <w:r>
        <w:rPr>
          <w:sz w:val="28"/>
          <w:szCs w:val="28"/>
        </w:rPr>
        <w:t>V</w:t>
      </w:r>
      <w:r w:rsidRPr="00B46736">
        <w:rPr>
          <w:sz w:val="28"/>
          <w:szCs w:val="28"/>
        </w:rPr>
        <w:t>ề</w:t>
      </w:r>
      <w:r>
        <w:rPr>
          <w:sz w:val="28"/>
          <w:szCs w:val="28"/>
        </w:rPr>
        <w:t xml:space="preserve"> ph</w:t>
      </w:r>
      <w:r w:rsidRPr="00B46736">
        <w:rPr>
          <w:sz w:val="28"/>
          <w:szCs w:val="28"/>
        </w:rPr>
        <w:t>í</w:t>
      </w:r>
      <w:r>
        <w:rPr>
          <w:sz w:val="28"/>
          <w:szCs w:val="28"/>
        </w:rPr>
        <w:t>a client</w:t>
      </w:r>
    </w:p>
    <w:p w14:paraId="39900226" w14:textId="4C678ADE" w:rsidR="00B46736" w:rsidRDefault="00B46736" w:rsidP="00B46736">
      <w:pPr>
        <w:pStyle w:val="NormalWeb"/>
        <w:spacing w:before="0" w:beforeAutospacing="0" w:after="0" w:afterAutospacing="0" w:line="360" w:lineRule="auto"/>
        <w:ind w:left="720"/>
        <w:jc w:val="both"/>
        <w:rPr>
          <w:sz w:val="28"/>
          <w:szCs w:val="28"/>
        </w:rPr>
      </w:pPr>
      <w:r>
        <w:rPr>
          <w:sz w:val="28"/>
          <w:szCs w:val="28"/>
        </w:rPr>
        <w:t xml:space="preserve">+ </w:t>
      </w:r>
      <w:r w:rsidRPr="00B46736">
        <w:rPr>
          <w:sz w:val="28"/>
          <w:szCs w:val="28"/>
        </w:rPr>
        <w:t>Đăn</w:t>
      </w:r>
      <w:r>
        <w:rPr>
          <w:sz w:val="28"/>
          <w:szCs w:val="28"/>
        </w:rPr>
        <w:t>g nh</w:t>
      </w:r>
      <w:r w:rsidRPr="00B46736">
        <w:rPr>
          <w:sz w:val="28"/>
          <w:szCs w:val="28"/>
        </w:rPr>
        <w:t>ậ</w:t>
      </w:r>
      <w:r>
        <w:rPr>
          <w:sz w:val="28"/>
          <w:szCs w:val="28"/>
        </w:rPr>
        <w:t>p/</w:t>
      </w:r>
      <w:r w:rsidRPr="00B46736">
        <w:rPr>
          <w:sz w:val="28"/>
          <w:szCs w:val="28"/>
        </w:rPr>
        <w:t>Đăn</w:t>
      </w:r>
      <w:r>
        <w:rPr>
          <w:sz w:val="28"/>
          <w:szCs w:val="28"/>
        </w:rPr>
        <w:t>g xu</w:t>
      </w:r>
      <w:r w:rsidRPr="00B46736">
        <w:rPr>
          <w:sz w:val="28"/>
          <w:szCs w:val="28"/>
        </w:rPr>
        <w:t>ất</w:t>
      </w:r>
    </w:p>
    <w:p w14:paraId="3B474FA0" w14:textId="1521BE5C" w:rsidR="00B46736" w:rsidRDefault="00B46736" w:rsidP="00B46736">
      <w:pPr>
        <w:pStyle w:val="NormalWeb"/>
        <w:spacing w:before="0" w:beforeAutospacing="0" w:after="0" w:afterAutospacing="0" w:line="360" w:lineRule="auto"/>
        <w:ind w:left="720"/>
        <w:jc w:val="both"/>
        <w:rPr>
          <w:sz w:val="28"/>
          <w:szCs w:val="28"/>
        </w:rPr>
      </w:pPr>
      <w:r>
        <w:rPr>
          <w:sz w:val="28"/>
          <w:szCs w:val="28"/>
        </w:rPr>
        <w:t>+ Xem danh s</w:t>
      </w:r>
      <w:r w:rsidRPr="00B46736">
        <w:rPr>
          <w:sz w:val="28"/>
          <w:szCs w:val="28"/>
        </w:rPr>
        <w:t>ác</w:t>
      </w:r>
      <w:r>
        <w:rPr>
          <w:sz w:val="28"/>
          <w:szCs w:val="28"/>
        </w:rPr>
        <w:t>h s</w:t>
      </w:r>
      <w:r w:rsidRPr="00B46736">
        <w:rPr>
          <w:sz w:val="28"/>
          <w:szCs w:val="28"/>
        </w:rPr>
        <w:t>ản</w:t>
      </w:r>
      <w:r>
        <w:rPr>
          <w:sz w:val="28"/>
          <w:szCs w:val="28"/>
        </w:rPr>
        <w:t xml:space="preserve"> ph</w:t>
      </w:r>
      <w:r w:rsidRPr="00B46736">
        <w:rPr>
          <w:sz w:val="28"/>
          <w:szCs w:val="28"/>
        </w:rPr>
        <w:t>ẩm</w:t>
      </w:r>
      <w:r>
        <w:rPr>
          <w:sz w:val="28"/>
          <w:szCs w:val="28"/>
        </w:rPr>
        <w:t>, xem chi ti</w:t>
      </w:r>
      <w:r w:rsidRPr="00B46736">
        <w:rPr>
          <w:sz w:val="28"/>
          <w:szCs w:val="28"/>
        </w:rPr>
        <w:t>ết</w:t>
      </w:r>
      <w:r>
        <w:rPr>
          <w:sz w:val="28"/>
          <w:szCs w:val="28"/>
        </w:rPr>
        <w:t xml:space="preserve"> s</w:t>
      </w:r>
      <w:r w:rsidRPr="00B46736">
        <w:rPr>
          <w:sz w:val="28"/>
          <w:szCs w:val="28"/>
        </w:rPr>
        <w:t>ản</w:t>
      </w:r>
      <w:r>
        <w:rPr>
          <w:sz w:val="28"/>
          <w:szCs w:val="28"/>
        </w:rPr>
        <w:t xml:space="preserve"> ph</w:t>
      </w:r>
      <w:r w:rsidRPr="00B46736">
        <w:rPr>
          <w:sz w:val="28"/>
          <w:szCs w:val="28"/>
        </w:rPr>
        <w:t>ẩm</w:t>
      </w:r>
    </w:p>
    <w:p w14:paraId="4A908585" w14:textId="638EA699" w:rsidR="00B46736" w:rsidRDefault="00B46736" w:rsidP="00B46736">
      <w:pPr>
        <w:pStyle w:val="NormalWeb"/>
        <w:spacing w:before="0" w:beforeAutospacing="0" w:after="0" w:afterAutospacing="0" w:line="360" w:lineRule="auto"/>
        <w:ind w:left="720"/>
        <w:jc w:val="both"/>
        <w:rPr>
          <w:sz w:val="28"/>
          <w:szCs w:val="28"/>
        </w:rPr>
      </w:pPr>
      <w:r>
        <w:rPr>
          <w:sz w:val="28"/>
          <w:szCs w:val="28"/>
        </w:rPr>
        <w:t>+ Qu</w:t>
      </w:r>
      <w:r w:rsidRPr="00B46736">
        <w:rPr>
          <w:sz w:val="28"/>
          <w:szCs w:val="28"/>
        </w:rPr>
        <w:t>ản</w:t>
      </w:r>
      <w:r>
        <w:rPr>
          <w:sz w:val="28"/>
          <w:szCs w:val="28"/>
        </w:rPr>
        <w:t xml:space="preserve"> l</w:t>
      </w:r>
      <w:r w:rsidRPr="00B46736">
        <w:rPr>
          <w:sz w:val="28"/>
          <w:szCs w:val="28"/>
        </w:rPr>
        <w:t>ý</w:t>
      </w:r>
      <w:r>
        <w:rPr>
          <w:sz w:val="28"/>
          <w:szCs w:val="28"/>
        </w:rPr>
        <w:t xml:space="preserve"> gi</w:t>
      </w:r>
      <w:r w:rsidRPr="00B46736">
        <w:rPr>
          <w:sz w:val="28"/>
          <w:szCs w:val="28"/>
        </w:rPr>
        <w:t>ỏ</w:t>
      </w:r>
      <w:r>
        <w:rPr>
          <w:sz w:val="28"/>
          <w:szCs w:val="28"/>
        </w:rPr>
        <w:t xml:space="preserve"> h</w:t>
      </w:r>
      <w:r w:rsidRPr="00B46736">
        <w:rPr>
          <w:sz w:val="28"/>
          <w:szCs w:val="28"/>
        </w:rPr>
        <w:t>àn</w:t>
      </w:r>
      <w:r>
        <w:rPr>
          <w:sz w:val="28"/>
          <w:szCs w:val="28"/>
        </w:rPr>
        <w:t>g, thanh to</w:t>
      </w:r>
      <w:r w:rsidRPr="00B46736">
        <w:rPr>
          <w:sz w:val="28"/>
          <w:szCs w:val="28"/>
        </w:rPr>
        <w:t>án</w:t>
      </w:r>
      <w:r>
        <w:rPr>
          <w:sz w:val="28"/>
          <w:szCs w:val="28"/>
        </w:rPr>
        <w:t xml:space="preserve"> </w:t>
      </w:r>
      <w:r w:rsidRPr="00B46736">
        <w:rPr>
          <w:sz w:val="28"/>
          <w:szCs w:val="28"/>
        </w:rPr>
        <w:t>đơ</w:t>
      </w:r>
      <w:r>
        <w:rPr>
          <w:sz w:val="28"/>
          <w:szCs w:val="28"/>
        </w:rPr>
        <w:t>n h</w:t>
      </w:r>
      <w:r w:rsidRPr="00B46736">
        <w:rPr>
          <w:sz w:val="28"/>
          <w:szCs w:val="28"/>
        </w:rPr>
        <w:t>àn</w:t>
      </w:r>
      <w:r>
        <w:rPr>
          <w:sz w:val="28"/>
          <w:szCs w:val="28"/>
        </w:rPr>
        <w:t>g</w:t>
      </w:r>
    </w:p>
    <w:p w14:paraId="729A1AAA" w14:textId="7B08A6E7" w:rsidR="00B46736" w:rsidRDefault="00B46736" w:rsidP="00B46736">
      <w:pPr>
        <w:pStyle w:val="NormalWeb"/>
        <w:spacing w:before="0" w:beforeAutospacing="0" w:after="0" w:afterAutospacing="0" w:line="360" w:lineRule="auto"/>
        <w:ind w:left="720"/>
        <w:jc w:val="both"/>
        <w:rPr>
          <w:sz w:val="28"/>
          <w:szCs w:val="28"/>
        </w:rPr>
      </w:pPr>
      <w:r>
        <w:rPr>
          <w:sz w:val="28"/>
          <w:szCs w:val="28"/>
        </w:rPr>
        <w:t>+ G</w:t>
      </w:r>
      <w:r w:rsidRPr="00B46736">
        <w:rPr>
          <w:sz w:val="28"/>
          <w:szCs w:val="28"/>
        </w:rPr>
        <w:t>ửi</w:t>
      </w:r>
      <w:r>
        <w:rPr>
          <w:sz w:val="28"/>
          <w:szCs w:val="28"/>
        </w:rPr>
        <w:t xml:space="preserve"> li</w:t>
      </w:r>
      <w:r w:rsidRPr="00B46736">
        <w:rPr>
          <w:sz w:val="28"/>
          <w:szCs w:val="28"/>
        </w:rPr>
        <w:t>ê</w:t>
      </w:r>
      <w:r>
        <w:rPr>
          <w:sz w:val="28"/>
          <w:szCs w:val="28"/>
        </w:rPr>
        <w:t>n h</w:t>
      </w:r>
      <w:r w:rsidRPr="00B46736">
        <w:rPr>
          <w:sz w:val="28"/>
          <w:szCs w:val="28"/>
        </w:rPr>
        <w:t>ệ</w:t>
      </w:r>
    </w:p>
    <w:p w14:paraId="15F7F50A" w14:textId="55DBC4DB" w:rsidR="00B46736" w:rsidRPr="00B46736" w:rsidRDefault="00B46736" w:rsidP="00B46736">
      <w:pPr>
        <w:pStyle w:val="NormalWeb"/>
        <w:spacing w:before="0" w:beforeAutospacing="0" w:after="0" w:afterAutospacing="0" w:line="360" w:lineRule="auto"/>
        <w:ind w:left="720"/>
        <w:jc w:val="both"/>
        <w:rPr>
          <w:color w:val="000000"/>
          <w:sz w:val="28"/>
          <w:szCs w:val="28"/>
        </w:rPr>
      </w:pPr>
      <w:r>
        <w:rPr>
          <w:sz w:val="28"/>
          <w:szCs w:val="28"/>
        </w:rPr>
        <w:t>+ Xem tin t</w:t>
      </w:r>
      <w:r w:rsidRPr="00B46736">
        <w:rPr>
          <w:sz w:val="28"/>
          <w:szCs w:val="28"/>
        </w:rPr>
        <w:t>ức</w:t>
      </w:r>
      <w:r>
        <w:rPr>
          <w:sz w:val="28"/>
          <w:szCs w:val="28"/>
        </w:rPr>
        <w:t>, xem c</w:t>
      </w:r>
      <w:r w:rsidRPr="00B46736">
        <w:rPr>
          <w:sz w:val="28"/>
          <w:szCs w:val="28"/>
        </w:rPr>
        <w:t>ác</w:t>
      </w:r>
      <w:r>
        <w:rPr>
          <w:sz w:val="28"/>
          <w:szCs w:val="28"/>
        </w:rPr>
        <w:t xml:space="preserve"> th</w:t>
      </w:r>
      <w:r w:rsidRPr="00B46736">
        <w:rPr>
          <w:sz w:val="28"/>
          <w:szCs w:val="28"/>
        </w:rPr>
        <w:t>ô</w:t>
      </w:r>
      <w:r>
        <w:rPr>
          <w:sz w:val="28"/>
          <w:szCs w:val="28"/>
        </w:rPr>
        <w:t>ng tin gi</w:t>
      </w:r>
      <w:r w:rsidRPr="00B46736">
        <w:rPr>
          <w:sz w:val="28"/>
          <w:szCs w:val="28"/>
        </w:rPr>
        <w:t>ới</w:t>
      </w:r>
      <w:r>
        <w:rPr>
          <w:sz w:val="28"/>
          <w:szCs w:val="28"/>
        </w:rPr>
        <w:t xml:space="preserve"> th</w:t>
      </w:r>
      <w:r w:rsidRPr="00B46736">
        <w:rPr>
          <w:sz w:val="28"/>
          <w:szCs w:val="28"/>
        </w:rPr>
        <w:t>iệ</w:t>
      </w:r>
      <w:r>
        <w:rPr>
          <w:sz w:val="28"/>
          <w:szCs w:val="28"/>
        </w:rPr>
        <w:t>u v</w:t>
      </w:r>
      <w:r w:rsidRPr="00B46736">
        <w:rPr>
          <w:sz w:val="28"/>
          <w:szCs w:val="28"/>
        </w:rPr>
        <w:t>ề</w:t>
      </w:r>
      <w:r>
        <w:rPr>
          <w:sz w:val="28"/>
          <w:szCs w:val="28"/>
        </w:rPr>
        <w:t xml:space="preserve"> c</w:t>
      </w:r>
      <w:r w:rsidRPr="00B46736">
        <w:rPr>
          <w:sz w:val="28"/>
          <w:szCs w:val="28"/>
        </w:rPr>
        <w:t>ửa</w:t>
      </w:r>
      <w:r>
        <w:rPr>
          <w:sz w:val="28"/>
          <w:szCs w:val="28"/>
        </w:rPr>
        <w:t xml:space="preserve"> h</w:t>
      </w:r>
      <w:r w:rsidRPr="00B46736">
        <w:rPr>
          <w:sz w:val="28"/>
          <w:szCs w:val="28"/>
        </w:rPr>
        <w:t>àn</w:t>
      </w:r>
      <w:r>
        <w:rPr>
          <w:sz w:val="28"/>
          <w:szCs w:val="28"/>
        </w:rPr>
        <w:t>g</w:t>
      </w:r>
    </w:p>
    <w:p w14:paraId="5A11EBEF" w14:textId="341ACB51" w:rsidR="006B1073" w:rsidRPr="00052FA5" w:rsidRDefault="006B1073" w:rsidP="00D15D5E">
      <w:pPr>
        <w:pStyle w:val="Heading2"/>
        <w:numPr>
          <w:ilvl w:val="0"/>
          <w:numId w:val="0"/>
        </w:numPr>
      </w:pPr>
      <w:bookmarkStart w:id="259" w:name="_Toc90584051"/>
      <w:r w:rsidRPr="00052FA5">
        <w:t>2. Đánh giá ưu điểm, khuyết điểm</w:t>
      </w:r>
      <w:bookmarkEnd w:id="259"/>
    </w:p>
    <w:p w14:paraId="7C950C82" w14:textId="77777777" w:rsidR="006B1073" w:rsidRPr="00052FA5" w:rsidRDefault="006B1073" w:rsidP="00783296">
      <w:pPr>
        <w:pStyle w:val="NormalWeb"/>
        <w:spacing w:before="0" w:beforeAutospacing="0" w:after="0" w:afterAutospacing="0" w:line="360" w:lineRule="auto"/>
        <w:ind w:firstLine="720"/>
        <w:jc w:val="both"/>
        <w:rPr>
          <w:sz w:val="28"/>
          <w:szCs w:val="28"/>
        </w:rPr>
      </w:pPr>
      <w:r w:rsidRPr="00052FA5">
        <w:rPr>
          <w:color w:val="000000"/>
          <w:sz w:val="28"/>
          <w:szCs w:val="28"/>
        </w:rPr>
        <w:t>- Ưu điểm: Đã hoàn thành hầu hết các chức năng của hệ thống.</w:t>
      </w:r>
    </w:p>
    <w:p w14:paraId="7D0DCB83" w14:textId="3F8B5639" w:rsidR="006B1073" w:rsidRPr="00052FA5" w:rsidRDefault="006B1073" w:rsidP="006A1621">
      <w:r w:rsidRPr="00052FA5">
        <w:rPr>
          <w:color w:val="000000"/>
        </w:rPr>
        <w:t xml:space="preserve">- Khuyết điểm: </w:t>
      </w:r>
      <w:r w:rsidR="003D32F6">
        <w:t>M</w:t>
      </w:r>
      <w:r w:rsidR="003D32F6" w:rsidRPr="003D32F6">
        <w:t>ộ</w:t>
      </w:r>
      <w:r w:rsidR="003D32F6">
        <w:t>t s</w:t>
      </w:r>
      <w:r w:rsidR="003D32F6" w:rsidRPr="003D32F6">
        <w:t>ố</w:t>
      </w:r>
      <w:r w:rsidR="003D32F6">
        <w:t xml:space="preserve"> ch</w:t>
      </w:r>
      <w:r w:rsidR="003D32F6" w:rsidRPr="003D32F6">
        <w:t>ức</w:t>
      </w:r>
      <w:r w:rsidR="003D32F6">
        <w:t xml:space="preserve"> n</w:t>
      </w:r>
      <w:r w:rsidR="003D32F6" w:rsidRPr="003D32F6">
        <w:t>ăn</w:t>
      </w:r>
      <w:r w:rsidR="003D32F6">
        <w:t>g v</w:t>
      </w:r>
      <w:r w:rsidR="003D32F6" w:rsidRPr="003D32F6">
        <w:t>à</w:t>
      </w:r>
      <w:r w:rsidR="003D32F6">
        <w:t xml:space="preserve"> nghi</w:t>
      </w:r>
      <w:r w:rsidR="003D32F6" w:rsidRPr="003D32F6">
        <w:t>ệp</w:t>
      </w:r>
      <w:r w:rsidR="003D32F6">
        <w:t xml:space="preserve"> v</w:t>
      </w:r>
      <w:r w:rsidR="003D32F6" w:rsidRPr="003D32F6">
        <w:t>ụ</w:t>
      </w:r>
      <w:r w:rsidR="003D32F6">
        <w:t xml:space="preserve"> ph</w:t>
      </w:r>
      <w:r w:rsidR="003D32F6" w:rsidRPr="003D32F6">
        <w:t>ụ</w:t>
      </w:r>
      <w:r w:rsidR="003D32F6">
        <w:t xml:space="preserve"> v</w:t>
      </w:r>
      <w:r w:rsidR="003D32F6" w:rsidRPr="003D32F6">
        <w:t>ẫn</w:t>
      </w:r>
      <w:r w:rsidR="003D32F6">
        <w:t xml:space="preserve"> ch</w:t>
      </w:r>
      <w:r w:rsidR="003D32F6" w:rsidRPr="003D32F6">
        <w:t>ư</w:t>
      </w:r>
      <w:r w:rsidR="003D32F6">
        <w:t xml:space="preserve">a </w:t>
      </w:r>
      <w:r w:rsidR="003D32F6" w:rsidRPr="003D32F6">
        <w:t>được</w:t>
      </w:r>
      <w:r w:rsidR="003D32F6">
        <w:t xml:space="preserve"> ph</w:t>
      </w:r>
      <w:r w:rsidR="003D32F6" w:rsidRPr="003D32F6">
        <w:t>át</w:t>
      </w:r>
      <w:r w:rsidR="003D32F6">
        <w:t xml:space="preserve"> tri</w:t>
      </w:r>
      <w:r w:rsidR="003D32F6" w:rsidRPr="003D32F6">
        <w:t>ển</w:t>
      </w:r>
      <w:r w:rsidR="003D32F6">
        <w:t xml:space="preserve"> m</w:t>
      </w:r>
      <w:r w:rsidR="003D32F6" w:rsidRPr="003D32F6">
        <w:t>ộ</w:t>
      </w:r>
      <w:r w:rsidR="003D32F6">
        <w:t>t c</w:t>
      </w:r>
      <w:r w:rsidR="003D32F6" w:rsidRPr="003D32F6">
        <w:t>ác</w:t>
      </w:r>
      <w:r w:rsidR="003D32F6">
        <w:t>h ho</w:t>
      </w:r>
      <w:r w:rsidR="003D32F6" w:rsidRPr="003D32F6">
        <w:t>àn</w:t>
      </w:r>
      <w:r w:rsidR="003D32F6">
        <w:t xml:space="preserve"> thi</w:t>
      </w:r>
      <w:r w:rsidR="003D32F6" w:rsidRPr="003D32F6">
        <w:t>ện</w:t>
      </w:r>
      <w:r w:rsidRPr="00052FA5">
        <w:rPr>
          <w:color w:val="000000"/>
        </w:rPr>
        <w:t xml:space="preserve">. </w:t>
      </w:r>
      <w:r w:rsidR="0076747F" w:rsidRPr="00052FA5">
        <w:rPr>
          <w:color w:val="000000"/>
        </w:rPr>
        <w:t xml:space="preserve"> </w:t>
      </w:r>
    </w:p>
    <w:p w14:paraId="15455D33" w14:textId="77777777" w:rsidR="006B1073" w:rsidRPr="00052FA5" w:rsidRDefault="006B1073" w:rsidP="00D15D5E">
      <w:pPr>
        <w:pStyle w:val="Heading2"/>
        <w:numPr>
          <w:ilvl w:val="0"/>
          <w:numId w:val="0"/>
        </w:numPr>
      </w:pPr>
      <w:bookmarkStart w:id="260" w:name="_Toc90584052"/>
      <w:r w:rsidRPr="00052FA5">
        <w:lastRenderedPageBreak/>
        <w:t>3. Hướng phát triển</w:t>
      </w:r>
      <w:bookmarkEnd w:id="260"/>
    </w:p>
    <w:p w14:paraId="3E55B15E" w14:textId="4C7AB112" w:rsidR="00B90838" w:rsidRPr="00052FA5" w:rsidRDefault="006B1073" w:rsidP="00B90838">
      <w:pPr>
        <w:pStyle w:val="NormalWeb"/>
        <w:spacing w:before="0" w:beforeAutospacing="0" w:after="0" w:afterAutospacing="0" w:line="360" w:lineRule="auto"/>
        <w:ind w:firstLine="720"/>
        <w:jc w:val="both"/>
        <w:rPr>
          <w:color w:val="000000"/>
          <w:sz w:val="28"/>
          <w:szCs w:val="28"/>
        </w:rPr>
      </w:pPr>
      <w:r w:rsidRPr="00052FA5">
        <w:rPr>
          <w:color w:val="000000"/>
          <w:sz w:val="28"/>
          <w:szCs w:val="28"/>
        </w:rPr>
        <w:t xml:space="preserve">Trong tương lai, </w:t>
      </w:r>
      <w:r w:rsidR="00861D9F" w:rsidRPr="00052FA5">
        <w:rPr>
          <w:color w:val="000000"/>
          <w:sz w:val="28"/>
          <w:szCs w:val="28"/>
        </w:rPr>
        <w:t>sinh viên</w:t>
      </w:r>
      <w:r w:rsidRPr="00052FA5">
        <w:rPr>
          <w:color w:val="000000"/>
          <w:sz w:val="28"/>
          <w:szCs w:val="28"/>
        </w:rPr>
        <w:t xml:space="preserve"> sẽ cố</w:t>
      </w:r>
      <w:r w:rsidR="00EB5512">
        <w:rPr>
          <w:color w:val="000000"/>
          <w:sz w:val="28"/>
          <w:szCs w:val="28"/>
        </w:rPr>
        <w:t xml:space="preserve"> g</w:t>
      </w:r>
      <w:r w:rsidR="00EB5512" w:rsidRPr="00EB5512">
        <w:rPr>
          <w:color w:val="000000"/>
          <w:sz w:val="28"/>
          <w:szCs w:val="28"/>
        </w:rPr>
        <w:t>ắng</w:t>
      </w:r>
      <w:r w:rsidRPr="00052FA5">
        <w:rPr>
          <w:color w:val="000000"/>
          <w:sz w:val="28"/>
          <w:szCs w:val="28"/>
        </w:rPr>
        <w:t xml:space="preserve"> hoàn thiện các chức năng chính của hệ thống một cách tốt hơn. Có thể thêm một số chức năng để hệ thống thêm hoàn thiện hơn như</w:t>
      </w:r>
      <w:r w:rsidR="00B90838" w:rsidRPr="00052FA5">
        <w:rPr>
          <w:color w:val="000000"/>
          <w:sz w:val="28"/>
          <w:szCs w:val="28"/>
        </w:rPr>
        <w:t>:</w:t>
      </w:r>
    </w:p>
    <w:p w14:paraId="52505112" w14:textId="19A16012" w:rsidR="00B90838" w:rsidRPr="00B46736" w:rsidRDefault="00EB5512" w:rsidP="00EB5512">
      <w:pPr>
        <w:pStyle w:val="NormalWeb"/>
        <w:numPr>
          <w:ilvl w:val="0"/>
          <w:numId w:val="16"/>
        </w:numPr>
        <w:spacing w:before="0" w:beforeAutospacing="0" w:after="0" w:afterAutospacing="0" w:line="360" w:lineRule="auto"/>
        <w:jc w:val="both"/>
        <w:rPr>
          <w:color w:val="000000"/>
          <w:sz w:val="28"/>
          <w:szCs w:val="28"/>
        </w:rPr>
      </w:pPr>
      <w:r w:rsidRPr="00B46736">
        <w:rPr>
          <w:color w:val="000000"/>
          <w:sz w:val="28"/>
          <w:szCs w:val="28"/>
        </w:rPr>
        <w:t>Khách hàng đăng nhập vào website có thể đăng nhập bằng tài khoản mạng xã hội như</w:t>
      </w:r>
      <w:r w:rsidR="00B46736">
        <w:rPr>
          <w:color w:val="000000"/>
          <w:sz w:val="28"/>
          <w:szCs w:val="28"/>
        </w:rPr>
        <w:t xml:space="preserve"> F</w:t>
      </w:r>
      <w:r w:rsidRPr="00B46736">
        <w:rPr>
          <w:color w:val="000000"/>
          <w:sz w:val="28"/>
          <w:szCs w:val="28"/>
        </w:rPr>
        <w:t xml:space="preserve">acebook, </w:t>
      </w:r>
      <w:proofErr w:type="gramStart"/>
      <w:r w:rsidRPr="00B46736">
        <w:rPr>
          <w:color w:val="000000"/>
          <w:sz w:val="28"/>
          <w:szCs w:val="28"/>
        </w:rPr>
        <w:t>Google,…</w:t>
      </w:r>
      <w:proofErr w:type="gramEnd"/>
    </w:p>
    <w:p w14:paraId="1A792F15" w14:textId="7C53555E" w:rsidR="00EB5512" w:rsidRPr="00B46736" w:rsidRDefault="00EB5512" w:rsidP="00EB5512">
      <w:pPr>
        <w:pStyle w:val="NormalWeb"/>
        <w:numPr>
          <w:ilvl w:val="0"/>
          <w:numId w:val="16"/>
        </w:numPr>
        <w:spacing w:before="0" w:beforeAutospacing="0" w:after="0" w:afterAutospacing="0" w:line="360" w:lineRule="auto"/>
        <w:jc w:val="both"/>
        <w:rPr>
          <w:color w:val="000000"/>
          <w:sz w:val="28"/>
          <w:szCs w:val="28"/>
        </w:rPr>
      </w:pPr>
      <w:r w:rsidRPr="00B46736">
        <w:rPr>
          <w:color w:val="000000"/>
          <w:sz w:val="28"/>
          <w:szCs w:val="28"/>
        </w:rPr>
        <w:t>Hình thức thanh toán đa dạng hơn như thanh toán qua ví điện tử hoặc qua banking</w:t>
      </w:r>
    </w:p>
    <w:p w14:paraId="23FEED50" w14:textId="7B6FA286" w:rsidR="003825A1" w:rsidRDefault="00EB5512" w:rsidP="00B46736">
      <w:pPr>
        <w:pStyle w:val="NormalWeb"/>
        <w:numPr>
          <w:ilvl w:val="0"/>
          <w:numId w:val="16"/>
        </w:numPr>
        <w:spacing w:before="0" w:beforeAutospacing="0" w:after="0" w:afterAutospacing="0" w:line="360" w:lineRule="auto"/>
        <w:jc w:val="both"/>
        <w:rPr>
          <w:color w:val="000000"/>
          <w:sz w:val="28"/>
          <w:szCs w:val="28"/>
        </w:rPr>
      </w:pPr>
      <w:r w:rsidRPr="00B46736">
        <w:rPr>
          <w:color w:val="000000"/>
          <w:sz w:val="28"/>
          <w:szCs w:val="28"/>
        </w:rPr>
        <w:t xml:space="preserve">Về phía quản trị admin có thể bổ sung chức năng nhập hàng và quản lý nguồn nhập hàng </w:t>
      </w:r>
      <w:r w:rsidR="00B46736" w:rsidRPr="00B46736">
        <w:rPr>
          <w:color w:val="000000"/>
          <w:sz w:val="28"/>
          <w:szCs w:val="28"/>
        </w:rPr>
        <w:t>để mở rộng hơn quy trình quản lý</w:t>
      </w:r>
    </w:p>
    <w:p w14:paraId="713E3B23" w14:textId="73C078B6" w:rsidR="00EB5512" w:rsidRPr="00B46736" w:rsidRDefault="003825A1" w:rsidP="003825A1">
      <w:pPr>
        <w:spacing w:after="160" w:line="259" w:lineRule="auto"/>
        <w:ind w:firstLine="0"/>
        <w:jc w:val="left"/>
        <w:rPr>
          <w:color w:val="000000"/>
        </w:rPr>
      </w:pPr>
      <w:r>
        <w:rPr>
          <w:color w:val="000000"/>
        </w:rPr>
        <w:br w:type="page"/>
      </w:r>
    </w:p>
    <w:p w14:paraId="540BF2DF" w14:textId="77777777" w:rsidR="00990EED" w:rsidRPr="00052FA5" w:rsidRDefault="00990EED" w:rsidP="00D15D5E">
      <w:pPr>
        <w:pStyle w:val="Heading1"/>
        <w:numPr>
          <w:ilvl w:val="0"/>
          <w:numId w:val="0"/>
        </w:numPr>
        <w:ind w:left="432" w:hanging="432"/>
        <w:rPr>
          <w:rFonts w:cs="Times New Roman"/>
          <w:b w:val="0"/>
          <w:color w:val="auto"/>
          <w:szCs w:val="28"/>
        </w:rPr>
      </w:pPr>
      <w:bookmarkStart w:id="261" w:name="_Toc8221125"/>
      <w:bookmarkStart w:id="262" w:name="_Toc46099982"/>
      <w:bookmarkStart w:id="263" w:name="_Toc90584053"/>
      <w:r w:rsidRPr="00052FA5">
        <w:rPr>
          <w:rFonts w:cs="Times New Roman"/>
          <w:color w:val="auto"/>
          <w:szCs w:val="28"/>
        </w:rPr>
        <w:lastRenderedPageBreak/>
        <w:t>TÀI LIỆU THAM KHẢO</w:t>
      </w:r>
      <w:bookmarkEnd w:id="261"/>
      <w:bookmarkEnd w:id="262"/>
      <w:bookmarkEnd w:id="263"/>
    </w:p>
    <w:p w14:paraId="7D1EA755" w14:textId="77777777" w:rsidR="005B542B" w:rsidRPr="00052FA5" w:rsidRDefault="005B542B" w:rsidP="00D851BA">
      <w:pPr>
        <w:ind w:firstLine="0"/>
      </w:pPr>
      <w:r w:rsidRPr="00052FA5">
        <w:t>[1] Nguyễn Hoài Anh, Giáo trình phân tích thiết kế hệ thống thông tin.</w:t>
      </w:r>
    </w:p>
    <w:p w14:paraId="1C0665B0" w14:textId="77777777" w:rsidR="005B542B" w:rsidRPr="00052FA5" w:rsidRDefault="005B542B" w:rsidP="005B542B">
      <w:pPr>
        <w:pStyle w:val="NormalWeb"/>
        <w:spacing w:before="0" w:beforeAutospacing="0" w:after="0" w:afterAutospacing="0" w:line="360" w:lineRule="auto"/>
        <w:jc w:val="both"/>
        <w:rPr>
          <w:sz w:val="28"/>
          <w:szCs w:val="28"/>
        </w:rPr>
      </w:pPr>
      <w:r w:rsidRPr="00052FA5">
        <w:rPr>
          <w:color w:val="000000"/>
          <w:sz w:val="28"/>
          <w:szCs w:val="28"/>
        </w:rPr>
        <w:t>[2] TS Đào Thanh Tĩnh – Giáo trình phân tích và thiết kế hệ thống - NXB. Học viện kỹ thuật quân sự.</w:t>
      </w:r>
    </w:p>
    <w:p w14:paraId="0D8F0510" w14:textId="1781B28B" w:rsidR="006B1073" w:rsidRPr="00783296" w:rsidRDefault="006B1073" w:rsidP="005B542B">
      <w:pPr>
        <w:pBdr>
          <w:top w:val="nil"/>
          <w:left w:val="nil"/>
          <w:bottom w:val="nil"/>
          <w:right w:val="nil"/>
          <w:between w:val="nil"/>
        </w:pBdr>
        <w:ind w:firstLine="0"/>
      </w:pPr>
    </w:p>
    <w:sectPr w:rsidR="006B1073" w:rsidRPr="00783296" w:rsidSect="000523F2">
      <w:headerReference w:type="default" r:id="rId79"/>
      <w:pgSz w:w="12240" w:h="15840"/>
      <w:pgMar w:top="1418" w:right="851" w:bottom="1418"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13FD8B" w14:textId="77777777" w:rsidR="000D0F60" w:rsidRDefault="000D0F60" w:rsidP="0042487E">
      <w:pPr>
        <w:spacing w:line="240" w:lineRule="auto"/>
      </w:pPr>
      <w:r>
        <w:separator/>
      </w:r>
    </w:p>
  </w:endnote>
  <w:endnote w:type="continuationSeparator" w:id="0">
    <w:p w14:paraId="276832A2" w14:textId="77777777" w:rsidR="000D0F60" w:rsidRDefault="000D0F60" w:rsidP="004248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nTimeH">
    <w:altName w:val="Times New Roman"/>
    <w:charset w:val="00"/>
    <w:family w:val="swiss"/>
    <w:pitch w:val="variable"/>
    <w:sig w:usb0="00000003" w:usb1="00000000" w:usb2="00000000" w:usb3="00000000" w:csb0="00000001" w:csb1="00000000"/>
  </w:font>
  <w:font w:name="Times New Roman Bold">
    <w:altName w:val="Times New Roman"/>
    <w:panose1 w:val="00000000000000000000"/>
    <w:charset w:val="00"/>
    <w:family w:val="roman"/>
    <w:notTrueType/>
    <w:pitch w:val="variable"/>
    <w:sig w:usb0="E0002AEF" w:usb1="C0007841"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DDDF5A" w14:textId="77777777" w:rsidR="000D0F60" w:rsidRDefault="000D0F60" w:rsidP="0042487E">
      <w:pPr>
        <w:spacing w:line="240" w:lineRule="auto"/>
      </w:pPr>
      <w:r>
        <w:separator/>
      </w:r>
    </w:p>
  </w:footnote>
  <w:footnote w:type="continuationSeparator" w:id="0">
    <w:p w14:paraId="2353F0B7" w14:textId="77777777" w:rsidR="000D0F60" w:rsidRDefault="000D0F60" w:rsidP="0042487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DC287" w14:textId="77777777" w:rsidR="00461589" w:rsidRDefault="00461589">
    <w:pPr>
      <w:pStyle w:val="Header"/>
      <w:jc w:val="center"/>
    </w:pPr>
  </w:p>
  <w:p w14:paraId="717C89DC" w14:textId="77777777" w:rsidR="00461589" w:rsidRDefault="0046158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D2BEF" w14:textId="77777777" w:rsidR="00461589" w:rsidRDefault="00461589">
    <w:pPr>
      <w:pStyle w:val="Header"/>
      <w:jc w:val="center"/>
    </w:pPr>
  </w:p>
  <w:p w14:paraId="545B459E" w14:textId="77777777" w:rsidR="00461589" w:rsidRDefault="0046158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AF579" w14:textId="2A7B4133" w:rsidR="00461589" w:rsidRDefault="00461589" w:rsidP="000523F2">
    <w:pPr>
      <w:pStyle w:val="Header"/>
    </w:pPr>
    <w:r>
      <w:ptab w:relativeTo="margin" w:alignment="left" w:leader="none"/>
    </w:r>
  </w:p>
  <w:p w14:paraId="1F11F0A5" w14:textId="0B10A08A" w:rsidR="00461589" w:rsidRDefault="00461589">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4974498"/>
      <w:docPartObj>
        <w:docPartGallery w:val="Page Numbers (Top of Page)"/>
        <w:docPartUnique/>
      </w:docPartObj>
    </w:sdtPr>
    <w:sdtEndPr>
      <w:rPr>
        <w:noProof/>
      </w:rPr>
    </w:sdtEndPr>
    <w:sdtContent>
      <w:p w14:paraId="06CE4BF5" w14:textId="6A334E0C" w:rsidR="00461589" w:rsidRDefault="00461589" w:rsidP="00B051F5">
        <w:pPr>
          <w:pStyle w:val="Header"/>
          <w:ind w:firstLine="0"/>
          <w:jc w:val="center"/>
        </w:pPr>
        <w:r>
          <w:fldChar w:fldCharType="begin"/>
        </w:r>
        <w:r>
          <w:instrText xml:space="preserve"> PAGE   \* MERGEFORMAT </w:instrText>
        </w:r>
        <w:r>
          <w:fldChar w:fldCharType="separate"/>
        </w:r>
        <w:r w:rsidR="000328AE">
          <w:rPr>
            <w:noProof/>
          </w:rPr>
          <w:t>9</w:t>
        </w:r>
        <w:r>
          <w:rPr>
            <w:noProof/>
          </w:rPr>
          <w:fldChar w:fldCharType="end"/>
        </w:r>
      </w:p>
    </w:sdtContent>
  </w:sdt>
  <w:p w14:paraId="6050C6FB" w14:textId="77777777" w:rsidR="00461589" w:rsidRDefault="0046158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22698"/>
    <w:multiLevelType w:val="hybridMultilevel"/>
    <w:tmpl w:val="0E0E7B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90EE5"/>
    <w:multiLevelType w:val="multilevel"/>
    <w:tmpl w:val="CE541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C073D1"/>
    <w:multiLevelType w:val="multilevel"/>
    <w:tmpl w:val="F6409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FC5423"/>
    <w:multiLevelType w:val="multilevel"/>
    <w:tmpl w:val="3A40F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23EC8"/>
    <w:multiLevelType w:val="multilevel"/>
    <w:tmpl w:val="75944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9758B9"/>
    <w:multiLevelType w:val="multilevel"/>
    <w:tmpl w:val="EE109124"/>
    <w:lvl w:ilvl="0">
      <w:start w:val="1"/>
      <w:numFmt w:val="bullet"/>
      <w:lvlText w:val="●"/>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A51464C"/>
    <w:multiLevelType w:val="hybridMultilevel"/>
    <w:tmpl w:val="F2949CA6"/>
    <w:lvl w:ilvl="0" w:tplc="C8FC0F86">
      <w:start w:val="3"/>
      <w:numFmt w:val="bullet"/>
      <w:lvlText w:val="-"/>
      <w:lvlJc w:val="left"/>
      <w:pPr>
        <w:ind w:left="720" w:hanging="360"/>
      </w:pPr>
      <w:rPr>
        <w:rFonts w:ascii="Times New Roman" w:eastAsia="Times New Roman" w:hAnsi="Times New Roman"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112145"/>
    <w:multiLevelType w:val="multilevel"/>
    <w:tmpl w:val="20246E3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23A06BC2"/>
    <w:multiLevelType w:val="hybridMultilevel"/>
    <w:tmpl w:val="E2A0BA1A"/>
    <w:lvl w:ilvl="0" w:tplc="61C41480">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F5434E"/>
    <w:multiLevelType w:val="multilevel"/>
    <w:tmpl w:val="9AAAD3F6"/>
    <w:lvl w:ilvl="0">
      <w:start w:val="1"/>
      <w:numFmt w:val="decimal"/>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4C072C"/>
    <w:multiLevelType w:val="multilevel"/>
    <w:tmpl w:val="8140E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2A73681"/>
    <w:multiLevelType w:val="hybridMultilevel"/>
    <w:tmpl w:val="73D42A52"/>
    <w:lvl w:ilvl="0" w:tplc="61C41480">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827818"/>
    <w:multiLevelType w:val="multilevel"/>
    <w:tmpl w:val="10447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007BCC"/>
    <w:multiLevelType w:val="multilevel"/>
    <w:tmpl w:val="1A20B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BF5627"/>
    <w:multiLevelType w:val="hybridMultilevel"/>
    <w:tmpl w:val="A51C9F7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B36905"/>
    <w:multiLevelType w:val="multilevel"/>
    <w:tmpl w:val="7988D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C691CD2"/>
    <w:multiLevelType w:val="multilevel"/>
    <w:tmpl w:val="BDC26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6970C6"/>
    <w:multiLevelType w:val="multilevel"/>
    <w:tmpl w:val="711E2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873568"/>
    <w:multiLevelType w:val="multilevel"/>
    <w:tmpl w:val="25C66EA8"/>
    <w:lvl w:ilvl="0">
      <w:start w:val="1"/>
      <w:numFmt w:val="decimal"/>
      <w:pStyle w:val="Heading1"/>
      <w:lvlText w:val="   Chương %1"/>
      <w:lvlJc w:val="left"/>
      <w:pPr>
        <w:ind w:left="36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584776B2"/>
    <w:multiLevelType w:val="hybridMultilevel"/>
    <w:tmpl w:val="6344B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145F12"/>
    <w:multiLevelType w:val="hybridMultilevel"/>
    <w:tmpl w:val="F9C6A7D8"/>
    <w:lvl w:ilvl="0" w:tplc="61C41480">
      <w:start w:val="7"/>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B8C5340"/>
    <w:multiLevelType w:val="multilevel"/>
    <w:tmpl w:val="F4ECABF0"/>
    <w:lvl w:ilvl="0">
      <w:start w:val="1"/>
      <w:numFmt w:val="bullet"/>
      <w:lvlText w:val="●"/>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BCF5774"/>
    <w:multiLevelType w:val="multilevel"/>
    <w:tmpl w:val="9AAAD3F6"/>
    <w:lvl w:ilvl="0">
      <w:start w:val="1"/>
      <w:numFmt w:val="decimal"/>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4111EE4"/>
    <w:multiLevelType w:val="multilevel"/>
    <w:tmpl w:val="765AB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459794E"/>
    <w:multiLevelType w:val="multilevel"/>
    <w:tmpl w:val="01E40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A557D7D"/>
    <w:multiLevelType w:val="hybridMultilevel"/>
    <w:tmpl w:val="E6A85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8D40C2"/>
    <w:multiLevelType w:val="multilevel"/>
    <w:tmpl w:val="3B221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4B45CE"/>
    <w:multiLevelType w:val="hybridMultilevel"/>
    <w:tmpl w:val="9FAAC7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CB2AE7"/>
    <w:multiLevelType w:val="multilevel"/>
    <w:tmpl w:val="28EE7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9621E3"/>
    <w:multiLevelType w:val="multilevel"/>
    <w:tmpl w:val="7AA2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A6685B"/>
    <w:multiLevelType w:val="hybridMultilevel"/>
    <w:tmpl w:val="69B83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1326B8"/>
    <w:multiLevelType w:val="multilevel"/>
    <w:tmpl w:val="3ADA2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AE0558"/>
    <w:multiLevelType w:val="multilevel"/>
    <w:tmpl w:val="CE541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933C06"/>
    <w:multiLevelType w:val="multilevel"/>
    <w:tmpl w:val="E774F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D065C9"/>
    <w:multiLevelType w:val="multilevel"/>
    <w:tmpl w:val="456E19E4"/>
    <w:lvl w:ilvl="0">
      <w:start w:val="2"/>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7"/>
  </w:num>
  <w:num w:numId="2">
    <w:abstractNumId w:val="14"/>
  </w:num>
  <w:num w:numId="3">
    <w:abstractNumId w:val="16"/>
  </w:num>
  <w:num w:numId="4">
    <w:abstractNumId w:val="3"/>
  </w:num>
  <w:num w:numId="5">
    <w:abstractNumId w:val="4"/>
  </w:num>
  <w:num w:numId="6">
    <w:abstractNumId w:val="28"/>
  </w:num>
  <w:num w:numId="7">
    <w:abstractNumId w:val="33"/>
  </w:num>
  <w:num w:numId="8">
    <w:abstractNumId w:val="31"/>
  </w:num>
  <w:num w:numId="9">
    <w:abstractNumId w:val="17"/>
  </w:num>
  <w:num w:numId="10">
    <w:abstractNumId w:val="24"/>
  </w:num>
  <w:num w:numId="11">
    <w:abstractNumId w:val="26"/>
  </w:num>
  <w:num w:numId="12">
    <w:abstractNumId w:val="23"/>
  </w:num>
  <w:num w:numId="13">
    <w:abstractNumId w:val="2"/>
  </w:num>
  <w:num w:numId="14">
    <w:abstractNumId w:val="13"/>
  </w:num>
  <w:num w:numId="15">
    <w:abstractNumId w:val="10"/>
  </w:num>
  <w:num w:numId="16">
    <w:abstractNumId w:val="6"/>
  </w:num>
  <w:num w:numId="17">
    <w:abstractNumId w:val="1"/>
  </w:num>
  <w:num w:numId="18">
    <w:abstractNumId w:val="32"/>
  </w:num>
  <w:num w:numId="19">
    <w:abstractNumId w:val="5"/>
  </w:num>
  <w:num w:numId="20">
    <w:abstractNumId w:val="22"/>
  </w:num>
  <w:num w:numId="21">
    <w:abstractNumId w:val="20"/>
  </w:num>
  <w:num w:numId="22">
    <w:abstractNumId w:val="9"/>
  </w:num>
  <w:num w:numId="23">
    <w:abstractNumId w:val="15"/>
  </w:num>
  <w:num w:numId="24">
    <w:abstractNumId w:val="21"/>
  </w:num>
  <w:num w:numId="25">
    <w:abstractNumId w:val="29"/>
  </w:num>
  <w:num w:numId="26">
    <w:abstractNumId w:val="30"/>
  </w:num>
  <w:num w:numId="27">
    <w:abstractNumId w:val="19"/>
  </w:num>
  <w:num w:numId="28">
    <w:abstractNumId w:val="25"/>
  </w:num>
  <w:num w:numId="29">
    <w:abstractNumId w:val="8"/>
  </w:num>
  <w:num w:numId="30">
    <w:abstractNumId w:val="11"/>
  </w:num>
  <w:num w:numId="31">
    <w:abstractNumId w:val="18"/>
  </w:num>
  <w:num w:numId="32">
    <w:abstractNumId w:val="34"/>
  </w:num>
  <w:num w:numId="33">
    <w:abstractNumId w:val="7"/>
  </w:num>
  <w:num w:numId="34">
    <w:abstractNumId w:val="12"/>
  </w:num>
  <w:num w:numId="35">
    <w:abstractNumId w:val="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N7YwNDGxMDAwNbRQ0lEKTi0uzszPAykwqgUANzA+biwAAAA="/>
  </w:docVars>
  <w:rsids>
    <w:rsidRoot w:val="00F86030"/>
    <w:rsid w:val="00002D6C"/>
    <w:rsid w:val="00002D89"/>
    <w:rsid w:val="00003ECC"/>
    <w:rsid w:val="00005150"/>
    <w:rsid w:val="00005C62"/>
    <w:rsid w:val="000063E2"/>
    <w:rsid w:val="00006C21"/>
    <w:rsid w:val="00010162"/>
    <w:rsid w:val="00020B6F"/>
    <w:rsid w:val="000213E2"/>
    <w:rsid w:val="00023121"/>
    <w:rsid w:val="00024AEC"/>
    <w:rsid w:val="00026681"/>
    <w:rsid w:val="000277E7"/>
    <w:rsid w:val="00032301"/>
    <w:rsid w:val="000328AE"/>
    <w:rsid w:val="000343EC"/>
    <w:rsid w:val="00035F87"/>
    <w:rsid w:val="00040A99"/>
    <w:rsid w:val="000426E1"/>
    <w:rsid w:val="00042BB4"/>
    <w:rsid w:val="00042F05"/>
    <w:rsid w:val="00045FDF"/>
    <w:rsid w:val="00050213"/>
    <w:rsid w:val="0005120E"/>
    <w:rsid w:val="00051C93"/>
    <w:rsid w:val="00052084"/>
    <w:rsid w:val="000523F2"/>
    <w:rsid w:val="0005252E"/>
    <w:rsid w:val="00052FA5"/>
    <w:rsid w:val="00055EB0"/>
    <w:rsid w:val="00057364"/>
    <w:rsid w:val="00060C54"/>
    <w:rsid w:val="00063513"/>
    <w:rsid w:val="00064183"/>
    <w:rsid w:val="000667E9"/>
    <w:rsid w:val="00066CFC"/>
    <w:rsid w:val="00071921"/>
    <w:rsid w:val="00074E85"/>
    <w:rsid w:val="0007501A"/>
    <w:rsid w:val="00076921"/>
    <w:rsid w:val="00076922"/>
    <w:rsid w:val="00080483"/>
    <w:rsid w:val="000814E3"/>
    <w:rsid w:val="00083AD7"/>
    <w:rsid w:val="00086854"/>
    <w:rsid w:val="000A0279"/>
    <w:rsid w:val="000A330A"/>
    <w:rsid w:val="000A639B"/>
    <w:rsid w:val="000A6942"/>
    <w:rsid w:val="000A6F4C"/>
    <w:rsid w:val="000B16D7"/>
    <w:rsid w:val="000B1D4F"/>
    <w:rsid w:val="000C435B"/>
    <w:rsid w:val="000C4B58"/>
    <w:rsid w:val="000C6368"/>
    <w:rsid w:val="000D0F60"/>
    <w:rsid w:val="000D3A30"/>
    <w:rsid w:val="000D4490"/>
    <w:rsid w:val="000D4AC9"/>
    <w:rsid w:val="000E0C87"/>
    <w:rsid w:val="000E2343"/>
    <w:rsid w:val="000E7063"/>
    <w:rsid w:val="000E7206"/>
    <w:rsid w:val="000F04CE"/>
    <w:rsid w:val="000F2461"/>
    <w:rsid w:val="000F45F9"/>
    <w:rsid w:val="000F502D"/>
    <w:rsid w:val="000F571E"/>
    <w:rsid w:val="000F6B4F"/>
    <w:rsid w:val="000F6C69"/>
    <w:rsid w:val="000F7FDB"/>
    <w:rsid w:val="00101305"/>
    <w:rsid w:val="001022A7"/>
    <w:rsid w:val="00102805"/>
    <w:rsid w:val="0010419C"/>
    <w:rsid w:val="00104292"/>
    <w:rsid w:val="0010584D"/>
    <w:rsid w:val="00105DD2"/>
    <w:rsid w:val="00110224"/>
    <w:rsid w:val="00114C90"/>
    <w:rsid w:val="00114CA3"/>
    <w:rsid w:val="001164FD"/>
    <w:rsid w:val="00116F25"/>
    <w:rsid w:val="00120BE2"/>
    <w:rsid w:val="00123DDA"/>
    <w:rsid w:val="0012754E"/>
    <w:rsid w:val="00127571"/>
    <w:rsid w:val="00130D24"/>
    <w:rsid w:val="001314FC"/>
    <w:rsid w:val="0013343A"/>
    <w:rsid w:val="00142ABD"/>
    <w:rsid w:val="00142CEF"/>
    <w:rsid w:val="00143B43"/>
    <w:rsid w:val="00145369"/>
    <w:rsid w:val="001454A7"/>
    <w:rsid w:val="00150B2E"/>
    <w:rsid w:val="00162586"/>
    <w:rsid w:val="001635C1"/>
    <w:rsid w:val="00164677"/>
    <w:rsid w:val="0016538C"/>
    <w:rsid w:val="00167BDC"/>
    <w:rsid w:val="00171609"/>
    <w:rsid w:val="0017224F"/>
    <w:rsid w:val="00172621"/>
    <w:rsid w:val="00174894"/>
    <w:rsid w:val="001758FA"/>
    <w:rsid w:val="00177898"/>
    <w:rsid w:val="0018151F"/>
    <w:rsid w:val="00181615"/>
    <w:rsid w:val="0018392B"/>
    <w:rsid w:val="00183952"/>
    <w:rsid w:val="00194916"/>
    <w:rsid w:val="00194D44"/>
    <w:rsid w:val="00195343"/>
    <w:rsid w:val="001959DB"/>
    <w:rsid w:val="001A00CB"/>
    <w:rsid w:val="001A12C7"/>
    <w:rsid w:val="001A13C0"/>
    <w:rsid w:val="001A1B63"/>
    <w:rsid w:val="001A1FDF"/>
    <w:rsid w:val="001A2522"/>
    <w:rsid w:val="001A42E4"/>
    <w:rsid w:val="001A47BA"/>
    <w:rsid w:val="001A5F84"/>
    <w:rsid w:val="001B33D4"/>
    <w:rsid w:val="001B4138"/>
    <w:rsid w:val="001B543F"/>
    <w:rsid w:val="001B62D7"/>
    <w:rsid w:val="001C108E"/>
    <w:rsid w:val="001C36BE"/>
    <w:rsid w:val="001C47EC"/>
    <w:rsid w:val="001D0341"/>
    <w:rsid w:val="001D2C75"/>
    <w:rsid w:val="001D44F5"/>
    <w:rsid w:val="001D7BB6"/>
    <w:rsid w:val="001E2D1D"/>
    <w:rsid w:val="001E57AB"/>
    <w:rsid w:val="001E6F72"/>
    <w:rsid w:val="001F7C4C"/>
    <w:rsid w:val="0020012B"/>
    <w:rsid w:val="00203E7B"/>
    <w:rsid w:val="002053BB"/>
    <w:rsid w:val="00205AB0"/>
    <w:rsid w:val="0021271B"/>
    <w:rsid w:val="00213907"/>
    <w:rsid w:val="002154F9"/>
    <w:rsid w:val="00217350"/>
    <w:rsid w:val="00223237"/>
    <w:rsid w:val="002260FD"/>
    <w:rsid w:val="00226691"/>
    <w:rsid w:val="00227503"/>
    <w:rsid w:val="00227CAC"/>
    <w:rsid w:val="0023019B"/>
    <w:rsid w:val="002334F5"/>
    <w:rsid w:val="0023477B"/>
    <w:rsid w:val="002375AF"/>
    <w:rsid w:val="00237863"/>
    <w:rsid w:val="00237B59"/>
    <w:rsid w:val="00241442"/>
    <w:rsid w:val="00241E09"/>
    <w:rsid w:val="0024346A"/>
    <w:rsid w:val="00245056"/>
    <w:rsid w:val="00245467"/>
    <w:rsid w:val="00245A2B"/>
    <w:rsid w:val="00250D4A"/>
    <w:rsid w:val="002511F3"/>
    <w:rsid w:val="002527EC"/>
    <w:rsid w:val="00252903"/>
    <w:rsid w:val="00255652"/>
    <w:rsid w:val="00256413"/>
    <w:rsid w:val="002601DA"/>
    <w:rsid w:val="00261D25"/>
    <w:rsid w:val="002724FF"/>
    <w:rsid w:val="00272B1A"/>
    <w:rsid w:val="00276F7D"/>
    <w:rsid w:val="002810FF"/>
    <w:rsid w:val="002833CC"/>
    <w:rsid w:val="0029135A"/>
    <w:rsid w:val="00291C71"/>
    <w:rsid w:val="00293E5B"/>
    <w:rsid w:val="0029629C"/>
    <w:rsid w:val="002A0952"/>
    <w:rsid w:val="002A0D05"/>
    <w:rsid w:val="002A3284"/>
    <w:rsid w:val="002A4F6E"/>
    <w:rsid w:val="002B1038"/>
    <w:rsid w:val="002B6351"/>
    <w:rsid w:val="002B714E"/>
    <w:rsid w:val="002C057A"/>
    <w:rsid w:val="002C4C45"/>
    <w:rsid w:val="002C4FD0"/>
    <w:rsid w:val="002C5889"/>
    <w:rsid w:val="002C5D0C"/>
    <w:rsid w:val="002D0785"/>
    <w:rsid w:val="002D0D3B"/>
    <w:rsid w:val="002D0FED"/>
    <w:rsid w:val="002D17DB"/>
    <w:rsid w:val="002D22E8"/>
    <w:rsid w:val="002D4767"/>
    <w:rsid w:val="002E0F47"/>
    <w:rsid w:val="002E269F"/>
    <w:rsid w:val="002E6395"/>
    <w:rsid w:val="002F18A4"/>
    <w:rsid w:val="002F20E6"/>
    <w:rsid w:val="002F58B8"/>
    <w:rsid w:val="002F628F"/>
    <w:rsid w:val="002F645B"/>
    <w:rsid w:val="002F6905"/>
    <w:rsid w:val="00312633"/>
    <w:rsid w:val="003146C4"/>
    <w:rsid w:val="00315B4D"/>
    <w:rsid w:val="00322E30"/>
    <w:rsid w:val="00333269"/>
    <w:rsid w:val="00334C58"/>
    <w:rsid w:val="00340889"/>
    <w:rsid w:val="00346485"/>
    <w:rsid w:val="003466DE"/>
    <w:rsid w:val="003515BE"/>
    <w:rsid w:val="0035371E"/>
    <w:rsid w:val="00355670"/>
    <w:rsid w:val="00356E87"/>
    <w:rsid w:val="003620C6"/>
    <w:rsid w:val="003629F0"/>
    <w:rsid w:val="00365EE2"/>
    <w:rsid w:val="00365FBE"/>
    <w:rsid w:val="00367197"/>
    <w:rsid w:val="0037062C"/>
    <w:rsid w:val="00370A48"/>
    <w:rsid w:val="0037254E"/>
    <w:rsid w:val="00372BBC"/>
    <w:rsid w:val="00372C70"/>
    <w:rsid w:val="003738CA"/>
    <w:rsid w:val="00374121"/>
    <w:rsid w:val="003748FB"/>
    <w:rsid w:val="00377E86"/>
    <w:rsid w:val="003812D8"/>
    <w:rsid w:val="003825A1"/>
    <w:rsid w:val="00384EDF"/>
    <w:rsid w:val="00386A9D"/>
    <w:rsid w:val="003942AB"/>
    <w:rsid w:val="0039490F"/>
    <w:rsid w:val="003953F3"/>
    <w:rsid w:val="003A2DC6"/>
    <w:rsid w:val="003A7539"/>
    <w:rsid w:val="003B3184"/>
    <w:rsid w:val="003B3195"/>
    <w:rsid w:val="003B4CFC"/>
    <w:rsid w:val="003B4EA5"/>
    <w:rsid w:val="003B63AE"/>
    <w:rsid w:val="003B6CB7"/>
    <w:rsid w:val="003B78D7"/>
    <w:rsid w:val="003B7FC6"/>
    <w:rsid w:val="003C1BD6"/>
    <w:rsid w:val="003C275A"/>
    <w:rsid w:val="003C387D"/>
    <w:rsid w:val="003C5C2D"/>
    <w:rsid w:val="003D32F6"/>
    <w:rsid w:val="003D4A9F"/>
    <w:rsid w:val="003E011D"/>
    <w:rsid w:val="003E1AB4"/>
    <w:rsid w:val="003E2EB0"/>
    <w:rsid w:val="003E3685"/>
    <w:rsid w:val="003E3F4E"/>
    <w:rsid w:val="003E50B9"/>
    <w:rsid w:val="003E7A81"/>
    <w:rsid w:val="003F20C2"/>
    <w:rsid w:val="003F3692"/>
    <w:rsid w:val="003F418A"/>
    <w:rsid w:val="003F4DC3"/>
    <w:rsid w:val="003F5D23"/>
    <w:rsid w:val="003F6323"/>
    <w:rsid w:val="003F7BDA"/>
    <w:rsid w:val="00400180"/>
    <w:rsid w:val="00406924"/>
    <w:rsid w:val="00406F0A"/>
    <w:rsid w:val="00407666"/>
    <w:rsid w:val="00415FF0"/>
    <w:rsid w:val="004162EE"/>
    <w:rsid w:val="00416741"/>
    <w:rsid w:val="00422A92"/>
    <w:rsid w:val="00424253"/>
    <w:rsid w:val="0042487E"/>
    <w:rsid w:val="00426D4F"/>
    <w:rsid w:val="00432222"/>
    <w:rsid w:val="004325CF"/>
    <w:rsid w:val="00434A5C"/>
    <w:rsid w:val="004360A3"/>
    <w:rsid w:val="00437EAA"/>
    <w:rsid w:val="004403BF"/>
    <w:rsid w:val="00441EC2"/>
    <w:rsid w:val="00442DF9"/>
    <w:rsid w:val="00444427"/>
    <w:rsid w:val="004446A6"/>
    <w:rsid w:val="004455C6"/>
    <w:rsid w:val="0044728F"/>
    <w:rsid w:val="004504DD"/>
    <w:rsid w:val="0045094F"/>
    <w:rsid w:val="00451842"/>
    <w:rsid w:val="00452552"/>
    <w:rsid w:val="00453ACE"/>
    <w:rsid w:val="004540BE"/>
    <w:rsid w:val="00455BCF"/>
    <w:rsid w:val="00456974"/>
    <w:rsid w:val="0046054E"/>
    <w:rsid w:val="00461589"/>
    <w:rsid w:val="0046185B"/>
    <w:rsid w:val="00462A55"/>
    <w:rsid w:val="004632BA"/>
    <w:rsid w:val="0046374A"/>
    <w:rsid w:val="0046494F"/>
    <w:rsid w:val="0046662D"/>
    <w:rsid w:val="00467966"/>
    <w:rsid w:val="00467A59"/>
    <w:rsid w:val="0047001E"/>
    <w:rsid w:val="00470F68"/>
    <w:rsid w:val="0047286E"/>
    <w:rsid w:val="004773CB"/>
    <w:rsid w:val="0048266A"/>
    <w:rsid w:val="00483CB6"/>
    <w:rsid w:val="00485B19"/>
    <w:rsid w:val="00493EB3"/>
    <w:rsid w:val="00494052"/>
    <w:rsid w:val="004A03B3"/>
    <w:rsid w:val="004A70A3"/>
    <w:rsid w:val="004B21E1"/>
    <w:rsid w:val="004B2AA4"/>
    <w:rsid w:val="004B339F"/>
    <w:rsid w:val="004B4D9D"/>
    <w:rsid w:val="004B64C2"/>
    <w:rsid w:val="004C078F"/>
    <w:rsid w:val="004C1394"/>
    <w:rsid w:val="004C1ECF"/>
    <w:rsid w:val="004C24DF"/>
    <w:rsid w:val="004C6133"/>
    <w:rsid w:val="004D09C2"/>
    <w:rsid w:val="004D24CE"/>
    <w:rsid w:val="004D2CC2"/>
    <w:rsid w:val="004D2E7A"/>
    <w:rsid w:val="004D3ECC"/>
    <w:rsid w:val="004D475B"/>
    <w:rsid w:val="004D4FBA"/>
    <w:rsid w:val="004D5EE3"/>
    <w:rsid w:val="004E02C6"/>
    <w:rsid w:val="004E1F51"/>
    <w:rsid w:val="004E2BF1"/>
    <w:rsid w:val="004F3A30"/>
    <w:rsid w:val="004F5678"/>
    <w:rsid w:val="004F56A6"/>
    <w:rsid w:val="004F5A43"/>
    <w:rsid w:val="004F7CAE"/>
    <w:rsid w:val="005061D9"/>
    <w:rsid w:val="0050639E"/>
    <w:rsid w:val="005128AF"/>
    <w:rsid w:val="00512CF2"/>
    <w:rsid w:val="00515383"/>
    <w:rsid w:val="0052212E"/>
    <w:rsid w:val="005224E4"/>
    <w:rsid w:val="0052499E"/>
    <w:rsid w:val="005259C4"/>
    <w:rsid w:val="00526C7E"/>
    <w:rsid w:val="005274B5"/>
    <w:rsid w:val="00530DFC"/>
    <w:rsid w:val="00531E1A"/>
    <w:rsid w:val="00533290"/>
    <w:rsid w:val="00536B78"/>
    <w:rsid w:val="00537C40"/>
    <w:rsid w:val="00545686"/>
    <w:rsid w:val="00547109"/>
    <w:rsid w:val="005503A8"/>
    <w:rsid w:val="0055138C"/>
    <w:rsid w:val="00554B78"/>
    <w:rsid w:val="00572DDC"/>
    <w:rsid w:val="00575EB0"/>
    <w:rsid w:val="00576559"/>
    <w:rsid w:val="00586B47"/>
    <w:rsid w:val="005873AA"/>
    <w:rsid w:val="00593555"/>
    <w:rsid w:val="00593F5A"/>
    <w:rsid w:val="0059426A"/>
    <w:rsid w:val="0059734E"/>
    <w:rsid w:val="005A1142"/>
    <w:rsid w:val="005A412F"/>
    <w:rsid w:val="005B22F3"/>
    <w:rsid w:val="005B3940"/>
    <w:rsid w:val="005B542B"/>
    <w:rsid w:val="005B7FCC"/>
    <w:rsid w:val="005C3067"/>
    <w:rsid w:val="005C4E22"/>
    <w:rsid w:val="005C5331"/>
    <w:rsid w:val="005C55F8"/>
    <w:rsid w:val="005C58F0"/>
    <w:rsid w:val="005D3240"/>
    <w:rsid w:val="005D653F"/>
    <w:rsid w:val="005D778B"/>
    <w:rsid w:val="005D7BA5"/>
    <w:rsid w:val="005E43A6"/>
    <w:rsid w:val="005E52DD"/>
    <w:rsid w:val="005E5685"/>
    <w:rsid w:val="005E5C5D"/>
    <w:rsid w:val="005E6A3B"/>
    <w:rsid w:val="005E6E55"/>
    <w:rsid w:val="005E719F"/>
    <w:rsid w:val="005F5254"/>
    <w:rsid w:val="0060016C"/>
    <w:rsid w:val="0060047F"/>
    <w:rsid w:val="00602CC4"/>
    <w:rsid w:val="006062E0"/>
    <w:rsid w:val="00612C94"/>
    <w:rsid w:val="00616771"/>
    <w:rsid w:val="00617553"/>
    <w:rsid w:val="00617606"/>
    <w:rsid w:val="00617B3C"/>
    <w:rsid w:val="00622643"/>
    <w:rsid w:val="00633EB7"/>
    <w:rsid w:val="006353C3"/>
    <w:rsid w:val="00635C82"/>
    <w:rsid w:val="00636344"/>
    <w:rsid w:val="006470DD"/>
    <w:rsid w:val="0065010B"/>
    <w:rsid w:val="00650CD9"/>
    <w:rsid w:val="00650D92"/>
    <w:rsid w:val="006524A9"/>
    <w:rsid w:val="0065315A"/>
    <w:rsid w:val="00653550"/>
    <w:rsid w:val="00655A51"/>
    <w:rsid w:val="00656969"/>
    <w:rsid w:val="006616FF"/>
    <w:rsid w:val="00661F89"/>
    <w:rsid w:val="00662BEA"/>
    <w:rsid w:val="006643A4"/>
    <w:rsid w:val="006647E7"/>
    <w:rsid w:val="00667E22"/>
    <w:rsid w:val="00680D41"/>
    <w:rsid w:val="00682E79"/>
    <w:rsid w:val="0068459E"/>
    <w:rsid w:val="00684947"/>
    <w:rsid w:val="0068753A"/>
    <w:rsid w:val="00695512"/>
    <w:rsid w:val="006956CD"/>
    <w:rsid w:val="00696F4C"/>
    <w:rsid w:val="0069726F"/>
    <w:rsid w:val="006A1621"/>
    <w:rsid w:val="006A1CF4"/>
    <w:rsid w:val="006A4ED0"/>
    <w:rsid w:val="006B05CB"/>
    <w:rsid w:val="006B1073"/>
    <w:rsid w:val="006B11F6"/>
    <w:rsid w:val="006B1293"/>
    <w:rsid w:val="006B3462"/>
    <w:rsid w:val="006B380B"/>
    <w:rsid w:val="006B732A"/>
    <w:rsid w:val="006C0BDD"/>
    <w:rsid w:val="006C1923"/>
    <w:rsid w:val="006C77F0"/>
    <w:rsid w:val="006E02FD"/>
    <w:rsid w:val="006E472C"/>
    <w:rsid w:val="006F01DF"/>
    <w:rsid w:val="006F1C5B"/>
    <w:rsid w:val="006F2B8A"/>
    <w:rsid w:val="00700370"/>
    <w:rsid w:val="007007C2"/>
    <w:rsid w:val="00701AAE"/>
    <w:rsid w:val="00703295"/>
    <w:rsid w:val="0070493F"/>
    <w:rsid w:val="007101F6"/>
    <w:rsid w:val="00711316"/>
    <w:rsid w:val="00713FA2"/>
    <w:rsid w:val="00715001"/>
    <w:rsid w:val="00715310"/>
    <w:rsid w:val="00715595"/>
    <w:rsid w:val="00716B5A"/>
    <w:rsid w:val="00720F2C"/>
    <w:rsid w:val="00724160"/>
    <w:rsid w:val="00724482"/>
    <w:rsid w:val="00727586"/>
    <w:rsid w:val="00731768"/>
    <w:rsid w:val="0073519B"/>
    <w:rsid w:val="007355A4"/>
    <w:rsid w:val="00736E1D"/>
    <w:rsid w:val="00736FE2"/>
    <w:rsid w:val="0073710B"/>
    <w:rsid w:val="007406D8"/>
    <w:rsid w:val="0074204A"/>
    <w:rsid w:val="007434C5"/>
    <w:rsid w:val="00745069"/>
    <w:rsid w:val="00750562"/>
    <w:rsid w:val="00750B5D"/>
    <w:rsid w:val="00751498"/>
    <w:rsid w:val="007533C9"/>
    <w:rsid w:val="00755DD8"/>
    <w:rsid w:val="00755FFA"/>
    <w:rsid w:val="00756185"/>
    <w:rsid w:val="007565EB"/>
    <w:rsid w:val="00756755"/>
    <w:rsid w:val="0076747F"/>
    <w:rsid w:val="00781507"/>
    <w:rsid w:val="00781B4B"/>
    <w:rsid w:val="00783296"/>
    <w:rsid w:val="00783CCE"/>
    <w:rsid w:val="00784AB9"/>
    <w:rsid w:val="00786886"/>
    <w:rsid w:val="007874E3"/>
    <w:rsid w:val="007906DC"/>
    <w:rsid w:val="007909ED"/>
    <w:rsid w:val="0079254E"/>
    <w:rsid w:val="00793630"/>
    <w:rsid w:val="007966A6"/>
    <w:rsid w:val="00797FC1"/>
    <w:rsid w:val="007A4AD4"/>
    <w:rsid w:val="007B1D68"/>
    <w:rsid w:val="007B265E"/>
    <w:rsid w:val="007B735A"/>
    <w:rsid w:val="007B78C4"/>
    <w:rsid w:val="007B7A46"/>
    <w:rsid w:val="007C2802"/>
    <w:rsid w:val="007C506A"/>
    <w:rsid w:val="007C5341"/>
    <w:rsid w:val="007C6175"/>
    <w:rsid w:val="007D55CB"/>
    <w:rsid w:val="007D64F9"/>
    <w:rsid w:val="007D66B9"/>
    <w:rsid w:val="007E0623"/>
    <w:rsid w:val="007E2E38"/>
    <w:rsid w:val="007E4334"/>
    <w:rsid w:val="00801E21"/>
    <w:rsid w:val="00802DB3"/>
    <w:rsid w:val="0080701A"/>
    <w:rsid w:val="00807665"/>
    <w:rsid w:val="00807BF5"/>
    <w:rsid w:val="00810AB3"/>
    <w:rsid w:val="008120D2"/>
    <w:rsid w:val="00823736"/>
    <w:rsid w:val="00824062"/>
    <w:rsid w:val="008273B2"/>
    <w:rsid w:val="00830140"/>
    <w:rsid w:val="00831DC1"/>
    <w:rsid w:val="00832440"/>
    <w:rsid w:val="0083510E"/>
    <w:rsid w:val="00842B8D"/>
    <w:rsid w:val="00844557"/>
    <w:rsid w:val="0084732E"/>
    <w:rsid w:val="008474AC"/>
    <w:rsid w:val="008514A3"/>
    <w:rsid w:val="00851EBD"/>
    <w:rsid w:val="008524F4"/>
    <w:rsid w:val="00855CA2"/>
    <w:rsid w:val="00861D9F"/>
    <w:rsid w:val="008620AD"/>
    <w:rsid w:val="008666EB"/>
    <w:rsid w:val="00880191"/>
    <w:rsid w:val="0089044D"/>
    <w:rsid w:val="00890471"/>
    <w:rsid w:val="008949BA"/>
    <w:rsid w:val="00897564"/>
    <w:rsid w:val="008A074A"/>
    <w:rsid w:val="008A1A4D"/>
    <w:rsid w:val="008A2BC5"/>
    <w:rsid w:val="008A3E77"/>
    <w:rsid w:val="008A4299"/>
    <w:rsid w:val="008A42A9"/>
    <w:rsid w:val="008A5DDA"/>
    <w:rsid w:val="008A751D"/>
    <w:rsid w:val="008A7F7B"/>
    <w:rsid w:val="008B2AD0"/>
    <w:rsid w:val="008B68C2"/>
    <w:rsid w:val="008C3777"/>
    <w:rsid w:val="008C4074"/>
    <w:rsid w:val="008C73F7"/>
    <w:rsid w:val="008D01E2"/>
    <w:rsid w:val="008D2AD5"/>
    <w:rsid w:val="008D2F16"/>
    <w:rsid w:val="008D40D9"/>
    <w:rsid w:val="008D4B91"/>
    <w:rsid w:val="008D6614"/>
    <w:rsid w:val="008E0510"/>
    <w:rsid w:val="008E59E0"/>
    <w:rsid w:val="008F4E06"/>
    <w:rsid w:val="008F5432"/>
    <w:rsid w:val="008F57D1"/>
    <w:rsid w:val="008F64F5"/>
    <w:rsid w:val="008F75FD"/>
    <w:rsid w:val="008F7A54"/>
    <w:rsid w:val="009056E8"/>
    <w:rsid w:val="00906745"/>
    <w:rsid w:val="00910BBC"/>
    <w:rsid w:val="00915D26"/>
    <w:rsid w:val="00915D53"/>
    <w:rsid w:val="00923A55"/>
    <w:rsid w:val="00933CA5"/>
    <w:rsid w:val="00936246"/>
    <w:rsid w:val="00936FD1"/>
    <w:rsid w:val="0094375F"/>
    <w:rsid w:val="00943FD6"/>
    <w:rsid w:val="009447AC"/>
    <w:rsid w:val="009448D0"/>
    <w:rsid w:val="00945121"/>
    <w:rsid w:val="00945A9A"/>
    <w:rsid w:val="0094643B"/>
    <w:rsid w:val="009520DE"/>
    <w:rsid w:val="0095543C"/>
    <w:rsid w:val="00955BA6"/>
    <w:rsid w:val="009570DB"/>
    <w:rsid w:val="00960E94"/>
    <w:rsid w:val="00962E3A"/>
    <w:rsid w:val="0096385F"/>
    <w:rsid w:val="00965150"/>
    <w:rsid w:val="00966FC4"/>
    <w:rsid w:val="0096746A"/>
    <w:rsid w:val="00970EBA"/>
    <w:rsid w:val="00971FB7"/>
    <w:rsid w:val="009725AE"/>
    <w:rsid w:val="009734CA"/>
    <w:rsid w:val="009745EB"/>
    <w:rsid w:val="0097460C"/>
    <w:rsid w:val="00974669"/>
    <w:rsid w:val="00975A87"/>
    <w:rsid w:val="009761FE"/>
    <w:rsid w:val="00976EF0"/>
    <w:rsid w:val="00982760"/>
    <w:rsid w:val="0098340F"/>
    <w:rsid w:val="009844E0"/>
    <w:rsid w:val="0098467E"/>
    <w:rsid w:val="0098485F"/>
    <w:rsid w:val="00985D86"/>
    <w:rsid w:val="009861D6"/>
    <w:rsid w:val="0098729D"/>
    <w:rsid w:val="00987E92"/>
    <w:rsid w:val="0099024A"/>
    <w:rsid w:val="00990EED"/>
    <w:rsid w:val="00992027"/>
    <w:rsid w:val="009943C6"/>
    <w:rsid w:val="009A11F6"/>
    <w:rsid w:val="009A13BF"/>
    <w:rsid w:val="009A1A26"/>
    <w:rsid w:val="009A4498"/>
    <w:rsid w:val="009A5849"/>
    <w:rsid w:val="009A62C2"/>
    <w:rsid w:val="009B296B"/>
    <w:rsid w:val="009B77D2"/>
    <w:rsid w:val="009C009E"/>
    <w:rsid w:val="009C08A7"/>
    <w:rsid w:val="009C3FF2"/>
    <w:rsid w:val="009D0B4B"/>
    <w:rsid w:val="009D3556"/>
    <w:rsid w:val="009D4C2D"/>
    <w:rsid w:val="009D574D"/>
    <w:rsid w:val="009D5AB7"/>
    <w:rsid w:val="009D6611"/>
    <w:rsid w:val="009E0A13"/>
    <w:rsid w:val="009E0EBE"/>
    <w:rsid w:val="009E2223"/>
    <w:rsid w:val="009E2674"/>
    <w:rsid w:val="009F09F1"/>
    <w:rsid w:val="009F1C8A"/>
    <w:rsid w:val="009F560E"/>
    <w:rsid w:val="009F65A3"/>
    <w:rsid w:val="009F7BED"/>
    <w:rsid w:val="00A047AE"/>
    <w:rsid w:val="00A048D0"/>
    <w:rsid w:val="00A0630A"/>
    <w:rsid w:val="00A0642D"/>
    <w:rsid w:val="00A07F68"/>
    <w:rsid w:val="00A108EF"/>
    <w:rsid w:val="00A16917"/>
    <w:rsid w:val="00A16DF8"/>
    <w:rsid w:val="00A2306D"/>
    <w:rsid w:val="00A276EA"/>
    <w:rsid w:val="00A30552"/>
    <w:rsid w:val="00A3070E"/>
    <w:rsid w:val="00A332DB"/>
    <w:rsid w:val="00A34FBD"/>
    <w:rsid w:val="00A4108B"/>
    <w:rsid w:val="00A42AF9"/>
    <w:rsid w:val="00A4396F"/>
    <w:rsid w:val="00A4616C"/>
    <w:rsid w:val="00A53929"/>
    <w:rsid w:val="00A55839"/>
    <w:rsid w:val="00A57D77"/>
    <w:rsid w:val="00A61A0A"/>
    <w:rsid w:val="00A61CB3"/>
    <w:rsid w:val="00A63973"/>
    <w:rsid w:val="00A63D91"/>
    <w:rsid w:val="00A64F2A"/>
    <w:rsid w:val="00A70536"/>
    <w:rsid w:val="00A71300"/>
    <w:rsid w:val="00A71E81"/>
    <w:rsid w:val="00A74EC7"/>
    <w:rsid w:val="00A8122B"/>
    <w:rsid w:val="00A814D0"/>
    <w:rsid w:val="00A82397"/>
    <w:rsid w:val="00A830AC"/>
    <w:rsid w:val="00A91C16"/>
    <w:rsid w:val="00A92C7B"/>
    <w:rsid w:val="00A96739"/>
    <w:rsid w:val="00A96841"/>
    <w:rsid w:val="00A97B3E"/>
    <w:rsid w:val="00AA5542"/>
    <w:rsid w:val="00AA5ACC"/>
    <w:rsid w:val="00AA7975"/>
    <w:rsid w:val="00AA7A70"/>
    <w:rsid w:val="00AC12D6"/>
    <w:rsid w:val="00AC2773"/>
    <w:rsid w:val="00AC30FD"/>
    <w:rsid w:val="00AC362B"/>
    <w:rsid w:val="00AC3A71"/>
    <w:rsid w:val="00AC423F"/>
    <w:rsid w:val="00AC58B3"/>
    <w:rsid w:val="00AC5BA0"/>
    <w:rsid w:val="00AC767A"/>
    <w:rsid w:val="00AC7846"/>
    <w:rsid w:val="00AD0E07"/>
    <w:rsid w:val="00AD6C06"/>
    <w:rsid w:val="00AE03B3"/>
    <w:rsid w:val="00AE2364"/>
    <w:rsid w:val="00AE3707"/>
    <w:rsid w:val="00AE588B"/>
    <w:rsid w:val="00AF1DF6"/>
    <w:rsid w:val="00AF2F80"/>
    <w:rsid w:val="00AF4459"/>
    <w:rsid w:val="00AF565B"/>
    <w:rsid w:val="00B024B1"/>
    <w:rsid w:val="00B0284B"/>
    <w:rsid w:val="00B051F5"/>
    <w:rsid w:val="00B136A2"/>
    <w:rsid w:val="00B14483"/>
    <w:rsid w:val="00B155D0"/>
    <w:rsid w:val="00B15ECE"/>
    <w:rsid w:val="00B164D3"/>
    <w:rsid w:val="00B17E9C"/>
    <w:rsid w:val="00B210ED"/>
    <w:rsid w:val="00B22B59"/>
    <w:rsid w:val="00B23DA6"/>
    <w:rsid w:val="00B30684"/>
    <w:rsid w:val="00B3095F"/>
    <w:rsid w:val="00B313DC"/>
    <w:rsid w:val="00B328AA"/>
    <w:rsid w:val="00B4111A"/>
    <w:rsid w:val="00B433EF"/>
    <w:rsid w:val="00B46736"/>
    <w:rsid w:val="00B506CA"/>
    <w:rsid w:val="00B540CB"/>
    <w:rsid w:val="00B54173"/>
    <w:rsid w:val="00B55FBA"/>
    <w:rsid w:val="00B57416"/>
    <w:rsid w:val="00B57F25"/>
    <w:rsid w:val="00B64C91"/>
    <w:rsid w:val="00B6562D"/>
    <w:rsid w:val="00B706F5"/>
    <w:rsid w:val="00B73B62"/>
    <w:rsid w:val="00B74649"/>
    <w:rsid w:val="00B74DD1"/>
    <w:rsid w:val="00B75ABA"/>
    <w:rsid w:val="00B83490"/>
    <w:rsid w:val="00B837C6"/>
    <w:rsid w:val="00B838C3"/>
    <w:rsid w:val="00B84049"/>
    <w:rsid w:val="00B85FDA"/>
    <w:rsid w:val="00B86619"/>
    <w:rsid w:val="00B8706F"/>
    <w:rsid w:val="00B90838"/>
    <w:rsid w:val="00B90DED"/>
    <w:rsid w:val="00B92584"/>
    <w:rsid w:val="00B978B5"/>
    <w:rsid w:val="00BA4BBC"/>
    <w:rsid w:val="00BA4E51"/>
    <w:rsid w:val="00BB0E16"/>
    <w:rsid w:val="00BB1B8C"/>
    <w:rsid w:val="00BB29AA"/>
    <w:rsid w:val="00BB629B"/>
    <w:rsid w:val="00BB6D52"/>
    <w:rsid w:val="00BB7CD4"/>
    <w:rsid w:val="00BC23E8"/>
    <w:rsid w:val="00BC6453"/>
    <w:rsid w:val="00BC6C24"/>
    <w:rsid w:val="00BC7576"/>
    <w:rsid w:val="00BD08E4"/>
    <w:rsid w:val="00BD24AF"/>
    <w:rsid w:val="00BD3D68"/>
    <w:rsid w:val="00BD79CE"/>
    <w:rsid w:val="00BD7BE1"/>
    <w:rsid w:val="00BE03C6"/>
    <w:rsid w:val="00BE0AF1"/>
    <w:rsid w:val="00BE13CD"/>
    <w:rsid w:val="00BE35A7"/>
    <w:rsid w:val="00BE53F6"/>
    <w:rsid w:val="00BF3695"/>
    <w:rsid w:val="00BF3A2F"/>
    <w:rsid w:val="00BF447C"/>
    <w:rsid w:val="00BF4625"/>
    <w:rsid w:val="00BF5BD3"/>
    <w:rsid w:val="00BF69B0"/>
    <w:rsid w:val="00BF73A9"/>
    <w:rsid w:val="00BF79AA"/>
    <w:rsid w:val="00C014A6"/>
    <w:rsid w:val="00C02580"/>
    <w:rsid w:val="00C1532A"/>
    <w:rsid w:val="00C23605"/>
    <w:rsid w:val="00C27800"/>
    <w:rsid w:val="00C35509"/>
    <w:rsid w:val="00C37A57"/>
    <w:rsid w:val="00C403EC"/>
    <w:rsid w:val="00C41025"/>
    <w:rsid w:val="00C44267"/>
    <w:rsid w:val="00C44892"/>
    <w:rsid w:val="00C44C0D"/>
    <w:rsid w:val="00C4604D"/>
    <w:rsid w:val="00C4790C"/>
    <w:rsid w:val="00C524E9"/>
    <w:rsid w:val="00C55497"/>
    <w:rsid w:val="00C56DA9"/>
    <w:rsid w:val="00C61905"/>
    <w:rsid w:val="00C62D03"/>
    <w:rsid w:val="00C67015"/>
    <w:rsid w:val="00C67F81"/>
    <w:rsid w:val="00C70D36"/>
    <w:rsid w:val="00C72233"/>
    <w:rsid w:val="00C735EC"/>
    <w:rsid w:val="00C753E5"/>
    <w:rsid w:val="00C81323"/>
    <w:rsid w:val="00C823D5"/>
    <w:rsid w:val="00C82DC8"/>
    <w:rsid w:val="00C83D5E"/>
    <w:rsid w:val="00C863C0"/>
    <w:rsid w:val="00C872AF"/>
    <w:rsid w:val="00C92E68"/>
    <w:rsid w:val="00C93286"/>
    <w:rsid w:val="00C93868"/>
    <w:rsid w:val="00C93F72"/>
    <w:rsid w:val="00CA05DA"/>
    <w:rsid w:val="00CB162C"/>
    <w:rsid w:val="00CB4F6D"/>
    <w:rsid w:val="00CB63AB"/>
    <w:rsid w:val="00CC2949"/>
    <w:rsid w:val="00CC2CB2"/>
    <w:rsid w:val="00CD04A3"/>
    <w:rsid w:val="00CD0D70"/>
    <w:rsid w:val="00CD385A"/>
    <w:rsid w:val="00CE0B9F"/>
    <w:rsid w:val="00CE4201"/>
    <w:rsid w:val="00CE689B"/>
    <w:rsid w:val="00CF12AB"/>
    <w:rsid w:val="00CF3C7A"/>
    <w:rsid w:val="00D00EFA"/>
    <w:rsid w:val="00D012B6"/>
    <w:rsid w:val="00D0408A"/>
    <w:rsid w:val="00D0461B"/>
    <w:rsid w:val="00D07872"/>
    <w:rsid w:val="00D14168"/>
    <w:rsid w:val="00D14555"/>
    <w:rsid w:val="00D147AD"/>
    <w:rsid w:val="00D15D5E"/>
    <w:rsid w:val="00D16213"/>
    <w:rsid w:val="00D2269E"/>
    <w:rsid w:val="00D235F3"/>
    <w:rsid w:val="00D256C3"/>
    <w:rsid w:val="00D27CB6"/>
    <w:rsid w:val="00D33228"/>
    <w:rsid w:val="00D33CED"/>
    <w:rsid w:val="00D33EC1"/>
    <w:rsid w:val="00D3422A"/>
    <w:rsid w:val="00D35774"/>
    <w:rsid w:val="00D4072C"/>
    <w:rsid w:val="00D409C0"/>
    <w:rsid w:val="00D45241"/>
    <w:rsid w:val="00D45B29"/>
    <w:rsid w:val="00D46FAB"/>
    <w:rsid w:val="00D505D5"/>
    <w:rsid w:val="00D516CC"/>
    <w:rsid w:val="00D54AEB"/>
    <w:rsid w:val="00D54C3A"/>
    <w:rsid w:val="00D569D1"/>
    <w:rsid w:val="00D61096"/>
    <w:rsid w:val="00D61C23"/>
    <w:rsid w:val="00D627EC"/>
    <w:rsid w:val="00D64EDC"/>
    <w:rsid w:val="00D65035"/>
    <w:rsid w:val="00D6567B"/>
    <w:rsid w:val="00D6795E"/>
    <w:rsid w:val="00D70819"/>
    <w:rsid w:val="00D7175B"/>
    <w:rsid w:val="00D736BD"/>
    <w:rsid w:val="00D751D4"/>
    <w:rsid w:val="00D751E9"/>
    <w:rsid w:val="00D813B1"/>
    <w:rsid w:val="00D81D3D"/>
    <w:rsid w:val="00D82326"/>
    <w:rsid w:val="00D84BD7"/>
    <w:rsid w:val="00D851BA"/>
    <w:rsid w:val="00D869AA"/>
    <w:rsid w:val="00D86E1E"/>
    <w:rsid w:val="00D87993"/>
    <w:rsid w:val="00D90787"/>
    <w:rsid w:val="00D9149F"/>
    <w:rsid w:val="00D921D0"/>
    <w:rsid w:val="00D93FE6"/>
    <w:rsid w:val="00D95496"/>
    <w:rsid w:val="00D95E11"/>
    <w:rsid w:val="00D96300"/>
    <w:rsid w:val="00DA118B"/>
    <w:rsid w:val="00DA1539"/>
    <w:rsid w:val="00DA5FCC"/>
    <w:rsid w:val="00DA7B66"/>
    <w:rsid w:val="00DB2DE9"/>
    <w:rsid w:val="00DB2F67"/>
    <w:rsid w:val="00DB35B1"/>
    <w:rsid w:val="00DB3A7F"/>
    <w:rsid w:val="00DB59A5"/>
    <w:rsid w:val="00DB6B72"/>
    <w:rsid w:val="00DC5966"/>
    <w:rsid w:val="00DD114A"/>
    <w:rsid w:val="00DD1E2B"/>
    <w:rsid w:val="00DD2DCD"/>
    <w:rsid w:val="00DE1681"/>
    <w:rsid w:val="00DE5714"/>
    <w:rsid w:val="00DE5980"/>
    <w:rsid w:val="00DF16FC"/>
    <w:rsid w:val="00DF1FF2"/>
    <w:rsid w:val="00DF3AEE"/>
    <w:rsid w:val="00DF77B7"/>
    <w:rsid w:val="00E01558"/>
    <w:rsid w:val="00E0677B"/>
    <w:rsid w:val="00E1250C"/>
    <w:rsid w:val="00E14F3A"/>
    <w:rsid w:val="00E20B71"/>
    <w:rsid w:val="00E2182E"/>
    <w:rsid w:val="00E23326"/>
    <w:rsid w:val="00E31921"/>
    <w:rsid w:val="00E34B8B"/>
    <w:rsid w:val="00E34C3C"/>
    <w:rsid w:val="00E3689E"/>
    <w:rsid w:val="00E4612D"/>
    <w:rsid w:val="00E46B4D"/>
    <w:rsid w:val="00E46DE8"/>
    <w:rsid w:val="00E5432F"/>
    <w:rsid w:val="00E55B9A"/>
    <w:rsid w:val="00E55ECE"/>
    <w:rsid w:val="00E605CC"/>
    <w:rsid w:val="00E62AD1"/>
    <w:rsid w:val="00E62DBB"/>
    <w:rsid w:val="00E6312D"/>
    <w:rsid w:val="00E6606D"/>
    <w:rsid w:val="00E67286"/>
    <w:rsid w:val="00E67832"/>
    <w:rsid w:val="00E700B3"/>
    <w:rsid w:val="00E71546"/>
    <w:rsid w:val="00E7299A"/>
    <w:rsid w:val="00E82B82"/>
    <w:rsid w:val="00E831D8"/>
    <w:rsid w:val="00E83D5D"/>
    <w:rsid w:val="00E87CBD"/>
    <w:rsid w:val="00E91259"/>
    <w:rsid w:val="00E91924"/>
    <w:rsid w:val="00E95518"/>
    <w:rsid w:val="00E96AC2"/>
    <w:rsid w:val="00EA7BCD"/>
    <w:rsid w:val="00EB3870"/>
    <w:rsid w:val="00EB4CAB"/>
    <w:rsid w:val="00EB5254"/>
    <w:rsid w:val="00EB5512"/>
    <w:rsid w:val="00EB5623"/>
    <w:rsid w:val="00EB6554"/>
    <w:rsid w:val="00EC000B"/>
    <w:rsid w:val="00EC0C7B"/>
    <w:rsid w:val="00EC26A1"/>
    <w:rsid w:val="00EC4F24"/>
    <w:rsid w:val="00ED5522"/>
    <w:rsid w:val="00ED6D36"/>
    <w:rsid w:val="00ED6E2A"/>
    <w:rsid w:val="00EE12AE"/>
    <w:rsid w:val="00EE1C3C"/>
    <w:rsid w:val="00EE3200"/>
    <w:rsid w:val="00EE53BD"/>
    <w:rsid w:val="00EE68F4"/>
    <w:rsid w:val="00EE73A9"/>
    <w:rsid w:val="00EE7B62"/>
    <w:rsid w:val="00EF0F03"/>
    <w:rsid w:val="00EF5385"/>
    <w:rsid w:val="00EF6330"/>
    <w:rsid w:val="00EF6E4F"/>
    <w:rsid w:val="00F02CB0"/>
    <w:rsid w:val="00F0309C"/>
    <w:rsid w:val="00F0649F"/>
    <w:rsid w:val="00F12FD2"/>
    <w:rsid w:val="00F15543"/>
    <w:rsid w:val="00F1625B"/>
    <w:rsid w:val="00F2193A"/>
    <w:rsid w:val="00F23C80"/>
    <w:rsid w:val="00F242D5"/>
    <w:rsid w:val="00F24EA1"/>
    <w:rsid w:val="00F2508D"/>
    <w:rsid w:val="00F2632A"/>
    <w:rsid w:val="00F26C8D"/>
    <w:rsid w:val="00F2793E"/>
    <w:rsid w:val="00F30F64"/>
    <w:rsid w:val="00F33DEB"/>
    <w:rsid w:val="00F34637"/>
    <w:rsid w:val="00F34C9C"/>
    <w:rsid w:val="00F36162"/>
    <w:rsid w:val="00F407B4"/>
    <w:rsid w:val="00F41659"/>
    <w:rsid w:val="00F43263"/>
    <w:rsid w:val="00F43674"/>
    <w:rsid w:val="00F44DC0"/>
    <w:rsid w:val="00F4551B"/>
    <w:rsid w:val="00F45C00"/>
    <w:rsid w:val="00F47AE6"/>
    <w:rsid w:val="00F51256"/>
    <w:rsid w:val="00F52621"/>
    <w:rsid w:val="00F55451"/>
    <w:rsid w:val="00F562CC"/>
    <w:rsid w:val="00F56749"/>
    <w:rsid w:val="00F615BC"/>
    <w:rsid w:val="00F62E68"/>
    <w:rsid w:val="00F71F3E"/>
    <w:rsid w:val="00F744A5"/>
    <w:rsid w:val="00F76725"/>
    <w:rsid w:val="00F801B1"/>
    <w:rsid w:val="00F82ACC"/>
    <w:rsid w:val="00F86030"/>
    <w:rsid w:val="00F90120"/>
    <w:rsid w:val="00F91706"/>
    <w:rsid w:val="00F9438C"/>
    <w:rsid w:val="00FA083D"/>
    <w:rsid w:val="00FA1917"/>
    <w:rsid w:val="00FA2693"/>
    <w:rsid w:val="00FA2B8F"/>
    <w:rsid w:val="00FA51B3"/>
    <w:rsid w:val="00FA5CCD"/>
    <w:rsid w:val="00FA604B"/>
    <w:rsid w:val="00FA64D3"/>
    <w:rsid w:val="00FB1493"/>
    <w:rsid w:val="00FB4FC6"/>
    <w:rsid w:val="00FB65C5"/>
    <w:rsid w:val="00FB78DD"/>
    <w:rsid w:val="00FC29FA"/>
    <w:rsid w:val="00FC4A03"/>
    <w:rsid w:val="00FD16D7"/>
    <w:rsid w:val="00FD25B0"/>
    <w:rsid w:val="00FD455F"/>
    <w:rsid w:val="00FD6885"/>
    <w:rsid w:val="00FE101B"/>
    <w:rsid w:val="00FE7F78"/>
    <w:rsid w:val="00FF0563"/>
    <w:rsid w:val="00FF064D"/>
    <w:rsid w:val="00FF083A"/>
    <w:rsid w:val="00FF1259"/>
    <w:rsid w:val="00FF23BC"/>
    <w:rsid w:val="00FF6549"/>
    <w:rsid w:val="00FF6B83"/>
    <w:rsid w:val="00FF73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0FE21B"/>
  <w15:chartTrackingRefBased/>
  <w15:docId w15:val="{30694AA8-39E9-4090-B924-C7633D557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2CF2"/>
    <w:pPr>
      <w:spacing w:after="0" w:line="360" w:lineRule="auto"/>
      <w:ind w:firstLine="720"/>
      <w:jc w:val="both"/>
    </w:pPr>
    <w:rPr>
      <w:rFonts w:ascii="Times New Roman" w:eastAsia="Times New Roman" w:hAnsi="Times New Roman" w:cs="Times New Roman"/>
      <w:sz w:val="28"/>
      <w:szCs w:val="28"/>
    </w:rPr>
  </w:style>
  <w:style w:type="paragraph" w:styleId="Heading1">
    <w:name w:val="heading 1"/>
    <w:basedOn w:val="Normal"/>
    <w:next w:val="Normal"/>
    <w:link w:val="Heading1Char"/>
    <w:uiPriority w:val="9"/>
    <w:qFormat/>
    <w:rsid w:val="00DE5980"/>
    <w:pPr>
      <w:keepNext/>
      <w:keepLines/>
      <w:numPr>
        <w:numId w:val="31"/>
      </w:numPr>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autoRedefine/>
    <w:uiPriority w:val="9"/>
    <w:unhideWhenUsed/>
    <w:qFormat/>
    <w:rsid w:val="004504DD"/>
    <w:pPr>
      <w:keepNext/>
      <w:keepLines/>
      <w:numPr>
        <w:ilvl w:val="1"/>
        <w:numId w:val="31"/>
      </w:numPr>
      <w:tabs>
        <w:tab w:val="left" w:pos="57"/>
      </w:tabs>
      <w:spacing w:before="40"/>
      <w:ind w:left="0" w:firstLine="0"/>
      <w:outlineLvl w:val="1"/>
    </w:pPr>
    <w:rPr>
      <w:rFonts w:eastAsiaTheme="majorEastAsia"/>
      <w:b/>
    </w:rPr>
  </w:style>
  <w:style w:type="paragraph" w:styleId="Heading3">
    <w:name w:val="heading 3"/>
    <w:basedOn w:val="Normal"/>
    <w:next w:val="Normal"/>
    <w:link w:val="Heading3Char"/>
    <w:uiPriority w:val="9"/>
    <w:unhideWhenUsed/>
    <w:qFormat/>
    <w:rsid w:val="00DE5714"/>
    <w:pPr>
      <w:keepNext/>
      <w:keepLines/>
      <w:numPr>
        <w:ilvl w:val="2"/>
        <w:numId w:val="31"/>
      </w:numPr>
      <w:spacing w:before="40"/>
      <w:ind w:left="0" w:firstLine="0"/>
      <w:jc w:val="left"/>
      <w:outlineLvl w:val="2"/>
    </w:pPr>
    <w:rPr>
      <w:rFonts w:eastAsiaTheme="majorEastAsia" w:cstheme="majorBidi"/>
      <w:b/>
      <w:i/>
      <w:szCs w:val="24"/>
    </w:rPr>
  </w:style>
  <w:style w:type="paragraph" w:styleId="Heading4">
    <w:name w:val="heading 4"/>
    <w:basedOn w:val="Normal"/>
    <w:next w:val="Normal"/>
    <w:link w:val="Heading4Char"/>
    <w:autoRedefine/>
    <w:uiPriority w:val="9"/>
    <w:unhideWhenUsed/>
    <w:qFormat/>
    <w:rsid w:val="00715595"/>
    <w:pPr>
      <w:keepNext/>
      <w:keepLines/>
      <w:numPr>
        <w:ilvl w:val="3"/>
        <w:numId w:val="31"/>
      </w:numPr>
      <w:tabs>
        <w:tab w:val="left" w:pos="993"/>
      </w:tabs>
      <w:spacing w:before="40"/>
      <w:ind w:left="0" w:firstLine="0"/>
      <w:outlineLvl w:val="3"/>
    </w:pPr>
    <w:rPr>
      <w:rFonts w:cstheme="majorBidi"/>
      <w:i/>
      <w:iCs/>
    </w:rPr>
  </w:style>
  <w:style w:type="paragraph" w:styleId="Heading5">
    <w:name w:val="heading 5"/>
    <w:basedOn w:val="Normal"/>
    <w:next w:val="Normal"/>
    <w:link w:val="Heading5Char"/>
    <w:uiPriority w:val="9"/>
    <w:unhideWhenUsed/>
    <w:qFormat/>
    <w:rsid w:val="009745EB"/>
    <w:pPr>
      <w:keepNext/>
      <w:keepLines/>
      <w:numPr>
        <w:ilvl w:val="4"/>
        <w:numId w:val="31"/>
      </w:numPr>
      <w:spacing w:before="40"/>
      <w:jc w:val="left"/>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9745EB"/>
    <w:pPr>
      <w:keepNext/>
      <w:keepLines/>
      <w:numPr>
        <w:ilvl w:val="5"/>
        <w:numId w:val="31"/>
      </w:numPr>
      <w:spacing w:before="40"/>
      <w:outlineLvl w:val="5"/>
    </w:pPr>
    <w:rPr>
      <w:rFonts w:eastAsiaTheme="majorEastAsia" w:cstheme="majorBidi"/>
      <w:b/>
      <w:color w:val="000000" w:themeColor="text1"/>
    </w:rPr>
  </w:style>
  <w:style w:type="paragraph" w:styleId="Heading7">
    <w:name w:val="heading 7"/>
    <w:basedOn w:val="Normal"/>
    <w:next w:val="Normal"/>
    <w:link w:val="Heading7Char"/>
    <w:uiPriority w:val="9"/>
    <w:semiHidden/>
    <w:unhideWhenUsed/>
    <w:qFormat/>
    <w:rsid w:val="00C67F81"/>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67F81"/>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67F81"/>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3D5"/>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4504DD"/>
    <w:rPr>
      <w:rFonts w:ascii="Times New Roman" w:eastAsiaTheme="majorEastAsia" w:hAnsi="Times New Roman" w:cs="Times New Roman"/>
      <w:b/>
      <w:sz w:val="28"/>
      <w:szCs w:val="28"/>
    </w:rPr>
  </w:style>
  <w:style w:type="character" w:customStyle="1" w:styleId="Heading3Char">
    <w:name w:val="Heading 3 Char"/>
    <w:basedOn w:val="DefaultParagraphFont"/>
    <w:link w:val="Heading3"/>
    <w:uiPriority w:val="9"/>
    <w:rsid w:val="00DE5714"/>
    <w:rPr>
      <w:rFonts w:ascii="Times New Roman" w:eastAsiaTheme="majorEastAsia" w:hAnsi="Times New Roman" w:cstheme="majorBidi"/>
      <w:b/>
      <w:i/>
      <w:sz w:val="28"/>
      <w:szCs w:val="24"/>
    </w:rPr>
  </w:style>
  <w:style w:type="character" w:customStyle="1" w:styleId="Heading4Char">
    <w:name w:val="Heading 4 Char"/>
    <w:basedOn w:val="DefaultParagraphFont"/>
    <w:link w:val="Heading4"/>
    <w:uiPriority w:val="9"/>
    <w:rsid w:val="00715595"/>
    <w:rPr>
      <w:rFonts w:ascii="Times New Roman" w:eastAsia="Times New Roman" w:hAnsi="Times New Roman" w:cstheme="majorBidi"/>
      <w:i/>
      <w:iCs/>
      <w:sz w:val="28"/>
      <w:szCs w:val="28"/>
    </w:rPr>
  </w:style>
  <w:style w:type="character" w:customStyle="1" w:styleId="Heading5Char">
    <w:name w:val="Heading 5 Char"/>
    <w:basedOn w:val="DefaultParagraphFont"/>
    <w:link w:val="Heading5"/>
    <w:uiPriority w:val="9"/>
    <w:rsid w:val="009745EB"/>
    <w:rPr>
      <w:rFonts w:ascii="Times New Roman" w:eastAsiaTheme="majorEastAsia" w:hAnsi="Times New Roman" w:cstheme="majorBidi"/>
      <w:b/>
      <w:color w:val="000000" w:themeColor="text1"/>
      <w:sz w:val="28"/>
      <w:szCs w:val="28"/>
    </w:rPr>
  </w:style>
  <w:style w:type="character" w:customStyle="1" w:styleId="Heading6Char">
    <w:name w:val="Heading 6 Char"/>
    <w:basedOn w:val="DefaultParagraphFont"/>
    <w:link w:val="Heading6"/>
    <w:uiPriority w:val="9"/>
    <w:rsid w:val="009745EB"/>
    <w:rPr>
      <w:rFonts w:ascii="Times New Roman" w:eastAsiaTheme="majorEastAsia" w:hAnsi="Times New Roman" w:cstheme="majorBidi"/>
      <w:b/>
      <w:color w:val="000000" w:themeColor="text1"/>
      <w:sz w:val="28"/>
      <w:szCs w:val="28"/>
    </w:rPr>
  </w:style>
  <w:style w:type="paragraph" w:styleId="ListParagraph">
    <w:name w:val="List Paragraph"/>
    <w:basedOn w:val="Normal"/>
    <w:link w:val="ListParagraphChar"/>
    <w:uiPriority w:val="99"/>
    <w:qFormat/>
    <w:rsid w:val="00512CF2"/>
    <w:pPr>
      <w:ind w:left="720"/>
      <w:contextualSpacing/>
    </w:pPr>
  </w:style>
  <w:style w:type="character" w:customStyle="1" w:styleId="ListParagraphChar">
    <w:name w:val="List Paragraph Char"/>
    <w:basedOn w:val="DefaultParagraphFont"/>
    <w:link w:val="ListParagraph"/>
    <w:uiPriority w:val="99"/>
    <w:rsid w:val="00512CF2"/>
    <w:rPr>
      <w:rFonts w:ascii="Times New Roman" w:eastAsia="Times New Roman" w:hAnsi="Times New Roman" w:cs="Times New Roman"/>
      <w:sz w:val="28"/>
      <w:szCs w:val="28"/>
    </w:rPr>
  </w:style>
  <w:style w:type="paragraph" w:customStyle="1" w:styleId="Hinh">
    <w:name w:val="Hinh"/>
    <w:basedOn w:val="Normal"/>
    <w:link w:val="HinhChar"/>
    <w:qFormat/>
    <w:rsid w:val="00512CF2"/>
    <w:pPr>
      <w:pBdr>
        <w:top w:val="nil"/>
        <w:left w:val="nil"/>
        <w:bottom w:val="nil"/>
        <w:right w:val="nil"/>
        <w:between w:val="nil"/>
      </w:pBdr>
      <w:spacing w:after="200" w:line="240" w:lineRule="auto"/>
      <w:ind w:firstLine="0"/>
      <w:jc w:val="center"/>
    </w:pPr>
    <w:rPr>
      <w:i/>
      <w:color w:val="000000" w:themeColor="text1"/>
    </w:rPr>
  </w:style>
  <w:style w:type="character" w:customStyle="1" w:styleId="HinhChar">
    <w:name w:val="Hinh Char"/>
    <w:basedOn w:val="DefaultParagraphFont"/>
    <w:link w:val="Hinh"/>
    <w:rsid w:val="00512CF2"/>
    <w:rPr>
      <w:rFonts w:ascii="Times New Roman" w:eastAsia="Times New Roman" w:hAnsi="Times New Roman" w:cs="Times New Roman"/>
      <w:i/>
      <w:color w:val="000000" w:themeColor="text1"/>
      <w:sz w:val="28"/>
      <w:szCs w:val="28"/>
    </w:rPr>
  </w:style>
  <w:style w:type="table" w:styleId="TableGrid">
    <w:name w:val="Table Grid"/>
    <w:basedOn w:val="TableNormal"/>
    <w:uiPriority w:val="39"/>
    <w:rsid w:val="00FF23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3070E"/>
    <w:rPr>
      <w:b/>
      <w:bCs/>
    </w:rPr>
  </w:style>
  <w:style w:type="paragraph" w:styleId="NormalWeb">
    <w:name w:val="Normal (Web)"/>
    <w:basedOn w:val="Normal"/>
    <w:uiPriority w:val="99"/>
    <w:unhideWhenUsed/>
    <w:rsid w:val="00A3070E"/>
    <w:pPr>
      <w:spacing w:before="100" w:beforeAutospacing="1" w:after="100" w:afterAutospacing="1" w:line="240" w:lineRule="auto"/>
      <w:ind w:firstLine="0"/>
      <w:jc w:val="left"/>
    </w:pPr>
    <w:rPr>
      <w:sz w:val="24"/>
      <w:szCs w:val="24"/>
    </w:rPr>
  </w:style>
  <w:style w:type="character" w:styleId="Hyperlink">
    <w:name w:val="Hyperlink"/>
    <w:basedOn w:val="DefaultParagraphFont"/>
    <w:uiPriority w:val="99"/>
    <w:unhideWhenUsed/>
    <w:rsid w:val="00A814D0"/>
    <w:rPr>
      <w:color w:val="0563C1" w:themeColor="hyperlink"/>
      <w:u w:val="single"/>
    </w:rPr>
  </w:style>
  <w:style w:type="character" w:customStyle="1" w:styleId="UnresolvedMention1">
    <w:name w:val="Unresolved Mention1"/>
    <w:basedOn w:val="DefaultParagraphFont"/>
    <w:uiPriority w:val="99"/>
    <w:semiHidden/>
    <w:unhideWhenUsed/>
    <w:rsid w:val="009734CA"/>
    <w:rPr>
      <w:color w:val="605E5C"/>
      <w:shd w:val="clear" w:color="auto" w:fill="E1DFDD"/>
    </w:rPr>
  </w:style>
  <w:style w:type="paragraph" w:styleId="TOC1">
    <w:name w:val="toc 1"/>
    <w:basedOn w:val="Normal"/>
    <w:next w:val="Normal"/>
    <w:autoRedefine/>
    <w:uiPriority w:val="39"/>
    <w:unhideWhenUsed/>
    <w:rsid w:val="00617B3C"/>
    <w:pPr>
      <w:tabs>
        <w:tab w:val="right" w:leader="dot" w:pos="9394"/>
      </w:tabs>
      <w:spacing w:after="100"/>
      <w:ind w:firstLine="0"/>
      <w:jc w:val="left"/>
    </w:pPr>
    <w:rPr>
      <w:b/>
      <w:noProof/>
    </w:rPr>
  </w:style>
  <w:style w:type="paragraph" w:styleId="TOC2">
    <w:name w:val="toc 2"/>
    <w:basedOn w:val="Normal"/>
    <w:next w:val="Normal"/>
    <w:autoRedefine/>
    <w:uiPriority w:val="39"/>
    <w:unhideWhenUsed/>
    <w:rsid w:val="00781B4B"/>
    <w:pPr>
      <w:tabs>
        <w:tab w:val="left" w:pos="851"/>
        <w:tab w:val="right" w:leader="dot" w:pos="9394"/>
      </w:tabs>
      <w:spacing w:after="100" w:line="276" w:lineRule="auto"/>
      <w:ind w:left="260" w:firstLine="24"/>
    </w:pPr>
    <w:rPr>
      <w:b/>
      <w:noProof/>
    </w:rPr>
  </w:style>
  <w:style w:type="paragraph" w:styleId="TOC3">
    <w:name w:val="toc 3"/>
    <w:basedOn w:val="Normal"/>
    <w:next w:val="Normal"/>
    <w:autoRedefine/>
    <w:uiPriority w:val="39"/>
    <w:unhideWhenUsed/>
    <w:rsid w:val="002C4C45"/>
    <w:pPr>
      <w:tabs>
        <w:tab w:val="left" w:pos="1134"/>
        <w:tab w:val="right" w:leader="dot" w:pos="9394"/>
      </w:tabs>
      <w:spacing w:after="100" w:line="276" w:lineRule="auto"/>
      <w:ind w:left="426" w:hanging="142"/>
    </w:pPr>
  </w:style>
  <w:style w:type="paragraph" w:styleId="TOC4">
    <w:name w:val="toc 4"/>
    <w:basedOn w:val="Normal"/>
    <w:next w:val="Normal"/>
    <w:autoRedefine/>
    <w:uiPriority w:val="39"/>
    <w:unhideWhenUsed/>
    <w:rsid w:val="009745EB"/>
    <w:pPr>
      <w:spacing w:after="100"/>
      <w:ind w:left="840"/>
    </w:pPr>
  </w:style>
  <w:style w:type="paragraph" w:styleId="TOC5">
    <w:name w:val="toc 5"/>
    <w:basedOn w:val="Normal"/>
    <w:next w:val="Normal"/>
    <w:autoRedefine/>
    <w:uiPriority w:val="39"/>
    <w:unhideWhenUsed/>
    <w:rsid w:val="009745EB"/>
    <w:pPr>
      <w:spacing w:after="100"/>
      <w:ind w:left="1120"/>
    </w:pPr>
  </w:style>
  <w:style w:type="paragraph" w:styleId="EndnoteText">
    <w:name w:val="endnote text"/>
    <w:basedOn w:val="Normal"/>
    <w:link w:val="EndnoteTextChar"/>
    <w:uiPriority w:val="99"/>
    <w:semiHidden/>
    <w:unhideWhenUsed/>
    <w:rsid w:val="009745EB"/>
    <w:pPr>
      <w:spacing w:line="240" w:lineRule="auto"/>
    </w:pPr>
    <w:rPr>
      <w:sz w:val="20"/>
      <w:szCs w:val="20"/>
    </w:rPr>
  </w:style>
  <w:style w:type="character" w:customStyle="1" w:styleId="EndnoteTextChar">
    <w:name w:val="Endnote Text Char"/>
    <w:basedOn w:val="DefaultParagraphFont"/>
    <w:link w:val="EndnoteText"/>
    <w:uiPriority w:val="99"/>
    <w:semiHidden/>
    <w:rsid w:val="009745EB"/>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9745EB"/>
    <w:rPr>
      <w:vertAlign w:val="superscript"/>
    </w:rPr>
  </w:style>
  <w:style w:type="character" w:customStyle="1" w:styleId="apple-tab-span">
    <w:name w:val="apple-tab-span"/>
    <w:basedOn w:val="DefaultParagraphFont"/>
    <w:rsid w:val="009745EB"/>
  </w:style>
  <w:style w:type="paragraph" w:styleId="TOCHeading">
    <w:name w:val="TOC Heading"/>
    <w:basedOn w:val="Heading1"/>
    <w:next w:val="Normal"/>
    <w:uiPriority w:val="39"/>
    <w:unhideWhenUsed/>
    <w:qFormat/>
    <w:rsid w:val="009745EB"/>
    <w:pPr>
      <w:spacing w:before="240" w:line="259" w:lineRule="auto"/>
      <w:jc w:val="left"/>
      <w:outlineLvl w:val="9"/>
    </w:pPr>
    <w:rPr>
      <w:rFonts w:asciiTheme="majorHAnsi" w:hAnsiTheme="majorHAnsi"/>
      <w:b w:val="0"/>
      <w:color w:val="2F5496" w:themeColor="accent1" w:themeShade="BF"/>
      <w:sz w:val="32"/>
    </w:rPr>
  </w:style>
  <w:style w:type="paragraph" w:styleId="TableofFigures">
    <w:name w:val="table of figures"/>
    <w:basedOn w:val="Normal"/>
    <w:next w:val="Normal"/>
    <w:uiPriority w:val="99"/>
    <w:unhideWhenUsed/>
    <w:rsid w:val="00EE68F4"/>
    <w:pPr>
      <w:ind w:firstLine="0"/>
      <w:jc w:val="left"/>
    </w:pPr>
    <w:rPr>
      <w:rFonts w:cstheme="minorHAnsi"/>
      <w:iCs/>
      <w:szCs w:val="20"/>
    </w:rPr>
  </w:style>
  <w:style w:type="paragraph" w:customStyle="1" w:styleId="bang">
    <w:name w:val="bang"/>
    <w:basedOn w:val="Normal"/>
    <w:link w:val="bangChar"/>
    <w:qFormat/>
    <w:rsid w:val="009745EB"/>
    <w:pPr>
      <w:jc w:val="right"/>
    </w:pPr>
    <w:rPr>
      <w:i/>
      <w:color w:val="000000" w:themeColor="text1"/>
    </w:rPr>
  </w:style>
  <w:style w:type="character" w:customStyle="1" w:styleId="bangChar">
    <w:name w:val="bang Char"/>
    <w:basedOn w:val="DefaultParagraphFont"/>
    <w:link w:val="bang"/>
    <w:rsid w:val="009745EB"/>
    <w:rPr>
      <w:rFonts w:ascii="Times New Roman" w:eastAsia="Times New Roman" w:hAnsi="Times New Roman" w:cs="Times New Roman"/>
      <w:i/>
      <w:color w:val="000000" w:themeColor="text1"/>
      <w:sz w:val="28"/>
      <w:szCs w:val="28"/>
    </w:rPr>
  </w:style>
  <w:style w:type="paragraph" w:styleId="Header">
    <w:name w:val="header"/>
    <w:basedOn w:val="Normal"/>
    <w:link w:val="HeaderChar"/>
    <w:uiPriority w:val="99"/>
    <w:unhideWhenUsed/>
    <w:rsid w:val="009745EB"/>
    <w:pPr>
      <w:tabs>
        <w:tab w:val="center" w:pos="4680"/>
        <w:tab w:val="right" w:pos="9360"/>
      </w:tabs>
      <w:spacing w:line="240" w:lineRule="auto"/>
    </w:pPr>
  </w:style>
  <w:style w:type="character" w:customStyle="1" w:styleId="HeaderChar">
    <w:name w:val="Header Char"/>
    <w:basedOn w:val="DefaultParagraphFont"/>
    <w:link w:val="Header"/>
    <w:uiPriority w:val="99"/>
    <w:rsid w:val="009745EB"/>
    <w:rPr>
      <w:rFonts w:ascii="Times New Roman" w:eastAsia="Times New Roman" w:hAnsi="Times New Roman" w:cs="Times New Roman"/>
      <w:sz w:val="28"/>
      <w:szCs w:val="28"/>
    </w:rPr>
  </w:style>
  <w:style w:type="paragraph" w:styleId="Footer">
    <w:name w:val="footer"/>
    <w:basedOn w:val="Normal"/>
    <w:link w:val="FooterChar"/>
    <w:uiPriority w:val="99"/>
    <w:unhideWhenUsed/>
    <w:rsid w:val="009745EB"/>
    <w:pPr>
      <w:tabs>
        <w:tab w:val="center" w:pos="4680"/>
        <w:tab w:val="right" w:pos="9360"/>
      </w:tabs>
      <w:spacing w:line="240" w:lineRule="auto"/>
    </w:pPr>
  </w:style>
  <w:style w:type="character" w:customStyle="1" w:styleId="FooterChar">
    <w:name w:val="Footer Char"/>
    <w:basedOn w:val="DefaultParagraphFont"/>
    <w:link w:val="Footer"/>
    <w:uiPriority w:val="99"/>
    <w:rsid w:val="009745EB"/>
    <w:rPr>
      <w:rFonts w:ascii="Times New Roman" w:eastAsia="Times New Roman" w:hAnsi="Times New Roman" w:cs="Times New Roman"/>
      <w:sz w:val="28"/>
      <w:szCs w:val="28"/>
    </w:rPr>
  </w:style>
  <w:style w:type="paragraph" w:customStyle="1" w:styleId="msonormal0">
    <w:name w:val="msonormal"/>
    <w:basedOn w:val="Normal"/>
    <w:rsid w:val="00CE4201"/>
    <w:pPr>
      <w:spacing w:before="100" w:beforeAutospacing="1" w:after="100" w:afterAutospacing="1" w:line="240" w:lineRule="auto"/>
      <w:ind w:firstLine="0"/>
      <w:jc w:val="left"/>
    </w:pPr>
    <w:rPr>
      <w:sz w:val="24"/>
      <w:szCs w:val="24"/>
    </w:rPr>
  </w:style>
  <w:style w:type="paragraph" w:customStyle="1" w:styleId="TableHeader">
    <w:name w:val="Table Header"/>
    <w:basedOn w:val="Normal"/>
    <w:rsid w:val="00CE4201"/>
    <w:pPr>
      <w:widowControl w:val="0"/>
      <w:spacing w:before="120" w:after="120" w:line="240" w:lineRule="auto"/>
      <w:ind w:firstLine="0"/>
    </w:pPr>
    <w:rPr>
      <w:rFonts w:ascii="Arial" w:hAnsi="Arial" w:cs="Arial"/>
      <w:b/>
      <w:bCs/>
      <w:color w:val="000000"/>
      <w:sz w:val="20"/>
      <w:szCs w:val="20"/>
    </w:rPr>
  </w:style>
  <w:style w:type="paragraph" w:customStyle="1" w:styleId="InfoBlue">
    <w:name w:val="InfoBlue"/>
    <w:basedOn w:val="Normal"/>
    <w:link w:val="InfoBlueCharChar"/>
    <w:rsid w:val="00CE4201"/>
    <w:pPr>
      <w:spacing w:before="120" w:after="120" w:line="240" w:lineRule="exact"/>
      <w:ind w:firstLine="0"/>
      <w:jc w:val="left"/>
    </w:pPr>
    <w:rPr>
      <w:rFonts w:ascii="Arial" w:hAnsi="Arial"/>
      <w:i/>
      <w:color w:val="0000FF"/>
      <w:sz w:val="20"/>
      <w:szCs w:val="24"/>
    </w:rPr>
  </w:style>
  <w:style w:type="character" w:customStyle="1" w:styleId="InfoBlueCharChar">
    <w:name w:val="InfoBlue Char Char"/>
    <w:link w:val="InfoBlue"/>
    <w:rsid w:val="00CE4201"/>
    <w:rPr>
      <w:rFonts w:ascii="Arial" w:eastAsia="Times New Roman" w:hAnsi="Arial" w:cs="Times New Roman"/>
      <w:i/>
      <w:color w:val="0000FF"/>
      <w:sz w:val="20"/>
      <w:szCs w:val="24"/>
    </w:rPr>
  </w:style>
  <w:style w:type="paragraph" w:customStyle="1" w:styleId="StyleBC">
    <w:name w:val="StyleBC"/>
    <w:basedOn w:val="Normal"/>
    <w:next w:val="Normal"/>
    <w:link w:val="StyleBCChar"/>
    <w:autoRedefine/>
    <w:qFormat/>
    <w:rsid w:val="00CE4201"/>
    <w:pPr>
      <w:spacing w:before="120" w:after="120" w:line="240" w:lineRule="auto"/>
      <w:ind w:firstLine="0"/>
      <w:jc w:val="left"/>
    </w:pPr>
    <w:rPr>
      <w:rFonts w:eastAsiaTheme="minorHAnsi" w:cstheme="minorBidi"/>
      <w:sz w:val="26"/>
      <w:szCs w:val="22"/>
      <w:lang w:val="vi-VN"/>
    </w:rPr>
  </w:style>
  <w:style w:type="character" w:customStyle="1" w:styleId="StyleBCChar">
    <w:name w:val="StyleBC Char"/>
    <w:basedOn w:val="DefaultParagraphFont"/>
    <w:link w:val="StyleBC"/>
    <w:rsid w:val="00CE4201"/>
    <w:rPr>
      <w:rFonts w:ascii="Times New Roman" w:hAnsi="Times New Roman"/>
      <w:sz w:val="26"/>
      <w:lang w:val="vi-VN"/>
    </w:rPr>
  </w:style>
  <w:style w:type="character" w:styleId="CommentReference">
    <w:name w:val="annotation reference"/>
    <w:basedOn w:val="DefaultParagraphFont"/>
    <w:uiPriority w:val="99"/>
    <w:semiHidden/>
    <w:unhideWhenUsed/>
    <w:rsid w:val="00CE4201"/>
    <w:rPr>
      <w:sz w:val="16"/>
      <w:szCs w:val="16"/>
    </w:rPr>
  </w:style>
  <w:style w:type="paragraph" w:styleId="CommentText">
    <w:name w:val="annotation text"/>
    <w:basedOn w:val="Normal"/>
    <w:link w:val="CommentTextChar"/>
    <w:uiPriority w:val="99"/>
    <w:semiHidden/>
    <w:unhideWhenUsed/>
    <w:rsid w:val="00CE4201"/>
    <w:pPr>
      <w:spacing w:after="160" w:line="240" w:lineRule="auto"/>
      <w:ind w:firstLine="0"/>
      <w:jc w:val="left"/>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CE4201"/>
    <w:rPr>
      <w:sz w:val="20"/>
      <w:szCs w:val="20"/>
    </w:rPr>
  </w:style>
  <w:style w:type="paragraph" w:styleId="CommentSubject">
    <w:name w:val="annotation subject"/>
    <w:basedOn w:val="CommentText"/>
    <w:next w:val="CommentText"/>
    <w:link w:val="CommentSubjectChar"/>
    <w:uiPriority w:val="99"/>
    <w:semiHidden/>
    <w:unhideWhenUsed/>
    <w:rsid w:val="00CE4201"/>
    <w:rPr>
      <w:b/>
      <w:bCs/>
    </w:rPr>
  </w:style>
  <w:style w:type="character" w:customStyle="1" w:styleId="CommentSubjectChar">
    <w:name w:val="Comment Subject Char"/>
    <w:basedOn w:val="CommentTextChar"/>
    <w:link w:val="CommentSubject"/>
    <w:uiPriority w:val="99"/>
    <w:semiHidden/>
    <w:rsid w:val="00CE4201"/>
    <w:rPr>
      <w:b/>
      <w:bCs/>
      <w:sz w:val="20"/>
      <w:szCs w:val="20"/>
    </w:rPr>
  </w:style>
  <w:style w:type="paragraph" w:styleId="BalloonText">
    <w:name w:val="Balloon Text"/>
    <w:basedOn w:val="Normal"/>
    <w:link w:val="BalloonTextChar"/>
    <w:uiPriority w:val="99"/>
    <w:semiHidden/>
    <w:unhideWhenUsed/>
    <w:rsid w:val="00CE4201"/>
    <w:pPr>
      <w:spacing w:line="240" w:lineRule="auto"/>
      <w:ind w:firstLine="0"/>
      <w:jc w:val="left"/>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CE4201"/>
    <w:rPr>
      <w:rFonts w:ascii="Segoe UI" w:hAnsi="Segoe UI" w:cs="Segoe UI"/>
      <w:sz w:val="18"/>
      <w:szCs w:val="18"/>
    </w:rPr>
  </w:style>
  <w:style w:type="paragraph" w:styleId="BodyText">
    <w:name w:val="Body Text"/>
    <w:basedOn w:val="Normal"/>
    <w:link w:val="BodyTextChar"/>
    <w:rsid w:val="000F6B4F"/>
    <w:pPr>
      <w:spacing w:line="240" w:lineRule="auto"/>
      <w:ind w:firstLine="0"/>
      <w:jc w:val="center"/>
    </w:pPr>
    <w:rPr>
      <w:rFonts w:ascii=".VnTimeH" w:hAnsi=".VnTimeH"/>
      <w:b/>
      <w:sz w:val="56"/>
      <w:szCs w:val="20"/>
    </w:rPr>
  </w:style>
  <w:style w:type="character" w:customStyle="1" w:styleId="BodyTextChar">
    <w:name w:val="Body Text Char"/>
    <w:basedOn w:val="DefaultParagraphFont"/>
    <w:link w:val="BodyText"/>
    <w:rsid w:val="000F6B4F"/>
    <w:rPr>
      <w:rFonts w:ascii=".VnTimeH" w:eastAsia="Times New Roman" w:hAnsi=".VnTimeH" w:cs="Times New Roman"/>
      <w:b/>
      <w:sz w:val="56"/>
      <w:szCs w:val="20"/>
    </w:rPr>
  </w:style>
  <w:style w:type="paragraph" w:styleId="Caption">
    <w:name w:val="caption"/>
    <w:basedOn w:val="Normal"/>
    <w:next w:val="Normal"/>
    <w:uiPriority w:val="35"/>
    <w:unhideWhenUsed/>
    <w:qFormat/>
    <w:rsid w:val="00276F7D"/>
    <w:pPr>
      <w:spacing w:after="200" w:line="240" w:lineRule="auto"/>
      <w:jc w:val="right"/>
    </w:pPr>
    <w:rPr>
      <w:i/>
      <w:iCs/>
      <w:szCs w:val="18"/>
    </w:rPr>
  </w:style>
  <w:style w:type="character" w:customStyle="1" w:styleId="Heading7Char">
    <w:name w:val="Heading 7 Char"/>
    <w:basedOn w:val="DefaultParagraphFont"/>
    <w:link w:val="Heading7"/>
    <w:uiPriority w:val="9"/>
    <w:semiHidden/>
    <w:rsid w:val="00C67F81"/>
    <w:rPr>
      <w:rFonts w:asciiTheme="majorHAnsi" w:eastAsiaTheme="majorEastAsia" w:hAnsiTheme="majorHAnsi" w:cstheme="majorBidi"/>
      <w:i/>
      <w:iCs/>
      <w:color w:val="1F3763" w:themeColor="accent1" w:themeShade="7F"/>
      <w:sz w:val="28"/>
      <w:szCs w:val="28"/>
    </w:rPr>
  </w:style>
  <w:style w:type="character" w:customStyle="1" w:styleId="Heading8Char">
    <w:name w:val="Heading 8 Char"/>
    <w:basedOn w:val="DefaultParagraphFont"/>
    <w:link w:val="Heading8"/>
    <w:uiPriority w:val="9"/>
    <w:semiHidden/>
    <w:rsid w:val="00C67F8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67F81"/>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76021">
      <w:bodyDiv w:val="1"/>
      <w:marLeft w:val="0"/>
      <w:marRight w:val="0"/>
      <w:marTop w:val="0"/>
      <w:marBottom w:val="0"/>
      <w:divBdr>
        <w:top w:val="none" w:sz="0" w:space="0" w:color="auto"/>
        <w:left w:val="none" w:sz="0" w:space="0" w:color="auto"/>
        <w:bottom w:val="none" w:sz="0" w:space="0" w:color="auto"/>
        <w:right w:val="none" w:sz="0" w:space="0" w:color="auto"/>
      </w:divBdr>
    </w:div>
    <w:div w:id="115225897">
      <w:bodyDiv w:val="1"/>
      <w:marLeft w:val="0"/>
      <w:marRight w:val="0"/>
      <w:marTop w:val="0"/>
      <w:marBottom w:val="0"/>
      <w:divBdr>
        <w:top w:val="none" w:sz="0" w:space="0" w:color="auto"/>
        <w:left w:val="none" w:sz="0" w:space="0" w:color="auto"/>
        <w:bottom w:val="none" w:sz="0" w:space="0" w:color="auto"/>
        <w:right w:val="none" w:sz="0" w:space="0" w:color="auto"/>
      </w:divBdr>
    </w:div>
    <w:div w:id="176429855">
      <w:bodyDiv w:val="1"/>
      <w:marLeft w:val="0"/>
      <w:marRight w:val="0"/>
      <w:marTop w:val="0"/>
      <w:marBottom w:val="0"/>
      <w:divBdr>
        <w:top w:val="none" w:sz="0" w:space="0" w:color="auto"/>
        <w:left w:val="none" w:sz="0" w:space="0" w:color="auto"/>
        <w:bottom w:val="none" w:sz="0" w:space="0" w:color="auto"/>
        <w:right w:val="none" w:sz="0" w:space="0" w:color="auto"/>
      </w:divBdr>
    </w:div>
    <w:div w:id="186915049">
      <w:bodyDiv w:val="1"/>
      <w:marLeft w:val="0"/>
      <w:marRight w:val="0"/>
      <w:marTop w:val="0"/>
      <w:marBottom w:val="0"/>
      <w:divBdr>
        <w:top w:val="none" w:sz="0" w:space="0" w:color="auto"/>
        <w:left w:val="none" w:sz="0" w:space="0" w:color="auto"/>
        <w:bottom w:val="none" w:sz="0" w:space="0" w:color="auto"/>
        <w:right w:val="none" w:sz="0" w:space="0" w:color="auto"/>
      </w:divBdr>
    </w:div>
    <w:div w:id="196284663">
      <w:bodyDiv w:val="1"/>
      <w:marLeft w:val="0"/>
      <w:marRight w:val="0"/>
      <w:marTop w:val="0"/>
      <w:marBottom w:val="0"/>
      <w:divBdr>
        <w:top w:val="none" w:sz="0" w:space="0" w:color="auto"/>
        <w:left w:val="none" w:sz="0" w:space="0" w:color="auto"/>
        <w:bottom w:val="none" w:sz="0" w:space="0" w:color="auto"/>
        <w:right w:val="none" w:sz="0" w:space="0" w:color="auto"/>
      </w:divBdr>
    </w:div>
    <w:div w:id="318853520">
      <w:bodyDiv w:val="1"/>
      <w:marLeft w:val="0"/>
      <w:marRight w:val="0"/>
      <w:marTop w:val="0"/>
      <w:marBottom w:val="0"/>
      <w:divBdr>
        <w:top w:val="none" w:sz="0" w:space="0" w:color="auto"/>
        <w:left w:val="none" w:sz="0" w:space="0" w:color="auto"/>
        <w:bottom w:val="none" w:sz="0" w:space="0" w:color="auto"/>
        <w:right w:val="none" w:sz="0" w:space="0" w:color="auto"/>
      </w:divBdr>
    </w:div>
    <w:div w:id="426269647">
      <w:bodyDiv w:val="1"/>
      <w:marLeft w:val="0"/>
      <w:marRight w:val="0"/>
      <w:marTop w:val="0"/>
      <w:marBottom w:val="0"/>
      <w:divBdr>
        <w:top w:val="none" w:sz="0" w:space="0" w:color="auto"/>
        <w:left w:val="none" w:sz="0" w:space="0" w:color="auto"/>
        <w:bottom w:val="none" w:sz="0" w:space="0" w:color="auto"/>
        <w:right w:val="none" w:sz="0" w:space="0" w:color="auto"/>
      </w:divBdr>
    </w:div>
    <w:div w:id="426730390">
      <w:bodyDiv w:val="1"/>
      <w:marLeft w:val="0"/>
      <w:marRight w:val="0"/>
      <w:marTop w:val="0"/>
      <w:marBottom w:val="0"/>
      <w:divBdr>
        <w:top w:val="none" w:sz="0" w:space="0" w:color="auto"/>
        <w:left w:val="none" w:sz="0" w:space="0" w:color="auto"/>
        <w:bottom w:val="none" w:sz="0" w:space="0" w:color="auto"/>
        <w:right w:val="none" w:sz="0" w:space="0" w:color="auto"/>
      </w:divBdr>
    </w:div>
    <w:div w:id="472716116">
      <w:bodyDiv w:val="1"/>
      <w:marLeft w:val="0"/>
      <w:marRight w:val="0"/>
      <w:marTop w:val="0"/>
      <w:marBottom w:val="0"/>
      <w:divBdr>
        <w:top w:val="none" w:sz="0" w:space="0" w:color="auto"/>
        <w:left w:val="none" w:sz="0" w:space="0" w:color="auto"/>
        <w:bottom w:val="none" w:sz="0" w:space="0" w:color="auto"/>
        <w:right w:val="none" w:sz="0" w:space="0" w:color="auto"/>
      </w:divBdr>
    </w:div>
    <w:div w:id="631401678">
      <w:bodyDiv w:val="1"/>
      <w:marLeft w:val="0"/>
      <w:marRight w:val="0"/>
      <w:marTop w:val="0"/>
      <w:marBottom w:val="0"/>
      <w:divBdr>
        <w:top w:val="none" w:sz="0" w:space="0" w:color="auto"/>
        <w:left w:val="none" w:sz="0" w:space="0" w:color="auto"/>
        <w:bottom w:val="none" w:sz="0" w:space="0" w:color="auto"/>
        <w:right w:val="none" w:sz="0" w:space="0" w:color="auto"/>
      </w:divBdr>
      <w:divsChild>
        <w:div w:id="409816110">
          <w:marLeft w:val="0"/>
          <w:marRight w:val="0"/>
          <w:marTop w:val="0"/>
          <w:marBottom w:val="0"/>
          <w:divBdr>
            <w:top w:val="none" w:sz="0" w:space="0" w:color="auto"/>
            <w:left w:val="none" w:sz="0" w:space="0" w:color="auto"/>
            <w:bottom w:val="none" w:sz="0" w:space="0" w:color="auto"/>
            <w:right w:val="none" w:sz="0" w:space="0" w:color="auto"/>
          </w:divBdr>
        </w:div>
        <w:div w:id="328021167">
          <w:marLeft w:val="0"/>
          <w:marRight w:val="0"/>
          <w:marTop w:val="0"/>
          <w:marBottom w:val="0"/>
          <w:divBdr>
            <w:top w:val="none" w:sz="0" w:space="0" w:color="auto"/>
            <w:left w:val="none" w:sz="0" w:space="0" w:color="auto"/>
            <w:bottom w:val="none" w:sz="0" w:space="0" w:color="auto"/>
            <w:right w:val="none" w:sz="0" w:space="0" w:color="auto"/>
          </w:divBdr>
        </w:div>
        <w:div w:id="1028330782">
          <w:marLeft w:val="0"/>
          <w:marRight w:val="0"/>
          <w:marTop w:val="0"/>
          <w:marBottom w:val="0"/>
          <w:divBdr>
            <w:top w:val="none" w:sz="0" w:space="0" w:color="auto"/>
            <w:left w:val="none" w:sz="0" w:space="0" w:color="auto"/>
            <w:bottom w:val="none" w:sz="0" w:space="0" w:color="auto"/>
            <w:right w:val="none" w:sz="0" w:space="0" w:color="auto"/>
          </w:divBdr>
        </w:div>
        <w:div w:id="1089815211">
          <w:marLeft w:val="0"/>
          <w:marRight w:val="0"/>
          <w:marTop w:val="0"/>
          <w:marBottom w:val="0"/>
          <w:divBdr>
            <w:top w:val="none" w:sz="0" w:space="0" w:color="auto"/>
            <w:left w:val="none" w:sz="0" w:space="0" w:color="auto"/>
            <w:bottom w:val="none" w:sz="0" w:space="0" w:color="auto"/>
            <w:right w:val="none" w:sz="0" w:space="0" w:color="auto"/>
          </w:divBdr>
        </w:div>
      </w:divsChild>
    </w:div>
    <w:div w:id="748815672">
      <w:bodyDiv w:val="1"/>
      <w:marLeft w:val="0"/>
      <w:marRight w:val="0"/>
      <w:marTop w:val="0"/>
      <w:marBottom w:val="0"/>
      <w:divBdr>
        <w:top w:val="none" w:sz="0" w:space="0" w:color="auto"/>
        <w:left w:val="none" w:sz="0" w:space="0" w:color="auto"/>
        <w:bottom w:val="none" w:sz="0" w:space="0" w:color="auto"/>
        <w:right w:val="none" w:sz="0" w:space="0" w:color="auto"/>
      </w:divBdr>
    </w:div>
    <w:div w:id="756485905">
      <w:bodyDiv w:val="1"/>
      <w:marLeft w:val="0"/>
      <w:marRight w:val="0"/>
      <w:marTop w:val="0"/>
      <w:marBottom w:val="0"/>
      <w:divBdr>
        <w:top w:val="none" w:sz="0" w:space="0" w:color="auto"/>
        <w:left w:val="none" w:sz="0" w:space="0" w:color="auto"/>
        <w:bottom w:val="none" w:sz="0" w:space="0" w:color="auto"/>
        <w:right w:val="none" w:sz="0" w:space="0" w:color="auto"/>
      </w:divBdr>
    </w:div>
    <w:div w:id="784738926">
      <w:bodyDiv w:val="1"/>
      <w:marLeft w:val="0"/>
      <w:marRight w:val="0"/>
      <w:marTop w:val="0"/>
      <w:marBottom w:val="0"/>
      <w:divBdr>
        <w:top w:val="none" w:sz="0" w:space="0" w:color="auto"/>
        <w:left w:val="none" w:sz="0" w:space="0" w:color="auto"/>
        <w:bottom w:val="none" w:sz="0" w:space="0" w:color="auto"/>
        <w:right w:val="none" w:sz="0" w:space="0" w:color="auto"/>
      </w:divBdr>
    </w:div>
    <w:div w:id="798841217">
      <w:bodyDiv w:val="1"/>
      <w:marLeft w:val="0"/>
      <w:marRight w:val="0"/>
      <w:marTop w:val="0"/>
      <w:marBottom w:val="0"/>
      <w:divBdr>
        <w:top w:val="none" w:sz="0" w:space="0" w:color="auto"/>
        <w:left w:val="none" w:sz="0" w:space="0" w:color="auto"/>
        <w:bottom w:val="none" w:sz="0" w:space="0" w:color="auto"/>
        <w:right w:val="none" w:sz="0" w:space="0" w:color="auto"/>
      </w:divBdr>
    </w:div>
    <w:div w:id="827752330">
      <w:bodyDiv w:val="1"/>
      <w:marLeft w:val="0"/>
      <w:marRight w:val="0"/>
      <w:marTop w:val="0"/>
      <w:marBottom w:val="0"/>
      <w:divBdr>
        <w:top w:val="none" w:sz="0" w:space="0" w:color="auto"/>
        <w:left w:val="none" w:sz="0" w:space="0" w:color="auto"/>
        <w:bottom w:val="none" w:sz="0" w:space="0" w:color="auto"/>
        <w:right w:val="none" w:sz="0" w:space="0" w:color="auto"/>
      </w:divBdr>
    </w:div>
    <w:div w:id="879780895">
      <w:bodyDiv w:val="1"/>
      <w:marLeft w:val="0"/>
      <w:marRight w:val="0"/>
      <w:marTop w:val="0"/>
      <w:marBottom w:val="0"/>
      <w:divBdr>
        <w:top w:val="none" w:sz="0" w:space="0" w:color="auto"/>
        <w:left w:val="none" w:sz="0" w:space="0" w:color="auto"/>
        <w:bottom w:val="none" w:sz="0" w:space="0" w:color="auto"/>
        <w:right w:val="none" w:sz="0" w:space="0" w:color="auto"/>
      </w:divBdr>
    </w:div>
    <w:div w:id="962030962">
      <w:bodyDiv w:val="1"/>
      <w:marLeft w:val="0"/>
      <w:marRight w:val="0"/>
      <w:marTop w:val="0"/>
      <w:marBottom w:val="0"/>
      <w:divBdr>
        <w:top w:val="none" w:sz="0" w:space="0" w:color="auto"/>
        <w:left w:val="none" w:sz="0" w:space="0" w:color="auto"/>
        <w:bottom w:val="none" w:sz="0" w:space="0" w:color="auto"/>
        <w:right w:val="none" w:sz="0" w:space="0" w:color="auto"/>
      </w:divBdr>
    </w:div>
    <w:div w:id="1026562901">
      <w:bodyDiv w:val="1"/>
      <w:marLeft w:val="0"/>
      <w:marRight w:val="0"/>
      <w:marTop w:val="0"/>
      <w:marBottom w:val="0"/>
      <w:divBdr>
        <w:top w:val="none" w:sz="0" w:space="0" w:color="auto"/>
        <w:left w:val="none" w:sz="0" w:space="0" w:color="auto"/>
        <w:bottom w:val="none" w:sz="0" w:space="0" w:color="auto"/>
        <w:right w:val="none" w:sz="0" w:space="0" w:color="auto"/>
      </w:divBdr>
    </w:div>
    <w:div w:id="1067340405">
      <w:bodyDiv w:val="1"/>
      <w:marLeft w:val="0"/>
      <w:marRight w:val="0"/>
      <w:marTop w:val="0"/>
      <w:marBottom w:val="0"/>
      <w:divBdr>
        <w:top w:val="none" w:sz="0" w:space="0" w:color="auto"/>
        <w:left w:val="none" w:sz="0" w:space="0" w:color="auto"/>
        <w:bottom w:val="none" w:sz="0" w:space="0" w:color="auto"/>
        <w:right w:val="none" w:sz="0" w:space="0" w:color="auto"/>
      </w:divBdr>
    </w:div>
    <w:div w:id="1179737112">
      <w:bodyDiv w:val="1"/>
      <w:marLeft w:val="0"/>
      <w:marRight w:val="0"/>
      <w:marTop w:val="0"/>
      <w:marBottom w:val="0"/>
      <w:divBdr>
        <w:top w:val="none" w:sz="0" w:space="0" w:color="auto"/>
        <w:left w:val="none" w:sz="0" w:space="0" w:color="auto"/>
        <w:bottom w:val="none" w:sz="0" w:space="0" w:color="auto"/>
        <w:right w:val="none" w:sz="0" w:space="0" w:color="auto"/>
      </w:divBdr>
    </w:div>
    <w:div w:id="1287155984">
      <w:bodyDiv w:val="1"/>
      <w:marLeft w:val="0"/>
      <w:marRight w:val="0"/>
      <w:marTop w:val="0"/>
      <w:marBottom w:val="0"/>
      <w:divBdr>
        <w:top w:val="none" w:sz="0" w:space="0" w:color="auto"/>
        <w:left w:val="none" w:sz="0" w:space="0" w:color="auto"/>
        <w:bottom w:val="none" w:sz="0" w:space="0" w:color="auto"/>
        <w:right w:val="none" w:sz="0" w:space="0" w:color="auto"/>
      </w:divBdr>
    </w:div>
    <w:div w:id="1340044547">
      <w:bodyDiv w:val="1"/>
      <w:marLeft w:val="0"/>
      <w:marRight w:val="0"/>
      <w:marTop w:val="0"/>
      <w:marBottom w:val="0"/>
      <w:divBdr>
        <w:top w:val="none" w:sz="0" w:space="0" w:color="auto"/>
        <w:left w:val="none" w:sz="0" w:space="0" w:color="auto"/>
        <w:bottom w:val="none" w:sz="0" w:space="0" w:color="auto"/>
        <w:right w:val="none" w:sz="0" w:space="0" w:color="auto"/>
      </w:divBdr>
    </w:div>
    <w:div w:id="1444417456">
      <w:bodyDiv w:val="1"/>
      <w:marLeft w:val="0"/>
      <w:marRight w:val="0"/>
      <w:marTop w:val="0"/>
      <w:marBottom w:val="0"/>
      <w:divBdr>
        <w:top w:val="none" w:sz="0" w:space="0" w:color="auto"/>
        <w:left w:val="none" w:sz="0" w:space="0" w:color="auto"/>
        <w:bottom w:val="none" w:sz="0" w:space="0" w:color="auto"/>
        <w:right w:val="none" w:sz="0" w:space="0" w:color="auto"/>
      </w:divBdr>
    </w:div>
    <w:div w:id="1494754451">
      <w:bodyDiv w:val="1"/>
      <w:marLeft w:val="0"/>
      <w:marRight w:val="0"/>
      <w:marTop w:val="0"/>
      <w:marBottom w:val="0"/>
      <w:divBdr>
        <w:top w:val="none" w:sz="0" w:space="0" w:color="auto"/>
        <w:left w:val="none" w:sz="0" w:space="0" w:color="auto"/>
        <w:bottom w:val="none" w:sz="0" w:space="0" w:color="auto"/>
        <w:right w:val="none" w:sz="0" w:space="0" w:color="auto"/>
      </w:divBdr>
    </w:div>
    <w:div w:id="1518806761">
      <w:bodyDiv w:val="1"/>
      <w:marLeft w:val="0"/>
      <w:marRight w:val="0"/>
      <w:marTop w:val="0"/>
      <w:marBottom w:val="0"/>
      <w:divBdr>
        <w:top w:val="none" w:sz="0" w:space="0" w:color="auto"/>
        <w:left w:val="none" w:sz="0" w:space="0" w:color="auto"/>
        <w:bottom w:val="none" w:sz="0" w:space="0" w:color="auto"/>
        <w:right w:val="none" w:sz="0" w:space="0" w:color="auto"/>
      </w:divBdr>
    </w:div>
    <w:div w:id="1658142584">
      <w:bodyDiv w:val="1"/>
      <w:marLeft w:val="0"/>
      <w:marRight w:val="0"/>
      <w:marTop w:val="0"/>
      <w:marBottom w:val="0"/>
      <w:divBdr>
        <w:top w:val="none" w:sz="0" w:space="0" w:color="auto"/>
        <w:left w:val="none" w:sz="0" w:space="0" w:color="auto"/>
        <w:bottom w:val="none" w:sz="0" w:space="0" w:color="auto"/>
        <w:right w:val="none" w:sz="0" w:space="0" w:color="auto"/>
      </w:divBdr>
    </w:div>
    <w:div w:id="1693875451">
      <w:bodyDiv w:val="1"/>
      <w:marLeft w:val="0"/>
      <w:marRight w:val="0"/>
      <w:marTop w:val="0"/>
      <w:marBottom w:val="0"/>
      <w:divBdr>
        <w:top w:val="none" w:sz="0" w:space="0" w:color="auto"/>
        <w:left w:val="none" w:sz="0" w:space="0" w:color="auto"/>
        <w:bottom w:val="none" w:sz="0" w:space="0" w:color="auto"/>
        <w:right w:val="none" w:sz="0" w:space="0" w:color="auto"/>
      </w:divBdr>
    </w:div>
    <w:div w:id="1706438900">
      <w:bodyDiv w:val="1"/>
      <w:marLeft w:val="0"/>
      <w:marRight w:val="0"/>
      <w:marTop w:val="0"/>
      <w:marBottom w:val="0"/>
      <w:divBdr>
        <w:top w:val="none" w:sz="0" w:space="0" w:color="auto"/>
        <w:left w:val="none" w:sz="0" w:space="0" w:color="auto"/>
        <w:bottom w:val="none" w:sz="0" w:space="0" w:color="auto"/>
        <w:right w:val="none" w:sz="0" w:space="0" w:color="auto"/>
      </w:divBdr>
    </w:div>
    <w:div w:id="1715933154">
      <w:bodyDiv w:val="1"/>
      <w:marLeft w:val="0"/>
      <w:marRight w:val="0"/>
      <w:marTop w:val="0"/>
      <w:marBottom w:val="0"/>
      <w:divBdr>
        <w:top w:val="none" w:sz="0" w:space="0" w:color="auto"/>
        <w:left w:val="none" w:sz="0" w:space="0" w:color="auto"/>
        <w:bottom w:val="none" w:sz="0" w:space="0" w:color="auto"/>
        <w:right w:val="none" w:sz="0" w:space="0" w:color="auto"/>
      </w:divBdr>
    </w:div>
    <w:div w:id="1778326103">
      <w:bodyDiv w:val="1"/>
      <w:marLeft w:val="0"/>
      <w:marRight w:val="0"/>
      <w:marTop w:val="0"/>
      <w:marBottom w:val="0"/>
      <w:divBdr>
        <w:top w:val="none" w:sz="0" w:space="0" w:color="auto"/>
        <w:left w:val="none" w:sz="0" w:space="0" w:color="auto"/>
        <w:bottom w:val="none" w:sz="0" w:space="0" w:color="auto"/>
        <w:right w:val="none" w:sz="0" w:space="0" w:color="auto"/>
      </w:divBdr>
    </w:div>
    <w:div w:id="1886017081">
      <w:bodyDiv w:val="1"/>
      <w:marLeft w:val="0"/>
      <w:marRight w:val="0"/>
      <w:marTop w:val="0"/>
      <w:marBottom w:val="0"/>
      <w:divBdr>
        <w:top w:val="none" w:sz="0" w:space="0" w:color="auto"/>
        <w:left w:val="none" w:sz="0" w:space="0" w:color="auto"/>
        <w:bottom w:val="none" w:sz="0" w:space="0" w:color="auto"/>
        <w:right w:val="none" w:sz="0" w:space="0" w:color="auto"/>
      </w:divBdr>
    </w:div>
    <w:div w:id="1917206259">
      <w:bodyDiv w:val="1"/>
      <w:marLeft w:val="0"/>
      <w:marRight w:val="0"/>
      <w:marTop w:val="0"/>
      <w:marBottom w:val="0"/>
      <w:divBdr>
        <w:top w:val="none" w:sz="0" w:space="0" w:color="auto"/>
        <w:left w:val="none" w:sz="0" w:space="0" w:color="auto"/>
        <w:bottom w:val="none" w:sz="0" w:space="0" w:color="auto"/>
        <w:right w:val="none" w:sz="0" w:space="0" w:color="auto"/>
      </w:divBdr>
    </w:div>
    <w:div w:id="2028407427">
      <w:bodyDiv w:val="1"/>
      <w:marLeft w:val="0"/>
      <w:marRight w:val="0"/>
      <w:marTop w:val="0"/>
      <w:marBottom w:val="0"/>
      <w:divBdr>
        <w:top w:val="none" w:sz="0" w:space="0" w:color="auto"/>
        <w:left w:val="none" w:sz="0" w:space="0" w:color="auto"/>
        <w:bottom w:val="none" w:sz="0" w:space="0" w:color="auto"/>
        <w:right w:val="none" w:sz="0" w:space="0" w:color="auto"/>
      </w:divBdr>
    </w:div>
    <w:div w:id="2036616267">
      <w:bodyDiv w:val="1"/>
      <w:marLeft w:val="0"/>
      <w:marRight w:val="0"/>
      <w:marTop w:val="0"/>
      <w:marBottom w:val="0"/>
      <w:divBdr>
        <w:top w:val="none" w:sz="0" w:space="0" w:color="auto"/>
        <w:left w:val="none" w:sz="0" w:space="0" w:color="auto"/>
        <w:bottom w:val="none" w:sz="0" w:space="0" w:color="auto"/>
        <w:right w:val="none" w:sz="0" w:space="0" w:color="auto"/>
      </w:divBdr>
    </w:div>
    <w:div w:id="203746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0.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www.semtek.com.vn/sql-server-la-gi/" TargetMode="External"/><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eader" Target="header3.xml"/><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8.pn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B153652-4EB8-4C4B-9F7E-8E4B86629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7</TotalTime>
  <Pages>112</Pages>
  <Words>13857</Words>
  <Characters>78986</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Trang</dc:creator>
  <cp:keywords/>
  <dc:description/>
  <cp:lastModifiedBy>Mai Ngoc Le</cp:lastModifiedBy>
  <cp:revision>166</cp:revision>
  <cp:lastPrinted>2020-12-08T19:08:00Z</cp:lastPrinted>
  <dcterms:created xsi:type="dcterms:W3CDTF">2021-12-01T16:16:00Z</dcterms:created>
  <dcterms:modified xsi:type="dcterms:W3CDTF">2021-12-17T03:30:00Z</dcterms:modified>
</cp:coreProperties>
</file>